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13" w:type="dxa"/>
        <w:tblInd w:w="-612" w:type="dxa"/>
        <w:tblLayout w:type="fixed"/>
        <w:tblLook w:val="04A0" w:firstRow="1" w:lastRow="0" w:firstColumn="1" w:lastColumn="0" w:noHBand="0" w:noVBand="1"/>
      </w:tblPr>
      <w:tblGrid>
        <w:gridCol w:w="5095"/>
        <w:gridCol w:w="4518"/>
      </w:tblGrid>
      <w:tr w:rsidR="00FE3743" w:rsidRPr="00E964A3" w14:paraId="1BF72299" w14:textId="77777777" w:rsidTr="00CF496B">
        <w:trPr>
          <w:trHeight w:val="1842"/>
        </w:trPr>
        <w:tc>
          <w:tcPr>
            <w:tcW w:w="5095" w:type="dxa"/>
          </w:tcPr>
          <w:p w14:paraId="3247A782" w14:textId="341688BD" w:rsidR="00FE3743" w:rsidRPr="00E964A3" w:rsidRDefault="00FE3743" w:rsidP="00081E4B">
            <w:pPr>
              <w:rPr>
                <w:rFonts w:asciiTheme="minorHAnsi" w:eastAsiaTheme="minorEastAsia" w:hAnsiTheme="minorHAnsi" w:cs="Arial"/>
                <w:b/>
                <w:i/>
                <w:sz w:val="28"/>
                <w:szCs w:val="20"/>
                <w:lang w:bidi="en-US"/>
              </w:rPr>
            </w:pPr>
            <w:permStart w:id="48659861" w:edGrp="everyone"/>
            <w:r w:rsidRPr="00E964A3">
              <w:rPr>
                <w:noProof/>
              </w:rPr>
              <w:drawing>
                <wp:anchor distT="0" distB="0" distL="114300" distR="114300" simplePos="0" relativeHeight="251659264" behindDoc="0" locked="0" layoutInCell="1" allowOverlap="1" wp14:anchorId="2F1E87B8" wp14:editId="4625EB15">
                  <wp:simplePos x="0" y="0"/>
                  <wp:positionH relativeFrom="column">
                    <wp:posOffset>426085</wp:posOffset>
                  </wp:positionH>
                  <wp:positionV relativeFrom="paragraph">
                    <wp:posOffset>0</wp:posOffset>
                  </wp:positionV>
                  <wp:extent cx="1941195" cy="1409700"/>
                  <wp:effectExtent l="0" t="0" r="0" b="0"/>
                  <wp:wrapThrough wrapText="bothSides">
                    <wp:wrapPolygon edited="0">
                      <wp:start x="0" y="0"/>
                      <wp:lineTo x="0" y="21308"/>
                      <wp:lineTo x="21409" y="21308"/>
                      <wp:lineTo x="21409" y="0"/>
                      <wp:lineTo x="0" y="0"/>
                    </wp:wrapPolygon>
                  </wp:wrapThrough>
                  <wp:docPr id="3" name="Picture 5" descr="Orbit Research logo, showing a globe with a moon in orbit around it. The globe forms the &quot;O&quot; in &quot;Orbit&quot; and the moon forms the dot in the &quot;i&quot; in Orbit. The orbital path is shown as an inclined ellip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5" descr="Orbit Research logo, showing a globe with a moon in orbit around it. The globe forms the &quot;O&quot; in &quot;Orbit&quot; and the moon forms the dot in the &quot;i&quot; in Orbit. The orbital path is shown as an inclined ellipse."/>
                          <pic:cNvPicPr>
                            <a:picLocks noChangeAspect="1" noChangeArrowheads="1"/>
                          </pic:cNvPicPr>
                        </pic:nvPicPr>
                        <pic:blipFill>
                          <a:blip r:embed="rId8" cstate="print"/>
                          <a:srcRect/>
                          <a:stretch>
                            <a:fillRect/>
                          </a:stretch>
                        </pic:blipFill>
                        <pic:spPr bwMode="auto">
                          <a:xfrm>
                            <a:off x="0" y="0"/>
                            <a:ext cx="1941195" cy="1409700"/>
                          </a:xfrm>
                          <a:prstGeom prst="rect">
                            <a:avLst/>
                          </a:prstGeom>
                          <a:noFill/>
                        </pic:spPr>
                      </pic:pic>
                    </a:graphicData>
                  </a:graphic>
                </wp:anchor>
              </w:drawing>
            </w:r>
            <w:permEnd w:id="48659861"/>
          </w:p>
        </w:tc>
        <w:tc>
          <w:tcPr>
            <w:tcW w:w="4518" w:type="dxa"/>
            <w:hideMark/>
          </w:tcPr>
          <w:p w14:paraId="3ACE6B4C" w14:textId="7570BD80" w:rsidR="00FE3743" w:rsidRPr="00E964A3" w:rsidRDefault="00FE3743" w:rsidP="00216B18">
            <w:pPr>
              <w:spacing w:line="276" w:lineRule="auto"/>
              <w:jc w:val="right"/>
              <w:rPr>
                <w:rFonts w:asciiTheme="minorHAnsi" w:eastAsiaTheme="minorEastAsia" w:hAnsiTheme="minorHAnsi" w:cs="Arial"/>
                <w:b/>
                <w:i/>
                <w:color w:val="999999"/>
                <w:sz w:val="28"/>
                <w:szCs w:val="20"/>
                <w:lang w:bidi="en-US"/>
              </w:rPr>
            </w:pPr>
          </w:p>
        </w:tc>
      </w:tr>
    </w:tbl>
    <w:p w14:paraId="72F705D8" w14:textId="77777777" w:rsidR="00FE3743" w:rsidRPr="00403D48" w:rsidRDefault="00FE3743" w:rsidP="00FE3743">
      <w:pPr>
        <w:ind w:firstLine="720"/>
        <w:jc w:val="both"/>
        <w:rPr>
          <w:rFonts w:ascii="Calibri" w:hAnsi="Calibri" w:cs="Arial"/>
          <w:bCs/>
          <w:iCs/>
          <w:color w:val="000000"/>
          <w:sz w:val="20"/>
          <w:szCs w:val="20"/>
          <w:lang w:bidi="en-US"/>
        </w:rPr>
      </w:pPr>
      <w:r w:rsidRPr="00403D48">
        <w:rPr>
          <w:rFonts w:cs="Arial"/>
          <w:bCs/>
          <w:iCs/>
          <w:sz w:val="28"/>
        </w:rPr>
        <w:tab/>
      </w:r>
      <w:r w:rsidRPr="00403D48">
        <w:rPr>
          <w:rFonts w:cs="Arial"/>
          <w:bCs/>
          <w:iCs/>
          <w:sz w:val="28"/>
        </w:rPr>
        <w:tab/>
      </w:r>
      <w:r w:rsidRPr="00403D48">
        <w:rPr>
          <w:rFonts w:cs="Arial"/>
          <w:bCs/>
          <w:iCs/>
          <w:sz w:val="28"/>
        </w:rPr>
        <w:tab/>
      </w:r>
      <w:r w:rsidRPr="00403D48">
        <w:rPr>
          <w:rFonts w:cs="Arial"/>
          <w:bCs/>
          <w:iCs/>
          <w:sz w:val="28"/>
        </w:rPr>
        <w:tab/>
      </w:r>
    </w:p>
    <w:p w14:paraId="09A82D80" w14:textId="77777777" w:rsidR="00FE3743" w:rsidRPr="00403D48" w:rsidRDefault="00FE3743" w:rsidP="00FE3743">
      <w:pPr>
        <w:autoSpaceDE w:val="0"/>
        <w:autoSpaceDN w:val="0"/>
        <w:adjustRightInd w:val="0"/>
        <w:spacing w:line="239" w:lineRule="atLeast"/>
        <w:jc w:val="both"/>
        <w:rPr>
          <w:rFonts w:cs="Arial"/>
          <w:color w:val="000000"/>
          <w:sz w:val="44"/>
          <w:szCs w:val="44"/>
        </w:rPr>
      </w:pPr>
    </w:p>
    <w:p w14:paraId="13E64F0F" w14:textId="77777777" w:rsidR="00FE3743" w:rsidRPr="00403D48" w:rsidRDefault="00FE3743" w:rsidP="00FE3743">
      <w:pPr>
        <w:jc w:val="right"/>
        <w:rPr>
          <w:rFonts w:cs="Arial"/>
          <w:b/>
          <w:iCs/>
          <w:caps/>
          <w:color w:val="333333"/>
          <w:sz w:val="56"/>
          <w:szCs w:val="96"/>
        </w:rPr>
      </w:pPr>
    </w:p>
    <w:p w14:paraId="0573B7D6" w14:textId="77777777" w:rsidR="00FE3743" w:rsidRPr="00403D48" w:rsidRDefault="00FE3743" w:rsidP="00FE3743">
      <w:pPr>
        <w:jc w:val="right"/>
        <w:rPr>
          <w:rFonts w:cs="Arial"/>
          <w:b/>
          <w:iCs/>
          <w:caps/>
          <w:color w:val="333333"/>
          <w:sz w:val="56"/>
          <w:szCs w:val="96"/>
        </w:rPr>
      </w:pPr>
    </w:p>
    <w:p w14:paraId="436047DC" w14:textId="77777777" w:rsidR="00FE3743" w:rsidRPr="00403D48" w:rsidRDefault="00FE3743" w:rsidP="00FE3743">
      <w:pPr>
        <w:jc w:val="right"/>
        <w:rPr>
          <w:rFonts w:cs="Arial"/>
          <w:b/>
          <w:iCs/>
          <w:caps/>
          <w:color w:val="333333"/>
          <w:sz w:val="56"/>
          <w:szCs w:val="96"/>
        </w:rPr>
      </w:pPr>
    </w:p>
    <w:p w14:paraId="5FB1A8D3" w14:textId="64A66178" w:rsidR="00FE3743" w:rsidRPr="00403D48" w:rsidRDefault="00FE3743" w:rsidP="00FE3743">
      <w:pPr>
        <w:rPr>
          <w:rFonts w:cs="Arial"/>
          <w:b/>
          <w:iCs/>
          <w:sz w:val="44"/>
          <w:szCs w:val="44"/>
        </w:rPr>
      </w:pPr>
    </w:p>
    <w:p w14:paraId="3DA681B1" w14:textId="3BF3CCF4" w:rsidR="00FE3743" w:rsidRPr="00801D4D" w:rsidRDefault="00D40A06" w:rsidP="00C96C39">
      <w:pPr>
        <w:spacing w:before="100" w:beforeAutospacing="1" w:after="100" w:afterAutospacing="1"/>
        <w:jc w:val="center"/>
        <w:rPr>
          <w:rFonts w:ascii="Times New Roman" w:hAnsi="Times New Roman"/>
          <w:kern w:val="36"/>
          <w:sz w:val="48"/>
          <w:szCs w:val="48"/>
          <w:lang w:eastAsia="en-IN"/>
        </w:rPr>
      </w:pPr>
      <w:r w:rsidRPr="00801D4D">
        <w:rPr>
          <w:rFonts w:ascii="Times New Roman" w:hAnsi="Times New Roman"/>
          <w:kern w:val="36"/>
          <w:sz w:val="48"/>
          <w:szCs w:val="48"/>
          <w:lang w:eastAsia="en-IN"/>
        </w:rPr>
        <w:t>Orbit Reader 40</w:t>
      </w:r>
      <w:r w:rsidR="00AE512F">
        <w:rPr>
          <w:rFonts w:ascii="Times New Roman" w:hAnsi="Times New Roman"/>
          <w:kern w:val="36"/>
          <w:sz w:val="40"/>
          <w:szCs w:val="40"/>
          <w:vertAlign w:val="superscript"/>
          <w:lang w:eastAsia="en-IN"/>
        </w:rPr>
        <w:t>™</w:t>
      </w:r>
      <w:r w:rsidR="00336821" w:rsidRPr="00801D4D">
        <w:rPr>
          <w:rFonts w:ascii="Times New Roman" w:hAnsi="Times New Roman"/>
          <w:kern w:val="36"/>
          <w:sz w:val="48"/>
          <w:szCs w:val="48"/>
          <w:lang w:eastAsia="en-IN"/>
        </w:rPr>
        <w:t xml:space="preserve"> </w:t>
      </w:r>
      <w:r w:rsidR="00FE3743" w:rsidRPr="00801D4D">
        <w:rPr>
          <w:rFonts w:ascii="Times New Roman" w:hAnsi="Times New Roman"/>
          <w:kern w:val="36"/>
          <w:sz w:val="48"/>
          <w:szCs w:val="48"/>
          <w:lang w:eastAsia="en-IN"/>
        </w:rPr>
        <w:t>User Guide</w:t>
      </w:r>
    </w:p>
    <w:p w14:paraId="37CA3160" w14:textId="77777777" w:rsidR="00FE3743" w:rsidRPr="00403D48" w:rsidRDefault="00FE3743" w:rsidP="00FE3743">
      <w:pPr>
        <w:jc w:val="right"/>
        <w:rPr>
          <w:rFonts w:cs="Arial"/>
          <w:b/>
          <w:iCs/>
          <w:caps/>
          <w:color w:val="333333"/>
          <w:sz w:val="48"/>
          <w:szCs w:val="96"/>
        </w:rPr>
      </w:pPr>
      <w:r w:rsidRPr="00403D48">
        <w:rPr>
          <w:rFonts w:cs="Arial"/>
          <w:b/>
          <w:iCs/>
          <w:caps/>
          <w:color w:val="333333"/>
          <w:sz w:val="48"/>
          <w:szCs w:val="96"/>
        </w:rPr>
        <w:t xml:space="preserve"> </w:t>
      </w:r>
    </w:p>
    <w:p w14:paraId="62D5140D" w14:textId="77777777" w:rsidR="00FE3743" w:rsidRPr="00403D48" w:rsidRDefault="00FE3743" w:rsidP="00FE3743">
      <w:pPr>
        <w:jc w:val="right"/>
        <w:rPr>
          <w:b/>
          <w:iCs/>
          <w:sz w:val="52"/>
          <w:szCs w:val="44"/>
        </w:rPr>
      </w:pPr>
    </w:p>
    <w:p w14:paraId="236F314F" w14:textId="77777777" w:rsidR="00FE3743" w:rsidRPr="00403D48" w:rsidRDefault="00FE3743" w:rsidP="00FE3743">
      <w:pPr>
        <w:jc w:val="center"/>
        <w:rPr>
          <w:b/>
          <w:iCs/>
          <w:sz w:val="52"/>
          <w:szCs w:val="44"/>
        </w:rPr>
      </w:pPr>
      <w:r w:rsidRPr="00403D48">
        <w:rPr>
          <w:b/>
          <w:iCs/>
          <w:sz w:val="52"/>
          <w:szCs w:val="44"/>
        </w:rPr>
        <w:t xml:space="preserve">                                         </w:t>
      </w:r>
    </w:p>
    <w:p w14:paraId="7BC35D77" w14:textId="77777777" w:rsidR="00FE3743" w:rsidRPr="00E964A3" w:rsidRDefault="00FE3743" w:rsidP="00FE3743">
      <w:pPr>
        <w:jc w:val="right"/>
        <w:rPr>
          <w:rFonts w:cs="Arial"/>
          <w:b/>
          <w:sz w:val="22"/>
          <w:szCs w:val="22"/>
        </w:rPr>
      </w:pPr>
    </w:p>
    <w:p w14:paraId="10E5A029" w14:textId="77777777" w:rsidR="00FE3743" w:rsidRPr="00E964A3" w:rsidRDefault="00FE3743" w:rsidP="00FE3743">
      <w:pPr>
        <w:jc w:val="right"/>
        <w:rPr>
          <w:rFonts w:cs="Arial"/>
          <w:b/>
          <w:sz w:val="22"/>
          <w:szCs w:val="22"/>
        </w:rPr>
      </w:pPr>
    </w:p>
    <w:p w14:paraId="543DF72C" w14:textId="77777777" w:rsidR="00FE3743" w:rsidRPr="00E964A3" w:rsidRDefault="00FE3743" w:rsidP="00FE3743">
      <w:pPr>
        <w:jc w:val="right"/>
        <w:rPr>
          <w:rFonts w:cs="Arial"/>
          <w:b/>
          <w:sz w:val="22"/>
          <w:szCs w:val="22"/>
        </w:rPr>
      </w:pPr>
    </w:p>
    <w:p w14:paraId="68402840" w14:textId="77777777" w:rsidR="00FE3743" w:rsidRPr="00E964A3" w:rsidRDefault="00FE3743" w:rsidP="00FE3743">
      <w:pPr>
        <w:jc w:val="right"/>
        <w:rPr>
          <w:rFonts w:cs="Arial"/>
          <w:b/>
          <w:sz w:val="22"/>
          <w:szCs w:val="22"/>
        </w:rPr>
      </w:pPr>
    </w:p>
    <w:p w14:paraId="00551438" w14:textId="77777777" w:rsidR="00FE3743" w:rsidRPr="00E964A3" w:rsidRDefault="00FE3743" w:rsidP="00FE3743">
      <w:pPr>
        <w:jc w:val="right"/>
        <w:rPr>
          <w:rFonts w:cs="Arial"/>
          <w:b/>
          <w:sz w:val="22"/>
          <w:szCs w:val="22"/>
        </w:rPr>
      </w:pPr>
    </w:p>
    <w:p w14:paraId="5AF54A36" w14:textId="77777777" w:rsidR="00FE3743" w:rsidRPr="00E964A3" w:rsidRDefault="00FE3743" w:rsidP="00FE3743">
      <w:pPr>
        <w:jc w:val="right"/>
        <w:rPr>
          <w:rFonts w:cs="Arial"/>
          <w:b/>
          <w:sz w:val="22"/>
          <w:szCs w:val="22"/>
        </w:rPr>
      </w:pPr>
    </w:p>
    <w:p w14:paraId="0F2CD75B" w14:textId="77777777" w:rsidR="00FE3743" w:rsidRPr="00E964A3" w:rsidRDefault="00FE3743" w:rsidP="00FE3743">
      <w:pPr>
        <w:jc w:val="right"/>
        <w:rPr>
          <w:rFonts w:cs="Arial"/>
          <w:b/>
          <w:sz w:val="22"/>
          <w:szCs w:val="22"/>
        </w:rPr>
      </w:pPr>
    </w:p>
    <w:p w14:paraId="464E88D6" w14:textId="77777777" w:rsidR="00FE3743" w:rsidRPr="00E964A3" w:rsidRDefault="00FE3743" w:rsidP="00FE3743">
      <w:pPr>
        <w:jc w:val="right"/>
        <w:rPr>
          <w:rFonts w:cs="Arial"/>
          <w:b/>
          <w:sz w:val="22"/>
          <w:szCs w:val="22"/>
        </w:rPr>
      </w:pPr>
    </w:p>
    <w:p w14:paraId="4DE45E38" w14:textId="77777777" w:rsidR="00FE3743" w:rsidRPr="00E964A3" w:rsidRDefault="00FE3743" w:rsidP="00FE3743">
      <w:pPr>
        <w:jc w:val="right"/>
        <w:rPr>
          <w:rFonts w:cs="Arial"/>
          <w:b/>
        </w:rPr>
      </w:pPr>
    </w:p>
    <w:p w14:paraId="4CFF7A70" w14:textId="77777777" w:rsidR="00FE3743" w:rsidRPr="00E964A3" w:rsidRDefault="00FE3743" w:rsidP="00FE3743">
      <w:pPr>
        <w:jc w:val="right"/>
        <w:rPr>
          <w:rFonts w:cs="Arial"/>
          <w:b/>
        </w:rPr>
      </w:pPr>
    </w:p>
    <w:p w14:paraId="0008EA57" w14:textId="77777777" w:rsidR="00FE3743" w:rsidRPr="00E964A3" w:rsidRDefault="00FE3743" w:rsidP="00FE3743">
      <w:pPr>
        <w:jc w:val="right"/>
        <w:rPr>
          <w:rFonts w:cs="Arial"/>
          <w:b/>
        </w:rPr>
      </w:pPr>
    </w:p>
    <w:p w14:paraId="77B4F4BD" w14:textId="77777777" w:rsidR="00FE3743" w:rsidRPr="00E964A3" w:rsidRDefault="00FE3743" w:rsidP="00FE3743">
      <w:pPr>
        <w:jc w:val="right"/>
        <w:rPr>
          <w:rFonts w:cs="Arial"/>
          <w:b/>
        </w:rPr>
      </w:pPr>
    </w:p>
    <w:p w14:paraId="741DEC5F" w14:textId="77777777" w:rsidR="00FE3743" w:rsidRPr="00E964A3" w:rsidRDefault="00FE3743" w:rsidP="00FE3743">
      <w:pPr>
        <w:jc w:val="right"/>
        <w:rPr>
          <w:rFonts w:cs="Arial"/>
          <w:b/>
        </w:rPr>
      </w:pPr>
    </w:p>
    <w:p w14:paraId="3B01E023" w14:textId="4E48D594" w:rsidR="00FE3743" w:rsidRPr="00801D4D" w:rsidRDefault="007723C1">
      <w:pPr>
        <w:jc w:val="right"/>
        <w:rPr>
          <w:rFonts w:cs="Arial"/>
          <w:bCs/>
        </w:rPr>
      </w:pPr>
      <w:r w:rsidRPr="009B1E5B">
        <w:rPr>
          <w:rFonts w:cs="Arial"/>
          <w:bCs/>
        </w:rPr>
        <w:t xml:space="preserve">                                    </w:t>
      </w:r>
      <w:r w:rsidR="009B1E5B" w:rsidRPr="009B1E5B">
        <w:rPr>
          <w:rFonts w:cs="Arial"/>
          <w:bCs/>
        </w:rPr>
        <w:t>22</w:t>
      </w:r>
      <w:r w:rsidR="009B1E5B" w:rsidRPr="009B1E5B">
        <w:rPr>
          <w:rFonts w:cs="Arial"/>
          <w:bCs/>
          <w:vertAlign w:val="superscript"/>
        </w:rPr>
        <w:t>nd</w:t>
      </w:r>
      <w:r w:rsidR="009B1E5B" w:rsidRPr="009B1E5B">
        <w:rPr>
          <w:rFonts w:cs="Arial"/>
          <w:bCs/>
        </w:rPr>
        <w:t xml:space="preserve"> July</w:t>
      </w:r>
      <w:r w:rsidR="00CF74C2" w:rsidRPr="00801D4D">
        <w:rPr>
          <w:rFonts w:cs="Arial"/>
          <w:bCs/>
        </w:rPr>
        <w:t xml:space="preserve"> </w:t>
      </w:r>
      <w:r w:rsidR="00163631" w:rsidRPr="00801D4D">
        <w:rPr>
          <w:rFonts w:cs="Arial"/>
          <w:bCs/>
        </w:rPr>
        <w:t>202</w:t>
      </w:r>
      <w:r w:rsidR="00CF74C2" w:rsidRPr="00801D4D">
        <w:rPr>
          <w:rFonts w:cs="Arial"/>
          <w:bCs/>
        </w:rPr>
        <w:t>2</w:t>
      </w:r>
    </w:p>
    <w:p w14:paraId="520080A5" w14:textId="4130B100" w:rsidR="00FE3743" w:rsidRPr="00801D4D" w:rsidRDefault="00427611" w:rsidP="00216B18">
      <w:pPr>
        <w:jc w:val="right"/>
        <w:rPr>
          <w:rFonts w:cs="Arial"/>
          <w:bCs/>
        </w:rPr>
      </w:pPr>
      <w:r w:rsidRPr="00801D4D">
        <w:rPr>
          <w:rFonts w:cs="Arial"/>
          <w:bCs/>
        </w:rPr>
        <w:t>V</w:t>
      </w:r>
      <w:r w:rsidR="00FE3743" w:rsidRPr="00801D4D">
        <w:rPr>
          <w:rFonts w:cs="Arial"/>
          <w:bCs/>
        </w:rPr>
        <w:t xml:space="preserve">ersion </w:t>
      </w:r>
      <w:bookmarkStart w:id="0" w:name="_Toc202094733"/>
      <w:bookmarkStart w:id="1" w:name="_Toc202096191"/>
      <w:bookmarkStart w:id="2" w:name="_Toc201853207"/>
      <w:bookmarkStart w:id="3" w:name="_Toc201853436"/>
      <w:bookmarkStart w:id="4" w:name="_Toc201853592"/>
      <w:bookmarkStart w:id="5" w:name="_Toc201853649"/>
      <w:bookmarkStart w:id="6" w:name="_Toc201853887"/>
      <w:bookmarkStart w:id="7" w:name="_Toc201854098"/>
      <w:bookmarkStart w:id="8" w:name="_Toc201997285"/>
      <w:bookmarkStart w:id="9" w:name="_Toc202011752"/>
      <w:bookmarkStart w:id="10" w:name="_Toc201853215"/>
      <w:bookmarkStart w:id="11" w:name="_Toc201853444"/>
      <w:bookmarkStart w:id="12" w:name="_Toc201853600"/>
      <w:bookmarkStart w:id="13" w:name="_Toc201853657"/>
      <w:bookmarkStart w:id="14" w:name="_Toc201853895"/>
      <w:bookmarkStart w:id="15" w:name="_Toc201854106"/>
      <w:bookmarkStart w:id="16" w:name="_Toc201997294"/>
      <w:bookmarkStart w:id="17" w:name="_Toc202011761"/>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r w:rsidR="00D54C2D" w:rsidRPr="00801D4D">
        <w:rPr>
          <w:rFonts w:cs="Arial"/>
          <w:bCs/>
        </w:rPr>
        <w:t>1</w:t>
      </w:r>
      <w:r w:rsidR="005206CB" w:rsidRPr="00801D4D">
        <w:rPr>
          <w:rFonts w:cs="Arial"/>
          <w:bCs/>
        </w:rPr>
        <w:t>.</w:t>
      </w:r>
      <w:r w:rsidR="009B1E5B">
        <w:rPr>
          <w:rFonts w:cs="Arial"/>
          <w:bCs/>
        </w:rPr>
        <w:t>10</w:t>
      </w:r>
    </w:p>
    <w:p w14:paraId="2B943211" w14:textId="77777777" w:rsidR="00427611" w:rsidRPr="00801D4D" w:rsidRDefault="00427611" w:rsidP="00216B18">
      <w:pPr>
        <w:jc w:val="right"/>
        <w:rPr>
          <w:rFonts w:cs="Arial"/>
          <w:bCs/>
        </w:rPr>
      </w:pPr>
    </w:p>
    <w:p w14:paraId="44D6A642" w14:textId="77777777" w:rsidR="0091287D" w:rsidRPr="00801D4D" w:rsidRDefault="0091287D" w:rsidP="00FE3743">
      <w:pPr>
        <w:jc w:val="right"/>
        <w:rPr>
          <w:rFonts w:cs="Arial"/>
          <w:bCs/>
        </w:rPr>
      </w:pPr>
    </w:p>
    <w:sdt>
      <w:sdtPr>
        <w:rPr>
          <w:b/>
          <w:bCs/>
        </w:rPr>
        <w:id w:val="-1636635777"/>
        <w:docPartObj>
          <w:docPartGallery w:val="Table of Contents"/>
          <w:docPartUnique/>
        </w:docPartObj>
      </w:sdtPr>
      <w:sdtEndPr>
        <w:rPr>
          <w:b w:val="0"/>
          <w:bCs w:val="0"/>
          <w:noProof/>
        </w:rPr>
      </w:sdtEndPr>
      <w:sdtContent>
        <w:p w14:paraId="7854234A" w14:textId="77777777" w:rsidR="00FE3743" w:rsidRPr="00E964A3" w:rsidRDefault="00FE3743" w:rsidP="00FE3743">
          <w:r w:rsidRPr="00E964A3">
            <w:t>Contents</w:t>
          </w:r>
        </w:p>
        <w:p w14:paraId="6B5FEB4D" w14:textId="48386DCB" w:rsidR="00FB32C5" w:rsidRDefault="00050145">
          <w:pPr>
            <w:pStyle w:val="TOC1"/>
            <w:rPr>
              <w:rFonts w:asciiTheme="minorHAnsi" w:eastAsiaTheme="minorEastAsia" w:hAnsiTheme="minorHAnsi" w:cstheme="minorBidi"/>
              <w:b w:val="0"/>
              <w:bCs w:val="0"/>
              <w:caps w:val="0"/>
              <w:noProof/>
              <w:sz w:val="22"/>
              <w:lang w:eastAsia="zh-CN" w:bidi="hi-IN"/>
            </w:rPr>
          </w:pPr>
          <w:r w:rsidRPr="001479A7">
            <w:fldChar w:fldCharType="begin"/>
          </w:r>
          <w:r w:rsidR="00FE3743" w:rsidRPr="00E964A3">
            <w:instrText xml:space="preserve"> TOC \o "1-3" \h \z \u </w:instrText>
          </w:r>
          <w:r w:rsidRPr="001479A7">
            <w:fldChar w:fldCharType="separate"/>
          </w:r>
          <w:hyperlink w:anchor="_Toc93946674" w:history="1">
            <w:r w:rsidR="00FB32C5" w:rsidRPr="009F7C16">
              <w:rPr>
                <w:rStyle w:val="Hyperlink"/>
                <w:noProof/>
              </w:rPr>
              <w:t>1</w:t>
            </w:r>
            <w:r w:rsidR="00FB32C5">
              <w:rPr>
                <w:rFonts w:asciiTheme="minorHAnsi" w:eastAsiaTheme="minorEastAsia" w:hAnsiTheme="minorHAnsi" w:cstheme="minorBidi"/>
                <w:b w:val="0"/>
                <w:bCs w:val="0"/>
                <w:caps w:val="0"/>
                <w:noProof/>
                <w:sz w:val="22"/>
                <w:lang w:eastAsia="zh-CN" w:bidi="hi-IN"/>
              </w:rPr>
              <w:tab/>
            </w:r>
            <w:r w:rsidR="00FB32C5" w:rsidRPr="009F7C16">
              <w:rPr>
                <w:rStyle w:val="Hyperlink"/>
                <w:noProof/>
              </w:rPr>
              <w:t>Introduction</w:t>
            </w:r>
            <w:r w:rsidR="00FB32C5">
              <w:rPr>
                <w:noProof/>
                <w:webHidden/>
              </w:rPr>
              <w:tab/>
            </w:r>
            <w:r w:rsidR="00FB32C5">
              <w:rPr>
                <w:noProof/>
                <w:webHidden/>
              </w:rPr>
              <w:fldChar w:fldCharType="begin"/>
            </w:r>
            <w:r w:rsidR="00FB32C5">
              <w:rPr>
                <w:noProof/>
                <w:webHidden/>
              </w:rPr>
              <w:instrText xml:space="preserve"> PAGEREF _Toc93946674 \h </w:instrText>
            </w:r>
            <w:r w:rsidR="00FB32C5">
              <w:rPr>
                <w:noProof/>
                <w:webHidden/>
              </w:rPr>
            </w:r>
            <w:r w:rsidR="00FB32C5">
              <w:rPr>
                <w:noProof/>
                <w:webHidden/>
              </w:rPr>
              <w:fldChar w:fldCharType="separate"/>
            </w:r>
            <w:r w:rsidR="00FB32C5">
              <w:rPr>
                <w:noProof/>
                <w:webHidden/>
              </w:rPr>
              <w:t>6</w:t>
            </w:r>
            <w:r w:rsidR="00FB32C5">
              <w:rPr>
                <w:noProof/>
                <w:webHidden/>
              </w:rPr>
              <w:fldChar w:fldCharType="end"/>
            </w:r>
          </w:hyperlink>
        </w:p>
        <w:p w14:paraId="59D2D132" w14:textId="09EE9283" w:rsidR="00FB32C5" w:rsidRDefault="00000000">
          <w:pPr>
            <w:pStyle w:val="TOC1"/>
            <w:rPr>
              <w:rFonts w:asciiTheme="minorHAnsi" w:eastAsiaTheme="minorEastAsia" w:hAnsiTheme="minorHAnsi" w:cstheme="minorBidi"/>
              <w:b w:val="0"/>
              <w:bCs w:val="0"/>
              <w:caps w:val="0"/>
              <w:noProof/>
              <w:sz w:val="22"/>
              <w:lang w:eastAsia="zh-CN" w:bidi="hi-IN"/>
            </w:rPr>
          </w:pPr>
          <w:hyperlink w:anchor="_Toc93946675" w:history="1">
            <w:r w:rsidR="00FB32C5" w:rsidRPr="009F7C16">
              <w:rPr>
                <w:rStyle w:val="Hyperlink"/>
                <w:noProof/>
              </w:rPr>
              <w:t>2</w:t>
            </w:r>
            <w:r w:rsidR="00FB32C5">
              <w:rPr>
                <w:rFonts w:asciiTheme="minorHAnsi" w:eastAsiaTheme="minorEastAsia" w:hAnsiTheme="minorHAnsi" w:cstheme="minorBidi"/>
                <w:b w:val="0"/>
                <w:bCs w:val="0"/>
                <w:caps w:val="0"/>
                <w:noProof/>
                <w:sz w:val="22"/>
                <w:lang w:eastAsia="zh-CN" w:bidi="hi-IN"/>
              </w:rPr>
              <w:tab/>
            </w:r>
            <w:r w:rsidR="00FB32C5" w:rsidRPr="009F7C16">
              <w:rPr>
                <w:rStyle w:val="Hyperlink"/>
                <w:noProof/>
              </w:rPr>
              <w:t>How the Orbit Reader 40 Is Used?</w:t>
            </w:r>
            <w:r w:rsidR="00FB32C5">
              <w:rPr>
                <w:noProof/>
                <w:webHidden/>
              </w:rPr>
              <w:tab/>
            </w:r>
            <w:r w:rsidR="00FB32C5">
              <w:rPr>
                <w:noProof/>
                <w:webHidden/>
              </w:rPr>
              <w:fldChar w:fldCharType="begin"/>
            </w:r>
            <w:r w:rsidR="00FB32C5">
              <w:rPr>
                <w:noProof/>
                <w:webHidden/>
              </w:rPr>
              <w:instrText xml:space="preserve"> PAGEREF _Toc93946675 \h </w:instrText>
            </w:r>
            <w:r w:rsidR="00FB32C5">
              <w:rPr>
                <w:noProof/>
                <w:webHidden/>
              </w:rPr>
            </w:r>
            <w:r w:rsidR="00FB32C5">
              <w:rPr>
                <w:noProof/>
                <w:webHidden/>
              </w:rPr>
              <w:fldChar w:fldCharType="separate"/>
            </w:r>
            <w:r w:rsidR="00FB32C5">
              <w:rPr>
                <w:noProof/>
                <w:webHidden/>
              </w:rPr>
              <w:t>6</w:t>
            </w:r>
            <w:r w:rsidR="00FB32C5">
              <w:rPr>
                <w:noProof/>
                <w:webHidden/>
              </w:rPr>
              <w:fldChar w:fldCharType="end"/>
            </w:r>
          </w:hyperlink>
        </w:p>
        <w:p w14:paraId="07B05E7C" w14:textId="20E7E33B" w:rsidR="00FB32C5" w:rsidRDefault="00000000">
          <w:pPr>
            <w:pStyle w:val="TOC2"/>
            <w:rPr>
              <w:rFonts w:asciiTheme="minorHAnsi" w:eastAsiaTheme="minorEastAsia" w:hAnsiTheme="minorHAnsi" w:cstheme="minorBidi"/>
              <w:smallCaps w:val="0"/>
              <w:noProof/>
              <w:sz w:val="22"/>
              <w:lang w:eastAsia="zh-CN" w:bidi="hi-IN"/>
            </w:rPr>
          </w:pPr>
          <w:hyperlink w:anchor="_Toc93946676" w:history="1">
            <w:r w:rsidR="00FB32C5" w:rsidRPr="009F7C16">
              <w:rPr>
                <w:rStyle w:val="Hyperlink"/>
                <w:noProof/>
              </w:rPr>
              <w:t>2.1</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Stand-Alone Mode</w:t>
            </w:r>
            <w:r w:rsidR="00FB32C5">
              <w:rPr>
                <w:noProof/>
                <w:webHidden/>
              </w:rPr>
              <w:tab/>
            </w:r>
            <w:r w:rsidR="00FB32C5">
              <w:rPr>
                <w:noProof/>
                <w:webHidden/>
              </w:rPr>
              <w:fldChar w:fldCharType="begin"/>
            </w:r>
            <w:r w:rsidR="00FB32C5">
              <w:rPr>
                <w:noProof/>
                <w:webHidden/>
              </w:rPr>
              <w:instrText xml:space="preserve"> PAGEREF _Toc93946676 \h </w:instrText>
            </w:r>
            <w:r w:rsidR="00FB32C5">
              <w:rPr>
                <w:noProof/>
                <w:webHidden/>
              </w:rPr>
            </w:r>
            <w:r w:rsidR="00FB32C5">
              <w:rPr>
                <w:noProof/>
                <w:webHidden/>
              </w:rPr>
              <w:fldChar w:fldCharType="separate"/>
            </w:r>
            <w:r w:rsidR="00FB32C5">
              <w:rPr>
                <w:noProof/>
                <w:webHidden/>
              </w:rPr>
              <w:t>6</w:t>
            </w:r>
            <w:r w:rsidR="00FB32C5">
              <w:rPr>
                <w:noProof/>
                <w:webHidden/>
              </w:rPr>
              <w:fldChar w:fldCharType="end"/>
            </w:r>
          </w:hyperlink>
        </w:p>
        <w:p w14:paraId="14255D11" w14:textId="1FA63980" w:rsidR="00FB32C5" w:rsidRDefault="00000000">
          <w:pPr>
            <w:pStyle w:val="TOC2"/>
            <w:rPr>
              <w:rFonts w:asciiTheme="minorHAnsi" w:eastAsiaTheme="minorEastAsia" w:hAnsiTheme="minorHAnsi" w:cstheme="minorBidi"/>
              <w:smallCaps w:val="0"/>
              <w:noProof/>
              <w:sz w:val="22"/>
              <w:lang w:eastAsia="zh-CN" w:bidi="hi-IN"/>
            </w:rPr>
          </w:pPr>
          <w:hyperlink w:anchor="_Toc93946677" w:history="1">
            <w:r w:rsidR="00FB32C5" w:rsidRPr="009F7C16">
              <w:rPr>
                <w:rStyle w:val="Hyperlink"/>
                <w:noProof/>
              </w:rPr>
              <w:t>2.2</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Remote Mode</w:t>
            </w:r>
            <w:r w:rsidR="00FB32C5">
              <w:rPr>
                <w:noProof/>
                <w:webHidden/>
              </w:rPr>
              <w:tab/>
            </w:r>
            <w:r w:rsidR="00FB32C5">
              <w:rPr>
                <w:noProof/>
                <w:webHidden/>
              </w:rPr>
              <w:fldChar w:fldCharType="begin"/>
            </w:r>
            <w:r w:rsidR="00FB32C5">
              <w:rPr>
                <w:noProof/>
                <w:webHidden/>
              </w:rPr>
              <w:instrText xml:space="preserve"> PAGEREF _Toc93946677 \h </w:instrText>
            </w:r>
            <w:r w:rsidR="00FB32C5">
              <w:rPr>
                <w:noProof/>
                <w:webHidden/>
              </w:rPr>
            </w:r>
            <w:r w:rsidR="00FB32C5">
              <w:rPr>
                <w:noProof/>
                <w:webHidden/>
              </w:rPr>
              <w:fldChar w:fldCharType="separate"/>
            </w:r>
            <w:r w:rsidR="00FB32C5">
              <w:rPr>
                <w:noProof/>
                <w:webHidden/>
              </w:rPr>
              <w:t>7</w:t>
            </w:r>
            <w:r w:rsidR="00FB32C5">
              <w:rPr>
                <w:noProof/>
                <w:webHidden/>
              </w:rPr>
              <w:fldChar w:fldCharType="end"/>
            </w:r>
          </w:hyperlink>
        </w:p>
        <w:p w14:paraId="78701A7B" w14:textId="2CF29578" w:rsidR="00FB32C5" w:rsidRDefault="00000000">
          <w:pPr>
            <w:pStyle w:val="TOC1"/>
            <w:rPr>
              <w:rFonts w:asciiTheme="minorHAnsi" w:eastAsiaTheme="minorEastAsia" w:hAnsiTheme="minorHAnsi" w:cstheme="minorBidi"/>
              <w:b w:val="0"/>
              <w:bCs w:val="0"/>
              <w:caps w:val="0"/>
              <w:noProof/>
              <w:sz w:val="22"/>
              <w:lang w:eastAsia="zh-CN" w:bidi="hi-IN"/>
            </w:rPr>
          </w:pPr>
          <w:hyperlink w:anchor="_Toc93946678" w:history="1">
            <w:r w:rsidR="00FB32C5" w:rsidRPr="009F7C16">
              <w:rPr>
                <w:rStyle w:val="Hyperlink"/>
                <w:noProof/>
              </w:rPr>
              <w:t>3</w:t>
            </w:r>
            <w:r w:rsidR="00FB32C5">
              <w:rPr>
                <w:rFonts w:asciiTheme="minorHAnsi" w:eastAsiaTheme="minorEastAsia" w:hAnsiTheme="minorHAnsi" w:cstheme="minorBidi"/>
                <w:b w:val="0"/>
                <w:bCs w:val="0"/>
                <w:caps w:val="0"/>
                <w:noProof/>
                <w:sz w:val="22"/>
                <w:lang w:eastAsia="zh-CN" w:bidi="hi-IN"/>
              </w:rPr>
              <w:tab/>
            </w:r>
            <w:r w:rsidR="00FB32C5" w:rsidRPr="009F7C16">
              <w:rPr>
                <w:rStyle w:val="Hyperlink"/>
                <w:noProof/>
              </w:rPr>
              <w:t>Transcribed Braille</w:t>
            </w:r>
            <w:r w:rsidR="00FB32C5">
              <w:rPr>
                <w:noProof/>
                <w:webHidden/>
              </w:rPr>
              <w:tab/>
            </w:r>
            <w:r w:rsidR="00FB32C5">
              <w:rPr>
                <w:noProof/>
                <w:webHidden/>
              </w:rPr>
              <w:fldChar w:fldCharType="begin"/>
            </w:r>
            <w:r w:rsidR="00FB32C5">
              <w:rPr>
                <w:noProof/>
                <w:webHidden/>
              </w:rPr>
              <w:instrText xml:space="preserve"> PAGEREF _Toc93946678 \h </w:instrText>
            </w:r>
            <w:r w:rsidR="00FB32C5">
              <w:rPr>
                <w:noProof/>
                <w:webHidden/>
              </w:rPr>
            </w:r>
            <w:r w:rsidR="00FB32C5">
              <w:rPr>
                <w:noProof/>
                <w:webHidden/>
              </w:rPr>
              <w:fldChar w:fldCharType="separate"/>
            </w:r>
            <w:r w:rsidR="00FB32C5">
              <w:rPr>
                <w:noProof/>
                <w:webHidden/>
              </w:rPr>
              <w:t>7</w:t>
            </w:r>
            <w:r w:rsidR="00FB32C5">
              <w:rPr>
                <w:noProof/>
                <w:webHidden/>
              </w:rPr>
              <w:fldChar w:fldCharType="end"/>
            </w:r>
          </w:hyperlink>
        </w:p>
        <w:p w14:paraId="7FB4E18F" w14:textId="5B059445" w:rsidR="00FB32C5" w:rsidRDefault="00000000">
          <w:pPr>
            <w:pStyle w:val="TOC1"/>
            <w:rPr>
              <w:rFonts w:asciiTheme="minorHAnsi" w:eastAsiaTheme="minorEastAsia" w:hAnsiTheme="minorHAnsi" w:cstheme="minorBidi"/>
              <w:b w:val="0"/>
              <w:bCs w:val="0"/>
              <w:caps w:val="0"/>
              <w:noProof/>
              <w:sz w:val="22"/>
              <w:lang w:eastAsia="zh-CN" w:bidi="hi-IN"/>
            </w:rPr>
          </w:pPr>
          <w:hyperlink w:anchor="_Toc93946679" w:history="1">
            <w:r w:rsidR="00FB32C5" w:rsidRPr="009F7C16">
              <w:rPr>
                <w:rStyle w:val="Hyperlink"/>
                <w:noProof/>
              </w:rPr>
              <w:t>4</w:t>
            </w:r>
            <w:r w:rsidR="00FB32C5">
              <w:rPr>
                <w:rFonts w:asciiTheme="minorHAnsi" w:eastAsiaTheme="minorEastAsia" w:hAnsiTheme="minorHAnsi" w:cstheme="minorBidi"/>
                <w:b w:val="0"/>
                <w:bCs w:val="0"/>
                <w:caps w:val="0"/>
                <w:noProof/>
                <w:sz w:val="22"/>
                <w:lang w:eastAsia="zh-CN" w:bidi="hi-IN"/>
              </w:rPr>
              <w:tab/>
            </w:r>
            <w:r w:rsidR="00FB32C5" w:rsidRPr="009F7C16">
              <w:rPr>
                <w:rStyle w:val="Hyperlink"/>
                <w:noProof/>
              </w:rPr>
              <w:t>Automatic Translation</w:t>
            </w:r>
            <w:r w:rsidR="00FB32C5">
              <w:rPr>
                <w:noProof/>
                <w:webHidden/>
              </w:rPr>
              <w:tab/>
            </w:r>
            <w:r w:rsidR="00FB32C5">
              <w:rPr>
                <w:noProof/>
                <w:webHidden/>
              </w:rPr>
              <w:fldChar w:fldCharType="begin"/>
            </w:r>
            <w:r w:rsidR="00FB32C5">
              <w:rPr>
                <w:noProof/>
                <w:webHidden/>
              </w:rPr>
              <w:instrText xml:space="preserve"> PAGEREF _Toc93946679 \h </w:instrText>
            </w:r>
            <w:r w:rsidR="00FB32C5">
              <w:rPr>
                <w:noProof/>
                <w:webHidden/>
              </w:rPr>
            </w:r>
            <w:r w:rsidR="00FB32C5">
              <w:rPr>
                <w:noProof/>
                <w:webHidden/>
              </w:rPr>
              <w:fldChar w:fldCharType="separate"/>
            </w:r>
            <w:r w:rsidR="00FB32C5">
              <w:rPr>
                <w:noProof/>
                <w:webHidden/>
              </w:rPr>
              <w:t>7</w:t>
            </w:r>
            <w:r w:rsidR="00FB32C5">
              <w:rPr>
                <w:noProof/>
                <w:webHidden/>
              </w:rPr>
              <w:fldChar w:fldCharType="end"/>
            </w:r>
          </w:hyperlink>
        </w:p>
        <w:p w14:paraId="593E14F9" w14:textId="55874B67" w:rsidR="00FB32C5" w:rsidRDefault="00000000">
          <w:pPr>
            <w:pStyle w:val="TOC1"/>
            <w:rPr>
              <w:rFonts w:asciiTheme="minorHAnsi" w:eastAsiaTheme="minorEastAsia" w:hAnsiTheme="minorHAnsi" w:cstheme="minorBidi"/>
              <w:b w:val="0"/>
              <w:bCs w:val="0"/>
              <w:caps w:val="0"/>
              <w:noProof/>
              <w:sz w:val="22"/>
              <w:lang w:eastAsia="zh-CN" w:bidi="hi-IN"/>
            </w:rPr>
          </w:pPr>
          <w:hyperlink w:anchor="_Toc93946680" w:history="1">
            <w:r w:rsidR="00FB32C5" w:rsidRPr="009F7C16">
              <w:rPr>
                <w:rStyle w:val="Hyperlink"/>
                <w:noProof/>
              </w:rPr>
              <w:t>5</w:t>
            </w:r>
            <w:r w:rsidR="00FB32C5">
              <w:rPr>
                <w:rFonts w:asciiTheme="minorHAnsi" w:eastAsiaTheme="minorEastAsia" w:hAnsiTheme="minorHAnsi" w:cstheme="minorBidi"/>
                <w:b w:val="0"/>
                <w:bCs w:val="0"/>
                <w:caps w:val="0"/>
                <w:noProof/>
                <w:sz w:val="22"/>
                <w:lang w:eastAsia="zh-CN" w:bidi="hi-IN"/>
              </w:rPr>
              <w:tab/>
            </w:r>
            <w:r w:rsidR="00FB32C5" w:rsidRPr="009F7C16">
              <w:rPr>
                <w:rStyle w:val="Hyperlink"/>
                <w:noProof/>
              </w:rPr>
              <w:t>Translate Braille</w:t>
            </w:r>
            <w:r w:rsidR="00FB32C5">
              <w:rPr>
                <w:noProof/>
                <w:webHidden/>
              </w:rPr>
              <w:tab/>
            </w:r>
            <w:r w:rsidR="00FB32C5">
              <w:rPr>
                <w:noProof/>
                <w:webHidden/>
              </w:rPr>
              <w:fldChar w:fldCharType="begin"/>
            </w:r>
            <w:r w:rsidR="00FB32C5">
              <w:rPr>
                <w:noProof/>
                <w:webHidden/>
              </w:rPr>
              <w:instrText xml:space="preserve"> PAGEREF _Toc93946680 \h </w:instrText>
            </w:r>
            <w:r w:rsidR="00FB32C5">
              <w:rPr>
                <w:noProof/>
                <w:webHidden/>
              </w:rPr>
            </w:r>
            <w:r w:rsidR="00FB32C5">
              <w:rPr>
                <w:noProof/>
                <w:webHidden/>
              </w:rPr>
              <w:fldChar w:fldCharType="separate"/>
            </w:r>
            <w:r w:rsidR="00FB32C5">
              <w:rPr>
                <w:noProof/>
                <w:webHidden/>
              </w:rPr>
              <w:t>8</w:t>
            </w:r>
            <w:r w:rsidR="00FB32C5">
              <w:rPr>
                <w:noProof/>
                <w:webHidden/>
              </w:rPr>
              <w:fldChar w:fldCharType="end"/>
            </w:r>
          </w:hyperlink>
        </w:p>
        <w:p w14:paraId="3DB76F32" w14:textId="67C4230D" w:rsidR="00FB32C5" w:rsidRDefault="00000000">
          <w:pPr>
            <w:pStyle w:val="TOC1"/>
            <w:rPr>
              <w:rFonts w:asciiTheme="minorHAnsi" w:eastAsiaTheme="minorEastAsia" w:hAnsiTheme="minorHAnsi" w:cstheme="minorBidi"/>
              <w:b w:val="0"/>
              <w:bCs w:val="0"/>
              <w:caps w:val="0"/>
              <w:noProof/>
              <w:sz w:val="22"/>
              <w:lang w:eastAsia="zh-CN" w:bidi="hi-IN"/>
            </w:rPr>
          </w:pPr>
          <w:hyperlink w:anchor="_Toc93946681" w:history="1">
            <w:r w:rsidR="00FB32C5" w:rsidRPr="009F7C16">
              <w:rPr>
                <w:rStyle w:val="Hyperlink"/>
                <w:noProof/>
              </w:rPr>
              <w:t>6</w:t>
            </w:r>
            <w:r w:rsidR="00FB32C5">
              <w:rPr>
                <w:rFonts w:asciiTheme="minorHAnsi" w:eastAsiaTheme="minorEastAsia" w:hAnsiTheme="minorHAnsi" w:cstheme="minorBidi"/>
                <w:b w:val="0"/>
                <w:bCs w:val="0"/>
                <w:caps w:val="0"/>
                <w:noProof/>
                <w:sz w:val="22"/>
                <w:lang w:eastAsia="zh-CN" w:bidi="hi-IN"/>
              </w:rPr>
              <w:tab/>
            </w:r>
            <w:r w:rsidR="00FB32C5" w:rsidRPr="009F7C16">
              <w:rPr>
                <w:rStyle w:val="Hyperlink"/>
                <w:noProof/>
              </w:rPr>
              <w:t>Documentation Conventions</w:t>
            </w:r>
            <w:r w:rsidR="00FB32C5">
              <w:rPr>
                <w:noProof/>
                <w:webHidden/>
              </w:rPr>
              <w:tab/>
            </w:r>
            <w:r w:rsidR="00FB32C5">
              <w:rPr>
                <w:noProof/>
                <w:webHidden/>
              </w:rPr>
              <w:fldChar w:fldCharType="begin"/>
            </w:r>
            <w:r w:rsidR="00FB32C5">
              <w:rPr>
                <w:noProof/>
                <w:webHidden/>
              </w:rPr>
              <w:instrText xml:space="preserve"> PAGEREF _Toc93946681 \h </w:instrText>
            </w:r>
            <w:r w:rsidR="00FB32C5">
              <w:rPr>
                <w:noProof/>
                <w:webHidden/>
              </w:rPr>
            </w:r>
            <w:r w:rsidR="00FB32C5">
              <w:rPr>
                <w:noProof/>
                <w:webHidden/>
              </w:rPr>
              <w:fldChar w:fldCharType="separate"/>
            </w:r>
            <w:r w:rsidR="00FB32C5">
              <w:rPr>
                <w:noProof/>
                <w:webHidden/>
              </w:rPr>
              <w:t>8</w:t>
            </w:r>
            <w:r w:rsidR="00FB32C5">
              <w:rPr>
                <w:noProof/>
                <w:webHidden/>
              </w:rPr>
              <w:fldChar w:fldCharType="end"/>
            </w:r>
          </w:hyperlink>
        </w:p>
        <w:p w14:paraId="4131A9BB" w14:textId="5C0056BD" w:rsidR="00FB32C5" w:rsidRDefault="00000000">
          <w:pPr>
            <w:pStyle w:val="TOC1"/>
            <w:rPr>
              <w:rFonts w:asciiTheme="minorHAnsi" w:eastAsiaTheme="minorEastAsia" w:hAnsiTheme="minorHAnsi" w:cstheme="minorBidi"/>
              <w:b w:val="0"/>
              <w:bCs w:val="0"/>
              <w:caps w:val="0"/>
              <w:noProof/>
              <w:sz w:val="22"/>
              <w:lang w:eastAsia="zh-CN" w:bidi="hi-IN"/>
            </w:rPr>
          </w:pPr>
          <w:hyperlink w:anchor="_Toc93946682" w:history="1">
            <w:r w:rsidR="00FB32C5" w:rsidRPr="009F7C16">
              <w:rPr>
                <w:rStyle w:val="Hyperlink"/>
                <w:noProof/>
              </w:rPr>
              <w:t>7</w:t>
            </w:r>
            <w:r w:rsidR="00FB32C5">
              <w:rPr>
                <w:rFonts w:asciiTheme="minorHAnsi" w:eastAsiaTheme="minorEastAsia" w:hAnsiTheme="minorHAnsi" w:cstheme="minorBidi"/>
                <w:b w:val="0"/>
                <w:bCs w:val="0"/>
                <w:caps w:val="0"/>
                <w:noProof/>
                <w:sz w:val="22"/>
                <w:lang w:eastAsia="zh-CN" w:bidi="hi-IN"/>
              </w:rPr>
              <w:tab/>
            </w:r>
            <w:r w:rsidR="00FB32C5" w:rsidRPr="009F7C16">
              <w:rPr>
                <w:rStyle w:val="Hyperlink"/>
                <w:noProof/>
              </w:rPr>
              <w:t>In the Box</w:t>
            </w:r>
            <w:r w:rsidR="00FB32C5">
              <w:rPr>
                <w:noProof/>
                <w:webHidden/>
              </w:rPr>
              <w:tab/>
            </w:r>
            <w:r w:rsidR="00FB32C5">
              <w:rPr>
                <w:noProof/>
                <w:webHidden/>
              </w:rPr>
              <w:fldChar w:fldCharType="begin"/>
            </w:r>
            <w:r w:rsidR="00FB32C5">
              <w:rPr>
                <w:noProof/>
                <w:webHidden/>
              </w:rPr>
              <w:instrText xml:space="preserve"> PAGEREF _Toc93946682 \h </w:instrText>
            </w:r>
            <w:r w:rsidR="00FB32C5">
              <w:rPr>
                <w:noProof/>
                <w:webHidden/>
              </w:rPr>
            </w:r>
            <w:r w:rsidR="00FB32C5">
              <w:rPr>
                <w:noProof/>
                <w:webHidden/>
              </w:rPr>
              <w:fldChar w:fldCharType="separate"/>
            </w:r>
            <w:r w:rsidR="00FB32C5">
              <w:rPr>
                <w:noProof/>
                <w:webHidden/>
              </w:rPr>
              <w:t>9</w:t>
            </w:r>
            <w:r w:rsidR="00FB32C5">
              <w:rPr>
                <w:noProof/>
                <w:webHidden/>
              </w:rPr>
              <w:fldChar w:fldCharType="end"/>
            </w:r>
          </w:hyperlink>
        </w:p>
        <w:p w14:paraId="2949393C" w14:textId="39A6A0CB" w:rsidR="00FB32C5" w:rsidRDefault="00000000">
          <w:pPr>
            <w:pStyle w:val="TOC1"/>
            <w:rPr>
              <w:rFonts w:asciiTheme="minorHAnsi" w:eastAsiaTheme="minorEastAsia" w:hAnsiTheme="minorHAnsi" w:cstheme="minorBidi"/>
              <w:b w:val="0"/>
              <w:bCs w:val="0"/>
              <w:caps w:val="0"/>
              <w:noProof/>
              <w:sz w:val="22"/>
              <w:lang w:eastAsia="zh-CN" w:bidi="hi-IN"/>
            </w:rPr>
          </w:pPr>
          <w:hyperlink w:anchor="_Toc93946683" w:history="1">
            <w:r w:rsidR="00FB32C5" w:rsidRPr="009F7C16">
              <w:rPr>
                <w:rStyle w:val="Hyperlink"/>
                <w:noProof/>
              </w:rPr>
              <w:t>8</w:t>
            </w:r>
            <w:r w:rsidR="00FB32C5">
              <w:rPr>
                <w:rFonts w:asciiTheme="minorHAnsi" w:eastAsiaTheme="minorEastAsia" w:hAnsiTheme="minorHAnsi" w:cstheme="minorBidi"/>
                <w:b w:val="0"/>
                <w:bCs w:val="0"/>
                <w:caps w:val="0"/>
                <w:noProof/>
                <w:sz w:val="22"/>
                <w:lang w:eastAsia="zh-CN" w:bidi="hi-IN"/>
              </w:rPr>
              <w:tab/>
            </w:r>
            <w:r w:rsidR="00FB32C5" w:rsidRPr="009F7C16">
              <w:rPr>
                <w:rStyle w:val="Hyperlink"/>
                <w:noProof/>
              </w:rPr>
              <w:t>Features</w:t>
            </w:r>
            <w:r w:rsidR="00FB32C5">
              <w:rPr>
                <w:noProof/>
                <w:webHidden/>
              </w:rPr>
              <w:tab/>
            </w:r>
            <w:r w:rsidR="00FB32C5">
              <w:rPr>
                <w:noProof/>
                <w:webHidden/>
              </w:rPr>
              <w:fldChar w:fldCharType="begin"/>
            </w:r>
            <w:r w:rsidR="00FB32C5">
              <w:rPr>
                <w:noProof/>
                <w:webHidden/>
              </w:rPr>
              <w:instrText xml:space="preserve"> PAGEREF _Toc93946683 \h </w:instrText>
            </w:r>
            <w:r w:rsidR="00FB32C5">
              <w:rPr>
                <w:noProof/>
                <w:webHidden/>
              </w:rPr>
            </w:r>
            <w:r w:rsidR="00FB32C5">
              <w:rPr>
                <w:noProof/>
                <w:webHidden/>
              </w:rPr>
              <w:fldChar w:fldCharType="separate"/>
            </w:r>
            <w:r w:rsidR="00FB32C5">
              <w:rPr>
                <w:noProof/>
                <w:webHidden/>
              </w:rPr>
              <w:t>9</w:t>
            </w:r>
            <w:r w:rsidR="00FB32C5">
              <w:rPr>
                <w:noProof/>
                <w:webHidden/>
              </w:rPr>
              <w:fldChar w:fldCharType="end"/>
            </w:r>
          </w:hyperlink>
        </w:p>
        <w:p w14:paraId="79258584" w14:textId="6F3D1989" w:rsidR="00FB32C5" w:rsidRDefault="00000000">
          <w:pPr>
            <w:pStyle w:val="TOC1"/>
            <w:rPr>
              <w:rFonts w:asciiTheme="minorHAnsi" w:eastAsiaTheme="minorEastAsia" w:hAnsiTheme="minorHAnsi" w:cstheme="minorBidi"/>
              <w:b w:val="0"/>
              <w:bCs w:val="0"/>
              <w:caps w:val="0"/>
              <w:noProof/>
              <w:sz w:val="22"/>
              <w:lang w:eastAsia="zh-CN" w:bidi="hi-IN"/>
            </w:rPr>
          </w:pPr>
          <w:hyperlink w:anchor="_Toc93946684" w:history="1">
            <w:r w:rsidR="00FB32C5" w:rsidRPr="009F7C16">
              <w:rPr>
                <w:rStyle w:val="Hyperlink"/>
                <w:noProof/>
              </w:rPr>
              <w:t>9</w:t>
            </w:r>
            <w:r w:rsidR="00FB32C5">
              <w:rPr>
                <w:rFonts w:asciiTheme="minorHAnsi" w:eastAsiaTheme="minorEastAsia" w:hAnsiTheme="minorHAnsi" w:cstheme="minorBidi"/>
                <w:b w:val="0"/>
                <w:bCs w:val="0"/>
                <w:caps w:val="0"/>
                <w:noProof/>
                <w:sz w:val="22"/>
                <w:lang w:eastAsia="zh-CN" w:bidi="hi-IN"/>
              </w:rPr>
              <w:tab/>
            </w:r>
            <w:r w:rsidR="00FB32C5" w:rsidRPr="009F7C16">
              <w:rPr>
                <w:rStyle w:val="Hyperlink"/>
                <w:noProof/>
              </w:rPr>
              <w:t>Orientation</w:t>
            </w:r>
            <w:r w:rsidR="00FB32C5">
              <w:rPr>
                <w:noProof/>
                <w:webHidden/>
              </w:rPr>
              <w:tab/>
            </w:r>
            <w:r w:rsidR="00FB32C5">
              <w:rPr>
                <w:noProof/>
                <w:webHidden/>
              </w:rPr>
              <w:fldChar w:fldCharType="begin"/>
            </w:r>
            <w:r w:rsidR="00FB32C5">
              <w:rPr>
                <w:noProof/>
                <w:webHidden/>
              </w:rPr>
              <w:instrText xml:space="preserve"> PAGEREF _Toc93946684 \h </w:instrText>
            </w:r>
            <w:r w:rsidR="00FB32C5">
              <w:rPr>
                <w:noProof/>
                <w:webHidden/>
              </w:rPr>
            </w:r>
            <w:r w:rsidR="00FB32C5">
              <w:rPr>
                <w:noProof/>
                <w:webHidden/>
              </w:rPr>
              <w:fldChar w:fldCharType="separate"/>
            </w:r>
            <w:r w:rsidR="00FB32C5">
              <w:rPr>
                <w:noProof/>
                <w:webHidden/>
              </w:rPr>
              <w:t>10</w:t>
            </w:r>
            <w:r w:rsidR="00FB32C5">
              <w:rPr>
                <w:noProof/>
                <w:webHidden/>
              </w:rPr>
              <w:fldChar w:fldCharType="end"/>
            </w:r>
          </w:hyperlink>
        </w:p>
        <w:p w14:paraId="2F80072D" w14:textId="25A3EBBB" w:rsidR="00FB32C5" w:rsidRDefault="00000000">
          <w:pPr>
            <w:pStyle w:val="TOC2"/>
            <w:rPr>
              <w:rFonts w:asciiTheme="minorHAnsi" w:eastAsiaTheme="minorEastAsia" w:hAnsiTheme="minorHAnsi" w:cstheme="minorBidi"/>
              <w:smallCaps w:val="0"/>
              <w:noProof/>
              <w:sz w:val="22"/>
              <w:lang w:eastAsia="zh-CN" w:bidi="hi-IN"/>
            </w:rPr>
          </w:pPr>
          <w:hyperlink w:anchor="_Toc93946685" w:history="1">
            <w:r w:rsidR="00FB32C5" w:rsidRPr="009F7C16">
              <w:rPr>
                <w:rStyle w:val="Hyperlink"/>
                <w:noProof/>
              </w:rPr>
              <w:t>9.1</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Side view</w:t>
            </w:r>
            <w:r w:rsidR="00FB32C5">
              <w:rPr>
                <w:noProof/>
                <w:webHidden/>
              </w:rPr>
              <w:tab/>
            </w:r>
            <w:r w:rsidR="00FB32C5">
              <w:rPr>
                <w:noProof/>
                <w:webHidden/>
              </w:rPr>
              <w:fldChar w:fldCharType="begin"/>
            </w:r>
            <w:r w:rsidR="00FB32C5">
              <w:rPr>
                <w:noProof/>
                <w:webHidden/>
              </w:rPr>
              <w:instrText xml:space="preserve"> PAGEREF _Toc93946685 \h </w:instrText>
            </w:r>
            <w:r w:rsidR="00FB32C5">
              <w:rPr>
                <w:noProof/>
                <w:webHidden/>
              </w:rPr>
            </w:r>
            <w:r w:rsidR="00FB32C5">
              <w:rPr>
                <w:noProof/>
                <w:webHidden/>
              </w:rPr>
              <w:fldChar w:fldCharType="separate"/>
            </w:r>
            <w:r w:rsidR="00FB32C5">
              <w:rPr>
                <w:noProof/>
                <w:webHidden/>
              </w:rPr>
              <w:t>10</w:t>
            </w:r>
            <w:r w:rsidR="00FB32C5">
              <w:rPr>
                <w:noProof/>
                <w:webHidden/>
              </w:rPr>
              <w:fldChar w:fldCharType="end"/>
            </w:r>
          </w:hyperlink>
        </w:p>
        <w:p w14:paraId="5DA00451" w14:textId="08EB064A" w:rsidR="00FB32C5" w:rsidRDefault="00000000">
          <w:pPr>
            <w:pStyle w:val="TOC2"/>
            <w:rPr>
              <w:rFonts w:asciiTheme="minorHAnsi" w:eastAsiaTheme="minorEastAsia" w:hAnsiTheme="minorHAnsi" w:cstheme="minorBidi"/>
              <w:smallCaps w:val="0"/>
              <w:noProof/>
              <w:sz w:val="22"/>
              <w:lang w:eastAsia="zh-CN" w:bidi="hi-IN"/>
            </w:rPr>
          </w:pPr>
          <w:hyperlink w:anchor="_Toc93946686" w:history="1">
            <w:r w:rsidR="00FB32C5" w:rsidRPr="009F7C16">
              <w:rPr>
                <w:rStyle w:val="Hyperlink"/>
                <w:noProof/>
              </w:rPr>
              <w:t>9.2</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Back view</w:t>
            </w:r>
            <w:r w:rsidR="00FB32C5">
              <w:rPr>
                <w:noProof/>
                <w:webHidden/>
              </w:rPr>
              <w:tab/>
            </w:r>
            <w:r w:rsidR="00FB32C5">
              <w:rPr>
                <w:noProof/>
                <w:webHidden/>
              </w:rPr>
              <w:fldChar w:fldCharType="begin"/>
            </w:r>
            <w:r w:rsidR="00FB32C5">
              <w:rPr>
                <w:noProof/>
                <w:webHidden/>
              </w:rPr>
              <w:instrText xml:space="preserve"> PAGEREF _Toc93946686 \h </w:instrText>
            </w:r>
            <w:r w:rsidR="00FB32C5">
              <w:rPr>
                <w:noProof/>
                <w:webHidden/>
              </w:rPr>
            </w:r>
            <w:r w:rsidR="00FB32C5">
              <w:rPr>
                <w:noProof/>
                <w:webHidden/>
              </w:rPr>
              <w:fldChar w:fldCharType="separate"/>
            </w:r>
            <w:r w:rsidR="00FB32C5">
              <w:rPr>
                <w:noProof/>
                <w:webHidden/>
              </w:rPr>
              <w:t>11</w:t>
            </w:r>
            <w:r w:rsidR="00FB32C5">
              <w:rPr>
                <w:noProof/>
                <w:webHidden/>
              </w:rPr>
              <w:fldChar w:fldCharType="end"/>
            </w:r>
          </w:hyperlink>
        </w:p>
        <w:p w14:paraId="5ED26F64" w14:textId="55DD4FE8" w:rsidR="00FB32C5" w:rsidRDefault="00000000">
          <w:pPr>
            <w:pStyle w:val="TOC2"/>
            <w:rPr>
              <w:rFonts w:asciiTheme="minorHAnsi" w:eastAsiaTheme="minorEastAsia" w:hAnsiTheme="minorHAnsi" w:cstheme="minorBidi"/>
              <w:smallCaps w:val="0"/>
              <w:noProof/>
              <w:sz w:val="22"/>
              <w:lang w:eastAsia="zh-CN" w:bidi="hi-IN"/>
            </w:rPr>
          </w:pPr>
          <w:hyperlink w:anchor="_Toc93946687" w:history="1">
            <w:r w:rsidR="00FB32C5" w:rsidRPr="009F7C16">
              <w:rPr>
                <w:rStyle w:val="Hyperlink"/>
                <w:noProof/>
              </w:rPr>
              <w:t>9.3</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Key Locations and Use</w:t>
            </w:r>
            <w:r w:rsidR="00FB32C5">
              <w:rPr>
                <w:noProof/>
                <w:webHidden/>
              </w:rPr>
              <w:tab/>
            </w:r>
            <w:r w:rsidR="00FB32C5">
              <w:rPr>
                <w:noProof/>
                <w:webHidden/>
              </w:rPr>
              <w:fldChar w:fldCharType="begin"/>
            </w:r>
            <w:r w:rsidR="00FB32C5">
              <w:rPr>
                <w:noProof/>
                <w:webHidden/>
              </w:rPr>
              <w:instrText xml:space="preserve"> PAGEREF _Toc93946687 \h </w:instrText>
            </w:r>
            <w:r w:rsidR="00FB32C5">
              <w:rPr>
                <w:noProof/>
                <w:webHidden/>
              </w:rPr>
            </w:r>
            <w:r w:rsidR="00FB32C5">
              <w:rPr>
                <w:noProof/>
                <w:webHidden/>
              </w:rPr>
              <w:fldChar w:fldCharType="separate"/>
            </w:r>
            <w:r w:rsidR="00FB32C5">
              <w:rPr>
                <w:noProof/>
                <w:webHidden/>
              </w:rPr>
              <w:t>11</w:t>
            </w:r>
            <w:r w:rsidR="00FB32C5">
              <w:rPr>
                <w:noProof/>
                <w:webHidden/>
              </w:rPr>
              <w:fldChar w:fldCharType="end"/>
            </w:r>
          </w:hyperlink>
        </w:p>
        <w:p w14:paraId="4A08329C" w14:textId="70A9D562" w:rsidR="00FB32C5" w:rsidRDefault="00000000">
          <w:pPr>
            <w:pStyle w:val="TOC2"/>
            <w:rPr>
              <w:rFonts w:asciiTheme="minorHAnsi" w:eastAsiaTheme="minorEastAsia" w:hAnsiTheme="minorHAnsi" w:cstheme="minorBidi"/>
              <w:smallCaps w:val="0"/>
              <w:noProof/>
              <w:sz w:val="22"/>
              <w:lang w:eastAsia="zh-CN" w:bidi="hi-IN"/>
            </w:rPr>
          </w:pPr>
          <w:hyperlink w:anchor="_Toc93946688" w:history="1">
            <w:r w:rsidR="00FB32C5" w:rsidRPr="009F7C16">
              <w:rPr>
                <w:rStyle w:val="Hyperlink"/>
                <w:noProof/>
              </w:rPr>
              <w:t>9.4</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Panning Keys</w:t>
            </w:r>
            <w:r w:rsidR="00FB32C5">
              <w:rPr>
                <w:noProof/>
                <w:webHidden/>
              </w:rPr>
              <w:tab/>
            </w:r>
            <w:r w:rsidR="00FB32C5">
              <w:rPr>
                <w:noProof/>
                <w:webHidden/>
              </w:rPr>
              <w:fldChar w:fldCharType="begin"/>
            </w:r>
            <w:r w:rsidR="00FB32C5">
              <w:rPr>
                <w:noProof/>
                <w:webHidden/>
              </w:rPr>
              <w:instrText xml:space="preserve"> PAGEREF _Toc93946688 \h </w:instrText>
            </w:r>
            <w:r w:rsidR="00FB32C5">
              <w:rPr>
                <w:noProof/>
                <w:webHidden/>
              </w:rPr>
            </w:r>
            <w:r w:rsidR="00FB32C5">
              <w:rPr>
                <w:noProof/>
                <w:webHidden/>
              </w:rPr>
              <w:fldChar w:fldCharType="separate"/>
            </w:r>
            <w:r w:rsidR="00FB32C5">
              <w:rPr>
                <w:noProof/>
                <w:webHidden/>
              </w:rPr>
              <w:t>12</w:t>
            </w:r>
            <w:r w:rsidR="00FB32C5">
              <w:rPr>
                <w:noProof/>
                <w:webHidden/>
              </w:rPr>
              <w:fldChar w:fldCharType="end"/>
            </w:r>
          </w:hyperlink>
        </w:p>
        <w:p w14:paraId="378A5800" w14:textId="095CF2BB" w:rsidR="00FB32C5" w:rsidRDefault="00000000">
          <w:pPr>
            <w:pStyle w:val="TOC2"/>
            <w:rPr>
              <w:rFonts w:asciiTheme="minorHAnsi" w:eastAsiaTheme="minorEastAsia" w:hAnsiTheme="minorHAnsi" w:cstheme="minorBidi"/>
              <w:smallCaps w:val="0"/>
              <w:noProof/>
              <w:sz w:val="22"/>
              <w:lang w:eastAsia="zh-CN" w:bidi="hi-IN"/>
            </w:rPr>
          </w:pPr>
          <w:hyperlink w:anchor="_Toc93946689" w:history="1">
            <w:r w:rsidR="00FB32C5" w:rsidRPr="009F7C16">
              <w:rPr>
                <w:rStyle w:val="Hyperlink"/>
                <w:noProof/>
              </w:rPr>
              <w:t>9.5</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8-Dot Braille Cells</w:t>
            </w:r>
            <w:r w:rsidR="00FB32C5">
              <w:rPr>
                <w:noProof/>
                <w:webHidden/>
              </w:rPr>
              <w:tab/>
            </w:r>
            <w:r w:rsidR="00FB32C5">
              <w:rPr>
                <w:noProof/>
                <w:webHidden/>
              </w:rPr>
              <w:fldChar w:fldCharType="begin"/>
            </w:r>
            <w:r w:rsidR="00FB32C5">
              <w:rPr>
                <w:noProof/>
                <w:webHidden/>
              </w:rPr>
              <w:instrText xml:space="preserve"> PAGEREF _Toc93946689 \h </w:instrText>
            </w:r>
            <w:r w:rsidR="00FB32C5">
              <w:rPr>
                <w:noProof/>
                <w:webHidden/>
              </w:rPr>
            </w:r>
            <w:r w:rsidR="00FB32C5">
              <w:rPr>
                <w:noProof/>
                <w:webHidden/>
              </w:rPr>
              <w:fldChar w:fldCharType="separate"/>
            </w:r>
            <w:r w:rsidR="00FB32C5">
              <w:rPr>
                <w:noProof/>
                <w:webHidden/>
              </w:rPr>
              <w:t>12</w:t>
            </w:r>
            <w:r w:rsidR="00FB32C5">
              <w:rPr>
                <w:noProof/>
                <w:webHidden/>
              </w:rPr>
              <w:fldChar w:fldCharType="end"/>
            </w:r>
          </w:hyperlink>
        </w:p>
        <w:p w14:paraId="515EBCDC" w14:textId="486F4FA9" w:rsidR="00FB32C5" w:rsidRDefault="00000000">
          <w:pPr>
            <w:pStyle w:val="TOC1"/>
            <w:rPr>
              <w:rFonts w:asciiTheme="minorHAnsi" w:eastAsiaTheme="minorEastAsia" w:hAnsiTheme="minorHAnsi" w:cstheme="minorBidi"/>
              <w:b w:val="0"/>
              <w:bCs w:val="0"/>
              <w:caps w:val="0"/>
              <w:noProof/>
              <w:sz w:val="22"/>
              <w:lang w:eastAsia="zh-CN" w:bidi="hi-IN"/>
            </w:rPr>
          </w:pPr>
          <w:hyperlink w:anchor="_Toc93946690" w:history="1">
            <w:r w:rsidR="00FB32C5" w:rsidRPr="009F7C16">
              <w:rPr>
                <w:rStyle w:val="Hyperlink"/>
                <w:noProof/>
              </w:rPr>
              <w:t>10</w:t>
            </w:r>
            <w:r w:rsidR="00FB32C5">
              <w:rPr>
                <w:rFonts w:asciiTheme="minorHAnsi" w:eastAsiaTheme="minorEastAsia" w:hAnsiTheme="minorHAnsi" w:cstheme="minorBidi"/>
                <w:b w:val="0"/>
                <w:bCs w:val="0"/>
                <w:caps w:val="0"/>
                <w:noProof/>
                <w:sz w:val="22"/>
                <w:lang w:eastAsia="zh-CN" w:bidi="hi-IN"/>
              </w:rPr>
              <w:tab/>
            </w:r>
            <w:r w:rsidR="00FB32C5" w:rsidRPr="009F7C16">
              <w:rPr>
                <w:rStyle w:val="Hyperlink"/>
                <w:noProof/>
              </w:rPr>
              <w:t>Getting Started</w:t>
            </w:r>
            <w:r w:rsidR="00FB32C5">
              <w:rPr>
                <w:noProof/>
                <w:webHidden/>
              </w:rPr>
              <w:tab/>
            </w:r>
            <w:r w:rsidR="00FB32C5">
              <w:rPr>
                <w:noProof/>
                <w:webHidden/>
              </w:rPr>
              <w:fldChar w:fldCharType="begin"/>
            </w:r>
            <w:r w:rsidR="00FB32C5">
              <w:rPr>
                <w:noProof/>
                <w:webHidden/>
              </w:rPr>
              <w:instrText xml:space="preserve"> PAGEREF _Toc93946690 \h </w:instrText>
            </w:r>
            <w:r w:rsidR="00FB32C5">
              <w:rPr>
                <w:noProof/>
                <w:webHidden/>
              </w:rPr>
            </w:r>
            <w:r w:rsidR="00FB32C5">
              <w:rPr>
                <w:noProof/>
                <w:webHidden/>
              </w:rPr>
              <w:fldChar w:fldCharType="separate"/>
            </w:r>
            <w:r w:rsidR="00FB32C5">
              <w:rPr>
                <w:noProof/>
                <w:webHidden/>
              </w:rPr>
              <w:t>12</w:t>
            </w:r>
            <w:r w:rsidR="00FB32C5">
              <w:rPr>
                <w:noProof/>
                <w:webHidden/>
              </w:rPr>
              <w:fldChar w:fldCharType="end"/>
            </w:r>
          </w:hyperlink>
        </w:p>
        <w:p w14:paraId="3A801AFD" w14:textId="1B1DEDD2" w:rsidR="00FB32C5" w:rsidRDefault="00000000">
          <w:pPr>
            <w:pStyle w:val="TOC2"/>
            <w:rPr>
              <w:rFonts w:asciiTheme="minorHAnsi" w:eastAsiaTheme="minorEastAsia" w:hAnsiTheme="minorHAnsi" w:cstheme="minorBidi"/>
              <w:smallCaps w:val="0"/>
              <w:noProof/>
              <w:sz w:val="22"/>
              <w:lang w:eastAsia="zh-CN" w:bidi="hi-IN"/>
            </w:rPr>
          </w:pPr>
          <w:hyperlink w:anchor="_Toc93946691" w:history="1">
            <w:r w:rsidR="00FB32C5" w:rsidRPr="009F7C16">
              <w:rPr>
                <w:rStyle w:val="Hyperlink"/>
                <w:noProof/>
              </w:rPr>
              <w:t>10.1</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Charging the Device</w:t>
            </w:r>
            <w:r w:rsidR="00FB32C5">
              <w:rPr>
                <w:noProof/>
                <w:webHidden/>
              </w:rPr>
              <w:tab/>
            </w:r>
            <w:r w:rsidR="00FB32C5">
              <w:rPr>
                <w:noProof/>
                <w:webHidden/>
              </w:rPr>
              <w:fldChar w:fldCharType="begin"/>
            </w:r>
            <w:r w:rsidR="00FB32C5">
              <w:rPr>
                <w:noProof/>
                <w:webHidden/>
              </w:rPr>
              <w:instrText xml:space="preserve"> PAGEREF _Toc93946691 \h </w:instrText>
            </w:r>
            <w:r w:rsidR="00FB32C5">
              <w:rPr>
                <w:noProof/>
                <w:webHidden/>
              </w:rPr>
            </w:r>
            <w:r w:rsidR="00FB32C5">
              <w:rPr>
                <w:noProof/>
                <w:webHidden/>
              </w:rPr>
              <w:fldChar w:fldCharType="separate"/>
            </w:r>
            <w:r w:rsidR="00FB32C5">
              <w:rPr>
                <w:noProof/>
                <w:webHidden/>
              </w:rPr>
              <w:t>13</w:t>
            </w:r>
            <w:r w:rsidR="00FB32C5">
              <w:rPr>
                <w:noProof/>
                <w:webHidden/>
              </w:rPr>
              <w:fldChar w:fldCharType="end"/>
            </w:r>
          </w:hyperlink>
        </w:p>
        <w:p w14:paraId="5F98384C" w14:textId="38FD70D9" w:rsidR="00FB32C5" w:rsidRDefault="00000000">
          <w:pPr>
            <w:pStyle w:val="TOC2"/>
            <w:rPr>
              <w:rFonts w:asciiTheme="minorHAnsi" w:eastAsiaTheme="minorEastAsia" w:hAnsiTheme="minorHAnsi" w:cstheme="minorBidi"/>
              <w:smallCaps w:val="0"/>
              <w:noProof/>
              <w:sz w:val="22"/>
              <w:lang w:eastAsia="zh-CN" w:bidi="hi-IN"/>
            </w:rPr>
          </w:pPr>
          <w:hyperlink w:anchor="_Toc93946692" w:history="1">
            <w:r w:rsidR="00FB32C5" w:rsidRPr="009F7C16">
              <w:rPr>
                <w:rStyle w:val="Hyperlink"/>
                <w:noProof/>
              </w:rPr>
              <w:t>10.2</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Power On and Off</w:t>
            </w:r>
            <w:r w:rsidR="00FB32C5">
              <w:rPr>
                <w:noProof/>
                <w:webHidden/>
              </w:rPr>
              <w:tab/>
            </w:r>
            <w:r w:rsidR="00FB32C5">
              <w:rPr>
                <w:noProof/>
                <w:webHidden/>
              </w:rPr>
              <w:fldChar w:fldCharType="begin"/>
            </w:r>
            <w:r w:rsidR="00FB32C5">
              <w:rPr>
                <w:noProof/>
                <w:webHidden/>
              </w:rPr>
              <w:instrText xml:space="preserve"> PAGEREF _Toc93946692 \h </w:instrText>
            </w:r>
            <w:r w:rsidR="00FB32C5">
              <w:rPr>
                <w:noProof/>
                <w:webHidden/>
              </w:rPr>
            </w:r>
            <w:r w:rsidR="00FB32C5">
              <w:rPr>
                <w:noProof/>
                <w:webHidden/>
              </w:rPr>
              <w:fldChar w:fldCharType="separate"/>
            </w:r>
            <w:r w:rsidR="00FB32C5">
              <w:rPr>
                <w:noProof/>
                <w:webHidden/>
              </w:rPr>
              <w:t>13</w:t>
            </w:r>
            <w:r w:rsidR="00FB32C5">
              <w:rPr>
                <w:noProof/>
                <w:webHidden/>
              </w:rPr>
              <w:fldChar w:fldCharType="end"/>
            </w:r>
          </w:hyperlink>
        </w:p>
        <w:p w14:paraId="6DB49406" w14:textId="65A5C1AC" w:rsidR="00FB32C5" w:rsidRDefault="00000000">
          <w:pPr>
            <w:pStyle w:val="TOC2"/>
            <w:rPr>
              <w:rFonts w:asciiTheme="minorHAnsi" w:eastAsiaTheme="minorEastAsia" w:hAnsiTheme="minorHAnsi" w:cstheme="minorBidi"/>
              <w:smallCaps w:val="0"/>
              <w:noProof/>
              <w:sz w:val="22"/>
              <w:lang w:eastAsia="zh-CN" w:bidi="hi-IN"/>
            </w:rPr>
          </w:pPr>
          <w:hyperlink w:anchor="_Toc93946693" w:history="1">
            <w:r w:rsidR="00FB32C5" w:rsidRPr="009F7C16">
              <w:rPr>
                <w:rStyle w:val="Hyperlink"/>
                <w:noProof/>
              </w:rPr>
              <w:t>10.3</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Inserting and Formatting the SD Card</w:t>
            </w:r>
            <w:r w:rsidR="00FB32C5">
              <w:rPr>
                <w:noProof/>
                <w:webHidden/>
              </w:rPr>
              <w:tab/>
            </w:r>
            <w:r w:rsidR="00FB32C5">
              <w:rPr>
                <w:noProof/>
                <w:webHidden/>
              </w:rPr>
              <w:fldChar w:fldCharType="begin"/>
            </w:r>
            <w:r w:rsidR="00FB32C5">
              <w:rPr>
                <w:noProof/>
                <w:webHidden/>
              </w:rPr>
              <w:instrText xml:space="preserve"> PAGEREF _Toc93946693 \h </w:instrText>
            </w:r>
            <w:r w:rsidR="00FB32C5">
              <w:rPr>
                <w:noProof/>
                <w:webHidden/>
              </w:rPr>
            </w:r>
            <w:r w:rsidR="00FB32C5">
              <w:rPr>
                <w:noProof/>
                <w:webHidden/>
              </w:rPr>
              <w:fldChar w:fldCharType="separate"/>
            </w:r>
            <w:r w:rsidR="00FB32C5">
              <w:rPr>
                <w:noProof/>
                <w:webHidden/>
              </w:rPr>
              <w:t>14</w:t>
            </w:r>
            <w:r w:rsidR="00FB32C5">
              <w:rPr>
                <w:noProof/>
                <w:webHidden/>
              </w:rPr>
              <w:fldChar w:fldCharType="end"/>
            </w:r>
          </w:hyperlink>
        </w:p>
        <w:p w14:paraId="439F90E8" w14:textId="6E1596F4" w:rsidR="00FB32C5" w:rsidRDefault="00000000">
          <w:pPr>
            <w:pStyle w:val="TOC2"/>
            <w:rPr>
              <w:rFonts w:asciiTheme="minorHAnsi" w:eastAsiaTheme="minorEastAsia" w:hAnsiTheme="minorHAnsi" w:cstheme="minorBidi"/>
              <w:smallCaps w:val="0"/>
              <w:noProof/>
              <w:sz w:val="22"/>
              <w:lang w:eastAsia="zh-CN" w:bidi="hi-IN"/>
            </w:rPr>
          </w:pPr>
          <w:hyperlink w:anchor="_Toc93946694" w:history="1">
            <w:r w:rsidR="00FB32C5" w:rsidRPr="009F7C16">
              <w:rPr>
                <w:rStyle w:val="Hyperlink"/>
                <w:noProof/>
              </w:rPr>
              <w:t>10.4</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Inserting a USB drive</w:t>
            </w:r>
            <w:r w:rsidR="00FB32C5">
              <w:rPr>
                <w:noProof/>
                <w:webHidden/>
              </w:rPr>
              <w:tab/>
            </w:r>
            <w:r w:rsidR="00FB32C5">
              <w:rPr>
                <w:noProof/>
                <w:webHidden/>
              </w:rPr>
              <w:fldChar w:fldCharType="begin"/>
            </w:r>
            <w:r w:rsidR="00FB32C5">
              <w:rPr>
                <w:noProof/>
                <w:webHidden/>
              </w:rPr>
              <w:instrText xml:space="preserve"> PAGEREF _Toc93946694 \h </w:instrText>
            </w:r>
            <w:r w:rsidR="00FB32C5">
              <w:rPr>
                <w:noProof/>
                <w:webHidden/>
              </w:rPr>
            </w:r>
            <w:r w:rsidR="00FB32C5">
              <w:rPr>
                <w:noProof/>
                <w:webHidden/>
              </w:rPr>
              <w:fldChar w:fldCharType="separate"/>
            </w:r>
            <w:r w:rsidR="00FB32C5">
              <w:rPr>
                <w:noProof/>
                <w:webHidden/>
              </w:rPr>
              <w:t>14</w:t>
            </w:r>
            <w:r w:rsidR="00FB32C5">
              <w:rPr>
                <w:noProof/>
                <w:webHidden/>
              </w:rPr>
              <w:fldChar w:fldCharType="end"/>
            </w:r>
          </w:hyperlink>
        </w:p>
        <w:p w14:paraId="5B86EF51" w14:textId="76355F35" w:rsidR="00FB32C5" w:rsidRDefault="00000000">
          <w:pPr>
            <w:pStyle w:val="TOC2"/>
            <w:rPr>
              <w:rFonts w:asciiTheme="minorHAnsi" w:eastAsiaTheme="minorEastAsia" w:hAnsiTheme="minorHAnsi" w:cstheme="minorBidi"/>
              <w:smallCaps w:val="0"/>
              <w:noProof/>
              <w:sz w:val="22"/>
              <w:lang w:eastAsia="zh-CN" w:bidi="hi-IN"/>
            </w:rPr>
          </w:pPr>
          <w:hyperlink w:anchor="_Toc93946695" w:history="1">
            <w:r w:rsidR="00FB32C5" w:rsidRPr="009F7C16">
              <w:rPr>
                <w:rStyle w:val="Hyperlink"/>
                <w:noProof/>
              </w:rPr>
              <w:t>10.5</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About Menus and File Names</w:t>
            </w:r>
            <w:r w:rsidR="00FB32C5">
              <w:rPr>
                <w:noProof/>
                <w:webHidden/>
              </w:rPr>
              <w:tab/>
            </w:r>
            <w:r w:rsidR="00FB32C5">
              <w:rPr>
                <w:noProof/>
                <w:webHidden/>
              </w:rPr>
              <w:fldChar w:fldCharType="begin"/>
            </w:r>
            <w:r w:rsidR="00FB32C5">
              <w:rPr>
                <w:noProof/>
                <w:webHidden/>
              </w:rPr>
              <w:instrText xml:space="preserve"> PAGEREF _Toc93946695 \h </w:instrText>
            </w:r>
            <w:r w:rsidR="00FB32C5">
              <w:rPr>
                <w:noProof/>
                <w:webHidden/>
              </w:rPr>
            </w:r>
            <w:r w:rsidR="00FB32C5">
              <w:rPr>
                <w:noProof/>
                <w:webHidden/>
              </w:rPr>
              <w:fldChar w:fldCharType="separate"/>
            </w:r>
            <w:r w:rsidR="00FB32C5">
              <w:rPr>
                <w:noProof/>
                <w:webHidden/>
              </w:rPr>
              <w:t>14</w:t>
            </w:r>
            <w:r w:rsidR="00FB32C5">
              <w:rPr>
                <w:noProof/>
                <w:webHidden/>
              </w:rPr>
              <w:fldChar w:fldCharType="end"/>
            </w:r>
          </w:hyperlink>
        </w:p>
        <w:p w14:paraId="6297EADD" w14:textId="6747902F" w:rsidR="00FB32C5" w:rsidRDefault="00000000">
          <w:pPr>
            <w:pStyle w:val="TOC2"/>
            <w:rPr>
              <w:rFonts w:asciiTheme="minorHAnsi" w:eastAsiaTheme="minorEastAsia" w:hAnsiTheme="minorHAnsi" w:cstheme="minorBidi"/>
              <w:smallCaps w:val="0"/>
              <w:noProof/>
              <w:sz w:val="22"/>
              <w:lang w:eastAsia="zh-CN" w:bidi="hi-IN"/>
            </w:rPr>
          </w:pPr>
          <w:hyperlink w:anchor="_Toc93946696" w:history="1">
            <w:r w:rsidR="00FB32C5" w:rsidRPr="009F7C16">
              <w:rPr>
                <w:rStyle w:val="Hyperlink"/>
                <w:noProof/>
              </w:rPr>
              <w:t>10.6</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Entering and Exiting Menus</w:t>
            </w:r>
            <w:r w:rsidR="00FB32C5">
              <w:rPr>
                <w:noProof/>
                <w:webHidden/>
              </w:rPr>
              <w:tab/>
            </w:r>
            <w:r w:rsidR="00FB32C5">
              <w:rPr>
                <w:noProof/>
                <w:webHidden/>
              </w:rPr>
              <w:fldChar w:fldCharType="begin"/>
            </w:r>
            <w:r w:rsidR="00FB32C5">
              <w:rPr>
                <w:noProof/>
                <w:webHidden/>
              </w:rPr>
              <w:instrText xml:space="preserve"> PAGEREF _Toc93946696 \h </w:instrText>
            </w:r>
            <w:r w:rsidR="00FB32C5">
              <w:rPr>
                <w:noProof/>
                <w:webHidden/>
              </w:rPr>
            </w:r>
            <w:r w:rsidR="00FB32C5">
              <w:rPr>
                <w:noProof/>
                <w:webHidden/>
              </w:rPr>
              <w:fldChar w:fldCharType="separate"/>
            </w:r>
            <w:r w:rsidR="00FB32C5">
              <w:rPr>
                <w:noProof/>
                <w:webHidden/>
              </w:rPr>
              <w:t>14</w:t>
            </w:r>
            <w:r w:rsidR="00FB32C5">
              <w:rPr>
                <w:noProof/>
                <w:webHidden/>
              </w:rPr>
              <w:fldChar w:fldCharType="end"/>
            </w:r>
          </w:hyperlink>
        </w:p>
        <w:p w14:paraId="791A0476" w14:textId="499FD15B" w:rsidR="00FB32C5" w:rsidRDefault="00000000">
          <w:pPr>
            <w:pStyle w:val="TOC2"/>
            <w:rPr>
              <w:rFonts w:asciiTheme="minorHAnsi" w:eastAsiaTheme="minorEastAsia" w:hAnsiTheme="minorHAnsi" w:cstheme="minorBidi"/>
              <w:smallCaps w:val="0"/>
              <w:noProof/>
              <w:sz w:val="22"/>
              <w:lang w:eastAsia="zh-CN" w:bidi="hi-IN"/>
            </w:rPr>
          </w:pPr>
          <w:hyperlink w:anchor="_Toc93946697" w:history="1">
            <w:r w:rsidR="00FB32C5" w:rsidRPr="009F7C16">
              <w:rPr>
                <w:rStyle w:val="Hyperlink"/>
                <w:noProof/>
              </w:rPr>
              <w:t>10.7</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Device Operational Modes</w:t>
            </w:r>
            <w:r w:rsidR="00FB32C5">
              <w:rPr>
                <w:noProof/>
                <w:webHidden/>
              </w:rPr>
              <w:tab/>
            </w:r>
            <w:r w:rsidR="00FB32C5">
              <w:rPr>
                <w:noProof/>
                <w:webHidden/>
              </w:rPr>
              <w:fldChar w:fldCharType="begin"/>
            </w:r>
            <w:r w:rsidR="00FB32C5">
              <w:rPr>
                <w:noProof/>
                <w:webHidden/>
              </w:rPr>
              <w:instrText xml:space="preserve"> PAGEREF _Toc93946697 \h </w:instrText>
            </w:r>
            <w:r w:rsidR="00FB32C5">
              <w:rPr>
                <w:noProof/>
                <w:webHidden/>
              </w:rPr>
            </w:r>
            <w:r w:rsidR="00FB32C5">
              <w:rPr>
                <w:noProof/>
                <w:webHidden/>
              </w:rPr>
              <w:fldChar w:fldCharType="separate"/>
            </w:r>
            <w:r w:rsidR="00FB32C5">
              <w:rPr>
                <w:noProof/>
                <w:webHidden/>
              </w:rPr>
              <w:t>15</w:t>
            </w:r>
            <w:r w:rsidR="00FB32C5">
              <w:rPr>
                <w:noProof/>
                <w:webHidden/>
              </w:rPr>
              <w:fldChar w:fldCharType="end"/>
            </w:r>
          </w:hyperlink>
        </w:p>
        <w:p w14:paraId="762A1D72" w14:textId="48D99643" w:rsidR="00FB32C5" w:rsidRDefault="00000000">
          <w:pPr>
            <w:pStyle w:val="TOC2"/>
            <w:rPr>
              <w:rFonts w:asciiTheme="minorHAnsi" w:eastAsiaTheme="minorEastAsia" w:hAnsiTheme="minorHAnsi" w:cstheme="minorBidi"/>
              <w:smallCaps w:val="0"/>
              <w:noProof/>
              <w:sz w:val="22"/>
              <w:lang w:eastAsia="zh-CN" w:bidi="hi-IN"/>
            </w:rPr>
          </w:pPr>
          <w:hyperlink w:anchor="_Toc93946698" w:history="1">
            <w:r w:rsidR="00FB32C5" w:rsidRPr="009F7C16">
              <w:rPr>
                <w:rStyle w:val="Hyperlink"/>
                <w:noProof/>
              </w:rPr>
              <w:t>10.8</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Languages and Translation</w:t>
            </w:r>
            <w:r w:rsidR="00FB32C5">
              <w:rPr>
                <w:noProof/>
                <w:webHidden/>
              </w:rPr>
              <w:tab/>
            </w:r>
            <w:r w:rsidR="00FB32C5">
              <w:rPr>
                <w:noProof/>
                <w:webHidden/>
              </w:rPr>
              <w:fldChar w:fldCharType="begin"/>
            </w:r>
            <w:r w:rsidR="00FB32C5">
              <w:rPr>
                <w:noProof/>
                <w:webHidden/>
              </w:rPr>
              <w:instrText xml:space="preserve"> PAGEREF _Toc93946698 \h </w:instrText>
            </w:r>
            <w:r w:rsidR="00FB32C5">
              <w:rPr>
                <w:noProof/>
                <w:webHidden/>
              </w:rPr>
            </w:r>
            <w:r w:rsidR="00FB32C5">
              <w:rPr>
                <w:noProof/>
                <w:webHidden/>
              </w:rPr>
              <w:fldChar w:fldCharType="separate"/>
            </w:r>
            <w:r w:rsidR="00FB32C5">
              <w:rPr>
                <w:noProof/>
                <w:webHidden/>
              </w:rPr>
              <w:t>15</w:t>
            </w:r>
            <w:r w:rsidR="00FB32C5">
              <w:rPr>
                <w:noProof/>
                <w:webHidden/>
              </w:rPr>
              <w:fldChar w:fldCharType="end"/>
            </w:r>
          </w:hyperlink>
        </w:p>
        <w:p w14:paraId="48B8A4E9" w14:textId="4741B745" w:rsidR="00FB32C5" w:rsidRDefault="00000000">
          <w:pPr>
            <w:pStyle w:val="TOC1"/>
            <w:rPr>
              <w:rFonts w:asciiTheme="minorHAnsi" w:eastAsiaTheme="minorEastAsia" w:hAnsiTheme="minorHAnsi" w:cstheme="minorBidi"/>
              <w:b w:val="0"/>
              <w:bCs w:val="0"/>
              <w:caps w:val="0"/>
              <w:noProof/>
              <w:sz w:val="22"/>
              <w:lang w:eastAsia="zh-CN" w:bidi="hi-IN"/>
            </w:rPr>
          </w:pPr>
          <w:hyperlink w:anchor="_Toc93946699" w:history="1">
            <w:r w:rsidR="00FB32C5" w:rsidRPr="009F7C16">
              <w:rPr>
                <w:rStyle w:val="Hyperlink"/>
                <w:noProof/>
              </w:rPr>
              <w:t>11</w:t>
            </w:r>
            <w:r w:rsidR="00FB32C5">
              <w:rPr>
                <w:rFonts w:asciiTheme="minorHAnsi" w:eastAsiaTheme="minorEastAsia" w:hAnsiTheme="minorHAnsi" w:cstheme="minorBidi"/>
                <w:b w:val="0"/>
                <w:bCs w:val="0"/>
                <w:caps w:val="0"/>
                <w:noProof/>
                <w:sz w:val="22"/>
                <w:lang w:eastAsia="zh-CN" w:bidi="hi-IN"/>
              </w:rPr>
              <w:tab/>
            </w:r>
            <w:r w:rsidR="00FB32C5" w:rsidRPr="009F7C16">
              <w:rPr>
                <w:rStyle w:val="Hyperlink"/>
                <w:noProof/>
              </w:rPr>
              <w:t>The Menu</w:t>
            </w:r>
            <w:r w:rsidR="00FB32C5">
              <w:rPr>
                <w:noProof/>
                <w:webHidden/>
              </w:rPr>
              <w:tab/>
            </w:r>
            <w:r w:rsidR="00FB32C5">
              <w:rPr>
                <w:noProof/>
                <w:webHidden/>
              </w:rPr>
              <w:fldChar w:fldCharType="begin"/>
            </w:r>
            <w:r w:rsidR="00FB32C5">
              <w:rPr>
                <w:noProof/>
                <w:webHidden/>
              </w:rPr>
              <w:instrText xml:space="preserve"> PAGEREF _Toc93946699 \h </w:instrText>
            </w:r>
            <w:r w:rsidR="00FB32C5">
              <w:rPr>
                <w:noProof/>
                <w:webHidden/>
              </w:rPr>
            </w:r>
            <w:r w:rsidR="00FB32C5">
              <w:rPr>
                <w:noProof/>
                <w:webHidden/>
              </w:rPr>
              <w:fldChar w:fldCharType="separate"/>
            </w:r>
            <w:r w:rsidR="00FB32C5">
              <w:rPr>
                <w:noProof/>
                <w:webHidden/>
              </w:rPr>
              <w:t>16</w:t>
            </w:r>
            <w:r w:rsidR="00FB32C5">
              <w:rPr>
                <w:noProof/>
                <w:webHidden/>
              </w:rPr>
              <w:fldChar w:fldCharType="end"/>
            </w:r>
          </w:hyperlink>
        </w:p>
        <w:p w14:paraId="6E9B5A48" w14:textId="66D60EE3" w:rsidR="00FB32C5" w:rsidRDefault="00000000">
          <w:pPr>
            <w:pStyle w:val="TOC2"/>
            <w:rPr>
              <w:rFonts w:asciiTheme="minorHAnsi" w:eastAsiaTheme="minorEastAsia" w:hAnsiTheme="minorHAnsi" w:cstheme="minorBidi"/>
              <w:smallCaps w:val="0"/>
              <w:noProof/>
              <w:sz w:val="22"/>
              <w:lang w:eastAsia="zh-CN" w:bidi="hi-IN"/>
            </w:rPr>
          </w:pPr>
          <w:hyperlink w:anchor="_Toc93946700" w:history="1">
            <w:r w:rsidR="00FB32C5" w:rsidRPr="009F7C16">
              <w:rPr>
                <w:rStyle w:val="Hyperlink"/>
                <w:noProof/>
              </w:rPr>
              <w:t>11.1</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Setting up Languages</w:t>
            </w:r>
            <w:r w:rsidR="00FB32C5">
              <w:rPr>
                <w:noProof/>
                <w:webHidden/>
              </w:rPr>
              <w:tab/>
            </w:r>
            <w:r w:rsidR="00FB32C5">
              <w:rPr>
                <w:noProof/>
                <w:webHidden/>
              </w:rPr>
              <w:fldChar w:fldCharType="begin"/>
            </w:r>
            <w:r w:rsidR="00FB32C5">
              <w:rPr>
                <w:noProof/>
                <w:webHidden/>
              </w:rPr>
              <w:instrText xml:space="preserve"> PAGEREF _Toc93946700 \h </w:instrText>
            </w:r>
            <w:r w:rsidR="00FB32C5">
              <w:rPr>
                <w:noProof/>
                <w:webHidden/>
              </w:rPr>
            </w:r>
            <w:r w:rsidR="00FB32C5">
              <w:rPr>
                <w:noProof/>
                <w:webHidden/>
              </w:rPr>
              <w:fldChar w:fldCharType="separate"/>
            </w:r>
            <w:r w:rsidR="00FB32C5">
              <w:rPr>
                <w:noProof/>
                <w:webHidden/>
              </w:rPr>
              <w:t>17</w:t>
            </w:r>
            <w:r w:rsidR="00FB32C5">
              <w:rPr>
                <w:noProof/>
                <w:webHidden/>
              </w:rPr>
              <w:fldChar w:fldCharType="end"/>
            </w:r>
          </w:hyperlink>
        </w:p>
        <w:p w14:paraId="58E35B9D" w14:textId="302A41DC" w:rsidR="00FB32C5" w:rsidRDefault="00000000">
          <w:pPr>
            <w:pStyle w:val="TOC3"/>
            <w:rPr>
              <w:rFonts w:asciiTheme="minorHAnsi" w:eastAsiaTheme="minorEastAsia" w:hAnsiTheme="minorHAnsi" w:cstheme="minorBidi"/>
              <w:i w:val="0"/>
              <w:iCs w:val="0"/>
              <w:noProof/>
              <w:sz w:val="22"/>
              <w:lang w:eastAsia="zh-CN" w:bidi="hi-IN"/>
            </w:rPr>
          </w:pPr>
          <w:hyperlink w:anchor="_Toc93946701" w:history="1">
            <w:r w:rsidR="00FB32C5" w:rsidRPr="009F7C16">
              <w:rPr>
                <w:rStyle w:val="Hyperlink"/>
                <w:noProof/>
                <w14:scene3d>
                  <w14:camera w14:prst="orthographicFront"/>
                  <w14:lightRig w14:rig="threePt" w14:dir="t">
                    <w14:rot w14:lat="0" w14:lon="0" w14:rev="0"/>
                  </w14:lightRig>
                </w14:scene3d>
              </w:rPr>
              <w:t>11.1.1</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System Language</w:t>
            </w:r>
            <w:r w:rsidR="00FB32C5">
              <w:rPr>
                <w:noProof/>
                <w:webHidden/>
              </w:rPr>
              <w:tab/>
            </w:r>
            <w:r w:rsidR="00FB32C5">
              <w:rPr>
                <w:noProof/>
                <w:webHidden/>
              </w:rPr>
              <w:fldChar w:fldCharType="begin"/>
            </w:r>
            <w:r w:rsidR="00FB32C5">
              <w:rPr>
                <w:noProof/>
                <w:webHidden/>
              </w:rPr>
              <w:instrText xml:space="preserve"> PAGEREF _Toc93946701 \h </w:instrText>
            </w:r>
            <w:r w:rsidR="00FB32C5">
              <w:rPr>
                <w:noProof/>
                <w:webHidden/>
              </w:rPr>
            </w:r>
            <w:r w:rsidR="00FB32C5">
              <w:rPr>
                <w:noProof/>
                <w:webHidden/>
              </w:rPr>
              <w:fldChar w:fldCharType="separate"/>
            </w:r>
            <w:r w:rsidR="00FB32C5">
              <w:rPr>
                <w:noProof/>
                <w:webHidden/>
              </w:rPr>
              <w:t>17</w:t>
            </w:r>
            <w:r w:rsidR="00FB32C5">
              <w:rPr>
                <w:noProof/>
                <w:webHidden/>
              </w:rPr>
              <w:fldChar w:fldCharType="end"/>
            </w:r>
          </w:hyperlink>
        </w:p>
        <w:p w14:paraId="253E7FC3" w14:textId="34AFE225" w:rsidR="00FB32C5" w:rsidRDefault="00000000">
          <w:pPr>
            <w:pStyle w:val="TOC3"/>
            <w:rPr>
              <w:rFonts w:asciiTheme="minorHAnsi" w:eastAsiaTheme="minorEastAsia" w:hAnsiTheme="minorHAnsi" w:cstheme="minorBidi"/>
              <w:i w:val="0"/>
              <w:iCs w:val="0"/>
              <w:noProof/>
              <w:sz w:val="22"/>
              <w:lang w:eastAsia="zh-CN" w:bidi="hi-IN"/>
            </w:rPr>
          </w:pPr>
          <w:hyperlink w:anchor="_Toc93946702" w:history="1">
            <w:r w:rsidR="00FB32C5" w:rsidRPr="009F7C16">
              <w:rPr>
                <w:rStyle w:val="Hyperlink"/>
                <w:noProof/>
                <w14:scene3d>
                  <w14:camera w14:prst="orthographicFront"/>
                  <w14:lightRig w14:rig="threePt" w14:dir="t">
                    <w14:rot w14:lat="0" w14:lon="0" w14:rev="0"/>
                  </w14:lightRig>
                </w14:scene3d>
              </w:rPr>
              <w:t>11.1.2</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Read/Edit Language</w:t>
            </w:r>
            <w:r w:rsidR="00FB32C5">
              <w:rPr>
                <w:noProof/>
                <w:webHidden/>
              </w:rPr>
              <w:tab/>
            </w:r>
            <w:r w:rsidR="00FB32C5">
              <w:rPr>
                <w:noProof/>
                <w:webHidden/>
              </w:rPr>
              <w:fldChar w:fldCharType="begin"/>
            </w:r>
            <w:r w:rsidR="00FB32C5">
              <w:rPr>
                <w:noProof/>
                <w:webHidden/>
              </w:rPr>
              <w:instrText xml:space="preserve"> PAGEREF _Toc93946702 \h </w:instrText>
            </w:r>
            <w:r w:rsidR="00FB32C5">
              <w:rPr>
                <w:noProof/>
                <w:webHidden/>
              </w:rPr>
            </w:r>
            <w:r w:rsidR="00FB32C5">
              <w:rPr>
                <w:noProof/>
                <w:webHidden/>
              </w:rPr>
              <w:fldChar w:fldCharType="separate"/>
            </w:r>
            <w:r w:rsidR="00FB32C5">
              <w:rPr>
                <w:noProof/>
                <w:webHidden/>
              </w:rPr>
              <w:t>17</w:t>
            </w:r>
            <w:r w:rsidR="00FB32C5">
              <w:rPr>
                <w:noProof/>
                <w:webHidden/>
              </w:rPr>
              <w:fldChar w:fldCharType="end"/>
            </w:r>
          </w:hyperlink>
        </w:p>
        <w:p w14:paraId="69B81AA1" w14:textId="098DBD9C" w:rsidR="00FB32C5" w:rsidRDefault="00000000">
          <w:pPr>
            <w:pStyle w:val="TOC3"/>
            <w:rPr>
              <w:rFonts w:asciiTheme="minorHAnsi" w:eastAsiaTheme="minorEastAsia" w:hAnsiTheme="minorHAnsi" w:cstheme="minorBidi"/>
              <w:i w:val="0"/>
              <w:iCs w:val="0"/>
              <w:noProof/>
              <w:sz w:val="22"/>
              <w:lang w:eastAsia="zh-CN" w:bidi="hi-IN"/>
            </w:rPr>
          </w:pPr>
          <w:hyperlink w:anchor="_Toc93946703" w:history="1">
            <w:r w:rsidR="00FB32C5" w:rsidRPr="009F7C16">
              <w:rPr>
                <w:rStyle w:val="Hyperlink"/>
                <w:noProof/>
                <w14:scene3d>
                  <w14:camera w14:prst="orthographicFront"/>
                  <w14:lightRig w14:rig="threePt" w14:dir="t">
                    <w14:rot w14:lat="0" w14:lon="0" w14:rev="0"/>
                  </w14:lightRig>
                </w14:scene3d>
              </w:rPr>
              <w:t>11.1.3</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Editor Encoding</w:t>
            </w:r>
            <w:r w:rsidR="00FB32C5">
              <w:rPr>
                <w:noProof/>
                <w:webHidden/>
              </w:rPr>
              <w:tab/>
            </w:r>
            <w:r w:rsidR="00FB32C5">
              <w:rPr>
                <w:noProof/>
                <w:webHidden/>
              </w:rPr>
              <w:fldChar w:fldCharType="begin"/>
            </w:r>
            <w:r w:rsidR="00FB32C5">
              <w:rPr>
                <w:noProof/>
                <w:webHidden/>
              </w:rPr>
              <w:instrText xml:space="preserve"> PAGEREF _Toc93946703 \h </w:instrText>
            </w:r>
            <w:r w:rsidR="00FB32C5">
              <w:rPr>
                <w:noProof/>
                <w:webHidden/>
              </w:rPr>
            </w:r>
            <w:r w:rsidR="00FB32C5">
              <w:rPr>
                <w:noProof/>
                <w:webHidden/>
              </w:rPr>
              <w:fldChar w:fldCharType="separate"/>
            </w:r>
            <w:r w:rsidR="00FB32C5">
              <w:rPr>
                <w:noProof/>
                <w:webHidden/>
              </w:rPr>
              <w:t>18</w:t>
            </w:r>
            <w:r w:rsidR="00FB32C5">
              <w:rPr>
                <w:noProof/>
                <w:webHidden/>
              </w:rPr>
              <w:fldChar w:fldCharType="end"/>
            </w:r>
          </w:hyperlink>
        </w:p>
        <w:p w14:paraId="56E27491" w14:textId="4554B34A" w:rsidR="00FB32C5" w:rsidRDefault="00000000">
          <w:pPr>
            <w:pStyle w:val="TOC2"/>
            <w:rPr>
              <w:rFonts w:asciiTheme="minorHAnsi" w:eastAsiaTheme="minorEastAsia" w:hAnsiTheme="minorHAnsi" w:cstheme="minorBidi"/>
              <w:smallCaps w:val="0"/>
              <w:noProof/>
              <w:sz w:val="22"/>
              <w:lang w:eastAsia="zh-CN" w:bidi="hi-IN"/>
            </w:rPr>
          </w:pPr>
          <w:hyperlink w:anchor="_Toc93946704" w:history="1">
            <w:r w:rsidR="00FB32C5" w:rsidRPr="009F7C16">
              <w:rPr>
                <w:rStyle w:val="Hyperlink"/>
                <w:noProof/>
              </w:rPr>
              <w:t>11.2</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Menu Availability</w:t>
            </w:r>
            <w:r w:rsidR="00FB32C5">
              <w:rPr>
                <w:noProof/>
                <w:webHidden/>
              </w:rPr>
              <w:tab/>
            </w:r>
            <w:r w:rsidR="00FB32C5">
              <w:rPr>
                <w:noProof/>
                <w:webHidden/>
              </w:rPr>
              <w:fldChar w:fldCharType="begin"/>
            </w:r>
            <w:r w:rsidR="00FB32C5">
              <w:rPr>
                <w:noProof/>
                <w:webHidden/>
              </w:rPr>
              <w:instrText xml:space="preserve"> PAGEREF _Toc93946704 \h </w:instrText>
            </w:r>
            <w:r w:rsidR="00FB32C5">
              <w:rPr>
                <w:noProof/>
                <w:webHidden/>
              </w:rPr>
            </w:r>
            <w:r w:rsidR="00FB32C5">
              <w:rPr>
                <w:noProof/>
                <w:webHidden/>
              </w:rPr>
              <w:fldChar w:fldCharType="separate"/>
            </w:r>
            <w:r w:rsidR="00FB32C5">
              <w:rPr>
                <w:noProof/>
                <w:webHidden/>
              </w:rPr>
              <w:t>18</w:t>
            </w:r>
            <w:r w:rsidR="00FB32C5">
              <w:rPr>
                <w:noProof/>
                <w:webHidden/>
              </w:rPr>
              <w:fldChar w:fldCharType="end"/>
            </w:r>
          </w:hyperlink>
        </w:p>
        <w:p w14:paraId="489ED5F6" w14:textId="3564E124" w:rsidR="00FB32C5" w:rsidRDefault="00000000">
          <w:pPr>
            <w:pStyle w:val="TOC2"/>
            <w:rPr>
              <w:rFonts w:asciiTheme="minorHAnsi" w:eastAsiaTheme="minorEastAsia" w:hAnsiTheme="minorHAnsi" w:cstheme="minorBidi"/>
              <w:smallCaps w:val="0"/>
              <w:noProof/>
              <w:sz w:val="22"/>
              <w:lang w:eastAsia="zh-CN" w:bidi="hi-IN"/>
            </w:rPr>
          </w:pPr>
          <w:hyperlink w:anchor="_Toc93946705" w:history="1">
            <w:r w:rsidR="00FB32C5" w:rsidRPr="009F7C16">
              <w:rPr>
                <w:rStyle w:val="Hyperlink"/>
                <w:noProof/>
              </w:rPr>
              <w:t>11.3</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Menu Options</w:t>
            </w:r>
            <w:r w:rsidR="00FB32C5">
              <w:rPr>
                <w:noProof/>
                <w:webHidden/>
              </w:rPr>
              <w:tab/>
            </w:r>
            <w:r w:rsidR="00FB32C5">
              <w:rPr>
                <w:noProof/>
                <w:webHidden/>
              </w:rPr>
              <w:fldChar w:fldCharType="begin"/>
            </w:r>
            <w:r w:rsidR="00FB32C5">
              <w:rPr>
                <w:noProof/>
                <w:webHidden/>
              </w:rPr>
              <w:instrText xml:space="preserve"> PAGEREF _Toc93946705 \h </w:instrText>
            </w:r>
            <w:r w:rsidR="00FB32C5">
              <w:rPr>
                <w:noProof/>
                <w:webHidden/>
              </w:rPr>
            </w:r>
            <w:r w:rsidR="00FB32C5">
              <w:rPr>
                <w:noProof/>
                <w:webHidden/>
              </w:rPr>
              <w:fldChar w:fldCharType="separate"/>
            </w:r>
            <w:r w:rsidR="00FB32C5">
              <w:rPr>
                <w:noProof/>
                <w:webHidden/>
              </w:rPr>
              <w:t>18</w:t>
            </w:r>
            <w:r w:rsidR="00FB32C5">
              <w:rPr>
                <w:noProof/>
                <w:webHidden/>
              </w:rPr>
              <w:fldChar w:fldCharType="end"/>
            </w:r>
          </w:hyperlink>
        </w:p>
        <w:p w14:paraId="10831ECE" w14:textId="54781464" w:rsidR="00FB32C5" w:rsidRDefault="00000000">
          <w:pPr>
            <w:pStyle w:val="TOC3"/>
            <w:rPr>
              <w:rFonts w:asciiTheme="minorHAnsi" w:eastAsiaTheme="minorEastAsia" w:hAnsiTheme="minorHAnsi" w:cstheme="minorBidi"/>
              <w:i w:val="0"/>
              <w:iCs w:val="0"/>
              <w:noProof/>
              <w:sz w:val="22"/>
              <w:lang w:eastAsia="zh-CN" w:bidi="hi-IN"/>
            </w:rPr>
          </w:pPr>
          <w:hyperlink w:anchor="_Toc93946706" w:history="1">
            <w:r w:rsidR="00FB32C5" w:rsidRPr="009F7C16">
              <w:rPr>
                <w:rStyle w:val="Hyperlink"/>
                <w:noProof/>
                <w14:scene3d>
                  <w14:camera w14:prst="orthographicFront"/>
                  <w14:lightRig w14:rig="threePt" w14:dir="t">
                    <w14:rot w14:lat="0" w14:lon="0" w14:rev="0"/>
                  </w14:lightRig>
                </w14:scene3d>
              </w:rPr>
              <w:t>11.3.1</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Battery</w:t>
            </w:r>
            <w:r w:rsidR="00FB32C5">
              <w:rPr>
                <w:noProof/>
                <w:webHidden/>
              </w:rPr>
              <w:tab/>
            </w:r>
            <w:r w:rsidR="00FB32C5">
              <w:rPr>
                <w:noProof/>
                <w:webHidden/>
              </w:rPr>
              <w:fldChar w:fldCharType="begin"/>
            </w:r>
            <w:r w:rsidR="00FB32C5">
              <w:rPr>
                <w:noProof/>
                <w:webHidden/>
              </w:rPr>
              <w:instrText xml:space="preserve"> PAGEREF _Toc93946706 \h </w:instrText>
            </w:r>
            <w:r w:rsidR="00FB32C5">
              <w:rPr>
                <w:noProof/>
                <w:webHidden/>
              </w:rPr>
            </w:r>
            <w:r w:rsidR="00FB32C5">
              <w:rPr>
                <w:noProof/>
                <w:webHidden/>
              </w:rPr>
              <w:fldChar w:fldCharType="separate"/>
            </w:r>
            <w:r w:rsidR="00FB32C5">
              <w:rPr>
                <w:noProof/>
                <w:webHidden/>
              </w:rPr>
              <w:t>19</w:t>
            </w:r>
            <w:r w:rsidR="00FB32C5">
              <w:rPr>
                <w:noProof/>
                <w:webHidden/>
              </w:rPr>
              <w:fldChar w:fldCharType="end"/>
            </w:r>
          </w:hyperlink>
        </w:p>
        <w:p w14:paraId="11416F8C" w14:textId="789057A5" w:rsidR="00FB32C5" w:rsidRDefault="00000000">
          <w:pPr>
            <w:pStyle w:val="TOC3"/>
            <w:rPr>
              <w:rFonts w:asciiTheme="minorHAnsi" w:eastAsiaTheme="minorEastAsia" w:hAnsiTheme="minorHAnsi" w:cstheme="minorBidi"/>
              <w:i w:val="0"/>
              <w:iCs w:val="0"/>
              <w:noProof/>
              <w:sz w:val="22"/>
              <w:lang w:eastAsia="zh-CN" w:bidi="hi-IN"/>
            </w:rPr>
          </w:pPr>
          <w:hyperlink w:anchor="_Toc93946707" w:history="1">
            <w:r w:rsidR="00FB32C5" w:rsidRPr="009F7C16">
              <w:rPr>
                <w:rStyle w:val="Hyperlink"/>
                <w:noProof/>
                <w14:scene3d>
                  <w14:camera w14:prst="orthographicFront"/>
                  <w14:lightRig w14:rig="threePt" w14:dir="t">
                    <w14:rot w14:lat="0" w14:lon="0" w14:rev="0"/>
                  </w14:lightRig>
                </w14:scene3d>
              </w:rPr>
              <w:t>11.3.2</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Cursor Blink (1)</w:t>
            </w:r>
            <w:r w:rsidR="00FB32C5">
              <w:rPr>
                <w:noProof/>
                <w:webHidden/>
              </w:rPr>
              <w:tab/>
            </w:r>
            <w:r w:rsidR="00FB32C5">
              <w:rPr>
                <w:noProof/>
                <w:webHidden/>
              </w:rPr>
              <w:fldChar w:fldCharType="begin"/>
            </w:r>
            <w:r w:rsidR="00FB32C5">
              <w:rPr>
                <w:noProof/>
                <w:webHidden/>
              </w:rPr>
              <w:instrText xml:space="preserve"> PAGEREF _Toc93946707 \h </w:instrText>
            </w:r>
            <w:r w:rsidR="00FB32C5">
              <w:rPr>
                <w:noProof/>
                <w:webHidden/>
              </w:rPr>
            </w:r>
            <w:r w:rsidR="00FB32C5">
              <w:rPr>
                <w:noProof/>
                <w:webHidden/>
              </w:rPr>
              <w:fldChar w:fldCharType="separate"/>
            </w:r>
            <w:r w:rsidR="00FB32C5">
              <w:rPr>
                <w:noProof/>
                <w:webHidden/>
              </w:rPr>
              <w:t>19</w:t>
            </w:r>
            <w:r w:rsidR="00FB32C5">
              <w:rPr>
                <w:noProof/>
                <w:webHidden/>
              </w:rPr>
              <w:fldChar w:fldCharType="end"/>
            </w:r>
          </w:hyperlink>
        </w:p>
        <w:p w14:paraId="166115DE" w14:textId="5E6CA666" w:rsidR="00FB32C5" w:rsidRDefault="00000000">
          <w:pPr>
            <w:pStyle w:val="TOC3"/>
            <w:rPr>
              <w:rFonts w:asciiTheme="minorHAnsi" w:eastAsiaTheme="minorEastAsia" w:hAnsiTheme="minorHAnsi" w:cstheme="minorBidi"/>
              <w:i w:val="0"/>
              <w:iCs w:val="0"/>
              <w:noProof/>
              <w:sz w:val="22"/>
              <w:lang w:eastAsia="zh-CN" w:bidi="hi-IN"/>
            </w:rPr>
          </w:pPr>
          <w:hyperlink w:anchor="_Toc93946708" w:history="1">
            <w:r w:rsidR="00FB32C5" w:rsidRPr="009F7C16">
              <w:rPr>
                <w:rStyle w:val="Hyperlink"/>
                <w:noProof/>
                <w14:scene3d>
                  <w14:camera w14:prst="orthographicFront"/>
                  <w14:lightRig w14:rig="threePt" w14:dir="t">
                    <w14:rot w14:lat="0" w14:lon="0" w14:rev="0"/>
                  </w14:lightRig>
                </w14:scene3d>
              </w:rPr>
              <w:t>11.3.3</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Sort (Name: Ascend)</w:t>
            </w:r>
            <w:r w:rsidR="00FB32C5">
              <w:rPr>
                <w:noProof/>
                <w:webHidden/>
              </w:rPr>
              <w:tab/>
            </w:r>
            <w:r w:rsidR="00FB32C5">
              <w:rPr>
                <w:noProof/>
                <w:webHidden/>
              </w:rPr>
              <w:fldChar w:fldCharType="begin"/>
            </w:r>
            <w:r w:rsidR="00FB32C5">
              <w:rPr>
                <w:noProof/>
                <w:webHidden/>
              </w:rPr>
              <w:instrText xml:space="preserve"> PAGEREF _Toc93946708 \h </w:instrText>
            </w:r>
            <w:r w:rsidR="00FB32C5">
              <w:rPr>
                <w:noProof/>
                <w:webHidden/>
              </w:rPr>
            </w:r>
            <w:r w:rsidR="00FB32C5">
              <w:rPr>
                <w:noProof/>
                <w:webHidden/>
              </w:rPr>
              <w:fldChar w:fldCharType="separate"/>
            </w:r>
            <w:r w:rsidR="00FB32C5">
              <w:rPr>
                <w:noProof/>
                <w:webHidden/>
              </w:rPr>
              <w:t>20</w:t>
            </w:r>
            <w:r w:rsidR="00FB32C5">
              <w:rPr>
                <w:noProof/>
                <w:webHidden/>
              </w:rPr>
              <w:fldChar w:fldCharType="end"/>
            </w:r>
          </w:hyperlink>
        </w:p>
        <w:p w14:paraId="2590AE7B" w14:textId="2A81036B" w:rsidR="00FB32C5" w:rsidRDefault="00000000">
          <w:pPr>
            <w:pStyle w:val="TOC3"/>
            <w:rPr>
              <w:rFonts w:asciiTheme="minorHAnsi" w:eastAsiaTheme="minorEastAsia" w:hAnsiTheme="minorHAnsi" w:cstheme="minorBidi"/>
              <w:i w:val="0"/>
              <w:iCs w:val="0"/>
              <w:noProof/>
              <w:sz w:val="22"/>
              <w:lang w:eastAsia="zh-CN" w:bidi="hi-IN"/>
            </w:rPr>
          </w:pPr>
          <w:hyperlink w:anchor="_Toc93946709" w:history="1">
            <w:r w:rsidR="00FB32C5" w:rsidRPr="009F7C16">
              <w:rPr>
                <w:rStyle w:val="Hyperlink"/>
                <w:noProof/>
                <w14:scene3d>
                  <w14:camera w14:prst="orthographicFront"/>
                  <w14:lightRig w14:rig="threePt" w14:dir="t">
                    <w14:rot w14:lat="0" w14:lon="0" w14:rev="0"/>
                  </w14:lightRig>
                </w14:scene3d>
              </w:rPr>
              <w:t>11.3.4</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Split Words (Off)</w:t>
            </w:r>
            <w:r w:rsidR="00FB32C5">
              <w:rPr>
                <w:noProof/>
                <w:webHidden/>
              </w:rPr>
              <w:tab/>
            </w:r>
            <w:r w:rsidR="00FB32C5">
              <w:rPr>
                <w:noProof/>
                <w:webHidden/>
              </w:rPr>
              <w:fldChar w:fldCharType="begin"/>
            </w:r>
            <w:r w:rsidR="00FB32C5">
              <w:rPr>
                <w:noProof/>
                <w:webHidden/>
              </w:rPr>
              <w:instrText xml:space="preserve"> PAGEREF _Toc93946709 \h </w:instrText>
            </w:r>
            <w:r w:rsidR="00FB32C5">
              <w:rPr>
                <w:noProof/>
                <w:webHidden/>
              </w:rPr>
            </w:r>
            <w:r w:rsidR="00FB32C5">
              <w:rPr>
                <w:noProof/>
                <w:webHidden/>
              </w:rPr>
              <w:fldChar w:fldCharType="separate"/>
            </w:r>
            <w:r w:rsidR="00FB32C5">
              <w:rPr>
                <w:noProof/>
                <w:webHidden/>
              </w:rPr>
              <w:t>20</w:t>
            </w:r>
            <w:r w:rsidR="00FB32C5">
              <w:rPr>
                <w:noProof/>
                <w:webHidden/>
              </w:rPr>
              <w:fldChar w:fldCharType="end"/>
            </w:r>
          </w:hyperlink>
        </w:p>
        <w:p w14:paraId="3A826D71" w14:textId="58F620FD" w:rsidR="00FB32C5" w:rsidRDefault="00000000">
          <w:pPr>
            <w:pStyle w:val="TOC3"/>
            <w:rPr>
              <w:rFonts w:asciiTheme="minorHAnsi" w:eastAsiaTheme="minorEastAsia" w:hAnsiTheme="minorHAnsi" w:cstheme="minorBidi"/>
              <w:i w:val="0"/>
              <w:iCs w:val="0"/>
              <w:noProof/>
              <w:sz w:val="22"/>
              <w:lang w:eastAsia="zh-CN" w:bidi="hi-IN"/>
            </w:rPr>
          </w:pPr>
          <w:hyperlink w:anchor="_Toc93946710" w:history="1">
            <w:r w:rsidR="00FB32C5" w:rsidRPr="009F7C16">
              <w:rPr>
                <w:rStyle w:val="Hyperlink"/>
                <w:noProof/>
                <w14:scene3d>
                  <w14:camera w14:prst="orthographicFront"/>
                  <w14:lightRig w14:rig="threePt" w14:dir="t">
                    <w14:rot w14:lat="0" w14:lon="0" w14:rev="0"/>
                  </w14:lightRig>
                </w14:scene3d>
              </w:rPr>
              <w:t>11.3.5</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Filter Dot 7 (On)</w:t>
            </w:r>
            <w:r w:rsidR="00FB32C5">
              <w:rPr>
                <w:noProof/>
                <w:webHidden/>
              </w:rPr>
              <w:tab/>
            </w:r>
            <w:r w:rsidR="00FB32C5">
              <w:rPr>
                <w:noProof/>
                <w:webHidden/>
              </w:rPr>
              <w:fldChar w:fldCharType="begin"/>
            </w:r>
            <w:r w:rsidR="00FB32C5">
              <w:rPr>
                <w:noProof/>
                <w:webHidden/>
              </w:rPr>
              <w:instrText xml:space="preserve"> PAGEREF _Toc93946710 \h </w:instrText>
            </w:r>
            <w:r w:rsidR="00FB32C5">
              <w:rPr>
                <w:noProof/>
                <w:webHidden/>
              </w:rPr>
            </w:r>
            <w:r w:rsidR="00FB32C5">
              <w:rPr>
                <w:noProof/>
                <w:webHidden/>
              </w:rPr>
              <w:fldChar w:fldCharType="separate"/>
            </w:r>
            <w:r w:rsidR="00FB32C5">
              <w:rPr>
                <w:noProof/>
                <w:webHidden/>
              </w:rPr>
              <w:t>20</w:t>
            </w:r>
            <w:r w:rsidR="00FB32C5">
              <w:rPr>
                <w:noProof/>
                <w:webHidden/>
              </w:rPr>
              <w:fldChar w:fldCharType="end"/>
            </w:r>
          </w:hyperlink>
        </w:p>
        <w:p w14:paraId="38AD49D7" w14:textId="33411820" w:rsidR="00FB32C5" w:rsidRDefault="00000000">
          <w:pPr>
            <w:pStyle w:val="TOC3"/>
            <w:rPr>
              <w:rFonts w:asciiTheme="minorHAnsi" w:eastAsiaTheme="minorEastAsia" w:hAnsiTheme="minorHAnsi" w:cstheme="minorBidi"/>
              <w:i w:val="0"/>
              <w:iCs w:val="0"/>
              <w:noProof/>
              <w:sz w:val="22"/>
              <w:lang w:eastAsia="zh-CN" w:bidi="hi-IN"/>
            </w:rPr>
          </w:pPr>
          <w:hyperlink w:anchor="_Toc93946711" w:history="1">
            <w:r w:rsidR="00FB32C5" w:rsidRPr="009F7C16">
              <w:rPr>
                <w:rStyle w:val="Hyperlink"/>
                <w:noProof/>
                <w14:scene3d>
                  <w14:camera w14:prst="orthographicFront"/>
                  <w14:lightRig w14:rig="threePt" w14:dir="t">
                    <w14:rot w14:lat="0" w14:lon="0" w14:rev="0"/>
                  </w14:lightRig>
                </w14:scene3d>
              </w:rPr>
              <w:t>11.3.6</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Wrapping (On)</w:t>
            </w:r>
            <w:r w:rsidR="00FB32C5">
              <w:rPr>
                <w:noProof/>
                <w:webHidden/>
              </w:rPr>
              <w:tab/>
            </w:r>
            <w:r w:rsidR="00FB32C5">
              <w:rPr>
                <w:noProof/>
                <w:webHidden/>
              </w:rPr>
              <w:fldChar w:fldCharType="begin"/>
            </w:r>
            <w:r w:rsidR="00FB32C5">
              <w:rPr>
                <w:noProof/>
                <w:webHidden/>
              </w:rPr>
              <w:instrText xml:space="preserve"> PAGEREF _Toc93946711 \h </w:instrText>
            </w:r>
            <w:r w:rsidR="00FB32C5">
              <w:rPr>
                <w:noProof/>
                <w:webHidden/>
              </w:rPr>
            </w:r>
            <w:r w:rsidR="00FB32C5">
              <w:rPr>
                <w:noProof/>
                <w:webHidden/>
              </w:rPr>
              <w:fldChar w:fldCharType="separate"/>
            </w:r>
            <w:r w:rsidR="00FB32C5">
              <w:rPr>
                <w:noProof/>
                <w:webHidden/>
              </w:rPr>
              <w:t>20</w:t>
            </w:r>
            <w:r w:rsidR="00FB32C5">
              <w:rPr>
                <w:noProof/>
                <w:webHidden/>
              </w:rPr>
              <w:fldChar w:fldCharType="end"/>
            </w:r>
          </w:hyperlink>
        </w:p>
        <w:p w14:paraId="6AF68303" w14:textId="6D4CE211" w:rsidR="00FB32C5" w:rsidRDefault="00000000">
          <w:pPr>
            <w:pStyle w:val="TOC3"/>
            <w:rPr>
              <w:rFonts w:asciiTheme="minorHAnsi" w:eastAsiaTheme="minorEastAsia" w:hAnsiTheme="minorHAnsi" w:cstheme="minorBidi"/>
              <w:i w:val="0"/>
              <w:iCs w:val="0"/>
              <w:noProof/>
              <w:sz w:val="22"/>
              <w:lang w:eastAsia="zh-CN" w:bidi="hi-IN"/>
            </w:rPr>
          </w:pPr>
          <w:hyperlink w:anchor="_Toc93946712" w:history="1">
            <w:r w:rsidR="00FB32C5" w:rsidRPr="009F7C16">
              <w:rPr>
                <w:rStyle w:val="Hyperlink"/>
                <w:noProof/>
                <w14:scene3d>
                  <w14:camera w14:prst="orthographicFront"/>
                  <w14:lightRig w14:rig="threePt" w14:dir="t">
                    <w14:rot w14:lat="0" w14:lon="0" w14:rev="0"/>
                  </w14:lightRig>
                </w14:scene3d>
              </w:rPr>
              <w:t>11.3.7</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Compress Spaces (On)</w:t>
            </w:r>
            <w:r w:rsidR="00FB32C5">
              <w:rPr>
                <w:noProof/>
                <w:webHidden/>
              </w:rPr>
              <w:tab/>
            </w:r>
            <w:r w:rsidR="00FB32C5">
              <w:rPr>
                <w:noProof/>
                <w:webHidden/>
              </w:rPr>
              <w:fldChar w:fldCharType="begin"/>
            </w:r>
            <w:r w:rsidR="00FB32C5">
              <w:rPr>
                <w:noProof/>
                <w:webHidden/>
              </w:rPr>
              <w:instrText xml:space="preserve"> PAGEREF _Toc93946712 \h </w:instrText>
            </w:r>
            <w:r w:rsidR="00FB32C5">
              <w:rPr>
                <w:noProof/>
                <w:webHidden/>
              </w:rPr>
            </w:r>
            <w:r w:rsidR="00FB32C5">
              <w:rPr>
                <w:noProof/>
                <w:webHidden/>
              </w:rPr>
              <w:fldChar w:fldCharType="separate"/>
            </w:r>
            <w:r w:rsidR="00FB32C5">
              <w:rPr>
                <w:noProof/>
                <w:webHidden/>
              </w:rPr>
              <w:t>20</w:t>
            </w:r>
            <w:r w:rsidR="00FB32C5">
              <w:rPr>
                <w:noProof/>
                <w:webHidden/>
              </w:rPr>
              <w:fldChar w:fldCharType="end"/>
            </w:r>
          </w:hyperlink>
        </w:p>
        <w:p w14:paraId="0E0CF5FD" w14:textId="44792E24" w:rsidR="00FB32C5" w:rsidRDefault="00000000">
          <w:pPr>
            <w:pStyle w:val="TOC3"/>
            <w:rPr>
              <w:rFonts w:asciiTheme="minorHAnsi" w:eastAsiaTheme="minorEastAsia" w:hAnsiTheme="minorHAnsi" w:cstheme="minorBidi"/>
              <w:i w:val="0"/>
              <w:iCs w:val="0"/>
              <w:noProof/>
              <w:sz w:val="22"/>
              <w:lang w:eastAsia="zh-CN" w:bidi="hi-IN"/>
            </w:rPr>
          </w:pPr>
          <w:hyperlink w:anchor="_Toc93946713" w:history="1">
            <w:r w:rsidR="00FB32C5" w:rsidRPr="009F7C16">
              <w:rPr>
                <w:rStyle w:val="Hyperlink"/>
                <w:noProof/>
                <w14:scene3d>
                  <w14:camera w14:prst="orthographicFront"/>
                  <w14:lightRig w14:rig="threePt" w14:dir="t">
                    <w14:rot w14:lat="0" w14:lon="0" w14:rev="0"/>
                  </w14:lightRig>
                </w14:scene3d>
              </w:rPr>
              <w:t>11.3.8</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Indents (On)</w:t>
            </w:r>
            <w:r w:rsidR="00FB32C5">
              <w:rPr>
                <w:noProof/>
                <w:webHidden/>
              </w:rPr>
              <w:tab/>
            </w:r>
            <w:r w:rsidR="00FB32C5">
              <w:rPr>
                <w:noProof/>
                <w:webHidden/>
              </w:rPr>
              <w:fldChar w:fldCharType="begin"/>
            </w:r>
            <w:r w:rsidR="00FB32C5">
              <w:rPr>
                <w:noProof/>
                <w:webHidden/>
              </w:rPr>
              <w:instrText xml:space="preserve"> PAGEREF _Toc93946713 \h </w:instrText>
            </w:r>
            <w:r w:rsidR="00FB32C5">
              <w:rPr>
                <w:noProof/>
                <w:webHidden/>
              </w:rPr>
            </w:r>
            <w:r w:rsidR="00FB32C5">
              <w:rPr>
                <w:noProof/>
                <w:webHidden/>
              </w:rPr>
              <w:fldChar w:fldCharType="separate"/>
            </w:r>
            <w:r w:rsidR="00FB32C5">
              <w:rPr>
                <w:noProof/>
                <w:webHidden/>
              </w:rPr>
              <w:t>21</w:t>
            </w:r>
            <w:r w:rsidR="00FB32C5">
              <w:rPr>
                <w:noProof/>
                <w:webHidden/>
              </w:rPr>
              <w:fldChar w:fldCharType="end"/>
            </w:r>
          </w:hyperlink>
        </w:p>
        <w:p w14:paraId="2245B3F8" w14:textId="49917A81" w:rsidR="00FB32C5" w:rsidRDefault="00000000">
          <w:pPr>
            <w:pStyle w:val="TOC3"/>
            <w:rPr>
              <w:rFonts w:asciiTheme="minorHAnsi" w:eastAsiaTheme="minorEastAsia" w:hAnsiTheme="minorHAnsi" w:cstheme="minorBidi"/>
              <w:i w:val="0"/>
              <w:iCs w:val="0"/>
              <w:noProof/>
              <w:sz w:val="22"/>
              <w:lang w:eastAsia="zh-CN" w:bidi="hi-IN"/>
            </w:rPr>
          </w:pPr>
          <w:hyperlink w:anchor="_Toc93946714" w:history="1">
            <w:r w:rsidR="00FB32C5" w:rsidRPr="009F7C16">
              <w:rPr>
                <w:rStyle w:val="Hyperlink"/>
                <w:noProof/>
                <w14:scene3d>
                  <w14:camera w14:prst="orthographicFront"/>
                  <w14:lightRig w14:rig="threePt" w14:dir="t">
                    <w14:rot w14:lat="0" w14:lon="0" w14:rev="0"/>
                  </w14:lightRig>
                </w14:scene3d>
              </w:rPr>
              <w:t>11.3.9</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Scroll rate (4)</w:t>
            </w:r>
            <w:r w:rsidR="00FB32C5">
              <w:rPr>
                <w:noProof/>
                <w:webHidden/>
              </w:rPr>
              <w:tab/>
            </w:r>
            <w:r w:rsidR="00FB32C5">
              <w:rPr>
                <w:noProof/>
                <w:webHidden/>
              </w:rPr>
              <w:fldChar w:fldCharType="begin"/>
            </w:r>
            <w:r w:rsidR="00FB32C5">
              <w:rPr>
                <w:noProof/>
                <w:webHidden/>
              </w:rPr>
              <w:instrText xml:space="preserve"> PAGEREF _Toc93946714 \h </w:instrText>
            </w:r>
            <w:r w:rsidR="00FB32C5">
              <w:rPr>
                <w:noProof/>
                <w:webHidden/>
              </w:rPr>
            </w:r>
            <w:r w:rsidR="00FB32C5">
              <w:rPr>
                <w:noProof/>
                <w:webHidden/>
              </w:rPr>
              <w:fldChar w:fldCharType="separate"/>
            </w:r>
            <w:r w:rsidR="00FB32C5">
              <w:rPr>
                <w:noProof/>
                <w:webHidden/>
              </w:rPr>
              <w:t>21</w:t>
            </w:r>
            <w:r w:rsidR="00FB32C5">
              <w:rPr>
                <w:noProof/>
                <w:webHidden/>
              </w:rPr>
              <w:fldChar w:fldCharType="end"/>
            </w:r>
          </w:hyperlink>
        </w:p>
        <w:p w14:paraId="6715E864" w14:textId="22E43357" w:rsidR="00FB32C5" w:rsidRDefault="00000000">
          <w:pPr>
            <w:pStyle w:val="TOC3"/>
            <w:rPr>
              <w:rFonts w:asciiTheme="minorHAnsi" w:eastAsiaTheme="minorEastAsia" w:hAnsiTheme="minorHAnsi" w:cstheme="minorBidi"/>
              <w:i w:val="0"/>
              <w:iCs w:val="0"/>
              <w:noProof/>
              <w:sz w:val="22"/>
              <w:lang w:eastAsia="zh-CN" w:bidi="hi-IN"/>
            </w:rPr>
          </w:pPr>
          <w:hyperlink w:anchor="_Toc93946715" w:history="1">
            <w:r w:rsidR="00FB32C5" w:rsidRPr="009F7C16">
              <w:rPr>
                <w:rStyle w:val="Hyperlink"/>
                <w:noProof/>
                <w14:scene3d>
                  <w14:camera w14:prst="orthographicFront"/>
                  <w14:lightRig w14:rig="threePt" w14:dir="t">
                    <w14:rot w14:lat="0" w14:lon="0" w14:rev="0"/>
                  </w14:lightRig>
                </w14:scene3d>
              </w:rPr>
              <w:t>11.3.10</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System Sounds (Off)</w:t>
            </w:r>
            <w:r w:rsidR="00FB32C5">
              <w:rPr>
                <w:noProof/>
                <w:webHidden/>
              </w:rPr>
              <w:tab/>
            </w:r>
            <w:r w:rsidR="00FB32C5">
              <w:rPr>
                <w:noProof/>
                <w:webHidden/>
              </w:rPr>
              <w:fldChar w:fldCharType="begin"/>
            </w:r>
            <w:r w:rsidR="00FB32C5">
              <w:rPr>
                <w:noProof/>
                <w:webHidden/>
              </w:rPr>
              <w:instrText xml:space="preserve"> PAGEREF _Toc93946715 \h </w:instrText>
            </w:r>
            <w:r w:rsidR="00FB32C5">
              <w:rPr>
                <w:noProof/>
                <w:webHidden/>
              </w:rPr>
            </w:r>
            <w:r w:rsidR="00FB32C5">
              <w:rPr>
                <w:noProof/>
                <w:webHidden/>
              </w:rPr>
              <w:fldChar w:fldCharType="separate"/>
            </w:r>
            <w:r w:rsidR="00FB32C5">
              <w:rPr>
                <w:noProof/>
                <w:webHidden/>
              </w:rPr>
              <w:t>21</w:t>
            </w:r>
            <w:r w:rsidR="00FB32C5">
              <w:rPr>
                <w:noProof/>
                <w:webHidden/>
              </w:rPr>
              <w:fldChar w:fldCharType="end"/>
            </w:r>
          </w:hyperlink>
        </w:p>
        <w:p w14:paraId="4E81201D" w14:textId="7DB83E69" w:rsidR="00FB32C5" w:rsidRDefault="00000000">
          <w:pPr>
            <w:pStyle w:val="TOC3"/>
            <w:rPr>
              <w:rFonts w:asciiTheme="minorHAnsi" w:eastAsiaTheme="minorEastAsia" w:hAnsiTheme="minorHAnsi" w:cstheme="minorBidi"/>
              <w:i w:val="0"/>
              <w:iCs w:val="0"/>
              <w:noProof/>
              <w:sz w:val="22"/>
              <w:lang w:eastAsia="zh-CN" w:bidi="hi-IN"/>
            </w:rPr>
          </w:pPr>
          <w:hyperlink w:anchor="_Toc93946716" w:history="1">
            <w:r w:rsidR="00FB32C5" w:rsidRPr="009F7C16">
              <w:rPr>
                <w:rStyle w:val="Hyperlink"/>
                <w:noProof/>
                <w14:scene3d>
                  <w14:camera w14:prst="orthographicFront"/>
                  <w14:lightRig w14:rig="threePt" w14:dir="t">
                    <w14:rot w14:lat="0" w14:lon="0" w14:rev="0"/>
                  </w14:lightRig>
                </w14:scene3d>
              </w:rPr>
              <w:t>11.3.11</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Navigation sounds (Off)</w:t>
            </w:r>
            <w:r w:rsidR="00FB32C5">
              <w:rPr>
                <w:noProof/>
                <w:webHidden/>
              </w:rPr>
              <w:tab/>
            </w:r>
            <w:r w:rsidR="00FB32C5">
              <w:rPr>
                <w:noProof/>
                <w:webHidden/>
              </w:rPr>
              <w:fldChar w:fldCharType="begin"/>
            </w:r>
            <w:r w:rsidR="00FB32C5">
              <w:rPr>
                <w:noProof/>
                <w:webHidden/>
              </w:rPr>
              <w:instrText xml:space="preserve"> PAGEREF _Toc93946716 \h </w:instrText>
            </w:r>
            <w:r w:rsidR="00FB32C5">
              <w:rPr>
                <w:noProof/>
                <w:webHidden/>
              </w:rPr>
            </w:r>
            <w:r w:rsidR="00FB32C5">
              <w:rPr>
                <w:noProof/>
                <w:webHidden/>
              </w:rPr>
              <w:fldChar w:fldCharType="separate"/>
            </w:r>
            <w:r w:rsidR="00FB32C5">
              <w:rPr>
                <w:noProof/>
                <w:webHidden/>
              </w:rPr>
              <w:t>21</w:t>
            </w:r>
            <w:r w:rsidR="00FB32C5">
              <w:rPr>
                <w:noProof/>
                <w:webHidden/>
              </w:rPr>
              <w:fldChar w:fldCharType="end"/>
            </w:r>
          </w:hyperlink>
        </w:p>
        <w:p w14:paraId="4AB9E5EE" w14:textId="5AE815A1" w:rsidR="00FB32C5" w:rsidRDefault="00000000">
          <w:pPr>
            <w:pStyle w:val="TOC3"/>
            <w:rPr>
              <w:rFonts w:asciiTheme="minorHAnsi" w:eastAsiaTheme="minorEastAsia" w:hAnsiTheme="minorHAnsi" w:cstheme="minorBidi"/>
              <w:i w:val="0"/>
              <w:iCs w:val="0"/>
              <w:noProof/>
              <w:sz w:val="22"/>
              <w:lang w:eastAsia="zh-CN" w:bidi="hi-IN"/>
            </w:rPr>
          </w:pPr>
          <w:hyperlink w:anchor="_Toc93946717" w:history="1">
            <w:r w:rsidR="00FB32C5" w:rsidRPr="009F7C16">
              <w:rPr>
                <w:rStyle w:val="Hyperlink"/>
                <w:noProof/>
                <w14:scene3d>
                  <w14:camera w14:prst="orthographicFront"/>
                  <w14:lightRig w14:rig="threePt" w14:dir="t">
                    <w14:rot w14:lat="0" w14:lon="0" w14:rev="0"/>
                  </w14:lightRig>
                </w14:scene3d>
              </w:rPr>
              <w:t>11.3.12</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Error sounds (Off)</w:t>
            </w:r>
            <w:r w:rsidR="00FB32C5">
              <w:rPr>
                <w:noProof/>
                <w:webHidden/>
              </w:rPr>
              <w:tab/>
            </w:r>
            <w:r w:rsidR="00FB32C5">
              <w:rPr>
                <w:noProof/>
                <w:webHidden/>
              </w:rPr>
              <w:fldChar w:fldCharType="begin"/>
            </w:r>
            <w:r w:rsidR="00FB32C5">
              <w:rPr>
                <w:noProof/>
                <w:webHidden/>
              </w:rPr>
              <w:instrText xml:space="preserve"> PAGEREF _Toc93946717 \h </w:instrText>
            </w:r>
            <w:r w:rsidR="00FB32C5">
              <w:rPr>
                <w:noProof/>
                <w:webHidden/>
              </w:rPr>
            </w:r>
            <w:r w:rsidR="00FB32C5">
              <w:rPr>
                <w:noProof/>
                <w:webHidden/>
              </w:rPr>
              <w:fldChar w:fldCharType="separate"/>
            </w:r>
            <w:r w:rsidR="00FB32C5">
              <w:rPr>
                <w:noProof/>
                <w:webHidden/>
              </w:rPr>
              <w:t>21</w:t>
            </w:r>
            <w:r w:rsidR="00FB32C5">
              <w:rPr>
                <w:noProof/>
                <w:webHidden/>
              </w:rPr>
              <w:fldChar w:fldCharType="end"/>
            </w:r>
          </w:hyperlink>
        </w:p>
        <w:p w14:paraId="58B6BCCB" w14:textId="209EB62C" w:rsidR="00FB32C5" w:rsidRDefault="00000000">
          <w:pPr>
            <w:pStyle w:val="TOC3"/>
            <w:rPr>
              <w:rFonts w:asciiTheme="minorHAnsi" w:eastAsiaTheme="minorEastAsia" w:hAnsiTheme="minorHAnsi" w:cstheme="minorBidi"/>
              <w:i w:val="0"/>
              <w:iCs w:val="0"/>
              <w:noProof/>
              <w:sz w:val="22"/>
              <w:lang w:eastAsia="zh-CN" w:bidi="hi-IN"/>
            </w:rPr>
          </w:pPr>
          <w:hyperlink w:anchor="_Toc93946718" w:history="1">
            <w:r w:rsidR="00FB32C5" w:rsidRPr="009F7C16">
              <w:rPr>
                <w:rStyle w:val="Hyperlink"/>
                <w:noProof/>
                <w14:scene3d>
                  <w14:camera w14:prst="orthographicFront"/>
                  <w14:lightRig w14:rig="threePt" w14:dir="t">
                    <w14:rot w14:lat="0" w14:lon="0" w14:rev="0"/>
                  </w14:lightRig>
                </w14:scene3d>
              </w:rPr>
              <w:t>11.3.13</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Volume (3)</w:t>
            </w:r>
            <w:r w:rsidR="00FB32C5">
              <w:rPr>
                <w:noProof/>
                <w:webHidden/>
              </w:rPr>
              <w:tab/>
            </w:r>
            <w:r w:rsidR="00FB32C5">
              <w:rPr>
                <w:noProof/>
                <w:webHidden/>
              </w:rPr>
              <w:fldChar w:fldCharType="begin"/>
            </w:r>
            <w:r w:rsidR="00FB32C5">
              <w:rPr>
                <w:noProof/>
                <w:webHidden/>
              </w:rPr>
              <w:instrText xml:space="preserve"> PAGEREF _Toc93946718 \h </w:instrText>
            </w:r>
            <w:r w:rsidR="00FB32C5">
              <w:rPr>
                <w:noProof/>
                <w:webHidden/>
              </w:rPr>
            </w:r>
            <w:r w:rsidR="00FB32C5">
              <w:rPr>
                <w:noProof/>
                <w:webHidden/>
              </w:rPr>
              <w:fldChar w:fldCharType="separate"/>
            </w:r>
            <w:r w:rsidR="00FB32C5">
              <w:rPr>
                <w:noProof/>
                <w:webHidden/>
              </w:rPr>
              <w:t>21</w:t>
            </w:r>
            <w:r w:rsidR="00FB32C5">
              <w:rPr>
                <w:noProof/>
                <w:webHidden/>
              </w:rPr>
              <w:fldChar w:fldCharType="end"/>
            </w:r>
          </w:hyperlink>
        </w:p>
        <w:p w14:paraId="75758FB5" w14:textId="6B85042A" w:rsidR="00FB32C5" w:rsidRDefault="00000000">
          <w:pPr>
            <w:pStyle w:val="TOC3"/>
            <w:rPr>
              <w:rFonts w:asciiTheme="minorHAnsi" w:eastAsiaTheme="minorEastAsia" w:hAnsiTheme="minorHAnsi" w:cstheme="minorBidi"/>
              <w:i w:val="0"/>
              <w:iCs w:val="0"/>
              <w:noProof/>
              <w:sz w:val="22"/>
              <w:lang w:eastAsia="zh-CN" w:bidi="hi-IN"/>
            </w:rPr>
          </w:pPr>
          <w:hyperlink w:anchor="_Toc93946719" w:history="1">
            <w:r w:rsidR="00FB32C5" w:rsidRPr="009F7C16">
              <w:rPr>
                <w:rStyle w:val="Hyperlink"/>
                <w:noProof/>
                <w14:scene3d>
                  <w14:camera w14:prst="orthographicFront"/>
                  <w14:lightRig w14:rig="threePt" w14:dir="t">
                    <w14:rot w14:lat="0" w14:lon="0" w14:rev="0"/>
                  </w14:lightRig>
                </w14:scene3d>
              </w:rPr>
              <w:t>11.3.14</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Vibration (On)</w:t>
            </w:r>
            <w:r w:rsidR="00FB32C5">
              <w:rPr>
                <w:noProof/>
                <w:webHidden/>
              </w:rPr>
              <w:tab/>
            </w:r>
            <w:r w:rsidR="00FB32C5">
              <w:rPr>
                <w:noProof/>
                <w:webHidden/>
              </w:rPr>
              <w:fldChar w:fldCharType="begin"/>
            </w:r>
            <w:r w:rsidR="00FB32C5">
              <w:rPr>
                <w:noProof/>
                <w:webHidden/>
              </w:rPr>
              <w:instrText xml:space="preserve"> PAGEREF _Toc93946719 \h </w:instrText>
            </w:r>
            <w:r w:rsidR="00FB32C5">
              <w:rPr>
                <w:noProof/>
                <w:webHidden/>
              </w:rPr>
            </w:r>
            <w:r w:rsidR="00FB32C5">
              <w:rPr>
                <w:noProof/>
                <w:webHidden/>
              </w:rPr>
              <w:fldChar w:fldCharType="separate"/>
            </w:r>
            <w:r w:rsidR="00FB32C5">
              <w:rPr>
                <w:noProof/>
                <w:webHidden/>
              </w:rPr>
              <w:t>21</w:t>
            </w:r>
            <w:r w:rsidR="00FB32C5">
              <w:rPr>
                <w:noProof/>
                <w:webHidden/>
              </w:rPr>
              <w:fldChar w:fldCharType="end"/>
            </w:r>
          </w:hyperlink>
        </w:p>
        <w:p w14:paraId="3A171C66" w14:textId="3461ACCB" w:rsidR="00FB32C5" w:rsidRDefault="00000000">
          <w:pPr>
            <w:pStyle w:val="TOC3"/>
            <w:rPr>
              <w:rFonts w:asciiTheme="minorHAnsi" w:eastAsiaTheme="minorEastAsia" w:hAnsiTheme="minorHAnsi" w:cstheme="minorBidi"/>
              <w:i w:val="0"/>
              <w:iCs w:val="0"/>
              <w:noProof/>
              <w:sz w:val="22"/>
              <w:lang w:eastAsia="zh-CN" w:bidi="hi-IN"/>
            </w:rPr>
          </w:pPr>
          <w:hyperlink w:anchor="_Toc93946720" w:history="1">
            <w:r w:rsidR="00FB32C5" w:rsidRPr="009F7C16">
              <w:rPr>
                <w:rStyle w:val="Hyperlink"/>
                <w:noProof/>
                <w14:scene3d>
                  <w14:camera w14:prst="orthographicFront"/>
                  <w14:lightRig w14:rig="threePt" w14:dir="t">
                    <w14:rot w14:lat="0" w14:lon="0" w14:rev="0"/>
                  </w14:lightRig>
                </w14:scene3d>
              </w:rPr>
              <w:t>11.3.15</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Profile 1</w:t>
            </w:r>
            <w:r w:rsidR="00FB32C5">
              <w:rPr>
                <w:noProof/>
                <w:webHidden/>
              </w:rPr>
              <w:tab/>
            </w:r>
            <w:r w:rsidR="00FB32C5">
              <w:rPr>
                <w:noProof/>
                <w:webHidden/>
              </w:rPr>
              <w:fldChar w:fldCharType="begin"/>
            </w:r>
            <w:r w:rsidR="00FB32C5">
              <w:rPr>
                <w:noProof/>
                <w:webHidden/>
              </w:rPr>
              <w:instrText xml:space="preserve"> PAGEREF _Toc93946720 \h </w:instrText>
            </w:r>
            <w:r w:rsidR="00FB32C5">
              <w:rPr>
                <w:noProof/>
                <w:webHidden/>
              </w:rPr>
            </w:r>
            <w:r w:rsidR="00FB32C5">
              <w:rPr>
                <w:noProof/>
                <w:webHidden/>
              </w:rPr>
              <w:fldChar w:fldCharType="separate"/>
            </w:r>
            <w:r w:rsidR="00FB32C5">
              <w:rPr>
                <w:noProof/>
                <w:webHidden/>
              </w:rPr>
              <w:t>22</w:t>
            </w:r>
            <w:r w:rsidR="00FB32C5">
              <w:rPr>
                <w:noProof/>
                <w:webHidden/>
              </w:rPr>
              <w:fldChar w:fldCharType="end"/>
            </w:r>
          </w:hyperlink>
        </w:p>
        <w:p w14:paraId="23A94275" w14:textId="07979F43" w:rsidR="00FB32C5" w:rsidRDefault="00000000">
          <w:pPr>
            <w:pStyle w:val="TOC3"/>
            <w:rPr>
              <w:rFonts w:asciiTheme="minorHAnsi" w:eastAsiaTheme="minorEastAsia" w:hAnsiTheme="minorHAnsi" w:cstheme="minorBidi"/>
              <w:i w:val="0"/>
              <w:iCs w:val="0"/>
              <w:noProof/>
              <w:sz w:val="22"/>
              <w:lang w:eastAsia="zh-CN" w:bidi="hi-IN"/>
            </w:rPr>
          </w:pPr>
          <w:hyperlink w:anchor="_Toc93946721" w:history="1">
            <w:r w:rsidR="00FB32C5" w:rsidRPr="009F7C16">
              <w:rPr>
                <w:rStyle w:val="Hyperlink"/>
                <w:noProof/>
                <w14:scene3d>
                  <w14:camera w14:prst="orthographicFront"/>
                  <w14:lightRig w14:rig="threePt" w14:dir="t">
                    <w14:rot w14:lat="0" w14:lon="0" w14:rev="0"/>
                  </w14:lightRig>
                </w14:scene3d>
              </w:rPr>
              <w:t>11.3.16</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Profile 2</w:t>
            </w:r>
            <w:r w:rsidR="00FB32C5">
              <w:rPr>
                <w:noProof/>
                <w:webHidden/>
              </w:rPr>
              <w:tab/>
            </w:r>
            <w:r w:rsidR="00FB32C5">
              <w:rPr>
                <w:noProof/>
                <w:webHidden/>
              </w:rPr>
              <w:fldChar w:fldCharType="begin"/>
            </w:r>
            <w:r w:rsidR="00FB32C5">
              <w:rPr>
                <w:noProof/>
                <w:webHidden/>
              </w:rPr>
              <w:instrText xml:space="preserve"> PAGEREF _Toc93946721 \h </w:instrText>
            </w:r>
            <w:r w:rsidR="00FB32C5">
              <w:rPr>
                <w:noProof/>
                <w:webHidden/>
              </w:rPr>
            </w:r>
            <w:r w:rsidR="00FB32C5">
              <w:rPr>
                <w:noProof/>
                <w:webHidden/>
              </w:rPr>
              <w:fldChar w:fldCharType="separate"/>
            </w:r>
            <w:r w:rsidR="00FB32C5">
              <w:rPr>
                <w:noProof/>
                <w:webHidden/>
              </w:rPr>
              <w:t>22</w:t>
            </w:r>
            <w:r w:rsidR="00FB32C5">
              <w:rPr>
                <w:noProof/>
                <w:webHidden/>
              </w:rPr>
              <w:fldChar w:fldCharType="end"/>
            </w:r>
          </w:hyperlink>
        </w:p>
        <w:p w14:paraId="2F674E55" w14:textId="1CF5DCDD" w:rsidR="00FB32C5" w:rsidRDefault="00000000">
          <w:pPr>
            <w:pStyle w:val="TOC3"/>
            <w:rPr>
              <w:rFonts w:asciiTheme="minorHAnsi" w:eastAsiaTheme="minorEastAsia" w:hAnsiTheme="minorHAnsi" w:cstheme="minorBidi"/>
              <w:i w:val="0"/>
              <w:iCs w:val="0"/>
              <w:noProof/>
              <w:sz w:val="22"/>
              <w:lang w:eastAsia="zh-CN" w:bidi="hi-IN"/>
            </w:rPr>
          </w:pPr>
          <w:hyperlink w:anchor="_Toc93946722" w:history="1">
            <w:r w:rsidR="00FB32C5" w:rsidRPr="009F7C16">
              <w:rPr>
                <w:rStyle w:val="Hyperlink"/>
                <w:noProof/>
                <w14:scene3d>
                  <w14:camera w14:prst="orthographicFront"/>
                  <w14:lightRig w14:rig="threePt" w14:dir="t">
                    <w14:rot w14:lat="0" w14:lon="0" w14:rev="0"/>
                  </w14:lightRig>
                </w14:scene3d>
              </w:rPr>
              <w:t>11.3.17</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Profile 3</w:t>
            </w:r>
            <w:r w:rsidR="00FB32C5">
              <w:rPr>
                <w:noProof/>
                <w:webHidden/>
              </w:rPr>
              <w:tab/>
            </w:r>
            <w:r w:rsidR="00FB32C5">
              <w:rPr>
                <w:noProof/>
                <w:webHidden/>
              </w:rPr>
              <w:fldChar w:fldCharType="begin"/>
            </w:r>
            <w:r w:rsidR="00FB32C5">
              <w:rPr>
                <w:noProof/>
                <w:webHidden/>
              </w:rPr>
              <w:instrText xml:space="preserve"> PAGEREF _Toc93946722 \h </w:instrText>
            </w:r>
            <w:r w:rsidR="00FB32C5">
              <w:rPr>
                <w:noProof/>
                <w:webHidden/>
              </w:rPr>
            </w:r>
            <w:r w:rsidR="00FB32C5">
              <w:rPr>
                <w:noProof/>
                <w:webHidden/>
              </w:rPr>
              <w:fldChar w:fldCharType="separate"/>
            </w:r>
            <w:r w:rsidR="00FB32C5">
              <w:rPr>
                <w:noProof/>
                <w:webHidden/>
              </w:rPr>
              <w:t>22</w:t>
            </w:r>
            <w:r w:rsidR="00FB32C5">
              <w:rPr>
                <w:noProof/>
                <w:webHidden/>
              </w:rPr>
              <w:fldChar w:fldCharType="end"/>
            </w:r>
          </w:hyperlink>
        </w:p>
        <w:p w14:paraId="2934E5D4" w14:textId="5017F0F5" w:rsidR="00FB32C5" w:rsidRDefault="00000000">
          <w:pPr>
            <w:pStyle w:val="TOC3"/>
            <w:rPr>
              <w:rFonts w:asciiTheme="minorHAnsi" w:eastAsiaTheme="minorEastAsia" w:hAnsiTheme="minorHAnsi" w:cstheme="minorBidi"/>
              <w:i w:val="0"/>
              <w:iCs w:val="0"/>
              <w:noProof/>
              <w:sz w:val="22"/>
              <w:lang w:eastAsia="zh-CN" w:bidi="hi-IN"/>
            </w:rPr>
          </w:pPr>
          <w:hyperlink w:anchor="_Toc93946723" w:history="1">
            <w:r w:rsidR="00FB32C5" w:rsidRPr="009F7C16">
              <w:rPr>
                <w:rStyle w:val="Hyperlink"/>
                <w:noProof/>
                <w14:scene3d>
                  <w14:camera w14:prst="orthographicFront"/>
                  <w14:lightRig w14:rig="threePt" w14:dir="t">
                    <w14:rot w14:lat="0" w14:lon="0" w14:rev="0"/>
                  </w14:lightRig>
                </w14:scene3d>
              </w:rPr>
              <w:t>11.3.18</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Profile 4</w:t>
            </w:r>
            <w:r w:rsidR="00FB32C5">
              <w:rPr>
                <w:noProof/>
                <w:webHidden/>
              </w:rPr>
              <w:tab/>
            </w:r>
            <w:r w:rsidR="00FB32C5">
              <w:rPr>
                <w:noProof/>
                <w:webHidden/>
              </w:rPr>
              <w:fldChar w:fldCharType="begin"/>
            </w:r>
            <w:r w:rsidR="00FB32C5">
              <w:rPr>
                <w:noProof/>
                <w:webHidden/>
              </w:rPr>
              <w:instrText xml:space="preserve"> PAGEREF _Toc93946723 \h </w:instrText>
            </w:r>
            <w:r w:rsidR="00FB32C5">
              <w:rPr>
                <w:noProof/>
                <w:webHidden/>
              </w:rPr>
            </w:r>
            <w:r w:rsidR="00FB32C5">
              <w:rPr>
                <w:noProof/>
                <w:webHidden/>
              </w:rPr>
              <w:fldChar w:fldCharType="separate"/>
            </w:r>
            <w:r w:rsidR="00FB32C5">
              <w:rPr>
                <w:noProof/>
                <w:webHidden/>
              </w:rPr>
              <w:t>22</w:t>
            </w:r>
            <w:r w:rsidR="00FB32C5">
              <w:rPr>
                <w:noProof/>
                <w:webHidden/>
              </w:rPr>
              <w:fldChar w:fldCharType="end"/>
            </w:r>
          </w:hyperlink>
        </w:p>
        <w:p w14:paraId="6D61AC69" w14:textId="53CA6DFD" w:rsidR="00FB32C5" w:rsidRDefault="00000000">
          <w:pPr>
            <w:pStyle w:val="TOC3"/>
            <w:rPr>
              <w:rFonts w:asciiTheme="minorHAnsi" w:eastAsiaTheme="minorEastAsia" w:hAnsiTheme="minorHAnsi" w:cstheme="minorBidi"/>
              <w:i w:val="0"/>
              <w:iCs w:val="0"/>
              <w:noProof/>
              <w:sz w:val="22"/>
              <w:lang w:eastAsia="zh-CN" w:bidi="hi-IN"/>
            </w:rPr>
          </w:pPr>
          <w:hyperlink w:anchor="_Toc93946724" w:history="1">
            <w:r w:rsidR="00FB32C5" w:rsidRPr="009F7C16">
              <w:rPr>
                <w:rStyle w:val="Hyperlink"/>
                <w:noProof/>
                <w14:scene3d>
                  <w14:camera w14:prst="orthographicFront"/>
                  <w14:lightRig w14:rig="threePt" w14:dir="t">
                    <w14:rot w14:lat="0" w14:lon="0" w14:rev="0"/>
                  </w14:lightRig>
                </w14:scene3d>
              </w:rPr>
              <w:t>11.3.19</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Add Language</w:t>
            </w:r>
            <w:r w:rsidR="00FB32C5">
              <w:rPr>
                <w:noProof/>
                <w:webHidden/>
              </w:rPr>
              <w:tab/>
            </w:r>
            <w:r w:rsidR="00FB32C5">
              <w:rPr>
                <w:noProof/>
                <w:webHidden/>
              </w:rPr>
              <w:fldChar w:fldCharType="begin"/>
            </w:r>
            <w:r w:rsidR="00FB32C5">
              <w:rPr>
                <w:noProof/>
                <w:webHidden/>
              </w:rPr>
              <w:instrText xml:space="preserve"> PAGEREF _Toc93946724 \h </w:instrText>
            </w:r>
            <w:r w:rsidR="00FB32C5">
              <w:rPr>
                <w:noProof/>
                <w:webHidden/>
              </w:rPr>
            </w:r>
            <w:r w:rsidR="00FB32C5">
              <w:rPr>
                <w:noProof/>
                <w:webHidden/>
              </w:rPr>
              <w:fldChar w:fldCharType="separate"/>
            </w:r>
            <w:r w:rsidR="00FB32C5">
              <w:rPr>
                <w:noProof/>
                <w:webHidden/>
              </w:rPr>
              <w:t>23</w:t>
            </w:r>
            <w:r w:rsidR="00FB32C5">
              <w:rPr>
                <w:noProof/>
                <w:webHidden/>
              </w:rPr>
              <w:fldChar w:fldCharType="end"/>
            </w:r>
          </w:hyperlink>
        </w:p>
        <w:p w14:paraId="57203367" w14:textId="0FD444D8" w:rsidR="00FB32C5" w:rsidRDefault="00000000">
          <w:pPr>
            <w:pStyle w:val="TOC3"/>
            <w:rPr>
              <w:rFonts w:asciiTheme="minorHAnsi" w:eastAsiaTheme="minorEastAsia" w:hAnsiTheme="minorHAnsi" w:cstheme="minorBidi"/>
              <w:i w:val="0"/>
              <w:iCs w:val="0"/>
              <w:noProof/>
              <w:sz w:val="22"/>
              <w:lang w:eastAsia="zh-CN" w:bidi="hi-IN"/>
            </w:rPr>
          </w:pPr>
          <w:hyperlink w:anchor="_Toc93946725" w:history="1">
            <w:r w:rsidR="00FB32C5" w:rsidRPr="009F7C16">
              <w:rPr>
                <w:rStyle w:val="Hyperlink"/>
                <w:noProof/>
                <w14:scene3d>
                  <w14:camera w14:prst="orthographicFront"/>
                  <w14:lightRig w14:rig="threePt" w14:dir="t">
                    <w14:rot w14:lat="0" w14:lon="0" w14:rev="0"/>
                  </w14:lightRig>
                </w14:scene3d>
              </w:rPr>
              <w:t>11.3.20</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Remove Language</w:t>
            </w:r>
            <w:r w:rsidR="00FB32C5">
              <w:rPr>
                <w:noProof/>
                <w:webHidden/>
              </w:rPr>
              <w:tab/>
            </w:r>
            <w:r w:rsidR="00FB32C5">
              <w:rPr>
                <w:noProof/>
                <w:webHidden/>
              </w:rPr>
              <w:fldChar w:fldCharType="begin"/>
            </w:r>
            <w:r w:rsidR="00FB32C5">
              <w:rPr>
                <w:noProof/>
                <w:webHidden/>
              </w:rPr>
              <w:instrText xml:space="preserve"> PAGEREF _Toc93946725 \h </w:instrText>
            </w:r>
            <w:r w:rsidR="00FB32C5">
              <w:rPr>
                <w:noProof/>
                <w:webHidden/>
              </w:rPr>
            </w:r>
            <w:r w:rsidR="00FB32C5">
              <w:rPr>
                <w:noProof/>
                <w:webHidden/>
              </w:rPr>
              <w:fldChar w:fldCharType="separate"/>
            </w:r>
            <w:r w:rsidR="00FB32C5">
              <w:rPr>
                <w:noProof/>
                <w:webHidden/>
              </w:rPr>
              <w:t>23</w:t>
            </w:r>
            <w:r w:rsidR="00FB32C5">
              <w:rPr>
                <w:noProof/>
                <w:webHidden/>
              </w:rPr>
              <w:fldChar w:fldCharType="end"/>
            </w:r>
          </w:hyperlink>
        </w:p>
        <w:p w14:paraId="0960C89E" w14:textId="2870EB07" w:rsidR="00FB32C5" w:rsidRDefault="00000000">
          <w:pPr>
            <w:pStyle w:val="TOC3"/>
            <w:rPr>
              <w:rFonts w:asciiTheme="minorHAnsi" w:eastAsiaTheme="minorEastAsia" w:hAnsiTheme="minorHAnsi" w:cstheme="minorBidi"/>
              <w:i w:val="0"/>
              <w:iCs w:val="0"/>
              <w:noProof/>
              <w:sz w:val="22"/>
              <w:lang w:eastAsia="zh-CN" w:bidi="hi-IN"/>
            </w:rPr>
          </w:pPr>
          <w:hyperlink w:anchor="_Toc93946726" w:history="1">
            <w:r w:rsidR="00FB32C5" w:rsidRPr="009F7C16">
              <w:rPr>
                <w:rStyle w:val="Hyperlink"/>
                <w:noProof/>
                <w14:scene3d>
                  <w14:camera w14:prst="orthographicFront"/>
                  <w14:lightRig w14:rig="threePt" w14:dir="t">
                    <w14:rot w14:lat="0" w14:lon="0" w14:rev="0"/>
                  </w14:lightRig>
                </w14:scene3d>
              </w:rPr>
              <w:t>11.3.21</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Version</w:t>
            </w:r>
            <w:r w:rsidR="00FB32C5">
              <w:rPr>
                <w:noProof/>
                <w:webHidden/>
              </w:rPr>
              <w:tab/>
            </w:r>
            <w:r w:rsidR="00FB32C5">
              <w:rPr>
                <w:noProof/>
                <w:webHidden/>
              </w:rPr>
              <w:fldChar w:fldCharType="begin"/>
            </w:r>
            <w:r w:rsidR="00FB32C5">
              <w:rPr>
                <w:noProof/>
                <w:webHidden/>
              </w:rPr>
              <w:instrText xml:space="preserve"> PAGEREF _Toc93946726 \h </w:instrText>
            </w:r>
            <w:r w:rsidR="00FB32C5">
              <w:rPr>
                <w:noProof/>
                <w:webHidden/>
              </w:rPr>
            </w:r>
            <w:r w:rsidR="00FB32C5">
              <w:rPr>
                <w:noProof/>
                <w:webHidden/>
              </w:rPr>
              <w:fldChar w:fldCharType="separate"/>
            </w:r>
            <w:r w:rsidR="00FB32C5">
              <w:rPr>
                <w:noProof/>
                <w:webHidden/>
              </w:rPr>
              <w:t>24</w:t>
            </w:r>
            <w:r w:rsidR="00FB32C5">
              <w:rPr>
                <w:noProof/>
                <w:webHidden/>
              </w:rPr>
              <w:fldChar w:fldCharType="end"/>
            </w:r>
          </w:hyperlink>
        </w:p>
        <w:p w14:paraId="60FD12D7" w14:textId="3D51F390" w:rsidR="00FB32C5" w:rsidRDefault="00000000">
          <w:pPr>
            <w:pStyle w:val="TOC3"/>
            <w:rPr>
              <w:rFonts w:asciiTheme="minorHAnsi" w:eastAsiaTheme="minorEastAsia" w:hAnsiTheme="minorHAnsi" w:cstheme="minorBidi"/>
              <w:i w:val="0"/>
              <w:iCs w:val="0"/>
              <w:noProof/>
              <w:sz w:val="22"/>
              <w:lang w:eastAsia="zh-CN" w:bidi="hi-IN"/>
            </w:rPr>
          </w:pPr>
          <w:hyperlink w:anchor="_Toc93946727" w:history="1">
            <w:r w:rsidR="00FB32C5" w:rsidRPr="009F7C16">
              <w:rPr>
                <w:rStyle w:val="Hyperlink"/>
                <w:noProof/>
                <w14:scene3d>
                  <w14:camera w14:prst="orthographicFront"/>
                  <w14:lightRig w14:rig="threePt" w14:dir="t">
                    <w14:rot w14:lat="0" w14:lon="0" w14:rev="0"/>
                  </w14:lightRig>
                </w14:scene3d>
              </w:rPr>
              <w:t>11.3.22</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Audio version</w:t>
            </w:r>
            <w:r w:rsidR="00FB32C5">
              <w:rPr>
                <w:noProof/>
                <w:webHidden/>
              </w:rPr>
              <w:tab/>
            </w:r>
            <w:r w:rsidR="00FB32C5">
              <w:rPr>
                <w:noProof/>
                <w:webHidden/>
              </w:rPr>
              <w:fldChar w:fldCharType="begin"/>
            </w:r>
            <w:r w:rsidR="00FB32C5">
              <w:rPr>
                <w:noProof/>
                <w:webHidden/>
              </w:rPr>
              <w:instrText xml:space="preserve"> PAGEREF _Toc93946727 \h </w:instrText>
            </w:r>
            <w:r w:rsidR="00FB32C5">
              <w:rPr>
                <w:noProof/>
                <w:webHidden/>
              </w:rPr>
            </w:r>
            <w:r w:rsidR="00FB32C5">
              <w:rPr>
                <w:noProof/>
                <w:webHidden/>
              </w:rPr>
              <w:fldChar w:fldCharType="separate"/>
            </w:r>
            <w:r w:rsidR="00FB32C5">
              <w:rPr>
                <w:noProof/>
                <w:webHidden/>
              </w:rPr>
              <w:t>24</w:t>
            </w:r>
            <w:r w:rsidR="00FB32C5">
              <w:rPr>
                <w:noProof/>
                <w:webHidden/>
              </w:rPr>
              <w:fldChar w:fldCharType="end"/>
            </w:r>
          </w:hyperlink>
        </w:p>
        <w:p w14:paraId="67C899D8" w14:textId="13FF9BC0" w:rsidR="00FB32C5" w:rsidRDefault="00000000">
          <w:pPr>
            <w:pStyle w:val="TOC3"/>
            <w:rPr>
              <w:rFonts w:asciiTheme="minorHAnsi" w:eastAsiaTheme="minorEastAsia" w:hAnsiTheme="minorHAnsi" w:cstheme="minorBidi"/>
              <w:i w:val="0"/>
              <w:iCs w:val="0"/>
              <w:noProof/>
              <w:sz w:val="22"/>
              <w:lang w:eastAsia="zh-CN" w:bidi="hi-IN"/>
            </w:rPr>
          </w:pPr>
          <w:hyperlink w:anchor="_Toc93946728" w:history="1">
            <w:r w:rsidR="00FB32C5" w:rsidRPr="009F7C16">
              <w:rPr>
                <w:rStyle w:val="Hyperlink"/>
                <w:noProof/>
                <w14:scene3d>
                  <w14:camera w14:prst="orthographicFront"/>
                  <w14:lightRig w14:rig="threePt" w14:dir="t">
                    <w14:rot w14:lat="0" w14:lon="0" w14:rev="0"/>
                  </w14:lightRig>
                </w14:scene3d>
              </w:rPr>
              <w:t>11.3.23</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Serial Number</w:t>
            </w:r>
            <w:r w:rsidR="00FB32C5">
              <w:rPr>
                <w:noProof/>
                <w:webHidden/>
              </w:rPr>
              <w:tab/>
            </w:r>
            <w:r w:rsidR="00FB32C5">
              <w:rPr>
                <w:noProof/>
                <w:webHidden/>
              </w:rPr>
              <w:fldChar w:fldCharType="begin"/>
            </w:r>
            <w:r w:rsidR="00FB32C5">
              <w:rPr>
                <w:noProof/>
                <w:webHidden/>
              </w:rPr>
              <w:instrText xml:space="preserve"> PAGEREF _Toc93946728 \h </w:instrText>
            </w:r>
            <w:r w:rsidR="00FB32C5">
              <w:rPr>
                <w:noProof/>
                <w:webHidden/>
              </w:rPr>
            </w:r>
            <w:r w:rsidR="00FB32C5">
              <w:rPr>
                <w:noProof/>
                <w:webHidden/>
              </w:rPr>
              <w:fldChar w:fldCharType="separate"/>
            </w:r>
            <w:r w:rsidR="00FB32C5">
              <w:rPr>
                <w:noProof/>
                <w:webHidden/>
              </w:rPr>
              <w:t>24</w:t>
            </w:r>
            <w:r w:rsidR="00FB32C5">
              <w:rPr>
                <w:noProof/>
                <w:webHidden/>
              </w:rPr>
              <w:fldChar w:fldCharType="end"/>
            </w:r>
          </w:hyperlink>
        </w:p>
        <w:p w14:paraId="15C2E836" w14:textId="416EAAE0" w:rsidR="00FB32C5" w:rsidRDefault="00000000">
          <w:pPr>
            <w:pStyle w:val="TOC3"/>
            <w:rPr>
              <w:rFonts w:asciiTheme="minorHAnsi" w:eastAsiaTheme="minorEastAsia" w:hAnsiTheme="minorHAnsi" w:cstheme="minorBidi"/>
              <w:i w:val="0"/>
              <w:iCs w:val="0"/>
              <w:noProof/>
              <w:sz w:val="22"/>
              <w:lang w:eastAsia="zh-CN" w:bidi="hi-IN"/>
            </w:rPr>
          </w:pPr>
          <w:hyperlink w:anchor="_Toc93946729" w:history="1">
            <w:r w:rsidR="00FB32C5" w:rsidRPr="009F7C16">
              <w:rPr>
                <w:rStyle w:val="Hyperlink"/>
                <w:noProof/>
                <w14:scene3d>
                  <w14:camera w14:prst="orthographicFront"/>
                  <w14:lightRig w14:rig="threePt" w14:dir="t">
                    <w14:rot w14:lat="0" w14:lon="0" w14:rev="0"/>
                  </w14:lightRig>
                </w14:scene3d>
              </w:rPr>
              <w:t>11.3.24</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Reset Defaults</w:t>
            </w:r>
            <w:r w:rsidR="00FB32C5">
              <w:rPr>
                <w:noProof/>
                <w:webHidden/>
              </w:rPr>
              <w:tab/>
            </w:r>
            <w:r w:rsidR="00FB32C5">
              <w:rPr>
                <w:noProof/>
                <w:webHidden/>
              </w:rPr>
              <w:fldChar w:fldCharType="begin"/>
            </w:r>
            <w:r w:rsidR="00FB32C5">
              <w:rPr>
                <w:noProof/>
                <w:webHidden/>
              </w:rPr>
              <w:instrText xml:space="preserve"> PAGEREF _Toc93946729 \h </w:instrText>
            </w:r>
            <w:r w:rsidR="00FB32C5">
              <w:rPr>
                <w:noProof/>
                <w:webHidden/>
              </w:rPr>
            </w:r>
            <w:r w:rsidR="00FB32C5">
              <w:rPr>
                <w:noProof/>
                <w:webHidden/>
              </w:rPr>
              <w:fldChar w:fldCharType="separate"/>
            </w:r>
            <w:r w:rsidR="00FB32C5">
              <w:rPr>
                <w:noProof/>
                <w:webHidden/>
              </w:rPr>
              <w:t>24</w:t>
            </w:r>
            <w:r w:rsidR="00FB32C5">
              <w:rPr>
                <w:noProof/>
                <w:webHidden/>
              </w:rPr>
              <w:fldChar w:fldCharType="end"/>
            </w:r>
          </w:hyperlink>
        </w:p>
        <w:p w14:paraId="715312F1" w14:textId="112861BB" w:rsidR="00FB32C5" w:rsidRDefault="00000000">
          <w:pPr>
            <w:pStyle w:val="TOC3"/>
            <w:rPr>
              <w:rFonts w:asciiTheme="minorHAnsi" w:eastAsiaTheme="minorEastAsia" w:hAnsiTheme="minorHAnsi" w:cstheme="minorBidi"/>
              <w:i w:val="0"/>
              <w:iCs w:val="0"/>
              <w:noProof/>
              <w:sz w:val="22"/>
              <w:lang w:eastAsia="zh-CN" w:bidi="hi-IN"/>
            </w:rPr>
          </w:pPr>
          <w:hyperlink w:anchor="_Toc93946730" w:history="1">
            <w:r w:rsidR="00FB32C5" w:rsidRPr="009F7C16">
              <w:rPr>
                <w:rStyle w:val="Hyperlink"/>
                <w:noProof/>
                <w14:scene3d>
                  <w14:camera w14:prst="orthographicFront"/>
                  <w14:lightRig w14:rig="threePt" w14:dir="t">
                    <w14:rot w14:lat="0" w14:lon="0" w14:rev="0"/>
                  </w14:lightRig>
                </w14:scene3d>
              </w:rPr>
              <w:t>11.3.25</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Date Format (dd-mm-yyyy)</w:t>
            </w:r>
            <w:r w:rsidR="00FB32C5">
              <w:rPr>
                <w:noProof/>
                <w:webHidden/>
              </w:rPr>
              <w:tab/>
            </w:r>
            <w:r w:rsidR="00FB32C5">
              <w:rPr>
                <w:noProof/>
                <w:webHidden/>
              </w:rPr>
              <w:fldChar w:fldCharType="begin"/>
            </w:r>
            <w:r w:rsidR="00FB32C5">
              <w:rPr>
                <w:noProof/>
                <w:webHidden/>
              </w:rPr>
              <w:instrText xml:space="preserve"> PAGEREF _Toc93946730 \h </w:instrText>
            </w:r>
            <w:r w:rsidR="00FB32C5">
              <w:rPr>
                <w:noProof/>
                <w:webHidden/>
              </w:rPr>
            </w:r>
            <w:r w:rsidR="00FB32C5">
              <w:rPr>
                <w:noProof/>
                <w:webHidden/>
              </w:rPr>
              <w:fldChar w:fldCharType="separate"/>
            </w:r>
            <w:r w:rsidR="00FB32C5">
              <w:rPr>
                <w:noProof/>
                <w:webHidden/>
              </w:rPr>
              <w:t>24</w:t>
            </w:r>
            <w:r w:rsidR="00FB32C5">
              <w:rPr>
                <w:noProof/>
                <w:webHidden/>
              </w:rPr>
              <w:fldChar w:fldCharType="end"/>
            </w:r>
          </w:hyperlink>
        </w:p>
        <w:p w14:paraId="1B0A91A7" w14:textId="56FC3C47" w:rsidR="00FB32C5" w:rsidRDefault="00000000">
          <w:pPr>
            <w:pStyle w:val="TOC3"/>
            <w:rPr>
              <w:rFonts w:asciiTheme="minorHAnsi" w:eastAsiaTheme="minorEastAsia" w:hAnsiTheme="minorHAnsi" w:cstheme="minorBidi"/>
              <w:i w:val="0"/>
              <w:iCs w:val="0"/>
              <w:noProof/>
              <w:sz w:val="22"/>
              <w:lang w:eastAsia="zh-CN" w:bidi="hi-IN"/>
            </w:rPr>
          </w:pPr>
          <w:hyperlink w:anchor="_Toc93946731" w:history="1">
            <w:r w:rsidR="00FB32C5" w:rsidRPr="009F7C16">
              <w:rPr>
                <w:rStyle w:val="Hyperlink"/>
                <w:noProof/>
                <w14:scene3d>
                  <w14:camera w14:prst="orthographicFront"/>
                  <w14:lightRig w14:rig="threePt" w14:dir="t">
                    <w14:rot w14:lat="0" w14:lon="0" w14:rev="0"/>
                  </w14:lightRig>
                </w14:scene3d>
              </w:rPr>
              <w:t>11.3.26</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Time format (12 hours)</w:t>
            </w:r>
            <w:r w:rsidR="00FB32C5">
              <w:rPr>
                <w:noProof/>
                <w:webHidden/>
              </w:rPr>
              <w:tab/>
            </w:r>
            <w:r w:rsidR="00FB32C5">
              <w:rPr>
                <w:noProof/>
                <w:webHidden/>
              </w:rPr>
              <w:fldChar w:fldCharType="begin"/>
            </w:r>
            <w:r w:rsidR="00FB32C5">
              <w:rPr>
                <w:noProof/>
                <w:webHidden/>
              </w:rPr>
              <w:instrText xml:space="preserve"> PAGEREF _Toc93946731 \h </w:instrText>
            </w:r>
            <w:r w:rsidR="00FB32C5">
              <w:rPr>
                <w:noProof/>
                <w:webHidden/>
              </w:rPr>
            </w:r>
            <w:r w:rsidR="00FB32C5">
              <w:rPr>
                <w:noProof/>
                <w:webHidden/>
              </w:rPr>
              <w:fldChar w:fldCharType="separate"/>
            </w:r>
            <w:r w:rsidR="00FB32C5">
              <w:rPr>
                <w:noProof/>
                <w:webHidden/>
              </w:rPr>
              <w:t>24</w:t>
            </w:r>
            <w:r w:rsidR="00FB32C5">
              <w:rPr>
                <w:noProof/>
                <w:webHidden/>
              </w:rPr>
              <w:fldChar w:fldCharType="end"/>
            </w:r>
          </w:hyperlink>
        </w:p>
        <w:p w14:paraId="7F826EEF" w14:textId="0A268643" w:rsidR="00FB32C5" w:rsidRDefault="00000000">
          <w:pPr>
            <w:pStyle w:val="TOC3"/>
            <w:rPr>
              <w:rFonts w:asciiTheme="minorHAnsi" w:eastAsiaTheme="minorEastAsia" w:hAnsiTheme="minorHAnsi" w:cstheme="minorBidi"/>
              <w:i w:val="0"/>
              <w:iCs w:val="0"/>
              <w:noProof/>
              <w:sz w:val="22"/>
              <w:lang w:eastAsia="zh-CN" w:bidi="hi-IN"/>
            </w:rPr>
          </w:pPr>
          <w:hyperlink w:anchor="_Toc93946732" w:history="1">
            <w:r w:rsidR="00FB32C5" w:rsidRPr="009F7C16">
              <w:rPr>
                <w:rStyle w:val="Hyperlink"/>
                <w:noProof/>
                <w14:scene3d>
                  <w14:camera w14:prst="orthographicFront"/>
                  <w14:lightRig w14:rig="threePt" w14:dir="t">
                    <w14:rot w14:lat="0" w14:lon="0" w14:rev="0"/>
                  </w14:lightRig>
                </w14:scene3d>
              </w:rPr>
              <w:t>11.3.27</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Clock Settings</w:t>
            </w:r>
            <w:r w:rsidR="00FB32C5">
              <w:rPr>
                <w:noProof/>
                <w:webHidden/>
              </w:rPr>
              <w:tab/>
            </w:r>
            <w:r w:rsidR="00FB32C5">
              <w:rPr>
                <w:noProof/>
                <w:webHidden/>
              </w:rPr>
              <w:fldChar w:fldCharType="begin"/>
            </w:r>
            <w:r w:rsidR="00FB32C5">
              <w:rPr>
                <w:noProof/>
                <w:webHidden/>
              </w:rPr>
              <w:instrText xml:space="preserve"> PAGEREF _Toc93946732 \h </w:instrText>
            </w:r>
            <w:r w:rsidR="00FB32C5">
              <w:rPr>
                <w:noProof/>
                <w:webHidden/>
              </w:rPr>
            </w:r>
            <w:r w:rsidR="00FB32C5">
              <w:rPr>
                <w:noProof/>
                <w:webHidden/>
              </w:rPr>
              <w:fldChar w:fldCharType="separate"/>
            </w:r>
            <w:r w:rsidR="00FB32C5">
              <w:rPr>
                <w:noProof/>
                <w:webHidden/>
              </w:rPr>
              <w:t>24</w:t>
            </w:r>
            <w:r w:rsidR="00FB32C5">
              <w:rPr>
                <w:noProof/>
                <w:webHidden/>
              </w:rPr>
              <w:fldChar w:fldCharType="end"/>
            </w:r>
          </w:hyperlink>
        </w:p>
        <w:p w14:paraId="49E6BAAA" w14:textId="6C282430" w:rsidR="00FB32C5" w:rsidRDefault="00000000">
          <w:pPr>
            <w:pStyle w:val="TOC3"/>
            <w:rPr>
              <w:rFonts w:asciiTheme="minorHAnsi" w:eastAsiaTheme="minorEastAsia" w:hAnsiTheme="minorHAnsi" w:cstheme="minorBidi"/>
              <w:i w:val="0"/>
              <w:iCs w:val="0"/>
              <w:noProof/>
              <w:sz w:val="22"/>
              <w:lang w:eastAsia="zh-CN" w:bidi="hi-IN"/>
            </w:rPr>
          </w:pPr>
          <w:hyperlink w:anchor="_Toc93946733" w:history="1">
            <w:r w:rsidR="00FB32C5" w:rsidRPr="009F7C16">
              <w:rPr>
                <w:rStyle w:val="Hyperlink"/>
                <w:noProof/>
                <w14:scene3d>
                  <w14:camera w14:prst="orthographicFront"/>
                  <w14:lightRig w14:rig="threePt" w14:dir="t">
                    <w14:rot w14:lat="0" w14:lon="0" w14:rev="0"/>
                  </w14:lightRig>
                </w14:scene3d>
              </w:rPr>
              <w:t>11.3.28</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Alarm 1</w:t>
            </w:r>
            <w:r w:rsidR="00FB32C5">
              <w:rPr>
                <w:noProof/>
                <w:webHidden/>
              </w:rPr>
              <w:tab/>
            </w:r>
            <w:r w:rsidR="00FB32C5">
              <w:rPr>
                <w:noProof/>
                <w:webHidden/>
              </w:rPr>
              <w:fldChar w:fldCharType="begin"/>
            </w:r>
            <w:r w:rsidR="00FB32C5">
              <w:rPr>
                <w:noProof/>
                <w:webHidden/>
              </w:rPr>
              <w:instrText xml:space="preserve"> PAGEREF _Toc93946733 \h </w:instrText>
            </w:r>
            <w:r w:rsidR="00FB32C5">
              <w:rPr>
                <w:noProof/>
                <w:webHidden/>
              </w:rPr>
            </w:r>
            <w:r w:rsidR="00FB32C5">
              <w:rPr>
                <w:noProof/>
                <w:webHidden/>
              </w:rPr>
              <w:fldChar w:fldCharType="separate"/>
            </w:r>
            <w:r w:rsidR="00FB32C5">
              <w:rPr>
                <w:noProof/>
                <w:webHidden/>
              </w:rPr>
              <w:t>25</w:t>
            </w:r>
            <w:r w:rsidR="00FB32C5">
              <w:rPr>
                <w:noProof/>
                <w:webHidden/>
              </w:rPr>
              <w:fldChar w:fldCharType="end"/>
            </w:r>
          </w:hyperlink>
        </w:p>
        <w:p w14:paraId="3393DEB4" w14:textId="49B9CE0B" w:rsidR="00FB32C5" w:rsidRDefault="00000000">
          <w:pPr>
            <w:pStyle w:val="TOC3"/>
            <w:rPr>
              <w:rFonts w:asciiTheme="minorHAnsi" w:eastAsiaTheme="minorEastAsia" w:hAnsiTheme="minorHAnsi" w:cstheme="minorBidi"/>
              <w:i w:val="0"/>
              <w:iCs w:val="0"/>
              <w:noProof/>
              <w:sz w:val="22"/>
              <w:lang w:eastAsia="zh-CN" w:bidi="hi-IN"/>
            </w:rPr>
          </w:pPr>
          <w:hyperlink w:anchor="_Toc93946734" w:history="1">
            <w:r w:rsidR="00FB32C5" w:rsidRPr="009F7C16">
              <w:rPr>
                <w:rStyle w:val="Hyperlink"/>
                <w:noProof/>
                <w14:scene3d>
                  <w14:camera w14:prst="orthographicFront"/>
                  <w14:lightRig w14:rig="threePt" w14:dir="t">
                    <w14:rot w14:lat="0" w14:lon="0" w14:rev="0"/>
                  </w14:lightRig>
                </w14:scene3d>
              </w:rPr>
              <w:t>11.3.29</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Alarm 2</w:t>
            </w:r>
            <w:r w:rsidR="00FB32C5">
              <w:rPr>
                <w:noProof/>
                <w:webHidden/>
              </w:rPr>
              <w:tab/>
            </w:r>
            <w:r w:rsidR="00FB32C5">
              <w:rPr>
                <w:noProof/>
                <w:webHidden/>
              </w:rPr>
              <w:fldChar w:fldCharType="begin"/>
            </w:r>
            <w:r w:rsidR="00FB32C5">
              <w:rPr>
                <w:noProof/>
                <w:webHidden/>
              </w:rPr>
              <w:instrText xml:space="preserve"> PAGEREF _Toc93946734 \h </w:instrText>
            </w:r>
            <w:r w:rsidR="00FB32C5">
              <w:rPr>
                <w:noProof/>
                <w:webHidden/>
              </w:rPr>
            </w:r>
            <w:r w:rsidR="00FB32C5">
              <w:rPr>
                <w:noProof/>
                <w:webHidden/>
              </w:rPr>
              <w:fldChar w:fldCharType="separate"/>
            </w:r>
            <w:r w:rsidR="00FB32C5">
              <w:rPr>
                <w:noProof/>
                <w:webHidden/>
              </w:rPr>
              <w:t>26</w:t>
            </w:r>
            <w:r w:rsidR="00FB32C5">
              <w:rPr>
                <w:noProof/>
                <w:webHidden/>
              </w:rPr>
              <w:fldChar w:fldCharType="end"/>
            </w:r>
          </w:hyperlink>
        </w:p>
        <w:p w14:paraId="4AD37C27" w14:textId="2A573484" w:rsidR="00FB32C5" w:rsidRDefault="00000000">
          <w:pPr>
            <w:pStyle w:val="TOC3"/>
            <w:rPr>
              <w:rFonts w:asciiTheme="minorHAnsi" w:eastAsiaTheme="minorEastAsia" w:hAnsiTheme="minorHAnsi" w:cstheme="minorBidi"/>
              <w:i w:val="0"/>
              <w:iCs w:val="0"/>
              <w:noProof/>
              <w:sz w:val="22"/>
              <w:lang w:eastAsia="zh-CN" w:bidi="hi-IN"/>
            </w:rPr>
          </w:pPr>
          <w:hyperlink w:anchor="_Toc93946735" w:history="1">
            <w:r w:rsidR="00FB32C5" w:rsidRPr="009F7C16">
              <w:rPr>
                <w:rStyle w:val="Hyperlink"/>
                <w:noProof/>
                <w14:scene3d>
                  <w14:camera w14:prst="orthographicFront"/>
                  <w14:lightRig w14:rig="threePt" w14:dir="t">
                    <w14:rot w14:lat="0" w14:lon="0" w14:rev="0"/>
                  </w14:lightRig>
                </w14:scene3d>
              </w:rPr>
              <w:t>11.3.30</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USB (HID)</w:t>
            </w:r>
            <w:r w:rsidR="00FB32C5">
              <w:rPr>
                <w:noProof/>
                <w:webHidden/>
              </w:rPr>
              <w:tab/>
            </w:r>
            <w:r w:rsidR="00FB32C5">
              <w:rPr>
                <w:noProof/>
                <w:webHidden/>
              </w:rPr>
              <w:fldChar w:fldCharType="begin"/>
            </w:r>
            <w:r w:rsidR="00FB32C5">
              <w:rPr>
                <w:noProof/>
                <w:webHidden/>
              </w:rPr>
              <w:instrText xml:space="preserve"> PAGEREF _Toc93946735 \h </w:instrText>
            </w:r>
            <w:r w:rsidR="00FB32C5">
              <w:rPr>
                <w:noProof/>
                <w:webHidden/>
              </w:rPr>
            </w:r>
            <w:r w:rsidR="00FB32C5">
              <w:rPr>
                <w:noProof/>
                <w:webHidden/>
              </w:rPr>
              <w:fldChar w:fldCharType="separate"/>
            </w:r>
            <w:r w:rsidR="00FB32C5">
              <w:rPr>
                <w:noProof/>
                <w:webHidden/>
              </w:rPr>
              <w:t>26</w:t>
            </w:r>
            <w:r w:rsidR="00FB32C5">
              <w:rPr>
                <w:noProof/>
                <w:webHidden/>
              </w:rPr>
              <w:fldChar w:fldCharType="end"/>
            </w:r>
          </w:hyperlink>
        </w:p>
        <w:p w14:paraId="2E4EB910" w14:textId="69399F15" w:rsidR="00FB32C5" w:rsidRDefault="00000000">
          <w:pPr>
            <w:pStyle w:val="TOC3"/>
            <w:rPr>
              <w:rFonts w:asciiTheme="minorHAnsi" w:eastAsiaTheme="minorEastAsia" w:hAnsiTheme="minorHAnsi" w:cstheme="minorBidi"/>
              <w:i w:val="0"/>
              <w:iCs w:val="0"/>
              <w:noProof/>
              <w:sz w:val="22"/>
              <w:lang w:eastAsia="zh-CN" w:bidi="hi-IN"/>
            </w:rPr>
          </w:pPr>
          <w:hyperlink w:anchor="_Toc93946736" w:history="1">
            <w:r w:rsidR="00FB32C5" w:rsidRPr="009F7C16">
              <w:rPr>
                <w:rStyle w:val="Hyperlink"/>
                <w:noProof/>
                <w14:scene3d>
                  <w14:camera w14:prst="orthographicFront"/>
                  <w14:lightRig w14:rig="threePt" w14:dir="t">
                    <w14:rot w14:lat="0" w14:lon="0" w14:rev="0"/>
                  </w14:lightRig>
                </w14:scene3d>
              </w:rPr>
              <w:t>11.3.31</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Bluetooth (Auto)</w:t>
            </w:r>
            <w:r w:rsidR="00FB32C5">
              <w:rPr>
                <w:noProof/>
                <w:webHidden/>
              </w:rPr>
              <w:tab/>
            </w:r>
            <w:r w:rsidR="00FB32C5">
              <w:rPr>
                <w:noProof/>
                <w:webHidden/>
              </w:rPr>
              <w:fldChar w:fldCharType="begin"/>
            </w:r>
            <w:r w:rsidR="00FB32C5">
              <w:rPr>
                <w:noProof/>
                <w:webHidden/>
              </w:rPr>
              <w:instrText xml:space="preserve"> PAGEREF _Toc93946736 \h </w:instrText>
            </w:r>
            <w:r w:rsidR="00FB32C5">
              <w:rPr>
                <w:noProof/>
                <w:webHidden/>
              </w:rPr>
            </w:r>
            <w:r w:rsidR="00FB32C5">
              <w:rPr>
                <w:noProof/>
                <w:webHidden/>
              </w:rPr>
              <w:fldChar w:fldCharType="separate"/>
            </w:r>
            <w:r w:rsidR="00FB32C5">
              <w:rPr>
                <w:noProof/>
                <w:webHidden/>
              </w:rPr>
              <w:t>26</w:t>
            </w:r>
            <w:r w:rsidR="00FB32C5">
              <w:rPr>
                <w:noProof/>
                <w:webHidden/>
              </w:rPr>
              <w:fldChar w:fldCharType="end"/>
            </w:r>
          </w:hyperlink>
        </w:p>
        <w:p w14:paraId="1D1E6CF0" w14:textId="7BD243F6" w:rsidR="00FB32C5" w:rsidRDefault="00000000">
          <w:pPr>
            <w:pStyle w:val="TOC3"/>
            <w:rPr>
              <w:rFonts w:asciiTheme="minorHAnsi" w:eastAsiaTheme="minorEastAsia" w:hAnsiTheme="minorHAnsi" w:cstheme="minorBidi"/>
              <w:i w:val="0"/>
              <w:iCs w:val="0"/>
              <w:noProof/>
              <w:sz w:val="22"/>
              <w:lang w:eastAsia="zh-CN" w:bidi="hi-IN"/>
            </w:rPr>
          </w:pPr>
          <w:hyperlink w:anchor="_Toc93946737" w:history="1">
            <w:r w:rsidR="00FB32C5" w:rsidRPr="009F7C16">
              <w:rPr>
                <w:rStyle w:val="Hyperlink"/>
                <w:noProof/>
                <w14:scene3d>
                  <w14:camera w14:prst="orthographicFront"/>
                  <w14:lightRig w14:rig="threePt" w14:dir="t">
                    <w14:rot w14:lat="0" w14:lon="0" w14:rev="0"/>
                  </w14:lightRig>
                </w14:scene3d>
              </w:rPr>
              <w:t>11.3.32</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Pair (Just Works)</w:t>
            </w:r>
            <w:r w:rsidR="00FB32C5">
              <w:rPr>
                <w:noProof/>
                <w:webHidden/>
              </w:rPr>
              <w:tab/>
            </w:r>
            <w:r w:rsidR="00FB32C5">
              <w:rPr>
                <w:noProof/>
                <w:webHidden/>
              </w:rPr>
              <w:fldChar w:fldCharType="begin"/>
            </w:r>
            <w:r w:rsidR="00FB32C5">
              <w:rPr>
                <w:noProof/>
                <w:webHidden/>
              </w:rPr>
              <w:instrText xml:space="preserve"> PAGEREF _Toc93946737 \h </w:instrText>
            </w:r>
            <w:r w:rsidR="00FB32C5">
              <w:rPr>
                <w:noProof/>
                <w:webHidden/>
              </w:rPr>
            </w:r>
            <w:r w:rsidR="00FB32C5">
              <w:rPr>
                <w:noProof/>
                <w:webHidden/>
              </w:rPr>
              <w:fldChar w:fldCharType="separate"/>
            </w:r>
            <w:r w:rsidR="00FB32C5">
              <w:rPr>
                <w:noProof/>
                <w:webHidden/>
              </w:rPr>
              <w:t>26</w:t>
            </w:r>
            <w:r w:rsidR="00FB32C5">
              <w:rPr>
                <w:noProof/>
                <w:webHidden/>
              </w:rPr>
              <w:fldChar w:fldCharType="end"/>
            </w:r>
          </w:hyperlink>
        </w:p>
        <w:p w14:paraId="3345E9A9" w14:textId="0DF6816D" w:rsidR="00FB32C5" w:rsidRDefault="00000000">
          <w:pPr>
            <w:pStyle w:val="TOC3"/>
            <w:rPr>
              <w:rFonts w:asciiTheme="minorHAnsi" w:eastAsiaTheme="minorEastAsia" w:hAnsiTheme="minorHAnsi" w:cstheme="minorBidi"/>
              <w:i w:val="0"/>
              <w:iCs w:val="0"/>
              <w:noProof/>
              <w:sz w:val="22"/>
              <w:lang w:eastAsia="zh-CN" w:bidi="hi-IN"/>
            </w:rPr>
          </w:pPr>
          <w:hyperlink w:anchor="_Toc93946738" w:history="1">
            <w:r w:rsidR="00FB32C5" w:rsidRPr="009F7C16">
              <w:rPr>
                <w:rStyle w:val="Hyperlink"/>
                <w:noProof/>
                <w14:scene3d>
                  <w14:camera w14:prst="orthographicFront"/>
                  <w14:lightRig w14:rig="threePt" w14:dir="t">
                    <w14:rot w14:lat="0" w14:lon="0" w14:rev="0"/>
                  </w14:lightRig>
                </w14:scene3d>
              </w:rPr>
              <w:t>11.3.33</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Emulate (VarioUltra40)</w:t>
            </w:r>
            <w:r w:rsidR="00FB32C5">
              <w:rPr>
                <w:noProof/>
                <w:webHidden/>
              </w:rPr>
              <w:tab/>
            </w:r>
            <w:r w:rsidR="00FB32C5">
              <w:rPr>
                <w:noProof/>
                <w:webHidden/>
              </w:rPr>
              <w:fldChar w:fldCharType="begin"/>
            </w:r>
            <w:r w:rsidR="00FB32C5">
              <w:rPr>
                <w:noProof/>
                <w:webHidden/>
              </w:rPr>
              <w:instrText xml:space="preserve"> PAGEREF _Toc93946738 \h </w:instrText>
            </w:r>
            <w:r w:rsidR="00FB32C5">
              <w:rPr>
                <w:noProof/>
                <w:webHidden/>
              </w:rPr>
            </w:r>
            <w:r w:rsidR="00FB32C5">
              <w:rPr>
                <w:noProof/>
                <w:webHidden/>
              </w:rPr>
              <w:fldChar w:fldCharType="separate"/>
            </w:r>
            <w:r w:rsidR="00FB32C5">
              <w:rPr>
                <w:noProof/>
                <w:webHidden/>
              </w:rPr>
              <w:t>27</w:t>
            </w:r>
            <w:r w:rsidR="00FB32C5">
              <w:rPr>
                <w:noProof/>
                <w:webHidden/>
              </w:rPr>
              <w:fldChar w:fldCharType="end"/>
            </w:r>
          </w:hyperlink>
        </w:p>
        <w:p w14:paraId="1C21D442" w14:textId="352BEAE1" w:rsidR="00FB32C5" w:rsidRDefault="00000000">
          <w:pPr>
            <w:pStyle w:val="TOC3"/>
            <w:rPr>
              <w:rFonts w:asciiTheme="minorHAnsi" w:eastAsiaTheme="minorEastAsia" w:hAnsiTheme="minorHAnsi" w:cstheme="minorBidi"/>
              <w:i w:val="0"/>
              <w:iCs w:val="0"/>
              <w:noProof/>
              <w:sz w:val="22"/>
              <w:lang w:eastAsia="zh-CN" w:bidi="hi-IN"/>
            </w:rPr>
          </w:pPr>
          <w:hyperlink w:anchor="_Toc93946739" w:history="1">
            <w:r w:rsidR="00FB32C5" w:rsidRPr="009F7C16">
              <w:rPr>
                <w:rStyle w:val="Hyperlink"/>
                <w:noProof/>
                <w14:scene3d>
                  <w14:camera w14:prst="orthographicFront"/>
                  <w14:lightRig w14:rig="threePt" w14:dir="t">
                    <w14:rot w14:lat="0" w14:lon="0" w14:rev="0"/>
                  </w14:lightRig>
                </w14:scene3d>
              </w:rPr>
              <w:t>11.3.34</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Mode (Stand-Alone)</w:t>
            </w:r>
            <w:r w:rsidR="00FB32C5">
              <w:rPr>
                <w:noProof/>
                <w:webHidden/>
              </w:rPr>
              <w:tab/>
            </w:r>
            <w:r w:rsidR="00FB32C5">
              <w:rPr>
                <w:noProof/>
                <w:webHidden/>
              </w:rPr>
              <w:fldChar w:fldCharType="begin"/>
            </w:r>
            <w:r w:rsidR="00FB32C5">
              <w:rPr>
                <w:noProof/>
                <w:webHidden/>
              </w:rPr>
              <w:instrText xml:space="preserve"> PAGEREF _Toc93946739 \h </w:instrText>
            </w:r>
            <w:r w:rsidR="00FB32C5">
              <w:rPr>
                <w:noProof/>
                <w:webHidden/>
              </w:rPr>
            </w:r>
            <w:r w:rsidR="00FB32C5">
              <w:rPr>
                <w:noProof/>
                <w:webHidden/>
              </w:rPr>
              <w:fldChar w:fldCharType="separate"/>
            </w:r>
            <w:r w:rsidR="00FB32C5">
              <w:rPr>
                <w:noProof/>
                <w:webHidden/>
              </w:rPr>
              <w:t>27</w:t>
            </w:r>
            <w:r w:rsidR="00FB32C5">
              <w:rPr>
                <w:noProof/>
                <w:webHidden/>
              </w:rPr>
              <w:fldChar w:fldCharType="end"/>
            </w:r>
          </w:hyperlink>
        </w:p>
        <w:p w14:paraId="58D8B5FA" w14:textId="3FA746F9" w:rsidR="00FB32C5" w:rsidRDefault="00000000">
          <w:pPr>
            <w:pStyle w:val="TOC3"/>
            <w:rPr>
              <w:rFonts w:asciiTheme="minorHAnsi" w:eastAsiaTheme="minorEastAsia" w:hAnsiTheme="minorHAnsi" w:cstheme="minorBidi"/>
              <w:i w:val="0"/>
              <w:iCs w:val="0"/>
              <w:noProof/>
              <w:sz w:val="22"/>
              <w:lang w:eastAsia="zh-CN" w:bidi="hi-IN"/>
            </w:rPr>
          </w:pPr>
          <w:hyperlink w:anchor="_Toc93946740" w:history="1">
            <w:r w:rsidR="00FB32C5" w:rsidRPr="009F7C16">
              <w:rPr>
                <w:rStyle w:val="Hyperlink"/>
                <w:noProof/>
                <w14:scene3d>
                  <w14:camera w14:prst="orthographicFront"/>
                  <w14:lightRig w14:rig="threePt" w14:dir="t">
                    <w14:rot w14:lat="0" w14:lon="0" w14:rev="0"/>
                  </w14:lightRig>
                </w14:scene3d>
              </w:rPr>
              <w:t>11.3.35</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Bluetooth scan</w:t>
            </w:r>
            <w:r w:rsidR="00FB32C5">
              <w:rPr>
                <w:noProof/>
                <w:webHidden/>
              </w:rPr>
              <w:tab/>
            </w:r>
            <w:r w:rsidR="00FB32C5">
              <w:rPr>
                <w:noProof/>
                <w:webHidden/>
              </w:rPr>
              <w:fldChar w:fldCharType="begin"/>
            </w:r>
            <w:r w:rsidR="00FB32C5">
              <w:rPr>
                <w:noProof/>
                <w:webHidden/>
              </w:rPr>
              <w:instrText xml:space="preserve"> PAGEREF _Toc93946740 \h </w:instrText>
            </w:r>
            <w:r w:rsidR="00FB32C5">
              <w:rPr>
                <w:noProof/>
                <w:webHidden/>
              </w:rPr>
            </w:r>
            <w:r w:rsidR="00FB32C5">
              <w:rPr>
                <w:noProof/>
                <w:webHidden/>
              </w:rPr>
              <w:fldChar w:fldCharType="separate"/>
            </w:r>
            <w:r w:rsidR="00FB32C5">
              <w:rPr>
                <w:noProof/>
                <w:webHidden/>
              </w:rPr>
              <w:t>27</w:t>
            </w:r>
            <w:r w:rsidR="00FB32C5">
              <w:rPr>
                <w:noProof/>
                <w:webHidden/>
              </w:rPr>
              <w:fldChar w:fldCharType="end"/>
            </w:r>
          </w:hyperlink>
        </w:p>
        <w:p w14:paraId="0CCA1509" w14:textId="5AFC5869" w:rsidR="00FB32C5" w:rsidRDefault="00000000">
          <w:pPr>
            <w:pStyle w:val="TOC3"/>
            <w:rPr>
              <w:rFonts w:asciiTheme="minorHAnsi" w:eastAsiaTheme="minorEastAsia" w:hAnsiTheme="minorHAnsi" w:cstheme="minorBidi"/>
              <w:i w:val="0"/>
              <w:iCs w:val="0"/>
              <w:noProof/>
              <w:sz w:val="22"/>
              <w:lang w:eastAsia="zh-CN" w:bidi="hi-IN"/>
            </w:rPr>
          </w:pPr>
          <w:hyperlink w:anchor="_Toc93946741" w:history="1">
            <w:r w:rsidR="00FB32C5" w:rsidRPr="009F7C16">
              <w:rPr>
                <w:rStyle w:val="Hyperlink"/>
                <w:noProof/>
                <w14:scene3d>
                  <w14:camera w14:prst="orthographicFront"/>
                  <w14:lightRig w14:rig="threePt" w14:dir="t">
                    <w14:rot w14:lat="0" w14:lon="0" w14:rev="0"/>
                  </w14:lightRig>
                </w14:scene3d>
              </w:rPr>
              <w:t>11.3.36</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Manage connections</w:t>
            </w:r>
            <w:r w:rsidR="00FB32C5">
              <w:rPr>
                <w:noProof/>
                <w:webHidden/>
              </w:rPr>
              <w:tab/>
            </w:r>
            <w:r w:rsidR="00FB32C5">
              <w:rPr>
                <w:noProof/>
                <w:webHidden/>
              </w:rPr>
              <w:fldChar w:fldCharType="begin"/>
            </w:r>
            <w:r w:rsidR="00FB32C5">
              <w:rPr>
                <w:noProof/>
                <w:webHidden/>
              </w:rPr>
              <w:instrText xml:space="preserve"> PAGEREF _Toc93946741 \h </w:instrText>
            </w:r>
            <w:r w:rsidR="00FB32C5">
              <w:rPr>
                <w:noProof/>
                <w:webHidden/>
              </w:rPr>
            </w:r>
            <w:r w:rsidR="00FB32C5">
              <w:rPr>
                <w:noProof/>
                <w:webHidden/>
              </w:rPr>
              <w:fldChar w:fldCharType="separate"/>
            </w:r>
            <w:r w:rsidR="00FB32C5">
              <w:rPr>
                <w:noProof/>
                <w:webHidden/>
              </w:rPr>
              <w:t>28</w:t>
            </w:r>
            <w:r w:rsidR="00FB32C5">
              <w:rPr>
                <w:noProof/>
                <w:webHidden/>
              </w:rPr>
              <w:fldChar w:fldCharType="end"/>
            </w:r>
          </w:hyperlink>
        </w:p>
        <w:p w14:paraId="3F95AC3F" w14:textId="0A731793" w:rsidR="00FB32C5" w:rsidRDefault="00000000">
          <w:pPr>
            <w:pStyle w:val="TOC1"/>
            <w:rPr>
              <w:rFonts w:asciiTheme="minorHAnsi" w:eastAsiaTheme="minorEastAsia" w:hAnsiTheme="minorHAnsi" w:cstheme="minorBidi"/>
              <w:b w:val="0"/>
              <w:bCs w:val="0"/>
              <w:caps w:val="0"/>
              <w:noProof/>
              <w:sz w:val="22"/>
              <w:lang w:eastAsia="zh-CN" w:bidi="hi-IN"/>
            </w:rPr>
          </w:pPr>
          <w:hyperlink w:anchor="_Toc93946742" w:history="1">
            <w:r w:rsidR="00FB32C5" w:rsidRPr="009F7C16">
              <w:rPr>
                <w:rStyle w:val="Hyperlink"/>
                <w:noProof/>
              </w:rPr>
              <w:t>12</w:t>
            </w:r>
            <w:r w:rsidR="00FB32C5">
              <w:rPr>
                <w:rFonts w:asciiTheme="minorHAnsi" w:eastAsiaTheme="minorEastAsia" w:hAnsiTheme="minorHAnsi" w:cstheme="minorBidi"/>
                <w:b w:val="0"/>
                <w:bCs w:val="0"/>
                <w:caps w:val="0"/>
                <w:noProof/>
                <w:sz w:val="22"/>
                <w:lang w:eastAsia="zh-CN" w:bidi="hi-IN"/>
              </w:rPr>
              <w:tab/>
            </w:r>
            <w:r w:rsidR="00FB32C5" w:rsidRPr="009F7C16">
              <w:rPr>
                <w:rStyle w:val="Hyperlink"/>
                <w:noProof/>
              </w:rPr>
              <w:t>Stand-Alone Mode</w:t>
            </w:r>
            <w:r w:rsidR="00FB32C5">
              <w:rPr>
                <w:noProof/>
                <w:webHidden/>
              </w:rPr>
              <w:tab/>
            </w:r>
            <w:r w:rsidR="00FB32C5">
              <w:rPr>
                <w:noProof/>
                <w:webHidden/>
              </w:rPr>
              <w:fldChar w:fldCharType="begin"/>
            </w:r>
            <w:r w:rsidR="00FB32C5">
              <w:rPr>
                <w:noProof/>
                <w:webHidden/>
              </w:rPr>
              <w:instrText xml:space="preserve"> PAGEREF _Toc93946742 \h </w:instrText>
            </w:r>
            <w:r w:rsidR="00FB32C5">
              <w:rPr>
                <w:noProof/>
                <w:webHidden/>
              </w:rPr>
            </w:r>
            <w:r w:rsidR="00FB32C5">
              <w:rPr>
                <w:noProof/>
                <w:webHidden/>
              </w:rPr>
              <w:fldChar w:fldCharType="separate"/>
            </w:r>
            <w:r w:rsidR="00FB32C5">
              <w:rPr>
                <w:noProof/>
                <w:webHidden/>
              </w:rPr>
              <w:t>28</w:t>
            </w:r>
            <w:r w:rsidR="00FB32C5">
              <w:rPr>
                <w:noProof/>
                <w:webHidden/>
              </w:rPr>
              <w:fldChar w:fldCharType="end"/>
            </w:r>
          </w:hyperlink>
        </w:p>
        <w:p w14:paraId="6BFDCCA5" w14:textId="5DCA7F02" w:rsidR="00FB32C5" w:rsidRDefault="00000000">
          <w:pPr>
            <w:pStyle w:val="TOC1"/>
            <w:rPr>
              <w:rFonts w:asciiTheme="minorHAnsi" w:eastAsiaTheme="minorEastAsia" w:hAnsiTheme="minorHAnsi" w:cstheme="minorBidi"/>
              <w:b w:val="0"/>
              <w:bCs w:val="0"/>
              <w:caps w:val="0"/>
              <w:noProof/>
              <w:sz w:val="22"/>
              <w:lang w:eastAsia="zh-CN" w:bidi="hi-IN"/>
            </w:rPr>
          </w:pPr>
          <w:hyperlink w:anchor="_Toc93946743" w:history="1">
            <w:r w:rsidR="00FB32C5" w:rsidRPr="009F7C16">
              <w:rPr>
                <w:rStyle w:val="Hyperlink"/>
                <w:noProof/>
              </w:rPr>
              <w:t>13</w:t>
            </w:r>
            <w:r w:rsidR="00FB32C5">
              <w:rPr>
                <w:rFonts w:asciiTheme="minorHAnsi" w:eastAsiaTheme="minorEastAsia" w:hAnsiTheme="minorHAnsi" w:cstheme="minorBidi"/>
                <w:b w:val="0"/>
                <w:bCs w:val="0"/>
                <w:caps w:val="0"/>
                <w:noProof/>
                <w:sz w:val="22"/>
                <w:lang w:eastAsia="zh-CN" w:bidi="hi-IN"/>
              </w:rPr>
              <w:tab/>
            </w:r>
            <w:r w:rsidR="00FB32C5" w:rsidRPr="009F7C16">
              <w:rPr>
                <w:rStyle w:val="Hyperlink"/>
                <w:noProof/>
              </w:rPr>
              <w:t>File Manager</w:t>
            </w:r>
            <w:r w:rsidR="00FB32C5">
              <w:rPr>
                <w:noProof/>
                <w:webHidden/>
              </w:rPr>
              <w:tab/>
            </w:r>
            <w:r w:rsidR="00FB32C5">
              <w:rPr>
                <w:noProof/>
                <w:webHidden/>
              </w:rPr>
              <w:fldChar w:fldCharType="begin"/>
            </w:r>
            <w:r w:rsidR="00FB32C5">
              <w:rPr>
                <w:noProof/>
                <w:webHidden/>
              </w:rPr>
              <w:instrText xml:space="preserve"> PAGEREF _Toc93946743 \h </w:instrText>
            </w:r>
            <w:r w:rsidR="00FB32C5">
              <w:rPr>
                <w:noProof/>
                <w:webHidden/>
              </w:rPr>
            </w:r>
            <w:r w:rsidR="00FB32C5">
              <w:rPr>
                <w:noProof/>
                <w:webHidden/>
              </w:rPr>
              <w:fldChar w:fldCharType="separate"/>
            </w:r>
            <w:r w:rsidR="00FB32C5">
              <w:rPr>
                <w:noProof/>
                <w:webHidden/>
              </w:rPr>
              <w:t>29</w:t>
            </w:r>
            <w:r w:rsidR="00FB32C5">
              <w:rPr>
                <w:noProof/>
                <w:webHidden/>
              </w:rPr>
              <w:fldChar w:fldCharType="end"/>
            </w:r>
          </w:hyperlink>
        </w:p>
        <w:p w14:paraId="02A0B508" w14:textId="53677FF3" w:rsidR="00FB32C5" w:rsidRDefault="00000000">
          <w:pPr>
            <w:pStyle w:val="TOC2"/>
            <w:rPr>
              <w:rFonts w:asciiTheme="minorHAnsi" w:eastAsiaTheme="minorEastAsia" w:hAnsiTheme="minorHAnsi" w:cstheme="minorBidi"/>
              <w:smallCaps w:val="0"/>
              <w:noProof/>
              <w:sz w:val="22"/>
              <w:lang w:eastAsia="zh-CN" w:bidi="hi-IN"/>
            </w:rPr>
          </w:pPr>
          <w:hyperlink w:anchor="_Toc93946744" w:history="1">
            <w:r w:rsidR="00FB32C5" w:rsidRPr="009F7C16">
              <w:rPr>
                <w:rStyle w:val="Hyperlink"/>
                <w:noProof/>
              </w:rPr>
              <w:t>13.1</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File Manager Drives</w:t>
            </w:r>
            <w:r w:rsidR="00FB32C5">
              <w:rPr>
                <w:noProof/>
                <w:webHidden/>
              </w:rPr>
              <w:tab/>
            </w:r>
            <w:r w:rsidR="00FB32C5">
              <w:rPr>
                <w:noProof/>
                <w:webHidden/>
              </w:rPr>
              <w:fldChar w:fldCharType="begin"/>
            </w:r>
            <w:r w:rsidR="00FB32C5">
              <w:rPr>
                <w:noProof/>
                <w:webHidden/>
              </w:rPr>
              <w:instrText xml:space="preserve"> PAGEREF _Toc93946744 \h </w:instrText>
            </w:r>
            <w:r w:rsidR="00FB32C5">
              <w:rPr>
                <w:noProof/>
                <w:webHidden/>
              </w:rPr>
            </w:r>
            <w:r w:rsidR="00FB32C5">
              <w:rPr>
                <w:noProof/>
                <w:webHidden/>
              </w:rPr>
              <w:fldChar w:fldCharType="separate"/>
            </w:r>
            <w:r w:rsidR="00FB32C5">
              <w:rPr>
                <w:noProof/>
                <w:webHidden/>
              </w:rPr>
              <w:t>29</w:t>
            </w:r>
            <w:r w:rsidR="00FB32C5">
              <w:rPr>
                <w:noProof/>
                <w:webHidden/>
              </w:rPr>
              <w:fldChar w:fldCharType="end"/>
            </w:r>
          </w:hyperlink>
        </w:p>
        <w:p w14:paraId="6A4D9459" w14:textId="5748D2C2" w:rsidR="00FB32C5" w:rsidRDefault="00000000">
          <w:pPr>
            <w:pStyle w:val="TOC2"/>
            <w:rPr>
              <w:rFonts w:asciiTheme="minorHAnsi" w:eastAsiaTheme="minorEastAsia" w:hAnsiTheme="minorHAnsi" w:cstheme="minorBidi"/>
              <w:smallCaps w:val="0"/>
              <w:noProof/>
              <w:sz w:val="22"/>
              <w:lang w:eastAsia="zh-CN" w:bidi="hi-IN"/>
            </w:rPr>
          </w:pPr>
          <w:hyperlink w:anchor="_Toc93946745" w:history="1">
            <w:r w:rsidR="00FB32C5" w:rsidRPr="009F7C16">
              <w:rPr>
                <w:rStyle w:val="Hyperlink"/>
                <w:noProof/>
              </w:rPr>
              <w:t>13.2</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File Manager Commands</w:t>
            </w:r>
            <w:r w:rsidR="00FB32C5">
              <w:rPr>
                <w:noProof/>
                <w:webHidden/>
              </w:rPr>
              <w:tab/>
            </w:r>
            <w:r w:rsidR="00FB32C5">
              <w:rPr>
                <w:noProof/>
                <w:webHidden/>
              </w:rPr>
              <w:fldChar w:fldCharType="begin"/>
            </w:r>
            <w:r w:rsidR="00FB32C5">
              <w:rPr>
                <w:noProof/>
                <w:webHidden/>
              </w:rPr>
              <w:instrText xml:space="preserve"> PAGEREF _Toc93946745 \h </w:instrText>
            </w:r>
            <w:r w:rsidR="00FB32C5">
              <w:rPr>
                <w:noProof/>
                <w:webHidden/>
              </w:rPr>
            </w:r>
            <w:r w:rsidR="00FB32C5">
              <w:rPr>
                <w:noProof/>
                <w:webHidden/>
              </w:rPr>
              <w:fldChar w:fldCharType="separate"/>
            </w:r>
            <w:r w:rsidR="00FB32C5">
              <w:rPr>
                <w:noProof/>
                <w:webHidden/>
              </w:rPr>
              <w:t>30</w:t>
            </w:r>
            <w:r w:rsidR="00FB32C5">
              <w:rPr>
                <w:noProof/>
                <w:webHidden/>
              </w:rPr>
              <w:fldChar w:fldCharType="end"/>
            </w:r>
          </w:hyperlink>
        </w:p>
        <w:p w14:paraId="3D410D20" w14:textId="4310DD1A" w:rsidR="00FB32C5" w:rsidRDefault="00000000">
          <w:pPr>
            <w:pStyle w:val="TOC2"/>
            <w:rPr>
              <w:rFonts w:asciiTheme="minorHAnsi" w:eastAsiaTheme="minorEastAsia" w:hAnsiTheme="minorHAnsi" w:cstheme="minorBidi"/>
              <w:smallCaps w:val="0"/>
              <w:noProof/>
              <w:sz w:val="22"/>
              <w:lang w:eastAsia="zh-CN" w:bidi="hi-IN"/>
            </w:rPr>
          </w:pPr>
          <w:hyperlink w:anchor="_Toc93946746" w:history="1">
            <w:r w:rsidR="00FB32C5" w:rsidRPr="009F7C16">
              <w:rPr>
                <w:rStyle w:val="Hyperlink"/>
                <w:noProof/>
              </w:rPr>
              <w:t>13.3</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More about Copying and Pasting Files</w:t>
            </w:r>
            <w:r w:rsidR="00FB32C5">
              <w:rPr>
                <w:noProof/>
                <w:webHidden/>
              </w:rPr>
              <w:tab/>
            </w:r>
            <w:r w:rsidR="00FB32C5">
              <w:rPr>
                <w:noProof/>
                <w:webHidden/>
              </w:rPr>
              <w:fldChar w:fldCharType="begin"/>
            </w:r>
            <w:r w:rsidR="00FB32C5">
              <w:rPr>
                <w:noProof/>
                <w:webHidden/>
              </w:rPr>
              <w:instrText xml:space="preserve"> PAGEREF _Toc93946746 \h </w:instrText>
            </w:r>
            <w:r w:rsidR="00FB32C5">
              <w:rPr>
                <w:noProof/>
                <w:webHidden/>
              </w:rPr>
            </w:r>
            <w:r w:rsidR="00FB32C5">
              <w:rPr>
                <w:noProof/>
                <w:webHidden/>
              </w:rPr>
              <w:fldChar w:fldCharType="separate"/>
            </w:r>
            <w:r w:rsidR="00FB32C5">
              <w:rPr>
                <w:noProof/>
                <w:webHidden/>
              </w:rPr>
              <w:t>32</w:t>
            </w:r>
            <w:r w:rsidR="00FB32C5">
              <w:rPr>
                <w:noProof/>
                <w:webHidden/>
              </w:rPr>
              <w:fldChar w:fldCharType="end"/>
            </w:r>
          </w:hyperlink>
        </w:p>
        <w:p w14:paraId="03A15999" w14:textId="60C62CF8" w:rsidR="00FB32C5" w:rsidRDefault="00000000">
          <w:pPr>
            <w:pStyle w:val="TOC2"/>
            <w:rPr>
              <w:rFonts w:asciiTheme="minorHAnsi" w:eastAsiaTheme="minorEastAsia" w:hAnsiTheme="minorHAnsi" w:cstheme="minorBidi"/>
              <w:smallCaps w:val="0"/>
              <w:noProof/>
              <w:sz w:val="22"/>
              <w:lang w:eastAsia="zh-CN" w:bidi="hi-IN"/>
            </w:rPr>
          </w:pPr>
          <w:hyperlink w:anchor="_Toc93946747" w:history="1">
            <w:r w:rsidR="00FB32C5" w:rsidRPr="009F7C16">
              <w:rPr>
                <w:rStyle w:val="Hyperlink"/>
                <w:noProof/>
              </w:rPr>
              <w:t>13.4</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File Movement Commands</w:t>
            </w:r>
            <w:r w:rsidR="00FB32C5">
              <w:rPr>
                <w:noProof/>
                <w:webHidden/>
              </w:rPr>
              <w:tab/>
            </w:r>
            <w:r w:rsidR="00FB32C5">
              <w:rPr>
                <w:noProof/>
                <w:webHidden/>
              </w:rPr>
              <w:fldChar w:fldCharType="begin"/>
            </w:r>
            <w:r w:rsidR="00FB32C5">
              <w:rPr>
                <w:noProof/>
                <w:webHidden/>
              </w:rPr>
              <w:instrText xml:space="preserve"> PAGEREF _Toc93946747 \h </w:instrText>
            </w:r>
            <w:r w:rsidR="00FB32C5">
              <w:rPr>
                <w:noProof/>
                <w:webHidden/>
              </w:rPr>
            </w:r>
            <w:r w:rsidR="00FB32C5">
              <w:rPr>
                <w:noProof/>
                <w:webHidden/>
              </w:rPr>
              <w:fldChar w:fldCharType="separate"/>
            </w:r>
            <w:r w:rsidR="00FB32C5">
              <w:rPr>
                <w:noProof/>
                <w:webHidden/>
              </w:rPr>
              <w:t>32</w:t>
            </w:r>
            <w:r w:rsidR="00FB32C5">
              <w:rPr>
                <w:noProof/>
                <w:webHidden/>
              </w:rPr>
              <w:fldChar w:fldCharType="end"/>
            </w:r>
          </w:hyperlink>
        </w:p>
        <w:p w14:paraId="5FF6F54F" w14:textId="2FA51A0A" w:rsidR="00FB32C5" w:rsidRDefault="00000000">
          <w:pPr>
            <w:pStyle w:val="TOC3"/>
            <w:rPr>
              <w:rFonts w:asciiTheme="minorHAnsi" w:eastAsiaTheme="minorEastAsia" w:hAnsiTheme="minorHAnsi" w:cstheme="minorBidi"/>
              <w:i w:val="0"/>
              <w:iCs w:val="0"/>
              <w:noProof/>
              <w:sz w:val="22"/>
              <w:lang w:eastAsia="zh-CN" w:bidi="hi-IN"/>
            </w:rPr>
          </w:pPr>
          <w:hyperlink w:anchor="_Toc93946748" w:history="1">
            <w:r w:rsidR="00FB32C5" w:rsidRPr="009F7C16">
              <w:rPr>
                <w:rStyle w:val="Hyperlink"/>
                <w:noProof/>
                <w14:scene3d>
                  <w14:camera w14:prst="orthographicFront"/>
                  <w14:lightRig w14:rig="threePt" w14:dir="t">
                    <w14:rot w14:lat="0" w14:lon="0" w14:rev="0"/>
                  </w14:lightRig>
                </w14:scene3d>
              </w:rPr>
              <w:t>13.4.1</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Supported File Types</w:t>
            </w:r>
            <w:r w:rsidR="00FB32C5">
              <w:rPr>
                <w:noProof/>
                <w:webHidden/>
              </w:rPr>
              <w:tab/>
            </w:r>
            <w:r w:rsidR="00FB32C5">
              <w:rPr>
                <w:noProof/>
                <w:webHidden/>
              </w:rPr>
              <w:fldChar w:fldCharType="begin"/>
            </w:r>
            <w:r w:rsidR="00FB32C5">
              <w:rPr>
                <w:noProof/>
                <w:webHidden/>
              </w:rPr>
              <w:instrText xml:space="preserve"> PAGEREF _Toc93946748 \h </w:instrText>
            </w:r>
            <w:r w:rsidR="00FB32C5">
              <w:rPr>
                <w:noProof/>
                <w:webHidden/>
              </w:rPr>
            </w:r>
            <w:r w:rsidR="00FB32C5">
              <w:rPr>
                <w:noProof/>
                <w:webHidden/>
              </w:rPr>
              <w:fldChar w:fldCharType="separate"/>
            </w:r>
            <w:r w:rsidR="00FB32C5">
              <w:rPr>
                <w:noProof/>
                <w:webHidden/>
              </w:rPr>
              <w:t>33</w:t>
            </w:r>
            <w:r w:rsidR="00FB32C5">
              <w:rPr>
                <w:noProof/>
                <w:webHidden/>
              </w:rPr>
              <w:fldChar w:fldCharType="end"/>
            </w:r>
          </w:hyperlink>
        </w:p>
        <w:p w14:paraId="202DB06B" w14:textId="12FB22ED" w:rsidR="00FB32C5" w:rsidRDefault="00000000">
          <w:pPr>
            <w:pStyle w:val="TOC2"/>
            <w:rPr>
              <w:rFonts w:asciiTheme="minorHAnsi" w:eastAsiaTheme="minorEastAsia" w:hAnsiTheme="minorHAnsi" w:cstheme="minorBidi"/>
              <w:smallCaps w:val="0"/>
              <w:noProof/>
              <w:sz w:val="22"/>
              <w:lang w:eastAsia="zh-CN" w:bidi="hi-IN"/>
            </w:rPr>
          </w:pPr>
          <w:hyperlink w:anchor="_Toc93946749" w:history="1">
            <w:r w:rsidR="00FB32C5" w:rsidRPr="009F7C16">
              <w:rPr>
                <w:rStyle w:val="Hyperlink"/>
                <w:noProof/>
              </w:rPr>
              <w:t>13.5</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Preparing Files</w:t>
            </w:r>
            <w:r w:rsidR="00FB32C5">
              <w:rPr>
                <w:noProof/>
                <w:webHidden/>
              </w:rPr>
              <w:tab/>
            </w:r>
            <w:r w:rsidR="00FB32C5">
              <w:rPr>
                <w:noProof/>
                <w:webHidden/>
              </w:rPr>
              <w:fldChar w:fldCharType="begin"/>
            </w:r>
            <w:r w:rsidR="00FB32C5">
              <w:rPr>
                <w:noProof/>
                <w:webHidden/>
              </w:rPr>
              <w:instrText xml:space="preserve"> PAGEREF _Toc93946749 \h </w:instrText>
            </w:r>
            <w:r w:rsidR="00FB32C5">
              <w:rPr>
                <w:noProof/>
                <w:webHidden/>
              </w:rPr>
            </w:r>
            <w:r w:rsidR="00FB32C5">
              <w:rPr>
                <w:noProof/>
                <w:webHidden/>
              </w:rPr>
              <w:fldChar w:fldCharType="separate"/>
            </w:r>
            <w:r w:rsidR="00FB32C5">
              <w:rPr>
                <w:noProof/>
                <w:webHidden/>
              </w:rPr>
              <w:t>33</w:t>
            </w:r>
            <w:r w:rsidR="00FB32C5">
              <w:rPr>
                <w:noProof/>
                <w:webHidden/>
              </w:rPr>
              <w:fldChar w:fldCharType="end"/>
            </w:r>
          </w:hyperlink>
        </w:p>
        <w:p w14:paraId="13D5AEBF" w14:textId="182BE703" w:rsidR="00FB32C5" w:rsidRDefault="00000000">
          <w:pPr>
            <w:pStyle w:val="TOC2"/>
            <w:rPr>
              <w:rFonts w:asciiTheme="minorHAnsi" w:eastAsiaTheme="minorEastAsia" w:hAnsiTheme="minorHAnsi" w:cstheme="minorBidi"/>
              <w:smallCaps w:val="0"/>
              <w:noProof/>
              <w:sz w:val="22"/>
              <w:lang w:eastAsia="zh-CN" w:bidi="hi-IN"/>
            </w:rPr>
          </w:pPr>
          <w:hyperlink w:anchor="_Toc93946750" w:history="1">
            <w:r w:rsidR="00FB32C5" w:rsidRPr="009F7C16">
              <w:rPr>
                <w:rStyle w:val="Hyperlink"/>
                <w:noProof/>
              </w:rPr>
              <w:t>13.6</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File transfer (Bluetooth)</w:t>
            </w:r>
            <w:r w:rsidR="00FB32C5">
              <w:rPr>
                <w:noProof/>
                <w:webHidden/>
              </w:rPr>
              <w:tab/>
            </w:r>
            <w:r w:rsidR="00FB32C5">
              <w:rPr>
                <w:noProof/>
                <w:webHidden/>
              </w:rPr>
              <w:fldChar w:fldCharType="begin"/>
            </w:r>
            <w:r w:rsidR="00FB32C5">
              <w:rPr>
                <w:noProof/>
                <w:webHidden/>
              </w:rPr>
              <w:instrText xml:space="preserve"> PAGEREF _Toc93946750 \h </w:instrText>
            </w:r>
            <w:r w:rsidR="00FB32C5">
              <w:rPr>
                <w:noProof/>
                <w:webHidden/>
              </w:rPr>
            </w:r>
            <w:r w:rsidR="00FB32C5">
              <w:rPr>
                <w:noProof/>
                <w:webHidden/>
              </w:rPr>
              <w:fldChar w:fldCharType="separate"/>
            </w:r>
            <w:r w:rsidR="00FB32C5">
              <w:rPr>
                <w:noProof/>
                <w:webHidden/>
              </w:rPr>
              <w:t>33</w:t>
            </w:r>
            <w:r w:rsidR="00FB32C5">
              <w:rPr>
                <w:noProof/>
                <w:webHidden/>
              </w:rPr>
              <w:fldChar w:fldCharType="end"/>
            </w:r>
          </w:hyperlink>
        </w:p>
        <w:p w14:paraId="079D9FDF" w14:textId="2C9A87D1" w:rsidR="00FB32C5" w:rsidRDefault="00000000">
          <w:pPr>
            <w:pStyle w:val="TOC1"/>
            <w:rPr>
              <w:rFonts w:asciiTheme="minorHAnsi" w:eastAsiaTheme="minorEastAsia" w:hAnsiTheme="minorHAnsi" w:cstheme="minorBidi"/>
              <w:b w:val="0"/>
              <w:bCs w:val="0"/>
              <w:caps w:val="0"/>
              <w:noProof/>
              <w:sz w:val="22"/>
              <w:lang w:eastAsia="zh-CN" w:bidi="hi-IN"/>
            </w:rPr>
          </w:pPr>
          <w:hyperlink w:anchor="_Toc93946751" w:history="1">
            <w:r w:rsidR="00FB32C5" w:rsidRPr="009F7C16">
              <w:rPr>
                <w:rStyle w:val="Hyperlink"/>
                <w:noProof/>
              </w:rPr>
              <w:t>14</w:t>
            </w:r>
            <w:r w:rsidR="00FB32C5">
              <w:rPr>
                <w:rFonts w:asciiTheme="minorHAnsi" w:eastAsiaTheme="minorEastAsia" w:hAnsiTheme="minorHAnsi" w:cstheme="minorBidi"/>
                <w:b w:val="0"/>
                <w:bCs w:val="0"/>
                <w:caps w:val="0"/>
                <w:noProof/>
                <w:sz w:val="22"/>
                <w:lang w:eastAsia="zh-CN" w:bidi="hi-IN"/>
              </w:rPr>
              <w:tab/>
            </w:r>
            <w:r w:rsidR="00FB32C5" w:rsidRPr="009F7C16">
              <w:rPr>
                <w:rStyle w:val="Hyperlink"/>
                <w:noProof/>
              </w:rPr>
              <w:t>The Reader</w:t>
            </w:r>
            <w:r w:rsidR="00FB32C5">
              <w:rPr>
                <w:noProof/>
                <w:webHidden/>
              </w:rPr>
              <w:tab/>
            </w:r>
            <w:r w:rsidR="00FB32C5">
              <w:rPr>
                <w:noProof/>
                <w:webHidden/>
              </w:rPr>
              <w:fldChar w:fldCharType="begin"/>
            </w:r>
            <w:r w:rsidR="00FB32C5">
              <w:rPr>
                <w:noProof/>
                <w:webHidden/>
              </w:rPr>
              <w:instrText xml:space="preserve"> PAGEREF _Toc93946751 \h </w:instrText>
            </w:r>
            <w:r w:rsidR="00FB32C5">
              <w:rPr>
                <w:noProof/>
                <w:webHidden/>
              </w:rPr>
            </w:r>
            <w:r w:rsidR="00FB32C5">
              <w:rPr>
                <w:noProof/>
                <w:webHidden/>
              </w:rPr>
              <w:fldChar w:fldCharType="separate"/>
            </w:r>
            <w:r w:rsidR="00FB32C5">
              <w:rPr>
                <w:noProof/>
                <w:webHidden/>
              </w:rPr>
              <w:t>34</w:t>
            </w:r>
            <w:r w:rsidR="00FB32C5">
              <w:rPr>
                <w:noProof/>
                <w:webHidden/>
              </w:rPr>
              <w:fldChar w:fldCharType="end"/>
            </w:r>
          </w:hyperlink>
        </w:p>
        <w:p w14:paraId="450AD041" w14:textId="47F062A9" w:rsidR="00FB32C5" w:rsidRDefault="00000000">
          <w:pPr>
            <w:pStyle w:val="TOC2"/>
            <w:rPr>
              <w:rFonts w:asciiTheme="minorHAnsi" w:eastAsiaTheme="minorEastAsia" w:hAnsiTheme="minorHAnsi" w:cstheme="minorBidi"/>
              <w:smallCaps w:val="0"/>
              <w:noProof/>
              <w:sz w:val="22"/>
              <w:lang w:eastAsia="zh-CN" w:bidi="hi-IN"/>
            </w:rPr>
          </w:pPr>
          <w:hyperlink w:anchor="_Toc93946752" w:history="1">
            <w:r w:rsidR="00FB32C5" w:rsidRPr="009F7C16">
              <w:rPr>
                <w:rStyle w:val="Hyperlink"/>
                <w:noProof/>
              </w:rPr>
              <w:t>14.1</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Reader Commands</w:t>
            </w:r>
            <w:r w:rsidR="00FB32C5">
              <w:rPr>
                <w:noProof/>
                <w:webHidden/>
              </w:rPr>
              <w:tab/>
            </w:r>
            <w:r w:rsidR="00FB32C5">
              <w:rPr>
                <w:noProof/>
                <w:webHidden/>
              </w:rPr>
              <w:fldChar w:fldCharType="begin"/>
            </w:r>
            <w:r w:rsidR="00FB32C5">
              <w:rPr>
                <w:noProof/>
                <w:webHidden/>
              </w:rPr>
              <w:instrText xml:space="preserve"> PAGEREF _Toc93946752 \h </w:instrText>
            </w:r>
            <w:r w:rsidR="00FB32C5">
              <w:rPr>
                <w:noProof/>
                <w:webHidden/>
              </w:rPr>
            </w:r>
            <w:r w:rsidR="00FB32C5">
              <w:rPr>
                <w:noProof/>
                <w:webHidden/>
              </w:rPr>
              <w:fldChar w:fldCharType="separate"/>
            </w:r>
            <w:r w:rsidR="00FB32C5">
              <w:rPr>
                <w:noProof/>
                <w:webHidden/>
              </w:rPr>
              <w:t>35</w:t>
            </w:r>
            <w:r w:rsidR="00FB32C5">
              <w:rPr>
                <w:noProof/>
                <w:webHidden/>
              </w:rPr>
              <w:fldChar w:fldCharType="end"/>
            </w:r>
          </w:hyperlink>
        </w:p>
        <w:p w14:paraId="4AE427D4" w14:textId="1F175FB0" w:rsidR="00FB32C5" w:rsidRDefault="00000000">
          <w:pPr>
            <w:pStyle w:val="TOC2"/>
            <w:rPr>
              <w:rFonts w:asciiTheme="minorHAnsi" w:eastAsiaTheme="minorEastAsia" w:hAnsiTheme="minorHAnsi" w:cstheme="minorBidi"/>
              <w:smallCaps w:val="0"/>
              <w:noProof/>
              <w:sz w:val="22"/>
              <w:lang w:eastAsia="zh-CN" w:bidi="hi-IN"/>
            </w:rPr>
          </w:pPr>
          <w:hyperlink w:anchor="_Toc93946753" w:history="1">
            <w:r w:rsidR="00FB32C5" w:rsidRPr="009F7C16">
              <w:rPr>
                <w:rStyle w:val="Hyperlink"/>
                <w:noProof/>
              </w:rPr>
              <w:t>14.2</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Power Move Forward and Back</w:t>
            </w:r>
            <w:r w:rsidR="00FB32C5">
              <w:rPr>
                <w:noProof/>
                <w:webHidden/>
              </w:rPr>
              <w:tab/>
            </w:r>
            <w:r w:rsidR="00FB32C5">
              <w:rPr>
                <w:noProof/>
                <w:webHidden/>
              </w:rPr>
              <w:fldChar w:fldCharType="begin"/>
            </w:r>
            <w:r w:rsidR="00FB32C5">
              <w:rPr>
                <w:noProof/>
                <w:webHidden/>
              </w:rPr>
              <w:instrText xml:space="preserve"> PAGEREF _Toc93946753 \h </w:instrText>
            </w:r>
            <w:r w:rsidR="00FB32C5">
              <w:rPr>
                <w:noProof/>
                <w:webHidden/>
              </w:rPr>
            </w:r>
            <w:r w:rsidR="00FB32C5">
              <w:rPr>
                <w:noProof/>
                <w:webHidden/>
              </w:rPr>
              <w:fldChar w:fldCharType="separate"/>
            </w:r>
            <w:r w:rsidR="00FB32C5">
              <w:rPr>
                <w:noProof/>
                <w:webHidden/>
              </w:rPr>
              <w:t>36</w:t>
            </w:r>
            <w:r w:rsidR="00FB32C5">
              <w:rPr>
                <w:noProof/>
                <w:webHidden/>
              </w:rPr>
              <w:fldChar w:fldCharType="end"/>
            </w:r>
          </w:hyperlink>
        </w:p>
        <w:p w14:paraId="2DD8BE2B" w14:textId="2CF50EC2" w:rsidR="00FB32C5" w:rsidRDefault="00000000">
          <w:pPr>
            <w:pStyle w:val="TOC2"/>
            <w:rPr>
              <w:rFonts w:asciiTheme="minorHAnsi" w:eastAsiaTheme="minorEastAsia" w:hAnsiTheme="minorHAnsi" w:cstheme="minorBidi"/>
              <w:smallCaps w:val="0"/>
              <w:noProof/>
              <w:sz w:val="22"/>
              <w:lang w:eastAsia="zh-CN" w:bidi="hi-IN"/>
            </w:rPr>
          </w:pPr>
          <w:hyperlink w:anchor="_Toc93946754" w:history="1">
            <w:r w:rsidR="00FB32C5" w:rsidRPr="009F7C16">
              <w:rPr>
                <w:rStyle w:val="Hyperlink"/>
                <w:noProof/>
              </w:rPr>
              <w:t>14.3</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Find Braille</w:t>
            </w:r>
            <w:r w:rsidR="00FB32C5">
              <w:rPr>
                <w:noProof/>
                <w:webHidden/>
              </w:rPr>
              <w:tab/>
            </w:r>
            <w:r w:rsidR="00FB32C5">
              <w:rPr>
                <w:noProof/>
                <w:webHidden/>
              </w:rPr>
              <w:fldChar w:fldCharType="begin"/>
            </w:r>
            <w:r w:rsidR="00FB32C5">
              <w:rPr>
                <w:noProof/>
                <w:webHidden/>
              </w:rPr>
              <w:instrText xml:space="preserve"> PAGEREF _Toc93946754 \h </w:instrText>
            </w:r>
            <w:r w:rsidR="00FB32C5">
              <w:rPr>
                <w:noProof/>
                <w:webHidden/>
              </w:rPr>
            </w:r>
            <w:r w:rsidR="00FB32C5">
              <w:rPr>
                <w:noProof/>
                <w:webHidden/>
              </w:rPr>
              <w:fldChar w:fldCharType="separate"/>
            </w:r>
            <w:r w:rsidR="00FB32C5">
              <w:rPr>
                <w:noProof/>
                <w:webHidden/>
              </w:rPr>
              <w:t>37</w:t>
            </w:r>
            <w:r w:rsidR="00FB32C5">
              <w:rPr>
                <w:noProof/>
                <w:webHidden/>
              </w:rPr>
              <w:fldChar w:fldCharType="end"/>
            </w:r>
          </w:hyperlink>
        </w:p>
        <w:p w14:paraId="6F043C67" w14:textId="2F3A9C78" w:rsidR="00FB32C5" w:rsidRDefault="00000000">
          <w:pPr>
            <w:pStyle w:val="TOC2"/>
            <w:rPr>
              <w:rFonts w:asciiTheme="minorHAnsi" w:eastAsiaTheme="minorEastAsia" w:hAnsiTheme="minorHAnsi" w:cstheme="minorBidi"/>
              <w:smallCaps w:val="0"/>
              <w:noProof/>
              <w:sz w:val="22"/>
              <w:lang w:eastAsia="zh-CN" w:bidi="hi-IN"/>
            </w:rPr>
          </w:pPr>
          <w:hyperlink w:anchor="_Toc93946755" w:history="1">
            <w:r w:rsidR="00FB32C5" w:rsidRPr="009F7C16">
              <w:rPr>
                <w:rStyle w:val="Hyperlink"/>
                <w:bCs/>
                <w:iCs/>
                <w:noProof/>
                <w:lang w:val="en-IN"/>
              </w:rPr>
              <w:t>14.4</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Braille Pacer (Auto-Scroll)</w:t>
            </w:r>
            <w:r w:rsidR="00FB32C5">
              <w:rPr>
                <w:noProof/>
                <w:webHidden/>
              </w:rPr>
              <w:tab/>
            </w:r>
            <w:r w:rsidR="00FB32C5">
              <w:rPr>
                <w:noProof/>
                <w:webHidden/>
              </w:rPr>
              <w:fldChar w:fldCharType="begin"/>
            </w:r>
            <w:r w:rsidR="00FB32C5">
              <w:rPr>
                <w:noProof/>
                <w:webHidden/>
              </w:rPr>
              <w:instrText xml:space="preserve"> PAGEREF _Toc93946755 \h </w:instrText>
            </w:r>
            <w:r w:rsidR="00FB32C5">
              <w:rPr>
                <w:noProof/>
                <w:webHidden/>
              </w:rPr>
            </w:r>
            <w:r w:rsidR="00FB32C5">
              <w:rPr>
                <w:noProof/>
                <w:webHidden/>
              </w:rPr>
              <w:fldChar w:fldCharType="separate"/>
            </w:r>
            <w:r w:rsidR="00FB32C5">
              <w:rPr>
                <w:noProof/>
                <w:webHidden/>
              </w:rPr>
              <w:t>38</w:t>
            </w:r>
            <w:r w:rsidR="00FB32C5">
              <w:rPr>
                <w:noProof/>
                <w:webHidden/>
              </w:rPr>
              <w:fldChar w:fldCharType="end"/>
            </w:r>
          </w:hyperlink>
        </w:p>
        <w:p w14:paraId="108E31E2" w14:textId="73D491E1" w:rsidR="00FB32C5" w:rsidRDefault="00000000">
          <w:pPr>
            <w:pStyle w:val="TOC1"/>
            <w:rPr>
              <w:rFonts w:asciiTheme="minorHAnsi" w:eastAsiaTheme="minorEastAsia" w:hAnsiTheme="minorHAnsi" w:cstheme="minorBidi"/>
              <w:b w:val="0"/>
              <w:bCs w:val="0"/>
              <w:caps w:val="0"/>
              <w:noProof/>
              <w:sz w:val="22"/>
              <w:lang w:eastAsia="zh-CN" w:bidi="hi-IN"/>
            </w:rPr>
          </w:pPr>
          <w:hyperlink w:anchor="_Toc93946756" w:history="1">
            <w:r w:rsidR="00FB32C5" w:rsidRPr="009F7C16">
              <w:rPr>
                <w:rStyle w:val="Hyperlink"/>
                <w:noProof/>
              </w:rPr>
              <w:t>15</w:t>
            </w:r>
            <w:r w:rsidR="00FB32C5">
              <w:rPr>
                <w:rFonts w:asciiTheme="minorHAnsi" w:eastAsiaTheme="minorEastAsia" w:hAnsiTheme="minorHAnsi" w:cstheme="minorBidi"/>
                <w:b w:val="0"/>
                <w:bCs w:val="0"/>
                <w:caps w:val="0"/>
                <w:noProof/>
                <w:sz w:val="22"/>
                <w:lang w:eastAsia="zh-CN" w:bidi="hi-IN"/>
              </w:rPr>
              <w:tab/>
            </w:r>
            <w:r w:rsidR="00FB32C5" w:rsidRPr="009F7C16">
              <w:rPr>
                <w:rStyle w:val="Hyperlink"/>
                <w:noProof/>
              </w:rPr>
              <w:t>Edit Box</w:t>
            </w:r>
            <w:r w:rsidR="00FB32C5">
              <w:rPr>
                <w:noProof/>
                <w:webHidden/>
              </w:rPr>
              <w:tab/>
            </w:r>
            <w:r w:rsidR="00FB32C5">
              <w:rPr>
                <w:noProof/>
                <w:webHidden/>
              </w:rPr>
              <w:fldChar w:fldCharType="begin"/>
            </w:r>
            <w:r w:rsidR="00FB32C5">
              <w:rPr>
                <w:noProof/>
                <w:webHidden/>
              </w:rPr>
              <w:instrText xml:space="preserve"> PAGEREF _Toc93946756 \h </w:instrText>
            </w:r>
            <w:r w:rsidR="00FB32C5">
              <w:rPr>
                <w:noProof/>
                <w:webHidden/>
              </w:rPr>
            </w:r>
            <w:r w:rsidR="00FB32C5">
              <w:rPr>
                <w:noProof/>
                <w:webHidden/>
              </w:rPr>
              <w:fldChar w:fldCharType="separate"/>
            </w:r>
            <w:r w:rsidR="00FB32C5">
              <w:rPr>
                <w:noProof/>
                <w:webHidden/>
              </w:rPr>
              <w:t>39</w:t>
            </w:r>
            <w:r w:rsidR="00FB32C5">
              <w:rPr>
                <w:noProof/>
                <w:webHidden/>
              </w:rPr>
              <w:fldChar w:fldCharType="end"/>
            </w:r>
          </w:hyperlink>
        </w:p>
        <w:p w14:paraId="3A1C6552" w14:textId="7D657EE3" w:rsidR="00FB32C5" w:rsidRDefault="00000000">
          <w:pPr>
            <w:pStyle w:val="TOC2"/>
            <w:rPr>
              <w:rFonts w:asciiTheme="minorHAnsi" w:eastAsiaTheme="minorEastAsia" w:hAnsiTheme="minorHAnsi" w:cstheme="minorBidi"/>
              <w:smallCaps w:val="0"/>
              <w:noProof/>
              <w:sz w:val="22"/>
              <w:lang w:eastAsia="zh-CN" w:bidi="hi-IN"/>
            </w:rPr>
          </w:pPr>
          <w:hyperlink w:anchor="_Toc93946757" w:history="1">
            <w:r w:rsidR="00FB32C5" w:rsidRPr="009F7C16">
              <w:rPr>
                <w:rStyle w:val="Hyperlink"/>
                <w:noProof/>
              </w:rPr>
              <w:t>15.1</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Edit Box Commands</w:t>
            </w:r>
            <w:r w:rsidR="00FB32C5">
              <w:rPr>
                <w:noProof/>
                <w:webHidden/>
              </w:rPr>
              <w:tab/>
            </w:r>
            <w:r w:rsidR="00FB32C5">
              <w:rPr>
                <w:noProof/>
                <w:webHidden/>
              </w:rPr>
              <w:fldChar w:fldCharType="begin"/>
            </w:r>
            <w:r w:rsidR="00FB32C5">
              <w:rPr>
                <w:noProof/>
                <w:webHidden/>
              </w:rPr>
              <w:instrText xml:space="preserve"> PAGEREF _Toc93946757 \h </w:instrText>
            </w:r>
            <w:r w:rsidR="00FB32C5">
              <w:rPr>
                <w:noProof/>
                <w:webHidden/>
              </w:rPr>
            </w:r>
            <w:r w:rsidR="00FB32C5">
              <w:rPr>
                <w:noProof/>
                <w:webHidden/>
              </w:rPr>
              <w:fldChar w:fldCharType="separate"/>
            </w:r>
            <w:r w:rsidR="00FB32C5">
              <w:rPr>
                <w:noProof/>
                <w:webHidden/>
              </w:rPr>
              <w:t>39</w:t>
            </w:r>
            <w:r w:rsidR="00FB32C5">
              <w:rPr>
                <w:noProof/>
                <w:webHidden/>
              </w:rPr>
              <w:fldChar w:fldCharType="end"/>
            </w:r>
          </w:hyperlink>
        </w:p>
        <w:p w14:paraId="6E67D9CC" w14:textId="70CF7752" w:rsidR="00FB32C5" w:rsidRDefault="00000000">
          <w:pPr>
            <w:pStyle w:val="TOC1"/>
            <w:rPr>
              <w:rFonts w:asciiTheme="minorHAnsi" w:eastAsiaTheme="minorEastAsia" w:hAnsiTheme="minorHAnsi" w:cstheme="minorBidi"/>
              <w:b w:val="0"/>
              <w:bCs w:val="0"/>
              <w:caps w:val="0"/>
              <w:noProof/>
              <w:sz w:val="22"/>
              <w:lang w:eastAsia="zh-CN" w:bidi="hi-IN"/>
            </w:rPr>
          </w:pPr>
          <w:hyperlink w:anchor="_Toc93946758" w:history="1">
            <w:r w:rsidR="00FB32C5" w:rsidRPr="009F7C16">
              <w:rPr>
                <w:rStyle w:val="Hyperlink"/>
                <w:noProof/>
              </w:rPr>
              <w:t>16</w:t>
            </w:r>
            <w:r w:rsidR="00FB32C5">
              <w:rPr>
                <w:rFonts w:asciiTheme="minorHAnsi" w:eastAsiaTheme="minorEastAsia" w:hAnsiTheme="minorHAnsi" w:cstheme="minorBidi"/>
                <w:b w:val="0"/>
                <w:bCs w:val="0"/>
                <w:caps w:val="0"/>
                <w:noProof/>
                <w:sz w:val="22"/>
                <w:lang w:eastAsia="zh-CN" w:bidi="hi-IN"/>
              </w:rPr>
              <w:tab/>
            </w:r>
            <w:r w:rsidR="00FB32C5" w:rsidRPr="009F7C16">
              <w:rPr>
                <w:rStyle w:val="Hyperlink"/>
                <w:noProof/>
              </w:rPr>
              <w:t>The Editor</w:t>
            </w:r>
            <w:r w:rsidR="00FB32C5">
              <w:rPr>
                <w:noProof/>
                <w:webHidden/>
              </w:rPr>
              <w:tab/>
            </w:r>
            <w:r w:rsidR="00FB32C5">
              <w:rPr>
                <w:noProof/>
                <w:webHidden/>
              </w:rPr>
              <w:fldChar w:fldCharType="begin"/>
            </w:r>
            <w:r w:rsidR="00FB32C5">
              <w:rPr>
                <w:noProof/>
                <w:webHidden/>
              </w:rPr>
              <w:instrText xml:space="preserve"> PAGEREF _Toc93946758 \h </w:instrText>
            </w:r>
            <w:r w:rsidR="00FB32C5">
              <w:rPr>
                <w:noProof/>
                <w:webHidden/>
              </w:rPr>
            </w:r>
            <w:r w:rsidR="00FB32C5">
              <w:rPr>
                <w:noProof/>
                <w:webHidden/>
              </w:rPr>
              <w:fldChar w:fldCharType="separate"/>
            </w:r>
            <w:r w:rsidR="00FB32C5">
              <w:rPr>
                <w:noProof/>
                <w:webHidden/>
              </w:rPr>
              <w:t>40</w:t>
            </w:r>
            <w:r w:rsidR="00FB32C5">
              <w:rPr>
                <w:noProof/>
                <w:webHidden/>
              </w:rPr>
              <w:fldChar w:fldCharType="end"/>
            </w:r>
          </w:hyperlink>
        </w:p>
        <w:p w14:paraId="211B4D3D" w14:textId="49916784" w:rsidR="00FB32C5" w:rsidRDefault="00000000">
          <w:pPr>
            <w:pStyle w:val="TOC2"/>
            <w:rPr>
              <w:rFonts w:asciiTheme="minorHAnsi" w:eastAsiaTheme="minorEastAsia" w:hAnsiTheme="minorHAnsi" w:cstheme="minorBidi"/>
              <w:smallCaps w:val="0"/>
              <w:noProof/>
              <w:sz w:val="22"/>
              <w:lang w:eastAsia="zh-CN" w:bidi="hi-IN"/>
            </w:rPr>
          </w:pPr>
          <w:hyperlink w:anchor="_Toc93946759" w:history="1">
            <w:r w:rsidR="00FB32C5" w:rsidRPr="009F7C16">
              <w:rPr>
                <w:rStyle w:val="Hyperlink"/>
                <w:noProof/>
              </w:rPr>
              <w:t>16.1</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Cursor Routing Buttons</w:t>
            </w:r>
            <w:r w:rsidR="00FB32C5">
              <w:rPr>
                <w:noProof/>
                <w:webHidden/>
              </w:rPr>
              <w:tab/>
            </w:r>
            <w:r w:rsidR="00FB32C5">
              <w:rPr>
                <w:noProof/>
                <w:webHidden/>
              </w:rPr>
              <w:fldChar w:fldCharType="begin"/>
            </w:r>
            <w:r w:rsidR="00FB32C5">
              <w:rPr>
                <w:noProof/>
                <w:webHidden/>
              </w:rPr>
              <w:instrText xml:space="preserve"> PAGEREF _Toc93946759 \h </w:instrText>
            </w:r>
            <w:r w:rsidR="00FB32C5">
              <w:rPr>
                <w:noProof/>
                <w:webHidden/>
              </w:rPr>
            </w:r>
            <w:r w:rsidR="00FB32C5">
              <w:rPr>
                <w:noProof/>
                <w:webHidden/>
              </w:rPr>
              <w:fldChar w:fldCharType="separate"/>
            </w:r>
            <w:r w:rsidR="00FB32C5">
              <w:rPr>
                <w:noProof/>
                <w:webHidden/>
              </w:rPr>
              <w:t>41</w:t>
            </w:r>
            <w:r w:rsidR="00FB32C5">
              <w:rPr>
                <w:noProof/>
                <w:webHidden/>
              </w:rPr>
              <w:fldChar w:fldCharType="end"/>
            </w:r>
          </w:hyperlink>
        </w:p>
        <w:p w14:paraId="2F6EE6D1" w14:textId="78A3D79C" w:rsidR="00FB32C5" w:rsidRDefault="00000000">
          <w:pPr>
            <w:pStyle w:val="TOC2"/>
            <w:rPr>
              <w:rFonts w:asciiTheme="minorHAnsi" w:eastAsiaTheme="minorEastAsia" w:hAnsiTheme="minorHAnsi" w:cstheme="minorBidi"/>
              <w:smallCaps w:val="0"/>
              <w:noProof/>
              <w:sz w:val="22"/>
              <w:lang w:eastAsia="zh-CN" w:bidi="hi-IN"/>
            </w:rPr>
          </w:pPr>
          <w:hyperlink w:anchor="_Toc93946760" w:history="1">
            <w:r w:rsidR="00FB32C5" w:rsidRPr="009F7C16">
              <w:rPr>
                <w:rStyle w:val="Hyperlink"/>
                <w:noProof/>
              </w:rPr>
              <w:t>16.2</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Editor Commands</w:t>
            </w:r>
            <w:r w:rsidR="00FB32C5">
              <w:rPr>
                <w:noProof/>
                <w:webHidden/>
              </w:rPr>
              <w:tab/>
            </w:r>
            <w:r w:rsidR="00FB32C5">
              <w:rPr>
                <w:noProof/>
                <w:webHidden/>
              </w:rPr>
              <w:fldChar w:fldCharType="begin"/>
            </w:r>
            <w:r w:rsidR="00FB32C5">
              <w:rPr>
                <w:noProof/>
                <w:webHidden/>
              </w:rPr>
              <w:instrText xml:space="preserve"> PAGEREF _Toc93946760 \h </w:instrText>
            </w:r>
            <w:r w:rsidR="00FB32C5">
              <w:rPr>
                <w:noProof/>
                <w:webHidden/>
              </w:rPr>
            </w:r>
            <w:r w:rsidR="00FB32C5">
              <w:rPr>
                <w:noProof/>
                <w:webHidden/>
              </w:rPr>
              <w:fldChar w:fldCharType="separate"/>
            </w:r>
            <w:r w:rsidR="00FB32C5">
              <w:rPr>
                <w:noProof/>
                <w:webHidden/>
              </w:rPr>
              <w:t>41</w:t>
            </w:r>
            <w:r w:rsidR="00FB32C5">
              <w:rPr>
                <w:noProof/>
                <w:webHidden/>
              </w:rPr>
              <w:fldChar w:fldCharType="end"/>
            </w:r>
          </w:hyperlink>
        </w:p>
        <w:p w14:paraId="4C99A89B" w14:textId="3C36A3C4" w:rsidR="00FB32C5" w:rsidRDefault="00000000">
          <w:pPr>
            <w:pStyle w:val="TOC2"/>
            <w:rPr>
              <w:rFonts w:asciiTheme="minorHAnsi" w:eastAsiaTheme="minorEastAsia" w:hAnsiTheme="minorHAnsi" w:cstheme="minorBidi"/>
              <w:smallCaps w:val="0"/>
              <w:noProof/>
              <w:sz w:val="22"/>
              <w:lang w:eastAsia="zh-CN" w:bidi="hi-IN"/>
            </w:rPr>
          </w:pPr>
          <w:hyperlink w:anchor="_Toc93946761" w:history="1">
            <w:r w:rsidR="00FB32C5" w:rsidRPr="009F7C16">
              <w:rPr>
                <w:rStyle w:val="Hyperlink"/>
                <w:noProof/>
              </w:rPr>
              <w:t>16.3</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Editor Block Text Commands</w:t>
            </w:r>
            <w:r w:rsidR="00FB32C5">
              <w:rPr>
                <w:noProof/>
                <w:webHidden/>
              </w:rPr>
              <w:tab/>
            </w:r>
            <w:r w:rsidR="00FB32C5">
              <w:rPr>
                <w:noProof/>
                <w:webHidden/>
              </w:rPr>
              <w:fldChar w:fldCharType="begin"/>
            </w:r>
            <w:r w:rsidR="00FB32C5">
              <w:rPr>
                <w:noProof/>
                <w:webHidden/>
              </w:rPr>
              <w:instrText xml:space="preserve"> PAGEREF _Toc93946761 \h </w:instrText>
            </w:r>
            <w:r w:rsidR="00FB32C5">
              <w:rPr>
                <w:noProof/>
                <w:webHidden/>
              </w:rPr>
            </w:r>
            <w:r w:rsidR="00FB32C5">
              <w:rPr>
                <w:noProof/>
                <w:webHidden/>
              </w:rPr>
              <w:fldChar w:fldCharType="separate"/>
            </w:r>
            <w:r w:rsidR="00FB32C5">
              <w:rPr>
                <w:noProof/>
                <w:webHidden/>
              </w:rPr>
              <w:t>42</w:t>
            </w:r>
            <w:r w:rsidR="00FB32C5">
              <w:rPr>
                <w:noProof/>
                <w:webHidden/>
              </w:rPr>
              <w:fldChar w:fldCharType="end"/>
            </w:r>
          </w:hyperlink>
        </w:p>
        <w:p w14:paraId="3DE6237E" w14:textId="4E41F424" w:rsidR="00FB32C5" w:rsidRDefault="00000000">
          <w:pPr>
            <w:pStyle w:val="TOC2"/>
            <w:rPr>
              <w:rFonts w:asciiTheme="minorHAnsi" w:eastAsiaTheme="minorEastAsia" w:hAnsiTheme="minorHAnsi" w:cstheme="minorBidi"/>
              <w:smallCaps w:val="0"/>
              <w:noProof/>
              <w:sz w:val="22"/>
              <w:lang w:eastAsia="zh-CN" w:bidi="hi-IN"/>
            </w:rPr>
          </w:pPr>
          <w:hyperlink w:anchor="_Toc93946762" w:history="1">
            <w:r w:rsidR="00FB32C5" w:rsidRPr="009F7C16">
              <w:rPr>
                <w:rStyle w:val="Hyperlink"/>
                <w:noProof/>
              </w:rPr>
              <w:t>16.4</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Context Menu</w:t>
            </w:r>
            <w:r w:rsidR="00FB32C5">
              <w:rPr>
                <w:noProof/>
                <w:webHidden/>
              </w:rPr>
              <w:tab/>
            </w:r>
            <w:r w:rsidR="00FB32C5">
              <w:rPr>
                <w:noProof/>
                <w:webHidden/>
              </w:rPr>
              <w:fldChar w:fldCharType="begin"/>
            </w:r>
            <w:r w:rsidR="00FB32C5">
              <w:rPr>
                <w:noProof/>
                <w:webHidden/>
              </w:rPr>
              <w:instrText xml:space="preserve"> PAGEREF _Toc93946762 \h </w:instrText>
            </w:r>
            <w:r w:rsidR="00FB32C5">
              <w:rPr>
                <w:noProof/>
                <w:webHidden/>
              </w:rPr>
            </w:r>
            <w:r w:rsidR="00FB32C5">
              <w:rPr>
                <w:noProof/>
                <w:webHidden/>
              </w:rPr>
              <w:fldChar w:fldCharType="separate"/>
            </w:r>
            <w:r w:rsidR="00FB32C5">
              <w:rPr>
                <w:noProof/>
                <w:webHidden/>
              </w:rPr>
              <w:t>43</w:t>
            </w:r>
            <w:r w:rsidR="00FB32C5">
              <w:rPr>
                <w:noProof/>
                <w:webHidden/>
              </w:rPr>
              <w:fldChar w:fldCharType="end"/>
            </w:r>
          </w:hyperlink>
        </w:p>
        <w:p w14:paraId="40EC62CE" w14:textId="28DD1690" w:rsidR="00FB32C5" w:rsidRDefault="00000000">
          <w:pPr>
            <w:pStyle w:val="TOC1"/>
            <w:rPr>
              <w:rFonts w:asciiTheme="minorHAnsi" w:eastAsiaTheme="minorEastAsia" w:hAnsiTheme="minorHAnsi" w:cstheme="minorBidi"/>
              <w:b w:val="0"/>
              <w:bCs w:val="0"/>
              <w:caps w:val="0"/>
              <w:noProof/>
              <w:sz w:val="22"/>
              <w:lang w:eastAsia="zh-CN" w:bidi="hi-IN"/>
            </w:rPr>
          </w:pPr>
          <w:hyperlink w:anchor="_Toc93946763" w:history="1">
            <w:r w:rsidR="00FB32C5" w:rsidRPr="009F7C16">
              <w:rPr>
                <w:rStyle w:val="Hyperlink"/>
                <w:noProof/>
              </w:rPr>
              <w:t>17</w:t>
            </w:r>
            <w:r w:rsidR="00FB32C5">
              <w:rPr>
                <w:rFonts w:asciiTheme="minorHAnsi" w:eastAsiaTheme="minorEastAsia" w:hAnsiTheme="minorHAnsi" w:cstheme="minorBidi"/>
                <w:b w:val="0"/>
                <w:bCs w:val="0"/>
                <w:caps w:val="0"/>
                <w:noProof/>
                <w:sz w:val="22"/>
                <w:lang w:eastAsia="zh-CN" w:bidi="hi-IN"/>
              </w:rPr>
              <w:tab/>
            </w:r>
            <w:r w:rsidR="00FB32C5" w:rsidRPr="009F7C16">
              <w:rPr>
                <w:rStyle w:val="Hyperlink"/>
                <w:noProof/>
              </w:rPr>
              <w:t>Sounds and Vibration</w:t>
            </w:r>
            <w:r w:rsidR="00FB32C5">
              <w:rPr>
                <w:noProof/>
                <w:webHidden/>
              </w:rPr>
              <w:tab/>
            </w:r>
            <w:r w:rsidR="00FB32C5">
              <w:rPr>
                <w:noProof/>
                <w:webHidden/>
              </w:rPr>
              <w:fldChar w:fldCharType="begin"/>
            </w:r>
            <w:r w:rsidR="00FB32C5">
              <w:rPr>
                <w:noProof/>
                <w:webHidden/>
              </w:rPr>
              <w:instrText xml:space="preserve"> PAGEREF _Toc93946763 \h </w:instrText>
            </w:r>
            <w:r w:rsidR="00FB32C5">
              <w:rPr>
                <w:noProof/>
                <w:webHidden/>
              </w:rPr>
            </w:r>
            <w:r w:rsidR="00FB32C5">
              <w:rPr>
                <w:noProof/>
                <w:webHidden/>
              </w:rPr>
              <w:fldChar w:fldCharType="separate"/>
            </w:r>
            <w:r w:rsidR="00FB32C5">
              <w:rPr>
                <w:noProof/>
                <w:webHidden/>
              </w:rPr>
              <w:t>43</w:t>
            </w:r>
            <w:r w:rsidR="00FB32C5">
              <w:rPr>
                <w:noProof/>
                <w:webHidden/>
              </w:rPr>
              <w:fldChar w:fldCharType="end"/>
            </w:r>
          </w:hyperlink>
        </w:p>
        <w:p w14:paraId="47973DFF" w14:textId="25624B4B" w:rsidR="00FB32C5" w:rsidRDefault="00000000">
          <w:pPr>
            <w:pStyle w:val="TOC2"/>
            <w:rPr>
              <w:rFonts w:asciiTheme="minorHAnsi" w:eastAsiaTheme="minorEastAsia" w:hAnsiTheme="minorHAnsi" w:cstheme="minorBidi"/>
              <w:smallCaps w:val="0"/>
              <w:noProof/>
              <w:sz w:val="22"/>
              <w:lang w:eastAsia="zh-CN" w:bidi="hi-IN"/>
            </w:rPr>
          </w:pPr>
          <w:hyperlink w:anchor="_Toc93946764" w:history="1">
            <w:r w:rsidR="00FB32C5" w:rsidRPr="009F7C16">
              <w:rPr>
                <w:rStyle w:val="Hyperlink"/>
                <w:noProof/>
              </w:rPr>
              <w:t>17.1</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Sound and Vibration Indications</w:t>
            </w:r>
            <w:r w:rsidR="00FB32C5">
              <w:rPr>
                <w:noProof/>
                <w:webHidden/>
              </w:rPr>
              <w:tab/>
            </w:r>
            <w:r w:rsidR="00FB32C5">
              <w:rPr>
                <w:noProof/>
                <w:webHidden/>
              </w:rPr>
              <w:fldChar w:fldCharType="begin"/>
            </w:r>
            <w:r w:rsidR="00FB32C5">
              <w:rPr>
                <w:noProof/>
                <w:webHidden/>
              </w:rPr>
              <w:instrText xml:space="preserve"> PAGEREF _Toc93946764 \h </w:instrText>
            </w:r>
            <w:r w:rsidR="00FB32C5">
              <w:rPr>
                <w:noProof/>
                <w:webHidden/>
              </w:rPr>
            </w:r>
            <w:r w:rsidR="00FB32C5">
              <w:rPr>
                <w:noProof/>
                <w:webHidden/>
              </w:rPr>
              <w:fldChar w:fldCharType="separate"/>
            </w:r>
            <w:r w:rsidR="00FB32C5">
              <w:rPr>
                <w:noProof/>
                <w:webHidden/>
              </w:rPr>
              <w:t>44</w:t>
            </w:r>
            <w:r w:rsidR="00FB32C5">
              <w:rPr>
                <w:noProof/>
                <w:webHidden/>
              </w:rPr>
              <w:fldChar w:fldCharType="end"/>
            </w:r>
          </w:hyperlink>
        </w:p>
        <w:p w14:paraId="10322C37" w14:textId="42BAF9C5" w:rsidR="00FB32C5" w:rsidRDefault="00000000">
          <w:pPr>
            <w:pStyle w:val="TOC1"/>
            <w:rPr>
              <w:rFonts w:asciiTheme="minorHAnsi" w:eastAsiaTheme="minorEastAsia" w:hAnsiTheme="minorHAnsi" w:cstheme="minorBidi"/>
              <w:b w:val="0"/>
              <w:bCs w:val="0"/>
              <w:caps w:val="0"/>
              <w:noProof/>
              <w:sz w:val="22"/>
              <w:lang w:eastAsia="zh-CN" w:bidi="hi-IN"/>
            </w:rPr>
          </w:pPr>
          <w:hyperlink w:anchor="_Toc93946765" w:history="1">
            <w:r w:rsidR="00FB32C5" w:rsidRPr="009F7C16">
              <w:rPr>
                <w:rStyle w:val="Hyperlink"/>
                <w:noProof/>
              </w:rPr>
              <w:t>18</w:t>
            </w:r>
            <w:r w:rsidR="00FB32C5">
              <w:rPr>
                <w:rFonts w:asciiTheme="minorHAnsi" w:eastAsiaTheme="minorEastAsia" w:hAnsiTheme="minorHAnsi" w:cstheme="minorBidi"/>
                <w:b w:val="0"/>
                <w:bCs w:val="0"/>
                <w:caps w:val="0"/>
                <w:noProof/>
                <w:sz w:val="22"/>
                <w:lang w:eastAsia="zh-CN" w:bidi="hi-IN"/>
              </w:rPr>
              <w:tab/>
            </w:r>
            <w:r w:rsidR="00FB32C5" w:rsidRPr="009F7C16">
              <w:rPr>
                <w:rStyle w:val="Hyperlink"/>
                <w:noProof/>
              </w:rPr>
              <w:t>Remote Mode</w:t>
            </w:r>
            <w:r w:rsidR="00FB32C5">
              <w:rPr>
                <w:noProof/>
                <w:webHidden/>
              </w:rPr>
              <w:tab/>
            </w:r>
            <w:r w:rsidR="00FB32C5">
              <w:rPr>
                <w:noProof/>
                <w:webHidden/>
              </w:rPr>
              <w:fldChar w:fldCharType="begin"/>
            </w:r>
            <w:r w:rsidR="00FB32C5">
              <w:rPr>
                <w:noProof/>
                <w:webHidden/>
              </w:rPr>
              <w:instrText xml:space="preserve"> PAGEREF _Toc93946765 \h </w:instrText>
            </w:r>
            <w:r w:rsidR="00FB32C5">
              <w:rPr>
                <w:noProof/>
                <w:webHidden/>
              </w:rPr>
            </w:r>
            <w:r w:rsidR="00FB32C5">
              <w:rPr>
                <w:noProof/>
                <w:webHidden/>
              </w:rPr>
              <w:fldChar w:fldCharType="separate"/>
            </w:r>
            <w:r w:rsidR="00FB32C5">
              <w:rPr>
                <w:noProof/>
                <w:webHidden/>
              </w:rPr>
              <w:t>44</w:t>
            </w:r>
            <w:r w:rsidR="00FB32C5">
              <w:rPr>
                <w:noProof/>
                <w:webHidden/>
              </w:rPr>
              <w:fldChar w:fldCharType="end"/>
            </w:r>
          </w:hyperlink>
        </w:p>
        <w:p w14:paraId="6FD705E1" w14:textId="0B705E03" w:rsidR="00FB32C5" w:rsidRDefault="00000000">
          <w:pPr>
            <w:pStyle w:val="TOC2"/>
            <w:rPr>
              <w:rFonts w:asciiTheme="minorHAnsi" w:eastAsiaTheme="minorEastAsia" w:hAnsiTheme="minorHAnsi" w:cstheme="minorBidi"/>
              <w:smallCaps w:val="0"/>
              <w:noProof/>
              <w:sz w:val="22"/>
              <w:lang w:eastAsia="zh-CN" w:bidi="hi-IN"/>
            </w:rPr>
          </w:pPr>
          <w:hyperlink w:anchor="_Toc93946766" w:history="1">
            <w:r w:rsidR="00FB32C5" w:rsidRPr="009F7C16">
              <w:rPr>
                <w:rStyle w:val="Hyperlink"/>
                <w:noProof/>
              </w:rPr>
              <w:t>18.1</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Before you Connect</w:t>
            </w:r>
            <w:r w:rsidR="00FB32C5">
              <w:rPr>
                <w:noProof/>
                <w:webHidden/>
              </w:rPr>
              <w:tab/>
            </w:r>
            <w:r w:rsidR="00FB32C5">
              <w:rPr>
                <w:noProof/>
                <w:webHidden/>
              </w:rPr>
              <w:fldChar w:fldCharType="begin"/>
            </w:r>
            <w:r w:rsidR="00FB32C5">
              <w:rPr>
                <w:noProof/>
                <w:webHidden/>
              </w:rPr>
              <w:instrText xml:space="preserve"> PAGEREF _Toc93946766 \h </w:instrText>
            </w:r>
            <w:r w:rsidR="00FB32C5">
              <w:rPr>
                <w:noProof/>
                <w:webHidden/>
              </w:rPr>
            </w:r>
            <w:r w:rsidR="00FB32C5">
              <w:rPr>
                <w:noProof/>
                <w:webHidden/>
              </w:rPr>
              <w:fldChar w:fldCharType="separate"/>
            </w:r>
            <w:r w:rsidR="00FB32C5">
              <w:rPr>
                <w:noProof/>
                <w:webHidden/>
              </w:rPr>
              <w:t>45</w:t>
            </w:r>
            <w:r w:rsidR="00FB32C5">
              <w:rPr>
                <w:noProof/>
                <w:webHidden/>
              </w:rPr>
              <w:fldChar w:fldCharType="end"/>
            </w:r>
          </w:hyperlink>
        </w:p>
        <w:p w14:paraId="27098904" w14:textId="45198A11" w:rsidR="00FB32C5" w:rsidRDefault="00000000">
          <w:pPr>
            <w:pStyle w:val="TOC2"/>
            <w:rPr>
              <w:rFonts w:asciiTheme="minorHAnsi" w:eastAsiaTheme="minorEastAsia" w:hAnsiTheme="minorHAnsi" w:cstheme="minorBidi"/>
              <w:smallCaps w:val="0"/>
              <w:noProof/>
              <w:sz w:val="22"/>
              <w:lang w:eastAsia="zh-CN" w:bidi="hi-IN"/>
            </w:rPr>
          </w:pPr>
          <w:hyperlink w:anchor="_Toc93946767" w:history="1">
            <w:r w:rsidR="00FB32C5" w:rsidRPr="009F7C16">
              <w:rPr>
                <w:rStyle w:val="Hyperlink"/>
                <w:noProof/>
              </w:rPr>
              <w:t>18.2</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Using the Bluetooth Connection</w:t>
            </w:r>
            <w:r w:rsidR="00FB32C5">
              <w:rPr>
                <w:noProof/>
                <w:webHidden/>
              </w:rPr>
              <w:tab/>
            </w:r>
            <w:r w:rsidR="00FB32C5">
              <w:rPr>
                <w:noProof/>
                <w:webHidden/>
              </w:rPr>
              <w:fldChar w:fldCharType="begin"/>
            </w:r>
            <w:r w:rsidR="00FB32C5">
              <w:rPr>
                <w:noProof/>
                <w:webHidden/>
              </w:rPr>
              <w:instrText xml:space="preserve"> PAGEREF _Toc93946767 \h </w:instrText>
            </w:r>
            <w:r w:rsidR="00FB32C5">
              <w:rPr>
                <w:noProof/>
                <w:webHidden/>
              </w:rPr>
            </w:r>
            <w:r w:rsidR="00FB32C5">
              <w:rPr>
                <w:noProof/>
                <w:webHidden/>
              </w:rPr>
              <w:fldChar w:fldCharType="separate"/>
            </w:r>
            <w:r w:rsidR="00FB32C5">
              <w:rPr>
                <w:noProof/>
                <w:webHidden/>
              </w:rPr>
              <w:t>45</w:t>
            </w:r>
            <w:r w:rsidR="00FB32C5">
              <w:rPr>
                <w:noProof/>
                <w:webHidden/>
              </w:rPr>
              <w:fldChar w:fldCharType="end"/>
            </w:r>
          </w:hyperlink>
        </w:p>
        <w:p w14:paraId="33DA3718" w14:textId="4AB42217" w:rsidR="00FB32C5" w:rsidRDefault="00000000">
          <w:pPr>
            <w:pStyle w:val="TOC3"/>
            <w:rPr>
              <w:rFonts w:asciiTheme="minorHAnsi" w:eastAsiaTheme="minorEastAsia" w:hAnsiTheme="minorHAnsi" w:cstheme="minorBidi"/>
              <w:i w:val="0"/>
              <w:iCs w:val="0"/>
              <w:noProof/>
              <w:sz w:val="22"/>
              <w:lang w:eastAsia="zh-CN" w:bidi="hi-IN"/>
            </w:rPr>
          </w:pPr>
          <w:hyperlink w:anchor="_Toc93946768" w:history="1">
            <w:r w:rsidR="00FB32C5" w:rsidRPr="009F7C16">
              <w:rPr>
                <w:rStyle w:val="Hyperlink"/>
                <w:noProof/>
                <w14:scene3d>
                  <w14:camera w14:prst="orthographicFront"/>
                  <w14:lightRig w14:rig="threePt" w14:dir="t">
                    <w14:rot w14:lat="0" w14:lon="0" w14:rev="0"/>
                  </w14:lightRig>
                </w14:scene3d>
              </w:rPr>
              <w:t>18.2.1</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Connect to Multiple Hosts</w:t>
            </w:r>
            <w:r w:rsidR="00FB32C5">
              <w:rPr>
                <w:noProof/>
                <w:webHidden/>
              </w:rPr>
              <w:tab/>
            </w:r>
            <w:r w:rsidR="00FB32C5">
              <w:rPr>
                <w:noProof/>
                <w:webHidden/>
              </w:rPr>
              <w:fldChar w:fldCharType="begin"/>
            </w:r>
            <w:r w:rsidR="00FB32C5">
              <w:rPr>
                <w:noProof/>
                <w:webHidden/>
              </w:rPr>
              <w:instrText xml:space="preserve"> PAGEREF _Toc93946768 \h </w:instrText>
            </w:r>
            <w:r w:rsidR="00FB32C5">
              <w:rPr>
                <w:noProof/>
                <w:webHidden/>
              </w:rPr>
            </w:r>
            <w:r w:rsidR="00FB32C5">
              <w:rPr>
                <w:noProof/>
                <w:webHidden/>
              </w:rPr>
              <w:fldChar w:fldCharType="separate"/>
            </w:r>
            <w:r w:rsidR="00FB32C5">
              <w:rPr>
                <w:noProof/>
                <w:webHidden/>
              </w:rPr>
              <w:t>46</w:t>
            </w:r>
            <w:r w:rsidR="00FB32C5">
              <w:rPr>
                <w:noProof/>
                <w:webHidden/>
              </w:rPr>
              <w:fldChar w:fldCharType="end"/>
            </w:r>
          </w:hyperlink>
        </w:p>
        <w:p w14:paraId="558068FC" w14:textId="52C4EB1C" w:rsidR="00FB32C5" w:rsidRDefault="00000000">
          <w:pPr>
            <w:pStyle w:val="TOC3"/>
            <w:rPr>
              <w:rFonts w:asciiTheme="minorHAnsi" w:eastAsiaTheme="minorEastAsia" w:hAnsiTheme="minorHAnsi" w:cstheme="minorBidi"/>
              <w:i w:val="0"/>
              <w:iCs w:val="0"/>
              <w:noProof/>
              <w:sz w:val="22"/>
              <w:lang w:eastAsia="zh-CN" w:bidi="hi-IN"/>
            </w:rPr>
          </w:pPr>
          <w:hyperlink w:anchor="_Toc93946769" w:history="1">
            <w:r w:rsidR="00FB32C5" w:rsidRPr="009F7C16">
              <w:rPr>
                <w:rStyle w:val="Hyperlink"/>
                <w:noProof/>
                <w14:scene3d>
                  <w14:camera w14:prst="orthographicFront"/>
                  <w14:lightRig w14:rig="threePt" w14:dir="t">
                    <w14:rot w14:lat="0" w14:lon="0" w14:rev="0"/>
                  </w14:lightRig>
                </w14:scene3d>
              </w:rPr>
              <w:t>18.2.2</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Manage Connections</w:t>
            </w:r>
            <w:r w:rsidR="00FB32C5">
              <w:rPr>
                <w:noProof/>
                <w:webHidden/>
              </w:rPr>
              <w:tab/>
            </w:r>
            <w:r w:rsidR="00FB32C5">
              <w:rPr>
                <w:noProof/>
                <w:webHidden/>
              </w:rPr>
              <w:fldChar w:fldCharType="begin"/>
            </w:r>
            <w:r w:rsidR="00FB32C5">
              <w:rPr>
                <w:noProof/>
                <w:webHidden/>
              </w:rPr>
              <w:instrText xml:space="preserve"> PAGEREF _Toc93946769 \h </w:instrText>
            </w:r>
            <w:r w:rsidR="00FB32C5">
              <w:rPr>
                <w:noProof/>
                <w:webHidden/>
              </w:rPr>
            </w:r>
            <w:r w:rsidR="00FB32C5">
              <w:rPr>
                <w:noProof/>
                <w:webHidden/>
              </w:rPr>
              <w:fldChar w:fldCharType="separate"/>
            </w:r>
            <w:r w:rsidR="00FB32C5">
              <w:rPr>
                <w:noProof/>
                <w:webHidden/>
              </w:rPr>
              <w:t>46</w:t>
            </w:r>
            <w:r w:rsidR="00FB32C5">
              <w:rPr>
                <w:noProof/>
                <w:webHidden/>
              </w:rPr>
              <w:fldChar w:fldCharType="end"/>
            </w:r>
          </w:hyperlink>
        </w:p>
        <w:p w14:paraId="3A488083" w14:textId="4B1501CD" w:rsidR="00FB32C5" w:rsidRDefault="00000000">
          <w:pPr>
            <w:pStyle w:val="TOC3"/>
            <w:rPr>
              <w:rFonts w:asciiTheme="minorHAnsi" w:eastAsiaTheme="minorEastAsia" w:hAnsiTheme="minorHAnsi" w:cstheme="minorBidi"/>
              <w:i w:val="0"/>
              <w:iCs w:val="0"/>
              <w:noProof/>
              <w:sz w:val="22"/>
              <w:lang w:eastAsia="zh-CN" w:bidi="hi-IN"/>
            </w:rPr>
          </w:pPr>
          <w:hyperlink w:anchor="_Toc93946770" w:history="1">
            <w:r w:rsidR="00FB32C5" w:rsidRPr="009F7C16">
              <w:rPr>
                <w:rStyle w:val="Hyperlink"/>
                <w:noProof/>
                <w14:scene3d>
                  <w14:camera w14:prst="orthographicFront"/>
                  <w14:lightRig w14:rig="threePt" w14:dir="t">
                    <w14:rot w14:lat="0" w14:lon="0" w14:rev="0"/>
                  </w14:lightRig>
                </w14:scene3d>
              </w:rPr>
              <w:t>18.2.3</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Manage Bluetooth Connection Commands</w:t>
            </w:r>
            <w:r w:rsidR="00FB32C5">
              <w:rPr>
                <w:noProof/>
                <w:webHidden/>
              </w:rPr>
              <w:tab/>
            </w:r>
            <w:r w:rsidR="00FB32C5">
              <w:rPr>
                <w:noProof/>
                <w:webHidden/>
              </w:rPr>
              <w:fldChar w:fldCharType="begin"/>
            </w:r>
            <w:r w:rsidR="00FB32C5">
              <w:rPr>
                <w:noProof/>
                <w:webHidden/>
              </w:rPr>
              <w:instrText xml:space="preserve"> PAGEREF _Toc93946770 \h </w:instrText>
            </w:r>
            <w:r w:rsidR="00FB32C5">
              <w:rPr>
                <w:noProof/>
                <w:webHidden/>
              </w:rPr>
            </w:r>
            <w:r w:rsidR="00FB32C5">
              <w:rPr>
                <w:noProof/>
                <w:webHidden/>
              </w:rPr>
              <w:fldChar w:fldCharType="separate"/>
            </w:r>
            <w:r w:rsidR="00FB32C5">
              <w:rPr>
                <w:noProof/>
                <w:webHidden/>
              </w:rPr>
              <w:t>47</w:t>
            </w:r>
            <w:r w:rsidR="00FB32C5">
              <w:rPr>
                <w:noProof/>
                <w:webHidden/>
              </w:rPr>
              <w:fldChar w:fldCharType="end"/>
            </w:r>
          </w:hyperlink>
        </w:p>
        <w:p w14:paraId="0A76E9D3" w14:textId="271ABE84" w:rsidR="00FB32C5" w:rsidRDefault="00000000">
          <w:pPr>
            <w:pStyle w:val="TOC2"/>
            <w:rPr>
              <w:rFonts w:asciiTheme="minorHAnsi" w:eastAsiaTheme="minorEastAsia" w:hAnsiTheme="minorHAnsi" w:cstheme="minorBidi"/>
              <w:smallCaps w:val="0"/>
              <w:noProof/>
              <w:sz w:val="22"/>
              <w:lang w:eastAsia="zh-CN" w:bidi="hi-IN"/>
            </w:rPr>
          </w:pPr>
          <w:hyperlink w:anchor="_Toc93946771" w:history="1">
            <w:r w:rsidR="00FB32C5" w:rsidRPr="009F7C16">
              <w:rPr>
                <w:rStyle w:val="Hyperlink"/>
                <w:noProof/>
              </w:rPr>
              <w:t>18.3</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USB</w:t>
            </w:r>
            <w:r w:rsidR="00FB32C5">
              <w:rPr>
                <w:noProof/>
                <w:webHidden/>
              </w:rPr>
              <w:tab/>
            </w:r>
            <w:r w:rsidR="00FB32C5">
              <w:rPr>
                <w:noProof/>
                <w:webHidden/>
              </w:rPr>
              <w:fldChar w:fldCharType="begin"/>
            </w:r>
            <w:r w:rsidR="00FB32C5">
              <w:rPr>
                <w:noProof/>
                <w:webHidden/>
              </w:rPr>
              <w:instrText xml:space="preserve"> PAGEREF _Toc93946771 \h </w:instrText>
            </w:r>
            <w:r w:rsidR="00FB32C5">
              <w:rPr>
                <w:noProof/>
                <w:webHidden/>
              </w:rPr>
            </w:r>
            <w:r w:rsidR="00FB32C5">
              <w:rPr>
                <w:noProof/>
                <w:webHidden/>
              </w:rPr>
              <w:fldChar w:fldCharType="separate"/>
            </w:r>
            <w:r w:rsidR="00FB32C5">
              <w:rPr>
                <w:noProof/>
                <w:webHidden/>
              </w:rPr>
              <w:t>47</w:t>
            </w:r>
            <w:r w:rsidR="00FB32C5">
              <w:rPr>
                <w:noProof/>
                <w:webHidden/>
              </w:rPr>
              <w:fldChar w:fldCharType="end"/>
            </w:r>
          </w:hyperlink>
        </w:p>
        <w:p w14:paraId="0EF4FB07" w14:textId="4161EF47" w:rsidR="00FB32C5" w:rsidRDefault="00000000">
          <w:pPr>
            <w:pStyle w:val="TOC3"/>
            <w:rPr>
              <w:rFonts w:asciiTheme="minorHAnsi" w:eastAsiaTheme="minorEastAsia" w:hAnsiTheme="minorHAnsi" w:cstheme="minorBidi"/>
              <w:i w:val="0"/>
              <w:iCs w:val="0"/>
              <w:noProof/>
              <w:sz w:val="22"/>
              <w:lang w:eastAsia="zh-CN" w:bidi="hi-IN"/>
            </w:rPr>
          </w:pPr>
          <w:hyperlink w:anchor="_Toc93946772" w:history="1">
            <w:r w:rsidR="00FB32C5" w:rsidRPr="009F7C16">
              <w:rPr>
                <w:rStyle w:val="Hyperlink"/>
                <w:noProof/>
                <w14:scene3d>
                  <w14:camera w14:prst="orthographicFront"/>
                  <w14:lightRig w14:rig="threePt" w14:dir="t">
                    <w14:rot w14:lat="0" w14:lon="0" w14:rev="0"/>
                  </w14:lightRig>
                </w14:scene3d>
              </w:rPr>
              <w:t>18.3.1</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Human Interface Device (HID) – Orbit</w:t>
            </w:r>
            <w:r w:rsidR="00FB32C5">
              <w:rPr>
                <w:noProof/>
                <w:webHidden/>
              </w:rPr>
              <w:tab/>
            </w:r>
            <w:r w:rsidR="00FB32C5">
              <w:rPr>
                <w:noProof/>
                <w:webHidden/>
              </w:rPr>
              <w:fldChar w:fldCharType="begin"/>
            </w:r>
            <w:r w:rsidR="00FB32C5">
              <w:rPr>
                <w:noProof/>
                <w:webHidden/>
              </w:rPr>
              <w:instrText xml:space="preserve"> PAGEREF _Toc93946772 \h </w:instrText>
            </w:r>
            <w:r w:rsidR="00FB32C5">
              <w:rPr>
                <w:noProof/>
                <w:webHidden/>
              </w:rPr>
            </w:r>
            <w:r w:rsidR="00FB32C5">
              <w:rPr>
                <w:noProof/>
                <w:webHidden/>
              </w:rPr>
              <w:fldChar w:fldCharType="separate"/>
            </w:r>
            <w:r w:rsidR="00FB32C5">
              <w:rPr>
                <w:noProof/>
                <w:webHidden/>
              </w:rPr>
              <w:t>48</w:t>
            </w:r>
            <w:r w:rsidR="00FB32C5">
              <w:rPr>
                <w:noProof/>
                <w:webHidden/>
              </w:rPr>
              <w:fldChar w:fldCharType="end"/>
            </w:r>
          </w:hyperlink>
        </w:p>
        <w:p w14:paraId="674EF7EF" w14:textId="42E9DECB" w:rsidR="00FB32C5" w:rsidRDefault="00000000">
          <w:pPr>
            <w:pStyle w:val="TOC3"/>
            <w:rPr>
              <w:rFonts w:asciiTheme="minorHAnsi" w:eastAsiaTheme="minorEastAsia" w:hAnsiTheme="minorHAnsi" w:cstheme="minorBidi"/>
              <w:i w:val="0"/>
              <w:iCs w:val="0"/>
              <w:noProof/>
              <w:sz w:val="22"/>
              <w:lang w:eastAsia="zh-CN" w:bidi="hi-IN"/>
            </w:rPr>
          </w:pPr>
          <w:hyperlink w:anchor="_Toc93946773" w:history="1">
            <w:r w:rsidR="00FB32C5" w:rsidRPr="009F7C16">
              <w:rPr>
                <w:rStyle w:val="Hyperlink"/>
                <w:noProof/>
                <w14:scene3d>
                  <w14:camera w14:prst="orthographicFront"/>
                  <w14:lightRig w14:rig="threePt" w14:dir="t">
                    <w14:rot w14:lat="0" w14:lon="0" w14:rev="0"/>
                  </w14:lightRig>
                </w14:scene3d>
              </w:rPr>
              <w:t>18.3.2</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Human Interface Device (HID) – Braille</w:t>
            </w:r>
            <w:r w:rsidR="00FB32C5">
              <w:rPr>
                <w:noProof/>
                <w:webHidden/>
              </w:rPr>
              <w:tab/>
            </w:r>
            <w:r w:rsidR="00FB32C5">
              <w:rPr>
                <w:noProof/>
                <w:webHidden/>
              </w:rPr>
              <w:fldChar w:fldCharType="begin"/>
            </w:r>
            <w:r w:rsidR="00FB32C5">
              <w:rPr>
                <w:noProof/>
                <w:webHidden/>
              </w:rPr>
              <w:instrText xml:space="preserve"> PAGEREF _Toc93946773 \h </w:instrText>
            </w:r>
            <w:r w:rsidR="00FB32C5">
              <w:rPr>
                <w:noProof/>
                <w:webHidden/>
              </w:rPr>
            </w:r>
            <w:r w:rsidR="00FB32C5">
              <w:rPr>
                <w:noProof/>
                <w:webHidden/>
              </w:rPr>
              <w:fldChar w:fldCharType="separate"/>
            </w:r>
            <w:r w:rsidR="00FB32C5">
              <w:rPr>
                <w:noProof/>
                <w:webHidden/>
              </w:rPr>
              <w:t>48</w:t>
            </w:r>
            <w:r w:rsidR="00FB32C5">
              <w:rPr>
                <w:noProof/>
                <w:webHidden/>
              </w:rPr>
              <w:fldChar w:fldCharType="end"/>
            </w:r>
          </w:hyperlink>
        </w:p>
        <w:p w14:paraId="5B8A7519" w14:textId="01889D31" w:rsidR="00FB32C5" w:rsidRDefault="00000000">
          <w:pPr>
            <w:pStyle w:val="TOC3"/>
            <w:rPr>
              <w:rFonts w:asciiTheme="minorHAnsi" w:eastAsiaTheme="minorEastAsia" w:hAnsiTheme="minorHAnsi" w:cstheme="minorBidi"/>
              <w:i w:val="0"/>
              <w:iCs w:val="0"/>
              <w:noProof/>
              <w:sz w:val="22"/>
              <w:lang w:eastAsia="zh-CN" w:bidi="hi-IN"/>
            </w:rPr>
          </w:pPr>
          <w:hyperlink w:anchor="_Toc93946774" w:history="1">
            <w:r w:rsidR="00FB32C5" w:rsidRPr="009F7C16">
              <w:rPr>
                <w:rStyle w:val="Hyperlink"/>
                <w:noProof/>
                <w14:scene3d>
                  <w14:camera w14:prst="orthographicFront"/>
                  <w14:lightRig w14:rig="threePt" w14:dir="t">
                    <w14:rot w14:lat="0" w14:lon="0" w14:rev="0"/>
                  </w14:lightRig>
                </w14:scene3d>
              </w:rPr>
              <w:t>18.3.3</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Serial</w:t>
            </w:r>
            <w:r w:rsidR="00FB32C5">
              <w:rPr>
                <w:noProof/>
                <w:webHidden/>
              </w:rPr>
              <w:tab/>
            </w:r>
            <w:r w:rsidR="00FB32C5">
              <w:rPr>
                <w:noProof/>
                <w:webHidden/>
              </w:rPr>
              <w:fldChar w:fldCharType="begin"/>
            </w:r>
            <w:r w:rsidR="00FB32C5">
              <w:rPr>
                <w:noProof/>
                <w:webHidden/>
              </w:rPr>
              <w:instrText xml:space="preserve"> PAGEREF _Toc93946774 \h </w:instrText>
            </w:r>
            <w:r w:rsidR="00FB32C5">
              <w:rPr>
                <w:noProof/>
                <w:webHidden/>
              </w:rPr>
            </w:r>
            <w:r w:rsidR="00FB32C5">
              <w:rPr>
                <w:noProof/>
                <w:webHidden/>
              </w:rPr>
              <w:fldChar w:fldCharType="separate"/>
            </w:r>
            <w:r w:rsidR="00FB32C5">
              <w:rPr>
                <w:noProof/>
                <w:webHidden/>
              </w:rPr>
              <w:t>48</w:t>
            </w:r>
            <w:r w:rsidR="00FB32C5">
              <w:rPr>
                <w:noProof/>
                <w:webHidden/>
              </w:rPr>
              <w:fldChar w:fldCharType="end"/>
            </w:r>
          </w:hyperlink>
        </w:p>
        <w:p w14:paraId="69BB21C9" w14:textId="0D93BF1E" w:rsidR="00FB32C5" w:rsidRDefault="00000000">
          <w:pPr>
            <w:pStyle w:val="TOC3"/>
            <w:rPr>
              <w:rFonts w:asciiTheme="minorHAnsi" w:eastAsiaTheme="minorEastAsia" w:hAnsiTheme="minorHAnsi" w:cstheme="minorBidi"/>
              <w:i w:val="0"/>
              <w:iCs w:val="0"/>
              <w:noProof/>
              <w:sz w:val="22"/>
              <w:lang w:eastAsia="zh-CN" w:bidi="hi-IN"/>
            </w:rPr>
          </w:pPr>
          <w:hyperlink w:anchor="_Toc93946775" w:history="1">
            <w:r w:rsidR="00FB32C5" w:rsidRPr="009F7C16">
              <w:rPr>
                <w:rStyle w:val="Hyperlink"/>
                <w:noProof/>
                <w14:scene3d>
                  <w14:camera w14:prst="orthographicFront"/>
                  <w14:lightRig w14:rig="threePt" w14:dir="t">
                    <w14:rot w14:lat="0" w14:lon="0" w14:rev="0"/>
                  </w14:lightRig>
                </w14:scene3d>
              </w:rPr>
              <w:t>18.3.4</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Mass Storage</w:t>
            </w:r>
            <w:r w:rsidR="00FB32C5">
              <w:rPr>
                <w:noProof/>
                <w:webHidden/>
              </w:rPr>
              <w:tab/>
            </w:r>
            <w:r w:rsidR="00FB32C5">
              <w:rPr>
                <w:noProof/>
                <w:webHidden/>
              </w:rPr>
              <w:fldChar w:fldCharType="begin"/>
            </w:r>
            <w:r w:rsidR="00FB32C5">
              <w:rPr>
                <w:noProof/>
                <w:webHidden/>
              </w:rPr>
              <w:instrText xml:space="preserve"> PAGEREF _Toc93946775 \h </w:instrText>
            </w:r>
            <w:r w:rsidR="00FB32C5">
              <w:rPr>
                <w:noProof/>
                <w:webHidden/>
              </w:rPr>
            </w:r>
            <w:r w:rsidR="00FB32C5">
              <w:rPr>
                <w:noProof/>
                <w:webHidden/>
              </w:rPr>
              <w:fldChar w:fldCharType="separate"/>
            </w:r>
            <w:r w:rsidR="00FB32C5">
              <w:rPr>
                <w:noProof/>
                <w:webHidden/>
              </w:rPr>
              <w:t>49</w:t>
            </w:r>
            <w:r w:rsidR="00FB32C5">
              <w:rPr>
                <w:noProof/>
                <w:webHidden/>
              </w:rPr>
              <w:fldChar w:fldCharType="end"/>
            </w:r>
          </w:hyperlink>
        </w:p>
        <w:p w14:paraId="4B0C16D4" w14:textId="70747C92" w:rsidR="00FB32C5" w:rsidRDefault="00000000">
          <w:pPr>
            <w:pStyle w:val="TOC2"/>
            <w:rPr>
              <w:rFonts w:asciiTheme="minorHAnsi" w:eastAsiaTheme="minorEastAsia" w:hAnsiTheme="minorHAnsi" w:cstheme="minorBidi"/>
              <w:smallCaps w:val="0"/>
              <w:noProof/>
              <w:sz w:val="22"/>
              <w:lang w:eastAsia="zh-CN" w:bidi="hi-IN"/>
            </w:rPr>
          </w:pPr>
          <w:hyperlink w:anchor="_Toc93946776" w:history="1">
            <w:r w:rsidR="00FB32C5" w:rsidRPr="009F7C16">
              <w:rPr>
                <w:rStyle w:val="Hyperlink"/>
                <w:noProof/>
              </w:rPr>
              <w:t>18.4</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Buffering Text Input to Remote Devices</w:t>
            </w:r>
            <w:r w:rsidR="00FB32C5">
              <w:rPr>
                <w:noProof/>
                <w:webHidden/>
              </w:rPr>
              <w:tab/>
            </w:r>
            <w:r w:rsidR="00FB32C5">
              <w:rPr>
                <w:noProof/>
                <w:webHidden/>
              </w:rPr>
              <w:fldChar w:fldCharType="begin"/>
            </w:r>
            <w:r w:rsidR="00FB32C5">
              <w:rPr>
                <w:noProof/>
                <w:webHidden/>
              </w:rPr>
              <w:instrText xml:space="preserve"> PAGEREF _Toc93946776 \h </w:instrText>
            </w:r>
            <w:r w:rsidR="00FB32C5">
              <w:rPr>
                <w:noProof/>
                <w:webHidden/>
              </w:rPr>
            </w:r>
            <w:r w:rsidR="00FB32C5">
              <w:rPr>
                <w:noProof/>
                <w:webHidden/>
              </w:rPr>
              <w:fldChar w:fldCharType="separate"/>
            </w:r>
            <w:r w:rsidR="00FB32C5">
              <w:rPr>
                <w:noProof/>
                <w:webHidden/>
              </w:rPr>
              <w:t>49</w:t>
            </w:r>
            <w:r w:rsidR="00FB32C5">
              <w:rPr>
                <w:noProof/>
                <w:webHidden/>
              </w:rPr>
              <w:fldChar w:fldCharType="end"/>
            </w:r>
          </w:hyperlink>
        </w:p>
        <w:p w14:paraId="29D491B1" w14:textId="7A0C8AAC" w:rsidR="00FB32C5" w:rsidRDefault="00000000">
          <w:pPr>
            <w:pStyle w:val="TOC2"/>
            <w:rPr>
              <w:rFonts w:asciiTheme="minorHAnsi" w:eastAsiaTheme="minorEastAsia" w:hAnsiTheme="minorHAnsi" w:cstheme="minorBidi"/>
              <w:smallCaps w:val="0"/>
              <w:noProof/>
              <w:sz w:val="22"/>
              <w:lang w:eastAsia="zh-CN" w:bidi="hi-IN"/>
            </w:rPr>
          </w:pPr>
          <w:hyperlink w:anchor="_Toc93946777" w:history="1">
            <w:r w:rsidR="00FB32C5" w:rsidRPr="009F7C16">
              <w:rPr>
                <w:rStyle w:val="Hyperlink"/>
                <w:noProof/>
              </w:rPr>
              <w:t>18.5</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iOS Devices</w:t>
            </w:r>
            <w:r w:rsidR="00FB32C5">
              <w:rPr>
                <w:noProof/>
                <w:webHidden/>
              </w:rPr>
              <w:tab/>
            </w:r>
            <w:r w:rsidR="00FB32C5">
              <w:rPr>
                <w:noProof/>
                <w:webHidden/>
              </w:rPr>
              <w:fldChar w:fldCharType="begin"/>
            </w:r>
            <w:r w:rsidR="00FB32C5">
              <w:rPr>
                <w:noProof/>
                <w:webHidden/>
              </w:rPr>
              <w:instrText xml:space="preserve"> PAGEREF _Toc93946777 \h </w:instrText>
            </w:r>
            <w:r w:rsidR="00FB32C5">
              <w:rPr>
                <w:noProof/>
                <w:webHidden/>
              </w:rPr>
            </w:r>
            <w:r w:rsidR="00FB32C5">
              <w:rPr>
                <w:noProof/>
                <w:webHidden/>
              </w:rPr>
              <w:fldChar w:fldCharType="separate"/>
            </w:r>
            <w:r w:rsidR="00FB32C5">
              <w:rPr>
                <w:noProof/>
                <w:webHidden/>
              </w:rPr>
              <w:t>50</w:t>
            </w:r>
            <w:r w:rsidR="00FB32C5">
              <w:rPr>
                <w:noProof/>
                <w:webHidden/>
              </w:rPr>
              <w:fldChar w:fldCharType="end"/>
            </w:r>
          </w:hyperlink>
        </w:p>
        <w:p w14:paraId="5AE60280" w14:textId="5A43760D" w:rsidR="00FB32C5" w:rsidRDefault="00000000">
          <w:pPr>
            <w:pStyle w:val="TOC3"/>
            <w:rPr>
              <w:rFonts w:asciiTheme="minorHAnsi" w:eastAsiaTheme="minorEastAsia" w:hAnsiTheme="minorHAnsi" w:cstheme="minorBidi"/>
              <w:i w:val="0"/>
              <w:iCs w:val="0"/>
              <w:noProof/>
              <w:sz w:val="22"/>
              <w:lang w:eastAsia="zh-CN" w:bidi="hi-IN"/>
            </w:rPr>
          </w:pPr>
          <w:hyperlink w:anchor="_Toc93946778" w:history="1">
            <w:r w:rsidR="00FB32C5" w:rsidRPr="009F7C16">
              <w:rPr>
                <w:rStyle w:val="Hyperlink"/>
                <w:noProof/>
                <w14:scene3d>
                  <w14:camera w14:prst="orthographicFront"/>
                  <w14:lightRig w14:rig="threePt" w14:dir="t">
                    <w14:rot w14:lat="0" w14:lon="0" w14:rev="0"/>
                  </w14:lightRig>
                </w14:scene3d>
              </w:rPr>
              <w:t>18.5.1</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Connecting iOS with Bluetooth</w:t>
            </w:r>
            <w:r w:rsidR="00FB32C5">
              <w:rPr>
                <w:noProof/>
                <w:webHidden/>
              </w:rPr>
              <w:tab/>
            </w:r>
            <w:r w:rsidR="00FB32C5">
              <w:rPr>
                <w:noProof/>
                <w:webHidden/>
              </w:rPr>
              <w:fldChar w:fldCharType="begin"/>
            </w:r>
            <w:r w:rsidR="00FB32C5">
              <w:rPr>
                <w:noProof/>
                <w:webHidden/>
              </w:rPr>
              <w:instrText xml:space="preserve"> PAGEREF _Toc93946778 \h </w:instrText>
            </w:r>
            <w:r w:rsidR="00FB32C5">
              <w:rPr>
                <w:noProof/>
                <w:webHidden/>
              </w:rPr>
            </w:r>
            <w:r w:rsidR="00FB32C5">
              <w:rPr>
                <w:noProof/>
                <w:webHidden/>
              </w:rPr>
              <w:fldChar w:fldCharType="separate"/>
            </w:r>
            <w:r w:rsidR="00FB32C5">
              <w:rPr>
                <w:noProof/>
                <w:webHidden/>
              </w:rPr>
              <w:t>50</w:t>
            </w:r>
            <w:r w:rsidR="00FB32C5">
              <w:rPr>
                <w:noProof/>
                <w:webHidden/>
              </w:rPr>
              <w:fldChar w:fldCharType="end"/>
            </w:r>
          </w:hyperlink>
        </w:p>
        <w:p w14:paraId="44FAC21D" w14:textId="73E7AF1D" w:rsidR="00FB32C5" w:rsidRDefault="00000000">
          <w:pPr>
            <w:pStyle w:val="TOC3"/>
            <w:rPr>
              <w:rFonts w:asciiTheme="minorHAnsi" w:eastAsiaTheme="minorEastAsia" w:hAnsiTheme="minorHAnsi" w:cstheme="minorBidi"/>
              <w:i w:val="0"/>
              <w:iCs w:val="0"/>
              <w:noProof/>
              <w:sz w:val="22"/>
              <w:lang w:eastAsia="zh-CN" w:bidi="hi-IN"/>
            </w:rPr>
          </w:pPr>
          <w:hyperlink w:anchor="_Toc93946779" w:history="1">
            <w:r w:rsidR="00FB32C5" w:rsidRPr="009F7C16">
              <w:rPr>
                <w:rStyle w:val="Hyperlink"/>
                <w:noProof/>
                <w14:scene3d>
                  <w14:camera w14:prst="orthographicFront"/>
                  <w14:lightRig w14:rig="threePt" w14:dir="t">
                    <w14:rot w14:lat="0" w14:lon="0" w14:rev="0"/>
                  </w14:lightRig>
                </w14:scene3d>
              </w:rPr>
              <w:t>18.5.2</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iOS Resources</w:t>
            </w:r>
            <w:r w:rsidR="00FB32C5">
              <w:rPr>
                <w:noProof/>
                <w:webHidden/>
              </w:rPr>
              <w:tab/>
            </w:r>
            <w:r w:rsidR="00FB32C5">
              <w:rPr>
                <w:noProof/>
                <w:webHidden/>
              </w:rPr>
              <w:fldChar w:fldCharType="begin"/>
            </w:r>
            <w:r w:rsidR="00FB32C5">
              <w:rPr>
                <w:noProof/>
                <w:webHidden/>
              </w:rPr>
              <w:instrText xml:space="preserve"> PAGEREF _Toc93946779 \h </w:instrText>
            </w:r>
            <w:r w:rsidR="00FB32C5">
              <w:rPr>
                <w:noProof/>
                <w:webHidden/>
              </w:rPr>
            </w:r>
            <w:r w:rsidR="00FB32C5">
              <w:rPr>
                <w:noProof/>
                <w:webHidden/>
              </w:rPr>
              <w:fldChar w:fldCharType="separate"/>
            </w:r>
            <w:r w:rsidR="00FB32C5">
              <w:rPr>
                <w:noProof/>
                <w:webHidden/>
              </w:rPr>
              <w:t>50</w:t>
            </w:r>
            <w:r w:rsidR="00FB32C5">
              <w:rPr>
                <w:noProof/>
                <w:webHidden/>
              </w:rPr>
              <w:fldChar w:fldCharType="end"/>
            </w:r>
          </w:hyperlink>
        </w:p>
        <w:p w14:paraId="62F5B5AA" w14:textId="2A5D93A4" w:rsidR="00FB32C5" w:rsidRDefault="00000000">
          <w:pPr>
            <w:pStyle w:val="TOC3"/>
            <w:rPr>
              <w:rFonts w:asciiTheme="minorHAnsi" w:eastAsiaTheme="minorEastAsia" w:hAnsiTheme="minorHAnsi" w:cstheme="minorBidi"/>
              <w:i w:val="0"/>
              <w:iCs w:val="0"/>
              <w:noProof/>
              <w:sz w:val="22"/>
              <w:lang w:eastAsia="zh-CN" w:bidi="hi-IN"/>
            </w:rPr>
          </w:pPr>
          <w:hyperlink w:anchor="_Toc93946780" w:history="1">
            <w:r w:rsidR="00FB32C5" w:rsidRPr="009F7C16">
              <w:rPr>
                <w:rStyle w:val="Hyperlink"/>
                <w:noProof/>
                <w14:scene3d>
                  <w14:camera w14:prst="orthographicFront"/>
                  <w14:lightRig w14:rig="threePt" w14:dir="t">
                    <w14:rot w14:lat="0" w14:lon="0" w14:rev="0"/>
                  </w14:lightRig>
                </w14:scene3d>
              </w:rPr>
              <w:t>18.5.3</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iOS Commands</w:t>
            </w:r>
            <w:r w:rsidR="00FB32C5">
              <w:rPr>
                <w:noProof/>
                <w:webHidden/>
              </w:rPr>
              <w:tab/>
            </w:r>
            <w:r w:rsidR="00FB32C5">
              <w:rPr>
                <w:noProof/>
                <w:webHidden/>
              </w:rPr>
              <w:fldChar w:fldCharType="begin"/>
            </w:r>
            <w:r w:rsidR="00FB32C5">
              <w:rPr>
                <w:noProof/>
                <w:webHidden/>
              </w:rPr>
              <w:instrText xml:space="preserve"> PAGEREF _Toc93946780 \h </w:instrText>
            </w:r>
            <w:r w:rsidR="00FB32C5">
              <w:rPr>
                <w:noProof/>
                <w:webHidden/>
              </w:rPr>
            </w:r>
            <w:r w:rsidR="00FB32C5">
              <w:rPr>
                <w:noProof/>
                <w:webHidden/>
              </w:rPr>
              <w:fldChar w:fldCharType="separate"/>
            </w:r>
            <w:r w:rsidR="00FB32C5">
              <w:rPr>
                <w:noProof/>
                <w:webHidden/>
              </w:rPr>
              <w:t>51</w:t>
            </w:r>
            <w:r w:rsidR="00FB32C5">
              <w:rPr>
                <w:noProof/>
                <w:webHidden/>
              </w:rPr>
              <w:fldChar w:fldCharType="end"/>
            </w:r>
          </w:hyperlink>
        </w:p>
        <w:p w14:paraId="07472084" w14:textId="3D012CA8" w:rsidR="00FB32C5" w:rsidRDefault="00000000">
          <w:pPr>
            <w:pStyle w:val="TOC2"/>
            <w:rPr>
              <w:rFonts w:asciiTheme="minorHAnsi" w:eastAsiaTheme="minorEastAsia" w:hAnsiTheme="minorHAnsi" w:cstheme="minorBidi"/>
              <w:smallCaps w:val="0"/>
              <w:noProof/>
              <w:sz w:val="22"/>
              <w:lang w:eastAsia="zh-CN" w:bidi="hi-IN"/>
            </w:rPr>
          </w:pPr>
          <w:hyperlink w:anchor="_Toc93946781" w:history="1">
            <w:r w:rsidR="00FB32C5" w:rsidRPr="009F7C16">
              <w:rPr>
                <w:rStyle w:val="Hyperlink"/>
                <w:noProof/>
              </w:rPr>
              <w:t>18.6</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Mac Computers</w:t>
            </w:r>
            <w:r w:rsidR="00FB32C5">
              <w:rPr>
                <w:noProof/>
                <w:webHidden/>
              </w:rPr>
              <w:tab/>
            </w:r>
            <w:r w:rsidR="00FB32C5">
              <w:rPr>
                <w:noProof/>
                <w:webHidden/>
              </w:rPr>
              <w:fldChar w:fldCharType="begin"/>
            </w:r>
            <w:r w:rsidR="00FB32C5">
              <w:rPr>
                <w:noProof/>
                <w:webHidden/>
              </w:rPr>
              <w:instrText xml:space="preserve"> PAGEREF _Toc93946781 \h </w:instrText>
            </w:r>
            <w:r w:rsidR="00FB32C5">
              <w:rPr>
                <w:noProof/>
                <w:webHidden/>
              </w:rPr>
            </w:r>
            <w:r w:rsidR="00FB32C5">
              <w:rPr>
                <w:noProof/>
                <w:webHidden/>
              </w:rPr>
              <w:fldChar w:fldCharType="separate"/>
            </w:r>
            <w:r w:rsidR="00FB32C5">
              <w:rPr>
                <w:noProof/>
                <w:webHidden/>
              </w:rPr>
              <w:t>52</w:t>
            </w:r>
            <w:r w:rsidR="00FB32C5">
              <w:rPr>
                <w:noProof/>
                <w:webHidden/>
              </w:rPr>
              <w:fldChar w:fldCharType="end"/>
            </w:r>
          </w:hyperlink>
        </w:p>
        <w:p w14:paraId="4EB70EB1" w14:textId="6AE89DB8" w:rsidR="00FB32C5" w:rsidRDefault="00000000">
          <w:pPr>
            <w:pStyle w:val="TOC3"/>
            <w:rPr>
              <w:rFonts w:asciiTheme="minorHAnsi" w:eastAsiaTheme="minorEastAsia" w:hAnsiTheme="minorHAnsi" w:cstheme="minorBidi"/>
              <w:i w:val="0"/>
              <w:iCs w:val="0"/>
              <w:noProof/>
              <w:sz w:val="22"/>
              <w:lang w:eastAsia="zh-CN" w:bidi="hi-IN"/>
            </w:rPr>
          </w:pPr>
          <w:hyperlink w:anchor="_Toc93946782" w:history="1">
            <w:r w:rsidR="00FB32C5" w:rsidRPr="009F7C16">
              <w:rPr>
                <w:rStyle w:val="Hyperlink"/>
                <w:noProof/>
                <w14:scene3d>
                  <w14:camera w14:prst="orthographicFront"/>
                  <w14:lightRig w14:rig="threePt" w14:dir="t">
                    <w14:rot w14:lat="0" w14:lon="0" w14:rev="0"/>
                  </w14:lightRig>
                </w14:scene3d>
              </w:rPr>
              <w:t>18.6.1</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Connecting to a Mac over USB</w:t>
            </w:r>
            <w:r w:rsidR="00FB32C5">
              <w:rPr>
                <w:noProof/>
                <w:webHidden/>
              </w:rPr>
              <w:tab/>
            </w:r>
            <w:r w:rsidR="00FB32C5">
              <w:rPr>
                <w:noProof/>
                <w:webHidden/>
              </w:rPr>
              <w:fldChar w:fldCharType="begin"/>
            </w:r>
            <w:r w:rsidR="00FB32C5">
              <w:rPr>
                <w:noProof/>
                <w:webHidden/>
              </w:rPr>
              <w:instrText xml:space="preserve"> PAGEREF _Toc93946782 \h </w:instrText>
            </w:r>
            <w:r w:rsidR="00FB32C5">
              <w:rPr>
                <w:noProof/>
                <w:webHidden/>
              </w:rPr>
            </w:r>
            <w:r w:rsidR="00FB32C5">
              <w:rPr>
                <w:noProof/>
                <w:webHidden/>
              </w:rPr>
              <w:fldChar w:fldCharType="separate"/>
            </w:r>
            <w:r w:rsidR="00FB32C5">
              <w:rPr>
                <w:noProof/>
                <w:webHidden/>
              </w:rPr>
              <w:t>52</w:t>
            </w:r>
            <w:r w:rsidR="00FB32C5">
              <w:rPr>
                <w:noProof/>
                <w:webHidden/>
              </w:rPr>
              <w:fldChar w:fldCharType="end"/>
            </w:r>
          </w:hyperlink>
        </w:p>
        <w:p w14:paraId="5FBB729E" w14:textId="710287F4" w:rsidR="00FB32C5" w:rsidRDefault="00000000">
          <w:pPr>
            <w:pStyle w:val="TOC3"/>
            <w:rPr>
              <w:rFonts w:asciiTheme="minorHAnsi" w:eastAsiaTheme="minorEastAsia" w:hAnsiTheme="minorHAnsi" w:cstheme="minorBidi"/>
              <w:i w:val="0"/>
              <w:iCs w:val="0"/>
              <w:noProof/>
              <w:sz w:val="22"/>
              <w:lang w:eastAsia="zh-CN" w:bidi="hi-IN"/>
            </w:rPr>
          </w:pPr>
          <w:hyperlink w:anchor="_Toc93946783" w:history="1">
            <w:r w:rsidR="00FB32C5" w:rsidRPr="009F7C16">
              <w:rPr>
                <w:rStyle w:val="Hyperlink"/>
                <w:noProof/>
                <w14:scene3d>
                  <w14:camera w14:prst="orthographicFront"/>
                  <w14:lightRig w14:rig="threePt" w14:dir="t">
                    <w14:rot w14:lat="0" w14:lon="0" w14:rev="0"/>
                  </w14:lightRig>
                </w14:scene3d>
              </w:rPr>
              <w:t>18.6.2</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Connecting to a Mac over Bluetooth</w:t>
            </w:r>
            <w:r w:rsidR="00FB32C5">
              <w:rPr>
                <w:noProof/>
                <w:webHidden/>
              </w:rPr>
              <w:tab/>
            </w:r>
            <w:r w:rsidR="00FB32C5">
              <w:rPr>
                <w:noProof/>
                <w:webHidden/>
              </w:rPr>
              <w:fldChar w:fldCharType="begin"/>
            </w:r>
            <w:r w:rsidR="00FB32C5">
              <w:rPr>
                <w:noProof/>
                <w:webHidden/>
              </w:rPr>
              <w:instrText xml:space="preserve"> PAGEREF _Toc93946783 \h </w:instrText>
            </w:r>
            <w:r w:rsidR="00FB32C5">
              <w:rPr>
                <w:noProof/>
                <w:webHidden/>
              </w:rPr>
            </w:r>
            <w:r w:rsidR="00FB32C5">
              <w:rPr>
                <w:noProof/>
                <w:webHidden/>
              </w:rPr>
              <w:fldChar w:fldCharType="separate"/>
            </w:r>
            <w:r w:rsidR="00FB32C5">
              <w:rPr>
                <w:noProof/>
                <w:webHidden/>
              </w:rPr>
              <w:t>52</w:t>
            </w:r>
            <w:r w:rsidR="00FB32C5">
              <w:rPr>
                <w:noProof/>
                <w:webHidden/>
              </w:rPr>
              <w:fldChar w:fldCharType="end"/>
            </w:r>
          </w:hyperlink>
        </w:p>
        <w:p w14:paraId="3528FAD4" w14:textId="186460DB" w:rsidR="00FB32C5" w:rsidRDefault="00000000">
          <w:pPr>
            <w:pStyle w:val="TOC3"/>
            <w:rPr>
              <w:rFonts w:asciiTheme="minorHAnsi" w:eastAsiaTheme="minorEastAsia" w:hAnsiTheme="minorHAnsi" w:cstheme="minorBidi"/>
              <w:i w:val="0"/>
              <w:iCs w:val="0"/>
              <w:noProof/>
              <w:sz w:val="22"/>
              <w:lang w:eastAsia="zh-CN" w:bidi="hi-IN"/>
            </w:rPr>
          </w:pPr>
          <w:hyperlink w:anchor="_Toc93946784" w:history="1">
            <w:r w:rsidR="00FB32C5" w:rsidRPr="009F7C16">
              <w:rPr>
                <w:rStyle w:val="Hyperlink"/>
                <w:noProof/>
                <w14:scene3d>
                  <w14:camera w14:prst="orthographicFront"/>
                  <w14:lightRig w14:rig="threePt" w14:dir="t">
                    <w14:rot w14:lat="0" w14:lon="0" w14:rev="0"/>
                  </w14:lightRig>
                </w14:scene3d>
              </w:rPr>
              <w:t>18.6.3</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Controlling the Orbit Reader 40 from a Mac</w:t>
            </w:r>
            <w:r w:rsidR="00FB32C5">
              <w:rPr>
                <w:noProof/>
                <w:webHidden/>
              </w:rPr>
              <w:tab/>
            </w:r>
            <w:r w:rsidR="00FB32C5">
              <w:rPr>
                <w:noProof/>
                <w:webHidden/>
              </w:rPr>
              <w:fldChar w:fldCharType="begin"/>
            </w:r>
            <w:r w:rsidR="00FB32C5">
              <w:rPr>
                <w:noProof/>
                <w:webHidden/>
              </w:rPr>
              <w:instrText xml:space="preserve"> PAGEREF _Toc93946784 \h </w:instrText>
            </w:r>
            <w:r w:rsidR="00FB32C5">
              <w:rPr>
                <w:noProof/>
                <w:webHidden/>
              </w:rPr>
            </w:r>
            <w:r w:rsidR="00FB32C5">
              <w:rPr>
                <w:noProof/>
                <w:webHidden/>
              </w:rPr>
              <w:fldChar w:fldCharType="separate"/>
            </w:r>
            <w:r w:rsidR="00FB32C5">
              <w:rPr>
                <w:noProof/>
                <w:webHidden/>
              </w:rPr>
              <w:t>53</w:t>
            </w:r>
            <w:r w:rsidR="00FB32C5">
              <w:rPr>
                <w:noProof/>
                <w:webHidden/>
              </w:rPr>
              <w:fldChar w:fldCharType="end"/>
            </w:r>
          </w:hyperlink>
        </w:p>
        <w:p w14:paraId="002B7248" w14:textId="4494C786" w:rsidR="00FB32C5" w:rsidRDefault="00000000">
          <w:pPr>
            <w:pStyle w:val="TOC2"/>
            <w:rPr>
              <w:rFonts w:asciiTheme="minorHAnsi" w:eastAsiaTheme="minorEastAsia" w:hAnsiTheme="minorHAnsi" w:cstheme="minorBidi"/>
              <w:smallCaps w:val="0"/>
              <w:noProof/>
              <w:sz w:val="22"/>
              <w:lang w:eastAsia="zh-CN" w:bidi="hi-IN"/>
            </w:rPr>
          </w:pPr>
          <w:hyperlink w:anchor="_Toc93946785" w:history="1">
            <w:r w:rsidR="00FB32C5" w:rsidRPr="009F7C16">
              <w:rPr>
                <w:rStyle w:val="Hyperlink"/>
                <w:noProof/>
              </w:rPr>
              <w:t>18.7</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Android Devices</w:t>
            </w:r>
            <w:r w:rsidR="00FB32C5">
              <w:rPr>
                <w:noProof/>
                <w:webHidden/>
              </w:rPr>
              <w:tab/>
            </w:r>
            <w:r w:rsidR="00FB32C5">
              <w:rPr>
                <w:noProof/>
                <w:webHidden/>
              </w:rPr>
              <w:fldChar w:fldCharType="begin"/>
            </w:r>
            <w:r w:rsidR="00FB32C5">
              <w:rPr>
                <w:noProof/>
                <w:webHidden/>
              </w:rPr>
              <w:instrText xml:space="preserve"> PAGEREF _Toc93946785 \h </w:instrText>
            </w:r>
            <w:r w:rsidR="00FB32C5">
              <w:rPr>
                <w:noProof/>
                <w:webHidden/>
              </w:rPr>
            </w:r>
            <w:r w:rsidR="00FB32C5">
              <w:rPr>
                <w:noProof/>
                <w:webHidden/>
              </w:rPr>
              <w:fldChar w:fldCharType="separate"/>
            </w:r>
            <w:r w:rsidR="00FB32C5">
              <w:rPr>
                <w:noProof/>
                <w:webHidden/>
              </w:rPr>
              <w:t>53</w:t>
            </w:r>
            <w:r w:rsidR="00FB32C5">
              <w:rPr>
                <w:noProof/>
                <w:webHidden/>
              </w:rPr>
              <w:fldChar w:fldCharType="end"/>
            </w:r>
          </w:hyperlink>
        </w:p>
        <w:p w14:paraId="1DCBF0C7" w14:textId="513333F9" w:rsidR="00FB32C5" w:rsidRDefault="00000000">
          <w:pPr>
            <w:pStyle w:val="TOC3"/>
            <w:rPr>
              <w:rFonts w:asciiTheme="minorHAnsi" w:eastAsiaTheme="minorEastAsia" w:hAnsiTheme="minorHAnsi" w:cstheme="minorBidi"/>
              <w:i w:val="0"/>
              <w:iCs w:val="0"/>
              <w:noProof/>
              <w:sz w:val="22"/>
              <w:lang w:eastAsia="zh-CN" w:bidi="hi-IN"/>
            </w:rPr>
          </w:pPr>
          <w:hyperlink w:anchor="_Toc93946786" w:history="1">
            <w:r w:rsidR="00FB32C5" w:rsidRPr="009F7C16">
              <w:rPr>
                <w:rStyle w:val="Hyperlink"/>
                <w:noProof/>
                <w14:scene3d>
                  <w14:camera w14:prst="orthographicFront"/>
                  <w14:lightRig w14:rig="threePt" w14:dir="t">
                    <w14:rot w14:lat="0" w14:lon="0" w14:rev="0"/>
                  </w14:lightRig>
                </w14:scene3d>
              </w:rPr>
              <w:t>18.7.1</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Connecting to Android devices over Bluetooth</w:t>
            </w:r>
            <w:r w:rsidR="00FB32C5">
              <w:rPr>
                <w:noProof/>
                <w:webHidden/>
              </w:rPr>
              <w:tab/>
            </w:r>
            <w:r w:rsidR="00FB32C5">
              <w:rPr>
                <w:noProof/>
                <w:webHidden/>
              </w:rPr>
              <w:fldChar w:fldCharType="begin"/>
            </w:r>
            <w:r w:rsidR="00FB32C5">
              <w:rPr>
                <w:noProof/>
                <w:webHidden/>
              </w:rPr>
              <w:instrText xml:space="preserve"> PAGEREF _Toc93946786 \h </w:instrText>
            </w:r>
            <w:r w:rsidR="00FB32C5">
              <w:rPr>
                <w:noProof/>
                <w:webHidden/>
              </w:rPr>
            </w:r>
            <w:r w:rsidR="00FB32C5">
              <w:rPr>
                <w:noProof/>
                <w:webHidden/>
              </w:rPr>
              <w:fldChar w:fldCharType="separate"/>
            </w:r>
            <w:r w:rsidR="00FB32C5">
              <w:rPr>
                <w:noProof/>
                <w:webHidden/>
              </w:rPr>
              <w:t>54</w:t>
            </w:r>
            <w:r w:rsidR="00FB32C5">
              <w:rPr>
                <w:noProof/>
                <w:webHidden/>
              </w:rPr>
              <w:fldChar w:fldCharType="end"/>
            </w:r>
          </w:hyperlink>
        </w:p>
        <w:p w14:paraId="33E0B3C0" w14:textId="2E1BEA89" w:rsidR="00FB32C5" w:rsidRDefault="00000000">
          <w:pPr>
            <w:pStyle w:val="TOC3"/>
            <w:rPr>
              <w:rFonts w:asciiTheme="minorHAnsi" w:eastAsiaTheme="minorEastAsia" w:hAnsiTheme="minorHAnsi" w:cstheme="minorBidi"/>
              <w:i w:val="0"/>
              <w:iCs w:val="0"/>
              <w:noProof/>
              <w:sz w:val="22"/>
              <w:lang w:eastAsia="zh-CN" w:bidi="hi-IN"/>
            </w:rPr>
          </w:pPr>
          <w:hyperlink w:anchor="_Toc93946787" w:history="1">
            <w:r w:rsidR="00FB32C5" w:rsidRPr="009F7C16">
              <w:rPr>
                <w:rStyle w:val="Hyperlink"/>
                <w:noProof/>
                <w14:scene3d>
                  <w14:camera w14:prst="orthographicFront"/>
                  <w14:lightRig w14:rig="threePt" w14:dir="t">
                    <w14:rot w14:lat="0" w14:lon="0" w14:rev="0"/>
                  </w14:lightRig>
                </w14:scene3d>
              </w:rPr>
              <w:t>18.7.2</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Input and Output Text with BrailleBack</w:t>
            </w:r>
            <w:r w:rsidR="00FB32C5">
              <w:rPr>
                <w:noProof/>
                <w:webHidden/>
              </w:rPr>
              <w:tab/>
            </w:r>
            <w:r w:rsidR="00FB32C5">
              <w:rPr>
                <w:noProof/>
                <w:webHidden/>
              </w:rPr>
              <w:fldChar w:fldCharType="begin"/>
            </w:r>
            <w:r w:rsidR="00FB32C5">
              <w:rPr>
                <w:noProof/>
                <w:webHidden/>
              </w:rPr>
              <w:instrText xml:space="preserve"> PAGEREF _Toc93946787 \h </w:instrText>
            </w:r>
            <w:r w:rsidR="00FB32C5">
              <w:rPr>
                <w:noProof/>
                <w:webHidden/>
              </w:rPr>
            </w:r>
            <w:r w:rsidR="00FB32C5">
              <w:rPr>
                <w:noProof/>
                <w:webHidden/>
              </w:rPr>
              <w:fldChar w:fldCharType="separate"/>
            </w:r>
            <w:r w:rsidR="00FB32C5">
              <w:rPr>
                <w:noProof/>
                <w:webHidden/>
              </w:rPr>
              <w:t>54</w:t>
            </w:r>
            <w:r w:rsidR="00FB32C5">
              <w:rPr>
                <w:noProof/>
                <w:webHidden/>
              </w:rPr>
              <w:fldChar w:fldCharType="end"/>
            </w:r>
          </w:hyperlink>
        </w:p>
        <w:p w14:paraId="4E5C8A1E" w14:textId="4B34EC39" w:rsidR="00FB32C5" w:rsidRDefault="00000000">
          <w:pPr>
            <w:pStyle w:val="TOC3"/>
            <w:rPr>
              <w:rFonts w:asciiTheme="minorHAnsi" w:eastAsiaTheme="minorEastAsia" w:hAnsiTheme="minorHAnsi" w:cstheme="minorBidi"/>
              <w:i w:val="0"/>
              <w:iCs w:val="0"/>
              <w:noProof/>
              <w:sz w:val="22"/>
              <w:lang w:eastAsia="zh-CN" w:bidi="hi-IN"/>
            </w:rPr>
          </w:pPr>
          <w:hyperlink w:anchor="_Toc93946788" w:history="1">
            <w:r w:rsidR="00FB32C5" w:rsidRPr="009F7C16">
              <w:rPr>
                <w:rStyle w:val="Hyperlink"/>
                <w:noProof/>
                <w14:scene3d>
                  <w14:camera w14:prst="orthographicFront"/>
                  <w14:lightRig w14:rig="threePt" w14:dir="t">
                    <w14:rot w14:lat="0" w14:lon="0" w14:rev="0"/>
                  </w14:lightRig>
                </w14:scene3d>
              </w:rPr>
              <w:t>18.7.3</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BrailleBack Commands</w:t>
            </w:r>
            <w:r w:rsidR="00FB32C5">
              <w:rPr>
                <w:noProof/>
                <w:webHidden/>
              </w:rPr>
              <w:tab/>
            </w:r>
            <w:r w:rsidR="00FB32C5">
              <w:rPr>
                <w:noProof/>
                <w:webHidden/>
              </w:rPr>
              <w:fldChar w:fldCharType="begin"/>
            </w:r>
            <w:r w:rsidR="00FB32C5">
              <w:rPr>
                <w:noProof/>
                <w:webHidden/>
              </w:rPr>
              <w:instrText xml:space="preserve"> PAGEREF _Toc93946788 \h </w:instrText>
            </w:r>
            <w:r w:rsidR="00FB32C5">
              <w:rPr>
                <w:noProof/>
                <w:webHidden/>
              </w:rPr>
            </w:r>
            <w:r w:rsidR="00FB32C5">
              <w:rPr>
                <w:noProof/>
                <w:webHidden/>
              </w:rPr>
              <w:fldChar w:fldCharType="separate"/>
            </w:r>
            <w:r w:rsidR="00FB32C5">
              <w:rPr>
                <w:noProof/>
                <w:webHidden/>
              </w:rPr>
              <w:t>54</w:t>
            </w:r>
            <w:r w:rsidR="00FB32C5">
              <w:rPr>
                <w:noProof/>
                <w:webHidden/>
              </w:rPr>
              <w:fldChar w:fldCharType="end"/>
            </w:r>
          </w:hyperlink>
        </w:p>
        <w:p w14:paraId="4F2B71AC" w14:textId="32FE3102" w:rsidR="00FB32C5" w:rsidRDefault="00000000">
          <w:pPr>
            <w:pStyle w:val="TOC2"/>
            <w:rPr>
              <w:rFonts w:asciiTheme="minorHAnsi" w:eastAsiaTheme="minorEastAsia" w:hAnsiTheme="minorHAnsi" w:cstheme="minorBidi"/>
              <w:smallCaps w:val="0"/>
              <w:noProof/>
              <w:sz w:val="22"/>
              <w:lang w:eastAsia="zh-CN" w:bidi="hi-IN"/>
            </w:rPr>
          </w:pPr>
          <w:hyperlink w:anchor="_Toc93946789" w:history="1">
            <w:r w:rsidR="00FB32C5" w:rsidRPr="009F7C16">
              <w:rPr>
                <w:rStyle w:val="Hyperlink"/>
                <w:noProof/>
              </w:rPr>
              <w:t>18.8</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Chromebooks</w:t>
            </w:r>
            <w:r w:rsidR="00FB32C5">
              <w:rPr>
                <w:noProof/>
                <w:webHidden/>
              </w:rPr>
              <w:tab/>
            </w:r>
            <w:r w:rsidR="00FB32C5">
              <w:rPr>
                <w:noProof/>
                <w:webHidden/>
              </w:rPr>
              <w:fldChar w:fldCharType="begin"/>
            </w:r>
            <w:r w:rsidR="00FB32C5">
              <w:rPr>
                <w:noProof/>
                <w:webHidden/>
              </w:rPr>
              <w:instrText xml:space="preserve"> PAGEREF _Toc93946789 \h </w:instrText>
            </w:r>
            <w:r w:rsidR="00FB32C5">
              <w:rPr>
                <w:noProof/>
                <w:webHidden/>
              </w:rPr>
            </w:r>
            <w:r w:rsidR="00FB32C5">
              <w:rPr>
                <w:noProof/>
                <w:webHidden/>
              </w:rPr>
              <w:fldChar w:fldCharType="separate"/>
            </w:r>
            <w:r w:rsidR="00FB32C5">
              <w:rPr>
                <w:noProof/>
                <w:webHidden/>
              </w:rPr>
              <w:t>55</w:t>
            </w:r>
            <w:r w:rsidR="00FB32C5">
              <w:rPr>
                <w:noProof/>
                <w:webHidden/>
              </w:rPr>
              <w:fldChar w:fldCharType="end"/>
            </w:r>
          </w:hyperlink>
        </w:p>
        <w:p w14:paraId="50B4A5FB" w14:textId="6D9234CE" w:rsidR="00FB32C5" w:rsidRDefault="00000000">
          <w:pPr>
            <w:pStyle w:val="TOC3"/>
            <w:rPr>
              <w:rFonts w:asciiTheme="minorHAnsi" w:eastAsiaTheme="minorEastAsia" w:hAnsiTheme="minorHAnsi" w:cstheme="minorBidi"/>
              <w:i w:val="0"/>
              <w:iCs w:val="0"/>
              <w:noProof/>
              <w:sz w:val="22"/>
              <w:lang w:eastAsia="zh-CN" w:bidi="hi-IN"/>
            </w:rPr>
          </w:pPr>
          <w:hyperlink w:anchor="_Toc93946790" w:history="1">
            <w:r w:rsidR="00FB32C5" w:rsidRPr="009F7C16">
              <w:rPr>
                <w:rStyle w:val="Hyperlink"/>
                <w:noProof/>
                <w14:scene3d>
                  <w14:camera w14:prst="orthographicFront"/>
                  <w14:lightRig w14:rig="threePt" w14:dir="t">
                    <w14:rot w14:lat="0" w14:lon="0" w14:rev="0"/>
                  </w14:lightRig>
                </w14:scene3d>
              </w:rPr>
              <w:t>18.8.1</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Connecting Chromebook with USB</w:t>
            </w:r>
            <w:r w:rsidR="00FB32C5">
              <w:rPr>
                <w:noProof/>
                <w:webHidden/>
              </w:rPr>
              <w:tab/>
            </w:r>
            <w:r w:rsidR="00FB32C5">
              <w:rPr>
                <w:noProof/>
                <w:webHidden/>
              </w:rPr>
              <w:fldChar w:fldCharType="begin"/>
            </w:r>
            <w:r w:rsidR="00FB32C5">
              <w:rPr>
                <w:noProof/>
                <w:webHidden/>
              </w:rPr>
              <w:instrText xml:space="preserve"> PAGEREF _Toc93946790 \h </w:instrText>
            </w:r>
            <w:r w:rsidR="00FB32C5">
              <w:rPr>
                <w:noProof/>
                <w:webHidden/>
              </w:rPr>
            </w:r>
            <w:r w:rsidR="00FB32C5">
              <w:rPr>
                <w:noProof/>
                <w:webHidden/>
              </w:rPr>
              <w:fldChar w:fldCharType="separate"/>
            </w:r>
            <w:r w:rsidR="00FB32C5">
              <w:rPr>
                <w:noProof/>
                <w:webHidden/>
              </w:rPr>
              <w:t>55</w:t>
            </w:r>
            <w:r w:rsidR="00FB32C5">
              <w:rPr>
                <w:noProof/>
                <w:webHidden/>
              </w:rPr>
              <w:fldChar w:fldCharType="end"/>
            </w:r>
          </w:hyperlink>
        </w:p>
        <w:p w14:paraId="3D506780" w14:textId="0A82F1F8" w:rsidR="00FB32C5" w:rsidRDefault="00000000">
          <w:pPr>
            <w:pStyle w:val="TOC2"/>
            <w:rPr>
              <w:rFonts w:asciiTheme="minorHAnsi" w:eastAsiaTheme="minorEastAsia" w:hAnsiTheme="minorHAnsi" w:cstheme="minorBidi"/>
              <w:smallCaps w:val="0"/>
              <w:noProof/>
              <w:sz w:val="22"/>
              <w:lang w:eastAsia="zh-CN" w:bidi="hi-IN"/>
            </w:rPr>
          </w:pPr>
          <w:hyperlink w:anchor="_Toc93946791" w:history="1">
            <w:r w:rsidR="00FB32C5" w:rsidRPr="009F7C16">
              <w:rPr>
                <w:rStyle w:val="Hyperlink"/>
                <w:noProof/>
              </w:rPr>
              <w:t>18.9</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Fire OS Tablets</w:t>
            </w:r>
            <w:r w:rsidR="00FB32C5">
              <w:rPr>
                <w:noProof/>
                <w:webHidden/>
              </w:rPr>
              <w:tab/>
            </w:r>
            <w:r w:rsidR="00FB32C5">
              <w:rPr>
                <w:noProof/>
                <w:webHidden/>
              </w:rPr>
              <w:fldChar w:fldCharType="begin"/>
            </w:r>
            <w:r w:rsidR="00FB32C5">
              <w:rPr>
                <w:noProof/>
                <w:webHidden/>
              </w:rPr>
              <w:instrText xml:space="preserve"> PAGEREF _Toc93946791 \h </w:instrText>
            </w:r>
            <w:r w:rsidR="00FB32C5">
              <w:rPr>
                <w:noProof/>
                <w:webHidden/>
              </w:rPr>
            </w:r>
            <w:r w:rsidR="00FB32C5">
              <w:rPr>
                <w:noProof/>
                <w:webHidden/>
              </w:rPr>
              <w:fldChar w:fldCharType="separate"/>
            </w:r>
            <w:r w:rsidR="00FB32C5">
              <w:rPr>
                <w:noProof/>
                <w:webHidden/>
              </w:rPr>
              <w:t>55</w:t>
            </w:r>
            <w:r w:rsidR="00FB32C5">
              <w:rPr>
                <w:noProof/>
                <w:webHidden/>
              </w:rPr>
              <w:fldChar w:fldCharType="end"/>
            </w:r>
          </w:hyperlink>
        </w:p>
        <w:p w14:paraId="509F60C2" w14:textId="0BBCBC24" w:rsidR="00FB32C5" w:rsidRDefault="00000000">
          <w:pPr>
            <w:pStyle w:val="TOC2"/>
            <w:rPr>
              <w:rFonts w:asciiTheme="minorHAnsi" w:eastAsiaTheme="minorEastAsia" w:hAnsiTheme="minorHAnsi" w:cstheme="minorBidi"/>
              <w:smallCaps w:val="0"/>
              <w:noProof/>
              <w:sz w:val="22"/>
              <w:lang w:eastAsia="zh-CN" w:bidi="hi-IN"/>
            </w:rPr>
          </w:pPr>
          <w:hyperlink w:anchor="_Toc93946792" w:history="1">
            <w:r w:rsidR="00FB32C5" w:rsidRPr="009F7C16">
              <w:rPr>
                <w:rStyle w:val="Hyperlink"/>
                <w:noProof/>
              </w:rPr>
              <w:t>18.10</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Windows PCs</w:t>
            </w:r>
            <w:r w:rsidR="00FB32C5">
              <w:rPr>
                <w:noProof/>
                <w:webHidden/>
              </w:rPr>
              <w:tab/>
            </w:r>
            <w:r w:rsidR="00FB32C5">
              <w:rPr>
                <w:noProof/>
                <w:webHidden/>
              </w:rPr>
              <w:fldChar w:fldCharType="begin"/>
            </w:r>
            <w:r w:rsidR="00FB32C5">
              <w:rPr>
                <w:noProof/>
                <w:webHidden/>
              </w:rPr>
              <w:instrText xml:space="preserve"> PAGEREF _Toc93946792 \h </w:instrText>
            </w:r>
            <w:r w:rsidR="00FB32C5">
              <w:rPr>
                <w:noProof/>
                <w:webHidden/>
              </w:rPr>
            </w:r>
            <w:r w:rsidR="00FB32C5">
              <w:rPr>
                <w:noProof/>
                <w:webHidden/>
              </w:rPr>
              <w:fldChar w:fldCharType="separate"/>
            </w:r>
            <w:r w:rsidR="00FB32C5">
              <w:rPr>
                <w:noProof/>
                <w:webHidden/>
              </w:rPr>
              <w:t>55</w:t>
            </w:r>
            <w:r w:rsidR="00FB32C5">
              <w:rPr>
                <w:noProof/>
                <w:webHidden/>
              </w:rPr>
              <w:fldChar w:fldCharType="end"/>
            </w:r>
          </w:hyperlink>
        </w:p>
        <w:p w14:paraId="0D4FC25B" w14:textId="19CD0304" w:rsidR="00FB32C5" w:rsidRDefault="00000000">
          <w:pPr>
            <w:pStyle w:val="TOC3"/>
            <w:rPr>
              <w:rFonts w:asciiTheme="minorHAnsi" w:eastAsiaTheme="minorEastAsia" w:hAnsiTheme="minorHAnsi" w:cstheme="minorBidi"/>
              <w:i w:val="0"/>
              <w:iCs w:val="0"/>
              <w:noProof/>
              <w:sz w:val="22"/>
              <w:lang w:eastAsia="zh-CN" w:bidi="hi-IN"/>
            </w:rPr>
          </w:pPr>
          <w:hyperlink w:anchor="_Toc93946793" w:history="1">
            <w:r w:rsidR="00FB32C5" w:rsidRPr="009F7C16">
              <w:rPr>
                <w:rStyle w:val="Hyperlink"/>
                <w:noProof/>
                <w14:scene3d>
                  <w14:camera w14:prst="orthographicFront"/>
                  <w14:lightRig w14:rig="threePt" w14:dir="t">
                    <w14:rot w14:lat="0" w14:lon="0" w14:rev="0"/>
                  </w14:lightRig>
                </w14:scene3d>
              </w:rPr>
              <w:t>18.10.1</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Connecting to Windows over USB</w:t>
            </w:r>
            <w:r w:rsidR="00FB32C5">
              <w:rPr>
                <w:noProof/>
                <w:webHidden/>
              </w:rPr>
              <w:tab/>
            </w:r>
            <w:r w:rsidR="00FB32C5">
              <w:rPr>
                <w:noProof/>
                <w:webHidden/>
              </w:rPr>
              <w:fldChar w:fldCharType="begin"/>
            </w:r>
            <w:r w:rsidR="00FB32C5">
              <w:rPr>
                <w:noProof/>
                <w:webHidden/>
              </w:rPr>
              <w:instrText xml:space="preserve"> PAGEREF _Toc93946793 \h </w:instrText>
            </w:r>
            <w:r w:rsidR="00FB32C5">
              <w:rPr>
                <w:noProof/>
                <w:webHidden/>
              </w:rPr>
            </w:r>
            <w:r w:rsidR="00FB32C5">
              <w:rPr>
                <w:noProof/>
                <w:webHidden/>
              </w:rPr>
              <w:fldChar w:fldCharType="separate"/>
            </w:r>
            <w:r w:rsidR="00FB32C5">
              <w:rPr>
                <w:noProof/>
                <w:webHidden/>
              </w:rPr>
              <w:t>56</w:t>
            </w:r>
            <w:r w:rsidR="00FB32C5">
              <w:rPr>
                <w:noProof/>
                <w:webHidden/>
              </w:rPr>
              <w:fldChar w:fldCharType="end"/>
            </w:r>
          </w:hyperlink>
        </w:p>
        <w:p w14:paraId="47DFC24C" w14:textId="0095A9D8" w:rsidR="00FB32C5" w:rsidRDefault="00000000">
          <w:pPr>
            <w:pStyle w:val="TOC3"/>
            <w:rPr>
              <w:rFonts w:asciiTheme="minorHAnsi" w:eastAsiaTheme="minorEastAsia" w:hAnsiTheme="minorHAnsi" w:cstheme="minorBidi"/>
              <w:i w:val="0"/>
              <w:iCs w:val="0"/>
              <w:noProof/>
              <w:sz w:val="22"/>
              <w:lang w:eastAsia="zh-CN" w:bidi="hi-IN"/>
            </w:rPr>
          </w:pPr>
          <w:hyperlink w:anchor="_Toc93946794" w:history="1">
            <w:r w:rsidR="00FB32C5" w:rsidRPr="009F7C16">
              <w:rPr>
                <w:rStyle w:val="Hyperlink"/>
                <w:noProof/>
                <w14:scene3d>
                  <w14:camera w14:prst="orthographicFront"/>
                  <w14:lightRig w14:rig="threePt" w14:dir="t">
                    <w14:rot w14:lat="0" w14:lon="0" w14:rev="0"/>
                  </w14:lightRig>
                </w14:scene3d>
              </w:rPr>
              <w:t>18.10.2</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Connecting to Windows over Bluetooth</w:t>
            </w:r>
            <w:r w:rsidR="00FB32C5">
              <w:rPr>
                <w:noProof/>
                <w:webHidden/>
              </w:rPr>
              <w:tab/>
            </w:r>
            <w:r w:rsidR="00FB32C5">
              <w:rPr>
                <w:noProof/>
                <w:webHidden/>
              </w:rPr>
              <w:fldChar w:fldCharType="begin"/>
            </w:r>
            <w:r w:rsidR="00FB32C5">
              <w:rPr>
                <w:noProof/>
                <w:webHidden/>
              </w:rPr>
              <w:instrText xml:space="preserve"> PAGEREF _Toc93946794 \h </w:instrText>
            </w:r>
            <w:r w:rsidR="00FB32C5">
              <w:rPr>
                <w:noProof/>
                <w:webHidden/>
              </w:rPr>
            </w:r>
            <w:r w:rsidR="00FB32C5">
              <w:rPr>
                <w:noProof/>
                <w:webHidden/>
              </w:rPr>
              <w:fldChar w:fldCharType="separate"/>
            </w:r>
            <w:r w:rsidR="00FB32C5">
              <w:rPr>
                <w:noProof/>
                <w:webHidden/>
              </w:rPr>
              <w:t>56</w:t>
            </w:r>
            <w:r w:rsidR="00FB32C5">
              <w:rPr>
                <w:noProof/>
                <w:webHidden/>
              </w:rPr>
              <w:fldChar w:fldCharType="end"/>
            </w:r>
          </w:hyperlink>
        </w:p>
        <w:p w14:paraId="6E2DC203" w14:textId="7EF33CC5" w:rsidR="00FB32C5" w:rsidRDefault="00000000">
          <w:pPr>
            <w:pStyle w:val="TOC3"/>
            <w:rPr>
              <w:rFonts w:asciiTheme="minorHAnsi" w:eastAsiaTheme="minorEastAsia" w:hAnsiTheme="minorHAnsi" w:cstheme="minorBidi"/>
              <w:i w:val="0"/>
              <w:iCs w:val="0"/>
              <w:noProof/>
              <w:sz w:val="22"/>
              <w:lang w:eastAsia="zh-CN" w:bidi="hi-IN"/>
            </w:rPr>
          </w:pPr>
          <w:hyperlink w:anchor="_Toc93946795" w:history="1">
            <w:r w:rsidR="00FB32C5" w:rsidRPr="009F7C16">
              <w:rPr>
                <w:rStyle w:val="Hyperlink"/>
                <w:noProof/>
                <w14:scene3d>
                  <w14:camera w14:prst="orthographicFront"/>
                  <w14:lightRig w14:rig="threePt" w14:dir="t">
                    <w14:rot w14:lat="0" w14:lon="0" w14:rev="0"/>
                  </w14:lightRig>
                </w14:scene3d>
              </w:rPr>
              <w:t>18.10.3</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Non-Visual Desktop Access (NVDA)</w:t>
            </w:r>
            <w:r w:rsidR="00FB32C5">
              <w:rPr>
                <w:noProof/>
                <w:webHidden/>
              </w:rPr>
              <w:tab/>
            </w:r>
            <w:r w:rsidR="00FB32C5">
              <w:rPr>
                <w:noProof/>
                <w:webHidden/>
              </w:rPr>
              <w:fldChar w:fldCharType="begin"/>
            </w:r>
            <w:r w:rsidR="00FB32C5">
              <w:rPr>
                <w:noProof/>
                <w:webHidden/>
              </w:rPr>
              <w:instrText xml:space="preserve"> PAGEREF _Toc93946795 \h </w:instrText>
            </w:r>
            <w:r w:rsidR="00FB32C5">
              <w:rPr>
                <w:noProof/>
                <w:webHidden/>
              </w:rPr>
            </w:r>
            <w:r w:rsidR="00FB32C5">
              <w:rPr>
                <w:noProof/>
                <w:webHidden/>
              </w:rPr>
              <w:fldChar w:fldCharType="separate"/>
            </w:r>
            <w:r w:rsidR="00FB32C5">
              <w:rPr>
                <w:noProof/>
                <w:webHidden/>
              </w:rPr>
              <w:t>57</w:t>
            </w:r>
            <w:r w:rsidR="00FB32C5">
              <w:rPr>
                <w:noProof/>
                <w:webHidden/>
              </w:rPr>
              <w:fldChar w:fldCharType="end"/>
            </w:r>
          </w:hyperlink>
        </w:p>
        <w:p w14:paraId="6C78D636" w14:textId="35965FFE" w:rsidR="00FB32C5" w:rsidRDefault="00000000">
          <w:pPr>
            <w:pStyle w:val="TOC3"/>
            <w:rPr>
              <w:rFonts w:asciiTheme="minorHAnsi" w:eastAsiaTheme="minorEastAsia" w:hAnsiTheme="minorHAnsi" w:cstheme="minorBidi"/>
              <w:i w:val="0"/>
              <w:iCs w:val="0"/>
              <w:noProof/>
              <w:sz w:val="22"/>
              <w:lang w:eastAsia="zh-CN" w:bidi="hi-IN"/>
            </w:rPr>
          </w:pPr>
          <w:hyperlink w:anchor="_Toc93946796" w:history="1">
            <w:r w:rsidR="00FB32C5" w:rsidRPr="009F7C16">
              <w:rPr>
                <w:rStyle w:val="Hyperlink"/>
                <w:noProof/>
                <w14:scene3d>
                  <w14:camera w14:prst="orthographicFront"/>
                  <w14:lightRig w14:rig="threePt" w14:dir="t">
                    <w14:rot w14:lat="0" w14:lon="0" w14:rev="0"/>
                  </w14:lightRig>
                </w14:scene3d>
              </w:rPr>
              <w:t>18.10.4</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Job Access with Speech (JAWS)</w:t>
            </w:r>
            <w:r w:rsidR="00FB32C5">
              <w:rPr>
                <w:noProof/>
                <w:webHidden/>
              </w:rPr>
              <w:tab/>
            </w:r>
            <w:r w:rsidR="00FB32C5">
              <w:rPr>
                <w:noProof/>
                <w:webHidden/>
              </w:rPr>
              <w:fldChar w:fldCharType="begin"/>
            </w:r>
            <w:r w:rsidR="00FB32C5">
              <w:rPr>
                <w:noProof/>
                <w:webHidden/>
              </w:rPr>
              <w:instrText xml:space="preserve"> PAGEREF _Toc93946796 \h </w:instrText>
            </w:r>
            <w:r w:rsidR="00FB32C5">
              <w:rPr>
                <w:noProof/>
                <w:webHidden/>
              </w:rPr>
            </w:r>
            <w:r w:rsidR="00FB32C5">
              <w:rPr>
                <w:noProof/>
                <w:webHidden/>
              </w:rPr>
              <w:fldChar w:fldCharType="separate"/>
            </w:r>
            <w:r w:rsidR="00FB32C5">
              <w:rPr>
                <w:noProof/>
                <w:webHidden/>
              </w:rPr>
              <w:t>57</w:t>
            </w:r>
            <w:r w:rsidR="00FB32C5">
              <w:rPr>
                <w:noProof/>
                <w:webHidden/>
              </w:rPr>
              <w:fldChar w:fldCharType="end"/>
            </w:r>
          </w:hyperlink>
        </w:p>
        <w:p w14:paraId="72BECFD3" w14:textId="5F7B6222" w:rsidR="00FB32C5" w:rsidRDefault="00000000">
          <w:pPr>
            <w:pStyle w:val="TOC3"/>
            <w:rPr>
              <w:rFonts w:asciiTheme="minorHAnsi" w:eastAsiaTheme="minorEastAsia" w:hAnsiTheme="minorHAnsi" w:cstheme="minorBidi"/>
              <w:i w:val="0"/>
              <w:iCs w:val="0"/>
              <w:noProof/>
              <w:sz w:val="22"/>
              <w:lang w:eastAsia="zh-CN" w:bidi="hi-IN"/>
            </w:rPr>
          </w:pPr>
          <w:hyperlink w:anchor="_Toc93946797" w:history="1">
            <w:r w:rsidR="00FB32C5" w:rsidRPr="009F7C16">
              <w:rPr>
                <w:rStyle w:val="Hyperlink"/>
                <w:noProof/>
                <w14:scene3d>
                  <w14:camera w14:prst="orthographicFront"/>
                  <w14:lightRig w14:rig="threePt" w14:dir="t">
                    <w14:rot w14:lat="0" w14:lon="0" w14:rev="0"/>
                  </w14:lightRig>
                </w14:scene3d>
              </w:rPr>
              <w:t>18.10.5</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Dolphin SuperNova ScreenReader</w:t>
            </w:r>
            <w:r w:rsidR="00FB32C5">
              <w:rPr>
                <w:noProof/>
                <w:webHidden/>
              </w:rPr>
              <w:tab/>
            </w:r>
            <w:r w:rsidR="00FB32C5">
              <w:rPr>
                <w:noProof/>
                <w:webHidden/>
              </w:rPr>
              <w:fldChar w:fldCharType="begin"/>
            </w:r>
            <w:r w:rsidR="00FB32C5">
              <w:rPr>
                <w:noProof/>
                <w:webHidden/>
              </w:rPr>
              <w:instrText xml:space="preserve"> PAGEREF _Toc93946797 \h </w:instrText>
            </w:r>
            <w:r w:rsidR="00FB32C5">
              <w:rPr>
                <w:noProof/>
                <w:webHidden/>
              </w:rPr>
            </w:r>
            <w:r w:rsidR="00FB32C5">
              <w:rPr>
                <w:noProof/>
                <w:webHidden/>
              </w:rPr>
              <w:fldChar w:fldCharType="separate"/>
            </w:r>
            <w:r w:rsidR="00FB32C5">
              <w:rPr>
                <w:noProof/>
                <w:webHidden/>
              </w:rPr>
              <w:t>62</w:t>
            </w:r>
            <w:r w:rsidR="00FB32C5">
              <w:rPr>
                <w:noProof/>
                <w:webHidden/>
              </w:rPr>
              <w:fldChar w:fldCharType="end"/>
            </w:r>
          </w:hyperlink>
        </w:p>
        <w:p w14:paraId="1D37B562" w14:textId="6D7E49D5" w:rsidR="00FB32C5" w:rsidRDefault="00000000">
          <w:pPr>
            <w:pStyle w:val="TOC3"/>
            <w:rPr>
              <w:rFonts w:asciiTheme="minorHAnsi" w:eastAsiaTheme="minorEastAsia" w:hAnsiTheme="minorHAnsi" w:cstheme="minorBidi"/>
              <w:i w:val="0"/>
              <w:iCs w:val="0"/>
              <w:noProof/>
              <w:sz w:val="22"/>
              <w:lang w:eastAsia="zh-CN" w:bidi="hi-IN"/>
            </w:rPr>
          </w:pPr>
          <w:hyperlink w:anchor="_Toc93946798" w:history="1">
            <w:r w:rsidR="00FB32C5" w:rsidRPr="009F7C16">
              <w:rPr>
                <w:rStyle w:val="Hyperlink"/>
                <w:noProof/>
                <w14:scene3d>
                  <w14:camera w14:prst="orthographicFront"/>
                  <w14:lightRig w14:rig="threePt" w14:dir="t">
                    <w14:rot w14:lat="0" w14:lon="0" w14:rev="0"/>
                  </w14:lightRig>
                </w14:scene3d>
              </w:rPr>
              <w:t>18.10.6</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System Access</w:t>
            </w:r>
            <w:r w:rsidR="00FB32C5">
              <w:rPr>
                <w:noProof/>
                <w:webHidden/>
              </w:rPr>
              <w:tab/>
            </w:r>
            <w:r w:rsidR="00FB32C5">
              <w:rPr>
                <w:noProof/>
                <w:webHidden/>
              </w:rPr>
              <w:fldChar w:fldCharType="begin"/>
            </w:r>
            <w:r w:rsidR="00FB32C5">
              <w:rPr>
                <w:noProof/>
                <w:webHidden/>
              </w:rPr>
              <w:instrText xml:space="preserve"> PAGEREF _Toc93946798 \h </w:instrText>
            </w:r>
            <w:r w:rsidR="00FB32C5">
              <w:rPr>
                <w:noProof/>
                <w:webHidden/>
              </w:rPr>
            </w:r>
            <w:r w:rsidR="00FB32C5">
              <w:rPr>
                <w:noProof/>
                <w:webHidden/>
              </w:rPr>
              <w:fldChar w:fldCharType="separate"/>
            </w:r>
            <w:r w:rsidR="00FB32C5">
              <w:rPr>
                <w:noProof/>
                <w:webHidden/>
              </w:rPr>
              <w:t>63</w:t>
            </w:r>
            <w:r w:rsidR="00FB32C5">
              <w:rPr>
                <w:noProof/>
                <w:webHidden/>
              </w:rPr>
              <w:fldChar w:fldCharType="end"/>
            </w:r>
          </w:hyperlink>
        </w:p>
        <w:p w14:paraId="7D364172" w14:textId="71859D66" w:rsidR="00FB32C5" w:rsidRDefault="00000000">
          <w:pPr>
            <w:pStyle w:val="TOC1"/>
            <w:rPr>
              <w:rFonts w:asciiTheme="minorHAnsi" w:eastAsiaTheme="minorEastAsia" w:hAnsiTheme="minorHAnsi" w:cstheme="minorBidi"/>
              <w:b w:val="0"/>
              <w:bCs w:val="0"/>
              <w:caps w:val="0"/>
              <w:noProof/>
              <w:sz w:val="22"/>
              <w:lang w:eastAsia="zh-CN" w:bidi="hi-IN"/>
            </w:rPr>
          </w:pPr>
          <w:hyperlink w:anchor="_Toc93946799" w:history="1">
            <w:r w:rsidR="00FB32C5" w:rsidRPr="009F7C16">
              <w:rPr>
                <w:rStyle w:val="Hyperlink"/>
                <w:noProof/>
              </w:rPr>
              <w:t>19</w:t>
            </w:r>
            <w:r w:rsidR="00FB32C5">
              <w:rPr>
                <w:rFonts w:asciiTheme="minorHAnsi" w:eastAsiaTheme="minorEastAsia" w:hAnsiTheme="minorHAnsi" w:cstheme="minorBidi"/>
                <w:b w:val="0"/>
                <w:bCs w:val="0"/>
                <w:caps w:val="0"/>
                <w:noProof/>
                <w:sz w:val="22"/>
                <w:lang w:eastAsia="zh-CN" w:bidi="hi-IN"/>
              </w:rPr>
              <w:tab/>
            </w:r>
            <w:r w:rsidR="00FB32C5" w:rsidRPr="009F7C16">
              <w:rPr>
                <w:rStyle w:val="Hyperlink"/>
                <w:noProof/>
              </w:rPr>
              <w:t>File transfer over Bluetooth</w:t>
            </w:r>
            <w:r w:rsidR="00FB32C5">
              <w:rPr>
                <w:noProof/>
                <w:webHidden/>
              </w:rPr>
              <w:tab/>
            </w:r>
            <w:r w:rsidR="00FB32C5">
              <w:rPr>
                <w:noProof/>
                <w:webHidden/>
              </w:rPr>
              <w:fldChar w:fldCharType="begin"/>
            </w:r>
            <w:r w:rsidR="00FB32C5">
              <w:rPr>
                <w:noProof/>
                <w:webHidden/>
              </w:rPr>
              <w:instrText xml:space="preserve"> PAGEREF _Toc93946799 \h </w:instrText>
            </w:r>
            <w:r w:rsidR="00FB32C5">
              <w:rPr>
                <w:noProof/>
                <w:webHidden/>
              </w:rPr>
            </w:r>
            <w:r w:rsidR="00FB32C5">
              <w:rPr>
                <w:noProof/>
                <w:webHidden/>
              </w:rPr>
              <w:fldChar w:fldCharType="separate"/>
            </w:r>
            <w:r w:rsidR="00FB32C5">
              <w:rPr>
                <w:noProof/>
                <w:webHidden/>
              </w:rPr>
              <w:t>63</w:t>
            </w:r>
            <w:r w:rsidR="00FB32C5">
              <w:rPr>
                <w:noProof/>
                <w:webHidden/>
              </w:rPr>
              <w:fldChar w:fldCharType="end"/>
            </w:r>
          </w:hyperlink>
        </w:p>
        <w:p w14:paraId="2579B23E" w14:textId="76BA9D14" w:rsidR="00FB32C5" w:rsidRDefault="00000000">
          <w:pPr>
            <w:pStyle w:val="TOC2"/>
            <w:rPr>
              <w:rFonts w:asciiTheme="minorHAnsi" w:eastAsiaTheme="minorEastAsia" w:hAnsiTheme="minorHAnsi" w:cstheme="minorBidi"/>
              <w:smallCaps w:val="0"/>
              <w:noProof/>
              <w:sz w:val="22"/>
              <w:lang w:eastAsia="zh-CN" w:bidi="hi-IN"/>
            </w:rPr>
          </w:pPr>
          <w:hyperlink w:anchor="_Toc93946800" w:history="1">
            <w:r w:rsidR="00FB32C5" w:rsidRPr="009F7C16">
              <w:rPr>
                <w:rStyle w:val="Hyperlink"/>
                <w:noProof/>
                <w:lang w:val="en-IN"/>
              </w:rPr>
              <w:t>19.1</w:t>
            </w:r>
            <w:r w:rsidR="00FB32C5">
              <w:rPr>
                <w:rFonts w:asciiTheme="minorHAnsi" w:eastAsiaTheme="minorEastAsia" w:hAnsiTheme="minorHAnsi" w:cstheme="minorBidi"/>
                <w:smallCaps w:val="0"/>
                <w:noProof/>
                <w:sz w:val="22"/>
                <w:lang w:eastAsia="zh-CN" w:bidi="hi-IN"/>
              </w:rPr>
              <w:tab/>
            </w:r>
            <w:r w:rsidR="00FB32C5" w:rsidRPr="009F7C16">
              <w:rPr>
                <w:rStyle w:val="Hyperlink"/>
                <w:noProof/>
                <w:lang w:val="en-IN"/>
              </w:rPr>
              <w:t>Send a file from the Orbit Reader 40</w:t>
            </w:r>
            <w:r w:rsidR="00FB32C5">
              <w:rPr>
                <w:noProof/>
                <w:webHidden/>
              </w:rPr>
              <w:tab/>
            </w:r>
            <w:r w:rsidR="00FB32C5">
              <w:rPr>
                <w:noProof/>
                <w:webHidden/>
              </w:rPr>
              <w:fldChar w:fldCharType="begin"/>
            </w:r>
            <w:r w:rsidR="00FB32C5">
              <w:rPr>
                <w:noProof/>
                <w:webHidden/>
              </w:rPr>
              <w:instrText xml:space="preserve"> PAGEREF _Toc93946800 \h </w:instrText>
            </w:r>
            <w:r w:rsidR="00FB32C5">
              <w:rPr>
                <w:noProof/>
                <w:webHidden/>
              </w:rPr>
            </w:r>
            <w:r w:rsidR="00FB32C5">
              <w:rPr>
                <w:noProof/>
                <w:webHidden/>
              </w:rPr>
              <w:fldChar w:fldCharType="separate"/>
            </w:r>
            <w:r w:rsidR="00FB32C5">
              <w:rPr>
                <w:noProof/>
                <w:webHidden/>
              </w:rPr>
              <w:t>64</w:t>
            </w:r>
            <w:r w:rsidR="00FB32C5">
              <w:rPr>
                <w:noProof/>
                <w:webHidden/>
              </w:rPr>
              <w:fldChar w:fldCharType="end"/>
            </w:r>
          </w:hyperlink>
        </w:p>
        <w:p w14:paraId="48B7C9DE" w14:textId="6415A7F9" w:rsidR="00FB32C5" w:rsidRDefault="00000000">
          <w:pPr>
            <w:pStyle w:val="TOC2"/>
            <w:rPr>
              <w:rFonts w:asciiTheme="minorHAnsi" w:eastAsiaTheme="minorEastAsia" w:hAnsiTheme="minorHAnsi" w:cstheme="minorBidi"/>
              <w:smallCaps w:val="0"/>
              <w:noProof/>
              <w:sz w:val="22"/>
              <w:lang w:eastAsia="zh-CN" w:bidi="hi-IN"/>
            </w:rPr>
          </w:pPr>
          <w:hyperlink w:anchor="_Toc93946801" w:history="1">
            <w:r w:rsidR="00FB32C5" w:rsidRPr="009F7C16">
              <w:rPr>
                <w:rStyle w:val="Hyperlink"/>
                <w:noProof/>
              </w:rPr>
              <w:t>19.2</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Receive a file on the Orbit Reader 40</w:t>
            </w:r>
            <w:r w:rsidR="00FB32C5">
              <w:rPr>
                <w:noProof/>
                <w:webHidden/>
              </w:rPr>
              <w:tab/>
            </w:r>
            <w:r w:rsidR="00FB32C5">
              <w:rPr>
                <w:noProof/>
                <w:webHidden/>
              </w:rPr>
              <w:fldChar w:fldCharType="begin"/>
            </w:r>
            <w:r w:rsidR="00FB32C5">
              <w:rPr>
                <w:noProof/>
                <w:webHidden/>
              </w:rPr>
              <w:instrText xml:space="preserve"> PAGEREF _Toc93946801 \h </w:instrText>
            </w:r>
            <w:r w:rsidR="00FB32C5">
              <w:rPr>
                <w:noProof/>
                <w:webHidden/>
              </w:rPr>
            </w:r>
            <w:r w:rsidR="00FB32C5">
              <w:rPr>
                <w:noProof/>
                <w:webHidden/>
              </w:rPr>
              <w:fldChar w:fldCharType="separate"/>
            </w:r>
            <w:r w:rsidR="00FB32C5">
              <w:rPr>
                <w:noProof/>
                <w:webHidden/>
              </w:rPr>
              <w:t>64</w:t>
            </w:r>
            <w:r w:rsidR="00FB32C5">
              <w:rPr>
                <w:noProof/>
                <w:webHidden/>
              </w:rPr>
              <w:fldChar w:fldCharType="end"/>
            </w:r>
          </w:hyperlink>
        </w:p>
        <w:p w14:paraId="4DC81F37" w14:textId="3C851FA7" w:rsidR="00FB32C5" w:rsidRDefault="00000000">
          <w:pPr>
            <w:pStyle w:val="TOC1"/>
            <w:rPr>
              <w:rFonts w:asciiTheme="minorHAnsi" w:eastAsiaTheme="minorEastAsia" w:hAnsiTheme="minorHAnsi" w:cstheme="minorBidi"/>
              <w:b w:val="0"/>
              <w:bCs w:val="0"/>
              <w:caps w:val="0"/>
              <w:noProof/>
              <w:sz w:val="22"/>
              <w:lang w:eastAsia="zh-CN" w:bidi="hi-IN"/>
            </w:rPr>
          </w:pPr>
          <w:hyperlink w:anchor="_Toc93946802" w:history="1">
            <w:r w:rsidR="00FB32C5" w:rsidRPr="009F7C16">
              <w:rPr>
                <w:rStyle w:val="Hyperlink"/>
                <w:noProof/>
              </w:rPr>
              <w:t>20</w:t>
            </w:r>
            <w:r w:rsidR="00FB32C5">
              <w:rPr>
                <w:rFonts w:asciiTheme="minorHAnsi" w:eastAsiaTheme="minorEastAsia" w:hAnsiTheme="minorHAnsi" w:cstheme="minorBidi"/>
                <w:b w:val="0"/>
                <w:bCs w:val="0"/>
                <w:caps w:val="0"/>
                <w:noProof/>
                <w:sz w:val="22"/>
                <w:lang w:eastAsia="zh-CN" w:bidi="hi-IN"/>
              </w:rPr>
              <w:tab/>
            </w:r>
            <w:r w:rsidR="00FB32C5" w:rsidRPr="009F7C16">
              <w:rPr>
                <w:rStyle w:val="Hyperlink"/>
                <w:noProof/>
              </w:rPr>
              <w:t>Calculator</w:t>
            </w:r>
            <w:r w:rsidR="00FB32C5">
              <w:rPr>
                <w:noProof/>
                <w:webHidden/>
              </w:rPr>
              <w:tab/>
            </w:r>
            <w:r w:rsidR="00FB32C5">
              <w:rPr>
                <w:noProof/>
                <w:webHidden/>
              </w:rPr>
              <w:fldChar w:fldCharType="begin"/>
            </w:r>
            <w:r w:rsidR="00FB32C5">
              <w:rPr>
                <w:noProof/>
                <w:webHidden/>
              </w:rPr>
              <w:instrText xml:space="preserve"> PAGEREF _Toc93946802 \h </w:instrText>
            </w:r>
            <w:r w:rsidR="00FB32C5">
              <w:rPr>
                <w:noProof/>
                <w:webHidden/>
              </w:rPr>
            </w:r>
            <w:r w:rsidR="00FB32C5">
              <w:rPr>
                <w:noProof/>
                <w:webHidden/>
              </w:rPr>
              <w:fldChar w:fldCharType="separate"/>
            </w:r>
            <w:r w:rsidR="00FB32C5">
              <w:rPr>
                <w:noProof/>
                <w:webHidden/>
              </w:rPr>
              <w:t>64</w:t>
            </w:r>
            <w:r w:rsidR="00FB32C5">
              <w:rPr>
                <w:noProof/>
                <w:webHidden/>
              </w:rPr>
              <w:fldChar w:fldCharType="end"/>
            </w:r>
          </w:hyperlink>
        </w:p>
        <w:p w14:paraId="11626B75" w14:textId="183E1C33" w:rsidR="00FB32C5" w:rsidRDefault="00000000">
          <w:pPr>
            <w:pStyle w:val="TOC2"/>
            <w:rPr>
              <w:rFonts w:asciiTheme="minorHAnsi" w:eastAsiaTheme="minorEastAsia" w:hAnsiTheme="minorHAnsi" w:cstheme="minorBidi"/>
              <w:smallCaps w:val="0"/>
              <w:noProof/>
              <w:sz w:val="22"/>
              <w:lang w:eastAsia="zh-CN" w:bidi="hi-IN"/>
            </w:rPr>
          </w:pPr>
          <w:hyperlink w:anchor="_Toc93946803" w:history="1">
            <w:r w:rsidR="00FB32C5" w:rsidRPr="009F7C16">
              <w:rPr>
                <w:rStyle w:val="Hyperlink"/>
                <w:noProof/>
              </w:rPr>
              <w:t>20.1</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B</w:t>
            </w:r>
            <w:r w:rsidR="00FB32C5" w:rsidRPr="009F7C16">
              <w:rPr>
                <w:rStyle w:val="Hyperlink"/>
                <w:noProof/>
                <w:shd w:val="clear" w:color="auto" w:fill="FAFBFB"/>
              </w:rPr>
              <w:t>asic calculator functions</w:t>
            </w:r>
            <w:r w:rsidR="00FB32C5">
              <w:rPr>
                <w:noProof/>
                <w:webHidden/>
              </w:rPr>
              <w:tab/>
            </w:r>
            <w:r w:rsidR="00FB32C5">
              <w:rPr>
                <w:noProof/>
                <w:webHidden/>
              </w:rPr>
              <w:fldChar w:fldCharType="begin"/>
            </w:r>
            <w:r w:rsidR="00FB32C5">
              <w:rPr>
                <w:noProof/>
                <w:webHidden/>
              </w:rPr>
              <w:instrText xml:space="preserve"> PAGEREF _Toc93946803 \h </w:instrText>
            </w:r>
            <w:r w:rsidR="00FB32C5">
              <w:rPr>
                <w:noProof/>
                <w:webHidden/>
              </w:rPr>
            </w:r>
            <w:r w:rsidR="00FB32C5">
              <w:rPr>
                <w:noProof/>
                <w:webHidden/>
              </w:rPr>
              <w:fldChar w:fldCharType="separate"/>
            </w:r>
            <w:r w:rsidR="00FB32C5">
              <w:rPr>
                <w:noProof/>
                <w:webHidden/>
              </w:rPr>
              <w:t>65</w:t>
            </w:r>
            <w:r w:rsidR="00FB32C5">
              <w:rPr>
                <w:noProof/>
                <w:webHidden/>
              </w:rPr>
              <w:fldChar w:fldCharType="end"/>
            </w:r>
          </w:hyperlink>
        </w:p>
        <w:p w14:paraId="07C11F41" w14:textId="5E7452A3" w:rsidR="00FB32C5" w:rsidRDefault="00000000">
          <w:pPr>
            <w:pStyle w:val="TOC3"/>
            <w:rPr>
              <w:rFonts w:asciiTheme="minorHAnsi" w:eastAsiaTheme="minorEastAsia" w:hAnsiTheme="minorHAnsi" w:cstheme="minorBidi"/>
              <w:i w:val="0"/>
              <w:iCs w:val="0"/>
              <w:noProof/>
              <w:sz w:val="22"/>
              <w:lang w:eastAsia="zh-CN" w:bidi="hi-IN"/>
            </w:rPr>
          </w:pPr>
          <w:hyperlink w:anchor="_Toc93946804" w:history="1">
            <w:r w:rsidR="00FB32C5" w:rsidRPr="009F7C16">
              <w:rPr>
                <w:rStyle w:val="Hyperlink"/>
                <w:noProof/>
                <w14:scene3d>
                  <w14:camera w14:prst="orthographicFront"/>
                  <w14:lightRig w14:rig="threePt" w14:dir="t">
                    <w14:rot w14:lat="0" w14:lon="0" w14:rev="0"/>
                  </w14:lightRig>
                </w14:scene3d>
              </w:rPr>
              <w:t>20.1.1</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Addition</w:t>
            </w:r>
            <w:r w:rsidR="00FB32C5">
              <w:rPr>
                <w:noProof/>
                <w:webHidden/>
              </w:rPr>
              <w:tab/>
            </w:r>
            <w:r w:rsidR="00FB32C5">
              <w:rPr>
                <w:noProof/>
                <w:webHidden/>
              </w:rPr>
              <w:fldChar w:fldCharType="begin"/>
            </w:r>
            <w:r w:rsidR="00FB32C5">
              <w:rPr>
                <w:noProof/>
                <w:webHidden/>
              </w:rPr>
              <w:instrText xml:space="preserve"> PAGEREF _Toc93946804 \h </w:instrText>
            </w:r>
            <w:r w:rsidR="00FB32C5">
              <w:rPr>
                <w:noProof/>
                <w:webHidden/>
              </w:rPr>
            </w:r>
            <w:r w:rsidR="00FB32C5">
              <w:rPr>
                <w:noProof/>
                <w:webHidden/>
              </w:rPr>
              <w:fldChar w:fldCharType="separate"/>
            </w:r>
            <w:r w:rsidR="00FB32C5">
              <w:rPr>
                <w:noProof/>
                <w:webHidden/>
              </w:rPr>
              <w:t>65</w:t>
            </w:r>
            <w:r w:rsidR="00FB32C5">
              <w:rPr>
                <w:noProof/>
                <w:webHidden/>
              </w:rPr>
              <w:fldChar w:fldCharType="end"/>
            </w:r>
          </w:hyperlink>
        </w:p>
        <w:p w14:paraId="16D8B97D" w14:textId="621D7869" w:rsidR="00FB32C5" w:rsidRDefault="00000000">
          <w:pPr>
            <w:pStyle w:val="TOC3"/>
            <w:rPr>
              <w:rFonts w:asciiTheme="minorHAnsi" w:eastAsiaTheme="minorEastAsia" w:hAnsiTheme="minorHAnsi" w:cstheme="minorBidi"/>
              <w:i w:val="0"/>
              <w:iCs w:val="0"/>
              <w:noProof/>
              <w:sz w:val="22"/>
              <w:lang w:eastAsia="zh-CN" w:bidi="hi-IN"/>
            </w:rPr>
          </w:pPr>
          <w:hyperlink w:anchor="_Toc93946805" w:history="1">
            <w:r w:rsidR="00FB32C5" w:rsidRPr="009F7C16">
              <w:rPr>
                <w:rStyle w:val="Hyperlink"/>
                <w:noProof/>
                <w14:scene3d>
                  <w14:camera w14:prst="orthographicFront"/>
                  <w14:lightRig w14:rig="threePt" w14:dir="t">
                    <w14:rot w14:lat="0" w14:lon="0" w14:rev="0"/>
                  </w14:lightRig>
                </w14:scene3d>
              </w:rPr>
              <w:t>20.1.2</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Subtraction</w:t>
            </w:r>
            <w:r w:rsidR="00FB32C5">
              <w:rPr>
                <w:noProof/>
                <w:webHidden/>
              </w:rPr>
              <w:tab/>
            </w:r>
            <w:r w:rsidR="00FB32C5">
              <w:rPr>
                <w:noProof/>
                <w:webHidden/>
              </w:rPr>
              <w:fldChar w:fldCharType="begin"/>
            </w:r>
            <w:r w:rsidR="00FB32C5">
              <w:rPr>
                <w:noProof/>
                <w:webHidden/>
              </w:rPr>
              <w:instrText xml:space="preserve"> PAGEREF _Toc93946805 \h </w:instrText>
            </w:r>
            <w:r w:rsidR="00FB32C5">
              <w:rPr>
                <w:noProof/>
                <w:webHidden/>
              </w:rPr>
            </w:r>
            <w:r w:rsidR="00FB32C5">
              <w:rPr>
                <w:noProof/>
                <w:webHidden/>
              </w:rPr>
              <w:fldChar w:fldCharType="separate"/>
            </w:r>
            <w:r w:rsidR="00FB32C5">
              <w:rPr>
                <w:noProof/>
                <w:webHidden/>
              </w:rPr>
              <w:t>65</w:t>
            </w:r>
            <w:r w:rsidR="00FB32C5">
              <w:rPr>
                <w:noProof/>
                <w:webHidden/>
              </w:rPr>
              <w:fldChar w:fldCharType="end"/>
            </w:r>
          </w:hyperlink>
        </w:p>
        <w:p w14:paraId="13509EB8" w14:textId="1B9F1688" w:rsidR="00FB32C5" w:rsidRDefault="00000000">
          <w:pPr>
            <w:pStyle w:val="TOC3"/>
            <w:rPr>
              <w:rFonts w:asciiTheme="minorHAnsi" w:eastAsiaTheme="minorEastAsia" w:hAnsiTheme="minorHAnsi" w:cstheme="minorBidi"/>
              <w:i w:val="0"/>
              <w:iCs w:val="0"/>
              <w:noProof/>
              <w:sz w:val="22"/>
              <w:lang w:eastAsia="zh-CN" w:bidi="hi-IN"/>
            </w:rPr>
          </w:pPr>
          <w:hyperlink w:anchor="_Toc93946806" w:history="1">
            <w:r w:rsidR="00FB32C5" w:rsidRPr="009F7C16">
              <w:rPr>
                <w:rStyle w:val="Hyperlink"/>
                <w:noProof/>
                <w14:scene3d>
                  <w14:camera w14:prst="orthographicFront"/>
                  <w14:lightRig w14:rig="threePt" w14:dir="t">
                    <w14:rot w14:lat="0" w14:lon="0" w14:rev="0"/>
                  </w14:lightRig>
                </w14:scene3d>
              </w:rPr>
              <w:t>20.1.3</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Multiplication</w:t>
            </w:r>
            <w:r w:rsidR="00FB32C5">
              <w:rPr>
                <w:noProof/>
                <w:webHidden/>
              </w:rPr>
              <w:tab/>
            </w:r>
            <w:r w:rsidR="00FB32C5">
              <w:rPr>
                <w:noProof/>
                <w:webHidden/>
              </w:rPr>
              <w:fldChar w:fldCharType="begin"/>
            </w:r>
            <w:r w:rsidR="00FB32C5">
              <w:rPr>
                <w:noProof/>
                <w:webHidden/>
              </w:rPr>
              <w:instrText xml:space="preserve"> PAGEREF _Toc93946806 \h </w:instrText>
            </w:r>
            <w:r w:rsidR="00FB32C5">
              <w:rPr>
                <w:noProof/>
                <w:webHidden/>
              </w:rPr>
            </w:r>
            <w:r w:rsidR="00FB32C5">
              <w:rPr>
                <w:noProof/>
                <w:webHidden/>
              </w:rPr>
              <w:fldChar w:fldCharType="separate"/>
            </w:r>
            <w:r w:rsidR="00FB32C5">
              <w:rPr>
                <w:noProof/>
                <w:webHidden/>
              </w:rPr>
              <w:t>65</w:t>
            </w:r>
            <w:r w:rsidR="00FB32C5">
              <w:rPr>
                <w:noProof/>
                <w:webHidden/>
              </w:rPr>
              <w:fldChar w:fldCharType="end"/>
            </w:r>
          </w:hyperlink>
        </w:p>
        <w:p w14:paraId="16E5B610" w14:textId="4F783298" w:rsidR="00FB32C5" w:rsidRDefault="00000000">
          <w:pPr>
            <w:pStyle w:val="TOC3"/>
            <w:rPr>
              <w:rFonts w:asciiTheme="minorHAnsi" w:eastAsiaTheme="minorEastAsia" w:hAnsiTheme="minorHAnsi" w:cstheme="minorBidi"/>
              <w:i w:val="0"/>
              <w:iCs w:val="0"/>
              <w:noProof/>
              <w:sz w:val="22"/>
              <w:lang w:eastAsia="zh-CN" w:bidi="hi-IN"/>
            </w:rPr>
          </w:pPr>
          <w:hyperlink w:anchor="_Toc93946807" w:history="1">
            <w:r w:rsidR="00FB32C5" w:rsidRPr="009F7C16">
              <w:rPr>
                <w:rStyle w:val="Hyperlink"/>
                <w:noProof/>
                <w14:scene3d>
                  <w14:camera w14:prst="orthographicFront"/>
                  <w14:lightRig w14:rig="threePt" w14:dir="t">
                    <w14:rot w14:lat="0" w14:lon="0" w14:rev="0"/>
                  </w14:lightRig>
                </w14:scene3d>
              </w:rPr>
              <w:t>20.1.4</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Division</w:t>
            </w:r>
            <w:r w:rsidR="00FB32C5">
              <w:rPr>
                <w:noProof/>
                <w:webHidden/>
              </w:rPr>
              <w:tab/>
            </w:r>
            <w:r w:rsidR="00FB32C5">
              <w:rPr>
                <w:noProof/>
                <w:webHidden/>
              </w:rPr>
              <w:fldChar w:fldCharType="begin"/>
            </w:r>
            <w:r w:rsidR="00FB32C5">
              <w:rPr>
                <w:noProof/>
                <w:webHidden/>
              </w:rPr>
              <w:instrText xml:space="preserve"> PAGEREF _Toc93946807 \h </w:instrText>
            </w:r>
            <w:r w:rsidR="00FB32C5">
              <w:rPr>
                <w:noProof/>
                <w:webHidden/>
              </w:rPr>
            </w:r>
            <w:r w:rsidR="00FB32C5">
              <w:rPr>
                <w:noProof/>
                <w:webHidden/>
              </w:rPr>
              <w:fldChar w:fldCharType="separate"/>
            </w:r>
            <w:r w:rsidR="00FB32C5">
              <w:rPr>
                <w:noProof/>
                <w:webHidden/>
              </w:rPr>
              <w:t>65</w:t>
            </w:r>
            <w:r w:rsidR="00FB32C5">
              <w:rPr>
                <w:noProof/>
                <w:webHidden/>
              </w:rPr>
              <w:fldChar w:fldCharType="end"/>
            </w:r>
          </w:hyperlink>
        </w:p>
        <w:p w14:paraId="058646A7" w14:textId="4210E2DC" w:rsidR="00FB32C5" w:rsidRDefault="00000000">
          <w:pPr>
            <w:pStyle w:val="TOC2"/>
            <w:rPr>
              <w:rFonts w:asciiTheme="minorHAnsi" w:eastAsiaTheme="minorEastAsia" w:hAnsiTheme="minorHAnsi" w:cstheme="minorBidi"/>
              <w:smallCaps w:val="0"/>
              <w:noProof/>
              <w:sz w:val="22"/>
              <w:lang w:eastAsia="zh-CN" w:bidi="hi-IN"/>
            </w:rPr>
          </w:pPr>
          <w:hyperlink w:anchor="_Toc93946808" w:history="1">
            <w:r w:rsidR="00FB32C5" w:rsidRPr="009F7C16">
              <w:rPr>
                <w:rStyle w:val="Hyperlink"/>
                <w:noProof/>
              </w:rPr>
              <w:t>20.2</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Memory operations</w:t>
            </w:r>
            <w:r w:rsidR="00FB32C5">
              <w:rPr>
                <w:noProof/>
                <w:webHidden/>
              </w:rPr>
              <w:tab/>
            </w:r>
            <w:r w:rsidR="00FB32C5">
              <w:rPr>
                <w:noProof/>
                <w:webHidden/>
              </w:rPr>
              <w:fldChar w:fldCharType="begin"/>
            </w:r>
            <w:r w:rsidR="00FB32C5">
              <w:rPr>
                <w:noProof/>
                <w:webHidden/>
              </w:rPr>
              <w:instrText xml:space="preserve"> PAGEREF _Toc93946808 \h </w:instrText>
            </w:r>
            <w:r w:rsidR="00FB32C5">
              <w:rPr>
                <w:noProof/>
                <w:webHidden/>
              </w:rPr>
            </w:r>
            <w:r w:rsidR="00FB32C5">
              <w:rPr>
                <w:noProof/>
                <w:webHidden/>
              </w:rPr>
              <w:fldChar w:fldCharType="separate"/>
            </w:r>
            <w:r w:rsidR="00FB32C5">
              <w:rPr>
                <w:noProof/>
                <w:webHidden/>
              </w:rPr>
              <w:t>66</w:t>
            </w:r>
            <w:r w:rsidR="00FB32C5">
              <w:rPr>
                <w:noProof/>
                <w:webHidden/>
              </w:rPr>
              <w:fldChar w:fldCharType="end"/>
            </w:r>
          </w:hyperlink>
        </w:p>
        <w:p w14:paraId="0B51290C" w14:textId="1503A391" w:rsidR="00FB32C5" w:rsidRDefault="00000000">
          <w:pPr>
            <w:pStyle w:val="TOC2"/>
            <w:rPr>
              <w:rFonts w:asciiTheme="minorHAnsi" w:eastAsiaTheme="minorEastAsia" w:hAnsiTheme="minorHAnsi" w:cstheme="minorBidi"/>
              <w:smallCaps w:val="0"/>
              <w:noProof/>
              <w:sz w:val="22"/>
              <w:lang w:eastAsia="zh-CN" w:bidi="hi-IN"/>
            </w:rPr>
          </w:pPr>
          <w:hyperlink w:anchor="_Toc93946809" w:history="1">
            <w:r w:rsidR="00FB32C5" w:rsidRPr="009F7C16">
              <w:rPr>
                <w:rStyle w:val="Hyperlink"/>
                <w:noProof/>
              </w:rPr>
              <w:t>20.3</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Calculator Commands</w:t>
            </w:r>
            <w:r w:rsidR="00FB32C5">
              <w:rPr>
                <w:noProof/>
                <w:webHidden/>
              </w:rPr>
              <w:tab/>
            </w:r>
            <w:r w:rsidR="00FB32C5">
              <w:rPr>
                <w:noProof/>
                <w:webHidden/>
              </w:rPr>
              <w:fldChar w:fldCharType="begin"/>
            </w:r>
            <w:r w:rsidR="00FB32C5">
              <w:rPr>
                <w:noProof/>
                <w:webHidden/>
              </w:rPr>
              <w:instrText xml:space="preserve"> PAGEREF _Toc93946809 \h </w:instrText>
            </w:r>
            <w:r w:rsidR="00FB32C5">
              <w:rPr>
                <w:noProof/>
                <w:webHidden/>
              </w:rPr>
            </w:r>
            <w:r w:rsidR="00FB32C5">
              <w:rPr>
                <w:noProof/>
                <w:webHidden/>
              </w:rPr>
              <w:fldChar w:fldCharType="separate"/>
            </w:r>
            <w:r w:rsidR="00FB32C5">
              <w:rPr>
                <w:noProof/>
                <w:webHidden/>
              </w:rPr>
              <w:t>66</w:t>
            </w:r>
            <w:r w:rsidR="00FB32C5">
              <w:rPr>
                <w:noProof/>
                <w:webHidden/>
              </w:rPr>
              <w:fldChar w:fldCharType="end"/>
            </w:r>
          </w:hyperlink>
        </w:p>
        <w:p w14:paraId="43A06390" w14:textId="7EA54F6A" w:rsidR="00FB32C5" w:rsidRDefault="00000000">
          <w:pPr>
            <w:pStyle w:val="TOC1"/>
            <w:rPr>
              <w:rFonts w:asciiTheme="minorHAnsi" w:eastAsiaTheme="minorEastAsia" w:hAnsiTheme="minorHAnsi" w:cstheme="minorBidi"/>
              <w:b w:val="0"/>
              <w:bCs w:val="0"/>
              <w:caps w:val="0"/>
              <w:noProof/>
              <w:sz w:val="22"/>
              <w:lang w:eastAsia="zh-CN" w:bidi="hi-IN"/>
            </w:rPr>
          </w:pPr>
          <w:hyperlink w:anchor="_Toc93946810" w:history="1">
            <w:r w:rsidR="00FB32C5" w:rsidRPr="009F7C16">
              <w:rPr>
                <w:rStyle w:val="Hyperlink"/>
                <w:noProof/>
              </w:rPr>
              <w:t>21</w:t>
            </w:r>
            <w:r w:rsidR="00FB32C5">
              <w:rPr>
                <w:rFonts w:asciiTheme="minorHAnsi" w:eastAsiaTheme="minorEastAsia" w:hAnsiTheme="minorHAnsi" w:cstheme="minorBidi"/>
                <w:b w:val="0"/>
                <w:bCs w:val="0"/>
                <w:caps w:val="0"/>
                <w:noProof/>
                <w:sz w:val="22"/>
                <w:lang w:eastAsia="zh-CN" w:bidi="hi-IN"/>
              </w:rPr>
              <w:tab/>
            </w:r>
            <w:r w:rsidR="00FB32C5" w:rsidRPr="009F7C16">
              <w:rPr>
                <w:rStyle w:val="Hyperlink"/>
                <w:noProof/>
              </w:rPr>
              <w:t>Calendar</w:t>
            </w:r>
            <w:r w:rsidR="00FB32C5">
              <w:rPr>
                <w:noProof/>
                <w:webHidden/>
              </w:rPr>
              <w:tab/>
            </w:r>
            <w:r w:rsidR="00FB32C5">
              <w:rPr>
                <w:noProof/>
                <w:webHidden/>
              </w:rPr>
              <w:fldChar w:fldCharType="begin"/>
            </w:r>
            <w:r w:rsidR="00FB32C5">
              <w:rPr>
                <w:noProof/>
                <w:webHidden/>
              </w:rPr>
              <w:instrText xml:space="preserve"> PAGEREF _Toc93946810 \h </w:instrText>
            </w:r>
            <w:r w:rsidR="00FB32C5">
              <w:rPr>
                <w:noProof/>
                <w:webHidden/>
              </w:rPr>
            </w:r>
            <w:r w:rsidR="00FB32C5">
              <w:rPr>
                <w:noProof/>
                <w:webHidden/>
              </w:rPr>
              <w:fldChar w:fldCharType="separate"/>
            </w:r>
            <w:r w:rsidR="00FB32C5">
              <w:rPr>
                <w:noProof/>
                <w:webHidden/>
              </w:rPr>
              <w:t>66</w:t>
            </w:r>
            <w:r w:rsidR="00FB32C5">
              <w:rPr>
                <w:noProof/>
                <w:webHidden/>
              </w:rPr>
              <w:fldChar w:fldCharType="end"/>
            </w:r>
          </w:hyperlink>
        </w:p>
        <w:p w14:paraId="7B18599C" w14:textId="258F5360" w:rsidR="00FB32C5" w:rsidRDefault="00000000">
          <w:pPr>
            <w:pStyle w:val="TOC2"/>
            <w:rPr>
              <w:rFonts w:asciiTheme="minorHAnsi" w:eastAsiaTheme="minorEastAsia" w:hAnsiTheme="minorHAnsi" w:cstheme="minorBidi"/>
              <w:smallCaps w:val="0"/>
              <w:noProof/>
              <w:sz w:val="22"/>
              <w:lang w:eastAsia="zh-CN" w:bidi="hi-IN"/>
            </w:rPr>
          </w:pPr>
          <w:hyperlink w:anchor="_Toc93946811" w:history="1">
            <w:r w:rsidR="00FB32C5" w:rsidRPr="009F7C16">
              <w:rPr>
                <w:rStyle w:val="Hyperlink"/>
                <w:noProof/>
              </w:rPr>
              <w:t>21.1</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Appointments</w:t>
            </w:r>
            <w:r w:rsidR="00FB32C5">
              <w:rPr>
                <w:noProof/>
                <w:webHidden/>
              </w:rPr>
              <w:tab/>
            </w:r>
            <w:r w:rsidR="00FB32C5">
              <w:rPr>
                <w:noProof/>
                <w:webHidden/>
              </w:rPr>
              <w:fldChar w:fldCharType="begin"/>
            </w:r>
            <w:r w:rsidR="00FB32C5">
              <w:rPr>
                <w:noProof/>
                <w:webHidden/>
              </w:rPr>
              <w:instrText xml:space="preserve"> PAGEREF _Toc93946811 \h </w:instrText>
            </w:r>
            <w:r w:rsidR="00FB32C5">
              <w:rPr>
                <w:noProof/>
                <w:webHidden/>
              </w:rPr>
            </w:r>
            <w:r w:rsidR="00FB32C5">
              <w:rPr>
                <w:noProof/>
                <w:webHidden/>
              </w:rPr>
              <w:fldChar w:fldCharType="separate"/>
            </w:r>
            <w:r w:rsidR="00FB32C5">
              <w:rPr>
                <w:noProof/>
                <w:webHidden/>
              </w:rPr>
              <w:t>67</w:t>
            </w:r>
            <w:r w:rsidR="00FB32C5">
              <w:rPr>
                <w:noProof/>
                <w:webHidden/>
              </w:rPr>
              <w:fldChar w:fldCharType="end"/>
            </w:r>
          </w:hyperlink>
        </w:p>
        <w:p w14:paraId="7032AEC1" w14:textId="3A0F1E87" w:rsidR="00FB32C5" w:rsidRDefault="00000000">
          <w:pPr>
            <w:pStyle w:val="TOC3"/>
            <w:rPr>
              <w:rFonts w:asciiTheme="minorHAnsi" w:eastAsiaTheme="minorEastAsia" w:hAnsiTheme="minorHAnsi" w:cstheme="minorBidi"/>
              <w:i w:val="0"/>
              <w:iCs w:val="0"/>
              <w:noProof/>
              <w:sz w:val="22"/>
              <w:lang w:eastAsia="zh-CN" w:bidi="hi-IN"/>
            </w:rPr>
          </w:pPr>
          <w:hyperlink w:anchor="_Toc93946812" w:history="1">
            <w:r w:rsidR="00FB32C5" w:rsidRPr="009F7C16">
              <w:rPr>
                <w:rStyle w:val="Hyperlink"/>
                <w:noProof/>
                <w14:scene3d>
                  <w14:camera w14:prst="orthographicFront"/>
                  <w14:lightRig w14:rig="threePt" w14:dir="t">
                    <w14:rot w14:lat="0" w14:lon="0" w14:rev="0"/>
                  </w14:lightRig>
                </w14:scene3d>
              </w:rPr>
              <w:t>21.1.1</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View, Edit and Create appointments</w:t>
            </w:r>
            <w:r w:rsidR="00FB32C5">
              <w:rPr>
                <w:noProof/>
                <w:webHidden/>
              </w:rPr>
              <w:tab/>
            </w:r>
            <w:r w:rsidR="00FB32C5">
              <w:rPr>
                <w:noProof/>
                <w:webHidden/>
              </w:rPr>
              <w:fldChar w:fldCharType="begin"/>
            </w:r>
            <w:r w:rsidR="00FB32C5">
              <w:rPr>
                <w:noProof/>
                <w:webHidden/>
              </w:rPr>
              <w:instrText xml:space="preserve"> PAGEREF _Toc93946812 \h </w:instrText>
            </w:r>
            <w:r w:rsidR="00FB32C5">
              <w:rPr>
                <w:noProof/>
                <w:webHidden/>
              </w:rPr>
            </w:r>
            <w:r w:rsidR="00FB32C5">
              <w:rPr>
                <w:noProof/>
                <w:webHidden/>
              </w:rPr>
              <w:fldChar w:fldCharType="separate"/>
            </w:r>
            <w:r w:rsidR="00FB32C5">
              <w:rPr>
                <w:noProof/>
                <w:webHidden/>
              </w:rPr>
              <w:t>67</w:t>
            </w:r>
            <w:r w:rsidR="00FB32C5">
              <w:rPr>
                <w:noProof/>
                <w:webHidden/>
              </w:rPr>
              <w:fldChar w:fldCharType="end"/>
            </w:r>
          </w:hyperlink>
        </w:p>
        <w:p w14:paraId="63671055" w14:textId="0F75997D" w:rsidR="00FB32C5" w:rsidRDefault="00000000">
          <w:pPr>
            <w:pStyle w:val="TOC3"/>
            <w:rPr>
              <w:rFonts w:asciiTheme="minorHAnsi" w:eastAsiaTheme="minorEastAsia" w:hAnsiTheme="minorHAnsi" w:cstheme="minorBidi"/>
              <w:i w:val="0"/>
              <w:iCs w:val="0"/>
              <w:noProof/>
              <w:sz w:val="22"/>
              <w:lang w:eastAsia="zh-CN" w:bidi="hi-IN"/>
            </w:rPr>
          </w:pPr>
          <w:hyperlink w:anchor="_Toc93946813" w:history="1">
            <w:r w:rsidR="00FB32C5" w:rsidRPr="009F7C16">
              <w:rPr>
                <w:rStyle w:val="Hyperlink"/>
                <w:noProof/>
                <w14:scene3d>
                  <w14:camera w14:prst="orthographicFront"/>
                  <w14:lightRig w14:rig="threePt" w14:dir="t">
                    <w14:rot w14:lat="0" w14:lon="0" w14:rev="0"/>
                  </w14:lightRig>
                </w14:scene3d>
              </w:rPr>
              <w:t>21.1.2</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Modify/Delete an appointment</w:t>
            </w:r>
            <w:r w:rsidR="00FB32C5">
              <w:rPr>
                <w:noProof/>
                <w:webHidden/>
              </w:rPr>
              <w:tab/>
            </w:r>
            <w:r w:rsidR="00FB32C5">
              <w:rPr>
                <w:noProof/>
                <w:webHidden/>
              </w:rPr>
              <w:fldChar w:fldCharType="begin"/>
            </w:r>
            <w:r w:rsidR="00FB32C5">
              <w:rPr>
                <w:noProof/>
                <w:webHidden/>
              </w:rPr>
              <w:instrText xml:space="preserve"> PAGEREF _Toc93946813 \h </w:instrText>
            </w:r>
            <w:r w:rsidR="00FB32C5">
              <w:rPr>
                <w:noProof/>
                <w:webHidden/>
              </w:rPr>
            </w:r>
            <w:r w:rsidR="00FB32C5">
              <w:rPr>
                <w:noProof/>
                <w:webHidden/>
              </w:rPr>
              <w:fldChar w:fldCharType="separate"/>
            </w:r>
            <w:r w:rsidR="00FB32C5">
              <w:rPr>
                <w:noProof/>
                <w:webHidden/>
              </w:rPr>
              <w:t>68</w:t>
            </w:r>
            <w:r w:rsidR="00FB32C5">
              <w:rPr>
                <w:noProof/>
                <w:webHidden/>
              </w:rPr>
              <w:fldChar w:fldCharType="end"/>
            </w:r>
          </w:hyperlink>
        </w:p>
        <w:p w14:paraId="03EA6E37" w14:textId="2858F5A7" w:rsidR="00FB32C5" w:rsidRDefault="00000000">
          <w:pPr>
            <w:pStyle w:val="TOC3"/>
            <w:rPr>
              <w:rFonts w:asciiTheme="minorHAnsi" w:eastAsiaTheme="minorEastAsia" w:hAnsiTheme="minorHAnsi" w:cstheme="minorBidi"/>
              <w:i w:val="0"/>
              <w:iCs w:val="0"/>
              <w:noProof/>
              <w:sz w:val="22"/>
              <w:lang w:eastAsia="zh-CN" w:bidi="hi-IN"/>
            </w:rPr>
          </w:pPr>
          <w:hyperlink w:anchor="_Toc93946814" w:history="1">
            <w:r w:rsidR="00FB32C5" w:rsidRPr="009F7C16">
              <w:rPr>
                <w:rStyle w:val="Hyperlink"/>
                <w:noProof/>
                <w14:scene3d>
                  <w14:camera w14:prst="orthographicFront"/>
                  <w14:lightRig w14:rig="threePt" w14:dir="t">
                    <w14:rot w14:lat="0" w14:lon="0" w14:rev="0"/>
                  </w14:lightRig>
                </w14:scene3d>
              </w:rPr>
              <w:t>21.1.3</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Delete appointment</w:t>
            </w:r>
            <w:r w:rsidR="00FB32C5">
              <w:rPr>
                <w:noProof/>
                <w:webHidden/>
              </w:rPr>
              <w:tab/>
            </w:r>
            <w:r w:rsidR="00FB32C5">
              <w:rPr>
                <w:noProof/>
                <w:webHidden/>
              </w:rPr>
              <w:fldChar w:fldCharType="begin"/>
            </w:r>
            <w:r w:rsidR="00FB32C5">
              <w:rPr>
                <w:noProof/>
                <w:webHidden/>
              </w:rPr>
              <w:instrText xml:space="preserve"> PAGEREF _Toc93946814 \h </w:instrText>
            </w:r>
            <w:r w:rsidR="00FB32C5">
              <w:rPr>
                <w:noProof/>
                <w:webHidden/>
              </w:rPr>
            </w:r>
            <w:r w:rsidR="00FB32C5">
              <w:rPr>
                <w:noProof/>
                <w:webHidden/>
              </w:rPr>
              <w:fldChar w:fldCharType="separate"/>
            </w:r>
            <w:r w:rsidR="00FB32C5">
              <w:rPr>
                <w:noProof/>
                <w:webHidden/>
              </w:rPr>
              <w:t>68</w:t>
            </w:r>
            <w:r w:rsidR="00FB32C5">
              <w:rPr>
                <w:noProof/>
                <w:webHidden/>
              </w:rPr>
              <w:fldChar w:fldCharType="end"/>
            </w:r>
          </w:hyperlink>
        </w:p>
        <w:p w14:paraId="5392E595" w14:textId="3738823F" w:rsidR="00FB32C5" w:rsidRDefault="00000000">
          <w:pPr>
            <w:pStyle w:val="TOC2"/>
            <w:rPr>
              <w:rFonts w:asciiTheme="minorHAnsi" w:eastAsiaTheme="minorEastAsia" w:hAnsiTheme="minorHAnsi" w:cstheme="minorBidi"/>
              <w:smallCaps w:val="0"/>
              <w:noProof/>
              <w:sz w:val="22"/>
              <w:lang w:eastAsia="zh-CN" w:bidi="hi-IN"/>
            </w:rPr>
          </w:pPr>
          <w:hyperlink w:anchor="_Toc93946815" w:history="1">
            <w:r w:rsidR="00FB32C5" w:rsidRPr="009F7C16">
              <w:rPr>
                <w:rStyle w:val="Hyperlink"/>
                <w:noProof/>
              </w:rPr>
              <w:t>21.2</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Calendar Commands</w:t>
            </w:r>
            <w:r w:rsidR="00FB32C5">
              <w:rPr>
                <w:noProof/>
                <w:webHidden/>
              </w:rPr>
              <w:tab/>
            </w:r>
            <w:r w:rsidR="00FB32C5">
              <w:rPr>
                <w:noProof/>
                <w:webHidden/>
              </w:rPr>
              <w:fldChar w:fldCharType="begin"/>
            </w:r>
            <w:r w:rsidR="00FB32C5">
              <w:rPr>
                <w:noProof/>
                <w:webHidden/>
              </w:rPr>
              <w:instrText xml:space="preserve"> PAGEREF _Toc93946815 \h </w:instrText>
            </w:r>
            <w:r w:rsidR="00FB32C5">
              <w:rPr>
                <w:noProof/>
                <w:webHidden/>
              </w:rPr>
            </w:r>
            <w:r w:rsidR="00FB32C5">
              <w:rPr>
                <w:noProof/>
                <w:webHidden/>
              </w:rPr>
              <w:fldChar w:fldCharType="separate"/>
            </w:r>
            <w:r w:rsidR="00FB32C5">
              <w:rPr>
                <w:noProof/>
                <w:webHidden/>
              </w:rPr>
              <w:t>68</w:t>
            </w:r>
            <w:r w:rsidR="00FB32C5">
              <w:rPr>
                <w:noProof/>
                <w:webHidden/>
              </w:rPr>
              <w:fldChar w:fldCharType="end"/>
            </w:r>
          </w:hyperlink>
        </w:p>
        <w:p w14:paraId="457E6869" w14:textId="351B8471" w:rsidR="00FB32C5" w:rsidRDefault="00000000">
          <w:pPr>
            <w:pStyle w:val="TOC1"/>
            <w:rPr>
              <w:rFonts w:asciiTheme="minorHAnsi" w:eastAsiaTheme="minorEastAsia" w:hAnsiTheme="minorHAnsi" w:cstheme="minorBidi"/>
              <w:b w:val="0"/>
              <w:bCs w:val="0"/>
              <w:caps w:val="0"/>
              <w:noProof/>
              <w:sz w:val="22"/>
              <w:lang w:eastAsia="zh-CN" w:bidi="hi-IN"/>
            </w:rPr>
          </w:pPr>
          <w:hyperlink w:anchor="_Toc93946816" w:history="1">
            <w:r w:rsidR="00FB32C5" w:rsidRPr="009F7C16">
              <w:rPr>
                <w:rStyle w:val="Hyperlink"/>
                <w:noProof/>
              </w:rPr>
              <w:t>22</w:t>
            </w:r>
            <w:r w:rsidR="00FB32C5">
              <w:rPr>
                <w:rFonts w:asciiTheme="minorHAnsi" w:eastAsiaTheme="minorEastAsia" w:hAnsiTheme="minorHAnsi" w:cstheme="minorBidi"/>
                <w:b w:val="0"/>
                <w:bCs w:val="0"/>
                <w:caps w:val="0"/>
                <w:noProof/>
                <w:sz w:val="22"/>
                <w:lang w:eastAsia="zh-CN" w:bidi="hi-IN"/>
              </w:rPr>
              <w:tab/>
            </w:r>
            <w:r w:rsidR="00FB32C5" w:rsidRPr="009F7C16">
              <w:rPr>
                <w:rStyle w:val="Hyperlink"/>
                <w:noProof/>
              </w:rPr>
              <w:t>Key Lock Command</w:t>
            </w:r>
            <w:r w:rsidR="00FB32C5">
              <w:rPr>
                <w:noProof/>
                <w:webHidden/>
              </w:rPr>
              <w:tab/>
            </w:r>
            <w:r w:rsidR="00FB32C5">
              <w:rPr>
                <w:noProof/>
                <w:webHidden/>
              </w:rPr>
              <w:fldChar w:fldCharType="begin"/>
            </w:r>
            <w:r w:rsidR="00FB32C5">
              <w:rPr>
                <w:noProof/>
                <w:webHidden/>
              </w:rPr>
              <w:instrText xml:space="preserve"> PAGEREF _Toc93946816 \h </w:instrText>
            </w:r>
            <w:r w:rsidR="00FB32C5">
              <w:rPr>
                <w:noProof/>
                <w:webHidden/>
              </w:rPr>
            </w:r>
            <w:r w:rsidR="00FB32C5">
              <w:rPr>
                <w:noProof/>
                <w:webHidden/>
              </w:rPr>
              <w:fldChar w:fldCharType="separate"/>
            </w:r>
            <w:r w:rsidR="00FB32C5">
              <w:rPr>
                <w:noProof/>
                <w:webHidden/>
              </w:rPr>
              <w:t>68</w:t>
            </w:r>
            <w:r w:rsidR="00FB32C5">
              <w:rPr>
                <w:noProof/>
                <w:webHidden/>
              </w:rPr>
              <w:fldChar w:fldCharType="end"/>
            </w:r>
          </w:hyperlink>
        </w:p>
        <w:p w14:paraId="1D785179" w14:textId="4C1C0437" w:rsidR="00FB32C5" w:rsidRDefault="00000000">
          <w:pPr>
            <w:pStyle w:val="TOC1"/>
            <w:rPr>
              <w:rFonts w:asciiTheme="minorHAnsi" w:eastAsiaTheme="minorEastAsia" w:hAnsiTheme="minorHAnsi" w:cstheme="minorBidi"/>
              <w:b w:val="0"/>
              <w:bCs w:val="0"/>
              <w:caps w:val="0"/>
              <w:noProof/>
              <w:sz w:val="22"/>
              <w:lang w:eastAsia="zh-CN" w:bidi="hi-IN"/>
            </w:rPr>
          </w:pPr>
          <w:hyperlink w:anchor="_Toc93946817" w:history="1">
            <w:r w:rsidR="00FB32C5" w:rsidRPr="009F7C16">
              <w:rPr>
                <w:rStyle w:val="Hyperlink"/>
                <w:noProof/>
              </w:rPr>
              <w:t>23</w:t>
            </w:r>
            <w:r w:rsidR="00FB32C5">
              <w:rPr>
                <w:rFonts w:asciiTheme="minorHAnsi" w:eastAsiaTheme="minorEastAsia" w:hAnsiTheme="minorHAnsi" w:cstheme="minorBidi"/>
                <w:b w:val="0"/>
                <w:bCs w:val="0"/>
                <w:caps w:val="0"/>
                <w:noProof/>
                <w:sz w:val="22"/>
                <w:lang w:eastAsia="zh-CN" w:bidi="hi-IN"/>
              </w:rPr>
              <w:tab/>
            </w:r>
            <w:r w:rsidR="00FB32C5" w:rsidRPr="009F7C16">
              <w:rPr>
                <w:rStyle w:val="Hyperlink"/>
                <w:noProof/>
              </w:rPr>
              <w:t>System Alerts</w:t>
            </w:r>
            <w:r w:rsidR="00FB32C5">
              <w:rPr>
                <w:noProof/>
                <w:webHidden/>
              </w:rPr>
              <w:tab/>
            </w:r>
            <w:r w:rsidR="00FB32C5">
              <w:rPr>
                <w:noProof/>
                <w:webHidden/>
              </w:rPr>
              <w:fldChar w:fldCharType="begin"/>
            </w:r>
            <w:r w:rsidR="00FB32C5">
              <w:rPr>
                <w:noProof/>
                <w:webHidden/>
              </w:rPr>
              <w:instrText xml:space="preserve"> PAGEREF _Toc93946817 \h </w:instrText>
            </w:r>
            <w:r w:rsidR="00FB32C5">
              <w:rPr>
                <w:noProof/>
                <w:webHidden/>
              </w:rPr>
            </w:r>
            <w:r w:rsidR="00FB32C5">
              <w:rPr>
                <w:noProof/>
                <w:webHidden/>
              </w:rPr>
              <w:fldChar w:fldCharType="separate"/>
            </w:r>
            <w:r w:rsidR="00FB32C5">
              <w:rPr>
                <w:noProof/>
                <w:webHidden/>
              </w:rPr>
              <w:t>69</w:t>
            </w:r>
            <w:r w:rsidR="00FB32C5">
              <w:rPr>
                <w:noProof/>
                <w:webHidden/>
              </w:rPr>
              <w:fldChar w:fldCharType="end"/>
            </w:r>
          </w:hyperlink>
        </w:p>
        <w:p w14:paraId="2BDA53D1" w14:textId="762112DD" w:rsidR="00FB32C5" w:rsidRDefault="00000000">
          <w:pPr>
            <w:pStyle w:val="TOC1"/>
            <w:rPr>
              <w:rFonts w:asciiTheme="minorHAnsi" w:eastAsiaTheme="minorEastAsia" w:hAnsiTheme="minorHAnsi" w:cstheme="minorBidi"/>
              <w:b w:val="0"/>
              <w:bCs w:val="0"/>
              <w:caps w:val="0"/>
              <w:noProof/>
              <w:sz w:val="22"/>
              <w:lang w:eastAsia="zh-CN" w:bidi="hi-IN"/>
            </w:rPr>
          </w:pPr>
          <w:hyperlink w:anchor="_Toc93946818" w:history="1">
            <w:r w:rsidR="00FB32C5" w:rsidRPr="009F7C16">
              <w:rPr>
                <w:rStyle w:val="Hyperlink"/>
                <w:noProof/>
              </w:rPr>
              <w:t>24</w:t>
            </w:r>
            <w:r w:rsidR="00FB32C5">
              <w:rPr>
                <w:rFonts w:asciiTheme="minorHAnsi" w:eastAsiaTheme="minorEastAsia" w:hAnsiTheme="minorHAnsi" w:cstheme="minorBidi"/>
                <w:b w:val="0"/>
                <w:bCs w:val="0"/>
                <w:caps w:val="0"/>
                <w:noProof/>
                <w:sz w:val="22"/>
                <w:lang w:eastAsia="zh-CN" w:bidi="hi-IN"/>
              </w:rPr>
              <w:tab/>
            </w:r>
            <w:r w:rsidR="00FB32C5" w:rsidRPr="009F7C16">
              <w:rPr>
                <w:rStyle w:val="Hyperlink"/>
                <w:noProof/>
              </w:rPr>
              <w:t>Using an external Bluetooth keyboard</w:t>
            </w:r>
            <w:r w:rsidR="00FB32C5">
              <w:rPr>
                <w:noProof/>
                <w:webHidden/>
              </w:rPr>
              <w:tab/>
            </w:r>
            <w:r w:rsidR="00FB32C5">
              <w:rPr>
                <w:noProof/>
                <w:webHidden/>
              </w:rPr>
              <w:fldChar w:fldCharType="begin"/>
            </w:r>
            <w:r w:rsidR="00FB32C5">
              <w:rPr>
                <w:noProof/>
                <w:webHidden/>
              </w:rPr>
              <w:instrText xml:space="preserve"> PAGEREF _Toc93946818 \h </w:instrText>
            </w:r>
            <w:r w:rsidR="00FB32C5">
              <w:rPr>
                <w:noProof/>
                <w:webHidden/>
              </w:rPr>
            </w:r>
            <w:r w:rsidR="00FB32C5">
              <w:rPr>
                <w:noProof/>
                <w:webHidden/>
              </w:rPr>
              <w:fldChar w:fldCharType="separate"/>
            </w:r>
            <w:r w:rsidR="00FB32C5">
              <w:rPr>
                <w:noProof/>
                <w:webHidden/>
              </w:rPr>
              <w:t>69</w:t>
            </w:r>
            <w:r w:rsidR="00FB32C5">
              <w:rPr>
                <w:noProof/>
                <w:webHidden/>
              </w:rPr>
              <w:fldChar w:fldCharType="end"/>
            </w:r>
          </w:hyperlink>
        </w:p>
        <w:p w14:paraId="71CE4FFD" w14:textId="29ED8C2C" w:rsidR="00FB32C5" w:rsidRDefault="00000000">
          <w:pPr>
            <w:pStyle w:val="TOC2"/>
            <w:rPr>
              <w:rFonts w:asciiTheme="minorHAnsi" w:eastAsiaTheme="minorEastAsia" w:hAnsiTheme="minorHAnsi" w:cstheme="minorBidi"/>
              <w:smallCaps w:val="0"/>
              <w:noProof/>
              <w:sz w:val="22"/>
              <w:lang w:eastAsia="zh-CN" w:bidi="hi-IN"/>
            </w:rPr>
          </w:pPr>
          <w:hyperlink w:anchor="_Toc93946819" w:history="1">
            <w:r w:rsidR="00FB32C5" w:rsidRPr="009F7C16">
              <w:rPr>
                <w:rStyle w:val="Hyperlink"/>
                <w:noProof/>
              </w:rPr>
              <w:t>24.1</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Pairing and connecting</w:t>
            </w:r>
            <w:r w:rsidR="00FB32C5">
              <w:rPr>
                <w:noProof/>
                <w:webHidden/>
              </w:rPr>
              <w:tab/>
            </w:r>
            <w:r w:rsidR="00FB32C5">
              <w:rPr>
                <w:noProof/>
                <w:webHidden/>
              </w:rPr>
              <w:fldChar w:fldCharType="begin"/>
            </w:r>
            <w:r w:rsidR="00FB32C5">
              <w:rPr>
                <w:noProof/>
                <w:webHidden/>
              </w:rPr>
              <w:instrText xml:space="preserve"> PAGEREF _Toc93946819 \h </w:instrText>
            </w:r>
            <w:r w:rsidR="00FB32C5">
              <w:rPr>
                <w:noProof/>
                <w:webHidden/>
              </w:rPr>
            </w:r>
            <w:r w:rsidR="00FB32C5">
              <w:rPr>
                <w:noProof/>
                <w:webHidden/>
              </w:rPr>
              <w:fldChar w:fldCharType="separate"/>
            </w:r>
            <w:r w:rsidR="00FB32C5">
              <w:rPr>
                <w:noProof/>
                <w:webHidden/>
              </w:rPr>
              <w:t>69</w:t>
            </w:r>
            <w:r w:rsidR="00FB32C5">
              <w:rPr>
                <w:noProof/>
                <w:webHidden/>
              </w:rPr>
              <w:fldChar w:fldCharType="end"/>
            </w:r>
          </w:hyperlink>
        </w:p>
        <w:p w14:paraId="12DF9FAA" w14:textId="6156BFF6" w:rsidR="00FB32C5" w:rsidRDefault="00000000">
          <w:pPr>
            <w:pStyle w:val="TOC2"/>
            <w:rPr>
              <w:rFonts w:asciiTheme="minorHAnsi" w:eastAsiaTheme="minorEastAsia" w:hAnsiTheme="minorHAnsi" w:cstheme="minorBidi"/>
              <w:smallCaps w:val="0"/>
              <w:noProof/>
              <w:sz w:val="22"/>
              <w:lang w:eastAsia="zh-CN" w:bidi="hi-IN"/>
            </w:rPr>
          </w:pPr>
          <w:hyperlink w:anchor="_Toc93946820" w:history="1">
            <w:r w:rsidR="00FB32C5" w:rsidRPr="009F7C16">
              <w:rPr>
                <w:rStyle w:val="Hyperlink"/>
                <w:noProof/>
              </w:rPr>
              <w:t>24.2</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Commands</w:t>
            </w:r>
            <w:r w:rsidR="00FB32C5">
              <w:rPr>
                <w:noProof/>
                <w:webHidden/>
              </w:rPr>
              <w:tab/>
            </w:r>
            <w:r w:rsidR="00FB32C5">
              <w:rPr>
                <w:noProof/>
                <w:webHidden/>
              </w:rPr>
              <w:fldChar w:fldCharType="begin"/>
            </w:r>
            <w:r w:rsidR="00FB32C5">
              <w:rPr>
                <w:noProof/>
                <w:webHidden/>
              </w:rPr>
              <w:instrText xml:space="preserve"> PAGEREF _Toc93946820 \h </w:instrText>
            </w:r>
            <w:r w:rsidR="00FB32C5">
              <w:rPr>
                <w:noProof/>
                <w:webHidden/>
              </w:rPr>
            </w:r>
            <w:r w:rsidR="00FB32C5">
              <w:rPr>
                <w:noProof/>
                <w:webHidden/>
              </w:rPr>
              <w:fldChar w:fldCharType="separate"/>
            </w:r>
            <w:r w:rsidR="00FB32C5">
              <w:rPr>
                <w:noProof/>
                <w:webHidden/>
              </w:rPr>
              <w:t>70</w:t>
            </w:r>
            <w:r w:rsidR="00FB32C5">
              <w:rPr>
                <w:noProof/>
                <w:webHidden/>
              </w:rPr>
              <w:fldChar w:fldCharType="end"/>
            </w:r>
          </w:hyperlink>
        </w:p>
        <w:p w14:paraId="27FCEEE3" w14:textId="082827DF" w:rsidR="00FB32C5" w:rsidRDefault="00000000">
          <w:pPr>
            <w:pStyle w:val="TOC3"/>
            <w:rPr>
              <w:rFonts w:asciiTheme="minorHAnsi" w:eastAsiaTheme="minorEastAsia" w:hAnsiTheme="minorHAnsi" w:cstheme="minorBidi"/>
              <w:i w:val="0"/>
              <w:iCs w:val="0"/>
              <w:noProof/>
              <w:sz w:val="22"/>
              <w:lang w:eastAsia="zh-CN" w:bidi="hi-IN"/>
            </w:rPr>
          </w:pPr>
          <w:hyperlink w:anchor="_Toc93946821" w:history="1">
            <w:r w:rsidR="00FB32C5" w:rsidRPr="009F7C16">
              <w:rPr>
                <w:rStyle w:val="Hyperlink"/>
                <w:noProof/>
                <w14:scene3d>
                  <w14:camera w14:prst="orthographicFront"/>
                  <w14:lightRig w14:rig="threePt" w14:dir="t">
                    <w14:rot w14:lat="0" w14:lon="0" w14:rev="0"/>
                  </w14:lightRig>
                </w14:scene3d>
              </w:rPr>
              <w:t>24.2.1</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File Manager commands</w:t>
            </w:r>
            <w:r w:rsidR="00FB32C5">
              <w:rPr>
                <w:noProof/>
                <w:webHidden/>
              </w:rPr>
              <w:tab/>
            </w:r>
            <w:r w:rsidR="00FB32C5">
              <w:rPr>
                <w:noProof/>
                <w:webHidden/>
              </w:rPr>
              <w:fldChar w:fldCharType="begin"/>
            </w:r>
            <w:r w:rsidR="00FB32C5">
              <w:rPr>
                <w:noProof/>
                <w:webHidden/>
              </w:rPr>
              <w:instrText xml:space="preserve"> PAGEREF _Toc93946821 \h </w:instrText>
            </w:r>
            <w:r w:rsidR="00FB32C5">
              <w:rPr>
                <w:noProof/>
                <w:webHidden/>
              </w:rPr>
            </w:r>
            <w:r w:rsidR="00FB32C5">
              <w:rPr>
                <w:noProof/>
                <w:webHidden/>
              </w:rPr>
              <w:fldChar w:fldCharType="separate"/>
            </w:r>
            <w:r w:rsidR="00FB32C5">
              <w:rPr>
                <w:noProof/>
                <w:webHidden/>
              </w:rPr>
              <w:t>70</w:t>
            </w:r>
            <w:r w:rsidR="00FB32C5">
              <w:rPr>
                <w:noProof/>
                <w:webHidden/>
              </w:rPr>
              <w:fldChar w:fldCharType="end"/>
            </w:r>
          </w:hyperlink>
        </w:p>
        <w:p w14:paraId="2D6541CC" w14:textId="3BF07819" w:rsidR="00FB32C5" w:rsidRDefault="00000000">
          <w:pPr>
            <w:pStyle w:val="TOC3"/>
            <w:rPr>
              <w:rFonts w:asciiTheme="minorHAnsi" w:eastAsiaTheme="minorEastAsia" w:hAnsiTheme="minorHAnsi" w:cstheme="minorBidi"/>
              <w:i w:val="0"/>
              <w:iCs w:val="0"/>
              <w:noProof/>
              <w:sz w:val="22"/>
              <w:lang w:eastAsia="zh-CN" w:bidi="hi-IN"/>
            </w:rPr>
          </w:pPr>
          <w:hyperlink w:anchor="_Toc93946822" w:history="1">
            <w:r w:rsidR="00FB32C5" w:rsidRPr="009F7C16">
              <w:rPr>
                <w:rStyle w:val="Hyperlink"/>
                <w:noProof/>
                <w14:scene3d>
                  <w14:camera w14:prst="orthographicFront"/>
                  <w14:lightRig w14:rig="threePt" w14:dir="t">
                    <w14:rot w14:lat="0" w14:lon="0" w14:rev="0"/>
                  </w14:lightRig>
                </w14:scene3d>
              </w:rPr>
              <w:t>24.2.2</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Reader Commands</w:t>
            </w:r>
            <w:r w:rsidR="00FB32C5">
              <w:rPr>
                <w:noProof/>
                <w:webHidden/>
              </w:rPr>
              <w:tab/>
            </w:r>
            <w:r w:rsidR="00FB32C5">
              <w:rPr>
                <w:noProof/>
                <w:webHidden/>
              </w:rPr>
              <w:fldChar w:fldCharType="begin"/>
            </w:r>
            <w:r w:rsidR="00FB32C5">
              <w:rPr>
                <w:noProof/>
                <w:webHidden/>
              </w:rPr>
              <w:instrText xml:space="preserve"> PAGEREF _Toc93946822 \h </w:instrText>
            </w:r>
            <w:r w:rsidR="00FB32C5">
              <w:rPr>
                <w:noProof/>
                <w:webHidden/>
              </w:rPr>
            </w:r>
            <w:r w:rsidR="00FB32C5">
              <w:rPr>
                <w:noProof/>
                <w:webHidden/>
              </w:rPr>
              <w:fldChar w:fldCharType="separate"/>
            </w:r>
            <w:r w:rsidR="00FB32C5">
              <w:rPr>
                <w:noProof/>
                <w:webHidden/>
              </w:rPr>
              <w:t>70</w:t>
            </w:r>
            <w:r w:rsidR="00FB32C5">
              <w:rPr>
                <w:noProof/>
                <w:webHidden/>
              </w:rPr>
              <w:fldChar w:fldCharType="end"/>
            </w:r>
          </w:hyperlink>
        </w:p>
        <w:p w14:paraId="209A05F4" w14:textId="4694E11F" w:rsidR="00FB32C5" w:rsidRDefault="00000000">
          <w:pPr>
            <w:pStyle w:val="TOC3"/>
            <w:rPr>
              <w:rFonts w:asciiTheme="minorHAnsi" w:eastAsiaTheme="minorEastAsia" w:hAnsiTheme="minorHAnsi" w:cstheme="minorBidi"/>
              <w:i w:val="0"/>
              <w:iCs w:val="0"/>
              <w:noProof/>
              <w:sz w:val="22"/>
              <w:lang w:eastAsia="zh-CN" w:bidi="hi-IN"/>
            </w:rPr>
          </w:pPr>
          <w:hyperlink w:anchor="_Toc93946823" w:history="1">
            <w:r w:rsidR="00FB32C5" w:rsidRPr="009F7C16">
              <w:rPr>
                <w:rStyle w:val="Hyperlink"/>
                <w:noProof/>
                <w14:scene3d>
                  <w14:camera w14:prst="orthographicFront"/>
                  <w14:lightRig w14:rig="threePt" w14:dir="t">
                    <w14:rot w14:lat="0" w14:lon="0" w14:rev="0"/>
                  </w14:lightRig>
                </w14:scene3d>
              </w:rPr>
              <w:t>24.2.3</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Editor Commands</w:t>
            </w:r>
            <w:r w:rsidR="00FB32C5">
              <w:rPr>
                <w:noProof/>
                <w:webHidden/>
              </w:rPr>
              <w:tab/>
            </w:r>
            <w:r w:rsidR="00FB32C5">
              <w:rPr>
                <w:noProof/>
                <w:webHidden/>
              </w:rPr>
              <w:fldChar w:fldCharType="begin"/>
            </w:r>
            <w:r w:rsidR="00FB32C5">
              <w:rPr>
                <w:noProof/>
                <w:webHidden/>
              </w:rPr>
              <w:instrText xml:space="preserve"> PAGEREF _Toc93946823 \h </w:instrText>
            </w:r>
            <w:r w:rsidR="00FB32C5">
              <w:rPr>
                <w:noProof/>
                <w:webHidden/>
              </w:rPr>
            </w:r>
            <w:r w:rsidR="00FB32C5">
              <w:rPr>
                <w:noProof/>
                <w:webHidden/>
              </w:rPr>
              <w:fldChar w:fldCharType="separate"/>
            </w:r>
            <w:r w:rsidR="00FB32C5">
              <w:rPr>
                <w:noProof/>
                <w:webHidden/>
              </w:rPr>
              <w:t>71</w:t>
            </w:r>
            <w:r w:rsidR="00FB32C5">
              <w:rPr>
                <w:noProof/>
                <w:webHidden/>
              </w:rPr>
              <w:fldChar w:fldCharType="end"/>
            </w:r>
          </w:hyperlink>
        </w:p>
        <w:p w14:paraId="4FE3291F" w14:textId="220CA922" w:rsidR="00FB32C5" w:rsidRDefault="00000000">
          <w:pPr>
            <w:pStyle w:val="TOC3"/>
            <w:rPr>
              <w:rFonts w:asciiTheme="minorHAnsi" w:eastAsiaTheme="minorEastAsia" w:hAnsiTheme="minorHAnsi" w:cstheme="minorBidi"/>
              <w:i w:val="0"/>
              <w:iCs w:val="0"/>
              <w:noProof/>
              <w:sz w:val="22"/>
              <w:lang w:eastAsia="zh-CN" w:bidi="hi-IN"/>
            </w:rPr>
          </w:pPr>
          <w:hyperlink w:anchor="_Toc93946824" w:history="1">
            <w:r w:rsidR="00FB32C5" w:rsidRPr="009F7C16">
              <w:rPr>
                <w:rStyle w:val="Hyperlink"/>
                <w:noProof/>
                <w14:scene3d>
                  <w14:camera w14:prst="orthographicFront"/>
                  <w14:lightRig w14:rig="threePt" w14:dir="t">
                    <w14:rot w14:lat="0" w14:lon="0" w14:rev="0"/>
                  </w14:lightRig>
                </w14:scene3d>
              </w:rPr>
              <w:t>24.2.4</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Edit box commands</w:t>
            </w:r>
            <w:r w:rsidR="00FB32C5">
              <w:rPr>
                <w:noProof/>
                <w:webHidden/>
              </w:rPr>
              <w:tab/>
            </w:r>
            <w:r w:rsidR="00FB32C5">
              <w:rPr>
                <w:noProof/>
                <w:webHidden/>
              </w:rPr>
              <w:fldChar w:fldCharType="begin"/>
            </w:r>
            <w:r w:rsidR="00FB32C5">
              <w:rPr>
                <w:noProof/>
                <w:webHidden/>
              </w:rPr>
              <w:instrText xml:space="preserve"> PAGEREF _Toc93946824 \h </w:instrText>
            </w:r>
            <w:r w:rsidR="00FB32C5">
              <w:rPr>
                <w:noProof/>
                <w:webHidden/>
              </w:rPr>
            </w:r>
            <w:r w:rsidR="00FB32C5">
              <w:rPr>
                <w:noProof/>
                <w:webHidden/>
              </w:rPr>
              <w:fldChar w:fldCharType="separate"/>
            </w:r>
            <w:r w:rsidR="00FB32C5">
              <w:rPr>
                <w:noProof/>
                <w:webHidden/>
              </w:rPr>
              <w:t>72</w:t>
            </w:r>
            <w:r w:rsidR="00FB32C5">
              <w:rPr>
                <w:noProof/>
                <w:webHidden/>
              </w:rPr>
              <w:fldChar w:fldCharType="end"/>
            </w:r>
          </w:hyperlink>
        </w:p>
        <w:p w14:paraId="58AD6F0A" w14:textId="7BDD07D5" w:rsidR="00FB32C5" w:rsidRDefault="00000000">
          <w:pPr>
            <w:pStyle w:val="TOC3"/>
            <w:rPr>
              <w:rFonts w:asciiTheme="minorHAnsi" w:eastAsiaTheme="minorEastAsia" w:hAnsiTheme="minorHAnsi" w:cstheme="minorBidi"/>
              <w:i w:val="0"/>
              <w:iCs w:val="0"/>
              <w:noProof/>
              <w:sz w:val="22"/>
              <w:lang w:eastAsia="zh-CN" w:bidi="hi-IN"/>
            </w:rPr>
          </w:pPr>
          <w:hyperlink w:anchor="_Toc93946825" w:history="1">
            <w:r w:rsidR="00FB32C5" w:rsidRPr="009F7C16">
              <w:rPr>
                <w:rStyle w:val="Hyperlink"/>
                <w:noProof/>
                <w14:scene3d>
                  <w14:camera w14:prst="orthographicFront"/>
                  <w14:lightRig w14:rig="threePt" w14:dir="t">
                    <w14:rot w14:lat="0" w14:lon="0" w14:rev="0"/>
                  </w14:lightRig>
                </w14:scene3d>
              </w:rPr>
              <w:t>24.2.5</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Menu Navigation commands</w:t>
            </w:r>
            <w:r w:rsidR="00FB32C5">
              <w:rPr>
                <w:noProof/>
                <w:webHidden/>
              </w:rPr>
              <w:tab/>
            </w:r>
            <w:r w:rsidR="00FB32C5">
              <w:rPr>
                <w:noProof/>
                <w:webHidden/>
              </w:rPr>
              <w:fldChar w:fldCharType="begin"/>
            </w:r>
            <w:r w:rsidR="00FB32C5">
              <w:rPr>
                <w:noProof/>
                <w:webHidden/>
              </w:rPr>
              <w:instrText xml:space="preserve"> PAGEREF _Toc93946825 \h </w:instrText>
            </w:r>
            <w:r w:rsidR="00FB32C5">
              <w:rPr>
                <w:noProof/>
                <w:webHidden/>
              </w:rPr>
            </w:r>
            <w:r w:rsidR="00FB32C5">
              <w:rPr>
                <w:noProof/>
                <w:webHidden/>
              </w:rPr>
              <w:fldChar w:fldCharType="separate"/>
            </w:r>
            <w:r w:rsidR="00FB32C5">
              <w:rPr>
                <w:noProof/>
                <w:webHidden/>
              </w:rPr>
              <w:t>72</w:t>
            </w:r>
            <w:r w:rsidR="00FB32C5">
              <w:rPr>
                <w:noProof/>
                <w:webHidden/>
              </w:rPr>
              <w:fldChar w:fldCharType="end"/>
            </w:r>
          </w:hyperlink>
        </w:p>
        <w:p w14:paraId="1089B83D" w14:textId="5486F75C" w:rsidR="00FB32C5" w:rsidRDefault="00000000">
          <w:pPr>
            <w:pStyle w:val="TOC3"/>
            <w:rPr>
              <w:rFonts w:asciiTheme="minorHAnsi" w:eastAsiaTheme="minorEastAsia" w:hAnsiTheme="minorHAnsi" w:cstheme="minorBidi"/>
              <w:i w:val="0"/>
              <w:iCs w:val="0"/>
              <w:noProof/>
              <w:sz w:val="22"/>
              <w:lang w:eastAsia="zh-CN" w:bidi="hi-IN"/>
            </w:rPr>
          </w:pPr>
          <w:hyperlink w:anchor="_Toc93946826" w:history="1">
            <w:r w:rsidR="00FB32C5" w:rsidRPr="009F7C16">
              <w:rPr>
                <w:rStyle w:val="Hyperlink"/>
                <w:noProof/>
                <w14:scene3d>
                  <w14:camera w14:prst="orthographicFront"/>
                  <w14:lightRig w14:rig="threePt" w14:dir="t">
                    <w14:rot w14:lat="0" w14:lon="0" w14:rev="0"/>
                  </w14:lightRig>
                </w14:scene3d>
              </w:rPr>
              <w:t>24.2.6</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Mode switching commands</w:t>
            </w:r>
            <w:r w:rsidR="00FB32C5">
              <w:rPr>
                <w:noProof/>
                <w:webHidden/>
              </w:rPr>
              <w:tab/>
            </w:r>
            <w:r w:rsidR="00FB32C5">
              <w:rPr>
                <w:noProof/>
                <w:webHidden/>
              </w:rPr>
              <w:fldChar w:fldCharType="begin"/>
            </w:r>
            <w:r w:rsidR="00FB32C5">
              <w:rPr>
                <w:noProof/>
                <w:webHidden/>
              </w:rPr>
              <w:instrText xml:space="preserve"> PAGEREF _Toc93946826 \h </w:instrText>
            </w:r>
            <w:r w:rsidR="00FB32C5">
              <w:rPr>
                <w:noProof/>
                <w:webHidden/>
              </w:rPr>
            </w:r>
            <w:r w:rsidR="00FB32C5">
              <w:rPr>
                <w:noProof/>
                <w:webHidden/>
              </w:rPr>
              <w:fldChar w:fldCharType="separate"/>
            </w:r>
            <w:r w:rsidR="00FB32C5">
              <w:rPr>
                <w:noProof/>
                <w:webHidden/>
              </w:rPr>
              <w:t>72</w:t>
            </w:r>
            <w:r w:rsidR="00FB32C5">
              <w:rPr>
                <w:noProof/>
                <w:webHidden/>
              </w:rPr>
              <w:fldChar w:fldCharType="end"/>
            </w:r>
          </w:hyperlink>
        </w:p>
        <w:p w14:paraId="0E6DBB54" w14:textId="69F9F892" w:rsidR="00FB32C5" w:rsidRDefault="00000000">
          <w:pPr>
            <w:pStyle w:val="TOC3"/>
            <w:rPr>
              <w:rFonts w:asciiTheme="minorHAnsi" w:eastAsiaTheme="minorEastAsia" w:hAnsiTheme="minorHAnsi" w:cstheme="minorBidi"/>
              <w:i w:val="0"/>
              <w:iCs w:val="0"/>
              <w:noProof/>
              <w:sz w:val="22"/>
              <w:lang w:eastAsia="zh-CN" w:bidi="hi-IN"/>
            </w:rPr>
          </w:pPr>
          <w:hyperlink w:anchor="_Toc93946827" w:history="1">
            <w:r w:rsidR="00FB32C5" w:rsidRPr="009F7C16">
              <w:rPr>
                <w:rStyle w:val="Hyperlink"/>
                <w:noProof/>
                <w14:scene3d>
                  <w14:camera w14:prst="orthographicFront"/>
                  <w14:lightRig w14:rig="threePt" w14:dir="t">
                    <w14:rot w14:lat="0" w14:lon="0" w14:rev="0"/>
                  </w14:lightRig>
                </w14:scene3d>
              </w:rPr>
              <w:t>24.2.7</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Calendar commands</w:t>
            </w:r>
            <w:r w:rsidR="00FB32C5">
              <w:rPr>
                <w:noProof/>
                <w:webHidden/>
              </w:rPr>
              <w:tab/>
            </w:r>
            <w:r w:rsidR="00FB32C5">
              <w:rPr>
                <w:noProof/>
                <w:webHidden/>
              </w:rPr>
              <w:fldChar w:fldCharType="begin"/>
            </w:r>
            <w:r w:rsidR="00FB32C5">
              <w:rPr>
                <w:noProof/>
                <w:webHidden/>
              </w:rPr>
              <w:instrText xml:space="preserve"> PAGEREF _Toc93946827 \h </w:instrText>
            </w:r>
            <w:r w:rsidR="00FB32C5">
              <w:rPr>
                <w:noProof/>
                <w:webHidden/>
              </w:rPr>
            </w:r>
            <w:r w:rsidR="00FB32C5">
              <w:rPr>
                <w:noProof/>
                <w:webHidden/>
              </w:rPr>
              <w:fldChar w:fldCharType="separate"/>
            </w:r>
            <w:r w:rsidR="00FB32C5">
              <w:rPr>
                <w:noProof/>
                <w:webHidden/>
              </w:rPr>
              <w:t>73</w:t>
            </w:r>
            <w:r w:rsidR="00FB32C5">
              <w:rPr>
                <w:noProof/>
                <w:webHidden/>
              </w:rPr>
              <w:fldChar w:fldCharType="end"/>
            </w:r>
          </w:hyperlink>
        </w:p>
        <w:p w14:paraId="22B83DB7" w14:textId="27A4CB49" w:rsidR="00FB32C5" w:rsidRDefault="00000000">
          <w:pPr>
            <w:pStyle w:val="TOC3"/>
            <w:rPr>
              <w:rFonts w:asciiTheme="minorHAnsi" w:eastAsiaTheme="minorEastAsia" w:hAnsiTheme="minorHAnsi" w:cstheme="minorBidi"/>
              <w:i w:val="0"/>
              <w:iCs w:val="0"/>
              <w:noProof/>
              <w:sz w:val="22"/>
              <w:lang w:eastAsia="zh-CN" w:bidi="hi-IN"/>
            </w:rPr>
          </w:pPr>
          <w:hyperlink w:anchor="_Toc93946828" w:history="1">
            <w:r w:rsidR="00FB32C5" w:rsidRPr="009F7C16">
              <w:rPr>
                <w:rStyle w:val="Hyperlink"/>
                <w:noProof/>
                <w14:scene3d>
                  <w14:camera w14:prst="orthographicFront"/>
                  <w14:lightRig w14:rig="threePt" w14:dir="t">
                    <w14:rot w14:lat="0" w14:lon="0" w14:rev="0"/>
                  </w14:lightRig>
                </w14:scene3d>
              </w:rPr>
              <w:t>24.2.8</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Calculator commands</w:t>
            </w:r>
            <w:r w:rsidR="00FB32C5">
              <w:rPr>
                <w:noProof/>
                <w:webHidden/>
              </w:rPr>
              <w:tab/>
            </w:r>
            <w:r w:rsidR="00FB32C5">
              <w:rPr>
                <w:noProof/>
                <w:webHidden/>
              </w:rPr>
              <w:fldChar w:fldCharType="begin"/>
            </w:r>
            <w:r w:rsidR="00FB32C5">
              <w:rPr>
                <w:noProof/>
                <w:webHidden/>
              </w:rPr>
              <w:instrText xml:space="preserve"> PAGEREF _Toc93946828 \h </w:instrText>
            </w:r>
            <w:r w:rsidR="00FB32C5">
              <w:rPr>
                <w:noProof/>
                <w:webHidden/>
              </w:rPr>
            </w:r>
            <w:r w:rsidR="00FB32C5">
              <w:rPr>
                <w:noProof/>
                <w:webHidden/>
              </w:rPr>
              <w:fldChar w:fldCharType="separate"/>
            </w:r>
            <w:r w:rsidR="00FB32C5">
              <w:rPr>
                <w:noProof/>
                <w:webHidden/>
              </w:rPr>
              <w:t>73</w:t>
            </w:r>
            <w:r w:rsidR="00FB32C5">
              <w:rPr>
                <w:noProof/>
                <w:webHidden/>
              </w:rPr>
              <w:fldChar w:fldCharType="end"/>
            </w:r>
          </w:hyperlink>
        </w:p>
        <w:p w14:paraId="112451CD" w14:textId="08A445E9" w:rsidR="00FB32C5" w:rsidRDefault="00000000">
          <w:pPr>
            <w:pStyle w:val="TOC3"/>
            <w:rPr>
              <w:rFonts w:asciiTheme="minorHAnsi" w:eastAsiaTheme="minorEastAsia" w:hAnsiTheme="minorHAnsi" w:cstheme="minorBidi"/>
              <w:i w:val="0"/>
              <w:iCs w:val="0"/>
              <w:noProof/>
              <w:sz w:val="22"/>
              <w:lang w:eastAsia="zh-CN" w:bidi="hi-IN"/>
            </w:rPr>
          </w:pPr>
          <w:hyperlink w:anchor="_Toc93946829" w:history="1">
            <w:r w:rsidR="00FB32C5" w:rsidRPr="009F7C16">
              <w:rPr>
                <w:rStyle w:val="Hyperlink"/>
                <w:noProof/>
                <w14:scene3d>
                  <w14:camera w14:prst="orthographicFront"/>
                  <w14:lightRig w14:rig="threePt" w14:dir="t">
                    <w14:rot w14:lat="0" w14:lon="0" w14:rev="0"/>
                  </w14:lightRig>
                </w14:scene3d>
              </w:rPr>
              <w:t>24.2.9</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iOS commands</w:t>
            </w:r>
            <w:r w:rsidR="00FB32C5">
              <w:rPr>
                <w:noProof/>
                <w:webHidden/>
              </w:rPr>
              <w:tab/>
            </w:r>
            <w:r w:rsidR="00FB32C5">
              <w:rPr>
                <w:noProof/>
                <w:webHidden/>
              </w:rPr>
              <w:fldChar w:fldCharType="begin"/>
            </w:r>
            <w:r w:rsidR="00FB32C5">
              <w:rPr>
                <w:noProof/>
                <w:webHidden/>
              </w:rPr>
              <w:instrText xml:space="preserve"> PAGEREF _Toc93946829 \h </w:instrText>
            </w:r>
            <w:r w:rsidR="00FB32C5">
              <w:rPr>
                <w:noProof/>
                <w:webHidden/>
              </w:rPr>
            </w:r>
            <w:r w:rsidR="00FB32C5">
              <w:rPr>
                <w:noProof/>
                <w:webHidden/>
              </w:rPr>
              <w:fldChar w:fldCharType="separate"/>
            </w:r>
            <w:r w:rsidR="00FB32C5">
              <w:rPr>
                <w:noProof/>
                <w:webHidden/>
              </w:rPr>
              <w:t>73</w:t>
            </w:r>
            <w:r w:rsidR="00FB32C5">
              <w:rPr>
                <w:noProof/>
                <w:webHidden/>
              </w:rPr>
              <w:fldChar w:fldCharType="end"/>
            </w:r>
          </w:hyperlink>
        </w:p>
        <w:p w14:paraId="3962E16B" w14:textId="67E63967" w:rsidR="00FB32C5" w:rsidRDefault="00000000">
          <w:pPr>
            <w:pStyle w:val="TOC3"/>
            <w:rPr>
              <w:rFonts w:asciiTheme="minorHAnsi" w:eastAsiaTheme="minorEastAsia" w:hAnsiTheme="minorHAnsi" w:cstheme="minorBidi"/>
              <w:i w:val="0"/>
              <w:iCs w:val="0"/>
              <w:noProof/>
              <w:sz w:val="22"/>
              <w:lang w:eastAsia="zh-CN" w:bidi="hi-IN"/>
            </w:rPr>
          </w:pPr>
          <w:hyperlink w:anchor="_Toc93946830" w:history="1">
            <w:r w:rsidR="00FB32C5" w:rsidRPr="009F7C16">
              <w:rPr>
                <w:rStyle w:val="Hyperlink"/>
                <w:noProof/>
                <w14:scene3d>
                  <w14:camera w14:prst="orthographicFront"/>
                  <w14:lightRig w14:rig="threePt" w14:dir="t">
                    <w14:rot w14:lat="0" w14:lon="0" w14:rev="0"/>
                  </w14:lightRig>
                </w14:scene3d>
              </w:rPr>
              <w:t>24.2.10</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Brailleback commands</w:t>
            </w:r>
            <w:r w:rsidR="00FB32C5">
              <w:rPr>
                <w:noProof/>
                <w:webHidden/>
              </w:rPr>
              <w:tab/>
            </w:r>
            <w:r w:rsidR="00FB32C5">
              <w:rPr>
                <w:noProof/>
                <w:webHidden/>
              </w:rPr>
              <w:fldChar w:fldCharType="begin"/>
            </w:r>
            <w:r w:rsidR="00FB32C5">
              <w:rPr>
                <w:noProof/>
                <w:webHidden/>
              </w:rPr>
              <w:instrText xml:space="preserve"> PAGEREF _Toc93946830 \h </w:instrText>
            </w:r>
            <w:r w:rsidR="00FB32C5">
              <w:rPr>
                <w:noProof/>
                <w:webHidden/>
              </w:rPr>
            </w:r>
            <w:r w:rsidR="00FB32C5">
              <w:rPr>
                <w:noProof/>
                <w:webHidden/>
              </w:rPr>
              <w:fldChar w:fldCharType="separate"/>
            </w:r>
            <w:r w:rsidR="00FB32C5">
              <w:rPr>
                <w:noProof/>
                <w:webHidden/>
              </w:rPr>
              <w:t>75</w:t>
            </w:r>
            <w:r w:rsidR="00FB32C5">
              <w:rPr>
                <w:noProof/>
                <w:webHidden/>
              </w:rPr>
              <w:fldChar w:fldCharType="end"/>
            </w:r>
          </w:hyperlink>
        </w:p>
        <w:p w14:paraId="216E8556" w14:textId="7034E438" w:rsidR="00FB32C5" w:rsidRDefault="00000000">
          <w:pPr>
            <w:pStyle w:val="TOC3"/>
            <w:rPr>
              <w:rFonts w:asciiTheme="minorHAnsi" w:eastAsiaTheme="minorEastAsia" w:hAnsiTheme="minorHAnsi" w:cstheme="minorBidi"/>
              <w:i w:val="0"/>
              <w:iCs w:val="0"/>
              <w:noProof/>
              <w:sz w:val="22"/>
              <w:lang w:eastAsia="zh-CN" w:bidi="hi-IN"/>
            </w:rPr>
          </w:pPr>
          <w:hyperlink w:anchor="_Toc93946831" w:history="1">
            <w:r w:rsidR="00FB32C5" w:rsidRPr="009F7C16">
              <w:rPr>
                <w:rStyle w:val="Hyperlink"/>
                <w:noProof/>
                <w14:scene3d>
                  <w14:camera w14:prst="orthographicFront"/>
                  <w14:lightRig w14:rig="threePt" w14:dir="t">
                    <w14:rot w14:lat="0" w14:lon="0" w14:rev="0"/>
                  </w14:lightRig>
                </w14:scene3d>
              </w:rPr>
              <w:t>24.2.11</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JAWS commands</w:t>
            </w:r>
            <w:r w:rsidR="00FB32C5">
              <w:rPr>
                <w:noProof/>
                <w:webHidden/>
              </w:rPr>
              <w:tab/>
            </w:r>
            <w:r w:rsidR="00FB32C5">
              <w:rPr>
                <w:noProof/>
                <w:webHidden/>
              </w:rPr>
              <w:fldChar w:fldCharType="begin"/>
            </w:r>
            <w:r w:rsidR="00FB32C5">
              <w:rPr>
                <w:noProof/>
                <w:webHidden/>
              </w:rPr>
              <w:instrText xml:space="preserve"> PAGEREF _Toc93946831 \h </w:instrText>
            </w:r>
            <w:r w:rsidR="00FB32C5">
              <w:rPr>
                <w:noProof/>
                <w:webHidden/>
              </w:rPr>
            </w:r>
            <w:r w:rsidR="00FB32C5">
              <w:rPr>
                <w:noProof/>
                <w:webHidden/>
              </w:rPr>
              <w:fldChar w:fldCharType="separate"/>
            </w:r>
            <w:r w:rsidR="00FB32C5">
              <w:rPr>
                <w:noProof/>
                <w:webHidden/>
              </w:rPr>
              <w:t>75</w:t>
            </w:r>
            <w:r w:rsidR="00FB32C5">
              <w:rPr>
                <w:noProof/>
                <w:webHidden/>
              </w:rPr>
              <w:fldChar w:fldCharType="end"/>
            </w:r>
          </w:hyperlink>
        </w:p>
        <w:p w14:paraId="27FE0850" w14:textId="30947DAE" w:rsidR="00FB32C5" w:rsidRDefault="00000000">
          <w:pPr>
            <w:pStyle w:val="TOC3"/>
            <w:rPr>
              <w:rFonts w:asciiTheme="minorHAnsi" w:eastAsiaTheme="minorEastAsia" w:hAnsiTheme="minorHAnsi" w:cstheme="minorBidi"/>
              <w:i w:val="0"/>
              <w:iCs w:val="0"/>
              <w:noProof/>
              <w:sz w:val="22"/>
              <w:lang w:eastAsia="zh-CN" w:bidi="hi-IN"/>
            </w:rPr>
          </w:pPr>
          <w:hyperlink w:anchor="_Toc93946832" w:history="1">
            <w:r w:rsidR="00FB32C5" w:rsidRPr="009F7C16">
              <w:rPr>
                <w:rStyle w:val="Hyperlink"/>
                <w:noProof/>
                <w14:scene3d>
                  <w14:camera w14:prst="orthographicFront"/>
                  <w14:lightRig w14:rig="threePt" w14:dir="t">
                    <w14:rot w14:lat="0" w14:lon="0" w14:rev="0"/>
                  </w14:lightRig>
                </w14:scene3d>
              </w:rPr>
              <w:t>24.2.12</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NVDA commands</w:t>
            </w:r>
            <w:r w:rsidR="00FB32C5">
              <w:rPr>
                <w:noProof/>
                <w:webHidden/>
              </w:rPr>
              <w:tab/>
            </w:r>
            <w:r w:rsidR="00FB32C5">
              <w:rPr>
                <w:noProof/>
                <w:webHidden/>
              </w:rPr>
              <w:fldChar w:fldCharType="begin"/>
            </w:r>
            <w:r w:rsidR="00FB32C5">
              <w:rPr>
                <w:noProof/>
                <w:webHidden/>
              </w:rPr>
              <w:instrText xml:space="preserve"> PAGEREF _Toc93946832 \h </w:instrText>
            </w:r>
            <w:r w:rsidR="00FB32C5">
              <w:rPr>
                <w:noProof/>
                <w:webHidden/>
              </w:rPr>
            </w:r>
            <w:r w:rsidR="00FB32C5">
              <w:rPr>
                <w:noProof/>
                <w:webHidden/>
              </w:rPr>
              <w:fldChar w:fldCharType="separate"/>
            </w:r>
            <w:r w:rsidR="00FB32C5">
              <w:rPr>
                <w:noProof/>
                <w:webHidden/>
              </w:rPr>
              <w:t>78</w:t>
            </w:r>
            <w:r w:rsidR="00FB32C5">
              <w:rPr>
                <w:noProof/>
                <w:webHidden/>
              </w:rPr>
              <w:fldChar w:fldCharType="end"/>
            </w:r>
          </w:hyperlink>
        </w:p>
        <w:p w14:paraId="5791B742" w14:textId="435BBD6F" w:rsidR="00FB32C5" w:rsidRDefault="00000000">
          <w:pPr>
            <w:pStyle w:val="TOC3"/>
            <w:rPr>
              <w:rFonts w:asciiTheme="minorHAnsi" w:eastAsiaTheme="minorEastAsia" w:hAnsiTheme="minorHAnsi" w:cstheme="minorBidi"/>
              <w:i w:val="0"/>
              <w:iCs w:val="0"/>
              <w:noProof/>
              <w:sz w:val="22"/>
              <w:lang w:eastAsia="zh-CN" w:bidi="hi-IN"/>
            </w:rPr>
          </w:pPr>
          <w:hyperlink w:anchor="_Toc93946833" w:history="1">
            <w:r w:rsidR="00FB32C5" w:rsidRPr="009F7C16">
              <w:rPr>
                <w:rStyle w:val="Hyperlink"/>
                <w:noProof/>
                <w14:scene3d>
                  <w14:camera w14:prst="orthographicFront"/>
                  <w14:lightRig w14:rig="threePt" w14:dir="t">
                    <w14:rot w14:lat="0" w14:lon="0" w14:rev="0"/>
                  </w14:lightRig>
                </w14:scene3d>
              </w:rPr>
              <w:t>24.2.13</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Mac Commands</w:t>
            </w:r>
            <w:r w:rsidR="00FB32C5">
              <w:rPr>
                <w:noProof/>
                <w:webHidden/>
              </w:rPr>
              <w:tab/>
            </w:r>
            <w:r w:rsidR="00FB32C5">
              <w:rPr>
                <w:noProof/>
                <w:webHidden/>
              </w:rPr>
              <w:fldChar w:fldCharType="begin"/>
            </w:r>
            <w:r w:rsidR="00FB32C5">
              <w:rPr>
                <w:noProof/>
                <w:webHidden/>
              </w:rPr>
              <w:instrText xml:space="preserve"> PAGEREF _Toc93946833 \h </w:instrText>
            </w:r>
            <w:r w:rsidR="00FB32C5">
              <w:rPr>
                <w:noProof/>
                <w:webHidden/>
              </w:rPr>
            </w:r>
            <w:r w:rsidR="00FB32C5">
              <w:rPr>
                <w:noProof/>
                <w:webHidden/>
              </w:rPr>
              <w:fldChar w:fldCharType="separate"/>
            </w:r>
            <w:r w:rsidR="00FB32C5">
              <w:rPr>
                <w:noProof/>
                <w:webHidden/>
              </w:rPr>
              <w:t>78</w:t>
            </w:r>
            <w:r w:rsidR="00FB32C5">
              <w:rPr>
                <w:noProof/>
                <w:webHidden/>
              </w:rPr>
              <w:fldChar w:fldCharType="end"/>
            </w:r>
          </w:hyperlink>
        </w:p>
        <w:p w14:paraId="0C3042C9" w14:textId="7ABC52F7" w:rsidR="00FB32C5" w:rsidRDefault="00000000">
          <w:pPr>
            <w:pStyle w:val="TOC3"/>
            <w:rPr>
              <w:rFonts w:asciiTheme="minorHAnsi" w:eastAsiaTheme="minorEastAsia" w:hAnsiTheme="minorHAnsi" w:cstheme="minorBidi"/>
              <w:i w:val="0"/>
              <w:iCs w:val="0"/>
              <w:noProof/>
              <w:sz w:val="22"/>
              <w:lang w:eastAsia="zh-CN" w:bidi="hi-IN"/>
            </w:rPr>
          </w:pPr>
          <w:hyperlink w:anchor="_Toc93946834" w:history="1">
            <w:r w:rsidR="00FB32C5" w:rsidRPr="009F7C16">
              <w:rPr>
                <w:rStyle w:val="Hyperlink"/>
                <w:noProof/>
                <w14:scene3d>
                  <w14:camera w14:prst="orthographicFront"/>
                  <w14:lightRig w14:rig="threePt" w14:dir="t">
                    <w14:rot w14:lat="0" w14:lon="0" w14:rev="0"/>
                  </w14:lightRig>
                </w14:scene3d>
              </w:rPr>
              <w:t>24.2.14</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Other commands</w:t>
            </w:r>
            <w:r w:rsidR="00FB32C5">
              <w:rPr>
                <w:noProof/>
                <w:webHidden/>
              </w:rPr>
              <w:tab/>
            </w:r>
            <w:r w:rsidR="00FB32C5">
              <w:rPr>
                <w:noProof/>
                <w:webHidden/>
              </w:rPr>
              <w:fldChar w:fldCharType="begin"/>
            </w:r>
            <w:r w:rsidR="00FB32C5">
              <w:rPr>
                <w:noProof/>
                <w:webHidden/>
              </w:rPr>
              <w:instrText xml:space="preserve"> PAGEREF _Toc93946834 \h </w:instrText>
            </w:r>
            <w:r w:rsidR="00FB32C5">
              <w:rPr>
                <w:noProof/>
                <w:webHidden/>
              </w:rPr>
            </w:r>
            <w:r w:rsidR="00FB32C5">
              <w:rPr>
                <w:noProof/>
                <w:webHidden/>
              </w:rPr>
              <w:fldChar w:fldCharType="separate"/>
            </w:r>
            <w:r w:rsidR="00FB32C5">
              <w:rPr>
                <w:noProof/>
                <w:webHidden/>
              </w:rPr>
              <w:t>80</w:t>
            </w:r>
            <w:r w:rsidR="00FB32C5">
              <w:rPr>
                <w:noProof/>
                <w:webHidden/>
              </w:rPr>
              <w:fldChar w:fldCharType="end"/>
            </w:r>
          </w:hyperlink>
        </w:p>
        <w:p w14:paraId="327ECA66" w14:textId="5721EADA" w:rsidR="00FB32C5" w:rsidRDefault="00000000">
          <w:pPr>
            <w:pStyle w:val="TOC1"/>
            <w:rPr>
              <w:rFonts w:asciiTheme="minorHAnsi" w:eastAsiaTheme="minorEastAsia" w:hAnsiTheme="minorHAnsi" w:cstheme="minorBidi"/>
              <w:b w:val="0"/>
              <w:bCs w:val="0"/>
              <w:caps w:val="0"/>
              <w:noProof/>
              <w:sz w:val="22"/>
              <w:lang w:eastAsia="zh-CN" w:bidi="hi-IN"/>
            </w:rPr>
          </w:pPr>
          <w:hyperlink w:anchor="_Toc93946835" w:history="1">
            <w:r w:rsidR="00FB32C5" w:rsidRPr="009F7C16">
              <w:rPr>
                <w:rStyle w:val="Hyperlink"/>
                <w:noProof/>
              </w:rPr>
              <w:t>25</w:t>
            </w:r>
            <w:r w:rsidR="00FB32C5">
              <w:rPr>
                <w:rFonts w:asciiTheme="minorHAnsi" w:eastAsiaTheme="minorEastAsia" w:hAnsiTheme="minorHAnsi" w:cstheme="minorBidi"/>
                <w:b w:val="0"/>
                <w:bCs w:val="0"/>
                <w:caps w:val="0"/>
                <w:noProof/>
                <w:sz w:val="22"/>
                <w:lang w:eastAsia="zh-CN" w:bidi="hi-IN"/>
              </w:rPr>
              <w:tab/>
            </w:r>
            <w:r w:rsidR="00FB32C5" w:rsidRPr="009F7C16">
              <w:rPr>
                <w:rStyle w:val="Hyperlink"/>
                <w:noProof/>
              </w:rPr>
              <w:t>Reboot the Device</w:t>
            </w:r>
            <w:r w:rsidR="00FB32C5">
              <w:rPr>
                <w:noProof/>
                <w:webHidden/>
              </w:rPr>
              <w:tab/>
            </w:r>
            <w:r w:rsidR="00FB32C5">
              <w:rPr>
                <w:noProof/>
                <w:webHidden/>
              </w:rPr>
              <w:fldChar w:fldCharType="begin"/>
            </w:r>
            <w:r w:rsidR="00FB32C5">
              <w:rPr>
                <w:noProof/>
                <w:webHidden/>
              </w:rPr>
              <w:instrText xml:space="preserve"> PAGEREF _Toc93946835 \h </w:instrText>
            </w:r>
            <w:r w:rsidR="00FB32C5">
              <w:rPr>
                <w:noProof/>
                <w:webHidden/>
              </w:rPr>
            </w:r>
            <w:r w:rsidR="00FB32C5">
              <w:rPr>
                <w:noProof/>
                <w:webHidden/>
              </w:rPr>
              <w:fldChar w:fldCharType="separate"/>
            </w:r>
            <w:r w:rsidR="00FB32C5">
              <w:rPr>
                <w:noProof/>
                <w:webHidden/>
              </w:rPr>
              <w:t>80</w:t>
            </w:r>
            <w:r w:rsidR="00FB32C5">
              <w:rPr>
                <w:noProof/>
                <w:webHidden/>
              </w:rPr>
              <w:fldChar w:fldCharType="end"/>
            </w:r>
          </w:hyperlink>
        </w:p>
        <w:p w14:paraId="4527796E" w14:textId="5E772C4A" w:rsidR="00FB32C5" w:rsidRDefault="00000000">
          <w:pPr>
            <w:pStyle w:val="TOC1"/>
            <w:rPr>
              <w:rFonts w:asciiTheme="minorHAnsi" w:eastAsiaTheme="minorEastAsia" w:hAnsiTheme="minorHAnsi" w:cstheme="minorBidi"/>
              <w:b w:val="0"/>
              <w:bCs w:val="0"/>
              <w:caps w:val="0"/>
              <w:noProof/>
              <w:sz w:val="22"/>
              <w:lang w:eastAsia="zh-CN" w:bidi="hi-IN"/>
            </w:rPr>
          </w:pPr>
          <w:hyperlink w:anchor="_Toc93946836" w:history="1">
            <w:r w:rsidR="00FB32C5" w:rsidRPr="009F7C16">
              <w:rPr>
                <w:rStyle w:val="Hyperlink"/>
                <w:noProof/>
              </w:rPr>
              <w:t>26</w:t>
            </w:r>
            <w:r w:rsidR="00FB32C5">
              <w:rPr>
                <w:rFonts w:asciiTheme="minorHAnsi" w:eastAsiaTheme="minorEastAsia" w:hAnsiTheme="minorHAnsi" w:cstheme="minorBidi"/>
                <w:b w:val="0"/>
                <w:bCs w:val="0"/>
                <w:caps w:val="0"/>
                <w:noProof/>
                <w:sz w:val="22"/>
                <w:lang w:eastAsia="zh-CN" w:bidi="hi-IN"/>
              </w:rPr>
              <w:tab/>
            </w:r>
            <w:r w:rsidR="00FB32C5" w:rsidRPr="009F7C16">
              <w:rPr>
                <w:rStyle w:val="Hyperlink"/>
                <w:noProof/>
              </w:rPr>
              <w:t>Device Upgrade Procedure</w:t>
            </w:r>
            <w:r w:rsidR="00FB32C5">
              <w:rPr>
                <w:noProof/>
                <w:webHidden/>
              </w:rPr>
              <w:tab/>
            </w:r>
            <w:r w:rsidR="00FB32C5">
              <w:rPr>
                <w:noProof/>
                <w:webHidden/>
              </w:rPr>
              <w:fldChar w:fldCharType="begin"/>
            </w:r>
            <w:r w:rsidR="00FB32C5">
              <w:rPr>
                <w:noProof/>
                <w:webHidden/>
              </w:rPr>
              <w:instrText xml:space="preserve"> PAGEREF _Toc93946836 \h </w:instrText>
            </w:r>
            <w:r w:rsidR="00FB32C5">
              <w:rPr>
                <w:noProof/>
                <w:webHidden/>
              </w:rPr>
            </w:r>
            <w:r w:rsidR="00FB32C5">
              <w:rPr>
                <w:noProof/>
                <w:webHidden/>
              </w:rPr>
              <w:fldChar w:fldCharType="separate"/>
            </w:r>
            <w:r w:rsidR="00FB32C5">
              <w:rPr>
                <w:noProof/>
                <w:webHidden/>
              </w:rPr>
              <w:t>80</w:t>
            </w:r>
            <w:r w:rsidR="00FB32C5">
              <w:rPr>
                <w:noProof/>
                <w:webHidden/>
              </w:rPr>
              <w:fldChar w:fldCharType="end"/>
            </w:r>
          </w:hyperlink>
        </w:p>
        <w:p w14:paraId="166A4AA7" w14:textId="2A96FC69" w:rsidR="00FB32C5" w:rsidRDefault="00000000">
          <w:pPr>
            <w:pStyle w:val="TOC2"/>
            <w:rPr>
              <w:rFonts w:asciiTheme="minorHAnsi" w:eastAsiaTheme="minorEastAsia" w:hAnsiTheme="minorHAnsi" w:cstheme="minorBidi"/>
              <w:smallCaps w:val="0"/>
              <w:noProof/>
              <w:sz w:val="22"/>
              <w:lang w:eastAsia="zh-CN" w:bidi="hi-IN"/>
            </w:rPr>
          </w:pPr>
          <w:hyperlink w:anchor="_Toc93946837" w:history="1">
            <w:r w:rsidR="00FB32C5" w:rsidRPr="009F7C16">
              <w:rPr>
                <w:rStyle w:val="Hyperlink"/>
                <w:noProof/>
              </w:rPr>
              <w:t>26.1</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Device Firmware Upgrade</w:t>
            </w:r>
            <w:r w:rsidR="00FB32C5">
              <w:rPr>
                <w:noProof/>
                <w:webHidden/>
              </w:rPr>
              <w:tab/>
            </w:r>
            <w:r w:rsidR="00FB32C5">
              <w:rPr>
                <w:noProof/>
                <w:webHidden/>
              </w:rPr>
              <w:fldChar w:fldCharType="begin"/>
            </w:r>
            <w:r w:rsidR="00FB32C5">
              <w:rPr>
                <w:noProof/>
                <w:webHidden/>
              </w:rPr>
              <w:instrText xml:space="preserve"> PAGEREF _Toc93946837 \h </w:instrText>
            </w:r>
            <w:r w:rsidR="00FB32C5">
              <w:rPr>
                <w:noProof/>
                <w:webHidden/>
              </w:rPr>
            </w:r>
            <w:r w:rsidR="00FB32C5">
              <w:rPr>
                <w:noProof/>
                <w:webHidden/>
              </w:rPr>
              <w:fldChar w:fldCharType="separate"/>
            </w:r>
            <w:r w:rsidR="00FB32C5">
              <w:rPr>
                <w:noProof/>
                <w:webHidden/>
              </w:rPr>
              <w:t>80</w:t>
            </w:r>
            <w:r w:rsidR="00FB32C5">
              <w:rPr>
                <w:noProof/>
                <w:webHidden/>
              </w:rPr>
              <w:fldChar w:fldCharType="end"/>
            </w:r>
          </w:hyperlink>
        </w:p>
        <w:p w14:paraId="06BEAC68" w14:textId="534EFCC9" w:rsidR="00FB32C5" w:rsidRDefault="00000000">
          <w:pPr>
            <w:pStyle w:val="TOC3"/>
            <w:rPr>
              <w:rFonts w:asciiTheme="minorHAnsi" w:eastAsiaTheme="minorEastAsia" w:hAnsiTheme="minorHAnsi" w:cstheme="minorBidi"/>
              <w:i w:val="0"/>
              <w:iCs w:val="0"/>
              <w:noProof/>
              <w:sz w:val="22"/>
              <w:lang w:eastAsia="zh-CN" w:bidi="hi-IN"/>
            </w:rPr>
          </w:pPr>
          <w:hyperlink w:anchor="_Toc93946838" w:history="1">
            <w:r w:rsidR="00FB32C5" w:rsidRPr="009F7C16">
              <w:rPr>
                <w:rStyle w:val="Hyperlink"/>
                <w:noProof/>
                <w14:scene3d>
                  <w14:camera w14:prst="orthographicFront"/>
                  <w14:lightRig w14:rig="threePt" w14:dir="t">
                    <w14:rot w14:lat="0" w14:lon="0" w14:rev="0"/>
                  </w14:lightRig>
                </w14:scene3d>
              </w:rPr>
              <w:t>26.1.1</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Download firmware package</w:t>
            </w:r>
            <w:r w:rsidR="00FB32C5">
              <w:rPr>
                <w:noProof/>
                <w:webHidden/>
              </w:rPr>
              <w:tab/>
            </w:r>
            <w:r w:rsidR="00FB32C5">
              <w:rPr>
                <w:noProof/>
                <w:webHidden/>
              </w:rPr>
              <w:fldChar w:fldCharType="begin"/>
            </w:r>
            <w:r w:rsidR="00FB32C5">
              <w:rPr>
                <w:noProof/>
                <w:webHidden/>
              </w:rPr>
              <w:instrText xml:space="preserve"> PAGEREF _Toc93946838 \h </w:instrText>
            </w:r>
            <w:r w:rsidR="00FB32C5">
              <w:rPr>
                <w:noProof/>
                <w:webHidden/>
              </w:rPr>
            </w:r>
            <w:r w:rsidR="00FB32C5">
              <w:rPr>
                <w:noProof/>
                <w:webHidden/>
              </w:rPr>
              <w:fldChar w:fldCharType="separate"/>
            </w:r>
            <w:r w:rsidR="00FB32C5">
              <w:rPr>
                <w:noProof/>
                <w:webHidden/>
              </w:rPr>
              <w:t>81</w:t>
            </w:r>
            <w:r w:rsidR="00FB32C5">
              <w:rPr>
                <w:noProof/>
                <w:webHidden/>
              </w:rPr>
              <w:fldChar w:fldCharType="end"/>
            </w:r>
          </w:hyperlink>
        </w:p>
        <w:p w14:paraId="5BE8CD0C" w14:textId="1F96D429" w:rsidR="00FB32C5" w:rsidRDefault="00000000">
          <w:pPr>
            <w:pStyle w:val="TOC3"/>
            <w:rPr>
              <w:rFonts w:asciiTheme="minorHAnsi" w:eastAsiaTheme="minorEastAsia" w:hAnsiTheme="minorHAnsi" w:cstheme="minorBidi"/>
              <w:i w:val="0"/>
              <w:iCs w:val="0"/>
              <w:noProof/>
              <w:sz w:val="22"/>
              <w:lang w:eastAsia="zh-CN" w:bidi="hi-IN"/>
            </w:rPr>
          </w:pPr>
          <w:hyperlink w:anchor="_Toc93946839" w:history="1">
            <w:r w:rsidR="00FB32C5" w:rsidRPr="009F7C16">
              <w:rPr>
                <w:rStyle w:val="Hyperlink"/>
                <w:noProof/>
                <w14:scene3d>
                  <w14:camera w14:prst="orthographicFront"/>
                  <w14:lightRig w14:rig="threePt" w14:dir="t">
                    <w14:rot w14:lat="0" w14:lon="0" w14:rev="0"/>
                  </w14:lightRig>
                </w14:scene3d>
              </w:rPr>
              <w:t>26.1.2</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Using the Windows PC Upgrade Utility</w:t>
            </w:r>
            <w:r w:rsidR="00FB32C5">
              <w:rPr>
                <w:noProof/>
                <w:webHidden/>
              </w:rPr>
              <w:tab/>
            </w:r>
            <w:r w:rsidR="00FB32C5">
              <w:rPr>
                <w:noProof/>
                <w:webHidden/>
              </w:rPr>
              <w:fldChar w:fldCharType="begin"/>
            </w:r>
            <w:r w:rsidR="00FB32C5">
              <w:rPr>
                <w:noProof/>
                <w:webHidden/>
              </w:rPr>
              <w:instrText xml:space="preserve"> PAGEREF _Toc93946839 \h </w:instrText>
            </w:r>
            <w:r w:rsidR="00FB32C5">
              <w:rPr>
                <w:noProof/>
                <w:webHidden/>
              </w:rPr>
            </w:r>
            <w:r w:rsidR="00FB32C5">
              <w:rPr>
                <w:noProof/>
                <w:webHidden/>
              </w:rPr>
              <w:fldChar w:fldCharType="separate"/>
            </w:r>
            <w:r w:rsidR="00FB32C5">
              <w:rPr>
                <w:noProof/>
                <w:webHidden/>
              </w:rPr>
              <w:t>81</w:t>
            </w:r>
            <w:r w:rsidR="00FB32C5">
              <w:rPr>
                <w:noProof/>
                <w:webHidden/>
              </w:rPr>
              <w:fldChar w:fldCharType="end"/>
            </w:r>
          </w:hyperlink>
        </w:p>
        <w:p w14:paraId="0D0F3934" w14:textId="58A28E78" w:rsidR="00FB32C5" w:rsidRDefault="00000000">
          <w:pPr>
            <w:pStyle w:val="TOC3"/>
            <w:rPr>
              <w:rFonts w:asciiTheme="minorHAnsi" w:eastAsiaTheme="minorEastAsia" w:hAnsiTheme="minorHAnsi" w:cstheme="minorBidi"/>
              <w:i w:val="0"/>
              <w:iCs w:val="0"/>
              <w:noProof/>
              <w:sz w:val="22"/>
              <w:lang w:eastAsia="zh-CN" w:bidi="hi-IN"/>
            </w:rPr>
          </w:pPr>
          <w:hyperlink w:anchor="_Toc93946840" w:history="1">
            <w:r w:rsidR="00FB32C5" w:rsidRPr="009F7C16">
              <w:rPr>
                <w:rStyle w:val="Hyperlink"/>
                <w:noProof/>
                <w14:scene3d>
                  <w14:camera w14:prst="orthographicFront"/>
                  <w14:lightRig w14:rig="threePt" w14:dir="t">
                    <w14:rot w14:lat="0" w14:lon="0" w14:rev="0"/>
                  </w14:lightRig>
                </w14:scene3d>
              </w:rPr>
              <w:t>26.1.3</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Using an SD card to Perform the Upgrade</w:t>
            </w:r>
            <w:r w:rsidR="00FB32C5">
              <w:rPr>
                <w:noProof/>
                <w:webHidden/>
              </w:rPr>
              <w:tab/>
            </w:r>
            <w:r w:rsidR="00FB32C5">
              <w:rPr>
                <w:noProof/>
                <w:webHidden/>
              </w:rPr>
              <w:fldChar w:fldCharType="begin"/>
            </w:r>
            <w:r w:rsidR="00FB32C5">
              <w:rPr>
                <w:noProof/>
                <w:webHidden/>
              </w:rPr>
              <w:instrText xml:space="preserve"> PAGEREF _Toc93946840 \h </w:instrText>
            </w:r>
            <w:r w:rsidR="00FB32C5">
              <w:rPr>
                <w:noProof/>
                <w:webHidden/>
              </w:rPr>
            </w:r>
            <w:r w:rsidR="00FB32C5">
              <w:rPr>
                <w:noProof/>
                <w:webHidden/>
              </w:rPr>
              <w:fldChar w:fldCharType="separate"/>
            </w:r>
            <w:r w:rsidR="00FB32C5">
              <w:rPr>
                <w:noProof/>
                <w:webHidden/>
              </w:rPr>
              <w:t>83</w:t>
            </w:r>
            <w:r w:rsidR="00FB32C5">
              <w:rPr>
                <w:noProof/>
                <w:webHidden/>
              </w:rPr>
              <w:fldChar w:fldCharType="end"/>
            </w:r>
          </w:hyperlink>
        </w:p>
        <w:p w14:paraId="1C122C53" w14:textId="715361B9" w:rsidR="00FB32C5" w:rsidRDefault="00000000">
          <w:pPr>
            <w:pStyle w:val="TOC2"/>
            <w:rPr>
              <w:rFonts w:asciiTheme="minorHAnsi" w:eastAsiaTheme="minorEastAsia" w:hAnsiTheme="minorHAnsi" w:cstheme="minorBidi"/>
              <w:smallCaps w:val="0"/>
              <w:noProof/>
              <w:sz w:val="22"/>
              <w:lang w:eastAsia="zh-CN" w:bidi="hi-IN"/>
            </w:rPr>
          </w:pPr>
          <w:hyperlink w:anchor="_Toc93946841" w:history="1">
            <w:r w:rsidR="00FB32C5" w:rsidRPr="009F7C16">
              <w:rPr>
                <w:rStyle w:val="Hyperlink"/>
                <w:noProof/>
              </w:rPr>
              <w:t>26.2</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Audio Firmware Upgrade</w:t>
            </w:r>
            <w:r w:rsidR="00FB32C5">
              <w:rPr>
                <w:noProof/>
                <w:webHidden/>
              </w:rPr>
              <w:tab/>
            </w:r>
            <w:r w:rsidR="00FB32C5">
              <w:rPr>
                <w:noProof/>
                <w:webHidden/>
              </w:rPr>
              <w:fldChar w:fldCharType="begin"/>
            </w:r>
            <w:r w:rsidR="00FB32C5">
              <w:rPr>
                <w:noProof/>
                <w:webHidden/>
              </w:rPr>
              <w:instrText xml:space="preserve"> PAGEREF _Toc93946841 \h </w:instrText>
            </w:r>
            <w:r w:rsidR="00FB32C5">
              <w:rPr>
                <w:noProof/>
                <w:webHidden/>
              </w:rPr>
            </w:r>
            <w:r w:rsidR="00FB32C5">
              <w:rPr>
                <w:noProof/>
                <w:webHidden/>
              </w:rPr>
              <w:fldChar w:fldCharType="separate"/>
            </w:r>
            <w:r w:rsidR="00FB32C5">
              <w:rPr>
                <w:noProof/>
                <w:webHidden/>
              </w:rPr>
              <w:t>84</w:t>
            </w:r>
            <w:r w:rsidR="00FB32C5">
              <w:rPr>
                <w:noProof/>
                <w:webHidden/>
              </w:rPr>
              <w:fldChar w:fldCharType="end"/>
            </w:r>
          </w:hyperlink>
        </w:p>
        <w:p w14:paraId="003B3AFB" w14:textId="246D19D1" w:rsidR="00FB32C5" w:rsidRDefault="00000000">
          <w:pPr>
            <w:pStyle w:val="TOC3"/>
            <w:rPr>
              <w:rFonts w:asciiTheme="minorHAnsi" w:eastAsiaTheme="minorEastAsia" w:hAnsiTheme="minorHAnsi" w:cstheme="minorBidi"/>
              <w:i w:val="0"/>
              <w:iCs w:val="0"/>
              <w:noProof/>
              <w:sz w:val="22"/>
              <w:lang w:eastAsia="zh-CN" w:bidi="hi-IN"/>
            </w:rPr>
          </w:pPr>
          <w:hyperlink w:anchor="_Toc93946842" w:history="1">
            <w:r w:rsidR="00FB32C5" w:rsidRPr="009F7C16">
              <w:rPr>
                <w:rStyle w:val="Hyperlink"/>
                <w:noProof/>
                <w14:scene3d>
                  <w14:camera w14:prst="orthographicFront"/>
                  <w14:lightRig w14:rig="threePt" w14:dir="t">
                    <w14:rot w14:lat="0" w14:lon="0" w14:rev="0"/>
                  </w14:lightRig>
                </w14:scene3d>
              </w:rPr>
              <w:t>26.2.1</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Download the Audio Firmware Package</w:t>
            </w:r>
            <w:r w:rsidR="00FB32C5">
              <w:rPr>
                <w:noProof/>
                <w:webHidden/>
              </w:rPr>
              <w:tab/>
            </w:r>
            <w:r w:rsidR="00FB32C5">
              <w:rPr>
                <w:noProof/>
                <w:webHidden/>
              </w:rPr>
              <w:fldChar w:fldCharType="begin"/>
            </w:r>
            <w:r w:rsidR="00FB32C5">
              <w:rPr>
                <w:noProof/>
                <w:webHidden/>
              </w:rPr>
              <w:instrText xml:space="preserve"> PAGEREF _Toc93946842 \h </w:instrText>
            </w:r>
            <w:r w:rsidR="00FB32C5">
              <w:rPr>
                <w:noProof/>
                <w:webHidden/>
              </w:rPr>
            </w:r>
            <w:r w:rsidR="00FB32C5">
              <w:rPr>
                <w:noProof/>
                <w:webHidden/>
              </w:rPr>
              <w:fldChar w:fldCharType="separate"/>
            </w:r>
            <w:r w:rsidR="00FB32C5">
              <w:rPr>
                <w:noProof/>
                <w:webHidden/>
              </w:rPr>
              <w:t>85</w:t>
            </w:r>
            <w:r w:rsidR="00FB32C5">
              <w:rPr>
                <w:noProof/>
                <w:webHidden/>
              </w:rPr>
              <w:fldChar w:fldCharType="end"/>
            </w:r>
          </w:hyperlink>
        </w:p>
        <w:p w14:paraId="7B5265F4" w14:textId="389A9BF4" w:rsidR="00FB32C5" w:rsidRDefault="00000000">
          <w:pPr>
            <w:pStyle w:val="TOC3"/>
            <w:rPr>
              <w:rFonts w:asciiTheme="minorHAnsi" w:eastAsiaTheme="minorEastAsia" w:hAnsiTheme="minorHAnsi" w:cstheme="minorBidi"/>
              <w:i w:val="0"/>
              <w:iCs w:val="0"/>
              <w:noProof/>
              <w:sz w:val="22"/>
              <w:lang w:eastAsia="zh-CN" w:bidi="hi-IN"/>
            </w:rPr>
          </w:pPr>
          <w:hyperlink w:anchor="_Toc93946843" w:history="1">
            <w:r w:rsidR="00FB32C5" w:rsidRPr="009F7C16">
              <w:rPr>
                <w:rStyle w:val="Hyperlink"/>
                <w:noProof/>
                <w14:scene3d>
                  <w14:camera w14:prst="orthographicFront"/>
                  <w14:lightRig w14:rig="threePt" w14:dir="t">
                    <w14:rot w14:lat="0" w14:lon="0" w14:rev="0"/>
                  </w14:lightRig>
                </w14:scene3d>
              </w:rPr>
              <w:t>26.2.2</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Upgrade the Audio Firmware</w:t>
            </w:r>
            <w:r w:rsidR="00FB32C5">
              <w:rPr>
                <w:noProof/>
                <w:webHidden/>
              </w:rPr>
              <w:tab/>
            </w:r>
            <w:r w:rsidR="00FB32C5">
              <w:rPr>
                <w:noProof/>
                <w:webHidden/>
              </w:rPr>
              <w:fldChar w:fldCharType="begin"/>
            </w:r>
            <w:r w:rsidR="00FB32C5">
              <w:rPr>
                <w:noProof/>
                <w:webHidden/>
              </w:rPr>
              <w:instrText xml:space="preserve"> PAGEREF _Toc93946843 \h </w:instrText>
            </w:r>
            <w:r w:rsidR="00FB32C5">
              <w:rPr>
                <w:noProof/>
                <w:webHidden/>
              </w:rPr>
            </w:r>
            <w:r w:rsidR="00FB32C5">
              <w:rPr>
                <w:noProof/>
                <w:webHidden/>
              </w:rPr>
              <w:fldChar w:fldCharType="separate"/>
            </w:r>
            <w:r w:rsidR="00FB32C5">
              <w:rPr>
                <w:noProof/>
                <w:webHidden/>
              </w:rPr>
              <w:t>85</w:t>
            </w:r>
            <w:r w:rsidR="00FB32C5">
              <w:rPr>
                <w:noProof/>
                <w:webHidden/>
              </w:rPr>
              <w:fldChar w:fldCharType="end"/>
            </w:r>
          </w:hyperlink>
        </w:p>
        <w:p w14:paraId="231E3961" w14:textId="17454817" w:rsidR="00FB32C5" w:rsidRDefault="00000000">
          <w:pPr>
            <w:pStyle w:val="TOC2"/>
            <w:rPr>
              <w:rFonts w:asciiTheme="minorHAnsi" w:eastAsiaTheme="minorEastAsia" w:hAnsiTheme="minorHAnsi" w:cstheme="minorBidi"/>
              <w:smallCaps w:val="0"/>
              <w:noProof/>
              <w:sz w:val="22"/>
              <w:lang w:eastAsia="zh-CN" w:bidi="hi-IN"/>
            </w:rPr>
          </w:pPr>
          <w:hyperlink w:anchor="_Toc93946844" w:history="1">
            <w:r w:rsidR="00FB32C5" w:rsidRPr="009F7C16">
              <w:rPr>
                <w:rStyle w:val="Hyperlink"/>
                <w:noProof/>
              </w:rPr>
              <w:t>26.3</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Troubleshooting</w:t>
            </w:r>
            <w:r w:rsidR="00FB32C5">
              <w:rPr>
                <w:noProof/>
                <w:webHidden/>
              </w:rPr>
              <w:tab/>
            </w:r>
            <w:r w:rsidR="00FB32C5">
              <w:rPr>
                <w:noProof/>
                <w:webHidden/>
              </w:rPr>
              <w:fldChar w:fldCharType="begin"/>
            </w:r>
            <w:r w:rsidR="00FB32C5">
              <w:rPr>
                <w:noProof/>
                <w:webHidden/>
              </w:rPr>
              <w:instrText xml:space="preserve"> PAGEREF _Toc93946844 \h </w:instrText>
            </w:r>
            <w:r w:rsidR="00FB32C5">
              <w:rPr>
                <w:noProof/>
                <w:webHidden/>
              </w:rPr>
            </w:r>
            <w:r w:rsidR="00FB32C5">
              <w:rPr>
                <w:noProof/>
                <w:webHidden/>
              </w:rPr>
              <w:fldChar w:fldCharType="separate"/>
            </w:r>
            <w:r w:rsidR="00FB32C5">
              <w:rPr>
                <w:noProof/>
                <w:webHidden/>
              </w:rPr>
              <w:t>86</w:t>
            </w:r>
            <w:r w:rsidR="00FB32C5">
              <w:rPr>
                <w:noProof/>
                <w:webHidden/>
              </w:rPr>
              <w:fldChar w:fldCharType="end"/>
            </w:r>
          </w:hyperlink>
        </w:p>
        <w:p w14:paraId="598C0A24" w14:textId="2DEDF1CD" w:rsidR="00FB32C5" w:rsidRDefault="00000000">
          <w:pPr>
            <w:pStyle w:val="TOC1"/>
            <w:rPr>
              <w:rFonts w:asciiTheme="minorHAnsi" w:eastAsiaTheme="minorEastAsia" w:hAnsiTheme="minorHAnsi" w:cstheme="minorBidi"/>
              <w:b w:val="0"/>
              <w:bCs w:val="0"/>
              <w:caps w:val="0"/>
              <w:noProof/>
              <w:sz w:val="22"/>
              <w:lang w:eastAsia="zh-CN" w:bidi="hi-IN"/>
            </w:rPr>
          </w:pPr>
          <w:hyperlink w:anchor="_Toc93946845" w:history="1">
            <w:r w:rsidR="00FB32C5" w:rsidRPr="009F7C16">
              <w:rPr>
                <w:rStyle w:val="Hyperlink"/>
                <w:noProof/>
              </w:rPr>
              <w:t>27</w:t>
            </w:r>
            <w:r w:rsidR="00FB32C5">
              <w:rPr>
                <w:rFonts w:asciiTheme="minorHAnsi" w:eastAsiaTheme="minorEastAsia" w:hAnsiTheme="minorHAnsi" w:cstheme="minorBidi"/>
                <w:b w:val="0"/>
                <w:bCs w:val="0"/>
                <w:caps w:val="0"/>
                <w:noProof/>
                <w:sz w:val="22"/>
                <w:lang w:eastAsia="zh-CN" w:bidi="hi-IN"/>
              </w:rPr>
              <w:tab/>
            </w:r>
            <w:r w:rsidR="00FB32C5" w:rsidRPr="009F7C16">
              <w:rPr>
                <w:rStyle w:val="Hyperlink"/>
                <w:noProof/>
              </w:rPr>
              <w:t>Localization</w:t>
            </w:r>
            <w:r w:rsidR="00FB32C5">
              <w:rPr>
                <w:noProof/>
                <w:webHidden/>
              </w:rPr>
              <w:tab/>
            </w:r>
            <w:r w:rsidR="00FB32C5">
              <w:rPr>
                <w:noProof/>
                <w:webHidden/>
              </w:rPr>
              <w:fldChar w:fldCharType="begin"/>
            </w:r>
            <w:r w:rsidR="00FB32C5">
              <w:rPr>
                <w:noProof/>
                <w:webHidden/>
              </w:rPr>
              <w:instrText xml:space="preserve"> PAGEREF _Toc93946845 \h </w:instrText>
            </w:r>
            <w:r w:rsidR="00FB32C5">
              <w:rPr>
                <w:noProof/>
                <w:webHidden/>
              </w:rPr>
            </w:r>
            <w:r w:rsidR="00FB32C5">
              <w:rPr>
                <w:noProof/>
                <w:webHidden/>
              </w:rPr>
              <w:fldChar w:fldCharType="separate"/>
            </w:r>
            <w:r w:rsidR="00FB32C5">
              <w:rPr>
                <w:noProof/>
                <w:webHidden/>
              </w:rPr>
              <w:t>86</w:t>
            </w:r>
            <w:r w:rsidR="00FB32C5">
              <w:rPr>
                <w:noProof/>
                <w:webHidden/>
              </w:rPr>
              <w:fldChar w:fldCharType="end"/>
            </w:r>
          </w:hyperlink>
        </w:p>
        <w:p w14:paraId="6C6DE0FD" w14:textId="60DB336F" w:rsidR="00FB32C5" w:rsidRDefault="00000000">
          <w:pPr>
            <w:pStyle w:val="TOC1"/>
            <w:rPr>
              <w:rFonts w:asciiTheme="minorHAnsi" w:eastAsiaTheme="minorEastAsia" w:hAnsiTheme="minorHAnsi" w:cstheme="minorBidi"/>
              <w:b w:val="0"/>
              <w:bCs w:val="0"/>
              <w:caps w:val="0"/>
              <w:noProof/>
              <w:sz w:val="22"/>
              <w:lang w:eastAsia="zh-CN" w:bidi="hi-IN"/>
            </w:rPr>
          </w:pPr>
          <w:hyperlink w:anchor="_Toc93946846" w:history="1">
            <w:r w:rsidR="00FB32C5" w:rsidRPr="009F7C16">
              <w:rPr>
                <w:rStyle w:val="Hyperlink"/>
                <w:noProof/>
              </w:rPr>
              <w:t>28</w:t>
            </w:r>
            <w:r w:rsidR="00FB32C5">
              <w:rPr>
                <w:rFonts w:asciiTheme="minorHAnsi" w:eastAsiaTheme="minorEastAsia" w:hAnsiTheme="minorHAnsi" w:cstheme="minorBidi"/>
                <w:b w:val="0"/>
                <w:bCs w:val="0"/>
                <w:caps w:val="0"/>
                <w:noProof/>
                <w:sz w:val="22"/>
                <w:lang w:eastAsia="zh-CN" w:bidi="hi-IN"/>
              </w:rPr>
              <w:tab/>
            </w:r>
            <w:r w:rsidR="00FB32C5" w:rsidRPr="009F7C16">
              <w:rPr>
                <w:rStyle w:val="Hyperlink"/>
                <w:noProof/>
              </w:rPr>
              <w:t>Troubleshooting</w:t>
            </w:r>
            <w:r w:rsidR="00FB32C5">
              <w:rPr>
                <w:noProof/>
                <w:webHidden/>
              </w:rPr>
              <w:tab/>
            </w:r>
            <w:r w:rsidR="00FB32C5">
              <w:rPr>
                <w:noProof/>
                <w:webHidden/>
              </w:rPr>
              <w:fldChar w:fldCharType="begin"/>
            </w:r>
            <w:r w:rsidR="00FB32C5">
              <w:rPr>
                <w:noProof/>
                <w:webHidden/>
              </w:rPr>
              <w:instrText xml:space="preserve"> PAGEREF _Toc93946846 \h </w:instrText>
            </w:r>
            <w:r w:rsidR="00FB32C5">
              <w:rPr>
                <w:noProof/>
                <w:webHidden/>
              </w:rPr>
            </w:r>
            <w:r w:rsidR="00FB32C5">
              <w:rPr>
                <w:noProof/>
                <w:webHidden/>
              </w:rPr>
              <w:fldChar w:fldCharType="separate"/>
            </w:r>
            <w:r w:rsidR="00FB32C5">
              <w:rPr>
                <w:noProof/>
                <w:webHidden/>
              </w:rPr>
              <w:t>87</w:t>
            </w:r>
            <w:r w:rsidR="00FB32C5">
              <w:rPr>
                <w:noProof/>
                <w:webHidden/>
              </w:rPr>
              <w:fldChar w:fldCharType="end"/>
            </w:r>
          </w:hyperlink>
        </w:p>
        <w:p w14:paraId="4E5D48EA" w14:textId="2716D731" w:rsidR="00FB32C5" w:rsidRDefault="00000000">
          <w:pPr>
            <w:pStyle w:val="TOC2"/>
            <w:rPr>
              <w:rFonts w:asciiTheme="minorHAnsi" w:eastAsiaTheme="minorEastAsia" w:hAnsiTheme="minorHAnsi" w:cstheme="minorBidi"/>
              <w:smallCaps w:val="0"/>
              <w:noProof/>
              <w:sz w:val="22"/>
              <w:lang w:eastAsia="zh-CN" w:bidi="hi-IN"/>
            </w:rPr>
          </w:pPr>
          <w:hyperlink w:anchor="_Toc93946847" w:history="1">
            <w:r w:rsidR="00FB32C5" w:rsidRPr="009F7C16">
              <w:rPr>
                <w:rStyle w:val="Hyperlink"/>
                <w:noProof/>
              </w:rPr>
              <w:t>28.1</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Orbit Reader 40 does not power on or seems to freeze</w:t>
            </w:r>
            <w:r w:rsidR="00FB32C5">
              <w:rPr>
                <w:noProof/>
                <w:webHidden/>
              </w:rPr>
              <w:tab/>
            </w:r>
            <w:r w:rsidR="00FB32C5">
              <w:rPr>
                <w:noProof/>
                <w:webHidden/>
              </w:rPr>
              <w:fldChar w:fldCharType="begin"/>
            </w:r>
            <w:r w:rsidR="00FB32C5">
              <w:rPr>
                <w:noProof/>
                <w:webHidden/>
              </w:rPr>
              <w:instrText xml:space="preserve"> PAGEREF _Toc93946847 \h </w:instrText>
            </w:r>
            <w:r w:rsidR="00FB32C5">
              <w:rPr>
                <w:noProof/>
                <w:webHidden/>
              </w:rPr>
            </w:r>
            <w:r w:rsidR="00FB32C5">
              <w:rPr>
                <w:noProof/>
                <w:webHidden/>
              </w:rPr>
              <w:fldChar w:fldCharType="separate"/>
            </w:r>
            <w:r w:rsidR="00FB32C5">
              <w:rPr>
                <w:noProof/>
                <w:webHidden/>
              </w:rPr>
              <w:t>87</w:t>
            </w:r>
            <w:r w:rsidR="00FB32C5">
              <w:rPr>
                <w:noProof/>
                <w:webHidden/>
              </w:rPr>
              <w:fldChar w:fldCharType="end"/>
            </w:r>
          </w:hyperlink>
        </w:p>
        <w:p w14:paraId="6BC30E59" w14:textId="735FE2D6" w:rsidR="00FB32C5" w:rsidRDefault="00000000">
          <w:pPr>
            <w:pStyle w:val="TOC2"/>
            <w:rPr>
              <w:rFonts w:asciiTheme="minorHAnsi" w:eastAsiaTheme="minorEastAsia" w:hAnsiTheme="minorHAnsi" w:cstheme="minorBidi"/>
              <w:smallCaps w:val="0"/>
              <w:noProof/>
              <w:sz w:val="22"/>
              <w:lang w:eastAsia="zh-CN" w:bidi="hi-IN"/>
            </w:rPr>
          </w:pPr>
          <w:hyperlink w:anchor="_Toc93946848" w:history="1">
            <w:r w:rsidR="00FB32C5" w:rsidRPr="009F7C16">
              <w:rPr>
                <w:rStyle w:val="Hyperlink"/>
                <w:noProof/>
              </w:rPr>
              <w:t>28.2</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Exercising the Pins</w:t>
            </w:r>
            <w:r w:rsidR="00FB32C5">
              <w:rPr>
                <w:noProof/>
                <w:webHidden/>
              </w:rPr>
              <w:tab/>
            </w:r>
            <w:r w:rsidR="00FB32C5">
              <w:rPr>
                <w:noProof/>
                <w:webHidden/>
              </w:rPr>
              <w:fldChar w:fldCharType="begin"/>
            </w:r>
            <w:r w:rsidR="00FB32C5">
              <w:rPr>
                <w:noProof/>
                <w:webHidden/>
              </w:rPr>
              <w:instrText xml:space="preserve"> PAGEREF _Toc93946848 \h </w:instrText>
            </w:r>
            <w:r w:rsidR="00FB32C5">
              <w:rPr>
                <w:noProof/>
                <w:webHidden/>
              </w:rPr>
            </w:r>
            <w:r w:rsidR="00FB32C5">
              <w:rPr>
                <w:noProof/>
                <w:webHidden/>
              </w:rPr>
              <w:fldChar w:fldCharType="separate"/>
            </w:r>
            <w:r w:rsidR="00FB32C5">
              <w:rPr>
                <w:noProof/>
                <w:webHidden/>
              </w:rPr>
              <w:t>88</w:t>
            </w:r>
            <w:r w:rsidR="00FB32C5">
              <w:rPr>
                <w:noProof/>
                <w:webHidden/>
              </w:rPr>
              <w:fldChar w:fldCharType="end"/>
            </w:r>
          </w:hyperlink>
        </w:p>
        <w:p w14:paraId="350A6844" w14:textId="0EFBD93D" w:rsidR="00FB32C5" w:rsidRDefault="00000000">
          <w:pPr>
            <w:pStyle w:val="TOC2"/>
            <w:rPr>
              <w:rFonts w:asciiTheme="minorHAnsi" w:eastAsiaTheme="minorEastAsia" w:hAnsiTheme="minorHAnsi" w:cstheme="minorBidi"/>
              <w:smallCaps w:val="0"/>
              <w:noProof/>
              <w:sz w:val="22"/>
              <w:lang w:eastAsia="zh-CN" w:bidi="hi-IN"/>
            </w:rPr>
          </w:pPr>
          <w:hyperlink w:anchor="_Toc93946849" w:history="1">
            <w:r w:rsidR="00FB32C5" w:rsidRPr="009F7C16">
              <w:rPr>
                <w:rStyle w:val="Hyperlink"/>
                <w:noProof/>
              </w:rPr>
              <w:t>28.3</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Generating a debug log</w:t>
            </w:r>
            <w:r w:rsidR="00FB32C5">
              <w:rPr>
                <w:noProof/>
                <w:webHidden/>
              </w:rPr>
              <w:tab/>
            </w:r>
            <w:r w:rsidR="00FB32C5">
              <w:rPr>
                <w:noProof/>
                <w:webHidden/>
              </w:rPr>
              <w:fldChar w:fldCharType="begin"/>
            </w:r>
            <w:r w:rsidR="00FB32C5">
              <w:rPr>
                <w:noProof/>
                <w:webHidden/>
              </w:rPr>
              <w:instrText xml:space="preserve"> PAGEREF _Toc93946849 \h </w:instrText>
            </w:r>
            <w:r w:rsidR="00FB32C5">
              <w:rPr>
                <w:noProof/>
                <w:webHidden/>
              </w:rPr>
            </w:r>
            <w:r w:rsidR="00FB32C5">
              <w:rPr>
                <w:noProof/>
                <w:webHidden/>
              </w:rPr>
              <w:fldChar w:fldCharType="separate"/>
            </w:r>
            <w:r w:rsidR="00FB32C5">
              <w:rPr>
                <w:noProof/>
                <w:webHidden/>
              </w:rPr>
              <w:t>89</w:t>
            </w:r>
            <w:r w:rsidR="00FB32C5">
              <w:rPr>
                <w:noProof/>
                <w:webHidden/>
              </w:rPr>
              <w:fldChar w:fldCharType="end"/>
            </w:r>
          </w:hyperlink>
        </w:p>
        <w:p w14:paraId="6B4EBCF6" w14:textId="23AA0E81" w:rsidR="00FB32C5" w:rsidRDefault="00000000">
          <w:pPr>
            <w:pStyle w:val="TOC1"/>
            <w:rPr>
              <w:rFonts w:asciiTheme="minorHAnsi" w:eastAsiaTheme="minorEastAsia" w:hAnsiTheme="minorHAnsi" w:cstheme="minorBidi"/>
              <w:b w:val="0"/>
              <w:bCs w:val="0"/>
              <w:caps w:val="0"/>
              <w:noProof/>
              <w:sz w:val="22"/>
              <w:lang w:eastAsia="zh-CN" w:bidi="hi-IN"/>
            </w:rPr>
          </w:pPr>
          <w:hyperlink w:anchor="_Toc93946850" w:history="1">
            <w:r w:rsidR="00FB32C5" w:rsidRPr="009F7C16">
              <w:rPr>
                <w:rStyle w:val="Hyperlink"/>
                <w:noProof/>
              </w:rPr>
              <w:t>29</w:t>
            </w:r>
            <w:r w:rsidR="00FB32C5">
              <w:rPr>
                <w:rFonts w:asciiTheme="minorHAnsi" w:eastAsiaTheme="minorEastAsia" w:hAnsiTheme="minorHAnsi" w:cstheme="minorBidi"/>
                <w:b w:val="0"/>
                <w:bCs w:val="0"/>
                <w:caps w:val="0"/>
                <w:noProof/>
                <w:sz w:val="22"/>
                <w:lang w:eastAsia="zh-CN" w:bidi="hi-IN"/>
              </w:rPr>
              <w:tab/>
            </w:r>
            <w:r w:rsidR="00FB32C5" w:rsidRPr="009F7C16">
              <w:rPr>
                <w:rStyle w:val="Hyperlink"/>
                <w:noProof/>
              </w:rPr>
              <w:t>Battery Use and Replacement</w:t>
            </w:r>
            <w:r w:rsidR="00FB32C5">
              <w:rPr>
                <w:noProof/>
                <w:webHidden/>
              </w:rPr>
              <w:tab/>
            </w:r>
            <w:r w:rsidR="00FB32C5">
              <w:rPr>
                <w:noProof/>
                <w:webHidden/>
              </w:rPr>
              <w:fldChar w:fldCharType="begin"/>
            </w:r>
            <w:r w:rsidR="00FB32C5">
              <w:rPr>
                <w:noProof/>
                <w:webHidden/>
              </w:rPr>
              <w:instrText xml:space="preserve"> PAGEREF _Toc93946850 \h </w:instrText>
            </w:r>
            <w:r w:rsidR="00FB32C5">
              <w:rPr>
                <w:noProof/>
                <w:webHidden/>
              </w:rPr>
            </w:r>
            <w:r w:rsidR="00FB32C5">
              <w:rPr>
                <w:noProof/>
                <w:webHidden/>
              </w:rPr>
              <w:fldChar w:fldCharType="separate"/>
            </w:r>
            <w:r w:rsidR="00FB32C5">
              <w:rPr>
                <w:noProof/>
                <w:webHidden/>
              </w:rPr>
              <w:t>89</w:t>
            </w:r>
            <w:r w:rsidR="00FB32C5">
              <w:rPr>
                <w:noProof/>
                <w:webHidden/>
              </w:rPr>
              <w:fldChar w:fldCharType="end"/>
            </w:r>
          </w:hyperlink>
        </w:p>
        <w:p w14:paraId="46B4156A" w14:textId="2E763DDA" w:rsidR="00FB32C5" w:rsidRDefault="00000000">
          <w:pPr>
            <w:pStyle w:val="TOC1"/>
            <w:rPr>
              <w:rFonts w:asciiTheme="minorHAnsi" w:eastAsiaTheme="minorEastAsia" w:hAnsiTheme="minorHAnsi" w:cstheme="minorBidi"/>
              <w:b w:val="0"/>
              <w:bCs w:val="0"/>
              <w:caps w:val="0"/>
              <w:noProof/>
              <w:sz w:val="22"/>
              <w:lang w:eastAsia="zh-CN" w:bidi="hi-IN"/>
            </w:rPr>
          </w:pPr>
          <w:hyperlink w:anchor="_Toc93946851" w:history="1">
            <w:r w:rsidR="00FB32C5" w:rsidRPr="009F7C16">
              <w:rPr>
                <w:rStyle w:val="Hyperlink"/>
                <w:noProof/>
              </w:rPr>
              <w:t>30</w:t>
            </w:r>
            <w:r w:rsidR="00FB32C5">
              <w:rPr>
                <w:rFonts w:asciiTheme="minorHAnsi" w:eastAsiaTheme="minorEastAsia" w:hAnsiTheme="minorHAnsi" w:cstheme="minorBidi"/>
                <w:b w:val="0"/>
                <w:bCs w:val="0"/>
                <w:caps w:val="0"/>
                <w:noProof/>
                <w:sz w:val="22"/>
                <w:lang w:eastAsia="zh-CN" w:bidi="hi-IN"/>
              </w:rPr>
              <w:tab/>
            </w:r>
            <w:r w:rsidR="00FB32C5" w:rsidRPr="009F7C16">
              <w:rPr>
                <w:rStyle w:val="Hyperlink"/>
                <w:noProof/>
              </w:rPr>
              <w:t>Attaching a Strap</w:t>
            </w:r>
            <w:r w:rsidR="00FB32C5">
              <w:rPr>
                <w:noProof/>
                <w:webHidden/>
              </w:rPr>
              <w:tab/>
            </w:r>
            <w:r w:rsidR="00FB32C5">
              <w:rPr>
                <w:noProof/>
                <w:webHidden/>
              </w:rPr>
              <w:fldChar w:fldCharType="begin"/>
            </w:r>
            <w:r w:rsidR="00FB32C5">
              <w:rPr>
                <w:noProof/>
                <w:webHidden/>
              </w:rPr>
              <w:instrText xml:space="preserve"> PAGEREF _Toc93946851 \h </w:instrText>
            </w:r>
            <w:r w:rsidR="00FB32C5">
              <w:rPr>
                <w:noProof/>
                <w:webHidden/>
              </w:rPr>
            </w:r>
            <w:r w:rsidR="00FB32C5">
              <w:rPr>
                <w:noProof/>
                <w:webHidden/>
              </w:rPr>
              <w:fldChar w:fldCharType="separate"/>
            </w:r>
            <w:r w:rsidR="00FB32C5">
              <w:rPr>
                <w:noProof/>
                <w:webHidden/>
              </w:rPr>
              <w:t>90</w:t>
            </w:r>
            <w:r w:rsidR="00FB32C5">
              <w:rPr>
                <w:noProof/>
                <w:webHidden/>
              </w:rPr>
              <w:fldChar w:fldCharType="end"/>
            </w:r>
          </w:hyperlink>
        </w:p>
        <w:p w14:paraId="05A65AA7" w14:textId="4C0FBBA9" w:rsidR="00FB32C5" w:rsidRDefault="00000000">
          <w:pPr>
            <w:pStyle w:val="TOC1"/>
            <w:rPr>
              <w:rFonts w:asciiTheme="minorHAnsi" w:eastAsiaTheme="minorEastAsia" w:hAnsiTheme="minorHAnsi" w:cstheme="minorBidi"/>
              <w:b w:val="0"/>
              <w:bCs w:val="0"/>
              <w:caps w:val="0"/>
              <w:noProof/>
              <w:sz w:val="22"/>
              <w:lang w:eastAsia="zh-CN" w:bidi="hi-IN"/>
            </w:rPr>
          </w:pPr>
          <w:hyperlink w:anchor="_Toc93946852" w:history="1">
            <w:r w:rsidR="00FB32C5" w:rsidRPr="009F7C16">
              <w:rPr>
                <w:rStyle w:val="Hyperlink"/>
                <w:noProof/>
              </w:rPr>
              <w:t>31</w:t>
            </w:r>
            <w:r w:rsidR="00FB32C5">
              <w:rPr>
                <w:rFonts w:asciiTheme="minorHAnsi" w:eastAsiaTheme="minorEastAsia" w:hAnsiTheme="minorHAnsi" w:cstheme="minorBidi"/>
                <w:b w:val="0"/>
                <w:bCs w:val="0"/>
                <w:caps w:val="0"/>
                <w:noProof/>
                <w:sz w:val="22"/>
                <w:lang w:eastAsia="zh-CN" w:bidi="hi-IN"/>
              </w:rPr>
              <w:tab/>
            </w:r>
            <w:r w:rsidR="00FB32C5" w:rsidRPr="009F7C16">
              <w:rPr>
                <w:rStyle w:val="Hyperlink"/>
                <w:noProof/>
              </w:rPr>
              <w:t>Orbit Reader 40 Cleaning Tips</w:t>
            </w:r>
            <w:r w:rsidR="00FB32C5">
              <w:rPr>
                <w:noProof/>
                <w:webHidden/>
              </w:rPr>
              <w:tab/>
            </w:r>
            <w:r w:rsidR="00FB32C5">
              <w:rPr>
                <w:noProof/>
                <w:webHidden/>
              </w:rPr>
              <w:fldChar w:fldCharType="begin"/>
            </w:r>
            <w:r w:rsidR="00FB32C5">
              <w:rPr>
                <w:noProof/>
                <w:webHidden/>
              </w:rPr>
              <w:instrText xml:space="preserve"> PAGEREF _Toc93946852 \h </w:instrText>
            </w:r>
            <w:r w:rsidR="00FB32C5">
              <w:rPr>
                <w:noProof/>
                <w:webHidden/>
              </w:rPr>
            </w:r>
            <w:r w:rsidR="00FB32C5">
              <w:rPr>
                <w:noProof/>
                <w:webHidden/>
              </w:rPr>
              <w:fldChar w:fldCharType="separate"/>
            </w:r>
            <w:r w:rsidR="00FB32C5">
              <w:rPr>
                <w:noProof/>
                <w:webHidden/>
              </w:rPr>
              <w:t>90</w:t>
            </w:r>
            <w:r w:rsidR="00FB32C5">
              <w:rPr>
                <w:noProof/>
                <w:webHidden/>
              </w:rPr>
              <w:fldChar w:fldCharType="end"/>
            </w:r>
          </w:hyperlink>
        </w:p>
        <w:p w14:paraId="59F075A9" w14:textId="3B1AAC8D" w:rsidR="00FB32C5" w:rsidRDefault="00000000">
          <w:pPr>
            <w:pStyle w:val="TOC1"/>
            <w:rPr>
              <w:rFonts w:asciiTheme="minorHAnsi" w:eastAsiaTheme="minorEastAsia" w:hAnsiTheme="minorHAnsi" w:cstheme="minorBidi"/>
              <w:b w:val="0"/>
              <w:bCs w:val="0"/>
              <w:caps w:val="0"/>
              <w:noProof/>
              <w:sz w:val="22"/>
              <w:lang w:eastAsia="zh-CN" w:bidi="hi-IN"/>
            </w:rPr>
          </w:pPr>
          <w:hyperlink w:anchor="_Toc93946853" w:history="1">
            <w:r w:rsidR="00FB32C5" w:rsidRPr="009F7C16">
              <w:rPr>
                <w:rStyle w:val="Hyperlink"/>
                <w:noProof/>
              </w:rPr>
              <w:t>32</w:t>
            </w:r>
            <w:r w:rsidR="00FB32C5">
              <w:rPr>
                <w:rFonts w:asciiTheme="minorHAnsi" w:eastAsiaTheme="minorEastAsia" w:hAnsiTheme="minorHAnsi" w:cstheme="minorBidi"/>
                <w:b w:val="0"/>
                <w:bCs w:val="0"/>
                <w:caps w:val="0"/>
                <w:noProof/>
                <w:sz w:val="22"/>
                <w:lang w:eastAsia="zh-CN" w:bidi="hi-IN"/>
              </w:rPr>
              <w:tab/>
            </w:r>
            <w:r w:rsidR="00FB32C5" w:rsidRPr="009F7C16">
              <w:rPr>
                <w:rStyle w:val="Hyperlink"/>
                <w:noProof/>
              </w:rPr>
              <w:t>General Specifications</w:t>
            </w:r>
            <w:r w:rsidR="00FB32C5">
              <w:rPr>
                <w:noProof/>
                <w:webHidden/>
              </w:rPr>
              <w:tab/>
            </w:r>
            <w:r w:rsidR="00FB32C5">
              <w:rPr>
                <w:noProof/>
                <w:webHidden/>
              </w:rPr>
              <w:fldChar w:fldCharType="begin"/>
            </w:r>
            <w:r w:rsidR="00FB32C5">
              <w:rPr>
                <w:noProof/>
                <w:webHidden/>
              </w:rPr>
              <w:instrText xml:space="preserve"> PAGEREF _Toc93946853 \h </w:instrText>
            </w:r>
            <w:r w:rsidR="00FB32C5">
              <w:rPr>
                <w:noProof/>
                <w:webHidden/>
              </w:rPr>
            </w:r>
            <w:r w:rsidR="00FB32C5">
              <w:rPr>
                <w:noProof/>
                <w:webHidden/>
              </w:rPr>
              <w:fldChar w:fldCharType="separate"/>
            </w:r>
            <w:r w:rsidR="00FB32C5">
              <w:rPr>
                <w:noProof/>
                <w:webHidden/>
              </w:rPr>
              <w:t>91</w:t>
            </w:r>
            <w:r w:rsidR="00FB32C5">
              <w:rPr>
                <w:noProof/>
                <w:webHidden/>
              </w:rPr>
              <w:fldChar w:fldCharType="end"/>
            </w:r>
          </w:hyperlink>
        </w:p>
        <w:p w14:paraId="78DEA8B0" w14:textId="0414F64A" w:rsidR="00FB32C5" w:rsidRDefault="00000000">
          <w:pPr>
            <w:pStyle w:val="TOC1"/>
            <w:rPr>
              <w:rFonts w:asciiTheme="minorHAnsi" w:eastAsiaTheme="minorEastAsia" w:hAnsiTheme="minorHAnsi" w:cstheme="minorBidi"/>
              <w:b w:val="0"/>
              <w:bCs w:val="0"/>
              <w:caps w:val="0"/>
              <w:noProof/>
              <w:sz w:val="22"/>
              <w:lang w:eastAsia="zh-CN" w:bidi="hi-IN"/>
            </w:rPr>
          </w:pPr>
          <w:hyperlink w:anchor="_Toc93946854" w:history="1">
            <w:r w:rsidR="00FB32C5" w:rsidRPr="009F7C16">
              <w:rPr>
                <w:rStyle w:val="Hyperlink"/>
                <w:noProof/>
              </w:rPr>
              <w:t>33</w:t>
            </w:r>
            <w:r w:rsidR="00FB32C5">
              <w:rPr>
                <w:rFonts w:asciiTheme="minorHAnsi" w:eastAsiaTheme="minorEastAsia" w:hAnsiTheme="minorHAnsi" w:cstheme="minorBidi"/>
                <w:b w:val="0"/>
                <w:bCs w:val="0"/>
                <w:caps w:val="0"/>
                <w:noProof/>
                <w:sz w:val="22"/>
                <w:lang w:eastAsia="zh-CN" w:bidi="hi-IN"/>
              </w:rPr>
              <w:tab/>
            </w:r>
            <w:r w:rsidR="00FB32C5" w:rsidRPr="009F7C16">
              <w:rPr>
                <w:rStyle w:val="Hyperlink"/>
                <w:noProof/>
              </w:rPr>
              <w:t>Appendices</w:t>
            </w:r>
            <w:r w:rsidR="00FB32C5">
              <w:rPr>
                <w:noProof/>
                <w:webHidden/>
              </w:rPr>
              <w:tab/>
            </w:r>
            <w:r w:rsidR="00FB32C5">
              <w:rPr>
                <w:noProof/>
                <w:webHidden/>
              </w:rPr>
              <w:fldChar w:fldCharType="begin"/>
            </w:r>
            <w:r w:rsidR="00FB32C5">
              <w:rPr>
                <w:noProof/>
                <w:webHidden/>
              </w:rPr>
              <w:instrText xml:space="preserve"> PAGEREF _Toc93946854 \h </w:instrText>
            </w:r>
            <w:r w:rsidR="00FB32C5">
              <w:rPr>
                <w:noProof/>
                <w:webHidden/>
              </w:rPr>
            </w:r>
            <w:r w:rsidR="00FB32C5">
              <w:rPr>
                <w:noProof/>
                <w:webHidden/>
              </w:rPr>
              <w:fldChar w:fldCharType="separate"/>
            </w:r>
            <w:r w:rsidR="00FB32C5">
              <w:rPr>
                <w:noProof/>
                <w:webHidden/>
              </w:rPr>
              <w:t>92</w:t>
            </w:r>
            <w:r w:rsidR="00FB32C5">
              <w:rPr>
                <w:noProof/>
                <w:webHidden/>
              </w:rPr>
              <w:fldChar w:fldCharType="end"/>
            </w:r>
          </w:hyperlink>
        </w:p>
        <w:p w14:paraId="10FA4F0B" w14:textId="23D7D066" w:rsidR="00FB32C5" w:rsidRDefault="00000000">
          <w:pPr>
            <w:pStyle w:val="TOC2"/>
            <w:rPr>
              <w:rFonts w:asciiTheme="minorHAnsi" w:eastAsiaTheme="minorEastAsia" w:hAnsiTheme="minorHAnsi" w:cstheme="minorBidi"/>
              <w:smallCaps w:val="0"/>
              <w:noProof/>
              <w:sz w:val="22"/>
              <w:lang w:eastAsia="zh-CN" w:bidi="hi-IN"/>
            </w:rPr>
          </w:pPr>
          <w:hyperlink w:anchor="_Toc93946855" w:history="1">
            <w:r w:rsidR="00FB32C5" w:rsidRPr="009F7C16">
              <w:rPr>
                <w:rStyle w:val="Hyperlink"/>
                <w:noProof/>
              </w:rPr>
              <w:t>33.1</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Appendix A - Computer Braille Chart</w:t>
            </w:r>
            <w:r w:rsidR="00FB32C5">
              <w:rPr>
                <w:noProof/>
                <w:webHidden/>
              </w:rPr>
              <w:tab/>
            </w:r>
            <w:r w:rsidR="00FB32C5">
              <w:rPr>
                <w:noProof/>
                <w:webHidden/>
              </w:rPr>
              <w:fldChar w:fldCharType="begin"/>
            </w:r>
            <w:r w:rsidR="00FB32C5">
              <w:rPr>
                <w:noProof/>
                <w:webHidden/>
              </w:rPr>
              <w:instrText xml:space="preserve"> PAGEREF _Toc93946855 \h </w:instrText>
            </w:r>
            <w:r w:rsidR="00FB32C5">
              <w:rPr>
                <w:noProof/>
                <w:webHidden/>
              </w:rPr>
            </w:r>
            <w:r w:rsidR="00FB32C5">
              <w:rPr>
                <w:noProof/>
                <w:webHidden/>
              </w:rPr>
              <w:fldChar w:fldCharType="separate"/>
            </w:r>
            <w:r w:rsidR="00FB32C5">
              <w:rPr>
                <w:noProof/>
                <w:webHidden/>
              </w:rPr>
              <w:t>92</w:t>
            </w:r>
            <w:r w:rsidR="00FB32C5">
              <w:rPr>
                <w:noProof/>
                <w:webHidden/>
              </w:rPr>
              <w:fldChar w:fldCharType="end"/>
            </w:r>
          </w:hyperlink>
        </w:p>
        <w:p w14:paraId="6DB70A12" w14:textId="0D045D44" w:rsidR="00FB32C5" w:rsidRDefault="00000000">
          <w:pPr>
            <w:pStyle w:val="TOC2"/>
            <w:rPr>
              <w:rFonts w:asciiTheme="minorHAnsi" w:eastAsiaTheme="minorEastAsia" w:hAnsiTheme="minorHAnsi" w:cstheme="minorBidi"/>
              <w:smallCaps w:val="0"/>
              <w:noProof/>
              <w:sz w:val="22"/>
              <w:lang w:eastAsia="zh-CN" w:bidi="hi-IN"/>
            </w:rPr>
          </w:pPr>
          <w:hyperlink w:anchor="_Toc93946856" w:history="1">
            <w:r w:rsidR="00FB32C5" w:rsidRPr="009F7C16">
              <w:rPr>
                <w:rStyle w:val="Hyperlink"/>
                <w:noProof/>
              </w:rPr>
              <w:t>33.2</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Appendix B - Trademark Notices and Attribution</w:t>
            </w:r>
            <w:r w:rsidR="00FB32C5">
              <w:rPr>
                <w:noProof/>
                <w:webHidden/>
              </w:rPr>
              <w:tab/>
            </w:r>
            <w:r w:rsidR="00FB32C5">
              <w:rPr>
                <w:noProof/>
                <w:webHidden/>
              </w:rPr>
              <w:fldChar w:fldCharType="begin"/>
            </w:r>
            <w:r w:rsidR="00FB32C5">
              <w:rPr>
                <w:noProof/>
                <w:webHidden/>
              </w:rPr>
              <w:instrText xml:space="preserve"> PAGEREF _Toc93946856 \h </w:instrText>
            </w:r>
            <w:r w:rsidR="00FB32C5">
              <w:rPr>
                <w:noProof/>
                <w:webHidden/>
              </w:rPr>
            </w:r>
            <w:r w:rsidR="00FB32C5">
              <w:rPr>
                <w:noProof/>
                <w:webHidden/>
              </w:rPr>
              <w:fldChar w:fldCharType="separate"/>
            </w:r>
            <w:r w:rsidR="00FB32C5">
              <w:rPr>
                <w:noProof/>
                <w:webHidden/>
              </w:rPr>
              <w:t>94</w:t>
            </w:r>
            <w:r w:rsidR="00FB32C5">
              <w:rPr>
                <w:noProof/>
                <w:webHidden/>
              </w:rPr>
              <w:fldChar w:fldCharType="end"/>
            </w:r>
          </w:hyperlink>
        </w:p>
        <w:p w14:paraId="220A53C5" w14:textId="1C5A8CF1" w:rsidR="00FB32C5" w:rsidRDefault="00000000">
          <w:pPr>
            <w:pStyle w:val="TOC3"/>
            <w:rPr>
              <w:rFonts w:asciiTheme="minorHAnsi" w:eastAsiaTheme="minorEastAsia" w:hAnsiTheme="minorHAnsi" w:cstheme="minorBidi"/>
              <w:i w:val="0"/>
              <w:iCs w:val="0"/>
              <w:noProof/>
              <w:sz w:val="22"/>
              <w:lang w:eastAsia="zh-CN" w:bidi="hi-IN"/>
            </w:rPr>
          </w:pPr>
          <w:hyperlink w:anchor="_Toc93946857" w:history="1">
            <w:r w:rsidR="00FB32C5" w:rsidRPr="009F7C16">
              <w:rPr>
                <w:rStyle w:val="Hyperlink"/>
                <w:noProof/>
                <w14:scene3d>
                  <w14:camera w14:prst="orthographicFront"/>
                  <w14:lightRig w14:rig="threePt" w14:dir="t">
                    <w14:rot w14:lat="0" w14:lon="0" w14:rev="0"/>
                  </w14:lightRig>
                </w14:scene3d>
              </w:rPr>
              <w:t>33.2.1</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Hardware Limited Warranty</w:t>
            </w:r>
            <w:r w:rsidR="00FB32C5">
              <w:rPr>
                <w:noProof/>
                <w:webHidden/>
              </w:rPr>
              <w:tab/>
            </w:r>
            <w:r w:rsidR="00FB32C5">
              <w:rPr>
                <w:noProof/>
                <w:webHidden/>
              </w:rPr>
              <w:fldChar w:fldCharType="begin"/>
            </w:r>
            <w:r w:rsidR="00FB32C5">
              <w:rPr>
                <w:noProof/>
                <w:webHidden/>
              </w:rPr>
              <w:instrText xml:space="preserve"> PAGEREF _Toc93946857 \h </w:instrText>
            </w:r>
            <w:r w:rsidR="00FB32C5">
              <w:rPr>
                <w:noProof/>
                <w:webHidden/>
              </w:rPr>
            </w:r>
            <w:r w:rsidR="00FB32C5">
              <w:rPr>
                <w:noProof/>
                <w:webHidden/>
              </w:rPr>
              <w:fldChar w:fldCharType="separate"/>
            </w:r>
            <w:r w:rsidR="00FB32C5">
              <w:rPr>
                <w:noProof/>
                <w:webHidden/>
              </w:rPr>
              <w:t>95</w:t>
            </w:r>
            <w:r w:rsidR="00FB32C5">
              <w:rPr>
                <w:noProof/>
                <w:webHidden/>
              </w:rPr>
              <w:fldChar w:fldCharType="end"/>
            </w:r>
          </w:hyperlink>
        </w:p>
        <w:p w14:paraId="013C7088" w14:textId="7E8B433D" w:rsidR="00FB32C5" w:rsidRDefault="00000000">
          <w:pPr>
            <w:pStyle w:val="TOC3"/>
            <w:rPr>
              <w:rFonts w:asciiTheme="minorHAnsi" w:eastAsiaTheme="minorEastAsia" w:hAnsiTheme="minorHAnsi" w:cstheme="minorBidi"/>
              <w:i w:val="0"/>
              <w:iCs w:val="0"/>
              <w:noProof/>
              <w:sz w:val="22"/>
              <w:lang w:eastAsia="zh-CN" w:bidi="hi-IN"/>
            </w:rPr>
          </w:pPr>
          <w:hyperlink w:anchor="_Toc93946858" w:history="1">
            <w:r w:rsidR="00FB32C5" w:rsidRPr="009F7C16">
              <w:rPr>
                <w:rStyle w:val="Hyperlink"/>
                <w:noProof/>
                <w14:scene3d>
                  <w14:camera w14:prst="orthographicFront"/>
                  <w14:lightRig w14:rig="threePt" w14:dir="t">
                    <w14:rot w14:lat="0" w14:lon="0" w14:rev="0"/>
                  </w14:lightRig>
                </w14:scene3d>
              </w:rPr>
              <w:t>33.2.2</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EXCLUSIONS AND LIMITATIONS</w:t>
            </w:r>
            <w:r w:rsidR="00FB32C5">
              <w:rPr>
                <w:noProof/>
                <w:webHidden/>
              </w:rPr>
              <w:tab/>
            </w:r>
            <w:r w:rsidR="00FB32C5">
              <w:rPr>
                <w:noProof/>
                <w:webHidden/>
              </w:rPr>
              <w:fldChar w:fldCharType="begin"/>
            </w:r>
            <w:r w:rsidR="00FB32C5">
              <w:rPr>
                <w:noProof/>
                <w:webHidden/>
              </w:rPr>
              <w:instrText xml:space="preserve"> PAGEREF _Toc93946858 \h </w:instrText>
            </w:r>
            <w:r w:rsidR="00FB32C5">
              <w:rPr>
                <w:noProof/>
                <w:webHidden/>
              </w:rPr>
            </w:r>
            <w:r w:rsidR="00FB32C5">
              <w:rPr>
                <w:noProof/>
                <w:webHidden/>
              </w:rPr>
              <w:fldChar w:fldCharType="separate"/>
            </w:r>
            <w:r w:rsidR="00FB32C5">
              <w:rPr>
                <w:noProof/>
                <w:webHidden/>
              </w:rPr>
              <w:t>95</w:t>
            </w:r>
            <w:r w:rsidR="00FB32C5">
              <w:rPr>
                <w:noProof/>
                <w:webHidden/>
              </w:rPr>
              <w:fldChar w:fldCharType="end"/>
            </w:r>
          </w:hyperlink>
        </w:p>
        <w:p w14:paraId="06B5BB38" w14:textId="3BB8A769" w:rsidR="00FB32C5" w:rsidRDefault="00000000">
          <w:pPr>
            <w:pStyle w:val="TOC2"/>
            <w:rPr>
              <w:rFonts w:asciiTheme="minorHAnsi" w:eastAsiaTheme="minorEastAsia" w:hAnsiTheme="minorHAnsi" w:cstheme="minorBidi"/>
              <w:smallCaps w:val="0"/>
              <w:noProof/>
              <w:sz w:val="22"/>
              <w:lang w:eastAsia="zh-CN" w:bidi="hi-IN"/>
            </w:rPr>
          </w:pPr>
          <w:hyperlink w:anchor="_Toc93946859" w:history="1">
            <w:r w:rsidR="00FB32C5" w:rsidRPr="009F7C16">
              <w:rPr>
                <w:rStyle w:val="Hyperlink"/>
                <w:noProof/>
              </w:rPr>
              <w:t>33.3</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Appendix C - FCC Information</w:t>
            </w:r>
            <w:r w:rsidR="00FB32C5">
              <w:rPr>
                <w:noProof/>
                <w:webHidden/>
              </w:rPr>
              <w:tab/>
            </w:r>
            <w:r w:rsidR="00FB32C5">
              <w:rPr>
                <w:noProof/>
                <w:webHidden/>
              </w:rPr>
              <w:fldChar w:fldCharType="begin"/>
            </w:r>
            <w:r w:rsidR="00FB32C5">
              <w:rPr>
                <w:noProof/>
                <w:webHidden/>
              </w:rPr>
              <w:instrText xml:space="preserve"> PAGEREF _Toc93946859 \h </w:instrText>
            </w:r>
            <w:r w:rsidR="00FB32C5">
              <w:rPr>
                <w:noProof/>
                <w:webHidden/>
              </w:rPr>
            </w:r>
            <w:r w:rsidR="00FB32C5">
              <w:rPr>
                <w:noProof/>
                <w:webHidden/>
              </w:rPr>
              <w:fldChar w:fldCharType="separate"/>
            </w:r>
            <w:r w:rsidR="00FB32C5">
              <w:rPr>
                <w:noProof/>
                <w:webHidden/>
              </w:rPr>
              <w:t>97</w:t>
            </w:r>
            <w:r w:rsidR="00FB32C5">
              <w:rPr>
                <w:noProof/>
                <w:webHidden/>
              </w:rPr>
              <w:fldChar w:fldCharType="end"/>
            </w:r>
          </w:hyperlink>
        </w:p>
        <w:p w14:paraId="04DC1476" w14:textId="15ADD161" w:rsidR="00FB32C5" w:rsidRDefault="00000000">
          <w:pPr>
            <w:pStyle w:val="TOC3"/>
            <w:rPr>
              <w:rFonts w:asciiTheme="minorHAnsi" w:eastAsiaTheme="minorEastAsia" w:hAnsiTheme="minorHAnsi" w:cstheme="minorBidi"/>
              <w:i w:val="0"/>
              <w:iCs w:val="0"/>
              <w:noProof/>
              <w:sz w:val="22"/>
              <w:lang w:eastAsia="zh-CN" w:bidi="hi-IN"/>
            </w:rPr>
          </w:pPr>
          <w:hyperlink w:anchor="_Toc93946860" w:history="1">
            <w:r w:rsidR="00FB32C5" w:rsidRPr="009F7C16">
              <w:rPr>
                <w:rStyle w:val="Hyperlink"/>
                <w:bCs/>
                <w:noProof/>
              </w:rPr>
              <w:t>FCC Notice</w:t>
            </w:r>
            <w:r w:rsidR="00FB32C5">
              <w:rPr>
                <w:noProof/>
                <w:webHidden/>
              </w:rPr>
              <w:tab/>
            </w:r>
            <w:r w:rsidR="00FB32C5">
              <w:rPr>
                <w:noProof/>
                <w:webHidden/>
              </w:rPr>
              <w:fldChar w:fldCharType="begin"/>
            </w:r>
            <w:r w:rsidR="00FB32C5">
              <w:rPr>
                <w:noProof/>
                <w:webHidden/>
              </w:rPr>
              <w:instrText xml:space="preserve"> PAGEREF _Toc93946860 \h </w:instrText>
            </w:r>
            <w:r w:rsidR="00FB32C5">
              <w:rPr>
                <w:noProof/>
                <w:webHidden/>
              </w:rPr>
            </w:r>
            <w:r w:rsidR="00FB32C5">
              <w:rPr>
                <w:noProof/>
                <w:webHidden/>
              </w:rPr>
              <w:fldChar w:fldCharType="separate"/>
            </w:r>
            <w:r w:rsidR="00FB32C5">
              <w:rPr>
                <w:noProof/>
                <w:webHidden/>
              </w:rPr>
              <w:t>97</w:t>
            </w:r>
            <w:r w:rsidR="00FB32C5">
              <w:rPr>
                <w:noProof/>
                <w:webHidden/>
              </w:rPr>
              <w:fldChar w:fldCharType="end"/>
            </w:r>
          </w:hyperlink>
        </w:p>
        <w:p w14:paraId="0A09ABEE" w14:textId="03534366" w:rsidR="00FB32C5" w:rsidRDefault="00000000">
          <w:pPr>
            <w:pStyle w:val="TOC3"/>
            <w:rPr>
              <w:rFonts w:asciiTheme="minorHAnsi" w:eastAsiaTheme="minorEastAsia" w:hAnsiTheme="minorHAnsi" w:cstheme="minorBidi"/>
              <w:i w:val="0"/>
              <w:iCs w:val="0"/>
              <w:noProof/>
              <w:sz w:val="22"/>
              <w:lang w:eastAsia="zh-CN" w:bidi="hi-IN"/>
            </w:rPr>
          </w:pPr>
          <w:hyperlink w:anchor="_Toc93946861" w:history="1">
            <w:r w:rsidR="00FB32C5" w:rsidRPr="009F7C16">
              <w:rPr>
                <w:rStyle w:val="Hyperlink"/>
                <w:bCs/>
                <w:noProof/>
              </w:rPr>
              <w:t>FCC Caution</w:t>
            </w:r>
            <w:r w:rsidR="00FB32C5">
              <w:rPr>
                <w:noProof/>
                <w:webHidden/>
              </w:rPr>
              <w:tab/>
            </w:r>
            <w:r w:rsidR="00FB32C5">
              <w:rPr>
                <w:noProof/>
                <w:webHidden/>
              </w:rPr>
              <w:fldChar w:fldCharType="begin"/>
            </w:r>
            <w:r w:rsidR="00FB32C5">
              <w:rPr>
                <w:noProof/>
                <w:webHidden/>
              </w:rPr>
              <w:instrText xml:space="preserve"> PAGEREF _Toc93946861 \h </w:instrText>
            </w:r>
            <w:r w:rsidR="00FB32C5">
              <w:rPr>
                <w:noProof/>
                <w:webHidden/>
              </w:rPr>
            </w:r>
            <w:r w:rsidR="00FB32C5">
              <w:rPr>
                <w:noProof/>
                <w:webHidden/>
              </w:rPr>
              <w:fldChar w:fldCharType="separate"/>
            </w:r>
            <w:r w:rsidR="00FB32C5">
              <w:rPr>
                <w:noProof/>
                <w:webHidden/>
              </w:rPr>
              <w:t>98</w:t>
            </w:r>
            <w:r w:rsidR="00FB32C5">
              <w:rPr>
                <w:noProof/>
                <w:webHidden/>
              </w:rPr>
              <w:fldChar w:fldCharType="end"/>
            </w:r>
          </w:hyperlink>
        </w:p>
        <w:p w14:paraId="30157602" w14:textId="66EC459C" w:rsidR="00FB32C5" w:rsidRDefault="00000000">
          <w:pPr>
            <w:pStyle w:val="TOC1"/>
            <w:rPr>
              <w:rFonts w:asciiTheme="minorHAnsi" w:eastAsiaTheme="minorEastAsia" w:hAnsiTheme="minorHAnsi" w:cstheme="minorBidi"/>
              <w:b w:val="0"/>
              <w:bCs w:val="0"/>
              <w:caps w:val="0"/>
              <w:noProof/>
              <w:sz w:val="22"/>
              <w:lang w:eastAsia="zh-CN" w:bidi="hi-IN"/>
            </w:rPr>
          </w:pPr>
          <w:hyperlink w:anchor="_Toc93946862" w:history="1">
            <w:r w:rsidR="00FB32C5" w:rsidRPr="009F7C16">
              <w:rPr>
                <w:rStyle w:val="Hyperlink"/>
                <w:noProof/>
              </w:rPr>
              <w:t>34</w:t>
            </w:r>
            <w:r w:rsidR="00FB32C5">
              <w:rPr>
                <w:rFonts w:asciiTheme="minorHAnsi" w:eastAsiaTheme="minorEastAsia" w:hAnsiTheme="minorHAnsi" w:cstheme="minorBidi"/>
                <w:b w:val="0"/>
                <w:bCs w:val="0"/>
                <w:caps w:val="0"/>
                <w:noProof/>
                <w:sz w:val="22"/>
                <w:lang w:eastAsia="zh-CN" w:bidi="hi-IN"/>
              </w:rPr>
              <w:tab/>
            </w:r>
            <w:r w:rsidR="00FB32C5" w:rsidRPr="009F7C16">
              <w:rPr>
                <w:rStyle w:val="Hyperlink"/>
                <w:noProof/>
              </w:rPr>
              <w:t>Further Information</w:t>
            </w:r>
            <w:r w:rsidR="00FB32C5">
              <w:rPr>
                <w:noProof/>
                <w:webHidden/>
              </w:rPr>
              <w:tab/>
            </w:r>
            <w:r w:rsidR="00FB32C5">
              <w:rPr>
                <w:noProof/>
                <w:webHidden/>
              </w:rPr>
              <w:fldChar w:fldCharType="begin"/>
            </w:r>
            <w:r w:rsidR="00FB32C5">
              <w:rPr>
                <w:noProof/>
                <w:webHidden/>
              </w:rPr>
              <w:instrText xml:space="preserve"> PAGEREF _Toc93946862 \h </w:instrText>
            </w:r>
            <w:r w:rsidR="00FB32C5">
              <w:rPr>
                <w:noProof/>
                <w:webHidden/>
              </w:rPr>
            </w:r>
            <w:r w:rsidR="00FB32C5">
              <w:rPr>
                <w:noProof/>
                <w:webHidden/>
              </w:rPr>
              <w:fldChar w:fldCharType="separate"/>
            </w:r>
            <w:r w:rsidR="00FB32C5">
              <w:rPr>
                <w:noProof/>
                <w:webHidden/>
              </w:rPr>
              <w:t>98</w:t>
            </w:r>
            <w:r w:rsidR="00FB32C5">
              <w:rPr>
                <w:noProof/>
                <w:webHidden/>
              </w:rPr>
              <w:fldChar w:fldCharType="end"/>
            </w:r>
          </w:hyperlink>
        </w:p>
        <w:p w14:paraId="02988D43" w14:textId="425CF0D2" w:rsidR="00FE3743" w:rsidRPr="001479A7" w:rsidRDefault="00050145" w:rsidP="00FE3743">
          <w:r w:rsidRPr="001479A7">
            <w:rPr>
              <w:b/>
              <w:bCs/>
              <w:noProof/>
            </w:rPr>
            <w:fldChar w:fldCharType="end"/>
          </w:r>
        </w:p>
      </w:sdtContent>
    </w:sdt>
    <w:p w14:paraId="316FEC7A" w14:textId="77777777" w:rsidR="00FE3743" w:rsidRPr="00624A89" w:rsidRDefault="00FE3743" w:rsidP="00FE3743">
      <w:pPr>
        <w:rPr>
          <w:b/>
        </w:rPr>
      </w:pPr>
    </w:p>
    <w:p w14:paraId="7C5F1D20" w14:textId="72EA568B" w:rsidR="00FA7A6C" w:rsidRPr="00F7035D" w:rsidRDefault="00FA7A6C" w:rsidP="009D70FB">
      <w:pPr>
        <w:rPr>
          <w:lang w:eastAsia="en-IN"/>
        </w:rPr>
      </w:pPr>
      <w:bookmarkStart w:id="18" w:name="Orbit-Reader-20-User-Guide"/>
      <w:bookmarkStart w:id="19" w:name="_Hlk522291412"/>
      <w:bookmarkEnd w:id="18"/>
      <w:r w:rsidRPr="00F7035D">
        <w:rPr>
          <w:lang w:eastAsia="en-IN"/>
        </w:rPr>
        <w:lastRenderedPageBreak/>
        <w:t xml:space="preserve">Note: </w:t>
      </w:r>
      <w:r w:rsidR="007B6527" w:rsidRPr="00F7035D">
        <w:rPr>
          <w:lang w:eastAsia="en-IN"/>
        </w:rPr>
        <w:t>This user guide is applicable to</w:t>
      </w:r>
      <w:r w:rsidR="00393649" w:rsidRPr="00F7035D">
        <w:rPr>
          <w:lang w:eastAsia="en-IN"/>
        </w:rPr>
        <w:t xml:space="preserve"> </w:t>
      </w:r>
      <w:r w:rsidRPr="00F7035D">
        <w:rPr>
          <w:lang w:eastAsia="en-IN"/>
        </w:rPr>
        <w:t xml:space="preserve">software </w:t>
      </w:r>
      <w:r w:rsidR="007B6527" w:rsidRPr="00F7035D">
        <w:rPr>
          <w:lang w:eastAsia="en-IN"/>
        </w:rPr>
        <w:t xml:space="preserve">version </w:t>
      </w:r>
      <w:r w:rsidR="00AF25C0" w:rsidRPr="00F7035D">
        <w:t>v</w:t>
      </w:r>
      <w:r w:rsidR="00455089" w:rsidRPr="00F7035D">
        <w:t>B0</w:t>
      </w:r>
      <w:r w:rsidR="00AF25C0" w:rsidRPr="00F7035D">
        <w:t>.0</w:t>
      </w:r>
      <w:r w:rsidR="00455089" w:rsidRPr="00F7035D">
        <w:t>0</w:t>
      </w:r>
      <w:r w:rsidR="00AF25C0" w:rsidRPr="00F7035D">
        <w:t>.00.</w:t>
      </w:r>
      <w:r w:rsidR="00462C91" w:rsidRPr="00F7035D">
        <w:t>0</w:t>
      </w:r>
      <w:r w:rsidR="00881379">
        <w:t>4</w:t>
      </w:r>
      <w:r w:rsidR="00AF25C0" w:rsidRPr="00F7035D">
        <w:t>r0</w:t>
      </w:r>
      <w:r w:rsidR="00881379">
        <w:t>0</w:t>
      </w:r>
      <w:r w:rsidR="00AF25C0" w:rsidRPr="00F7035D">
        <w:t xml:space="preserve"> </w:t>
      </w:r>
      <w:r w:rsidRPr="00F7035D">
        <w:rPr>
          <w:lang w:eastAsia="en-IN"/>
        </w:rPr>
        <w:t>and onwards.</w:t>
      </w:r>
      <w:bookmarkEnd w:id="19"/>
    </w:p>
    <w:p w14:paraId="1B56D65C" w14:textId="0EEB8522" w:rsidR="00FE3743" w:rsidRPr="00F7035D" w:rsidRDefault="00FE3743" w:rsidP="00193D08">
      <w:pPr>
        <w:pStyle w:val="Heading1"/>
      </w:pPr>
      <w:bookmarkStart w:id="20" w:name="_Toc531853288"/>
      <w:bookmarkStart w:id="21" w:name="_Toc93946674"/>
      <w:r w:rsidRPr="00F7035D">
        <w:t>Introduction</w:t>
      </w:r>
      <w:bookmarkEnd w:id="20"/>
      <w:bookmarkEnd w:id="21"/>
    </w:p>
    <w:p w14:paraId="6D6A5293" w14:textId="4357FF31" w:rsidR="00FE3743" w:rsidRPr="001479A7" w:rsidRDefault="00324F09" w:rsidP="00FE3743">
      <w:pPr>
        <w:spacing w:before="100" w:beforeAutospacing="1" w:after="100" w:afterAutospacing="1"/>
        <w:rPr>
          <w:lang w:eastAsia="en-IN"/>
        </w:rPr>
      </w:pPr>
      <w:r w:rsidRPr="00F7035D">
        <w:rPr>
          <w:noProof/>
        </w:rPr>
        <w:drawing>
          <wp:inline distT="0" distB="0" distL="0" distR="0" wp14:anchorId="1DAA59E5" wp14:editId="0C313BA7">
            <wp:extent cx="5657850" cy="2112265"/>
            <wp:effectExtent l="0" t="0" r="0" b="2540"/>
            <wp:docPr id="18" name="Picture 18" descr="top view of Orbit Reader 40 showing braille keyboard and 40 cell display with cursor routing ke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op view of Orbit Reader 40 showing braille keyboard and 40 cell display with cursor routing keys"/>
                    <pic:cNvPicPr/>
                  </pic:nvPicPr>
                  <pic:blipFill rotWithShape="1">
                    <a:blip r:embed="rId9"/>
                    <a:srcRect l="10892" t="16686" r="11309" b="23009"/>
                    <a:stretch/>
                  </pic:blipFill>
                  <pic:spPr bwMode="auto">
                    <a:xfrm>
                      <a:off x="0" y="0"/>
                      <a:ext cx="5729671" cy="2139078"/>
                    </a:xfrm>
                    <a:prstGeom prst="rect">
                      <a:avLst/>
                    </a:prstGeom>
                    <a:ln>
                      <a:noFill/>
                    </a:ln>
                    <a:extLst>
                      <a:ext uri="{53640926-AAD7-44D8-BBD7-CCE9431645EC}">
                        <a14:shadowObscured xmlns:a14="http://schemas.microsoft.com/office/drawing/2010/main"/>
                      </a:ext>
                    </a:extLst>
                  </pic:spPr>
                </pic:pic>
              </a:graphicData>
            </a:graphic>
          </wp:inline>
        </w:drawing>
      </w:r>
    </w:p>
    <w:p w14:paraId="22EEB25D" w14:textId="6E76CBA2" w:rsidR="00FE3743" w:rsidRPr="00F7035D" w:rsidRDefault="00FE3743" w:rsidP="00FE3743">
      <w:pPr>
        <w:spacing w:before="100" w:beforeAutospacing="1" w:after="100" w:afterAutospacing="1"/>
        <w:rPr>
          <w:lang w:eastAsia="en-IN"/>
        </w:rPr>
      </w:pPr>
      <w:r w:rsidRPr="00F7035D">
        <w:rPr>
          <w:lang w:eastAsia="en-IN"/>
        </w:rPr>
        <w:t xml:space="preserve">The </w:t>
      </w:r>
      <w:r w:rsidR="004973AE" w:rsidRPr="00F7035D">
        <w:rPr>
          <w:lang w:eastAsia="en-IN"/>
        </w:rPr>
        <w:t>Orbit Reader 40</w:t>
      </w:r>
      <w:r w:rsidRPr="00F7035D">
        <w:rPr>
          <w:lang w:eastAsia="en-IN"/>
        </w:rPr>
        <w:t xml:space="preserve"> is a portable, refreshable braille display and stand-alone reader with the following features:</w:t>
      </w:r>
    </w:p>
    <w:p w14:paraId="3A3D4F0F" w14:textId="68651C07" w:rsidR="00FE3743" w:rsidRPr="00F7035D" w:rsidRDefault="00FE3743"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 xml:space="preserve">A line of </w:t>
      </w:r>
      <w:r w:rsidR="00990654" w:rsidRPr="00F7035D">
        <w:rPr>
          <w:rFonts w:ascii="Arial" w:hAnsi="Arial" w:cs="Arial"/>
          <w:sz w:val="24"/>
          <w:szCs w:val="24"/>
          <w:lang w:eastAsia="en-IN"/>
        </w:rPr>
        <w:t>40</w:t>
      </w:r>
      <w:r w:rsidRPr="00F7035D">
        <w:rPr>
          <w:rFonts w:ascii="Arial" w:hAnsi="Arial" w:cs="Arial"/>
          <w:sz w:val="24"/>
          <w:szCs w:val="24"/>
          <w:lang w:eastAsia="en-IN"/>
        </w:rPr>
        <w:t xml:space="preserve"> braille cells with pins </w:t>
      </w:r>
      <w:r w:rsidR="00510C67" w:rsidRPr="00651DDA">
        <w:rPr>
          <w:rFonts w:ascii="Arial" w:hAnsi="Arial" w:cs="Arial"/>
          <w:sz w:val="24"/>
          <w:szCs w:val="24"/>
          <w:lang w:eastAsia="en-IN"/>
        </w:rPr>
        <w:t xml:space="preserve">that </w:t>
      </w:r>
      <w:r w:rsidR="00510C67">
        <w:rPr>
          <w:rFonts w:ascii="Arial" w:hAnsi="Arial" w:cs="Arial"/>
          <w:sz w:val="24"/>
          <w:szCs w:val="24"/>
          <w:lang w:eastAsia="en-IN"/>
        </w:rPr>
        <w:t xml:space="preserve">arrange into the required pattern </w:t>
      </w:r>
      <w:r w:rsidR="00510C67" w:rsidRPr="00651DDA">
        <w:rPr>
          <w:rFonts w:ascii="Arial" w:hAnsi="Arial" w:cs="Arial"/>
          <w:sz w:val="24"/>
          <w:szCs w:val="24"/>
          <w:lang w:eastAsia="en-IN"/>
        </w:rPr>
        <w:t xml:space="preserve">to </w:t>
      </w:r>
      <w:r w:rsidRPr="00F7035D">
        <w:rPr>
          <w:rFonts w:ascii="Arial" w:hAnsi="Arial" w:cs="Arial"/>
          <w:sz w:val="24"/>
          <w:szCs w:val="24"/>
          <w:lang w:eastAsia="en-IN"/>
        </w:rPr>
        <w:t>accurately represent any six- or eight-dot braille code, in any language, and for any discipline</w:t>
      </w:r>
    </w:p>
    <w:p w14:paraId="11CE0E68" w14:textId="606C144B" w:rsidR="00561428" w:rsidRPr="00F7035D" w:rsidRDefault="003D265B"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Cursor</w:t>
      </w:r>
      <w:r w:rsidR="00561428" w:rsidRPr="00F7035D">
        <w:rPr>
          <w:rFonts w:ascii="Arial" w:hAnsi="Arial" w:cs="Arial"/>
          <w:sz w:val="24"/>
          <w:szCs w:val="24"/>
          <w:lang w:eastAsia="en-IN"/>
        </w:rPr>
        <w:t xml:space="preserve"> routing </w:t>
      </w:r>
      <w:r w:rsidR="007771C3">
        <w:rPr>
          <w:rFonts w:ascii="Arial" w:hAnsi="Arial" w:cs="Arial"/>
          <w:sz w:val="24"/>
          <w:szCs w:val="24"/>
          <w:lang w:eastAsia="en-IN"/>
        </w:rPr>
        <w:t>buttons</w:t>
      </w:r>
    </w:p>
    <w:p w14:paraId="5D0ED1E8" w14:textId="04E0E397" w:rsidR="00FE3743" w:rsidRPr="00F7035D" w:rsidRDefault="00FE3743"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Reads the content</w:t>
      </w:r>
      <w:r w:rsidR="005C68A0">
        <w:rPr>
          <w:rFonts w:ascii="Arial" w:hAnsi="Arial" w:cs="Arial"/>
          <w:sz w:val="24"/>
          <w:szCs w:val="24"/>
          <w:lang w:eastAsia="en-IN"/>
        </w:rPr>
        <w:t>s</w:t>
      </w:r>
      <w:r w:rsidRPr="00F7035D">
        <w:rPr>
          <w:rFonts w:ascii="Arial" w:hAnsi="Arial" w:cs="Arial"/>
          <w:sz w:val="24"/>
          <w:szCs w:val="24"/>
          <w:lang w:eastAsia="en-IN"/>
        </w:rPr>
        <w:t xml:space="preserve"> of files on an SD</w:t>
      </w:r>
      <w:bookmarkStart w:id="22" w:name="_Hlk93504314"/>
      <w:r w:rsidRPr="00F7035D">
        <w:rPr>
          <w:rFonts w:ascii="Arial" w:hAnsi="Arial" w:cs="Arial"/>
          <w:sz w:val="24"/>
          <w:szCs w:val="24"/>
          <w:lang w:eastAsia="en-IN"/>
        </w:rPr>
        <w:t>™</w:t>
      </w:r>
      <w:bookmarkEnd w:id="22"/>
      <w:r w:rsidRPr="00F7035D">
        <w:rPr>
          <w:rFonts w:ascii="Arial" w:hAnsi="Arial" w:cs="Arial"/>
          <w:sz w:val="24"/>
          <w:szCs w:val="24"/>
          <w:lang w:eastAsia="en-IN"/>
        </w:rPr>
        <w:t xml:space="preserve"> (Secure Digital) </w:t>
      </w:r>
      <w:r w:rsidR="003D265B" w:rsidRPr="00F7035D">
        <w:rPr>
          <w:rFonts w:ascii="Arial" w:hAnsi="Arial" w:cs="Arial"/>
          <w:sz w:val="24"/>
          <w:szCs w:val="24"/>
          <w:lang w:eastAsia="en-IN"/>
        </w:rPr>
        <w:t>card or</w:t>
      </w:r>
      <w:r w:rsidR="00A24086" w:rsidRPr="00F7035D">
        <w:rPr>
          <w:rFonts w:ascii="Arial" w:hAnsi="Arial" w:cs="Arial"/>
          <w:sz w:val="24"/>
          <w:szCs w:val="24"/>
          <w:lang w:eastAsia="en-IN"/>
        </w:rPr>
        <w:t xml:space="preserve"> USB drive </w:t>
      </w:r>
      <w:r w:rsidR="007771C3">
        <w:rPr>
          <w:rFonts w:ascii="Arial" w:hAnsi="Arial" w:cs="Arial"/>
          <w:sz w:val="24"/>
          <w:szCs w:val="24"/>
          <w:lang w:eastAsia="en-IN"/>
        </w:rPr>
        <w:t>in</w:t>
      </w:r>
      <w:r w:rsidR="007771C3" w:rsidRPr="00F7035D">
        <w:rPr>
          <w:rFonts w:ascii="Arial" w:hAnsi="Arial" w:cs="Arial"/>
          <w:sz w:val="24"/>
          <w:szCs w:val="24"/>
          <w:lang w:eastAsia="en-IN"/>
        </w:rPr>
        <w:t xml:space="preserve"> </w:t>
      </w:r>
      <w:r w:rsidR="00D34294" w:rsidRPr="00F7035D">
        <w:rPr>
          <w:rFonts w:ascii="Arial" w:hAnsi="Arial" w:cs="Arial"/>
          <w:sz w:val="24"/>
          <w:szCs w:val="24"/>
          <w:lang w:eastAsia="en-IN"/>
        </w:rPr>
        <w:t>the</w:t>
      </w:r>
      <w:r w:rsidRPr="00F7035D">
        <w:rPr>
          <w:rFonts w:ascii="Arial" w:hAnsi="Arial" w:cs="Arial"/>
          <w:sz w:val="24"/>
          <w:szCs w:val="24"/>
          <w:lang w:eastAsia="en-IN"/>
        </w:rPr>
        <w:t xml:space="preserve"> Stand-Alone Mode</w:t>
      </w:r>
    </w:p>
    <w:p w14:paraId="7E815DA5" w14:textId="5E83E164" w:rsidR="007771C3" w:rsidRDefault="008B3DE7"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Remote connectivity to PCs and mobile devices for</w:t>
      </w:r>
      <w:r w:rsidR="00866DAD" w:rsidRPr="00F7035D">
        <w:rPr>
          <w:rFonts w:ascii="Arial" w:hAnsi="Arial" w:cs="Arial"/>
          <w:sz w:val="24"/>
          <w:szCs w:val="24"/>
          <w:lang w:eastAsia="en-IN"/>
        </w:rPr>
        <w:t xml:space="preserve"> </w:t>
      </w:r>
      <w:r w:rsidRPr="00F7035D">
        <w:rPr>
          <w:rFonts w:ascii="Arial" w:hAnsi="Arial" w:cs="Arial"/>
          <w:sz w:val="24"/>
          <w:szCs w:val="24"/>
          <w:lang w:eastAsia="en-IN"/>
        </w:rPr>
        <w:t xml:space="preserve">use with a screen reader </w:t>
      </w:r>
    </w:p>
    <w:p w14:paraId="7BA911B7" w14:textId="77777777" w:rsidR="00B66776" w:rsidRDefault="007771C3" w:rsidP="00D508FB">
      <w:pPr>
        <w:pStyle w:val="ListParagraph"/>
        <w:numPr>
          <w:ilvl w:val="0"/>
          <w:numId w:val="35"/>
        </w:numPr>
        <w:rPr>
          <w:rFonts w:ascii="Arial" w:hAnsi="Arial" w:cs="Arial"/>
          <w:sz w:val="24"/>
          <w:szCs w:val="24"/>
          <w:lang w:eastAsia="en-IN"/>
        </w:rPr>
      </w:pPr>
      <w:r>
        <w:rPr>
          <w:rFonts w:ascii="Arial" w:hAnsi="Arial" w:cs="Arial"/>
          <w:sz w:val="24"/>
          <w:szCs w:val="24"/>
          <w:lang w:eastAsia="en-IN"/>
        </w:rPr>
        <w:t xml:space="preserve">On-board translation </w:t>
      </w:r>
      <w:r w:rsidR="00893D3C">
        <w:rPr>
          <w:rFonts w:ascii="Arial" w:hAnsi="Arial" w:cs="Arial"/>
          <w:sz w:val="24"/>
          <w:szCs w:val="24"/>
          <w:lang w:eastAsia="en-IN"/>
        </w:rPr>
        <w:t>from text to braille and from braille to text</w:t>
      </w:r>
    </w:p>
    <w:p w14:paraId="646B6BD2" w14:textId="2F942FE0" w:rsidR="007771C3" w:rsidRDefault="00B66776" w:rsidP="00D508FB">
      <w:pPr>
        <w:pStyle w:val="ListParagraph"/>
        <w:numPr>
          <w:ilvl w:val="0"/>
          <w:numId w:val="35"/>
        </w:numPr>
        <w:rPr>
          <w:rFonts w:ascii="Arial" w:hAnsi="Arial" w:cs="Arial"/>
          <w:sz w:val="24"/>
          <w:szCs w:val="24"/>
          <w:lang w:eastAsia="en-IN"/>
        </w:rPr>
      </w:pPr>
      <w:r>
        <w:rPr>
          <w:rFonts w:ascii="Arial" w:hAnsi="Arial" w:cs="Arial"/>
          <w:sz w:val="24"/>
          <w:szCs w:val="24"/>
          <w:lang w:eastAsia="en-IN"/>
        </w:rPr>
        <w:t>On-board support for contracted braille</w:t>
      </w:r>
    </w:p>
    <w:p w14:paraId="03F44E97" w14:textId="39A4DE79" w:rsidR="00893D3C" w:rsidRDefault="00B66776" w:rsidP="00D508FB">
      <w:pPr>
        <w:pStyle w:val="ListParagraph"/>
        <w:numPr>
          <w:ilvl w:val="0"/>
          <w:numId w:val="35"/>
        </w:numPr>
        <w:rPr>
          <w:rFonts w:ascii="Arial" w:hAnsi="Arial" w:cs="Arial"/>
          <w:sz w:val="24"/>
          <w:szCs w:val="24"/>
          <w:lang w:eastAsia="en-IN"/>
        </w:rPr>
      </w:pPr>
      <w:r>
        <w:rPr>
          <w:rFonts w:ascii="Arial" w:hAnsi="Arial" w:cs="Arial"/>
          <w:sz w:val="24"/>
          <w:szCs w:val="24"/>
          <w:lang w:eastAsia="en-IN"/>
        </w:rPr>
        <w:t>On-board support for over 40 languages, including UEB</w:t>
      </w:r>
    </w:p>
    <w:p w14:paraId="7F1C9AC6" w14:textId="128B2118" w:rsidR="00FE3743" w:rsidRPr="00F7035D" w:rsidRDefault="00FE3743"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Simple editing functions</w:t>
      </w:r>
    </w:p>
    <w:p w14:paraId="681C3BB9" w14:textId="16664333" w:rsidR="001264EE" w:rsidRPr="00F7035D" w:rsidRDefault="001264EE"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 xml:space="preserve">Audio </w:t>
      </w:r>
      <w:r w:rsidR="00E82AA9" w:rsidRPr="00F7035D">
        <w:rPr>
          <w:rFonts w:ascii="Arial" w:hAnsi="Arial" w:cs="Arial"/>
          <w:sz w:val="24"/>
          <w:szCs w:val="24"/>
          <w:lang w:eastAsia="en-IN"/>
        </w:rPr>
        <w:t xml:space="preserve">and vibration </w:t>
      </w:r>
      <w:r w:rsidRPr="00F7035D">
        <w:rPr>
          <w:rFonts w:ascii="Arial" w:hAnsi="Arial" w:cs="Arial"/>
          <w:sz w:val="24"/>
          <w:szCs w:val="24"/>
          <w:lang w:eastAsia="en-IN"/>
        </w:rPr>
        <w:t>indications</w:t>
      </w:r>
    </w:p>
    <w:p w14:paraId="52015908" w14:textId="571344D0" w:rsidR="001264EE" w:rsidRPr="00F7035D" w:rsidRDefault="001264EE"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 xml:space="preserve">Onboard utilities such as </w:t>
      </w:r>
      <w:r w:rsidR="00C61B29" w:rsidRPr="00F7035D">
        <w:rPr>
          <w:rFonts w:ascii="Arial" w:hAnsi="Arial" w:cs="Arial"/>
          <w:sz w:val="24"/>
          <w:szCs w:val="24"/>
          <w:lang w:eastAsia="en-IN"/>
        </w:rPr>
        <w:t>C</w:t>
      </w:r>
      <w:r w:rsidRPr="00F7035D">
        <w:rPr>
          <w:rFonts w:ascii="Arial" w:hAnsi="Arial" w:cs="Arial"/>
          <w:sz w:val="24"/>
          <w:szCs w:val="24"/>
          <w:lang w:eastAsia="en-IN"/>
        </w:rPr>
        <w:t xml:space="preserve">alculator, </w:t>
      </w:r>
      <w:proofErr w:type="gramStart"/>
      <w:r w:rsidR="003D265B" w:rsidRPr="00F7035D">
        <w:rPr>
          <w:rFonts w:ascii="Arial" w:hAnsi="Arial" w:cs="Arial"/>
          <w:sz w:val="24"/>
          <w:szCs w:val="24"/>
          <w:lang w:eastAsia="en-IN"/>
        </w:rPr>
        <w:t>Calendar</w:t>
      </w:r>
      <w:proofErr w:type="gramEnd"/>
      <w:r w:rsidR="007771C3">
        <w:rPr>
          <w:rFonts w:ascii="Arial" w:hAnsi="Arial" w:cs="Arial"/>
          <w:sz w:val="24"/>
          <w:szCs w:val="24"/>
          <w:lang w:eastAsia="en-IN"/>
        </w:rPr>
        <w:t xml:space="preserve"> and</w:t>
      </w:r>
      <w:r w:rsidRPr="00F7035D">
        <w:rPr>
          <w:rFonts w:ascii="Arial" w:hAnsi="Arial" w:cs="Arial"/>
          <w:sz w:val="24"/>
          <w:szCs w:val="24"/>
          <w:lang w:eastAsia="en-IN"/>
        </w:rPr>
        <w:t xml:space="preserve"> Alarm</w:t>
      </w:r>
    </w:p>
    <w:p w14:paraId="25DED2F4" w14:textId="54660009" w:rsidR="00372CE7" w:rsidRPr="00F7035D" w:rsidRDefault="00FE3743"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Signage-quality braille</w:t>
      </w:r>
    </w:p>
    <w:p w14:paraId="1CF9F5DD" w14:textId="6C2CAC61" w:rsidR="00FE3743" w:rsidRPr="00F7035D" w:rsidRDefault="00FE3743" w:rsidP="00FE3743">
      <w:pPr>
        <w:pStyle w:val="Heading1"/>
        <w:rPr>
          <w:lang w:eastAsia="en-IN"/>
        </w:rPr>
      </w:pPr>
      <w:bookmarkStart w:id="23" w:name="How-the-Orbit-Reader-20-Is-Used"/>
      <w:bookmarkStart w:id="24" w:name="_Toc531853289"/>
      <w:bookmarkStart w:id="25" w:name="_Toc93946675"/>
      <w:bookmarkEnd w:id="23"/>
      <w:r w:rsidRPr="00F7035D">
        <w:rPr>
          <w:lang w:eastAsia="en-IN"/>
        </w:rPr>
        <w:t xml:space="preserve">How the </w:t>
      </w:r>
      <w:r w:rsidR="004973AE" w:rsidRPr="00F7035D">
        <w:rPr>
          <w:lang w:eastAsia="en-IN"/>
        </w:rPr>
        <w:t>Orbit Reader 40</w:t>
      </w:r>
      <w:r w:rsidRPr="00F7035D">
        <w:rPr>
          <w:lang w:eastAsia="en-IN"/>
        </w:rPr>
        <w:t xml:space="preserve"> Is </w:t>
      </w:r>
      <w:r w:rsidR="00251FB4">
        <w:rPr>
          <w:lang w:eastAsia="en-IN"/>
        </w:rPr>
        <w:t>U</w:t>
      </w:r>
      <w:r w:rsidRPr="00F7035D">
        <w:rPr>
          <w:lang w:eastAsia="en-IN"/>
        </w:rPr>
        <w:t>sed</w:t>
      </w:r>
      <w:bookmarkEnd w:id="24"/>
      <w:r w:rsidR="00B1710B">
        <w:rPr>
          <w:lang w:eastAsia="en-IN"/>
        </w:rPr>
        <w:t>?</w:t>
      </w:r>
      <w:bookmarkEnd w:id="25"/>
    </w:p>
    <w:p w14:paraId="3C59E75E" w14:textId="77777777" w:rsidR="00FE3743" w:rsidRPr="00F7035D" w:rsidRDefault="00000000" w:rsidP="00FE616D">
      <w:pPr>
        <w:pStyle w:val="Heading2"/>
      </w:pPr>
      <w:hyperlink w:anchor="_Stand-Alone_Mode" w:history="1">
        <w:bookmarkStart w:id="26" w:name="_Toc531853290"/>
        <w:bookmarkStart w:id="27" w:name="_Toc93946676"/>
        <w:r w:rsidR="00FE3743" w:rsidRPr="00F7035D">
          <w:t>Stand-Alone Mode</w:t>
        </w:r>
        <w:bookmarkEnd w:id="26"/>
        <w:bookmarkEnd w:id="27"/>
      </w:hyperlink>
      <w:r w:rsidR="00FE3743" w:rsidRPr="00F7035D">
        <w:t xml:space="preserve"> </w:t>
      </w:r>
    </w:p>
    <w:p w14:paraId="600DD0F2" w14:textId="496B6BB0" w:rsidR="00FE3743" w:rsidRPr="00F7035D" w:rsidRDefault="00CD7A65" w:rsidP="00D0084A">
      <w:pPr>
        <w:rPr>
          <w:lang w:eastAsia="en-IN"/>
        </w:rPr>
      </w:pPr>
      <w:r w:rsidRPr="00F7035D">
        <w:t>Content stored on an SD card</w:t>
      </w:r>
      <w:r w:rsidRPr="00F7035D">
        <w:rPr>
          <w:lang w:eastAsia="en-IN"/>
        </w:rPr>
        <w:t xml:space="preserve"> is read in one of </w:t>
      </w:r>
      <w:r w:rsidR="00FA7213" w:rsidRPr="00F7035D">
        <w:rPr>
          <w:lang w:eastAsia="en-IN"/>
        </w:rPr>
        <w:t xml:space="preserve">three </w:t>
      </w:r>
      <w:r w:rsidRPr="00F7035D">
        <w:rPr>
          <w:lang w:eastAsia="en-IN"/>
        </w:rPr>
        <w:t>ways:</w:t>
      </w:r>
      <w:r w:rsidR="00FE3743" w:rsidRPr="00F7035D">
        <w:rPr>
          <w:lang w:eastAsia="en-IN"/>
        </w:rPr>
        <w:t xml:space="preserve"> </w:t>
      </w:r>
    </w:p>
    <w:p w14:paraId="0D15BEEA" w14:textId="008DFE5C" w:rsidR="00FE3743" w:rsidRPr="00F7035D" w:rsidRDefault="00FE3743" w:rsidP="00D508FB">
      <w:pPr>
        <w:pStyle w:val="ListParagraph"/>
        <w:numPr>
          <w:ilvl w:val="0"/>
          <w:numId w:val="35"/>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lastRenderedPageBreak/>
        <w:t xml:space="preserve">Sent by library. </w:t>
      </w:r>
    </w:p>
    <w:p w14:paraId="1649D92C" w14:textId="0101CFD6" w:rsidR="00FE3743" w:rsidRPr="00F7035D" w:rsidRDefault="00FE3743"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 xml:space="preserve">Prepared on </w:t>
      </w:r>
      <w:r w:rsidR="00FB7AF9" w:rsidRPr="00F7035D">
        <w:rPr>
          <w:rFonts w:ascii="Arial" w:hAnsi="Arial" w:cs="Arial"/>
          <w:sz w:val="24"/>
          <w:szCs w:val="24"/>
          <w:lang w:eastAsia="en-IN"/>
        </w:rPr>
        <w:t xml:space="preserve">a </w:t>
      </w:r>
      <w:r w:rsidRPr="00F7035D">
        <w:rPr>
          <w:rFonts w:ascii="Arial" w:hAnsi="Arial" w:cs="Arial"/>
          <w:sz w:val="24"/>
          <w:szCs w:val="24"/>
          <w:lang w:eastAsia="en-IN"/>
        </w:rPr>
        <w:t>computer and copied to the device.</w:t>
      </w:r>
    </w:p>
    <w:p w14:paraId="6D00C0F2" w14:textId="57D5E2F3" w:rsidR="00121DFE" w:rsidRPr="00F7035D" w:rsidRDefault="00121DFE"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Using onboard translation</w:t>
      </w:r>
    </w:p>
    <w:p w14:paraId="2A1D2F5F" w14:textId="0F3D30C2" w:rsidR="00FE3743" w:rsidRDefault="00FE3743" w:rsidP="00FE3743">
      <w:pPr>
        <w:rPr>
          <w:rFonts w:cs="Arial"/>
          <w:lang w:eastAsia="en-IN"/>
        </w:rPr>
      </w:pPr>
      <w:r w:rsidRPr="00F7035D">
        <w:rPr>
          <w:rFonts w:cs="Arial"/>
          <w:lang w:eastAsia="en-IN"/>
        </w:rPr>
        <w:t xml:space="preserve">In Stand-Alone mode, the </w:t>
      </w:r>
      <w:r w:rsidR="004973AE" w:rsidRPr="00F7035D">
        <w:rPr>
          <w:rFonts w:cs="Arial"/>
          <w:lang w:eastAsia="en-IN"/>
        </w:rPr>
        <w:t>Orbit Reader 40</w:t>
      </w:r>
      <w:r w:rsidRPr="00F7035D">
        <w:rPr>
          <w:rFonts w:cs="Arial"/>
          <w:lang w:eastAsia="en-IN"/>
        </w:rPr>
        <w:t xml:space="preserve"> displays the content</w:t>
      </w:r>
      <w:r w:rsidR="00D934EA" w:rsidRPr="00F7035D">
        <w:rPr>
          <w:rFonts w:cs="Arial"/>
          <w:lang w:eastAsia="en-IN"/>
        </w:rPr>
        <w:t>s</w:t>
      </w:r>
      <w:r w:rsidRPr="00F7035D">
        <w:rPr>
          <w:rFonts w:cs="Arial"/>
          <w:lang w:eastAsia="en-IN"/>
        </w:rPr>
        <w:t xml:space="preserve"> of files stored </w:t>
      </w:r>
      <w:r w:rsidR="00D34294" w:rsidRPr="00F7035D">
        <w:rPr>
          <w:rFonts w:cs="Arial"/>
          <w:lang w:eastAsia="en-IN"/>
        </w:rPr>
        <w:t>on</w:t>
      </w:r>
      <w:r w:rsidRPr="00F7035D">
        <w:rPr>
          <w:rFonts w:cs="Arial"/>
          <w:lang w:eastAsia="en-IN"/>
        </w:rPr>
        <w:t xml:space="preserve"> an SD card</w:t>
      </w:r>
      <w:r w:rsidR="008B678C">
        <w:rPr>
          <w:rFonts w:cs="Arial"/>
          <w:lang w:eastAsia="en-IN"/>
        </w:rPr>
        <w:t xml:space="preserve"> (or USB thumb drive)</w:t>
      </w:r>
      <w:r w:rsidRPr="00F7035D">
        <w:rPr>
          <w:rFonts w:cs="Arial"/>
          <w:lang w:eastAsia="en-IN"/>
        </w:rPr>
        <w:t xml:space="preserve">. </w:t>
      </w:r>
      <w:r w:rsidR="00454EFA" w:rsidRPr="00F7035D">
        <w:rPr>
          <w:rFonts w:cs="Arial"/>
          <w:lang w:eastAsia="en-IN"/>
        </w:rPr>
        <w:t xml:space="preserve">It supports </w:t>
      </w:r>
      <w:r w:rsidR="004E5DDF">
        <w:rPr>
          <w:rFonts w:cs="Arial"/>
          <w:lang w:eastAsia="en-IN"/>
        </w:rPr>
        <w:t>t</w:t>
      </w:r>
      <w:r w:rsidR="00454EFA" w:rsidRPr="00F7035D">
        <w:rPr>
          <w:rFonts w:cs="Arial"/>
          <w:lang w:eastAsia="en-IN"/>
        </w:rPr>
        <w:t xml:space="preserve">ext to </w:t>
      </w:r>
      <w:r w:rsidR="004E5DDF">
        <w:rPr>
          <w:rFonts w:cs="Arial"/>
          <w:lang w:eastAsia="en-IN"/>
        </w:rPr>
        <w:t>b</w:t>
      </w:r>
      <w:r w:rsidR="00454EFA" w:rsidRPr="00F7035D">
        <w:rPr>
          <w:rFonts w:cs="Arial"/>
          <w:lang w:eastAsia="en-IN"/>
        </w:rPr>
        <w:t xml:space="preserve">raille </w:t>
      </w:r>
      <w:r w:rsidR="004E5DDF">
        <w:rPr>
          <w:rFonts w:cs="Arial"/>
          <w:lang w:eastAsia="en-IN"/>
        </w:rPr>
        <w:t xml:space="preserve">and braille to text </w:t>
      </w:r>
      <w:r w:rsidR="00454EFA" w:rsidRPr="00F7035D">
        <w:rPr>
          <w:rFonts w:cs="Arial"/>
          <w:lang w:eastAsia="en-IN"/>
        </w:rPr>
        <w:t xml:space="preserve">translation </w:t>
      </w:r>
      <w:r w:rsidR="004E5DDF">
        <w:rPr>
          <w:rFonts w:cs="Arial"/>
          <w:lang w:eastAsia="en-IN"/>
        </w:rPr>
        <w:t xml:space="preserve">on-board </w:t>
      </w:r>
      <w:r w:rsidR="00454EFA" w:rsidRPr="00F7035D">
        <w:rPr>
          <w:rFonts w:cs="Arial"/>
          <w:lang w:eastAsia="en-IN"/>
        </w:rPr>
        <w:t xml:space="preserve">for English </w:t>
      </w:r>
      <w:r w:rsidR="00AB6150" w:rsidRPr="00F7035D">
        <w:rPr>
          <w:rFonts w:cs="Arial"/>
          <w:lang w:eastAsia="en-IN"/>
        </w:rPr>
        <w:t xml:space="preserve">and </w:t>
      </w:r>
      <w:r w:rsidR="00AB6150">
        <w:rPr>
          <w:rFonts w:cs="Arial"/>
          <w:lang w:eastAsia="en-IN"/>
        </w:rPr>
        <w:t>over</w:t>
      </w:r>
      <w:r w:rsidR="0055251F">
        <w:rPr>
          <w:rFonts w:cs="Arial"/>
          <w:lang w:eastAsia="en-IN"/>
        </w:rPr>
        <w:t xml:space="preserve"> 40 other</w:t>
      </w:r>
      <w:r w:rsidR="00E13F95" w:rsidRPr="00F7035D">
        <w:rPr>
          <w:rFonts w:cs="Arial"/>
          <w:lang w:eastAsia="en-IN"/>
        </w:rPr>
        <w:t xml:space="preserve"> language</w:t>
      </w:r>
      <w:r w:rsidR="0055251F">
        <w:rPr>
          <w:rFonts w:cs="Arial"/>
          <w:lang w:eastAsia="en-IN"/>
        </w:rPr>
        <w:t>s</w:t>
      </w:r>
      <w:r w:rsidR="00454EFA" w:rsidRPr="00F7035D">
        <w:rPr>
          <w:rFonts w:cs="Arial"/>
          <w:lang w:eastAsia="en-IN"/>
        </w:rPr>
        <w:t>. For English</w:t>
      </w:r>
      <w:r w:rsidR="00DD1BAB" w:rsidRPr="00F7035D">
        <w:rPr>
          <w:rFonts w:cs="Arial"/>
          <w:lang w:eastAsia="en-IN"/>
        </w:rPr>
        <w:t>,</w:t>
      </w:r>
      <w:r w:rsidR="00454EFA" w:rsidRPr="00F7035D">
        <w:rPr>
          <w:rFonts w:cs="Arial"/>
          <w:lang w:eastAsia="en-IN"/>
        </w:rPr>
        <w:t xml:space="preserve"> it supports tra</w:t>
      </w:r>
      <w:r w:rsidR="00DD1BAB" w:rsidRPr="00F7035D">
        <w:rPr>
          <w:rFonts w:cs="Arial"/>
          <w:lang w:eastAsia="en-IN"/>
        </w:rPr>
        <w:t>n</w:t>
      </w:r>
      <w:r w:rsidR="00745662" w:rsidRPr="00F7035D">
        <w:rPr>
          <w:rFonts w:cs="Arial"/>
          <w:lang w:eastAsia="en-IN"/>
        </w:rPr>
        <w:t>sl</w:t>
      </w:r>
      <w:r w:rsidR="00454EFA" w:rsidRPr="00F7035D">
        <w:rPr>
          <w:rFonts w:cs="Arial"/>
          <w:lang w:eastAsia="en-IN"/>
        </w:rPr>
        <w:t>ation</w:t>
      </w:r>
      <w:r w:rsidR="0055251F">
        <w:rPr>
          <w:rFonts w:cs="Arial"/>
          <w:lang w:eastAsia="en-IN"/>
        </w:rPr>
        <w:t xml:space="preserve"> to and from </w:t>
      </w:r>
      <w:r w:rsidR="00F26673">
        <w:rPr>
          <w:rFonts w:cs="Arial"/>
          <w:lang w:eastAsia="en-IN"/>
        </w:rPr>
        <w:t>contracted and uncontracted braille</w:t>
      </w:r>
      <w:r w:rsidR="00454EFA" w:rsidRPr="00F7035D">
        <w:rPr>
          <w:rFonts w:cs="Arial"/>
          <w:lang w:eastAsia="en-IN"/>
        </w:rPr>
        <w:t xml:space="preserve">. In addition, </w:t>
      </w:r>
      <w:r w:rsidR="00DD1BAB" w:rsidRPr="00F7035D">
        <w:rPr>
          <w:rFonts w:cs="Arial"/>
          <w:lang w:eastAsia="en-IN"/>
        </w:rPr>
        <w:t>i</w:t>
      </w:r>
      <w:r w:rsidR="00454EFA" w:rsidRPr="00F7035D">
        <w:rPr>
          <w:rFonts w:cs="Arial"/>
          <w:lang w:eastAsia="en-IN"/>
        </w:rPr>
        <w:t>t can be configured to translate</w:t>
      </w:r>
      <w:r w:rsidR="006516E4" w:rsidRPr="00F7035D">
        <w:rPr>
          <w:rFonts w:cs="Arial"/>
          <w:lang w:eastAsia="en-IN"/>
        </w:rPr>
        <w:t xml:space="preserve"> </w:t>
      </w:r>
      <w:r w:rsidR="00F26673">
        <w:rPr>
          <w:rFonts w:cs="Arial"/>
          <w:lang w:eastAsia="en-IN"/>
        </w:rPr>
        <w:t xml:space="preserve">contracted braille in </w:t>
      </w:r>
      <w:r w:rsidR="006516E4" w:rsidRPr="00F7035D">
        <w:rPr>
          <w:rFonts w:cs="Arial"/>
          <w:lang w:eastAsia="en-IN"/>
        </w:rPr>
        <w:t>other</w:t>
      </w:r>
      <w:r w:rsidR="00454EFA" w:rsidRPr="00F7035D">
        <w:rPr>
          <w:rFonts w:cs="Arial"/>
          <w:lang w:eastAsia="en-IN"/>
        </w:rPr>
        <w:t xml:space="preserve"> language</w:t>
      </w:r>
      <w:r w:rsidR="006516E4" w:rsidRPr="00F7035D">
        <w:rPr>
          <w:rFonts w:cs="Arial"/>
          <w:lang w:eastAsia="en-IN"/>
        </w:rPr>
        <w:t>s</w:t>
      </w:r>
      <w:r w:rsidR="00454EFA" w:rsidRPr="00F7035D">
        <w:rPr>
          <w:rFonts w:cs="Arial"/>
          <w:lang w:eastAsia="en-IN"/>
        </w:rPr>
        <w:t xml:space="preserve">. Please refer to the </w:t>
      </w:r>
      <w:hyperlink w:anchor="_Localization_1" w:history="1">
        <w:r w:rsidR="00454EFA" w:rsidRPr="00F7035D">
          <w:rPr>
            <w:rStyle w:val="Hyperlink"/>
          </w:rPr>
          <w:t>localization</w:t>
        </w:r>
      </w:hyperlink>
      <w:r w:rsidR="00384CA9" w:rsidRPr="00F7035D">
        <w:rPr>
          <w:rFonts w:cs="Arial"/>
          <w:lang w:eastAsia="en-IN"/>
        </w:rPr>
        <w:t xml:space="preserve"> section </w:t>
      </w:r>
      <w:r w:rsidR="00866DAD" w:rsidRPr="00F7035D">
        <w:rPr>
          <w:rFonts w:cs="Arial"/>
          <w:lang w:eastAsia="en-IN"/>
        </w:rPr>
        <w:t>in</w:t>
      </w:r>
      <w:r w:rsidR="00384CA9" w:rsidRPr="00F7035D">
        <w:rPr>
          <w:rFonts w:cs="Arial"/>
          <w:lang w:eastAsia="en-IN"/>
        </w:rPr>
        <w:t xml:space="preserve"> this</w:t>
      </w:r>
      <w:r w:rsidR="00454EFA" w:rsidRPr="00F7035D">
        <w:rPr>
          <w:rFonts w:cs="Arial"/>
          <w:lang w:eastAsia="en-IN"/>
        </w:rPr>
        <w:t xml:space="preserve"> guide for more details.</w:t>
      </w:r>
    </w:p>
    <w:p w14:paraId="500761F2" w14:textId="3E9275EF" w:rsidR="00C6556F" w:rsidRDefault="00C6556F" w:rsidP="00C6556F">
      <w:pPr>
        <w:pStyle w:val="Heading2"/>
        <w:rPr>
          <w:lang w:eastAsia="en-IN"/>
        </w:rPr>
      </w:pPr>
      <w:r>
        <w:rPr>
          <w:lang w:eastAsia="en-IN"/>
        </w:rPr>
        <w:t>Remote Mode</w:t>
      </w:r>
    </w:p>
    <w:p w14:paraId="267077C4" w14:textId="4DCD1765" w:rsidR="00FE3743" w:rsidRPr="00F7035D" w:rsidRDefault="00FE3743" w:rsidP="00C6556F">
      <w:pPr>
        <w:rPr>
          <w:lang w:eastAsia="en-IN"/>
        </w:rPr>
      </w:pPr>
      <w:r w:rsidRPr="00F7035D">
        <w:rPr>
          <w:lang w:eastAsia="en-IN"/>
        </w:rPr>
        <w:t xml:space="preserve">Connect the device to a computer or </w:t>
      </w:r>
      <w:r w:rsidR="000F76CA">
        <w:rPr>
          <w:lang w:eastAsia="en-IN"/>
        </w:rPr>
        <w:t>mobile</w:t>
      </w:r>
      <w:r w:rsidR="000F76CA" w:rsidRPr="00F7035D">
        <w:rPr>
          <w:lang w:eastAsia="en-IN"/>
        </w:rPr>
        <w:t xml:space="preserve"> </w:t>
      </w:r>
      <w:r w:rsidRPr="00F7035D">
        <w:rPr>
          <w:lang w:eastAsia="en-IN"/>
        </w:rPr>
        <w:t xml:space="preserve">device with a </w:t>
      </w:r>
      <w:r w:rsidR="00FB7AF9" w:rsidRPr="00F7035D">
        <w:rPr>
          <w:lang w:eastAsia="en-IN"/>
        </w:rPr>
        <w:t>screen-</w:t>
      </w:r>
      <w:r w:rsidRPr="00F7035D">
        <w:rPr>
          <w:lang w:eastAsia="en-IN"/>
        </w:rPr>
        <w:t xml:space="preserve">reader and then do one of the following: </w:t>
      </w:r>
    </w:p>
    <w:p w14:paraId="43AF6641" w14:textId="30977C77" w:rsidR="00FE3743" w:rsidRPr="00C96C39" w:rsidRDefault="00FE3743" w:rsidP="00C96C39">
      <w:pPr>
        <w:pStyle w:val="ListParagraph"/>
        <w:numPr>
          <w:ilvl w:val="0"/>
          <w:numId w:val="149"/>
        </w:numPr>
        <w:rPr>
          <w:rFonts w:ascii="Arial" w:hAnsi="Arial" w:cs="Arial"/>
          <w:sz w:val="24"/>
          <w:szCs w:val="24"/>
          <w:lang w:eastAsia="en-IN"/>
        </w:rPr>
      </w:pPr>
      <w:r w:rsidRPr="00C96C39">
        <w:rPr>
          <w:rFonts w:ascii="Arial" w:hAnsi="Arial" w:cs="Arial"/>
          <w:sz w:val="24"/>
          <w:szCs w:val="24"/>
          <w:lang w:eastAsia="en-IN"/>
        </w:rPr>
        <w:t xml:space="preserve">Read commercially available titles on Kindle™, Adobe® Digital Editions, or </w:t>
      </w:r>
      <w:r w:rsidR="00607955" w:rsidRPr="00C96C39">
        <w:rPr>
          <w:rFonts w:ascii="Arial" w:hAnsi="Arial" w:cs="Arial"/>
          <w:sz w:val="24"/>
          <w:szCs w:val="24"/>
          <w:lang w:eastAsia="en-IN"/>
        </w:rPr>
        <w:t xml:space="preserve">Apple </w:t>
      </w:r>
      <w:r w:rsidRPr="00C96C39">
        <w:rPr>
          <w:rFonts w:ascii="Arial" w:hAnsi="Arial" w:cs="Arial"/>
          <w:sz w:val="24"/>
          <w:szCs w:val="24"/>
          <w:lang w:eastAsia="en-IN"/>
        </w:rPr>
        <w:t>Books® application programs.</w:t>
      </w:r>
    </w:p>
    <w:p w14:paraId="3AF2B377" w14:textId="77777777" w:rsidR="00FE3743" w:rsidRPr="00C96C39" w:rsidRDefault="00FE3743" w:rsidP="00C96C39">
      <w:pPr>
        <w:pStyle w:val="ListParagraph"/>
        <w:numPr>
          <w:ilvl w:val="0"/>
          <w:numId w:val="149"/>
        </w:numPr>
        <w:rPr>
          <w:rFonts w:ascii="Arial" w:hAnsi="Arial" w:cs="Arial"/>
          <w:sz w:val="24"/>
          <w:szCs w:val="24"/>
          <w:lang w:eastAsia="en-IN"/>
        </w:rPr>
      </w:pPr>
      <w:r w:rsidRPr="00C96C39">
        <w:rPr>
          <w:rFonts w:ascii="Arial" w:hAnsi="Arial" w:cs="Arial"/>
          <w:sz w:val="24"/>
          <w:szCs w:val="24"/>
          <w:lang w:eastAsia="en-IN"/>
        </w:rPr>
        <w:t>Employ any accessible technology for browsing, utilities, and education.</w:t>
      </w:r>
    </w:p>
    <w:p w14:paraId="0BDBACA2" w14:textId="26AB672B" w:rsidR="00FE3743" w:rsidRPr="00C96C39" w:rsidRDefault="00FE3743" w:rsidP="00C96C39">
      <w:pPr>
        <w:pStyle w:val="ListParagraph"/>
        <w:numPr>
          <w:ilvl w:val="0"/>
          <w:numId w:val="149"/>
        </w:numPr>
        <w:rPr>
          <w:rFonts w:cs="Arial"/>
          <w:lang w:eastAsia="en-IN"/>
        </w:rPr>
      </w:pPr>
      <w:r w:rsidRPr="00C96C39">
        <w:rPr>
          <w:rFonts w:ascii="Arial" w:hAnsi="Arial" w:cs="Arial"/>
          <w:sz w:val="24"/>
          <w:szCs w:val="24"/>
          <w:lang w:eastAsia="en-IN"/>
        </w:rPr>
        <w:t xml:space="preserve">The screen reader translates text into </w:t>
      </w:r>
      <w:r w:rsidR="00002C57" w:rsidRPr="00C96C39">
        <w:rPr>
          <w:rFonts w:ascii="Arial" w:hAnsi="Arial" w:cs="Arial"/>
          <w:sz w:val="24"/>
          <w:szCs w:val="24"/>
          <w:lang w:eastAsia="en-IN"/>
        </w:rPr>
        <w:t xml:space="preserve">Braille </w:t>
      </w:r>
      <w:r w:rsidRPr="00C96C39">
        <w:rPr>
          <w:rFonts w:ascii="Arial" w:hAnsi="Arial" w:cs="Arial"/>
          <w:sz w:val="24"/>
          <w:szCs w:val="24"/>
          <w:lang w:eastAsia="en-IN"/>
        </w:rPr>
        <w:t>code of choice.</w:t>
      </w:r>
    </w:p>
    <w:p w14:paraId="37B556BA" w14:textId="01F57E88" w:rsidR="00AD08C2" w:rsidRDefault="00AD08C2" w:rsidP="00C6556F">
      <w:pPr>
        <w:rPr>
          <w:rFonts w:ascii="Calibri" w:hAnsi="Calibri"/>
          <w:sz w:val="22"/>
          <w:szCs w:val="22"/>
        </w:rPr>
      </w:pPr>
      <w:r w:rsidRPr="00801D4D">
        <w:t>Important</w:t>
      </w:r>
      <w:r>
        <w:t xml:space="preserve">: The Orbit Reader 40 is designed to automatically exercise the braille dots if has been idle for more than 24 hours.  This helps keep the dots running smoothly and prolongs their life.  All dots are raised and lowered three times during the exercise cycle, which takes about </w:t>
      </w:r>
      <w:r w:rsidR="003E4608">
        <w:t>4 to 5</w:t>
      </w:r>
      <w:r>
        <w:t xml:space="preserve"> seconds to complete.  If the device continues to remain idle, the cycle will repeat every 24 hours, approximately.”</w:t>
      </w:r>
    </w:p>
    <w:p w14:paraId="057A7283" w14:textId="77777777" w:rsidR="00FE3743" w:rsidRPr="00F7035D" w:rsidRDefault="00FE3743" w:rsidP="00FE3743">
      <w:pPr>
        <w:pStyle w:val="Heading1"/>
        <w:rPr>
          <w:rFonts w:cs="Arial"/>
          <w:lang w:eastAsia="en-IN"/>
        </w:rPr>
      </w:pPr>
      <w:bookmarkStart w:id="28" w:name="Transcribed-Braille"/>
      <w:bookmarkStart w:id="29" w:name="_Toc531853292"/>
      <w:bookmarkStart w:id="30" w:name="_Toc93946678"/>
      <w:bookmarkEnd w:id="28"/>
      <w:r w:rsidRPr="00F7035D">
        <w:rPr>
          <w:rFonts w:cs="Arial"/>
          <w:lang w:eastAsia="en-IN"/>
        </w:rPr>
        <w:t>Transcribed Braille</w:t>
      </w:r>
      <w:bookmarkEnd w:id="29"/>
      <w:bookmarkEnd w:id="30"/>
    </w:p>
    <w:p w14:paraId="4587ACC8" w14:textId="3711283F" w:rsidR="00FE3743" w:rsidRPr="000C3ED9" w:rsidRDefault="00FE3743" w:rsidP="00FE3743">
      <w:pPr>
        <w:rPr>
          <w:rFonts w:cs="Arial"/>
          <w:lang w:eastAsia="en-IN"/>
        </w:rPr>
      </w:pPr>
      <w:r w:rsidRPr="00F7035D">
        <w:rPr>
          <w:rFonts w:cs="Arial"/>
          <w:lang w:eastAsia="en-IN"/>
        </w:rPr>
        <w:t xml:space="preserve">There are multiple sources for </w:t>
      </w:r>
      <w:r w:rsidR="00A3693B" w:rsidRPr="00F7035D">
        <w:rPr>
          <w:rFonts w:cs="Arial"/>
          <w:lang w:eastAsia="en-IN"/>
        </w:rPr>
        <w:t>files that are</w:t>
      </w:r>
      <w:r w:rsidRPr="00F7035D">
        <w:rPr>
          <w:rFonts w:cs="Arial"/>
          <w:lang w:eastAsia="en-IN"/>
        </w:rPr>
        <w:t xml:space="preserve"> transcribed into </w:t>
      </w:r>
      <w:r w:rsidR="00002C57" w:rsidRPr="00F7035D">
        <w:rPr>
          <w:rFonts w:cs="Arial"/>
          <w:lang w:eastAsia="en-IN"/>
        </w:rPr>
        <w:t>high-</w:t>
      </w:r>
      <w:r w:rsidRPr="00F7035D">
        <w:rPr>
          <w:rFonts w:cs="Arial"/>
          <w:lang w:eastAsia="en-IN"/>
        </w:rPr>
        <w:t>quality braille. Below are some examples:</w:t>
      </w:r>
    </w:p>
    <w:p w14:paraId="00FC6068" w14:textId="5FCD81E3" w:rsidR="00FE3743" w:rsidRPr="00C96C39" w:rsidRDefault="00000000" w:rsidP="00C96C39">
      <w:pPr>
        <w:pStyle w:val="ListParagraph"/>
        <w:numPr>
          <w:ilvl w:val="0"/>
          <w:numId w:val="150"/>
        </w:numPr>
        <w:rPr>
          <w:rFonts w:cs="Arial"/>
          <w:lang w:eastAsia="en-IN"/>
        </w:rPr>
      </w:pPr>
      <w:hyperlink r:id="rId10" w:history="1">
        <w:r w:rsidR="00FE3743" w:rsidRPr="00C96C39">
          <w:rPr>
            <w:rFonts w:ascii="Arial" w:hAnsi="Arial" w:cs="Arial"/>
            <w:color w:val="0000FF"/>
            <w:sz w:val="24"/>
            <w:szCs w:val="24"/>
            <w:lang w:eastAsia="en-IN"/>
          </w:rPr>
          <w:t>National Library Service</w:t>
        </w:r>
      </w:hyperlink>
      <w:r w:rsidR="00FE3743" w:rsidRPr="00C96C39">
        <w:rPr>
          <w:rFonts w:ascii="Arial" w:hAnsi="Arial" w:cs="Arial"/>
          <w:sz w:val="24"/>
          <w:szCs w:val="24"/>
          <w:lang w:eastAsia="en-IN"/>
        </w:rPr>
        <w:t xml:space="preserve"> (NLS) provides professionally transcribed, formatted files through the Web Braille project.</w:t>
      </w:r>
    </w:p>
    <w:p w14:paraId="4E9ECDC0" w14:textId="5CE4CFC3" w:rsidR="00300B9E" w:rsidRPr="00C96C39" w:rsidRDefault="00000000" w:rsidP="00C96C39">
      <w:pPr>
        <w:pStyle w:val="ListParagraph"/>
        <w:numPr>
          <w:ilvl w:val="0"/>
          <w:numId w:val="150"/>
        </w:numPr>
        <w:rPr>
          <w:rFonts w:cs="Arial"/>
          <w:lang w:eastAsia="en-IN"/>
        </w:rPr>
      </w:pPr>
      <w:hyperlink r:id="rId11" w:history="1">
        <w:r w:rsidR="00300B9E" w:rsidRPr="00EF578C">
          <w:rPr>
            <w:rStyle w:val="Hyperlink"/>
          </w:rPr>
          <w:t>RNIB Reading Services</w:t>
        </w:r>
      </w:hyperlink>
      <w:r w:rsidR="00300B9E" w:rsidRPr="00C96C39">
        <w:rPr>
          <w:rFonts w:ascii="Arial" w:hAnsi="Arial" w:cs="Arial"/>
          <w:sz w:val="24"/>
          <w:szCs w:val="24"/>
          <w:lang w:eastAsia="en-IN"/>
        </w:rPr>
        <w:t xml:space="preserve"> offers professionally transcribed braille titles.</w:t>
      </w:r>
    </w:p>
    <w:p w14:paraId="615FCD75" w14:textId="5DCD457F" w:rsidR="00FE3743" w:rsidRPr="00C96C39" w:rsidRDefault="00000000" w:rsidP="00C96C39">
      <w:pPr>
        <w:pStyle w:val="ListParagraph"/>
        <w:numPr>
          <w:ilvl w:val="0"/>
          <w:numId w:val="150"/>
        </w:numPr>
        <w:rPr>
          <w:rFonts w:cs="Arial"/>
          <w:lang w:eastAsia="en-IN"/>
        </w:rPr>
      </w:pPr>
      <w:hyperlink r:id="rId12" w:history="1">
        <w:r w:rsidR="00FE3743" w:rsidRPr="00C96C39">
          <w:rPr>
            <w:rFonts w:ascii="Arial" w:hAnsi="Arial" w:cs="Arial"/>
            <w:color w:val="0000FF"/>
            <w:sz w:val="24"/>
            <w:szCs w:val="24"/>
            <w:lang w:eastAsia="en-IN"/>
          </w:rPr>
          <w:t>National Braille Press</w:t>
        </w:r>
      </w:hyperlink>
      <w:r w:rsidR="00FE3743" w:rsidRPr="00C96C39">
        <w:rPr>
          <w:rFonts w:ascii="Arial" w:hAnsi="Arial" w:cs="Arial"/>
          <w:sz w:val="24"/>
          <w:szCs w:val="24"/>
          <w:lang w:eastAsia="en-IN"/>
        </w:rPr>
        <w:t xml:space="preserve"> (NBP) produces braille books, textbooks, tests, and information for adults and children.</w:t>
      </w:r>
    </w:p>
    <w:p w14:paraId="141BB748" w14:textId="06A73949" w:rsidR="00300B9E" w:rsidRPr="00F7035D" w:rsidRDefault="00000000" w:rsidP="00C96C39">
      <w:pPr>
        <w:pStyle w:val="ListParagraph"/>
        <w:numPr>
          <w:ilvl w:val="0"/>
          <w:numId w:val="150"/>
        </w:numPr>
        <w:rPr>
          <w:lang w:eastAsia="en-IN"/>
        </w:rPr>
      </w:pPr>
      <w:hyperlink r:id="rId13" w:history="1">
        <w:r w:rsidR="00300B9E" w:rsidRPr="00C96C39">
          <w:rPr>
            <w:rFonts w:ascii="Arial" w:hAnsi="Arial" w:cs="Arial"/>
            <w:color w:val="0000FF"/>
            <w:sz w:val="24"/>
            <w:szCs w:val="24"/>
            <w:lang w:eastAsia="en-IN"/>
          </w:rPr>
          <w:t>Louis Database</w:t>
        </w:r>
      </w:hyperlink>
      <w:r w:rsidR="00300B9E" w:rsidRPr="00C96C39">
        <w:rPr>
          <w:rFonts w:ascii="Arial" w:hAnsi="Arial" w:cs="Arial"/>
          <w:sz w:val="24"/>
          <w:szCs w:val="24"/>
          <w:lang w:eastAsia="en-IN"/>
        </w:rPr>
        <w:t xml:space="preserve"> lists titles produced by over 160 organizations</w:t>
      </w:r>
      <w:r w:rsidR="00300B9E" w:rsidRPr="00C96C39">
        <w:rPr>
          <w:rFonts w:ascii="Arial" w:hAnsi="Arial" w:cs="Arial"/>
          <w:sz w:val="24"/>
          <w:szCs w:val="24"/>
        </w:rPr>
        <w:t xml:space="preserve"> </w:t>
      </w:r>
      <w:hyperlink r:id="rId14" w:history="1">
        <w:r w:rsidR="00300B9E" w:rsidRPr="00C96C39">
          <w:rPr>
            <w:rFonts w:ascii="Arial" w:hAnsi="Arial" w:cs="Arial"/>
            <w:color w:val="0000FF"/>
            <w:sz w:val="24"/>
            <w:szCs w:val="24"/>
            <w:lang w:eastAsia="en-IN"/>
          </w:rPr>
          <w:t>American Printing House for the Blind</w:t>
        </w:r>
      </w:hyperlink>
      <w:r w:rsidR="00300B9E" w:rsidRPr="00C96C39">
        <w:rPr>
          <w:rFonts w:ascii="Arial" w:hAnsi="Arial" w:cs="Arial"/>
          <w:sz w:val="24"/>
          <w:szCs w:val="24"/>
          <w:lang w:eastAsia="en-IN"/>
        </w:rPr>
        <w:t xml:space="preserve"> (APH) transcribes textbooks for K-12 students.</w:t>
      </w:r>
    </w:p>
    <w:p w14:paraId="1B293AA8" w14:textId="2090E264" w:rsidR="00FE3743" w:rsidRPr="00F7035D" w:rsidRDefault="00FE3743" w:rsidP="00FE3743">
      <w:pPr>
        <w:pStyle w:val="Heading1"/>
        <w:rPr>
          <w:rFonts w:cs="Arial"/>
          <w:lang w:eastAsia="en-IN"/>
        </w:rPr>
      </w:pPr>
      <w:bookmarkStart w:id="31" w:name="Automatic-Translation"/>
      <w:bookmarkStart w:id="32" w:name="_Toc531853293"/>
      <w:bookmarkStart w:id="33" w:name="_Toc93946679"/>
      <w:bookmarkEnd w:id="31"/>
      <w:r w:rsidRPr="00F7035D">
        <w:rPr>
          <w:rFonts w:cs="Arial"/>
          <w:lang w:eastAsia="en-IN"/>
        </w:rPr>
        <w:t>Automatic</w:t>
      </w:r>
      <w:r w:rsidR="005A3EF0" w:rsidRPr="00F7035D">
        <w:rPr>
          <w:rFonts w:cs="Arial"/>
          <w:lang w:eastAsia="en-IN"/>
        </w:rPr>
        <w:t xml:space="preserve"> </w:t>
      </w:r>
      <w:r w:rsidRPr="00F7035D">
        <w:rPr>
          <w:rFonts w:cs="Arial"/>
          <w:lang w:eastAsia="en-IN"/>
        </w:rPr>
        <w:t>Translation</w:t>
      </w:r>
      <w:bookmarkEnd w:id="32"/>
      <w:bookmarkEnd w:id="33"/>
    </w:p>
    <w:p w14:paraId="17BC0E62" w14:textId="77777777" w:rsidR="00FE3743" w:rsidRPr="00F7035D" w:rsidRDefault="00FE3743" w:rsidP="00FE3743">
      <w:pPr>
        <w:rPr>
          <w:rFonts w:cs="Arial"/>
          <w:lang w:eastAsia="en-IN"/>
        </w:rPr>
      </w:pPr>
      <w:r w:rsidRPr="00F7035D">
        <w:rPr>
          <w:rFonts w:cs="Arial"/>
          <w:lang w:eastAsia="en-IN"/>
        </w:rPr>
        <w:t>In addition to professionally transcribed titles, you may also use dynamic translation to obtain braille.</w:t>
      </w:r>
    </w:p>
    <w:p w14:paraId="248086CB" w14:textId="77777777" w:rsidR="00FE3743" w:rsidRPr="000C3ED9" w:rsidRDefault="00FE3743" w:rsidP="00FE3743">
      <w:pPr>
        <w:rPr>
          <w:rFonts w:cs="Arial"/>
          <w:lang w:eastAsia="en-IN"/>
        </w:rPr>
      </w:pPr>
    </w:p>
    <w:p w14:paraId="71BFCE45" w14:textId="77777777" w:rsidR="00FE3743" w:rsidRPr="00F7035D" w:rsidRDefault="00FE3743" w:rsidP="00FE3743">
      <w:pPr>
        <w:rPr>
          <w:rFonts w:cs="Arial"/>
          <w:lang w:eastAsia="en-IN"/>
        </w:rPr>
      </w:pPr>
      <w:r w:rsidRPr="00F7035D">
        <w:rPr>
          <w:rFonts w:cs="Arial"/>
          <w:lang w:eastAsia="en-IN"/>
        </w:rPr>
        <w:t>Automatically translated braille may be appropriate for some forms of reading.</w:t>
      </w:r>
    </w:p>
    <w:p w14:paraId="7C1560EC" w14:textId="2DA6E169" w:rsidR="006516E4" w:rsidRDefault="00000000" w:rsidP="00D508FB">
      <w:pPr>
        <w:pStyle w:val="ListParagraph"/>
        <w:numPr>
          <w:ilvl w:val="0"/>
          <w:numId w:val="38"/>
        </w:numPr>
        <w:spacing w:before="100" w:beforeAutospacing="1" w:after="100" w:afterAutospacing="1"/>
        <w:rPr>
          <w:rFonts w:ascii="Arial" w:hAnsi="Arial" w:cs="Arial"/>
          <w:sz w:val="24"/>
          <w:szCs w:val="24"/>
          <w:lang w:eastAsia="en-IN"/>
        </w:rPr>
      </w:pPr>
      <w:hyperlink r:id="rId15" w:history="1">
        <w:r w:rsidR="006516E4" w:rsidRPr="00C96C39">
          <w:rPr>
            <w:rFonts w:ascii="Arial" w:hAnsi="Arial" w:cs="Arial"/>
            <w:color w:val="0000FF"/>
            <w:sz w:val="24"/>
            <w:szCs w:val="24"/>
            <w:lang w:eastAsia="en-IN"/>
          </w:rPr>
          <w:t>Bookshare®</w:t>
        </w:r>
      </w:hyperlink>
      <w:r w:rsidR="006516E4" w:rsidRPr="00F7035D">
        <w:rPr>
          <w:rFonts w:ascii="Arial" w:hAnsi="Arial" w:cs="Arial"/>
          <w:sz w:val="24"/>
          <w:szCs w:val="24"/>
          <w:lang w:eastAsia="en-IN"/>
        </w:rPr>
        <w:t xml:space="preserve"> dynamically generates braille formatted files from the titles in its library.</w:t>
      </w:r>
    </w:p>
    <w:p w14:paraId="43E19587" w14:textId="09CCF125" w:rsidR="00B24ED6" w:rsidRPr="004F2A85" w:rsidRDefault="00000000" w:rsidP="004F2A85">
      <w:pPr>
        <w:pStyle w:val="ListParagraph"/>
        <w:numPr>
          <w:ilvl w:val="0"/>
          <w:numId w:val="38"/>
        </w:numPr>
        <w:spacing w:before="100" w:beforeAutospacing="1" w:after="100" w:afterAutospacing="1"/>
        <w:rPr>
          <w:rFonts w:ascii="Arial" w:hAnsi="Arial" w:cs="Arial"/>
          <w:sz w:val="24"/>
          <w:szCs w:val="24"/>
          <w:lang w:eastAsia="en-IN"/>
        </w:rPr>
      </w:pPr>
      <w:hyperlink r:id="rId16" w:history="1">
        <w:r w:rsidR="00B24ED6" w:rsidRPr="00C96C39">
          <w:rPr>
            <w:rFonts w:ascii="Arial" w:hAnsi="Arial" w:cs="Arial"/>
            <w:color w:val="0000FF"/>
            <w:sz w:val="24"/>
            <w:szCs w:val="24"/>
          </w:rPr>
          <w:t>Sugamya Pustakalaya</w:t>
        </w:r>
      </w:hyperlink>
      <w:r w:rsidR="00B24ED6" w:rsidRPr="004F2A85">
        <w:rPr>
          <w:rFonts w:ascii="Arial" w:hAnsi="Arial" w:cs="Arial"/>
          <w:sz w:val="24"/>
          <w:szCs w:val="24"/>
          <w:lang w:eastAsia="en-IN"/>
        </w:rPr>
        <w:t xml:space="preserve"> is </w:t>
      </w:r>
      <w:bookmarkStart w:id="34" w:name="_Hlk93504074"/>
      <w:r w:rsidR="00B24ED6" w:rsidRPr="004F2A85">
        <w:rPr>
          <w:rFonts w:ascii="Arial" w:hAnsi="Arial" w:cs="Arial"/>
          <w:sz w:val="24"/>
          <w:szCs w:val="24"/>
          <w:lang w:eastAsia="en-IN"/>
        </w:rPr>
        <w:t>India's</w:t>
      </w:r>
      <w:bookmarkEnd w:id="34"/>
      <w:r w:rsidR="00B24ED6" w:rsidRPr="004F2A85">
        <w:rPr>
          <w:rFonts w:ascii="Arial" w:hAnsi="Arial" w:cs="Arial"/>
          <w:sz w:val="24"/>
          <w:szCs w:val="24"/>
          <w:lang w:eastAsia="en-IN"/>
        </w:rPr>
        <w:t xml:space="preserve"> first and largest collection of accessible books. </w:t>
      </w:r>
      <w:r w:rsidR="00B24ED6">
        <w:rPr>
          <w:rFonts w:ascii="Helvetica" w:hAnsi="Helvetica"/>
          <w:color w:val="000000"/>
          <w:sz w:val="20"/>
          <w:szCs w:val="20"/>
          <w:shd w:val="clear" w:color="auto" w:fill="FEFFFF"/>
        </w:rPr>
        <w:t> </w:t>
      </w:r>
      <w:r w:rsidR="00300B9E">
        <w:rPr>
          <w:rFonts w:ascii="Arial" w:hAnsi="Arial" w:cs="Arial"/>
          <w:color w:val="000000"/>
          <w:sz w:val="24"/>
          <w:szCs w:val="24"/>
          <w:shd w:val="clear" w:color="auto" w:fill="FEFFFF"/>
        </w:rPr>
        <w:t>Users can access a</w:t>
      </w:r>
      <w:r w:rsidR="00B24ED6" w:rsidRPr="001A1401">
        <w:rPr>
          <w:rFonts w:ascii="Arial" w:hAnsi="Arial" w:cs="Arial"/>
          <w:color w:val="000000"/>
          <w:sz w:val="24"/>
          <w:szCs w:val="24"/>
          <w:shd w:val="clear" w:color="auto" w:fill="FEFFFF"/>
        </w:rPr>
        <w:t xml:space="preserve"> collection of over 3,28,900 books, maintain their individual reading shelves online </w:t>
      </w:r>
      <w:r w:rsidR="00010E05" w:rsidRPr="001A1401">
        <w:rPr>
          <w:rFonts w:ascii="Arial" w:hAnsi="Arial" w:cs="Arial"/>
          <w:color w:val="000000"/>
          <w:sz w:val="24"/>
          <w:szCs w:val="24"/>
          <w:shd w:val="clear" w:color="auto" w:fill="FEFFFF"/>
        </w:rPr>
        <w:t>and</w:t>
      </w:r>
      <w:r w:rsidR="00B24ED6" w:rsidRPr="001A1401">
        <w:rPr>
          <w:rFonts w:ascii="Arial" w:hAnsi="Arial" w:cs="Arial"/>
          <w:color w:val="000000"/>
          <w:sz w:val="24"/>
          <w:szCs w:val="24"/>
          <w:shd w:val="clear" w:color="auto" w:fill="FEFFFF"/>
        </w:rPr>
        <w:t xml:space="preserve"> download books in chosen </w:t>
      </w:r>
      <w:r w:rsidR="005E4E71" w:rsidRPr="001A1401">
        <w:rPr>
          <w:rFonts w:ascii="Arial" w:hAnsi="Arial" w:cs="Arial"/>
          <w:color w:val="000000"/>
          <w:sz w:val="24"/>
          <w:szCs w:val="24"/>
          <w:shd w:val="clear" w:color="auto" w:fill="FEFFFF"/>
        </w:rPr>
        <w:t>formats.</w:t>
      </w:r>
    </w:p>
    <w:p w14:paraId="66591391" w14:textId="23787288" w:rsidR="00FE3743" w:rsidRPr="00F7035D" w:rsidRDefault="00000000" w:rsidP="00D508FB">
      <w:pPr>
        <w:pStyle w:val="ListParagraph"/>
        <w:numPr>
          <w:ilvl w:val="0"/>
          <w:numId w:val="38"/>
        </w:numPr>
        <w:spacing w:before="100" w:beforeAutospacing="1" w:after="100" w:afterAutospacing="1"/>
        <w:rPr>
          <w:rFonts w:ascii="Arial" w:hAnsi="Arial" w:cs="Arial"/>
          <w:sz w:val="24"/>
          <w:szCs w:val="24"/>
          <w:lang w:eastAsia="en-IN"/>
        </w:rPr>
      </w:pPr>
      <w:hyperlink r:id="rId17" w:history="1">
        <w:r w:rsidR="00FE3743" w:rsidRPr="00C96C39">
          <w:rPr>
            <w:rFonts w:ascii="Arial" w:hAnsi="Arial" w:cs="Arial"/>
            <w:color w:val="0000FF"/>
            <w:sz w:val="24"/>
            <w:szCs w:val="24"/>
            <w:lang w:eastAsia="en-IN"/>
          </w:rPr>
          <w:t>NFB-NEWSLINE®</w:t>
        </w:r>
      </w:hyperlink>
      <w:r w:rsidR="00FE3743" w:rsidRPr="00CE5D24">
        <w:rPr>
          <w:rFonts w:ascii="Arial" w:hAnsi="Arial" w:cs="Arial"/>
          <w:sz w:val="24"/>
          <w:szCs w:val="24"/>
          <w:lang w:eastAsia="en-IN"/>
        </w:rPr>
        <w:t xml:space="preserve"> </w:t>
      </w:r>
      <w:r w:rsidR="00FE3743" w:rsidRPr="00F7035D">
        <w:rPr>
          <w:rFonts w:ascii="Arial" w:hAnsi="Arial" w:cs="Arial"/>
          <w:sz w:val="24"/>
          <w:szCs w:val="24"/>
          <w:lang w:eastAsia="en-IN"/>
        </w:rPr>
        <w:t>is a free audio information service</w:t>
      </w:r>
      <w:r w:rsidR="002F2415" w:rsidRPr="00F7035D">
        <w:rPr>
          <w:rFonts w:ascii="Arial" w:hAnsi="Arial" w:cs="Arial"/>
          <w:sz w:val="24"/>
          <w:szCs w:val="24"/>
          <w:lang w:eastAsia="en-IN"/>
        </w:rPr>
        <w:t>,</w:t>
      </w:r>
      <w:r w:rsidR="00FE3743" w:rsidRPr="00F7035D">
        <w:rPr>
          <w:rFonts w:ascii="Arial" w:hAnsi="Arial" w:cs="Arial"/>
          <w:sz w:val="24"/>
          <w:szCs w:val="24"/>
          <w:lang w:eastAsia="en-IN"/>
        </w:rPr>
        <w:t xml:space="preserve"> providing downloadable Braille files of up-to-the-minute content from over 400 national, international, and state newspapers.</w:t>
      </w:r>
    </w:p>
    <w:p w14:paraId="6768288D" w14:textId="77777777" w:rsidR="00FE3743" w:rsidRPr="00F7035D" w:rsidRDefault="00FE3743" w:rsidP="00FE3743">
      <w:pPr>
        <w:pStyle w:val="Heading1"/>
        <w:rPr>
          <w:lang w:eastAsia="en-IN"/>
        </w:rPr>
      </w:pPr>
      <w:bookmarkStart w:id="35" w:name="Translate-Braille"/>
      <w:bookmarkStart w:id="36" w:name="_Toc531853294"/>
      <w:bookmarkStart w:id="37" w:name="_Toc93946680"/>
      <w:bookmarkEnd w:id="35"/>
      <w:r w:rsidRPr="00F7035D">
        <w:rPr>
          <w:lang w:eastAsia="en-IN"/>
        </w:rPr>
        <w:t>Translate Braille</w:t>
      </w:r>
      <w:bookmarkEnd w:id="36"/>
      <w:bookmarkEnd w:id="37"/>
    </w:p>
    <w:p w14:paraId="721C83B6" w14:textId="03C9C64C" w:rsidR="00AE3916" w:rsidRPr="00C96C39" w:rsidRDefault="0031411F" w:rsidP="00C96C39">
      <w:pPr>
        <w:pStyle w:val="ListParagraph"/>
        <w:numPr>
          <w:ilvl w:val="0"/>
          <w:numId w:val="186"/>
        </w:numPr>
        <w:rPr>
          <w:rFonts w:eastAsia="STCaiyun" w:cs="Arial"/>
          <w:lang w:eastAsia="en-IN"/>
        </w:rPr>
      </w:pPr>
      <w:r w:rsidRPr="00C96C39">
        <w:rPr>
          <w:rFonts w:ascii="Arial" w:eastAsia="STCaiyun" w:hAnsi="Arial" w:cs="Arial"/>
          <w:sz w:val="24"/>
          <w:szCs w:val="24"/>
          <w:lang w:eastAsia="en-IN"/>
        </w:rPr>
        <w:t>The Orbit Reader 40 features built-in forward and reverse braille translation. This is controlled by the profile selected from the menu</w:t>
      </w:r>
      <w:r w:rsidR="00300B9E" w:rsidRPr="00C96C39">
        <w:rPr>
          <w:rFonts w:ascii="Arial" w:eastAsia="STCaiyun" w:hAnsi="Arial" w:cs="Arial"/>
          <w:sz w:val="24"/>
          <w:szCs w:val="24"/>
          <w:lang w:eastAsia="en-IN"/>
        </w:rPr>
        <w:t>.</w:t>
      </w:r>
    </w:p>
    <w:p w14:paraId="21E89067" w14:textId="53E9BB13" w:rsidR="00FE3743" w:rsidRPr="00C96C39" w:rsidRDefault="00000000" w:rsidP="00C96C39">
      <w:pPr>
        <w:pStyle w:val="ListParagraph"/>
        <w:numPr>
          <w:ilvl w:val="0"/>
          <w:numId w:val="186"/>
        </w:numPr>
        <w:rPr>
          <w:rFonts w:eastAsia="STCaiyun" w:cs="Arial"/>
          <w:lang w:eastAsia="en-IN"/>
        </w:rPr>
      </w:pPr>
      <w:hyperlink r:id="rId18" w:history="1">
        <w:r w:rsidR="00FE3743" w:rsidRPr="00C96C39">
          <w:rPr>
            <w:rFonts w:ascii="Arial" w:eastAsia="STCaiyun" w:hAnsi="Arial" w:cs="Arial"/>
            <w:color w:val="0000FF"/>
            <w:sz w:val="24"/>
            <w:szCs w:val="24"/>
            <w:lang w:eastAsia="en-IN"/>
          </w:rPr>
          <w:t>BrailleBlaster™</w:t>
        </w:r>
      </w:hyperlink>
      <w:r w:rsidR="00FE3743" w:rsidRPr="00C96C39">
        <w:rPr>
          <w:rFonts w:ascii="Arial" w:eastAsia="STCaiyun" w:hAnsi="Arial" w:cs="Arial"/>
          <w:sz w:val="24"/>
          <w:szCs w:val="24"/>
          <w:lang w:eastAsia="en-IN"/>
        </w:rPr>
        <w:t xml:space="preserve"> is a full-featured transcription software package for creating quality formatted braille.</w:t>
      </w:r>
    </w:p>
    <w:p w14:paraId="0851E33A" w14:textId="3D5853D6" w:rsidR="00A769FD" w:rsidRPr="00C96C39" w:rsidRDefault="00000000" w:rsidP="00C96C39">
      <w:pPr>
        <w:pStyle w:val="ListParagraph"/>
        <w:numPr>
          <w:ilvl w:val="0"/>
          <w:numId w:val="186"/>
        </w:numPr>
        <w:rPr>
          <w:rFonts w:eastAsia="STCaiyun" w:cs="Arial"/>
          <w:lang w:eastAsia="en-IN"/>
        </w:rPr>
      </w:pPr>
      <w:hyperlink r:id="rId19" w:history="1">
        <w:r w:rsidR="00FE3743" w:rsidRPr="00C96C39">
          <w:rPr>
            <w:rFonts w:ascii="Arial" w:eastAsia="STCaiyun" w:hAnsi="Arial" w:cs="Arial"/>
            <w:color w:val="0000FF"/>
            <w:sz w:val="24"/>
            <w:szCs w:val="24"/>
            <w:lang w:eastAsia="en-IN"/>
          </w:rPr>
          <w:t>DAISY™ Pipeline</w:t>
        </w:r>
      </w:hyperlink>
      <w:r w:rsidR="00FE3743" w:rsidRPr="00C96C39">
        <w:rPr>
          <w:rFonts w:ascii="Arial" w:eastAsia="STCaiyun" w:hAnsi="Arial" w:cs="Arial"/>
          <w:sz w:val="24"/>
          <w:szCs w:val="24"/>
          <w:lang w:eastAsia="en-IN"/>
        </w:rPr>
        <w:t xml:space="preserve"> provides a comprehensive solution for converting text documents into accessible formats, </w:t>
      </w:r>
    </w:p>
    <w:p w14:paraId="677E5D45" w14:textId="7031348D" w:rsidR="00FE3743" w:rsidRPr="00C96C39" w:rsidRDefault="00000000" w:rsidP="00C96C39">
      <w:pPr>
        <w:pStyle w:val="ListParagraph"/>
        <w:numPr>
          <w:ilvl w:val="0"/>
          <w:numId w:val="186"/>
        </w:numPr>
        <w:rPr>
          <w:rFonts w:eastAsia="STCaiyun" w:cs="Arial"/>
          <w:lang w:eastAsia="en-IN"/>
        </w:rPr>
      </w:pPr>
      <w:hyperlink r:id="rId20" w:history="1">
        <w:r w:rsidR="00FE3743" w:rsidRPr="00C96C39">
          <w:rPr>
            <w:rStyle w:val="Hyperlink"/>
            <w:rFonts w:eastAsia="STCaiyun"/>
          </w:rPr>
          <w:t>Send to Braille</w:t>
        </w:r>
      </w:hyperlink>
      <w:r w:rsidR="00FE3743" w:rsidRPr="00C96C39">
        <w:rPr>
          <w:rFonts w:ascii="Arial" w:eastAsia="STCaiyun" w:hAnsi="Arial" w:cs="Arial"/>
          <w:sz w:val="24"/>
          <w:szCs w:val="24"/>
          <w:lang w:eastAsia="en-IN"/>
        </w:rPr>
        <w:t xml:space="preserve"> is a shortcut that adds braille to the Windows® Send To menu, which can convert files on your computer into unformatted BR</w:t>
      </w:r>
      <w:r w:rsidR="00075D7E" w:rsidRPr="00C96C39">
        <w:rPr>
          <w:rFonts w:ascii="Arial" w:eastAsia="STCaiyun" w:hAnsi="Arial" w:cs="Arial"/>
          <w:sz w:val="24"/>
          <w:szCs w:val="24"/>
          <w:lang w:eastAsia="en-IN"/>
        </w:rPr>
        <w:t>F</w:t>
      </w:r>
      <w:r w:rsidR="00FE3743" w:rsidRPr="00C96C39">
        <w:rPr>
          <w:rFonts w:ascii="Arial" w:eastAsia="STCaiyun" w:hAnsi="Arial" w:cs="Arial"/>
          <w:sz w:val="24"/>
          <w:szCs w:val="24"/>
          <w:lang w:eastAsia="en-IN"/>
        </w:rPr>
        <w:t xml:space="preserve"> (Braille Ready Format) files.</w:t>
      </w:r>
    </w:p>
    <w:p w14:paraId="75CD0B96" w14:textId="77777777" w:rsidR="00FE3743" w:rsidRPr="00F7035D" w:rsidRDefault="00FE3743" w:rsidP="00FE3743">
      <w:pPr>
        <w:pStyle w:val="Heading1"/>
        <w:rPr>
          <w:lang w:eastAsia="en-IN"/>
        </w:rPr>
      </w:pPr>
      <w:bookmarkStart w:id="38" w:name="Documentation-Conventions"/>
      <w:bookmarkStart w:id="39" w:name="_Toc531853295"/>
      <w:bookmarkStart w:id="40" w:name="_Toc93946681"/>
      <w:bookmarkEnd w:id="38"/>
      <w:r w:rsidRPr="00F7035D">
        <w:rPr>
          <w:lang w:eastAsia="en-IN"/>
        </w:rPr>
        <w:t>Documentation Conventions</w:t>
      </w:r>
      <w:bookmarkEnd w:id="39"/>
      <w:bookmarkEnd w:id="40"/>
    </w:p>
    <w:p w14:paraId="1C4F193E" w14:textId="77777777" w:rsidR="001E68FD" w:rsidRPr="00651DDA" w:rsidRDefault="001E68FD" w:rsidP="001E68FD">
      <w:pPr>
        <w:rPr>
          <w:lang w:eastAsia="en-IN"/>
        </w:rPr>
      </w:pPr>
      <w:bookmarkStart w:id="41" w:name="_Toc493084504"/>
      <w:bookmarkStart w:id="42" w:name="In-the-Box"/>
      <w:bookmarkStart w:id="43" w:name="_In_the_Box"/>
      <w:bookmarkStart w:id="44" w:name="_Toc531853296"/>
      <w:bookmarkEnd w:id="41"/>
      <w:bookmarkEnd w:id="42"/>
      <w:bookmarkEnd w:id="43"/>
      <w:r w:rsidRPr="00651DDA">
        <w:rPr>
          <w:lang w:eastAsia="en-IN"/>
        </w:rPr>
        <w:t xml:space="preserve">For consistency and clarity, </w:t>
      </w:r>
      <w:r>
        <w:rPr>
          <w:lang w:eastAsia="en-IN"/>
        </w:rPr>
        <w:t>we have used the following conventions in this document.</w:t>
      </w:r>
    </w:p>
    <w:p w14:paraId="218827AE" w14:textId="77777777" w:rsidR="001E68FD" w:rsidRPr="00651DDA" w:rsidRDefault="001E68FD" w:rsidP="001E68FD">
      <w:pPr>
        <w:spacing w:before="100" w:beforeAutospacing="1" w:after="100" w:afterAutospacing="1"/>
        <w:rPr>
          <w:lang w:eastAsia="en-IN"/>
        </w:rPr>
      </w:pPr>
      <w:r w:rsidRPr="00651DDA">
        <w:rPr>
          <w:lang w:eastAsia="en-IN"/>
        </w:rPr>
        <w:t>Braille keys are indicated by number. For example, if the documentation indicates Dot 1, it shows: Dot 1.</w:t>
      </w:r>
    </w:p>
    <w:p w14:paraId="7F6714F9" w14:textId="77777777" w:rsidR="001E68FD" w:rsidRPr="00651DDA" w:rsidRDefault="001E68FD" w:rsidP="001E68FD">
      <w:pPr>
        <w:spacing w:before="100" w:beforeAutospacing="1" w:after="100" w:afterAutospacing="1"/>
        <w:rPr>
          <w:lang w:eastAsia="en-IN"/>
        </w:rPr>
      </w:pPr>
      <w:r w:rsidRPr="00651DDA">
        <w:rPr>
          <w:lang w:eastAsia="en-IN"/>
        </w:rPr>
        <w:t>If multiple braille keys are required, the documentation indicates those keys by showing the numbers separated by a space like this: Dots 1 4.</w:t>
      </w:r>
    </w:p>
    <w:p w14:paraId="309CA1B3" w14:textId="77777777" w:rsidR="001E68FD" w:rsidRDefault="001E68FD" w:rsidP="001E68FD">
      <w:pPr>
        <w:spacing w:before="100" w:beforeAutospacing="1" w:after="100" w:afterAutospacing="1"/>
        <w:rPr>
          <w:lang w:eastAsia="en-IN"/>
        </w:rPr>
      </w:pPr>
      <w:r w:rsidRPr="00651DDA">
        <w:rPr>
          <w:lang w:eastAsia="en-IN"/>
        </w:rPr>
        <w:t xml:space="preserve">When modifier keys are used, the documentation separates the modifiers from the rest of the keys with a plus (+) sign like this: Space + Dot 1. </w:t>
      </w:r>
      <w:r>
        <w:rPr>
          <w:lang w:eastAsia="en-IN"/>
        </w:rPr>
        <w:t xml:space="preserve">Modifiers </w:t>
      </w:r>
      <w:r w:rsidRPr="00651DDA">
        <w:rPr>
          <w:lang w:eastAsia="en-IN"/>
        </w:rPr>
        <w:t>like the Shift key on a regular QWERTY keyboard, are keys you hold down while pressing another key</w:t>
      </w:r>
      <w:r>
        <w:rPr>
          <w:lang w:eastAsia="en-IN"/>
        </w:rPr>
        <w:t>. This modifies</w:t>
      </w:r>
      <w:r w:rsidRPr="00651DDA">
        <w:rPr>
          <w:lang w:eastAsia="en-IN"/>
        </w:rPr>
        <w:t xml:space="preserve"> the effect of the pressed key. On a braille keyboard, Space is often used as a modifier </w:t>
      </w:r>
      <w:r>
        <w:rPr>
          <w:lang w:eastAsia="en-IN"/>
        </w:rPr>
        <w:t>key to alter the effect of the input keys.</w:t>
      </w:r>
      <w:r w:rsidRPr="00651DDA">
        <w:rPr>
          <w:lang w:eastAsia="en-IN"/>
        </w:rPr>
        <w:t xml:space="preserve"> </w:t>
      </w:r>
    </w:p>
    <w:p w14:paraId="03F412A5" w14:textId="77777777" w:rsidR="001E68FD" w:rsidRPr="00651DDA" w:rsidRDefault="001E68FD" w:rsidP="001E68FD">
      <w:pPr>
        <w:spacing w:before="100" w:beforeAutospacing="1" w:after="100" w:afterAutospacing="1"/>
        <w:rPr>
          <w:lang w:eastAsia="en-IN"/>
        </w:rPr>
      </w:pPr>
      <w:r w:rsidRPr="00651DDA">
        <w:rPr>
          <w:lang w:eastAsia="en-IN"/>
        </w:rPr>
        <w:t xml:space="preserve">Key mnemonics are written in capital letters for emphasis but are typed in braille lowercase (unless otherwise stated). When one key follows another, the two keys are shown with a comma between them. For example, the command Select, M </w:t>
      </w:r>
      <w:r w:rsidRPr="00651DDA">
        <w:rPr>
          <w:lang w:eastAsia="en-IN"/>
        </w:rPr>
        <w:lastRenderedPageBreak/>
        <w:t>means to press and release the Select key, then press and release M (Dots 1 3 4) simultaneously.</w:t>
      </w:r>
    </w:p>
    <w:p w14:paraId="457BE369" w14:textId="77777777" w:rsidR="001E68FD" w:rsidRPr="00651DDA" w:rsidRDefault="001E68FD" w:rsidP="001E68FD">
      <w:pPr>
        <w:spacing w:before="100" w:beforeAutospacing="1" w:after="100" w:afterAutospacing="1"/>
        <w:rPr>
          <w:lang w:eastAsia="en-IN"/>
        </w:rPr>
      </w:pPr>
      <w:r w:rsidRPr="00651DDA">
        <w:rPr>
          <w:lang w:eastAsia="en-IN"/>
        </w:rPr>
        <w:t>The Up, Down, Right, and Left directional buttons on the navigation pad are interchangeably referred to as arrows, buttons, arrow buttons, and arrow keys.</w:t>
      </w:r>
    </w:p>
    <w:p w14:paraId="16385E15" w14:textId="77777777" w:rsidR="001E68FD" w:rsidRPr="00651DDA" w:rsidRDefault="001E68FD" w:rsidP="001E68FD">
      <w:pPr>
        <w:spacing w:before="100" w:beforeAutospacing="1" w:after="100" w:afterAutospacing="1"/>
        <w:rPr>
          <w:lang w:eastAsia="en-IN"/>
        </w:rPr>
      </w:pPr>
      <w:r w:rsidRPr="00651DDA">
        <w:rPr>
          <w:lang w:eastAsia="en-IN"/>
        </w:rPr>
        <w:t>The word</w:t>
      </w:r>
      <w:r>
        <w:rPr>
          <w:lang w:eastAsia="en-IN"/>
        </w:rPr>
        <w:t>s</w:t>
      </w:r>
      <w:r w:rsidRPr="00651DDA">
        <w:rPr>
          <w:lang w:eastAsia="en-IN"/>
        </w:rPr>
        <w:t xml:space="preserve"> Keys and Buttons are used interchangeably.</w:t>
      </w:r>
    </w:p>
    <w:p w14:paraId="0B7E028E" w14:textId="77777777" w:rsidR="001E68FD" w:rsidRPr="00651DDA" w:rsidRDefault="001E68FD" w:rsidP="001E68FD">
      <w:pPr>
        <w:spacing w:before="100" w:beforeAutospacing="1" w:after="100" w:afterAutospacing="1"/>
        <w:rPr>
          <w:lang w:eastAsia="en-IN"/>
        </w:rPr>
      </w:pPr>
      <w:r w:rsidRPr="00651DDA">
        <w:rPr>
          <w:lang w:eastAsia="en-IN"/>
        </w:rPr>
        <w:t xml:space="preserve">In </w:t>
      </w:r>
      <w:r>
        <w:rPr>
          <w:lang w:eastAsia="en-IN"/>
        </w:rPr>
        <w:t xml:space="preserve">the </w:t>
      </w:r>
      <w:r w:rsidRPr="00651DDA">
        <w:rPr>
          <w:lang w:eastAsia="en-IN"/>
        </w:rPr>
        <w:t>descriptions of each Menu option, this documentation indicates the default setting.</w:t>
      </w:r>
    </w:p>
    <w:p w14:paraId="7C34BA87" w14:textId="77777777" w:rsidR="001E68FD" w:rsidRPr="00651DDA" w:rsidRDefault="001E68FD" w:rsidP="001E68FD">
      <w:pPr>
        <w:spacing w:before="100" w:beforeAutospacing="1" w:after="100" w:afterAutospacing="1"/>
        <w:rPr>
          <w:lang w:eastAsia="en-IN"/>
        </w:rPr>
      </w:pPr>
      <w:r w:rsidRPr="00651DDA">
        <w:rPr>
          <w:lang w:eastAsia="en-IN"/>
        </w:rPr>
        <w:t>Any reference to navigation by “page” while in Stand-Alone mode only means navigation by 1000 characters (page = 1000 characters).</w:t>
      </w:r>
    </w:p>
    <w:p w14:paraId="3E4F9622" w14:textId="7002B7AB" w:rsidR="00C5544C" w:rsidRPr="00F7035D" w:rsidRDefault="00FE3743" w:rsidP="00C5544C">
      <w:pPr>
        <w:pStyle w:val="Heading1"/>
        <w:rPr>
          <w:lang w:eastAsia="en-IN"/>
        </w:rPr>
      </w:pPr>
      <w:bookmarkStart w:id="45" w:name="_Toc93946682"/>
      <w:r w:rsidRPr="00F7035D">
        <w:rPr>
          <w:lang w:eastAsia="en-IN"/>
        </w:rPr>
        <w:t>In the Box</w:t>
      </w:r>
      <w:bookmarkEnd w:id="44"/>
      <w:bookmarkEnd w:id="45"/>
    </w:p>
    <w:p w14:paraId="212F1EB6" w14:textId="7229AD73" w:rsidR="006159DB" w:rsidRDefault="006159DB" w:rsidP="00D55950">
      <w:pPr>
        <w:rPr>
          <w:lang w:eastAsia="en-IN"/>
        </w:rPr>
      </w:pPr>
      <w:r>
        <w:rPr>
          <w:lang w:eastAsia="en-IN"/>
        </w:rPr>
        <w:t xml:space="preserve">The </w:t>
      </w:r>
      <w:r w:rsidR="004973AE" w:rsidRPr="00F7035D">
        <w:rPr>
          <w:lang w:eastAsia="en-IN"/>
        </w:rPr>
        <w:t>Orbit Reader 40</w:t>
      </w:r>
      <w:r w:rsidR="00D55950" w:rsidRPr="00F7035D">
        <w:rPr>
          <w:lang w:eastAsia="en-IN"/>
        </w:rPr>
        <w:t xml:space="preserve"> </w:t>
      </w:r>
      <w:r>
        <w:rPr>
          <w:lang w:eastAsia="en-IN"/>
        </w:rPr>
        <w:t xml:space="preserve">package typically includes the following </w:t>
      </w:r>
      <w:r w:rsidR="004C352D">
        <w:rPr>
          <w:lang w:eastAsia="en-IN"/>
        </w:rPr>
        <w:t>items:</w:t>
      </w:r>
    </w:p>
    <w:p w14:paraId="212B173D" w14:textId="77777777" w:rsidR="006159DB" w:rsidRDefault="006159DB" w:rsidP="00D55950">
      <w:pPr>
        <w:rPr>
          <w:lang w:eastAsia="en-IN"/>
        </w:rPr>
      </w:pPr>
    </w:p>
    <w:p w14:paraId="5D7108E2" w14:textId="77777777" w:rsidR="004C352D" w:rsidRDefault="004C352D" w:rsidP="006159DB">
      <w:pPr>
        <w:pStyle w:val="ListParagraph"/>
        <w:numPr>
          <w:ilvl w:val="0"/>
          <w:numId w:val="36"/>
        </w:numPr>
        <w:rPr>
          <w:rFonts w:ascii="Arial" w:hAnsi="Arial" w:cs="Arial"/>
          <w:sz w:val="24"/>
          <w:szCs w:val="24"/>
          <w:lang w:eastAsia="en-IN"/>
        </w:rPr>
      </w:pPr>
      <w:r>
        <w:rPr>
          <w:rFonts w:ascii="Arial" w:hAnsi="Arial" w:cs="Arial"/>
          <w:sz w:val="24"/>
          <w:szCs w:val="24"/>
          <w:lang w:eastAsia="en-IN"/>
        </w:rPr>
        <w:t>The Orbit Reader 40 unit</w:t>
      </w:r>
    </w:p>
    <w:p w14:paraId="69D73A51" w14:textId="3D5ABF7E" w:rsidR="006159DB" w:rsidRPr="00F7035D" w:rsidRDefault="006159DB" w:rsidP="006159DB">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USB Type-C cable</w:t>
      </w:r>
    </w:p>
    <w:p w14:paraId="00E528E5" w14:textId="77777777" w:rsidR="006159DB" w:rsidRPr="00F7035D" w:rsidRDefault="006159DB" w:rsidP="006159DB">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AC adapter</w:t>
      </w:r>
    </w:p>
    <w:p w14:paraId="4A9E4DF1" w14:textId="106334DA" w:rsidR="004C352D" w:rsidRPr="00F7035D" w:rsidRDefault="006159DB" w:rsidP="00414B1A">
      <w:pPr>
        <w:pStyle w:val="ListParagraph"/>
        <w:numPr>
          <w:ilvl w:val="0"/>
          <w:numId w:val="36"/>
        </w:numPr>
      </w:pPr>
      <w:r w:rsidRPr="004C352D">
        <w:rPr>
          <w:rFonts w:ascii="Arial" w:hAnsi="Arial" w:cs="Arial"/>
          <w:sz w:val="24"/>
          <w:szCs w:val="24"/>
          <w:lang w:eastAsia="en-IN"/>
        </w:rPr>
        <w:t xml:space="preserve">SD card </w:t>
      </w:r>
    </w:p>
    <w:p w14:paraId="3532502F" w14:textId="577BD519" w:rsidR="00D55950" w:rsidRPr="008540DA" w:rsidRDefault="006159DB" w:rsidP="008540DA">
      <w:pPr>
        <w:pStyle w:val="ListParagraph"/>
        <w:numPr>
          <w:ilvl w:val="0"/>
          <w:numId w:val="36"/>
        </w:numPr>
        <w:rPr>
          <w:rFonts w:cs="Arial"/>
          <w:lang w:eastAsia="en-IN"/>
        </w:rPr>
      </w:pPr>
      <w:r w:rsidRPr="008540DA">
        <w:rPr>
          <w:rFonts w:ascii="Arial" w:hAnsi="Arial" w:cs="Arial"/>
          <w:sz w:val="24"/>
          <w:szCs w:val="24"/>
          <w:lang w:eastAsia="en-IN"/>
        </w:rPr>
        <w:t xml:space="preserve">A </w:t>
      </w:r>
      <w:r w:rsidR="006516E4" w:rsidRPr="008540DA">
        <w:rPr>
          <w:rFonts w:ascii="Arial" w:hAnsi="Arial" w:cs="Arial"/>
          <w:sz w:val="24"/>
          <w:szCs w:val="24"/>
          <w:lang w:eastAsia="en-IN"/>
        </w:rPr>
        <w:t>Q</w:t>
      </w:r>
      <w:r w:rsidR="00D55950" w:rsidRPr="008540DA">
        <w:rPr>
          <w:rFonts w:ascii="Arial" w:hAnsi="Arial" w:cs="Arial"/>
          <w:sz w:val="24"/>
          <w:szCs w:val="24"/>
          <w:lang w:eastAsia="en-IN"/>
        </w:rPr>
        <w:t>uick</w:t>
      </w:r>
      <w:r w:rsidR="006516E4" w:rsidRPr="008540DA">
        <w:rPr>
          <w:rFonts w:ascii="Arial" w:hAnsi="Arial" w:cs="Arial"/>
          <w:sz w:val="24"/>
          <w:szCs w:val="24"/>
          <w:lang w:eastAsia="en-IN"/>
        </w:rPr>
        <w:t>-S</w:t>
      </w:r>
      <w:r w:rsidR="00D55950" w:rsidRPr="008540DA">
        <w:rPr>
          <w:rFonts w:ascii="Arial" w:hAnsi="Arial" w:cs="Arial"/>
          <w:sz w:val="24"/>
          <w:szCs w:val="24"/>
          <w:lang w:eastAsia="en-IN"/>
        </w:rPr>
        <w:t>tart guide</w:t>
      </w:r>
      <w:r w:rsidR="004C352D">
        <w:rPr>
          <w:rFonts w:ascii="Arial" w:hAnsi="Arial" w:cs="Arial"/>
          <w:sz w:val="24"/>
          <w:szCs w:val="24"/>
          <w:lang w:eastAsia="en-IN"/>
        </w:rPr>
        <w:t xml:space="preserve"> in large-print</w:t>
      </w:r>
    </w:p>
    <w:p w14:paraId="47CC772B" w14:textId="35747DFE" w:rsidR="00CA15D0" w:rsidRDefault="004C352D" w:rsidP="0091287D">
      <w:pPr>
        <w:rPr>
          <w:lang w:eastAsia="en-IN"/>
        </w:rPr>
      </w:pPr>
      <w:r>
        <w:rPr>
          <w:lang w:eastAsia="en-IN"/>
        </w:rPr>
        <w:t xml:space="preserve">Depending on where you have purchased the Orbit Reader 40 from, you may receive a different set of accessories.  </w:t>
      </w:r>
      <w:r w:rsidR="00CA15D0" w:rsidRPr="00F7035D">
        <w:rPr>
          <w:lang w:eastAsia="en-IN"/>
        </w:rPr>
        <w:t>Check that all purchased items are in the box that you have received.</w:t>
      </w:r>
    </w:p>
    <w:p w14:paraId="38F93F2B" w14:textId="15E67013" w:rsidR="00D942B6" w:rsidRDefault="00D942B6" w:rsidP="0091287D">
      <w:pPr>
        <w:rPr>
          <w:lang w:eastAsia="en-IN"/>
        </w:rPr>
      </w:pPr>
    </w:p>
    <w:p w14:paraId="446653D5" w14:textId="6BA47D48" w:rsidR="00D942B6" w:rsidRDefault="00D942B6" w:rsidP="0091287D">
      <w:r>
        <w:t>Note that some distributors may ship the unit with SD card already installed in the machine.</w:t>
      </w:r>
    </w:p>
    <w:p w14:paraId="4DB441FF" w14:textId="77777777" w:rsidR="00FE3743" w:rsidRPr="00F7035D" w:rsidRDefault="00FE3743" w:rsidP="00FE3743">
      <w:pPr>
        <w:pStyle w:val="Heading1"/>
        <w:rPr>
          <w:lang w:eastAsia="en-IN"/>
        </w:rPr>
      </w:pPr>
      <w:bookmarkStart w:id="46" w:name="Features"/>
      <w:bookmarkStart w:id="47" w:name="_Toc531853297"/>
      <w:bookmarkStart w:id="48" w:name="_Toc93946683"/>
      <w:bookmarkEnd w:id="46"/>
      <w:r w:rsidRPr="00F7035D">
        <w:rPr>
          <w:lang w:eastAsia="en-IN"/>
        </w:rPr>
        <w:t>Features</w:t>
      </w:r>
      <w:bookmarkEnd w:id="47"/>
      <w:bookmarkEnd w:id="48"/>
    </w:p>
    <w:p w14:paraId="0D56CC85" w14:textId="3C56E5A0" w:rsidR="00FC759C" w:rsidRPr="003879BE" w:rsidRDefault="006516E4" w:rsidP="003879BE">
      <w:pPr>
        <w:rPr>
          <w:lang w:eastAsia="en-IN"/>
        </w:rPr>
      </w:pPr>
      <w:r w:rsidRPr="003879BE">
        <w:rPr>
          <w:lang w:eastAsia="en-IN"/>
        </w:rPr>
        <w:t xml:space="preserve">The </w:t>
      </w:r>
      <w:r w:rsidR="004973AE" w:rsidRPr="003879BE">
        <w:rPr>
          <w:lang w:eastAsia="en-IN"/>
        </w:rPr>
        <w:t>Orbit Reader 40</w:t>
      </w:r>
      <w:r w:rsidR="00E6569B" w:rsidRPr="003879BE">
        <w:rPr>
          <w:lang w:eastAsia="en-IN"/>
        </w:rPr>
        <w:t xml:space="preserve"> has the following features:</w:t>
      </w:r>
    </w:p>
    <w:p w14:paraId="24CCA74C" w14:textId="7E13686B" w:rsidR="00FE3743" w:rsidRPr="00F7035D" w:rsidRDefault="00990654" w:rsidP="00D508FB">
      <w:pPr>
        <w:pStyle w:val="ListParagraph"/>
        <w:numPr>
          <w:ilvl w:val="0"/>
          <w:numId w:val="36"/>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40</w:t>
      </w:r>
      <w:r w:rsidR="00FE3743" w:rsidRPr="00F7035D">
        <w:rPr>
          <w:rFonts w:ascii="Arial" w:hAnsi="Arial" w:cs="Arial"/>
          <w:sz w:val="24"/>
          <w:szCs w:val="24"/>
          <w:lang w:eastAsia="en-IN"/>
        </w:rPr>
        <w:t xml:space="preserve"> refreshable eight-dot braille cells</w:t>
      </w:r>
      <w:r w:rsidR="006516E4" w:rsidRPr="00F7035D">
        <w:rPr>
          <w:rFonts w:ascii="Arial" w:hAnsi="Arial" w:cs="Arial"/>
          <w:sz w:val="24"/>
          <w:szCs w:val="24"/>
          <w:lang w:eastAsia="en-IN"/>
        </w:rPr>
        <w:t xml:space="preserve"> that can display 6-dot as well as 8-dot braille symbols</w:t>
      </w:r>
    </w:p>
    <w:p w14:paraId="0BB06F17" w14:textId="3A1E8621" w:rsidR="00D025C2" w:rsidRPr="00F7035D" w:rsidRDefault="00D025C2" w:rsidP="00D508FB">
      <w:pPr>
        <w:pStyle w:val="ListParagraph"/>
        <w:numPr>
          <w:ilvl w:val="0"/>
          <w:numId w:val="36"/>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A cursor rout</w:t>
      </w:r>
      <w:r w:rsidR="00A549A2">
        <w:rPr>
          <w:rFonts w:ascii="Arial" w:hAnsi="Arial" w:cs="Arial"/>
          <w:sz w:val="24"/>
          <w:szCs w:val="24"/>
          <w:lang w:eastAsia="en-IN"/>
        </w:rPr>
        <w:t>ing</w:t>
      </w:r>
      <w:r w:rsidRPr="00F7035D">
        <w:rPr>
          <w:rFonts w:ascii="Arial" w:hAnsi="Arial" w:cs="Arial"/>
          <w:sz w:val="24"/>
          <w:szCs w:val="24"/>
          <w:lang w:eastAsia="en-IN"/>
        </w:rPr>
        <w:t xml:space="preserve"> button above each braille cell</w:t>
      </w:r>
    </w:p>
    <w:p w14:paraId="18791920" w14:textId="77777777" w:rsidR="00250A9A" w:rsidRPr="00F7035D" w:rsidRDefault="00250A9A" w:rsidP="00250A9A">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 xml:space="preserve">Onboard </w:t>
      </w:r>
      <w:r>
        <w:rPr>
          <w:rFonts w:ascii="Arial" w:hAnsi="Arial" w:cs="Arial"/>
          <w:sz w:val="24"/>
          <w:szCs w:val="24"/>
          <w:lang w:eastAsia="en-IN"/>
        </w:rPr>
        <w:t>forward and backward b</w:t>
      </w:r>
      <w:r w:rsidRPr="00F7035D">
        <w:rPr>
          <w:rFonts w:ascii="Arial" w:hAnsi="Arial" w:cs="Arial"/>
          <w:sz w:val="24"/>
          <w:szCs w:val="24"/>
          <w:lang w:eastAsia="en-IN"/>
        </w:rPr>
        <w:t>raille translation</w:t>
      </w:r>
    </w:p>
    <w:p w14:paraId="47C183F9" w14:textId="77777777" w:rsidR="00FC30E6" w:rsidRPr="00F7035D" w:rsidRDefault="00FC30E6" w:rsidP="00FC30E6">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Bluetooth</w:t>
      </w:r>
      <w:r w:rsidRPr="00F44441">
        <w:rPr>
          <w:rFonts w:ascii="Arial" w:hAnsi="Arial" w:cs="Arial"/>
          <w:sz w:val="24"/>
          <w:szCs w:val="24"/>
          <w:vertAlign w:val="superscript"/>
          <w:lang w:eastAsia="en-IN"/>
        </w:rPr>
        <w:t>®</w:t>
      </w:r>
      <w:r w:rsidRPr="00F7035D">
        <w:rPr>
          <w:rFonts w:ascii="Arial" w:hAnsi="Arial" w:cs="Arial"/>
          <w:sz w:val="24"/>
          <w:szCs w:val="24"/>
          <w:lang w:eastAsia="en-IN"/>
        </w:rPr>
        <w:t xml:space="preserve"> wireless technology</w:t>
      </w:r>
      <w:r>
        <w:rPr>
          <w:rFonts w:ascii="Arial" w:hAnsi="Arial" w:cs="Arial"/>
          <w:sz w:val="24"/>
          <w:szCs w:val="24"/>
          <w:lang w:eastAsia="en-IN"/>
        </w:rPr>
        <w:t xml:space="preserve"> supporting simultaneous connection to 5 devices</w:t>
      </w:r>
    </w:p>
    <w:p w14:paraId="177F467D" w14:textId="22F3C425" w:rsidR="00C61B29" w:rsidRPr="00F7035D" w:rsidRDefault="00D4718F" w:rsidP="00D508FB">
      <w:pPr>
        <w:pStyle w:val="ListParagraph"/>
        <w:numPr>
          <w:ilvl w:val="0"/>
          <w:numId w:val="36"/>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Clock</w:t>
      </w:r>
      <w:r w:rsidR="00CA5961">
        <w:rPr>
          <w:rFonts w:ascii="Arial" w:hAnsi="Arial" w:cs="Arial"/>
          <w:sz w:val="24"/>
          <w:szCs w:val="24"/>
          <w:lang w:eastAsia="en-IN"/>
        </w:rPr>
        <w:t xml:space="preserve"> function</w:t>
      </w:r>
      <w:r w:rsidR="00441E11">
        <w:rPr>
          <w:rFonts w:ascii="Arial" w:hAnsi="Arial" w:cs="Arial"/>
          <w:sz w:val="24"/>
          <w:szCs w:val="24"/>
          <w:lang w:eastAsia="en-IN"/>
        </w:rPr>
        <w:t xml:space="preserve"> also time-stamps </w:t>
      </w:r>
      <w:r w:rsidRPr="00F7035D">
        <w:rPr>
          <w:rFonts w:ascii="Arial" w:hAnsi="Arial" w:cs="Arial"/>
          <w:sz w:val="24"/>
          <w:szCs w:val="24"/>
          <w:lang w:eastAsia="en-IN"/>
        </w:rPr>
        <w:t>file</w:t>
      </w:r>
      <w:r w:rsidR="00CF2417">
        <w:rPr>
          <w:rFonts w:ascii="Arial" w:hAnsi="Arial" w:cs="Arial"/>
          <w:sz w:val="24"/>
          <w:szCs w:val="24"/>
          <w:lang w:eastAsia="en-IN"/>
        </w:rPr>
        <w:t>s</w:t>
      </w:r>
      <w:r w:rsidRPr="00F7035D">
        <w:rPr>
          <w:rFonts w:ascii="Arial" w:hAnsi="Arial" w:cs="Arial"/>
          <w:sz w:val="24"/>
          <w:szCs w:val="24"/>
          <w:lang w:eastAsia="en-IN"/>
        </w:rPr>
        <w:t xml:space="preserve"> </w:t>
      </w:r>
      <w:r w:rsidR="00CF2417">
        <w:rPr>
          <w:rFonts w:ascii="Arial" w:hAnsi="Arial" w:cs="Arial"/>
          <w:sz w:val="24"/>
          <w:szCs w:val="24"/>
          <w:lang w:eastAsia="en-IN"/>
        </w:rPr>
        <w:t xml:space="preserve">when they are </w:t>
      </w:r>
      <w:r w:rsidRPr="00F7035D">
        <w:rPr>
          <w:rFonts w:ascii="Arial" w:hAnsi="Arial" w:cs="Arial"/>
          <w:sz w:val="24"/>
          <w:szCs w:val="24"/>
          <w:lang w:eastAsia="en-IN"/>
        </w:rPr>
        <w:t>created</w:t>
      </w:r>
      <w:r w:rsidR="00CF2417">
        <w:rPr>
          <w:rFonts w:ascii="Arial" w:hAnsi="Arial" w:cs="Arial"/>
          <w:sz w:val="24"/>
          <w:szCs w:val="24"/>
          <w:lang w:eastAsia="en-IN"/>
        </w:rPr>
        <w:t xml:space="preserve"> or </w:t>
      </w:r>
      <w:r w:rsidRPr="00F7035D">
        <w:rPr>
          <w:rFonts w:ascii="Arial" w:hAnsi="Arial" w:cs="Arial"/>
          <w:sz w:val="24"/>
          <w:szCs w:val="24"/>
          <w:lang w:eastAsia="en-IN"/>
        </w:rPr>
        <w:t>edited</w:t>
      </w:r>
      <w:r w:rsidR="00843B59" w:rsidRPr="00F7035D">
        <w:rPr>
          <w:rFonts w:ascii="Arial" w:hAnsi="Arial" w:cs="Arial"/>
          <w:sz w:val="24"/>
          <w:szCs w:val="24"/>
          <w:lang w:eastAsia="en-IN"/>
        </w:rPr>
        <w:t xml:space="preserve"> </w:t>
      </w:r>
    </w:p>
    <w:p w14:paraId="5C6E1116" w14:textId="61520B21" w:rsidR="0037537F" w:rsidRPr="00F7035D" w:rsidRDefault="00C61B29" w:rsidP="00D508FB">
      <w:pPr>
        <w:pStyle w:val="ListParagraph"/>
        <w:numPr>
          <w:ilvl w:val="0"/>
          <w:numId w:val="36"/>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 xml:space="preserve">Calculator, </w:t>
      </w:r>
      <w:r w:rsidR="00A534C5">
        <w:rPr>
          <w:rFonts w:ascii="Arial" w:hAnsi="Arial" w:cs="Arial"/>
          <w:sz w:val="24"/>
          <w:szCs w:val="24"/>
          <w:lang w:eastAsia="en-IN"/>
        </w:rPr>
        <w:t>c</w:t>
      </w:r>
      <w:r w:rsidR="00A534C5" w:rsidRPr="00F7035D">
        <w:rPr>
          <w:rFonts w:ascii="Arial" w:hAnsi="Arial" w:cs="Arial"/>
          <w:sz w:val="24"/>
          <w:szCs w:val="24"/>
          <w:lang w:eastAsia="en-IN"/>
        </w:rPr>
        <w:t>alendar,</w:t>
      </w:r>
      <w:r w:rsidR="00FA7213" w:rsidRPr="00F7035D">
        <w:rPr>
          <w:rFonts w:ascii="Arial" w:hAnsi="Arial" w:cs="Arial"/>
          <w:sz w:val="24"/>
          <w:szCs w:val="24"/>
          <w:lang w:eastAsia="en-IN"/>
        </w:rPr>
        <w:t xml:space="preserve"> and alarm </w:t>
      </w:r>
      <w:r w:rsidRPr="00F7035D">
        <w:rPr>
          <w:rFonts w:ascii="Arial" w:hAnsi="Arial" w:cs="Arial"/>
          <w:sz w:val="24"/>
          <w:szCs w:val="24"/>
          <w:lang w:eastAsia="en-IN"/>
        </w:rPr>
        <w:t>applications</w:t>
      </w:r>
      <w:r w:rsidR="0037537F" w:rsidRPr="00F7035D">
        <w:rPr>
          <w:rFonts w:ascii="Arial" w:hAnsi="Arial" w:cs="Arial"/>
          <w:sz w:val="24"/>
          <w:szCs w:val="24"/>
          <w:lang w:eastAsia="en-IN"/>
        </w:rPr>
        <w:t xml:space="preserve"> </w:t>
      </w:r>
    </w:p>
    <w:p w14:paraId="0FCC5389" w14:textId="4D7E4DB4" w:rsidR="003C116B" w:rsidRPr="00F7035D" w:rsidRDefault="00A24086" w:rsidP="00D508FB">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 xml:space="preserve">Audio </w:t>
      </w:r>
      <w:r w:rsidR="00E82AA9" w:rsidRPr="00F7035D">
        <w:rPr>
          <w:rFonts w:ascii="Arial" w:hAnsi="Arial" w:cs="Arial"/>
          <w:sz w:val="24"/>
          <w:szCs w:val="24"/>
          <w:lang w:eastAsia="en-IN"/>
        </w:rPr>
        <w:t xml:space="preserve">and vibration </w:t>
      </w:r>
      <w:r w:rsidRPr="00F7035D">
        <w:rPr>
          <w:rFonts w:ascii="Arial" w:hAnsi="Arial" w:cs="Arial"/>
          <w:sz w:val="24"/>
          <w:szCs w:val="24"/>
          <w:lang w:eastAsia="en-IN"/>
        </w:rPr>
        <w:t>indications</w:t>
      </w:r>
    </w:p>
    <w:p w14:paraId="5A3AE2D4" w14:textId="0579C320" w:rsidR="00FE3743" w:rsidRPr="00F7035D" w:rsidRDefault="00FE3743" w:rsidP="00D508FB">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 xml:space="preserve">Eight </w:t>
      </w:r>
      <w:r w:rsidR="002D35C5">
        <w:rPr>
          <w:rFonts w:ascii="Arial" w:hAnsi="Arial" w:cs="Arial"/>
          <w:sz w:val="24"/>
          <w:szCs w:val="24"/>
          <w:lang w:eastAsia="en-IN"/>
        </w:rPr>
        <w:t>B</w:t>
      </w:r>
      <w:r w:rsidRPr="00F7035D">
        <w:rPr>
          <w:rFonts w:ascii="Arial" w:hAnsi="Arial" w:cs="Arial"/>
          <w:sz w:val="24"/>
          <w:szCs w:val="24"/>
          <w:lang w:eastAsia="en-IN"/>
        </w:rPr>
        <w:t xml:space="preserve">raille </w:t>
      </w:r>
      <w:r w:rsidR="00590BA6">
        <w:rPr>
          <w:rFonts w:ascii="Arial" w:hAnsi="Arial" w:cs="Arial"/>
          <w:sz w:val="24"/>
          <w:szCs w:val="24"/>
          <w:lang w:eastAsia="en-IN"/>
        </w:rPr>
        <w:t>i</w:t>
      </w:r>
      <w:r w:rsidRPr="00F7035D">
        <w:rPr>
          <w:rFonts w:ascii="Arial" w:hAnsi="Arial" w:cs="Arial"/>
          <w:sz w:val="24"/>
          <w:szCs w:val="24"/>
          <w:lang w:eastAsia="en-IN"/>
        </w:rPr>
        <w:t xml:space="preserve">nput keys and </w:t>
      </w:r>
      <w:r w:rsidR="00590BA6">
        <w:rPr>
          <w:rFonts w:ascii="Arial" w:hAnsi="Arial" w:cs="Arial"/>
          <w:sz w:val="24"/>
          <w:szCs w:val="24"/>
          <w:lang w:eastAsia="en-IN"/>
        </w:rPr>
        <w:t>s</w:t>
      </w:r>
      <w:r w:rsidRPr="00F7035D">
        <w:rPr>
          <w:rFonts w:ascii="Arial" w:hAnsi="Arial" w:cs="Arial"/>
          <w:sz w:val="24"/>
          <w:szCs w:val="24"/>
          <w:lang w:eastAsia="en-IN"/>
        </w:rPr>
        <w:t>pace bar</w:t>
      </w:r>
    </w:p>
    <w:p w14:paraId="62F522FC" w14:textId="2651F0CE" w:rsidR="000C66AF" w:rsidRPr="00F7035D" w:rsidRDefault="00FE3743" w:rsidP="00D508FB">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lastRenderedPageBreak/>
        <w:t xml:space="preserve">Navigation </w:t>
      </w:r>
      <w:r w:rsidR="006516E4" w:rsidRPr="00F7035D">
        <w:rPr>
          <w:rFonts w:ascii="Arial" w:hAnsi="Arial" w:cs="Arial"/>
          <w:sz w:val="24"/>
          <w:szCs w:val="24"/>
          <w:lang w:eastAsia="en-IN"/>
        </w:rPr>
        <w:t>key</w:t>
      </w:r>
      <w:r w:rsidRPr="00F7035D">
        <w:rPr>
          <w:rFonts w:ascii="Arial" w:hAnsi="Arial" w:cs="Arial"/>
          <w:sz w:val="24"/>
          <w:szCs w:val="24"/>
          <w:lang w:eastAsia="en-IN"/>
        </w:rPr>
        <w:t>pad with four directional buttons (Up, Down, Left</w:t>
      </w:r>
      <w:r w:rsidR="007652A4">
        <w:rPr>
          <w:rFonts w:ascii="Arial" w:hAnsi="Arial" w:cs="Arial"/>
          <w:sz w:val="24"/>
          <w:szCs w:val="24"/>
          <w:lang w:eastAsia="en-IN"/>
        </w:rPr>
        <w:t>,</w:t>
      </w:r>
      <w:r w:rsidR="00745662" w:rsidRPr="00F7035D">
        <w:rPr>
          <w:rFonts w:ascii="Arial" w:hAnsi="Arial" w:cs="Arial"/>
          <w:sz w:val="24"/>
          <w:szCs w:val="24"/>
          <w:lang w:eastAsia="en-IN"/>
        </w:rPr>
        <w:t xml:space="preserve"> </w:t>
      </w:r>
      <w:r w:rsidRPr="00F7035D">
        <w:rPr>
          <w:rFonts w:ascii="Arial" w:hAnsi="Arial" w:cs="Arial"/>
          <w:sz w:val="24"/>
          <w:szCs w:val="24"/>
          <w:lang w:eastAsia="en-IN"/>
        </w:rPr>
        <w:t xml:space="preserve">Right) and </w:t>
      </w:r>
      <w:r w:rsidR="00341BE3">
        <w:rPr>
          <w:rFonts w:ascii="Arial" w:hAnsi="Arial" w:cs="Arial"/>
          <w:sz w:val="24"/>
          <w:szCs w:val="24"/>
          <w:lang w:eastAsia="en-IN"/>
        </w:rPr>
        <w:t>the</w:t>
      </w:r>
      <w:r w:rsidR="006516E4" w:rsidRPr="00F7035D">
        <w:rPr>
          <w:rFonts w:ascii="Arial" w:hAnsi="Arial" w:cs="Arial"/>
          <w:sz w:val="24"/>
          <w:szCs w:val="24"/>
          <w:lang w:eastAsia="en-IN"/>
        </w:rPr>
        <w:t xml:space="preserve"> </w:t>
      </w:r>
      <w:r w:rsidRPr="00F7035D">
        <w:rPr>
          <w:rFonts w:ascii="Arial" w:hAnsi="Arial" w:cs="Arial"/>
          <w:sz w:val="24"/>
          <w:szCs w:val="24"/>
          <w:lang w:eastAsia="en-IN"/>
        </w:rPr>
        <w:t>Select button</w:t>
      </w:r>
    </w:p>
    <w:p w14:paraId="09DDF05F" w14:textId="79660521" w:rsidR="00FE3743" w:rsidRPr="00F7035D" w:rsidRDefault="00FE3743" w:rsidP="00D508FB">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USB</w:t>
      </w:r>
      <w:r w:rsidR="00D025C2" w:rsidRPr="00F7035D">
        <w:rPr>
          <w:rFonts w:ascii="Arial" w:hAnsi="Arial" w:cs="Arial"/>
          <w:sz w:val="24"/>
          <w:szCs w:val="24"/>
          <w:lang w:eastAsia="en-IN"/>
        </w:rPr>
        <w:t xml:space="preserve"> Type-C</w:t>
      </w:r>
      <w:r w:rsidRPr="00F7035D">
        <w:rPr>
          <w:rFonts w:ascii="Arial" w:hAnsi="Arial" w:cs="Arial"/>
          <w:sz w:val="24"/>
          <w:szCs w:val="24"/>
          <w:lang w:eastAsia="en-IN"/>
        </w:rPr>
        <w:t xml:space="preserve"> charging </w:t>
      </w:r>
      <w:r w:rsidR="00250A9A">
        <w:rPr>
          <w:rFonts w:ascii="Arial" w:hAnsi="Arial" w:cs="Arial"/>
          <w:sz w:val="24"/>
          <w:szCs w:val="24"/>
          <w:lang w:eastAsia="en-IN"/>
        </w:rPr>
        <w:t xml:space="preserve">and communication </w:t>
      </w:r>
      <w:r w:rsidRPr="00F7035D">
        <w:rPr>
          <w:rFonts w:ascii="Arial" w:hAnsi="Arial" w:cs="Arial"/>
          <w:sz w:val="24"/>
          <w:szCs w:val="24"/>
          <w:lang w:eastAsia="en-IN"/>
        </w:rPr>
        <w:t>port</w:t>
      </w:r>
    </w:p>
    <w:p w14:paraId="225B1EA4" w14:textId="078C3A1C" w:rsidR="00FE3743" w:rsidRPr="00F7035D" w:rsidRDefault="001D3719" w:rsidP="00D508FB">
      <w:pPr>
        <w:pStyle w:val="ListParagraph"/>
        <w:numPr>
          <w:ilvl w:val="0"/>
          <w:numId w:val="36"/>
        </w:numPr>
        <w:rPr>
          <w:rFonts w:ascii="Arial" w:hAnsi="Arial" w:cs="Arial"/>
          <w:sz w:val="24"/>
          <w:szCs w:val="24"/>
          <w:lang w:eastAsia="en-IN"/>
        </w:rPr>
      </w:pPr>
      <w:r>
        <w:rPr>
          <w:rFonts w:ascii="Arial" w:hAnsi="Arial" w:cs="Arial"/>
          <w:sz w:val="24"/>
          <w:szCs w:val="24"/>
          <w:lang w:eastAsia="en-IN"/>
        </w:rPr>
        <w:t xml:space="preserve">Full-size </w:t>
      </w:r>
      <w:r w:rsidR="00FE3743" w:rsidRPr="00F7035D">
        <w:rPr>
          <w:rFonts w:ascii="Arial" w:hAnsi="Arial" w:cs="Arial"/>
          <w:sz w:val="24"/>
          <w:szCs w:val="24"/>
          <w:lang w:eastAsia="en-IN"/>
        </w:rPr>
        <w:t>SD card slot</w:t>
      </w:r>
    </w:p>
    <w:p w14:paraId="3FA09018" w14:textId="120D4F17" w:rsidR="00E35EE9" w:rsidRDefault="00E35EE9" w:rsidP="00D508FB">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 xml:space="preserve">USB Host port to connect </w:t>
      </w:r>
      <w:r w:rsidR="00FB7AF9" w:rsidRPr="00F7035D">
        <w:rPr>
          <w:rFonts w:ascii="Arial" w:hAnsi="Arial" w:cs="Arial"/>
          <w:sz w:val="24"/>
          <w:szCs w:val="24"/>
          <w:lang w:eastAsia="en-IN"/>
        </w:rPr>
        <w:t xml:space="preserve">a </w:t>
      </w:r>
      <w:r w:rsidRPr="00F7035D">
        <w:rPr>
          <w:rFonts w:ascii="Arial" w:hAnsi="Arial" w:cs="Arial"/>
          <w:sz w:val="24"/>
          <w:szCs w:val="24"/>
          <w:lang w:eastAsia="en-IN"/>
        </w:rPr>
        <w:t>USB drive</w:t>
      </w:r>
    </w:p>
    <w:p w14:paraId="239FDB3B" w14:textId="42D2E1E0" w:rsidR="002814FF" w:rsidRPr="00F7035D" w:rsidRDefault="002814FF" w:rsidP="00D508FB">
      <w:pPr>
        <w:pStyle w:val="ListParagraph"/>
        <w:numPr>
          <w:ilvl w:val="0"/>
          <w:numId w:val="36"/>
        </w:numPr>
        <w:rPr>
          <w:rFonts w:ascii="Arial" w:hAnsi="Arial" w:cs="Arial"/>
          <w:sz w:val="24"/>
          <w:szCs w:val="24"/>
          <w:lang w:eastAsia="en-IN"/>
        </w:rPr>
      </w:pPr>
      <w:r>
        <w:rPr>
          <w:rFonts w:ascii="Arial" w:hAnsi="Arial" w:cs="Arial"/>
          <w:sz w:val="24"/>
          <w:szCs w:val="24"/>
          <w:lang w:eastAsia="en-IN"/>
        </w:rPr>
        <w:t xml:space="preserve">Ability to connect an external QWERTY keyboard </w:t>
      </w:r>
      <w:r w:rsidR="001D3719">
        <w:rPr>
          <w:rFonts w:ascii="Arial" w:hAnsi="Arial" w:cs="Arial"/>
          <w:sz w:val="24"/>
          <w:szCs w:val="24"/>
          <w:lang w:eastAsia="en-IN"/>
        </w:rPr>
        <w:t>over Bluetooth</w:t>
      </w:r>
    </w:p>
    <w:p w14:paraId="1CB340EA" w14:textId="6443E83B" w:rsidR="00FE3743" w:rsidRPr="00F7035D" w:rsidRDefault="003B3F43" w:rsidP="00D508FB">
      <w:pPr>
        <w:pStyle w:val="ListParagraph"/>
        <w:numPr>
          <w:ilvl w:val="0"/>
          <w:numId w:val="36"/>
        </w:numPr>
        <w:rPr>
          <w:rFonts w:ascii="Arial" w:hAnsi="Arial" w:cs="Arial"/>
          <w:sz w:val="24"/>
          <w:szCs w:val="24"/>
          <w:lang w:eastAsia="en-IN"/>
        </w:rPr>
      </w:pPr>
      <w:r>
        <w:rPr>
          <w:rFonts w:ascii="Arial" w:hAnsi="Arial" w:cs="Arial"/>
          <w:sz w:val="24"/>
          <w:szCs w:val="24"/>
          <w:lang w:eastAsia="en-IN"/>
        </w:rPr>
        <w:t>Two</w:t>
      </w:r>
      <w:r w:rsidR="00FE3743" w:rsidRPr="00F7035D">
        <w:rPr>
          <w:rFonts w:ascii="Arial" w:hAnsi="Arial" w:cs="Arial"/>
          <w:sz w:val="24"/>
          <w:szCs w:val="24"/>
          <w:lang w:eastAsia="en-IN"/>
        </w:rPr>
        <w:t xml:space="preserve"> rocker keys</w:t>
      </w:r>
      <w:r w:rsidR="006516E4" w:rsidRPr="00F7035D">
        <w:rPr>
          <w:rFonts w:ascii="Arial" w:hAnsi="Arial" w:cs="Arial"/>
          <w:sz w:val="24"/>
          <w:szCs w:val="24"/>
          <w:lang w:eastAsia="en-IN"/>
        </w:rPr>
        <w:t xml:space="preserve"> for panning</w:t>
      </w:r>
    </w:p>
    <w:p w14:paraId="311BDFE5" w14:textId="6834C123" w:rsidR="00FE3743" w:rsidRPr="00F7035D" w:rsidRDefault="00FE3743" w:rsidP="00D508FB">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User-replaceable rechargeable batter</w:t>
      </w:r>
      <w:r w:rsidR="006516E4" w:rsidRPr="00F7035D">
        <w:rPr>
          <w:rFonts w:ascii="Arial" w:hAnsi="Arial" w:cs="Arial"/>
          <w:sz w:val="24"/>
          <w:szCs w:val="24"/>
          <w:lang w:eastAsia="en-IN"/>
        </w:rPr>
        <w:t>y</w:t>
      </w:r>
    </w:p>
    <w:p w14:paraId="1569129C" w14:textId="77777777" w:rsidR="00FE3743" w:rsidRPr="00F7035D" w:rsidRDefault="00FE3743" w:rsidP="00FE3743">
      <w:pPr>
        <w:pStyle w:val="Heading1"/>
        <w:rPr>
          <w:lang w:eastAsia="en-IN"/>
        </w:rPr>
      </w:pPr>
      <w:bookmarkStart w:id="49" w:name="Orientation"/>
      <w:bookmarkStart w:id="50" w:name="_Orientation"/>
      <w:bookmarkStart w:id="51" w:name="_Toc531853298"/>
      <w:bookmarkStart w:id="52" w:name="_Toc93946684"/>
      <w:bookmarkEnd w:id="49"/>
      <w:bookmarkEnd w:id="50"/>
      <w:r w:rsidRPr="00F7035D">
        <w:rPr>
          <w:lang w:eastAsia="en-IN"/>
        </w:rPr>
        <w:t>Orientation</w:t>
      </w:r>
      <w:bookmarkEnd w:id="51"/>
      <w:bookmarkEnd w:id="52"/>
    </w:p>
    <w:p w14:paraId="7AFBA9E8" w14:textId="33280A14" w:rsidR="00FE3743" w:rsidRPr="00F7035D" w:rsidRDefault="00FB7AF9" w:rsidP="00FE3743">
      <w:pPr>
        <w:rPr>
          <w:lang w:eastAsia="en-IN"/>
        </w:rPr>
      </w:pPr>
      <w:r w:rsidRPr="00F7035D">
        <w:rPr>
          <w:lang w:eastAsia="en-IN"/>
        </w:rPr>
        <w:t xml:space="preserve">The orientation </w:t>
      </w:r>
      <w:r w:rsidR="00FE3743" w:rsidRPr="00F7035D">
        <w:rPr>
          <w:lang w:eastAsia="en-IN"/>
        </w:rPr>
        <w:t xml:space="preserve">of buttons, keys, cells, and slots is important for understanding how </w:t>
      </w:r>
      <w:r w:rsidR="00A17D22">
        <w:t xml:space="preserve">Orbit Reader </w:t>
      </w:r>
      <w:r w:rsidR="00FE3743" w:rsidRPr="00F7035D">
        <w:rPr>
          <w:lang w:eastAsia="en-IN"/>
        </w:rPr>
        <w:t>operates and how you input and receive information on</w:t>
      </w:r>
      <w:r w:rsidR="002916D7">
        <w:t xml:space="preserve"> your braille display</w:t>
      </w:r>
      <w:r w:rsidR="001D0340">
        <w:t>.</w:t>
      </w:r>
    </w:p>
    <w:p w14:paraId="23B2352D" w14:textId="77777777" w:rsidR="00FE3743" w:rsidRPr="000C3ED9" w:rsidRDefault="00FE3743" w:rsidP="00FE3743">
      <w:pPr>
        <w:rPr>
          <w:lang w:eastAsia="en-IN"/>
        </w:rPr>
      </w:pPr>
    </w:p>
    <w:p w14:paraId="06AEB79F" w14:textId="299DF361" w:rsidR="00FE3743" w:rsidRDefault="00FE3743" w:rsidP="00FE3743">
      <w:pPr>
        <w:rPr>
          <w:lang w:eastAsia="en-IN"/>
        </w:rPr>
      </w:pPr>
      <w:r w:rsidRPr="00F7035D">
        <w:rPr>
          <w:lang w:eastAsia="en-IN"/>
        </w:rPr>
        <w:t>To begin</w:t>
      </w:r>
      <w:r w:rsidR="000B4A37" w:rsidRPr="00F7035D">
        <w:rPr>
          <w:lang w:eastAsia="en-IN"/>
        </w:rPr>
        <w:t xml:space="preserve"> </w:t>
      </w:r>
      <w:r w:rsidR="002C7840" w:rsidRPr="00F7035D">
        <w:rPr>
          <w:lang w:eastAsia="en-IN"/>
        </w:rPr>
        <w:t>with,</w:t>
      </w:r>
      <w:r w:rsidRPr="00F7035D">
        <w:rPr>
          <w:lang w:eastAsia="en-IN"/>
        </w:rPr>
        <w:t xml:space="preserve"> place the device on a flat surface in front of you with the row of braille cells </w:t>
      </w:r>
      <w:r w:rsidR="00BF62FA" w:rsidRPr="00F7035D">
        <w:rPr>
          <w:lang w:eastAsia="en-IN"/>
        </w:rPr>
        <w:t>closest to</w:t>
      </w:r>
      <w:r w:rsidR="00325D0F" w:rsidRPr="00F7035D">
        <w:rPr>
          <w:lang w:eastAsia="en-IN"/>
        </w:rPr>
        <w:t xml:space="preserve"> you</w:t>
      </w:r>
      <w:r w:rsidRPr="00F7035D">
        <w:rPr>
          <w:lang w:eastAsia="en-IN"/>
        </w:rPr>
        <w:t>. This is the proper operational orientation.</w:t>
      </w:r>
    </w:p>
    <w:p w14:paraId="2B8E945A" w14:textId="77777777" w:rsidR="001D3719" w:rsidRPr="000C3ED9" w:rsidRDefault="001D3719" w:rsidP="00FE3743">
      <w:pPr>
        <w:rPr>
          <w:lang w:eastAsia="en-IN"/>
        </w:rPr>
      </w:pPr>
    </w:p>
    <w:p w14:paraId="77C7120B" w14:textId="59865DF6" w:rsidR="00FE3743" w:rsidRDefault="00324F09" w:rsidP="00FE3743">
      <w:pPr>
        <w:rPr>
          <w:lang w:eastAsia="en-IN"/>
        </w:rPr>
      </w:pPr>
      <w:r w:rsidRPr="00F7035D">
        <w:rPr>
          <w:noProof/>
        </w:rPr>
        <w:drawing>
          <wp:inline distT="0" distB="0" distL="0" distR="0" wp14:anchorId="1949F041" wp14:editId="035C8DD0">
            <wp:extent cx="5600700" cy="1898650"/>
            <wp:effectExtent l="0" t="0" r="0" b="6350"/>
            <wp:docPr id="1" name="Picture 1" descr="top view of Orbit Reader 40 showing braille keyboard and 40 cell display with cursor routing ke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op view of Orbit Reader 40 showing braille keyboard and 40 cell display with cursor routing keys"/>
                    <pic:cNvPicPr/>
                  </pic:nvPicPr>
                  <pic:blipFill rotWithShape="1">
                    <a:blip r:embed="rId9"/>
                    <a:srcRect l="11669" t="19377" r="12596" b="27317"/>
                    <a:stretch/>
                  </pic:blipFill>
                  <pic:spPr bwMode="auto">
                    <a:xfrm>
                      <a:off x="0" y="0"/>
                      <a:ext cx="5660113" cy="1918791"/>
                    </a:xfrm>
                    <a:prstGeom prst="rect">
                      <a:avLst/>
                    </a:prstGeom>
                    <a:ln>
                      <a:noFill/>
                    </a:ln>
                    <a:extLst>
                      <a:ext uri="{53640926-AAD7-44D8-BBD7-CCE9431645EC}">
                        <a14:shadowObscured xmlns:a14="http://schemas.microsoft.com/office/drawing/2010/main"/>
                      </a:ext>
                    </a:extLst>
                  </pic:spPr>
                </pic:pic>
              </a:graphicData>
            </a:graphic>
          </wp:inline>
        </w:drawing>
      </w:r>
    </w:p>
    <w:p w14:paraId="48D3D8F3" w14:textId="22177989" w:rsidR="00F66051" w:rsidRPr="00F7035D" w:rsidRDefault="00F66051" w:rsidP="00121DFE">
      <w:pPr>
        <w:pStyle w:val="Heading2"/>
        <w:rPr>
          <w:lang w:eastAsia="en-IN"/>
        </w:rPr>
      </w:pPr>
      <w:bookmarkStart w:id="53" w:name="_Toc93946685"/>
      <w:r w:rsidRPr="00F7035D">
        <w:rPr>
          <w:lang w:eastAsia="en-IN"/>
        </w:rPr>
        <w:t xml:space="preserve">Side </w:t>
      </w:r>
      <w:r w:rsidR="00AE1F28" w:rsidRPr="00F7035D">
        <w:rPr>
          <w:lang w:eastAsia="en-IN"/>
        </w:rPr>
        <w:t>v</w:t>
      </w:r>
      <w:r w:rsidRPr="00F7035D">
        <w:rPr>
          <w:lang w:eastAsia="en-IN"/>
        </w:rPr>
        <w:t>iew</w:t>
      </w:r>
      <w:bookmarkEnd w:id="53"/>
    </w:p>
    <w:p w14:paraId="6E6B8E10" w14:textId="1D6B4A7B" w:rsidR="00F66051" w:rsidRDefault="00FB7AF9" w:rsidP="00FE3743">
      <w:pPr>
        <w:rPr>
          <w:lang w:eastAsia="en-IN"/>
        </w:rPr>
      </w:pPr>
      <w:r w:rsidRPr="00F7035D">
        <w:rPr>
          <w:lang w:eastAsia="en-IN"/>
        </w:rPr>
        <w:t xml:space="preserve">On the </w:t>
      </w:r>
      <w:r w:rsidR="0018775B" w:rsidRPr="00F7035D">
        <w:rPr>
          <w:lang w:eastAsia="en-IN"/>
        </w:rPr>
        <w:t>right</w:t>
      </w:r>
      <w:r w:rsidR="00F66051" w:rsidRPr="00F7035D">
        <w:rPr>
          <w:lang w:eastAsia="en-IN"/>
        </w:rPr>
        <w:t xml:space="preserve"> side of the device, from </w:t>
      </w:r>
      <w:r w:rsidR="0013355C">
        <w:rPr>
          <w:lang w:eastAsia="en-IN"/>
        </w:rPr>
        <w:t>front to back</w:t>
      </w:r>
      <w:r w:rsidR="00F66051" w:rsidRPr="00F7035D">
        <w:rPr>
          <w:lang w:eastAsia="en-IN"/>
        </w:rPr>
        <w:t>, is the Power button (</w:t>
      </w:r>
      <w:r w:rsidR="0013355C">
        <w:rPr>
          <w:lang w:eastAsia="en-IN"/>
        </w:rPr>
        <w:t>front</w:t>
      </w:r>
      <w:r w:rsidR="00F66051" w:rsidRPr="00F7035D">
        <w:rPr>
          <w:lang w:eastAsia="en-IN"/>
        </w:rPr>
        <w:t>), USB Type-C (</w:t>
      </w:r>
      <w:r w:rsidR="005D45E3">
        <w:rPr>
          <w:lang w:eastAsia="en-IN"/>
        </w:rPr>
        <w:t>center</w:t>
      </w:r>
      <w:r w:rsidR="00F66051" w:rsidRPr="00F7035D">
        <w:rPr>
          <w:lang w:eastAsia="en-IN"/>
        </w:rPr>
        <w:t>), and 3.5mm Audio Jack (</w:t>
      </w:r>
      <w:r w:rsidR="001245D7">
        <w:rPr>
          <w:lang w:eastAsia="en-IN"/>
        </w:rPr>
        <w:t>back</w:t>
      </w:r>
      <w:r w:rsidR="00F66051" w:rsidRPr="00F7035D">
        <w:rPr>
          <w:lang w:eastAsia="en-IN"/>
        </w:rPr>
        <w:t xml:space="preserve">). </w:t>
      </w:r>
      <w:r w:rsidR="00C05DAA">
        <w:rPr>
          <w:lang w:eastAsia="en-IN"/>
        </w:rPr>
        <w:t>T</w:t>
      </w:r>
      <w:r w:rsidR="00C45269">
        <w:rPr>
          <w:lang w:eastAsia="en-IN"/>
        </w:rPr>
        <w:t>he USB port has one bump below it</w:t>
      </w:r>
      <w:r w:rsidR="00C45269" w:rsidRPr="00F7035D">
        <w:rPr>
          <w:lang w:eastAsia="en-IN"/>
        </w:rPr>
        <w:t xml:space="preserve"> </w:t>
      </w:r>
      <w:r w:rsidR="00F66051" w:rsidRPr="00F7035D">
        <w:rPr>
          <w:lang w:eastAsia="en-IN"/>
        </w:rPr>
        <w:t>(</w:t>
      </w:r>
      <w:r w:rsidR="00656A2F">
        <w:rPr>
          <w:lang w:eastAsia="en-IN"/>
        </w:rPr>
        <w:t>s</w:t>
      </w:r>
      <w:r w:rsidR="00F66051" w:rsidRPr="00F7035D">
        <w:rPr>
          <w:lang w:eastAsia="en-IN"/>
        </w:rPr>
        <w:t>hown in the image below)</w:t>
      </w:r>
    </w:p>
    <w:p w14:paraId="79773F11" w14:textId="0637D9B1" w:rsidR="00F66051" w:rsidRDefault="00413770" w:rsidP="003B44E3">
      <w:pPr>
        <w:jc w:val="center"/>
        <w:rPr>
          <w:lang w:eastAsia="en-IN"/>
        </w:rPr>
      </w:pPr>
      <w:r>
        <w:rPr>
          <w:noProof/>
        </w:rPr>
        <w:drawing>
          <wp:inline distT="0" distB="0" distL="0" distR="0" wp14:anchorId="67D5762D" wp14:editId="4748E6B0">
            <wp:extent cx="2793365" cy="1035050"/>
            <wp:effectExtent l="0" t="0" r="6985" b="0"/>
            <wp:docPr id="2" name="Picture 2" descr="Right side view of Orbit reader 40 showing power button USB type-c charging port and audio jack."/>
            <wp:cNvGraphicFramePr/>
            <a:graphic xmlns:a="http://schemas.openxmlformats.org/drawingml/2006/main">
              <a:graphicData uri="http://schemas.openxmlformats.org/drawingml/2006/picture">
                <pic:pic xmlns:pic="http://schemas.openxmlformats.org/drawingml/2006/picture">
                  <pic:nvPicPr>
                    <pic:cNvPr id="2" name="Picture 2" descr="Right side view of Orbit reader 40 showing power button USB type-c charging port and audio jack."/>
                    <pic:cNvPicPr/>
                  </pic:nvPicPr>
                  <pic:blipFill rotWithShape="1">
                    <a:blip r:embed="rId21"/>
                    <a:srcRect l="10010" t="30682" r="23330" b="21200"/>
                    <a:stretch/>
                  </pic:blipFill>
                  <pic:spPr bwMode="auto">
                    <a:xfrm>
                      <a:off x="0" y="0"/>
                      <a:ext cx="2793365" cy="1035050"/>
                    </a:xfrm>
                    <a:prstGeom prst="rect">
                      <a:avLst/>
                    </a:prstGeom>
                    <a:ln>
                      <a:noFill/>
                    </a:ln>
                    <a:extLst>
                      <a:ext uri="{53640926-AAD7-44D8-BBD7-CCE9431645EC}">
                        <a14:shadowObscured xmlns:a14="http://schemas.microsoft.com/office/drawing/2010/main"/>
                      </a:ext>
                    </a:extLst>
                  </pic:spPr>
                </pic:pic>
              </a:graphicData>
            </a:graphic>
          </wp:inline>
        </w:drawing>
      </w:r>
    </w:p>
    <w:p w14:paraId="3717F79D" w14:textId="7853A1D5" w:rsidR="00F66051" w:rsidRDefault="00FB7AF9" w:rsidP="00FE3743">
      <w:pPr>
        <w:rPr>
          <w:lang w:eastAsia="en-IN"/>
        </w:rPr>
      </w:pPr>
      <w:r w:rsidRPr="00F7035D">
        <w:rPr>
          <w:lang w:eastAsia="en-IN"/>
        </w:rPr>
        <w:t xml:space="preserve">On the </w:t>
      </w:r>
      <w:r w:rsidR="0018775B" w:rsidRPr="00F7035D">
        <w:rPr>
          <w:lang w:eastAsia="en-IN"/>
        </w:rPr>
        <w:t>left</w:t>
      </w:r>
      <w:r w:rsidR="00AE1F28" w:rsidRPr="00F7035D">
        <w:rPr>
          <w:lang w:eastAsia="en-IN"/>
        </w:rPr>
        <w:t xml:space="preserve"> side of the device, is the </w:t>
      </w:r>
      <w:r w:rsidR="007D05EA">
        <w:rPr>
          <w:lang w:eastAsia="en-IN"/>
        </w:rPr>
        <w:t>s</w:t>
      </w:r>
      <w:r w:rsidR="00AE1F28" w:rsidRPr="00F7035D">
        <w:rPr>
          <w:lang w:eastAsia="en-IN"/>
        </w:rPr>
        <w:t>tandard USB A host port (</w:t>
      </w:r>
      <w:r w:rsidR="009A402B">
        <w:rPr>
          <w:lang w:eastAsia="en-IN"/>
        </w:rPr>
        <w:t>s</w:t>
      </w:r>
      <w:r w:rsidR="00AE1F28" w:rsidRPr="00F7035D">
        <w:rPr>
          <w:lang w:eastAsia="en-IN"/>
        </w:rPr>
        <w:t xml:space="preserve">hown in the </w:t>
      </w:r>
      <w:r w:rsidR="009A402B">
        <w:rPr>
          <w:lang w:eastAsia="en-IN"/>
        </w:rPr>
        <w:t>picture</w:t>
      </w:r>
      <w:r w:rsidR="00AE1F28" w:rsidRPr="00F7035D">
        <w:rPr>
          <w:lang w:eastAsia="en-IN"/>
        </w:rPr>
        <w:t xml:space="preserve"> below)</w:t>
      </w:r>
      <w:r w:rsidR="009A402B">
        <w:rPr>
          <w:lang w:eastAsia="en-IN"/>
        </w:rPr>
        <w:t>.</w:t>
      </w:r>
      <w:r w:rsidR="00EF6D94">
        <w:rPr>
          <w:lang w:eastAsia="en-IN"/>
        </w:rPr>
        <w:t xml:space="preserve"> It has three bumps below it.</w:t>
      </w:r>
    </w:p>
    <w:p w14:paraId="6B16AD11" w14:textId="7F002784" w:rsidR="00F66051" w:rsidRDefault="00295392" w:rsidP="003B44E3">
      <w:pPr>
        <w:jc w:val="center"/>
        <w:rPr>
          <w:lang w:eastAsia="en-IN"/>
        </w:rPr>
      </w:pPr>
      <w:r w:rsidRPr="00295392">
        <w:rPr>
          <w:noProof/>
        </w:rPr>
        <w:lastRenderedPageBreak/>
        <w:t xml:space="preserve"> </w:t>
      </w:r>
      <w:r>
        <w:rPr>
          <w:noProof/>
        </w:rPr>
        <w:drawing>
          <wp:inline distT="0" distB="0" distL="0" distR="0" wp14:anchorId="75E87E5D" wp14:editId="7344AA85">
            <wp:extent cx="2336800" cy="927100"/>
            <wp:effectExtent l="0" t="0" r="6350" b="6350"/>
            <wp:docPr id="7" name="Picture 7" descr="Left hand side view of Orbit Reader 40 showing USB A host port"/>
            <wp:cNvGraphicFramePr/>
            <a:graphic xmlns:a="http://schemas.openxmlformats.org/drawingml/2006/main">
              <a:graphicData uri="http://schemas.openxmlformats.org/drawingml/2006/picture">
                <pic:pic xmlns:pic="http://schemas.openxmlformats.org/drawingml/2006/picture">
                  <pic:nvPicPr>
                    <pic:cNvPr id="6" name="Picture 6" descr="Left hand side view of Orbit Reader 40 showing USB A host port"/>
                    <pic:cNvPicPr/>
                  </pic:nvPicPr>
                  <pic:blipFill rotWithShape="1">
                    <a:blip r:embed="rId22"/>
                    <a:srcRect l="20596" t="25414" r="22299" b="26621"/>
                    <a:stretch/>
                  </pic:blipFill>
                  <pic:spPr bwMode="auto">
                    <a:xfrm>
                      <a:off x="0" y="0"/>
                      <a:ext cx="2336800" cy="927100"/>
                    </a:xfrm>
                    <a:prstGeom prst="rect">
                      <a:avLst/>
                    </a:prstGeom>
                    <a:ln>
                      <a:noFill/>
                    </a:ln>
                    <a:extLst>
                      <a:ext uri="{53640926-AAD7-44D8-BBD7-CCE9431645EC}">
                        <a14:shadowObscured xmlns:a14="http://schemas.microsoft.com/office/drawing/2010/main"/>
                      </a:ext>
                    </a:extLst>
                  </pic:spPr>
                </pic:pic>
              </a:graphicData>
            </a:graphic>
          </wp:inline>
        </w:drawing>
      </w:r>
    </w:p>
    <w:p w14:paraId="226A30DB" w14:textId="5F05E0BA" w:rsidR="00883E80" w:rsidRDefault="00883E80" w:rsidP="00FE3743">
      <w:pPr>
        <w:rPr>
          <w:lang w:eastAsia="en-IN"/>
        </w:rPr>
      </w:pPr>
    </w:p>
    <w:p w14:paraId="66868C32" w14:textId="799E2F31" w:rsidR="00AE1F28" w:rsidRPr="00F7035D" w:rsidRDefault="00AE1F28" w:rsidP="00121DFE">
      <w:pPr>
        <w:pStyle w:val="Heading2"/>
        <w:rPr>
          <w:lang w:eastAsia="en-IN"/>
        </w:rPr>
      </w:pPr>
      <w:bookmarkStart w:id="54" w:name="_Toc93946686"/>
      <w:r w:rsidRPr="00F7035D">
        <w:rPr>
          <w:lang w:eastAsia="en-IN"/>
        </w:rPr>
        <w:t>Back view</w:t>
      </w:r>
      <w:bookmarkEnd w:id="54"/>
    </w:p>
    <w:p w14:paraId="178919CE" w14:textId="7D457943" w:rsidR="00AE1F28" w:rsidRPr="000C3ED9" w:rsidRDefault="00AE1F28" w:rsidP="00AE1F28">
      <w:pPr>
        <w:rPr>
          <w:lang w:eastAsia="en-IN"/>
        </w:rPr>
      </w:pPr>
      <w:r w:rsidRPr="00F7035D">
        <w:rPr>
          <w:lang w:eastAsia="en-IN"/>
        </w:rPr>
        <w:t xml:space="preserve">At the backside of the device, is the SD card slot. </w:t>
      </w:r>
      <w:r w:rsidR="00FF0174">
        <w:rPr>
          <w:lang w:eastAsia="en-IN"/>
        </w:rPr>
        <w:t xml:space="preserve">It has two bumps below it. </w:t>
      </w:r>
      <w:r w:rsidRPr="00F7035D">
        <w:rPr>
          <w:lang w:eastAsia="en-IN"/>
        </w:rPr>
        <w:t>The SD card slot is a standard type with spring feedback. The SD card is inserted with the card connector fingers facing down. To remove the card, press in and remove your finger to allow the card to pop out</w:t>
      </w:r>
      <w:r w:rsidR="007435D0" w:rsidRPr="00F7035D">
        <w:rPr>
          <w:lang w:eastAsia="en-IN"/>
        </w:rPr>
        <w:t xml:space="preserve"> (</w:t>
      </w:r>
      <w:r w:rsidR="009A402B">
        <w:rPr>
          <w:lang w:eastAsia="en-IN"/>
        </w:rPr>
        <w:t>s</w:t>
      </w:r>
      <w:r w:rsidR="007435D0" w:rsidRPr="00F7035D">
        <w:rPr>
          <w:lang w:eastAsia="en-IN"/>
        </w:rPr>
        <w:t>hown in the</w:t>
      </w:r>
      <w:r w:rsidR="009A402B">
        <w:rPr>
          <w:lang w:eastAsia="en-IN"/>
        </w:rPr>
        <w:t xml:space="preserve"> picture</w:t>
      </w:r>
      <w:r w:rsidR="007435D0" w:rsidRPr="00F7035D">
        <w:rPr>
          <w:lang w:eastAsia="en-IN"/>
        </w:rPr>
        <w:t xml:space="preserve"> below)</w:t>
      </w:r>
      <w:r w:rsidR="009A402B">
        <w:rPr>
          <w:lang w:eastAsia="en-IN"/>
        </w:rPr>
        <w:t>.</w:t>
      </w:r>
    </w:p>
    <w:p w14:paraId="0E194917" w14:textId="27A709C2" w:rsidR="00AE1F28" w:rsidRPr="00F7035D" w:rsidRDefault="00A0265F" w:rsidP="00AE1F28">
      <w:pPr>
        <w:rPr>
          <w:lang w:eastAsia="en-IN"/>
        </w:rPr>
      </w:pPr>
      <w:r w:rsidRPr="00F7035D">
        <w:rPr>
          <w:noProof/>
        </w:rPr>
        <w:t xml:space="preserve"> </w:t>
      </w:r>
      <w:r w:rsidRPr="00F7035D">
        <w:rPr>
          <w:noProof/>
        </w:rPr>
        <w:drawing>
          <wp:inline distT="0" distB="0" distL="0" distR="0" wp14:anchorId="315C053A" wp14:editId="4E2E22A1">
            <wp:extent cx="5305425" cy="1524000"/>
            <wp:effectExtent l="0" t="0" r="9525" b="0"/>
            <wp:docPr id="11" name="Picture 11" descr="Backside of Orbit reader 40 device showing SD card slot."/>
            <wp:cNvGraphicFramePr/>
            <a:graphic xmlns:a="http://schemas.openxmlformats.org/drawingml/2006/main">
              <a:graphicData uri="http://schemas.openxmlformats.org/drawingml/2006/picture">
                <pic:pic xmlns:pic="http://schemas.openxmlformats.org/drawingml/2006/picture">
                  <pic:nvPicPr>
                    <pic:cNvPr id="11" name="Picture 11" descr="Backside of Orbit reader 40 device showing SD card slot."/>
                    <pic:cNvPicPr/>
                  </pic:nvPicPr>
                  <pic:blipFill rotWithShape="1">
                    <a:blip r:embed="rId23"/>
                    <a:srcRect l="10358" t="27323" r="9793" b="33695"/>
                    <a:stretch/>
                  </pic:blipFill>
                  <pic:spPr bwMode="auto">
                    <a:xfrm>
                      <a:off x="0" y="0"/>
                      <a:ext cx="5305425" cy="1524000"/>
                    </a:xfrm>
                    <a:prstGeom prst="rect">
                      <a:avLst/>
                    </a:prstGeom>
                    <a:ln>
                      <a:noFill/>
                    </a:ln>
                    <a:extLst>
                      <a:ext uri="{53640926-AAD7-44D8-BBD7-CCE9431645EC}">
                        <a14:shadowObscured xmlns:a14="http://schemas.microsoft.com/office/drawing/2010/main"/>
                      </a:ext>
                    </a:extLst>
                  </pic:spPr>
                </pic:pic>
              </a:graphicData>
            </a:graphic>
          </wp:inline>
        </w:drawing>
      </w:r>
    </w:p>
    <w:p w14:paraId="4E800850" w14:textId="1AAB2097" w:rsidR="00FE3743" w:rsidRPr="00F7035D" w:rsidRDefault="00FE3743" w:rsidP="00121DFE">
      <w:pPr>
        <w:pStyle w:val="Heading2"/>
        <w:rPr>
          <w:lang w:eastAsia="en-IN"/>
        </w:rPr>
      </w:pPr>
      <w:bookmarkStart w:id="55" w:name="Key-Placement-and-Use"/>
      <w:bookmarkStart w:id="56" w:name="_Toc531853299"/>
      <w:bookmarkStart w:id="57" w:name="_Toc93946687"/>
      <w:bookmarkEnd w:id="55"/>
      <w:r w:rsidRPr="00F7035D">
        <w:rPr>
          <w:lang w:eastAsia="en-IN"/>
        </w:rPr>
        <w:t>Key</w:t>
      </w:r>
      <w:r w:rsidR="0085247B">
        <w:rPr>
          <w:lang w:eastAsia="en-IN"/>
        </w:rPr>
        <w:t xml:space="preserve"> Location</w:t>
      </w:r>
      <w:r w:rsidR="001D3719">
        <w:rPr>
          <w:lang w:eastAsia="en-IN"/>
        </w:rPr>
        <w:t>s</w:t>
      </w:r>
      <w:r w:rsidRPr="00F7035D">
        <w:rPr>
          <w:lang w:eastAsia="en-IN"/>
        </w:rPr>
        <w:t xml:space="preserve"> and Use</w:t>
      </w:r>
      <w:bookmarkEnd w:id="56"/>
      <w:bookmarkEnd w:id="57"/>
    </w:p>
    <w:p w14:paraId="20CBB8D6" w14:textId="4485745F" w:rsidR="00FE3743" w:rsidRPr="001479A7" w:rsidRDefault="00FE3743" w:rsidP="00FE3743">
      <w:pPr>
        <w:rPr>
          <w:lang w:eastAsia="en-IN"/>
        </w:rPr>
      </w:pPr>
      <w:r w:rsidRPr="00F7035D">
        <w:rPr>
          <w:lang w:eastAsia="en-IN"/>
        </w:rPr>
        <w:t xml:space="preserve">When properly oriented, the </w:t>
      </w:r>
      <w:r w:rsidR="009A402B">
        <w:rPr>
          <w:lang w:eastAsia="en-IN"/>
        </w:rPr>
        <w:t>s</w:t>
      </w:r>
      <w:r w:rsidR="00D72E72" w:rsidRPr="00F7035D">
        <w:rPr>
          <w:lang w:eastAsia="en-IN"/>
        </w:rPr>
        <w:t>pace bar is</w:t>
      </w:r>
      <w:r w:rsidRPr="00F7035D">
        <w:rPr>
          <w:lang w:eastAsia="en-IN"/>
        </w:rPr>
        <w:t xml:space="preserve"> closest to you. The </w:t>
      </w:r>
      <w:r w:rsidR="009A402B">
        <w:rPr>
          <w:lang w:eastAsia="en-IN"/>
        </w:rPr>
        <w:t>p</w:t>
      </w:r>
      <w:r w:rsidRPr="00F7035D">
        <w:rPr>
          <w:lang w:eastAsia="en-IN"/>
        </w:rPr>
        <w:t xml:space="preserve">anning keys are at each end of the braille display. See </w:t>
      </w:r>
      <w:r w:rsidR="00FB7AF9" w:rsidRPr="00F7035D">
        <w:rPr>
          <w:lang w:eastAsia="en-IN"/>
        </w:rPr>
        <w:t xml:space="preserve">the </w:t>
      </w:r>
      <w:hyperlink w:anchor="_Panning_Keys" w:history="1">
        <w:r w:rsidRPr="00C96C39">
          <w:rPr>
            <w:color w:val="0000FF"/>
            <w:lang w:eastAsia="en-IN"/>
          </w:rPr>
          <w:t>Panning Keys</w:t>
        </w:r>
      </w:hyperlink>
      <w:r w:rsidRPr="00F7035D">
        <w:rPr>
          <w:lang w:eastAsia="en-IN"/>
        </w:rPr>
        <w:t xml:space="preserve"> section for more information.</w:t>
      </w:r>
      <w:r w:rsidR="00050AE5" w:rsidRPr="00F7035D">
        <w:rPr>
          <w:lang w:eastAsia="en-IN"/>
        </w:rPr>
        <w:t xml:space="preserve"> </w:t>
      </w:r>
      <w:r w:rsidR="00D458AC">
        <w:rPr>
          <w:lang w:eastAsia="en-IN"/>
        </w:rPr>
        <w:t>Above</w:t>
      </w:r>
      <w:r w:rsidR="00D72E72" w:rsidRPr="00F7035D">
        <w:rPr>
          <w:lang w:eastAsia="en-IN"/>
        </w:rPr>
        <w:t xml:space="preserve"> </w:t>
      </w:r>
      <w:r w:rsidR="00FB7AF9" w:rsidRPr="00F7035D">
        <w:rPr>
          <w:lang w:eastAsia="en-IN"/>
        </w:rPr>
        <w:t xml:space="preserve">the </w:t>
      </w:r>
      <w:r w:rsidR="009A402B">
        <w:rPr>
          <w:lang w:eastAsia="en-IN"/>
        </w:rPr>
        <w:t>s</w:t>
      </w:r>
      <w:r w:rsidR="00D72E72" w:rsidRPr="00F7035D">
        <w:rPr>
          <w:lang w:eastAsia="en-IN"/>
        </w:rPr>
        <w:t>pace bar</w:t>
      </w:r>
      <w:r w:rsidR="009A402B">
        <w:rPr>
          <w:lang w:eastAsia="en-IN"/>
        </w:rPr>
        <w:t xml:space="preserve"> are the</w:t>
      </w:r>
      <w:r w:rsidR="00D72E72" w:rsidRPr="00F7035D">
        <w:rPr>
          <w:lang w:eastAsia="en-IN"/>
        </w:rPr>
        <w:t xml:space="preserve"> braille cells.</w:t>
      </w:r>
    </w:p>
    <w:p w14:paraId="427EA011" w14:textId="77777777" w:rsidR="00FE3743" w:rsidRPr="001479A7" w:rsidRDefault="00FE3743" w:rsidP="00FE3743">
      <w:pPr>
        <w:rPr>
          <w:lang w:eastAsia="en-IN"/>
        </w:rPr>
      </w:pPr>
    </w:p>
    <w:p w14:paraId="0ECF7A1B" w14:textId="25F6D93F" w:rsidR="00FE3743" w:rsidRDefault="00FE3743" w:rsidP="00FE3743">
      <w:pPr>
        <w:rPr>
          <w:lang w:eastAsia="en-IN"/>
        </w:rPr>
      </w:pPr>
      <w:r w:rsidRPr="00F7035D">
        <w:rPr>
          <w:lang w:eastAsia="en-IN"/>
        </w:rPr>
        <w:t xml:space="preserve">For orientation purposes, there are </w:t>
      </w:r>
      <w:r w:rsidR="00D72E72" w:rsidRPr="00F7035D">
        <w:rPr>
          <w:lang w:eastAsia="en-IN"/>
        </w:rPr>
        <w:t xml:space="preserve">seven </w:t>
      </w:r>
      <w:r w:rsidRPr="00F7035D">
        <w:rPr>
          <w:lang w:eastAsia="en-IN"/>
        </w:rPr>
        <w:t xml:space="preserve">slightly raised tick marks located above the braille cells. These orientation marks are spaced </w:t>
      </w:r>
      <w:r w:rsidR="0085247B">
        <w:rPr>
          <w:lang w:eastAsia="en-IN"/>
        </w:rPr>
        <w:t xml:space="preserve">at </w:t>
      </w:r>
      <w:r w:rsidRPr="00F7035D">
        <w:rPr>
          <w:lang w:eastAsia="en-IN"/>
        </w:rPr>
        <w:t>every fifth braille cell. For example, the first tick mark from the left is between the fifth and sixth braille cell.</w:t>
      </w:r>
    </w:p>
    <w:p w14:paraId="562B5E0F" w14:textId="58C43C97" w:rsidR="00050AE5" w:rsidRDefault="00050AE5" w:rsidP="00FE3743">
      <w:pPr>
        <w:rPr>
          <w:lang w:eastAsia="en-IN"/>
        </w:rPr>
      </w:pPr>
    </w:p>
    <w:p w14:paraId="7B555035" w14:textId="09F900A2" w:rsidR="00050AE5" w:rsidRPr="00F7035D" w:rsidRDefault="00050AE5" w:rsidP="00050AE5">
      <w:pPr>
        <w:rPr>
          <w:lang w:eastAsia="en-IN"/>
        </w:rPr>
      </w:pPr>
      <w:r w:rsidRPr="00F7035D">
        <w:rPr>
          <w:lang w:eastAsia="en-IN"/>
        </w:rPr>
        <w:t>There is a cursor rout</w:t>
      </w:r>
      <w:r w:rsidR="00CF2BA7">
        <w:rPr>
          <w:lang w:eastAsia="en-IN"/>
        </w:rPr>
        <w:t>ing</w:t>
      </w:r>
      <w:r w:rsidRPr="00F7035D">
        <w:rPr>
          <w:lang w:eastAsia="en-IN"/>
        </w:rPr>
        <w:t xml:space="preserve"> button above each braille cell. </w:t>
      </w:r>
    </w:p>
    <w:p w14:paraId="67888BF9" w14:textId="77777777" w:rsidR="00F90619" w:rsidRPr="000C3ED9" w:rsidRDefault="00F90619" w:rsidP="00FE3743">
      <w:pPr>
        <w:rPr>
          <w:lang w:eastAsia="en-IN"/>
        </w:rPr>
      </w:pPr>
    </w:p>
    <w:p w14:paraId="488C0DB0" w14:textId="5AF35B72" w:rsidR="00FE3743" w:rsidRPr="001479A7" w:rsidRDefault="00324F09" w:rsidP="00FE3743">
      <w:pPr>
        <w:rPr>
          <w:lang w:eastAsia="en-IN"/>
        </w:rPr>
      </w:pPr>
      <w:r w:rsidRPr="00F7035D">
        <w:rPr>
          <w:noProof/>
        </w:rPr>
        <w:drawing>
          <wp:inline distT="0" distB="0" distL="0" distR="0" wp14:anchorId="278072F7" wp14:editId="4507FFE7">
            <wp:extent cx="5129561" cy="1143000"/>
            <wp:effectExtent l="0" t="0" r="0" b="0"/>
            <wp:docPr id="15" name="Picture 15" descr="Top view of Orbit Reader 40 showing lower part where Braille cells, cursor routing keys, space and panning keys are loc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op view of Orbit Reader 40 showing lower part where Braille cells, cursor routing keys, space and panning keys are located."/>
                    <pic:cNvPicPr/>
                  </pic:nvPicPr>
                  <pic:blipFill rotWithShape="1">
                    <a:blip r:embed="rId9"/>
                    <a:srcRect l="11592" t="37781" r="12227" b="26976"/>
                    <a:stretch/>
                  </pic:blipFill>
                  <pic:spPr bwMode="auto">
                    <a:xfrm>
                      <a:off x="0" y="0"/>
                      <a:ext cx="5171236" cy="1152286"/>
                    </a:xfrm>
                    <a:prstGeom prst="rect">
                      <a:avLst/>
                    </a:prstGeom>
                    <a:ln>
                      <a:noFill/>
                    </a:ln>
                    <a:extLst>
                      <a:ext uri="{53640926-AAD7-44D8-BBD7-CCE9431645EC}">
                        <a14:shadowObscured xmlns:a14="http://schemas.microsoft.com/office/drawing/2010/main"/>
                      </a:ext>
                    </a:extLst>
                  </pic:spPr>
                </pic:pic>
              </a:graphicData>
            </a:graphic>
          </wp:inline>
        </w:drawing>
      </w:r>
    </w:p>
    <w:p w14:paraId="182E8955" w14:textId="77777777" w:rsidR="00805069" w:rsidRPr="00186C32" w:rsidRDefault="00805069" w:rsidP="00FE3743">
      <w:pPr>
        <w:rPr>
          <w:lang w:eastAsia="en-IN"/>
        </w:rPr>
      </w:pPr>
    </w:p>
    <w:p w14:paraId="3B46904B" w14:textId="2505E984" w:rsidR="00FE3743" w:rsidRPr="000C3ED9" w:rsidRDefault="00FE3743" w:rsidP="00FE3743">
      <w:pPr>
        <w:rPr>
          <w:lang w:eastAsia="en-IN"/>
        </w:rPr>
      </w:pPr>
      <w:r w:rsidRPr="00F7035D">
        <w:rPr>
          <w:lang w:eastAsia="en-IN"/>
        </w:rPr>
        <w:t>Moving toward</w:t>
      </w:r>
      <w:r w:rsidR="00DD76B2" w:rsidRPr="00F7035D">
        <w:rPr>
          <w:lang w:eastAsia="en-IN"/>
        </w:rPr>
        <w:t>s</w:t>
      </w:r>
      <w:r w:rsidRPr="00F7035D">
        <w:rPr>
          <w:lang w:eastAsia="en-IN"/>
        </w:rPr>
        <w:t xml:space="preserve"> the top and away from you</w:t>
      </w:r>
      <w:r w:rsidR="00050AE5" w:rsidRPr="00F7035D">
        <w:rPr>
          <w:lang w:eastAsia="en-IN"/>
        </w:rPr>
        <w:t xml:space="preserve"> and a</w:t>
      </w:r>
      <w:r w:rsidR="00DD76B2" w:rsidRPr="00F7035D">
        <w:rPr>
          <w:lang w:eastAsia="en-IN"/>
        </w:rPr>
        <w:t xml:space="preserve">bove the </w:t>
      </w:r>
      <w:r w:rsidR="00050AE5" w:rsidRPr="00F7035D">
        <w:rPr>
          <w:lang w:eastAsia="en-IN"/>
        </w:rPr>
        <w:t>cursor buttons, there</w:t>
      </w:r>
      <w:r w:rsidRPr="00F7035D">
        <w:rPr>
          <w:lang w:eastAsia="en-IN"/>
        </w:rPr>
        <w:t xml:space="preserve"> is a navigation pad in the middle</w:t>
      </w:r>
      <w:r w:rsidR="00050AE5" w:rsidRPr="00F7035D">
        <w:rPr>
          <w:lang w:eastAsia="en-IN"/>
        </w:rPr>
        <w:t>.</w:t>
      </w:r>
      <w:r w:rsidRPr="00F7035D">
        <w:rPr>
          <w:lang w:eastAsia="en-IN"/>
        </w:rPr>
        <w:t xml:space="preserve"> The navigation pad contains four directional arrow buttons (Up, Down, Left, Right) and the Select button.</w:t>
      </w:r>
    </w:p>
    <w:p w14:paraId="1D1A6896" w14:textId="77777777" w:rsidR="00FE3743" w:rsidRPr="000C3ED9" w:rsidRDefault="00FE3743" w:rsidP="00FE3743">
      <w:pPr>
        <w:rPr>
          <w:lang w:eastAsia="en-IN"/>
        </w:rPr>
      </w:pPr>
    </w:p>
    <w:p w14:paraId="192B0615" w14:textId="78F07606" w:rsidR="00FE3743" w:rsidRPr="00F7035D" w:rsidRDefault="00050AE5" w:rsidP="00FE3743">
      <w:pPr>
        <w:rPr>
          <w:lang w:eastAsia="en-IN"/>
        </w:rPr>
      </w:pPr>
      <w:r w:rsidRPr="00F7035D">
        <w:rPr>
          <w:lang w:eastAsia="en-IN"/>
        </w:rPr>
        <w:lastRenderedPageBreak/>
        <w:t xml:space="preserve">On </w:t>
      </w:r>
      <w:r w:rsidR="00FB7AF9" w:rsidRPr="00F7035D">
        <w:rPr>
          <w:lang w:eastAsia="en-IN"/>
        </w:rPr>
        <w:t xml:space="preserve">the </w:t>
      </w:r>
      <w:r w:rsidRPr="00F7035D">
        <w:rPr>
          <w:lang w:eastAsia="en-IN"/>
        </w:rPr>
        <w:t xml:space="preserve">left and right side of </w:t>
      </w:r>
      <w:r w:rsidR="00FB7AF9" w:rsidRPr="00F7035D">
        <w:rPr>
          <w:lang w:eastAsia="en-IN"/>
        </w:rPr>
        <w:t xml:space="preserve">the </w:t>
      </w:r>
      <w:r w:rsidRPr="00F7035D">
        <w:rPr>
          <w:lang w:eastAsia="en-IN"/>
        </w:rPr>
        <w:t xml:space="preserve">navigation button </w:t>
      </w:r>
      <w:r w:rsidR="00CF2BA7">
        <w:rPr>
          <w:lang w:eastAsia="en-IN"/>
        </w:rPr>
        <w:t>are</w:t>
      </w:r>
      <w:r w:rsidRPr="00F7035D">
        <w:rPr>
          <w:lang w:eastAsia="en-IN"/>
        </w:rPr>
        <w:t xml:space="preserve"> eight</w:t>
      </w:r>
      <w:r w:rsidR="00FE3743" w:rsidRPr="00F7035D">
        <w:rPr>
          <w:lang w:eastAsia="en-IN"/>
        </w:rPr>
        <w:t xml:space="preserve"> traditional braille input keys aligned horizontally along the top edge of the display</w:t>
      </w:r>
      <w:r w:rsidR="0090392A">
        <w:rPr>
          <w:lang w:eastAsia="en-IN"/>
        </w:rPr>
        <w:t>.</w:t>
      </w:r>
      <w:r w:rsidR="00FE3743" w:rsidRPr="00F7035D">
        <w:rPr>
          <w:lang w:eastAsia="en-IN"/>
        </w:rPr>
        <w:t xml:space="preserve"> </w:t>
      </w:r>
      <w:r w:rsidR="0090392A">
        <w:rPr>
          <w:lang w:eastAsia="en-IN"/>
        </w:rPr>
        <w:t xml:space="preserve"> </w:t>
      </w:r>
      <w:r w:rsidR="00FE3743" w:rsidRPr="00F7035D">
        <w:rPr>
          <w:lang w:eastAsia="en-IN"/>
        </w:rPr>
        <w:t xml:space="preserve">Dots </w:t>
      </w:r>
      <w:r w:rsidRPr="00F7035D">
        <w:rPr>
          <w:lang w:eastAsia="en-IN"/>
        </w:rPr>
        <w:t xml:space="preserve">7 </w:t>
      </w:r>
      <w:r w:rsidR="00FE3743" w:rsidRPr="00F7035D">
        <w:rPr>
          <w:lang w:eastAsia="en-IN"/>
        </w:rPr>
        <w:t xml:space="preserve">3 2 1 </w:t>
      </w:r>
      <w:r w:rsidR="0090392A">
        <w:rPr>
          <w:lang w:eastAsia="en-IN"/>
        </w:rPr>
        <w:t xml:space="preserve">are </w:t>
      </w:r>
      <w:r w:rsidR="00FE3743" w:rsidRPr="00F7035D">
        <w:rPr>
          <w:lang w:eastAsia="en-IN"/>
        </w:rPr>
        <w:t xml:space="preserve">on the left and Dots 4 5 6 </w:t>
      </w:r>
      <w:r w:rsidRPr="00F7035D">
        <w:rPr>
          <w:lang w:eastAsia="en-IN"/>
        </w:rPr>
        <w:t xml:space="preserve">8 </w:t>
      </w:r>
      <w:r w:rsidR="0090392A">
        <w:rPr>
          <w:lang w:eastAsia="en-IN"/>
        </w:rPr>
        <w:t xml:space="preserve">are </w:t>
      </w:r>
      <w:r w:rsidR="00FE3743" w:rsidRPr="00F7035D">
        <w:rPr>
          <w:lang w:eastAsia="en-IN"/>
        </w:rPr>
        <w:t>on the right.</w:t>
      </w:r>
    </w:p>
    <w:p w14:paraId="229500F6" w14:textId="12CE5458" w:rsidR="00FE3743" w:rsidRDefault="00FE3743" w:rsidP="00FE3743">
      <w:pPr>
        <w:rPr>
          <w:lang w:eastAsia="en-IN"/>
        </w:rPr>
      </w:pPr>
    </w:p>
    <w:p w14:paraId="7FC671D0" w14:textId="228A9252" w:rsidR="00050AE5" w:rsidRPr="001479A7" w:rsidRDefault="00324F09" w:rsidP="00FE3743">
      <w:pPr>
        <w:rPr>
          <w:lang w:eastAsia="en-IN"/>
        </w:rPr>
      </w:pPr>
      <w:r w:rsidRPr="00F7035D">
        <w:rPr>
          <w:noProof/>
        </w:rPr>
        <w:drawing>
          <wp:inline distT="0" distB="0" distL="0" distR="0" wp14:anchorId="391C0E02" wp14:editId="3290B5E9">
            <wp:extent cx="5746207" cy="828675"/>
            <wp:effectExtent l="0" t="0" r="6985" b="0"/>
            <wp:docPr id="16" name="Picture 16" descr="Top view of Orbit Reader 40 showing upper part where Braille input keys and navigation pad are loc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op view of Orbit Reader 40 showing upper part where Braille input keys and navigation pad are located."/>
                    <pic:cNvPicPr/>
                  </pic:nvPicPr>
                  <pic:blipFill rotWithShape="1">
                    <a:blip r:embed="rId9"/>
                    <a:srcRect l="11971" t="18657" r="11949" b="58563"/>
                    <a:stretch/>
                  </pic:blipFill>
                  <pic:spPr bwMode="auto">
                    <a:xfrm>
                      <a:off x="0" y="0"/>
                      <a:ext cx="5772857" cy="832518"/>
                    </a:xfrm>
                    <a:prstGeom prst="rect">
                      <a:avLst/>
                    </a:prstGeom>
                    <a:ln>
                      <a:noFill/>
                    </a:ln>
                    <a:extLst>
                      <a:ext uri="{53640926-AAD7-44D8-BBD7-CCE9431645EC}">
                        <a14:shadowObscured xmlns:a14="http://schemas.microsoft.com/office/drawing/2010/main"/>
                      </a:ext>
                    </a:extLst>
                  </pic:spPr>
                </pic:pic>
              </a:graphicData>
            </a:graphic>
          </wp:inline>
        </w:drawing>
      </w:r>
    </w:p>
    <w:p w14:paraId="4915740F" w14:textId="77777777" w:rsidR="004003D4" w:rsidRPr="00186C32" w:rsidRDefault="004003D4" w:rsidP="00FE3743">
      <w:pPr>
        <w:rPr>
          <w:lang w:eastAsia="en-IN"/>
        </w:rPr>
      </w:pPr>
    </w:p>
    <w:p w14:paraId="4952B316" w14:textId="04C0DABB" w:rsidR="00FE3743" w:rsidRPr="00F7035D" w:rsidRDefault="00FE3743" w:rsidP="00FE3743">
      <w:pPr>
        <w:rPr>
          <w:lang w:eastAsia="en-IN"/>
        </w:rPr>
      </w:pPr>
      <w:r w:rsidRPr="00F7035D">
        <w:rPr>
          <w:lang w:eastAsia="en-IN"/>
        </w:rPr>
        <w:t xml:space="preserve">In Stand-Alone mode, the </w:t>
      </w:r>
      <w:r w:rsidR="00162C84">
        <w:rPr>
          <w:lang w:eastAsia="en-IN"/>
        </w:rPr>
        <w:t>b</w:t>
      </w:r>
      <w:r w:rsidRPr="00F7035D">
        <w:rPr>
          <w:lang w:eastAsia="en-IN"/>
        </w:rPr>
        <w:t xml:space="preserve">raille </w:t>
      </w:r>
      <w:r w:rsidR="00162C84">
        <w:rPr>
          <w:lang w:eastAsia="en-IN"/>
        </w:rPr>
        <w:t>i</w:t>
      </w:r>
      <w:r w:rsidRPr="00F7035D">
        <w:rPr>
          <w:lang w:eastAsia="en-IN"/>
        </w:rPr>
        <w:t>nput keys are used for navigation and editing/writing.</w:t>
      </w:r>
    </w:p>
    <w:p w14:paraId="04AD250B" w14:textId="77777777" w:rsidR="00FE3743" w:rsidRPr="000C3ED9" w:rsidRDefault="00FE3743" w:rsidP="00FE3743">
      <w:pPr>
        <w:rPr>
          <w:lang w:eastAsia="en-IN"/>
        </w:rPr>
      </w:pPr>
    </w:p>
    <w:p w14:paraId="0172C681" w14:textId="45539CFB" w:rsidR="00FE3743" w:rsidRPr="00F7035D" w:rsidRDefault="00FE3743" w:rsidP="00FE3743">
      <w:pPr>
        <w:rPr>
          <w:lang w:eastAsia="en-IN"/>
        </w:rPr>
      </w:pPr>
      <w:r w:rsidRPr="00F7035D">
        <w:rPr>
          <w:lang w:eastAsia="en-IN"/>
        </w:rPr>
        <w:t xml:space="preserve">In Remote mode, </w:t>
      </w:r>
      <w:r w:rsidR="00CD5C65" w:rsidRPr="00F7035D">
        <w:rPr>
          <w:lang w:eastAsia="en-IN"/>
        </w:rPr>
        <w:t xml:space="preserve">while </w:t>
      </w:r>
      <w:r w:rsidRPr="00F7035D">
        <w:rPr>
          <w:lang w:eastAsia="en-IN"/>
        </w:rPr>
        <w:t xml:space="preserve">using the display with a screen reader on a host device, </w:t>
      </w:r>
      <w:r w:rsidR="00CD5C65" w:rsidRPr="00F7035D">
        <w:rPr>
          <w:lang w:eastAsia="en-IN"/>
        </w:rPr>
        <w:t>like</w:t>
      </w:r>
      <w:r w:rsidR="00E951D9" w:rsidRPr="00F7035D">
        <w:rPr>
          <w:lang w:eastAsia="en-IN"/>
        </w:rPr>
        <w:t xml:space="preserve"> an</w:t>
      </w:r>
      <w:r w:rsidR="00CD5C65" w:rsidRPr="00F7035D">
        <w:rPr>
          <w:lang w:eastAsia="en-IN"/>
        </w:rPr>
        <w:t xml:space="preserve"> </w:t>
      </w:r>
      <w:r w:rsidRPr="00F7035D">
        <w:rPr>
          <w:lang w:eastAsia="en-IN"/>
        </w:rPr>
        <w:t xml:space="preserve">iPhone, the </w:t>
      </w:r>
      <w:r w:rsidR="00215DC1">
        <w:rPr>
          <w:lang w:eastAsia="en-IN"/>
        </w:rPr>
        <w:t>b</w:t>
      </w:r>
      <w:r w:rsidRPr="00F7035D">
        <w:rPr>
          <w:lang w:eastAsia="en-IN"/>
        </w:rPr>
        <w:t xml:space="preserve">raille </w:t>
      </w:r>
      <w:r w:rsidR="00215DC1">
        <w:rPr>
          <w:lang w:eastAsia="en-IN"/>
        </w:rPr>
        <w:t>i</w:t>
      </w:r>
      <w:r w:rsidRPr="00F7035D">
        <w:rPr>
          <w:lang w:eastAsia="en-IN"/>
        </w:rPr>
        <w:t xml:space="preserve">nput keys can be used to input text or control </w:t>
      </w:r>
      <w:r w:rsidR="00215DC1">
        <w:rPr>
          <w:lang w:eastAsia="en-IN"/>
        </w:rPr>
        <w:t xml:space="preserve">the </w:t>
      </w:r>
      <w:r w:rsidRPr="00F7035D">
        <w:rPr>
          <w:lang w:eastAsia="en-IN"/>
        </w:rPr>
        <w:t>functionality of applications</w:t>
      </w:r>
      <w:r w:rsidR="00215DC1">
        <w:rPr>
          <w:lang w:eastAsia="en-IN"/>
        </w:rPr>
        <w:t xml:space="preserve"> on the host device</w:t>
      </w:r>
      <w:r w:rsidRPr="00F7035D">
        <w:rPr>
          <w:lang w:eastAsia="en-IN"/>
        </w:rPr>
        <w:t>.</w:t>
      </w:r>
    </w:p>
    <w:p w14:paraId="2B35FC7C" w14:textId="77777777" w:rsidR="00FE3743" w:rsidRPr="00F7035D" w:rsidRDefault="00FE3743" w:rsidP="00121DFE">
      <w:pPr>
        <w:pStyle w:val="Heading2"/>
        <w:rPr>
          <w:lang w:eastAsia="en-IN"/>
        </w:rPr>
      </w:pPr>
      <w:bookmarkStart w:id="58" w:name="Panning-Keys"/>
      <w:bookmarkStart w:id="59" w:name="_Panning_Keys"/>
      <w:bookmarkStart w:id="60" w:name="_Toc531853300"/>
      <w:bookmarkStart w:id="61" w:name="_Ref93504643"/>
      <w:bookmarkStart w:id="62" w:name="_Ref93504869"/>
      <w:bookmarkStart w:id="63" w:name="_Toc93946688"/>
      <w:bookmarkEnd w:id="58"/>
      <w:bookmarkEnd w:id="59"/>
      <w:r w:rsidRPr="00F7035D">
        <w:rPr>
          <w:lang w:eastAsia="en-IN"/>
        </w:rPr>
        <w:t>Panning Keys</w:t>
      </w:r>
      <w:bookmarkEnd w:id="60"/>
      <w:bookmarkEnd w:id="61"/>
      <w:bookmarkEnd w:id="62"/>
      <w:bookmarkEnd w:id="63"/>
    </w:p>
    <w:p w14:paraId="26446A11" w14:textId="77777777" w:rsidR="003139D5" w:rsidRPr="00651DDA" w:rsidRDefault="003139D5" w:rsidP="003139D5">
      <w:pPr>
        <w:rPr>
          <w:lang w:eastAsia="en-IN"/>
        </w:rPr>
      </w:pPr>
      <w:bookmarkStart w:id="64" w:name="8-Dot-Braille-Cells"/>
      <w:bookmarkStart w:id="65" w:name="_Toc531853301"/>
      <w:bookmarkEnd w:id="64"/>
      <w:r w:rsidRPr="00651DDA">
        <w:rPr>
          <w:lang w:eastAsia="en-IN"/>
        </w:rPr>
        <w:t>The Panning keys are two-function rocker keys found at either end of the braille display. These keys control how you read</w:t>
      </w:r>
      <w:r>
        <w:rPr>
          <w:lang w:eastAsia="en-IN"/>
        </w:rPr>
        <w:t xml:space="preserve"> the</w:t>
      </w:r>
      <w:r w:rsidRPr="00651DDA">
        <w:rPr>
          <w:lang w:eastAsia="en-IN"/>
        </w:rPr>
        <w:t xml:space="preserve"> lines of</w:t>
      </w:r>
      <w:r>
        <w:rPr>
          <w:lang w:eastAsia="en-IN"/>
        </w:rPr>
        <w:t xml:space="preserve"> the</w:t>
      </w:r>
      <w:r w:rsidRPr="00651DDA">
        <w:rPr>
          <w:lang w:eastAsia="en-IN"/>
        </w:rPr>
        <w:t xml:space="preserve"> text: either next or previous. </w:t>
      </w:r>
      <w:r>
        <w:rPr>
          <w:lang w:eastAsia="en-IN"/>
        </w:rPr>
        <w:t xml:space="preserve">Pressing on </w:t>
      </w:r>
      <w:r w:rsidRPr="00651DDA">
        <w:rPr>
          <w:lang w:eastAsia="en-IN"/>
        </w:rPr>
        <w:t xml:space="preserve">one end of the key results in one action, while </w:t>
      </w:r>
      <w:r>
        <w:rPr>
          <w:lang w:eastAsia="en-IN"/>
        </w:rPr>
        <w:t xml:space="preserve">pressing on </w:t>
      </w:r>
      <w:r w:rsidRPr="00651DDA">
        <w:rPr>
          <w:lang w:eastAsia="en-IN"/>
        </w:rPr>
        <w:t xml:space="preserve">the opposite end results in the opposite action. </w:t>
      </w:r>
    </w:p>
    <w:p w14:paraId="29A5D941" w14:textId="77777777" w:rsidR="003139D5" w:rsidRPr="00651DDA" w:rsidRDefault="003139D5" w:rsidP="003139D5">
      <w:pPr>
        <w:rPr>
          <w:lang w:eastAsia="en-IN"/>
        </w:rPr>
      </w:pPr>
    </w:p>
    <w:p w14:paraId="5A8C6C9A" w14:textId="77777777" w:rsidR="003139D5" w:rsidRPr="00651DDA" w:rsidRDefault="003139D5" w:rsidP="003139D5">
      <w:pPr>
        <w:rPr>
          <w:lang w:eastAsia="en-IN"/>
        </w:rPr>
      </w:pPr>
      <w:r w:rsidRPr="00651DDA">
        <w:rPr>
          <w:lang w:eastAsia="en-IN"/>
        </w:rPr>
        <w:t>To read the next display of text (panning forward), press the bottom part of the key (down) on either Panning key. To read the previous display of text (panning backward), press the top part of the key (up) on either Panning key.</w:t>
      </w:r>
    </w:p>
    <w:p w14:paraId="7A9E5722" w14:textId="0265DBE3" w:rsidR="00FE3743" w:rsidRPr="00F7035D" w:rsidRDefault="00DD1BAB" w:rsidP="00121DFE">
      <w:pPr>
        <w:pStyle w:val="Heading2"/>
        <w:rPr>
          <w:lang w:eastAsia="en-IN"/>
        </w:rPr>
      </w:pPr>
      <w:bookmarkStart w:id="66" w:name="_Toc93946689"/>
      <w:r w:rsidRPr="00F7035D">
        <w:rPr>
          <w:lang w:eastAsia="en-IN"/>
        </w:rPr>
        <w:t>8</w:t>
      </w:r>
      <w:r w:rsidR="00FE3743" w:rsidRPr="00F7035D">
        <w:rPr>
          <w:lang w:eastAsia="en-IN"/>
        </w:rPr>
        <w:t>-Dot Braille Cells</w:t>
      </w:r>
      <w:bookmarkEnd w:id="65"/>
      <w:bookmarkEnd w:id="66"/>
    </w:p>
    <w:p w14:paraId="1E892910" w14:textId="58EE9EAD" w:rsidR="00FE3743" w:rsidRPr="00624A89" w:rsidRDefault="006516E4" w:rsidP="00FE3743">
      <w:pPr>
        <w:rPr>
          <w:color w:val="FF0000"/>
        </w:rPr>
      </w:pPr>
      <w:r w:rsidRPr="00F7035D">
        <w:rPr>
          <w:lang w:eastAsia="en-IN"/>
        </w:rPr>
        <w:t xml:space="preserve">The </w:t>
      </w:r>
      <w:r w:rsidR="004973AE" w:rsidRPr="00F7035D">
        <w:rPr>
          <w:lang w:eastAsia="en-IN"/>
        </w:rPr>
        <w:t>Orbit Reader 40</w:t>
      </w:r>
      <w:r w:rsidR="0037537F" w:rsidRPr="00F7035D">
        <w:rPr>
          <w:lang w:eastAsia="en-IN"/>
        </w:rPr>
        <w:t xml:space="preserve"> </w:t>
      </w:r>
      <w:r w:rsidR="00FE25C2" w:rsidRPr="00F7035D">
        <w:rPr>
          <w:lang w:eastAsia="en-IN"/>
        </w:rPr>
        <w:t>is</w:t>
      </w:r>
      <w:r w:rsidR="0037537F" w:rsidRPr="00F7035D">
        <w:rPr>
          <w:lang w:eastAsia="en-IN"/>
        </w:rPr>
        <w:t xml:space="preserve"> </w:t>
      </w:r>
      <w:r w:rsidRPr="00F7035D">
        <w:rPr>
          <w:lang w:eastAsia="en-IN"/>
        </w:rPr>
        <w:t xml:space="preserve">a </w:t>
      </w:r>
      <w:r w:rsidR="00FE3743" w:rsidRPr="00F7035D">
        <w:rPr>
          <w:lang w:eastAsia="en-IN"/>
        </w:rPr>
        <w:t xml:space="preserve">six-dot braille </w:t>
      </w:r>
      <w:r w:rsidR="00FE25C2" w:rsidRPr="00F7035D">
        <w:rPr>
          <w:lang w:eastAsia="en-IN"/>
        </w:rPr>
        <w:t xml:space="preserve">device </w:t>
      </w:r>
      <w:r w:rsidR="00FE3743" w:rsidRPr="00F7035D">
        <w:rPr>
          <w:lang w:eastAsia="en-IN"/>
        </w:rPr>
        <w:t>with two additional dots below Dot 3 and Dot 6. These two additional dots are Dot 7 and Dot 8</w:t>
      </w:r>
      <w:r w:rsidR="00FE25C2" w:rsidRPr="00F7035D">
        <w:rPr>
          <w:lang w:eastAsia="en-IN"/>
        </w:rPr>
        <w:t>, which</w:t>
      </w:r>
      <w:r w:rsidR="00FE3743" w:rsidRPr="00F7035D">
        <w:rPr>
          <w:lang w:eastAsia="en-IN"/>
        </w:rPr>
        <w:t xml:space="preserve"> are used to indicate capitalization</w:t>
      </w:r>
      <w:r w:rsidR="00B00093" w:rsidRPr="00F7035D">
        <w:rPr>
          <w:lang w:eastAsia="en-IN"/>
        </w:rPr>
        <w:t xml:space="preserve"> while reading and editing the file</w:t>
      </w:r>
      <w:r w:rsidR="007D2591">
        <w:rPr>
          <w:lang w:eastAsia="en-IN"/>
        </w:rPr>
        <w:t xml:space="preserve"> in 8 dot mode</w:t>
      </w:r>
      <w:r w:rsidR="00FE25C2" w:rsidRPr="00F7035D">
        <w:rPr>
          <w:lang w:eastAsia="en-IN"/>
        </w:rPr>
        <w:t xml:space="preserve">. These </w:t>
      </w:r>
      <w:r w:rsidRPr="00F7035D">
        <w:rPr>
          <w:lang w:eastAsia="en-IN"/>
        </w:rPr>
        <w:t>d</w:t>
      </w:r>
      <w:r w:rsidR="00FE25C2" w:rsidRPr="00F7035D">
        <w:rPr>
          <w:lang w:eastAsia="en-IN"/>
        </w:rPr>
        <w:t xml:space="preserve">ots </w:t>
      </w:r>
      <w:r w:rsidR="003B58D6" w:rsidRPr="00F7035D">
        <w:rPr>
          <w:lang w:eastAsia="en-IN"/>
        </w:rPr>
        <w:t xml:space="preserve">also </w:t>
      </w:r>
      <w:r w:rsidR="00FE25C2" w:rsidRPr="00F7035D">
        <w:rPr>
          <w:lang w:eastAsia="en-IN"/>
        </w:rPr>
        <w:t>indicate</w:t>
      </w:r>
      <w:r w:rsidR="00B00093" w:rsidRPr="00F7035D">
        <w:rPr>
          <w:lang w:eastAsia="en-IN"/>
        </w:rPr>
        <w:t xml:space="preserve"> </w:t>
      </w:r>
      <w:r w:rsidR="003B58D6" w:rsidRPr="00F7035D">
        <w:rPr>
          <w:lang w:eastAsia="en-IN"/>
        </w:rPr>
        <w:t xml:space="preserve">a selected item in the menu, </w:t>
      </w:r>
      <w:r w:rsidR="00FE3743" w:rsidRPr="00F7035D">
        <w:rPr>
          <w:lang w:eastAsia="en-IN"/>
        </w:rPr>
        <w:t xml:space="preserve">text </w:t>
      </w:r>
      <w:r w:rsidR="003B58D6" w:rsidRPr="00F7035D">
        <w:rPr>
          <w:lang w:eastAsia="en-IN"/>
        </w:rPr>
        <w:t xml:space="preserve">with attributes or accent marks </w:t>
      </w:r>
      <w:r w:rsidR="00FE3743" w:rsidRPr="00F7035D">
        <w:rPr>
          <w:lang w:eastAsia="en-IN"/>
        </w:rPr>
        <w:t xml:space="preserve">or a cursor. Their exact use depends on the </w:t>
      </w:r>
      <w:r w:rsidR="003B58D6" w:rsidRPr="00F7035D">
        <w:rPr>
          <w:lang w:eastAsia="en-IN"/>
        </w:rPr>
        <w:t xml:space="preserve">application </w:t>
      </w:r>
      <w:r w:rsidR="00FE3743" w:rsidRPr="00F7035D">
        <w:rPr>
          <w:lang w:eastAsia="en-IN"/>
        </w:rPr>
        <w:t xml:space="preserve">you use with the display. </w:t>
      </w:r>
    </w:p>
    <w:p w14:paraId="0EF90DBA" w14:textId="77777777" w:rsidR="00FE3743" w:rsidRPr="00F7035D" w:rsidRDefault="00FE3743" w:rsidP="00FE3743">
      <w:pPr>
        <w:pStyle w:val="Heading1"/>
        <w:rPr>
          <w:lang w:eastAsia="en-IN"/>
        </w:rPr>
      </w:pPr>
      <w:bookmarkStart w:id="67" w:name="Getting-Started"/>
      <w:bookmarkStart w:id="68" w:name="_Toc531853302"/>
      <w:bookmarkStart w:id="69" w:name="_Toc93946690"/>
      <w:bookmarkEnd w:id="67"/>
      <w:r w:rsidRPr="00F7035D">
        <w:rPr>
          <w:lang w:eastAsia="en-IN"/>
        </w:rPr>
        <w:t>Getting Started</w:t>
      </w:r>
      <w:bookmarkEnd w:id="68"/>
      <w:bookmarkEnd w:id="69"/>
    </w:p>
    <w:p w14:paraId="039053EB" w14:textId="4D2BFF30" w:rsidR="00FE3743" w:rsidRPr="000C3ED9" w:rsidRDefault="00FE3743" w:rsidP="00FE3743">
      <w:pPr>
        <w:rPr>
          <w:lang w:eastAsia="en-IN"/>
        </w:rPr>
      </w:pPr>
      <w:r w:rsidRPr="00F7035D">
        <w:rPr>
          <w:lang w:eastAsia="en-IN"/>
        </w:rPr>
        <w:t xml:space="preserve">The </w:t>
      </w:r>
      <w:r w:rsidR="004973AE" w:rsidRPr="00F7035D">
        <w:rPr>
          <w:lang w:eastAsia="en-IN"/>
        </w:rPr>
        <w:t>Orbit Reader 40</w:t>
      </w:r>
      <w:r w:rsidRPr="00F7035D">
        <w:rPr>
          <w:lang w:eastAsia="en-IN"/>
        </w:rPr>
        <w:t xml:space="preserve"> has two modes: Stand-Alone mode and Remote mode. In Stand-Alone mode, the device is a book reader that uses an SD card </w:t>
      </w:r>
      <w:r w:rsidR="004A403B">
        <w:rPr>
          <w:lang w:eastAsia="en-IN"/>
        </w:rPr>
        <w:t>or a</w:t>
      </w:r>
      <w:r w:rsidR="004A403B" w:rsidRPr="00F7035D">
        <w:rPr>
          <w:lang w:eastAsia="en-IN"/>
        </w:rPr>
        <w:t xml:space="preserve"> </w:t>
      </w:r>
      <w:r w:rsidR="0035193E" w:rsidRPr="00F7035D">
        <w:rPr>
          <w:lang w:eastAsia="en-IN"/>
        </w:rPr>
        <w:t xml:space="preserve">USB drive </w:t>
      </w:r>
      <w:r w:rsidRPr="00F7035D">
        <w:rPr>
          <w:lang w:eastAsia="en-IN"/>
        </w:rPr>
        <w:t xml:space="preserve">as </w:t>
      </w:r>
      <w:r w:rsidR="004A403B">
        <w:rPr>
          <w:lang w:eastAsia="en-IN"/>
        </w:rPr>
        <w:t>storage</w:t>
      </w:r>
      <w:r w:rsidRPr="00F7035D">
        <w:rPr>
          <w:lang w:eastAsia="en-IN"/>
        </w:rPr>
        <w:t xml:space="preserve"> media. In Remote mode, the device works like </w:t>
      </w:r>
      <w:r w:rsidR="00447247">
        <w:rPr>
          <w:lang w:eastAsia="en-IN"/>
        </w:rPr>
        <w:t xml:space="preserve">a </w:t>
      </w:r>
      <w:r w:rsidRPr="00F7035D">
        <w:rPr>
          <w:lang w:eastAsia="en-IN"/>
        </w:rPr>
        <w:t xml:space="preserve">braille display and needs to be connected to a computer or other host </w:t>
      </w:r>
      <w:r w:rsidR="00AF40AF" w:rsidRPr="00F7035D">
        <w:rPr>
          <w:lang w:eastAsia="en-IN"/>
        </w:rPr>
        <w:t xml:space="preserve">with </w:t>
      </w:r>
      <w:r w:rsidRPr="00F7035D">
        <w:rPr>
          <w:lang w:eastAsia="en-IN"/>
        </w:rPr>
        <w:t xml:space="preserve">a screen reader. </w:t>
      </w:r>
    </w:p>
    <w:p w14:paraId="52F00C73" w14:textId="77777777" w:rsidR="00FE3743" w:rsidRPr="000C3ED9" w:rsidRDefault="00FE3743" w:rsidP="00FE3743">
      <w:pPr>
        <w:rPr>
          <w:lang w:eastAsia="en-IN"/>
        </w:rPr>
      </w:pPr>
    </w:p>
    <w:p w14:paraId="60987C58" w14:textId="2BE9A61C" w:rsidR="00BB3A7F" w:rsidRPr="00F7035D" w:rsidRDefault="00FE3743" w:rsidP="00BB3A7F">
      <w:pPr>
        <w:rPr>
          <w:lang w:eastAsia="en-IN"/>
        </w:rPr>
      </w:pPr>
      <w:r w:rsidRPr="00F7035D">
        <w:rPr>
          <w:lang w:eastAsia="en-IN"/>
        </w:rPr>
        <w:t>This section explains how to charge, turn the device on and off, insert the SD card</w:t>
      </w:r>
      <w:r w:rsidR="0035193E" w:rsidRPr="00F7035D">
        <w:rPr>
          <w:lang w:eastAsia="en-IN"/>
        </w:rPr>
        <w:t>/</w:t>
      </w:r>
      <w:r w:rsidR="00447247">
        <w:rPr>
          <w:lang w:eastAsia="en-IN"/>
        </w:rPr>
        <w:t>USB</w:t>
      </w:r>
      <w:r w:rsidR="00447247" w:rsidRPr="00F7035D">
        <w:rPr>
          <w:lang w:eastAsia="en-IN"/>
        </w:rPr>
        <w:t xml:space="preserve"> </w:t>
      </w:r>
      <w:r w:rsidR="0035193E" w:rsidRPr="00F7035D">
        <w:rPr>
          <w:lang w:eastAsia="en-IN"/>
        </w:rPr>
        <w:t>drive</w:t>
      </w:r>
      <w:r w:rsidRPr="00F7035D">
        <w:rPr>
          <w:lang w:eastAsia="en-IN"/>
        </w:rPr>
        <w:t xml:space="preserve">, and enter and exit the menus. </w:t>
      </w:r>
      <w:bookmarkStart w:id="70" w:name="Charging-the-Device"/>
      <w:bookmarkEnd w:id="70"/>
    </w:p>
    <w:p w14:paraId="3B98FD20" w14:textId="6BF3BFDE" w:rsidR="00FE3743" w:rsidRPr="00F7035D" w:rsidRDefault="00FE3743" w:rsidP="00121DFE">
      <w:pPr>
        <w:pStyle w:val="Heading2"/>
        <w:rPr>
          <w:lang w:eastAsia="en-IN"/>
        </w:rPr>
      </w:pPr>
      <w:bookmarkStart w:id="71" w:name="_Toc531853303"/>
      <w:bookmarkStart w:id="72" w:name="_Toc93946691"/>
      <w:r w:rsidRPr="00F7035D">
        <w:rPr>
          <w:lang w:eastAsia="en-IN"/>
        </w:rPr>
        <w:lastRenderedPageBreak/>
        <w:t>Charging the Device</w:t>
      </w:r>
      <w:bookmarkEnd w:id="71"/>
      <w:bookmarkEnd w:id="72"/>
    </w:p>
    <w:p w14:paraId="0FE49D4B" w14:textId="67D6ADDA" w:rsidR="00FE3743" w:rsidRPr="000C3ED9" w:rsidRDefault="00FE3743" w:rsidP="00FE3743">
      <w:pPr>
        <w:rPr>
          <w:lang w:eastAsia="en-IN"/>
        </w:rPr>
      </w:pPr>
      <w:r w:rsidRPr="00F7035D">
        <w:rPr>
          <w:lang w:eastAsia="en-IN"/>
        </w:rPr>
        <w:t xml:space="preserve">When you receive the </w:t>
      </w:r>
      <w:r w:rsidR="004973AE" w:rsidRPr="00F7035D">
        <w:rPr>
          <w:lang w:eastAsia="en-IN"/>
        </w:rPr>
        <w:t>Orbit Reader 40</w:t>
      </w:r>
      <w:r w:rsidRPr="00F7035D">
        <w:rPr>
          <w:lang w:eastAsia="en-IN"/>
        </w:rPr>
        <w:t xml:space="preserve">, it may </w:t>
      </w:r>
      <w:r w:rsidR="005C1C0B" w:rsidRPr="00F7035D">
        <w:rPr>
          <w:lang w:eastAsia="en-IN"/>
        </w:rPr>
        <w:t>be already</w:t>
      </w:r>
      <w:r w:rsidR="00CA1B0B" w:rsidRPr="00F7035D">
        <w:rPr>
          <w:lang w:eastAsia="en-IN"/>
        </w:rPr>
        <w:t xml:space="preserve"> </w:t>
      </w:r>
      <w:bookmarkStart w:id="73" w:name="_Hlk93504133"/>
      <w:r w:rsidR="00CA1B0B" w:rsidRPr="00F7035D">
        <w:rPr>
          <w:lang w:eastAsia="en-IN"/>
        </w:rPr>
        <w:t>charged</w:t>
      </w:r>
      <w:r w:rsidRPr="00F7035D">
        <w:rPr>
          <w:lang w:eastAsia="en-IN"/>
        </w:rPr>
        <w:t>;</w:t>
      </w:r>
      <w:bookmarkEnd w:id="73"/>
      <w:r w:rsidRPr="00F7035D">
        <w:rPr>
          <w:lang w:eastAsia="en-IN"/>
        </w:rPr>
        <w:t xml:space="preserve"> however, we recommend </w:t>
      </w:r>
      <w:r w:rsidR="00DC4710" w:rsidRPr="00F7035D">
        <w:rPr>
          <w:lang w:eastAsia="en-IN"/>
        </w:rPr>
        <w:t xml:space="preserve">that </w:t>
      </w:r>
      <w:r w:rsidRPr="00F7035D">
        <w:rPr>
          <w:lang w:eastAsia="en-IN"/>
        </w:rPr>
        <w:t>it</w:t>
      </w:r>
      <w:r w:rsidR="00DC4710" w:rsidRPr="00F7035D">
        <w:rPr>
          <w:lang w:eastAsia="en-IN"/>
        </w:rPr>
        <w:t xml:space="preserve"> should be fully charged</w:t>
      </w:r>
      <w:r w:rsidRPr="00F7035D">
        <w:rPr>
          <w:lang w:eastAsia="en-IN"/>
        </w:rPr>
        <w:t xml:space="preserve"> before or during first use. You can use the device and charge it at the same time, </w:t>
      </w:r>
      <w:r w:rsidR="002C7840" w:rsidRPr="00F7035D">
        <w:rPr>
          <w:lang w:eastAsia="en-IN"/>
        </w:rPr>
        <w:t>so it</w:t>
      </w:r>
      <w:r w:rsidR="00DE5605" w:rsidRPr="00F7035D">
        <w:rPr>
          <w:lang w:eastAsia="en-IN"/>
        </w:rPr>
        <w:t xml:space="preserve"> saves reading time.</w:t>
      </w:r>
      <w:r w:rsidR="00B55FE4" w:rsidRPr="00F7035D">
        <w:rPr>
          <w:lang w:eastAsia="en-IN"/>
        </w:rPr>
        <w:t xml:space="preserve"> </w:t>
      </w:r>
      <w:r w:rsidRPr="00F7035D">
        <w:rPr>
          <w:lang w:eastAsia="en-IN"/>
        </w:rPr>
        <w:t xml:space="preserve">When the battery in </w:t>
      </w:r>
      <w:r w:rsidR="004973AE" w:rsidRPr="00F7035D">
        <w:rPr>
          <w:lang w:eastAsia="en-IN"/>
        </w:rPr>
        <w:t>Orbit Reader 40</w:t>
      </w:r>
      <w:r w:rsidRPr="00F7035D">
        <w:rPr>
          <w:lang w:eastAsia="en-IN"/>
        </w:rPr>
        <w:t xml:space="preserve"> gets </w:t>
      </w:r>
      <w:bookmarkStart w:id="74" w:name="_Hlk93504011"/>
      <w:r w:rsidRPr="00F7035D">
        <w:rPr>
          <w:lang w:eastAsia="en-IN"/>
        </w:rPr>
        <w:t>to 10%</w:t>
      </w:r>
      <w:r w:rsidR="008815A8">
        <w:rPr>
          <w:lang w:eastAsia="en-IN"/>
        </w:rPr>
        <w:t xml:space="preserve"> </w:t>
      </w:r>
      <w:bookmarkEnd w:id="74"/>
      <w:r w:rsidR="008815A8">
        <w:rPr>
          <w:lang w:eastAsia="en-IN"/>
        </w:rPr>
        <w:t>of its capacity</w:t>
      </w:r>
      <w:r w:rsidRPr="00F7035D">
        <w:rPr>
          <w:lang w:eastAsia="en-IN"/>
        </w:rPr>
        <w:t xml:space="preserve">, Dot 8 of the </w:t>
      </w:r>
      <w:r w:rsidR="00990654" w:rsidRPr="00F7035D">
        <w:rPr>
          <w:lang w:eastAsia="en-IN"/>
        </w:rPr>
        <w:t>40</w:t>
      </w:r>
      <w:r w:rsidRPr="00F7035D">
        <w:rPr>
          <w:lang w:eastAsia="en-IN"/>
        </w:rPr>
        <w:t xml:space="preserve">th cell on the display </w:t>
      </w:r>
      <w:r w:rsidR="008815A8">
        <w:rPr>
          <w:lang w:eastAsia="en-IN"/>
        </w:rPr>
        <w:t xml:space="preserve">starts </w:t>
      </w:r>
      <w:r w:rsidRPr="00F7035D">
        <w:rPr>
          <w:lang w:eastAsia="en-IN"/>
        </w:rPr>
        <w:t>blink</w:t>
      </w:r>
      <w:r w:rsidR="008815A8">
        <w:rPr>
          <w:lang w:eastAsia="en-IN"/>
        </w:rPr>
        <w:t>ing</w:t>
      </w:r>
      <w:r w:rsidRPr="00F7035D">
        <w:rPr>
          <w:lang w:eastAsia="en-IN"/>
        </w:rPr>
        <w:t xml:space="preserve"> on and off. This behavior is normal</w:t>
      </w:r>
      <w:r w:rsidR="008815A8">
        <w:rPr>
          <w:lang w:eastAsia="en-IN"/>
        </w:rPr>
        <w:t xml:space="preserve"> and</w:t>
      </w:r>
      <w:r w:rsidRPr="00F7035D">
        <w:rPr>
          <w:lang w:eastAsia="en-IN"/>
        </w:rPr>
        <w:t xml:space="preserve"> indicat</w:t>
      </w:r>
      <w:r w:rsidR="008815A8">
        <w:rPr>
          <w:lang w:eastAsia="en-IN"/>
        </w:rPr>
        <w:t>es</w:t>
      </w:r>
      <w:r w:rsidRPr="00F7035D">
        <w:rPr>
          <w:lang w:eastAsia="en-IN"/>
        </w:rPr>
        <w:t xml:space="preserve"> that the battery is low.</w:t>
      </w:r>
    </w:p>
    <w:p w14:paraId="507305B6" w14:textId="77777777" w:rsidR="00FE3743" w:rsidRPr="000C3ED9" w:rsidRDefault="00FE3743" w:rsidP="00FE3743">
      <w:pPr>
        <w:rPr>
          <w:lang w:eastAsia="en-IN"/>
        </w:rPr>
      </w:pPr>
    </w:p>
    <w:p w14:paraId="67AEEB2F" w14:textId="55B601FE" w:rsidR="00FE3743" w:rsidRPr="000C3ED9" w:rsidRDefault="00FE3743" w:rsidP="00FE3743">
      <w:pPr>
        <w:rPr>
          <w:lang w:eastAsia="en-IN"/>
        </w:rPr>
      </w:pPr>
      <w:r w:rsidRPr="00F7035D">
        <w:rPr>
          <w:lang w:eastAsia="en-IN"/>
        </w:rPr>
        <w:t xml:space="preserve">To charge the device, use </w:t>
      </w:r>
      <w:r w:rsidR="002C7840" w:rsidRPr="00F7035D">
        <w:rPr>
          <w:lang w:eastAsia="en-IN"/>
        </w:rPr>
        <w:t xml:space="preserve">the </w:t>
      </w:r>
      <w:r w:rsidR="00447247">
        <w:rPr>
          <w:lang w:eastAsia="en-IN"/>
        </w:rPr>
        <w:t>s</w:t>
      </w:r>
      <w:r w:rsidR="002C7840" w:rsidRPr="00F7035D">
        <w:rPr>
          <w:lang w:eastAsia="en-IN"/>
        </w:rPr>
        <w:t>tandard</w:t>
      </w:r>
      <w:r w:rsidR="008815A8">
        <w:rPr>
          <w:lang w:eastAsia="en-IN"/>
        </w:rPr>
        <w:t xml:space="preserve"> USB</w:t>
      </w:r>
      <w:r w:rsidRPr="00F7035D">
        <w:rPr>
          <w:lang w:eastAsia="en-IN"/>
        </w:rPr>
        <w:t xml:space="preserve">-A to </w:t>
      </w:r>
      <w:r w:rsidR="00D93AE0" w:rsidRPr="00F7035D">
        <w:rPr>
          <w:lang w:eastAsia="en-IN"/>
        </w:rPr>
        <w:t>Type</w:t>
      </w:r>
      <w:r w:rsidRPr="00F7035D">
        <w:rPr>
          <w:lang w:eastAsia="en-IN"/>
        </w:rPr>
        <w:t>-</w:t>
      </w:r>
      <w:r w:rsidR="00D93AE0" w:rsidRPr="00F7035D">
        <w:rPr>
          <w:lang w:eastAsia="en-IN"/>
        </w:rPr>
        <w:t>C</w:t>
      </w:r>
      <w:r w:rsidRPr="00F7035D">
        <w:rPr>
          <w:lang w:eastAsia="en-IN"/>
        </w:rPr>
        <w:t xml:space="preserve"> USB cable and the </w:t>
      </w:r>
      <w:r w:rsidR="008815A8">
        <w:rPr>
          <w:lang w:eastAsia="en-IN"/>
        </w:rPr>
        <w:t xml:space="preserve">charger </w:t>
      </w:r>
      <w:r w:rsidRPr="00F7035D">
        <w:rPr>
          <w:lang w:eastAsia="en-IN"/>
        </w:rPr>
        <w:t>power plug</w:t>
      </w:r>
      <w:r w:rsidR="00FA738E" w:rsidRPr="00F7035D">
        <w:rPr>
          <w:lang w:eastAsia="en-IN"/>
        </w:rPr>
        <w:t xml:space="preserve"> provided </w:t>
      </w:r>
      <w:r w:rsidR="006A5FE1" w:rsidRPr="00F7035D">
        <w:rPr>
          <w:lang w:eastAsia="en-IN"/>
        </w:rPr>
        <w:t>with the unit</w:t>
      </w:r>
      <w:r w:rsidRPr="00F7035D">
        <w:rPr>
          <w:lang w:eastAsia="en-IN"/>
        </w:rPr>
        <w:t xml:space="preserve">. Insert the small end of the cable into the </w:t>
      </w:r>
      <w:r w:rsidR="004973AE" w:rsidRPr="00F7035D">
        <w:rPr>
          <w:lang w:eastAsia="en-IN"/>
        </w:rPr>
        <w:t>Orbit Reader 40</w:t>
      </w:r>
      <w:r w:rsidRPr="00F7035D">
        <w:rPr>
          <w:lang w:eastAsia="en-IN"/>
        </w:rPr>
        <w:t>'s USB</w:t>
      </w:r>
      <w:r w:rsidR="007A6530">
        <w:rPr>
          <w:lang w:eastAsia="en-IN"/>
        </w:rPr>
        <w:t xml:space="preserve"> C </w:t>
      </w:r>
      <w:r w:rsidRPr="00F7035D">
        <w:rPr>
          <w:lang w:eastAsia="en-IN"/>
        </w:rPr>
        <w:t xml:space="preserve">port. It should slide in without resistance; do not force it. </w:t>
      </w:r>
      <w:r w:rsidR="0092149C" w:rsidRPr="00F7035D">
        <w:rPr>
          <w:lang w:eastAsia="en-IN"/>
        </w:rPr>
        <w:t xml:space="preserve">Now </w:t>
      </w:r>
      <w:r w:rsidRPr="00F7035D">
        <w:rPr>
          <w:lang w:eastAsia="en-IN"/>
        </w:rPr>
        <w:t>insert the large end of the cable into a computer</w:t>
      </w:r>
      <w:r w:rsidR="00FB4D02">
        <w:rPr>
          <w:lang w:eastAsia="en-IN"/>
        </w:rPr>
        <w:t>’s</w:t>
      </w:r>
      <w:r w:rsidRPr="00F7035D">
        <w:rPr>
          <w:lang w:eastAsia="en-IN"/>
        </w:rPr>
        <w:t xml:space="preserve"> USB</w:t>
      </w:r>
      <w:r w:rsidR="007A6530">
        <w:rPr>
          <w:lang w:eastAsia="en-IN"/>
        </w:rPr>
        <w:t xml:space="preserve"> A</w:t>
      </w:r>
      <w:r w:rsidRPr="00F7035D">
        <w:rPr>
          <w:lang w:eastAsia="en-IN"/>
        </w:rPr>
        <w:t xml:space="preserve"> </w:t>
      </w:r>
      <w:r w:rsidR="00FB4D02">
        <w:rPr>
          <w:lang w:eastAsia="en-IN"/>
        </w:rPr>
        <w:t>port</w:t>
      </w:r>
      <w:r w:rsidRPr="00F7035D">
        <w:rPr>
          <w:lang w:eastAsia="en-IN"/>
        </w:rPr>
        <w:t xml:space="preserve"> or the</w:t>
      </w:r>
      <w:r w:rsidR="00CF3414" w:rsidRPr="00F7035D">
        <w:rPr>
          <w:lang w:eastAsia="en-IN"/>
        </w:rPr>
        <w:t xml:space="preserve"> </w:t>
      </w:r>
      <w:r w:rsidR="00FB4D02">
        <w:rPr>
          <w:lang w:eastAsia="en-IN"/>
        </w:rPr>
        <w:t>charger plug</w:t>
      </w:r>
      <w:r w:rsidRPr="00F7035D">
        <w:rPr>
          <w:lang w:eastAsia="en-IN"/>
        </w:rPr>
        <w:t xml:space="preserve"> provided. Plug the </w:t>
      </w:r>
      <w:r w:rsidR="00FB4D02">
        <w:rPr>
          <w:lang w:eastAsia="en-IN"/>
        </w:rPr>
        <w:t>charger</w:t>
      </w:r>
      <w:r w:rsidR="00FB4D02" w:rsidRPr="00F7035D">
        <w:rPr>
          <w:lang w:eastAsia="en-IN"/>
        </w:rPr>
        <w:t xml:space="preserve"> </w:t>
      </w:r>
      <w:r w:rsidRPr="00F7035D">
        <w:rPr>
          <w:lang w:eastAsia="en-IN"/>
        </w:rPr>
        <w:t xml:space="preserve">into an AC </w:t>
      </w:r>
      <w:r w:rsidR="00FB4D02">
        <w:rPr>
          <w:lang w:eastAsia="en-IN"/>
        </w:rPr>
        <w:t xml:space="preserve">mains </w:t>
      </w:r>
      <w:r w:rsidR="00D458AC">
        <w:rPr>
          <w:lang w:eastAsia="en-IN"/>
        </w:rPr>
        <w:t>outlet</w:t>
      </w:r>
      <w:r w:rsidRPr="00F7035D">
        <w:rPr>
          <w:lang w:eastAsia="en-IN"/>
        </w:rPr>
        <w:t>.</w:t>
      </w:r>
    </w:p>
    <w:p w14:paraId="3C8162A2" w14:textId="77777777" w:rsidR="00FE3743" w:rsidRPr="000C3ED9" w:rsidRDefault="00FE3743" w:rsidP="00FE3743">
      <w:pPr>
        <w:rPr>
          <w:lang w:eastAsia="en-IN"/>
        </w:rPr>
      </w:pPr>
    </w:p>
    <w:p w14:paraId="0FED60BA" w14:textId="0C81B742" w:rsidR="00153E10" w:rsidRPr="000C3ED9" w:rsidRDefault="00FE3743" w:rsidP="00FE3743">
      <w:pPr>
        <w:rPr>
          <w:lang w:eastAsia="en-IN"/>
        </w:rPr>
      </w:pPr>
      <w:r w:rsidRPr="00F7035D">
        <w:rPr>
          <w:lang w:eastAsia="en-IN"/>
        </w:rPr>
        <w:t>If the device is on when you connect the charger, the display shows "-- Charger connected"</w:t>
      </w:r>
      <w:r w:rsidR="00FB4D02">
        <w:rPr>
          <w:lang w:eastAsia="en-IN"/>
        </w:rPr>
        <w:t xml:space="preserve">. </w:t>
      </w:r>
      <w:r w:rsidRPr="00F7035D">
        <w:rPr>
          <w:lang w:eastAsia="en-IN"/>
        </w:rPr>
        <w:t xml:space="preserve"> When you unplug the charger, it shows "-- Charger </w:t>
      </w:r>
      <w:r w:rsidR="008540DA">
        <w:rPr>
          <w:lang w:eastAsia="en-IN"/>
        </w:rPr>
        <w:t>un</w:t>
      </w:r>
      <w:r w:rsidR="00D458AC">
        <w:rPr>
          <w:lang w:eastAsia="en-IN"/>
        </w:rPr>
        <w:t>plug</w:t>
      </w:r>
      <w:r w:rsidR="008540DA">
        <w:rPr>
          <w:lang w:eastAsia="en-IN"/>
        </w:rPr>
        <w:t>ged</w:t>
      </w:r>
      <w:r w:rsidRPr="00F7035D">
        <w:rPr>
          <w:lang w:eastAsia="en-IN"/>
        </w:rPr>
        <w:t>"</w:t>
      </w:r>
      <w:r w:rsidR="00AE71EF">
        <w:rPr>
          <w:lang w:eastAsia="en-IN"/>
        </w:rPr>
        <w:t>.</w:t>
      </w:r>
      <w:r w:rsidRPr="00F7035D">
        <w:rPr>
          <w:lang w:eastAsia="en-IN"/>
        </w:rPr>
        <w:t xml:space="preserve"> The charger plug</w:t>
      </w:r>
      <w:r w:rsidR="00097CF2" w:rsidRPr="00F7035D">
        <w:rPr>
          <w:lang w:eastAsia="en-IN"/>
        </w:rPr>
        <w:t>ged</w:t>
      </w:r>
      <w:r w:rsidRPr="00F7035D">
        <w:rPr>
          <w:lang w:eastAsia="en-IN"/>
        </w:rPr>
        <w:t xml:space="preserve"> and unplug</w:t>
      </w:r>
      <w:r w:rsidR="00097CF2" w:rsidRPr="00F7035D">
        <w:rPr>
          <w:lang w:eastAsia="en-IN"/>
        </w:rPr>
        <w:t>ged</w:t>
      </w:r>
      <w:r w:rsidRPr="00F7035D">
        <w:rPr>
          <w:lang w:eastAsia="en-IN"/>
        </w:rPr>
        <w:t xml:space="preserve"> indications are displayed </w:t>
      </w:r>
      <w:r w:rsidR="00AE71EF">
        <w:rPr>
          <w:lang w:eastAsia="en-IN"/>
        </w:rPr>
        <w:t xml:space="preserve">briefly </w:t>
      </w:r>
      <w:r w:rsidRPr="00F7035D">
        <w:rPr>
          <w:lang w:eastAsia="en-IN"/>
        </w:rPr>
        <w:t xml:space="preserve">even when the unit is off. </w:t>
      </w:r>
      <w:r w:rsidR="00D27AF4" w:rsidRPr="00F7035D">
        <w:rPr>
          <w:lang w:eastAsia="en-IN"/>
        </w:rPr>
        <w:t xml:space="preserve">The language of the message depends on the language you </w:t>
      </w:r>
      <w:r w:rsidR="00A12D17" w:rsidRPr="00F7035D">
        <w:rPr>
          <w:lang w:eastAsia="en-IN"/>
        </w:rPr>
        <w:t>select</w:t>
      </w:r>
      <w:r w:rsidR="00D27AF4" w:rsidRPr="00F7035D">
        <w:rPr>
          <w:lang w:eastAsia="en-IN"/>
        </w:rPr>
        <w:t xml:space="preserve"> for</w:t>
      </w:r>
      <w:r w:rsidR="00A12D17" w:rsidRPr="00F7035D">
        <w:rPr>
          <w:lang w:eastAsia="en-IN"/>
        </w:rPr>
        <w:t xml:space="preserve"> </w:t>
      </w:r>
      <w:r w:rsidR="00D27AF4" w:rsidRPr="00F7035D">
        <w:rPr>
          <w:lang w:eastAsia="en-IN"/>
        </w:rPr>
        <w:t>system messages</w:t>
      </w:r>
      <w:r w:rsidR="00022B0E" w:rsidRPr="00F7035D">
        <w:rPr>
          <w:lang w:eastAsia="en-IN"/>
        </w:rPr>
        <w:t xml:space="preserve"> </w:t>
      </w:r>
      <w:r w:rsidR="00F7035D">
        <w:rPr>
          <w:lang w:eastAsia="en-IN"/>
        </w:rPr>
        <w:t>from</w:t>
      </w:r>
      <w:r w:rsidR="00022B0E" w:rsidRPr="00F7035D">
        <w:rPr>
          <w:lang w:eastAsia="en-IN"/>
        </w:rPr>
        <w:t xml:space="preserve"> </w:t>
      </w:r>
      <w:r w:rsidR="00FB7AF9" w:rsidRPr="00F7035D">
        <w:rPr>
          <w:lang w:eastAsia="en-IN"/>
        </w:rPr>
        <w:t xml:space="preserve">the </w:t>
      </w:r>
      <w:r w:rsidR="00022B0E" w:rsidRPr="00F7035D">
        <w:rPr>
          <w:lang w:eastAsia="en-IN"/>
        </w:rPr>
        <w:t>menu</w:t>
      </w:r>
      <w:r w:rsidR="00D27AF4" w:rsidRPr="00F7035D">
        <w:rPr>
          <w:lang w:eastAsia="en-IN"/>
        </w:rPr>
        <w:t>.</w:t>
      </w:r>
      <w:r w:rsidR="00125798" w:rsidRPr="00F7035D">
        <w:rPr>
          <w:lang w:eastAsia="en-IN"/>
        </w:rPr>
        <w:t xml:space="preserve"> By </w:t>
      </w:r>
      <w:r w:rsidR="00AD4EA2" w:rsidRPr="00F7035D">
        <w:rPr>
          <w:lang w:eastAsia="en-IN"/>
        </w:rPr>
        <w:t>default,</w:t>
      </w:r>
      <w:r w:rsidR="00125798" w:rsidRPr="00F7035D">
        <w:rPr>
          <w:lang w:eastAsia="en-IN"/>
        </w:rPr>
        <w:t xml:space="preserve"> </w:t>
      </w:r>
      <w:r w:rsidR="003110DF" w:rsidRPr="00F7035D">
        <w:rPr>
          <w:lang w:eastAsia="en-IN"/>
        </w:rPr>
        <w:t>the language</w:t>
      </w:r>
      <w:r w:rsidR="00125798" w:rsidRPr="00F7035D">
        <w:rPr>
          <w:lang w:eastAsia="en-IN"/>
        </w:rPr>
        <w:t xml:space="preserve"> will be </w:t>
      </w:r>
      <w:r w:rsidR="005968AD">
        <w:rPr>
          <w:lang w:eastAsia="en-IN"/>
        </w:rPr>
        <w:t>UEB Grade 1</w:t>
      </w:r>
      <w:r w:rsidR="004B04AB">
        <w:rPr>
          <w:lang w:eastAsia="en-IN"/>
        </w:rPr>
        <w:t xml:space="preserve"> (uncontracted)</w:t>
      </w:r>
      <w:r w:rsidR="003110DF" w:rsidRPr="00F7035D">
        <w:rPr>
          <w:lang w:eastAsia="en-IN"/>
        </w:rPr>
        <w:t>.</w:t>
      </w:r>
      <w:r w:rsidR="00D27AF4" w:rsidRPr="00F7035D">
        <w:rPr>
          <w:lang w:eastAsia="en-IN"/>
        </w:rPr>
        <w:t xml:space="preserve"> </w:t>
      </w:r>
    </w:p>
    <w:p w14:paraId="63901A7B" w14:textId="77777777" w:rsidR="00153E10" w:rsidRPr="000C3ED9" w:rsidRDefault="00153E10" w:rsidP="00FE3743">
      <w:pPr>
        <w:rPr>
          <w:lang w:eastAsia="en-IN"/>
        </w:rPr>
      </w:pPr>
    </w:p>
    <w:p w14:paraId="4AB1C4A8" w14:textId="14BA12E4" w:rsidR="00FE3743" w:rsidRPr="00F7035D" w:rsidRDefault="00FE3743" w:rsidP="00FE3743">
      <w:pPr>
        <w:rPr>
          <w:lang w:eastAsia="en-IN"/>
        </w:rPr>
      </w:pPr>
      <w:r w:rsidRPr="00F7035D">
        <w:rPr>
          <w:lang w:eastAsia="en-IN"/>
        </w:rPr>
        <w:t xml:space="preserve">For more information, see the </w:t>
      </w:r>
      <w:hyperlink w:anchor="_Battery" w:history="1">
        <w:r w:rsidRPr="00F7035D">
          <w:rPr>
            <w:rStyle w:val="Hyperlink"/>
          </w:rPr>
          <w:t>Battery</w:t>
        </w:r>
      </w:hyperlink>
      <w:r w:rsidRPr="00F7035D">
        <w:rPr>
          <w:lang w:eastAsia="en-IN"/>
        </w:rPr>
        <w:t xml:space="preserve"> section under </w:t>
      </w:r>
      <w:hyperlink w:anchor="_The_Menu_1" w:history="1">
        <w:r w:rsidR="005240D0" w:rsidRPr="00C96C39">
          <w:rPr>
            <w:color w:val="0000FF"/>
            <w:lang w:eastAsia="en-IN"/>
          </w:rPr>
          <w:t>t</w:t>
        </w:r>
        <w:r w:rsidRPr="00C96C39">
          <w:rPr>
            <w:color w:val="0000FF"/>
            <w:lang w:eastAsia="en-IN"/>
          </w:rPr>
          <w:t>he Menu</w:t>
        </w:r>
      </w:hyperlink>
      <w:r w:rsidRPr="00D31920">
        <w:rPr>
          <w:lang w:eastAsia="en-IN"/>
        </w:rPr>
        <w:t>.</w:t>
      </w:r>
    </w:p>
    <w:p w14:paraId="20D238C6" w14:textId="695038B6" w:rsidR="00FE3743" w:rsidRPr="00F7035D" w:rsidRDefault="00FE3743" w:rsidP="00FE3743">
      <w:pPr>
        <w:rPr>
          <w:lang w:eastAsia="en-IN"/>
        </w:rPr>
      </w:pPr>
      <w:r w:rsidRPr="00F7035D">
        <w:rPr>
          <w:lang w:eastAsia="en-IN"/>
        </w:rPr>
        <w:t>If you have charged the device for 4 hours</w:t>
      </w:r>
      <w:r w:rsidR="007A6C12">
        <w:rPr>
          <w:lang w:eastAsia="en-IN"/>
        </w:rPr>
        <w:t xml:space="preserve"> or longer</w:t>
      </w:r>
      <w:r w:rsidRPr="00F7035D">
        <w:rPr>
          <w:lang w:eastAsia="en-IN"/>
        </w:rPr>
        <w:t xml:space="preserve">, and it does not power on, contact Customer Service at </w:t>
      </w:r>
      <w:hyperlink r:id="rId24" w:history="1">
        <w:r w:rsidRPr="00F7035D">
          <w:rPr>
            <w:rStyle w:val="Hyperlink"/>
          </w:rPr>
          <w:t>techsupport@orbitresearch.com</w:t>
        </w:r>
      </w:hyperlink>
    </w:p>
    <w:p w14:paraId="3BD8D24E" w14:textId="0E30C630" w:rsidR="00FE3743" w:rsidRPr="00F7035D" w:rsidRDefault="00FE3743" w:rsidP="00121DFE">
      <w:pPr>
        <w:pStyle w:val="Heading2"/>
        <w:rPr>
          <w:lang w:eastAsia="en-IN"/>
        </w:rPr>
      </w:pPr>
      <w:bookmarkStart w:id="75" w:name="Powering-On-and-Off"/>
      <w:bookmarkStart w:id="76" w:name="_Toc531853304"/>
      <w:bookmarkStart w:id="77" w:name="_Toc93946692"/>
      <w:bookmarkEnd w:id="75"/>
      <w:r w:rsidRPr="00F7035D">
        <w:rPr>
          <w:lang w:eastAsia="en-IN"/>
        </w:rPr>
        <w:t>Power</w:t>
      </w:r>
      <w:r w:rsidR="00916892" w:rsidRPr="00F7035D">
        <w:rPr>
          <w:lang w:eastAsia="en-IN"/>
        </w:rPr>
        <w:t xml:space="preserve"> </w:t>
      </w:r>
      <w:r w:rsidRPr="00F7035D">
        <w:rPr>
          <w:lang w:eastAsia="en-IN"/>
        </w:rPr>
        <w:t>On and Off</w:t>
      </w:r>
      <w:bookmarkEnd w:id="76"/>
      <w:bookmarkEnd w:id="77"/>
    </w:p>
    <w:p w14:paraId="0808D407" w14:textId="157F8397" w:rsidR="00FE3743" w:rsidRPr="00F7035D" w:rsidRDefault="00FE3743" w:rsidP="00FE3743">
      <w:pPr>
        <w:rPr>
          <w:lang w:eastAsia="en-IN"/>
        </w:rPr>
      </w:pPr>
      <w:r w:rsidRPr="00F7035D">
        <w:rPr>
          <w:lang w:eastAsia="en-IN"/>
        </w:rPr>
        <w:t>A square Power (on/off) button is</w:t>
      </w:r>
      <w:r w:rsidR="005240D0" w:rsidRPr="00F7035D">
        <w:rPr>
          <w:lang w:eastAsia="en-IN"/>
        </w:rPr>
        <w:t xml:space="preserve"> located</w:t>
      </w:r>
      <w:r w:rsidR="00934D63" w:rsidRPr="00F7035D">
        <w:rPr>
          <w:lang w:eastAsia="en-IN"/>
        </w:rPr>
        <w:t xml:space="preserve"> </w:t>
      </w:r>
      <w:r w:rsidR="007A6530">
        <w:rPr>
          <w:lang w:eastAsia="en-IN"/>
        </w:rPr>
        <w:t xml:space="preserve">on </w:t>
      </w:r>
      <w:r w:rsidRPr="00F7035D">
        <w:rPr>
          <w:lang w:eastAsia="en-IN"/>
        </w:rPr>
        <w:t xml:space="preserve">the </w:t>
      </w:r>
      <w:r w:rsidR="007A6530">
        <w:rPr>
          <w:lang w:eastAsia="en-IN"/>
        </w:rPr>
        <w:t>right</w:t>
      </w:r>
      <w:r w:rsidR="007A6530" w:rsidRPr="00F7035D">
        <w:rPr>
          <w:lang w:eastAsia="en-IN"/>
        </w:rPr>
        <w:t xml:space="preserve"> </w:t>
      </w:r>
      <w:r w:rsidR="007A6530">
        <w:rPr>
          <w:lang w:eastAsia="en-IN"/>
        </w:rPr>
        <w:t xml:space="preserve">face </w:t>
      </w:r>
      <w:r w:rsidRPr="00F7035D">
        <w:rPr>
          <w:lang w:eastAsia="en-IN"/>
        </w:rPr>
        <w:t xml:space="preserve">of the device. See </w:t>
      </w:r>
      <w:r w:rsidR="005240D0" w:rsidRPr="00F7035D">
        <w:rPr>
          <w:lang w:eastAsia="en-IN"/>
        </w:rPr>
        <w:t xml:space="preserve">the </w:t>
      </w:r>
      <w:hyperlink w:anchor="_Orientation" w:history="1">
        <w:r w:rsidRPr="00F7035D">
          <w:rPr>
            <w:rStyle w:val="Hyperlink"/>
          </w:rPr>
          <w:t>Orientation</w:t>
        </w:r>
      </w:hyperlink>
      <w:r w:rsidRPr="00F7035D">
        <w:rPr>
          <w:lang w:eastAsia="en-IN"/>
        </w:rPr>
        <w:t xml:space="preserve"> section for more information.</w:t>
      </w:r>
    </w:p>
    <w:p w14:paraId="55BAD447" w14:textId="77777777" w:rsidR="00FE3743" w:rsidRPr="00F7035D" w:rsidRDefault="00FE3743" w:rsidP="00FE3743">
      <w:pPr>
        <w:rPr>
          <w:lang w:eastAsia="en-IN"/>
        </w:rPr>
      </w:pPr>
    </w:p>
    <w:p w14:paraId="7B6E896C" w14:textId="694BEF53" w:rsidR="00FE3743" w:rsidRPr="000C3ED9" w:rsidRDefault="00FE3743" w:rsidP="00FE3743">
      <w:pPr>
        <w:rPr>
          <w:lang w:eastAsia="en-IN"/>
        </w:rPr>
      </w:pPr>
      <w:r w:rsidRPr="00F7035D">
        <w:rPr>
          <w:lang w:eastAsia="en-IN"/>
        </w:rPr>
        <w:t xml:space="preserve">To power </w:t>
      </w:r>
      <w:r w:rsidR="007A6530">
        <w:rPr>
          <w:lang w:eastAsia="en-IN"/>
        </w:rPr>
        <w:t>on</w:t>
      </w:r>
      <w:r w:rsidR="007A6530" w:rsidRPr="00F7035D">
        <w:rPr>
          <w:lang w:eastAsia="en-IN"/>
        </w:rPr>
        <w:t xml:space="preserve"> </w:t>
      </w:r>
      <w:r w:rsidRPr="00F7035D">
        <w:rPr>
          <w:lang w:eastAsia="en-IN"/>
        </w:rPr>
        <w:t xml:space="preserve">the device, press and hold the </w:t>
      </w:r>
      <w:r w:rsidR="007A6530">
        <w:rPr>
          <w:lang w:eastAsia="en-IN"/>
        </w:rPr>
        <w:t>p</w:t>
      </w:r>
      <w:r w:rsidRPr="00F7035D">
        <w:rPr>
          <w:lang w:eastAsia="en-IN"/>
        </w:rPr>
        <w:t xml:space="preserve">ower button for 2 seconds. If for some reason </w:t>
      </w:r>
      <w:r w:rsidR="00CC3658">
        <w:rPr>
          <w:lang w:eastAsia="en-IN"/>
        </w:rPr>
        <w:t xml:space="preserve">the </w:t>
      </w:r>
      <w:r w:rsidRPr="00F7035D">
        <w:rPr>
          <w:lang w:eastAsia="en-IN"/>
        </w:rPr>
        <w:t>power</w:t>
      </w:r>
      <w:r w:rsidR="00120E7D" w:rsidRPr="00F7035D">
        <w:rPr>
          <w:lang w:eastAsia="en-IN"/>
        </w:rPr>
        <w:t>ing</w:t>
      </w:r>
      <w:r w:rsidRPr="00F7035D">
        <w:rPr>
          <w:lang w:eastAsia="en-IN"/>
        </w:rPr>
        <w:t xml:space="preserve"> </w:t>
      </w:r>
      <w:r w:rsidR="00CC3658">
        <w:rPr>
          <w:lang w:eastAsia="en-IN"/>
        </w:rPr>
        <w:t>on</w:t>
      </w:r>
      <w:r w:rsidRPr="00F7035D">
        <w:rPr>
          <w:lang w:eastAsia="en-IN"/>
        </w:rPr>
        <w:t xml:space="preserve"> </w:t>
      </w:r>
      <w:r w:rsidR="00CC3658">
        <w:rPr>
          <w:lang w:eastAsia="en-IN"/>
        </w:rPr>
        <w:t xml:space="preserve">process takes </w:t>
      </w:r>
      <w:r w:rsidRPr="00F7035D">
        <w:rPr>
          <w:lang w:eastAsia="en-IN"/>
        </w:rPr>
        <w:t xml:space="preserve">more </w:t>
      </w:r>
      <w:r w:rsidR="00A830C7" w:rsidRPr="00F7035D">
        <w:rPr>
          <w:lang w:eastAsia="en-IN"/>
        </w:rPr>
        <w:t>time</w:t>
      </w:r>
      <w:r w:rsidRPr="00F7035D">
        <w:rPr>
          <w:lang w:eastAsia="en-IN"/>
        </w:rPr>
        <w:t xml:space="preserve">, </w:t>
      </w:r>
      <w:r w:rsidR="00CD21D0">
        <w:rPr>
          <w:lang w:eastAsia="en-IN"/>
        </w:rPr>
        <w:t xml:space="preserve">the </w:t>
      </w:r>
      <w:r w:rsidR="004973AE" w:rsidRPr="00F7035D">
        <w:rPr>
          <w:lang w:eastAsia="en-IN"/>
        </w:rPr>
        <w:t>Orbit Reader 40</w:t>
      </w:r>
      <w:r w:rsidRPr="00F7035D">
        <w:rPr>
          <w:lang w:eastAsia="en-IN"/>
        </w:rPr>
        <w:t xml:space="preserve"> flashes the braille cell</w:t>
      </w:r>
      <w:r w:rsidR="0067773B" w:rsidRPr="00F7035D">
        <w:rPr>
          <w:lang w:eastAsia="en-IN"/>
        </w:rPr>
        <w:t>s from left to right</w:t>
      </w:r>
      <w:r w:rsidRPr="00F7035D">
        <w:rPr>
          <w:lang w:eastAsia="en-IN"/>
        </w:rPr>
        <w:t xml:space="preserve"> to let you know </w:t>
      </w:r>
      <w:r w:rsidR="00CD21D0">
        <w:rPr>
          <w:lang w:eastAsia="en-IN"/>
        </w:rPr>
        <w:t xml:space="preserve">that </w:t>
      </w:r>
      <w:r w:rsidRPr="00F7035D">
        <w:rPr>
          <w:lang w:eastAsia="en-IN"/>
        </w:rPr>
        <w:t xml:space="preserve">it is </w:t>
      </w:r>
      <w:r w:rsidR="00CD21D0">
        <w:rPr>
          <w:lang w:eastAsia="en-IN"/>
        </w:rPr>
        <w:t>powering</w:t>
      </w:r>
      <w:r w:rsidRPr="00F7035D">
        <w:rPr>
          <w:lang w:eastAsia="en-IN"/>
        </w:rPr>
        <w:t xml:space="preserve"> on.</w:t>
      </w:r>
    </w:p>
    <w:p w14:paraId="5A9AE812" w14:textId="77777777" w:rsidR="00FE3743" w:rsidRPr="000C3ED9" w:rsidRDefault="00FE3743" w:rsidP="00FE3743">
      <w:pPr>
        <w:rPr>
          <w:lang w:eastAsia="en-IN"/>
        </w:rPr>
      </w:pPr>
    </w:p>
    <w:p w14:paraId="03C5F3DA" w14:textId="212934D2" w:rsidR="00FE3743" w:rsidRPr="000C3ED9" w:rsidRDefault="00FE3743" w:rsidP="00FE3743">
      <w:pPr>
        <w:rPr>
          <w:lang w:eastAsia="en-IN"/>
        </w:rPr>
      </w:pPr>
      <w:r w:rsidRPr="00F7035D">
        <w:rPr>
          <w:lang w:eastAsia="en-IN"/>
        </w:rPr>
        <w:t xml:space="preserve">When you turn the device </w:t>
      </w:r>
      <w:r w:rsidR="00CD21D0">
        <w:rPr>
          <w:lang w:eastAsia="en-IN"/>
        </w:rPr>
        <w:t>on</w:t>
      </w:r>
      <w:r w:rsidRPr="00F7035D">
        <w:rPr>
          <w:lang w:eastAsia="en-IN"/>
        </w:rPr>
        <w:t xml:space="preserve">, </w:t>
      </w:r>
      <w:r w:rsidR="00CD21D0">
        <w:rPr>
          <w:lang w:eastAsia="en-IN"/>
        </w:rPr>
        <w:t xml:space="preserve">the </w:t>
      </w:r>
      <w:r w:rsidR="004973AE" w:rsidRPr="00F7035D">
        <w:rPr>
          <w:lang w:eastAsia="en-IN"/>
        </w:rPr>
        <w:t>Orbit Reader 40</w:t>
      </w:r>
      <w:r w:rsidRPr="00F7035D">
        <w:rPr>
          <w:lang w:eastAsia="en-IN"/>
        </w:rPr>
        <w:t xml:space="preserve"> resumes from the</w:t>
      </w:r>
      <w:r w:rsidR="00336330" w:rsidRPr="00F7035D">
        <w:rPr>
          <w:lang w:eastAsia="en-IN"/>
        </w:rPr>
        <w:t xml:space="preserve"> place </w:t>
      </w:r>
      <w:r w:rsidR="004C6033" w:rsidRPr="00F7035D">
        <w:rPr>
          <w:lang w:eastAsia="en-IN"/>
        </w:rPr>
        <w:t>you</w:t>
      </w:r>
      <w:r w:rsidR="00336330" w:rsidRPr="00F7035D">
        <w:rPr>
          <w:lang w:eastAsia="en-IN"/>
        </w:rPr>
        <w:t xml:space="preserve"> left.</w:t>
      </w:r>
      <w:r w:rsidRPr="00F7035D">
        <w:rPr>
          <w:lang w:eastAsia="en-IN"/>
        </w:rPr>
        <w:t xml:space="preserve"> If </w:t>
      </w:r>
      <w:r w:rsidR="00C26F9E" w:rsidRPr="00F7035D">
        <w:rPr>
          <w:lang w:eastAsia="en-IN"/>
        </w:rPr>
        <w:t>you are using the device or inserting</w:t>
      </w:r>
      <w:r w:rsidR="00CF3414" w:rsidRPr="00F7035D">
        <w:rPr>
          <w:lang w:eastAsia="en-IN"/>
        </w:rPr>
        <w:t xml:space="preserve"> the</w:t>
      </w:r>
      <w:r w:rsidR="00C26F9E" w:rsidRPr="00F7035D">
        <w:rPr>
          <w:lang w:eastAsia="en-IN"/>
        </w:rPr>
        <w:t xml:space="preserve"> SD card</w:t>
      </w:r>
      <w:r w:rsidR="0035193E" w:rsidRPr="00F7035D">
        <w:rPr>
          <w:lang w:eastAsia="en-IN"/>
        </w:rPr>
        <w:t>/</w:t>
      </w:r>
      <w:r w:rsidR="007B20E7" w:rsidRPr="00F7035D">
        <w:rPr>
          <w:lang w:eastAsia="en-IN"/>
        </w:rPr>
        <w:t>USB</w:t>
      </w:r>
      <w:r w:rsidR="0035193E" w:rsidRPr="00F7035D">
        <w:rPr>
          <w:lang w:eastAsia="en-IN"/>
        </w:rPr>
        <w:t xml:space="preserve"> drive</w:t>
      </w:r>
      <w:r w:rsidR="00C26F9E" w:rsidRPr="00F7035D">
        <w:rPr>
          <w:lang w:eastAsia="en-IN"/>
        </w:rPr>
        <w:t xml:space="preserve"> for the first time, </w:t>
      </w:r>
      <w:r w:rsidR="00CD21D0">
        <w:rPr>
          <w:lang w:eastAsia="en-IN"/>
        </w:rPr>
        <w:t xml:space="preserve">the </w:t>
      </w:r>
      <w:r w:rsidR="004973AE" w:rsidRPr="00F7035D">
        <w:rPr>
          <w:lang w:eastAsia="en-IN"/>
        </w:rPr>
        <w:t>Orbit Reader 40</w:t>
      </w:r>
      <w:r w:rsidRPr="00F7035D">
        <w:rPr>
          <w:lang w:eastAsia="en-IN"/>
        </w:rPr>
        <w:t xml:space="preserve"> shows the first file or folder name on the SD card.</w:t>
      </w:r>
    </w:p>
    <w:p w14:paraId="5C28A898" w14:textId="77777777" w:rsidR="00FE3743" w:rsidRPr="000C3ED9" w:rsidRDefault="00FE3743" w:rsidP="00FE3743">
      <w:pPr>
        <w:rPr>
          <w:lang w:eastAsia="en-IN"/>
        </w:rPr>
      </w:pPr>
    </w:p>
    <w:p w14:paraId="01CB0FDF" w14:textId="7B74D523" w:rsidR="00FE3743" w:rsidRPr="00F7035D" w:rsidRDefault="00FE3743" w:rsidP="00FE3743">
      <w:pPr>
        <w:rPr>
          <w:lang w:eastAsia="en-IN"/>
        </w:rPr>
      </w:pPr>
      <w:r w:rsidRPr="00F7035D">
        <w:rPr>
          <w:lang w:eastAsia="en-IN"/>
        </w:rPr>
        <w:t xml:space="preserve">The </w:t>
      </w:r>
      <w:r w:rsidR="004973AE" w:rsidRPr="00F7035D">
        <w:rPr>
          <w:lang w:eastAsia="en-IN"/>
        </w:rPr>
        <w:t>Orbit Reader 40</w:t>
      </w:r>
      <w:r w:rsidRPr="00F7035D">
        <w:rPr>
          <w:lang w:eastAsia="en-IN"/>
        </w:rPr>
        <w:t xml:space="preserve"> displays, </w:t>
      </w:r>
      <w:r w:rsidR="005240D0" w:rsidRPr="00F7035D">
        <w:rPr>
          <w:lang w:eastAsia="en-IN"/>
        </w:rPr>
        <w:t>“</w:t>
      </w:r>
      <w:r w:rsidRPr="00F7035D">
        <w:rPr>
          <w:lang w:eastAsia="en-IN"/>
        </w:rPr>
        <w:t>SD card</w:t>
      </w:r>
      <w:r w:rsidR="00304C25" w:rsidRPr="00F7035D">
        <w:rPr>
          <w:lang w:eastAsia="en-IN"/>
        </w:rPr>
        <w:t xml:space="preserve"> [no media]</w:t>
      </w:r>
      <w:r w:rsidRPr="00F7035D">
        <w:rPr>
          <w:lang w:eastAsia="en-IN"/>
        </w:rPr>
        <w:t xml:space="preserve">" when </w:t>
      </w:r>
      <w:r w:rsidR="00B67F25" w:rsidRPr="00F7035D">
        <w:rPr>
          <w:lang w:eastAsia="en-IN"/>
        </w:rPr>
        <w:t xml:space="preserve">the </w:t>
      </w:r>
      <w:r w:rsidRPr="00F7035D">
        <w:rPr>
          <w:lang w:eastAsia="en-IN"/>
        </w:rPr>
        <w:t>SD card slot</w:t>
      </w:r>
      <w:r w:rsidR="00B67F25" w:rsidRPr="00F7035D">
        <w:rPr>
          <w:lang w:eastAsia="en-IN"/>
        </w:rPr>
        <w:t xml:space="preserve"> is empty.</w:t>
      </w:r>
    </w:p>
    <w:p w14:paraId="662C9395" w14:textId="77777777" w:rsidR="00FE3743" w:rsidRPr="000C3ED9" w:rsidRDefault="00FE3743" w:rsidP="00FE3743">
      <w:pPr>
        <w:rPr>
          <w:lang w:eastAsia="en-IN"/>
        </w:rPr>
      </w:pPr>
    </w:p>
    <w:p w14:paraId="5726B676" w14:textId="00C6DD0C" w:rsidR="00FE3743" w:rsidRPr="000C3ED9" w:rsidRDefault="00FE3743" w:rsidP="00FE3743">
      <w:pPr>
        <w:rPr>
          <w:lang w:eastAsia="en-IN"/>
        </w:rPr>
      </w:pPr>
      <w:r w:rsidRPr="00F7035D">
        <w:rPr>
          <w:lang w:eastAsia="en-IN"/>
        </w:rPr>
        <w:t xml:space="preserve">To turn </w:t>
      </w:r>
      <w:r w:rsidR="00CD21D0">
        <w:rPr>
          <w:lang w:eastAsia="en-IN"/>
        </w:rPr>
        <w:t>off</w:t>
      </w:r>
      <w:r w:rsidR="00CD21D0" w:rsidRPr="00F7035D">
        <w:rPr>
          <w:lang w:eastAsia="en-IN"/>
        </w:rPr>
        <w:t xml:space="preserve"> </w:t>
      </w:r>
      <w:r w:rsidRPr="00F7035D">
        <w:rPr>
          <w:lang w:eastAsia="en-IN"/>
        </w:rPr>
        <w:t xml:space="preserve">the device, press and hold the Power button for </w:t>
      </w:r>
      <w:r w:rsidR="00CF13E6">
        <w:rPr>
          <w:lang w:eastAsia="en-IN"/>
        </w:rPr>
        <w:t>two</w:t>
      </w:r>
      <w:r w:rsidRPr="00F7035D">
        <w:rPr>
          <w:lang w:eastAsia="en-IN"/>
        </w:rPr>
        <w:t xml:space="preserve"> seconds.</w:t>
      </w:r>
      <w:r w:rsidR="0067773B" w:rsidRPr="00F7035D">
        <w:rPr>
          <w:lang w:eastAsia="en-IN"/>
        </w:rPr>
        <w:t xml:space="preserve"> </w:t>
      </w:r>
      <w:r w:rsidR="0067773B" w:rsidRPr="00F7035D">
        <w:rPr>
          <w:rStyle w:val="diffin"/>
        </w:rPr>
        <w:t xml:space="preserve">The braille cells flash from left to right to indicate </w:t>
      </w:r>
      <w:r w:rsidR="00FB7AF9" w:rsidRPr="00F7035D">
        <w:rPr>
          <w:rStyle w:val="diffin"/>
        </w:rPr>
        <w:t xml:space="preserve">the </w:t>
      </w:r>
      <w:r w:rsidR="0067773B" w:rsidRPr="00F7035D">
        <w:rPr>
          <w:rStyle w:val="diffin"/>
        </w:rPr>
        <w:t>device is powering down.</w:t>
      </w:r>
    </w:p>
    <w:p w14:paraId="0332BCF7" w14:textId="77777777" w:rsidR="00FE3743" w:rsidRPr="000C3ED9" w:rsidRDefault="00FE3743" w:rsidP="00FE3743">
      <w:pPr>
        <w:rPr>
          <w:lang w:eastAsia="en-IN"/>
        </w:rPr>
      </w:pPr>
    </w:p>
    <w:p w14:paraId="4C87F904" w14:textId="2E728A01" w:rsidR="00FE3743" w:rsidRPr="000C3ED9" w:rsidRDefault="00FE3743" w:rsidP="00FE3743">
      <w:pPr>
        <w:rPr>
          <w:lang w:eastAsia="en-IN"/>
        </w:rPr>
      </w:pPr>
      <w:r w:rsidRPr="00F7035D">
        <w:rPr>
          <w:lang w:eastAsia="en-IN"/>
        </w:rPr>
        <w:t xml:space="preserve">The </w:t>
      </w:r>
      <w:r w:rsidR="004973AE" w:rsidRPr="00F7035D">
        <w:rPr>
          <w:lang w:eastAsia="en-IN"/>
        </w:rPr>
        <w:t>Orbit Reader 40</w:t>
      </w:r>
      <w:r w:rsidRPr="00F7035D">
        <w:rPr>
          <w:lang w:eastAsia="en-IN"/>
        </w:rPr>
        <w:t xml:space="preserve"> has a low-power standby/sleep mode. Quickly tapping the Power button puts the unit in sleep mode. Tapping the Power button while the </w:t>
      </w:r>
      <w:r w:rsidRPr="00F7035D">
        <w:rPr>
          <w:lang w:eastAsia="en-IN"/>
        </w:rPr>
        <w:lastRenderedPageBreak/>
        <w:t>device is in sleep mode</w:t>
      </w:r>
      <w:r w:rsidR="001A4513" w:rsidRPr="00F7035D">
        <w:rPr>
          <w:lang w:eastAsia="en-IN"/>
        </w:rPr>
        <w:t>,</w:t>
      </w:r>
      <w:r w:rsidRPr="00F7035D">
        <w:rPr>
          <w:lang w:eastAsia="en-IN"/>
        </w:rPr>
        <w:t xml:space="preserve"> wakes the device. While editing or when connected to Bluetooth, if no keys are pressed for </w:t>
      </w:r>
      <w:r w:rsidR="00CF13E6">
        <w:rPr>
          <w:lang w:eastAsia="en-IN"/>
        </w:rPr>
        <w:t>an</w:t>
      </w:r>
      <w:r w:rsidRPr="00F7035D">
        <w:rPr>
          <w:lang w:eastAsia="en-IN"/>
        </w:rPr>
        <w:t xml:space="preserve"> hour, the unit automatically goes into sleep mode. </w:t>
      </w:r>
      <w:r w:rsidR="00CF13E6">
        <w:rPr>
          <w:lang w:eastAsia="en-IN"/>
        </w:rPr>
        <w:t xml:space="preserve"> O</w:t>
      </w:r>
      <w:r w:rsidR="001F0CEC" w:rsidRPr="00F7035D">
        <w:rPr>
          <w:lang w:eastAsia="en-IN"/>
        </w:rPr>
        <w:t>therwise</w:t>
      </w:r>
      <w:r w:rsidRPr="00F7035D">
        <w:rPr>
          <w:lang w:eastAsia="en-IN"/>
        </w:rPr>
        <w:t xml:space="preserve">, the device goes to sleep after 10 minutes of inactivity. After </w:t>
      </w:r>
      <w:r w:rsidR="00CF13E6">
        <w:rPr>
          <w:lang w:eastAsia="en-IN"/>
        </w:rPr>
        <w:t>five</w:t>
      </w:r>
      <w:r w:rsidRPr="00F7035D">
        <w:rPr>
          <w:lang w:eastAsia="en-IN"/>
        </w:rPr>
        <w:t xml:space="preserve"> hours in sleep mode, the unit shuts off to conserve power.</w:t>
      </w:r>
    </w:p>
    <w:p w14:paraId="1768EB85" w14:textId="77777777" w:rsidR="00FE3743" w:rsidRPr="00F7035D" w:rsidRDefault="00FE3743" w:rsidP="00121DFE">
      <w:pPr>
        <w:pStyle w:val="Heading2"/>
        <w:rPr>
          <w:lang w:eastAsia="en-IN"/>
        </w:rPr>
      </w:pPr>
      <w:bookmarkStart w:id="78" w:name="Inserting-and-Formatting-the-SD-Card"/>
      <w:bookmarkStart w:id="79" w:name="_Toc531853305"/>
      <w:bookmarkStart w:id="80" w:name="_Toc93946693"/>
      <w:bookmarkEnd w:id="78"/>
      <w:r w:rsidRPr="00F7035D">
        <w:rPr>
          <w:lang w:eastAsia="en-IN"/>
        </w:rPr>
        <w:t>Inserting and Formatting the SD Card</w:t>
      </w:r>
      <w:bookmarkEnd w:id="79"/>
      <w:bookmarkEnd w:id="80"/>
    </w:p>
    <w:p w14:paraId="2F20085C" w14:textId="77777777" w:rsidR="00FE3743" w:rsidRPr="00F7035D" w:rsidRDefault="00FE3743" w:rsidP="00FE3743">
      <w:pPr>
        <w:rPr>
          <w:lang w:eastAsia="en-IN"/>
        </w:rPr>
      </w:pPr>
      <w:r w:rsidRPr="00F7035D">
        <w:rPr>
          <w:lang w:eastAsia="en-IN"/>
        </w:rPr>
        <w:t>The device comes with an inserted SD card with translated braille files already on it, so that you can quickly learn to use the device by reading the material.</w:t>
      </w:r>
    </w:p>
    <w:p w14:paraId="7AED905A" w14:textId="77777777" w:rsidR="00FE3743" w:rsidRPr="000C3ED9" w:rsidRDefault="00FE3743" w:rsidP="00FE3743">
      <w:pPr>
        <w:rPr>
          <w:lang w:eastAsia="en-IN"/>
        </w:rPr>
      </w:pPr>
    </w:p>
    <w:p w14:paraId="06C7D239" w14:textId="4FBAA0E1" w:rsidR="00E3068B" w:rsidRPr="000C3ED9" w:rsidRDefault="00207843" w:rsidP="00FE3743">
      <w:pPr>
        <w:rPr>
          <w:rStyle w:val="diffin"/>
        </w:rPr>
      </w:pPr>
      <w:r w:rsidRPr="00F7035D">
        <w:rPr>
          <w:rStyle w:val="diffin"/>
        </w:rPr>
        <w:t xml:space="preserve">The </w:t>
      </w:r>
      <w:r w:rsidR="004973AE" w:rsidRPr="00F7035D">
        <w:rPr>
          <w:rStyle w:val="diffin"/>
        </w:rPr>
        <w:t>Orbit Reader 40</w:t>
      </w:r>
      <w:r w:rsidRPr="00F7035D">
        <w:rPr>
          <w:rStyle w:val="diffin"/>
        </w:rPr>
        <w:t xml:space="preserve"> </w:t>
      </w:r>
      <w:r w:rsidR="00E3068B" w:rsidRPr="00F7035D">
        <w:rPr>
          <w:rStyle w:val="diffin"/>
        </w:rPr>
        <w:t>uses standard full-size SD cards from 4</w:t>
      </w:r>
      <w:r w:rsidR="001A4513" w:rsidRPr="00F7035D">
        <w:rPr>
          <w:rStyle w:val="diffin"/>
        </w:rPr>
        <w:t>GB</w:t>
      </w:r>
      <w:r w:rsidR="00E3068B" w:rsidRPr="00F7035D">
        <w:rPr>
          <w:rStyle w:val="diffin"/>
        </w:rPr>
        <w:t xml:space="preserve"> to 32 GB in capacity. The card must be formatted as F</w:t>
      </w:r>
      <w:r w:rsidRPr="00F7035D">
        <w:rPr>
          <w:rStyle w:val="diffin"/>
        </w:rPr>
        <w:t>AT</w:t>
      </w:r>
      <w:r w:rsidR="00E3068B" w:rsidRPr="00F7035D">
        <w:rPr>
          <w:rStyle w:val="diffin"/>
        </w:rPr>
        <w:t>32. There is no way to format a card on the device. Most cards come already formatted. However, you can format one as F</w:t>
      </w:r>
      <w:r w:rsidRPr="00F7035D">
        <w:rPr>
          <w:rStyle w:val="diffin"/>
        </w:rPr>
        <w:t>AT</w:t>
      </w:r>
      <w:r w:rsidR="00E3068B" w:rsidRPr="00F7035D">
        <w:rPr>
          <w:rStyle w:val="diffin"/>
        </w:rPr>
        <w:t>32 on a desktop computer for use with the</w:t>
      </w:r>
      <w:r w:rsidR="004C6033" w:rsidRPr="00F7035D">
        <w:rPr>
          <w:rStyle w:val="diffin"/>
        </w:rPr>
        <w:t xml:space="preserve"> </w:t>
      </w:r>
      <w:r w:rsidR="004973AE" w:rsidRPr="00F7035D">
        <w:rPr>
          <w:rStyle w:val="diffin"/>
        </w:rPr>
        <w:t>Orbit Reader 40</w:t>
      </w:r>
      <w:r w:rsidR="00E3068B" w:rsidRPr="00F7035D">
        <w:rPr>
          <w:rStyle w:val="diffin"/>
        </w:rPr>
        <w:t>.</w:t>
      </w:r>
    </w:p>
    <w:p w14:paraId="3AD87C32" w14:textId="77777777" w:rsidR="00E3068B" w:rsidRPr="000C3ED9" w:rsidRDefault="00E3068B" w:rsidP="00FE3743">
      <w:pPr>
        <w:rPr>
          <w:lang w:eastAsia="en-IN"/>
        </w:rPr>
      </w:pPr>
    </w:p>
    <w:p w14:paraId="1E215971" w14:textId="6B2032EA" w:rsidR="00FE3743" w:rsidRPr="00F7035D" w:rsidRDefault="00FE3743" w:rsidP="00FE3743">
      <w:pPr>
        <w:rPr>
          <w:lang w:eastAsia="en-IN"/>
        </w:rPr>
      </w:pPr>
      <w:r w:rsidRPr="00F7035D">
        <w:rPr>
          <w:lang w:eastAsia="en-IN"/>
        </w:rPr>
        <w:t>To insert the SD card, find the large slot</w:t>
      </w:r>
      <w:r w:rsidR="00584B3F" w:rsidRPr="00F7035D">
        <w:rPr>
          <w:lang w:eastAsia="en-IN"/>
        </w:rPr>
        <w:t xml:space="preserve"> </w:t>
      </w:r>
      <w:r w:rsidR="003F1DF9" w:rsidRPr="00F7035D">
        <w:rPr>
          <w:lang w:eastAsia="en-IN"/>
        </w:rPr>
        <w:t>at</w:t>
      </w:r>
      <w:r w:rsidRPr="00F7035D">
        <w:rPr>
          <w:lang w:eastAsia="en-IN"/>
        </w:rPr>
        <w:t xml:space="preserve"> the back.</w:t>
      </w:r>
    </w:p>
    <w:p w14:paraId="0070FE46" w14:textId="77777777" w:rsidR="00FE3743" w:rsidRPr="000C3ED9" w:rsidRDefault="00FE3743" w:rsidP="00FE3743">
      <w:pPr>
        <w:rPr>
          <w:lang w:eastAsia="en-IN"/>
        </w:rPr>
      </w:pPr>
    </w:p>
    <w:p w14:paraId="09D77C14" w14:textId="7B250D25" w:rsidR="00FE3743" w:rsidRPr="000C3ED9" w:rsidRDefault="00FE3743" w:rsidP="00FE3743">
      <w:pPr>
        <w:rPr>
          <w:lang w:eastAsia="en-IN"/>
        </w:rPr>
      </w:pPr>
      <w:r w:rsidRPr="00F7035D">
        <w:rPr>
          <w:lang w:eastAsia="en-IN"/>
        </w:rPr>
        <w:t>On one of the short sides of the SD card</w:t>
      </w:r>
      <w:r w:rsidR="00AF05C1" w:rsidRPr="00F7035D">
        <w:rPr>
          <w:lang w:eastAsia="en-IN"/>
        </w:rPr>
        <w:t>,</w:t>
      </w:r>
      <w:r w:rsidRPr="00F7035D">
        <w:rPr>
          <w:lang w:eastAsia="en-IN"/>
        </w:rPr>
        <w:t xml:space="preserve"> there are some ridges called fingers or teeth</w:t>
      </w:r>
      <w:r w:rsidR="00584B3F" w:rsidRPr="00F7035D">
        <w:rPr>
          <w:lang w:eastAsia="en-IN"/>
        </w:rPr>
        <w:t xml:space="preserve">. </w:t>
      </w:r>
      <w:r w:rsidR="003F1DF9" w:rsidRPr="00F7035D">
        <w:rPr>
          <w:lang w:eastAsia="en-IN"/>
        </w:rPr>
        <w:t>Position</w:t>
      </w:r>
      <w:r w:rsidRPr="00F7035D">
        <w:rPr>
          <w:lang w:eastAsia="en-IN"/>
        </w:rPr>
        <w:t xml:space="preserve"> the SD card with the teeth facing down. </w:t>
      </w:r>
      <w:r w:rsidR="003F1DF9" w:rsidRPr="00F7035D">
        <w:rPr>
          <w:lang w:eastAsia="en-IN"/>
        </w:rPr>
        <w:t xml:space="preserve">Now </w:t>
      </w:r>
      <w:r w:rsidRPr="00F7035D">
        <w:rPr>
          <w:lang w:eastAsia="en-IN"/>
        </w:rPr>
        <w:t xml:space="preserve">insert the short side with teeth into the device. The SD card should go in smoothly until it gets about a quarter of an inch from being fully in the device. At </w:t>
      </w:r>
      <w:r w:rsidR="00584B3F" w:rsidRPr="00F7035D">
        <w:rPr>
          <w:lang w:eastAsia="en-IN"/>
        </w:rPr>
        <w:t xml:space="preserve">this </w:t>
      </w:r>
      <w:r w:rsidRPr="00F7035D">
        <w:rPr>
          <w:lang w:eastAsia="en-IN"/>
        </w:rPr>
        <w:t>point</w:t>
      </w:r>
      <w:r w:rsidR="00FB7AF9" w:rsidRPr="00F7035D">
        <w:rPr>
          <w:lang w:eastAsia="en-IN"/>
        </w:rPr>
        <w:t>,</w:t>
      </w:r>
      <w:r w:rsidRPr="00F7035D">
        <w:rPr>
          <w:lang w:eastAsia="en-IN"/>
        </w:rPr>
        <w:t xml:space="preserve"> you feel a slight resistance. The card slot works like a toaster, gently push the SD card in until you hear a click. The card is </w:t>
      </w:r>
      <w:r w:rsidR="003F1DF9" w:rsidRPr="00F7035D">
        <w:rPr>
          <w:lang w:eastAsia="en-IN"/>
        </w:rPr>
        <w:t xml:space="preserve">aligned </w:t>
      </w:r>
      <w:r w:rsidRPr="00F7035D">
        <w:rPr>
          <w:lang w:eastAsia="en-IN"/>
        </w:rPr>
        <w:t>with the rear edge when properly inserted.</w:t>
      </w:r>
    </w:p>
    <w:p w14:paraId="2ABFCB08" w14:textId="77777777" w:rsidR="00FE3743" w:rsidRPr="000C3ED9" w:rsidRDefault="00FE3743" w:rsidP="00FE3743">
      <w:pPr>
        <w:rPr>
          <w:lang w:eastAsia="en-IN"/>
        </w:rPr>
      </w:pPr>
    </w:p>
    <w:p w14:paraId="1ADCC6FD" w14:textId="6DBE9080" w:rsidR="00FE3743" w:rsidRPr="00F7035D" w:rsidRDefault="00FE3743" w:rsidP="00FE3743">
      <w:pPr>
        <w:rPr>
          <w:lang w:eastAsia="en-IN"/>
        </w:rPr>
      </w:pPr>
      <w:r w:rsidRPr="00F7035D">
        <w:rPr>
          <w:lang w:eastAsia="en-IN"/>
        </w:rPr>
        <w:t>To remove the card, press it</w:t>
      </w:r>
      <w:r w:rsidR="0063474B" w:rsidRPr="00F7035D">
        <w:rPr>
          <w:lang w:eastAsia="en-IN"/>
        </w:rPr>
        <w:t xml:space="preserve"> </w:t>
      </w:r>
      <w:r w:rsidRPr="00F7035D">
        <w:rPr>
          <w:lang w:eastAsia="en-IN"/>
        </w:rPr>
        <w:t>in a little until it pops out and</w:t>
      </w:r>
      <w:r w:rsidR="0063474B" w:rsidRPr="00F7035D">
        <w:rPr>
          <w:lang w:eastAsia="en-IN"/>
        </w:rPr>
        <w:t xml:space="preserve"> then</w:t>
      </w:r>
      <w:r w:rsidRPr="00F7035D">
        <w:rPr>
          <w:lang w:eastAsia="en-IN"/>
        </w:rPr>
        <w:t xml:space="preserve"> gently remove it.</w:t>
      </w:r>
    </w:p>
    <w:p w14:paraId="7493BEE4" w14:textId="427743F7" w:rsidR="005E3027" w:rsidRPr="008540DA" w:rsidRDefault="005E3027">
      <w:pPr>
        <w:pStyle w:val="Heading2"/>
        <w:rPr>
          <w:lang w:eastAsia="en-IN"/>
        </w:rPr>
      </w:pPr>
      <w:bookmarkStart w:id="81" w:name="_Toc93946694"/>
      <w:r w:rsidRPr="008540DA">
        <w:rPr>
          <w:lang w:eastAsia="en-IN"/>
        </w:rPr>
        <w:t xml:space="preserve">Inserting </w:t>
      </w:r>
      <w:r w:rsidR="00722249" w:rsidRPr="008540DA">
        <w:rPr>
          <w:lang w:eastAsia="en-IN"/>
        </w:rPr>
        <w:t xml:space="preserve">a </w:t>
      </w:r>
      <w:r w:rsidR="007B20E7" w:rsidRPr="008540DA">
        <w:rPr>
          <w:lang w:eastAsia="en-IN"/>
        </w:rPr>
        <w:t>USB</w:t>
      </w:r>
      <w:r w:rsidRPr="008540DA">
        <w:rPr>
          <w:lang w:eastAsia="en-IN"/>
        </w:rPr>
        <w:t xml:space="preserve"> drive</w:t>
      </w:r>
      <w:bookmarkEnd w:id="81"/>
    </w:p>
    <w:p w14:paraId="4AA90296" w14:textId="622F20B0" w:rsidR="001136D2" w:rsidRDefault="00D2102E" w:rsidP="001136D2">
      <w:pPr>
        <w:rPr>
          <w:lang w:eastAsia="en-IN"/>
        </w:rPr>
      </w:pPr>
      <w:r w:rsidRPr="00F7035D">
        <w:rPr>
          <w:lang w:eastAsia="en-IN"/>
        </w:rPr>
        <w:t xml:space="preserve">The </w:t>
      </w:r>
      <w:r w:rsidR="006C030B">
        <w:rPr>
          <w:lang w:eastAsia="en-IN"/>
        </w:rPr>
        <w:t>Orbit Reader 40</w:t>
      </w:r>
      <w:r w:rsidRPr="00F7035D">
        <w:rPr>
          <w:lang w:eastAsia="en-IN"/>
        </w:rPr>
        <w:t xml:space="preserve"> comes with a </w:t>
      </w:r>
      <w:r w:rsidR="00D92632">
        <w:rPr>
          <w:lang w:eastAsia="en-IN"/>
        </w:rPr>
        <w:t>s</w:t>
      </w:r>
      <w:r w:rsidRPr="00F7035D">
        <w:rPr>
          <w:lang w:eastAsia="en-IN"/>
        </w:rPr>
        <w:t xml:space="preserve">tandard USB A host port. You can insert </w:t>
      </w:r>
      <w:r w:rsidR="00FB7AF9" w:rsidRPr="00F7035D">
        <w:rPr>
          <w:lang w:eastAsia="en-IN"/>
        </w:rPr>
        <w:t xml:space="preserve">a </w:t>
      </w:r>
      <w:r w:rsidR="00D92632">
        <w:rPr>
          <w:lang w:eastAsia="en-IN"/>
        </w:rPr>
        <w:t xml:space="preserve">USB </w:t>
      </w:r>
      <w:r w:rsidRPr="00F7035D">
        <w:rPr>
          <w:lang w:eastAsia="en-IN"/>
        </w:rPr>
        <w:t xml:space="preserve">flash drive </w:t>
      </w:r>
      <w:r w:rsidR="00D92632">
        <w:rPr>
          <w:lang w:eastAsia="en-IN"/>
        </w:rPr>
        <w:t>and</w:t>
      </w:r>
      <w:r w:rsidRPr="00F7035D">
        <w:rPr>
          <w:lang w:eastAsia="en-IN"/>
        </w:rPr>
        <w:t xml:space="preserve"> read </w:t>
      </w:r>
      <w:r w:rsidR="00D92632">
        <w:rPr>
          <w:lang w:eastAsia="en-IN"/>
        </w:rPr>
        <w:t>its contents</w:t>
      </w:r>
      <w:r w:rsidR="00D13B3B">
        <w:rPr>
          <w:lang w:eastAsia="en-IN"/>
        </w:rPr>
        <w:t>.</w:t>
      </w:r>
      <w:r w:rsidRPr="00F7035D">
        <w:rPr>
          <w:lang w:eastAsia="en-IN"/>
        </w:rPr>
        <w:t xml:space="preserve"> </w:t>
      </w:r>
      <w:r w:rsidR="00D13B3B">
        <w:rPr>
          <w:lang w:eastAsia="en-IN"/>
        </w:rPr>
        <w:t xml:space="preserve">It </w:t>
      </w:r>
      <w:r w:rsidR="00A14E0C" w:rsidRPr="00F7035D">
        <w:rPr>
          <w:lang w:eastAsia="en-IN"/>
        </w:rPr>
        <w:t xml:space="preserve">shows the message “-- USB drive inserted” when the </w:t>
      </w:r>
      <w:r w:rsidR="008508AE">
        <w:rPr>
          <w:lang w:eastAsia="en-IN"/>
        </w:rPr>
        <w:t>flash</w:t>
      </w:r>
      <w:r w:rsidR="00A14E0C" w:rsidRPr="00F7035D">
        <w:rPr>
          <w:lang w:eastAsia="en-IN"/>
        </w:rPr>
        <w:t xml:space="preserve"> drive</w:t>
      </w:r>
      <w:r w:rsidR="008508AE">
        <w:rPr>
          <w:lang w:eastAsia="en-IN"/>
        </w:rPr>
        <w:t xml:space="preserve"> is plugged in</w:t>
      </w:r>
      <w:r w:rsidR="00A14E0C" w:rsidRPr="00F7035D">
        <w:rPr>
          <w:lang w:eastAsia="en-IN"/>
        </w:rPr>
        <w:t xml:space="preserve">. </w:t>
      </w:r>
      <w:r w:rsidRPr="00F7035D">
        <w:rPr>
          <w:lang w:eastAsia="en-IN"/>
        </w:rPr>
        <w:t>You can copy</w:t>
      </w:r>
      <w:r w:rsidR="00722249">
        <w:rPr>
          <w:lang w:eastAsia="en-IN"/>
        </w:rPr>
        <w:t xml:space="preserve"> or </w:t>
      </w:r>
      <w:r w:rsidRPr="00F7035D">
        <w:rPr>
          <w:lang w:eastAsia="en-IN"/>
        </w:rPr>
        <w:t xml:space="preserve">move content from </w:t>
      </w:r>
      <w:r w:rsidR="00722249">
        <w:rPr>
          <w:lang w:eastAsia="en-IN"/>
        </w:rPr>
        <w:t xml:space="preserve">the </w:t>
      </w:r>
      <w:r w:rsidR="008508AE">
        <w:rPr>
          <w:lang w:eastAsia="en-IN"/>
        </w:rPr>
        <w:t>f</w:t>
      </w:r>
      <w:r w:rsidRPr="00F7035D">
        <w:rPr>
          <w:lang w:eastAsia="en-IN"/>
        </w:rPr>
        <w:t xml:space="preserve">lash drive to </w:t>
      </w:r>
      <w:r w:rsidR="008508AE">
        <w:rPr>
          <w:lang w:eastAsia="en-IN"/>
        </w:rPr>
        <w:t xml:space="preserve">the </w:t>
      </w:r>
      <w:r w:rsidRPr="00F7035D">
        <w:rPr>
          <w:lang w:eastAsia="en-IN"/>
        </w:rPr>
        <w:t>SD card and</w:t>
      </w:r>
      <w:r w:rsidR="008508AE">
        <w:rPr>
          <w:lang w:eastAsia="en-IN"/>
        </w:rPr>
        <w:t xml:space="preserve"> vice-versa.</w:t>
      </w:r>
      <w:r w:rsidRPr="00F7035D">
        <w:rPr>
          <w:lang w:eastAsia="en-IN"/>
        </w:rPr>
        <w:t xml:space="preserve"> </w:t>
      </w:r>
    </w:p>
    <w:p w14:paraId="4505D9DA" w14:textId="0C8358D7" w:rsidR="00CE1FB8" w:rsidRDefault="00CE1FB8" w:rsidP="001136D2">
      <w:pPr>
        <w:rPr>
          <w:lang w:eastAsia="en-IN"/>
        </w:rPr>
      </w:pPr>
    </w:p>
    <w:p w14:paraId="645CF924" w14:textId="5BD9A68C" w:rsidR="00CE1FB8" w:rsidRPr="000C3ED9" w:rsidRDefault="00CE1FB8" w:rsidP="00CE1FB8">
      <w:pPr>
        <w:rPr>
          <w:rStyle w:val="diffin"/>
        </w:rPr>
      </w:pPr>
      <w:r w:rsidRPr="00F7035D">
        <w:rPr>
          <w:rStyle w:val="diffin"/>
        </w:rPr>
        <w:t xml:space="preserve">The Orbit Reader 40 </w:t>
      </w:r>
      <w:r w:rsidR="00D5688E">
        <w:rPr>
          <w:rStyle w:val="diffin"/>
        </w:rPr>
        <w:t>can</w:t>
      </w:r>
      <w:r>
        <w:rPr>
          <w:rStyle w:val="diffin"/>
        </w:rPr>
        <w:t xml:space="preserve"> support</w:t>
      </w:r>
      <w:r w:rsidRPr="00F7035D">
        <w:rPr>
          <w:rStyle w:val="diffin"/>
        </w:rPr>
        <w:t xml:space="preserve"> </w:t>
      </w:r>
      <w:r w:rsidR="00D5688E">
        <w:rPr>
          <w:rStyle w:val="diffin"/>
        </w:rPr>
        <w:t xml:space="preserve">Flash drives </w:t>
      </w:r>
      <w:r>
        <w:rPr>
          <w:rStyle w:val="diffin"/>
        </w:rPr>
        <w:t>up to 32</w:t>
      </w:r>
      <w:r w:rsidRPr="00F7035D">
        <w:rPr>
          <w:rStyle w:val="diffin"/>
        </w:rPr>
        <w:t xml:space="preserve"> GB in capacity. </w:t>
      </w:r>
      <w:r w:rsidR="00D5688E">
        <w:rPr>
          <w:rStyle w:val="diffin"/>
        </w:rPr>
        <w:t>The drive</w:t>
      </w:r>
      <w:r>
        <w:rPr>
          <w:rStyle w:val="diffin"/>
        </w:rPr>
        <w:t xml:space="preserve"> </w:t>
      </w:r>
      <w:r w:rsidRPr="00F7035D">
        <w:rPr>
          <w:rStyle w:val="diffin"/>
        </w:rPr>
        <w:t xml:space="preserve">must be formatted </w:t>
      </w:r>
      <w:r w:rsidR="00D5688E">
        <w:rPr>
          <w:rStyle w:val="diffin"/>
        </w:rPr>
        <w:t>in the</w:t>
      </w:r>
      <w:r w:rsidRPr="00F7035D">
        <w:rPr>
          <w:rStyle w:val="diffin"/>
        </w:rPr>
        <w:t xml:space="preserve"> FAT32</w:t>
      </w:r>
      <w:r w:rsidR="00D5688E">
        <w:rPr>
          <w:rStyle w:val="diffin"/>
        </w:rPr>
        <w:t xml:space="preserve"> format</w:t>
      </w:r>
      <w:r w:rsidRPr="00F7035D">
        <w:rPr>
          <w:rStyle w:val="diffin"/>
        </w:rPr>
        <w:t xml:space="preserve">. </w:t>
      </w:r>
      <w:r w:rsidR="00D5688E">
        <w:rPr>
          <w:rStyle w:val="diffin"/>
        </w:rPr>
        <w:t xml:space="preserve">It is not possible </w:t>
      </w:r>
      <w:r w:rsidRPr="00F7035D">
        <w:rPr>
          <w:rStyle w:val="diffin"/>
        </w:rPr>
        <w:t xml:space="preserve">to format a </w:t>
      </w:r>
      <w:r>
        <w:rPr>
          <w:rStyle w:val="diffin"/>
        </w:rPr>
        <w:t>USB drive</w:t>
      </w:r>
      <w:r w:rsidRPr="00F7035D">
        <w:rPr>
          <w:rStyle w:val="diffin"/>
        </w:rPr>
        <w:t xml:space="preserve"> on the </w:t>
      </w:r>
      <w:r w:rsidR="00D5688E">
        <w:rPr>
          <w:rStyle w:val="diffin"/>
        </w:rPr>
        <w:t>Orbit Reader 40</w:t>
      </w:r>
      <w:r w:rsidRPr="00F7035D">
        <w:rPr>
          <w:rStyle w:val="diffin"/>
        </w:rPr>
        <w:t xml:space="preserve">. </w:t>
      </w:r>
      <w:r>
        <w:rPr>
          <w:rStyle w:val="diffin"/>
        </w:rPr>
        <w:t>Y</w:t>
      </w:r>
      <w:r w:rsidRPr="00F7035D">
        <w:rPr>
          <w:rStyle w:val="diffin"/>
        </w:rPr>
        <w:t xml:space="preserve">ou </w:t>
      </w:r>
      <w:r w:rsidR="00D5688E">
        <w:rPr>
          <w:rStyle w:val="diffin"/>
        </w:rPr>
        <w:t>use</w:t>
      </w:r>
      <w:r w:rsidRPr="00F7035D">
        <w:rPr>
          <w:rStyle w:val="diffin"/>
        </w:rPr>
        <w:t xml:space="preserve"> a </w:t>
      </w:r>
      <w:r w:rsidR="00D5688E">
        <w:rPr>
          <w:rStyle w:val="diffin"/>
        </w:rPr>
        <w:t>Windows or Mac</w:t>
      </w:r>
      <w:r w:rsidRPr="00F7035D">
        <w:rPr>
          <w:rStyle w:val="diffin"/>
        </w:rPr>
        <w:t xml:space="preserve"> computer </w:t>
      </w:r>
      <w:r w:rsidR="00D5688E">
        <w:rPr>
          <w:rStyle w:val="diffin"/>
        </w:rPr>
        <w:t>to format the drive.</w:t>
      </w:r>
    </w:p>
    <w:p w14:paraId="2CA98975" w14:textId="77777777" w:rsidR="00FE3743" w:rsidRPr="00F7035D" w:rsidRDefault="00FE3743" w:rsidP="00121DFE">
      <w:pPr>
        <w:pStyle w:val="Heading2"/>
        <w:rPr>
          <w:lang w:eastAsia="en-IN"/>
        </w:rPr>
      </w:pPr>
      <w:bookmarkStart w:id="82" w:name="About-Menus-and-File-Names"/>
      <w:bookmarkStart w:id="83" w:name="_Toc531853306"/>
      <w:bookmarkStart w:id="84" w:name="_Toc93946695"/>
      <w:bookmarkEnd w:id="82"/>
      <w:r w:rsidRPr="00F7035D">
        <w:rPr>
          <w:lang w:eastAsia="en-IN"/>
        </w:rPr>
        <w:t>About Menus and File Names</w:t>
      </w:r>
      <w:bookmarkEnd w:id="83"/>
      <w:bookmarkEnd w:id="84"/>
    </w:p>
    <w:p w14:paraId="66DAB034" w14:textId="302A36CE" w:rsidR="00FE3743" w:rsidRPr="00F7035D" w:rsidRDefault="008508AE" w:rsidP="00FE3743">
      <w:pPr>
        <w:rPr>
          <w:color w:val="0000FF"/>
          <w:u w:val="single"/>
        </w:rPr>
      </w:pPr>
      <w:r>
        <w:rPr>
          <w:lang w:eastAsia="en-IN"/>
        </w:rPr>
        <w:t xml:space="preserve">The </w:t>
      </w:r>
      <w:r w:rsidR="004973AE" w:rsidRPr="00F7035D">
        <w:rPr>
          <w:lang w:eastAsia="en-IN"/>
        </w:rPr>
        <w:t>Orbit Reader 40</w:t>
      </w:r>
      <w:r w:rsidR="00FE3743" w:rsidRPr="00F7035D">
        <w:rPr>
          <w:lang w:eastAsia="en-IN"/>
        </w:rPr>
        <w:t xml:space="preserve"> shows internal menus and file names </w:t>
      </w:r>
      <w:r w:rsidR="005240D0" w:rsidRPr="00F7035D">
        <w:rPr>
          <w:lang w:eastAsia="en-IN"/>
        </w:rPr>
        <w:t>according to</w:t>
      </w:r>
      <w:r w:rsidR="00F117A3" w:rsidRPr="00F7035D">
        <w:rPr>
          <w:lang w:eastAsia="en-IN"/>
        </w:rPr>
        <w:t xml:space="preserve"> the language </w:t>
      </w:r>
      <w:r w:rsidR="00F22478" w:rsidRPr="00F7035D">
        <w:rPr>
          <w:lang w:eastAsia="en-IN"/>
        </w:rPr>
        <w:t>selected</w:t>
      </w:r>
      <w:r w:rsidR="00F117A3" w:rsidRPr="00F7035D">
        <w:rPr>
          <w:lang w:eastAsia="en-IN"/>
        </w:rPr>
        <w:t xml:space="preserve"> from </w:t>
      </w:r>
      <w:r w:rsidR="00F22478" w:rsidRPr="00F7035D">
        <w:rPr>
          <w:lang w:eastAsia="en-IN"/>
        </w:rPr>
        <w:t xml:space="preserve">the </w:t>
      </w:r>
      <w:r w:rsidR="00F117A3" w:rsidRPr="00F7035D">
        <w:rPr>
          <w:lang w:eastAsia="en-IN"/>
        </w:rPr>
        <w:t>menu</w:t>
      </w:r>
      <w:r w:rsidR="00FE3743" w:rsidRPr="00F7035D">
        <w:rPr>
          <w:lang w:eastAsia="en-IN"/>
        </w:rPr>
        <w:t xml:space="preserve">. </w:t>
      </w:r>
    </w:p>
    <w:p w14:paraId="6EA6A91C" w14:textId="068B869D" w:rsidR="00FE3743" w:rsidRDefault="00FE3743" w:rsidP="00121DFE">
      <w:pPr>
        <w:pStyle w:val="Heading2"/>
        <w:rPr>
          <w:lang w:eastAsia="en-IN"/>
        </w:rPr>
      </w:pPr>
      <w:bookmarkStart w:id="85" w:name="Entering-and-Exiting-Menus"/>
      <w:bookmarkStart w:id="86" w:name="_Toc531853307"/>
      <w:bookmarkStart w:id="87" w:name="_Toc93946696"/>
      <w:bookmarkEnd w:id="85"/>
      <w:r w:rsidRPr="00F7035D">
        <w:rPr>
          <w:lang w:eastAsia="en-IN"/>
        </w:rPr>
        <w:t>Entering and Exiting Menus</w:t>
      </w:r>
      <w:bookmarkEnd w:id="86"/>
      <w:bookmarkEnd w:id="87"/>
    </w:p>
    <w:p w14:paraId="683B1C0E" w14:textId="141F9E0C" w:rsidR="00EF0CC7" w:rsidRPr="00403D48" w:rsidRDefault="00EF0CC7" w:rsidP="00403D48">
      <w:pPr>
        <w:pStyle w:val="ListParagraph"/>
        <w:numPr>
          <w:ilvl w:val="0"/>
          <w:numId w:val="111"/>
        </w:numPr>
        <w:rPr>
          <w:rFonts w:ascii="Arial" w:hAnsi="Arial" w:cs="Arial"/>
          <w:sz w:val="24"/>
          <w:szCs w:val="24"/>
          <w:lang w:eastAsia="en-IN"/>
        </w:rPr>
      </w:pPr>
      <w:r w:rsidRPr="00403D48">
        <w:rPr>
          <w:rFonts w:ascii="Arial" w:hAnsi="Arial" w:cs="Arial"/>
          <w:sz w:val="24"/>
          <w:szCs w:val="24"/>
          <w:lang w:eastAsia="en-IN"/>
        </w:rPr>
        <w:t xml:space="preserve">To </w:t>
      </w:r>
      <w:r w:rsidR="00200EC5">
        <w:rPr>
          <w:rFonts w:ascii="Arial" w:hAnsi="Arial" w:cs="Arial"/>
          <w:sz w:val="24"/>
          <w:szCs w:val="24"/>
          <w:lang w:eastAsia="en-IN"/>
        </w:rPr>
        <w:t>O</w:t>
      </w:r>
      <w:r w:rsidRPr="00403D48">
        <w:rPr>
          <w:rFonts w:ascii="Arial" w:hAnsi="Arial" w:cs="Arial"/>
          <w:sz w:val="24"/>
          <w:szCs w:val="24"/>
          <w:lang w:eastAsia="en-IN"/>
        </w:rPr>
        <w:t xml:space="preserve">pen the menu, press Select + Up Arrow </w:t>
      </w:r>
    </w:p>
    <w:p w14:paraId="3EB04477" w14:textId="26DBD4CB" w:rsidR="00EF0CC7" w:rsidRPr="00403D48" w:rsidRDefault="00EF0CC7" w:rsidP="00403D48">
      <w:pPr>
        <w:pStyle w:val="ListParagraph"/>
        <w:numPr>
          <w:ilvl w:val="0"/>
          <w:numId w:val="111"/>
        </w:numPr>
        <w:rPr>
          <w:rFonts w:ascii="Arial" w:hAnsi="Arial" w:cs="Arial"/>
          <w:sz w:val="24"/>
          <w:szCs w:val="24"/>
          <w:lang w:eastAsia="en-IN"/>
        </w:rPr>
      </w:pPr>
      <w:r w:rsidRPr="00403D48">
        <w:rPr>
          <w:rFonts w:ascii="Arial" w:hAnsi="Arial" w:cs="Arial"/>
          <w:sz w:val="24"/>
          <w:szCs w:val="24"/>
          <w:lang w:eastAsia="en-IN"/>
        </w:rPr>
        <w:t xml:space="preserve">To </w:t>
      </w:r>
      <w:r w:rsidR="00200EC5">
        <w:rPr>
          <w:rFonts w:ascii="Arial" w:hAnsi="Arial" w:cs="Arial"/>
          <w:sz w:val="24"/>
          <w:szCs w:val="24"/>
          <w:lang w:eastAsia="en-IN"/>
        </w:rPr>
        <w:t>E</w:t>
      </w:r>
      <w:r w:rsidRPr="00403D48">
        <w:rPr>
          <w:rFonts w:ascii="Arial" w:hAnsi="Arial" w:cs="Arial"/>
          <w:sz w:val="24"/>
          <w:szCs w:val="24"/>
          <w:lang w:eastAsia="en-IN"/>
        </w:rPr>
        <w:t xml:space="preserve">xit the menu, press Dot 7 </w:t>
      </w:r>
    </w:p>
    <w:p w14:paraId="0B3F5AFB" w14:textId="29261228" w:rsidR="00EF0CC7" w:rsidRPr="00403D48" w:rsidRDefault="00EF0CC7" w:rsidP="00403D48">
      <w:pPr>
        <w:pStyle w:val="ListParagraph"/>
        <w:numPr>
          <w:ilvl w:val="0"/>
          <w:numId w:val="111"/>
        </w:numPr>
        <w:rPr>
          <w:rFonts w:ascii="Arial" w:hAnsi="Arial" w:cs="Arial"/>
          <w:sz w:val="24"/>
          <w:szCs w:val="24"/>
          <w:lang w:eastAsia="en-IN"/>
        </w:rPr>
      </w:pPr>
      <w:r w:rsidRPr="00403D48">
        <w:rPr>
          <w:rFonts w:ascii="Arial" w:hAnsi="Arial" w:cs="Arial"/>
          <w:sz w:val="24"/>
          <w:szCs w:val="24"/>
          <w:lang w:eastAsia="en-IN"/>
        </w:rPr>
        <w:t xml:space="preserve">To </w:t>
      </w:r>
      <w:r w:rsidR="00200EC5">
        <w:rPr>
          <w:rFonts w:ascii="Arial" w:hAnsi="Arial" w:cs="Arial"/>
          <w:sz w:val="24"/>
          <w:szCs w:val="24"/>
          <w:lang w:eastAsia="en-IN"/>
        </w:rPr>
        <w:t>M</w:t>
      </w:r>
      <w:r w:rsidRPr="00403D48">
        <w:rPr>
          <w:rFonts w:ascii="Arial" w:hAnsi="Arial" w:cs="Arial"/>
          <w:sz w:val="24"/>
          <w:szCs w:val="24"/>
          <w:lang w:eastAsia="en-IN"/>
        </w:rPr>
        <w:t xml:space="preserve">ove through the menu choices, press the Up or Down Arrows </w:t>
      </w:r>
    </w:p>
    <w:p w14:paraId="1892092E" w14:textId="53582892" w:rsidR="00EF0CC7" w:rsidRPr="00403D48" w:rsidRDefault="00EF0CC7" w:rsidP="00403D48">
      <w:pPr>
        <w:pStyle w:val="ListParagraph"/>
        <w:numPr>
          <w:ilvl w:val="0"/>
          <w:numId w:val="111"/>
        </w:numPr>
        <w:rPr>
          <w:rFonts w:ascii="Arial" w:hAnsi="Arial" w:cs="Arial"/>
          <w:sz w:val="24"/>
          <w:szCs w:val="24"/>
          <w:lang w:eastAsia="en-IN"/>
        </w:rPr>
      </w:pPr>
      <w:r w:rsidRPr="00403D48">
        <w:rPr>
          <w:rFonts w:ascii="Arial" w:hAnsi="Arial" w:cs="Arial"/>
          <w:sz w:val="24"/>
          <w:szCs w:val="24"/>
          <w:lang w:eastAsia="en-IN"/>
        </w:rPr>
        <w:t xml:space="preserve">To </w:t>
      </w:r>
      <w:r w:rsidR="00200EC5">
        <w:rPr>
          <w:rFonts w:ascii="Arial" w:hAnsi="Arial" w:cs="Arial"/>
          <w:sz w:val="24"/>
          <w:szCs w:val="24"/>
          <w:lang w:eastAsia="en-IN"/>
        </w:rPr>
        <w:t>S</w:t>
      </w:r>
      <w:r w:rsidRPr="00403D48">
        <w:rPr>
          <w:rFonts w:ascii="Arial" w:hAnsi="Arial" w:cs="Arial"/>
          <w:sz w:val="24"/>
          <w:szCs w:val="24"/>
          <w:lang w:eastAsia="en-IN"/>
        </w:rPr>
        <w:t xml:space="preserve">ee choices within a menu option, use the Right and Left Arrows </w:t>
      </w:r>
    </w:p>
    <w:p w14:paraId="31B7FA7F" w14:textId="22E59960" w:rsidR="00EF0CC7" w:rsidRPr="00801D4D" w:rsidRDefault="00EF0CC7" w:rsidP="00403D48">
      <w:pPr>
        <w:pStyle w:val="ListParagraph"/>
        <w:numPr>
          <w:ilvl w:val="0"/>
          <w:numId w:val="111"/>
        </w:numPr>
        <w:rPr>
          <w:rFonts w:ascii="Arial" w:hAnsi="Arial" w:cs="Arial"/>
          <w:sz w:val="24"/>
          <w:szCs w:val="24"/>
          <w:lang w:eastAsia="en-IN"/>
        </w:rPr>
      </w:pPr>
      <w:r w:rsidRPr="00403D48">
        <w:rPr>
          <w:rFonts w:ascii="Arial" w:hAnsi="Arial" w:cs="Arial"/>
          <w:sz w:val="24"/>
          <w:szCs w:val="24"/>
          <w:lang w:eastAsia="en-IN"/>
        </w:rPr>
        <w:lastRenderedPageBreak/>
        <w:t xml:space="preserve">To </w:t>
      </w:r>
      <w:r w:rsidR="00200EC5">
        <w:rPr>
          <w:rFonts w:ascii="Arial" w:hAnsi="Arial" w:cs="Arial"/>
          <w:sz w:val="24"/>
          <w:szCs w:val="24"/>
          <w:lang w:eastAsia="en-IN"/>
        </w:rPr>
        <w:t>S</w:t>
      </w:r>
      <w:r w:rsidRPr="00801D4D">
        <w:rPr>
          <w:rFonts w:ascii="Arial" w:hAnsi="Arial" w:cs="Arial"/>
          <w:sz w:val="24"/>
          <w:szCs w:val="24"/>
          <w:lang w:eastAsia="en-IN"/>
        </w:rPr>
        <w:t>elect a menu item, press Select</w:t>
      </w:r>
    </w:p>
    <w:p w14:paraId="2562700A" w14:textId="77777777" w:rsidR="00FE3743" w:rsidRPr="00F7035D" w:rsidRDefault="00FE3743" w:rsidP="00121DFE">
      <w:pPr>
        <w:pStyle w:val="Heading2"/>
        <w:rPr>
          <w:lang w:eastAsia="en-IN"/>
        </w:rPr>
      </w:pPr>
      <w:bookmarkStart w:id="88" w:name="Device-Operational-Modes"/>
      <w:bookmarkStart w:id="89" w:name="_Toc531853308"/>
      <w:bookmarkStart w:id="90" w:name="_Toc93946697"/>
      <w:bookmarkEnd w:id="88"/>
      <w:r w:rsidRPr="00F7035D">
        <w:rPr>
          <w:lang w:eastAsia="en-IN"/>
        </w:rPr>
        <w:t>Device Operational Modes</w:t>
      </w:r>
      <w:bookmarkEnd w:id="89"/>
      <w:bookmarkEnd w:id="90"/>
    </w:p>
    <w:p w14:paraId="4C70FBAF" w14:textId="053F2D78" w:rsidR="00FE3743" w:rsidRPr="000C3ED9" w:rsidRDefault="00FE3743" w:rsidP="00FE3743">
      <w:pPr>
        <w:rPr>
          <w:lang w:eastAsia="en-IN"/>
        </w:rPr>
      </w:pPr>
      <w:r w:rsidRPr="00F7035D">
        <w:rPr>
          <w:lang w:eastAsia="en-IN"/>
        </w:rPr>
        <w:t xml:space="preserve">The </w:t>
      </w:r>
      <w:r w:rsidR="004973AE" w:rsidRPr="00F7035D">
        <w:rPr>
          <w:lang w:eastAsia="en-IN"/>
        </w:rPr>
        <w:t>Orbit Reader 40</w:t>
      </w:r>
      <w:r w:rsidRPr="00F7035D">
        <w:rPr>
          <w:lang w:eastAsia="en-IN"/>
        </w:rPr>
        <w:t xml:space="preserve"> has two functional modes. Stand-Alone mode</w:t>
      </w:r>
      <w:r w:rsidR="00207639" w:rsidRPr="00F7035D">
        <w:rPr>
          <w:lang w:eastAsia="en-IN"/>
        </w:rPr>
        <w:t xml:space="preserve"> </w:t>
      </w:r>
      <w:r w:rsidR="002C7840" w:rsidRPr="00F7035D">
        <w:rPr>
          <w:lang w:eastAsia="en-IN"/>
        </w:rPr>
        <w:t>and Remote</w:t>
      </w:r>
      <w:r w:rsidRPr="00F7035D">
        <w:rPr>
          <w:lang w:eastAsia="en-IN"/>
        </w:rPr>
        <w:t xml:space="preserve"> mode</w:t>
      </w:r>
      <w:r w:rsidR="00E95B16" w:rsidRPr="00F7035D">
        <w:rPr>
          <w:lang w:eastAsia="en-IN"/>
        </w:rPr>
        <w:t>.</w:t>
      </w:r>
      <w:r w:rsidR="00BC6C83" w:rsidRPr="00F7035D">
        <w:rPr>
          <w:lang w:eastAsia="en-IN"/>
        </w:rPr>
        <w:t xml:space="preserve"> </w:t>
      </w:r>
    </w:p>
    <w:p w14:paraId="2574506D" w14:textId="77777777" w:rsidR="00FE3743" w:rsidRPr="000C3ED9" w:rsidRDefault="00FE3743" w:rsidP="00FE3743">
      <w:pPr>
        <w:rPr>
          <w:lang w:eastAsia="en-IN"/>
        </w:rPr>
      </w:pPr>
    </w:p>
    <w:p w14:paraId="7A3E35FE" w14:textId="5F3FF82E" w:rsidR="00FE3743" w:rsidRPr="00F7035D" w:rsidRDefault="00FE3743" w:rsidP="00FE3743">
      <w:pPr>
        <w:rPr>
          <w:lang w:eastAsia="en-IN"/>
        </w:rPr>
      </w:pPr>
      <w:r w:rsidRPr="00F7035D">
        <w:rPr>
          <w:lang w:eastAsia="en-IN"/>
        </w:rPr>
        <w:t xml:space="preserve">Stand-Alone mode is the default operational mode and allows you to read, edit, and browse files without being connected to another device. An SD card </w:t>
      </w:r>
      <w:r w:rsidR="00E82AA9" w:rsidRPr="00F7035D">
        <w:rPr>
          <w:lang w:eastAsia="en-IN"/>
        </w:rPr>
        <w:t xml:space="preserve">or USB drive </w:t>
      </w:r>
      <w:r w:rsidRPr="00F7035D">
        <w:rPr>
          <w:lang w:eastAsia="en-IN"/>
        </w:rPr>
        <w:t xml:space="preserve">must be inserted in the </w:t>
      </w:r>
      <w:r w:rsidR="004973AE" w:rsidRPr="00F7035D">
        <w:rPr>
          <w:lang w:eastAsia="en-IN"/>
        </w:rPr>
        <w:t>Orbit Reader 40</w:t>
      </w:r>
      <w:r w:rsidRPr="00F7035D">
        <w:rPr>
          <w:lang w:eastAsia="en-IN"/>
        </w:rPr>
        <w:t xml:space="preserve"> while operating in Stand-Alone mode. See the </w:t>
      </w:r>
      <w:hyperlink w:anchor="Stand-Alone-Mode" w:history="1">
        <w:r w:rsidRPr="00C96C39">
          <w:rPr>
            <w:color w:val="0000FF"/>
            <w:lang w:eastAsia="en-IN"/>
          </w:rPr>
          <w:t>Stand-Alone Mode</w:t>
        </w:r>
      </w:hyperlink>
      <w:r w:rsidRPr="00F7035D">
        <w:rPr>
          <w:lang w:eastAsia="en-IN"/>
        </w:rPr>
        <w:t xml:space="preserve"> section of this document for more information.</w:t>
      </w:r>
    </w:p>
    <w:p w14:paraId="3FAA4DA8" w14:textId="77777777" w:rsidR="00FE3743" w:rsidRPr="00F7035D" w:rsidRDefault="00FE3743" w:rsidP="00FE3743">
      <w:pPr>
        <w:rPr>
          <w:lang w:eastAsia="en-IN"/>
        </w:rPr>
      </w:pPr>
    </w:p>
    <w:p w14:paraId="0371ED97" w14:textId="1F338343" w:rsidR="00FE3743" w:rsidRPr="00F7035D" w:rsidRDefault="00FE3743" w:rsidP="00FE3743">
      <w:pPr>
        <w:rPr>
          <w:lang w:eastAsia="en-IN"/>
        </w:rPr>
      </w:pPr>
      <w:r w:rsidRPr="00F7035D">
        <w:rPr>
          <w:lang w:eastAsia="en-IN"/>
        </w:rPr>
        <w:t xml:space="preserve">Remote mode allows you to connect the </w:t>
      </w:r>
      <w:r w:rsidR="004973AE" w:rsidRPr="00F7035D">
        <w:rPr>
          <w:lang w:eastAsia="en-IN"/>
        </w:rPr>
        <w:t>Orbit Reader 40</w:t>
      </w:r>
      <w:r w:rsidRPr="00F7035D">
        <w:rPr>
          <w:lang w:eastAsia="en-IN"/>
        </w:rPr>
        <w:t xml:space="preserve"> to iPhone</w:t>
      </w:r>
      <w:r w:rsidRPr="00AB6150">
        <w:rPr>
          <w:vertAlign w:val="superscript"/>
          <w:lang w:eastAsia="en-IN"/>
        </w:rPr>
        <w:t>®</w:t>
      </w:r>
      <w:r w:rsidRPr="00F7035D">
        <w:rPr>
          <w:lang w:eastAsia="en-IN"/>
        </w:rPr>
        <w:t>, iPad</w:t>
      </w:r>
      <w:r w:rsidRPr="00AB6150">
        <w:rPr>
          <w:vertAlign w:val="superscript"/>
          <w:lang w:eastAsia="en-IN"/>
        </w:rPr>
        <w:t>®</w:t>
      </w:r>
      <w:r w:rsidRPr="00F7035D">
        <w:rPr>
          <w:lang w:eastAsia="en-IN"/>
        </w:rPr>
        <w:t xml:space="preserve">, and Android™ mobile devices, as well as desktop computers. In Remote mode, </w:t>
      </w:r>
      <w:r w:rsidR="004973AE" w:rsidRPr="00F7035D">
        <w:rPr>
          <w:lang w:eastAsia="en-IN"/>
        </w:rPr>
        <w:t>Orbit Reader 40</w:t>
      </w:r>
      <w:r w:rsidRPr="00F7035D">
        <w:rPr>
          <w:lang w:eastAsia="en-IN"/>
        </w:rPr>
        <w:t xml:space="preserve"> acts as an input and output device for the remotely connected host via USB or Bluetooth. See the </w:t>
      </w:r>
      <w:hyperlink w:anchor="Remote-Mode" w:history="1">
        <w:r w:rsidRPr="00C96C39">
          <w:rPr>
            <w:color w:val="0000FF"/>
            <w:lang w:eastAsia="en-IN"/>
          </w:rPr>
          <w:t>Remote Mode</w:t>
        </w:r>
      </w:hyperlink>
      <w:r w:rsidRPr="00F7035D">
        <w:rPr>
          <w:lang w:eastAsia="en-IN"/>
        </w:rPr>
        <w:t xml:space="preserve"> section of this document for more information.</w:t>
      </w:r>
    </w:p>
    <w:p w14:paraId="44B47F3D" w14:textId="77777777" w:rsidR="00FE3743" w:rsidRPr="00F7035D" w:rsidRDefault="00FE3743" w:rsidP="00FE3743">
      <w:pPr>
        <w:rPr>
          <w:lang w:eastAsia="en-IN"/>
        </w:rPr>
      </w:pPr>
    </w:p>
    <w:p w14:paraId="5B8228A4" w14:textId="77777777" w:rsidR="00FE3743" w:rsidRPr="00F7035D" w:rsidRDefault="00FE3743" w:rsidP="00FE3743">
      <w:pPr>
        <w:rPr>
          <w:lang w:eastAsia="en-IN"/>
        </w:rPr>
      </w:pPr>
      <w:r w:rsidRPr="00F7035D">
        <w:rPr>
          <w:lang w:eastAsia="en-IN"/>
        </w:rPr>
        <w:t>To move back and forth between Stand-Alone and Remote modes, use the following commands:</w:t>
      </w:r>
    </w:p>
    <w:p w14:paraId="2B5E017B" w14:textId="77777777" w:rsidR="00FE3743" w:rsidRPr="00F7035D" w:rsidRDefault="00FE3743" w:rsidP="00D508FB">
      <w:pPr>
        <w:pStyle w:val="ListParagraph"/>
        <w:numPr>
          <w:ilvl w:val="0"/>
          <w:numId w:val="39"/>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To switch to Remote mode: press Select + Right Arrow</w:t>
      </w:r>
    </w:p>
    <w:p w14:paraId="506BA6B9" w14:textId="77777777" w:rsidR="00FE3743" w:rsidRPr="00F7035D" w:rsidRDefault="00FE3743" w:rsidP="00D508FB">
      <w:pPr>
        <w:pStyle w:val="ListParagraph"/>
        <w:numPr>
          <w:ilvl w:val="0"/>
          <w:numId w:val="39"/>
        </w:numPr>
        <w:rPr>
          <w:rFonts w:ascii="Arial" w:hAnsi="Arial" w:cs="Arial"/>
          <w:lang w:eastAsia="en-IN"/>
        </w:rPr>
      </w:pPr>
      <w:r w:rsidRPr="00F7035D">
        <w:rPr>
          <w:rFonts w:ascii="Arial" w:hAnsi="Arial" w:cs="Arial"/>
          <w:sz w:val="24"/>
          <w:szCs w:val="24"/>
          <w:lang w:eastAsia="en-IN"/>
        </w:rPr>
        <w:t>To switch to Stand-Alone mode: press Select + Left Arrow</w:t>
      </w:r>
    </w:p>
    <w:p w14:paraId="4CE7D548" w14:textId="4227553F" w:rsidR="00FE3743" w:rsidRPr="00F7035D" w:rsidRDefault="00C5249A" w:rsidP="00FE3743">
      <w:pPr>
        <w:rPr>
          <w:rFonts w:cs="Arial"/>
          <w:lang w:eastAsia="en-IN"/>
        </w:rPr>
      </w:pPr>
      <w:r>
        <w:rPr>
          <w:rFonts w:cs="Arial"/>
          <w:lang w:eastAsia="en-IN"/>
        </w:rPr>
        <w:t xml:space="preserve">The </w:t>
      </w:r>
      <w:r w:rsidR="00FE3743" w:rsidRPr="00F7035D">
        <w:rPr>
          <w:rFonts w:cs="Arial"/>
          <w:lang w:eastAsia="en-IN"/>
        </w:rPr>
        <w:t xml:space="preserve">Stand-Alone mode </w:t>
      </w:r>
      <w:r w:rsidR="00F00D4E">
        <w:rPr>
          <w:rFonts w:cs="Arial"/>
          <w:lang w:eastAsia="en-IN"/>
        </w:rPr>
        <w:t>provides the following features</w:t>
      </w:r>
      <w:r w:rsidR="00FE3743" w:rsidRPr="00F7035D">
        <w:rPr>
          <w:rFonts w:cs="Arial"/>
          <w:lang w:eastAsia="en-IN"/>
        </w:rPr>
        <w:t>:</w:t>
      </w:r>
    </w:p>
    <w:p w14:paraId="74EE0F55" w14:textId="60C54947" w:rsidR="00FE3743" w:rsidRPr="00EF578C" w:rsidRDefault="00050145" w:rsidP="00C96C39">
      <w:pPr>
        <w:pStyle w:val="ListParagraph"/>
        <w:numPr>
          <w:ilvl w:val="1"/>
          <w:numId w:val="152"/>
        </w:numPr>
        <w:rPr>
          <w:rStyle w:val="Hyperlink"/>
        </w:rPr>
      </w:pPr>
      <w:r w:rsidRPr="00C96C39">
        <w:rPr>
          <w:rFonts w:ascii="Arial" w:hAnsi="Arial" w:cs="Arial"/>
          <w:sz w:val="24"/>
          <w:szCs w:val="24"/>
          <w:lang w:eastAsia="en-IN"/>
        </w:rPr>
        <w:fldChar w:fldCharType="begin"/>
      </w:r>
      <w:r w:rsidR="006F7B63" w:rsidRPr="00C96C39">
        <w:rPr>
          <w:rFonts w:ascii="Arial" w:hAnsi="Arial" w:cs="Arial"/>
          <w:sz w:val="24"/>
          <w:szCs w:val="24"/>
          <w:lang w:eastAsia="en-IN"/>
        </w:rPr>
        <w:instrText>HYPERLINK  \l "_The_Menu_1"</w:instrText>
      </w:r>
      <w:r w:rsidRPr="00C96C39">
        <w:rPr>
          <w:rFonts w:ascii="Arial" w:hAnsi="Arial" w:cs="Arial"/>
          <w:sz w:val="24"/>
          <w:szCs w:val="24"/>
          <w:lang w:eastAsia="en-IN"/>
        </w:rPr>
        <w:fldChar w:fldCharType="separate"/>
      </w:r>
      <w:r w:rsidR="00FE3743" w:rsidRPr="00EF578C">
        <w:rPr>
          <w:rStyle w:val="Hyperlink"/>
        </w:rPr>
        <w:t>Menu</w:t>
      </w:r>
    </w:p>
    <w:p w14:paraId="6BCF2A76" w14:textId="77777777" w:rsidR="00FE3743" w:rsidRPr="00EF578C" w:rsidRDefault="00050145" w:rsidP="00C96C39">
      <w:pPr>
        <w:pStyle w:val="ListParagraph"/>
        <w:numPr>
          <w:ilvl w:val="1"/>
          <w:numId w:val="152"/>
        </w:numPr>
        <w:rPr>
          <w:rStyle w:val="Hyperlink"/>
        </w:rPr>
      </w:pPr>
      <w:r w:rsidRPr="00C96C39">
        <w:rPr>
          <w:rFonts w:ascii="Arial" w:hAnsi="Arial" w:cs="Arial"/>
          <w:sz w:val="24"/>
          <w:szCs w:val="24"/>
          <w:lang w:eastAsia="en-IN"/>
        </w:rPr>
        <w:fldChar w:fldCharType="end"/>
      </w:r>
      <w:r w:rsidRPr="00C96C39">
        <w:rPr>
          <w:rFonts w:ascii="Arial" w:hAnsi="Arial" w:cs="Arial"/>
          <w:sz w:val="24"/>
          <w:szCs w:val="24"/>
          <w:lang w:eastAsia="en-IN"/>
        </w:rPr>
        <w:fldChar w:fldCharType="begin"/>
      </w:r>
      <w:r w:rsidR="00FE3743" w:rsidRPr="00C96C39">
        <w:rPr>
          <w:rFonts w:ascii="Arial" w:hAnsi="Arial" w:cs="Arial"/>
          <w:sz w:val="24"/>
          <w:szCs w:val="24"/>
          <w:lang w:eastAsia="en-IN"/>
        </w:rPr>
        <w:instrText xml:space="preserve"> HYPERLINK  \l "_File_Manager" </w:instrText>
      </w:r>
      <w:r w:rsidRPr="00C96C39">
        <w:rPr>
          <w:rFonts w:ascii="Arial" w:hAnsi="Arial" w:cs="Arial"/>
          <w:sz w:val="24"/>
          <w:szCs w:val="24"/>
          <w:lang w:eastAsia="en-IN"/>
        </w:rPr>
        <w:fldChar w:fldCharType="separate"/>
      </w:r>
      <w:r w:rsidR="00FE3743" w:rsidRPr="00EF578C">
        <w:rPr>
          <w:rStyle w:val="Hyperlink"/>
        </w:rPr>
        <w:t>File Manager</w:t>
      </w:r>
    </w:p>
    <w:p w14:paraId="059CD101" w14:textId="77777777" w:rsidR="00FE3743" w:rsidRPr="00EF578C" w:rsidRDefault="00050145" w:rsidP="00C96C39">
      <w:pPr>
        <w:pStyle w:val="ListParagraph"/>
        <w:numPr>
          <w:ilvl w:val="1"/>
          <w:numId w:val="152"/>
        </w:numPr>
        <w:rPr>
          <w:rStyle w:val="Hyperlink"/>
        </w:rPr>
      </w:pPr>
      <w:r w:rsidRPr="00C96C39">
        <w:rPr>
          <w:rFonts w:ascii="Arial" w:hAnsi="Arial" w:cs="Arial"/>
          <w:sz w:val="24"/>
          <w:szCs w:val="24"/>
          <w:lang w:eastAsia="en-IN"/>
        </w:rPr>
        <w:fldChar w:fldCharType="end"/>
      </w:r>
      <w:r w:rsidRPr="00C96C39">
        <w:rPr>
          <w:rFonts w:ascii="Arial" w:hAnsi="Arial" w:cs="Arial"/>
          <w:sz w:val="24"/>
          <w:szCs w:val="24"/>
          <w:lang w:eastAsia="en-IN"/>
        </w:rPr>
        <w:fldChar w:fldCharType="begin"/>
      </w:r>
      <w:r w:rsidR="00FE3743" w:rsidRPr="00C96C39">
        <w:rPr>
          <w:rFonts w:ascii="Arial" w:hAnsi="Arial" w:cs="Arial"/>
          <w:sz w:val="24"/>
          <w:szCs w:val="24"/>
          <w:lang w:eastAsia="en-IN"/>
        </w:rPr>
        <w:instrText xml:space="preserve"> HYPERLINK  \l "_The_Reader" </w:instrText>
      </w:r>
      <w:r w:rsidRPr="00C96C39">
        <w:rPr>
          <w:rFonts w:ascii="Arial" w:hAnsi="Arial" w:cs="Arial"/>
          <w:sz w:val="24"/>
          <w:szCs w:val="24"/>
          <w:lang w:eastAsia="en-IN"/>
        </w:rPr>
        <w:fldChar w:fldCharType="separate"/>
      </w:r>
      <w:r w:rsidR="00FE3743" w:rsidRPr="00EF578C">
        <w:rPr>
          <w:rStyle w:val="Hyperlink"/>
        </w:rPr>
        <w:t>Reader</w:t>
      </w:r>
    </w:p>
    <w:p w14:paraId="6C0AC8A3" w14:textId="77777777" w:rsidR="00FE3743" w:rsidRPr="00EF578C" w:rsidRDefault="00050145" w:rsidP="00C96C39">
      <w:pPr>
        <w:pStyle w:val="ListParagraph"/>
        <w:numPr>
          <w:ilvl w:val="1"/>
          <w:numId w:val="152"/>
        </w:numPr>
        <w:rPr>
          <w:rStyle w:val="Hyperlink"/>
        </w:rPr>
      </w:pPr>
      <w:r w:rsidRPr="00C96C39">
        <w:rPr>
          <w:rFonts w:ascii="Arial" w:hAnsi="Arial" w:cs="Arial"/>
          <w:sz w:val="24"/>
          <w:szCs w:val="24"/>
          <w:lang w:eastAsia="en-IN"/>
        </w:rPr>
        <w:fldChar w:fldCharType="end"/>
      </w:r>
      <w:r w:rsidRPr="00C96C39">
        <w:rPr>
          <w:rFonts w:ascii="Arial" w:hAnsi="Arial" w:cs="Arial"/>
          <w:sz w:val="24"/>
          <w:szCs w:val="24"/>
          <w:lang w:eastAsia="en-IN"/>
        </w:rPr>
        <w:fldChar w:fldCharType="begin"/>
      </w:r>
      <w:r w:rsidR="00FE3743" w:rsidRPr="00C96C39">
        <w:rPr>
          <w:rFonts w:ascii="Arial" w:hAnsi="Arial" w:cs="Arial"/>
          <w:sz w:val="24"/>
          <w:szCs w:val="24"/>
          <w:lang w:eastAsia="en-IN"/>
        </w:rPr>
        <w:instrText xml:space="preserve"> HYPERLINK  \l "_The_Editor" </w:instrText>
      </w:r>
      <w:r w:rsidRPr="00C96C39">
        <w:rPr>
          <w:rFonts w:ascii="Arial" w:hAnsi="Arial" w:cs="Arial"/>
          <w:sz w:val="24"/>
          <w:szCs w:val="24"/>
          <w:lang w:eastAsia="en-IN"/>
        </w:rPr>
        <w:fldChar w:fldCharType="separate"/>
      </w:r>
      <w:r w:rsidR="00FE3743" w:rsidRPr="00EF578C">
        <w:rPr>
          <w:rStyle w:val="Hyperlink"/>
        </w:rPr>
        <w:t>Editor</w:t>
      </w:r>
    </w:p>
    <w:p w14:paraId="74BFF4AC" w14:textId="68648CDF" w:rsidR="00FE3743" w:rsidRPr="00F7035D" w:rsidRDefault="00050145" w:rsidP="00C96C39">
      <w:pPr>
        <w:ind w:left="360"/>
        <w:rPr>
          <w:lang w:eastAsia="en-IN"/>
        </w:rPr>
      </w:pPr>
      <w:r w:rsidRPr="00C96C39">
        <w:rPr>
          <w:rFonts w:cs="Arial"/>
          <w:lang w:eastAsia="en-IN"/>
        </w:rPr>
        <w:fldChar w:fldCharType="end"/>
      </w:r>
      <w:r w:rsidR="007A7378">
        <w:rPr>
          <w:lang w:eastAsia="en-IN"/>
        </w:rPr>
        <w:t>R</w:t>
      </w:r>
      <w:r w:rsidR="00FE3743" w:rsidRPr="00F7035D">
        <w:rPr>
          <w:lang w:eastAsia="en-IN"/>
        </w:rPr>
        <w:t xml:space="preserve">emote mode connects in the following ways: </w:t>
      </w:r>
    </w:p>
    <w:p w14:paraId="031A5436" w14:textId="77777777" w:rsidR="00FE3743" w:rsidRPr="00C96C39" w:rsidRDefault="00FE3743" w:rsidP="00C96C39">
      <w:pPr>
        <w:pStyle w:val="ListParagraph"/>
        <w:numPr>
          <w:ilvl w:val="0"/>
          <w:numId w:val="153"/>
        </w:numPr>
        <w:rPr>
          <w:rFonts w:cs="Arial"/>
          <w:lang w:eastAsia="en-IN"/>
        </w:rPr>
      </w:pPr>
      <w:r w:rsidRPr="00C96C39">
        <w:rPr>
          <w:rFonts w:ascii="Arial" w:hAnsi="Arial" w:cs="Arial"/>
          <w:sz w:val="24"/>
          <w:szCs w:val="24"/>
          <w:lang w:eastAsia="en-IN"/>
        </w:rPr>
        <w:t>Bluetooth</w:t>
      </w:r>
    </w:p>
    <w:p w14:paraId="2DB3E2AE" w14:textId="347065FB" w:rsidR="00263A85" w:rsidRPr="00F7035D" w:rsidRDefault="00263A85" w:rsidP="00C96C39">
      <w:pPr>
        <w:pStyle w:val="ListParagraph"/>
        <w:numPr>
          <w:ilvl w:val="0"/>
          <w:numId w:val="153"/>
        </w:numPr>
        <w:rPr>
          <w:lang w:eastAsia="en-IN"/>
        </w:rPr>
      </w:pPr>
      <w:r w:rsidRPr="00C96C39">
        <w:rPr>
          <w:rFonts w:ascii="Arial" w:hAnsi="Arial" w:cs="Arial"/>
          <w:sz w:val="24"/>
          <w:szCs w:val="24"/>
          <w:lang w:eastAsia="en-IN"/>
        </w:rPr>
        <w:t>USB: HID (Orbit), Braille-HID, Serial, or Mass Storage</w:t>
      </w:r>
    </w:p>
    <w:p w14:paraId="6E0C87D2" w14:textId="37435C11" w:rsidR="00D561DE" w:rsidRPr="006254E3" w:rsidRDefault="00D561DE" w:rsidP="00121DFE">
      <w:pPr>
        <w:pStyle w:val="Heading2"/>
        <w:rPr>
          <w:lang w:eastAsia="en-IN"/>
        </w:rPr>
      </w:pPr>
      <w:bookmarkStart w:id="91" w:name="_Toc93946698"/>
      <w:r w:rsidRPr="006254E3">
        <w:rPr>
          <w:lang w:eastAsia="en-IN"/>
        </w:rPr>
        <w:t>Language</w:t>
      </w:r>
      <w:r w:rsidR="005240D0" w:rsidRPr="006254E3">
        <w:rPr>
          <w:lang w:eastAsia="en-IN"/>
        </w:rPr>
        <w:t>s</w:t>
      </w:r>
      <w:r w:rsidRPr="006254E3">
        <w:rPr>
          <w:lang w:eastAsia="en-IN"/>
        </w:rPr>
        <w:t xml:space="preserve"> and </w:t>
      </w:r>
      <w:r w:rsidR="005240D0" w:rsidRPr="006254E3">
        <w:rPr>
          <w:lang w:eastAsia="en-IN"/>
        </w:rPr>
        <w:t>T</w:t>
      </w:r>
      <w:r w:rsidRPr="006254E3">
        <w:rPr>
          <w:lang w:eastAsia="en-IN"/>
        </w:rPr>
        <w:t>ranslation</w:t>
      </w:r>
      <w:bookmarkEnd w:id="91"/>
    </w:p>
    <w:p w14:paraId="7135D8B8" w14:textId="36983386" w:rsidR="00D561DE" w:rsidRPr="000C3ED9" w:rsidRDefault="005240D0" w:rsidP="00D561DE">
      <w:pPr>
        <w:rPr>
          <w:lang w:eastAsia="en-IN"/>
        </w:rPr>
      </w:pPr>
      <w:r w:rsidRPr="00F7035D">
        <w:rPr>
          <w:lang w:eastAsia="en-IN"/>
        </w:rPr>
        <w:t xml:space="preserve">The </w:t>
      </w:r>
      <w:r w:rsidR="004973AE" w:rsidRPr="00F7035D">
        <w:rPr>
          <w:lang w:eastAsia="en-IN"/>
        </w:rPr>
        <w:t>Orbit Reader 40</w:t>
      </w:r>
      <w:r w:rsidRPr="00F7035D">
        <w:rPr>
          <w:lang w:eastAsia="en-IN"/>
        </w:rPr>
        <w:t xml:space="preserve"> supports multiple</w:t>
      </w:r>
      <w:r w:rsidR="00CD2092" w:rsidRPr="00F7035D">
        <w:rPr>
          <w:lang w:eastAsia="en-IN"/>
        </w:rPr>
        <w:t xml:space="preserve"> lan</w:t>
      </w:r>
      <w:r w:rsidR="00D43C49" w:rsidRPr="00F7035D">
        <w:rPr>
          <w:lang w:eastAsia="en-IN"/>
        </w:rPr>
        <w:t>guages</w:t>
      </w:r>
      <w:r w:rsidR="00CD2092" w:rsidRPr="00F7035D">
        <w:rPr>
          <w:lang w:eastAsia="en-IN"/>
        </w:rPr>
        <w:t xml:space="preserve">. </w:t>
      </w:r>
      <w:r w:rsidRPr="00F7035D">
        <w:rPr>
          <w:lang w:eastAsia="en-IN"/>
        </w:rPr>
        <w:t xml:space="preserve">They </w:t>
      </w:r>
      <w:r w:rsidR="005F6235">
        <w:rPr>
          <w:lang w:eastAsia="en-IN"/>
        </w:rPr>
        <w:t xml:space="preserve">following languages are pre-loaded on the unit: </w:t>
      </w:r>
    </w:p>
    <w:p w14:paraId="08410874" w14:textId="07FD7BD1" w:rsidR="000363EB" w:rsidRPr="000C3ED9" w:rsidRDefault="000363EB" w:rsidP="00D561DE">
      <w:pPr>
        <w:rPr>
          <w:lang w:eastAsia="en-IN"/>
        </w:rPr>
      </w:pPr>
    </w:p>
    <w:p w14:paraId="2E4E94F7" w14:textId="7918B661" w:rsidR="00F83093" w:rsidRPr="00417EE6" w:rsidRDefault="00D822F3" w:rsidP="00F83093">
      <w:pPr>
        <w:pStyle w:val="ListParagraph"/>
        <w:numPr>
          <w:ilvl w:val="0"/>
          <w:numId w:val="52"/>
        </w:numPr>
        <w:rPr>
          <w:rFonts w:ascii="Arial" w:eastAsia="Times New Roman" w:hAnsi="Arial"/>
          <w:sz w:val="24"/>
          <w:szCs w:val="24"/>
          <w:lang w:eastAsia="en-IN"/>
        </w:rPr>
      </w:pPr>
      <w:r w:rsidRPr="00FE73B5">
        <w:rPr>
          <w:rFonts w:ascii="Arial" w:eastAsia="Times New Roman" w:hAnsi="Arial"/>
          <w:sz w:val="24"/>
          <w:szCs w:val="24"/>
          <w:lang w:eastAsia="en-IN"/>
        </w:rPr>
        <w:t xml:space="preserve">UEB Grade 1 </w:t>
      </w:r>
      <w:r w:rsidR="00C27F51">
        <w:rPr>
          <w:rFonts w:ascii="Arial" w:eastAsia="Times New Roman" w:hAnsi="Arial"/>
          <w:sz w:val="24"/>
          <w:szCs w:val="24"/>
          <w:lang w:eastAsia="en-IN"/>
        </w:rPr>
        <w:t>(uncontracted)</w:t>
      </w:r>
    </w:p>
    <w:p w14:paraId="17B58446" w14:textId="590E101E" w:rsidR="00F83093" w:rsidRPr="00417EE6" w:rsidRDefault="00D822F3" w:rsidP="00F83093">
      <w:pPr>
        <w:pStyle w:val="ListParagraph"/>
        <w:numPr>
          <w:ilvl w:val="0"/>
          <w:numId w:val="52"/>
        </w:numPr>
        <w:rPr>
          <w:rFonts w:ascii="Arial" w:eastAsia="Times New Roman" w:hAnsi="Arial"/>
          <w:sz w:val="24"/>
          <w:szCs w:val="24"/>
          <w:lang w:eastAsia="en-IN"/>
        </w:rPr>
      </w:pPr>
      <w:r w:rsidRPr="00FE73B5">
        <w:rPr>
          <w:rFonts w:ascii="Arial" w:eastAsia="Times New Roman" w:hAnsi="Arial"/>
          <w:sz w:val="24"/>
          <w:szCs w:val="24"/>
          <w:lang w:eastAsia="en-IN"/>
        </w:rPr>
        <w:t xml:space="preserve">UEB Grade 2 </w:t>
      </w:r>
      <w:r w:rsidR="00C27F51">
        <w:rPr>
          <w:rFonts w:ascii="Arial" w:eastAsia="Times New Roman" w:hAnsi="Arial"/>
          <w:sz w:val="24"/>
          <w:szCs w:val="24"/>
          <w:lang w:eastAsia="en-IN"/>
        </w:rPr>
        <w:t>(contracted)</w:t>
      </w:r>
    </w:p>
    <w:p w14:paraId="29A04247" w14:textId="3EE7DB55" w:rsidR="00F83093" w:rsidRPr="00FE73B5" w:rsidRDefault="007A1840" w:rsidP="00F83093">
      <w:pPr>
        <w:pStyle w:val="ListParagraph"/>
        <w:numPr>
          <w:ilvl w:val="0"/>
          <w:numId w:val="52"/>
        </w:numPr>
        <w:rPr>
          <w:rFonts w:ascii="Arial" w:eastAsia="Times New Roman" w:hAnsi="Arial"/>
          <w:sz w:val="24"/>
          <w:szCs w:val="24"/>
          <w:lang w:eastAsia="en-IN"/>
        </w:rPr>
      </w:pPr>
      <w:r>
        <w:rPr>
          <w:rFonts w:ascii="Arial" w:eastAsia="Times New Roman" w:hAnsi="Arial"/>
          <w:sz w:val="24"/>
          <w:szCs w:val="24"/>
          <w:lang w:eastAsia="en-IN"/>
        </w:rPr>
        <w:t>US</w:t>
      </w:r>
      <w:r w:rsidR="005D1F59">
        <w:rPr>
          <w:rFonts w:ascii="Arial" w:eastAsia="Times New Roman" w:hAnsi="Arial"/>
          <w:sz w:val="24"/>
          <w:szCs w:val="24"/>
          <w:lang w:eastAsia="en-IN"/>
        </w:rPr>
        <w:t>A</w:t>
      </w:r>
      <w:r>
        <w:rPr>
          <w:rFonts w:ascii="Arial" w:eastAsia="Times New Roman" w:hAnsi="Arial"/>
          <w:sz w:val="24"/>
          <w:szCs w:val="24"/>
          <w:lang w:eastAsia="en-IN"/>
        </w:rPr>
        <w:t xml:space="preserve"> computer braille </w:t>
      </w:r>
      <w:r w:rsidR="00040396">
        <w:rPr>
          <w:rFonts w:ascii="Arial" w:eastAsia="Times New Roman" w:hAnsi="Arial"/>
          <w:sz w:val="24"/>
          <w:szCs w:val="24"/>
          <w:lang w:eastAsia="en-IN"/>
        </w:rPr>
        <w:t xml:space="preserve">(8 dot) </w:t>
      </w:r>
    </w:p>
    <w:p w14:paraId="5717AB19" w14:textId="1F2EAD40" w:rsidR="00FF3BEF" w:rsidRPr="00FE73B5" w:rsidRDefault="00CE22FA" w:rsidP="00FF3BEF">
      <w:pPr>
        <w:pStyle w:val="ListParagraph"/>
        <w:numPr>
          <w:ilvl w:val="1"/>
          <w:numId w:val="52"/>
        </w:numPr>
        <w:ind w:left="720"/>
        <w:rPr>
          <w:rFonts w:ascii="Arial" w:eastAsia="Times New Roman" w:hAnsi="Arial"/>
          <w:sz w:val="24"/>
          <w:szCs w:val="24"/>
          <w:lang w:eastAsia="en-IN"/>
        </w:rPr>
      </w:pPr>
      <w:r>
        <w:rPr>
          <w:rFonts w:ascii="Arial" w:eastAsia="Times New Roman" w:hAnsi="Arial"/>
          <w:sz w:val="24"/>
          <w:szCs w:val="24"/>
          <w:lang w:eastAsia="en-IN"/>
        </w:rPr>
        <w:t>US</w:t>
      </w:r>
      <w:r w:rsidR="005D1F59">
        <w:rPr>
          <w:rFonts w:ascii="Arial" w:eastAsia="Times New Roman" w:hAnsi="Arial"/>
          <w:sz w:val="24"/>
          <w:szCs w:val="24"/>
          <w:lang w:eastAsia="en-IN"/>
        </w:rPr>
        <w:t>A</w:t>
      </w:r>
      <w:r>
        <w:rPr>
          <w:rFonts w:ascii="Arial" w:eastAsia="Times New Roman" w:hAnsi="Arial"/>
          <w:sz w:val="24"/>
          <w:szCs w:val="24"/>
          <w:lang w:eastAsia="en-IN"/>
        </w:rPr>
        <w:t xml:space="preserve"> </w:t>
      </w:r>
      <w:r w:rsidR="00FF3BEF" w:rsidRPr="00FE73B5">
        <w:rPr>
          <w:rFonts w:ascii="Arial" w:eastAsia="Times New Roman" w:hAnsi="Arial"/>
          <w:sz w:val="24"/>
          <w:szCs w:val="24"/>
          <w:lang w:eastAsia="en-IN"/>
        </w:rPr>
        <w:t xml:space="preserve">English </w:t>
      </w:r>
      <w:r>
        <w:rPr>
          <w:rFonts w:ascii="Arial" w:eastAsia="Times New Roman" w:hAnsi="Arial"/>
          <w:sz w:val="24"/>
          <w:szCs w:val="24"/>
          <w:lang w:eastAsia="en-IN"/>
        </w:rPr>
        <w:t xml:space="preserve">Grade 1 </w:t>
      </w:r>
      <w:r w:rsidR="00FF3BEF" w:rsidRPr="00FE73B5">
        <w:rPr>
          <w:rFonts w:ascii="Arial" w:eastAsia="Times New Roman" w:hAnsi="Arial"/>
          <w:sz w:val="24"/>
          <w:szCs w:val="24"/>
          <w:lang w:eastAsia="en-IN"/>
        </w:rPr>
        <w:t>(</w:t>
      </w:r>
      <w:r w:rsidR="00DD5A8D">
        <w:rPr>
          <w:rFonts w:ascii="Arial" w:eastAsia="Times New Roman" w:hAnsi="Arial"/>
          <w:sz w:val="24"/>
          <w:szCs w:val="24"/>
          <w:lang w:eastAsia="en-IN"/>
        </w:rPr>
        <w:t>EBAE</w:t>
      </w:r>
      <w:r w:rsidR="00FF3BEF" w:rsidRPr="00FE73B5">
        <w:rPr>
          <w:rFonts w:ascii="Arial" w:eastAsia="Times New Roman" w:hAnsi="Arial"/>
          <w:sz w:val="24"/>
          <w:szCs w:val="24"/>
          <w:lang w:eastAsia="en-IN"/>
        </w:rPr>
        <w:t xml:space="preserve">) </w:t>
      </w:r>
    </w:p>
    <w:p w14:paraId="420BB78C" w14:textId="0FF2F334" w:rsidR="00FF3BEF" w:rsidRPr="00FE73B5" w:rsidRDefault="00CE22FA" w:rsidP="00FF3BEF">
      <w:pPr>
        <w:pStyle w:val="ListParagraph"/>
        <w:numPr>
          <w:ilvl w:val="1"/>
          <w:numId w:val="52"/>
        </w:numPr>
        <w:ind w:left="720"/>
        <w:rPr>
          <w:rFonts w:ascii="Arial" w:eastAsia="Times New Roman" w:hAnsi="Arial"/>
          <w:sz w:val="24"/>
          <w:szCs w:val="24"/>
          <w:lang w:eastAsia="en-IN"/>
        </w:rPr>
      </w:pPr>
      <w:r>
        <w:rPr>
          <w:rFonts w:ascii="Arial" w:eastAsia="Times New Roman" w:hAnsi="Arial"/>
          <w:sz w:val="24"/>
          <w:szCs w:val="24"/>
          <w:lang w:eastAsia="en-IN"/>
        </w:rPr>
        <w:t>US</w:t>
      </w:r>
      <w:r w:rsidR="005D1F59">
        <w:rPr>
          <w:rFonts w:ascii="Arial" w:eastAsia="Times New Roman" w:hAnsi="Arial"/>
          <w:sz w:val="24"/>
          <w:szCs w:val="24"/>
          <w:lang w:eastAsia="en-IN"/>
        </w:rPr>
        <w:t>A</w:t>
      </w:r>
      <w:r>
        <w:rPr>
          <w:rFonts w:ascii="Arial" w:eastAsia="Times New Roman" w:hAnsi="Arial"/>
          <w:sz w:val="24"/>
          <w:szCs w:val="24"/>
          <w:lang w:eastAsia="en-IN"/>
        </w:rPr>
        <w:t xml:space="preserve"> </w:t>
      </w:r>
      <w:r w:rsidR="00FF3BEF" w:rsidRPr="00FE73B5">
        <w:rPr>
          <w:rFonts w:ascii="Arial" w:eastAsia="Times New Roman" w:hAnsi="Arial"/>
          <w:sz w:val="24"/>
          <w:szCs w:val="24"/>
          <w:lang w:eastAsia="en-IN"/>
        </w:rPr>
        <w:t xml:space="preserve">English </w:t>
      </w:r>
      <w:r>
        <w:rPr>
          <w:rFonts w:ascii="Arial" w:eastAsia="Times New Roman" w:hAnsi="Arial"/>
          <w:sz w:val="24"/>
          <w:szCs w:val="24"/>
          <w:lang w:eastAsia="en-IN"/>
        </w:rPr>
        <w:t xml:space="preserve">Grade 2 </w:t>
      </w:r>
      <w:r w:rsidR="00FF3BEF" w:rsidRPr="00FE73B5">
        <w:rPr>
          <w:rFonts w:ascii="Arial" w:eastAsia="Times New Roman" w:hAnsi="Arial"/>
          <w:sz w:val="24"/>
          <w:szCs w:val="24"/>
          <w:lang w:eastAsia="en-IN"/>
        </w:rPr>
        <w:t>(</w:t>
      </w:r>
      <w:r w:rsidR="00DD5A8D">
        <w:rPr>
          <w:rFonts w:ascii="Arial" w:eastAsia="Times New Roman" w:hAnsi="Arial"/>
          <w:sz w:val="24"/>
          <w:szCs w:val="24"/>
          <w:lang w:eastAsia="en-IN"/>
        </w:rPr>
        <w:t>EBAE</w:t>
      </w:r>
      <w:r w:rsidR="00FF3BEF" w:rsidRPr="00FE73B5">
        <w:rPr>
          <w:rFonts w:ascii="Arial" w:eastAsia="Times New Roman" w:hAnsi="Arial"/>
          <w:sz w:val="24"/>
          <w:szCs w:val="24"/>
          <w:lang w:eastAsia="en-IN"/>
        </w:rPr>
        <w:t xml:space="preserve">) </w:t>
      </w:r>
    </w:p>
    <w:p w14:paraId="670C1F3F" w14:textId="77777777" w:rsidR="00FF3BEF" w:rsidRPr="00FE73B5" w:rsidRDefault="00FF3BEF" w:rsidP="00FF3BEF">
      <w:pPr>
        <w:pStyle w:val="ListParagraph"/>
        <w:rPr>
          <w:rFonts w:ascii="Arial" w:eastAsia="Times New Roman" w:hAnsi="Arial"/>
          <w:sz w:val="24"/>
          <w:szCs w:val="24"/>
          <w:lang w:eastAsia="en-IN"/>
        </w:rPr>
      </w:pPr>
    </w:p>
    <w:p w14:paraId="041B7743" w14:textId="444CC7C4" w:rsidR="00F83093" w:rsidRDefault="00F83093" w:rsidP="00287F3B">
      <w:pPr>
        <w:rPr>
          <w:lang w:eastAsia="en-IN"/>
        </w:rPr>
      </w:pPr>
      <w:r w:rsidRPr="00FF3BEF">
        <w:rPr>
          <w:lang w:eastAsia="en-IN"/>
        </w:rPr>
        <w:lastRenderedPageBreak/>
        <w:t xml:space="preserve">More than 40 </w:t>
      </w:r>
      <w:r w:rsidR="005F6235">
        <w:rPr>
          <w:lang w:eastAsia="en-IN"/>
        </w:rPr>
        <w:t xml:space="preserve">other languages can be </w:t>
      </w:r>
      <w:r w:rsidRPr="00FF3BEF">
        <w:rPr>
          <w:lang w:eastAsia="en-IN"/>
        </w:rPr>
        <w:t>loaded from the SD card</w:t>
      </w:r>
      <w:r w:rsidR="005F6235">
        <w:rPr>
          <w:lang w:eastAsia="en-IN"/>
        </w:rPr>
        <w:t>.  These include:</w:t>
      </w:r>
    </w:p>
    <w:p w14:paraId="2F551391" w14:textId="77777777" w:rsidR="005F6235" w:rsidRPr="00A7011B" w:rsidRDefault="005F6235" w:rsidP="00287F3B">
      <w:pPr>
        <w:rPr>
          <w:lang w:eastAsia="en-IN"/>
        </w:rPr>
      </w:pPr>
    </w:p>
    <w:p w14:paraId="79401360" w14:textId="70F03C43" w:rsidR="00F83093" w:rsidRPr="00F83093" w:rsidRDefault="00F83093" w:rsidP="00287F3B">
      <w:pPr>
        <w:pStyle w:val="ListParagraph"/>
        <w:numPr>
          <w:ilvl w:val="1"/>
          <w:numId w:val="52"/>
        </w:numPr>
        <w:ind w:left="720"/>
        <w:rPr>
          <w:rFonts w:ascii="Arial" w:eastAsia="Times New Roman" w:hAnsi="Arial"/>
          <w:sz w:val="24"/>
          <w:szCs w:val="24"/>
          <w:lang w:eastAsia="en-IN"/>
        </w:rPr>
      </w:pPr>
      <w:r w:rsidRPr="00F83093">
        <w:rPr>
          <w:rFonts w:ascii="Arial" w:eastAsia="Times New Roman" w:hAnsi="Arial"/>
          <w:sz w:val="24"/>
          <w:szCs w:val="24"/>
          <w:lang w:eastAsia="en-IN"/>
        </w:rPr>
        <w:t>Arabic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1</w:t>
      </w:r>
    </w:p>
    <w:p w14:paraId="2A3430C1" w14:textId="7AFC6B01" w:rsidR="00F83093" w:rsidRPr="00F83093" w:rsidRDefault="00890987" w:rsidP="00287F3B">
      <w:pPr>
        <w:pStyle w:val="ListParagraph"/>
        <w:numPr>
          <w:ilvl w:val="1"/>
          <w:numId w:val="52"/>
        </w:numPr>
        <w:ind w:left="720"/>
        <w:rPr>
          <w:rFonts w:ascii="Arial" w:eastAsia="Times New Roman" w:hAnsi="Arial"/>
          <w:sz w:val="24"/>
          <w:szCs w:val="24"/>
          <w:lang w:eastAsia="en-IN"/>
        </w:rPr>
      </w:pPr>
      <w:r>
        <w:rPr>
          <w:rFonts w:ascii="Arial" w:eastAsia="Times New Roman" w:hAnsi="Arial"/>
          <w:sz w:val="24"/>
          <w:szCs w:val="24"/>
          <w:lang w:eastAsia="en-IN"/>
        </w:rPr>
        <w:t xml:space="preserve">Arabic Grade </w:t>
      </w:r>
      <w:r w:rsidR="00F83093" w:rsidRPr="00F83093">
        <w:rPr>
          <w:rFonts w:ascii="Arial" w:eastAsia="Times New Roman" w:hAnsi="Arial"/>
          <w:sz w:val="24"/>
          <w:szCs w:val="24"/>
          <w:lang w:eastAsia="en-IN"/>
        </w:rPr>
        <w:t>2</w:t>
      </w:r>
    </w:p>
    <w:p w14:paraId="47AA2D6C" w14:textId="3760C68F" w:rsidR="00F83093" w:rsidRPr="00F83093" w:rsidRDefault="00F83093" w:rsidP="00287F3B">
      <w:pPr>
        <w:pStyle w:val="ListParagraph"/>
        <w:numPr>
          <w:ilvl w:val="1"/>
          <w:numId w:val="52"/>
        </w:numPr>
        <w:ind w:left="720"/>
        <w:rPr>
          <w:rFonts w:ascii="Arial" w:eastAsia="Times New Roman" w:hAnsi="Arial"/>
          <w:sz w:val="24"/>
          <w:szCs w:val="24"/>
          <w:lang w:eastAsia="en-IN"/>
        </w:rPr>
      </w:pPr>
      <w:r>
        <w:rPr>
          <w:rFonts w:ascii="Arial" w:eastAsia="Times New Roman" w:hAnsi="Arial"/>
          <w:sz w:val="24"/>
          <w:szCs w:val="24"/>
          <w:lang w:eastAsia="en-IN"/>
        </w:rPr>
        <w:t>French 6-</w:t>
      </w:r>
      <w:r w:rsidRPr="00F83093">
        <w:rPr>
          <w:rFonts w:ascii="Arial" w:eastAsia="Times New Roman" w:hAnsi="Arial"/>
          <w:sz w:val="24"/>
          <w:szCs w:val="24"/>
          <w:lang w:eastAsia="en-IN"/>
        </w:rPr>
        <w:t>dot Braille</w:t>
      </w:r>
    </w:p>
    <w:p w14:paraId="669D5B54" w14:textId="77777777" w:rsidR="00F83093" w:rsidRPr="00F83093" w:rsidRDefault="00F83093" w:rsidP="00287F3B">
      <w:pPr>
        <w:pStyle w:val="ListParagraph"/>
        <w:numPr>
          <w:ilvl w:val="1"/>
          <w:numId w:val="52"/>
        </w:numPr>
        <w:ind w:left="720"/>
        <w:rPr>
          <w:rFonts w:ascii="Arial" w:eastAsia="Times New Roman" w:hAnsi="Arial"/>
          <w:sz w:val="24"/>
          <w:szCs w:val="24"/>
          <w:lang w:eastAsia="en-IN"/>
        </w:rPr>
      </w:pPr>
      <w:r w:rsidRPr="00F83093">
        <w:rPr>
          <w:rFonts w:ascii="Arial" w:eastAsia="Times New Roman" w:hAnsi="Arial"/>
          <w:sz w:val="24"/>
          <w:szCs w:val="24"/>
          <w:lang w:eastAsia="en-IN"/>
        </w:rPr>
        <w:t>French 8-dot computer braille</w:t>
      </w:r>
    </w:p>
    <w:p w14:paraId="3DC59037" w14:textId="04D8BC55" w:rsidR="00F83093" w:rsidRPr="00F83093" w:rsidRDefault="00F83093" w:rsidP="00287F3B">
      <w:pPr>
        <w:pStyle w:val="ListParagraph"/>
        <w:numPr>
          <w:ilvl w:val="1"/>
          <w:numId w:val="52"/>
        </w:numPr>
        <w:ind w:left="720"/>
        <w:rPr>
          <w:rFonts w:ascii="Arial" w:eastAsia="Times New Roman" w:hAnsi="Arial"/>
          <w:sz w:val="24"/>
          <w:szCs w:val="24"/>
          <w:lang w:eastAsia="en-IN"/>
        </w:rPr>
      </w:pPr>
      <w:r w:rsidRPr="00F83093">
        <w:rPr>
          <w:rFonts w:ascii="Arial" w:eastAsia="Times New Roman" w:hAnsi="Arial"/>
          <w:sz w:val="24"/>
          <w:szCs w:val="24"/>
          <w:lang w:eastAsia="en-IN"/>
        </w:rPr>
        <w:t>French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2</w:t>
      </w:r>
    </w:p>
    <w:p w14:paraId="5F3A5AA1" w14:textId="77EA7230" w:rsidR="00F83093" w:rsidRPr="00F83093" w:rsidRDefault="00F83093" w:rsidP="00287F3B">
      <w:pPr>
        <w:pStyle w:val="ListParagraph"/>
        <w:numPr>
          <w:ilvl w:val="1"/>
          <w:numId w:val="52"/>
        </w:numPr>
        <w:ind w:left="720"/>
        <w:rPr>
          <w:rFonts w:ascii="Arial" w:eastAsia="Times New Roman" w:hAnsi="Arial"/>
          <w:sz w:val="24"/>
          <w:szCs w:val="24"/>
          <w:lang w:eastAsia="en-IN"/>
        </w:rPr>
      </w:pPr>
      <w:r w:rsidRPr="00F83093">
        <w:rPr>
          <w:rFonts w:ascii="Arial" w:eastAsia="Times New Roman" w:hAnsi="Arial"/>
          <w:sz w:val="24"/>
          <w:szCs w:val="24"/>
          <w:lang w:eastAsia="en-IN"/>
        </w:rPr>
        <w:t>German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1</w:t>
      </w:r>
    </w:p>
    <w:p w14:paraId="5CB3CBB9" w14:textId="2DBBEEF3" w:rsidR="00F83093" w:rsidRPr="00F83093" w:rsidRDefault="00F83093" w:rsidP="00287F3B">
      <w:pPr>
        <w:pStyle w:val="ListParagraph"/>
        <w:numPr>
          <w:ilvl w:val="1"/>
          <w:numId w:val="52"/>
        </w:numPr>
        <w:ind w:left="720"/>
        <w:rPr>
          <w:rFonts w:ascii="Arial" w:eastAsia="Times New Roman" w:hAnsi="Arial"/>
          <w:sz w:val="24"/>
          <w:szCs w:val="24"/>
          <w:lang w:eastAsia="en-IN"/>
        </w:rPr>
      </w:pPr>
      <w:r w:rsidRPr="00F83093">
        <w:rPr>
          <w:rFonts w:ascii="Arial" w:eastAsia="Times New Roman" w:hAnsi="Arial"/>
          <w:sz w:val="24"/>
          <w:szCs w:val="24"/>
          <w:lang w:eastAsia="en-IN"/>
        </w:rPr>
        <w:t>German 8</w:t>
      </w:r>
      <w:r>
        <w:rPr>
          <w:rFonts w:ascii="Arial" w:eastAsia="Times New Roman" w:hAnsi="Arial"/>
          <w:sz w:val="24"/>
          <w:szCs w:val="24"/>
          <w:lang w:eastAsia="en-IN"/>
        </w:rPr>
        <w:t>-</w:t>
      </w:r>
      <w:r w:rsidRPr="00F83093">
        <w:rPr>
          <w:rFonts w:ascii="Arial" w:eastAsia="Times New Roman" w:hAnsi="Arial"/>
          <w:sz w:val="24"/>
          <w:szCs w:val="24"/>
          <w:lang w:eastAsia="en-IN"/>
        </w:rPr>
        <w:t>dot computer braille</w:t>
      </w:r>
    </w:p>
    <w:p w14:paraId="790C2F03" w14:textId="77777777" w:rsidR="00F83093" w:rsidRPr="00F83093" w:rsidRDefault="00F83093" w:rsidP="00287F3B">
      <w:pPr>
        <w:pStyle w:val="ListParagraph"/>
        <w:numPr>
          <w:ilvl w:val="1"/>
          <w:numId w:val="52"/>
        </w:numPr>
        <w:ind w:left="720"/>
        <w:rPr>
          <w:rFonts w:ascii="Arial" w:eastAsia="Times New Roman" w:hAnsi="Arial"/>
          <w:sz w:val="24"/>
          <w:szCs w:val="24"/>
          <w:lang w:eastAsia="en-IN"/>
        </w:rPr>
      </w:pPr>
      <w:r w:rsidRPr="00F83093">
        <w:rPr>
          <w:rFonts w:ascii="Arial" w:eastAsia="Times New Roman" w:hAnsi="Arial"/>
          <w:sz w:val="24"/>
          <w:szCs w:val="24"/>
          <w:lang w:eastAsia="en-IN"/>
        </w:rPr>
        <w:t>Hindi</w:t>
      </w:r>
    </w:p>
    <w:p w14:paraId="1F94DE2A" w14:textId="24B21086" w:rsidR="00F83093" w:rsidRPr="00F83093" w:rsidRDefault="00F83093" w:rsidP="00287F3B">
      <w:pPr>
        <w:pStyle w:val="ListParagraph"/>
        <w:numPr>
          <w:ilvl w:val="1"/>
          <w:numId w:val="52"/>
        </w:numPr>
        <w:ind w:left="720"/>
        <w:rPr>
          <w:rFonts w:ascii="Arial" w:eastAsia="Times New Roman" w:hAnsi="Arial"/>
          <w:sz w:val="24"/>
          <w:szCs w:val="24"/>
          <w:lang w:eastAsia="en-IN"/>
        </w:rPr>
      </w:pPr>
      <w:r w:rsidRPr="00F83093">
        <w:rPr>
          <w:rFonts w:ascii="Arial" w:eastAsia="Times New Roman" w:hAnsi="Arial"/>
          <w:sz w:val="24"/>
          <w:szCs w:val="24"/>
          <w:lang w:eastAsia="en-IN"/>
        </w:rPr>
        <w:t>Spanish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1</w:t>
      </w:r>
    </w:p>
    <w:p w14:paraId="2D1BBB5D" w14:textId="1969DE8A" w:rsidR="00F83093" w:rsidRPr="00F83093" w:rsidRDefault="00F83093" w:rsidP="00287F3B">
      <w:pPr>
        <w:pStyle w:val="ListParagraph"/>
        <w:numPr>
          <w:ilvl w:val="1"/>
          <w:numId w:val="52"/>
        </w:numPr>
        <w:ind w:left="720"/>
        <w:rPr>
          <w:rFonts w:ascii="Arial" w:eastAsia="Times New Roman" w:hAnsi="Arial"/>
          <w:sz w:val="24"/>
          <w:szCs w:val="24"/>
          <w:lang w:eastAsia="en-IN"/>
        </w:rPr>
      </w:pPr>
      <w:r w:rsidRPr="00F83093">
        <w:rPr>
          <w:rFonts w:ascii="Arial" w:eastAsia="Times New Roman" w:hAnsi="Arial"/>
          <w:sz w:val="24"/>
          <w:szCs w:val="24"/>
          <w:lang w:eastAsia="en-IN"/>
        </w:rPr>
        <w:t>Spanish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2</w:t>
      </w:r>
    </w:p>
    <w:p w14:paraId="36DFA279" w14:textId="551F51D6" w:rsidR="00960815" w:rsidRPr="000C3ED9" w:rsidRDefault="00FC5B91" w:rsidP="00960815">
      <w:pPr>
        <w:rPr>
          <w:lang w:eastAsia="en-IN"/>
        </w:rPr>
      </w:pPr>
      <w:r w:rsidRPr="00F7035D">
        <w:rPr>
          <w:lang w:eastAsia="en-IN"/>
        </w:rPr>
        <w:t xml:space="preserve">You </w:t>
      </w:r>
      <w:r w:rsidR="00960815" w:rsidRPr="00F7035D">
        <w:rPr>
          <w:lang w:eastAsia="en-IN"/>
        </w:rPr>
        <w:t>can configure</w:t>
      </w:r>
      <w:r w:rsidR="00D43C49" w:rsidRPr="00F7035D">
        <w:rPr>
          <w:lang w:eastAsia="en-IN"/>
        </w:rPr>
        <w:t xml:space="preserve"> the</w:t>
      </w:r>
      <w:r w:rsidR="00960815" w:rsidRPr="00F7035D">
        <w:rPr>
          <w:lang w:eastAsia="en-IN"/>
        </w:rPr>
        <w:t xml:space="preserve"> </w:t>
      </w:r>
      <w:r w:rsidR="00A86254">
        <w:rPr>
          <w:lang w:eastAsia="en-IN"/>
        </w:rPr>
        <w:t>Orbit Reader 40</w:t>
      </w:r>
      <w:r w:rsidR="00A86254" w:rsidRPr="00F7035D">
        <w:rPr>
          <w:lang w:eastAsia="en-IN"/>
        </w:rPr>
        <w:t xml:space="preserve"> </w:t>
      </w:r>
      <w:r w:rsidR="00960815" w:rsidRPr="00F7035D">
        <w:rPr>
          <w:lang w:eastAsia="en-IN"/>
        </w:rPr>
        <w:t xml:space="preserve">to use </w:t>
      </w:r>
      <w:r w:rsidR="00D43C49" w:rsidRPr="00F7035D">
        <w:rPr>
          <w:lang w:eastAsia="en-IN"/>
        </w:rPr>
        <w:t xml:space="preserve">the </w:t>
      </w:r>
      <w:r w:rsidR="00960815" w:rsidRPr="00F7035D">
        <w:rPr>
          <w:lang w:eastAsia="en-IN"/>
        </w:rPr>
        <w:t xml:space="preserve">same or different languages for the system messages and </w:t>
      </w:r>
      <w:r w:rsidR="00C4759C" w:rsidRPr="00F7035D">
        <w:rPr>
          <w:lang w:eastAsia="en-IN"/>
        </w:rPr>
        <w:t>to</w:t>
      </w:r>
      <w:r w:rsidR="00A15C1B" w:rsidRPr="00F7035D">
        <w:rPr>
          <w:lang w:eastAsia="en-IN"/>
        </w:rPr>
        <w:t xml:space="preserve"> read</w:t>
      </w:r>
      <w:r w:rsidR="00F61297" w:rsidRPr="00F7035D">
        <w:rPr>
          <w:lang w:eastAsia="en-IN"/>
        </w:rPr>
        <w:t>/write</w:t>
      </w:r>
      <w:r w:rsidR="000A220E" w:rsidRPr="00F7035D">
        <w:rPr>
          <w:lang w:eastAsia="en-IN"/>
        </w:rPr>
        <w:t xml:space="preserve"> </w:t>
      </w:r>
      <w:r w:rsidR="00A15C1B" w:rsidRPr="00F7035D">
        <w:rPr>
          <w:lang w:eastAsia="en-IN"/>
        </w:rPr>
        <w:t>files</w:t>
      </w:r>
      <w:r w:rsidR="00960815" w:rsidRPr="00F7035D">
        <w:rPr>
          <w:lang w:eastAsia="en-IN"/>
        </w:rPr>
        <w:t xml:space="preserve">. For example, you can have </w:t>
      </w:r>
      <w:r w:rsidR="00A15C1B" w:rsidRPr="00F7035D">
        <w:rPr>
          <w:lang w:eastAsia="en-IN"/>
        </w:rPr>
        <w:t xml:space="preserve">the </w:t>
      </w:r>
      <w:r w:rsidR="00960815" w:rsidRPr="00F7035D">
        <w:rPr>
          <w:lang w:eastAsia="en-IN"/>
        </w:rPr>
        <w:t xml:space="preserve">system menu and messages to be in </w:t>
      </w:r>
      <w:r w:rsidR="00953711">
        <w:rPr>
          <w:lang w:eastAsia="en-IN"/>
        </w:rPr>
        <w:t>your</w:t>
      </w:r>
      <w:r w:rsidR="00E13F95" w:rsidRPr="00F7035D">
        <w:rPr>
          <w:lang w:eastAsia="en-IN"/>
        </w:rPr>
        <w:t xml:space="preserve"> local language </w:t>
      </w:r>
      <w:r w:rsidR="00960815" w:rsidRPr="00F7035D">
        <w:rPr>
          <w:lang w:eastAsia="en-IN"/>
        </w:rPr>
        <w:t xml:space="preserve">while you work </w:t>
      </w:r>
      <w:r w:rsidR="00B16839">
        <w:rPr>
          <w:lang w:eastAsia="en-IN"/>
        </w:rPr>
        <w:t xml:space="preserve">with </w:t>
      </w:r>
      <w:r w:rsidR="00B11873">
        <w:rPr>
          <w:lang w:eastAsia="en-IN"/>
        </w:rPr>
        <w:t xml:space="preserve">UEB </w:t>
      </w:r>
      <w:r w:rsidR="00E00B38">
        <w:rPr>
          <w:lang w:eastAsia="en-IN"/>
        </w:rPr>
        <w:t>Grade 1</w:t>
      </w:r>
      <w:r w:rsidR="00CE0233">
        <w:rPr>
          <w:lang w:eastAsia="en-IN"/>
        </w:rPr>
        <w:t xml:space="preserve"> (uncontracted)</w:t>
      </w:r>
      <w:r w:rsidR="00E00B38" w:rsidRPr="00F7035D">
        <w:rPr>
          <w:lang w:eastAsia="en-IN"/>
        </w:rPr>
        <w:t xml:space="preserve"> </w:t>
      </w:r>
      <w:r w:rsidR="00960815" w:rsidRPr="00F7035D">
        <w:rPr>
          <w:lang w:eastAsia="en-IN"/>
        </w:rPr>
        <w:t>files with</w:t>
      </w:r>
      <w:r w:rsidR="00A15C1B" w:rsidRPr="00F7035D">
        <w:rPr>
          <w:lang w:eastAsia="en-IN"/>
        </w:rPr>
        <w:t xml:space="preserve"> the</w:t>
      </w:r>
      <w:r w:rsidR="00960815" w:rsidRPr="00F7035D">
        <w:rPr>
          <w:lang w:eastAsia="en-IN"/>
        </w:rPr>
        <w:t xml:space="preserve"> reader/editor</w:t>
      </w:r>
      <w:r w:rsidR="00A15C1B" w:rsidRPr="00F7035D">
        <w:rPr>
          <w:lang w:eastAsia="en-IN"/>
        </w:rPr>
        <w:t xml:space="preserve"> </w:t>
      </w:r>
      <w:r w:rsidRPr="00F7035D">
        <w:rPr>
          <w:lang w:eastAsia="en-IN"/>
        </w:rPr>
        <w:t>or vice versa</w:t>
      </w:r>
      <w:r w:rsidR="00960815" w:rsidRPr="00F7035D">
        <w:rPr>
          <w:lang w:eastAsia="en-IN"/>
        </w:rPr>
        <w:t xml:space="preserve">. </w:t>
      </w:r>
    </w:p>
    <w:p w14:paraId="3558A8F0" w14:textId="53568B4A" w:rsidR="00960815" w:rsidRPr="000C3ED9" w:rsidRDefault="00960815" w:rsidP="00960815">
      <w:pPr>
        <w:rPr>
          <w:lang w:eastAsia="en-IN"/>
        </w:rPr>
      </w:pPr>
    </w:p>
    <w:p w14:paraId="007138F1" w14:textId="55ABCD8E" w:rsidR="00960815" w:rsidRPr="00F7035D" w:rsidRDefault="00252969" w:rsidP="00960815">
      <w:pPr>
        <w:rPr>
          <w:lang w:eastAsia="en-IN"/>
        </w:rPr>
      </w:pPr>
      <w:r>
        <w:rPr>
          <w:lang w:eastAsia="en-IN"/>
        </w:rPr>
        <w:t xml:space="preserve">For this, </w:t>
      </w:r>
      <w:r w:rsidR="00C15EFA">
        <w:rPr>
          <w:lang w:eastAsia="en-IN"/>
        </w:rPr>
        <w:t>t</w:t>
      </w:r>
      <w:r w:rsidR="00960815" w:rsidRPr="00F7035D">
        <w:rPr>
          <w:lang w:eastAsia="en-IN"/>
        </w:rPr>
        <w:t xml:space="preserve">here are language profiles </w:t>
      </w:r>
      <w:r w:rsidR="00FB7AF9" w:rsidRPr="00F7035D">
        <w:rPr>
          <w:lang w:eastAsia="en-IN"/>
        </w:rPr>
        <w:t xml:space="preserve">that </w:t>
      </w:r>
      <w:r w:rsidR="00960815" w:rsidRPr="00F7035D">
        <w:rPr>
          <w:lang w:eastAsia="en-IN"/>
        </w:rPr>
        <w:t>can be selected and configured from</w:t>
      </w:r>
      <w:r w:rsidR="00A15C1B" w:rsidRPr="00F7035D">
        <w:rPr>
          <w:lang w:eastAsia="en-IN"/>
        </w:rPr>
        <w:t xml:space="preserve"> the</w:t>
      </w:r>
      <w:r w:rsidR="00960815" w:rsidRPr="00F7035D">
        <w:rPr>
          <w:lang w:eastAsia="en-IN"/>
        </w:rPr>
        <w:t xml:space="preserve"> menu. Alternat</w:t>
      </w:r>
      <w:r w:rsidR="00701F09">
        <w:rPr>
          <w:lang w:eastAsia="en-IN"/>
        </w:rPr>
        <w:t>iv</w:t>
      </w:r>
      <w:r w:rsidR="00960815" w:rsidRPr="00F7035D">
        <w:rPr>
          <w:lang w:eastAsia="en-IN"/>
        </w:rPr>
        <w:t>ely</w:t>
      </w:r>
      <w:r w:rsidR="00A15C1B" w:rsidRPr="00F7035D">
        <w:rPr>
          <w:lang w:eastAsia="en-IN"/>
        </w:rPr>
        <w:t>,</w:t>
      </w:r>
      <w:r w:rsidR="00960815" w:rsidRPr="00F7035D">
        <w:rPr>
          <w:lang w:eastAsia="en-IN"/>
        </w:rPr>
        <w:t xml:space="preserve"> you can switch between different profiles using </w:t>
      </w:r>
      <w:r w:rsidR="00A15C1B" w:rsidRPr="00F7035D">
        <w:rPr>
          <w:lang w:eastAsia="en-IN"/>
        </w:rPr>
        <w:t xml:space="preserve">the </w:t>
      </w:r>
      <w:r w:rsidR="00960815" w:rsidRPr="00F7035D">
        <w:rPr>
          <w:lang w:eastAsia="en-IN"/>
        </w:rPr>
        <w:t xml:space="preserve">hotkeys. </w:t>
      </w:r>
      <w:r w:rsidR="00D83E71" w:rsidRPr="00F7035D">
        <w:rPr>
          <w:lang w:eastAsia="en-IN"/>
        </w:rPr>
        <w:t xml:space="preserve">Please refer to the section </w:t>
      </w:r>
      <w:r w:rsidR="000A220E" w:rsidRPr="00F7035D">
        <w:rPr>
          <w:lang w:eastAsia="en-IN"/>
        </w:rPr>
        <w:t>‘</w:t>
      </w:r>
      <w:hyperlink w:anchor="_Settging_up_the" w:history="1">
        <w:r w:rsidR="00D83E71" w:rsidRPr="00F7035D">
          <w:rPr>
            <w:rStyle w:val="Hyperlink"/>
          </w:rPr>
          <w:t>Setting up the languages</w:t>
        </w:r>
      </w:hyperlink>
      <w:r w:rsidR="000A220E" w:rsidRPr="00F7035D">
        <w:rPr>
          <w:lang w:eastAsia="en-IN"/>
        </w:rPr>
        <w:t>’</w:t>
      </w:r>
      <w:r w:rsidR="00D83E71" w:rsidRPr="00F7035D">
        <w:rPr>
          <w:lang w:eastAsia="en-IN"/>
        </w:rPr>
        <w:t xml:space="preserve"> for more details</w:t>
      </w:r>
      <w:r w:rsidR="00AD04D4" w:rsidRPr="00F7035D">
        <w:rPr>
          <w:lang w:eastAsia="en-IN"/>
        </w:rPr>
        <w:t>.</w:t>
      </w:r>
    </w:p>
    <w:p w14:paraId="6F410673" w14:textId="77777777" w:rsidR="00960815" w:rsidRPr="00F7035D" w:rsidRDefault="00960815" w:rsidP="00960815">
      <w:pPr>
        <w:rPr>
          <w:lang w:eastAsia="en-IN"/>
        </w:rPr>
      </w:pPr>
    </w:p>
    <w:p w14:paraId="445E903C" w14:textId="0CE44DDC" w:rsidR="00DE08E5" w:rsidRDefault="00960815" w:rsidP="00184531">
      <w:pPr>
        <w:rPr>
          <w:lang w:eastAsia="en-IN"/>
        </w:rPr>
      </w:pPr>
      <w:r w:rsidRPr="00F7035D">
        <w:rPr>
          <w:lang w:eastAsia="en-IN"/>
        </w:rPr>
        <w:t>While typing you</w:t>
      </w:r>
      <w:r w:rsidR="000A220E" w:rsidRPr="00F7035D">
        <w:rPr>
          <w:lang w:eastAsia="en-IN"/>
        </w:rPr>
        <w:t xml:space="preserve"> </w:t>
      </w:r>
      <w:r w:rsidR="00256A63">
        <w:rPr>
          <w:lang w:eastAsia="en-IN"/>
        </w:rPr>
        <w:t>need</w:t>
      </w:r>
      <w:r w:rsidRPr="00F7035D">
        <w:rPr>
          <w:lang w:eastAsia="en-IN"/>
        </w:rPr>
        <w:t xml:space="preserve"> to enter the key inputs as per the language </w:t>
      </w:r>
      <w:r w:rsidR="000A220E" w:rsidRPr="00F7035D">
        <w:rPr>
          <w:lang w:eastAsia="en-IN"/>
        </w:rPr>
        <w:t>selected</w:t>
      </w:r>
      <w:r w:rsidRPr="00F7035D">
        <w:rPr>
          <w:lang w:eastAsia="en-IN"/>
        </w:rPr>
        <w:t xml:space="preserve">. For example, if you have selected </w:t>
      </w:r>
      <w:r w:rsidR="001D0275">
        <w:rPr>
          <w:lang w:eastAsia="en-IN"/>
        </w:rPr>
        <w:t>UEB Grade 1</w:t>
      </w:r>
      <w:r w:rsidR="00CE0233">
        <w:rPr>
          <w:lang w:eastAsia="en-IN"/>
        </w:rPr>
        <w:t xml:space="preserve"> (uncontracted)</w:t>
      </w:r>
      <w:r w:rsidRPr="00F7035D">
        <w:rPr>
          <w:lang w:eastAsia="en-IN"/>
        </w:rPr>
        <w:t>, you</w:t>
      </w:r>
      <w:r w:rsidR="00A658C4" w:rsidRPr="00F7035D">
        <w:rPr>
          <w:lang w:eastAsia="en-IN"/>
        </w:rPr>
        <w:t xml:space="preserve"> must</w:t>
      </w:r>
      <w:r w:rsidRPr="00F7035D">
        <w:rPr>
          <w:lang w:eastAsia="en-IN"/>
        </w:rPr>
        <w:t xml:space="preserve"> type in </w:t>
      </w:r>
      <w:r w:rsidR="001D0275">
        <w:rPr>
          <w:lang w:eastAsia="en-IN"/>
        </w:rPr>
        <w:t>UEB Grade 1</w:t>
      </w:r>
      <w:r w:rsidR="00CE0233">
        <w:rPr>
          <w:lang w:eastAsia="en-IN"/>
        </w:rPr>
        <w:t xml:space="preserve"> (uncontracted)</w:t>
      </w:r>
      <w:r w:rsidR="001D0275">
        <w:rPr>
          <w:lang w:eastAsia="en-IN"/>
        </w:rPr>
        <w:t xml:space="preserve"> </w:t>
      </w:r>
      <w:r w:rsidRPr="00F7035D">
        <w:rPr>
          <w:lang w:eastAsia="en-IN"/>
        </w:rPr>
        <w:t xml:space="preserve">only. This applies to any key input you provide such as typing for </w:t>
      </w:r>
      <w:r w:rsidR="00AD04D4" w:rsidRPr="00F7035D">
        <w:rPr>
          <w:lang w:eastAsia="en-IN"/>
        </w:rPr>
        <w:t xml:space="preserve">the </w:t>
      </w:r>
      <w:r w:rsidRPr="00F7035D">
        <w:rPr>
          <w:lang w:eastAsia="en-IN"/>
        </w:rPr>
        <w:t>Find command, or for</w:t>
      </w:r>
      <w:r w:rsidR="005D11F1" w:rsidRPr="00F7035D">
        <w:rPr>
          <w:lang w:eastAsia="en-IN"/>
        </w:rPr>
        <w:t xml:space="preserve"> </w:t>
      </w:r>
      <w:r w:rsidR="00AD04D4" w:rsidRPr="00F7035D">
        <w:rPr>
          <w:lang w:eastAsia="en-IN"/>
        </w:rPr>
        <w:t xml:space="preserve">renaming </w:t>
      </w:r>
      <w:r w:rsidR="005D11F1" w:rsidRPr="00F7035D">
        <w:rPr>
          <w:lang w:eastAsia="en-IN"/>
        </w:rPr>
        <w:t>the</w:t>
      </w:r>
      <w:r w:rsidRPr="00F7035D">
        <w:rPr>
          <w:lang w:eastAsia="en-IN"/>
        </w:rPr>
        <w:t xml:space="preserve"> file. </w:t>
      </w:r>
    </w:p>
    <w:p w14:paraId="152509BD" w14:textId="599D2611" w:rsidR="00FE3743" w:rsidRPr="00F7035D" w:rsidRDefault="00FE3743" w:rsidP="00B96FD9">
      <w:pPr>
        <w:pStyle w:val="Heading1"/>
        <w:ind w:left="426"/>
        <w:rPr>
          <w:lang w:eastAsia="en-IN"/>
        </w:rPr>
      </w:pPr>
      <w:bookmarkStart w:id="92" w:name="_Toc11668612"/>
      <w:bookmarkStart w:id="93" w:name="_Toc11668613"/>
      <w:bookmarkStart w:id="94" w:name="_Toc11668614"/>
      <w:bookmarkStart w:id="95" w:name="_Toc11668615"/>
      <w:bookmarkStart w:id="96" w:name="_Toc11668616"/>
      <w:bookmarkStart w:id="97" w:name="_Toc11668617"/>
      <w:bookmarkStart w:id="98" w:name="_Toc11668618"/>
      <w:bookmarkStart w:id="99" w:name="_Toc11668619"/>
      <w:bookmarkStart w:id="100" w:name="_Toc11668620"/>
      <w:bookmarkStart w:id="101" w:name="_Toc11668621"/>
      <w:bookmarkStart w:id="102" w:name="_Toc11668622"/>
      <w:bookmarkStart w:id="103" w:name="_Toc11668623"/>
      <w:bookmarkStart w:id="104" w:name="_Toc11668624"/>
      <w:bookmarkStart w:id="105" w:name="_Toc11668625"/>
      <w:bookmarkStart w:id="106" w:name="_Toc11668626"/>
      <w:bookmarkStart w:id="107" w:name="_Toc11668627"/>
      <w:bookmarkStart w:id="108" w:name="_Toc11668628"/>
      <w:bookmarkStart w:id="109" w:name="_Toc11668629"/>
      <w:bookmarkStart w:id="110" w:name="_Toc11668630"/>
      <w:bookmarkStart w:id="111" w:name="_Toc11668631"/>
      <w:bookmarkStart w:id="112" w:name="_Toc11668632"/>
      <w:bookmarkStart w:id="113" w:name="_Toc11668633"/>
      <w:bookmarkStart w:id="114" w:name="_Toc11668634"/>
      <w:bookmarkStart w:id="115" w:name="_Toc11668635"/>
      <w:bookmarkStart w:id="116" w:name="_Toc11668636"/>
      <w:bookmarkStart w:id="117" w:name="_Toc11668637"/>
      <w:bookmarkStart w:id="118" w:name="_Toc11668638"/>
      <w:bookmarkStart w:id="119" w:name="_Toc11668639"/>
      <w:bookmarkStart w:id="120" w:name="_Toc11668640"/>
      <w:bookmarkStart w:id="121" w:name="_Toc11668641"/>
      <w:bookmarkStart w:id="122" w:name="_Toc11668642"/>
      <w:bookmarkStart w:id="123" w:name="_Toc11668643"/>
      <w:bookmarkStart w:id="124" w:name="_Toc11668644"/>
      <w:bookmarkStart w:id="125" w:name="_Toc11668645"/>
      <w:bookmarkStart w:id="126" w:name="_Toc519261709"/>
      <w:bookmarkStart w:id="127" w:name="The-Menu"/>
      <w:bookmarkStart w:id="128" w:name="_The_Menu"/>
      <w:bookmarkStart w:id="129" w:name="_Toc524713600"/>
      <w:bookmarkStart w:id="130" w:name="_Toc524713601"/>
      <w:bookmarkStart w:id="131" w:name="_Toc524713602"/>
      <w:bookmarkStart w:id="132" w:name="_Toc524713603"/>
      <w:bookmarkStart w:id="133" w:name="_Toc524713604"/>
      <w:bookmarkStart w:id="134" w:name="_Toc524713605"/>
      <w:bookmarkStart w:id="135" w:name="_Toc524713606"/>
      <w:bookmarkStart w:id="136" w:name="_Toc524713607"/>
      <w:bookmarkStart w:id="137" w:name="_Toc524713608"/>
      <w:bookmarkStart w:id="138" w:name="_Toc524713609"/>
      <w:bookmarkStart w:id="139" w:name="_Toc524713610"/>
      <w:bookmarkStart w:id="140" w:name="_Toc524713611"/>
      <w:bookmarkStart w:id="141" w:name="_Toc524713612"/>
      <w:bookmarkStart w:id="142" w:name="_Toc524713613"/>
      <w:bookmarkStart w:id="143" w:name="_Toc524713614"/>
      <w:bookmarkStart w:id="144" w:name="_Toc524713615"/>
      <w:bookmarkStart w:id="145" w:name="_Toc523333530"/>
      <w:bookmarkStart w:id="146" w:name="_Toc524713616"/>
      <w:bookmarkStart w:id="147" w:name="_Toc524713617"/>
      <w:bookmarkStart w:id="148" w:name="_Toc524713618"/>
      <w:bookmarkStart w:id="149" w:name="_Toc524713619"/>
      <w:bookmarkStart w:id="150" w:name="_Toc524713620"/>
      <w:bookmarkStart w:id="151" w:name="_Toc524713621"/>
      <w:bookmarkStart w:id="152" w:name="_Toc524713622"/>
      <w:bookmarkStart w:id="153" w:name="_Toc524713623"/>
      <w:bookmarkStart w:id="154" w:name="_Toc524713624"/>
      <w:bookmarkStart w:id="155" w:name="_Toc524713625"/>
      <w:bookmarkStart w:id="156" w:name="_Generating_the_UID_1"/>
      <w:bookmarkStart w:id="157" w:name="_Toc524713626"/>
      <w:bookmarkStart w:id="158" w:name="_Toc524713627"/>
      <w:bookmarkStart w:id="159" w:name="_Toc524713628"/>
      <w:bookmarkStart w:id="160" w:name="_Toc524713629"/>
      <w:bookmarkStart w:id="161" w:name="_Toc524713630"/>
      <w:bookmarkStart w:id="162" w:name="_Toc524713631"/>
      <w:bookmarkStart w:id="163" w:name="_Toc524713632"/>
      <w:bookmarkStart w:id="164" w:name="_Toc524713633"/>
      <w:bookmarkStart w:id="165" w:name="_Toc524713634"/>
      <w:bookmarkStart w:id="166" w:name="_Toc524713635"/>
      <w:bookmarkStart w:id="167" w:name="_Toc524713636"/>
      <w:bookmarkStart w:id="168" w:name="_Toc524713637"/>
      <w:bookmarkStart w:id="169" w:name="_Toc524713638"/>
      <w:bookmarkStart w:id="170" w:name="_Toc524713639"/>
      <w:bookmarkStart w:id="171" w:name="_Toc524713640"/>
      <w:bookmarkStart w:id="172" w:name="_Toc524713641"/>
      <w:bookmarkStart w:id="173" w:name="_Toc524713642"/>
      <w:bookmarkStart w:id="174" w:name="_Toc524713643"/>
      <w:bookmarkStart w:id="175" w:name="_Toc524713644"/>
      <w:bookmarkStart w:id="176" w:name="_Toc524713645"/>
      <w:bookmarkStart w:id="177" w:name="_Toc524713646"/>
      <w:bookmarkStart w:id="178" w:name="_Toc524713647"/>
      <w:bookmarkStart w:id="179" w:name="_Toc524713648"/>
      <w:bookmarkStart w:id="180" w:name="_Toc524713649"/>
      <w:bookmarkStart w:id="181" w:name="_Toc524713650"/>
      <w:bookmarkStart w:id="182" w:name="_Toc524713651"/>
      <w:bookmarkStart w:id="183" w:name="_Toc524713652"/>
      <w:bookmarkStart w:id="184" w:name="_Toc524713653"/>
      <w:bookmarkStart w:id="185" w:name="_Toc524713654"/>
      <w:bookmarkStart w:id="186" w:name="_Toc524713655"/>
      <w:bookmarkStart w:id="187" w:name="_Toc524713656"/>
      <w:bookmarkStart w:id="188" w:name="_Toc524713657"/>
      <w:bookmarkStart w:id="189" w:name="_Toc524713658"/>
      <w:bookmarkStart w:id="190" w:name="_Toc524713659"/>
      <w:bookmarkStart w:id="191" w:name="_Toc524713660"/>
      <w:bookmarkStart w:id="192" w:name="_Toc524713661"/>
      <w:bookmarkStart w:id="193" w:name="_Toc524713662"/>
      <w:bookmarkStart w:id="194" w:name="_Toc524713663"/>
      <w:bookmarkStart w:id="195" w:name="_The_Menu_1"/>
      <w:bookmarkStart w:id="196" w:name="_Toc531853309"/>
      <w:bookmarkStart w:id="197" w:name="_Toc93946699"/>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r w:rsidRPr="00F7035D">
        <w:rPr>
          <w:lang w:eastAsia="en-IN"/>
        </w:rPr>
        <w:t>The Menu</w:t>
      </w:r>
      <w:bookmarkEnd w:id="196"/>
      <w:bookmarkEnd w:id="197"/>
    </w:p>
    <w:p w14:paraId="48F3551A" w14:textId="4D497D00" w:rsidR="00FE3743" w:rsidRPr="00F7035D" w:rsidRDefault="00241225" w:rsidP="00FE3743">
      <w:pPr>
        <w:rPr>
          <w:lang w:eastAsia="en-IN"/>
        </w:rPr>
      </w:pPr>
      <w:r>
        <w:rPr>
          <w:lang w:eastAsia="en-IN"/>
        </w:rPr>
        <w:t xml:space="preserve">The </w:t>
      </w:r>
      <w:r w:rsidR="004973AE" w:rsidRPr="00F7035D">
        <w:rPr>
          <w:lang w:eastAsia="en-IN"/>
        </w:rPr>
        <w:t>Orbit Reader 40</w:t>
      </w:r>
      <w:r w:rsidR="00FE3743" w:rsidRPr="00F7035D">
        <w:rPr>
          <w:lang w:eastAsia="en-IN"/>
        </w:rPr>
        <w:t xml:space="preserve"> provides a menu for setting options, checking </w:t>
      </w:r>
      <w:r w:rsidR="00AD04D4" w:rsidRPr="00F7035D">
        <w:rPr>
          <w:lang w:eastAsia="en-IN"/>
        </w:rPr>
        <w:t xml:space="preserve">the </w:t>
      </w:r>
      <w:r w:rsidR="00FE3743" w:rsidRPr="00F7035D">
        <w:rPr>
          <w:lang w:eastAsia="en-IN"/>
        </w:rPr>
        <w:t>battery, and changing modes of operation.</w:t>
      </w:r>
    </w:p>
    <w:p w14:paraId="3A149E30" w14:textId="77777777" w:rsidR="00FE3743" w:rsidRPr="000C3ED9" w:rsidRDefault="00FE3743" w:rsidP="00FE3743">
      <w:pPr>
        <w:rPr>
          <w:lang w:eastAsia="en-IN"/>
        </w:rPr>
      </w:pPr>
    </w:p>
    <w:p w14:paraId="440565D0" w14:textId="1D1C4FC8" w:rsidR="00FE3743" w:rsidRPr="000C3ED9" w:rsidRDefault="00FE3743" w:rsidP="00FE3743">
      <w:pPr>
        <w:rPr>
          <w:lang w:eastAsia="en-IN"/>
        </w:rPr>
      </w:pPr>
      <w:r w:rsidRPr="00F7035D">
        <w:rPr>
          <w:lang w:eastAsia="en-IN"/>
        </w:rPr>
        <w:t xml:space="preserve">To open the menu, press </w:t>
      </w:r>
      <w:r w:rsidR="00AD04D4" w:rsidRPr="00F7035D">
        <w:rPr>
          <w:lang w:eastAsia="en-IN"/>
        </w:rPr>
        <w:t xml:space="preserve">the </w:t>
      </w:r>
      <w:r w:rsidRPr="00F7035D">
        <w:rPr>
          <w:lang w:eastAsia="en-IN"/>
        </w:rPr>
        <w:t>Select</w:t>
      </w:r>
      <w:r w:rsidR="00AD04D4" w:rsidRPr="00F7035D">
        <w:rPr>
          <w:lang w:eastAsia="en-IN"/>
        </w:rPr>
        <w:t xml:space="preserve"> </w:t>
      </w:r>
      <w:r w:rsidR="005123D8">
        <w:rPr>
          <w:lang w:eastAsia="en-IN"/>
        </w:rPr>
        <w:t>+</w:t>
      </w:r>
      <w:r w:rsidR="005123D8" w:rsidRPr="00F7035D">
        <w:rPr>
          <w:lang w:eastAsia="en-IN"/>
        </w:rPr>
        <w:t xml:space="preserve"> </w:t>
      </w:r>
      <w:r w:rsidRPr="00F7035D">
        <w:rPr>
          <w:lang w:eastAsia="en-IN"/>
        </w:rPr>
        <w:t>Up Arrow</w:t>
      </w:r>
      <w:r w:rsidR="00AD04D4" w:rsidRPr="00F7035D">
        <w:rPr>
          <w:lang w:eastAsia="en-IN"/>
        </w:rPr>
        <w:t xml:space="preserve"> keys</w:t>
      </w:r>
      <w:r w:rsidRPr="00F7035D">
        <w:rPr>
          <w:lang w:eastAsia="en-IN"/>
        </w:rPr>
        <w:t xml:space="preserve">. Battery Status is the first menu option displayed. </w:t>
      </w:r>
    </w:p>
    <w:p w14:paraId="1E1FB641" w14:textId="77777777" w:rsidR="00FE3743" w:rsidRPr="000C3ED9" w:rsidRDefault="00FE3743" w:rsidP="00FE3743">
      <w:pPr>
        <w:rPr>
          <w:lang w:eastAsia="en-IN"/>
        </w:rPr>
      </w:pPr>
    </w:p>
    <w:p w14:paraId="419F9F59" w14:textId="622D5D08" w:rsidR="00FE3743" w:rsidRPr="000C3ED9" w:rsidRDefault="00FE3743" w:rsidP="00FE3743">
      <w:pPr>
        <w:rPr>
          <w:lang w:eastAsia="en-IN"/>
        </w:rPr>
      </w:pPr>
      <w:r w:rsidRPr="00F7035D">
        <w:rPr>
          <w:lang w:eastAsia="en-IN"/>
        </w:rPr>
        <w:t xml:space="preserve">Some menu </w:t>
      </w:r>
      <w:r w:rsidR="0076173F" w:rsidRPr="00F7035D">
        <w:rPr>
          <w:lang w:eastAsia="en-IN"/>
        </w:rPr>
        <w:t>option</w:t>
      </w:r>
      <w:r w:rsidR="00C22B83">
        <w:rPr>
          <w:lang w:eastAsia="en-IN"/>
        </w:rPr>
        <w:t>s</w:t>
      </w:r>
      <w:r w:rsidRPr="00F7035D">
        <w:rPr>
          <w:lang w:eastAsia="en-IN"/>
        </w:rPr>
        <w:t xml:space="preserve"> let you select among </w:t>
      </w:r>
      <w:r w:rsidR="00010E05" w:rsidRPr="00F7035D">
        <w:rPr>
          <w:lang w:eastAsia="en-IN"/>
        </w:rPr>
        <w:t>several</w:t>
      </w:r>
      <w:r w:rsidRPr="00F7035D">
        <w:rPr>
          <w:lang w:eastAsia="en-IN"/>
        </w:rPr>
        <w:t xml:space="preserve"> choices. For example, the Sort </w:t>
      </w:r>
      <w:r w:rsidR="0076173F" w:rsidRPr="00F7035D">
        <w:rPr>
          <w:lang w:eastAsia="en-IN"/>
        </w:rPr>
        <w:t>option</w:t>
      </w:r>
      <w:r w:rsidRPr="00F7035D">
        <w:rPr>
          <w:lang w:eastAsia="en-IN"/>
        </w:rPr>
        <w:t xml:space="preserve"> </w:t>
      </w:r>
      <w:r w:rsidR="005C24A4" w:rsidRPr="00F7035D">
        <w:rPr>
          <w:lang w:eastAsia="en-IN"/>
        </w:rPr>
        <w:t xml:space="preserve">allows you to choose one of the various options </w:t>
      </w:r>
      <w:r w:rsidR="003B3EA3">
        <w:rPr>
          <w:lang w:eastAsia="en-IN"/>
        </w:rPr>
        <w:t>for</w:t>
      </w:r>
      <w:r w:rsidR="003B3EA3" w:rsidRPr="00F7035D">
        <w:rPr>
          <w:lang w:eastAsia="en-IN"/>
        </w:rPr>
        <w:t xml:space="preserve"> </w:t>
      </w:r>
      <w:r w:rsidR="005C24A4" w:rsidRPr="00F7035D">
        <w:rPr>
          <w:lang w:eastAsia="en-IN"/>
        </w:rPr>
        <w:t>arranging files</w:t>
      </w:r>
      <w:r w:rsidRPr="00F7035D">
        <w:rPr>
          <w:lang w:eastAsia="en-IN"/>
        </w:rPr>
        <w:t xml:space="preserve"> in the file manager. Other menu </w:t>
      </w:r>
      <w:r w:rsidR="0076173F" w:rsidRPr="00F7035D">
        <w:rPr>
          <w:lang w:eastAsia="en-IN"/>
        </w:rPr>
        <w:t>options</w:t>
      </w:r>
      <w:r w:rsidRPr="00F7035D">
        <w:rPr>
          <w:lang w:eastAsia="en-IN"/>
        </w:rPr>
        <w:t xml:space="preserve"> provide information about the device, such as serial number and version. The selected option is underlined with Dots 7 8.</w:t>
      </w:r>
    </w:p>
    <w:p w14:paraId="23B0FAF7" w14:textId="77777777" w:rsidR="00FE3743" w:rsidRPr="000C3ED9" w:rsidRDefault="00FE3743" w:rsidP="00FE3743">
      <w:pPr>
        <w:rPr>
          <w:lang w:eastAsia="en-IN"/>
        </w:rPr>
      </w:pPr>
    </w:p>
    <w:p w14:paraId="5798A335" w14:textId="63A1C064" w:rsidR="00FE3743" w:rsidRPr="000C3ED9" w:rsidRDefault="00FE3743" w:rsidP="00FE3743">
      <w:pPr>
        <w:rPr>
          <w:lang w:eastAsia="en-IN"/>
        </w:rPr>
      </w:pPr>
      <w:r w:rsidRPr="00F7035D">
        <w:rPr>
          <w:lang w:eastAsia="en-IN"/>
        </w:rPr>
        <w:t xml:space="preserve">To scroll through the other possibilities, press the Right Arrow key. To select the option, press Select. </w:t>
      </w:r>
      <w:r w:rsidR="003B3EA3">
        <w:rPr>
          <w:lang w:eastAsia="en-IN"/>
        </w:rPr>
        <w:t xml:space="preserve">The </w:t>
      </w:r>
      <w:r w:rsidR="004973AE" w:rsidRPr="00F7035D">
        <w:rPr>
          <w:lang w:eastAsia="en-IN"/>
        </w:rPr>
        <w:t>Orbit Reader 40</w:t>
      </w:r>
      <w:r w:rsidRPr="00F7035D">
        <w:rPr>
          <w:lang w:eastAsia="en-IN"/>
        </w:rPr>
        <w:t xml:space="preserve"> responds by underlining the word with Dots 7 </w:t>
      </w:r>
      <w:r w:rsidR="00CB4B11" w:rsidRPr="00F7035D">
        <w:rPr>
          <w:lang w:eastAsia="en-IN"/>
        </w:rPr>
        <w:t xml:space="preserve">and </w:t>
      </w:r>
      <w:r w:rsidRPr="00F7035D">
        <w:rPr>
          <w:lang w:eastAsia="en-IN"/>
        </w:rPr>
        <w:t>8 to indicate the choice.</w:t>
      </w:r>
    </w:p>
    <w:p w14:paraId="07BA1579" w14:textId="37764E85" w:rsidR="004D146C" w:rsidRPr="000C3ED9" w:rsidRDefault="004D146C" w:rsidP="00FE3743">
      <w:pPr>
        <w:rPr>
          <w:lang w:eastAsia="en-IN"/>
        </w:rPr>
      </w:pPr>
    </w:p>
    <w:p w14:paraId="69EB0D47" w14:textId="7B835D0D" w:rsidR="004D146C" w:rsidRPr="000C3ED9" w:rsidRDefault="004D146C" w:rsidP="004D146C">
      <w:pPr>
        <w:rPr>
          <w:lang w:eastAsia="en-IN"/>
        </w:rPr>
      </w:pPr>
      <w:r w:rsidRPr="00F7035D">
        <w:rPr>
          <w:lang w:eastAsia="en-IN"/>
        </w:rPr>
        <w:lastRenderedPageBreak/>
        <w:t xml:space="preserve">To move to another menu item, press the Up or Down Arrow key. When you get to the end of the list of options and press the Down Arrow </w:t>
      </w:r>
      <w:r w:rsidR="00EE58AC" w:rsidRPr="00F7035D">
        <w:rPr>
          <w:lang w:eastAsia="en-IN"/>
        </w:rPr>
        <w:t>key</w:t>
      </w:r>
      <w:r w:rsidRPr="00F7035D">
        <w:rPr>
          <w:lang w:eastAsia="en-IN"/>
        </w:rPr>
        <w:t xml:space="preserve">, </w:t>
      </w:r>
      <w:r w:rsidR="003B3EA3">
        <w:rPr>
          <w:lang w:eastAsia="en-IN"/>
        </w:rPr>
        <w:t xml:space="preserve">the </w:t>
      </w:r>
      <w:r w:rsidR="004973AE" w:rsidRPr="00F7035D">
        <w:rPr>
          <w:lang w:eastAsia="en-IN"/>
        </w:rPr>
        <w:t>Orbit Reader 40</w:t>
      </w:r>
      <w:r w:rsidRPr="00F7035D">
        <w:rPr>
          <w:lang w:eastAsia="en-IN"/>
        </w:rPr>
        <w:t xml:space="preserve"> moves back to the top menu item. Similarly, when you press the Up Arrow from the first menu item, </w:t>
      </w:r>
      <w:r w:rsidR="003B3EA3">
        <w:rPr>
          <w:lang w:eastAsia="en-IN"/>
        </w:rPr>
        <w:t>The Orbit Reader</w:t>
      </w:r>
      <w:r w:rsidR="004973AE" w:rsidRPr="00F7035D">
        <w:rPr>
          <w:lang w:eastAsia="en-IN"/>
        </w:rPr>
        <w:t xml:space="preserve"> 40</w:t>
      </w:r>
      <w:r w:rsidRPr="00F7035D">
        <w:rPr>
          <w:lang w:eastAsia="en-IN"/>
        </w:rPr>
        <w:t xml:space="preserve"> moves to the last item in the list. This feature allows quick access to the last few menu items</w:t>
      </w:r>
      <w:r w:rsidR="00C072DF" w:rsidRPr="00F7035D">
        <w:rPr>
          <w:lang w:eastAsia="en-IN"/>
        </w:rPr>
        <w:t xml:space="preserve"> and so</w:t>
      </w:r>
      <w:r w:rsidRPr="00F7035D">
        <w:rPr>
          <w:lang w:eastAsia="en-IN"/>
        </w:rPr>
        <w:t xml:space="preserve"> some options that may be</w:t>
      </w:r>
      <w:r w:rsidR="00C072DF" w:rsidRPr="00F7035D">
        <w:rPr>
          <w:lang w:eastAsia="en-IN"/>
        </w:rPr>
        <w:t xml:space="preserve"> used</w:t>
      </w:r>
      <w:r w:rsidRPr="00F7035D">
        <w:rPr>
          <w:lang w:eastAsia="en-IN"/>
        </w:rPr>
        <w:t xml:space="preserve"> frequently are located at the bottom of the menu list.</w:t>
      </w:r>
    </w:p>
    <w:p w14:paraId="50AF2353" w14:textId="4F34A87B" w:rsidR="004D146C" w:rsidRPr="000C3ED9" w:rsidRDefault="004D146C" w:rsidP="00FE3743">
      <w:pPr>
        <w:rPr>
          <w:lang w:eastAsia="en-IN"/>
        </w:rPr>
      </w:pPr>
    </w:p>
    <w:p w14:paraId="0525F87B" w14:textId="77777777" w:rsidR="004D146C" w:rsidRPr="00F7035D" w:rsidRDefault="004D146C" w:rsidP="004D146C">
      <w:pPr>
        <w:rPr>
          <w:lang w:eastAsia="en-IN"/>
        </w:rPr>
      </w:pPr>
      <w:r w:rsidRPr="00F7035D">
        <w:rPr>
          <w:lang w:eastAsia="en-IN"/>
        </w:rPr>
        <w:t>To close the menu and return to your work, press Dot 7.</w:t>
      </w:r>
    </w:p>
    <w:p w14:paraId="46900729" w14:textId="1CD3932F" w:rsidR="00494A43" w:rsidRPr="00DE04EE" w:rsidRDefault="00494A43" w:rsidP="00121DFE">
      <w:pPr>
        <w:pStyle w:val="Heading2"/>
        <w:rPr>
          <w:lang w:eastAsia="en-IN"/>
        </w:rPr>
      </w:pPr>
      <w:bookmarkStart w:id="198" w:name="_Toc519532300"/>
      <w:bookmarkStart w:id="199" w:name="_Toc519533840"/>
      <w:bookmarkStart w:id="200" w:name="_Toc521073218"/>
      <w:bookmarkStart w:id="201" w:name="_Settging_up_the"/>
      <w:bookmarkStart w:id="202" w:name="_Toc93946700"/>
      <w:bookmarkEnd w:id="198"/>
      <w:bookmarkEnd w:id="199"/>
      <w:bookmarkEnd w:id="200"/>
      <w:bookmarkEnd w:id="201"/>
      <w:r w:rsidRPr="00DE04EE">
        <w:rPr>
          <w:lang w:eastAsia="en-IN"/>
        </w:rPr>
        <w:t xml:space="preserve">Setting up </w:t>
      </w:r>
      <w:r w:rsidR="00CB4B11" w:rsidRPr="00DE04EE">
        <w:rPr>
          <w:lang w:eastAsia="en-IN"/>
        </w:rPr>
        <w:t>L</w:t>
      </w:r>
      <w:r w:rsidRPr="00DE04EE">
        <w:rPr>
          <w:lang w:eastAsia="en-IN"/>
        </w:rPr>
        <w:t>anguage</w:t>
      </w:r>
      <w:r w:rsidR="002F43CF" w:rsidRPr="00DE04EE">
        <w:rPr>
          <w:lang w:eastAsia="en-IN"/>
        </w:rPr>
        <w:t>s</w:t>
      </w:r>
      <w:bookmarkEnd w:id="202"/>
    </w:p>
    <w:p w14:paraId="3D997483" w14:textId="05233B4A" w:rsidR="008B46E8" w:rsidRPr="00F7035D" w:rsidRDefault="008B46E8" w:rsidP="008B46E8">
      <w:pPr>
        <w:rPr>
          <w:rFonts w:cs="Arial"/>
        </w:rPr>
      </w:pPr>
      <w:r w:rsidRPr="000E162E">
        <w:rPr>
          <w:rFonts w:cs="Arial"/>
        </w:rPr>
        <w:t xml:space="preserve">The </w:t>
      </w:r>
      <w:r w:rsidR="004973AE" w:rsidRPr="000E162E">
        <w:rPr>
          <w:rFonts w:cs="Arial"/>
        </w:rPr>
        <w:t>Orbit Reader 40</w:t>
      </w:r>
      <w:r w:rsidRPr="000E162E">
        <w:rPr>
          <w:rFonts w:cs="Arial"/>
        </w:rPr>
        <w:t xml:space="preserve"> </w:t>
      </w:r>
      <w:r w:rsidR="00CB4B11" w:rsidRPr="000E162E">
        <w:rPr>
          <w:rFonts w:cs="Arial"/>
        </w:rPr>
        <w:t xml:space="preserve">comes configured to </w:t>
      </w:r>
      <w:r w:rsidRPr="000E162E">
        <w:rPr>
          <w:rFonts w:cs="Arial"/>
        </w:rPr>
        <w:t xml:space="preserve">support </w:t>
      </w:r>
      <w:r w:rsidR="00A7011B" w:rsidRPr="000E162E">
        <w:rPr>
          <w:rFonts w:cs="Arial"/>
        </w:rPr>
        <w:t>UEB Grade 1</w:t>
      </w:r>
      <w:r w:rsidR="00CE0233">
        <w:rPr>
          <w:rFonts w:cs="Arial"/>
        </w:rPr>
        <w:t xml:space="preserve"> (uncontracted)</w:t>
      </w:r>
      <w:r w:rsidR="00A7011B" w:rsidRPr="000E162E">
        <w:rPr>
          <w:rFonts w:cs="Arial"/>
        </w:rPr>
        <w:t>, UEB Grade 2</w:t>
      </w:r>
      <w:r w:rsidR="00CE0233">
        <w:rPr>
          <w:rFonts w:cs="Arial"/>
        </w:rPr>
        <w:t xml:space="preserve"> (contracted)</w:t>
      </w:r>
      <w:r w:rsidR="00A7011B" w:rsidRPr="000E162E">
        <w:rPr>
          <w:rFonts w:cs="Arial"/>
        </w:rPr>
        <w:t xml:space="preserve">, </w:t>
      </w:r>
      <w:r w:rsidR="00CE0233">
        <w:rPr>
          <w:rFonts w:cs="Arial"/>
        </w:rPr>
        <w:t>US</w:t>
      </w:r>
      <w:r w:rsidR="005D1F59">
        <w:rPr>
          <w:rFonts w:cs="Arial"/>
        </w:rPr>
        <w:t>A</w:t>
      </w:r>
      <w:r w:rsidR="00CE0233">
        <w:rPr>
          <w:rFonts w:cs="Arial"/>
        </w:rPr>
        <w:t xml:space="preserve"> English Grade 1 </w:t>
      </w:r>
      <w:r w:rsidR="00DC05F9" w:rsidRPr="000E162E">
        <w:rPr>
          <w:rFonts w:cs="Arial"/>
        </w:rPr>
        <w:t>(EBAE)</w:t>
      </w:r>
      <w:r w:rsidRPr="000E162E">
        <w:rPr>
          <w:rFonts w:cs="Arial"/>
        </w:rPr>
        <w:t xml:space="preserve">, </w:t>
      </w:r>
      <w:r w:rsidR="00CE0233">
        <w:rPr>
          <w:rFonts w:cs="Arial"/>
        </w:rPr>
        <w:t>US</w:t>
      </w:r>
      <w:r w:rsidR="005D1F59">
        <w:rPr>
          <w:rFonts w:cs="Arial"/>
        </w:rPr>
        <w:t>A</w:t>
      </w:r>
      <w:r w:rsidR="00CE0233">
        <w:rPr>
          <w:rFonts w:cs="Arial"/>
        </w:rPr>
        <w:t xml:space="preserve"> English Grade 2 </w:t>
      </w:r>
      <w:r w:rsidR="006B634B" w:rsidRPr="000E162E">
        <w:rPr>
          <w:rFonts w:cs="Arial"/>
        </w:rPr>
        <w:t>(EBAE)</w:t>
      </w:r>
      <w:r w:rsidR="00CC1B6F">
        <w:rPr>
          <w:rFonts w:cs="Arial"/>
        </w:rPr>
        <w:t xml:space="preserve"> and</w:t>
      </w:r>
      <w:r w:rsidRPr="000E162E">
        <w:rPr>
          <w:rFonts w:cs="Arial"/>
        </w:rPr>
        <w:t xml:space="preserve"> </w:t>
      </w:r>
      <w:r w:rsidR="00E140C7">
        <w:rPr>
          <w:rFonts w:cs="Arial"/>
        </w:rPr>
        <w:t>US</w:t>
      </w:r>
      <w:r w:rsidR="005D1F59">
        <w:rPr>
          <w:rFonts w:cs="Arial"/>
        </w:rPr>
        <w:t>A</w:t>
      </w:r>
      <w:r w:rsidR="00E140C7">
        <w:rPr>
          <w:rFonts w:cs="Arial"/>
        </w:rPr>
        <w:t xml:space="preserve"> </w:t>
      </w:r>
      <w:r w:rsidRPr="00FE73B5">
        <w:rPr>
          <w:rFonts w:cs="Arial"/>
        </w:rPr>
        <w:t xml:space="preserve">Computer </w:t>
      </w:r>
      <w:r w:rsidR="00CB4B11" w:rsidRPr="00FE73B5">
        <w:rPr>
          <w:rFonts w:cs="Arial"/>
        </w:rPr>
        <w:t>B</w:t>
      </w:r>
      <w:r w:rsidRPr="00FE73B5">
        <w:rPr>
          <w:rFonts w:cs="Arial"/>
        </w:rPr>
        <w:t>raille</w:t>
      </w:r>
      <w:r w:rsidR="00E140C7">
        <w:rPr>
          <w:rFonts w:cs="Arial"/>
        </w:rPr>
        <w:t xml:space="preserve"> (8 dot)</w:t>
      </w:r>
      <w:r w:rsidRPr="00FE73B5">
        <w:rPr>
          <w:rFonts w:cs="Arial"/>
        </w:rPr>
        <w:t>. Add</w:t>
      </w:r>
      <w:r w:rsidR="002A690B" w:rsidRPr="00FE73B5">
        <w:rPr>
          <w:rFonts w:cs="Arial"/>
        </w:rPr>
        <w:t>itional</w:t>
      </w:r>
      <w:r w:rsidRPr="00FE73B5">
        <w:rPr>
          <w:rFonts w:cs="Arial"/>
        </w:rPr>
        <w:t xml:space="preserve"> language </w:t>
      </w:r>
      <w:r w:rsidR="002C71FD">
        <w:rPr>
          <w:rFonts w:cs="Arial"/>
        </w:rPr>
        <w:t xml:space="preserve">files </w:t>
      </w:r>
      <w:r w:rsidRPr="00FE73B5">
        <w:rPr>
          <w:rFonts w:cs="Arial"/>
        </w:rPr>
        <w:t xml:space="preserve">can be loaded from </w:t>
      </w:r>
      <w:r w:rsidR="00FB7AF9" w:rsidRPr="00FE73B5">
        <w:rPr>
          <w:rFonts w:cs="Arial"/>
        </w:rPr>
        <w:t xml:space="preserve">the </w:t>
      </w:r>
      <w:r w:rsidRPr="00FE73B5">
        <w:rPr>
          <w:rFonts w:cs="Arial"/>
        </w:rPr>
        <w:t>SD card. Please refer to</w:t>
      </w:r>
      <w:r w:rsidR="002A690B" w:rsidRPr="00FE73B5">
        <w:rPr>
          <w:rFonts w:cs="Arial"/>
        </w:rPr>
        <w:t xml:space="preserve"> the</w:t>
      </w:r>
      <w:r w:rsidRPr="00FE73B5">
        <w:rPr>
          <w:rFonts w:cs="Arial"/>
        </w:rPr>
        <w:t xml:space="preserve"> </w:t>
      </w:r>
      <w:hyperlink w:anchor="_Localization_1" w:history="1">
        <w:r w:rsidRPr="00FE73B5">
          <w:rPr>
            <w:rStyle w:val="Hyperlink"/>
          </w:rPr>
          <w:t>localization</w:t>
        </w:r>
      </w:hyperlink>
      <w:r w:rsidRPr="00FE73B5">
        <w:rPr>
          <w:rFonts w:cs="Arial"/>
        </w:rPr>
        <w:t xml:space="preserve"> </w:t>
      </w:r>
      <w:r w:rsidR="002146FA" w:rsidRPr="00FE73B5">
        <w:rPr>
          <w:rFonts w:cs="Arial"/>
        </w:rPr>
        <w:t xml:space="preserve">section </w:t>
      </w:r>
      <w:r w:rsidR="002A690B" w:rsidRPr="00FE73B5">
        <w:rPr>
          <w:rFonts w:cs="Arial"/>
        </w:rPr>
        <w:t>in</w:t>
      </w:r>
      <w:r w:rsidR="002146FA" w:rsidRPr="00FE73B5">
        <w:rPr>
          <w:rFonts w:cs="Arial"/>
        </w:rPr>
        <w:t xml:space="preserve"> this </w:t>
      </w:r>
      <w:r w:rsidRPr="00FE73B5">
        <w:rPr>
          <w:rFonts w:cs="Arial"/>
        </w:rPr>
        <w:t>guide for more details.</w:t>
      </w:r>
    </w:p>
    <w:p w14:paraId="508B2C57" w14:textId="10BDE257" w:rsidR="00F12A84" w:rsidRPr="00F7035D" w:rsidRDefault="00F12A84" w:rsidP="00B96FD9">
      <w:pPr>
        <w:rPr>
          <w:rFonts w:cs="Arial"/>
        </w:rPr>
      </w:pPr>
    </w:p>
    <w:p w14:paraId="5FA0DF74" w14:textId="7867546B" w:rsidR="00F12A84" w:rsidRPr="00F7035D" w:rsidRDefault="00F12A84" w:rsidP="008B46E8">
      <w:pPr>
        <w:rPr>
          <w:rFonts w:cs="Arial"/>
        </w:rPr>
      </w:pPr>
      <w:r w:rsidRPr="00F7035D">
        <w:t>Note</w:t>
      </w:r>
      <w:r w:rsidRPr="00F7035D">
        <w:rPr>
          <w:rFonts w:cs="Arial"/>
        </w:rPr>
        <w:t xml:space="preserve">: BRF </w:t>
      </w:r>
      <w:r w:rsidR="003D265B" w:rsidRPr="00F7035D">
        <w:rPr>
          <w:rFonts w:cs="Arial"/>
        </w:rPr>
        <w:t>cannot</w:t>
      </w:r>
      <w:r w:rsidRPr="00F7035D">
        <w:rPr>
          <w:rFonts w:cs="Arial"/>
        </w:rPr>
        <w:t xml:space="preserve"> be configured as </w:t>
      </w:r>
      <w:r w:rsidR="006178D4" w:rsidRPr="00F7035D">
        <w:rPr>
          <w:rFonts w:cs="Arial"/>
        </w:rPr>
        <w:t xml:space="preserve">the </w:t>
      </w:r>
      <w:r w:rsidRPr="00F7035D">
        <w:rPr>
          <w:rFonts w:cs="Arial"/>
        </w:rPr>
        <w:t>system language.</w:t>
      </w:r>
    </w:p>
    <w:p w14:paraId="191CDD64" w14:textId="03660938" w:rsidR="00FD77FA" w:rsidRPr="000C3ED9" w:rsidRDefault="00FD77FA" w:rsidP="008B46E8">
      <w:pPr>
        <w:rPr>
          <w:rFonts w:cs="Arial"/>
        </w:rPr>
      </w:pPr>
    </w:p>
    <w:p w14:paraId="7FAD0E7B" w14:textId="6529FD20" w:rsidR="00002952" w:rsidRPr="00F7035D" w:rsidRDefault="00624C47" w:rsidP="008B46E8">
      <w:pPr>
        <w:rPr>
          <w:rFonts w:cs="Arial"/>
        </w:rPr>
      </w:pPr>
      <w:r>
        <w:rPr>
          <w:rFonts w:cs="Arial"/>
        </w:rPr>
        <w:t>Y</w:t>
      </w:r>
      <w:r w:rsidR="00FD77FA" w:rsidRPr="00F7035D">
        <w:rPr>
          <w:rFonts w:cs="Arial"/>
        </w:rPr>
        <w:t xml:space="preserve">ou can </w:t>
      </w:r>
      <w:r>
        <w:rPr>
          <w:rFonts w:cs="Arial"/>
        </w:rPr>
        <w:t xml:space="preserve">also </w:t>
      </w:r>
      <w:r w:rsidR="00FD77FA" w:rsidRPr="00F7035D">
        <w:rPr>
          <w:rFonts w:cs="Arial"/>
        </w:rPr>
        <w:t xml:space="preserve">configure the encoding type of the text file. </w:t>
      </w:r>
    </w:p>
    <w:p w14:paraId="1743458B" w14:textId="77777777" w:rsidR="0042360A" w:rsidRPr="000C3ED9" w:rsidRDefault="0042360A" w:rsidP="007703F1">
      <w:pPr>
        <w:rPr>
          <w:lang w:eastAsia="en-IN"/>
        </w:rPr>
      </w:pPr>
    </w:p>
    <w:p w14:paraId="037515F0" w14:textId="5B11B5BC" w:rsidR="007703F1" w:rsidRPr="000C3ED9" w:rsidRDefault="006178D4" w:rsidP="007703F1">
      <w:pPr>
        <w:rPr>
          <w:rFonts w:cs="Arial"/>
        </w:rPr>
      </w:pPr>
      <w:r w:rsidRPr="00F7035D">
        <w:rPr>
          <w:lang w:eastAsia="en-IN"/>
        </w:rPr>
        <w:t>To allow easy configuration of language</w:t>
      </w:r>
      <w:r w:rsidR="003F794F">
        <w:rPr>
          <w:lang w:eastAsia="en-IN"/>
        </w:rPr>
        <w:t>s</w:t>
      </w:r>
      <w:r w:rsidRPr="00F7035D">
        <w:rPr>
          <w:lang w:eastAsia="en-IN"/>
        </w:rPr>
        <w:t xml:space="preserve"> and switching between languages, </w:t>
      </w:r>
      <w:r w:rsidR="00D837BC" w:rsidRPr="00F7035D">
        <w:rPr>
          <w:lang w:eastAsia="en-IN"/>
        </w:rPr>
        <w:t>four</w:t>
      </w:r>
      <w:r w:rsidR="004342EE" w:rsidRPr="00F7035D">
        <w:rPr>
          <w:lang w:eastAsia="en-IN"/>
        </w:rPr>
        <w:t xml:space="preserve"> language </w:t>
      </w:r>
      <w:r w:rsidR="00D837BC" w:rsidRPr="00F7035D">
        <w:rPr>
          <w:lang w:eastAsia="en-IN"/>
        </w:rPr>
        <w:t>profiles</w:t>
      </w:r>
      <w:r w:rsidR="00787686" w:rsidRPr="00F7035D">
        <w:rPr>
          <w:lang w:eastAsia="en-IN"/>
        </w:rPr>
        <w:t xml:space="preserve"> (Profile 1,</w:t>
      </w:r>
      <w:r w:rsidR="00340126">
        <w:rPr>
          <w:lang w:eastAsia="en-IN"/>
        </w:rPr>
        <w:t xml:space="preserve"> </w:t>
      </w:r>
      <w:r w:rsidR="00787686" w:rsidRPr="00F7035D">
        <w:rPr>
          <w:lang w:eastAsia="en-IN"/>
        </w:rPr>
        <w:t>2,</w:t>
      </w:r>
      <w:r w:rsidR="003C4B2E">
        <w:rPr>
          <w:lang w:eastAsia="en-IN"/>
        </w:rPr>
        <w:t xml:space="preserve"> </w:t>
      </w:r>
      <w:r w:rsidR="00787686" w:rsidRPr="00F7035D">
        <w:rPr>
          <w:lang w:eastAsia="en-IN"/>
        </w:rPr>
        <w:t>3</w:t>
      </w:r>
      <w:r w:rsidR="00D14711" w:rsidRPr="00F7035D">
        <w:rPr>
          <w:lang w:eastAsia="en-IN"/>
        </w:rPr>
        <w:t>,</w:t>
      </w:r>
      <w:r w:rsidR="00E13F95" w:rsidRPr="00F7035D">
        <w:rPr>
          <w:lang w:eastAsia="en-IN"/>
        </w:rPr>
        <w:t xml:space="preserve"> and </w:t>
      </w:r>
      <w:r w:rsidR="00D14711" w:rsidRPr="00F7035D">
        <w:rPr>
          <w:lang w:eastAsia="en-IN"/>
        </w:rPr>
        <w:t>4</w:t>
      </w:r>
      <w:r w:rsidR="00787686" w:rsidRPr="00F7035D">
        <w:rPr>
          <w:lang w:eastAsia="en-IN"/>
        </w:rPr>
        <w:t>)</w:t>
      </w:r>
      <w:r w:rsidR="00D837BC" w:rsidRPr="00F7035D">
        <w:rPr>
          <w:lang w:eastAsia="en-IN"/>
        </w:rPr>
        <w:t xml:space="preserve"> </w:t>
      </w:r>
      <w:r w:rsidRPr="00F7035D">
        <w:rPr>
          <w:lang w:eastAsia="en-IN"/>
        </w:rPr>
        <w:t>are provided</w:t>
      </w:r>
      <w:r w:rsidR="00787686" w:rsidRPr="00F7035D">
        <w:rPr>
          <w:lang w:eastAsia="en-IN"/>
        </w:rPr>
        <w:t xml:space="preserve">. Each profile </w:t>
      </w:r>
      <w:r w:rsidR="00914ED7">
        <w:rPr>
          <w:lang w:eastAsia="en-IN"/>
        </w:rPr>
        <w:t>has</w:t>
      </w:r>
      <w:r w:rsidR="00787686" w:rsidRPr="00F7035D">
        <w:rPr>
          <w:lang w:eastAsia="en-IN"/>
        </w:rPr>
        <w:t xml:space="preserve"> options </w:t>
      </w:r>
      <w:r w:rsidR="00B865B4" w:rsidRPr="00F7035D">
        <w:rPr>
          <w:lang w:eastAsia="en-IN"/>
        </w:rPr>
        <w:t>to choose the</w:t>
      </w:r>
      <w:r w:rsidR="00787686" w:rsidRPr="00F7035D">
        <w:rPr>
          <w:lang w:eastAsia="en-IN"/>
        </w:rPr>
        <w:t xml:space="preserve"> System Language, Read/Edit Language and Editor Encoding. </w:t>
      </w:r>
    </w:p>
    <w:p w14:paraId="251472E0" w14:textId="0079F51E" w:rsidR="00F24A33" w:rsidRPr="00F7035D" w:rsidRDefault="00F24A33">
      <w:pPr>
        <w:pStyle w:val="Heading3"/>
      </w:pPr>
      <w:bookmarkStart w:id="203" w:name="_Toc519532302"/>
      <w:bookmarkStart w:id="204" w:name="_Toc519533842"/>
      <w:bookmarkStart w:id="205" w:name="_Toc521073220"/>
      <w:bookmarkStart w:id="206" w:name="_Toc93946701"/>
      <w:bookmarkEnd w:id="203"/>
      <w:bookmarkEnd w:id="204"/>
      <w:bookmarkEnd w:id="205"/>
      <w:r w:rsidRPr="00F7035D">
        <w:t>System Language</w:t>
      </w:r>
      <w:bookmarkEnd w:id="206"/>
    </w:p>
    <w:p w14:paraId="30239001" w14:textId="2A85A9E4" w:rsidR="007703F1" w:rsidRPr="000C3ED9" w:rsidRDefault="00B865B4" w:rsidP="0061198A">
      <w:pPr>
        <w:rPr>
          <w:rFonts w:cs="Arial"/>
        </w:rPr>
      </w:pPr>
      <w:r w:rsidRPr="00F7035D">
        <w:rPr>
          <w:rFonts w:cs="Arial"/>
        </w:rPr>
        <w:t xml:space="preserve">The </w:t>
      </w:r>
      <w:r w:rsidR="0039360E" w:rsidRPr="00F7035D">
        <w:rPr>
          <w:rFonts w:cs="Arial"/>
        </w:rPr>
        <w:t>System Language</w:t>
      </w:r>
      <w:r w:rsidRPr="00F7035D">
        <w:rPr>
          <w:rFonts w:cs="Arial"/>
        </w:rPr>
        <w:t xml:space="preserve"> setting allows you to set</w:t>
      </w:r>
      <w:r w:rsidR="0039360E" w:rsidRPr="00F7035D">
        <w:rPr>
          <w:rFonts w:cs="Arial"/>
        </w:rPr>
        <w:t xml:space="preserve"> the language of the system</w:t>
      </w:r>
      <w:r w:rsidRPr="00F7035D">
        <w:rPr>
          <w:rFonts w:cs="Arial"/>
        </w:rPr>
        <w:t xml:space="preserve"> messages and menu options</w:t>
      </w:r>
      <w:r w:rsidR="0039360E" w:rsidRPr="00F7035D">
        <w:rPr>
          <w:rFonts w:cs="Arial"/>
        </w:rPr>
        <w:t xml:space="preserve">. </w:t>
      </w:r>
    </w:p>
    <w:p w14:paraId="0C280F3A" w14:textId="77777777" w:rsidR="00F24A33" w:rsidRPr="00F7035D" w:rsidRDefault="00F24A33">
      <w:pPr>
        <w:pStyle w:val="Heading3"/>
      </w:pPr>
      <w:bookmarkStart w:id="207" w:name="_Toc93946702"/>
      <w:r w:rsidRPr="00F7035D">
        <w:t>Read/Edit Language</w:t>
      </w:r>
      <w:bookmarkEnd w:id="207"/>
    </w:p>
    <w:p w14:paraId="6A225079" w14:textId="252D16C3" w:rsidR="007703F1" w:rsidRDefault="007E5BD5" w:rsidP="00AE34A5">
      <w:pPr>
        <w:pStyle w:val="NormalWeb"/>
        <w:spacing w:before="0" w:beforeAutospacing="0" w:after="0" w:afterAutospacing="0"/>
        <w:rPr>
          <w:rFonts w:ascii="Arial" w:hAnsi="Arial" w:cs="Arial"/>
        </w:rPr>
      </w:pPr>
      <w:r w:rsidRPr="00F7035D">
        <w:rPr>
          <w:rFonts w:ascii="Arial" w:hAnsi="Arial" w:cs="Arial"/>
        </w:rPr>
        <w:t xml:space="preserve">The Read/edit Language </w:t>
      </w:r>
      <w:r w:rsidR="00270CF8" w:rsidRPr="00F7035D">
        <w:rPr>
          <w:rFonts w:ascii="Arial" w:hAnsi="Arial" w:cs="Arial"/>
        </w:rPr>
        <w:t>setting</w:t>
      </w:r>
      <w:r w:rsidRPr="00F7035D">
        <w:rPr>
          <w:rFonts w:ascii="Arial" w:hAnsi="Arial" w:cs="Arial"/>
        </w:rPr>
        <w:t xml:space="preserve"> allow</w:t>
      </w:r>
      <w:r w:rsidR="00270CF8" w:rsidRPr="00F7035D">
        <w:rPr>
          <w:rFonts w:ascii="Arial" w:hAnsi="Arial" w:cs="Arial"/>
        </w:rPr>
        <w:t>s</w:t>
      </w:r>
      <w:r w:rsidRPr="00F7035D">
        <w:rPr>
          <w:rFonts w:ascii="Arial" w:hAnsi="Arial" w:cs="Arial"/>
        </w:rPr>
        <w:t xml:space="preserve"> </w:t>
      </w:r>
      <w:r w:rsidR="00E57C7F">
        <w:rPr>
          <w:rFonts w:ascii="Arial" w:hAnsi="Arial" w:cs="Arial"/>
        </w:rPr>
        <w:t>you</w:t>
      </w:r>
      <w:r w:rsidR="00E57C7F" w:rsidRPr="00F7035D">
        <w:rPr>
          <w:rFonts w:ascii="Arial" w:hAnsi="Arial" w:cs="Arial"/>
        </w:rPr>
        <w:t xml:space="preserve"> </w:t>
      </w:r>
      <w:r w:rsidRPr="00F7035D">
        <w:rPr>
          <w:rFonts w:ascii="Arial" w:hAnsi="Arial" w:cs="Arial"/>
        </w:rPr>
        <w:t xml:space="preserve">to read or edit the content in the desired language. </w:t>
      </w:r>
    </w:p>
    <w:p w14:paraId="2B19B471" w14:textId="6FBAFE24" w:rsidR="005F3229" w:rsidRDefault="005F3229" w:rsidP="00AE34A5">
      <w:pPr>
        <w:pStyle w:val="NormalWeb"/>
        <w:spacing w:before="0" w:beforeAutospacing="0" w:after="0" w:afterAutospacing="0"/>
        <w:rPr>
          <w:rFonts w:ascii="Arial" w:hAnsi="Arial" w:cs="Arial"/>
        </w:rPr>
      </w:pPr>
    </w:p>
    <w:p w14:paraId="73B48CB5" w14:textId="5AAF5B18" w:rsidR="005F3229" w:rsidRPr="000C3ED9" w:rsidRDefault="005F3229" w:rsidP="00AE34A5">
      <w:pPr>
        <w:pStyle w:val="NormalWeb"/>
        <w:spacing w:before="0" w:beforeAutospacing="0" w:after="0" w:afterAutospacing="0"/>
        <w:rPr>
          <w:rFonts w:ascii="Arial" w:hAnsi="Arial" w:cs="Arial"/>
        </w:rPr>
      </w:pPr>
      <w:r>
        <w:rPr>
          <w:rFonts w:ascii="Arial" w:hAnsi="Arial" w:cs="Arial"/>
        </w:rPr>
        <w:t>Following is the list of languages that can be set as System language and/or Read/Edit language</w:t>
      </w:r>
    </w:p>
    <w:p w14:paraId="70EE2862" w14:textId="424AA880" w:rsidR="000363EB" w:rsidRPr="00C96C39" w:rsidRDefault="000363EB" w:rsidP="00C96C39">
      <w:pPr>
        <w:pStyle w:val="ListParagraph"/>
        <w:numPr>
          <w:ilvl w:val="0"/>
          <w:numId w:val="154"/>
        </w:numPr>
        <w:rPr>
          <w:rFonts w:ascii="Arial" w:hAnsi="Arial" w:cs="Arial"/>
        </w:rPr>
      </w:pPr>
      <w:r w:rsidRPr="00C96C39">
        <w:rPr>
          <w:rFonts w:ascii="Arial" w:hAnsi="Arial" w:cs="Arial"/>
          <w:sz w:val="24"/>
          <w:szCs w:val="24"/>
        </w:rPr>
        <w:t>eng_uncontracted (</w:t>
      </w:r>
      <w:r w:rsidR="00817DEA" w:rsidRPr="00C96C39">
        <w:rPr>
          <w:rFonts w:ascii="Arial" w:hAnsi="Arial" w:cs="Arial"/>
          <w:sz w:val="24"/>
          <w:szCs w:val="24"/>
        </w:rPr>
        <w:t>US</w:t>
      </w:r>
      <w:r w:rsidR="005D1F59">
        <w:rPr>
          <w:rFonts w:ascii="Arial" w:hAnsi="Arial" w:cs="Arial"/>
          <w:sz w:val="24"/>
          <w:szCs w:val="24"/>
        </w:rPr>
        <w:t>A</w:t>
      </w:r>
      <w:r w:rsidR="00817DEA" w:rsidRPr="00C96C39">
        <w:rPr>
          <w:rFonts w:ascii="Arial" w:hAnsi="Arial" w:cs="Arial"/>
          <w:sz w:val="24"/>
          <w:szCs w:val="24"/>
        </w:rPr>
        <w:t xml:space="preserve"> </w:t>
      </w:r>
      <w:r w:rsidRPr="00C96C39">
        <w:rPr>
          <w:rFonts w:ascii="Arial" w:hAnsi="Arial" w:cs="Arial"/>
          <w:sz w:val="24"/>
          <w:szCs w:val="24"/>
        </w:rPr>
        <w:t>English Grade 1)</w:t>
      </w:r>
    </w:p>
    <w:p w14:paraId="7B90284A" w14:textId="0BCC8B0D" w:rsidR="000363EB" w:rsidRPr="00C96C39" w:rsidRDefault="000363EB" w:rsidP="00C96C39">
      <w:pPr>
        <w:pStyle w:val="ListParagraph"/>
        <w:numPr>
          <w:ilvl w:val="0"/>
          <w:numId w:val="154"/>
        </w:numPr>
        <w:rPr>
          <w:rFonts w:ascii="Arial" w:hAnsi="Arial" w:cs="Arial"/>
        </w:rPr>
      </w:pPr>
      <w:r w:rsidRPr="00C96C39">
        <w:rPr>
          <w:rFonts w:ascii="Arial" w:hAnsi="Arial" w:cs="Arial"/>
          <w:sz w:val="24"/>
          <w:szCs w:val="24"/>
        </w:rPr>
        <w:t>eng_contracted (</w:t>
      </w:r>
      <w:r w:rsidR="00817DEA" w:rsidRPr="00C96C39">
        <w:rPr>
          <w:rFonts w:ascii="Arial" w:hAnsi="Arial" w:cs="Arial"/>
          <w:sz w:val="24"/>
          <w:szCs w:val="24"/>
        </w:rPr>
        <w:t>US</w:t>
      </w:r>
      <w:r w:rsidR="005D1F59">
        <w:rPr>
          <w:rFonts w:ascii="Arial" w:hAnsi="Arial" w:cs="Arial"/>
          <w:sz w:val="24"/>
          <w:szCs w:val="24"/>
        </w:rPr>
        <w:t>A</w:t>
      </w:r>
      <w:r w:rsidR="00817DEA" w:rsidRPr="00C96C39">
        <w:rPr>
          <w:rFonts w:ascii="Arial" w:hAnsi="Arial" w:cs="Arial"/>
          <w:sz w:val="24"/>
          <w:szCs w:val="24"/>
        </w:rPr>
        <w:t xml:space="preserve"> </w:t>
      </w:r>
      <w:r w:rsidRPr="00C96C39">
        <w:rPr>
          <w:rFonts w:ascii="Arial" w:hAnsi="Arial" w:cs="Arial"/>
          <w:sz w:val="24"/>
          <w:szCs w:val="24"/>
        </w:rPr>
        <w:t>English Grade 2)</w:t>
      </w:r>
    </w:p>
    <w:p w14:paraId="6466A647" w14:textId="3CE472D8" w:rsidR="000363EB" w:rsidRPr="00C96C39" w:rsidRDefault="000363EB" w:rsidP="00C96C39">
      <w:pPr>
        <w:pStyle w:val="ListParagraph"/>
        <w:numPr>
          <w:ilvl w:val="0"/>
          <w:numId w:val="154"/>
        </w:numPr>
        <w:rPr>
          <w:rFonts w:ascii="Arial" w:hAnsi="Arial" w:cs="Arial"/>
        </w:rPr>
      </w:pPr>
      <w:r w:rsidRPr="00C96C39">
        <w:rPr>
          <w:rFonts w:ascii="Arial" w:hAnsi="Arial" w:cs="Arial"/>
          <w:sz w:val="24"/>
          <w:szCs w:val="24"/>
        </w:rPr>
        <w:t>eng_8-dot-computer (</w:t>
      </w:r>
      <w:r w:rsidR="00817DEA" w:rsidRPr="00C96C39">
        <w:rPr>
          <w:rFonts w:ascii="Arial" w:hAnsi="Arial" w:cs="Arial"/>
          <w:sz w:val="24"/>
          <w:szCs w:val="24"/>
        </w:rPr>
        <w:t>US</w:t>
      </w:r>
      <w:r w:rsidR="005D1F59">
        <w:rPr>
          <w:rFonts w:ascii="Arial" w:hAnsi="Arial" w:cs="Arial"/>
          <w:sz w:val="24"/>
          <w:szCs w:val="24"/>
        </w:rPr>
        <w:t>A</w:t>
      </w:r>
      <w:r w:rsidR="00817DEA" w:rsidRPr="00C96C39">
        <w:rPr>
          <w:rFonts w:ascii="Arial" w:hAnsi="Arial" w:cs="Arial"/>
          <w:sz w:val="24"/>
          <w:szCs w:val="24"/>
        </w:rPr>
        <w:t xml:space="preserve"> </w:t>
      </w:r>
      <w:r w:rsidRPr="00C96C39">
        <w:rPr>
          <w:rFonts w:ascii="Arial" w:hAnsi="Arial" w:cs="Arial"/>
          <w:sz w:val="24"/>
          <w:szCs w:val="24"/>
        </w:rPr>
        <w:t>Computer Braille</w:t>
      </w:r>
      <w:r w:rsidR="00817DEA" w:rsidRPr="00C96C39">
        <w:rPr>
          <w:rFonts w:ascii="Arial" w:hAnsi="Arial" w:cs="Arial"/>
          <w:sz w:val="24"/>
          <w:szCs w:val="24"/>
        </w:rPr>
        <w:t xml:space="preserve"> (8 dot)</w:t>
      </w:r>
      <w:r w:rsidRPr="00C96C39">
        <w:rPr>
          <w:rFonts w:ascii="Arial" w:hAnsi="Arial" w:cs="Arial"/>
          <w:sz w:val="24"/>
          <w:szCs w:val="24"/>
        </w:rPr>
        <w:t>)</w:t>
      </w:r>
    </w:p>
    <w:p w14:paraId="06200EF1" w14:textId="581F92CF" w:rsidR="00683B1B" w:rsidRPr="00C96C39" w:rsidRDefault="00683B1B" w:rsidP="00C96C39">
      <w:pPr>
        <w:pStyle w:val="ListParagraph"/>
        <w:numPr>
          <w:ilvl w:val="0"/>
          <w:numId w:val="154"/>
        </w:numPr>
        <w:rPr>
          <w:rFonts w:ascii="Arial" w:hAnsi="Arial" w:cs="Arial"/>
        </w:rPr>
      </w:pPr>
      <w:r w:rsidRPr="00C96C39">
        <w:rPr>
          <w:rFonts w:ascii="Arial" w:hAnsi="Arial" w:cs="Arial"/>
          <w:sz w:val="24"/>
          <w:szCs w:val="24"/>
        </w:rPr>
        <w:t>brf</w:t>
      </w:r>
      <w:r w:rsidR="00270CF8" w:rsidRPr="00C96C39">
        <w:rPr>
          <w:rFonts w:ascii="Arial" w:hAnsi="Arial" w:cs="Arial"/>
          <w:sz w:val="24"/>
          <w:szCs w:val="24"/>
        </w:rPr>
        <w:t xml:space="preserve"> (BRF format files)</w:t>
      </w:r>
    </w:p>
    <w:p w14:paraId="41DF30B1" w14:textId="400032D6" w:rsidR="00E53069" w:rsidRPr="00C96C39" w:rsidRDefault="00E53069" w:rsidP="00C96C39">
      <w:pPr>
        <w:pStyle w:val="ListParagraph"/>
        <w:numPr>
          <w:ilvl w:val="0"/>
          <w:numId w:val="154"/>
        </w:numPr>
        <w:rPr>
          <w:rFonts w:ascii="Arial" w:hAnsi="Arial" w:cs="Arial"/>
        </w:rPr>
      </w:pPr>
      <w:r w:rsidRPr="00C96C39">
        <w:rPr>
          <w:rFonts w:ascii="Arial" w:hAnsi="Arial" w:cs="Arial"/>
          <w:sz w:val="24"/>
          <w:szCs w:val="24"/>
        </w:rPr>
        <w:t>UEB Grade 1</w:t>
      </w:r>
      <w:r w:rsidR="00817DEA" w:rsidRPr="00C96C39">
        <w:rPr>
          <w:rFonts w:ascii="Arial" w:hAnsi="Arial" w:cs="Arial"/>
          <w:sz w:val="24"/>
          <w:szCs w:val="24"/>
        </w:rPr>
        <w:t xml:space="preserve"> (uncontracted)</w:t>
      </w:r>
    </w:p>
    <w:p w14:paraId="2A5BC880" w14:textId="11BADD62" w:rsidR="00E53069" w:rsidRPr="00C96C39" w:rsidRDefault="00E53069" w:rsidP="00C96C39">
      <w:pPr>
        <w:pStyle w:val="ListParagraph"/>
        <w:numPr>
          <w:ilvl w:val="0"/>
          <w:numId w:val="154"/>
        </w:numPr>
        <w:rPr>
          <w:rFonts w:ascii="Arial" w:hAnsi="Arial" w:cs="Arial"/>
        </w:rPr>
      </w:pPr>
      <w:r w:rsidRPr="00C96C39">
        <w:rPr>
          <w:rFonts w:ascii="Arial" w:hAnsi="Arial" w:cs="Arial"/>
          <w:sz w:val="24"/>
          <w:szCs w:val="24"/>
        </w:rPr>
        <w:t>UEB Grade 2</w:t>
      </w:r>
      <w:r w:rsidR="00817DEA" w:rsidRPr="00C96C39">
        <w:rPr>
          <w:rFonts w:ascii="Arial" w:hAnsi="Arial" w:cs="Arial"/>
          <w:sz w:val="24"/>
          <w:szCs w:val="24"/>
        </w:rPr>
        <w:t xml:space="preserve"> (contracted)</w:t>
      </w:r>
    </w:p>
    <w:p w14:paraId="16E9E887" w14:textId="5576076B" w:rsidR="00683B1B" w:rsidRPr="00C96C39" w:rsidRDefault="007606FC" w:rsidP="00C96C39">
      <w:pPr>
        <w:pStyle w:val="ListParagraph"/>
        <w:numPr>
          <w:ilvl w:val="0"/>
          <w:numId w:val="154"/>
        </w:numPr>
        <w:rPr>
          <w:rFonts w:ascii="Arial" w:hAnsi="Arial" w:cs="Arial"/>
        </w:rPr>
      </w:pPr>
      <w:r w:rsidRPr="00C96C39">
        <w:rPr>
          <w:rFonts w:ascii="Arial" w:hAnsi="Arial" w:cs="Arial"/>
          <w:sz w:val="24"/>
          <w:szCs w:val="24"/>
        </w:rPr>
        <w:t xml:space="preserve"> Additionally loaded </w:t>
      </w:r>
      <w:r w:rsidR="00683B1B" w:rsidRPr="00C96C39">
        <w:rPr>
          <w:rFonts w:ascii="Arial" w:hAnsi="Arial" w:cs="Arial"/>
          <w:sz w:val="24"/>
          <w:szCs w:val="24"/>
        </w:rPr>
        <w:t>Languages from SD card</w:t>
      </w:r>
    </w:p>
    <w:p w14:paraId="7820A72E" w14:textId="77777777" w:rsidR="00376684" w:rsidRPr="00F7035D" w:rsidRDefault="00376684">
      <w:pPr>
        <w:pStyle w:val="Heading3"/>
      </w:pPr>
      <w:bookmarkStart w:id="208" w:name="_Toc93946703"/>
      <w:r w:rsidRPr="00F7035D">
        <w:lastRenderedPageBreak/>
        <w:t>Editor Encoding</w:t>
      </w:r>
      <w:bookmarkEnd w:id="208"/>
    </w:p>
    <w:p w14:paraId="48D073D7" w14:textId="4DCF04C4" w:rsidR="003C4726" w:rsidRPr="00F7035D" w:rsidRDefault="00376684" w:rsidP="003C4726">
      <w:pPr>
        <w:rPr>
          <w:rFonts w:cs="Arial"/>
        </w:rPr>
      </w:pPr>
      <w:r w:rsidRPr="00F7035D">
        <w:rPr>
          <w:rFonts w:cs="Arial"/>
        </w:rPr>
        <w:t xml:space="preserve">The Editor Encoding </w:t>
      </w:r>
      <w:r w:rsidR="00270CF8" w:rsidRPr="00F7035D">
        <w:rPr>
          <w:rFonts w:cs="Arial"/>
        </w:rPr>
        <w:t>setting</w:t>
      </w:r>
      <w:r w:rsidRPr="00F7035D">
        <w:rPr>
          <w:rFonts w:cs="Arial"/>
        </w:rPr>
        <w:t xml:space="preserve"> </w:t>
      </w:r>
      <w:r w:rsidR="00270CF8" w:rsidRPr="00F7035D">
        <w:rPr>
          <w:rFonts w:cs="Arial"/>
        </w:rPr>
        <w:t>a</w:t>
      </w:r>
      <w:r w:rsidRPr="00F7035D">
        <w:rPr>
          <w:rFonts w:cs="Arial"/>
        </w:rPr>
        <w:t>ppli</w:t>
      </w:r>
      <w:r w:rsidR="00270CF8" w:rsidRPr="00F7035D">
        <w:rPr>
          <w:rFonts w:cs="Arial"/>
        </w:rPr>
        <w:t>es</w:t>
      </w:r>
      <w:r w:rsidRPr="00F7035D">
        <w:rPr>
          <w:rFonts w:cs="Arial"/>
        </w:rPr>
        <w:t xml:space="preserve"> to new file</w:t>
      </w:r>
      <w:r w:rsidR="00270CF8" w:rsidRPr="00F7035D">
        <w:rPr>
          <w:rFonts w:cs="Arial"/>
        </w:rPr>
        <w:t>s</w:t>
      </w:r>
      <w:r w:rsidRPr="00F7035D">
        <w:rPr>
          <w:rFonts w:cs="Arial"/>
        </w:rPr>
        <w:t xml:space="preserve"> only and allow</w:t>
      </w:r>
      <w:r w:rsidR="00270CF8" w:rsidRPr="00F7035D">
        <w:rPr>
          <w:rFonts w:cs="Arial"/>
        </w:rPr>
        <w:t>s</w:t>
      </w:r>
      <w:r w:rsidRPr="00F7035D">
        <w:rPr>
          <w:rFonts w:cs="Arial"/>
        </w:rPr>
        <w:t xml:space="preserve"> </w:t>
      </w:r>
      <w:r w:rsidR="00593E41">
        <w:rPr>
          <w:rFonts w:cs="Arial"/>
        </w:rPr>
        <w:t xml:space="preserve">you </w:t>
      </w:r>
      <w:r w:rsidRPr="00F7035D">
        <w:rPr>
          <w:rFonts w:cs="Arial"/>
        </w:rPr>
        <w:t xml:space="preserve">to save the file in the </w:t>
      </w:r>
      <w:r w:rsidR="00270CF8" w:rsidRPr="00F7035D">
        <w:rPr>
          <w:rFonts w:cs="Arial"/>
        </w:rPr>
        <w:t>desired encoding</w:t>
      </w:r>
      <w:r w:rsidRPr="00F7035D">
        <w:rPr>
          <w:rFonts w:cs="Arial"/>
        </w:rPr>
        <w:t xml:space="preserve"> format. </w:t>
      </w:r>
      <w:r w:rsidR="003C4726" w:rsidRPr="00F7035D">
        <w:rPr>
          <w:rFonts w:cs="Arial"/>
        </w:rPr>
        <w:t xml:space="preserve">Encoding is how the data is stored internally in the text file. There are pros and cons to each of the encoding systems. If you are not sure which encoding to use, we recommend using UTF-8. More details on encoding can be found at </w:t>
      </w:r>
      <w:hyperlink r:id="rId25" w:history="1">
        <w:r w:rsidR="003C4726" w:rsidRPr="00C96C39">
          <w:rPr>
            <w:rFonts w:eastAsia="Calibri"/>
            <w:color w:val="0000FF"/>
          </w:rPr>
          <w:t>https://en.wikipedia.org/wiki/Character_encoding</w:t>
        </w:r>
      </w:hyperlink>
    </w:p>
    <w:p w14:paraId="51291D7F" w14:textId="7FF8D20C" w:rsidR="003C4726" w:rsidRPr="00E55C81" w:rsidRDefault="003C4726" w:rsidP="00376684">
      <w:pPr>
        <w:pStyle w:val="NormalWeb"/>
        <w:spacing w:before="0" w:beforeAutospacing="0" w:after="0" w:afterAutospacing="0"/>
        <w:rPr>
          <w:rFonts w:ascii="Arial" w:hAnsi="Arial" w:cs="Arial"/>
          <w:lang w:val="en-US"/>
        </w:rPr>
      </w:pPr>
    </w:p>
    <w:p w14:paraId="17BA892C" w14:textId="05E22EC6" w:rsidR="00376684" w:rsidRPr="000C3ED9" w:rsidRDefault="00376684" w:rsidP="00376684">
      <w:pPr>
        <w:pStyle w:val="NormalWeb"/>
        <w:spacing w:before="0" w:beforeAutospacing="0" w:after="0" w:afterAutospacing="0"/>
        <w:rPr>
          <w:rFonts w:ascii="Arial" w:hAnsi="Arial" w:cs="Arial"/>
        </w:rPr>
      </w:pPr>
      <w:r w:rsidRPr="00F7035D">
        <w:rPr>
          <w:rFonts w:ascii="Arial" w:hAnsi="Arial" w:cs="Arial"/>
        </w:rPr>
        <w:t>It has the following options</w:t>
      </w:r>
      <w:r w:rsidR="00270CF8" w:rsidRPr="00F7035D">
        <w:rPr>
          <w:rFonts w:ascii="Arial" w:hAnsi="Arial" w:cs="Arial"/>
        </w:rPr>
        <w:t>:</w:t>
      </w:r>
    </w:p>
    <w:p w14:paraId="6A2D2164" w14:textId="77777777" w:rsidR="00376684" w:rsidRPr="00C96C39" w:rsidRDefault="00376684" w:rsidP="00C96C39">
      <w:pPr>
        <w:pStyle w:val="ListParagraph"/>
        <w:numPr>
          <w:ilvl w:val="0"/>
          <w:numId w:val="155"/>
        </w:numPr>
        <w:rPr>
          <w:rFonts w:ascii="Arial" w:hAnsi="Arial" w:cs="Arial"/>
        </w:rPr>
      </w:pPr>
      <w:r w:rsidRPr="00C96C39">
        <w:rPr>
          <w:rFonts w:ascii="Arial" w:hAnsi="Arial" w:cs="Arial"/>
          <w:sz w:val="24"/>
          <w:szCs w:val="24"/>
        </w:rPr>
        <w:t xml:space="preserve">UTF-8 </w:t>
      </w:r>
    </w:p>
    <w:p w14:paraId="6066F34F" w14:textId="55657C25" w:rsidR="00376684" w:rsidRPr="00C96C39" w:rsidRDefault="00270CF8" w:rsidP="00C96C39">
      <w:pPr>
        <w:pStyle w:val="ListParagraph"/>
        <w:numPr>
          <w:ilvl w:val="0"/>
          <w:numId w:val="155"/>
        </w:numPr>
        <w:rPr>
          <w:rFonts w:ascii="Arial" w:hAnsi="Arial" w:cs="Arial"/>
        </w:rPr>
      </w:pPr>
      <w:r w:rsidRPr="00C96C39">
        <w:rPr>
          <w:rFonts w:ascii="Arial" w:hAnsi="Arial" w:cs="Arial"/>
          <w:sz w:val="24"/>
          <w:szCs w:val="24"/>
        </w:rPr>
        <w:t>U</w:t>
      </w:r>
      <w:r w:rsidR="00376684" w:rsidRPr="00C96C39">
        <w:rPr>
          <w:rFonts w:ascii="Arial" w:hAnsi="Arial" w:cs="Arial"/>
          <w:sz w:val="24"/>
          <w:szCs w:val="24"/>
        </w:rPr>
        <w:t>nicode-16LE</w:t>
      </w:r>
    </w:p>
    <w:p w14:paraId="689112CF" w14:textId="31587614" w:rsidR="00376684" w:rsidRPr="00C96C39" w:rsidRDefault="00270CF8" w:rsidP="00C96C39">
      <w:pPr>
        <w:pStyle w:val="ListParagraph"/>
        <w:numPr>
          <w:ilvl w:val="0"/>
          <w:numId w:val="155"/>
        </w:numPr>
        <w:rPr>
          <w:rFonts w:ascii="Arial" w:hAnsi="Arial" w:cs="Arial"/>
        </w:rPr>
      </w:pPr>
      <w:r w:rsidRPr="00C96C39">
        <w:rPr>
          <w:rFonts w:ascii="Arial" w:hAnsi="Arial" w:cs="Arial"/>
          <w:sz w:val="24"/>
          <w:szCs w:val="24"/>
        </w:rPr>
        <w:t>U</w:t>
      </w:r>
      <w:r w:rsidR="00376684" w:rsidRPr="00C96C39">
        <w:rPr>
          <w:rFonts w:ascii="Arial" w:hAnsi="Arial" w:cs="Arial"/>
          <w:sz w:val="24"/>
          <w:szCs w:val="24"/>
        </w:rPr>
        <w:t>nicode-16BE</w:t>
      </w:r>
    </w:p>
    <w:p w14:paraId="4A0B031C" w14:textId="57280D64" w:rsidR="00D07BC6" w:rsidRPr="00C96C39" w:rsidRDefault="00376684" w:rsidP="00C96C39">
      <w:pPr>
        <w:pStyle w:val="ListParagraph"/>
        <w:numPr>
          <w:ilvl w:val="0"/>
          <w:numId w:val="155"/>
        </w:numPr>
        <w:rPr>
          <w:rFonts w:ascii="Arial" w:hAnsi="Arial" w:cs="Arial"/>
        </w:rPr>
      </w:pPr>
      <w:r w:rsidRPr="00C96C39">
        <w:rPr>
          <w:rFonts w:ascii="Arial" w:hAnsi="Arial" w:cs="Arial"/>
          <w:sz w:val="24"/>
          <w:szCs w:val="24"/>
        </w:rPr>
        <w:t>ANSI</w:t>
      </w:r>
    </w:p>
    <w:p w14:paraId="247C5A6E" w14:textId="77777777" w:rsidR="00376684" w:rsidRPr="000C3ED9" w:rsidRDefault="00376684" w:rsidP="00376684">
      <w:pPr>
        <w:rPr>
          <w:lang w:eastAsia="en-IN"/>
        </w:rPr>
      </w:pPr>
    </w:p>
    <w:p w14:paraId="5C8D99B5" w14:textId="024300AA" w:rsidR="00376684" w:rsidRPr="00F7035D" w:rsidRDefault="00376684" w:rsidP="00376684">
      <w:r w:rsidRPr="00F7035D">
        <w:t>The hotkeys for switching between profiles are Select + 1, Select + 2, Select + 3</w:t>
      </w:r>
      <w:r w:rsidR="004117F8" w:rsidRPr="00F7035D">
        <w:t xml:space="preserve">, </w:t>
      </w:r>
      <w:r w:rsidR="00E13F95" w:rsidRPr="00F7035D">
        <w:t xml:space="preserve">and </w:t>
      </w:r>
      <w:r w:rsidR="004117F8" w:rsidRPr="00F7035D">
        <w:t>Select + 4</w:t>
      </w:r>
      <w:r w:rsidRPr="00F7035D">
        <w:t xml:space="preserve"> for profile</w:t>
      </w:r>
      <w:r w:rsidR="00EE2DE5" w:rsidRPr="00F7035D">
        <w:t>s</w:t>
      </w:r>
      <w:r w:rsidRPr="00F7035D">
        <w:t xml:space="preserve"> 1, 2, 3</w:t>
      </w:r>
      <w:r w:rsidR="004117F8" w:rsidRPr="00F7035D">
        <w:t xml:space="preserve">, </w:t>
      </w:r>
      <w:r w:rsidR="00E13F95" w:rsidRPr="00F7035D">
        <w:t xml:space="preserve">and </w:t>
      </w:r>
      <w:r w:rsidR="00181458" w:rsidRPr="00F7035D">
        <w:t>4,</w:t>
      </w:r>
      <w:r w:rsidRPr="00F7035D">
        <w:t xml:space="preserve"> respectively.</w:t>
      </w:r>
    </w:p>
    <w:p w14:paraId="3F4E8CF2" w14:textId="77777777" w:rsidR="00376684" w:rsidRPr="00D03DAC" w:rsidRDefault="00376684" w:rsidP="00B96FD9"/>
    <w:p w14:paraId="4381F1BC" w14:textId="098DF522" w:rsidR="00376684" w:rsidRPr="00F7035D" w:rsidRDefault="00376684" w:rsidP="00376684">
      <w:r w:rsidRPr="00F7035D">
        <w:t xml:space="preserve">If </w:t>
      </w:r>
      <w:r w:rsidR="005B517C">
        <w:t>you</w:t>
      </w:r>
      <w:r w:rsidRPr="00F7035D">
        <w:t xml:space="preserve"> </w:t>
      </w:r>
      <w:r w:rsidR="00AD4EA2" w:rsidRPr="00F7035D">
        <w:t>accidentally</w:t>
      </w:r>
      <w:r w:rsidRPr="00F7035D">
        <w:t xml:space="preserve"> </w:t>
      </w:r>
      <w:r w:rsidR="00EE2DE5" w:rsidRPr="00F7035D">
        <w:t>select an unfamiliar</w:t>
      </w:r>
      <w:r w:rsidRPr="00F7035D">
        <w:t xml:space="preserve"> language</w:t>
      </w:r>
      <w:r w:rsidR="00694CFC" w:rsidRPr="00F7035D">
        <w:t>,</w:t>
      </w:r>
      <w:r w:rsidRPr="00F7035D">
        <w:t xml:space="preserve"> press</w:t>
      </w:r>
      <w:r w:rsidR="00694CFC" w:rsidRPr="00F7035D">
        <w:t>ing</w:t>
      </w:r>
      <w:r w:rsidRPr="00F7035D">
        <w:t xml:space="preserve"> Select + 1 2 3 restore</w:t>
      </w:r>
      <w:r w:rsidR="000559BF">
        <w:t>s</w:t>
      </w:r>
      <w:r w:rsidRPr="00F7035D">
        <w:t xml:space="preserve"> the default</w:t>
      </w:r>
      <w:r w:rsidR="00694CFC" w:rsidRPr="00F7035D">
        <w:t xml:space="preserve"> profile.</w:t>
      </w:r>
    </w:p>
    <w:p w14:paraId="53F8979B" w14:textId="77777777" w:rsidR="00FE3743" w:rsidRPr="00F7035D" w:rsidRDefault="00FE3743" w:rsidP="00121DFE">
      <w:pPr>
        <w:pStyle w:val="Heading2"/>
        <w:rPr>
          <w:lang w:eastAsia="en-IN"/>
        </w:rPr>
      </w:pPr>
      <w:bookmarkStart w:id="209" w:name="_Toc519532306"/>
      <w:bookmarkStart w:id="210" w:name="_Toc519533846"/>
      <w:bookmarkStart w:id="211" w:name="_Toc521073224"/>
      <w:bookmarkStart w:id="212" w:name="Menu-Availability"/>
      <w:bookmarkStart w:id="213" w:name="_Toc531853310"/>
      <w:bookmarkStart w:id="214" w:name="_Toc93946704"/>
      <w:bookmarkEnd w:id="209"/>
      <w:bookmarkEnd w:id="210"/>
      <w:bookmarkEnd w:id="211"/>
      <w:bookmarkEnd w:id="212"/>
      <w:r w:rsidRPr="00F7035D">
        <w:rPr>
          <w:lang w:eastAsia="en-IN"/>
        </w:rPr>
        <w:t>Menu Availability</w:t>
      </w:r>
      <w:bookmarkEnd w:id="213"/>
      <w:bookmarkEnd w:id="214"/>
    </w:p>
    <w:p w14:paraId="02DCF406" w14:textId="77777777" w:rsidR="00FE3743" w:rsidRPr="000C3ED9" w:rsidRDefault="00FE3743" w:rsidP="00FE3743">
      <w:pPr>
        <w:rPr>
          <w:lang w:eastAsia="en-IN"/>
        </w:rPr>
      </w:pPr>
      <w:r w:rsidRPr="00F7035D">
        <w:rPr>
          <w:lang w:eastAsia="en-IN"/>
        </w:rPr>
        <w:t>The menu is available for the Remote and Stand-Alone modes. Press Select + Up Arrow to open the menu in either mode.</w:t>
      </w:r>
    </w:p>
    <w:p w14:paraId="718A2E11" w14:textId="77777777" w:rsidR="00FE3743" w:rsidRPr="000C3ED9" w:rsidRDefault="00FE3743" w:rsidP="00FE3743">
      <w:pPr>
        <w:rPr>
          <w:lang w:eastAsia="en-IN"/>
        </w:rPr>
      </w:pPr>
    </w:p>
    <w:p w14:paraId="5D16429B" w14:textId="430983A2" w:rsidR="00FE3743" w:rsidRPr="00F7035D" w:rsidRDefault="00FE3743" w:rsidP="00FE3743">
      <w:pPr>
        <w:rPr>
          <w:lang w:eastAsia="en-IN"/>
        </w:rPr>
      </w:pPr>
      <w:r w:rsidRPr="00F7035D">
        <w:rPr>
          <w:lang w:eastAsia="en-IN"/>
        </w:rPr>
        <w:t>To exit the menu and return to the previous mode, press Dot 7.</w:t>
      </w:r>
    </w:p>
    <w:p w14:paraId="5F0BA748" w14:textId="3313F879" w:rsidR="00196D86" w:rsidRPr="00F7035D" w:rsidRDefault="00196D86" w:rsidP="00121DFE">
      <w:pPr>
        <w:pStyle w:val="Heading2"/>
        <w:rPr>
          <w:lang w:eastAsia="en-IN"/>
        </w:rPr>
      </w:pPr>
      <w:bookmarkStart w:id="215" w:name="_Toc531853311"/>
      <w:bookmarkStart w:id="216" w:name="_Toc93946705"/>
      <w:r w:rsidRPr="00F7035D">
        <w:rPr>
          <w:lang w:eastAsia="en-IN"/>
        </w:rPr>
        <w:t>Menu Options</w:t>
      </w:r>
      <w:bookmarkEnd w:id="215"/>
      <w:bookmarkEnd w:id="216"/>
    </w:p>
    <w:p w14:paraId="78677B31" w14:textId="0DC268D9" w:rsidR="003941AC" w:rsidRDefault="00E147EC" w:rsidP="00743A6D">
      <w:pPr>
        <w:rPr>
          <w:lang w:eastAsia="en-IN"/>
        </w:rPr>
      </w:pPr>
      <w:r w:rsidRPr="00F7035D">
        <w:rPr>
          <w:lang w:eastAsia="en-IN"/>
        </w:rPr>
        <w:t>Some of the Menu options have a default setting (indicated in the list below). For most of these options, you can move among alternatives by pressing the Right or Left Arrows and then pressing Select. Selected items are underlined with Dots 7 8. Refer to the specific section for</w:t>
      </w:r>
      <w:r w:rsidR="00F8105D" w:rsidRPr="00F7035D">
        <w:rPr>
          <w:lang w:eastAsia="en-IN"/>
        </w:rPr>
        <w:t xml:space="preserve"> </w:t>
      </w:r>
      <w:r w:rsidRPr="00F7035D">
        <w:rPr>
          <w:lang w:eastAsia="en-IN"/>
        </w:rPr>
        <w:t>further information.</w:t>
      </w:r>
      <w:bookmarkStart w:id="217" w:name="Menu-Options"/>
      <w:bookmarkEnd w:id="217"/>
    </w:p>
    <w:p w14:paraId="763CFC42" w14:textId="0102F059" w:rsidR="00960C73" w:rsidRDefault="00960C73" w:rsidP="00743A6D">
      <w:pPr>
        <w:rPr>
          <w:lang w:eastAsia="en-IN"/>
        </w:rPr>
      </w:pPr>
    </w:p>
    <w:p w14:paraId="68CB3AEE" w14:textId="7594471E" w:rsidR="00960C73" w:rsidRPr="00C96C39" w:rsidRDefault="00000000" w:rsidP="00801D4D">
      <w:pPr>
        <w:pStyle w:val="ListParagraph"/>
        <w:numPr>
          <w:ilvl w:val="0"/>
          <w:numId w:val="112"/>
        </w:numPr>
        <w:rPr>
          <w:rFonts w:ascii="Arial" w:hAnsi="Arial" w:cs="Arial"/>
          <w:sz w:val="24"/>
          <w:szCs w:val="24"/>
        </w:rPr>
      </w:pPr>
      <w:hyperlink w:anchor="Battery" w:history="1">
        <w:r w:rsidR="00960C73" w:rsidRPr="00C96C39">
          <w:rPr>
            <w:rFonts w:ascii="Arial" w:hAnsi="Arial" w:cs="Arial"/>
            <w:color w:val="0000FF"/>
            <w:sz w:val="24"/>
            <w:szCs w:val="24"/>
          </w:rPr>
          <w:t>Battery</w:t>
        </w:r>
      </w:hyperlink>
    </w:p>
    <w:p w14:paraId="54793E56" w14:textId="6FF6842A" w:rsidR="00960C73" w:rsidRPr="00C96C39" w:rsidRDefault="00000000" w:rsidP="00801D4D">
      <w:pPr>
        <w:pStyle w:val="ListParagraph"/>
        <w:numPr>
          <w:ilvl w:val="0"/>
          <w:numId w:val="112"/>
        </w:numPr>
        <w:rPr>
          <w:rFonts w:ascii="Arial" w:hAnsi="Arial" w:cs="Arial"/>
          <w:color w:val="0000FF"/>
          <w:sz w:val="24"/>
          <w:szCs w:val="24"/>
          <w:lang w:eastAsia="en-IN"/>
        </w:rPr>
      </w:pPr>
      <w:hyperlink w:anchor="_Cursor_Blink_(1)" w:history="1">
        <w:r w:rsidR="00960C73" w:rsidRPr="00C96C39">
          <w:rPr>
            <w:rFonts w:ascii="Arial" w:hAnsi="Arial" w:cs="Arial"/>
            <w:color w:val="0000FF"/>
            <w:sz w:val="24"/>
            <w:szCs w:val="24"/>
          </w:rPr>
          <w:t>Cursor Blink</w:t>
        </w:r>
      </w:hyperlink>
      <w:r w:rsidR="00960C73" w:rsidRPr="00C96C39">
        <w:rPr>
          <w:rFonts w:ascii="Arial" w:hAnsi="Arial" w:cs="Arial"/>
          <w:color w:val="0000FF"/>
          <w:sz w:val="24"/>
          <w:szCs w:val="24"/>
          <w:lang w:eastAsia="en-IN"/>
        </w:rPr>
        <w:t xml:space="preserve"> (1)</w:t>
      </w:r>
    </w:p>
    <w:p w14:paraId="5F392456" w14:textId="711BEABA" w:rsidR="00960C73" w:rsidRPr="00C96C39" w:rsidRDefault="00000000" w:rsidP="00801D4D">
      <w:pPr>
        <w:pStyle w:val="ListParagraph"/>
        <w:numPr>
          <w:ilvl w:val="0"/>
          <w:numId w:val="112"/>
        </w:numPr>
        <w:rPr>
          <w:rFonts w:ascii="Arial" w:hAnsi="Arial" w:cs="Arial"/>
          <w:sz w:val="24"/>
          <w:szCs w:val="24"/>
          <w:lang w:eastAsia="en-IN"/>
        </w:rPr>
      </w:pPr>
      <w:hyperlink w:anchor="_Sort_(Name:_Ascend)" w:history="1">
        <w:r w:rsidR="00960C73" w:rsidRPr="00C96C39">
          <w:rPr>
            <w:rFonts w:ascii="Arial" w:hAnsi="Arial" w:cs="Arial"/>
            <w:color w:val="0000FF"/>
            <w:sz w:val="24"/>
            <w:szCs w:val="24"/>
            <w:lang w:eastAsia="en-IN"/>
          </w:rPr>
          <w:t>Sort</w:t>
        </w:r>
      </w:hyperlink>
      <w:r w:rsidR="00960C73" w:rsidRPr="00C96C39">
        <w:rPr>
          <w:rFonts w:ascii="Arial" w:hAnsi="Arial" w:cs="Arial"/>
          <w:sz w:val="24"/>
          <w:szCs w:val="24"/>
          <w:lang w:eastAsia="en-IN"/>
        </w:rPr>
        <w:t xml:space="preserve"> </w:t>
      </w:r>
      <w:r w:rsidR="00960C73" w:rsidRPr="002222DB">
        <w:rPr>
          <w:rFonts w:ascii="Arial" w:hAnsi="Arial" w:cs="Arial"/>
          <w:color w:val="0000FF"/>
          <w:sz w:val="24"/>
          <w:szCs w:val="24"/>
          <w:lang w:eastAsia="en-IN"/>
        </w:rPr>
        <w:t>(Name: Ascend)</w:t>
      </w:r>
    </w:p>
    <w:p w14:paraId="5708DF00" w14:textId="3C524339" w:rsidR="00960C73" w:rsidRPr="00C96C39" w:rsidRDefault="00000000" w:rsidP="00801D4D">
      <w:pPr>
        <w:pStyle w:val="ListParagraph"/>
        <w:numPr>
          <w:ilvl w:val="0"/>
          <w:numId w:val="112"/>
        </w:numPr>
        <w:rPr>
          <w:rFonts w:ascii="Arial" w:hAnsi="Arial" w:cs="Arial"/>
          <w:sz w:val="24"/>
          <w:szCs w:val="24"/>
          <w:lang w:eastAsia="en-IN"/>
        </w:rPr>
      </w:pPr>
      <w:hyperlink w:anchor="_Split_Words_(Off)" w:history="1">
        <w:r w:rsidR="00960C73" w:rsidRPr="00C96C39">
          <w:rPr>
            <w:rFonts w:ascii="Arial" w:hAnsi="Arial" w:cs="Arial"/>
            <w:color w:val="0000FF"/>
            <w:sz w:val="24"/>
            <w:szCs w:val="24"/>
            <w:lang w:eastAsia="en-IN"/>
          </w:rPr>
          <w:t>Split Words</w:t>
        </w:r>
      </w:hyperlink>
      <w:r w:rsidR="00960C73" w:rsidRPr="00C96C39">
        <w:rPr>
          <w:rFonts w:ascii="Arial" w:hAnsi="Arial" w:cs="Arial"/>
          <w:sz w:val="24"/>
          <w:szCs w:val="24"/>
          <w:lang w:eastAsia="en-IN"/>
        </w:rPr>
        <w:t xml:space="preserve"> </w:t>
      </w:r>
      <w:r w:rsidR="00960C73" w:rsidRPr="002222DB">
        <w:rPr>
          <w:rFonts w:ascii="Arial" w:hAnsi="Arial" w:cs="Arial"/>
          <w:color w:val="0000FF"/>
          <w:sz w:val="24"/>
          <w:szCs w:val="24"/>
          <w:lang w:eastAsia="en-IN"/>
        </w:rPr>
        <w:t>(Off)</w:t>
      </w:r>
    </w:p>
    <w:p w14:paraId="3AE9C86F" w14:textId="4E1A7D9F" w:rsidR="00960C73" w:rsidRPr="00C96C39" w:rsidRDefault="00000000" w:rsidP="00801D4D">
      <w:pPr>
        <w:pStyle w:val="ListParagraph"/>
        <w:numPr>
          <w:ilvl w:val="0"/>
          <w:numId w:val="112"/>
        </w:numPr>
        <w:rPr>
          <w:rFonts w:ascii="Arial" w:hAnsi="Arial" w:cs="Arial"/>
          <w:color w:val="0000FF"/>
          <w:sz w:val="24"/>
          <w:szCs w:val="24"/>
        </w:rPr>
      </w:pPr>
      <w:hyperlink w:anchor="_Filter_Dot_7" w:history="1">
        <w:r w:rsidR="00960C73" w:rsidRPr="00C96C39">
          <w:rPr>
            <w:rFonts w:ascii="Arial" w:hAnsi="Arial" w:cs="Arial"/>
            <w:color w:val="0000FF"/>
            <w:sz w:val="24"/>
            <w:szCs w:val="24"/>
          </w:rPr>
          <w:t>Filter Dot 7</w:t>
        </w:r>
      </w:hyperlink>
      <w:r w:rsidR="00960C73" w:rsidRPr="00C96C39">
        <w:rPr>
          <w:rFonts w:ascii="Arial" w:hAnsi="Arial" w:cs="Arial"/>
          <w:color w:val="0000FF"/>
          <w:sz w:val="24"/>
          <w:szCs w:val="24"/>
        </w:rPr>
        <w:t xml:space="preserve"> (On)</w:t>
      </w:r>
    </w:p>
    <w:p w14:paraId="69521F71" w14:textId="1AFD0C95" w:rsidR="00960C73" w:rsidRPr="00C96C39" w:rsidRDefault="00000000" w:rsidP="00801D4D">
      <w:pPr>
        <w:pStyle w:val="ListParagraph"/>
        <w:numPr>
          <w:ilvl w:val="0"/>
          <w:numId w:val="112"/>
        </w:numPr>
        <w:rPr>
          <w:rFonts w:ascii="Arial" w:hAnsi="Arial" w:cs="Arial"/>
          <w:color w:val="0000FF"/>
          <w:sz w:val="24"/>
          <w:szCs w:val="24"/>
        </w:rPr>
      </w:pPr>
      <w:hyperlink w:anchor="_Wrapping_(On)" w:history="1">
        <w:r w:rsidR="00960C73" w:rsidRPr="00C96C39">
          <w:rPr>
            <w:rFonts w:ascii="Arial" w:hAnsi="Arial" w:cs="Arial"/>
            <w:color w:val="0000FF"/>
            <w:sz w:val="24"/>
            <w:szCs w:val="24"/>
          </w:rPr>
          <w:t>Wrapping</w:t>
        </w:r>
      </w:hyperlink>
      <w:r w:rsidR="00960C73" w:rsidRPr="00C96C39">
        <w:rPr>
          <w:rFonts w:ascii="Arial" w:hAnsi="Arial" w:cs="Arial"/>
          <w:color w:val="0000FF"/>
          <w:sz w:val="24"/>
          <w:szCs w:val="24"/>
        </w:rPr>
        <w:t xml:space="preserve"> (On)</w:t>
      </w:r>
    </w:p>
    <w:p w14:paraId="78D87489" w14:textId="4C1967B3" w:rsidR="00960C73" w:rsidRPr="00C96C39" w:rsidRDefault="00000000" w:rsidP="00801D4D">
      <w:pPr>
        <w:pStyle w:val="ListParagraph"/>
        <w:numPr>
          <w:ilvl w:val="0"/>
          <w:numId w:val="112"/>
        </w:numPr>
        <w:rPr>
          <w:rFonts w:ascii="Arial" w:hAnsi="Arial" w:cs="Arial"/>
          <w:color w:val="0000FF"/>
          <w:sz w:val="24"/>
          <w:szCs w:val="24"/>
        </w:rPr>
      </w:pPr>
      <w:hyperlink w:anchor="_Compress_Spaces_(On)" w:history="1">
        <w:r w:rsidR="00960C73" w:rsidRPr="00C96C39">
          <w:rPr>
            <w:rFonts w:ascii="Arial" w:hAnsi="Arial" w:cs="Arial"/>
            <w:color w:val="0000FF"/>
            <w:sz w:val="24"/>
            <w:szCs w:val="24"/>
          </w:rPr>
          <w:t>Compress Spaces</w:t>
        </w:r>
      </w:hyperlink>
      <w:r w:rsidR="00960C73" w:rsidRPr="00C96C39">
        <w:rPr>
          <w:rFonts w:ascii="Arial" w:hAnsi="Arial" w:cs="Arial"/>
          <w:color w:val="0000FF"/>
          <w:sz w:val="24"/>
          <w:szCs w:val="24"/>
        </w:rPr>
        <w:t xml:space="preserve"> (On)</w:t>
      </w:r>
    </w:p>
    <w:p w14:paraId="05AC189F" w14:textId="16EF31B8" w:rsidR="00372033" w:rsidRPr="00C96C39" w:rsidRDefault="00000000" w:rsidP="00801D4D">
      <w:pPr>
        <w:pStyle w:val="ListParagraph"/>
        <w:numPr>
          <w:ilvl w:val="0"/>
          <w:numId w:val="112"/>
        </w:numPr>
        <w:rPr>
          <w:rFonts w:ascii="Arial" w:hAnsi="Arial" w:cs="Arial"/>
          <w:color w:val="0000FF"/>
          <w:sz w:val="24"/>
          <w:szCs w:val="24"/>
        </w:rPr>
      </w:pPr>
      <w:hyperlink w:anchor="_Paragraph_Wrapping_(On)" w:history="1">
        <w:r w:rsidR="00372033" w:rsidRPr="00C96C39">
          <w:rPr>
            <w:rFonts w:ascii="Arial" w:hAnsi="Arial" w:cs="Arial"/>
            <w:color w:val="0000FF"/>
            <w:sz w:val="24"/>
            <w:szCs w:val="24"/>
          </w:rPr>
          <w:t>Indents</w:t>
        </w:r>
      </w:hyperlink>
      <w:r w:rsidR="00372033" w:rsidRPr="00C96C39">
        <w:rPr>
          <w:rFonts w:ascii="Arial" w:hAnsi="Arial" w:cs="Arial"/>
          <w:color w:val="0000FF"/>
          <w:sz w:val="24"/>
          <w:szCs w:val="24"/>
        </w:rPr>
        <w:t xml:space="preserve"> (On)</w:t>
      </w:r>
    </w:p>
    <w:p w14:paraId="71530C20" w14:textId="50288121" w:rsidR="00372033" w:rsidRPr="00C96C39" w:rsidRDefault="00000000" w:rsidP="00801D4D">
      <w:pPr>
        <w:pStyle w:val="ListParagraph"/>
        <w:numPr>
          <w:ilvl w:val="0"/>
          <w:numId w:val="112"/>
        </w:numPr>
        <w:rPr>
          <w:rFonts w:ascii="Arial" w:hAnsi="Arial" w:cs="Arial"/>
          <w:sz w:val="24"/>
          <w:szCs w:val="24"/>
        </w:rPr>
      </w:pPr>
      <w:hyperlink w:anchor="_Scroll_rate_(Value)_1" w:history="1">
        <w:r w:rsidR="00372033" w:rsidRPr="00C96C39">
          <w:rPr>
            <w:rFonts w:ascii="Arial" w:hAnsi="Arial" w:cs="Arial"/>
            <w:color w:val="0000FF"/>
            <w:sz w:val="24"/>
            <w:szCs w:val="24"/>
          </w:rPr>
          <w:t>Scroll rate (4)</w:t>
        </w:r>
      </w:hyperlink>
    </w:p>
    <w:p w14:paraId="3CEEA801" w14:textId="630032CB" w:rsidR="00372033" w:rsidRPr="00C96C39" w:rsidRDefault="00000000" w:rsidP="00801D4D">
      <w:pPr>
        <w:pStyle w:val="ListParagraph"/>
        <w:numPr>
          <w:ilvl w:val="0"/>
          <w:numId w:val="112"/>
        </w:numPr>
        <w:rPr>
          <w:rFonts w:ascii="Arial" w:hAnsi="Arial" w:cs="Arial"/>
          <w:sz w:val="24"/>
          <w:szCs w:val="24"/>
        </w:rPr>
      </w:pPr>
      <w:hyperlink w:anchor="_Tone_(On)" w:history="1">
        <w:r w:rsidR="00372033" w:rsidRPr="00C96C39">
          <w:rPr>
            <w:rFonts w:ascii="Arial" w:hAnsi="Arial" w:cs="Arial"/>
            <w:color w:val="0000FF"/>
            <w:sz w:val="24"/>
            <w:szCs w:val="24"/>
          </w:rPr>
          <w:t>System Sound (Off)</w:t>
        </w:r>
      </w:hyperlink>
    </w:p>
    <w:p w14:paraId="19A99294" w14:textId="6957C469" w:rsidR="00372033" w:rsidRPr="00C96C39" w:rsidRDefault="00000000" w:rsidP="00801D4D">
      <w:pPr>
        <w:pStyle w:val="ListParagraph"/>
        <w:numPr>
          <w:ilvl w:val="0"/>
          <w:numId w:val="112"/>
        </w:numPr>
        <w:rPr>
          <w:rFonts w:ascii="Arial" w:hAnsi="Arial" w:cs="Arial"/>
          <w:color w:val="0000FF"/>
          <w:sz w:val="24"/>
          <w:szCs w:val="24"/>
        </w:rPr>
      </w:pPr>
      <w:hyperlink w:anchor="_Navigation_sounds_" w:history="1">
        <w:r w:rsidR="00372033" w:rsidRPr="00C96C39">
          <w:rPr>
            <w:rFonts w:ascii="Arial" w:hAnsi="Arial" w:cs="Arial"/>
            <w:color w:val="0000FF"/>
            <w:sz w:val="24"/>
            <w:szCs w:val="24"/>
          </w:rPr>
          <w:t>Navigation Sounds</w:t>
        </w:r>
      </w:hyperlink>
      <w:r w:rsidR="00372033" w:rsidRPr="00C96C39">
        <w:rPr>
          <w:rFonts w:ascii="Arial" w:hAnsi="Arial" w:cs="Arial"/>
          <w:color w:val="0000FF"/>
          <w:sz w:val="24"/>
          <w:szCs w:val="24"/>
        </w:rPr>
        <w:t xml:space="preserve"> (Off)</w:t>
      </w:r>
    </w:p>
    <w:p w14:paraId="6716EC60" w14:textId="4BE0C12D" w:rsidR="00372033" w:rsidRPr="00C96C39" w:rsidRDefault="00000000" w:rsidP="00801D4D">
      <w:pPr>
        <w:pStyle w:val="ListParagraph"/>
        <w:numPr>
          <w:ilvl w:val="0"/>
          <w:numId w:val="112"/>
        </w:numPr>
        <w:rPr>
          <w:rFonts w:ascii="Arial" w:hAnsi="Arial" w:cs="Arial"/>
          <w:color w:val="0000FF"/>
          <w:sz w:val="24"/>
          <w:szCs w:val="24"/>
        </w:rPr>
      </w:pPr>
      <w:hyperlink w:anchor="_Error_sounds_" w:history="1">
        <w:r w:rsidR="00372033" w:rsidRPr="00C96C39">
          <w:rPr>
            <w:rFonts w:ascii="Arial" w:hAnsi="Arial" w:cs="Arial"/>
            <w:color w:val="0000FF"/>
            <w:sz w:val="24"/>
            <w:szCs w:val="24"/>
          </w:rPr>
          <w:t>Error Sounds</w:t>
        </w:r>
      </w:hyperlink>
      <w:r w:rsidR="00372033" w:rsidRPr="00C96C39">
        <w:rPr>
          <w:rFonts w:ascii="Arial" w:hAnsi="Arial" w:cs="Arial"/>
          <w:color w:val="0000FF"/>
          <w:sz w:val="24"/>
          <w:szCs w:val="24"/>
        </w:rPr>
        <w:t xml:space="preserve"> (Off)</w:t>
      </w:r>
    </w:p>
    <w:p w14:paraId="085FB80A" w14:textId="1A208905" w:rsidR="00372033" w:rsidRPr="00C96C39" w:rsidRDefault="00000000" w:rsidP="00801D4D">
      <w:pPr>
        <w:pStyle w:val="ListParagraph"/>
        <w:numPr>
          <w:ilvl w:val="0"/>
          <w:numId w:val="112"/>
        </w:numPr>
        <w:rPr>
          <w:rFonts w:ascii="Arial" w:hAnsi="Arial" w:cs="Arial"/>
          <w:sz w:val="24"/>
          <w:szCs w:val="24"/>
        </w:rPr>
      </w:pPr>
      <w:hyperlink w:anchor="_Volume_(5)" w:history="1">
        <w:r w:rsidR="00372033" w:rsidRPr="00C96C39">
          <w:rPr>
            <w:rFonts w:ascii="Arial" w:hAnsi="Arial" w:cs="Arial"/>
            <w:color w:val="0000FF"/>
            <w:sz w:val="24"/>
            <w:szCs w:val="24"/>
          </w:rPr>
          <w:t>Volume (3)</w:t>
        </w:r>
      </w:hyperlink>
    </w:p>
    <w:p w14:paraId="6D35319F" w14:textId="718A2EB3" w:rsidR="00372033" w:rsidRPr="00C96C39" w:rsidRDefault="00000000" w:rsidP="00801D4D">
      <w:pPr>
        <w:pStyle w:val="ListParagraph"/>
        <w:numPr>
          <w:ilvl w:val="0"/>
          <w:numId w:val="112"/>
        </w:numPr>
        <w:rPr>
          <w:rFonts w:ascii="Arial" w:hAnsi="Arial" w:cs="Arial"/>
          <w:sz w:val="24"/>
          <w:szCs w:val="24"/>
        </w:rPr>
      </w:pPr>
      <w:hyperlink w:anchor="_Vibration_(On)" w:history="1">
        <w:r w:rsidR="00372033" w:rsidRPr="00C96C39">
          <w:rPr>
            <w:rFonts w:ascii="Arial" w:hAnsi="Arial" w:cs="Arial"/>
            <w:color w:val="0000FF"/>
            <w:sz w:val="24"/>
            <w:szCs w:val="24"/>
          </w:rPr>
          <w:t>Vibration (On)</w:t>
        </w:r>
      </w:hyperlink>
    </w:p>
    <w:p w14:paraId="5D2E79A5" w14:textId="3C379F59" w:rsidR="00372033" w:rsidRPr="00C96C39" w:rsidRDefault="00000000" w:rsidP="00801D4D">
      <w:pPr>
        <w:pStyle w:val="ListParagraph"/>
        <w:numPr>
          <w:ilvl w:val="0"/>
          <w:numId w:val="112"/>
        </w:numPr>
        <w:rPr>
          <w:rFonts w:ascii="Arial" w:hAnsi="Arial" w:cs="Arial"/>
          <w:sz w:val="24"/>
          <w:szCs w:val="24"/>
        </w:rPr>
      </w:pPr>
      <w:hyperlink w:anchor="_Load_Language" w:history="1">
        <w:r w:rsidR="00372033" w:rsidRPr="00C96C39">
          <w:rPr>
            <w:rFonts w:ascii="Arial" w:hAnsi="Arial" w:cs="Arial"/>
            <w:color w:val="0000FF"/>
            <w:sz w:val="24"/>
            <w:szCs w:val="24"/>
          </w:rPr>
          <w:t>Profile</w:t>
        </w:r>
      </w:hyperlink>
      <w:r w:rsidR="00372033" w:rsidRPr="00C96C39">
        <w:rPr>
          <w:rFonts w:ascii="Arial" w:hAnsi="Arial" w:cs="Arial"/>
          <w:color w:val="0000FF"/>
          <w:sz w:val="24"/>
          <w:szCs w:val="24"/>
        </w:rPr>
        <w:t xml:space="preserve"> 1</w:t>
      </w:r>
    </w:p>
    <w:p w14:paraId="3CE8FFAF" w14:textId="607F9EE3" w:rsidR="00372033" w:rsidRPr="00C96C39" w:rsidRDefault="00000000" w:rsidP="00801D4D">
      <w:pPr>
        <w:pStyle w:val="ListParagraph"/>
        <w:numPr>
          <w:ilvl w:val="0"/>
          <w:numId w:val="112"/>
        </w:numPr>
        <w:rPr>
          <w:rFonts w:ascii="Arial" w:hAnsi="Arial" w:cs="Arial"/>
          <w:sz w:val="24"/>
          <w:szCs w:val="24"/>
        </w:rPr>
      </w:pPr>
      <w:hyperlink w:anchor="_Switch_Language" w:history="1">
        <w:r w:rsidR="00372033" w:rsidRPr="00C96C39">
          <w:rPr>
            <w:rFonts w:ascii="Arial" w:hAnsi="Arial" w:cs="Arial"/>
            <w:color w:val="0000FF"/>
            <w:sz w:val="24"/>
            <w:szCs w:val="24"/>
          </w:rPr>
          <w:t>Profile</w:t>
        </w:r>
      </w:hyperlink>
      <w:r w:rsidR="00372033" w:rsidRPr="00C96C39">
        <w:rPr>
          <w:rFonts w:ascii="Arial" w:hAnsi="Arial" w:cs="Arial"/>
          <w:color w:val="0000FF"/>
          <w:sz w:val="24"/>
          <w:szCs w:val="24"/>
        </w:rPr>
        <w:t xml:space="preserve"> 2</w:t>
      </w:r>
    </w:p>
    <w:p w14:paraId="1AFF57B6" w14:textId="1C27BCE6" w:rsidR="00372033" w:rsidRPr="00C96C39" w:rsidRDefault="00000000" w:rsidP="00801D4D">
      <w:pPr>
        <w:pStyle w:val="ListParagraph"/>
        <w:numPr>
          <w:ilvl w:val="0"/>
          <w:numId w:val="112"/>
        </w:numPr>
        <w:rPr>
          <w:rFonts w:ascii="Arial" w:hAnsi="Arial" w:cs="Arial"/>
          <w:sz w:val="24"/>
          <w:szCs w:val="24"/>
        </w:rPr>
      </w:pPr>
      <w:hyperlink w:anchor="Encoding" w:history="1">
        <w:r w:rsidR="00372033" w:rsidRPr="00C96C39">
          <w:rPr>
            <w:rFonts w:ascii="Arial" w:hAnsi="Arial" w:cs="Arial"/>
            <w:color w:val="0000FF"/>
            <w:sz w:val="24"/>
            <w:szCs w:val="24"/>
          </w:rPr>
          <w:t>Profile</w:t>
        </w:r>
      </w:hyperlink>
      <w:r w:rsidR="00372033" w:rsidRPr="00C96C39">
        <w:rPr>
          <w:rFonts w:ascii="Arial" w:hAnsi="Arial" w:cs="Arial"/>
          <w:color w:val="0000FF"/>
          <w:sz w:val="24"/>
          <w:szCs w:val="24"/>
        </w:rPr>
        <w:t xml:space="preserve"> 3</w:t>
      </w:r>
    </w:p>
    <w:p w14:paraId="3B8693E1" w14:textId="6C510488" w:rsidR="00372033" w:rsidRPr="00C96C39" w:rsidRDefault="00000000" w:rsidP="00801D4D">
      <w:pPr>
        <w:pStyle w:val="ListParagraph"/>
        <w:numPr>
          <w:ilvl w:val="0"/>
          <w:numId w:val="112"/>
        </w:numPr>
        <w:rPr>
          <w:rFonts w:ascii="Arial" w:hAnsi="Arial" w:cs="Arial"/>
          <w:sz w:val="24"/>
          <w:szCs w:val="24"/>
        </w:rPr>
      </w:pPr>
      <w:hyperlink w:anchor="_Profile_4" w:history="1">
        <w:r w:rsidR="00372033" w:rsidRPr="00C96C39">
          <w:rPr>
            <w:rFonts w:ascii="Arial" w:hAnsi="Arial" w:cs="Arial"/>
            <w:color w:val="0000FF"/>
            <w:sz w:val="24"/>
            <w:szCs w:val="24"/>
          </w:rPr>
          <w:t>Profile 4</w:t>
        </w:r>
      </w:hyperlink>
    </w:p>
    <w:p w14:paraId="7B27D2E8" w14:textId="42DDDFAA" w:rsidR="00372033" w:rsidRPr="00C96C39" w:rsidRDefault="00000000" w:rsidP="00801D4D">
      <w:pPr>
        <w:pStyle w:val="ListParagraph"/>
        <w:numPr>
          <w:ilvl w:val="0"/>
          <w:numId w:val="112"/>
        </w:numPr>
        <w:rPr>
          <w:rFonts w:ascii="Arial" w:hAnsi="Arial" w:cs="Arial"/>
          <w:sz w:val="24"/>
          <w:szCs w:val="24"/>
        </w:rPr>
      </w:pPr>
      <w:hyperlink w:anchor="_Add_Language" w:history="1">
        <w:r w:rsidR="00372033" w:rsidRPr="00C96C39">
          <w:rPr>
            <w:rFonts w:ascii="Arial" w:hAnsi="Arial" w:cs="Arial"/>
            <w:color w:val="0000FF"/>
            <w:sz w:val="24"/>
            <w:szCs w:val="24"/>
          </w:rPr>
          <w:t>Add language</w:t>
        </w:r>
      </w:hyperlink>
    </w:p>
    <w:p w14:paraId="54DA5A1F" w14:textId="436FC53A" w:rsidR="00372033" w:rsidRPr="00C96C39" w:rsidRDefault="00000000" w:rsidP="00801D4D">
      <w:pPr>
        <w:pStyle w:val="ListParagraph"/>
        <w:numPr>
          <w:ilvl w:val="0"/>
          <w:numId w:val="112"/>
        </w:numPr>
        <w:rPr>
          <w:rFonts w:ascii="Arial" w:hAnsi="Arial" w:cs="Arial"/>
          <w:sz w:val="24"/>
          <w:szCs w:val="24"/>
        </w:rPr>
      </w:pPr>
      <w:hyperlink w:anchor="_Remove_Language" w:history="1">
        <w:r w:rsidR="00372033" w:rsidRPr="00C96C39">
          <w:rPr>
            <w:rFonts w:ascii="Arial" w:hAnsi="Arial" w:cs="Arial"/>
            <w:color w:val="0000FF"/>
            <w:sz w:val="24"/>
            <w:szCs w:val="24"/>
          </w:rPr>
          <w:t>Remove language</w:t>
        </w:r>
      </w:hyperlink>
    </w:p>
    <w:p w14:paraId="31EE2BA5" w14:textId="325D8BDF" w:rsidR="00372033" w:rsidRPr="00C96C39" w:rsidRDefault="00000000" w:rsidP="00801D4D">
      <w:pPr>
        <w:pStyle w:val="ListParagraph"/>
        <w:numPr>
          <w:ilvl w:val="0"/>
          <w:numId w:val="112"/>
        </w:numPr>
        <w:rPr>
          <w:rFonts w:ascii="Arial" w:hAnsi="Arial" w:cs="Arial"/>
          <w:sz w:val="24"/>
          <w:szCs w:val="24"/>
        </w:rPr>
      </w:pPr>
      <w:hyperlink w:anchor="_Ver." w:history="1">
        <w:r w:rsidR="00372033" w:rsidRPr="00C96C39">
          <w:rPr>
            <w:rFonts w:ascii="Arial" w:hAnsi="Arial" w:cs="Arial"/>
            <w:color w:val="0000FF"/>
            <w:sz w:val="24"/>
            <w:szCs w:val="24"/>
          </w:rPr>
          <w:t>Version.</w:t>
        </w:r>
      </w:hyperlink>
    </w:p>
    <w:p w14:paraId="49CBB4DD" w14:textId="6A3C5D52" w:rsidR="00372033" w:rsidRPr="00C96C39" w:rsidRDefault="00000000" w:rsidP="00801D4D">
      <w:pPr>
        <w:pStyle w:val="ListParagraph"/>
        <w:numPr>
          <w:ilvl w:val="0"/>
          <w:numId w:val="112"/>
        </w:numPr>
        <w:rPr>
          <w:rFonts w:ascii="Arial" w:hAnsi="Arial" w:cs="Arial"/>
          <w:color w:val="0000FF"/>
          <w:sz w:val="24"/>
          <w:szCs w:val="24"/>
        </w:rPr>
      </w:pPr>
      <w:hyperlink w:anchor="_Bver." w:history="1">
        <w:r w:rsidR="00372033" w:rsidRPr="00C96C39">
          <w:rPr>
            <w:rFonts w:ascii="Arial" w:hAnsi="Arial" w:cs="Arial"/>
            <w:color w:val="0000FF"/>
            <w:sz w:val="24"/>
            <w:szCs w:val="24"/>
          </w:rPr>
          <w:t>Audio ver</w:t>
        </w:r>
      </w:hyperlink>
      <w:r w:rsidR="00372033" w:rsidRPr="00C96C39">
        <w:rPr>
          <w:rFonts w:ascii="Arial" w:hAnsi="Arial" w:cs="Arial"/>
          <w:color w:val="0000FF"/>
          <w:sz w:val="24"/>
          <w:szCs w:val="24"/>
        </w:rPr>
        <w:t>sion.</w:t>
      </w:r>
    </w:p>
    <w:p w14:paraId="28D508CE" w14:textId="5903ABC2" w:rsidR="00372033" w:rsidRPr="00C96C39" w:rsidRDefault="00000000" w:rsidP="00801D4D">
      <w:pPr>
        <w:pStyle w:val="ListParagraph"/>
        <w:numPr>
          <w:ilvl w:val="0"/>
          <w:numId w:val="112"/>
        </w:numPr>
        <w:rPr>
          <w:rFonts w:ascii="Arial" w:hAnsi="Arial" w:cs="Arial"/>
          <w:sz w:val="24"/>
          <w:szCs w:val="24"/>
        </w:rPr>
      </w:pPr>
      <w:hyperlink w:anchor="_Serial" w:history="1">
        <w:r w:rsidR="00372033" w:rsidRPr="00C96C39">
          <w:rPr>
            <w:rFonts w:ascii="Arial" w:hAnsi="Arial" w:cs="Arial"/>
            <w:color w:val="0000FF"/>
            <w:sz w:val="24"/>
            <w:szCs w:val="24"/>
          </w:rPr>
          <w:t>Serial Number.</w:t>
        </w:r>
      </w:hyperlink>
    </w:p>
    <w:p w14:paraId="7CE1107B" w14:textId="070CFB25" w:rsidR="00372033" w:rsidRPr="00C96C39" w:rsidRDefault="00000000" w:rsidP="00801D4D">
      <w:pPr>
        <w:pStyle w:val="ListParagraph"/>
        <w:numPr>
          <w:ilvl w:val="0"/>
          <w:numId w:val="112"/>
        </w:numPr>
        <w:rPr>
          <w:rFonts w:ascii="Arial" w:hAnsi="Arial" w:cs="Arial"/>
          <w:sz w:val="24"/>
          <w:szCs w:val="24"/>
        </w:rPr>
      </w:pPr>
      <w:hyperlink w:anchor="_Reset_Defaults" w:history="1">
        <w:r w:rsidR="00372033" w:rsidRPr="00C96C39">
          <w:rPr>
            <w:rFonts w:ascii="Arial" w:hAnsi="Arial" w:cs="Arial"/>
            <w:color w:val="0000FF"/>
            <w:sz w:val="24"/>
            <w:szCs w:val="24"/>
          </w:rPr>
          <w:t>Reset Defaults</w:t>
        </w:r>
      </w:hyperlink>
    </w:p>
    <w:p w14:paraId="180B726A" w14:textId="3FFBE1EA" w:rsidR="00372033" w:rsidRPr="00C96C39" w:rsidRDefault="00000000" w:rsidP="00801D4D">
      <w:pPr>
        <w:pStyle w:val="ListParagraph"/>
        <w:numPr>
          <w:ilvl w:val="0"/>
          <w:numId w:val="112"/>
        </w:numPr>
        <w:rPr>
          <w:rFonts w:ascii="Arial" w:hAnsi="Arial" w:cs="Arial"/>
          <w:sz w:val="24"/>
          <w:szCs w:val="24"/>
        </w:rPr>
      </w:pPr>
      <w:hyperlink w:anchor="_Date_Format_dd-mm-yyyy" w:history="1">
        <w:r w:rsidR="00372033" w:rsidRPr="00C96C39">
          <w:rPr>
            <w:rFonts w:ascii="Arial" w:hAnsi="Arial" w:cs="Arial"/>
            <w:color w:val="0000FF"/>
            <w:sz w:val="24"/>
            <w:szCs w:val="24"/>
          </w:rPr>
          <w:t>Date Format (dd-mm-yyyy)</w:t>
        </w:r>
      </w:hyperlink>
    </w:p>
    <w:p w14:paraId="3D16A90C" w14:textId="654DB9A1" w:rsidR="00372033" w:rsidRPr="00C96C39" w:rsidRDefault="00000000" w:rsidP="00801D4D">
      <w:pPr>
        <w:pStyle w:val="ListParagraph"/>
        <w:numPr>
          <w:ilvl w:val="0"/>
          <w:numId w:val="112"/>
        </w:numPr>
        <w:rPr>
          <w:rFonts w:ascii="Arial" w:hAnsi="Arial" w:cs="Arial"/>
          <w:sz w:val="24"/>
          <w:szCs w:val="24"/>
        </w:rPr>
      </w:pPr>
      <w:hyperlink w:anchor="_Time_format_(12/24-hour)" w:history="1">
        <w:r w:rsidR="00372033" w:rsidRPr="00C96C39">
          <w:rPr>
            <w:rFonts w:ascii="Arial" w:hAnsi="Arial" w:cs="Arial"/>
            <w:color w:val="0000FF"/>
            <w:sz w:val="24"/>
            <w:szCs w:val="24"/>
          </w:rPr>
          <w:t>Time format (12 hours)</w:t>
        </w:r>
      </w:hyperlink>
    </w:p>
    <w:p w14:paraId="71D7473A" w14:textId="6C95641D" w:rsidR="00372033" w:rsidRPr="00C96C39" w:rsidRDefault="00000000" w:rsidP="00801D4D">
      <w:pPr>
        <w:pStyle w:val="ListParagraph"/>
        <w:numPr>
          <w:ilvl w:val="0"/>
          <w:numId w:val="112"/>
        </w:numPr>
        <w:rPr>
          <w:rFonts w:ascii="Arial" w:hAnsi="Arial" w:cs="Arial"/>
          <w:sz w:val="24"/>
          <w:szCs w:val="24"/>
        </w:rPr>
      </w:pPr>
      <w:hyperlink w:anchor="_Clock_Settings" w:history="1">
        <w:r w:rsidR="00372033" w:rsidRPr="00C96C39">
          <w:rPr>
            <w:rFonts w:ascii="Arial" w:hAnsi="Arial" w:cs="Arial"/>
            <w:color w:val="0000FF"/>
            <w:sz w:val="24"/>
            <w:szCs w:val="24"/>
          </w:rPr>
          <w:t>Clock Settings</w:t>
        </w:r>
      </w:hyperlink>
    </w:p>
    <w:p w14:paraId="3A2EADF0" w14:textId="24EBDBDD" w:rsidR="00372033" w:rsidRPr="00C96C39" w:rsidRDefault="00000000" w:rsidP="00801D4D">
      <w:pPr>
        <w:pStyle w:val="ListParagraph"/>
        <w:numPr>
          <w:ilvl w:val="0"/>
          <w:numId w:val="112"/>
        </w:numPr>
        <w:rPr>
          <w:rFonts w:ascii="Arial" w:hAnsi="Arial" w:cs="Arial"/>
          <w:sz w:val="24"/>
          <w:szCs w:val="24"/>
        </w:rPr>
      </w:pPr>
      <w:hyperlink w:anchor="_Alarm_1" w:history="1">
        <w:r w:rsidR="00372033" w:rsidRPr="00C96C39">
          <w:rPr>
            <w:rFonts w:ascii="Arial" w:hAnsi="Arial" w:cs="Arial"/>
            <w:color w:val="0000FF"/>
            <w:sz w:val="24"/>
            <w:szCs w:val="24"/>
          </w:rPr>
          <w:t>Alarm 1</w:t>
        </w:r>
      </w:hyperlink>
    </w:p>
    <w:p w14:paraId="075E6ED0" w14:textId="33F974AE" w:rsidR="00372033" w:rsidRPr="00C96C39" w:rsidRDefault="00000000" w:rsidP="00801D4D">
      <w:pPr>
        <w:pStyle w:val="ListParagraph"/>
        <w:numPr>
          <w:ilvl w:val="0"/>
          <w:numId w:val="112"/>
        </w:numPr>
        <w:rPr>
          <w:rFonts w:ascii="Arial" w:hAnsi="Arial" w:cs="Arial"/>
          <w:color w:val="0000FF"/>
          <w:sz w:val="24"/>
          <w:szCs w:val="24"/>
        </w:rPr>
      </w:pPr>
      <w:hyperlink w:anchor="_Alarm_2" w:history="1">
        <w:r w:rsidR="00372033" w:rsidRPr="00C96C39">
          <w:rPr>
            <w:rFonts w:ascii="Arial" w:hAnsi="Arial" w:cs="Arial"/>
            <w:color w:val="0000FF"/>
            <w:sz w:val="24"/>
            <w:szCs w:val="24"/>
          </w:rPr>
          <w:t>Alarm 2</w:t>
        </w:r>
      </w:hyperlink>
    </w:p>
    <w:p w14:paraId="103B7493" w14:textId="1ACFD6D4" w:rsidR="00181343" w:rsidRPr="00C96C39" w:rsidRDefault="00000000" w:rsidP="00801D4D">
      <w:pPr>
        <w:pStyle w:val="ListParagraph"/>
        <w:numPr>
          <w:ilvl w:val="0"/>
          <w:numId w:val="112"/>
        </w:numPr>
        <w:rPr>
          <w:rFonts w:ascii="Arial" w:hAnsi="Arial" w:cs="Arial"/>
          <w:sz w:val="24"/>
          <w:szCs w:val="24"/>
        </w:rPr>
      </w:pPr>
      <w:hyperlink w:anchor="_USB_(HID)_1" w:history="1">
        <w:r w:rsidR="00372033" w:rsidRPr="00C96C39">
          <w:rPr>
            <w:rFonts w:ascii="Arial" w:hAnsi="Arial" w:cs="Arial"/>
            <w:color w:val="0000FF"/>
            <w:sz w:val="24"/>
            <w:szCs w:val="24"/>
          </w:rPr>
          <w:t>USB (HID)</w:t>
        </w:r>
      </w:hyperlink>
    </w:p>
    <w:p w14:paraId="32713C56" w14:textId="2312ADF9" w:rsidR="00372033" w:rsidRPr="00C96C39" w:rsidRDefault="00000000" w:rsidP="00801D4D">
      <w:pPr>
        <w:pStyle w:val="ListParagraph"/>
        <w:numPr>
          <w:ilvl w:val="0"/>
          <w:numId w:val="112"/>
        </w:numPr>
        <w:rPr>
          <w:rFonts w:ascii="Arial" w:hAnsi="Arial" w:cs="Arial"/>
          <w:sz w:val="24"/>
          <w:szCs w:val="24"/>
        </w:rPr>
      </w:pPr>
      <w:hyperlink w:anchor="_Bluetooth_(On)" w:history="1">
        <w:r w:rsidR="00372033" w:rsidRPr="00C96C39">
          <w:rPr>
            <w:rFonts w:ascii="Arial" w:hAnsi="Arial" w:cs="Arial"/>
            <w:color w:val="0000FF"/>
            <w:sz w:val="24"/>
            <w:szCs w:val="24"/>
          </w:rPr>
          <w:t>Bluetooth mode (Auto)</w:t>
        </w:r>
      </w:hyperlink>
    </w:p>
    <w:p w14:paraId="1EA8EC5F" w14:textId="099269CD" w:rsidR="00372033" w:rsidRPr="00C96C39" w:rsidRDefault="00000000" w:rsidP="00801D4D">
      <w:pPr>
        <w:pStyle w:val="ListParagraph"/>
        <w:numPr>
          <w:ilvl w:val="0"/>
          <w:numId w:val="112"/>
        </w:numPr>
        <w:rPr>
          <w:rFonts w:ascii="Arial" w:hAnsi="Arial" w:cs="Arial"/>
          <w:sz w:val="24"/>
          <w:szCs w:val="24"/>
        </w:rPr>
      </w:pPr>
      <w:hyperlink w:anchor="_Pair_(Just_Works)_1" w:history="1">
        <w:r w:rsidR="00372033" w:rsidRPr="00C96C39">
          <w:rPr>
            <w:rFonts w:ascii="Arial" w:hAnsi="Arial" w:cs="Arial"/>
            <w:color w:val="0000FF"/>
            <w:sz w:val="24"/>
            <w:szCs w:val="24"/>
          </w:rPr>
          <w:t>Pair (Just Works)</w:t>
        </w:r>
      </w:hyperlink>
    </w:p>
    <w:p w14:paraId="50F1A28E" w14:textId="1737585D" w:rsidR="00372033" w:rsidRPr="00C96C39" w:rsidRDefault="00000000" w:rsidP="00801D4D">
      <w:pPr>
        <w:pStyle w:val="ListParagraph"/>
        <w:numPr>
          <w:ilvl w:val="0"/>
          <w:numId w:val="112"/>
        </w:numPr>
        <w:rPr>
          <w:rFonts w:ascii="Arial" w:hAnsi="Arial" w:cs="Arial"/>
          <w:sz w:val="24"/>
          <w:szCs w:val="24"/>
        </w:rPr>
      </w:pPr>
      <w:hyperlink w:anchor="_Emulate_(Off)" w:history="1">
        <w:r w:rsidR="00372033" w:rsidRPr="00C96C39">
          <w:rPr>
            <w:rFonts w:ascii="Arial" w:hAnsi="Arial" w:cs="Arial"/>
            <w:color w:val="0000FF"/>
            <w:sz w:val="24"/>
            <w:szCs w:val="24"/>
          </w:rPr>
          <w:t>Emulate (VarioUltra40)</w:t>
        </w:r>
      </w:hyperlink>
    </w:p>
    <w:p w14:paraId="4145ACDF" w14:textId="1D66AF61" w:rsidR="00372033" w:rsidRPr="00C96C39" w:rsidRDefault="00000000" w:rsidP="00801D4D">
      <w:pPr>
        <w:pStyle w:val="ListParagraph"/>
        <w:numPr>
          <w:ilvl w:val="0"/>
          <w:numId w:val="112"/>
        </w:numPr>
        <w:rPr>
          <w:rFonts w:ascii="Arial" w:hAnsi="Arial" w:cs="Arial"/>
          <w:sz w:val="24"/>
          <w:szCs w:val="24"/>
        </w:rPr>
      </w:pPr>
      <w:hyperlink w:anchor="_Mode_(Stand-Alone)" w:history="1">
        <w:r w:rsidR="00372033" w:rsidRPr="00C96C39">
          <w:rPr>
            <w:rFonts w:ascii="Arial" w:hAnsi="Arial" w:cs="Arial"/>
            <w:color w:val="0000FF"/>
            <w:sz w:val="24"/>
            <w:szCs w:val="24"/>
          </w:rPr>
          <w:t>Mode (Stand-Alone)</w:t>
        </w:r>
      </w:hyperlink>
    </w:p>
    <w:p w14:paraId="0762E67F" w14:textId="30682051" w:rsidR="00372033" w:rsidRPr="00C96C39" w:rsidRDefault="00000000" w:rsidP="00801D4D">
      <w:pPr>
        <w:pStyle w:val="ListParagraph"/>
        <w:numPr>
          <w:ilvl w:val="0"/>
          <w:numId w:val="112"/>
        </w:numPr>
        <w:rPr>
          <w:rFonts w:ascii="Arial" w:hAnsi="Arial" w:cs="Arial"/>
          <w:sz w:val="24"/>
          <w:szCs w:val="24"/>
        </w:rPr>
      </w:pPr>
      <w:hyperlink w:anchor="_Bluetooth_scan" w:history="1">
        <w:r w:rsidR="00372033" w:rsidRPr="00C96C39">
          <w:rPr>
            <w:rFonts w:ascii="Arial" w:hAnsi="Arial" w:cs="Arial"/>
            <w:color w:val="0000FF"/>
            <w:sz w:val="24"/>
            <w:szCs w:val="24"/>
          </w:rPr>
          <w:t>Bluetooth scan</w:t>
        </w:r>
      </w:hyperlink>
    </w:p>
    <w:p w14:paraId="25AC9D7E" w14:textId="3E23FBF7" w:rsidR="00372033" w:rsidRPr="00C96C39" w:rsidRDefault="00000000" w:rsidP="00801D4D">
      <w:pPr>
        <w:pStyle w:val="ListParagraph"/>
        <w:numPr>
          <w:ilvl w:val="0"/>
          <w:numId w:val="112"/>
        </w:numPr>
        <w:rPr>
          <w:rFonts w:ascii="Arial" w:hAnsi="Arial" w:cs="Arial"/>
          <w:color w:val="0000FF"/>
          <w:sz w:val="24"/>
          <w:szCs w:val="24"/>
        </w:rPr>
      </w:pPr>
      <w:hyperlink w:anchor="_Manage_connections" w:history="1">
        <w:r w:rsidR="00372033" w:rsidRPr="00C96C39">
          <w:rPr>
            <w:rFonts w:ascii="Arial" w:hAnsi="Arial" w:cs="Arial"/>
            <w:color w:val="0000FF"/>
            <w:sz w:val="24"/>
            <w:szCs w:val="24"/>
          </w:rPr>
          <w:t>Manage connections</w:t>
        </w:r>
      </w:hyperlink>
    </w:p>
    <w:p w14:paraId="16683D71" w14:textId="77777777" w:rsidR="00FE3743" w:rsidRPr="000C3ED9" w:rsidRDefault="00FE3743" w:rsidP="001B2B24">
      <w:pPr>
        <w:pStyle w:val="Heading3"/>
        <w:rPr>
          <w:lang w:eastAsia="en-IN"/>
        </w:rPr>
      </w:pPr>
      <w:bookmarkStart w:id="218" w:name="Battery"/>
      <w:bookmarkStart w:id="219" w:name="_Battery"/>
      <w:bookmarkStart w:id="220" w:name="_Toc531853312"/>
      <w:bookmarkStart w:id="221" w:name="_Toc93946706"/>
      <w:bookmarkEnd w:id="218"/>
      <w:bookmarkEnd w:id="219"/>
      <w:r w:rsidRPr="000C3ED9">
        <w:rPr>
          <w:lang w:eastAsia="en-IN"/>
        </w:rPr>
        <w:t>Battery</w:t>
      </w:r>
      <w:bookmarkEnd w:id="220"/>
      <w:bookmarkEnd w:id="221"/>
    </w:p>
    <w:p w14:paraId="3809DA10" w14:textId="2F8E8201" w:rsidR="00FE3743" w:rsidRPr="000C3ED9" w:rsidRDefault="00FE3743" w:rsidP="00FE3743">
      <w:pPr>
        <w:rPr>
          <w:lang w:eastAsia="en-IN"/>
        </w:rPr>
      </w:pPr>
      <w:r w:rsidRPr="00F7035D">
        <w:rPr>
          <w:lang w:eastAsia="en-IN"/>
        </w:rPr>
        <w:t xml:space="preserve">The Battery status menu item displays the amount of </w:t>
      </w:r>
      <w:r w:rsidR="002746E0">
        <w:rPr>
          <w:lang w:eastAsia="en-IN"/>
        </w:rPr>
        <w:t>energy</w:t>
      </w:r>
      <w:r w:rsidR="002746E0" w:rsidRPr="00F7035D">
        <w:rPr>
          <w:lang w:eastAsia="en-IN"/>
        </w:rPr>
        <w:t xml:space="preserve"> </w:t>
      </w:r>
      <w:r w:rsidR="002746E0">
        <w:rPr>
          <w:lang w:eastAsia="en-IN"/>
        </w:rPr>
        <w:t>remaining</w:t>
      </w:r>
      <w:r w:rsidRPr="00F7035D">
        <w:rPr>
          <w:lang w:eastAsia="en-IN"/>
        </w:rPr>
        <w:t xml:space="preserve"> in </w:t>
      </w:r>
      <w:r w:rsidR="00B67B99" w:rsidRPr="00F7035D">
        <w:rPr>
          <w:lang w:eastAsia="en-IN"/>
        </w:rPr>
        <w:t>the</w:t>
      </w:r>
      <w:r w:rsidRPr="00F7035D">
        <w:rPr>
          <w:lang w:eastAsia="en-IN"/>
        </w:rPr>
        <w:t xml:space="preserve"> battery</w:t>
      </w:r>
      <w:r w:rsidR="007B5E69">
        <w:rPr>
          <w:lang w:eastAsia="en-IN"/>
        </w:rPr>
        <w:t xml:space="preserve"> as a percentage of the total capacity of the battery</w:t>
      </w:r>
      <w:r w:rsidRPr="00F7035D">
        <w:rPr>
          <w:lang w:eastAsia="en-IN"/>
        </w:rPr>
        <w:t xml:space="preserve">. When the battery in </w:t>
      </w:r>
      <w:r w:rsidR="003B3EA3">
        <w:rPr>
          <w:lang w:eastAsia="en-IN"/>
        </w:rPr>
        <w:t>the Orbit Reader</w:t>
      </w:r>
      <w:r w:rsidR="004973AE" w:rsidRPr="00F7035D">
        <w:rPr>
          <w:lang w:eastAsia="en-IN"/>
        </w:rPr>
        <w:t xml:space="preserve"> 40</w:t>
      </w:r>
      <w:r w:rsidRPr="00F7035D">
        <w:rPr>
          <w:lang w:eastAsia="en-IN"/>
        </w:rPr>
        <w:t xml:space="preserve"> gets to 10%, Dot 8 of the </w:t>
      </w:r>
      <w:r w:rsidR="00990654" w:rsidRPr="00F7035D">
        <w:rPr>
          <w:lang w:eastAsia="en-IN"/>
        </w:rPr>
        <w:t>40</w:t>
      </w:r>
      <w:r w:rsidRPr="00F7035D">
        <w:rPr>
          <w:lang w:eastAsia="en-IN"/>
        </w:rPr>
        <w:t>th cell on the display blinks on and off. This behavior is normal, indicating that the battery is low.</w:t>
      </w:r>
    </w:p>
    <w:p w14:paraId="6CFF72A0" w14:textId="77777777" w:rsidR="00FE3743" w:rsidRPr="000C3ED9" w:rsidRDefault="00FE3743" w:rsidP="00FE3743">
      <w:pPr>
        <w:rPr>
          <w:lang w:eastAsia="en-IN"/>
        </w:rPr>
      </w:pPr>
    </w:p>
    <w:p w14:paraId="1EDD43A9" w14:textId="40B5B942" w:rsidR="00FE3743" w:rsidRPr="000C3ED9" w:rsidRDefault="007B5E69" w:rsidP="00FE3743">
      <w:pPr>
        <w:rPr>
          <w:rFonts w:ascii="Times New Roman" w:hAnsi="Times New Roman"/>
          <w:lang w:eastAsia="en-IN"/>
        </w:rPr>
      </w:pPr>
      <w:r>
        <w:rPr>
          <w:lang w:eastAsia="en-IN"/>
        </w:rPr>
        <w:t>W</w:t>
      </w:r>
      <w:r w:rsidR="00FE3743" w:rsidRPr="00F7035D">
        <w:rPr>
          <w:lang w:eastAsia="en-IN"/>
        </w:rPr>
        <w:t xml:space="preserve">hen </w:t>
      </w:r>
      <w:r>
        <w:rPr>
          <w:lang w:eastAsia="en-IN"/>
        </w:rPr>
        <w:t xml:space="preserve">the unit is </w:t>
      </w:r>
      <w:r w:rsidR="00FE3743" w:rsidRPr="00F7035D">
        <w:rPr>
          <w:lang w:eastAsia="en-IN"/>
        </w:rPr>
        <w:t>plugged in for charging, the message "-- Charging XX%" is displayed, where XX is the percentage</w:t>
      </w:r>
      <w:r>
        <w:rPr>
          <w:lang w:eastAsia="en-IN"/>
        </w:rPr>
        <w:t xml:space="preserve"> of remaining energy.</w:t>
      </w:r>
      <w:r w:rsidR="00FE3743" w:rsidRPr="00F7035D">
        <w:rPr>
          <w:lang w:eastAsia="en-IN"/>
        </w:rPr>
        <w:t xml:space="preserve"> </w:t>
      </w:r>
      <w:bookmarkStart w:id="222" w:name="Cursor-Blink-1"/>
      <w:bookmarkEnd w:id="222"/>
    </w:p>
    <w:p w14:paraId="297974A6" w14:textId="77777777" w:rsidR="00FE3743" w:rsidRPr="00F7035D" w:rsidRDefault="00FE3743" w:rsidP="001B2B24">
      <w:pPr>
        <w:pStyle w:val="Heading3"/>
        <w:rPr>
          <w:lang w:eastAsia="en-IN"/>
        </w:rPr>
      </w:pPr>
      <w:bookmarkStart w:id="223" w:name="_Cursor_Blink_(1)"/>
      <w:bookmarkStart w:id="224" w:name="_Toc531853313"/>
      <w:bookmarkStart w:id="225" w:name="_Toc93946707"/>
      <w:bookmarkEnd w:id="223"/>
      <w:r w:rsidRPr="00F7035D">
        <w:rPr>
          <w:lang w:eastAsia="en-IN"/>
        </w:rPr>
        <w:t>Cursor Blink (1)</w:t>
      </w:r>
      <w:bookmarkEnd w:id="224"/>
      <w:bookmarkEnd w:id="225"/>
    </w:p>
    <w:p w14:paraId="337CDE5F" w14:textId="745414A3" w:rsidR="00FE3743" w:rsidRPr="000C3ED9" w:rsidRDefault="00FE3743" w:rsidP="00FE3743">
      <w:pPr>
        <w:rPr>
          <w:rFonts w:ascii="Times New Roman" w:hAnsi="Times New Roman"/>
          <w:lang w:eastAsia="en-IN"/>
        </w:rPr>
      </w:pPr>
      <w:r w:rsidRPr="00F7035D">
        <w:rPr>
          <w:lang w:eastAsia="en-IN"/>
        </w:rPr>
        <w:t xml:space="preserve">The Cursor Blink option </w:t>
      </w:r>
      <w:r w:rsidR="00796FF8" w:rsidRPr="00F7035D">
        <w:rPr>
          <w:lang w:eastAsia="en-IN"/>
        </w:rPr>
        <w:t>works only while editing</w:t>
      </w:r>
      <w:r w:rsidRPr="00F7035D">
        <w:rPr>
          <w:lang w:eastAsia="en-IN"/>
        </w:rPr>
        <w:t xml:space="preserve"> in the Edit Box or Editor mode. </w:t>
      </w:r>
      <w:r w:rsidR="00796FF8" w:rsidRPr="00F7035D">
        <w:rPr>
          <w:lang w:eastAsia="en-IN"/>
        </w:rPr>
        <w:t xml:space="preserve">This option allows </w:t>
      </w:r>
      <w:r w:rsidR="00FB7AF9" w:rsidRPr="00F7035D">
        <w:rPr>
          <w:lang w:eastAsia="en-IN"/>
        </w:rPr>
        <w:t>selecting</w:t>
      </w:r>
      <w:r w:rsidRPr="00F7035D">
        <w:rPr>
          <w:lang w:eastAsia="en-IN"/>
        </w:rPr>
        <w:t xml:space="preserve"> the number of seconds between blinks. The default setting for the Cursor Blink option is one second between blinks. The setting </w:t>
      </w:r>
      <w:r w:rsidRPr="00F7035D">
        <w:rPr>
          <w:lang w:eastAsia="en-IN"/>
        </w:rPr>
        <w:lastRenderedPageBreak/>
        <w:t>choices are 1, 5, 15, 30, and 60 seconds, and 0</w:t>
      </w:r>
      <w:r w:rsidR="003249F7" w:rsidRPr="00F7035D">
        <w:rPr>
          <w:lang w:eastAsia="en-IN"/>
        </w:rPr>
        <w:t xml:space="preserve"> </w:t>
      </w:r>
      <w:bookmarkStart w:id="226" w:name="Sort-Name-Ascend"/>
      <w:bookmarkEnd w:id="226"/>
      <w:r w:rsidR="00796FF8" w:rsidRPr="00F7035D">
        <w:rPr>
          <w:lang w:eastAsia="en-IN"/>
        </w:rPr>
        <w:t>wher</w:t>
      </w:r>
      <w:r w:rsidR="007E1043" w:rsidRPr="00F7035D">
        <w:rPr>
          <w:lang w:eastAsia="en-IN"/>
        </w:rPr>
        <w:t>e</w:t>
      </w:r>
      <w:r w:rsidR="00796FF8" w:rsidRPr="00F7035D">
        <w:rPr>
          <w:lang w:eastAsia="en-IN"/>
        </w:rPr>
        <w:t xml:space="preserve"> the cursor does not blink.</w:t>
      </w:r>
      <w:r w:rsidR="003228DD" w:rsidRPr="00F7035D">
        <w:rPr>
          <w:lang w:eastAsia="en-IN"/>
        </w:rPr>
        <w:t xml:space="preserve"> To make a selection, press Select.</w:t>
      </w:r>
    </w:p>
    <w:p w14:paraId="586BA2B9" w14:textId="77777777" w:rsidR="00FE3743" w:rsidRPr="00F7035D" w:rsidRDefault="00FE3743" w:rsidP="001B2B24">
      <w:pPr>
        <w:pStyle w:val="Heading3"/>
        <w:rPr>
          <w:lang w:eastAsia="en-IN"/>
        </w:rPr>
      </w:pPr>
      <w:bookmarkStart w:id="227" w:name="_Sort_(Name:_Ascend)"/>
      <w:bookmarkStart w:id="228" w:name="_Toc531853314"/>
      <w:bookmarkStart w:id="229" w:name="_Toc93946708"/>
      <w:bookmarkEnd w:id="227"/>
      <w:r w:rsidRPr="00F7035D">
        <w:rPr>
          <w:lang w:eastAsia="en-IN"/>
        </w:rPr>
        <w:t>Sort (Name: Ascend)</w:t>
      </w:r>
      <w:bookmarkEnd w:id="228"/>
      <w:bookmarkEnd w:id="229"/>
    </w:p>
    <w:p w14:paraId="344E8699" w14:textId="5254FF2E" w:rsidR="00FE3743" w:rsidRPr="000C3ED9" w:rsidRDefault="00FE3743" w:rsidP="00FE3743">
      <w:pPr>
        <w:rPr>
          <w:lang w:eastAsia="en-IN"/>
        </w:rPr>
      </w:pPr>
      <w:r w:rsidRPr="00F7035D">
        <w:rPr>
          <w:lang w:eastAsia="en-IN"/>
        </w:rPr>
        <w:t xml:space="preserve">The Sort menu item lets you change the order </w:t>
      </w:r>
      <w:r w:rsidR="00BC5AE2">
        <w:rPr>
          <w:lang w:eastAsia="en-IN"/>
        </w:rPr>
        <w:t>in which</w:t>
      </w:r>
      <w:r w:rsidRPr="00F7035D">
        <w:rPr>
          <w:lang w:eastAsia="en-IN"/>
        </w:rPr>
        <w:t xml:space="preserve"> files on the SD card</w:t>
      </w:r>
      <w:r w:rsidR="00BC5AE2">
        <w:rPr>
          <w:lang w:eastAsia="en-IN"/>
        </w:rPr>
        <w:t xml:space="preserve"> or </w:t>
      </w:r>
      <w:r w:rsidR="00E82AA9" w:rsidRPr="00F7035D">
        <w:rPr>
          <w:lang w:eastAsia="en-IN"/>
        </w:rPr>
        <w:t>USB drive</w:t>
      </w:r>
      <w:r w:rsidR="00BC5AE2">
        <w:rPr>
          <w:lang w:eastAsia="en-IN"/>
        </w:rPr>
        <w:t xml:space="preserve"> are displayed</w:t>
      </w:r>
      <w:r w:rsidRPr="00F7035D">
        <w:rPr>
          <w:lang w:eastAsia="en-IN"/>
        </w:rPr>
        <w:t xml:space="preserve"> using </w:t>
      </w:r>
      <w:r w:rsidR="003B3EA3">
        <w:rPr>
          <w:lang w:eastAsia="en-IN"/>
        </w:rPr>
        <w:t>The Orbit Reader</w:t>
      </w:r>
      <w:r w:rsidR="004973AE" w:rsidRPr="00F7035D">
        <w:rPr>
          <w:lang w:eastAsia="en-IN"/>
        </w:rPr>
        <w:t xml:space="preserve"> 40</w:t>
      </w:r>
      <w:r w:rsidRPr="00F7035D">
        <w:rPr>
          <w:lang w:eastAsia="en-IN"/>
        </w:rPr>
        <w:t xml:space="preserve">'s built-in File Manager. The </w:t>
      </w:r>
      <w:r w:rsidR="00877CF4" w:rsidRPr="00F7035D">
        <w:rPr>
          <w:lang w:eastAsia="en-IN"/>
        </w:rPr>
        <w:t xml:space="preserve">sorting </w:t>
      </w:r>
      <w:r w:rsidR="00BC5AE2">
        <w:rPr>
          <w:lang w:eastAsia="en-IN"/>
        </w:rPr>
        <w:t>categories</w:t>
      </w:r>
      <w:r w:rsidR="00877CF4" w:rsidRPr="00F7035D">
        <w:rPr>
          <w:lang w:eastAsia="en-IN"/>
        </w:rPr>
        <w:t xml:space="preserve"> </w:t>
      </w:r>
      <w:r w:rsidRPr="00F7035D">
        <w:rPr>
          <w:lang w:eastAsia="en-IN"/>
        </w:rPr>
        <w:t>are</w:t>
      </w:r>
      <w:r w:rsidR="00B44442">
        <w:rPr>
          <w:lang w:eastAsia="en-IN"/>
        </w:rPr>
        <w:t>:</w:t>
      </w:r>
      <w:r w:rsidR="00E80304" w:rsidRPr="00F7035D">
        <w:rPr>
          <w:lang w:eastAsia="en-IN"/>
        </w:rPr>
        <w:t xml:space="preserve">  </w:t>
      </w:r>
      <w:r w:rsidRPr="00F7035D">
        <w:rPr>
          <w:lang w:eastAsia="en-IN"/>
        </w:rPr>
        <w:t>Name</w:t>
      </w:r>
      <w:r w:rsidR="00BC5AE2">
        <w:rPr>
          <w:lang w:eastAsia="en-IN"/>
        </w:rPr>
        <w:t>,</w:t>
      </w:r>
      <w:r w:rsidRPr="00F7035D">
        <w:rPr>
          <w:lang w:eastAsia="en-IN"/>
        </w:rPr>
        <w:t xml:space="preserve"> Date, Size, and Last Read. </w:t>
      </w:r>
    </w:p>
    <w:p w14:paraId="438E6AEE" w14:textId="77777777" w:rsidR="00FE3743" w:rsidRPr="000C3ED9" w:rsidRDefault="00FE3743" w:rsidP="00FE3743">
      <w:pPr>
        <w:rPr>
          <w:lang w:eastAsia="en-IN"/>
        </w:rPr>
      </w:pPr>
    </w:p>
    <w:p w14:paraId="45EA0A1D" w14:textId="510A27B2" w:rsidR="00FE3743" w:rsidRPr="000C3ED9" w:rsidRDefault="00FE3743" w:rsidP="00FE3743">
      <w:pPr>
        <w:rPr>
          <w:lang w:eastAsia="en-IN"/>
        </w:rPr>
      </w:pPr>
      <w:r w:rsidRPr="00F7035D">
        <w:rPr>
          <w:lang w:eastAsia="en-IN"/>
        </w:rPr>
        <w:t xml:space="preserve">Additionally, you may sort files within the selected category in </w:t>
      </w:r>
      <w:r w:rsidR="004E5A42">
        <w:rPr>
          <w:lang w:eastAsia="en-IN"/>
        </w:rPr>
        <w:t>a</w:t>
      </w:r>
      <w:r w:rsidRPr="00F7035D">
        <w:rPr>
          <w:lang w:eastAsia="en-IN"/>
        </w:rPr>
        <w:t xml:space="preserve">scending or </w:t>
      </w:r>
      <w:r w:rsidR="004E5A42">
        <w:rPr>
          <w:lang w:eastAsia="en-IN"/>
        </w:rPr>
        <w:t>d</w:t>
      </w:r>
      <w:r w:rsidRPr="00F7035D">
        <w:rPr>
          <w:lang w:eastAsia="en-IN"/>
        </w:rPr>
        <w:t xml:space="preserve">escending order. After selecting a category, press the Right Arrow until you reach either Ascend or Descend in the list and press the Select button. </w:t>
      </w:r>
      <w:r w:rsidR="003B3EA3">
        <w:rPr>
          <w:lang w:eastAsia="en-IN"/>
        </w:rPr>
        <w:t>The Orbit Reader</w:t>
      </w:r>
      <w:r w:rsidR="004973AE" w:rsidRPr="00F7035D">
        <w:rPr>
          <w:lang w:eastAsia="en-IN"/>
        </w:rPr>
        <w:t xml:space="preserve"> 40</w:t>
      </w:r>
      <w:r w:rsidR="00BC5AE2">
        <w:rPr>
          <w:lang w:eastAsia="en-IN"/>
        </w:rPr>
        <w:t xml:space="preserve"> displays</w:t>
      </w:r>
      <w:r w:rsidRPr="00F7035D">
        <w:rPr>
          <w:lang w:eastAsia="en-IN"/>
        </w:rPr>
        <w:t xml:space="preserve"> the files in the </w:t>
      </w:r>
      <w:r w:rsidR="00BC5AE2">
        <w:rPr>
          <w:lang w:eastAsia="en-IN"/>
        </w:rPr>
        <w:t>selected</w:t>
      </w:r>
      <w:r w:rsidRPr="00F7035D">
        <w:rPr>
          <w:lang w:eastAsia="en-IN"/>
        </w:rPr>
        <w:t xml:space="preserve"> order. The default setting for this menu item is Ascending (A to Z).</w:t>
      </w:r>
      <w:r w:rsidR="004E5A42" w:rsidRPr="004E5A42">
        <w:rPr>
          <w:lang w:eastAsia="en-IN"/>
        </w:rPr>
        <w:t xml:space="preserve"> </w:t>
      </w:r>
      <w:r w:rsidR="004E5A42" w:rsidRPr="00F7035D">
        <w:rPr>
          <w:lang w:eastAsia="en-IN"/>
        </w:rPr>
        <w:t>To return to the File Manager, press Dot 7 from Stand-Alone mode.</w:t>
      </w:r>
    </w:p>
    <w:p w14:paraId="3E92DBCB" w14:textId="77777777" w:rsidR="00FE3743" w:rsidRPr="00F7035D" w:rsidRDefault="00FE3743" w:rsidP="001B2B24">
      <w:pPr>
        <w:pStyle w:val="Heading3"/>
        <w:rPr>
          <w:lang w:eastAsia="en-IN"/>
        </w:rPr>
      </w:pPr>
      <w:bookmarkStart w:id="230" w:name="Split-Words-Off"/>
      <w:bookmarkStart w:id="231" w:name="_Split_Words_(Off)"/>
      <w:bookmarkStart w:id="232" w:name="_Toc531853315"/>
      <w:bookmarkStart w:id="233" w:name="_Toc93946709"/>
      <w:bookmarkEnd w:id="230"/>
      <w:bookmarkEnd w:id="231"/>
      <w:r w:rsidRPr="00F7035D">
        <w:rPr>
          <w:lang w:eastAsia="en-IN"/>
        </w:rPr>
        <w:t>Split Words (Off)</w:t>
      </w:r>
      <w:bookmarkEnd w:id="232"/>
      <w:bookmarkEnd w:id="233"/>
    </w:p>
    <w:p w14:paraId="2306CBBF" w14:textId="346C6D6C" w:rsidR="00FE3743" w:rsidRPr="000C3ED9" w:rsidRDefault="00FE3743" w:rsidP="00FE3743">
      <w:pPr>
        <w:rPr>
          <w:lang w:eastAsia="en-IN"/>
        </w:rPr>
      </w:pPr>
      <w:r w:rsidRPr="00F7035D">
        <w:rPr>
          <w:lang w:eastAsia="en-IN"/>
        </w:rPr>
        <w:t xml:space="preserve">The default setting for Split Words is Off. In the default setting, the Reader tries to put as much content on the display as possible without splitting a word. However, if you want </w:t>
      </w:r>
      <w:r w:rsidR="00990654" w:rsidRPr="00F7035D">
        <w:rPr>
          <w:lang w:eastAsia="en-IN"/>
        </w:rPr>
        <w:t>40</w:t>
      </w:r>
      <w:r w:rsidRPr="00F7035D">
        <w:rPr>
          <w:lang w:eastAsia="en-IN"/>
        </w:rPr>
        <w:t xml:space="preserve"> cells of braille, no matter the content, set Split Words to On. When Split Words is on, the </w:t>
      </w:r>
      <w:r w:rsidR="002C7840" w:rsidRPr="00F7035D">
        <w:rPr>
          <w:lang w:eastAsia="en-IN"/>
        </w:rPr>
        <w:t>Reader shows</w:t>
      </w:r>
      <w:r w:rsidRPr="00F7035D">
        <w:rPr>
          <w:lang w:eastAsia="en-IN"/>
        </w:rPr>
        <w:t xml:space="preserve"> partial words. When you pan to the next </w:t>
      </w:r>
      <w:r w:rsidR="00990654" w:rsidRPr="00F7035D">
        <w:rPr>
          <w:lang w:eastAsia="en-IN"/>
        </w:rPr>
        <w:t>40</w:t>
      </w:r>
      <w:r w:rsidRPr="00F7035D">
        <w:rPr>
          <w:lang w:eastAsia="en-IN"/>
        </w:rPr>
        <w:t xml:space="preserve"> cells of braille, the remainder of that word appears at the beginning of the line.</w:t>
      </w:r>
      <w:r w:rsidR="003228DD" w:rsidRPr="00F7035D">
        <w:rPr>
          <w:lang w:eastAsia="en-IN"/>
        </w:rPr>
        <w:t xml:space="preserve"> To make a selection, press Select.</w:t>
      </w:r>
    </w:p>
    <w:p w14:paraId="56C31F6C" w14:textId="77777777" w:rsidR="00FE3743" w:rsidRPr="00F7035D" w:rsidRDefault="00FE3743" w:rsidP="001B2B24">
      <w:pPr>
        <w:pStyle w:val="Heading3"/>
        <w:rPr>
          <w:lang w:eastAsia="en-IN"/>
        </w:rPr>
      </w:pPr>
      <w:bookmarkStart w:id="234" w:name="Filter-Dot-7-On"/>
      <w:bookmarkStart w:id="235" w:name="_Filter_Dot_7"/>
      <w:bookmarkStart w:id="236" w:name="_Toc531853316"/>
      <w:bookmarkStart w:id="237" w:name="_Toc93946710"/>
      <w:bookmarkEnd w:id="234"/>
      <w:bookmarkEnd w:id="235"/>
      <w:r w:rsidRPr="00F7035D">
        <w:rPr>
          <w:lang w:eastAsia="en-IN"/>
        </w:rPr>
        <w:t>Filter Dot 7 (On)</w:t>
      </w:r>
      <w:bookmarkEnd w:id="236"/>
      <w:bookmarkEnd w:id="237"/>
    </w:p>
    <w:p w14:paraId="1699658D" w14:textId="03A490AE" w:rsidR="00FE3743" w:rsidRPr="000C3ED9" w:rsidRDefault="00FE3743" w:rsidP="00FE3743">
      <w:pPr>
        <w:rPr>
          <w:lang w:eastAsia="en-IN"/>
        </w:rPr>
      </w:pPr>
      <w:r w:rsidRPr="00F7035D">
        <w:rPr>
          <w:lang w:eastAsia="en-IN"/>
        </w:rPr>
        <w:t>The default setting for Filter Dot 7 is On. The Filter Dot 7 menu item lets you turn off the Dot 7 that frequently appears in some BRL</w:t>
      </w:r>
      <w:r w:rsidR="003C4E91" w:rsidRPr="00F7035D">
        <w:rPr>
          <w:lang w:eastAsia="en-IN"/>
        </w:rPr>
        <w:t xml:space="preserve"> and </w:t>
      </w:r>
      <w:r w:rsidRPr="00F7035D">
        <w:rPr>
          <w:lang w:eastAsia="en-IN"/>
        </w:rPr>
        <w:t>BRF</w:t>
      </w:r>
      <w:r w:rsidR="00C06538" w:rsidRPr="00F7035D">
        <w:rPr>
          <w:lang w:eastAsia="en-IN"/>
        </w:rPr>
        <w:t xml:space="preserve"> </w:t>
      </w:r>
      <w:r w:rsidRPr="00F7035D">
        <w:rPr>
          <w:lang w:eastAsia="en-IN"/>
        </w:rPr>
        <w:t>files. The Dot 7 is filtered by default, but if you want to make a BRL</w:t>
      </w:r>
      <w:r w:rsidR="00316A2C" w:rsidRPr="00F7035D">
        <w:rPr>
          <w:lang w:eastAsia="en-IN"/>
        </w:rPr>
        <w:t xml:space="preserve"> </w:t>
      </w:r>
      <w:r w:rsidR="003C4E91" w:rsidRPr="00F7035D">
        <w:rPr>
          <w:lang w:eastAsia="en-IN"/>
        </w:rPr>
        <w:t xml:space="preserve">or </w:t>
      </w:r>
      <w:r w:rsidRPr="00F7035D">
        <w:rPr>
          <w:lang w:eastAsia="en-IN"/>
        </w:rPr>
        <w:t>BR</w:t>
      </w:r>
      <w:r w:rsidR="00D22F09" w:rsidRPr="00F7035D">
        <w:rPr>
          <w:lang w:eastAsia="en-IN"/>
        </w:rPr>
        <w:t>F</w:t>
      </w:r>
      <w:r w:rsidR="00933C0E" w:rsidRPr="00F7035D">
        <w:rPr>
          <w:lang w:eastAsia="en-IN"/>
        </w:rPr>
        <w:t xml:space="preserve"> </w:t>
      </w:r>
      <w:r w:rsidRPr="00F7035D">
        <w:rPr>
          <w:lang w:eastAsia="en-IN"/>
        </w:rPr>
        <w:t>file that uses eight-dot braille, turn this setting off.</w:t>
      </w:r>
      <w:bookmarkStart w:id="238" w:name="Wrapping-On"/>
      <w:bookmarkEnd w:id="238"/>
      <w:r w:rsidR="003228DD" w:rsidRPr="00F7035D">
        <w:rPr>
          <w:lang w:eastAsia="en-IN"/>
        </w:rPr>
        <w:t xml:space="preserve"> To make a selection, press Select.</w:t>
      </w:r>
    </w:p>
    <w:p w14:paraId="15D99A9B" w14:textId="77777777" w:rsidR="00FE3743" w:rsidRPr="00F7035D" w:rsidRDefault="00FE3743" w:rsidP="001B2B24">
      <w:pPr>
        <w:pStyle w:val="Heading3"/>
        <w:rPr>
          <w:lang w:eastAsia="en-IN"/>
        </w:rPr>
      </w:pPr>
      <w:bookmarkStart w:id="239" w:name="_Wrapping_(On)"/>
      <w:bookmarkStart w:id="240" w:name="_Toc531853317"/>
      <w:bookmarkStart w:id="241" w:name="_Toc93946711"/>
      <w:bookmarkEnd w:id="239"/>
      <w:r w:rsidRPr="00F7035D">
        <w:rPr>
          <w:lang w:eastAsia="en-IN"/>
        </w:rPr>
        <w:t>Wrapping (On)</w:t>
      </w:r>
      <w:bookmarkEnd w:id="240"/>
      <w:bookmarkEnd w:id="241"/>
    </w:p>
    <w:p w14:paraId="580CF19E" w14:textId="0AAC40B3" w:rsidR="00FE3743" w:rsidRPr="000C3ED9" w:rsidRDefault="00FE3743" w:rsidP="00FE3743">
      <w:pPr>
        <w:rPr>
          <w:lang w:eastAsia="en-IN"/>
        </w:rPr>
      </w:pPr>
      <w:r w:rsidRPr="00F7035D">
        <w:rPr>
          <w:lang w:eastAsia="en-IN"/>
        </w:rPr>
        <w:t xml:space="preserve">The default setting for Wrapping is On. The Wrapping option is </w:t>
      </w:r>
      <w:r w:rsidR="003B3EA3">
        <w:rPr>
          <w:lang w:eastAsia="en-IN"/>
        </w:rPr>
        <w:t>The Orbit Reader</w:t>
      </w:r>
      <w:r w:rsidR="004973AE" w:rsidRPr="00F7035D">
        <w:rPr>
          <w:lang w:eastAsia="en-IN"/>
        </w:rPr>
        <w:t xml:space="preserve"> 40</w:t>
      </w:r>
      <w:r w:rsidRPr="00F7035D">
        <w:rPr>
          <w:lang w:eastAsia="en-IN"/>
        </w:rPr>
        <w:t xml:space="preserve">'s way of reflowing files that are already formatted for embossing. Normally, formatted files contain line-end indicators every 38-40 characters, which starts a new line. This option eliminates extra spaces, making it easier to read on a </w:t>
      </w:r>
      <w:r w:rsidR="00990654" w:rsidRPr="00F7035D">
        <w:rPr>
          <w:lang w:eastAsia="en-IN"/>
        </w:rPr>
        <w:t>40</w:t>
      </w:r>
      <w:r w:rsidRPr="00F7035D">
        <w:rPr>
          <w:lang w:eastAsia="en-IN"/>
        </w:rPr>
        <w:t>-cell display.</w:t>
      </w:r>
      <w:r w:rsidR="003228DD" w:rsidRPr="00F7035D">
        <w:rPr>
          <w:lang w:eastAsia="en-IN"/>
        </w:rPr>
        <w:t xml:space="preserve"> To make a selection, press Select.</w:t>
      </w:r>
    </w:p>
    <w:p w14:paraId="039E14EA" w14:textId="77777777" w:rsidR="00FE3743" w:rsidRPr="00F7035D" w:rsidRDefault="00FE3743" w:rsidP="001B2B24">
      <w:pPr>
        <w:pStyle w:val="Heading3"/>
        <w:rPr>
          <w:lang w:eastAsia="en-IN"/>
        </w:rPr>
      </w:pPr>
      <w:bookmarkStart w:id="242" w:name="Compress-Spaces-On"/>
      <w:bookmarkStart w:id="243" w:name="_Compress_Spaces_(On)"/>
      <w:bookmarkStart w:id="244" w:name="_Toc531853318"/>
      <w:bookmarkStart w:id="245" w:name="_Toc93946712"/>
      <w:bookmarkEnd w:id="242"/>
      <w:bookmarkEnd w:id="243"/>
      <w:r w:rsidRPr="00F7035D">
        <w:rPr>
          <w:lang w:eastAsia="en-IN"/>
        </w:rPr>
        <w:t>Compress Spaces (On)</w:t>
      </w:r>
      <w:bookmarkEnd w:id="244"/>
      <w:bookmarkEnd w:id="245"/>
    </w:p>
    <w:p w14:paraId="629518AB" w14:textId="0DA1B3AE" w:rsidR="00FE3743" w:rsidRPr="000C3ED9" w:rsidRDefault="00FE3743" w:rsidP="00FE3743">
      <w:pPr>
        <w:rPr>
          <w:lang w:eastAsia="en-IN"/>
        </w:rPr>
      </w:pPr>
      <w:r w:rsidRPr="00F7035D">
        <w:rPr>
          <w:lang w:eastAsia="en-IN"/>
        </w:rPr>
        <w:t xml:space="preserve">Carriage returns, blank lines, and tabs represent extra spaces (or white space) in a document. These spaces take up </w:t>
      </w:r>
      <w:r w:rsidR="00977882">
        <w:rPr>
          <w:lang w:eastAsia="en-IN"/>
        </w:rPr>
        <w:t>a lot</w:t>
      </w:r>
      <w:r w:rsidR="00977882" w:rsidRPr="00F7035D">
        <w:rPr>
          <w:lang w:eastAsia="en-IN"/>
        </w:rPr>
        <w:t xml:space="preserve"> </w:t>
      </w:r>
      <w:r w:rsidRPr="00F7035D">
        <w:rPr>
          <w:lang w:eastAsia="en-IN"/>
        </w:rPr>
        <w:t>of room and therefore slow down reading on a braille display. The Compress Spaces option eliminates superfluous blank lines and spaces. If multiple blank lines or spaces appear in the file, they are compressed to a single space. This setting is especially useful when reading formatted text files that contain many blank lines.</w:t>
      </w:r>
    </w:p>
    <w:p w14:paraId="0CE032CA" w14:textId="77777777" w:rsidR="00FE3743" w:rsidRPr="000C3ED9" w:rsidRDefault="00FE3743" w:rsidP="00FE3743">
      <w:pPr>
        <w:rPr>
          <w:lang w:eastAsia="en-IN"/>
        </w:rPr>
      </w:pPr>
    </w:p>
    <w:p w14:paraId="51D93190" w14:textId="29C35765" w:rsidR="00D470DF" w:rsidRDefault="00FE3743" w:rsidP="00FE3743">
      <w:pPr>
        <w:rPr>
          <w:lang w:eastAsia="en-IN"/>
        </w:rPr>
      </w:pPr>
      <w:r w:rsidRPr="00F7035D">
        <w:rPr>
          <w:lang w:eastAsia="en-IN"/>
        </w:rPr>
        <w:lastRenderedPageBreak/>
        <w:t>The default setting for Compress Spaces is On.</w:t>
      </w:r>
      <w:r w:rsidR="003228DD" w:rsidRPr="00F7035D">
        <w:rPr>
          <w:lang w:eastAsia="en-IN"/>
        </w:rPr>
        <w:t xml:space="preserve"> To make a selection, press Select.</w:t>
      </w:r>
      <w:bookmarkStart w:id="246" w:name="_Toc531853319"/>
    </w:p>
    <w:p w14:paraId="2E0EA833" w14:textId="1690F07F" w:rsidR="000120C2" w:rsidRPr="00DE04EE" w:rsidRDefault="00825737" w:rsidP="000120C2">
      <w:pPr>
        <w:pStyle w:val="Heading3"/>
        <w:rPr>
          <w:lang w:eastAsia="en-IN"/>
        </w:rPr>
      </w:pPr>
      <w:bookmarkStart w:id="247" w:name="_Paragraph_Wrapping_(On)"/>
      <w:bookmarkStart w:id="248" w:name="_Toc93946713"/>
      <w:bookmarkEnd w:id="247"/>
      <w:r w:rsidRPr="00DE04EE">
        <w:rPr>
          <w:lang w:eastAsia="en-IN"/>
        </w:rPr>
        <w:t>Indents</w:t>
      </w:r>
      <w:r w:rsidR="000120C2" w:rsidRPr="00DE04EE">
        <w:rPr>
          <w:lang w:eastAsia="en-IN"/>
        </w:rPr>
        <w:t xml:space="preserve"> (On)</w:t>
      </w:r>
      <w:bookmarkEnd w:id="248"/>
    </w:p>
    <w:p w14:paraId="12EFA410" w14:textId="154B0632" w:rsidR="000120C2" w:rsidRDefault="000120C2" w:rsidP="000120C2">
      <w:pPr>
        <w:rPr>
          <w:lang w:eastAsia="en-IN"/>
        </w:rPr>
      </w:pPr>
      <w:r>
        <w:rPr>
          <w:lang w:eastAsia="en-IN"/>
        </w:rPr>
        <w:t xml:space="preserve">Paragraph Wrapping </w:t>
      </w:r>
      <w:r w:rsidR="00F737E8">
        <w:rPr>
          <w:lang w:eastAsia="en-IN"/>
        </w:rPr>
        <w:t xml:space="preserve">lets </w:t>
      </w:r>
      <w:r w:rsidR="00BB0825">
        <w:rPr>
          <w:lang w:eastAsia="en-IN"/>
        </w:rPr>
        <w:t xml:space="preserve">you </w:t>
      </w:r>
      <w:r w:rsidR="00A66BA9">
        <w:rPr>
          <w:lang w:eastAsia="en-IN"/>
        </w:rPr>
        <w:t>choose</w:t>
      </w:r>
      <w:r w:rsidR="00F737E8">
        <w:rPr>
          <w:lang w:eastAsia="en-IN"/>
        </w:rPr>
        <w:t xml:space="preserve"> </w:t>
      </w:r>
      <w:r w:rsidR="00BB0825">
        <w:rPr>
          <w:lang w:eastAsia="en-IN"/>
        </w:rPr>
        <w:t xml:space="preserve">if the </w:t>
      </w:r>
      <w:r w:rsidR="00761CA0">
        <w:rPr>
          <w:lang w:eastAsia="en-IN"/>
        </w:rPr>
        <w:t>C</w:t>
      </w:r>
      <w:r w:rsidR="00BB0825">
        <w:rPr>
          <w:lang w:eastAsia="en-IN"/>
        </w:rPr>
        <w:t xml:space="preserve">ompress </w:t>
      </w:r>
      <w:r w:rsidR="00761CA0">
        <w:rPr>
          <w:lang w:eastAsia="en-IN"/>
        </w:rPr>
        <w:t>S</w:t>
      </w:r>
      <w:r w:rsidR="00BB0825">
        <w:rPr>
          <w:lang w:eastAsia="en-IN"/>
        </w:rPr>
        <w:t>pace</w:t>
      </w:r>
      <w:r w:rsidR="00761CA0">
        <w:rPr>
          <w:lang w:eastAsia="en-IN"/>
        </w:rPr>
        <w:t>s</w:t>
      </w:r>
      <w:r w:rsidR="00BB0825">
        <w:rPr>
          <w:lang w:eastAsia="en-IN"/>
        </w:rPr>
        <w:t xml:space="preserve"> setting should be applied to the leading space</w:t>
      </w:r>
      <w:r w:rsidR="00761CA0">
        <w:rPr>
          <w:lang w:eastAsia="en-IN"/>
        </w:rPr>
        <w:t>s</w:t>
      </w:r>
      <w:r w:rsidR="00BB0825">
        <w:rPr>
          <w:lang w:eastAsia="en-IN"/>
        </w:rPr>
        <w:t xml:space="preserve"> of paragraphs or not. If </w:t>
      </w:r>
      <w:r w:rsidR="0013494F">
        <w:rPr>
          <w:lang w:eastAsia="en-IN"/>
        </w:rPr>
        <w:t>Paragraph Wrapping</w:t>
      </w:r>
      <w:r w:rsidR="00BB0825">
        <w:rPr>
          <w:lang w:eastAsia="en-IN"/>
        </w:rPr>
        <w:t xml:space="preserve"> is </w:t>
      </w:r>
      <w:r w:rsidR="00761CA0">
        <w:rPr>
          <w:lang w:eastAsia="en-IN"/>
        </w:rPr>
        <w:t xml:space="preserve">set to </w:t>
      </w:r>
      <w:r w:rsidR="004318F2">
        <w:rPr>
          <w:lang w:eastAsia="en-IN"/>
        </w:rPr>
        <w:t>off,</w:t>
      </w:r>
      <w:r>
        <w:rPr>
          <w:lang w:eastAsia="en-IN"/>
        </w:rPr>
        <w:t xml:space="preserve"> the paragraph </w:t>
      </w:r>
      <w:r w:rsidR="00315607">
        <w:rPr>
          <w:lang w:eastAsia="en-IN"/>
        </w:rPr>
        <w:t xml:space="preserve">is </w:t>
      </w:r>
      <w:r>
        <w:rPr>
          <w:lang w:eastAsia="en-IN"/>
        </w:rPr>
        <w:t xml:space="preserve">displayed with leading spaces </w:t>
      </w:r>
      <w:r w:rsidR="00761CA0">
        <w:rPr>
          <w:lang w:eastAsia="en-IN"/>
        </w:rPr>
        <w:t>if present</w:t>
      </w:r>
      <w:r w:rsidR="0013494F">
        <w:rPr>
          <w:lang w:eastAsia="en-IN"/>
        </w:rPr>
        <w:t xml:space="preserve">, </w:t>
      </w:r>
      <w:r>
        <w:rPr>
          <w:lang w:eastAsia="en-IN"/>
        </w:rPr>
        <w:t xml:space="preserve">regardless </w:t>
      </w:r>
      <w:r w:rsidR="0013494F">
        <w:rPr>
          <w:lang w:eastAsia="en-IN"/>
        </w:rPr>
        <w:t>of the C</w:t>
      </w:r>
      <w:r>
        <w:rPr>
          <w:lang w:eastAsia="en-IN"/>
        </w:rPr>
        <w:t xml:space="preserve">ompress </w:t>
      </w:r>
      <w:r w:rsidR="0013494F">
        <w:rPr>
          <w:lang w:eastAsia="en-IN"/>
        </w:rPr>
        <w:t>S</w:t>
      </w:r>
      <w:r>
        <w:rPr>
          <w:lang w:eastAsia="en-IN"/>
        </w:rPr>
        <w:t>pace</w:t>
      </w:r>
      <w:r w:rsidR="0013494F">
        <w:rPr>
          <w:lang w:eastAsia="en-IN"/>
        </w:rPr>
        <w:t>s setting.</w:t>
      </w:r>
      <w:r>
        <w:rPr>
          <w:lang w:eastAsia="en-IN"/>
        </w:rPr>
        <w:t xml:space="preserve"> </w:t>
      </w:r>
    </w:p>
    <w:p w14:paraId="1C7378B7" w14:textId="77777777" w:rsidR="0013494F" w:rsidRDefault="0013494F" w:rsidP="000120C2">
      <w:pPr>
        <w:rPr>
          <w:lang w:eastAsia="en-IN"/>
        </w:rPr>
      </w:pPr>
    </w:p>
    <w:p w14:paraId="4FC9BFD6" w14:textId="4FC4ED62" w:rsidR="0013494F" w:rsidRDefault="000120C2" w:rsidP="0013494F">
      <w:pPr>
        <w:rPr>
          <w:lang w:eastAsia="en-IN"/>
        </w:rPr>
      </w:pPr>
      <w:r>
        <w:rPr>
          <w:lang w:eastAsia="en-IN"/>
        </w:rPr>
        <w:t xml:space="preserve">If Paragraph Wrapping is </w:t>
      </w:r>
      <w:r w:rsidR="0013494F">
        <w:rPr>
          <w:lang w:eastAsia="en-IN"/>
        </w:rPr>
        <w:t xml:space="preserve">set to </w:t>
      </w:r>
      <w:r w:rsidR="004318F2">
        <w:rPr>
          <w:lang w:eastAsia="en-IN"/>
        </w:rPr>
        <w:t>on,</w:t>
      </w:r>
      <w:r>
        <w:rPr>
          <w:lang w:eastAsia="en-IN"/>
        </w:rPr>
        <w:t xml:space="preserve"> the Compress </w:t>
      </w:r>
      <w:r w:rsidR="0013494F">
        <w:rPr>
          <w:lang w:eastAsia="en-IN"/>
        </w:rPr>
        <w:t>S</w:t>
      </w:r>
      <w:r>
        <w:rPr>
          <w:lang w:eastAsia="en-IN"/>
        </w:rPr>
        <w:t>pace</w:t>
      </w:r>
      <w:r w:rsidR="0013494F">
        <w:rPr>
          <w:lang w:eastAsia="en-IN"/>
        </w:rPr>
        <w:t>s</w:t>
      </w:r>
      <w:r>
        <w:rPr>
          <w:lang w:eastAsia="en-IN"/>
        </w:rPr>
        <w:t xml:space="preserve"> </w:t>
      </w:r>
      <w:r w:rsidR="0013494F">
        <w:rPr>
          <w:lang w:eastAsia="en-IN"/>
        </w:rPr>
        <w:t xml:space="preserve">setting </w:t>
      </w:r>
      <w:r w:rsidR="0028075E">
        <w:rPr>
          <w:lang w:eastAsia="en-IN"/>
        </w:rPr>
        <w:t xml:space="preserve">is </w:t>
      </w:r>
      <w:r>
        <w:rPr>
          <w:lang w:eastAsia="en-IN"/>
        </w:rPr>
        <w:t>appl</w:t>
      </w:r>
      <w:r w:rsidR="0028075E">
        <w:rPr>
          <w:lang w:eastAsia="en-IN"/>
        </w:rPr>
        <w:t>ied</w:t>
      </w:r>
      <w:r>
        <w:rPr>
          <w:lang w:eastAsia="en-IN"/>
        </w:rPr>
        <w:t xml:space="preserve"> to the leading spaces of </w:t>
      </w:r>
      <w:r w:rsidR="0013494F">
        <w:rPr>
          <w:lang w:eastAsia="en-IN"/>
        </w:rPr>
        <w:t>the p</w:t>
      </w:r>
      <w:r>
        <w:rPr>
          <w:lang w:eastAsia="en-IN"/>
        </w:rPr>
        <w:t>aragraph.</w:t>
      </w:r>
      <w:r w:rsidR="0013494F" w:rsidRPr="0013494F">
        <w:rPr>
          <w:lang w:eastAsia="en-IN"/>
        </w:rPr>
        <w:t xml:space="preserve"> </w:t>
      </w:r>
      <w:r w:rsidR="0013494F" w:rsidRPr="00F7035D">
        <w:rPr>
          <w:lang w:eastAsia="en-IN"/>
        </w:rPr>
        <w:t xml:space="preserve">The default setting for </w:t>
      </w:r>
      <w:r w:rsidR="0013494F">
        <w:rPr>
          <w:lang w:eastAsia="en-IN"/>
        </w:rPr>
        <w:t>Paragraph W</w:t>
      </w:r>
      <w:r w:rsidR="0013494F" w:rsidRPr="00F7035D">
        <w:rPr>
          <w:lang w:eastAsia="en-IN"/>
        </w:rPr>
        <w:t>rapping is On.</w:t>
      </w:r>
    </w:p>
    <w:p w14:paraId="396876CC" w14:textId="013E9B44" w:rsidR="00D470DF" w:rsidRDefault="00D470DF" w:rsidP="00D470DF">
      <w:pPr>
        <w:pStyle w:val="Heading3"/>
        <w:rPr>
          <w:lang w:eastAsia="en-IN"/>
        </w:rPr>
      </w:pPr>
      <w:bookmarkStart w:id="249" w:name="_Scroll_rate_(Value)_1"/>
      <w:bookmarkStart w:id="250" w:name="_Toc93946714"/>
      <w:bookmarkEnd w:id="249"/>
      <w:r w:rsidRPr="00F7035D">
        <w:rPr>
          <w:lang w:eastAsia="en-IN"/>
        </w:rPr>
        <w:t>Scroll rate (</w:t>
      </w:r>
      <w:r w:rsidR="00080636">
        <w:rPr>
          <w:lang w:eastAsia="en-IN"/>
        </w:rPr>
        <w:t>4</w:t>
      </w:r>
      <w:r w:rsidRPr="00F7035D">
        <w:rPr>
          <w:lang w:eastAsia="en-IN"/>
        </w:rPr>
        <w:t>)</w:t>
      </w:r>
      <w:bookmarkEnd w:id="250"/>
    </w:p>
    <w:p w14:paraId="69F268F8" w14:textId="006CB9A4" w:rsidR="0060601C" w:rsidRPr="0060601C" w:rsidRDefault="0060601C" w:rsidP="00C66EC4">
      <w:pPr>
        <w:rPr>
          <w:lang w:eastAsia="en-IN"/>
        </w:rPr>
      </w:pPr>
      <w:r w:rsidRPr="00F7035D">
        <w:rPr>
          <w:rFonts w:cs="Arial"/>
          <w:color w:val="000000"/>
          <w:lang w:val="en-IN"/>
        </w:rPr>
        <w:t>Displays the current scroll rate time in seconds</w:t>
      </w:r>
      <w:r>
        <w:rPr>
          <w:rFonts w:cs="Arial"/>
          <w:color w:val="000000"/>
          <w:lang w:val="en-IN"/>
        </w:rPr>
        <w:t xml:space="preserve"> and lets you adjust the same.</w:t>
      </w:r>
    </w:p>
    <w:p w14:paraId="3E6827DC" w14:textId="0C819522" w:rsidR="00B47885" w:rsidRPr="00DE04EE" w:rsidRDefault="00CE2C2F" w:rsidP="00B47885">
      <w:pPr>
        <w:pStyle w:val="Heading3"/>
        <w:rPr>
          <w:lang w:eastAsia="en-IN"/>
        </w:rPr>
      </w:pPr>
      <w:bookmarkStart w:id="251" w:name="_Tone_(On)"/>
      <w:bookmarkStart w:id="252" w:name="_Ref64379625"/>
      <w:bookmarkStart w:id="253" w:name="_Toc93946715"/>
      <w:bookmarkEnd w:id="251"/>
      <w:r w:rsidRPr="00DE04EE">
        <w:rPr>
          <w:lang w:eastAsia="en-IN"/>
        </w:rPr>
        <w:t>System Sounds</w:t>
      </w:r>
      <w:r w:rsidR="00B47885" w:rsidRPr="00DE04EE">
        <w:rPr>
          <w:lang w:eastAsia="en-IN"/>
        </w:rPr>
        <w:t xml:space="preserve"> (</w:t>
      </w:r>
      <w:r w:rsidR="00A30B37" w:rsidRPr="00DE04EE">
        <w:rPr>
          <w:lang w:eastAsia="en-IN"/>
        </w:rPr>
        <w:t>Off</w:t>
      </w:r>
      <w:r w:rsidR="00B47885" w:rsidRPr="00DE04EE">
        <w:rPr>
          <w:lang w:eastAsia="en-IN"/>
        </w:rPr>
        <w:t>)</w:t>
      </w:r>
      <w:bookmarkEnd w:id="252"/>
      <w:bookmarkEnd w:id="253"/>
    </w:p>
    <w:p w14:paraId="565E7168" w14:textId="742F2500" w:rsidR="000139D8" w:rsidRDefault="003B3EA3" w:rsidP="00B47885">
      <w:pPr>
        <w:autoSpaceDE w:val="0"/>
        <w:autoSpaceDN w:val="0"/>
        <w:adjustRightInd w:val="0"/>
        <w:rPr>
          <w:lang w:eastAsia="en-IN"/>
        </w:rPr>
      </w:pPr>
      <w:r>
        <w:rPr>
          <w:rFonts w:cs="Arial"/>
          <w:color w:val="000000"/>
          <w:lang w:val="en-IN"/>
        </w:rPr>
        <w:t>The Orbit Reader</w:t>
      </w:r>
      <w:r w:rsidR="000139D8" w:rsidRPr="00F7035D">
        <w:rPr>
          <w:rFonts w:cs="Arial"/>
          <w:color w:val="000000"/>
          <w:lang w:val="en-IN"/>
        </w:rPr>
        <w:t xml:space="preserve"> 40 </w:t>
      </w:r>
      <w:r w:rsidR="000C725E" w:rsidRPr="00F7035D">
        <w:rPr>
          <w:rFonts w:cs="Arial"/>
          <w:color w:val="000000"/>
          <w:lang w:val="en-IN"/>
        </w:rPr>
        <w:t>provides</w:t>
      </w:r>
      <w:r w:rsidR="000139D8" w:rsidRPr="00F7035D">
        <w:rPr>
          <w:rFonts w:cs="Arial"/>
          <w:color w:val="000000"/>
          <w:lang w:val="en-IN"/>
        </w:rPr>
        <w:t xml:space="preserve"> </w:t>
      </w:r>
      <w:r w:rsidR="0057464D">
        <w:rPr>
          <w:rFonts w:cs="Arial"/>
          <w:color w:val="000000"/>
          <w:lang w:val="en-IN"/>
        </w:rPr>
        <w:t>sound</w:t>
      </w:r>
      <w:r w:rsidR="0057464D" w:rsidRPr="00F7035D">
        <w:rPr>
          <w:rFonts w:cs="Arial"/>
          <w:color w:val="000000"/>
          <w:lang w:val="en-IN"/>
        </w:rPr>
        <w:t xml:space="preserve"> </w:t>
      </w:r>
      <w:r w:rsidR="000139D8" w:rsidRPr="00F7035D">
        <w:rPr>
          <w:rFonts w:cs="Arial"/>
          <w:color w:val="000000"/>
          <w:lang w:val="en-IN"/>
        </w:rPr>
        <w:t>indication</w:t>
      </w:r>
      <w:r w:rsidR="00F7035D" w:rsidRPr="00F7035D">
        <w:rPr>
          <w:rFonts w:cs="Arial"/>
          <w:color w:val="000000"/>
          <w:lang w:val="en-IN"/>
        </w:rPr>
        <w:t>s</w:t>
      </w:r>
      <w:r w:rsidR="000139D8" w:rsidRPr="00F7035D">
        <w:rPr>
          <w:rFonts w:cs="Arial"/>
          <w:color w:val="000000"/>
          <w:lang w:val="en-IN"/>
        </w:rPr>
        <w:t xml:space="preserve"> over </w:t>
      </w:r>
      <w:r w:rsidR="00FB7AF9" w:rsidRPr="00F7035D">
        <w:rPr>
          <w:rFonts w:cs="Arial"/>
          <w:color w:val="000000"/>
          <w:lang w:val="en-IN"/>
        </w:rPr>
        <w:t xml:space="preserve">the </w:t>
      </w:r>
      <w:r w:rsidR="000139D8" w:rsidRPr="00F7035D">
        <w:rPr>
          <w:rFonts w:cs="Arial"/>
          <w:color w:val="000000"/>
          <w:lang w:val="en-IN"/>
        </w:rPr>
        <w:t xml:space="preserve">speaker and audio jack </w:t>
      </w:r>
      <w:r w:rsidR="00F7035D" w:rsidRPr="00F7035D">
        <w:rPr>
          <w:rFonts w:cs="Arial"/>
          <w:color w:val="000000"/>
          <w:lang w:val="en-IN"/>
        </w:rPr>
        <w:t>for</w:t>
      </w:r>
      <w:r w:rsidR="000139D8" w:rsidRPr="00F7035D">
        <w:rPr>
          <w:rFonts w:cs="Arial"/>
          <w:color w:val="000000"/>
          <w:lang w:val="en-IN"/>
        </w:rPr>
        <w:t xml:space="preserve"> different actions. </w:t>
      </w:r>
    </w:p>
    <w:p w14:paraId="27160E6F" w14:textId="143476F8" w:rsidR="00CD7D64" w:rsidRDefault="00CD7D64" w:rsidP="00B47885">
      <w:pPr>
        <w:autoSpaceDE w:val="0"/>
        <w:autoSpaceDN w:val="0"/>
        <w:adjustRightInd w:val="0"/>
        <w:rPr>
          <w:lang w:eastAsia="en-IN"/>
        </w:rPr>
      </w:pPr>
    </w:p>
    <w:p w14:paraId="04822B8B" w14:textId="0D514D65" w:rsidR="00CD7D64" w:rsidRDefault="00CD7D64" w:rsidP="00CD7D64">
      <w:pPr>
        <w:autoSpaceDE w:val="0"/>
        <w:autoSpaceDN w:val="0"/>
        <w:adjustRightInd w:val="0"/>
        <w:rPr>
          <w:lang w:eastAsia="en-IN"/>
        </w:rPr>
      </w:pPr>
      <w:r>
        <w:rPr>
          <w:rFonts w:cs="Arial"/>
          <w:color w:val="000000"/>
          <w:lang w:val="en-IN"/>
        </w:rPr>
        <w:t>Using this menu item, you can enable</w:t>
      </w:r>
      <w:r w:rsidR="007E381E">
        <w:rPr>
          <w:rFonts w:cs="Arial"/>
          <w:color w:val="000000"/>
          <w:lang w:val="en-IN"/>
        </w:rPr>
        <w:t xml:space="preserve"> and</w:t>
      </w:r>
      <w:r w:rsidR="00AD7C3C">
        <w:rPr>
          <w:rFonts w:cs="Arial"/>
          <w:color w:val="000000"/>
          <w:lang w:val="en-IN"/>
        </w:rPr>
        <w:t xml:space="preserve"> </w:t>
      </w:r>
      <w:r>
        <w:rPr>
          <w:rFonts w:cs="Arial"/>
          <w:color w:val="000000"/>
          <w:lang w:val="en-IN"/>
        </w:rPr>
        <w:t xml:space="preserve">disable sound indications for </w:t>
      </w:r>
      <w:r w:rsidR="0089082B">
        <w:rPr>
          <w:rFonts w:cs="Arial"/>
          <w:color w:val="000000"/>
          <w:lang w:val="en-IN"/>
        </w:rPr>
        <w:t xml:space="preserve">system events such as </w:t>
      </w:r>
      <w:r>
        <w:rPr>
          <w:rFonts w:cs="Arial"/>
          <w:color w:val="000000"/>
          <w:lang w:val="en-IN"/>
        </w:rPr>
        <w:t>start-up, shutdown, low battery and waiting events.</w:t>
      </w:r>
      <w:r w:rsidRPr="00F7035D">
        <w:rPr>
          <w:rFonts w:cs="Arial"/>
          <w:color w:val="000000"/>
          <w:lang w:val="en-IN"/>
        </w:rPr>
        <w:t xml:space="preserve"> </w:t>
      </w:r>
      <w:r w:rsidRPr="00F7035D">
        <w:rPr>
          <w:lang w:eastAsia="en-IN"/>
        </w:rPr>
        <w:t>The default setting is O</w:t>
      </w:r>
      <w:r>
        <w:rPr>
          <w:lang w:eastAsia="en-IN"/>
        </w:rPr>
        <w:t>ff</w:t>
      </w:r>
      <w:r w:rsidRPr="00F7035D">
        <w:rPr>
          <w:lang w:eastAsia="en-IN"/>
        </w:rPr>
        <w:t xml:space="preserve">. </w:t>
      </w:r>
    </w:p>
    <w:p w14:paraId="3346FDF3" w14:textId="4FAB56D4" w:rsidR="0089082B" w:rsidRPr="00DE04EE" w:rsidRDefault="0089082B" w:rsidP="0089082B">
      <w:pPr>
        <w:pStyle w:val="Heading3"/>
        <w:rPr>
          <w:lang w:eastAsia="en-IN"/>
        </w:rPr>
      </w:pPr>
      <w:bookmarkStart w:id="254" w:name="_Navigation_sounds_"/>
      <w:bookmarkStart w:id="255" w:name="_Ref64379646"/>
      <w:bookmarkStart w:id="256" w:name="_Toc93946716"/>
      <w:bookmarkEnd w:id="254"/>
      <w:r w:rsidRPr="00DE04EE">
        <w:rPr>
          <w:lang w:eastAsia="en-IN"/>
        </w:rPr>
        <w:t>Navigation sounds (Off)</w:t>
      </w:r>
      <w:bookmarkEnd w:id="255"/>
      <w:bookmarkEnd w:id="256"/>
    </w:p>
    <w:p w14:paraId="458910F1" w14:textId="72201070" w:rsidR="0089082B" w:rsidRDefault="0089082B" w:rsidP="0089082B">
      <w:pPr>
        <w:autoSpaceDE w:val="0"/>
        <w:autoSpaceDN w:val="0"/>
        <w:adjustRightInd w:val="0"/>
        <w:rPr>
          <w:rFonts w:cs="Arial"/>
          <w:color w:val="000000"/>
          <w:lang w:val="en-IN"/>
        </w:rPr>
      </w:pPr>
      <w:r>
        <w:rPr>
          <w:rFonts w:cs="Arial"/>
          <w:color w:val="000000"/>
          <w:lang w:val="en-IN"/>
        </w:rPr>
        <w:t>Using this menu item, you can enable</w:t>
      </w:r>
      <w:r w:rsidR="007E381E">
        <w:rPr>
          <w:rFonts w:cs="Arial"/>
          <w:color w:val="000000"/>
          <w:lang w:val="en-IN"/>
        </w:rPr>
        <w:t xml:space="preserve"> and </w:t>
      </w:r>
      <w:r>
        <w:rPr>
          <w:rFonts w:cs="Arial"/>
          <w:color w:val="000000"/>
          <w:lang w:val="en-IN"/>
        </w:rPr>
        <w:t>disable sound indications for navigation events</w:t>
      </w:r>
      <w:r w:rsidR="001753E3">
        <w:rPr>
          <w:rFonts w:cs="Arial"/>
          <w:color w:val="000000"/>
          <w:lang w:val="en-IN"/>
        </w:rPr>
        <w:t>.</w:t>
      </w:r>
      <w:r>
        <w:rPr>
          <w:rFonts w:cs="Arial"/>
          <w:color w:val="000000"/>
          <w:lang w:val="en-IN"/>
        </w:rPr>
        <w:t xml:space="preserve"> </w:t>
      </w:r>
    </w:p>
    <w:p w14:paraId="7CCE9889" w14:textId="7B2ED728" w:rsidR="0089082B" w:rsidRPr="00DE04EE" w:rsidRDefault="0089082B" w:rsidP="0089082B">
      <w:pPr>
        <w:pStyle w:val="Heading3"/>
        <w:rPr>
          <w:lang w:eastAsia="en-IN"/>
        </w:rPr>
      </w:pPr>
      <w:bookmarkStart w:id="257" w:name="_Error_sounds_"/>
      <w:bookmarkStart w:id="258" w:name="_Ref64379657"/>
      <w:bookmarkStart w:id="259" w:name="_Toc93946717"/>
      <w:bookmarkEnd w:id="257"/>
      <w:r w:rsidRPr="00DE04EE">
        <w:rPr>
          <w:lang w:eastAsia="en-IN"/>
        </w:rPr>
        <w:t>Error sounds (Off)</w:t>
      </w:r>
      <w:bookmarkEnd w:id="258"/>
      <w:bookmarkEnd w:id="259"/>
    </w:p>
    <w:p w14:paraId="1CBEC0F3" w14:textId="35AFB11D" w:rsidR="0089082B" w:rsidRDefault="00A06D4D" w:rsidP="0089082B">
      <w:pPr>
        <w:autoSpaceDE w:val="0"/>
        <w:autoSpaceDN w:val="0"/>
        <w:adjustRightInd w:val="0"/>
        <w:rPr>
          <w:rFonts w:cs="Arial"/>
          <w:color w:val="000000"/>
          <w:lang w:val="en-IN"/>
        </w:rPr>
      </w:pPr>
      <w:r>
        <w:rPr>
          <w:rFonts w:cs="Arial"/>
          <w:color w:val="000000"/>
          <w:lang w:val="en-IN"/>
        </w:rPr>
        <w:t xml:space="preserve">Using this menu </w:t>
      </w:r>
      <w:r w:rsidR="00535152">
        <w:rPr>
          <w:rFonts w:cs="Arial"/>
          <w:color w:val="000000"/>
          <w:lang w:val="en-IN"/>
        </w:rPr>
        <w:t>item,</w:t>
      </w:r>
      <w:r>
        <w:rPr>
          <w:rFonts w:cs="Arial"/>
          <w:color w:val="000000"/>
          <w:lang w:val="en-IN"/>
        </w:rPr>
        <w:t xml:space="preserve"> you can enable</w:t>
      </w:r>
      <w:r w:rsidR="007E381E">
        <w:rPr>
          <w:rFonts w:cs="Arial"/>
          <w:color w:val="000000"/>
          <w:lang w:val="en-IN"/>
        </w:rPr>
        <w:t xml:space="preserve"> and </w:t>
      </w:r>
      <w:r>
        <w:rPr>
          <w:rFonts w:cs="Arial"/>
          <w:color w:val="000000"/>
          <w:lang w:val="en-IN"/>
        </w:rPr>
        <w:t>disable sound indications for various error events.</w:t>
      </w:r>
    </w:p>
    <w:p w14:paraId="267A5F23" w14:textId="7DA210A1" w:rsidR="000139D8" w:rsidRDefault="000139D8" w:rsidP="00B47885">
      <w:pPr>
        <w:autoSpaceDE w:val="0"/>
        <w:autoSpaceDN w:val="0"/>
        <w:adjustRightInd w:val="0"/>
        <w:rPr>
          <w:rFonts w:cs="Arial"/>
          <w:color w:val="000000"/>
          <w:lang w:val="en-IN"/>
        </w:rPr>
      </w:pPr>
    </w:p>
    <w:p w14:paraId="4D64F9AE" w14:textId="2C819436" w:rsidR="000139D8" w:rsidRPr="00F7035D" w:rsidRDefault="000139D8" w:rsidP="00B47885">
      <w:pPr>
        <w:autoSpaceDE w:val="0"/>
        <w:autoSpaceDN w:val="0"/>
        <w:adjustRightInd w:val="0"/>
        <w:rPr>
          <w:rFonts w:cs="Arial"/>
          <w:color w:val="000000"/>
          <w:lang w:val="en-IN"/>
        </w:rPr>
      </w:pPr>
      <w:r w:rsidRPr="00F7035D">
        <w:rPr>
          <w:rFonts w:cs="Arial"/>
          <w:lang w:eastAsia="en-IN"/>
        </w:rPr>
        <w:t>For more information, see the</w:t>
      </w:r>
      <w:r w:rsidR="00661F41" w:rsidRPr="00F7035D">
        <w:rPr>
          <w:rFonts w:cs="Arial"/>
          <w:lang w:eastAsia="en-IN"/>
        </w:rPr>
        <w:t xml:space="preserve"> </w:t>
      </w:r>
      <w:hyperlink w:anchor="_Sounds_and_Vibration" w:history="1">
        <w:r w:rsidR="00597EA9">
          <w:rPr>
            <w:rStyle w:val="Hyperlink"/>
          </w:rPr>
          <w:t>Sound</w:t>
        </w:r>
        <w:r w:rsidR="00661F41" w:rsidRPr="00F7035D">
          <w:rPr>
            <w:rStyle w:val="Hyperlink"/>
          </w:rPr>
          <w:t xml:space="preserve"> and Vibration</w:t>
        </w:r>
      </w:hyperlink>
      <w:r w:rsidRPr="00F7035D">
        <w:rPr>
          <w:color w:val="FF0000"/>
        </w:rPr>
        <w:t xml:space="preserve"> </w:t>
      </w:r>
      <w:r w:rsidRPr="00F7035D">
        <w:rPr>
          <w:rFonts w:cs="Arial"/>
          <w:lang w:eastAsia="en-IN"/>
        </w:rPr>
        <w:t>section.</w:t>
      </w:r>
    </w:p>
    <w:p w14:paraId="00D680BB" w14:textId="021F9E62" w:rsidR="005F15B3" w:rsidRPr="00DE04EE" w:rsidRDefault="005F15B3" w:rsidP="005F15B3">
      <w:pPr>
        <w:pStyle w:val="Heading3"/>
        <w:rPr>
          <w:lang w:eastAsia="en-IN"/>
        </w:rPr>
      </w:pPr>
      <w:bookmarkStart w:id="260" w:name="_Volume_(5)"/>
      <w:bookmarkStart w:id="261" w:name="_Toc93946718"/>
      <w:bookmarkEnd w:id="260"/>
      <w:r w:rsidRPr="00DE04EE">
        <w:rPr>
          <w:lang w:eastAsia="en-IN"/>
        </w:rPr>
        <w:t>Volume (</w:t>
      </w:r>
      <w:r w:rsidR="00F745AB">
        <w:rPr>
          <w:lang w:eastAsia="en-IN"/>
        </w:rPr>
        <w:t>3</w:t>
      </w:r>
      <w:r w:rsidRPr="00DE04EE">
        <w:rPr>
          <w:lang w:eastAsia="en-IN"/>
        </w:rPr>
        <w:t>)</w:t>
      </w:r>
      <w:bookmarkEnd w:id="261"/>
    </w:p>
    <w:p w14:paraId="40153D4E" w14:textId="59D73367" w:rsidR="005F15B3" w:rsidRPr="000C3ED9" w:rsidRDefault="005F15B3" w:rsidP="005F15B3">
      <w:pPr>
        <w:rPr>
          <w:rFonts w:ascii="Times New Roman" w:hAnsi="Times New Roman"/>
          <w:lang w:eastAsia="en-IN"/>
        </w:rPr>
      </w:pPr>
      <w:r w:rsidRPr="00F7035D">
        <w:rPr>
          <w:lang w:eastAsia="en-IN"/>
        </w:rPr>
        <w:t xml:space="preserve">You can adjust the </w:t>
      </w:r>
      <w:r w:rsidR="006E4318">
        <w:rPr>
          <w:lang w:eastAsia="en-IN"/>
        </w:rPr>
        <w:t xml:space="preserve">audio </w:t>
      </w:r>
      <w:r w:rsidRPr="00F7035D">
        <w:rPr>
          <w:lang w:eastAsia="en-IN"/>
        </w:rPr>
        <w:t xml:space="preserve">volume </w:t>
      </w:r>
      <w:r w:rsidR="003D265B" w:rsidRPr="00F7035D">
        <w:rPr>
          <w:lang w:eastAsia="en-IN"/>
        </w:rPr>
        <w:t>from</w:t>
      </w:r>
      <w:r w:rsidRPr="00F7035D">
        <w:rPr>
          <w:lang w:eastAsia="en-IN"/>
        </w:rPr>
        <w:t xml:space="preserve"> this </w:t>
      </w:r>
      <w:r w:rsidR="006E4318">
        <w:rPr>
          <w:lang w:eastAsia="en-IN"/>
        </w:rPr>
        <w:t>m</w:t>
      </w:r>
      <w:r w:rsidRPr="00F7035D">
        <w:rPr>
          <w:lang w:eastAsia="en-IN"/>
        </w:rPr>
        <w:t>enu item</w:t>
      </w:r>
      <w:r w:rsidR="006E4318">
        <w:rPr>
          <w:lang w:eastAsia="en-IN"/>
        </w:rPr>
        <w:t xml:space="preserve"> to a level between 1 and 10</w:t>
      </w:r>
      <w:r w:rsidRPr="00F7035D">
        <w:rPr>
          <w:lang w:eastAsia="en-IN"/>
        </w:rPr>
        <w:t xml:space="preserve">. The default setting is level </w:t>
      </w:r>
      <w:r w:rsidR="003B3C37">
        <w:rPr>
          <w:lang w:eastAsia="en-IN"/>
        </w:rPr>
        <w:t>3</w:t>
      </w:r>
      <w:r w:rsidRPr="00F7035D">
        <w:rPr>
          <w:lang w:eastAsia="en-IN"/>
        </w:rPr>
        <w:t>. To make a selection, press Select.</w:t>
      </w:r>
    </w:p>
    <w:p w14:paraId="2F680333" w14:textId="340D791D" w:rsidR="000139D8" w:rsidRPr="00DE04EE" w:rsidRDefault="000139D8" w:rsidP="000139D8">
      <w:pPr>
        <w:pStyle w:val="Heading3"/>
        <w:rPr>
          <w:lang w:eastAsia="en-IN"/>
        </w:rPr>
      </w:pPr>
      <w:bookmarkStart w:id="262" w:name="_Vibration_(On)"/>
      <w:bookmarkStart w:id="263" w:name="_Ref64379664"/>
      <w:bookmarkStart w:id="264" w:name="_Toc93946719"/>
      <w:bookmarkEnd w:id="262"/>
      <w:r w:rsidRPr="00DE04EE">
        <w:rPr>
          <w:lang w:eastAsia="en-IN"/>
        </w:rPr>
        <w:t>Vibration (On)</w:t>
      </w:r>
      <w:bookmarkEnd w:id="263"/>
      <w:bookmarkEnd w:id="264"/>
    </w:p>
    <w:p w14:paraId="444F8602" w14:textId="2F29224F" w:rsidR="000139D8" w:rsidRDefault="00AB6150" w:rsidP="000139D8">
      <w:pPr>
        <w:autoSpaceDE w:val="0"/>
        <w:autoSpaceDN w:val="0"/>
        <w:adjustRightInd w:val="0"/>
        <w:rPr>
          <w:rFonts w:cs="Arial"/>
          <w:color w:val="000000"/>
          <w:lang w:val="en-IN"/>
        </w:rPr>
      </w:pPr>
      <w:r>
        <w:rPr>
          <w:rFonts w:cs="Arial"/>
          <w:color w:val="000000"/>
          <w:lang w:val="en-IN"/>
        </w:rPr>
        <w:t>T</w:t>
      </w:r>
      <w:r w:rsidR="003B3EA3">
        <w:rPr>
          <w:rFonts w:cs="Arial"/>
          <w:color w:val="000000"/>
          <w:lang w:val="en-IN"/>
        </w:rPr>
        <w:t>he Orbit Reader</w:t>
      </w:r>
      <w:r w:rsidR="000139D8" w:rsidRPr="00F7035D">
        <w:rPr>
          <w:rFonts w:cs="Arial"/>
          <w:color w:val="000000"/>
          <w:lang w:val="en-IN"/>
        </w:rPr>
        <w:t xml:space="preserve"> 40 </w:t>
      </w:r>
      <w:r w:rsidR="00903D76">
        <w:rPr>
          <w:rFonts w:cs="Arial"/>
          <w:color w:val="000000"/>
          <w:lang w:val="en-IN"/>
        </w:rPr>
        <w:t xml:space="preserve">can </w:t>
      </w:r>
      <w:r w:rsidR="000139D8" w:rsidRPr="00F7035D">
        <w:rPr>
          <w:rFonts w:cs="Arial"/>
          <w:color w:val="000000"/>
          <w:lang w:val="en-IN"/>
        </w:rPr>
        <w:t>provide indication</w:t>
      </w:r>
      <w:r w:rsidR="00903D76">
        <w:rPr>
          <w:rFonts w:cs="Arial"/>
          <w:color w:val="000000"/>
          <w:lang w:val="en-IN"/>
        </w:rPr>
        <w:t>s via vibration</w:t>
      </w:r>
      <w:r w:rsidR="000139D8" w:rsidRPr="00F7035D">
        <w:rPr>
          <w:rFonts w:cs="Arial"/>
          <w:color w:val="000000"/>
          <w:lang w:val="en-IN"/>
        </w:rPr>
        <w:t xml:space="preserve"> </w:t>
      </w:r>
      <w:r w:rsidR="00903D76">
        <w:rPr>
          <w:rFonts w:cs="Arial"/>
          <w:color w:val="000000"/>
          <w:lang w:val="en-IN"/>
        </w:rPr>
        <w:t>in response to various</w:t>
      </w:r>
      <w:r w:rsidR="000139D8" w:rsidRPr="00F7035D">
        <w:rPr>
          <w:rFonts w:cs="Arial"/>
          <w:color w:val="000000"/>
          <w:lang w:val="en-IN"/>
        </w:rPr>
        <w:t xml:space="preserve"> user actions. </w:t>
      </w:r>
      <w:r w:rsidR="00E42446">
        <w:rPr>
          <w:rFonts w:cs="Arial"/>
          <w:color w:val="000000"/>
          <w:lang w:val="en-IN"/>
        </w:rPr>
        <w:t>These</w:t>
      </w:r>
      <w:r w:rsidR="000139D8" w:rsidRPr="00F7035D">
        <w:rPr>
          <w:rFonts w:cs="Arial"/>
          <w:color w:val="000000"/>
          <w:lang w:val="en-IN"/>
        </w:rPr>
        <w:t xml:space="preserve"> indication</w:t>
      </w:r>
      <w:r w:rsidR="00E42446">
        <w:rPr>
          <w:rFonts w:cs="Arial"/>
          <w:color w:val="000000"/>
          <w:lang w:val="en-IN"/>
        </w:rPr>
        <w:t>s</w:t>
      </w:r>
      <w:r w:rsidR="000139D8" w:rsidRPr="00F7035D">
        <w:rPr>
          <w:rFonts w:cs="Arial"/>
          <w:color w:val="000000"/>
          <w:lang w:val="en-IN"/>
        </w:rPr>
        <w:t xml:space="preserve"> can be </w:t>
      </w:r>
      <w:r w:rsidR="00E42446">
        <w:rPr>
          <w:rFonts w:cs="Arial"/>
          <w:color w:val="000000"/>
          <w:lang w:val="en-IN"/>
        </w:rPr>
        <w:t xml:space="preserve">turned on or off </w:t>
      </w:r>
      <w:r w:rsidR="000139D8" w:rsidRPr="00F7035D">
        <w:rPr>
          <w:rFonts w:cs="Arial"/>
          <w:color w:val="000000"/>
          <w:lang w:val="en-IN"/>
        </w:rPr>
        <w:t xml:space="preserve">from this menu item. </w:t>
      </w:r>
      <w:r w:rsidR="000139D8" w:rsidRPr="00F7035D">
        <w:rPr>
          <w:lang w:eastAsia="en-IN"/>
        </w:rPr>
        <w:t>The default setting for Vibration is On. To make a selection, press Select.</w:t>
      </w:r>
    </w:p>
    <w:p w14:paraId="39D4C355" w14:textId="77777777" w:rsidR="000139D8" w:rsidRDefault="000139D8" w:rsidP="000139D8">
      <w:pPr>
        <w:autoSpaceDE w:val="0"/>
        <w:autoSpaceDN w:val="0"/>
        <w:adjustRightInd w:val="0"/>
        <w:rPr>
          <w:rFonts w:cs="Arial"/>
          <w:color w:val="000000"/>
          <w:lang w:val="en-IN"/>
        </w:rPr>
      </w:pPr>
    </w:p>
    <w:p w14:paraId="32566E18" w14:textId="120BC303" w:rsidR="000139D8" w:rsidRPr="00F7035D" w:rsidRDefault="000139D8" w:rsidP="000139D8">
      <w:pPr>
        <w:autoSpaceDE w:val="0"/>
        <w:autoSpaceDN w:val="0"/>
        <w:adjustRightInd w:val="0"/>
        <w:rPr>
          <w:rFonts w:cs="Arial"/>
          <w:color w:val="000000"/>
          <w:lang w:val="en-IN"/>
        </w:rPr>
      </w:pPr>
      <w:r w:rsidRPr="00F7035D">
        <w:rPr>
          <w:rFonts w:cs="Arial"/>
          <w:lang w:eastAsia="en-IN"/>
        </w:rPr>
        <w:t>For more information, see the</w:t>
      </w:r>
      <w:r w:rsidRPr="00F7035D">
        <w:rPr>
          <w:color w:val="FF0000"/>
        </w:rPr>
        <w:t xml:space="preserve"> </w:t>
      </w:r>
      <w:hyperlink w:anchor="_Tone_and_Vibration" w:history="1">
        <w:r w:rsidR="00597EA9">
          <w:rPr>
            <w:rStyle w:val="Hyperlink"/>
          </w:rPr>
          <w:t xml:space="preserve">Sound </w:t>
        </w:r>
        <w:r w:rsidR="00661F41" w:rsidRPr="00F7035D">
          <w:rPr>
            <w:rStyle w:val="Hyperlink"/>
          </w:rPr>
          <w:t>and Vibration</w:t>
        </w:r>
      </w:hyperlink>
      <w:r w:rsidR="00661F41" w:rsidRPr="00F7035D">
        <w:rPr>
          <w:color w:val="FF0000"/>
        </w:rPr>
        <w:t xml:space="preserve"> </w:t>
      </w:r>
      <w:r w:rsidRPr="00F7035D">
        <w:rPr>
          <w:rFonts w:cs="Arial"/>
          <w:lang w:eastAsia="en-IN"/>
        </w:rPr>
        <w:t>section.</w:t>
      </w:r>
    </w:p>
    <w:p w14:paraId="484EF1D2" w14:textId="0B5255C9" w:rsidR="00FE3743" w:rsidRPr="00DE04EE" w:rsidRDefault="00544AC0" w:rsidP="001B2B24">
      <w:pPr>
        <w:pStyle w:val="Heading3"/>
        <w:rPr>
          <w:lang w:eastAsia="en-IN"/>
        </w:rPr>
      </w:pPr>
      <w:bookmarkStart w:id="265" w:name="_Toc521073234"/>
      <w:bookmarkStart w:id="266" w:name="Load-Files"/>
      <w:bookmarkStart w:id="267" w:name="_Load_Files"/>
      <w:bookmarkStart w:id="268" w:name="_Load_Language"/>
      <w:bookmarkStart w:id="269" w:name="_Toc93946720"/>
      <w:bookmarkEnd w:id="265"/>
      <w:bookmarkEnd w:id="266"/>
      <w:bookmarkEnd w:id="267"/>
      <w:bookmarkEnd w:id="268"/>
      <w:r w:rsidRPr="00DE04EE">
        <w:rPr>
          <w:lang w:eastAsia="en-IN"/>
        </w:rPr>
        <w:lastRenderedPageBreak/>
        <w:t>Profile 1</w:t>
      </w:r>
      <w:bookmarkEnd w:id="269"/>
    </w:p>
    <w:p w14:paraId="6150C445" w14:textId="10DECBC1" w:rsidR="00B339FF" w:rsidRPr="000C3ED9" w:rsidRDefault="00C41C62" w:rsidP="00B339FF">
      <w:pPr>
        <w:pStyle w:val="NormalWeb"/>
        <w:spacing w:before="0" w:beforeAutospacing="0" w:after="0" w:afterAutospacing="0"/>
        <w:rPr>
          <w:rFonts w:ascii="Arial" w:hAnsi="Arial" w:cs="Arial"/>
        </w:rPr>
      </w:pPr>
      <w:r w:rsidRPr="00F7035D">
        <w:rPr>
          <w:rFonts w:ascii="Arial" w:hAnsi="Arial" w:cs="Arial"/>
        </w:rPr>
        <w:t xml:space="preserve">The Profile 1 settings are configured </w:t>
      </w:r>
      <w:r w:rsidR="00E42446">
        <w:rPr>
          <w:rFonts w:ascii="Arial" w:hAnsi="Arial" w:cs="Arial"/>
        </w:rPr>
        <w:t xml:space="preserve">by default </w:t>
      </w:r>
      <w:r w:rsidRPr="00F7035D">
        <w:rPr>
          <w:rFonts w:ascii="Arial" w:hAnsi="Arial" w:cs="Arial"/>
        </w:rPr>
        <w:t xml:space="preserve">for </w:t>
      </w:r>
      <w:r w:rsidR="001B7719" w:rsidRPr="00F7035D">
        <w:rPr>
          <w:rFonts w:ascii="Arial" w:hAnsi="Arial" w:cs="Arial"/>
        </w:rPr>
        <w:t xml:space="preserve">using </w:t>
      </w:r>
      <w:r w:rsidR="002D2723" w:rsidRPr="00F7035D">
        <w:rPr>
          <w:rFonts w:ascii="Arial" w:hAnsi="Arial" w:cs="Arial"/>
        </w:rPr>
        <w:t xml:space="preserve">the </w:t>
      </w:r>
      <w:r w:rsidR="001B7719" w:rsidRPr="00F7035D">
        <w:rPr>
          <w:rFonts w:ascii="Arial" w:hAnsi="Arial" w:cs="Arial"/>
        </w:rPr>
        <w:t>device with</w:t>
      </w:r>
      <w:r w:rsidR="00FC5713" w:rsidRPr="00F7035D">
        <w:rPr>
          <w:rFonts w:ascii="Arial" w:hAnsi="Arial" w:cs="Arial"/>
        </w:rPr>
        <w:t xml:space="preserve"> </w:t>
      </w:r>
      <w:r w:rsidR="008757B4">
        <w:rPr>
          <w:rFonts w:ascii="Arial" w:hAnsi="Arial" w:cs="Arial"/>
        </w:rPr>
        <w:t xml:space="preserve">UEB Grade </w:t>
      </w:r>
      <w:r w:rsidR="00E827AF">
        <w:rPr>
          <w:rFonts w:ascii="Arial" w:hAnsi="Arial" w:cs="Arial"/>
        </w:rPr>
        <w:t>1</w:t>
      </w:r>
      <w:r w:rsidR="001B7719" w:rsidRPr="00F7035D">
        <w:rPr>
          <w:rFonts w:ascii="Arial" w:hAnsi="Arial" w:cs="Arial"/>
        </w:rPr>
        <w:t xml:space="preserve">. </w:t>
      </w:r>
      <w:r w:rsidR="007111B0" w:rsidRPr="00F7035D">
        <w:rPr>
          <w:rFonts w:ascii="Arial" w:hAnsi="Arial" w:cs="Arial"/>
        </w:rPr>
        <w:t>However</w:t>
      </w:r>
      <w:r w:rsidR="00A97ABF" w:rsidRPr="00F7035D">
        <w:rPr>
          <w:rFonts w:ascii="Arial" w:hAnsi="Arial" w:cs="Arial"/>
        </w:rPr>
        <w:t>,</w:t>
      </w:r>
      <w:r w:rsidR="007111B0" w:rsidRPr="00F7035D">
        <w:rPr>
          <w:rFonts w:ascii="Arial" w:hAnsi="Arial" w:cs="Arial"/>
        </w:rPr>
        <w:t xml:space="preserve"> it can be configured to </w:t>
      </w:r>
      <w:r w:rsidR="00A97ABF" w:rsidRPr="00F7035D">
        <w:rPr>
          <w:rFonts w:ascii="Arial" w:hAnsi="Arial" w:cs="Arial"/>
        </w:rPr>
        <w:t>select</w:t>
      </w:r>
      <w:r w:rsidR="007111B0" w:rsidRPr="00F7035D">
        <w:rPr>
          <w:rFonts w:ascii="Arial" w:hAnsi="Arial" w:cs="Arial"/>
        </w:rPr>
        <w:t xml:space="preserve"> any of the available languages</w:t>
      </w:r>
      <w:r w:rsidR="00D55D69" w:rsidRPr="00F7035D">
        <w:rPr>
          <w:rFonts w:ascii="Arial" w:hAnsi="Arial" w:cs="Arial"/>
        </w:rPr>
        <w:t xml:space="preserve"> and encoding scheme</w:t>
      </w:r>
      <w:r w:rsidR="00FB7AF9" w:rsidRPr="00F7035D">
        <w:rPr>
          <w:rFonts w:ascii="Arial" w:hAnsi="Arial" w:cs="Arial"/>
        </w:rPr>
        <w:t>s</w:t>
      </w:r>
      <w:r w:rsidR="007111B0" w:rsidRPr="00F7035D">
        <w:rPr>
          <w:rFonts w:ascii="Arial" w:hAnsi="Arial" w:cs="Arial"/>
        </w:rPr>
        <w:t>.</w:t>
      </w:r>
      <w:r w:rsidR="0090195F">
        <w:rPr>
          <w:rFonts w:ascii="Arial" w:hAnsi="Arial" w:cs="Arial"/>
        </w:rPr>
        <w:t xml:space="preserve"> The default configurations are as follows</w:t>
      </w:r>
      <w:r w:rsidR="00E42446">
        <w:rPr>
          <w:rFonts w:ascii="Arial" w:hAnsi="Arial" w:cs="Arial"/>
        </w:rPr>
        <w:t>:</w:t>
      </w:r>
    </w:p>
    <w:p w14:paraId="4E809CF2" w14:textId="77777777" w:rsidR="00B339FF" w:rsidRPr="000C3ED9" w:rsidRDefault="00B339FF" w:rsidP="00B339FF">
      <w:pPr>
        <w:pStyle w:val="NormalWeb"/>
        <w:spacing w:before="0" w:beforeAutospacing="0" w:after="0" w:afterAutospacing="0"/>
        <w:rPr>
          <w:rFonts w:ascii="Arial" w:hAnsi="Arial" w:cs="Arial"/>
        </w:rPr>
      </w:pPr>
    </w:p>
    <w:p w14:paraId="37D8EBED" w14:textId="0155EA44" w:rsidR="00A14589" w:rsidRPr="00417EE6" w:rsidRDefault="009F34A2" w:rsidP="00C73554">
      <w:pPr>
        <w:pStyle w:val="NormalWeb"/>
        <w:numPr>
          <w:ilvl w:val="0"/>
          <w:numId w:val="102"/>
        </w:numPr>
        <w:spacing w:before="0" w:beforeAutospacing="0" w:after="0" w:afterAutospacing="0"/>
      </w:pPr>
      <w:r w:rsidRPr="00417EE6">
        <w:rPr>
          <w:rFonts w:ascii="Arial" w:hAnsi="Arial" w:cs="Arial"/>
        </w:rPr>
        <w:t>System</w:t>
      </w:r>
      <w:r w:rsidRPr="00417EE6">
        <w:rPr>
          <w:rFonts w:ascii="Arial" w:hAnsi="Arial"/>
        </w:rPr>
        <w:t xml:space="preserve"> Language</w:t>
      </w:r>
      <w:bookmarkEnd w:id="246"/>
      <w:r w:rsidRPr="00417EE6">
        <w:rPr>
          <w:rFonts w:ascii="Arial" w:hAnsi="Arial" w:cs="Arial"/>
        </w:rPr>
        <w:t xml:space="preserve">: </w:t>
      </w:r>
      <w:r w:rsidR="00E220E2" w:rsidRPr="00417EE6">
        <w:rPr>
          <w:rFonts w:ascii="Arial" w:hAnsi="Arial" w:cs="Arial"/>
        </w:rPr>
        <w:t xml:space="preserve">UEB Grade </w:t>
      </w:r>
      <w:r w:rsidR="00592037">
        <w:rPr>
          <w:rFonts w:ascii="Arial" w:hAnsi="Arial" w:cs="Arial"/>
        </w:rPr>
        <w:t>1</w:t>
      </w:r>
      <w:r w:rsidR="00710D8A">
        <w:rPr>
          <w:rFonts w:ascii="Arial" w:hAnsi="Arial" w:cs="Arial"/>
        </w:rPr>
        <w:t xml:space="preserve"> (uncontracted)</w:t>
      </w:r>
    </w:p>
    <w:p w14:paraId="15B5F072" w14:textId="0D81EEA6" w:rsidR="009F34A2" w:rsidRPr="00417EE6" w:rsidRDefault="009F34A2" w:rsidP="00C73554">
      <w:pPr>
        <w:pStyle w:val="NormalWeb"/>
        <w:numPr>
          <w:ilvl w:val="0"/>
          <w:numId w:val="102"/>
        </w:numPr>
        <w:spacing w:before="0" w:beforeAutospacing="0" w:after="0" w:afterAutospacing="0"/>
        <w:rPr>
          <w:rFonts w:ascii="Arial" w:hAnsi="Arial" w:cs="Arial"/>
        </w:rPr>
      </w:pPr>
      <w:r w:rsidRPr="00417EE6">
        <w:rPr>
          <w:rFonts w:ascii="Arial" w:hAnsi="Arial" w:cs="Arial"/>
        </w:rPr>
        <w:t xml:space="preserve">Read/Edit Language: </w:t>
      </w:r>
      <w:r w:rsidR="00E220E2" w:rsidRPr="00417EE6">
        <w:rPr>
          <w:rFonts w:ascii="Arial" w:hAnsi="Arial" w:cs="Arial"/>
        </w:rPr>
        <w:t xml:space="preserve">UEB Grade </w:t>
      </w:r>
      <w:r w:rsidR="00592037">
        <w:rPr>
          <w:rFonts w:ascii="Arial" w:hAnsi="Arial" w:cs="Arial"/>
        </w:rPr>
        <w:t>1</w:t>
      </w:r>
      <w:r w:rsidR="00710D8A">
        <w:rPr>
          <w:rFonts w:ascii="Arial" w:hAnsi="Arial" w:cs="Arial"/>
        </w:rPr>
        <w:t xml:space="preserve"> (uncontracted)</w:t>
      </w:r>
    </w:p>
    <w:p w14:paraId="168B9CA1" w14:textId="68F79902" w:rsidR="00093B98" w:rsidRPr="00417EE6" w:rsidRDefault="009F34A2" w:rsidP="00C73554">
      <w:pPr>
        <w:pStyle w:val="NormalWeb"/>
        <w:numPr>
          <w:ilvl w:val="0"/>
          <w:numId w:val="102"/>
        </w:numPr>
        <w:spacing w:before="0" w:beforeAutospacing="0" w:after="0" w:afterAutospacing="0"/>
        <w:rPr>
          <w:rFonts w:ascii="Arial" w:hAnsi="Arial" w:cs="Arial"/>
        </w:rPr>
      </w:pPr>
      <w:r w:rsidRPr="00417EE6">
        <w:rPr>
          <w:rFonts w:ascii="Arial" w:hAnsi="Arial" w:cs="Arial"/>
        </w:rPr>
        <w:t>Editor Encoding:</w:t>
      </w:r>
      <w:r w:rsidR="00A14589" w:rsidRPr="00417EE6">
        <w:rPr>
          <w:rFonts w:ascii="Arial" w:hAnsi="Arial" w:cs="Arial"/>
        </w:rPr>
        <w:t xml:space="preserve"> ANSI</w:t>
      </w:r>
      <w:r w:rsidR="00D44742" w:rsidRPr="00417EE6">
        <w:rPr>
          <w:rFonts w:ascii="Arial" w:hAnsi="Arial" w:cs="Arial"/>
        </w:rPr>
        <w:t xml:space="preserve"> </w:t>
      </w:r>
    </w:p>
    <w:p w14:paraId="69F9003F" w14:textId="4A2A9752" w:rsidR="00FE3743" w:rsidRPr="00DE04EE" w:rsidRDefault="00544AC0" w:rsidP="001B2B24">
      <w:pPr>
        <w:pStyle w:val="Heading3"/>
        <w:rPr>
          <w:lang w:eastAsia="en-IN"/>
        </w:rPr>
      </w:pPr>
      <w:bookmarkStart w:id="270" w:name="_Toc519261721"/>
      <w:bookmarkStart w:id="271" w:name="_Toc519261722"/>
      <w:bookmarkStart w:id="272" w:name="_Toc519261723"/>
      <w:bookmarkStart w:id="273" w:name="_Toc519261724"/>
      <w:bookmarkStart w:id="274" w:name="_Toc519261725"/>
      <w:bookmarkStart w:id="275" w:name="_Toc519261726"/>
      <w:bookmarkStart w:id="276" w:name="_Toc519261727"/>
      <w:bookmarkStart w:id="277" w:name="_Toc519261728"/>
      <w:bookmarkStart w:id="278" w:name="_Toc519261729"/>
      <w:bookmarkStart w:id="279" w:name="_Toc519261730"/>
      <w:bookmarkStart w:id="280" w:name="_Toc519261732"/>
      <w:bookmarkStart w:id="281" w:name="_Toc519261734"/>
      <w:bookmarkStart w:id="282" w:name="_Toc519261735"/>
      <w:bookmarkStart w:id="283" w:name="_Toc493075380"/>
      <w:bookmarkStart w:id="284" w:name="_Toc493075503"/>
      <w:bookmarkStart w:id="285" w:name="_Toc493084529"/>
      <w:bookmarkStart w:id="286" w:name="Switch-Files"/>
      <w:bookmarkStart w:id="287" w:name="_Switch_Files"/>
      <w:bookmarkStart w:id="288" w:name="_Switch_Language"/>
      <w:bookmarkStart w:id="289" w:name="_Toc93946721"/>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r w:rsidRPr="00DE04EE">
        <w:rPr>
          <w:lang w:eastAsia="en-IN"/>
        </w:rPr>
        <w:t>Profile 2</w:t>
      </w:r>
      <w:bookmarkEnd w:id="289"/>
      <w:r w:rsidR="00FE3743" w:rsidRPr="00DE04EE">
        <w:rPr>
          <w:lang w:eastAsia="en-IN"/>
        </w:rPr>
        <w:t xml:space="preserve"> </w:t>
      </w:r>
    </w:p>
    <w:p w14:paraId="694CE118" w14:textId="04E6789A" w:rsidR="006E4D5C" w:rsidRPr="000C3ED9" w:rsidRDefault="001B7719" w:rsidP="00F11EB8">
      <w:r w:rsidRPr="00F7035D">
        <w:t>The profile 2 default settings are configured for using</w:t>
      </w:r>
      <w:r w:rsidR="002E2334" w:rsidRPr="00F7035D">
        <w:t xml:space="preserve"> </w:t>
      </w:r>
      <w:r w:rsidR="00497576" w:rsidRPr="00F7035D">
        <w:rPr>
          <w:rFonts w:cs="Arial"/>
        </w:rPr>
        <w:t>the device with the</w:t>
      </w:r>
      <w:r w:rsidR="00FD36E4">
        <w:rPr>
          <w:rFonts w:cs="Arial"/>
        </w:rPr>
        <w:t xml:space="preserve"> UEB Grade </w:t>
      </w:r>
      <w:r w:rsidR="00E827AF">
        <w:rPr>
          <w:rFonts w:cs="Arial"/>
        </w:rPr>
        <w:t>2</w:t>
      </w:r>
      <w:r w:rsidR="00497576" w:rsidRPr="00F7035D">
        <w:rPr>
          <w:rFonts w:cs="Arial"/>
        </w:rPr>
        <w:t xml:space="preserve">. </w:t>
      </w:r>
      <w:r w:rsidR="0009037C" w:rsidRPr="00F7035D">
        <w:rPr>
          <w:rFonts w:cs="Arial"/>
        </w:rPr>
        <w:t>However</w:t>
      </w:r>
      <w:r w:rsidR="0071679C" w:rsidRPr="00F7035D">
        <w:rPr>
          <w:rFonts w:cs="Arial"/>
        </w:rPr>
        <w:t>,</w:t>
      </w:r>
      <w:r w:rsidR="0009037C" w:rsidRPr="00F7035D">
        <w:rPr>
          <w:rFonts w:cs="Arial"/>
        </w:rPr>
        <w:t xml:space="preserve"> it can be configured to </w:t>
      </w:r>
      <w:r w:rsidR="0071679C" w:rsidRPr="00F7035D">
        <w:rPr>
          <w:rFonts w:cs="Arial"/>
        </w:rPr>
        <w:t>select</w:t>
      </w:r>
      <w:r w:rsidR="0009037C" w:rsidRPr="00F7035D">
        <w:rPr>
          <w:rFonts w:cs="Arial"/>
        </w:rPr>
        <w:t xml:space="preserve"> any of the available languages</w:t>
      </w:r>
      <w:r w:rsidR="00CB3F02" w:rsidRPr="00F7035D">
        <w:rPr>
          <w:rFonts w:cs="Arial"/>
        </w:rPr>
        <w:t xml:space="preserve"> and encoding schemes</w:t>
      </w:r>
      <w:r w:rsidR="0009037C" w:rsidRPr="00F7035D">
        <w:rPr>
          <w:rFonts w:cs="Arial"/>
        </w:rPr>
        <w:t>.</w:t>
      </w:r>
      <w:r w:rsidR="006D7E04">
        <w:rPr>
          <w:rFonts w:cs="Arial"/>
        </w:rPr>
        <w:t xml:space="preserve"> The default profile 2 configurations are as follows.</w:t>
      </w:r>
    </w:p>
    <w:p w14:paraId="4BFE410F" w14:textId="77777777" w:rsidR="00244021" w:rsidRPr="000C3ED9" w:rsidRDefault="00244021" w:rsidP="00F11EB8"/>
    <w:p w14:paraId="187C45C6" w14:textId="49F7888D" w:rsidR="00244021" w:rsidRPr="00C96C39" w:rsidRDefault="00244021" w:rsidP="00C96C39">
      <w:pPr>
        <w:pStyle w:val="ListParagraph"/>
        <w:numPr>
          <w:ilvl w:val="0"/>
          <w:numId w:val="156"/>
        </w:numPr>
        <w:rPr>
          <w:rFonts w:ascii="Arial" w:hAnsi="Arial" w:cs="Arial"/>
        </w:rPr>
      </w:pPr>
      <w:r w:rsidRPr="00C96C39">
        <w:rPr>
          <w:rFonts w:ascii="Arial" w:hAnsi="Arial" w:cs="Arial"/>
          <w:sz w:val="24"/>
          <w:szCs w:val="24"/>
        </w:rPr>
        <w:t xml:space="preserve">System Language: </w:t>
      </w:r>
      <w:r w:rsidR="00E220E2" w:rsidRPr="00C96C39">
        <w:rPr>
          <w:rFonts w:ascii="Arial" w:hAnsi="Arial" w:cs="Arial"/>
          <w:sz w:val="24"/>
          <w:szCs w:val="24"/>
        </w:rPr>
        <w:t xml:space="preserve">UEB Grade </w:t>
      </w:r>
      <w:r w:rsidR="00592037" w:rsidRPr="00C96C39">
        <w:rPr>
          <w:rFonts w:ascii="Arial" w:hAnsi="Arial" w:cs="Arial"/>
          <w:sz w:val="24"/>
          <w:szCs w:val="24"/>
        </w:rPr>
        <w:t>2</w:t>
      </w:r>
      <w:r w:rsidR="00710D8A" w:rsidRPr="00C96C39">
        <w:rPr>
          <w:rFonts w:ascii="Arial" w:hAnsi="Arial" w:cs="Arial"/>
          <w:sz w:val="24"/>
          <w:szCs w:val="24"/>
        </w:rPr>
        <w:t xml:space="preserve"> (contracted)</w:t>
      </w:r>
    </w:p>
    <w:p w14:paraId="728D6BC2" w14:textId="1138E48A" w:rsidR="00244021" w:rsidRPr="00C96C39" w:rsidRDefault="00244021" w:rsidP="00C96C39">
      <w:pPr>
        <w:pStyle w:val="ListParagraph"/>
        <w:numPr>
          <w:ilvl w:val="0"/>
          <w:numId w:val="156"/>
        </w:numPr>
        <w:rPr>
          <w:rFonts w:ascii="Arial" w:hAnsi="Arial" w:cs="Arial"/>
        </w:rPr>
      </w:pPr>
      <w:r w:rsidRPr="00C96C39">
        <w:rPr>
          <w:rFonts w:ascii="Arial" w:hAnsi="Arial" w:cs="Arial"/>
          <w:sz w:val="24"/>
          <w:szCs w:val="24"/>
        </w:rPr>
        <w:t>Read/Edit Language:</w:t>
      </w:r>
      <w:r w:rsidR="000811EB" w:rsidRPr="00C96C39">
        <w:rPr>
          <w:rFonts w:ascii="Arial" w:hAnsi="Arial" w:cs="Arial"/>
          <w:sz w:val="24"/>
          <w:szCs w:val="24"/>
        </w:rPr>
        <w:t xml:space="preserve"> </w:t>
      </w:r>
      <w:r w:rsidR="00E220E2" w:rsidRPr="00C96C39">
        <w:rPr>
          <w:rFonts w:ascii="Arial" w:hAnsi="Arial" w:cs="Arial"/>
          <w:sz w:val="24"/>
          <w:szCs w:val="24"/>
        </w:rPr>
        <w:t xml:space="preserve">UEB Grade </w:t>
      </w:r>
      <w:r w:rsidR="00592037" w:rsidRPr="00C96C39">
        <w:rPr>
          <w:rFonts w:ascii="Arial" w:hAnsi="Arial" w:cs="Arial"/>
          <w:sz w:val="24"/>
          <w:szCs w:val="24"/>
        </w:rPr>
        <w:t>2</w:t>
      </w:r>
      <w:r w:rsidR="00710D8A" w:rsidRPr="00C96C39">
        <w:rPr>
          <w:rFonts w:ascii="Arial" w:hAnsi="Arial" w:cs="Arial"/>
          <w:sz w:val="24"/>
          <w:szCs w:val="24"/>
        </w:rPr>
        <w:t xml:space="preserve"> (contracted)</w:t>
      </w:r>
    </w:p>
    <w:p w14:paraId="366BDF79" w14:textId="4FDF06CB" w:rsidR="00244021" w:rsidRPr="00C96C39" w:rsidRDefault="00244021" w:rsidP="00C96C39">
      <w:pPr>
        <w:pStyle w:val="ListParagraph"/>
        <w:numPr>
          <w:ilvl w:val="0"/>
          <w:numId w:val="156"/>
        </w:numPr>
        <w:rPr>
          <w:rFonts w:ascii="Arial" w:hAnsi="Arial" w:cs="Arial"/>
        </w:rPr>
      </w:pPr>
      <w:r w:rsidRPr="00C96C39">
        <w:rPr>
          <w:rFonts w:ascii="Arial" w:hAnsi="Arial" w:cs="Arial"/>
          <w:sz w:val="24"/>
          <w:szCs w:val="24"/>
        </w:rPr>
        <w:t xml:space="preserve">Editor Encoding: </w:t>
      </w:r>
      <w:r w:rsidR="001B4AFB" w:rsidRPr="00C96C39">
        <w:rPr>
          <w:rFonts w:ascii="Arial" w:hAnsi="Arial" w:cs="Arial"/>
          <w:sz w:val="24"/>
          <w:szCs w:val="24"/>
        </w:rPr>
        <w:t>A</w:t>
      </w:r>
      <w:r w:rsidR="000811EB" w:rsidRPr="00C96C39">
        <w:rPr>
          <w:rFonts w:ascii="Arial" w:hAnsi="Arial" w:cs="Arial"/>
          <w:sz w:val="24"/>
          <w:szCs w:val="24"/>
        </w:rPr>
        <w:t>NSI</w:t>
      </w:r>
      <w:r w:rsidR="001B4AFB" w:rsidRPr="00C96C39">
        <w:rPr>
          <w:rFonts w:ascii="Arial" w:hAnsi="Arial" w:cs="Arial"/>
          <w:sz w:val="24"/>
          <w:szCs w:val="24"/>
        </w:rPr>
        <w:t xml:space="preserve"> </w:t>
      </w:r>
      <w:r w:rsidRPr="00C96C39">
        <w:rPr>
          <w:rFonts w:ascii="Arial" w:hAnsi="Arial" w:cs="Arial"/>
          <w:sz w:val="24"/>
          <w:szCs w:val="24"/>
        </w:rPr>
        <w:t xml:space="preserve"> </w:t>
      </w:r>
    </w:p>
    <w:p w14:paraId="104C94BD" w14:textId="2BA84FC6" w:rsidR="00FE3743" w:rsidRPr="00DE04EE" w:rsidRDefault="00544AC0" w:rsidP="001B2B24">
      <w:pPr>
        <w:pStyle w:val="Heading3"/>
      </w:pPr>
      <w:bookmarkStart w:id="290" w:name="_Toc519532318"/>
      <w:bookmarkStart w:id="291" w:name="_Toc519533858"/>
      <w:bookmarkStart w:id="292" w:name="_Toc521073237"/>
      <w:bookmarkStart w:id="293" w:name="_Toc504838781"/>
      <w:bookmarkStart w:id="294" w:name="_Toc504838916"/>
      <w:bookmarkStart w:id="295" w:name="_Toc504839050"/>
      <w:bookmarkStart w:id="296" w:name="Encoding"/>
      <w:bookmarkStart w:id="297" w:name="_Encoding"/>
      <w:bookmarkStart w:id="298" w:name="_Toc93946722"/>
      <w:bookmarkEnd w:id="290"/>
      <w:bookmarkEnd w:id="291"/>
      <w:bookmarkEnd w:id="292"/>
      <w:bookmarkEnd w:id="293"/>
      <w:bookmarkEnd w:id="294"/>
      <w:bookmarkEnd w:id="295"/>
      <w:bookmarkEnd w:id="296"/>
      <w:bookmarkEnd w:id="297"/>
      <w:r w:rsidRPr="00DE04EE">
        <w:t>Profile 3</w:t>
      </w:r>
      <w:bookmarkEnd w:id="298"/>
    </w:p>
    <w:p w14:paraId="730930D3" w14:textId="664CFA9D" w:rsidR="002D2723" w:rsidRPr="000C3ED9" w:rsidRDefault="002D2723" w:rsidP="00FC710F">
      <w:pPr>
        <w:rPr>
          <w:rFonts w:cs="Arial"/>
        </w:rPr>
      </w:pPr>
      <w:r w:rsidRPr="00F7035D">
        <w:t>The profile 3 default settings are configured mainly for using the device with</w:t>
      </w:r>
      <w:r w:rsidR="002706D0" w:rsidRPr="00F7035D">
        <w:t xml:space="preserve"> the</w:t>
      </w:r>
      <w:r w:rsidRPr="00F7035D">
        <w:t xml:space="preserve"> </w:t>
      </w:r>
      <w:r w:rsidR="00FB101E" w:rsidRPr="00F7035D">
        <w:t>Computer Braille</w:t>
      </w:r>
      <w:r w:rsidRPr="00F7035D">
        <w:t>.</w:t>
      </w:r>
      <w:r w:rsidR="0009037C" w:rsidRPr="00F7035D">
        <w:rPr>
          <w:rFonts w:cs="Arial"/>
        </w:rPr>
        <w:t xml:space="preserve"> However</w:t>
      </w:r>
      <w:r w:rsidR="00F2709D" w:rsidRPr="00F7035D">
        <w:rPr>
          <w:rFonts w:cs="Arial"/>
        </w:rPr>
        <w:t>,</w:t>
      </w:r>
      <w:r w:rsidR="0009037C" w:rsidRPr="00F7035D">
        <w:rPr>
          <w:rFonts w:cs="Arial"/>
        </w:rPr>
        <w:t xml:space="preserve"> it can be configured to </w:t>
      </w:r>
      <w:r w:rsidR="00F2709D" w:rsidRPr="00F7035D">
        <w:rPr>
          <w:rFonts w:cs="Arial"/>
        </w:rPr>
        <w:t>select</w:t>
      </w:r>
      <w:r w:rsidR="0009037C" w:rsidRPr="00F7035D">
        <w:rPr>
          <w:rFonts w:cs="Arial"/>
        </w:rPr>
        <w:t xml:space="preserve"> any of the available languages</w:t>
      </w:r>
      <w:r w:rsidR="00F31C26" w:rsidRPr="00F7035D">
        <w:rPr>
          <w:rFonts w:cs="Arial"/>
        </w:rPr>
        <w:t xml:space="preserve"> and encoding schemes</w:t>
      </w:r>
      <w:r w:rsidR="0009037C" w:rsidRPr="00F7035D">
        <w:rPr>
          <w:rFonts w:cs="Arial"/>
        </w:rPr>
        <w:t>.</w:t>
      </w:r>
      <w:r w:rsidR="00747510">
        <w:rPr>
          <w:rFonts w:cs="Arial"/>
        </w:rPr>
        <w:t xml:space="preserve"> The default profile </w:t>
      </w:r>
      <w:r w:rsidR="004D431F">
        <w:rPr>
          <w:rFonts w:cs="Arial"/>
        </w:rPr>
        <w:t>3</w:t>
      </w:r>
      <w:r w:rsidR="00747510">
        <w:rPr>
          <w:rFonts w:cs="Arial"/>
        </w:rPr>
        <w:t xml:space="preserve"> configurations are as follows.</w:t>
      </w:r>
    </w:p>
    <w:p w14:paraId="5E99ED90" w14:textId="73F2DFC9" w:rsidR="00244021" w:rsidRPr="000C3ED9" w:rsidRDefault="00244021" w:rsidP="00C73554"/>
    <w:p w14:paraId="3A7250D6" w14:textId="6845006A" w:rsidR="00244021" w:rsidRPr="00C73554" w:rsidRDefault="00244021" w:rsidP="00C73554">
      <w:pPr>
        <w:pStyle w:val="ListParagraph"/>
        <w:numPr>
          <w:ilvl w:val="0"/>
          <w:numId w:val="104"/>
        </w:numPr>
        <w:rPr>
          <w:rFonts w:ascii="Arial" w:eastAsia="Times New Roman" w:hAnsi="Arial" w:cs="Arial"/>
          <w:sz w:val="24"/>
          <w:szCs w:val="24"/>
          <w:lang w:val="en-IN" w:eastAsia="en-IN"/>
        </w:rPr>
      </w:pPr>
      <w:r w:rsidRPr="00C73554">
        <w:rPr>
          <w:rFonts w:ascii="Arial" w:eastAsia="Times New Roman" w:hAnsi="Arial" w:cs="Arial"/>
          <w:sz w:val="24"/>
          <w:szCs w:val="24"/>
          <w:lang w:val="en-IN" w:eastAsia="en-IN"/>
        </w:rPr>
        <w:t>System Language:</w:t>
      </w:r>
      <w:r w:rsidR="00742E52" w:rsidRPr="00C73554">
        <w:rPr>
          <w:rFonts w:ascii="Arial" w:eastAsia="Times New Roman" w:hAnsi="Arial" w:cs="Arial"/>
          <w:sz w:val="24"/>
          <w:szCs w:val="24"/>
          <w:lang w:val="en-IN" w:eastAsia="en-IN"/>
        </w:rPr>
        <w:t xml:space="preserve"> </w:t>
      </w:r>
      <w:r w:rsidR="002E2DF9" w:rsidRPr="00C73554">
        <w:rPr>
          <w:rFonts w:ascii="Arial" w:eastAsia="Times New Roman" w:hAnsi="Arial" w:cs="Arial"/>
          <w:sz w:val="24"/>
          <w:szCs w:val="24"/>
          <w:lang w:val="en-IN" w:eastAsia="en-IN"/>
        </w:rPr>
        <w:t xml:space="preserve">US </w:t>
      </w:r>
      <w:r w:rsidR="00742E52" w:rsidRPr="00C73554">
        <w:rPr>
          <w:rFonts w:ascii="Arial" w:eastAsia="Times New Roman" w:hAnsi="Arial" w:cs="Arial"/>
          <w:sz w:val="24"/>
          <w:szCs w:val="24"/>
          <w:lang w:val="en-IN" w:eastAsia="en-IN"/>
        </w:rPr>
        <w:t>Computer Braille</w:t>
      </w:r>
      <w:r w:rsidR="00C3172E" w:rsidRPr="00C73554">
        <w:rPr>
          <w:rFonts w:ascii="Arial" w:eastAsia="Times New Roman" w:hAnsi="Arial" w:cs="Arial"/>
          <w:sz w:val="24"/>
          <w:szCs w:val="24"/>
          <w:lang w:val="en-IN" w:eastAsia="en-IN"/>
        </w:rPr>
        <w:t xml:space="preserve"> (8 dot)</w:t>
      </w:r>
    </w:p>
    <w:p w14:paraId="4E93FAE8" w14:textId="1A1531CD" w:rsidR="00244021" w:rsidRPr="00C73554" w:rsidRDefault="00244021" w:rsidP="00C73554">
      <w:pPr>
        <w:pStyle w:val="ListParagraph"/>
        <w:numPr>
          <w:ilvl w:val="0"/>
          <w:numId w:val="104"/>
        </w:numPr>
        <w:rPr>
          <w:rFonts w:ascii="Arial" w:eastAsia="Times New Roman" w:hAnsi="Arial" w:cs="Arial"/>
          <w:sz w:val="24"/>
          <w:szCs w:val="24"/>
          <w:lang w:val="en-IN" w:eastAsia="en-IN"/>
        </w:rPr>
      </w:pPr>
      <w:r w:rsidRPr="00C73554">
        <w:rPr>
          <w:rFonts w:ascii="Arial" w:eastAsia="Times New Roman" w:hAnsi="Arial" w:cs="Arial"/>
          <w:sz w:val="24"/>
          <w:szCs w:val="24"/>
          <w:lang w:val="en-IN" w:eastAsia="en-IN"/>
        </w:rPr>
        <w:t xml:space="preserve">Read/Edit Language: </w:t>
      </w:r>
      <w:r w:rsidR="00671D91" w:rsidRPr="00C73554">
        <w:rPr>
          <w:rFonts w:ascii="Arial" w:eastAsia="Times New Roman" w:hAnsi="Arial" w:cs="Arial"/>
          <w:sz w:val="24"/>
          <w:szCs w:val="24"/>
          <w:lang w:val="en-IN" w:eastAsia="en-IN"/>
        </w:rPr>
        <w:t>BRF</w:t>
      </w:r>
    </w:p>
    <w:p w14:paraId="0FF56B7B" w14:textId="3A244490" w:rsidR="00244021" w:rsidRPr="00C73554" w:rsidRDefault="00244021" w:rsidP="00C73554">
      <w:pPr>
        <w:pStyle w:val="ListParagraph"/>
        <w:numPr>
          <w:ilvl w:val="0"/>
          <w:numId w:val="104"/>
        </w:numPr>
        <w:rPr>
          <w:rFonts w:ascii="Arial" w:eastAsia="Times New Roman" w:hAnsi="Arial" w:cs="Arial"/>
          <w:sz w:val="24"/>
          <w:szCs w:val="24"/>
          <w:lang w:val="en-IN" w:eastAsia="en-IN"/>
        </w:rPr>
      </w:pPr>
      <w:r w:rsidRPr="00C73554">
        <w:rPr>
          <w:rFonts w:ascii="Arial" w:eastAsia="Times New Roman" w:hAnsi="Arial" w:cs="Arial"/>
          <w:sz w:val="24"/>
          <w:szCs w:val="24"/>
          <w:lang w:val="en-IN" w:eastAsia="en-IN"/>
        </w:rPr>
        <w:t xml:space="preserve">Editor Encoding: </w:t>
      </w:r>
      <w:r w:rsidR="00742E52" w:rsidRPr="00C73554">
        <w:rPr>
          <w:rFonts w:ascii="Arial" w:eastAsia="Times New Roman" w:hAnsi="Arial" w:cs="Arial"/>
          <w:sz w:val="24"/>
          <w:szCs w:val="24"/>
          <w:lang w:val="en-IN" w:eastAsia="en-IN"/>
        </w:rPr>
        <w:t>ANSI</w:t>
      </w:r>
      <w:r w:rsidRPr="00C73554">
        <w:rPr>
          <w:rFonts w:ascii="Arial" w:eastAsia="Times New Roman" w:hAnsi="Arial" w:cs="Arial"/>
          <w:sz w:val="24"/>
          <w:szCs w:val="24"/>
          <w:lang w:val="en-IN" w:eastAsia="en-IN"/>
        </w:rPr>
        <w:t xml:space="preserve"> </w:t>
      </w:r>
    </w:p>
    <w:p w14:paraId="1F253B01" w14:textId="3BFB3699" w:rsidR="00910D74" w:rsidRPr="006E3FF9" w:rsidRDefault="00910D74" w:rsidP="001B2B24">
      <w:pPr>
        <w:pStyle w:val="Heading3"/>
        <w:rPr>
          <w:lang w:eastAsia="en-IN"/>
        </w:rPr>
      </w:pPr>
      <w:bookmarkStart w:id="299" w:name="_Toc519261738"/>
      <w:bookmarkStart w:id="300" w:name="_Toc519261741"/>
      <w:bookmarkStart w:id="301" w:name="_Toc519261742"/>
      <w:bookmarkStart w:id="302" w:name="_Toc519261743"/>
      <w:bookmarkStart w:id="303" w:name="_Toc519261744"/>
      <w:bookmarkStart w:id="304" w:name="_Toc519261745"/>
      <w:bookmarkStart w:id="305" w:name="Version"/>
      <w:bookmarkStart w:id="306" w:name="_Version"/>
      <w:bookmarkStart w:id="307" w:name="_Toc11666581"/>
      <w:bookmarkStart w:id="308" w:name="_Toc11666905"/>
      <w:bookmarkStart w:id="309" w:name="_Toc11668317"/>
      <w:bookmarkStart w:id="310" w:name="_Toc11668664"/>
      <w:bookmarkStart w:id="311" w:name="_Toc11666582"/>
      <w:bookmarkStart w:id="312" w:name="_Toc11666906"/>
      <w:bookmarkStart w:id="313" w:name="_Toc11668318"/>
      <w:bookmarkStart w:id="314" w:name="_Toc11668665"/>
      <w:bookmarkStart w:id="315" w:name="_Toc11666583"/>
      <w:bookmarkStart w:id="316" w:name="_Toc11666907"/>
      <w:bookmarkStart w:id="317" w:name="_Toc11668319"/>
      <w:bookmarkStart w:id="318" w:name="_Toc11668666"/>
      <w:bookmarkStart w:id="319" w:name="_Toc11666584"/>
      <w:bookmarkStart w:id="320" w:name="_Toc11666908"/>
      <w:bookmarkStart w:id="321" w:name="_Toc11668320"/>
      <w:bookmarkStart w:id="322" w:name="_Toc11668667"/>
      <w:bookmarkStart w:id="323" w:name="_Toc11666585"/>
      <w:bookmarkStart w:id="324" w:name="_Toc11666909"/>
      <w:bookmarkStart w:id="325" w:name="_Toc11668321"/>
      <w:bookmarkStart w:id="326" w:name="_Toc11668668"/>
      <w:bookmarkStart w:id="327" w:name="_Toc11666586"/>
      <w:bookmarkStart w:id="328" w:name="_Toc11666910"/>
      <w:bookmarkStart w:id="329" w:name="_Toc11668322"/>
      <w:bookmarkStart w:id="330" w:name="_Toc11668669"/>
      <w:bookmarkStart w:id="331" w:name="_Profile_5"/>
      <w:bookmarkStart w:id="332" w:name="_Profile_4"/>
      <w:bookmarkStart w:id="333" w:name="_Toc93946723"/>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r w:rsidRPr="006E3FF9">
        <w:rPr>
          <w:lang w:eastAsia="en-IN"/>
        </w:rPr>
        <w:t xml:space="preserve">Profile </w:t>
      </w:r>
      <w:r w:rsidR="00E13F95" w:rsidRPr="006E3FF9">
        <w:rPr>
          <w:lang w:eastAsia="en-IN"/>
        </w:rPr>
        <w:t>4</w:t>
      </w:r>
      <w:bookmarkEnd w:id="333"/>
    </w:p>
    <w:p w14:paraId="3DFCAFAC" w14:textId="16593036" w:rsidR="006B68E4" w:rsidRPr="000C3ED9" w:rsidRDefault="00FC710F" w:rsidP="006B68E4">
      <w:pPr>
        <w:rPr>
          <w:lang w:eastAsia="en-IN"/>
        </w:rPr>
      </w:pPr>
      <w:r w:rsidRPr="00F7035D">
        <w:rPr>
          <w:lang w:eastAsia="en-IN"/>
        </w:rPr>
        <w:t xml:space="preserve">The profile </w:t>
      </w:r>
      <w:r w:rsidR="00E13F95" w:rsidRPr="00F7035D">
        <w:rPr>
          <w:lang w:eastAsia="en-IN"/>
        </w:rPr>
        <w:t>4</w:t>
      </w:r>
      <w:r w:rsidRPr="00F7035D">
        <w:rPr>
          <w:lang w:eastAsia="en-IN"/>
        </w:rPr>
        <w:t xml:space="preserve"> default settings are configured mainly for using the device with the language loaded from </w:t>
      </w:r>
      <w:r w:rsidR="00F2709D" w:rsidRPr="00F7035D">
        <w:rPr>
          <w:lang w:eastAsia="en-IN"/>
        </w:rPr>
        <w:t xml:space="preserve">the </w:t>
      </w:r>
      <w:r w:rsidRPr="00F7035D">
        <w:rPr>
          <w:lang w:eastAsia="en-IN"/>
        </w:rPr>
        <w:t>SD card.</w:t>
      </w:r>
      <w:r w:rsidR="0009037C" w:rsidRPr="00F7035D">
        <w:rPr>
          <w:rFonts w:cs="Arial"/>
        </w:rPr>
        <w:t xml:space="preserve"> However</w:t>
      </w:r>
      <w:r w:rsidR="00F2709D" w:rsidRPr="00F7035D">
        <w:rPr>
          <w:rFonts w:cs="Arial"/>
        </w:rPr>
        <w:t>,</w:t>
      </w:r>
      <w:r w:rsidR="0009037C" w:rsidRPr="00F7035D">
        <w:rPr>
          <w:rFonts w:cs="Arial"/>
        </w:rPr>
        <w:t xml:space="preserve"> it can be configured to </w:t>
      </w:r>
      <w:r w:rsidR="00F2709D" w:rsidRPr="00F7035D">
        <w:rPr>
          <w:rFonts w:cs="Arial"/>
        </w:rPr>
        <w:t>select</w:t>
      </w:r>
      <w:r w:rsidR="0009037C" w:rsidRPr="00F7035D">
        <w:rPr>
          <w:rFonts w:cs="Arial"/>
        </w:rPr>
        <w:t xml:space="preserve"> any of the available languages.</w:t>
      </w:r>
      <w:r w:rsidR="00CE0202">
        <w:rPr>
          <w:rFonts w:cs="Arial"/>
        </w:rPr>
        <w:t xml:space="preserve"> The default profile 4 settings are as follows</w:t>
      </w:r>
      <w:r w:rsidR="008E33E5">
        <w:rPr>
          <w:rFonts w:cs="Arial"/>
        </w:rPr>
        <w:t>.</w:t>
      </w:r>
    </w:p>
    <w:p w14:paraId="05690C53" w14:textId="4CEB0C97" w:rsidR="00127014" w:rsidRPr="000C3ED9" w:rsidRDefault="00127014" w:rsidP="00127014"/>
    <w:p w14:paraId="2A0A6CE6" w14:textId="26344371" w:rsidR="00127014" w:rsidRPr="00205171" w:rsidRDefault="00127014" w:rsidP="00205171">
      <w:pPr>
        <w:pStyle w:val="ListParagraph"/>
        <w:numPr>
          <w:ilvl w:val="0"/>
          <w:numId w:val="105"/>
        </w:numPr>
        <w:rPr>
          <w:rFonts w:ascii="Arial" w:hAnsi="Arial" w:cs="Arial"/>
          <w:sz w:val="24"/>
          <w:szCs w:val="24"/>
        </w:rPr>
      </w:pPr>
      <w:r w:rsidRPr="00205171">
        <w:rPr>
          <w:rFonts w:ascii="Arial" w:hAnsi="Arial" w:cs="Arial"/>
          <w:sz w:val="24"/>
          <w:szCs w:val="24"/>
        </w:rPr>
        <w:t>System Language: &lt;Languages from SD card&gt;</w:t>
      </w:r>
    </w:p>
    <w:p w14:paraId="6D00757D" w14:textId="5CE45555" w:rsidR="00127014" w:rsidRPr="00205171" w:rsidRDefault="00127014" w:rsidP="00205171">
      <w:pPr>
        <w:pStyle w:val="ListParagraph"/>
        <w:numPr>
          <w:ilvl w:val="0"/>
          <w:numId w:val="105"/>
        </w:numPr>
        <w:rPr>
          <w:rFonts w:ascii="Arial" w:hAnsi="Arial" w:cs="Arial"/>
          <w:sz w:val="24"/>
          <w:szCs w:val="24"/>
        </w:rPr>
      </w:pPr>
      <w:r w:rsidRPr="00205171">
        <w:rPr>
          <w:rFonts w:ascii="Arial" w:hAnsi="Arial" w:cs="Arial"/>
          <w:sz w:val="24"/>
          <w:szCs w:val="24"/>
        </w:rPr>
        <w:t>Read/Edit Language: &lt;Languages from SD card&gt;</w:t>
      </w:r>
    </w:p>
    <w:p w14:paraId="45A8369E" w14:textId="704EEA2C" w:rsidR="00127014" w:rsidRPr="00205171" w:rsidRDefault="00127014" w:rsidP="00205171">
      <w:pPr>
        <w:pStyle w:val="ListParagraph"/>
        <w:numPr>
          <w:ilvl w:val="0"/>
          <w:numId w:val="105"/>
        </w:numPr>
        <w:rPr>
          <w:rFonts w:ascii="Arial" w:hAnsi="Arial" w:cs="Arial"/>
          <w:sz w:val="24"/>
          <w:szCs w:val="24"/>
        </w:rPr>
      </w:pPr>
      <w:r w:rsidRPr="00205171">
        <w:rPr>
          <w:rFonts w:ascii="Arial" w:hAnsi="Arial" w:cs="Arial"/>
          <w:sz w:val="24"/>
          <w:szCs w:val="24"/>
        </w:rPr>
        <w:t>Editor Encoding: UTF</w:t>
      </w:r>
      <w:r w:rsidR="00B25018" w:rsidRPr="00205171">
        <w:rPr>
          <w:rFonts w:ascii="Arial" w:hAnsi="Arial" w:cs="Arial"/>
          <w:sz w:val="24"/>
          <w:szCs w:val="24"/>
        </w:rPr>
        <w:t>-</w:t>
      </w:r>
      <w:r w:rsidRPr="00205171">
        <w:rPr>
          <w:rFonts w:ascii="Arial" w:hAnsi="Arial" w:cs="Arial"/>
          <w:sz w:val="24"/>
          <w:szCs w:val="24"/>
        </w:rPr>
        <w:t xml:space="preserve">8 </w:t>
      </w:r>
    </w:p>
    <w:p w14:paraId="7611323E" w14:textId="4D0BFA39" w:rsidR="00A32B35" w:rsidRPr="00F7035D" w:rsidRDefault="00D21268" w:rsidP="00B97A23">
      <w:pPr>
        <w:rPr>
          <w:lang w:eastAsia="en-IN"/>
        </w:rPr>
      </w:pPr>
      <w:r w:rsidRPr="00F7035D">
        <w:rPr>
          <w:rFonts w:cs="Arial"/>
        </w:rPr>
        <w:t>The default settings of Profile 1,2,3</w:t>
      </w:r>
      <w:r w:rsidR="00F3634F" w:rsidRPr="00F7035D">
        <w:rPr>
          <w:rFonts w:cs="Arial"/>
        </w:rPr>
        <w:t>,</w:t>
      </w:r>
      <w:r w:rsidR="00E13F95" w:rsidRPr="00F7035D">
        <w:rPr>
          <w:rFonts w:cs="Arial"/>
        </w:rPr>
        <w:t xml:space="preserve"> and </w:t>
      </w:r>
      <w:r w:rsidR="00F3634F" w:rsidRPr="00F7035D">
        <w:rPr>
          <w:rFonts w:cs="Arial"/>
        </w:rPr>
        <w:t>4</w:t>
      </w:r>
      <w:r w:rsidRPr="00F7035D">
        <w:rPr>
          <w:rFonts w:cs="Arial"/>
        </w:rPr>
        <w:t xml:space="preserve"> can be changed with Right/Left Arrow keys</w:t>
      </w:r>
      <w:r w:rsidR="00496FF6" w:rsidRPr="00F7035D">
        <w:rPr>
          <w:rFonts w:cs="Arial"/>
        </w:rPr>
        <w:t xml:space="preserve">, under the </w:t>
      </w:r>
      <w:r w:rsidR="00496FF6" w:rsidRPr="00F7035D">
        <w:rPr>
          <w:lang w:eastAsia="en-IN"/>
        </w:rPr>
        <w:t>System Language,</w:t>
      </w:r>
      <w:r w:rsidR="007D3547">
        <w:rPr>
          <w:lang w:eastAsia="en-IN"/>
        </w:rPr>
        <w:t xml:space="preserve"> </w:t>
      </w:r>
      <w:r w:rsidR="00496FF6" w:rsidRPr="00F7035D">
        <w:rPr>
          <w:lang w:eastAsia="en-IN"/>
        </w:rPr>
        <w:t>Read/Edit Language and Editor Encoding options.</w:t>
      </w:r>
      <w:r w:rsidR="00FB50ED" w:rsidRPr="00F7035D">
        <w:rPr>
          <w:lang w:eastAsia="en-IN"/>
        </w:rPr>
        <w:t xml:space="preserve"> </w:t>
      </w:r>
    </w:p>
    <w:p w14:paraId="72BC4B5B" w14:textId="77777777" w:rsidR="00A32B35" w:rsidRPr="000C3ED9" w:rsidRDefault="00A32B35" w:rsidP="00B97A23">
      <w:pPr>
        <w:rPr>
          <w:lang w:eastAsia="en-IN"/>
        </w:rPr>
      </w:pPr>
    </w:p>
    <w:p w14:paraId="0C07ECEF" w14:textId="36C95323" w:rsidR="00A32B35" w:rsidRPr="00F7035D" w:rsidRDefault="00FB50ED" w:rsidP="00B97A23">
      <w:pPr>
        <w:rPr>
          <w:lang w:eastAsia="en-IN"/>
        </w:rPr>
      </w:pPr>
      <w:r w:rsidRPr="00F7035D">
        <w:rPr>
          <w:lang w:eastAsia="en-IN"/>
        </w:rPr>
        <w:t xml:space="preserve">For example, </w:t>
      </w:r>
      <w:r w:rsidR="00A32B35" w:rsidRPr="00F7035D">
        <w:rPr>
          <w:lang w:eastAsia="en-IN"/>
        </w:rPr>
        <w:t xml:space="preserve">if you wish to have the system language as </w:t>
      </w:r>
      <w:r w:rsidR="00CF4A91">
        <w:rPr>
          <w:lang w:eastAsia="en-IN"/>
        </w:rPr>
        <w:t xml:space="preserve">UEB Grade 1 </w:t>
      </w:r>
      <w:r w:rsidR="00B94CBA">
        <w:rPr>
          <w:lang w:eastAsia="en-IN"/>
        </w:rPr>
        <w:t xml:space="preserve">(uncontracted) </w:t>
      </w:r>
      <w:r w:rsidR="00CF4A91">
        <w:rPr>
          <w:lang w:eastAsia="en-IN"/>
        </w:rPr>
        <w:t xml:space="preserve">and </w:t>
      </w:r>
      <w:r w:rsidR="00A32B35" w:rsidRPr="00F7035D">
        <w:rPr>
          <w:lang w:eastAsia="en-IN"/>
        </w:rPr>
        <w:t>work with BRF</w:t>
      </w:r>
      <w:r w:rsidR="00A32B35" w:rsidRPr="00F7035D">
        <w:t xml:space="preserve"> files</w:t>
      </w:r>
      <w:r w:rsidR="00A32B35" w:rsidRPr="00F7035D">
        <w:rPr>
          <w:lang w:eastAsia="en-IN"/>
        </w:rPr>
        <w:t>, you can select Profile 3 that has the following default settings.</w:t>
      </w:r>
    </w:p>
    <w:p w14:paraId="568856E4" w14:textId="77777777" w:rsidR="00A32B35" w:rsidRPr="000C3ED9" w:rsidRDefault="00A32B35" w:rsidP="00B97A23">
      <w:pPr>
        <w:rPr>
          <w:lang w:eastAsia="en-IN"/>
        </w:rPr>
      </w:pPr>
    </w:p>
    <w:p w14:paraId="27194266" w14:textId="6DE99AE6" w:rsidR="00A32B35" w:rsidRPr="00D51B7F" w:rsidRDefault="00A32B35" w:rsidP="00D51B7F">
      <w:pPr>
        <w:pStyle w:val="ListParagraph"/>
        <w:numPr>
          <w:ilvl w:val="0"/>
          <w:numId w:val="106"/>
        </w:numPr>
        <w:rPr>
          <w:rFonts w:ascii="Arial" w:hAnsi="Arial" w:cs="Arial"/>
          <w:sz w:val="24"/>
          <w:szCs w:val="24"/>
        </w:rPr>
      </w:pPr>
      <w:r w:rsidRPr="00D51B7F">
        <w:rPr>
          <w:rFonts w:ascii="Arial" w:hAnsi="Arial" w:cs="Arial"/>
          <w:sz w:val="24"/>
          <w:szCs w:val="24"/>
        </w:rPr>
        <w:t xml:space="preserve">System Language: </w:t>
      </w:r>
      <w:r w:rsidR="00CF4A91" w:rsidRPr="00D51B7F">
        <w:rPr>
          <w:rFonts w:ascii="Arial" w:hAnsi="Arial" w:cs="Arial"/>
          <w:sz w:val="24"/>
          <w:szCs w:val="24"/>
        </w:rPr>
        <w:t>UEB Grade 1</w:t>
      </w:r>
      <w:r w:rsidR="00B94CBA" w:rsidRPr="00D51B7F">
        <w:rPr>
          <w:rFonts w:ascii="Arial" w:hAnsi="Arial" w:cs="Arial"/>
          <w:sz w:val="24"/>
          <w:szCs w:val="24"/>
        </w:rPr>
        <w:t xml:space="preserve"> (uncontracted)</w:t>
      </w:r>
    </w:p>
    <w:p w14:paraId="0F151807" w14:textId="77777777" w:rsidR="00A32B35" w:rsidRPr="00D51B7F" w:rsidRDefault="00A32B35" w:rsidP="00D51B7F">
      <w:pPr>
        <w:pStyle w:val="ListParagraph"/>
        <w:numPr>
          <w:ilvl w:val="0"/>
          <w:numId w:val="106"/>
        </w:numPr>
        <w:rPr>
          <w:rFonts w:ascii="Arial" w:hAnsi="Arial" w:cs="Arial"/>
          <w:sz w:val="24"/>
          <w:szCs w:val="24"/>
        </w:rPr>
      </w:pPr>
      <w:r w:rsidRPr="00D51B7F">
        <w:rPr>
          <w:rFonts w:ascii="Arial" w:hAnsi="Arial" w:cs="Arial"/>
          <w:sz w:val="24"/>
          <w:szCs w:val="24"/>
        </w:rPr>
        <w:t>Read/Edit Language: BRF</w:t>
      </w:r>
    </w:p>
    <w:p w14:paraId="37477745" w14:textId="477A59AC" w:rsidR="00A32B35" w:rsidRPr="00D51B7F" w:rsidRDefault="00A32B35" w:rsidP="00D51B7F">
      <w:pPr>
        <w:pStyle w:val="ListParagraph"/>
        <w:numPr>
          <w:ilvl w:val="0"/>
          <w:numId w:val="106"/>
        </w:numPr>
        <w:rPr>
          <w:rFonts w:ascii="Arial" w:hAnsi="Arial" w:cs="Arial"/>
          <w:sz w:val="24"/>
          <w:szCs w:val="24"/>
        </w:rPr>
      </w:pPr>
      <w:r w:rsidRPr="00D51B7F">
        <w:rPr>
          <w:rFonts w:ascii="Arial" w:hAnsi="Arial" w:cs="Arial"/>
          <w:sz w:val="24"/>
          <w:szCs w:val="24"/>
        </w:rPr>
        <w:t xml:space="preserve">Editor Encoding: ANSI </w:t>
      </w:r>
    </w:p>
    <w:p w14:paraId="3BCEE417" w14:textId="2FA452CF" w:rsidR="00A32B35" w:rsidRPr="000C3ED9" w:rsidRDefault="007A392C" w:rsidP="00D0084A">
      <w:pPr>
        <w:rPr>
          <w:rFonts w:cs="Arial"/>
        </w:rPr>
      </w:pPr>
      <w:r w:rsidRPr="00F7035D">
        <w:rPr>
          <w:rFonts w:cs="Arial"/>
        </w:rPr>
        <w:t>Likewise, all profiles can be c</w:t>
      </w:r>
      <w:r w:rsidR="007B6946" w:rsidRPr="00F7035D">
        <w:rPr>
          <w:rFonts w:cs="Arial"/>
        </w:rPr>
        <w:t>onfigured</w:t>
      </w:r>
      <w:r w:rsidRPr="00F7035D">
        <w:rPr>
          <w:rFonts w:cs="Arial"/>
        </w:rPr>
        <w:t xml:space="preserve"> as per the</w:t>
      </w:r>
      <w:r w:rsidR="000C1592">
        <w:rPr>
          <w:rFonts w:cs="Arial"/>
        </w:rPr>
        <w:t xml:space="preserve"> user’s</w:t>
      </w:r>
      <w:r w:rsidRPr="00F7035D">
        <w:rPr>
          <w:rFonts w:cs="Arial"/>
        </w:rPr>
        <w:t xml:space="preserve"> requirements.</w:t>
      </w:r>
    </w:p>
    <w:p w14:paraId="1C73230D" w14:textId="45AFB18A" w:rsidR="00561DFD" w:rsidRPr="000C3ED9" w:rsidRDefault="00A32B35" w:rsidP="00B97A23">
      <w:pPr>
        <w:rPr>
          <w:lang w:eastAsia="en-IN"/>
        </w:rPr>
      </w:pPr>
      <w:r w:rsidRPr="000C3ED9">
        <w:rPr>
          <w:lang w:eastAsia="en-IN"/>
        </w:rPr>
        <w:t xml:space="preserve"> </w:t>
      </w:r>
    </w:p>
    <w:p w14:paraId="1CCC6260" w14:textId="0CA1CE30" w:rsidR="00F11EB8" w:rsidRDefault="00F11EB8" w:rsidP="00D0084A">
      <w:pPr>
        <w:rPr>
          <w:rFonts w:cs="Arial"/>
        </w:rPr>
      </w:pPr>
      <w:r w:rsidRPr="00F7035D">
        <w:rPr>
          <w:rFonts w:cs="Arial"/>
        </w:rPr>
        <w:t>Please refer</w:t>
      </w:r>
      <w:r w:rsidR="00FB7AF9" w:rsidRPr="00F7035D">
        <w:rPr>
          <w:rFonts w:cs="Arial"/>
        </w:rPr>
        <w:t xml:space="preserve"> to</w:t>
      </w:r>
      <w:r w:rsidRPr="00F7035D">
        <w:rPr>
          <w:rFonts w:cs="Arial"/>
        </w:rPr>
        <w:t xml:space="preserve"> the </w:t>
      </w:r>
      <w:hyperlink w:anchor="_Localization_1" w:history="1">
        <w:r w:rsidR="00180A69" w:rsidRPr="00F7035D">
          <w:rPr>
            <w:rStyle w:val="Hyperlink"/>
          </w:rPr>
          <w:t>localization</w:t>
        </w:r>
      </w:hyperlink>
      <w:r w:rsidR="00E148EE" w:rsidRPr="00F7035D">
        <w:rPr>
          <w:rFonts w:cs="Arial"/>
        </w:rPr>
        <w:t xml:space="preserve"> section</w:t>
      </w:r>
      <w:r w:rsidR="00180A69" w:rsidRPr="00F7035D">
        <w:rPr>
          <w:rFonts w:cs="Arial"/>
        </w:rPr>
        <w:t xml:space="preserve"> </w:t>
      </w:r>
      <w:r w:rsidR="00E148EE" w:rsidRPr="00F7035D">
        <w:rPr>
          <w:rFonts w:cs="Arial"/>
        </w:rPr>
        <w:t>in this guide</w:t>
      </w:r>
      <w:r w:rsidR="00180A69" w:rsidRPr="00F7035D">
        <w:rPr>
          <w:rFonts w:cs="Arial"/>
        </w:rPr>
        <w:t xml:space="preserve"> </w:t>
      </w:r>
      <w:r w:rsidRPr="00F7035D">
        <w:rPr>
          <w:rFonts w:cs="Arial"/>
        </w:rPr>
        <w:t>for additional information.</w:t>
      </w:r>
    </w:p>
    <w:p w14:paraId="366FB884" w14:textId="2EA7C8DC" w:rsidR="00122772" w:rsidRPr="00604BFA" w:rsidRDefault="00122772" w:rsidP="00FE73B5">
      <w:pPr>
        <w:pStyle w:val="Heading3"/>
      </w:pPr>
      <w:bookmarkStart w:id="334" w:name="_Add_Language"/>
      <w:bookmarkStart w:id="335" w:name="_Toc93946724"/>
      <w:bookmarkEnd w:id="334"/>
      <w:r w:rsidRPr="00604BFA">
        <w:t>Add Language</w:t>
      </w:r>
      <w:bookmarkEnd w:id="335"/>
    </w:p>
    <w:p w14:paraId="7DD4535B" w14:textId="69A4886A" w:rsidR="00497AA5" w:rsidRDefault="000C1592" w:rsidP="00232861">
      <w:r>
        <w:t xml:space="preserve">The </w:t>
      </w:r>
      <w:r w:rsidR="00232861">
        <w:t xml:space="preserve">Add </w:t>
      </w:r>
      <w:r>
        <w:t>L</w:t>
      </w:r>
      <w:r w:rsidR="00232861">
        <w:t xml:space="preserve">anguage menu option lets you load language files from the SD card to the internal memory of your </w:t>
      </w:r>
      <w:r w:rsidR="00957F57">
        <w:t>Orbit Reader</w:t>
      </w:r>
      <w:r w:rsidR="00497AA5">
        <w:t xml:space="preserve"> 40</w:t>
      </w:r>
      <w:r w:rsidR="00232861">
        <w:t xml:space="preserve">. </w:t>
      </w:r>
      <w:r w:rsidR="00722912">
        <w:t xml:space="preserve">It lets you load as many languages as </w:t>
      </w:r>
      <w:r w:rsidR="008C5733">
        <w:t xml:space="preserve">the available </w:t>
      </w:r>
      <w:r w:rsidR="00722912">
        <w:t xml:space="preserve">memory </w:t>
      </w:r>
      <w:r w:rsidR="008C5733">
        <w:t>permits</w:t>
      </w:r>
      <w:r w:rsidR="00722912">
        <w:t xml:space="preserve">. </w:t>
      </w:r>
      <w:r w:rsidR="008C5733">
        <w:t xml:space="preserve"> If the memory is insufficient, the unit will display a </w:t>
      </w:r>
      <w:r w:rsidR="00722912">
        <w:t>“memory full” message</w:t>
      </w:r>
      <w:r w:rsidR="008C5733">
        <w:t>.</w:t>
      </w:r>
      <w:r w:rsidR="00722912">
        <w:t xml:space="preserve"> If you encounter this, you </w:t>
      </w:r>
      <w:r w:rsidR="008C5733">
        <w:t xml:space="preserve">will </w:t>
      </w:r>
      <w:r w:rsidR="00722912">
        <w:t>need to remove some languages from the</w:t>
      </w:r>
      <w:r w:rsidR="008C5733">
        <w:t xml:space="preserve"> memory</w:t>
      </w:r>
      <w:r w:rsidR="00722912">
        <w:t xml:space="preserve"> before you can load new languages.</w:t>
      </w:r>
    </w:p>
    <w:p w14:paraId="626538E9" w14:textId="77777777" w:rsidR="00497AA5" w:rsidRDefault="00497AA5" w:rsidP="00232861"/>
    <w:p w14:paraId="7B7BF615" w14:textId="671566AE" w:rsidR="00232861" w:rsidRDefault="00497AA5" w:rsidP="00232861">
      <w:r>
        <w:t>You can scroll through the available language files on your SD card by p</w:t>
      </w:r>
      <w:r w:rsidR="0062536B">
        <w:t xml:space="preserve">ressing </w:t>
      </w:r>
      <w:r w:rsidR="00C870B4">
        <w:t xml:space="preserve">the </w:t>
      </w:r>
      <w:r w:rsidR="0062536B">
        <w:t>Right</w:t>
      </w:r>
      <w:r w:rsidR="00C870B4">
        <w:t xml:space="preserve"> or </w:t>
      </w:r>
      <w:r w:rsidR="0062536B">
        <w:t>Left Arrow key</w:t>
      </w:r>
      <w:r w:rsidR="00C870B4">
        <w:t>s</w:t>
      </w:r>
      <w:r w:rsidR="00232861">
        <w:t xml:space="preserve"> </w:t>
      </w:r>
      <w:r>
        <w:t xml:space="preserve">and press Select to add a language. </w:t>
      </w:r>
    </w:p>
    <w:p w14:paraId="5547DA73" w14:textId="738D2325" w:rsidR="00232861" w:rsidRDefault="00232861" w:rsidP="00232861"/>
    <w:p w14:paraId="372F1386" w14:textId="3A2DC770" w:rsidR="0047561C" w:rsidRPr="00F258C4" w:rsidRDefault="00425F75" w:rsidP="00F258C4">
      <w:pPr>
        <w:rPr>
          <w:rFonts w:cs="Arial"/>
          <w:lang w:eastAsia="en-IN"/>
        </w:rPr>
      </w:pPr>
      <w:r>
        <w:rPr>
          <w:rFonts w:cs="Arial"/>
          <w:lang w:eastAsia="en-IN"/>
        </w:rPr>
        <w:t>I</w:t>
      </w:r>
      <w:r w:rsidR="0047561C" w:rsidRPr="00F258C4">
        <w:rPr>
          <w:rFonts w:cs="Arial"/>
          <w:lang w:eastAsia="en-IN"/>
        </w:rPr>
        <w:t xml:space="preserve">t may take some time for the file to be loaded. The unit shows </w:t>
      </w:r>
      <w:r w:rsidR="00C870B4">
        <w:rPr>
          <w:rFonts w:cs="Arial"/>
          <w:lang w:eastAsia="en-IN"/>
        </w:rPr>
        <w:t xml:space="preserve">a </w:t>
      </w:r>
      <w:r w:rsidR="0047561C" w:rsidRPr="00F258C4">
        <w:rPr>
          <w:rFonts w:cs="Arial"/>
          <w:lang w:eastAsia="en-IN"/>
        </w:rPr>
        <w:t xml:space="preserve">busy indication through audio </w:t>
      </w:r>
      <w:r w:rsidR="0057464D">
        <w:rPr>
          <w:rFonts w:cs="Arial"/>
          <w:lang w:eastAsia="en-IN"/>
        </w:rPr>
        <w:t>sounds</w:t>
      </w:r>
      <w:r w:rsidR="0057464D" w:rsidRPr="00F258C4">
        <w:rPr>
          <w:rFonts w:cs="Arial"/>
          <w:lang w:eastAsia="en-IN"/>
        </w:rPr>
        <w:t xml:space="preserve"> </w:t>
      </w:r>
      <w:r w:rsidR="0047561C" w:rsidRPr="00F258C4">
        <w:rPr>
          <w:rFonts w:cs="Arial"/>
          <w:lang w:eastAsia="en-IN"/>
        </w:rPr>
        <w:t xml:space="preserve">and </w:t>
      </w:r>
      <w:r w:rsidR="00C870B4">
        <w:rPr>
          <w:rFonts w:cs="Arial"/>
          <w:lang w:eastAsia="en-IN"/>
        </w:rPr>
        <w:t xml:space="preserve">by </w:t>
      </w:r>
      <w:r w:rsidR="0047561C" w:rsidRPr="00F258C4">
        <w:rPr>
          <w:rFonts w:cs="Arial"/>
          <w:lang w:eastAsia="en-IN"/>
        </w:rPr>
        <w:t>displaying “busy” on the display.</w:t>
      </w:r>
    </w:p>
    <w:p w14:paraId="75410F53" w14:textId="2D60EF75" w:rsidR="00122772" w:rsidRPr="00604BFA" w:rsidRDefault="00122772" w:rsidP="000C3D1A">
      <w:pPr>
        <w:pStyle w:val="Heading3"/>
      </w:pPr>
      <w:bookmarkStart w:id="336" w:name="_Remove_Language"/>
      <w:bookmarkStart w:id="337" w:name="_Toc93946725"/>
      <w:bookmarkEnd w:id="336"/>
      <w:r w:rsidRPr="00604BFA">
        <w:t>Remove Language</w:t>
      </w:r>
      <w:bookmarkEnd w:id="337"/>
    </w:p>
    <w:p w14:paraId="0A9CAA7F" w14:textId="17E037DA" w:rsidR="00C43B61" w:rsidRDefault="00C870B4" w:rsidP="006B2B76">
      <w:r>
        <w:t xml:space="preserve">The </w:t>
      </w:r>
      <w:r w:rsidR="006B2B76">
        <w:t xml:space="preserve">Remove </w:t>
      </w:r>
      <w:r w:rsidR="008B2B4B">
        <w:t>L</w:t>
      </w:r>
      <w:r w:rsidR="006B2B76">
        <w:t xml:space="preserve">anguage menu option lets you remove language files from the internal memory of your unit so that you can make space for loading </w:t>
      </w:r>
      <w:r w:rsidR="008B2B4B">
        <w:t xml:space="preserve">other </w:t>
      </w:r>
      <w:r w:rsidR="006B2B76">
        <w:t xml:space="preserve">languages. </w:t>
      </w:r>
    </w:p>
    <w:p w14:paraId="7D8C7D40" w14:textId="19583B54" w:rsidR="00C43B61" w:rsidRDefault="00C43B61" w:rsidP="006B2B76"/>
    <w:p w14:paraId="6250EF7A" w14:textId="359E4B66" w:rsidR="006B2B76" w:rsidRDefault="00C43B61" w:rsidP="006B2B76">
      <w:r>
        <w:t xml:space="preserve">You can </w:t>
      </w:r>
      <w:r w:rsidR="007C29A3">
        <w:t>scroll</w:t>
      </w:r>
      <w:r>
        <w:t xml:space="preserve"> through the loaded </w:t>
      </w:r>
      <w:r w:rsidR="008B2B4B">
        <w:t>languages</w:t>
      </w:r>
      <w:r>
        <w:t xml:space="preserve"> using the </w:t>
      </w:r>
      <w:r w:rsidR="007C29A3">
        <w:t>Right or Left A</w:t>
      </w:r>
      <w:r>
        <w:t>rrow keys and press</w:t>
      </w:r>
      <w:r w:rsidR="007C29A3">
        <w:t xml:space="preserve"> </w:t>
      </w:r>
      <w:r>
        <w:t xml:space="preserve">Select to remove a file. </w:t>
      </w:r>
    </w:p>
    <w:p w14:paraId="473ABF6A" w14:textId="33CE25CB" w:rsidR="007E153D" w:rsidRDefault="007E153D" w:rsidP="006B2B76"/>
    <w:p w14:paraId="068C9FE3" w14:textId="0F65D012" w:rsidR="007E153D" w:rsidRDefault="007E153D" w:rsidP="006B2B76">
      <w:r>
        <w:t xml:space="preserve">You can also use the “remove all” option </w:t>
      </w:r>
      <w:r w:rsidR="00A627F2">
        <w:t>that appears</w:t>
      </w:r>
      <w:r w:rsidR="00F32B29">
        <w:t xml:space="preserve"> as the first item </w:t>
      </w:r>
      <w:r>
        <w:t xml:space="preserve">to remove all the loaded </w:t>
      </w:r>
      <w:r w:rsidR="007C29A3">
        <w:t xml:space="preserve">languages </w:t>
      </w:r>
      <w:r>
        <w:t>at once.</w:t>
      </w:r>
      <w:r w:rsidR="00CA6869">
        <w:t xml:space="preserve"> Note that if you use this option, it remove</w:t>
      </w:r>
      <w:r w:rsidR="0098600B">
        <w:t>s</w:t>
      </w:r>
      <w:r w:rsidR="00CA6869">
        <w:t xml:space="preserve"> the pre-loaded UEB </w:t>
      </w:r>
      <w:r w:rsidR="007C29A3">
        <w:t>G</w:t>
      </w:r>
      <w:r w:rsidR="00CA6869">
        <w:t xml:space="preserve">rade 1 </w:t>
      </w:r>
      <w:r w:rsidR="00F304DC">
        <w:t xml:space="preserve">(uncontracted) </w:t>
      </w:r>
      <w:r w:rsidR="00CA6869">
        <w:t xml:space="preserve">and UEB </w:t>
      </w:r>
      <w:r w:rsidR="007C29A3">
        <w:t>G</w:t>
      </w:r>
      <w:r w:rsidR="00CA6869">
        <w:t xml:space="preserve">rade 2 </w:t>
      </w:r>
      <w:r w:rsidR="00F304DC">
        <w:t xml:space="preserve">(contracted) </w:t>
      </w:r>
      <w:r w:rsidR="007C29A3">
        <w:t xml:space="preserve">languages </w:t>
      </w:r>
      <w:r w:rsidR="00CA6869">
        <w:t xml:space="preserve">as well. It does not remove the </w:t>
      </w:r>
      <w:r w:rsidR="00B26415">
        <w:t xml:space="preserve">US </w:t>
      </w:r>
      <w:r w:rsidR="00CA6869">
        <w:t>English Grade 1</w:t>
      </w:r>
      <w:r w:rsidR="00B26415">
        <w:t xml:space="preserve"> (EBAE)</w:t>
      </w:r>
      <w:r w:rsidR="00CA6869">
        <w:t>, English Grade 2</w:t>
      </w:r>
      <w:r w:rsidR="00B26415">
        <w:t xml:space="preserve"> (EBAE)</w:t>
      </w:r>
      <w:r w:rsidR="00CA6869">
        <w:t xml:space="preserve"> and the </w:t>
      </w:r>
      <w:r w:rsidR="00B26415">
        <w:t xml:space="preserve">US </w:t>
      </w:r>
      <w:r w:rsidR="00CA6869">
        <w:t>computer braille</w:t>
      </w:r>
      <w:r w:rsidR="00B26415">
        <w:t xml:space="preserve"> (8-dot)</w:t>
      </w:r>
      <w:r w:rsidR="00CA6869">
        <w:t xml:space="preserve">. </w:t>
      </w:r>
    </w:p>
    <w:p w14:paraId="2839FED5" w14:textId="53F204EC" w:rsidR="00CA6869" w:rsidRDefault="00CA6869" w:rsidP="006B2B76"/>
    <w:p w14:paraId="06B3BFE2" w14:textId="4FEBFE68" w:rsidR="00CA6869" w:rsidRDefault="00CA6869" w:rsidP="006B2B76">
      <w:r>
        <w:t xml:space="preserve">If you remove </w:t>
      </w:r>
      <w:r w:rsidR="0058743B">
        <w:t>a</w:t>
      </w:r>
      <w:r>
        <w:t xml:space="preserve"> language that </w:t>
      </w:r>
      <w:r w:rsidR="00732747">
        <w:t xml:space="preserve">is </w:t>
      </w:r>
      <w:r>
        <w:t xml:space="preserve">currently </w:t>
      </w:r>
      <w:r w:rsidR="0058743B">
        <w:t xml:space="preserve">assigned </w:t>
      </w:r>
      <w:r>
        <w:t xml:space="preserve">in </w:t>
      </w:r>
      <w:r w:rsidR="0058743B">
        <w:t xml:space="preserve">a </w:t>
      </w:r>
      <w:r>
        <w:t>profile, English 8</w:t>
      </w:r>
      <w:r w:rsidR="0058743B">
        <w:t>-</w:t>
      </w:r>
      <w:r>
        <w:t>dot computer Braille</w:t>
      </w:r>
      <w:r w:rsidR="0058743B">
        <w:t xml:space="preserve"> is assigned to the profile by default.</w:t>
      </w:r>
    </w:p>
    <w:p w14:paraId="23F635BE" w14:textId="37787C90" w:rsidR="00D41B4A" w:rsidRDefault="00D41B4A" w:rsidP="006B2B76"/>
    <w:p w14:paraId="01FD4D5F" w14:textId="14B15CFB" w:rsidR="00D41B4A" w:rsidRPr="00F258C4" w:rsidRDefault="0032334E" w:rsidP="00D41B4A">
      <w:pPr>
        <w:rPr>
          <w:rFonts w:cs="Arial"/>
          <w:lang w:eastAsia="en-IN"/>
        </w:rPr>
      </w:pPr>
      <w:r>
        <w:rPr>
          <w:rFonts w:cs="Arial"/>
          <w:lang w:eastAsia="en-IN"/>
        </w:rPr>
        <w:t>I</w:t>
      </w:r>
      <w:r w:rsidR="00D41B4A" w:rsidRPr="00F258C4">
        <w:rPr>
          <w:rFonts w:cs="Arial"/>
          <w:lang w:eastAsia="en-IN"/>
        </w:rPr>
        <w:t xml:space="preserve">t may take some time for the file to be </w:t>
      </w:r>
      <w:r w:rsidR="00D41B4A">
        <w:rPr>
          <w:rFonts w:cs="Arial"/>
          <w:lang w:eastAsia="en-IN"/>
        </w:rPr>
        <w:t>removed</w:t>
      </w:r>
      <w:r w:rsidR="00D41B4A" w:rsidRPr="00F258C4">
        <w:rPr>
          <w:rFonts w:cs="Arial"/>
          <w:lang w:eastAsia="en-IN"/>
        </w:rPr>
        <w:t xml:space="preserve">. The unit shows </w:t>
      </w:r>
      <w:r w:rsidR="0058743B">
        <w:rPr>
          <w:rFonts w:cs="Arial"/>
          <w:lang w:eastAsia="en-IN"/>
        </w:rPr>
        <w:t xml:space="preserve">a </w:t>
      </w:r>
      <w:r w:rsidR="00D41B4A" w:rsidRPr="00F258C4">
        <w:rPr>
          <w:rFonts w:cs="Arial"/>
          <w:lang w:eastAsia="en-IN"/>
        </w:rPr>
        <w:t xml:space="preserve">busy indication through audio tones and </w:t>
      </w:r>
      <w:r w:rsidR="0058743B">
        <w:rPr>
          <w:rFonts w:cs="Arial"/>
          <w:lang w:eastAsia="en-IN"/>
        </w:rPr>
        <w:t xml:space="preserve">by </w:t>
      </w:r>
      <w:r w:rsidR="00D41B4A" w:rsidRPr="00F258C4">
        <w:rPr>
          <w:rFonts w:cs="Arial"/>
          <w:lang w:eastAsia="en-IN"/>
        </w:rPr>
        <w:t>displaying “busy” on the display.</w:t>
      </w:r>
    </w:p>
    <w:p w14:paraId="60C47133" w14:textId="2B8BBAA4" w:rsidR="00FE3743" w:rsidRPr="00F7035D" w:rsidRDefault="00FE3743" w:rsidP="001B2B24">
      <w:pPr>
        <w:pStyle w:val="Heading3"/>
        <w:rPr>
          <w:lang w:eastAsia="en-IN"/>
        </w:rPr>
      </w:pPr>
      <w:bookmarkStart w:id="338" w:name="_Toc519261749"/>
      <w:bookmarkStart w:id="339" w:name="_Toc519532321"/>
      <w:bookmarkStart w:id="340" w:name="_Toc519533861"/>
      <w:bookmarkStart w:id="341" w:name="_Toc521073241"/>
      <w:bookmarkStart w:id="342" w:name="_Auto_Scroll_rate"/>
      <w:bookmarkStart w:id="343" w:name="_Scroll_rate_(Value)"/>
      <w:bookmarkStart w:id="344" w:name="_Generate_UID_File"/>
      <w:bookmarkStart w:id="345" w:name="_Toc524713684"/>
      <w:bookmarkStart w:id="346" w:name="_Toc524713685"/>
      <w:bookmarkStart w:id="347" w:name="_Feature_Activation"/>
      <w:bookmarkStart w:id="348" w:name="_Ver."/>
      <w:bookmarkStart w:id="349" w:name="_Toc93946726"/>
      <w:bookmarkEnd w:id="338"/>
      <w:bookmarkEnd w:id="339"/>
      <w:bookmarkEnd w:id="340"/>
      <w:bookmarkEnd w:id="341"/>
      <w:bookmarkEnd w:id="342"/>
      <w:bookmarkEnd w:id="343"/>
      <w:bookmarkEnd w:id="344"/>
      <w:bookmarkEnd w:id="345"/>
      <w:bookmarkEnd w:id="346"/>
      <w:bookmarkEnd w:id="347"/>
      <w:bookmarkEnd w:id="348"/>
      <w:r w:rsidRPr="00F7035D">
        <w:rPr>
          <w:lang w:eastAsia="en-IN"/>
        </w:rPr>
        <w:lastRenderedPageBreak/>
        <w:t>Ver</w:t>
      </w:r>
      <w:r w:rsidR="00604BFA">
        <w:rPr>
          <w:lang w:eastAsia="en-IN"/>
        </w:rPr>
        <w:t>sion</w:t>
      </w:r>
      <w:bookmarkEnd w:id="349"/>
    </w:p>
    <w:p w14:paraId="6B378B70" w14:textId="693A82CA" w:rsidR="00FE3743" w:rsidRPr="001479A7" w:rsidRDefault="00FE3743" w:rsidP="00FE3743">
      <w:pPr>
        <w:rPr>
          <w:lang w:eastAsia="en-IN"/>
        </w:rPr>
      </w:pPr>
      <w:r w:rsidRPr="00F7035D">
        <w:rPr>
          <w:lang w:eastAsia="en-IN"/>
        </w:rPr>
        <w:t xml:space="preserve">The </w:t>
      </w:r>
      <w:bookmarkStart w:id="350" w:name="_Toc531853322"/>
      <w:r w:rsidRPr="00F7035D">
        <w:rPr>
          <w:lang w:eastAsia="en-IN"/>
        </w:rPr>
        <w:t>Version</w:t>
      </w:r>
      <w:bookmarkEnd w:id="350"/>
      <w:r w:rsidR="00974193">
        <w:rPr>
          <w:lang w:eastAsia="en-IN"/>
        </w:rPr>
        <w:t xml:space="preserve"> item</w:t>
      </w:r>
      <w:r w:rsidRPr="00F7035D">
        <w:rPr>
          <w:lang w:eastAsia="en-IN"/>
        </w:rPr>
        <w:t xml:space="preserve"> </w:t>
      </w:r>
      <w:r w:rsidR="005E4585" w:rsidRPr="00F7035D">
        <w:rPr>
          <w:lang w:eastAsia="en-IN"/>
        </w:rPr>
        <w:t xml:space="preserve">in the </w:t>
      </w:r>
      <w:r w:rsidRPr="00F7035D">
        <w:rPr>
          <w:lang w:eastAsia="en-IN"/>
        </w:rPr>
        <w:t>menu displays the version</w:t>
      </w:r>
      <w:r w:rsidR="00974193">
        <w:rPr>
          <w:lang w:eastAsia="en-IN"/>
        </w:rPr>
        <w:t xml:space="preserve"> number</w:t>
      </w:r>
      <w:r w:rsidRPr="00F7035D">
        <w:rPr>
          <w:lang w:eastAsia="en-IN"/>
        </w:rPr>
        <w:t xml:space="preserve"> of the software on your device. You may need the version number when talking</w:t>
      </w:r>
      <w:r w:rsidR="004948DD" w:rsidRPr="00F7035D">
        <w:rPr>
          <w:lang w:eastAsia="en-IN"/>
        </w:rPr>
        <w:t xml:space="preserve"> to</w:t>
      </w:r>
      <w:r w:rsidRPr="00F7035D">
        <w:rPr>
          <w:lang w:eastAsia="en-IN"/>
        </w:rPr>
        <w:t xml:space="preserve"> Customer Service. For the latest version</w:t>
      </w:r>
      <w:r w:rsidR="00974193">
        <w:rPr>
          <w:lang w:eastAsia="en-IN"/>
        </w:rPr>
        <w:t xml:space="preserve"> of software</w:t>
      </w:r>
      <w:r w:rsidRPr="00F7035D">
        <w:rPr>
          <w:lang w:eastAsia="en-IN"/>
        </w:rPr>
        <w:t xml:space="preserve">, </w:t>
      </w:r>
      <w:r w:rsidR="00974193">
        <w:rPr>
          <w:lang w:eastAsia="en-IN"/>
        </w:rPr>
        <w:t xml:space="preserve">refer to </w:t>
      </w:r>
      <w:r w:rsidR="003A1CC2" w:rsidRPr="00F7035D">
        <w:rPr>
          <w:lang w:eastAsia="en-IN"/>
        </w:rPr>
        <w:t>the website</w:t>
      </w:r>
      <w:r w:rsidR="00FD7F75">
        <w:rPr>
          <w:lang w:eastAsia="en-IN"/>
        </w:rPr>
        <w:t>.</w:t>
      </w:r>
    </w:p>
    <w:p w14:paraId="7770814A" w14:textId="321CDAB0" w:rsidR="00527D2E" w:rsidRPr="001479A7" w:rsidRDefault="00527D2E" w:rsidP="00FE3743">
      <w:pPr>
        <w:rPr>
          <w:lang w:eastAsia="en-IN"/>
        </w:rPr>
      </w:pPr>
    </w:p>
    <w:p w14:paraId="17FE4D82" w14:textId="15556284" w:rsidR="00527D2E" w:rsidRPr="00F7035D" w:rsidRDefault="00527D2E" w:rsidP="00FE3743">
      <w:pPr>
        <w:rPr>
          <w:lang w:eastAsia="en-IN"/>
        </w:rPr>
      </w:pPr>
      <w:r w:rsidRPr="00F7035D">
        <w:rPr>
          <w:lang w:eastAsia="en-IN"/>
        </w:rPr>
        <w:t xml:space="preserve">Note: The software version </w:t>
      </w:r>
      <w:r w:rsidR="003E4C52">
        <w:rPr>
          <w:lang w:eastAsia="en-IN"/>
        </w:rPr>
        <w:t xml:space="preserve">is </w:t>
      </w:r>
      <w:r w:rsidRPr="00F7035D">
        <w:rPr>
          <w:lang w:eastAsia="en-IN"/>
        </w:rPr>
        <w:t xml:space="preserve">shown </w:t>
      </w:r>
      <w:r w:rsidR="00207697">
        <w:rPr>
          <w:lang w:eastAsia="en-IN"/>
        </w:rPr>
        <w:t xml:space="preserve">in US </w:t>
      </w:r>
      <w:r w:rsidRPr="00F7035D">
        <w:rPr>
          <w:lang w:eastAsia="en-IN"/>
        </w:rPr>
        <w:t>computer braille</w:t>
      </w:r>
      <w:r w:rsidR="008700CA">
        <w:rPr>
          <w:lang w:eastAsia="en-IN"/>
        </w:rPr>
        <w:t xml:space="preserve"> (8 dot)</w:t>
      </w:r>
      <w:r w:rsidR="00AE50A0" w:rsidRPr="00F7035D">
        <w:rPr>
          <w:lang w:eastAsia="en-IN"/>
        </w:rPr>
        <w:t xml:space="preserve"> only.</w:t>
      </w:r>
    </w:p>
    <w:p w14:paraId="6ED9A93B" w14:textId="3AE7AC3E" w:rsidR="00B41B98" w:rsidRPr="00F7035D" w:rsidRDefault="001D5F60" w:rsidP="00B41B98">
      <w:pPr>
        <w:pStyle w:val="Heading3"/>
        <w:rPr>
          <w:lang w:eastAsia="en-IN"/>
        </w:rPr>
      </w:pPr>
      <w:bookmarkStart w:id="351" w:name="_Bver."/>
      <w:bookmarkStart w:id="352" w:name="_Toc93946727"/>
      <w:bookmarkEnd w:id="351"/>
      <w:r>
        <w:rPr>
          <w:lang w:eastAsia="en-IN"/>
        </w:rPr>
        <w:t>A</w:t>
      </w:r>
      <w:r w:rsidR="00604BFA">
        <w:rPr>
          <w:lang w:eastAsia="en-IN"/>
        </w:rPr>
        <w:t xml:space="preserve">udio </w:t>
      </w:r>
      <w:r w:rsidR="00B41B98" w:rsidRPr="00F7035D">
        <w:rPr>
          <w:lang w:eastAsia="en-IN"/>
        </w:rPr>
        <w:t>ver</w:t>
      </w:r>
      <w:r w:rsidR="00604BFA">
        <w:rPr>
          <w:lang w:eastAsia="en-IN"/>
        </w:rPr>
        <w:t>sion</w:t>
      </w:r>
      <w:bookmarkEnd w:id="352"/>
    </w:p>
    <w:p w14:paraId="2F3E2496" w14:textId="2DF3F432" w:rsidR="00B41B98" w:rsidRPr="001479A7" w:rsidRDefault="00B41B98" w:rsidP="00B41B98">
      <w:pPr>
        <w:rPr>
          <w:lang w:eastAsia="en-IN"/>
        </w:rPr>
      </w:pPr>
      <w:r w:rsidRPr="00F7035D">
        <w:rPr>
          <w:lang w:eastAsia="en-IN"/>
        </w:rPr>
        <w:t xml:space="preserve">The </w:t>
      </w:r>
      <w:r w:rsidR="001D5F60">
        <w:rPr>
          <w:lang w:eastAsia="en-IN"/>
        </w:rPr>
        <w:t>A</w:t>
      </w:r>
      <w:r w:rsidR="00D047F7">
        <w:rPr>
          <w:lang w:eastAsia="en-IN"/>
        </w:rPr>
        <w:t xml:space="preserve">udio </w:t>
      </w:r>
      <w:r w:rsidRPr="00F7035D">
        <w:rPr>
          <w:lang w:eastAsia="en-IN"/>
        </w:rPr>
        <w:t>ver</w:t>
      </w:r>
      <w:r w:rsidR="00D047F7">
        <w:rPr>
          <w:lang w:eastAsia="en-IN"/>
        </w:rPr>
        <w:t>sion</w:t>
      </w:r>
      <w:r w:rsidRPr="00F7035D">
        <w:rPr>
          <w:lang w:eastAsia="en-IN"/>
        </w:rPr>
        <w:t xml:space="preserve"> </w:t>
      </w:r>
      <w:r w:rsidR="00974193">
        <w:rPr>
          <w:lang w:eastAsia="en-IN"/>
        </w:rPr>
        <w:t xml:space="preserve">item </w:t>
      </w:r>
      <w:r w:rsidRPr="00F7035D">
        <w:rPr>
          <w:lang w:eastAsia="en-IN"/>
        </w:rPr>
        <w:t xml:space="preserve">in the menu displays the version </w:t>
      </w:r>
      <w:r w:rsidR="00974193">
        <w:rPr>
          <w:lang w:eastAsia="en-IN"/>
        </w:rPr>
        <w:t xml:space="preserve">number </w:t>
      </w:r>
      <w:r w:rsidRPr="00F7035D">
        <w:rPr>
          <w:lang w:eastAsia="en-IN"/>
        </w:rPr>
        <w:t>of the</w:t>
      </w:r>
      <w:r w:rsidR="001D5F60">
        <w:rPr>
          <w:lang w:eastAsia="en-IN"/>
        </w:rPr>
        <w:t xml:space="preserve"> audio firmware</w:t>
      </w:r>
      <w:r w:rsidRPr="00F7035D">
        <w:rPr>
          <w:lang w:eastAsia="en-IN"/>
        </w:rPr>
        <w:t xml:space="preserve"> </w:t>
      </w:r>
      <w:r w:rsidR="00213BD4" w:rsidRPr="00F7035D">
        <w:rPr>
          <w:lang w:eastAsia="en-IN"/>
        </w:rPr>
        <w:t>installed on</w:t>
      </w:r>
      <w:r w:rsidRPr="00F7035D">
        <w:rPr>
          <w:lang w:eastAsia="en-IN"/>
        </w:rPr>
        <w:t xml:space="preserve"> your device. You may need the version number when talking to Customer Service. For the latest version </w:t>
      </w:r>
      <w:r w:rsidR="00B95D9D">
        <w:rPr>
          <w:lang w:eastAsia="en-IN"/>
        </w:rPr>
        <w:t xml:space="preserve">of </w:t>
      </w:r>
      <w:r w:rsidR="007C7153">
        <w:rPr>
          <w:lang w:eastAsia="en-IN"/>
        </w:rPr>
        <w:t>audio firmware</w:t>
      </w:r>
      <w:r w:rsidRPr="00F7035D">
        <w:rPr>
          <w:lang w:eastAsia="en-IN"/>
        </w:rPr>
        <w:t xml:space="preserve">, </w:t>
      </w:r>
      <w:r w:rsidR="007C7153">
        <w:rPr>
          <w:lang w:eastAsia="en-IN"/>
        </w:rPr>
        <w:t>refer to</w:t>
      </w:r>
      <w:r w:rsidRPr="00F7035D">
        <w:rPr>
          <w:lang w:eastAsia="en-IN"/>
        </w:rPr>
        <w:t xml:space="preserve"> </w:t>
      </w:r>
      <w:r w:rsidR="003A1CC2" w:rsidRPr="00F7035D">
        <w:rPr>
          <w:lang w:eastAsia="en-IN"/>
        </w:rPr>
        <w:t>the website</w:t>
      </w:r>
      <w:r w:rsidR="002B056B">
        <w:rPr>
          <w:lang w:eastAsia="en-IN"/>
        </w:rPr>
        <w:t>.</w:t>
      </w:r>
    </w:p>
    <w:p w14:paraId="7E0E548C" w14:textId="77777777" w:rsidR="00B41B98" w:rsidRPr="001479A7" w:rsidRDefault="00B41B98" w:rsidP="00B41B98">
      <w:pPr>
        <w:rPr>
          <w:lang w:eastAsia="en-IN"/>
        </w:rPr>
      </w:pPr>
    </w:p>
    <w:p w14:paraId="06CE78B2" w14:textId="58A5439B" w:rsidR="00B41B98" w:rsidRPr="00F7035D" w:rsidRDefault="00B41B98" w:rsidP="00B41B98">
      <w:pPr>
        <w:rPr>
          <w:lang w:eastAsia="en-IN"/>
        </w:rPr>
      </w:pPr>
      <w:r w:rsidRPr="00F7035D">
        <w:rPr>
          <w:lang w:eastAsia="en-IN"/>
        </w:rPr>
        <w:t xml:space="preserve">Note: The </w:t>
      </w:r>
      <w:r w:rsidR="00B95D9D">
        <w:rPr>
          <w:lang w:eastAsia="en-IN"/>
        </w:rPr>
        <w:t xml:space="preserve">audio </w:t>
      </w:r>
      <w:r w:rsidR="007C7153">
        <w:rPr>
          <w:lang w:eastAsia="en-IN"/>
        </w:rPr>
        <w:t>firmware</w:t>
      </w:r>
      <w:r w:rsidR="007C7153" w:rsidRPr="00F7035D">
        <w:rPr>
          <w:lang w:eastAsia="en-IN"/>
        </w:rPr>
        <w:t xml:space="preserve"> </w:t>
      </w:r>
      <w:r w:rsidRPr="00F7035D">
        <w:rPr>
          <w:lang w:eastAsia="en-IN"/>
        </w:rPr>
        <w:t xml:space="preserve">version </w:t>
      </w:r>
      <w:r w:rsidR="00E363DA">
        <w:rPr>
          <w:lang w:eastAsia="en-IN"/>
        </w:rPr>
        <w:t xml:space="preserve">is </w:t>
      </w:r>
      <w:r w:rsidRPr="00F7035D">
        <w:rPr>
          <w:lang w:eastAsia="en-IN"/>
        </w:rPr>
        <w:t xml:space="preserve">shown </w:t>
      </w:r>
      <w:r w:rsidR="00E363DA">
        <w:rPr>
          <w:lang w:eastAsia="en-IN"/>
        </w:rPr>
        <w:t xml:space="preserve">in US </w:t>
      </w:r>
      <w:r w:rsidRPr="00F7035D">
        <w:rPr>
          <w:lang w:eastAsia="en-IN"/>
        </w:rPr>
        <w:t>computer braille</w:t>
      </w:r>
      <w:r w:rsidR="001B0CF7">
        <w:rPr>
          <w:lang w:eastAsia="en-IN"/>
        </w:rPr>
        <w:t xml:space="preserve"> (8 dot)</w:t>
      </w:r>
      <w:r w:rsidRPr="00F7035D">
        <w:rPr>
          <w:lang w:eastAsia="en-IN"/>
        </w:rPr>
        <w:t xml:space="preserve"> only.</w:t>
      </w:r>
    </w:p>
    <w:p w14:paraId="4CED46B1" w14:textId="7A100E61" w:rsidR="00FE3743" w:rsidRPr="00F7035D" w:rsidRDefault="00FE3743" w:rsidP="001B2B24">
      <w:pPr>
        <w:pStyle w:val="Heading3"/>
        <w:rPr>
          <w:lang w:eastAsia="en-IN"/>
        </w:rPr>
      </w:pPr>
      <w:bookmarkStart w:id="353" w:name="Serial"/>
      <w:bookmarkStart w:id="354" w:name="_Serial"/>
      <w:bookmarkStart w:id="355" w:name="_Toc93946728"/>
      <w:bookmarkEnd w:id="353"/>
      <w:bookmarkEnd w:id="354"/>
      <w:r w:rsidRPr="00F7035D">
        <w:rPr>
          <w:lang w:eastAsia="en-IN"/>
        </w:rPr>
        <w:t>S</w:t>
      </w:r>
      <w:r w:rsidR="00D047F7">
        <w:rPr>
          <w:lang w:eastAsia="en-IN"/>
        </w:rPr>
        <w:t>erial Number</w:t>
      </w:r>
      <w:bookmarkEnd w:id="355"/>
    </w:p>
    <w:p w14:paraId="45BDC9A5" w14:textId="189DD63B" w:rsidR="00FE3743" w:rsidRPr="000C3ED9" w:rsidRDefault="00FE3743" w:rsidP="00FE3743">
      <w:pPr>
        <w:rPr>
          <w:lang w:eastAsia="en-IN"/>
        </w:rPr>
      </w:pPr>
      <w:r w:rsidRPr="00F7035D">
        <w:rPr>
          <w:lang w:eastAsia="en-IN"/>
        </w:rPr>
        <w:t>The Serial Number</w:t>
      </w:r>
      <w:r w:rsidR="00604EC0" w:rsidRPr="00F7035D">
        <w:rPr>
          <w:lang w:eastAsia="en-IN"/>
        </w:rPr>
        <w:t xml:space="preserve"> </w:t>
      </w:r>
      <w:r w:rsidR="00352340">
        <w:rPr>
          <w:lang w:eastAsia="en-IN"/>
        </w:rPr>
        <w:t xml:space="preserve">item </w:t>
      </w:r>
      <w:r w:rsidR="00305231" w:rsidRPr="00F7035D">
        <w:rPr>
          <w:lang w:eastAsia="en-IN"/>
        </w:rPr>
        <w:t>in</w:t>
      </w:r>
      <w:r w:rsidR="00604EC0" w:rsidRPr="00F7035D">
        <w:rPr>
          <w:lang w:eastAsia="en-IN"/>
        </w:rPr>
        <w:t xml:space="preserve"> the</w:t>
      </w:r>
      <w:r w:rsidRPr="00F7035D">
        <w:rPr>
          <w:lang w:eastAsia="en-IN"/>
        </w:rPr>
        <w:t xml:space="preserve"> menu shows the serial number of the device you are using. This number </w:t>
      </w:r>
      <w:r w:rsidR="00352340">
        <w:rPr>
          <w:lang w:eastAsia="en-IN"/>
        </w:rPr>
        <w:t>is</w:t>
      </w:r>
      <w:r w:rsidR="00352340" w:rsidRPr="00F7035D">
        <w:rPr>
          <w:lang w:eastAsia="en-IN"/>
        </w:rPr>
        <w:t xml:space="preserve"> </w:t>
      </w:r>
      <w:r w:rsidR="00352340">
        <w:rPr>
          <w:lang w:eastAsia="en-IN"/>
        </w:rPr>
        <w:t>useful</w:t>
      </w:r>
      <w:r w:rsidRPr="00F7035D">
        <w:rPr>
          <w:lang w:eastAsia="en-IN"/>
        </w:rPr>
        <w:t xml:space="preserve"> for</w:t>
      </w:r>
      <w:r w:rsidR="00C217D2">
        <w:rPr>
          <w:lang w:eastAsia="en-IN"/>
        </w:rPr>
        <w:t xml:space="preserve"> service and</w:t>
      </w:r>
      <w:r w:rsidR="00DF19F4" w:rsidRPr="00F7035D">
        <w:rPr>
          <w:lang w:eastAsia="en-IN"/>
        </w:rPr>
        <w:t xml:space="preserve"> </w:t>
      </w:r>
      <w:r w:rsidRPr="00F7035D">
        <w:rPr>
          <w:lang w:eastAsia="en-IN"/>
        </w:rPr>
        <w:t>warranty purposes.</w:t>
      </w:r>
    </w:p>
    <w:p w14:paraId="1CED9483" w14:textId="77777777" w:rsidR="00FE3743" w:rsidRPr="00F7035D" w:rsidRDefault="00FE3743" w:rsidP="001B2B24">
      <w:pPr>
        <w:pStyle w:val="Heading3"/>
        <w:rPr>
          <w:lang w:eastAsia="en-IN"/>
        </w:rPr>
      </w:pPr>
      <w:bookmarkStart w:id="356" w:name="Reset-Defaults"/>
      <w:bookmarkStart w:id="357" w:name="_Reset_Defaults"/>
      <w:bookmarkStart w:id="358" w:name="_Toc531853324"/>
      <w:bookmarkStart w:id="359" w:name="_Toc93946729"/>
      <w:bookmarkEnd w:id="356"/>
      <w:bookmarkEnd w:id="357"/>
      <w:r w:rsidRPr="00F7035D">
        <w:rPr>
          <w:lang w:eastAsia="en-IN"/>
        </w:rPr>
        <w:t>Reset Defaults</w:t>
      </w:r>
      <w:bookmarkEnd w:id="358"/>
      <w:bookmarkEnd w:id="359"/>
    </w:p>
    <w:p w14:paraId="616729B3" w14:textId="792E429F" w:rsidR="00FE3743" w:rsidRDefault="00FE3743" w:rsidP="00B96FD9">
      <w:pPr>
        <w:ind w:left="-11"/>
        <w:rPr>
          <w:lang w:eastAsia="en-IN"/>
        </w:rPr>
      </w:pPr>
      <w:r w:rsidRPr="00F7035D">
        <w:rPr>
          <w:lang w:eastAsia="en-IN"/>
        </w:rPr>
        <w:t>The Reset Defaults</w:t>
      </w:r>
      <w:r w:rsidR="00C217D2">
        <w:rPr>
          <w:lang w:eastAsia="en-IN"/>
        </w:rPr>
        <w:t xml:space="preserve"> item</w:t>
      </w:r>
      <w:r w:rsidR="00DF19F4" w:rsidRPr="00F7035D">
        <w:rPr>
          <w:lang w:eastAsia="en-IN"/>
        </w:rPr>
        <w:t xml:space="preserve"> in the</w:t>
      </w:r>
      <w:r w:rsidRPr="00F7035D">
        <w:rPr>
          <w:lang w:eastAsia="en-IN"/>
        </w:rPr>
        <w:t xml:space="preserve"> menu resets all your menu settings to the factory </w:t>
      </w:r>
      <w:r w:rsidR="00C217D2">
        <w:rPr>
          <w:lang w:eastAsia="en-IN"/>
        </w:rPr>
        <w:t xml:space="preserve">default </w:t>
      </w:r>
      <w:r w:rsidRPr="00F7035D">
        <w:rPr>
          <w:lang w:eastAsia="en-IN"/>
        </w:rPr>
        <w:t>settings. To reset to</w:t>
      </w:r>
      <w:r w:rsidR="00FB1FEB" w:rsidRPr="00F7035D">
        <w:rPr>
          <w:lang w:eastAsia="en-IN"/>
        </w:rPr>
        <w:t xml:space="preserve"> the</w:t>
      </w:r>
      <w:r w:rsidRPr="00F7035D">
        <w:rPr>
          <w:lang w:eastAsia="en-IN"/>
        </w:rPr>
        <w:t xml:space="preserve"> default settings, press the Select button. This action resets defaults and takes you to the top of the Menu </w:t>
      </w:r>
      <w:r w:rsidR="00FB1FEB" w:rsidRPr="00F7035D">
        <w:rPr>
          <w:lang w:eastAsia="en-IN"/>
        </w:rPr>
        <w:t>o</w:t>
      </w:r>
      <w:r w:rsidRPr="00F7035D">
        <w:rPr>
          <w:lang w:eastAsia="en-IN"/>
        </w:rPr>
        <w:t>ptions list (Battery Status).</w:t>
      </w:r>
    </w:p>
    <w:p w14:paraId="7E3DA9BB" w14:textId="0C8A40AE" w:rsidR="00B82C67" w:rsidRPr="0049322F" w:rsidRDefault="00B82C67" w:rsidP="00B82C67">
      <w:pPr>
        <w:pStyle w:val="Heading3"/>
        <w:rPr>
          <w:lang w:eastAsia="en-IN"/>
        </w:rPr>
      </w:pPr>
      <w:bookmarkStart w:id="360" w:name="_Date_Format_dd-mm-yyyy"/>
      <w:bookmarkStart w:id="361" w:name="_Ref42528765"/>
      <w:bookmarkStart w:id="362" w:name="_Toc42776133"/>
      <w:bookmarkStart w:id="363" w:name="_Toc93946730"/>
      <w:bookmarkEnd w:id="360"/>
      <w:r w:rsidRPr="0049322F">
        <w:rPr>
          <w:lang w:eastAsia="en-IN"/>
        </w:rPr>
        <w:t>Date Format (dd-mm-yyyy</w:t>
      </w:r>
      <w:bookmarkEnd w:id="361"/>
      <w:bookmarkEnd w:id="362"/>
      <w:r w:rsidRPr="0049322F">
        <w:rPr>
          <w:lang w:eastAsia="en-IN"/>
        </w:rPr>
        <w:t>)</w:t>
      </w:r>
      <w:bookmarkEnd w:id="363"/>
    </w:p>
    <w:p w14:paraId="1EA576AD" w14:textId="4DEE187C" w:rsidR="00B82C67" w:rsidRDefault="00B82C67" w:rsidP="00B82C67">
      <w:pPr>
        <w:rPr>
          <w:lang w:eastAsia="en-IN"/>
        </w:rPr>
      </w:pPr>
      <w:r>
        <w:rPr>
          <w:lang w:eastAsia="en-IN"/>
        </w:rPr>
        <w:t>The Orbit Reader 40 support</w:t>
      </w:r>
      <w:r w:rsidR="00FC26DF">
        <w:rPr>
          <w:lang w:eastAsia="en-IN"/>
        </w:rPr>
        <w:t>s</w:t>
      </w:r>
      <w:r>
        <w:rPr>
          <w:lang w:eastAsia="en-IN"/>
        </w:rPr>
        <w:t xml:space="preserve"> the</w:t>
      </w:r>
      <w:r w:rsidR="00F82ABF">
        <w:rPr>
          <w:lang w:eastAsia="en-IN"/>
        </w:rPr>
        <w:t xml:space="preserve"> following</w:t>
      </w:r>
      <w:r>
        <w:rPr>
          <w:lang w:eastAsia="en-IN"/>
        </w:rPr>
        <w:t xml:space="preserve"> date formats</w:t>
      </w:r>
      <w:r w:rsidR="00FC26DF">
        <w:rPr>
          <w:lang w:eastAsia="en-IN"/>
        </w:rPr>
        <w:t>:</w:t>
      </w:r>
    </w:p>
    <w:p w14:paraId="4CC69B8C" w14:textId="77777777" w:rsidR="00B82C67" w:rsidRDefault="00B82C67" w:rsidP="00B82C67">
      <w:pPr>
        <w:pStyle w:val="ListParagraph"/>
        <w:numPr>
          <w:ilvl w:val="0"/>
          <w:numId w:val="84"/>
        </w:numPr>
        <w:rPr>
          <w:rFonts w:ascii="Arial" w:hAnsi="Arial" w:cs="Arial"/>
          <w:sz w:val="24"/>
          <w:szCs w:val="24"/>
          <w:lang w:eastAsia="en-IN"/>
        </w:rPr>
      </w:pPr>
      <w:r w:rsidRPr="00D42A8E">
        <w:rPr>
          <w:rFonts w:ascii="Arial" w:hAnsi="Arial" w:cs="Arial"/>
          <w:sz w:val="24"/>
          <w:szCs w:val="24"/>
          <w:lang w:eastAsia="en-IN"/>
        </w:rPr>
        <w:t>dd-mm-yyyy</w:t>
      </w:r>
    </w:p>
    <w:p w14:paraId="7A4A1562" w14:textId="77777777" w:rsidR="00B82C67" w:rsidRPr="00D42A8E" w:rsidRDefault="00B82C67" w:rsidP="00B82C67">
      <w:pPr>
        <w:pStyle w:val="ListParagraph"/>
        <w:numPr>
          <w:ilvl w:val="0"/>
          <w:numId w:val="84"/>
        </w:numPr>
        <w:rPr>
          <w:rFonts w:ascii="Arial" w:hAnsi="Arial" w:cs="Arial"/>
          <w:sz w:val="24"/>
          <w:szCs w:val="24"/>
          <w:lang w:eastAsia="en-IN"/>
        </w:rPr>
      </w:pPr>
      <w:r w:rsidRPr="00D42A8E">
        <w:rPr>
          <w:rFonts w:ascii="Arial" w:hAnsi="Arial" w:cs="Arial"/>
          <w:sz w:val="24"/>
          <w:szCs w:val="24"/>
          <w:lang w:eastAsia="en-IN"/>
        </w:rPr>
        <w:t>mm-dd-yyyy</w:t>
      </w:r>
    </w:p>
    <w:p w14:paraId="07235467" w14:textId="77777777" w:rsidR="00B82C67" w:rsidRDefault="00B82C67" w:rsidP="00B82C67">
      <w:pPr>
        <w:pStyle w:val="ListParagraph"/>
        <w:numPr>
          <w:ilvl w:val="0"/>
          <w:numId w:val="84"/>
        </w:numPr>
        <w:rPr>
          <w:rFonts w:ascii="Arial" w:hAnsi="Arial" w:cs="Arial"/>
          <w:sz w:val="24"/>
          <w:szCs w:val="24"/>
          <w:lang w:eastAsia="en-IN"/>
        </w:rPr>
      </w:pPr>
      <w:r w:rsidRPr="00D42A8E">
        <w:rPr>
          <w:rFonts w:ascii="Arial" w:hAnsi="Arial" w:cs="Arial"/>
          <w:sz w:val="24"/>
          <w:szCs w:val="24"/>
          <w:lang w:eastAsia="en-IN"/>
        </w:rPr>
        <w:t>yyyy-mm-dd</w:t>
      </w:r>
    </w:p>
    <w:p w14:paraId="7169BA5F" w14:textId="45131F86" w:rsidR="00B82C67" w:rsidRDefault="00B82C67" w:rsidP="00B82C67">
      <w:pPr>
        <w:rPr>
          <w:rFonts w:cs="Arial"/>
          <w:lang w:eastAsia="en-IN"/>
        </w:rPr>
      </w:pPr>
      <w:r>
        <w:rPr>
          <w:rFonts w:cs="Arial"/>
          <w:lang w:eastAsia="en-IN"/>
        </w:rPr>
        <w:t xml:space="preserve">The default date format is “dd-mm-yyyy”. You can change the date format using left and right </w:t>
      </w:r>
      <w:r w:rsidR="00FC26DF">
        <w:rPr>
          <w:rFonts w:cs="Arial"/>
          <w:lang w:eastAsia="en-IN"/>
        </w:rPr>
        <w:t xml:space="preserve">arrow </w:t>
      </w:r>
      <w:r>
        <w:rPr>
          <w:rFonts w:cs="Arial"/>
          <w:lang w:eastAsia="en-IN"/>
        </w:rPr>
        <w:t>key</w:t>
      </w:r>
      <w:r w:rsidR="00654CD9">
        <w:rPr>
          <w:rFonts w:cs="Arial"/>
          <w:lang w:eastAsia="en-IN"/>
        </w:rPr>
        <w:t>s</w:t>
      </w:r>
      <w:r>
        <w:rPr>
          <w:rFonts w:cs="Arial"/>
          <w:lang w:eastAsia="en-IN"/>
        </w:rPr>
        <w:t xml:space="preserve"> and set the date format by pressing the Select key. </w:t>
      </w:r>
    </w:p>
    <w:p w14:paraId="43FA2520" w14:textId="1D0E8178" w:rsidR="00825ACA" w:rsidRDefault="00825ACA" w:rsidP="00841FE6">
      <w:pPr>
        <w:pStyle w:val="Heading3"/>
        <w:rPr>
          <w:lang w:eastAsia="en-IN"/>
        </w:rPr>
      </w:pPr>
      <w:bookmarkStart w:id="364" w:name="_Time_format_(12/24-hour)"/>
      <w:bookmarkStart w:id="365" w:name="_Ref64886902"/>
      <w:bookmarkStart w:id="366" w:name="_Toc93946731"/>
      <w:bookmarkEnd w:id="364"/>
      <w:r>
        <w:rPr>
          <w:lang w:eastAsia="en-IN"/>
        </w:rPr>
        <w:t>Time format (12</w:t>
      </w:r>
      <w:r w:rsidR="00841FE6">
        <w:rPr>
          <w:lang w:eastAsia="en-IN"/>
        </w:rPr>
        <w:t xml:space="preserve"> </w:t>
      </w:r>
      <w:r>
        <w:rPr>
          <w:lang w:eastAsia="en-IN"/>
        </w:rPr>
        <w:t>hour</w:t>
      </w:r>
      <w:r w:rsidR="009E317B">
        <w:rPr>
          <w:lang w:eastAsia="en-IN"/>
        </w:rPr>
        <w:t>s</w:t>
      </w:r>
      <w:r>
        <w:rPr>
          <w:lang w:eastAsia="en-IN"/>
        </w:rPr>
        <w:t>)</w:t>
      </w:r>
      <w:bookmarkEnd w:id="365"/>
      <w:bookmarkEnd w:id="366"/>
    </w:p>
    <w:p w14:paraId="7B642F33" w14:textId="2FDBDCFF" w:rsidR="00884086" w:rsidRDefault="00884086" w:rsidP="00884086">
      <w:pPr>
        <w:rPr>
          <w:rFonts w:cs="Arial"/>
          <w:lang w:eastAsia="en-IN"/>
        </w:rPr>
      </w:pPr>
      <w:r>
        <w:rPr>
          <w:lang w:eastAsia="en-IN"/>
        </w:rPr>
        <w:t>The Orbit Reader 40 supports the 12/24</w:t>
      </w:r>
      <w:r w:rsidR="00B774C9">
        <w:rPr>
          <w:lang w:eastAsia="en-IN"/>
        </w:rPr>
        <w:t xml:space="preserve"> hours </w:t>
      </w:r>
      <w:r>
        <w:rPr>
          <w:lang w:eastAsia="en-IN"/>
        </w:rPr>
        <w:t>time formats.</w:t>
      </w:r>
      <w:r w:rsidR="00CA012F">
        <w:rPr>
          <w:lang w:eastAsia="en-IN"/>
        </w:rPr>
        <w:t xml:space="preserve"> </w:t>
      </w:r>
      <w:r>
        <w:rPr>
          <w:rFonts w:cs="Arial"/>
          <w:lang w:eastAsia="en-IN"/>
        </w:rPr>
        <w:t xml:space="preserve">The default Time format is 12-hour format. You can change the time format using left and right arrow keys and set by pressing the Select key. </w:t>
      </w:r>
    </w:p>
    <w:p w14:paraId="20FB5B20" w14:textId="64C5A734" w:rsidR="00BE269C" w:rsidRPr="0049322F" w:rsidRDefault="00BE269C" w:rsidP="001B2B24">
      <w:pPr>
        <w:pStyle w:val="Heading3"/>
        <w:rPr>
          <w:lang w:eastAsia="en-IN"/>
        </w:rPr>
      </w:pPr>
      <w:bookmarkStart w:id="367" w:name="USB-HID"/>
      <w:bookmarkStart w:id="368" w:name="_USB_(HID)"/>
      <w:bookmarkStart w:id="369" w:name="_Clock_Settings"/>
      <w:bookmarkStart w:id="370" w:name="_Toc93946732"/>
      <w:bookmarkEnd w:id="367"/>
      <w:bookmarkEnd w:id="368"/>
      <w:bookmarkEnd w:id="369"/>
      <w:r w:rsidRPr="0049322F">
        <w:rPr>
          <w:lang w:eastAsia="en-IN"/>
        </w:rPr>
        <w:t>Clock Settings</w:t>
      </w:r>
      <w:bookmarkEnd w:id="370"/>
    </w:p>
    <w:p w14:paraId="24171765" w14:textId="3D6BC6E1" w:rsidR="00BE269C" w:rsidRPr="00AE34A5" w:rsidRDefault="00AB6150" w:rsidP="00BE269C">
      <w:pPr>
        <w:rPr>
          <w:lang w:eastAsia="en-IN"/>
        </w:rPr>
      </w:pPr>
      <w:r>
        <w:rPr>
          <w:lang w:eastAsia="en-IN"/>
        </w:rPr>
        <w:t>T</w:t>
      </w:r>
      <w:r w:rsidR="003B3EA3">
        <w:rPr>
          <w:lang w:eastAsia="en-IN"/>
        </w:rPr>
        <w:t>he Orbit Reader</w:t>
      </w:r>
      <w:r w:rsidR="004973AE" w:rsidRPr="00F7035D">
        <w:rPr>
          <w:lang w:eastAsia="en-IN"/>
        </w:rPr>
        <w:t xml:space="preserve"> 40</w:t>
      </w:r>
      <w:r w:rsidR="00BE269C" w:rsidRPr="00F7035D">
        <w:rPr>
          <w:lang w:eastAsia="en-IN"/>
        </w:rPr>
        <w:t xml:space="preserve"> </w:t>
      </w:r>
      <w:r w:rsidR="0065563A">
        <w:rPr>
          <w:lang w:eastAsia="en-IN"/>
        </w:rPr>
        <w:t>includes</w:t>
      </w:r>
      <w:r w:rsidR="0065563A" w:rsidRPr="00F7035D">
        <w:rPr>
          <w:lang w:eastAsia="en-IN"/>
        </w:rPr>
        <w:t xml:space="preserve"> </w:t>
      </w:r>
      <w:r w:rsidR="00BE269C" w:rsidRPr="00F7035D">
        <w:rPr>
          <w:lang w:eastAsia="en-IN"/>
        </w:rPr>
        <w:t>a clock</w:t>
      </w:r>
      <w:r w:rsidR="0065563A">
        <w:rPr>
          <w:lang w:eastAsia="en-IN"/>
        </w:rPr>
        <w:t>.</w:t>
      </w:r>
      <w:r w:rsidR="00BE269C" w:rsidRPr="00F7035D">
        <w:rPr>
          <w:lang w:eastAsia="en-IN"/>
        </w:rPr>
        <w:t xml:space="preserve"> </w:t>
      </w:r>
      <w:r w:rsidR="0062536B">
        <w:rPr>
          <w:lang w:eastAsia="en-IN"/>
        </w:rPr>
        <w:t>You</w:t>
      </w:r>
      <w:r w:rsidR="00BE269C" w:rsidRPr="00F7035D">
        <w:rPr>
          <w:lang w:eastAsia="en-IN"/>
        </w:rPr>
        <w:t xml:space="preserve"> can check the date and time by pressing SPACE + Dot 2 3 4 5. </w:t>
      </w:r>
      <w:r w:rsidR="00654CD9">
        <w:rPr>
          <w:lang w:eastAsia="en-IN"/>
        </w:rPr>
        <w:t xml:space="preserve"> T</w:t>
      </w:r>
      <w:r w:rsidR="00BE269C" w:rsidRPr="00F7035D">
        <w:rPr>
          <w:lang w:eastAsia="en-IN"/>
        </w:rPr>
        <w:t xml:space="preserve">he date and time </w:t>
      </w:r>
      <w:r w:rsidR="00654CD9">
        <w:rPr>
          <w:lang w:eastAsia="en-IN"/>
        </w:rPr>
        <w:t>are also used when</w:t>
      </w:r>
      <w:r w:rsidR="00BE269C" w:rsidRPr="00F7035D">
        <w:rPr>
          <w:lang w:eastAsia="en-IN"/>
        </w:rPr>
        <w:t xml:space="preserve"> creating</w:t>
      </w:r>
      <w:r w:rsidR="00654CD9">
        <w:rPr>
          <w:lang w:eastAsia="en-IN"/>
        </w:rPr>
        <w:t xml:space="preserve">, </w:t>
      </w:r>
      <w:r w:rsidR="003E4774" w:rsidRPr="00F7035D">
        <w:rPr>
          <w:lang w:eastAsia="en-IN"/>
        </w:rPr>
        <w:t>editing,</w:t>
      </w:r>
      <w:r w:rsidR="00654CD9">
        <w:rPr>
          <w:lang w:eastAsia="en-IN"/>
        </w:rPr>
        <w:t xml:space="preserve"> and </w:t>
      </w:r>
      <w:r w:rsidR="002E3B04">
        <w:rPr>
          <w:lang w:eastAsia="en-IN"/>
        </w:rPr>
        <w:t>saving</w:t>
      </w:r>
      <w:r w:rsidR="00BE269C" w:rsidRPr="00F7035D">
        <w:rPr>
          <w:lang w:eastAsia="en-IN"/>
        </w:rPr>
        <w:t xml:space="preserve"> </w:t>
      </w:r>
      <w:r w:rsidR="00654CD9">
        <w:rPr>
          <w:lang w:eastAsia="en-IN"/>
        </w:rPr>
        <w:t xml:space="preserve">a </w:t>
      </w:r>
      <w:r w:rsidR="00BE269C" w:rsidRPr="00F7035D">
        <w:rPr>
          <w:lang w:eastAsia="en-IN"/>
        </w:rPr>
        <w:t>file</w:t>
      </w:r>
      <w:r w:rsidR="00654CD9">
        <w:rPr>
          <w:lang w:eastAsia="en-IN"/>
        </w:rPr>
        <w:t xml:space="preserve"> or </w:t>
      </w:r>
      <w:r w:rsidR="00BE269C" w:rsidRPr="00F7035D">
        <w:rPr>
          <w:lang w:eastAsia="en-IN"/>
        </w:rPr>
        <w:t>folder.</w:t>
      </w:r>
      <w:r w:rsidR="00BE269C" w:rsidRPr="00F7035D" w:rsidDel="0073178E">
        <w:rPr>
          <w:lang w:eastAsia="en-IN"/>
        </w:rPr>
        <w:t xml:space="preserve"> </w:t>
      </w:r>
    </w:p>
    <w:p w14:paraId="2B298B9F" w14:textId="77777777" w:rsidR="000A5FC0" w:rsidRPr="00AE34A5" w:rsidRDefault="000A5FC0" w:rsidP="00BE269C">
      <w:pPr>
        <w:rPr>
          <w:lang w:eastAsia="en-IN"/>
        </w:rPr>
      </w:pPr>
    </w:p>
    <w:p w14:paraId="65439A6C" w14:textId="7BEAB91E" w:rsidR="00A76559" w:rsidRPr="00417EE6" w:rsidRDefault="000A5FC0" w:rsidP="00BE269C">
      <w:pPr>
        <w:rPr>
          <w:lang w:eastAsia="en-IN"/>
        </w:rPr>
      </w:pPr>
      <w:r w:rsidRPr="00417EE6">
        <w:rPr>
          <w:lang w:eastAsia="en-IN"/>
        </w:rPr>
        <w:lastRenderedPageBreak/>
        <w:t xml:space="preserve">The default format </w:t>
      </w:r>
      <w:r w:rsidR="00C5391C" w:rsidRPr="00417EE6">
        <w:rPr>
          <w:lang w:eastAsia="en-IN"/>
        </w:rPr>
        <w:t>for</w:t>
      </w:r>
      <w:r w:rsidRPr="00417EE6">
        <w:rPr>
          <w:lang w:eastAsia="en-IN"/>
        </w:rPr>
        <w:t xml:space="preserve"> </w:t>
      </w:r>
      <w:r w:rsidR="00C5391C" w:rsidRPr="00417EE6">
        <w:rPr>
          <w:lang w:eastAsia="en-IN"/>
        </w:rPr>
        <w:t>time</w:t>
      </w:r>
      <w:r w:rsidRPr="00417EE6">
        <w:rPr>
          <w:lang w:eastAsia="en-IN"/>
        </w:rPr>
        <w:t xml:space="preserve"> and </w:t>
      </w:r>
      <w:r w:rsidR="00C5391C" w:rsidRPr="00417EE6">
        <w:rPr>
          <w:lang w:eastAsia="en-IN"/>
        </w:rPr>
        <w:t>date</w:t>
      </w:r>
      <w:r w:rsidRPr="00417EE6">
        <w:rPr>
          <w:lang w:eastAsia="en-IN"/>
        </w:rPr>
        <w:t xml:space="preserve"> is </w:t>
      </w:r>
      <w:r w:rsidR="00C5391C" w:rsidRPr="00417EE6">
        <w:rPr>
          <w:rFonts w:cs="Arial"/>
        </w:rPr>
        <w:t xml:space="preserve">HH:MM </w:t>
      </w:r>
      <w:r w:rsidRPr="00417EE6">
        <w:rPr>
          <w:rFonts w:cs="Arial"/>
        </w:rPr>
        <w:t xml:space="preserve">DD-MM-YYYY </w:t>
      </w:r>
      <w:r w:rsidR="003A1CC2" w:rsidRPr="00417EE6">
        <w:rPr>
          <w:rFonts w:cs="Arial"/>
        </w:rPr>
        <w:t>(where</w:t>
      </w:r>
      <w:r w:rsidR="00C5391C" w:rsidRPr="00417EE6">
        <w:rPr>
          <w:rFonts w:cs="Arial"/>
        </w:rPr>
        <w:t>, HH is Hours, MM is Minutes,</w:t>
      </w:r>
      <w:r w:rsidR="00A579D2" w:rsidRPr="00417EE6">
        <w:rPr>
          <w:rFonts w:cs="Arial"/>
        </w:rPr>
        <w:t xml:space="preserve"> DD is Date, MM is Month</w:t>
      </w:r>
      <w:r w:rsidR="00C5391C" w:rsidRPr="00417EE6">
        <w:rPr>
          <w:rFonts w:cs="Arial"/>
        </w:rPr>
        <w:t xml:space="preserve"> and </w:t>
      </w:r>
      <w:r w:rsidR="00A579D2" w:rsidRPr="00417EE6">
        <w:rPr>
          <w:rFonts w:cs="Arial"/>
        </w:rPr>
        <w:t>YYYY is Yea</w:t>
      </w:r>
      <w:r w:rsidR="00C5391C" w:rsidRPr="00417EE6">
        <w:rPr>
          <w:rFonts w:cs="Arial"/>
        </w:rPr>
        <w:t>r</w:t>
      </w:r>
      <w:r w:rsidR="00A579D2" w:rsidRPr="00417EE6">
        <w:rPr>
          <w:rFonts w:cs="Arial"/>
        </w:rPr>
        <w:t>).</w:t>
      </w:r>
      <w:r w:rsidRPr="00417EE6">
        <w:rPr>
          <w:rFonts w:cs="Arial"/>
        </w:rPr>
        <w:t xml:space="preserve"> </w:t>
      </w:r>
      <w:r w:rsidR="00991C6D">
        <w:rPr>
          <w:rFonts w:cs="Arial"/>
        </w:rPr>
        <w:t>You</w:t>
      </w:r>
      <w:r w:rsidRPr="00417EE6">
        <w:rPr>
          <w:rFonts w:cs="Arial"/>
        </w:rPr>
        <w:t xml:space="preserve"> can scroll through </w:t>
      </w:r>
      <w:r w:rsidR="00D82409">
        <w:rPr>
          <w:rFonts w:cs="Arial"/>
        </w:rPr>
        <w:t xml:space="preserve">these </w:t>
      </w:r>
      <w:r w:rsidRPr="00417EE6">
        <w:rPr>
          <w:rFonts w:cs="Arial"/>
        </w:rPr>
        <w:t xml:space="preserve">fields </w:t>
      </w:r>
      <w:r w:rsidR="00D82409">
        <w:rPr>
          <w:rFonts w:cs="Arial"/>
        </w:rPr>
        <w:t>with the</w:t>
      </w:r>
      <w:r w:rsidRPr="00417EE6">
        <w:rPr>
          <w:rFonts w:cs="Arial"/>
        </w:rPr>
        <w:t xml:space="preserve"> Left</w:t>
      </w:r>
      <w:r w:rsidR="00D82409">
        <w:rPr>
          <w:rFonts w:cs="Arial"/>
        </w:rPr>
        <w:t xml:space="preserve"> and </w:t>
      </w:r>
      <w:r w:rsidRPr="00417EE6">
        <w:rPr>
          <w:rFonts w:cs="Arial"/>
        </w:rPr>
        <w:t xml:space="preserve">Right navigation keys. The </w:t>
      </w:r>
      <w:r w:rsidR="00D82409">
        <w:rPr>
          <w:rFonts w:cs="Arial"/>
        </w:rPr>
        <w:t xml:space="preserve">active </w:t>
      </w:r>
      <w:r w:rsidRPr="00417EE6">
        <w:rPr>
          <w:rFonts w:cs="Arial"/>
        </w:rPr>
        <w:t xml:space="preserve">field </w:t>
      </w:r>
      <w:r w:rsidR="00D82409">
        <w:rPr>
          <w:rFonts w:cs="Arial"/>
        </w:rPr>
        <w:t>(</w:t>
      </w:r>
      <w:r w:rsidRPr="00417EE6">
        <w:rPr>
          <w:rFonts w:cs="Arial"/>
        </w:rPr>
        <w:t xml:space="preserve">where the cursor is </w:t>
      </w:r>
      <w:r w:rsidR="00215A93">
        <w:rPr>
          <w:rFonts w:cs="Arial"/>
        </w:rPr>
        <w:t xml:space="preserve">currently) </w:t>
      </w:r>
      <w:r w:rsidRPr="00417EE6">
        <w:rPr>
          <w:rFonts w:cs="Arial"/>
        </w:rPr>
        <w:t>will be underlined.</w:t>
      </w:r>
      <w:r w:rsidR="00A76559" w:rsidRPr="00417EE6">
        <w:rPr>
          <w:rFonts w:cs="Arial"/>
        </w:rPr>
        <w:t xml:space="preserve"> Press </w:t>
      </w:r>
      <w:r w:rsidR="00215A93">
        <w:rPr>
          <w:rFonts w:cs="Arial"/>
        </w:rPr>
        <w:t xml:space="preserve">the </w:t>
      </w:r>
      <w:r w:rsidR="00A76559" w:rsidRPr="00417EE6">
        <w:rPr>
          <w:rFonts w:cs="Arial"/>
        </w:rPr>
        <w:t>Select key t</w:t>
      </w:r>
      <w:r w:rsidR="005C61E4" w:rsidRPr="00417EE6">
        <w:rPr>
          <w:lang w:eastAsia="en-IN"/>
        </w:rPr>
        <w:t>o modify the current field</w:t>
      </w:r>
      <w:r w:rsidR="00A76559" w:rsidRPr="00417EE6">
        <w:rPr>
          <w:lang w:eastAsia="en-IN"/>
        </w:rPr>
        <w:t xml:space="preserve">. </w:t>
      </w:r>
    </w:p>
    <w:p w14:paraId="18F94890" w14:textId="77777777" w:rsidR="00A76559" w:rsidRPr="00417EE6" w:rsidRDefault="00A76559" w:rsidP="00BE269C">
      <w:pPr>
        <w:rPr>
          <w:lang w:eastAsia="en-IN"/>
        </w:rPr>
      </w:pPr>
    </w:p>
    <w:p w14:paraId="4FD6CA18" w14:textId="6AB973BA" w:rsidR="00A50267" w:rsidRPr="00417EE6" w:rsidRDefault="00A76559" w:rsidP="00BE269C">
      <w:pPr>
        <w:rPr>
          <w:lang w:eastAsia="en-IN"/>
        </w:rPr>
      </w:pPr>
      <w:r w:rsidRPr="00417EE6">
        <w:rPr>
          <w:lang w:eastAsia="en-IN"/>
        </w:rPr>
        <w:t xml:space="preserve">Press </w:t>
      </w:r>
      <w:r w:rsidR="00215A93">
        <w:rPr>
          <w:lang w:eastAsia="en-IN"/>
        </w:rPr>
        <w:t xml:space="preserve">the </w:t>
      </w:r>
      <w:r w:rsidRPr="00417EE6">
        <w:rPr>
          <w:lang w:eastAsia="en-IN"/>
        </w:rPr>
        <w:t xml:space="preserve">Up Arrow </w:t>
      </w:r>
      <w:r w:rsidR="00215A93">
        <w:rPr>
          <w:lang w:eastAsia="en-IN"/>
        </w:rPr>
        <w:t xml:space="preserve">key </w:t>
      </w:r>
      <w:r w:rsidRPr="00417EE6">
        <w:rPr>
          <w:lang w:eastAsia="en-IN"/>
        </w:rPr>
        <w:t>to increase</w:t>
      </w:r>
      <w:r w:rsidR="00215A93">
        <w:rPr>
          <w:lang w:eastAsia="en-IN"/>
        </w:rPr>
        <w:t xml:space="preserve"> a</w:t>
      </w:r>
      <w:r w:rsidRPr="00417EE6">
        <w:rPr>
          <w:lang w:eastAsia="en-IN"/>
        </w:rPr>
        <w:t xml:space="preserve">nd </w:t>
      </w:r>
      <w:r w:rsidR="00215A93">
        <w:rPr>
          <w:lang w:eastAsia="en-IN"/>
        </w:rPr>
        <w:t xml:space="preserve">the </w:t>
      </w:r>
      <w:r w:rsidRPr="00417EE6">
        <w:rPr>
          <w:lang w:eastAsia="en-IN"/>
        </w:rPr>
        <w:t xml:space="preserve">Down Arrow </w:t>
      </w:r>
      <w:r w:rsidR="00215A93">
        <w:rPr>
          <w:lang w:eastAsia="en-IN"/>
        </w:rPr>
        <w:t xml:space="preserve">key </w:t>
      </w:r>
      <w:r w:rsidRPr="00417EE6">
        <w:rPr>
          <w:lang w:eastAsia="en-IN"/>
        </w:rPr>
        <w:t xml:space="preserve">to decrease </w:t>
      </w:r>
      <w:r w:rsidR="00215A93">
        <w:rPr>
          <w:lang w:eastAsia="en-IN"/>
        </w:rPr>
        <w:t xml:space="preserve">the value </w:t>
      </w:r>
      <w:r w:rsidRPr="00417EE6">
        <w:rPr>
          <w:lang w:eastAsia="en-IN"/>
        </w:rPr>
        <w:t>in the date and time field</w:t>
      </w:r>
      <w:r w:rsidR="00215A93">
        <w:rPr>
          <w:lang w:eastAsia="en-IN"/>
        </w:rPr>
        <w:t>s</w:t>
      </w:r>
      <w:r w:rsidRPr="00417EE6">
        <w:rPr>
          <w:lang w:eastAsia="en-IN"/>
        </w:rPr>
        <w:t xml:space="preserve">. For instance, </w:t>
      </w:r>
      <w:r w:rsidR="0027647A" w:rsidRPr="00417EE6">
        <w:rPr>
          <w:lang w:eastAsia="en-IN"/>
        </w:rPr>
        <w:t>if the current date is 01-08-</w:t>
      </w:r>
      <w:r w:rsidR="0004297B" w:rsidRPr="00417EE6">
        <w:rPr>
          <w:lang w:eastAsia="en-IN"/>
        </w:rPr>
        <w:t>20</w:t>
      </w:r>
      <w:r w:rsidR="0004297B">
        <w:rPr>
          <w:lang w:eastAsia="en-IN"/>
        </w:rPr>
        <w:t>20</w:t>
      </w:r>
      <w:r w:rsidR="0004297B" w:rsidRPr="00417EE6">
        <w:rPr>
          <w:lang w:eastAsia="en-IN"/>
        </w:rPr>
        <w:t xml:space="preserve"> </w:t>
      </w:r>
      <w:r w:rsidR="0027647A" w:rsidRPr="00417EE6">
        <w:rPr>
          <w:lang w:eastAsia="en-IN"/>
        </w:rPr>
        <w:t>and you want to change it to 01-08-</w:t>
      </w:r>
      <w:r w:rsidR="0004297B" w:rsidRPr="00417EE6">
        <w:rPr>
          <w:lang w:eastAsia="en-IN"/>
        </w:rPr>
        <w:t>20</w:t>
      </w:r>
      <w:r w:rsidR="0004297B">
        <w:rPr>
          <w:lang w:eastAsia="en-IN"/>
        </w:rPr>
        <w:t>2</w:t>
      </w:r>
      <w:r w:rsidR="00215A93">
        <w:rPr>
          <w:lang w:eastAsia="en-IN"/>
        </w:rPr>
        <w:t>1</w:t>
      </w:r>
      <w:r w:rsidR="0027647A" w:rsidRPr="00417EE6">
        <w:rPr>
          <w:lang w:eastAsia="en-IN"/>
        </w:rPr>
        <w:t>, use the Left/Right navigation key</w:t>
      </w:r>
      <w:r w:rsidR="0098531D">
        <w:rPr>
          <w:lang w:eastAsia="en-IN"/>
        </w:rPr>
        <w:t>s</w:t>
      </w:r>
      <w:r w:rsidR="0027647A" w:rsidRPr="00417EE6">
        <w:rPr>
          <w:lang w:eastAsia="en-IN"/>
        </w:rPr>
        <w:t xml:space="preserve"> to </w:t>
      </w:r>
      <w:r w:rsidR="00215A93">
        <w:rPr>
          <w:lang w:eastAsia="en-IN"/>
        </w:rPr>
        <w:t>move the cursor</w:t>
      </w:r>
      <w:r w:rsidR="0027647A" w:rsidRPr="00417EE6">
        <w:rPr>
          <w:lang w:eastAsia="en-IN"/>
        </w:rPr>
        <w:t xml:space="preserve"> to the year field (YYYY) of the date</w:t>
      </w:r>
      <w:r w:rsidR="00A50267" w:rsidRPr="00417EE6">
        <w:rPr>
          <w:lang w:eastAsia="en-IN"/>
        </w:rPr>
        <w:t>.</w:t>
      </w:r>
      <w:r w:rsidR="0027647A" w:rsidRPr="00417EE6">
        <w:rPr>
          <w:lang w:eastAsia="en-IN"/>
        </w:rPr>
        <w:t xml:space="preserve"> </w:t>
      </w:r>
      <w:r w:rsidR="00A50267" w:rsidRPr="00417EE6">
        <w:rPr>
          <w:lang w:eastAsia="en-IN"/>
        </w:rPr>
        <w:t>P</w:t>
      </w:r>
      <w:r w:rsidR="0027647A" w:rsidRPr="00417EE6">
        <w:rPr>
          <w:lang w:eastAsia="en-IN"/>
        </w:rPr>
        <w:t>ress the Up Arrow</w:t>
      </w:r>
      <w:r w:rsidR="006D2352" w:rsidRPr="00417EE6">
        <w:rPr>
          <w:lang w:eastAsia="en-IN"/>
        </w:rPr>
        <w:t xml:space="preserve"> </w:t>
      </w:r>
      <w:r w:rsidR="0098531D">
        <w:rPr>
          <w:lang w:eastAsia="en-IN"/>
        </w:rPr>
        <w:t xml:space="preserve">key </w:t>
      </w:r>
      <w:r w:rsidR="006D2352" w:rsidRPr="00417EE6">
        <w:rPr>
          <w:lang w:eastAsia="en-IN"/>
        </w:rPr>
        <w:t xml:space="preserve">to change the year from </w:t>
      </w:r>
      <w:r w:rsidR="0004297B" w:rsidRPr="00417EE6">
        <w:rPr>
          <w:lang w:eastAsia="en-IN"/>
        </w:rPr>
        <w:t>20</w:t>
      </w:r>
      <w:r w:rsidR="0004297B">
        <w:rPr>
          <w:lang w:eastAsia="en-IN"/>
        </w:rPr>
        <w:t>20</w:t>
      </w:r>
      <w:r w:rsidR="0004297B" w:rsidRPr="00417EE6">
        <w:rPr>
          <w:lang w:eastAsia="en-IN"/>
        </w:rPr>
        <w:t xml:space="preserve"> </w:t>
      </w:r>
      <w:r w:rsidR="006D2352" w:rsidRPr="00417EE6">
        <w:rPr>
          <w:lang w:eastAsia="en-IN"/>
        </w:rPr>
        <w:t>to 20</w:t>
      </w:r>
      <w:r w:rsidR="0004297B">
        <w:rPr>
          <w:lang w:eastAsia="en-IN"/>
        </w:rPr>
        <w:t>21</w:t>
      </w:r>
      <w:r w:rsidR="00A50267" w:rsidRPr="00417EE6">
        <w:rPr>
          <w:lang w:eastAsia="en-IN"/>
        </w:rPr>
        <w:t xml:space="preserve"> and </w:t>
      </w:r>
      <w:r w:rsidR="0098531D">
        <w:rPr>
          <w:lang w:eastAsia="en-IN"/>
        </w:rPr>
        <w:t xml:space="preserve">the </w:t>
      </w:r>
      <w:r w:rsidR="00A50267" w:rsidRPr="00417EE6">
        <w:rPr>
          <w:lang w:eastAsia="en-IN"/>
        </w:rPr>
        <w:t xml:space="preserve">Select key to </w:t>
      </w:r>
      <w:r w:rsidR="00050B0A" w:rsidRPr="00417EE6">
        <w:rPr>
          <w:lang w:eastAsia="en-IN"/>
        </w:rPr>
        <w:t>save</w:t>
      </w:r>
      <w:r w:rsidR="00A50267" w:rsidRPr="00417EE6">
        <w:rPr>
          <w:lang w:eastAsia="en-IN"/>
        </w:rPr>
        <w:t xml:space="preserve"> the changes</w:t>
      </w:r>
      <w:r w:rsidR="006D2352" w:rsidRPr="00417EE6">
        <w:rPr>
          <w:lang w:eastAsia="en-IN"/>
        </w:rPr>
        <w:t>.</w:t>
      </w:r>
      <w:r w:rsidR="00A579D2" w:rsidRPr="00417EE6">
        <w:rPr>
          <w:lang w:eastAsia="en-IN"/>
        </w:rPr>
        <w:t xml:space="preserve"> Press Dot 7 to exit from </w:t>
      </w:r>
      <w:r w:rsidR="006F7B63" w:rsidRPr="00417EE6">
        <w:rPr>
          <w:lang w:eastAsia="en-IN"/>
        </w:rPr>
        <w:t>t</w:t>
      </w:r>
      <w:r w:rsidR="00A579D2" w:rsidRPr="00417EE6">
        <w:rPr>
          <w:lang w:eastAsia="en-IN"/>
        </w:rPr>
        <w:t>he Menu.</w:t>
      </w:r>
      <w:r w:rsidR="0079725B" w:rsidRPr="00417EE6">
        <w:rPr>
          <w:lang w:eastAsia="en-IN"/>
        </w:rPr>
        <w:t xml:space="preserve"> </w:t>
      </w:r>
      <w:r w:rsidR="003B3EA3" w:rsidRPr="00417EE6">
        <w:rPr>
          <w:lang w:eastAsia="en-IN"/>
        </w:rPr>
        <w:t xml:space="preserve">The </w:t>
      </w:r>
      <w:r w:rsidR="0098531D">
        <w:rPr>
          <w:lang w:eastAsia="en-IN"/>
        </w:rPr>
        <w:t>value in a field wraps</w:t>
      </w:r>
      <w:r w:rsidR="0079725B" w:rsidRPr="00417EE6">
        <w:rPr>
          <w:lang w:eastAsia="en-IN"/>
        </w:rPr>
        <w:t xml:space="preserve"> </w:t>
      </w:r>
      <w:r w:rsidR="0098531D">
        <w:rPr>
          <w:lang w:eastAsia="en-IN"/>
        </w:rPr>
        <w:t>once you</w:t>
      </w:r>
      <w:r w:rsidR="0079725B" w:rsidRPr="00417EE6">
        <w:rPr>
          <w:lang w:eastAsia="en-IN"/>
        </w:rPr>
        <w:t xml:space="preserve"> reach</w:t>
      </w:r>
      <w:r w:rsidR="0098531D">
        <w:rPr>
          <w:lang w:eastAsia="en-IN"/>
        </w:rPr>
        <w:t xml:space="preserve"> </w:t>
      </w:r>
      <w:r w:rsidR="0079725B" w:rsidRPr="00417EE6">
        <w:rPr>
          <w:lang w:eastAsia="en-IN"/>
        </w:rPr>
        <w:t xml:space="preserve">the last </w:t>
      </w:r>
      <w:r w:rsidR="0098531D">
        <w:rPr>
          <w:lang w:eastAsia="en-IN"/>
        </w:rPr>
        <w:t>valid</w:t>
      </w:r>
      <w:r w:rsidR="0079725B" w:rsidRPr="00417EE6">
        <w:rPr>
          <w:lang w:eastAsia="en-IN"/>
        </w:rPr>
        <w:t xml:space="preserve"> value. </w:t>
      </w:r>
      <w:r w:rsidR="00FB35E2" w:rsidRPr="00417EE6">
        <w:rPr>
          <w:lang w:eastAsia="en-IN"/>
        </w:rPr>
        <w:t>For instance, minute</w:t>
      </w:r>
      <w:r w:rsidR="0098531D">
        <w:rPr>
          <w:lang w:eastAsia="en-IN"/>
        </w:rPr>
        <w:t>s</w:t>
      </w:r>
      <w:r w:rsidR="00FB35E2" w:rsidRPr="00417EE6">
        <w:rPr>
          <w:lang w:eastAsia="en-IN"/>
        </w:rPr>
        <w:t xml:space="preserve"> ranges from 00 to 59. So, if </w:t>
      </w:r>
      <w:r w:rsidR="0098531D">
        <w:rPr>
          <w:lang w:eastAsia="en-IN"/>
        </w:rPr>
        <w:t>you</w:t>
      </w:r>
      <w:r w:rsidR="00E830BC" w:rsidRPr="00417EE6">
        <w:rPr>
          <w:lang w:eastAsia="en-IN"/>
        </w:rPr>
        <w:t xml:space="preserve"> </w:t>
      </w:r>
      <w:r w:rsidR="00FB35E2" w:rsidRPr="00417EE6">
        <w:rPr>
          <w:lang w:eastAsia="en-IN"/>
        </w:rPr>
        <w:t xml:space="preserve">press the Up Arrow </w:t>
      </w:r>
      <w:r w:rsidR="0098531D">
        <w:rPr>
          <w:lang w:eastAsia="en-IN"/>
        </w:rPr>
        <w:t xml:space="preserve">key </w:t>
      </w:r>
      <w:r w:rsidR="00FB35E2" w:rsidRPr="00417EE6">
        <w:rPr>
          <w:lang w:eastAsia="en-IN"/>
        </w:rPr>
        <w:t xml:space="preserve">when the time is 09:59, it </w:t>
      </w:r>
      <w:r w:rsidR="00FB6E78">
        <w:rPr>
          <w:lang w:eastAsia="en-IN"/>
        </w:rPr>
        <w:t>increments the time to</w:t>
      </w:r>
      <w:r w:rsidR="00FB35E2" w:rsidRPr="00417EE6">
        <w:rPr>
          <w:lang w:eastAsia="en-IN"/>
        </w:rPr>
        <w:t xml:space="preserve"> 10:00.   </w:t>
      </w:r>
      <w:r w:rsidR="0079725B" w:rsidRPr="00417EE6">
        <w:rPr>
          <w:lang w:eastAsia="en-IN"/>
        </w:rPr>
        <w:t xml:space="preserve">  </w:t>
      </w:r>
    </w:p>
    <w:p w14:paraId="6A2EC0F2" w14:textId="694ADBD5" w:rsidR="00D94BE1" w:rsidRPr="0049322F" w:rsidRDefault="0038117E" w:rsidP="00D94BE1">
      <w:pPr>
        <w:pStyle w:val="Heading3"/>
        <w:rPr>
          <w:lang w:eastAsia="en-IN"/>
        </w:rPr>
      </w:pPr>
      <w:bookmarkStart w:id="371" w:name="_Alarm_1"/>
      <w:bookmarkStart w:id="372" w:name="_Toc93946733"/>
      <w:bookmarkEnd w:id="371"/>
      <w:r w:rsidRPr="0049322F">
        <w:rPr>
          <w:lang w:eastAsia="en-IN"/>
        </w:rPr>
        <w:t>Alarm 1</w:t>
      </w:r>
      <w:bookmarkEnd w:id="372"/>
    </w:p>
    <w:p w14:paraId="1EACF416" w14:textId="0F691605" w:rsidR="00D94BE1" w:rsidRDefault="003B3EA3" w:rsidP="00D94BE1">
      <w:pPr>
        <w:rPr>
          <w:rStyle w:val="diffin"/>
        </w:rPr>
      </w:pPr>
      <w:r>
        <w:rPr>
          <w:lang w:eastAsia="en-IN"/>
        </w:rPr>
        <w:t xml:space="preserve">The </w:t>
      </w:r>
      <w:r w:rsidR="0038117E" w:rsidRPr="00F7035D">
        <w:rPr>
          <w:lang w:eastAsia="en-IN"/>
        </w:rPr>
        <w:t xml:space="preserve">Orbit Reader 40 </w:t>
      </w:r>
      <w:r w:rsidR="00FB6E78">
        <w:rPr>
          <w:rStyle w:val="diffin"/>
        </w:rPr>
        <w:t>provides two alarms</w:t>
      </w:r>
      <w:r w:rsidR="00183A0F" w:rsidRPr="00F7035D">
        <w:rPr>
          <w:rStyle w:val="diffin"/>
        </w:rPr>
        <w:t xml:space="preserve">. </w:t>
      </w:r>
      <w:r w:rsidR="00FB7AF9" w:rsidRPr="00F7035D">
        <w:rPr>
          <w:rStyle w:val="diffin"/>
        </w:rPr>
        <w:t xml:space="preserve">The first </w:t>
      </w:r>
      <w:r w:rsidR="00183A0F" w:rsidRPr="00F7035D">
        <w:rPr>
          <w:rStyle w:val="diffin"/>
        </w:rPr>
        <w:t xml:space="preserve">alarm can be configured from this </w:t>
      </w:r>
      <w:r w:rsidR="00FB7AF9" w:rsidRPr="00F7035D">
        <w:rPr>
          <w:rStyle w:val="diffin"/>
        </w:rPr>
        <w:t xml:space="preserve">menu </w:t>
      </w:r>
      <w:r w:rsidR="00183A0F" w:rsidRPr="00F7035D">
        <w:rPr>
          <w:rStyle w:val="diffin"/>
        </w:rPr>
        <w:t>item.</w:t>
      </w:r>
    </w:p>
    <w:p w14:paraId="3C28C373" w14:textId="1569D722" w:rsidR="00183A0F" w:rsidRDefault="00183A0F" w:rsidP="00D94BE1">
      <w:pPr>
        <w:rPr>
          <w:rStyle w:val="diffin"/>
        </w:rPr>
      </w:pPr>
    </w:p>
    <w:p w14:paraId="60A0AEC9" w14:textId="20B9FB21" w:rsidR="00183A0F" w:rsidRDefault="00183A0F" w:rsidP="00D94BE1">
      <w:pPr>
        <w:rPr>
          <w:lang w:eastAsia="en-IN"/>
        </w:rPr>
      </w:pPr>
      <w:r w:rsidRPr="00F7035D">
        <w:rPr>
          <w:lang w:eastAsia="en-IN"/>
        </w:rPr>
        <w:t>There are six fields to configure the alarm. You can navigate through different field</w:t>
      </w:r>
      <w:r w:rsidR="00893D30" w:rsidRPr="00F7035D">
        <w:rPr>
          <w:lang w:eastAsia="en-IN"/>
        </w:rPr>
        <w:t>s</w:t>
      </w:r>
      <w:r w:rsidRPr="00F7035D">
        <w:rPr>
          <w:lang w:eastAsia="en-IN"/>
        </w:rPr>
        <w:t xml:space="preserve"> by pressing </w:t>
      </w:r>
      <w:r w:rsidR="00FB7AF9" w:rsidRPr="00F7035D">
        <w:rPr>
          <w:lang w:eastAsia="en-IN"/>
        </w:rPr>
        <w:t xml:space="preserve">the </w:t>
      </w:r>
      <w:r w:rsidRPr="00F7035D">
        <w:rPr>
          <w:lang w:eastAsia="en-IN"/>
        </w:rPr>
        <w:t>Left and Right arrow key</w:t>
      </w:r>
      <w:r w:rsidR="00A859B8">
        <w:rPr>
          <w:lang w:eastAsia="en-IN"/>
        </w:rPr>
        <w:t>s</w:t>
      </w:r>
      <w:r w:rsidR="00DF763C" w:rsidRPr="00F7035D">
        <w:rPr>
          <w:lang w:eastAsia="en-IN"/>
        </w:rPr>
        <w:t xml:space="preserve"> and Press </w:t>
      </w:r>
      <w:r w:rsidR="00A859B8">
        <w:rPr>
          <w:lang w:eastAsia="en-IN"/>
        </w:rPr>
        <w:t xml:space="preserve">the </w:t>
      </w:r>
      <w:r w:rsidR="00DF763C" w:rsidRPr="00F7035D">
        <w:rPr>
          <w:lang w:eastAsia="en-IN"/>
        </w:rPr>
        <w:t>Up and Down arrow key</w:t>
      </w:r>
      <w:r w:rsidR="00A859B8">
        <w:rPr>
          <w:lang w:eastAsia="en-IN"/>
        </w:rPr>
        <w:t>s</w:t>
      </w:r>
      <w:r w:rsidR="00DF763C" w:rsidRPr="00F7035D">
        <w:rPr>
          <w:lang w:eastAsia="en-IN"/>
        </w:rPr>
        <w:t xml:space="preserve"> to navigate </w:t>
      </w:r>
      <w:r w:rsidR="00A859B8">
        <w:rPr>
          <w:lang w:eastAsia="en-IN"/>
        </w:rPr>
        <w:t xml:space="preserve">through </w:t>
      </w:r>
      <w:r w:rsidR="00DF763C" w:rsidRPr="00F7035D">
        <w:rPr>
          <w:lang w:eastAsia="en-IN"/>
        </w:rPr>
        <w:t>differen</w:t>
      </w:r>
      <w:r w:rsidR="00C37E47" w:rsidRPr="00F7035D">
        <w:rPr>
          <w:lang w:eastAsia="en-IN"/>
        </w:rPr>
        <w:t>t</w:t>
      </w:r>
      <w:r w:rsidR="00DF763C" w:rsidRPr="00F7035D">
        <w:rPr>
          <w:lang w:eastAsia="en-IN"/>
        </w:rPr>
        <w:t xml:space="preserve"> choices </w:t>
      </w:r>
      <w:r w:rsidR="00A859B8">
        <w:rPr>
          <w:lang w:eastAsia="en-IN"/>
        </w:rPr>
        <w:t>in</w:t>
      </w:r>
      <w:r w:rsidR="00DF763C" w:rsidRPr="00F7035D">
        <w:rPr>
          <w:lang w:eastAsia="en-IN"/>
        </w:rPr>
        <w:t xml:space="preserve"> the field. </w:t>
      </w:r>
      <w:r w:rsidR="00DF763C" w:rsidRPr="00F7035D">
        <w:rPr>
          <w:rFonts w:cs="Arial"/>
        </w:rPr>
        <w:t xml:space="preserve">The current field </w:t>
      </w:r>
      <w:r w:rsidR="00A859B8">
        <w:rPr>
          <w:rFonts w:cs="Arial"/>
        </w:rPr>
        <w:t>(</w:t>
      </w:r>
      <w:r w:rsidR="00DF763C" w:rsidRPr="00F7035D">
        <w:rPr>
          <w:rFonts w:cs="Arial"/>
        </w:rPr>
        <w:t>where the cursor is placed</w:t>
      </w:r>
      <w:r w:rsidR="00A859B8">
        <w:rPr>
          <w:rFonts w:cs="Arial"/>
        </w:rPr>
        <w:t>)</w:t>
      </w:r>
      <w:r w:rsidR="00DF763C" w:rsidRPr="00F7035D">
        <w:rPr>
          <w:rFonts w:cs="Arial"/>
        </w:rPr>
        <w:t xml:space="preserve"> </w:t>
      </w:r>
      <w:r w:rsidR="00AE4637">
        <w:rPr>
          <w:rFonts w:cs="Arial"/>
        </w:rPr>
        <w:t>is</w:t>
      </w:r>
      <w:r w:rsidR="00DF763C" w:rsidRPr="00F7035D">
        <w:rPr>
          <w:rFonts w:cs="Arial"/>
        </w:rPr>
        <w:t xml:space="preserve"> underlined.</w:t>
      </w:r>
      <w:r w:rsidR="00087976" w:rsidRPr="00F7035D">
        <w:rPr>
          <w:rFonts w:cs="Arial"/>
        </w:rPr>
        <w:t xml:space="preserve"> Press Dot </w:t>
      </w:r>
      <w:r w:rsidR="00DD391E">
        <w:rPr>
          <w:rFonts w:cs="Arial"/>
        </w:rPr>
        <w:t>7</w:t>
      </w:r>
      <w:r w:rsidR="00087976" w:rsidRPr="00F7035D">
        <w:rPr>
          <w:rFonts w:cs="Arial"/>
        </w:rPr>
        <w:t xml:space="preserve"> once to save all the changes you </w:t>
      </w:r>
      <w:r w:rsidR="00A859B8">
        <w:rPr>
          <w:rFonts w:cs="Arial"/>
        </w:rPr>
        <w:t xml:space="preserve">have </w:t>
      </w:r>
      <w:r w:rsidR="00087976" w:rsidRPr="00F7035D">
        <w:rPr>
          <w:rFonts w:cs="Arial"/>
        </w:rPr>
        <w:t xml:space="preserve">made in </w:t>
      </w:r>
      <w:r w:rsidR="00A859B8">
        <w:rPr>
          <w:rFonts w:cs="Arial"/>
        </w:rPr>
        <w:t xml:space="preserve">the </w:t>
      </w:r>
      <w:r w:rsidR="00087976" w:rsidRPr="00F7035D">
        <w:rPr>
          <w:rFonts w:cs="Arial"/>
        </w:rPr>
        <w:t>alarm</w:t>
      </w:r>
      <w:r w:rsidR="000E7398" w:rsidRPr="00F7035D">
        <w:rPr>
          <w:rFonts w:cs="Arial"/>
        </w:rPr>
        <w:t xml:space="preserve"> settings</w:t>
      </w:r>
      <w:r w:rsidR="00087976" w:rsidRPr="00F7035D">
        <w:rPr>
          <w:rFonts w:cs="Arial"/>
        </w:rPr>
        <w:t>.</w:t>
      </w:r>
    </w:p>
    <w:p w14:paraId="64332B28" w14:textId="106AFB7D" w:rsidR="00183A0F" w:rsidRDefault="00183A0F" w:rsidP="00D94BE1">
      <w:pPr>
        <w:rPr>
          <w:lang w:eastAsia="en-IN"/>
        </w:rPr>
      </w:pPr>
    </w:p>
    <w:p w14:paraId="0E549FC9" w14:textId="132BA157" w:rsidR="00893D30" w:rsidRPr="00A52B1B" w:rsidRDefault="00893D30" w:rsidP="00AC070A">
      <w:pPr>
        <w:rPr>
          <w:rFonts w:cs="Arial"/>
        </w:rPr>
      </w:pPr>
      <w:r w:rsidRPr="00801D4D">
        <w:rPr>
          <w:rStyle w:val="diffin"/>
          <w:rFonts w:cs="Arial"/>
        </w:rPr>
        <w:t>Alarm Status</w:t>
      </w:r>
      <w:r w:rsidR="00DF763C" w:rsidRPr="00801D4D">
        <w:rPr>
          <w:rStyle w:val="diffin"/>
          <w:rFonts w:cs="Arial"/>
        </w:rPr>
        <w:t xml:space="preserve"> (OFF):</w:t>
      </w:r>
      <w:r w:rsidR="00DF763C" w:rsidRPr="00417EE6">
        <w:rPr>
          <w:rStyle w:val="diffin"/>
          <w:rFonts w:cs="Arial"/>
        </w:rPr>
        <w:t xml:space="preserve"> </w:t>
      </w:r>
      <w:r w:rsidRPr="00417EE6">
        <w:rPr>
          <w:lang w:eastAsia="en-IN"/>
        </w:rPr>
        <w:t xml:space="preserve">Press </w:t>
      </w:r>
      <w:r w:rsidR="00FB7AF9" w:rsidRPr="00417EE6">
        <w:rPr>
          <w:lang w:eastAsia="en-IN"/>
        </w:rPr>
        <w:t xml:space="preserve">the </w:t>
      </w:r>
      <w:r w:rsidRPr="00417EE6">
        <w:rPr>
          <w:lang w:eastAsia="en-IN"/>
        </w:rPr>
        <w:t>Right arrow key to go to Alarm status</w:t>
      </w:r>
      <w:r w:rsidR="00DF763C" w:rsidRPr="00417EE6">
        <w:rPr>
          <w:lang w:eastAsia="en-IN"/>
        </w:rPr>
        <w:t>.</w:t>
      </w:r>
      <w:r w:rsidR="00BC265D">
        <w:rPr>
          <w:lang w:eastAsia="en-IN"/>
        </w:rPr>
        <w:t xml:space="preserve"> Press </w:t>
      </w:r>
      <w:r w:rsidR="007073FA">
        <w:rPr>
          <w:lang w:eastAsia="en-IN"/>
        </w:rPr>
        <w:t>S</w:t>
      </w:r>
      <w:r w:rsidR="00BC265D">
        <w:rPr>
          <w:lang w:eastAsia="en-IN"/>
        </w:rPr>
        <w:t xml:space="preserve">elect to enable the editing cursor. </w:t>
      </w:r>
      <w:r w:rsidR="00DF763C" w:rsidRPr="00417EE6">
        <w:rPr>
          <w:lang w:eastAsia="en-IN"/>
        </w:rPr>
        <w:t xml:space="preserve">You can </w:t>
      </w:r>
      <w:r w:rsidR="00A859B8">
        <w:rPr>
          <w:lang w:eastAsia="en-IN"/>
        </w:rPr>
        <w:t>toggle</w:t>
      </w:r>
      <w:r w:rsidR="00DF763C" w:rsidRPr="00417EE6">
        <w:rPr>
          <w:lang w:eastAsia="en-IN"/>
        </w:rPr>
        <w:t xml:space="preserve"> the Alarm status </w:t>
      </w:r>
      <w:r w:rsidR="007073FA">
        <w:rPr>
          <w:lang w:eastAsia="en-IN"/>
        </w:rPr>
        <w:t xml:space="preserve">between </w:t>
      </w:r>
      <w:r w:rsidR="00DF763C" w:rsidRPr="00417EE6">
        <w:rPr>
          <w:lang w:eastAsia="en-IN"/>
        </w:rPr>
        <w:t xml:space="preserve">ON and OFF by pressing </w:t>
      </w:r>
      <w:r w:rsidR="00FB7AF9" w:rsidRPr="00417EE6">
        <w:rPr>
          <w:lang w:eastAsia="en-IN"/>
        </w:rPr>
        <w:t xml:space="preserve">the </w:t>
      </w:r>
      <w:r w:rsidR="00DF763C" w:rsidRPr="00417EE6">
        <w:rPr>
          <w:lang w:eastAsia="en-IN"/>
        </w:rPr>
        <w:t>Up and Down arrow key</w:t>
      </w:r>
      <w:r w:rsidR="00A859B8">
        <w:rPr>
          <w:lang w:eastAsia="en-IN"/>
        </w:rPr>
        <w:t>s</w:t>
      </w:r>
      <w:r w:rsidR="00DF763C" w:rsidRPr="00417EE6">
        <w:rPr>
          <w:lang w:eastAsia="en-IN"/>
        </w:rPr>
        <w:t xml:space="preserve">. </w:t>
      </w:r>
    </w:p>
    <w:p w14:paraId="08093981" w14:textId="77777777" w:rsidR="00893D30" w:rsidRPr="00035848" w:rsidRDefault="00893D30" w:rsidP="00AC070A">
      <w:pPr>
        <w:rPr>
          <w:rStyle w:val="diffin"/>
          <w:rFonts w:cs="Arial"/>
        </w:rPr>
      </w:pPr>
    </w:p>
    <w:p w14:paraId="34CBAE3A" w14:textId="575468A1" w:rsidR="00893D30" w:rsidRDefault="00893D30" w:rsidP="00DF763C">
      <w:pPr>
        <w:rPr>
          <w:rStyle w:val="diffin"/>
          <w:rFonts w:cs="Arial"/>
        </w:rPr>
      </w:pPr>
      <w:r w:rsidRPr="00801D4D">
        <w:rPr>
          <w:rStyle w:val="diffin"/>
          <w:rFonts w:cs="Arial"/>
        </w:rPr>
        <w:t>Time</w:t>
      </w:r>
      <w:r w:rsidR="00DF763C" w:rsidRPr="00801D4D">
        <w:rPr>
          <w:rStyle w:val="diffin"/>
          <w:rFonts w:cs="Arial"/>
        </w:rPr>
        <w:t xml:space="preserve"> (HH:MM):</w:t>
      </w:r>
      <w:r w:rsidR="00DF763C" w:rsidRPr="00417EE6">
        <w:rPr>
          <w:rStyle w:val="diffin"/>
          <w:rFonts w:cs="Arial"/>
        </w:rPr>
        <w:t xml:space="preserve"> </w:t>
      </w:r>
      <w:r w:rsidR="00C37E47" w:rsidRPr="00417EE6">
        <w:rPr>
          <w:rStyle w:val="diffin"/>
          <w:rFonts w:cs="Arial"/>
        </w:rPr>
        <w:t xml:space="preserve">Next to </w:t>
      </w:r>
      <w:r w:rsidR="00A859B8">
        <w:rPr>
          <w:rStyle w:val="diffin"/>
          <w:rFonts w:cs="Arial"/>
        </w:rPr>
        <w:t xml:space="preserve">the </w:t>
      </w:r>
      <w:r w:rsidR="00C37E47" w:rsidRPr="00417EE6">
        <w:rPr>
          <w:rStyle w:val="diffin"/>
          <w:rFonts w:cs="Arial"/>
        </w:rPr>
        <w:t xml:space="preserve">alarm status </w:t>
      </w:r>
      <w:r w:rsidR="00A859B8">
        <w:rPr>
          <w:rStyle w:val="diffin"/>
          <w:rFonts w:cs="Arial"/>
        </w:rPr>
        <w:t xml:space="preserve">item </w:t>
      </w:r>
      <w:r w:rsidR="00C37E47" w:rsidRPr="00417EE6">
        <w:rPr>
          <w:rStyle w:val="diffin"/>
          <w:rFonts w:cs="Arial"/>
        </w:rPr>
        <w:t xml:space="preserve">is </w:t>
      </w:r>
      <w:r w:rsidR="00A859B8">
        <w:rPr>
          <w:rStyle w:val="diffin"/>
          <w:rFonts w:cs="Arial"/>
        </w:rPr>
        <w:t xml:space="preserve">the </w:t>
      </w:r>
      <w:r w:rsidR="00C37E47" w:rsidRPr="00417EE6">
        <w:rPr>
          <w:rStyle w:val="diffin"/>
          <w:rFonts w:cs="Arial"/>
        </w:rPr>
        <w:t>time</w:t>
      </w:r>
      <w:r w:rsidR="00A859B8">
        <w:rPr>
          <w:rStyle w:val="diffin"/>
          <w:rFonts w:cs="Arial"/>
        </w:rPr>
        <w:t xml:space="preserve"> setting</w:t>
      </w:r>
      <w:r w:rsidR="00C37E47" w:rsidRPr="00417EE6">
        <w:rPr>
          <w:rStyle w:val="diffin"/>
          <w:rFonts w:cs="Arial"/>
        </w:rPr>
        <w:t xml:space="preserve">. </w:t>
      </w:r>
      <w:r w:rsidR="00DF763C" w:rsidRPr="00417EE6">
        <w:rPr>
          <w:rStyle w:val="diffin"/>
          <w:rFonts w:cs="Arial"/>
        </w:rPr>
        <w:t xml:space="preserve">Press </w:t>
      </w:r>
      <w:r w:rsidR="00FB7AF9" w:rsidRPr="00417EE6">
        <w:rPr>
          <w:rStyle w:val="diffin"/>
          <w:rFonts w:cs="Arial"/>
        </w:rPr>
        <w:t xml:space="preserve">the </w:t>
      </w:r>
      <w:r w:rsidR="00DF763C" w:rsidRPr="00417EE6">
        <w:rPr>
          <w:rStyle w:val="diffin"/>
          <w:rFonts w:cs="Arial"/>
        </w:rPr>
        <w:t xml:space="preserve">Right arrow key to go the time field. </w:t>
      </w:r>
      <w:r w:rsidR="00FB7AF9" w:rsidRPr="00417EE6">
        <w:rPr>
          <w:rStyle w:val="diffin"/>
          <w:rFonts w:cs="Arial"/>
        </w:rPr>
        <w:t xml:space="preserve">The format </w:t>
      </w:r>
      <w:r w:rsidR="00A859B8">
        <w:rPr>
          <w:rStyle w:val="diffin"/>
          <w:rFonts w:cs="Arial"/>
        </w:rPr>
        <w:t>for</w:t>
      </w:r>
      <w:r w:rsidR="00DF763C" w:rsidRPr="00417EE6">
        <w:rPr>
          <w:rStyle w:val="diffin"/>
          <w:rFonts w:cs="Arial"/>
        </w:rPr>
        <w:t xml:space="preserve"> time is HH:MM</w:t>
      </w:r>
      <w:r w:rsidR="00EA3154" w:rsidRPr="00417EE6">
        <w:rPr>
          <w:rStyle w:val="diffin"/>
          <w:rFonts w:cs="Arial"/>
        </w:rPr>
        <w:t xml:space="preserve"> in </w:t>
      </w:r>
      <w:r w:rsidR="00EF0404">
        <w:rPr>
          <w:rStyle w:val="diffin"/>
          <w:rFonts w:cs="Arial"/>
        </w:rPr>
        <w:t xml:space="preserve">either </w:t>
      </w:r>
      <w:r w:rsidR="00DD391E">
        <w:rPr>
          <w:rStyle w:val="diffin"/>
          <w:rFonts w:cs="Arial"/>
        </w:rPr>
        <w:t xml:space="preserve">12 or </w:t>
      </w:r>
      <w:r w:rsidR="00EA3154" w:rsidRPr="00417EE6">
        <w:rPr>
          <w:rStyle w:val="diffin"/>
          <w:rFonts w:cs="Arial"/>
        </w:rPr>
        <w:t>24</w:t>
      </w:r>
      <w:r w:rsidR="00A859B8">
        <w:rPr>
          <w:rStyle w:val="diffin"/>
          <w:rFonts w:cs="Arial"/>
        </w:rPr>
        <w:t>-</w:t>
      </w:r>
      <w:r w:rsidR="00EA3154" w:rsidRPr="00417EE6">
        <w:rPr>
          <w:rStyle w:val="diffin"/>
          <w:rFonts w:cs="Arial"/>
        </w:rPr>
        <w:t>hour</w:t>
      </w:r>
      <w:r w:rsidR="00EF0404">
        <w:rPr>
          <w:rStyle w:val="diffin"/>
          <w:rFonts w:cs="Arial"/>
        </w:rPr>
        <w:t>s</w:t>
      </w:r>
      <w:r w:rsidR="00EA3154" w:rsidRPr="00417EE6">
        <w:rPr>
          <w:rStyle w:val="diffin"/>
          <w:rFonts w:cs="Arial"/>
        </w:rPr>
        <w:t xml:space="preserve"> format</w:t>
      </w:r>
      <w:r w:rsidR="00DD391E">
        <w:rPr>
          <w:rStyle w:val="diffin"/>
          <w:rFonts w:cs="Arial"/>
        </w:rPr>
        <w:t xml:space="preserve"> </w:t>
      </w:r>
      <w:r w:rsidR="00F47C50">
        <w:rPr>
          <w:rStyle w:val="diffin"/>
          <w:rFonts w:cs="Arial"/>
        </w:rPr>
        <w:t xml:space="preserve">depending on the set configurations of the menu item </w:t>
      </w:r>
      <w:r w:rsidR="00F47C50">
        <w:rPr>
          <w:rStyle w:val="diffin"/>
          <w:rFonts w:cs="Arial"/>
        </w:rPr>
        <w:fldChar w:fldCharType="begin"/>
      </w:r>
      <w:r w:rsidR="00F47C50">
        <w:rPr>
          <w:rStyle w:val="diffin"/>
          <w:rFonts w:cs="Arial"/>
        </w:rPr>
        <w:instrText xml:space="preserve"> REF _Ref64886902 \h </w:instrText>
      </w:r>
      <w:r w:rsidR="00F47C50">
        <w:rPr>
          <w:rStyle w:val="diffin"/>
          <w:rFonts w:cs="Arial"/>
        </w:rPr>
      </w:r>
      <w:r w:rsidR="00F47C50">
        <w:rPr>
          <w:rStyle w:val="diffin"/>
          <w:rFonts w:cs="Arial"/>
        </w:rPr>
        <w:fldChar w:fldCharType="separate"/>
      </w:r>
      <w:r w:rsidR="00F47C50">
        <w:rPr>
          <w:lang w:eastAsia="en-IN"/>
        </w:rPr>
        <w:t>Time format (12hours)</w:t>
      </w:r>
      <w:r w:rsidR="00F47C50">
        <w:rPr>
          <w:rStyle w:val="diffin"/>
          <w:rFonts w:cs="Arial"/>
        </w:rPr>
        <w:fldChar w:fldCharType="end"/>
      </w:r>
      <w:r w:rsidR="00E65E42">
        <w:rPr>
          <w:rStyle w:val="diffin"/>
          <w:rFonts w:cs="Arial"/>
        </w:rPr>
        <w:t>.</w:t>
      </w:r>
      <w:r w:rsidR="00DF763C" w:rsidRPr="00417EE6">
        <w:rPr>
          <w:rStyle w:val="diffin"/>
          <w:rFonts w:cs="Arial"/>
        </w:rPr>
        <w:t xml:space="preserve"> Press </w:t>
      </w:r>
      <w:r w:rsidR="00585880">
        <w:rPr>
          <w:rStyle w:val="diffin"/>
          <w:rFonts w:cs="Arial"/>
        </w:rPr>
        <w:t xml:space="preserve">the </w:t>
      </w:r>
      <w:r w:rsidR="00DF763C" w:rsidRPr="00417EE6">
        <w:rPr>
          <w:rStyle w:val="diffin"/>
          <w:rFonts w:cs="Arial"/>
        </w:rPr>
        <w:t>Up</w:t>
      </w:r>
      <w:r w:rsidR="00585880">
        <w:rPr>
          <w:rStyle w:val="diffin"/>
          <w:rFonts w:cs="Arial"/>
        </w:rPr>
        <w:t xml:space="preserve"> and </w:t>
      </w:r>
      <w:r w:rsidR="00DF763C" w:rsidRPr="00417EE6">
        <w:rPr>
          <w:rStyle w:val="diffin"/>
          <w:rFonts w:cs="Arial"/>
        </w:rPr>
        <w:t xml:space="preserve">Down </w:t>
      </w:r>
      <w:r w:rsidR="0016392B" w:rsidRPr="00417EE6">
        <w:rPr>
          <w:rStyle w:val="diffin"/>
          <w:rFonts w:cs="Arial"/>
        </w:rPr>
        <w:t>arrow</w:t>
      </w:r>
      <w:r w:rsidR="00DF763C" w:rsidRPr="00417EE6">
        <w:rPr>
          <w:rStyle w:val="diffin"/>
          <w:rFonts w:cs="Arial"/>
        </w:rPr>
        <w:t xml:space="preserve"> key</w:t>
      </w:r>
      <w:r w:rsidR="00585880">
        <w:rPr>
          <w:rStyle w:val="diffin"/>
          <w:rFonts w:cs="Arial"/>
        </w:rPr>
        <w:t>s</w:t>
      </w:r>
      <w:r w:rsidR="00DF763C" w:rsidRPr="00417EE6">
        <w:rPr>
          <w:rStyle w:val="diffin"/>
          <w:rFonts w:cs="Arial"/>
        </w:rPr>
        <w:t xml:space="preserve"> to set the </w:t>
      </w:r>
      <w:r w:rsidR="0042483E">
        <w:rPr>
          <w:rStyle w:val="diffin"/>
          <w:rFonts w:cs="Arial"/>
        </w:rPr>
        <w:t xml:space="preserve">values of the field and </w:t>
      </w:r>
      <w:r w:rsidR="00DF763C" w:rsidRPr="00417EE6">
        <w:rPr>
          <w:rStyle w:val="diffin"/>
          <w:rFonts w:cs="Arial"/>
        </w:rPr>
        <w:t xml:space="preserve">Press </w:t>
      </w:r>
      <w:r w:rsidR="00FB7AF9" w:rsidRPr="00417EE6">
        <w:rPr>
          <w:rStyle w:val="diffin"/>
          <w:rFonts w:cs="Arial"/>
        </w:rPr>
        <w:t xml:space="preserve">the </w:t>
      </w:r>
      <w:r w:rsidR="002441F8" w:rsidRPr="00417EE6">
        <w:rPr>
          <w:rStyle w:val="diffin"/>
          <w:rFonts w:cs="Arial"/>
        </w:rPr>
        <w:t>Right arrow key</w:t>
      </w:r>
      <w:r w:rsidR="0042483E">
        <w:rPr>
          <w:rStyle w:val="diffin"/>
          <w:rFonts w:cs="Arial"/>
        </w:rPr>
        <w:t xml:space="preserve"> switch between the fields.</w:t>
      </w:r>
      <w:r w:rsidR="00126165" w:rsidRPr="00417EE6">
        <w:rPr>
          <w:rStyle w:val="diffin"/>
          <w:rFonts w:cs="Arial"/>
        </w:rPr>
        <w:t xml:space="preserve"> </w:t>
      </w:r>
    </w:p>
    <w:p w14:paraId="745B885E" w14:textId="31368F01" w:rsidR="00BC7F1E" w:rsidRDefault="00BC7F1E" w:rsidP="00DF763C">
      <w:pPr>
        <w:rPr>
          <w:rStyle w:val="diffin"/>
          <w:rFonts w:cs="Arial"/>
        </w:rPr>
      </w:pPr>
    </w:p>
    <w:p w14:paraId="1518EC29" w14:textId="1E3648A1" w:rsidR="00BC7F1E" w:rsidRPr="00F7035D" w:rsidRDefault="00BC7F1E" w:rsidP="00DF763C">
      <w:pPr>
        <w:rPr>
          <w:rStyle w:val="diffin"/>
          <w:rFonts w:cs="Arial"/>
        </w:rPr>
      </w:pPr>
      <w:r w:rsidRPr="00801D4D">
        <w:rPr>
          <w:rStyle w:val="diffin"/>
          <w:rFonts w:cs="Arial"/>
        </w:rPr>
        <w:t>Repeat (Mon):</w:t>
      </w:r>
      <w:r w:rsidRPr="00CA48AE">
        <w:rPr>
          <w:rStyle w:val="diffin"/>
          <w:rFonts w:cs="Arial"/>
        </w:rPr>
        <w:t xml:space="preserve"> Press </w:t>
      </w:r>
      <w:r w:rsidR="00FB7AF9" w:rsidRPr="00CA48AE">
        <w:rPr>
          <w:rStyle w:val="diffin"/>
          <w:rFonts w:cs="Arial"/>
        </w:rPr>
        <w:t xml:space="preserve">the </w:t>
      </w:r>
      <w:r w:rsidRPr="00CA48AE">
        <w:rPr>
          <w:rStyle w:val="diffin"/>
          <w:rFonts w:cs="Arial"/>
        </w:rPr>
        <w:t>Right arrow key to go the repeat field and set the desired day</w:t>
      </w:r>
      <w:r w:rsidR="00585880">
        <w:rPr>
          <w:rStyle w:val="diffin"/>
          <w:rFonts w:cs="Arial"/>
        </w:rPr>
        <w:t>s</w:t>
      </w:r>
      <w:r w:rsidRPr="00CA48AE">
        <w:rPr>
          <w:rStyle w:val="diffin"/>
          <w:rFonts w:cs="Arial"/>
        </w:rPr>
        <w:t xml:space="preserve"> by pressing </w:t>
      </w:r>
      <w:r w:rsidR="00FB7AF9" w:rsidRPr="00CA48AE">
        <w:rPr>
          <w:rStyle w:val="diffin"/>
          <w:rFonts w:cs="Arial"/>
        </w:rPr>
        <w:t xml:space="preserve">the </w:t>
      </w:r>
      <w:r w:rsidRPr="00CA48AE">
        <w:rPr>
          <w:rStyle w:val="diffin"/>
          <w:rFonts w:cs="Arial"/>
        </w:rPr>
        <w:t>Up/Down arrow key.</w:t>
      </w:r>
      <w:r w:rsidR="00317A22" w:rsidRPr="00CA48AE">
        <w:rPr>
          <w:rStyle w:val="diffin"/>
          <w:rFonts w:cs="Arial"/>
        </w:rPr>
        <w:t xml:space="preserve"> </w:t>
      </w:r>
      <w:r w:rsidR="001C342C" w:rsidRPr="00CA48AE">
        <w:rPr>
          <w:rStyle w:val="diffin"/>
          <w:rFonts w:cs="Arial"/>
        </w:rPr>
        <w:t xml:space="preserve">You can choose </w:t>
      </w:r>
      <w:r w:rsidR="00585880">
        <w:rPr>
          <w:rStyle w:val="diffin"/>
          <w:rFonts w:cs="Arial"/>
        </w:rPr>
        <w:t>any day from</w:t>
      </w:r>
      <w:r w:rsidR="001C342C" w:rsidRPr="00CA48AE">
        <w:rPr>
          <w:rStyle w:val="diffin"/>
          <w:rFonts w:cs="Arial"/>
        </w:rPr>
        <w:t xml:space="preserve"> Monday to Sunday and there are two </w:t>
      </w:r>
      <w:r w:rsidR="00585880">
        <w:rPr>
          <w:rStyle w:val="diffin"/>
          <w:rFonts w:cs="Arial"/>
        </w:rPr>
        <w:t xml:space="preserve">additional </w:t>
      </w:r>
      <w:r w:rsidR="001C342C" w:rsidRPr="00CA48AE">
        <w:rPr>
          <w:rStyle w:val="diffin"/>
          <w:rFonts w:cs="Arial"/>
        </w:rPr>
        <w:t>options</w:t>
      </w:r>
      <w:r w:rsidR="00585880">
        <w:rPr>
          <w:rStyle w:val="diffin"/>
          <w:rFonts w:cs="Arial"/>
        </w:rPr>
        <w:t>:</w:t>
      </w:r>
      <w:r w:rsidR="001C342C" w:rsidRPr="00CA48AE">
        <w:rPr>
          <w:rStyle w:val="diffin"/>
          <w:rFonts w:cs="Arial"/>
        </w:rPr>
        <w:t xml:space="preserve"> All and Once. When you set “All” </w:t>
      </w:r>
      <w:r w:rsidR="00585880">
        <w:rPr>
          <w:rStyle w:val="diffin"/>
          <w:rFonts w:cs="Arial"/>
        </w:rPr>
        <w:t>the alarm</w:t>
      </w:r>
      <w:r w:rsidR="001C342C" w:rsidRPr="00CA48AE">
        <w:rPr>
          <w:rStyle w:val="diffin"/>
          <w:rFonts w:cs="Arial"/>
        </w:rPr>
        <w:t xml:space="preserve"> rings every day and when you set “Once”</w:t>
      </w:r>
      <w:r w:rsidR="00585880">
        <w:rPr>
          <w:rStyle w:val="diffin"/>
          <w:rFonts w:cs="Arial"/>
        </w:rPr>
        <w:t>,</w:t>
      </w:r>
      <w:r w:rsidR="001C342C" w:rsidRPr="00CA48AE">
        <w:rPr>
          <w:rStyle w:val="diffin"/>
          <w:rFonts w:cs="Arial"/>
        </w:rPr>
        <w:t xml:space="preserve"> it rings only once</w:t>
      </w:r>
      <w:r w:rsidR="003E082B" w:rsidRPr="00CA48AE">
        <w:rPr>
          <w:rStyle w:val="diffin"/>
          <w:rFonts w:cs="Arial"/>
        </w:rPr>
        <w:t xml:space="preserve"> at </w:t>
      </w:r>
      <w:r w:rsidR="004324BA" w:rsidRPr="00CA48AE">
        <w:rPr>
          <w:rStyle w:val="diffin"/>
          <w:rFonts w:cs="Arial"/>
        </w:rPr>
        <w:t xml:space="preserve">the </w:t>
      </w:r>
      <w:r w:rsidR="003E082B" w:rsidRPr="00CA48AE">
        <w:rPr>
          <w:rStyle w:val="diffin"/>
          <w:rFonts w:cs="Arial"/>
        </w:rPr>
        <w:t xml:space="preserve">next </w:t>
      </w:r>
      <w:r w:rsidR="00585880">
        <w:rPr>
          <w:rStyle w:val="diffin"/>
          <w:rFonts w:cs="Arial"/>
        </w:rPr>
        <w:t>occurrence</w:t>
      </w:r>
      <w:r w:rsidR="001C342C" w:rsidRPr="00CA48AE">
        <w:rPr>
          <w:rStyle w:val="diffin"/>
          <w:rFonts w:cs="Arial"/>
        </w:rPr>
        <w:t>.</w:t>
      </w:r>
    </w:p>
    <w:p w14:paraId="3F055A86" w14:textId="513AA3A1" w:rsidR="00BC7F1E" w:rsidRDefault="00BC7F1E" w:rsidP="00DF763C">
      <w:pPr>
        <w:rPr>
          <w:rStyle w:val="diffin"/>
          <w:rFonts w:cs="Arial"/>
        </w:rPr>
      </w:pPr>
    </w:p>
    <w:p w14:paraId="47065D2A" w14:textId="67999ADB" w:rsidR="00893D30" w:rsidRPr="00F7035D" w:rsidRDefault="00BC7F1E" w:rsidP="00BC7F1E">
      <w:pPr>
        <w:rPr>
          <w:rStyle w:val="diffin"/>
          <w:rFonts w:cs="Arial"/>
        </w:rPr>
      </w:pPr>
      <w:r w:rsidRPr="00801D4D">
        <w:rPr>
          <w:rStyle w:val="diffin"/>
          <w:rFonts w:cs="Arial"/>
        </w:rPr>
        <w:t>R</w:t>
      </w:r>
      <w:r w:rsidR="00893D30" w:rsidRPr="00801D4D">
        <w:rPr>
          <w:rStyle w:val="diffin"/>
          <w:rFonts w:cs="Arial"/>
        </w:rPr>
        <w:t>ingtone</w:t>
      </w:r>
      <w:r w:rsidRPr="00801D4D">
        <w:rPr>
          <w:rStyle w:val="diffin"/>
          <w:rFonts w:cs="Arial"/>
        </w:rPr>
        <w:t xml:space="preserve"> (Ring 1):</w:t>
      </w:r>
      <w:r w:rsidRPr="00CA48AE">
        <w:rPr>
          <w:rStyle w:val="diffin"/>
          <w:rFonts w:cs="Arial"/>
        </w:rPr>
        <w:t xml:space="preserve"> Press </w:t>
      </w:r>
      <w:r w:rsidR="00FB7AF9" w:rsidRPr="00CA48AE">
        <w:rPr>
          <w:rStyle w:val="diffin"/>
          <w:rFonts w:cs="Arial"/>
        </w:rPr>
        <w:t xml:space="preserve">the </w:t>
      </w:r>
      <w:r w:rsidRPr="00CA48AE">
        <w:rPr>
          <w:rStyle w:val="diffin"/>
          <w:rFonts w:cs="Arial"/>
        </w:rPr>
        <w:t xml:space="preserve">Right arrow key to set </w:t>
      </w:r>
      <w:r w:rsidR="0005028F">
        <w:rPr>
          <w:rStyle w:val="diffin"/>
          <w:rFonts w:cs="Arial"/>
        </w:rPr>
        <w:t>a</w:t>
      </w:r>
      <w:r w:rsidR="0005028F" w:rsidRPr="00CA48AE">
        <w:rPr>
          <w:rStyle w:val="diffin"/>
          <w:rFonts w:cs="Arial"/>
        </w:rPr>
        <w:t xml:space="preserve"> </w:t>
      </w:r>
      <w:r w:rsidRPr="00CA48AE">
        <w:rPr>
          <w:rStyle w:val="diffin"/>
          <w:rFonts w:cs="Arial"/>
        </w:rPr>
        <w:t xml:space="preserve">ringtone for </w:t>
      </w:r>
      <w:r w:rsidR="00300013">
        <w:rPr>
          <w:rStyle w:val="diffin"/>
          <w:rFonts w:cs="Arial"/>
        </w:rPr>
        <w:t xml:space="preserve">the </w:t>
      </w:r>
      <w:r w:rsidRPr="00CA48AE">
        <w:rPr>
          <w:rStyle w:val="diffin"/>
          <w:rFonts w:cs="Arial"/>
        </w:rPr>
        <w:t xml:space="preserve">alarm and choose </w:t>
      </w:r>
      <w:r w:rsidR="00300013">
        <w:rPr>
          <w:rStyle w:val="diffin"/>
          <w:rFonts w:cs="Arial"/>
        </w:rPr>
        <w:t>between</w:t>
      </w:r>
      <w:r w:rsidRPr="00CA48AE">
        <w:rPr>
          <w:rStyle w:val="diffin"/>
          <w:rFonts w:cs="Arial"/>
        </w:rPr>
        <w:t xml:space="preserve"> Ring 1 t</w:t>
      </w:r>
      <w:r w:rsidR="00300013">
        <w:rPr>
          <w:rStyle w:val="diffin"/>
          <w:rFonts w:cs="Arial"/>
        </w:rPr>
        <w:t>hrough</w:t>
      </w:r>
      <w:r w:rsidRPr="00CA48AE">
        <w:rPr>
          <w:rStyle w:val="diffin"/>
          <w:rFonts w:cs="Arial"/>
        </w:rPr>
        <w:t xml:space="preserve"> Ring 5 by pressing </w:t>
      </w:r>
      <w:r w:rsidR="00FB7AF9" w:rsidRPr="00CA48AE">
        <w:rPr>
          <w:rStyle w:val="diffin"/>
          <w:rFonts w:cs="Arial"/>
        </w:rPr>
        <w:t xml:space="preserve">the </w:t>
      </w:r>
      <w:r w:rsidRPr="00CA48AE">
        <w:rPr>
          <w:rStyle w:val="diffin"/>
          <w:rFonts w:cs="Arial"/>
        </w:rPr>
        <w:t>Up</w:t>
      </w:r>
      <w:r w:rsidR="00300013">
        <w:rPr>
          <w:rStyle w:val="diffin"/>
          <w:rFonts w:cs="Arial"/>
        </w:rPr>
        <w:t xml:space="preserve"> and </w:t>
      </w:r>
      <w:r w:rsidRPr="00CA48AE">
        <w:rPr>
          <w:rStyle w:val="diffin"/>
          <w:rFonts w:cs="Arial"/>
        </w:rPr>
        <w:t>Down arrow key</w:t>
      </w:r>
      <w:r w:rsidR="00300013">
        <w:rPr>
          <w:rStyle w:val="diffin"/>
          <w:rFonts w:cs="Arial"/>
        </w:rPr>
        <w:t>s</w:t>
      </w:r>
      <w:r w:rsidRPr="00CA48AE">
        <w:rPr>
          <w:rStyle w:val="diffin"/>
          <w:rFonts w:cs="Arial"/>
        </w:rPr>
        <w:t>.</w:t>
      </w:r>
      <w:r w:rsidR="0028119C" w:rsidRPr="00CA48AE">
        <w:rPr>
          <w:rStyle w:val="diffin"/>
          <w:rFonts w:cs="Arial"/>
        </w:rPr>
        <w:t xml:space="preserve"> </w:t>
      </w:r>
      <w:r w:rsidR="00300013">
        <w:rPr>
          <w:rStyle w:val="diffin"/>
          <w:rFonts w:cs="Arial"/>
        </w:rPr>
        <w:t>T</w:t>
      </w:r>
      <w:r w:rsidR="001B4754" w:rsidRPr="00CA48AE">
        <w:rPr>
          <w:rStyle w:val="diffin"/>
          <w:rFonts w:cs="Arial"/>
        </w:rPr>
        <w:t xml:space="preserve">he ringtones </w:t>
      </w:r>
      <w:r w:rsidR="00300013">
        <w:rPr>
          <w:rStyle w:val="diffin"/>
          <w:rFonts w:cs="Arial"/>
        </w:rPr>
        <w:t xml:space="preserve">are played as </w:t>
      </w:r>
      <w:r w:rsidR="001B4754" w:rsidRPr="00CA48AE">
        <w:rPr>
          <w:rStyle w:val="diffin"/>
          <w:rFonts w:cs="Arial"/>
        </w:rPr>
        <w:t xml:space="preserve">you navigate through </w:t>
      </w:r>
      <w:r w:rsidR="00300013">
        <w:rPr>
          <w:rStyle w:val="diffin"/>
          <w:rFonts w:cs="Arial"/>
        </w:rPr>
        <w:t>the list</w:t>
      </w:r>
      <w:r w:rsidR="001B4754" w:rsidRPr="00CA48AE">
        <w:rPr>
          <w:rStyle w:val="diffin"/>
          <w:rFonts w:cs="Arial"/>
        </w:rPr>
        <w:t>.</w:t>
      </w:r>
    </w:p>
    <w:p w14:paraId="0948C521" w14:textId="05BB5300" w:rsidR="00BC7F1E" w:rsidRDefault="00BC7F1E" w:rsidP="00BC7F1E">
      <w:pPr>
        <w:rPr>
          <w:rStyle w:val="diffin"/>
          <w:rFonts w:cs="Arial"/>
        </w:rPr>
      </w:pPr>
    </w:p>
    <w:p w14:paraId="5A30F896" w14:textId="43B5506B" w:rsidR="00893D30" w:rsidRPr="00BC7F1E" w:rsidRDefault="00893D30" w:rsidP="00AC070A">
      <w:pPr>
        <w:rPr>
          <w:rStyle w:val="diffin"/>
          <w:rFonts w:cs="Arial"/>
        </w:rPr>
      </w:pPr>
      <w:r w:rsidRPr="00801D4D">
        <w:rPr>
          <w:rStyle w:val="diffin"/>
          <w:rFonts w:cs="Arial"/>
        </w:rPr>
        <w:lastRenderedPageBreak/>
        <w:t>Ringtone duration</w:t>
      </w:r>
      <w:r w:rsidR="00BC7F1E" w:rsidRPr="00801D4D">
        <w:rPr>
          <w:rStyle w:val="diffin"/>
          <w:rFonts w:cs="Arial"/>
        </w:rPr>
        <w:t xml:space="preserve"> (1 to 59):</w:t>
      </w:r>
      <w:r w:rsidR="00BC7F1E" w:rsidRPr="00CA48AE">
        <w:rPr>
          <w:rStyle w:val="diffin"/>
          <w:rFonts w:cs="Arial"/>
        </w:rPr>
        <w:t xml:space="preserve"> Press </w:t>
      </w:r>
      <w:r w:rsidR="00FB7AF9" w:rsidRPr="00CA48AE">
        <w:rPr>
          <w:rStyle w:val="diffin"/>
          <w:rFonts w:cs="Arial"/>
        </w:rPr>
        <w:t xml:space="preserve">the </w:t>
      </w:r>
      <w:r w:rsidR="00BC7F1E" w:rsidRPr="00CA48AE">
        <w:rPr>
          <w:rStyle w:val="diffin"/>
          <w:rFonts w:cs="Arial"/>
        </w:rPr>
        <w:t xml:space="preserve">Right arrow key to set the alarm duration. </w:t>
      </w:r>
      <w:r w:rsidR="00FB7AF9" w:rsidRPr="00CA48AE">
        <w:rPr>
          <w:rStyle w:val="diffin"/>
          <w:rFonts w:cs="Arial"/>
        </w:rPr>
        <w:t xml:space="preserve">The range </w:t>
      </w:r>
      <w:r w:rsidR="00BC7F1E" w:rsidRPr="00CA48AE">
        <w:rPr>
          <w:rStyle w:val="diffin"/>
          <w:rFonts w:cs="Arial"/>
        </w:rPr>
        <w:t>of the alarm duration is 1 to 59 seconds</w:t>
      </w:r>
      <w:r w:rsidR="00300013">
        <w:rPr>
          <w:rStyle w:val="diffin"/>
          <w:rFonts w:cs="Arial"/>
        </w:rPr>
        <w:t xml:space="preserve"> and the d</w:t>
      </w:r>
      <w:r w:rsidR="00C37E47" w:rsidRPr="00F7035D">
        <w:rPr>
          <w:rStyle w:val="diffin"/>
          <w:rFonts w:cs="Arial"/>
        </w:rPr>
        <w:t>efault is 20 seconds</w:t>
      </w:r>
      <w:r w:rsidR="00EF14D4">
        <w:rPr>
          <w:rStyle w:val="diffin"/>
          <w:rFonts w:cs="Arial"/>
        </w:rPr>
        <w:t>.</w:t>
      </w:r>
    </w:p>
    <w:p w14:paraId="46C47D6F" w14:textId="77777777" w:rsidR="00893D30" w:rsidRPr="00BC7F1E" w:rsidRDefault="00893D30" w:rsidP="00AC070A">
      <w:pPr>
        <w:rPr>
          <w:rStyle w:val="diffin"/>
          <w:rFonts w:cs="Arial"/>
        </w:rPr>
      </w:pPr>
    </w:p>
    <w:p w14:paraId="23BD74A6" w14:textId="6282D1D7" w:rsidR="00893D30" w:rsidRDefault="00893D30" w:rsidP="00BC7F1E">
      <w:pPr>
        <w:rPr>
          <w:rStyle w:val="diffin"/>
          <w:rFonts w:cs="Arial"/>
        </w:rPr>
      </w:pPr>
      <w:r w:rsidRPr="00801D4D">
        <w:rPr>
          <w:rStyle w:val="diffin"/>
          <w:rFonts w:cs="Arial"/>
        </w:rPr>
        <w:t>Snooze time</w:t>
      </w:r>
      <w:r w:rsidR="00BC7F1E" w:rsidRPr="00801D4D">
        <w:rPr>
          <w:rStyle w:val="diffin"/>
          <w:rFonts w:cs="Arial"/>
        </w:rPr>
        <w:t xml:space="preserve"> (1 to 59):</w:t>
      </w:r>
      <w:r w:rsidR="00BC7F1E" w:rsidRPr="00F7035D">
        <w:rPr>
          <w:rStyle w:val="diffin"/>
          <w:rFonts w:cs="Arial"/>
        </w:rPr>
        <w:t xml:space="preserve"> Press </w:t>
      </w:r>
      <w:r w:rsidR="00FB7AF9" w:rsidRPr="00F7035D">
        <w:rPr>
          <w:rStyle w:val="diffin"/>
          <w:rFonts w:cs="Arial"/>
        </w:rPr>
        <w:t xml:space="preserve">the </w:t>
      </w:r>
      <w:r w:rsidR="00BC7F1E" w:rsidRPr="00F7035D">
        <w:rPr>
          <w:rStyle w:val="diffin"/>
          <w:rFonts w:cs="Arial"/>
        </w:rPr>
        <w:t xml:space="preserve">Right arrow key to set the Snooze time. </w:t>
      </w:r>
      <w:r w:rsidR="00FB7AF9" w:rsidRPr="00F7035D">
        <w:rPr>
          <w:rStyle w:val="diffin"/>
          <w:rFonts w:cs="Arial"/>
        </w:rPr>
        <w:t xml:space="preserve">The range </w:t>
      </w:r>
      <w:r w:rsidR="00BC7F1E" w:rsidRPr="00F7035D">
        <w:rPr>
          <w:rStyle w:val="diffin"/>
          <w:rFonts w:cs="Arial"/>
        </w:rPr>
        <w:t xml:space="preserve">of the snooze time is 1 to 59 </w:t>
      </w:r>
      <w:r w:rsidR="00C37E47" w:rsidRPr="00F7035D">
        <w:rPr>
          <w:rStyle w:val="diffin"/>
          <w:rFonts w:cs="Arial"/>
        </w:rPr>
        <w:t>minutes</w:t>
      </w:r>
      <w:r w:rsidR="00BC7F1E" w:rsidRPr="00F7035D">
        <w:rPr>
          <w:rStyle w:val="diffin"/>
          <w:rFonts w:cs="Arial"/>
        </w:rPr>
        <w:t>.</w:t>
      </w:r>
      <w:r w:rsidR="00C37E47" w:rsidRPr="00F7035D">
        <w:rPr>
          <w:rStyle w:val="diffin"/>
          <w:rFonts w:cs="Arial"/>
        </w:rPr>
        <w:t xml:space="preserve"> </w:t>
      </w:r>
      <w:r w:rsidR="00FB7AF9" w:rsidRPr="00F7035D">
        <w:rPr>
          <w:rStyle w:val="diffin"/>
          <w:rFonts w:cs="Arial"/>
        </w:rPr>
        <w:t xml:space="preserve">The default </w:t>
      </w:r>
      <w:r w:rsidR="00C37E47" w:rsidRPr="00F7035D">
        <w:rPr>
          <w:rStyle w:val="diffin"/>
          <w:rFonts w:cs="Arial"/>
        </w:rPr>
        <w:t>is 5 minutes.</w:t>
      </w:r>
    </w:p>
    <w:p w14:paraId="53BF2522" w14:textId="2D641984" w:rsidR="000E7398" w:rsidRDefault="000E7398" w:rsidP="00BC7F1E">
      <w:pPr>
        <w:rPr>
          <w:rStyle w:val="diffin"/>
          <w:rFonts w:cs="Arial"/>
        </w:rPr>
      </w:pPr>
    </w:p>
    <w:p w14:paraId="1015043F" w14:textId="73B0CC83" w:rsidR="000E7398" w:rsidRDefault="000E7398" w:rsidP="000B138B">
      <w:r w:rsidRPr="00F7035D">
        <w:t xml:space="preserve">The alarm rings at </w:t>
      </w:r>
      <w:r w:rsidR="00300013">
        <w:t xml:space="preserve">the </w:t>
      </w:r>
      <w:r w:rsidRPr="00F7035D">
        <w:t>time and day</w:t>
      </w:r>
      <w:r w:rsidR="00300013">
        <w:t xml:space="preserve"> it has been set for</w:t>
      </w:r>
      <w:r w:rsidRPr="00F7035D">
        <w:t xml:space="preserve"> even if the device is in sleep mode or completely </w:t>
      </w:r>
      <w:r w:rsidR="00300013">
        <w:t xml:space="preserve">shut </w:t>
      </w:r>
      <w:r w:rsidRPr="00F7035D">
        <w:t xml:space="preserve">off. Press Dot 7 to cancel </w:t>
      </w:r>
      <w:r w:rsidR="00AF4BDC">
        <w:t xml:space="preserve">the </w:t>
      </w:r>
      <w:r w:rsidRPr="00F7035D">
        <w:t xml:space="preserve">alarm or press Space to Snooze. The alarm automatically </w:t>
      </w:r>
      <w:r w:rsidR="0016392B" w:rsidRPr="00F7035D">
        <w:t>snoozes</w:t>
      </w:r>
      <w:r w:rsidRPr="00F7035D">
        <w:t xml:space="preserve"> after</w:t>
      </w:r>
      <w:r w:rsidR="00AF4BDC">
        <w:t xml:space="preserve"> the</w:t>
      </w:r>
      <w:r w:rsidRPr="00F7035D">
        <w:t xml:space="preserve"> ringtone duration if not </w:t>
      </w:r>
      <w:r w:rsidR="0016392B" w:rsidRPr="00F7035D">
        <w:t>acknowledged</w:t>
      </w:r>
      <w:r w:rsidRPr="00F7035D">
        <w:t xml:space="preserve">. It </w:t>
      </w:r>
      <w:r w:rsidR="0016392B" w:rsidRPr="00F7035D">
        <w:t>repeats</w:t>
      </w:r>
      <w:r w:rsidRPr="00F7035D">
        <w:t xml:space="preserve"> this cycle 5 times and </w:t>
      </w:r>
      <w:r w:rsidR="00AF4BDC">
        <w:t xml:space="preserve">then </w:t>
      </w:r>
      <w:r w:rsidRPr="00F7035D">
        <w:t>turn</w:t>
      </w:r>
      <w:r w:rsidR="00AF4BDC">
        <w:t>s</w:t>
      </w:r>
      <w:r w:rsidRPr="00F7035D">
        <w:t xml:space="preserve"> off automatically.</w:t>
      </w:r>
    </w:p>
    <w:p w14:paraId="27766550" w14:textId="137C6F35" w:rsidR="00D94BE1" w:rsidRPr="0049322F" w:rsidRDefault="0038117E" w:rsidP="00D94BE1">
      <w:pPr>
        <w:pStyle w:val="Heading3"/>
        <w:rPr>
          <w:lang w:eastAsia="en-IN"/>
        </w:rPr>
      </w:pPr>
      <w:bookmarkStart w:id="373" w:name="_Alarm_2"/>
      <w:bookmarkStart w:id="374" w:name="_Toc93946734"/>
      <w:bookmarkEnd w:id="373"/>
      <w:r w:rsidRPr="0049322F">
        <w:rPr>
          <w:lang w:eastAsia="en-IN"/>
        </w:rPr>
        <w:t>Alarm 2</w:t>
      </w:r>
      <w:bookmarkEnd w:id="374"/>
    </w:p>
    <w:p w14:paraId="46C1BB43" w14:textId="60A2BEFD" w:rsidR="00D94BE1" w:rsidRDefault="00FB7AF9" w:rsidP="00E0633E">
      <w:pPr>
        <w:rPr>
          <w:rStyle w:val="diffin"/>
        </w:rPr>
      </w:pPr>
      <w:r w:rsidRPr="00F7035D">
        <w:rPr>
          <w:rStyle w:val="diffin"/>
        </w:rPr>
        <w:t xml:space="preserve">The second </w:t>
      </w:r>
      <w:r w:rsidR="00D66C90" w:rsidRPr="00F7035D">
        <w:rPr>
          <w:rStyle w:val="diffin"/>
        </w:rPr>
        <w:t xml:space="preserve">alarm can be configured from this </w:t>
      </w:r>
      <w:r w:rsidRPr="00F7035D">
        <w:rPr>
          <w:rStyle w:val="diffin"/>
        </w:rPr>
        <w:t xml:space="preserve">menu </w:t>
      </w:r>
      <w:r w:rsidR="00D66C90" w:rsidRPr="00F7035D">
        <w:rPr>
          <w:rStyle w:val="diffin"/>
        </w:rPr>
        <w:t xml:space="preserve">item. It has similar settings </w:t>
      </w:r>
      <w:r w:rsidR="00AF4BDC">
        <w:rPr>
          <w:rStyle w:val="diffin"/>
        </w:rPr>
        <w:t>to</w:t>
      </w:r>
      <w:r w:rsidR="00D66C90" w:rsidRPr="00F7035D">
        <w:rPr>
          <w:rStyle w:val="diffin"/>
        </w:rPr>
        <w:t xml:space="preserve"> Alarm </w:t>
      </w:r>
      <w:r w:rsidR="00E82AA9" w:rsidRPr="00F7035D">
        <w:rPr>
          <w:rStyle w:val="diffin"/>
        </w:rPr>
        <w:t>1</w:t>
      </w:r>
      <w:r w:rsidR="00D66C90" w:rsidRPr="00F7035D">
        <w:rPr>
          <w:rStyle w:val="diffin"/>
        </w:rPr>
        <w:t>.</w:t>
      </w:r>
    </w:p>
    <w:p w14:paraId="4DB79623" w14:textId="58571CDE" w:rsidR="00FE3743" w:rsidRPr="00F7035D" w:rsidRDefault="00FE3743" w:rsidP="001B2B24">
      <w:pPr>
        <w:pStyle w:val="Heading3"/>
        <w:rPr>
          <w:lang w:eastAsia="en-IN"/>
        </w:rPr>
      </w:pPr>
      <w:bookmarkStart w:id="375" w:name="_USB_(HID)_1"/>
      <w:bookmarkStart w:id="376" w:name="_Toc531853325"/>
      <w:bookmarkStart w:id="377" w:name="_Toc93946735"/>
      <w:bookmarkEnd w:id="375"/>
      <w:r w:rsidRPr="00F7035D">
        <w:rPr>
          <w:lang w:eastAsia="en-IN"/>
        </w:rPr>
        <w:t>USB (HID)</w:t>
      </w:r>
      <w:bookmarkEnd w:id="376"/>
      <w:bookmarkEnd w:id="377"/>
    </w:p>
    <w:p w14:paraId="32807FDE" w14:textId="77777777" w:rsidR="00DA5D68" w:rsidRPr="000C3ED9" w:rsidRDefault="00DA5D68" w:rsidP="00DA5D68">
      <w:pPr>
        <w:rPr>
          <w:lang w:eastAsia="en-IN"/>
        </w:rPr>
      </w:pPr>
      <w:r w:rsidRPr="00F7035D">
        <w:rPr>
          <w:lang w:eastAsia="en-IN"/>
        </w:rPr>
        <w:t xml:space="preserve">The USB menu selects between the four possible USB protocols: Human Interface Device (HID) (Orbit), HID Braille, Serial, or Mass Storage. The default setting for USB is HID (Orbit). </w:t>
      </w:r>
      <w:r w:rsidRPr="00F7035D">
        <w:rPr>
          <w:rStyle w:val="diffin"/>
        </w:rPr>
        <w:t>To select the option, press Select or Dot 8.</w:t>
      </w:r>
    </w:p>
    <w:p w14:paraId="06B62581" w14:textId="77777777" w:rsidR="00DA5D68" w:rsidRPr="000C3ED9" w:rsidRDefault="00DA5D68" w:rsidP="00DA5D68">
      <w:pPr>
        <w:rPr>
          <w:lang w:eastAsia="en-IN"/>
        </w:rPr>
      </w:pPr>
    </w:p>
    <w:p w14:paraId="14C98A63" w14:textId="77777777" w:rsidR="00DA5D68" w:rsidRPr="00F7035D" w:rsidRDefault="00DA5D68" w:rsidP="00DA5D68">
      <w:pPr>
        <w:rPr>
          <w:rFonts w:cs="Arial"/>
          <w:lang w:eastAsia="en-IN"/>
        </w:rPr>
      </w:pPr>
      <w:r w:rsidRPr="00F7035D">
        <w:rPr>
          <w:rFonts w:cs="Arial"/>
          <w:lang w:eastAsia="en-IN"/>
        </w:rPr>
        <w:t>For more information, see the</w:t>
      </w:r>
      <w:r w:rsidRPr="00F7035D">
        <w:rPr>
          <w:color w:val="FF0000"/>
        </w:rPr>
        <w:t xml:space="preserve"> </w:t>
      </w:r>
      <w:hyperlink w:anchor="_USB" w:history="1">
        <w:r w:rsidRPr="00C96C39">
          <w:rPr>
            <w:rFonts w:cs="Arial"/>
            <w:color w:val="0000FF"/>
          </w:rPr>
          <w:t>USB Connectivity</w:t>
        </w:r>
      </w:hyperlink>
      <w:r w:rsidRPr="00F7035D">
        <w:t xml:space="preserve"> </w:t>
      </w:r>
      <w:r w:rsidRPr="00F7035D">
        <w:rPr>
          <w:rFonts w:cs="Arial"/>
          <w:lang w:eastAsia="en-IN"/>
        </w:rPr>
        <w:t>section under Remote Mode.</w:t>
      </w:r>
    </w:p>
    <w:p w14:paraId="40846A41" w14:textId="77777777" w:rsidR="008B2A5E" w:rsidRPr="00651DDA" w:rsidRDefault="008B2A5E" w:rsidP="008B2A5E">
      <w:pPr>
        <w:pStyle w:val="Heading3"/>
        <w:rPr>
          <w:lang w:eastAsia="en-IN"/>
        </w:rPr>
      </w:pPr>
      <w:bookmarkStart w:id="378" w:name="Bluetooth-On"/>
      <w:bookmarkStart w:id="379" w:name="_Bluetooth_(On)"/>
      <w:bookmarkStart w:id="380" w:name="Pair-Just-Works"/>
      <w:bookmarkStart w:id="381" w:name="_Pair_(Just_Works)"/>
      <w:bookmarkStart w:id="382" w:name="_Toc9689900"/>
      <w:bookmarkStart w:id="383" w:name="_Toc10194364"/>
      <w:bookmarkStart w:id="384" w:name="_Toc17712003"/>
      <w:bookmarkStart w:id="385" w:name="_Toc93946736"/>
      <w:bookmarkStart w:id="386" w:name="_Toc531853327"/>
      <w:bookmarkEnd w:id="378"/>
      <w:bookmarkEnd w:id="379"/>
      <w:bookmarkEnd w:id="380"/>
      <w:bookmarkEnd w:id="381"/>
      <w:r w:rsidRPr="00651DDA">
        <w:rPr>
          <w:lang w:eastAsia="en-IN"/>
        </w:rPr>
        <w:t>Bluetooth (Auto)</w:t>
      </w:r>
      <w:bookmarkEnd w:id="382"/>
      <w:bookmarkEnd w:id="383"/>
      <w:bookmarkEnd w:id="384"/>
      <w:bookmarkEnd w:id="385"/>
    </w:p>
    <w:p w14:paraId="32ED0A51" w14:textId="1226D3D0" w:rsidR="008B2A5E" w:rsidRDefault="008B2A5E" w:rsidP="008B2A5E">
      <w:pPr>
        <w:rPr>
          <w:rFonts w:cs="Arial"/>
          <w:lang w:eastAsia="en-IN"/>
        </w:rPr>
      </w:pPr>
      <w:r w:rsidRPr="00651DDA">
        <w:rPr>
          <w:rFonts w:cs="Arial"/>
          <w:lang w:eastAsia="en-IN"/>
        </w:rPr>
        <w:t>There are three choices under this menu option.</w:t>
      </w:r>
    </w:p>
    <w:p w14:paraId="76989AB7" w14:textId="77777777" w:rsidR="00AF4BDC" w:rsidRPr="00651DDA" w:rsidRDefault="00AF4BDC" w:rsidP="008B2A5E">
      <w:pPr>
        <w:rPr>
          <w:rFonts w:cs="Arial"/>
          <w:lang w:eastAsia="en-IN"/>
        </w:rPr>
      </w:pPr>
    </w:p>
    <w:p w14:paraId="4AB1A2F0" w14:textId="77777777" w:rsidR="008B2A5E" w:rsidRPr="00651DDA" w:rsidRDefault="008B2A5E" w:rsidP="008B2A5E">
      <w:pPr>
        <w:pStyle w:val="ListParagraph"/>
        <w:numPr>
          <w:ilvl w:val="0"/>
          <w:numId w:val="43"/>
        </w:numPr>
        <w:rPr>
          <w:rFonts w:ascii="Arial" w:hAnsi="Arial" w:cs="Arial"/>
          <w:sz w:val="24"/>
          <w:szCs w:val="24"/>
          <w:lang w:eastAsia="en-IN"/>
        </w:rPr>
      </w:pPr>
      <w:r w:rsidRPr="00651DDA">
        <w:rPr>
          <w:rFonts w:ascii="Arial" w:hAnsi="Arial" w:cs="Arial"/>
          <w:sz w:val="24"/>
          <w:szCs w:val="24"/>
          <w:lang w:eastAsia="en-IN"/>
        </w:rPr>
        <w:t>Bluetooth Auto</w:t>
      </w:r>
    </w:p>
    <w:p w14:paraId="1BC49F0A" w14:textId="77777777" w:rsidR="008B2A5E" w:rsidRPr="00651DDA" w:rsidRDefault="008B2A5E" w:rsidP="008B2A5E">
      <w:pPr>
        <w:pStyle w:val="ListParagraph"/>
        <w:numPr>
          <w:ilvl w:val="0"/>
          <w:numId w:val="43"/>
        </w:numPr>
        <w:rPr>
          <w:rFonts w:ascii="Arial" w:hAnsi="Arial" w:cs="Arial"/>
          <w:sz w:val="24"/>
          <w:szCs w:val="24"/>
          <w:lang w:eastAsia="en-IN"/>
        </w:rPr>
      </w:pPr>
      <w:r w:rsidRPr="00651DDA">
        <w:rPr>
          <w:rFonts w:ascii="Arial" w:hAnsi="Arial" w:cs="Arial"/>
          <w:sz w:val="24"/>
          <w:szCs w:val="24"/>
          <w:lang w:eastAsia="en-IN"/>
        </w:rPr>
        <w:t xml:space="preserve">Bluetooth </w:t>
      </w:r>
      <w:r>
        <w:rPr>
          <w:rFonts w:ascii="Arial" w:hAnsi="Arial" w:cs="Arial"/>
          <w:sz w:val="24"/>
          <w:szCs w:val="24"/>
          <w:lang w:eastAsia="en-IN"/>
        </w:rPr>
        <w:t>m</w:t>
      </w:r>
      <w:r w:rsidRPr="00651DDA">
        <w:rPr>
          <w:rFonts w:ascii="Arial" w:hAnsi="Arial" w:cs="Arial"/>
          <w:sz w:val="24"/>
          <w:szCs w:val="24"/>
          <w:lang w:eastAsia="en-IN"/>
        </w:rPr>
        <w:t>anual</w:t>
      </w:r>
    </w:p>
    <w:p w14:paraId="611611E8" w14:textId="77777777" w:rsidR="008B2A5E" w:rsidRPr="00651DDA" w:rsidRDefault="008B2A5E" w:rsidP="008B2A5E">
      <w:pPr>
        <w:pStyle w:val="ListParagraph"/>
        <w:numPr>
          <w:ilvl w:val="0"/>
          <w:numId w:val="43"/>
        </w:numPr>
        <w:rPr>
          <w:rFonts w:ascii="Arial" w:hAnsi="Arial" w:cs="Arial"/>
          <w:sz w:val="24"/>
          <w:szCs w:val="24"/>
          <w:lang w:eastAsia="en-IN"/>
        </w:rPr>
      </w:pPr>
      <w:r w:rsidRPr="00651DDA">
        <w:rPr>
          <w:rFonts w:ascii="Arial" w:hAnsi="Arial" w:cs="Arial"/>
          <w:sz w:val="24"/>
          <w:szCs w:val="24"/>
          <w:lang w:eastAsia="en-IN"/>
        </w:rPr>
        <w:t>Bluetooth OFF</w:t>
      </w:r>
    </w:p>
    <w:p w14:paraId="26B9D1DE" w14:textId="77777777" w:rsidR="008B2A5E" w:rsidRPr="00651DDA" w:rsidRDefault="008B2A5E" w:rsidP="008B2A5E">
      <w:pPr>
        <w:rPr>
          <w:rFonts w:cs="Arial"/>
          <w:lang w:eastAsia="en-IN"/>
        </w:rPr>
      </w:pPr>
      <w:r w:rsidRPr="00651DDA">
        <w:rPr>
          <w:rFonts w:cs="Arial"/>
          <w:lang w:eastAsia="en-IN"/>
        </w:rPr>
        <w:t xml:space="preserve">The default setting for Bluetooth is Auto. If there is any screen reader activity running on the paired device, the Orbit Reader automatically switches to Bluetooth Remote mode. If you do not want </w:t>
      </w:r>
      <w:r>
        <w:rPr>
          <w:rFonts w:cs="Arial"/>
          <w:lang w:eastAsia="en-IN"/>
        </w:rPr>
        <w:t xml:space="preserve">an </w:t>
      </w:r>
      <w:r w:rsidRPr="00651DDA">
        <w:rPr>
          <w:rFonts w:cs="Arial"/>
          <w:lang w:eastAsia="en-IN"/>
        </w:rPr>
        <w:t xml:space="preserve">automatic Bluetooth connection, </w:t>
      </w:r>
      <w:r>
        <w:rPr>
          <w:rFonts w:cs="Arial"/>
          <w:lang w:eastAsia="en-IN"/>
        </w:rPr>
        <w:t>switch to manual</w:t>
      </w:r>
      <w:r w:rsidRPr="00651DDA">
        <w:rPr>
          <w:rFonts w:cs="Arial"/>
          <w:lang w:eastAsia="en-IN"/>
        </w:rPr>
        <w:t xml:space="preserve"> option. To disable Bluetooth completely, select OFF. To select another option, press select</w:t>
      </w:r>
      <w:r>
        <w:rPr>
          <w:rFonts w:cs="Arial"/>
          <w:lang w:eastAsia="en-IN"/>
        </w:rPr>
        <w:t xml:space="preserve"> or Dot 8</w:t>
      </w:r>
      <w:r w:rsidRPr="00651DDA">
        <w:rPr>
          <w:rFonts w:cs="Arial"/>
          <w:lang w:eastAsia="en-IN"/>
        </w:rPr>
        <w:t>.</w:t>
      </w:r>
    </w:p>
    <w:p w14:paraId="41B4EA4B" w14:textId="77777777" w:rsidR="008B2A5E" w:rsidRPr="00651DDA" w:rsidRDefault="008B2A5E" w:rsidP="008B2A5E">
      <w:pPr>
        <w:rPr>
          <w:rFonts w:cs="Arial"/>
          <w:lang w:eastAsia="en-IN"/>
        </w:rPr>
      </w:pPr>
    </w:p>
    <w:p w14:paraId="548D255F" w14:textId="77777777" w:rsidR="008B2A5E" w:rsidRPr="00651DDA" w:rsidRDefault="008B2A5E" w:rsidP="008B2A5E">
      <w:pPr>
        <w:rPr>
          <w:rFonts w:cs="Arial"/>
          <w:lang w:eastAsia="en-IN"/>
        </w:rPr>
      </w:pPr>
      <w:r w:rsidRPr="00651DDA">
        <w:rPr>
          <w:rFonts w:cs="Arial"/>
          <w:lang w:eastAsia="en-IN"/>
        </w:rPr>
        <w:t xml:space="preserve">For more information, see the </w:t>
      </w:r>
      <w:r w:rsidRPr="00C96C39">
        <w:rPr>
          <w:rFonts w:cs="Arial"/>
          <w:color w:val="0000FF"/>
        </w:rPr>
        <w:fldChar w:fldCharType="begin"/>
      </w:r>
      <w:r w:rsidRPr="00C96C39">
        <w:rPr>
          <w:rFonts w:cs="Arial"/>
          <w:color w:val="0000FF"/>
        </w:rPr>
        <w:instrText xml:space="preserve"> REF _Ref508005797 \h  \* MERGEFORMAT </w:instrText>
      </w:r>
      <w:r w:rsidRPr="00C96C39">
        <w:rPr>
          <w:rFonts w:cs="Arial"/>
          <w:color w:val="0000FF"/>
        </w:rPr>
      </w:r>
      <w:r w:rsidRPr="00C96C39">
        <w:rPr>
          <w:rFonts w:cs="Arial"/>
          <w:color w:val="0000FF"/>
        </w:rPr>
        <w:fldChar w:fldCharType="separate"/>
      </w:r>
      <w:r w:rsidRPr="00C96C39">
        <w:rPr>
          <w:rFonts w:cs="Arial"/>
          <w:color w:val="0000FF"/>
        </w:rPr>
        <w:t>Using the Bluetooth Connection</w:t>
      </w:r>
      <w:r w:rsidRPr="00C96C39">
        <w:rPr>
          <w:rFonts w:cs="Arial"/>
          <w:color w:val="0000FF"/>
        </w:rPr>
        <w:fldChar w:fldCharType="end"/>
      </w:r>
      <w:r w:rsidRPr="00651DDA">
        <w:rPr>
          <w:rFonts w:cs="Arial"/>
          <w:color w:val="0000FF"/>
          <w:u w:val="single"/>
        </w:rPr>
        <w:t xml:space="preserve"> </w:t>
      </w:r>
      <w:r w:rsidRPr="00651DDA">
        <w:rPr>
          <w:rFonts w:cs="Arial"/>
          <w:lang w:eastAsia="en-IN"/>
        </w:rPr>
        <w:t>section under Remote Mode.</w:t>
      </w:r>
    </w:p>
    <w:p w14:paraId="366DFB85" w14:textId="77777777" w:rsidR="00FE3743" w:rsidRPr="00F7035D" w:rsidRDefault="00FE3743" w:rsidP="001B2B24">
      <w:pPr>
        <w:pStyle w:val="Heading3"/>
        <w:rPr>
          <w:lang w:eastAsia="en-IN"/>
        </w:rPr>
      </w:pPr>
      <w:bookmarkStart w:id="387" w:name="_Pair_(Just_Works)_1"/>
      <w:bookmarkStart w:id="388" w:name="_Toc93946737"/>
      <w:bookmarkEnd w:id="387"/>
      <w:r w:rsidRPr="00F7035D">
        <w:rPr>
          <w:lang w:eastAsia="en-IN"/>
        </w:rPr>
        <w:t>Pair (Just Works)</w:t>
      </w:r>
      <w:bookmarkEnd w:id="386"/>
      <w:bookmarkEnd w:id="388"/>
    </w:p>
    <w:p w14:paraId="777E1FE3" w14:textId="5C3ED655" w:rsidR="00D9614D" w:rsidRPr="00651DDA" w:rsidRDefault="00D9614D" w:rsidP="00D9614D">
      <w:pPr>
        <w:rPr>
          <w:lang w:eastAsia="en-IN"/>
        </w:rPr>
      </w:pPr>
      <w:r w:rsidRPr="00651DDA">
        <w:rPr>
          <w:lang w:eastAsia="en-IN"/>
        </w:rPr>
        <w:t xml:space="preserve">The Pair menu item selects a Bluetooth pairing scheme. </w:t>
      </w:r>
      <w:r>
        <w:rPr>
          <w:lang w:eastAsia="en-IN"/>
        </w:rPr>
        <w:t xml:space="preserve">The </w:t>
      </w:r>
      <w:r w:rsidRPr="00651DDA">
        <w:rPr>
          <w:lang w:eastAsia="en-IN"/>
        </w:rPr>
        <w:t xml:space="preserve">Orbit Reader </w:t>
      </w:r>
      <w:r w:rsidR="0027021F">
        <w:rPr>
          <w:lang w:eastAsia="en-IN"/>
        </w:rPr>
        <w:t>4</w:t>
      </w:r>
      <w:r w:rsidR="0027021F" w:rsidRPr="00651DDA">
        <w:rPr>
          <w:lang w:eastAsia="en-IN"/>
        </w:rPr>
        <w:t xml:space="preserve">0 </w:t>
      </w:r>
      <w:r w:rsidRPr="00651DDA">
        <w:rPr>
          <w:lang w:eastAsia="en-IN"/>
        </w:rPr>
        <w:t xml:space="preserve">uses the selected scheme when it responds to a Bluetooth pairing request from a host device. </w:t>
      </w:r>
      <w:r w:rsidRPr="00651DDA">
        <w:rPr>
          <w:rStyle w:val="diffin"/>
        </w:rPr>
        <w:t>To select the option, press Select</w:t>
      </w:r>
      <w:r>
        <w:rPr>
          <w:rStyle w:val="diffin"/>
        </w:rPr>
        <w:t xml:space="preserve"> or Dot 8</w:t>
      </w:r>
      <w:r w:rsidRPr="00651DDA">
        <w:rPr>
          <w:rStyle w:val="diffin"/>
        </w:rPr>
        <w:t>.</w:t>
      </w:r>
    </w:p>
    <w:p w14:paraId="065BE66E" w14:textId="77777777" w:rsidR="00FE3743" w:rsidRPr="000C3ED9" w:rsidRDefault="00FE3743" w:rsidP="00B96FD9">
      <w:pPr>
        <w:ind w:left="709"/>
        <w:rPr>
          <w:lang w:eastAsia="en-IN"/>
        </w:rPr>
      </w:pPr>
    </w:p>
    <w:p w14:paraId="0EA3CBAD" w14:textId="77777777" w:rsidR="00FE3743" w:rsidRPr="00F7035D" w:rsidRDefault="00FE3743">
      <w:pPr>
        <w:rPr>
          <w:lang w:eastAsia="en-IN"/>
        </w:rPr>
      </w:pPr>
      <w:r w:rsidRPr="00F7035D">
        <w:rPr>
          <w:lang w:eastAsia="en-IN"/>
        </w:rPr>
        <w:t>The two choices are:</w:t>
      </w:r>
    </w:p>
    <w:p w14:paraId="3CC96ACA" w14:textId="77777777" w:rsidR="00FE3743" w:rsidRPr="000C3ED9" w:rsidRDefault="00FE3743" w:rsidP="00B96FD9">
      <w:pPr>
        <w:ind w:left="709"/>
        <w:rPr>
          <w:lang w:eastAsia="en-IN"/>
        </w:rPr>
      </w:pPr>
    </w:p>
    <w:p w14:paraId="1612910A" w14:textId="2F1C87F9" w:rsidR="00FE3743" w:rsidRPr="000C3ED9" w:rsidRDefault="00FE3743">
      <w:pPr>
        <w:rPr>
          <w:lang w:eastAsia="en-IN"/>
        </w:rPr>
      </w:pPr>
      <w:r w:rsidRPr="00F7035D">
        <w:rPr>
          <w:u w:val="single"/>
          <w:lang w:eastAsia="en-IN"/>
        </w:rPr>
        <w:lastRenderedPageBreak/>
        <w:t>Just Works</w:t>
      </w:r>
      <w:r w:rsidRPr="00F7035D">
        <w:rPr>
          <w:lang w:eastAsia="en-IN"/>
        </w:rPr>
        <w:t xml:space="preserve"> </w:t>
      </w:r>
      <w:r w:rsidR="005B7FE4" w:rsidRPr="00F7035D">
        <w:rPr>
          <w:lang w:eastAsia="en-IN"/>
        </w:rPr>
        <w:t>– This is</w:t>
      </w:r>
      <w:r w:rsidRPr="00F7035D">
        <w:rPr>
          <w:lang w:eastAsia="en-IN"/>
        </w:rPr>
        <w:t xml:space="preserve"> the default Bluetooth pairing scheme. When using this scheme, </w:t>
      </w:r>
      <w:r w:rsidR="003B3EA3">
        <w:rPr>
          <w:lang w:eastAsia="en-IN"/>
        </w:rPr>
        <w:t xml:space="preserve">the </w:t>
      </w:r>
      <w:r w:rsidR="004973AE" w:rsidRPr="00F7035D">
        <w:rPr>
          <w:lang w:eastAsia="en-IN"/>
        </w:rPr>
        <w:t>Orbit Reader 40</w:t>
      </w:r>
      <w:r w:rsidRPr="00F7035D">
        <w:rPr>
          <w:lang w:eastAsia="en-IN"/>
        </w:rPr>
        <w:t xml:space="preserve"> automatically pairs to any device that sends </w:t>
      </w:r>
      <w:r w:rsidR="00FB7AF9" w:rsidRPr="00F7035D">
        <w:rPr>
          <w:lang w:eastAsia="en-IN"/>
        </w:rPr>
        <w:t xml:space="preserve">a </w:t>
      </w:r>
      <w:r w:rsidRPr="00F7035D">
        <w:rPr>
          <w:lang w:eastAsia="en-IN"/>
        </w:rPr>
        <w:t>pair</w:t>
      </w:r>
      <w:r w:rsidR="00FB7AF9" w:rsidRPr="00F7035D">
        <w:rPr>
          <w:lang w:eastAsia="en-IN"/>
        </w:rPr>
        <w:t>ing</w:t>
      </w:r>
      <w:r w:rsidRPr="00F7035D">
        <w:rPr>
          <w:lang w:eastAsia="en-IN"/>
        </w:rPr>
        <w:t xml:space="preserve"> request. </w:t>
      </w:r>
    </w:p>
    <w:p w14:paraId="6152F550" w14:textId="77777777" w:rsidR="00FE3743" w:rsidRPr="000C3ED9" w:rsidRDefault="00FE3743" w:rsidP="00B96FD9">
      <w:pPr>
        <w:ind w:left="709"/>
        <w:rPr>
          <w:lang w:eastAsia="en-IN"/>
        </w:rPr>
      </w:pPr>
    </w:p>
    <w:p w14:paraId="4699DF3F" w14:textId="376E14CB" w:rsidR="00FE3743" w:rsidRPr="000C3ED9" w:rsidRDefault="00FE3743">
      <w:pPr>
        <w:rPr>
          <w:lang w:eastAsia="en-IN"/>
        </w:rPr>
      </w:pPr>
      <w:r w:rsidRPr="00F7035D">
        <w:rPr>
          <w:u w:val="single"/>
          <w:lang w:eastAsia="en-IN"/>
        </w:rPr>
        <w:t>Confirm code</w:t>
      </w:r>
      <w:r w:rsidRPr="00F7035D">
        <w:rPr>
          <w:lang w:eastAsia="en-IN"/>
        </w:rPr>
        <w:t xml:space="preserve"> </w:t>
      </w:r>
      <w:r w:rsidR="00155DCB" w:rsidRPr="00F7035D">
        <w:rPr>
          <w:lang w:eastAsia="en-IN"/>
        </w:rPr>
        <w:t>– This</w:t>
      </w:r>
      <w:r w:rsidRPr="00F7035D">
        <w:rPr>
          <w:lang w:eastAsia="en-IN"/>
        </w:rPr>
        <w:t xml:space="preserve"> is the most secure pairing scheme. With this scheme, </w:t>
      </w:r>
      <w:r w:rsidR="003B3EA3">
        <w:rPr>
          <w:lang w:eastAsia="en-IN"/>
        </w:rPr>
        <w:t xml:space="preserve">the </w:t>
      </w:r>
      <w:r w:rsidR="004973AE" w:rsidRPr="00F7035D">
        <w:rPr>
          <w:lang w:eastAsia="en-IN"/>
        </w:rPr>
        <w:t>Orbit Reader 40</w:t>
      </w:r>
      <w:r w:rsidRPr="00F7035D">
        <w:rPr>
          <w:lang w:eastAsia="en-IN"/>
        </w:rPr>
        <w:t xml:space="preserve"> responds to pairing requests by showing a random number on both the </w:t>
      </w:r>
      <w:r w:rsidR="004973AE" w:rsidRPr="00F7035D">
        <w:rPr>
          <w:lang w:eastAsia="en-IN"/>
        </w:rPr>
        <w:t>Orbit Reader 40</w:t>
      </w:r>
      <w:r w:rsidRPr="00F7035D">
        <w:rPr>
          <w:lang w:eastAsia="en-IN"/>
        </w:rPr>
        <w:t>'s braille display and on the host device. To confirm the request, ensure</w:t>
      </w:r>
      <w:r w:rsidR="00F745DE" w:rsidRPr="00F7035D">
        <w:rPr>
          <w:lang w:eastAsia="en-IN"/>
        </w:rPr>
        <w:t xml:space="preserve"> that</w:t>
      </w:r>
      <w:r w:rsidRPr="00F7035D">
        <w:rPr>
          <w:lang w:eastAsia="en-IN"/>
        </w:rPr>
        <w:t xml:space="preserve"> the numbers match and press </w:t>
      </w:r>
      <w:r w:rsidR="00A72E5F" w:rsidRPr="00F7035D">
        <w:rPr>
          <w:lang w:eastAsia="en-IN"/>
        </w:rPr>
        <w:t xml:space="preserve">Dot 8 on the </w:t>
      </w:r>
      <w:r w:rsidR="004973AE" w:rsidRPr="00F7035D">
        <w:rPr>
          <w:lang w:eastAsia="en-IN"/>
        </w:rPr>
        <w:t>Orbit Reader 40</w:t>
      </w:r>
      <w:r w:rsidRPr="00F7035D">
        <w:rPr>
          <w:lang w:eastAsia="en-IN"/>
        </w:rPr>
        <w:t>.</w:t>
      </w:r>
      <w:r w:rsidR="00D3316E" w:rsidRPr="00F7035D">
        <w:rPr>
          <w:lang w:eastAsia="en-IN"/>
        </w:rPr>
        <w:t xml:space="preserve"> </w:t>
      </w:r>
      <w:r w:rsidRPr="00F7035D">
        <w:rPr>
          <w:lang w:eastAsia="en-IN"/>
        </w:rPr>
        <w:t xml:space="preserve">To reject the pairing request, press </w:t>
      </w:r>
      <w:r w:rsidR="006D3F75" w:rsidRPr="00F7035D">
        <w:rPr>
          <w:lang w:eastAsia="en-IN"/>
        </w:rPr>
        <w:t>D</w:t>
      </w:r>
      <w:r w:rsidRPr="00F7035D">
        <w:rPr>
          <w:lang w:eastAsia="en-IN"/>
        </w:rPr>
        <w:t>ot 7.</w:t>
      </w:r>
    </w:p>
    <w:p w14:paraId="18163DEB" w14:textId="738A33E6" w:rsidR="00FE3743" w:rsidRPr="00F7035D" w:rsidRDefault="00FE3743" w:rsidP="001B2B24">
      <w:pPr>
        <w:pStyle w:val="Heading3"/>
        <w:rPr>
          <w:lang w:eastAsia="en-IN"/>
        </w:rPr>
      </w:pPr>
      <w:bookmarkStart w:id="389" w:name="Emulate-Off"/>
      <w:bookmarkStart w:id="390" w:name="_Emulate_(Off)"/>
      <w:bookmarkStart w:id="391" w:name="_Toc531853328"/>
      <w:bookmarkStart w:id="392" w:name="_Toc93946738"/>
      <w:bookmarkEnd w:id="389"/>
      <w:bookmarkEnd w:id="390"/>
      <w:r w:rsidRPr="00F7035D">
        <w:rPr>
          <w:lang w:eastAsia="en-IN"/>
        </w:rPr>
        <w:t>Emulate (</w:t>
      </w:r>
      <w:r w:rsidR="004D1188" w:rsidRPr="00F7035D">
        <w:rPr>
          <w:lang w:eastAsia="en-IN"/>
        </w:rPr>
        <w:t>VarioUltra40</w:t>
      </w:r>
      <w:r w:rsidRPr="00F7035D">
        <w:rPr>
          <w:lang w:eastAsia="en-IN"/>
        </w:rPr>
        <w:t>)</w:t>
      </w:r>
      <w:bookmarkEnd w:id="391"/>
      <w:bookmarkEnd w:id="392"/>
    </w:p>
    <w:p w14:paraId="28522588" w14:textId="36975F04" w:rsidR="00FE3743" w:rsidRPr="000C3ED9" w:rsidRDefault="00FE3743" w:rsidP="00B96FD9">
      <w:pPr>
        <w:ind w:left="-11"/>
        <w:rPr>
          <w:lang w:eastAsia="en-IN"/>
        </w:rPr>
      </w:pPr>
      <w:r w:rsidRPr="00F7035D">
        <w:rPr>
          <w:lang w:eastAsia="en-IN"/>
        </w:rPr>
        <w:t xml:space="preserve">The Emulation option allows you to choose how the device appears to the Host screen reader applications while operating in Remote mode. If </w:t>
      </w:r>
      <w:r w:rsidR="006536F0" w:rsidRPr="00F7035D">
        <w:rPr>
          <w:lang w:eastAsia="en-IN"/>
        </w:rPr>
        <w:t xml:space="preserve">VarioUltra40 </w:t>
      </w:r>
      <w:r w:rsidRPr="00F7035D">
        <w:rPr>
          <w:lang w:eastAsia="en-IN"/>
        </w:rPr>
        <w:t xml:space="preserve">Emulation mode is selected, the </w:t>
      </w:r>
      <w:r w:rsidR="004973AE" w:rsidRPr="00F7035D">
        <w:rPr>
          <w:lang w:eastAsia="en-IN"/>
        </w:rPr>
        <w:t>Orbit Reader 40</w:t>
      </w:r>
      <w:r w:rsidRPr="00F7035D">
        <w:rPr>
          <w:lang w:eastAsia="en-IN"/>
        </w:rPr>
        <w:t xml:space="preserve"> appears as a </w:t>
      </w:r>
      <w:r w:rsidR="006536F0" w:rsidRPr="00F7035D">
        <w:rPr>
          <w:lang w:eastAsia="en-IN"/>
        </w:rPr>
        <w:t>VarioUltra40</w:t>
      </w:r>
      <w:r w:rsidRPr="00F7035D">
        <w:rPr>
          <w:lang w:eastAsia="en-IN"/>
        </w:rPr>
        <w:t xml:space="preserve">. If Emulation mode is Off, it appears as </w:t>
      </w:r>
      <w:r w:rsidR="004973AE" w:rsidRPr="00F7035D">
        <w:rPr>
          <w:lang w:eastAsia="en-IN"/>
        </w:rPr>
        <w:t>Orbit Reader 40</w:t>
      </w:r>
      <w:r w:rsidRPr="00F7035D">
        <w:rPr>
          <w:lang w:eastAsia="en-IN"/>
        </w:rPr>
        <w:t xml:space="preserve">. </w:t>
      </w:r>
      <w:r w:rsidR="001D2265" w:rsidRPr="00F7035D">
        <w:rPr>
          <w:rStyle w:val="diffin"/>
        </w:rPr>
        <w:t>To select the option, press Select.</w:t>
      </w:r>
    </w:p>
    <w:p w14:paraId="72769EFB" w14:textId="77777777" w:rsidR="00FE3743" w:rsidRPr="000C3ED9" w:rsidRDefault="00FE3743" w:rsidP="0011780B">
      <w:pPr>
        <w:rPr>
          <w:lang w:eastAsia="en-IN"/>
        </w:rPr>
      </w:pPr>
    </w:p>
    <w:p w14:paraId="4BBDF573" w14:textId="2CB535C8" w:rsidR="00FE3743" w:rsidRPr="00F7035D" w:rsidRDefault="00FE3743">
      <w:pPr>
        <w:rPr>
          <w:lang w:eastAsia="en-IN"/>
        </w:rPr>
      </w:pPr>
      <w:r w:rsidRPr="00F7035D">
        <w:rPr>
          <w:lang w:eastAsia="en-IN"/>
        </w:rPr>
        <w:t xml:space="preserve">The default setting for Emulation mode is </w:t>
      </w:r>
      <w:r w:rsidR="0015124D" w:rsidRPr="00F7035D">
        <w:rPr>
          <w:lang w:eastAsia="en-IN"/>
        </w:rPr>
        <w:t>VarioUltra40</w:t>
      </w:r>
      <w:r w:rsidRPr="00F7035D">
        <w:rPr>
          <w:lang w:eastAsia="en-IN"/>
        </w:rPr>
        <w:t xml:space="preserve">. </w:t>
      </w:r>
    </w:p>
    <w:p w14:paraId="517E16C4" w14:textId="77777777" w:rsidR="00FE3743" w:rsidRPr="00F7035D" w:rsidRDefault="00FE3743" w:rsidP="001B2B24">
      <w:pPr>
        <w:pStyle w:val="Heading3"/>
        <w:rPr>
          <w:lang w:eastAsia="en-IN"/>
        </w:rPr>
      </w:pPr>
      <w:bookmarkStart w:id="393" w:name="Mode-Stand-Alone"/>
      <w:bookmarkStart w:id="394" w:name="_Mode_(Stand-Alone)"/>
      <w:bookmarkStart w:id="395" w:name="_Toc531853329"/>
      <w:bookmarkStart w:id="396" w:name="_Toc93946739"/>
      <w:bookmarkEnd w:id="393"/>
      <w:bookmarkEnd w:id="394"/>
      <w:r w:rsidRPr="00F7035D">
        <w:rPr>
          <w:lang w:eastAsia="en-IN"/>
        </w:rPr>
        <w:t>Mode (Stand-Alone)</w:t>
      </w:r>
      <w:bookmarkEnd w:id="395"/>
      <w:bookmarkEnd w:id="396"/>
    </w:p>
    <w:p w14:paraId="6D3C3CCF" w14:textId="5987E3B3" w:rsidR="00FE3743" w:rsidRDefault="00FE3743" w:rsidP="00FE3743">
      <w:pPr>
        <w:rPr>
          <w:rStyle w:val="diffin"/>
        </w:rPr>
      </w:pPr>
      <w:r w:rsidRPr="00F7035D">
        <w:rPr>
          <w:lang w:eastAsia="en-IN"/>
        </w:rPr>
        <w:t xml:space="preserve">By default, </w:t>
      </w:r>
      <w:r w:rsidR="003B3EA3">
        <w:rPr>
          <w:lang w:eastAsia="en-IN"/>
        </w:rPr>
        <w:t xml:space="preserve">the </w:t>
      </w:r>
      <w:r w:rsidR="004973AE" w:rsidRPr="00F7035D">
        <w:rPr>
          <w:lang w:eastAsia="en-IN"/>
        </w:rPr>
        <w:t>Orbit Reader 40</w:t>
      </w:r>
      <w:r w:rsidRPr="00F7035D">
        <w:rPr>
          <w:lang w:eastAsia="en-IN"/>
        </w:rPr>
        <w:t xml:space="preserve"> operates in Stand-Alone mode where you read and write files stored on the SD card. To specifically set the unit to another mode, select among </w:t>
      </w:r>
      <w:r w:rsidR="009A403F" w:rsidRPr="00F7035D">
        <w:rPr>
          <w:lang w:eastAsia="en-IN"/>
        </w:rPr>
        <w:t>Remote,</w:t>
      </w:r>
      <w:r w:rsidR="009A403F" w:rsidRPr="00F7035D" w:rsidDel="009A403F">
        <w:rPr>
          <w:lang w:eastAsia="en-IN"/>
        </w:rPr>
        <w:t xml:space="preserve"> </w:t>
      </w:r>
      <w:r w:rsidRPr="00F7035D">
        <w:rPr>
          <w:lang w:eastAsia="en-IN"/>
        </w:rPr>
        <w:t xml:space="preserve">BT (for Bluetooth,) or USB. </w:t>
      </w:r>
      <w:r w:rsidR="003B3EA3">
        <w:rPr>
          <w:lang w:eastAsia="en-IN"/>
        </w:rPr>
        <w:t>the Orbit Reader</w:t>
      </w:r>
      <w:r w:rsidR="004973AE" w:rsidRPr="00F7035D">
        <w:rPr>
          <w:lang w:eastAsia="en-IN"/>
        </w:rPr>
        <w:t xml:space="preserve"> 40</w:t>
      </w:r>
      <w:r w:rsidRPr="00F7035D">
        <w:rPr>
          <w:lang w:eastAsia="en-IN"/>
        </w:rPr>
        <w:t xml:space="preserve"> tries to automatically switch to Bluetooth or USB depending on screen reader activity, but if you want to, for instance, specifically switch back to Stand-Alone</w:t>
      </w:r>
      <w:r w:rsidR="00DC6AC8" w:rsidRPr="00F7035D">
        <w:rPr>
          <w:lang w:eastAsia="en-IN"/>
        </w:rPr>
        <w:t xml:space="preserve"> mode</w:t>
      </w:r>
      <w:r w:rsidRPr="00F7035D">
        <w:rPr>
          <w:lang w:eastAsia="en-IN"/>
        </w:rPr>
        <w:t xml:space="preserve"> from Remote mode, or switch the interface from Bluetooth to USB, use this option.</w:t>
      </w:r>
      <w:r w:rsidR="001D2265" w:rsidRPr="00F7035D">
        <w:rPr>
          <w:lang w:eastAsia="en-IN"/>
        </w:rPr>
        <w:t xml:space="preserve"> </w:t>
      </w:r>
      <w:r w:rsidR="001D2265" w:rsidRPr="00F7035D">
        <w:rPr>
          <w:rStyle w:val="diffin"/>
        </w:rPr>
        <w:t>To select the option, press Select.</w:t>
      </w:r>
    </w:p>
    <w:p w14:paraId="66FB39D6" w14:textId="34808DED" w:rsidR="00E61CE0" w:rsidRPr="0049322F" w:rsidRDefault="00E61CE0" w:rsidP="00E61CE0">
      <w:pPr>
        <w:pStyle w:val="Heading3"/>
        <w:rPr>
          <w:lang w:eastAsia="en-IN"/>
        </w:rPr>
      </w:pPr>
      <w:bookmarkStart w:id="397" w:name="_Bluetooth_scan"/>
      <w:bookmarkStart w:id="398" w:name="_Toc93946740"/>
      <w:bookmarkEnd w:id="397"/>
      <w:r w:rsidRPr="0049322F">
        <w:rPr>
          <w:lang w:eastAsia="en-IN"/>
        </w:rPr>
        <w:t>Bluetooth scan</w:t>
      </w:r>
      <w:bookmarkEnd w:id="398"/>
    </w:p>
    <w:p w14:paraId="65DECA3B" w14:textId="0AD6C02B" w:rsidR="00ED369A" w:rsidRDefault="006A56FB" w:rsidP="00C96406">
      <w:pPr>
        <w:rPr>
          <w:rFonts w:cs="Arial"/>
        </w:rPr>
      </w:pPr>
      <w:r>
        <w:t>T</w:t>
      </w:r>
      <w:r w:rsidR="00ED369A" w:rsidRPr="00F7035D">
        <w:t xml:space="preserve">o use the </w:t>
      </w:r>
      <w:r w:rsidR="004973AE" w:rsidRPr="00F7035D">
        <w:t>Orbit Reader 40</w:t>
      </w:r>
      <w:r w:rsidR="00ED369A" w:rsidRPr="00F7035D">
        <w:t xml:space="preserve"> with various screen readers wirelessly over Bluetooth, you must first configure a Bluetooth </w:t>
      </w:r>
      <w:r w:rsidR="00771822" w:rsidRPr="00F7035D">
        <w:t xml:space="preserve">partnership </w:t>
      </w:r>
      <w:r w:rsidR="00ED369A" w:rsidRPr="00F7035D">
        <w:t xml:space="preserve">between the </w:t>
      </w:r>
      <w:r w:rsidR="004973AE" w:rsidRPr="00F7035D">
        <w:t>Orbit Reader 40</w:t>
      </w:r>
      <w:r w:rsidR="00ED369A" w:rsidRPr="00F7035D">
        <w:t xml:space="preserve"> and computer or smartphone. You can search</w:t>
      </w:r>
      <w:r w:rsidR="00FB7AF9" w:rsidRPr="00F7035D">
        <w:t xml:space="preserve"> for</w:t>
      </w:r>
      <w:r w:rsidR="00ED369A" w:rsidRPr="00F7035D">
        <w:t xml:space="preserve"> </w:t>
      </w:r>
      <w:r w:rsidR="00ED369A" w:rsidRPr="00F7035D">
        <w:rPr>
          <w:rFonts w:cs="Arial"/>
        </w:rPr>
        <w:t xml:space="preserve">Bluetooth devices from </w:t>
      </w:r>
      <w:r w:rsidR="003B3EA3">
        <w:rPr>
          <w:rFonts w:cs="Arial"/>
        </w:rPr>
        <w:t>the Orbit Reader</w:t>
      </w:r>
      <w:r w:rsidR="004973AE" w:rsidRPr="00F7035D">
        <w:rPr>
          <w:rFonts w:cs="Arial"/>
        </w:rPr>
        <w:t xml:space="preserve"> 40</w:t>
      </w:r>
      <w:r w:rsidR="00B77C89">
        <w:rPr>
          <w:rFonts w:cs="Arial"/>
        </w:rPr>
        <w:t xml:space="preserve"> by</w:t>
      </w:r>
      <w:r w:rsidR="001A47CF">
        <w:rPr>
          <w:rFonts w:cs="Arial"/>
        </w:rPr>
        <w:t xml:space="preserve"> </w:t>
      </w:r>
      <w:r w:rsidR="00B77C89">
        <w:rPr>
          <w:rFonts w:cs="Arial"/>
        </w:rPr>
        <w:t>p</w:t>
      </w:r>
      <w:r w:rsidR="00ED369A" w:rsidRPr="00F7035D">
        <w:rPr>
          <w:rFonts w:cs="Arial"/>
        </w:rPr>
        <w:t xml:space="preserve">ressing </w:t>
      </w:r>
      <w:r w:rsidR="00FB7AF9" w:rsidRPr="00F7035D">
        <w:rPr>
          <w:rFonts w:cs="Arial"/>
        </w:rPr>
        <w:t xml:space="preserve">the </w:t>
      </w:r>
      <w:r w:rsidR="00ED369A" w:rsidRPr="00F7035D">
        <w:rPr>
          <w:rFonts w:cs="Arial"/>
        </w:rPr>
        <w:t>select button</w:t>
      </w:r>
      <w:r w:rsidR="00913F1D">
        <w:rPr>
          <w:rFonts w:cs="Arial"/>
        </w:rPr>
        <w:t>.</w:t>
      </w:r>
      <w:r w:rsidR="00ED369A" w:rsidRPr="00F7035D">
        <w:rPr>
          <w:rFonts w:cs="Arial"/>
        </w:rPr>
        <w:t xml:space="preserve"> </w:t>
      </w:r>
      <w:r w:rsidR="002932B0">
        <w:rPr>
          <w:rFonts w:cs="Arial"/>
        </w:rPr>
        <w:t>I</w:t>
      </w:r>
      <w:r w:rsidR="00913F1D">
        <w:rPr>
          <w:rFonts w:cs="Arial"/>
        </w:rPr>
        <w:t xml:space="preserve">t </w:t>
      </w:r>
      <w:r w:rsidR="00ED369A" w:rsidRPr="00F7035D">
        <w:rPr>
          <w:rFonts w:cs="Arial"/>
        </w:rPr>
        <w:t>initiate</w:t>
      </w:r>
      <w:r w:rsidR="00F7035D" w:rsidRPr="00F7035D">
        <w:rPr>
          <w:rFonts w:cs="Arial"/>
        </w:rPr>
        <w:t>s</w:t>
      </w:r>
      <w:r w:rsidR="00ED369A" w:rsidRPr="00F7035D">
        <w:rPr>
          <w:rFonts w:cs="Arial"/>
        </w:rPr>
        <w:t xml:space="preserve"> the Bluetooth device scanning</w:t>
      </w:r>
      <w:r w:rsidR="00706015" w:rsidRPr="00F7035D">
        <w:rPr>
          <w:rFonts w:cs="Arial"/>
        </w:rPr>
        <w:t xml:space="preserve"> </w:t>
      </w:r>
      <w:r w:rsidR="008C0AC0">
        <w:rPr>
          <w:rFonts w:cs="Arial"/>
        </w:rPr>
        <w:t xml:space="preserve">and </w:t>
      </w:r>
      <w:r w:rsidR="00706015" w:rsidRPr="00F7035D">
        <w:rPr>
          <w:rFonts w:cs="Arial"/>
        </w:rPr>
        <w:t>show</w:t>
      </w:r>
      <w:r w:rsidR="008C0AC0">
        <w:rPr>
          <w:rFonts w:cs="Arial"/>
        </w:rPr>
        <w:t>s</w:t>
      </w:r>
      <w:r w:rsidR="001A47CF">
        <w:rPr>
          <w:rFonts w:cs="Arial"/>
        </w:rPr>
        <w:t xml:space="preserve"> </w:t>
      </w:r>
      <w:r w:rsidR="00706015" w:rsidRPr="00F7035D">
        <w:rPr>
          <w:rFonts w:cs="Arial"/>
        </w:rPr>
        <w:t>the progress bar on the braille display</w:t>
      </w:r>
      <w:r w:rsidR="00506C09">
        <w:rPr>
          <w:rFonts w:cs="Arial"/>
        </w:rPr>
        <w:t>.</w:t>
      </w:r>
    </w:p>
    <w:p w14:paraId="71B83F03" w14:textId="44564EA6" w:rsidR="00706015" w:rsidRDefault="00706015" w:rsidP="00ED369A">
      <w:pPr>
        <w:jc w:val="both"/>
        <w:rPr>
          <w:rFonts w:cs="Arial"/>
        </w:rPr>
      </w:pPr>
    </w:p>
    <w:p w14:paraId="3E141A2F" w14:textId="067D799B" w:rsidR="00706015" w:rsidRPr="00F7035D" w:rsidRDefault="00706015" w:rsidP="00C96406">
      <w:pPr>
        <w:rPr>
          <w:rFonts w:cs="Arial"/>
        </w:rPr>
      </w:pPr>
      <w:r w:rsidRPr="00F7035D">
        <w:rPr>
          <w:rFonts w:cs="Arial"/>
        </w:rPr>
        <w:t xml:space="preserve">Once </w:t>
      </w:r>
      <w:r w:rsidR="00FB7AF9" w:rsidRPr="00F7035D">
        <w:rPr>
          <w:rFonts w:cs="Arial"/>
        </w:rPr>
        <w:t xml:space="preserve">the </w:t>
      </w:r>
      <w:r w:rsidRPr="00F7035D">
        <w:rPr>
          <w:rFonts w:cs="Arial"/>
        </w:rPr>
        <w:t>scanning is finished it shows the first device</w:t>
      </w:r>
      <w:r w:rsidR="00733CEB">
        <w:rPr>
          <w:rFonts w:cs="Arial"/>
        </w:rPr>
        <w:t>’s</w:t>
      </w:r>
      <w:r w:rsidRPr="00F7035D">
        <w:rPr>
          <w:rFonts w:cs="Arial"/>
        </w:rPr>
        <w:t xml:space="preserve"> name on the display or “No device found” message if no nearby Bluetooth device is found</w:t>
      </w:r>
    </w:p>
    <w:p w14:paraId="57E114C8" w14:textId="70E72EFF" w:rsidR="00706015" w:rsidRDefault="00706015" w:rsidP="00ED369A">
      <w:pPr>
        <w:jc w:val="both"/>
        <w:rPr>
          <w:rFonts w:cs="Arial"/>
        </w:rPr>
      </w:pPr>
    </w:p>
    <w:p w14:paraId="7002CD84" w14:textId="0DBA80EE" w:rsidR="00706015" w:rsidRDefault="00706015" w:rsidP="00ED369A">
      <w:pPr>
        <w:jc w:val="both"/>
        <w:rPr>
          <w:rFonts w:cs="Arial"/>
        </w:rPr>
      </w:pPr>
      <w:r w:rsidRPr="00F7035D">
        <w:rPr>
          <w:rFonts w:cs="Arial"/>
        </w:rPr>
        <w:t>You can scroll th</w:t>
      </w:r>
      <w:r w:rsidR="00C55863" w:rsidRPr="00F7035D">
        <w:rPr>
          <w:rFonts w:cs="Arial"/>
        </w:rPr>
        <w:t>r</w:t>
      </w:r>
      <w:r w:rsidRPr="00F7035D">
        <w:rPr>
          <w:rFonts w:cs="Arial"/>
        </w:rPr>
        <w:t>ough the list of scanned devices by pressing Up and Down arrow keys and press select to pair with that device. Press dot 7 to go back.</w:t>
      </w:r>
    </w:p>
    <w:p w14:paraId="625589EE" w14:textId="1F08967D" w:rsidR="00706015" w:rsidRDefault="00706015" w:rsidP="00ED369A">
      <w:pPr>
        <w:jc w:val="both"/>
        <w:rPr>
          <w:rFonts w:cs="Arial"/>
        </w:rPr>
      </w:pPr>
    </w:p>
    <w:p w14:paraId="40693B1E" w14:textId="586A97EC" w:rsidR="00706015" w:rsidRPr="00F7035D" w:rsidRDefault="00706015" w:rsidP="00706015">
      <w:pPr>
        <w:rPr>
          <w:rFonts w:cs="Arial"/>
          <w:lang w:eastAsia="en-IN"/>
        </w:rPr>
      </w:pPr>
      <w:r w:rsidRPr="00F7035D">
        <w:rPr>
          <w:rFonts w:cs="Arial"/>
          <w:lang w:eastAsia="en-IN"/>
        </w:rPr>
        <w:t xml:space="preserve">For more information, see the </w:t>
      </w:r>
      <w:r w:rsidRPr="00C96C39">
        <w:rPr>
          <w:rFonts w:cs="Arial"/>
          <w:color w:val="0000FF"/>
        </w:rPr>
        <w:fldChar w:fldCharType="begin"/>
      </w:r>
      <w:r w:rsidRPr="00C96C39">
        <w:rPr>
          <w:rFonts w:cs="Arial"/>
          <w:color w:val="0000FF"/>
        </w:rPr>
        <w:instrText xml:space="preserve"> REF _Ref508005797 \h  \* MERGEFORMAT </w:instrText>
      </w:r>
      <w:r w:rsidRPr="00C96C39">
        <w:rPr>
          <w:rFonts w:cs="Arial"/>
          <w:color w:val="0000FF"/>
        </w:rPr>
      </w:r>
      <w:r w:rsidRPr="00C96C39">
        <w:rPr>
          <w:rFonts w:cs="Arial"/>
          <w:color w:val="0000FF"/>
        </w:rPr>
        <w:fldChar w:fldCharType="separate"/>
      </w:r>
      <w:r w:rsidR="005047ED" w:rsidRPr="00C96C39">
        <w:rPr>
          <w:rFonts w:cs="Arial"/>
          <w:color w:val="0000FF"/>
        </w:rPr>
        <w:t>Using the Bluetooth Connection</w:t>
      </w:r>
      <w:r w:rsidRPr="00C96C39">
        <w:rPr>
          <w:rFonts w:cs="Arial"/>
          <w:color w:val="0000FF"/>
        </w:rPr>
        <w:fldChar w:fldCharType="end"/>
      </w:r>
      <w:r w:rsidRPr="00F7035D">
        <w:rPr>
          <w:rFonts w:cs="Arial"/>
          <w:color w:val="0000FF"/>
          <w:u w:val="single"/>
        </w:rPr>
        <w:t xml:space="preserve"> </w:t>
      </w:r>
      <w:r w:rsidRPr="00F7035D">
        <w:rPr>
          <w:rFonts w:cs="Arial"/>
          <w:lang w:eastAsia="en-IN"/>
        </w:rPr>
        <w:t>section under Remote Mode.</w:t>
      </w:r>
    </w:p>
    <w:p w14:paraId="42D944C5" w14:textId="7CEBCE9E" w:rsidR="00E61CE0" w:rsidRPr="0049322F" w:rsidRDefault="00E61CE0" w:rsidP="00E61CE0">
      <w:pPr>
        <w:pStyle w:val="Heading3"/>
        <w:rPr>
          <w:lang w:eastAsia="en-IN"/>
        </w:rPr>
      </w:pPr>
      <w:bookmarkStart w:id="399" w:name="_Manage_connections"/>
      <w:bookmarkStart w:id="400" w:name="_Toc93946741"/>
      <w:bookmarkEnd w:id="399"/>
      <w:r w:rsidRPr="0049322F">
        <w:rPr>
          <w:lang w:eastAsia="en-IN"/>
        </w:rPr>
        <w:lastRenderedPageBreak/>
        <w:t>Manage connections</w:t>
      </w:r>
      <w:bookmarkEnd w:id="400"/>
    </w:p>
    <w:p w14:paraId="38FFB903" w14:textId="38F20511" w:rsidR="00E74A56" w:rsidRDefault="00E74A56" w:rsidP="00C96406">
      <w:pPr>
        <w:rPr>
          <w:rFonts w:cs="Arial"/>
        </w:rPr>
      </w:pPr>
      <w:r w:rsidRPr="00F7035D">
        <w:rPr>
          <w:rFonts w:cs="Arial"/>
        </w:rPr>
        <w:t xml:space="preserve">The </w:t>
      </w:r>
      <w:r w:rsidR="00A166F6" w:rsidRPr="00F7035D">
        <w:rPr>
          <w:rFonts w:cs="Arial"/>
        </w:rPr>
        <w:t>Orbit Reader 40</w:t>
      </w:r>
      <w:r w:rsidRPr="00F7035D">
        <w:rPr>
          <w:rFonts w:cs="Arial"/>
        </w:rPr>
        <w:t xml:space="preserve"> supports up to five Bluetooth connections and one USB connection. This means that you can use the </w:t>
      </w:r>
      <w:r w:rsidR="00A166F6" w:rsidRPr="00F7035D">
        <w:rPr>
          <w:rFonts w:cs="Arial"/>
        </w:rPr>
        <w:t>Orbit Reader 40</w:t>
      </w:r>
      <w:r w:rsidR="00FC6ED2">
        <w:rPr>
          <w:rFonts w:cs="Arial"/>
        </w:rPr>
        <w:t>’s</w:t>
      </w:r>
      <w:r w:rsidRPr="00F7035D">
        <w:rPr>
          <w:rFonts w:cs="Arial"/>
        </w:rPr>
        <w:t xml:space="preserve"> USB </w:t>
      </w:r>
      <w:r w:rsidR="00FC6ED2">
        <w:rPr>
          <w:rFonts w:cs="Arial"/>
        </w:rPr>
        <w:t xml:space="preserve">connection </w:t>
      </w:r>
      <w:r w:rsidRPr="00F7035D">
        <w:rPr>
          <w:rFonts w:cs="Arial"/>
        </w:rPr>
        <w:t xml:space="preserve">with your desktop computer </w:t>
      </w:r>
      <w:r w:rsidR="00010E05" w:rsidRPr="00F7035D">
        <w:rPr>
          <w:rFonts w:cs="Arial"/>
        </w:rPr>
        <w:t>and</w:t>
      </w:r>
      <w:r w:rsidRPr="00F7035D">
        <w:rPr>
          <w:rFonts w:cs="Arial"/>
        </w:rPr>
        <w:t xml:space="preserve"> set up Bluetooth connections to your phone and tablet. </w:t>
      </w:r>
      <w:r w:rsidR="00FC6ED2">
        <w:rPr>
          <w:rFonts w:cs="Arial"/>
        </w:rPr>
        <w:t xml:space="preserve">The first screen reader that connects with Orbit Reader 40 becomes active by default. </w:t>
      </w:r>
      <w:r w:rsidR="003B3EA3">
        <w:rPr>
          <w:rFonts w:cs="Arial"/>
        </w:rPr>
        <w:t>The Orbit Reader</w:t>
      </w:r>
      <w:r w:rsidR="00A166F6" w:rsidRPr="00F7035D">
        <w:rPr>
          <w:rFonts w:cs="Arial"/>
        </w:rPr>
        <w:t xml:space="preserve"> 40</w:t>
      </w:r>
      <w:r w:rsidRPr="00F7035D">
        <w:rPr>
          <w:rFonts w:cs="Arial"/>
        </w:rPr>
        <w:t xml:space="preserve"> preserves all connection information when powering off.</w:t>
      </w:r>
    </w:p>
    <w:p w14:paraId="3DCF7406" w14:textId="77777777" w:rsidR="00864B99" w:rsidRDefault="00864B99" w:rsidP="00E74A56">
      <w:pPr>
        <w:jc w:val="both"/>
        <w:rPr>
          <w:rFonts w:cs="Arial"/>
        </w:rPr>
      </w:pPr>
    </w:p>
    <w:p w14:paraId="5F6C1803" w14:textId="37B937EA" w:rsidR="002D6855" w:rsidRDefault="00F84DBC" w:rsidP="00C96406">
      <w:pPr>
        <w:rPr>
          <w:rFonts w:cs="Arial"/>
        </w:rPr>
      </w:pPr>
      <w:r>
        <w:rPr>
          <w:rFonts w:cs="Arial"/>
        </w:rPr>
        <w:t xml:space="preserve">The </w:t>
      </w:r>
      <w:r w:rsidR="002D6855" w:rsidRPr="00F7035D">
        <w:rPr>
          <w:rFonts w:cs="Arial"/>
        </w:rPr>
        <w:t>Manage connection</w:t>
      </w:r>
      <w:r>
        <w:rPr>
          <w:rFonts w:cs="Arial"/>
        </w:rPr>
        <w:t>s</w:t>
      </w:r>
      <w:r w:rsidR="002D6855" w:rsidRPr="00F7035D">
        <w:rPr>
          <w:rFonts w:cs="Arial"/>
        </w:rPr>
        <w:t xml:space="preserve"> menu item shows you the list of </w:t>
      </w:r>
      <w:r w:rsidR="00B770B5" w:rsidRPr="00F7035D">
        <w:rPr>
          <w:rFonts w:cs="Arial"/>
        </w:rPr>
        <w:t xml:space="preserve">paired </w:t>
      </w:r>
      <w:r w:rsidR="002D6855" w:rsidRPr="00F7035D">
        <w:rPr>
          <w:rFonts w:cs="Arial"/>
        </w:rPr>
        <w:t xml:space="preserve">Bluetooth devices and allows </w:t>
      </w:r>
      <w:r w:rsidR="00312A44" w:rsidRPr="00F7035D">
        <w:rPr>
          <w:rFonts w:cs="Arial"/>
        </w:rPr>
        <w:t xml:space="preserve">you </w:t>
      </w:r>
      <w:r w:rsidR="002D6855" w:rsidRPr="00F7035D">
        <w:rPr>
          <w:rFonts w:cs="Arial"/>
        </w:rPr>
        <w:t xml:space="preserve">to switch between </w:t>
      </w:r>
      <w:r w:rsidR="00312A44" w:rsidRPr="00F7035D">
        <w:rPr>
          <w:rFonts w:cs="Arial"/>
        </w:rPr>
        <w:t xml:space="preserve">different </w:t>
      </w:r>
      <w:r w:rsidR="002D6855" w:rsidRPr="00F7035D">
        <w:rPr>
          <w:rFonts w:cs="Arial"/>
        </w:rPr>
        <w:t xml:space="preserve">devices. </w:t>
      </w:r>
      <w:r w:rsidR="003B3EA3">
        <w:rPr>
          <w:rFonts w:cs="Arial"/>
        </w:rPr>
        <w:t xml:space="preserve">The </w:t>
      </w:r>
      <w:r w:rsidR="00A166F6" w:rsidRPr="00F7035D">
        <w:rPr>
          <w:rFonts w:cs="Arial"/>
        </w:rPr>
        <w:t>Orbit Reader 40</w:t>
      </w:r>
      <w:r w:rsidR="008433EC" w:rsidRPr="00F7035D">
        <w:rPr>
          <w:rFonts w:cs="Arial"/>
        </w:rPr>
        <w:t xml:space="preserve"> displays </w:t>
      </w:r>
      <w:r w:rsidR="004D330C" w:rsidRPr="00F7035D">
        <w:rPr>
          <w:rFonts w:cs="Arial"/>
        </w:rPr>
        <w:t>contents</w:t>
      </w:r>
      <w:r w:rsidR="008433EC" w:rsidRPr="00F7035D">
        <w:rPr>
          <w:rFonts w:cs="Arial"/>
        </w:rPr>
        <w:t xml:space="preserve"> from </w:t>
      </w:r>
      <w:r>
        <w:rPr>
          <w:rFonts w:cs="Arial"/>
        </w:rPr>
        <w:t xml:space="preserve">the </w:t>
      </w:r>
      <w:r w:rsidR="008433EC" w:rsidRPr="00F7035D">
        <w:rPr>
          <w:rFonts w:cs="Arial"/>
        </w:rPr>
        <w:t xml:space="preserve">active connection and sends </w:t>
      </w:r>
      <w:r w:rsidR="00E82AA9" w:rsidRPr="00F7035D">
        <w:rPr>
          <w:rFonts w:cs="Arial"/>
        </w:rPr>
        <w:t xml:space="preserve">braille </w:t>
      </w:r>
      <w:r w:rsidR="008433EC" w:rsidRPr="00F7035D">
        <w:rPr>
          <w:rFonts w:cs="Arial"/>
        </w:rPr>
        <w:t>key</w:t>
      </w:r>
      <w:r w:rsidR="00E82AA9" w:rsidRPr="00F7035D">
        <w:rPr>
          <w:rFonts w:cs="Arial"/>
        </w:rPr>
        <w:t xml:space="preserve"> inputs </w:t>
      </w:r>
      <w:r w:rsidR="008433EC" w:rsidRPr="00F7035D">
        <w:rPr>
          <w:rFonts w:cs="Arial"/>
        </w:rPr>
        <w:t xml:space="preserve">to </w:t>
      </w:r>
      <w:r>
        <w:rPr>
          <w:rFonts w:cs="Arial"/>
        </w:rPr>
        <w:t xml:space="preserve">the </w:t>
      </w:r>
      <w:r w:rsidR="008433EC" w:rsidRPr="00F7035D">
        <w:rPr>
          <w:rFonts w:cs="Arial"/>
        </w:rPr>
        <w:t>active connection</w:t>
      </w:r>
      <w:r w:rsidR="004D330C" w:rsidRPr="00F7035D">
        <w:rPr>
          <w:rFonts w:cs="Arial"/>
        </w:rPr>
        <w:t>.</w:t>
      </w:r>
    </w:p>
    <w:p w14:paraId="0D39A9BA" w14:textId="77777777" w:rsidR="002D6855" w:rsidRDefault="002D6855" w:rsidP="002D6855">
      <w:pPr>
        <w:jc w:val="both"/>
        <w:rPr>
          <w:rFonts w:cs="Arial"/>
        </w:rPr>
      </w:pPr>
    </w:p>
    <w:p w14:paraId="3F7BBE47" w14:textId="35B6ED64" w:rsidR="002D6855" w:rsidRDefault="002D6855" w:rsidP="00C96406">
      <w:pPr>
        <w:rPr>
          <w:rFonts w:cs="Arial"/>
        </w:rPr>
      </w:pPr>
      <w:r w:rsidRPr="00F7035D">
        <w:rPr>
          <w:rFonts w:cs="Arial"/>
        </w:rPr>
        <w:t xml:space="preserve">You can quickly toggle the active connection </w:t>
      </w:r>
      <w:r w:rsidR="00F84DBC">
        <w:rPr>
          <w:rFonts w:cs="Arial"/>
        </w:rPr>
        <w:t>among</w:t>
      </w:r>
      <w:r w:rsidRPr="00F7035D">
        <w:rPr>
          <w:rFonts w:cs="Arial"/>
        </w:rPr>
        <w:t xml:space="preserve"> </w:t>
      </w:r>
      <w:r w:rsidR="00312A44" w:rsidRPr="00F7035D">
        <w:rPr>
          <w:rFonts w:cs="Arial"/>
        </w:rPr>
        <w:t xml:space="preserve">the </w:t>
      </w:r>
      <w:r w:rsidRPr="00F7035D">
        <w:rPr>
          <w:rFonts w:cs="Arial"/>
        </w:rPr>
        <w:t xml:space="preserve">paired Bluetooth devices. </w:t>
      </w:r>
      <w:r w:rsidR="003B3EA3">
        <w:rPr>
          <w:rFonts w:cs="Arial"/>
        </w:rPr>
        <w:t>The Orbit Reader</w:t>
      </w:r>
      <w:r w:rsidR="00A166F6" w:rsidRPr="00F7035D">
        <w:rPr>
          <w:rFonts w:cs="Arial"/>
        </w:rPr>
        <w:t xml:space="preserve"> 40</w:t>
      </w:r>
      <w:r w:rsidR="00823A30" w:rsidRPr="00F7035D">
        <w:rPr>
          <w:rFonts w:cs="Arial"/>
        </w:rPr>
        <w:t xml:space="preserve"> highlights </w:t>
      </w:r>
      <w:r w:rsidR="00F84DBC">
        <w:rPr>
          <w:rFonts w:cs="Arial"/>
        </w:rPr>
        <w:t xml:space="preserve">the </w:t>
      </w:r>
      <w:r w:rsidR="00823A30" w:rsidRPr="00F7035D">
        <w:rPr>
          <w:rFonts w:cs="Arial"/>
        </w:rPr>
        <w:t>active connection by underlin</w:t>
      </w:r>
      <w:r w:rsidR="00F84DBC">
        <w:rPr>
          <w:rFonts w:cs="Arial"/>
        </w:rPr>
        <w:t>ing</w:t>
      </w:r>
      <w:r w:rsidR="00823A30" w:rsidRPr="00F7035D">
        <w:rPr>
          <w:rFonts w:cs="Arial"/>
        </w:rPr>
        <w:t xml:space="preserve"> </w:t>
      </w:r>
      <w:r w:rsidR="00F84DBC">
        <w:rPr>
          <w:rFonts w:cs="Arial"/>
        </w:rPr>
        <w:t>it</w:t>
      </w:r>
      <w:r w:rsidR="00823A30" w:rsidRPr="00F7035D">
        <w:rPr>
          <w:rFonts w:cs="Arial"/>
        </w:rPr>
        <w:t xml:space="preserve">. </w:t>
      </w:r>
      <w:r w:rsidRPr="00F7035D">
        <w:rPr>
          <w:rFonts w:cs="Arial"/>
        </w:rPr>
        <w:t xml:space="preserve">For example, if the </w:t>
      </w:r>
      <w:r w:rsidR="004973AE" w:rsidRPr="00F7035D">
        <w:rPr>
          <w:rFonts w:cs="Arial"/>
        </w:rPr>
        <w:t>Orbit Reader 40</w:t>
      </w:r>
      <w:r w:rsidRPr="00F7035D">
        <w:rPr>
          <w:rFonts w:cs="Arial"/>
        </w:rPr>
        <w:t xml:space="preserve"> is connected to your primary computer and you receive a text message on your smartphone that you want to read and respond to using the braille display, you can switch access to the smartphone and then back to resume braille access to your computer.</w:t>
      </w:r>
    </w:p>
    <w:p w14:paraId="47984F35" w14:textId="77777777" w:rsidR="00BD26F1" w:rsidRDefault="00BD26F1" w:rsidP="002D6855">
      <w:pPr>
        <w:jc w:val="both"/>
        <w:rPr>
          <w:rFonts w:cs="Arial"/>
        </w:rPr>
      </w:pPr>
    </w:p>
    <w:p w14:paraId="26A082A7" w14:textId="23A9A97E" w:rsidR="0047649C" w:rsidRPr="0047649C" w:rsidRDefault="00C63B44" w:rsidP="00C96406">
      <w:pPr>
        <w:rPr>
          <w:rFonts w:cs="Arial"/>
        </w:rPr>
      </w:pPr>
      <w:r w:rsidRPr="00F7035D">
        <w:rPr>
          <w:rFonts w:cs="Arial"/>
        </w:rPr>
        <w:t xml:space="preserve">Pressing </w:t>
      </w:r>
      <w:r w:rsidR="002B5289">
        <w:rPr>
          <w:rFonts w:cs="Arial"/>
        </w:rPr>
        <w:t>the S</w:t>
      </w:r>
      <w:r w:rsidR="00B45B05" w:rsidRPr="00F7035D">
        <w:rPr>
          <w:rFonts w:cs="Arial"/>
        </w:rPr>
        <w:t>elect key</w:t>
      </w:r>
      <w:r w:rsidRPr="00F7035D">
        <w:rPr>
          <w:rFonts w:cs="Arial"/>
        </w:rPr>
        <w:t xml:space="preserve"> from this menu item shows </w:t>
      </w:r>
      <w:r w:rsidR="00FB7AF9" w:rsidRPr="00F7035D">
        <w:rPr>
          <w:rFonts w:cs="Arial"/>
        </w:rPr>
        <w:t xml:space="preserve">the </w:t>
      </w:r>
      <w:r w:rsidRPr="00F7035D">
        <w:rPr>
          <w:rFonts w:cs="Arial"/>
        </w:rPr>
        <w:t xml:space="preserve">first device name from the </w:t>
      </w:r>
      <w:r w:rsidR="0047649C" w:rsidRPr="00F7035D">
        <w:rPr>
          <w:rFonts w:cs="Arial"/>
        </w:rPr>
        <w:t xml:space="preserve">paired </w:t>
      </w:r>
      <w:r w:rsidRPr="00F7035D">
        <w:rPr>
          <w:rFonts w:cs="Arial"/>
        </w:rPr>
        <w:t>devices</w:t>
      </w:r>
      <w:r w:rsidR="00F7035D" w:rsidRPr="00F7035D">
        <w:rPr>
          <w:rFonts w:cs="Arial"/>
        </w:rPr>
        <w:t xml:space="preserve"> list</w:t>
      </w:r>
      <w:r w:rsidRPr="00F7035D">
        <w:rPr>
          <w:rFonts w:cs="Arial"/>
        </w:rPr>
        <w:t xml:space="preserve">. Scroll through the list by pressing </w:t>
      </w:r>
      <w:r w:rsidR="00FB7AF9" w:rsidRPr="00F7035D">
        <w:rPr>
          <w:rFonts w:cs="Arial"/>
        </w:rPr>
        <w:t xml:space="preserve">the </w:t>
      </w:r>
      <w:r w:rsidRPr="00F7035D">
        <w:rPr>
          <w:rFonts w:cs="Arial"/>
        </w:rPr>
        <w:t>Up</w:t>
      </w:r>
      <w:r w:rsidR="00575BA7">
        <w:rPr>
          <w:rFonts w:cs="Arial"/>
        </w:rPr>
        <w:t xml:space="preserve"> and </w:t>
      </w:r>
      <w:r w:rsidRPr="00F7035D">
        <w:rPr>
          <w:rFonts w:cs="Arial"/>
        </w:rPr>
        <w:t>Down arrow key</w:t>
      </w:r>
      <w:r w:rsidR="00575BA7">
        <w:rPr>
          <w:rFonts w:cs="Arial"/>
        </w:rPr>
        <w:t>s</w:t>
      </w:r>
      <w:r w:rsidR="0047649C" w:rsidRPr="00F7035D">
        <w:rPr>
          <w:rFonts w:cs="Arial"/>
        </w:rPr>
        <w:t>. When scrolling, the Bluetooth device name is displayed, if available. Otherwise "Bluetooth device" will be displayed, followed by a number from 1 to 5.</w:t>
      </w:r>
    </w:p>
    <w:p w14:paraId="562321FA" w14:textId="77777777" w:rsidR="0047649C" w:rsidRDefault="0047649C" w:rsidP="002D6855">
      <w:pPr>
        <w:jc w:val="both"/>
        <w:rPr>
          <w:rFonts w:cs="Arial"/>
        </w:rPr>
      </w:pPr>
    </w:p>
    <w:p w14:paraId="13FC80FB" w14:textId="19E2CB19" w:rsidR="00C63B44" w:rsidRPr="002D6855" w:rsidRDefault="00C63B44" w:rsidP="00C96406">
      <w:pPr>
        <w:rPr>
          <w:rFonts w:cs="Arial"/>
        </w:rPr>
      </w:pPr>
      <w:r w:rsidRPr="00F7035D">
        <w:rPr>
          <w:rFonts w:cs="Arial"/>
        </w:rPr>
        <w:t xml:space="preserve">Press the </w:t>
      </w:r>
      <w:r w:rsidR="00FC6ED2">
        <w:rPr>
          <w:rFonts w:cs="Arial"/>
        </w:rPr>
        <w:t>Select</w:t>
      </w:r>
      <w:r w:rsidR="00FC6ED2" w:rsidRPr="00F7035D">
        <w:rPr>
          <w:rFonts w:cs="Arial"/>
        </w:rPr>
        <w:t xml:space="preserve"> </w:t>
      </w:r>
      <w:r w:rsidRPr="00F7035D">
        <w:rPr>
          <w:rFonts w:cs="Arial"/>
        </w:rPr>
        <w:t>key to make it the active connection. Press dot 7 to go back.</w:t>
      </w:r>
    </w:p>
    <w:p w14:paraId="5AD2DA11" w14:textId="5A639CA3" w:rsidR="002D6855" w:rsidRDefault="002D6855" w:rsidP="002D6855">
      <w:pPr>
        <w:jc w:val="both"/>
        <w:rPr>
          <w:rFonts w:cs="Arial"/>
        </w:rPr>
      </w:pPr>
    </w:p>
    <w:p w14:paraId="7421DE97" w14:textId="160BCDE1" w:rsidR="00C63B44" w:rsidRPr="00F7035D" w:rsidRDefault="00C63B44" w:rsidP="00C96406">
      <w:pPr>
        <w:jc w:val="both"/>
        <w:rPr>
          <w:rFonts w:cs="Arial"/>
          <w:lang w:eastAsia="en-IN"/>
        </w:rPr>
      </w:pPr>
      <w:r w:rsidRPr="00F7035D">
        <w:rPr>
          <w:rFonts w:cs="Arial"/>
          <w:lang w:eastAsia="en-IN"/>
        </w:rPr>
        <w:t xml:space="preserve">For more information, see the </w:t>
      </w:r>
      <w:r w:rsidRPr="00C96C39">
        <w:rPr>
          <w:rFonts w:cs="Arial"/>
          <w:color w:val="0000FF"/>
        </w:rPr>
        <w:fldChar w:fldCharType="begin"/>
      </w:r>
      <w:r w:rsidRPr="00C96C39">
        <w:rPr>
          <w:rFonts w:cs="Arial"/>
          <w:color w:val="0000FF"/>
        </w:rPr>
        <w:instrText xml:space="preserve"> REF _Ref508005797 \h  \* MERGEFORMAT </w:instrText>
      </w:r>
      <w:r w:rsidRPr="00C96C39">
        <w:rPr>
          <w:rFonts w:cs="Arial"/>
          <w:color w:val="0000FF"/>
        </w:rPr>
      </w:r>
      <w:r w:rsidRPr="00C96C39">
        <w:rPr>
          <w:rFonts w:cs="Arial"/>
          <w:color w:val="0000FF"/>
        </w:rPr>
        <w:fldChar w:fldCharType="separate"/>
      </w:r>
      <w:r w:rsidR="005047ED" w:rsidRPr="00C96C39">
        <w:rPr>
          <w:rFonts w:cs="Arial"/>
          <w:color w:val="0000FF"/>
        </w:rPr>
        <w:t>Using the Bluetooth Connection</w:t>
      </w:r>
      <w:r w:rsidRPr="00C96C39">
        <w:rPr>
          <w:rFonts w:cs="Arial"/>
          <w:color w:val="0000FF"/>
        </w:rPr>
        <w:fldChar w:fldCharType="end"/>
      </w:r>
      <w:r w:rsidRPr="00F7035D">
        <w:rPr>
          <w:rFonts w:cs="Arial"/>
          <w:color w:val="0000FF"/>
          <w:u w:val="single"/>
        </w:rPr>
        <w:t xml:space="preserve"> </w:t>
      </w:r>
      <w:r w:rsidRPr="00F7035D">
        <w:rPr>
          <w:rFonts w:cs="Arial"/>
          <w:lang w:eastAsia="en-IN"/>
        </w:rPr>
        <w:t>section under Remote Mode.</w:t>
      </w:r>
    </w:p>
    <w:p w14:paraId="3AF5C8B6" w14:textId="77777777" w:rsidR="00FE3743" w:rsidRPr="00F7035D" w:rsidRDefault="00FE3743" w:rsidP="00FE3743">
      <w:pPr>
        <w:pStyle w:val="Heading1"/>
        <w:rPr>
          <w:lang w:eastAsia="en-IN"/>
        </w:rPr>
      </w:pPr>
      <w:bookmarkStart w:id="401" w:name="Stand-Alone-Mode"/>
      <w:bookmarkStart w:id="402" w:name="_Stand-Alone_Mode"/>
      <w:bookmarkStart w:id="403" w:name="_Toc531853330"/>
      <w:bookmarkStart w:id="404" w:name="_Toc93946742"/>
      <w:bookmarkEnd w:id="401"/>
      <w:bookmarkEnd w:id="402"/>
      <w:r w:rsidRPr="00F7035D">
        <w:rPr>
          <w:lang w:eastAsia="en-IN"/>
        </w:rPr>
        <w:t>Stand-Alone Mode</w:t>
      </w:r>
      <w:bookmarkEnd w:id="403"/>
      <w:bookmarkEnd w:id="404"/>
    </w:p>
    <w:p w14:paraId="0221BD2C" w14:textId="6CCABA43" w:rsidR="00FE3743" w:rsidRPr="000C3ED9" w:rsidRDefault="00FE3743" w:rsidP="00FE3743">
      <w:pPr>
        <w:rPr>
          <w:lang w:eastAsia="en-IN"/>
        </w:rPr>
      </w:pPr>
      <w:r w:rsidRPr="00F7035D">
        <w:rPr>
          <w:lang w:eastAsia="en-IN"/>
        </w:rPr>
        <w:t xml:space="preserve">Stand-Alone mode is the default operational mode and allows you to read, edit, and browse files without being connected to another device. A formatted SD card </w:t>
      </w:r>
      <w:r w:rsidR="00885615" w:rsidRPr="00F7035D">
        <w:rPr>
          <w:lang w:eastAsia="en-IN"/>
        </w:rPr>
        <w:t xml:space="preserve">or USB drive </w:t>
      </w:r>
      <w:r w:rsidRPr="00F7035D">
        <w:rPr>
          <w:lang w:eastAsia="en-IN"/>
        </w:rPr>
        <w:t xml:space="preserve">must be inserted in the </w:t>
      </w:r>
      <w:r w:rsidR="004973AE" w:rsidRPr="00F7035D">
        <w:rPr>
          <w:lang w:eastAsia="en-IN"/>
        </w:rPr>
        <w:t>Orbit Reader 40</w:t>
      </w:r>
      <w:r w:rsidRPr="00F7035D">
        <w:rPr>
          <w:lang w:eastAsia="en-IN"/>
        </w:rPr>
        <w:t xml:space="preserve"> while operating in Stand-Alone mode. </w:t>
      </w:r>
      <w:r w:rsidR="00CE79E4" w:rsidRPr="00F7035D">
        <w:rPr>
          <w:lang w:eastAsia="en-IN"/>
        </w:rPr>
        <w:t xml:space="preserve">This </w:t>
      </w:r>
      <w:r w:rsidRPr="00F7035D">
        <w:rPr>
          <w:lang w:eastAsia="en-IN"/>
        </w:rPr>
        <w:t>card must contain the files you wish to read.</w:t>
      </w:r>
    </w:p>
    <w:p w14:paraId="6362E64C" w14:textId="77777777" w:rsidR="00FE3743" w:rsidRPr="000C3ED9" w:rsidRDefault="00FE3743" w:rsidP="00FE3743">
      <w:pPr>
        <w:rPr>
          <w:lang w:eastAsia="en-IN"/>
        </w:rPr>
      </w:pPr>
    </w:p>
    <w:p w14:paraId="6429DCFB" w14:textId="77777777" w:rsidR="00FE3743" w:rsidRPr="00F7035D" w:rsidRDefault="00FE3743" w:rsidP="00FE3743">
      <w:pPr>
        <w:rPr>
          <w:rFonts w:cs="Arial"/>
          <w:lang w:eastAsia="en-IN"/>
        </w:rPr>
      </w:pPr>
      <w:r w:rsidRPr="00F7035D">
        <w:rPr>
          <w:rFonts w:cs="Arial"/>
          <w:lang w:eastAsia="en-IN"/>
        </w:rPr>
        <w:t>Stand-Alone mode operates in the following ways:</w:t>
      </w:r>
    </w:p>
    <w:p w14:paraId="350F8531" w14:textId="77777777" w:rsidR="00FE3743" w:rsidRPr="00EF578C" w:rsidRDefault="00050145" w:rsidP="00C96C39">
      <w:pPr>
        <w:pStyle w:val="ListParagraph"/>
        <w:numPr>
          <w:ilvl w:val="0"/>
          <w:numId w:val="158"/>
        </w:numPr>
        <w:ind w:left="720"/>
        <w:rPr>
          <w:rStyle w:val="Hyperlink"/>
        </w:rPr>
      </w:pPr>
      <w:r w:rsidRPr="00C96C39">
        <w:rPr>
          <w:rFonts w:ascii="Arial" w:hAnsi="Arial" w:cs="Arial"/>
          <w:sz w:val="24"/>
          <w:szCs w:val="24"/>
          <w:lang w:eastAsia="en-IN"/>
        </w:rPr>
        <w:fldChar w:fldCharType="begin"/>
      </w:r>
      <w:r w:rsidR="00FE3743" w:rsidRPr="00C96C39">
        <w:rPr>
          <w:rFonts w:ascii="Arial" w:hAnsi="Arial" w:cs="Arial"/>
          <w:sz w:val="24"/>
          <w:szCs w:val="24"/>
          <w:lang w:eastAsia="en-IN"/>
        </w:rPr>
        <w:instrText xml:space="preserve"> HYPERLINK  \l "File-Manager" </w:instrText>
      </w:r>
      <w:r w:rsidRPr="00C96C39">
        <w:rPr>
          <w:rFonts w:ascii="Arial" w:hAnsi="Arial" w:cs="Arial"/>
          <w:sz w:val="24"/>
          <w:szCs w:val="24"/>
          <w:lang w:eastAsia="en-IN"/>
        </w:rPr>
        <w:fldChar w:fldCharType="separate"/>
      </w:r>
      <w:r w:rsidR="00FE3743" w:rsidRPr="00EF578C">
        <w:rPr>
          <w:rStyle w:val="Hyperlink"/>
        </w:rPr>
        <w:t>File Manager</w:t>
      </w:r>
    </w:p>
    <w:p w14:paraId="2F7573E1" w14:textId="33DEC90C" w:rsidR="00FE3743" w:rsidRPr="00EF578C" w:rsidRDefault="00050145" w:rsidP="00C96C39">
      <w:pPr>
        <w:pStyle w:val="ListParagraph"/>
        <w:numPr>
          <w:ilvl w:val="0"/>
          <w:numId w:val="158"/>
        </w:numPr>
        <w:ind w:left="720"/>
        <w:rPr>
          <w:rStyle w:val="Hyperlink"/>
        </w:rPr>
      </w:pPr>
      <w:r w:rsidRPr="00C96C39">
        <w:rPr>
          <w:rFonts w:ascii="Arial" w:hAnsi="Arial" w:cs="Arial"/>
          <w:sz w:val="24"/>
          <w:szCs w:val="24"/>
          <w:lang w:eastAsia="en-IN"/>
        </w:rPr>
        <w:fldChar w:fldCharType="end"/>
      </w:r>
      <w:r w:rsidRPr="00C96C39">
        <w:rPr>
          <w:rFonts w:ascii="Arial" w:hAnsi="Arial" w:cs="Arial"/>
          <w:sz w:val="24"/>
          <w:szCs w:val="24"/>
          <w:lang w:eastAsia="en-IN"/>
        </w:rPr>
        <w:fldChar w:fldCharType="begin"/>
      </w:r>
      <w:r w:rsidR="006F7B63" w:rsidRPr="00C96C39">
        <w:rPr>
          <w:rFonts w:ascii="Arial" w:hAnsi="Arial" w:cs="Arial"/>
          <w:sz w:val="24"/>
          <w:szCs w:val="24"/>
          <w:lang w:eastAsia="en-IN"/>
        </w:rPr>
        <w:instrText>HYPERLINK  \l "_The_Menu_1"</w:instrText>
      </w:r>
      <w:r w:rsidRPr="00C96C39">
        <w:rPr>
          <w:rFonts w:ascii="Arial" w:hAnsi="Arial" w:cs="Arial"/>
          <w:sz w:val="24"/>
          <w:szCs w:val="24"/>
          <w:lang w:eastAsia="en-IN"/>
        </w:rPr>
        <w:fldChar w:fldCharType="separate"/>
      </w:r>
      <w:r w:rsidR="00FE3743" w:rsidRPr="00EF578C">
        <w:rPr>
          <w:rStyle w:val="Hyperlink"/>
        </w:rPr>
        <w:t>Menu</w:t>
      </w:r>
    </w:p>
    <w:p w14:paraId="47EB58BA" w14:textId="77777777" w:rsidR="00FE3743" w:rsidRPr="00C96C39" w:rsidRDefault="00050145" w:rsidP="00C96C39">
      <w:pPr>
        <w:pStyle w:val="ListParagraph"/>
        <w:numPr>
          <w:ilvl w:val="0"/>
          <w:numId w:val="158"/>
        </w:numPr>
        <w:ind w:left="720"/>
        <w:rPr>
          <w:rFonts w:cs="Arial"/>
          <w:lang w:eastAsia="en-IN"/>
        </w:rPr>
      </w:pPr>
      <w:r w:rsidRPr="00C96C39">
        <w:rPr>
          <w:rFonts w:ascii="Arial" w:hAnsi="Arial" w:cs="Arial"/>
          <w:sz w:val="24"/>
          <w:szCs w:val="24"/>
          <w:lang w:eastAsia="en-IN"/>
        </w:rPr>
        <w:fldChar w:fldCharType="end"/>
      </w:r>
      <w:hyperlink w:anchor="The-Reader" w:history="1">
        <w:r w:rsidR="00FE3743" w:rsidRPr="00C96C39">
          <w:rPr>
            <w:rFonts w:ascii="Arial" w:hAnsi="Arial" w:cs="Arial"/>
            <w:sz w:val="24"/>
            <w:szCs w:val="24"/>
            <w:lang w:eastAsia="en-IN"/>
          </w:rPr>
          <w:t>Reader</w:t>
        </w:r>
      </w:hyperlink>
    </w:p>
    <w:p w14:paraId="2AB7B72E" w14:textId="77777777" w:rsidR="00FE3743" w:rsidRPr="00EF578C" w:rsidRDefault="00050145" w:rsidP="00C96C39">
      <w:pPr>
        <w:pStyle w:val="ListParagraph"/>
        <w:numPr>
          <w:ilvl w:val="0"/>
          <w:numId w:val="158"/>
        </w:numPr>
        <w:ind w:left="720"/>
        <w:rPr>
          <w:rStyle w:val="Hyperlink"/>
        </w:rPr>
      </w:pPr>
      <w:r w:rsidRPr="00C96C39">
        <w:rPr>
          <w:rFonts w:ascii="Arial" w:hAnsi="Arial" w:cs="Arial"/>
          <w:sz w:val="24"/>
          <w:szCs w:val="24"/>
          <w:lang w:eastAsia="en-IN"/>
        </w:rPr>
        <w:fldChar w:fldCharType="begin"/>
      </w:r>
      <w:r w:rsidR="00FE3743" w:rsidRPr="00C96C39">
        <w:rPr>
          <w:rFonts w:ascii="Arial" w:hAnsi="Arial" w:cs="Arial"/>
          <w:color w:val="0000FF"/>
          <w:sz w:val="24"/>
          <w:szCs w:val="24"/>
        </w:rPr>
        <w:instrText xml:space="preserve"> HYPERLINK  \l "The-Editor" </w:instrText>
      </w:r>
      <w:r w:rsidRPr="00C96C39">
        <w:rPr>
          <w:rFonts w:ascii="Arial" w:hAnsi="Arial" w:cs="Arial"/>
          <w:sz w:val="24"/>
          <w:szCs w:val="24"/>
          <w:lang w:eastAsia="en-IN"/>
        </w:rPr>
        <w:fldChar w:fldCharType="separate"/>
      </w:r>
      <w:r w:rsidR="00FE3743" w:rsidRPr="00EF578C">
        <w:rPr>
          <w:rStyle w:val="Hyperlink"/>
        </w:rPr>
        <w:t>Editor</w:t>
      </w:r>
    </w:p>
    <w:bookmarkStart w:id="405" w:name="File-Manager"/>
    <w:bookmarkStart w:id="406" w:name="_File_Manager"/>
    <w:bookmarkEnd w:id="405"/>
    <w:bookmarkEnd w:id="406"/>
    <w:p w14:paraId="64FB30DB" w14:textId="0A948A51" w:rsidR="00FE3743" w:rsidRDefault="00050145" w:rsidP="00C96C39">
      <w:pPr>
        <w:pStyle w:val="ListParagraph"/>
        <w:ind w:left="360"/>
        <w:rPr>
          <w:b/>
          <w:lang w:eastAsia="en-IN"/>
        </w:rPr>
      </w:pPr>
      <w:r w:rsidRPr="00C96C39">
        <w:rPr>
          <w:rFonts w:ascii="Arial" w:hAnsi="Arial" w:cs="Arial"/>
          <w:b/>
          <w:sz w:val="24"/>
          <w:szCs w:val="24"/>
          <w:lang w:eastAsia="en-IN"/>
        </w:rPr>
        <w:fldChar w:fldCharType="end"/>
      </w:r>
    </w:p>
    <w:p w14:paraId="20A6FAF6" w14:textId="74700F67" w:rsidR="00FE1BA2" w:rsidRPr="0049322F" w:rsidRDefault="00FE1BA2" w:rsidP="00FE1BA2">
      <w:pPr>
        <w:pStyle w:val="Heading1"/>
        <w:rPr>
          <w:lang w:eastAsia="en-IN"/>
        </w:rPr>
      </w:pPr>
      <w:r>
        <w:rPr>
          <w:lang w:eastAsia="en-IN"/>
        </w:rPr>
        <w:lastRenderedPageBreak/>
        <w:t>File Manager</w:t>
      </w:r>
    </w:p>
    <w:p w14:paraId="138E36E6" w14:textId="26142A45" w:rsidR="00FE3743" w:rsidRDefault="00575BA7" w:rsidP="00FE3743">
      <w:pPr>
        <w:rPr>
          <w:lang w:eastAsia="en-IN"/>
        </w:rPr>
      </w:pPr>
      <w:r>
        <w:rPr>
          <w:lang w:eastAsia="en-IN"/>
        </w:rPr>
        <w:t xml:space="preserve">The </w:t>
      </w:r>
      <w:r w:rsidR="00FE3743" w:rsidRPr="00F7035D">
        <w:rPr>
          <w:lang w:eastAsia="en-IN"/>
        </w:rPr>
        <w:t>File Manager is where you select a file stored on the SD card</w:t>
      </w:r>
      <w:r w:rsidR="00885615" w:rsidRPr="00F7035D">
        <w:rPr>
          <w:lang w:eastAsia="en-IN"/>
        </w:rPr>
        <w:t xml:space="preserve"> or USB drive</w:t>
      </w:r>
      <w:r w:rsidR="00FE3743" w:rsidRPr="00F7035D">
        <w:rPr>
          <w:lang w:eastAsia="en-IN"/>
        </w:rPr>
        <w:t xml:space="preserve"> to read on the </w:t>
      </w:r>
      <w:r w:rsidR="004973AE" w:rsidRPr="00F7035D">
        <w:rPr>
          <w:lang w:eastAsia="en-IN"/>
        </w:rPr>
        <w:t>Orbit Reader 40</w:t>
      </w:r>
      <w:r w:rsidR="00FE3743" w:rsidRPr="00F7035D">
        <w:rPr>
          <w:lang w:eastAsia="en-IN"/>
        </w:rPr>
        <w:t>. You can also create new files and folders, view the properties (such as the file size and current reading position) and copy, rename, and delete files.</w:t>
      </w:r>
    </w:p>
    <w:p w14:paraId="64F97A8A" w14:textId="77777777" w:rsidR="003C12FA" w:rsidRPr="000C3ED9" w:rsidRDefault="003C12FA" w:rsidP="00FE3743">
      <w:pPr>
        <w:rPr>
          <w:lang w:eastAsia="en-IN"/>
        </w:rPr>
      </w:pPr>
    </w:p>
    <w:p w14:paraId="51DCDA43" w14:textId="71B15FA8" w:rsidR="00FE3743" w:rsidRPr="000C3ED9" w:rsidRDefault="00FE3743" w:rsidP="00FE3743">
      <w:pPr>
        <w:rPr>
          <w:lang w:eastAsia="en-IN"/>
        </w:rPr>
      </w:pPr>
      <w:r w:rsidRPr="00F7035D">
        <w:rPr>
          <w:lang w:eastAsia="en-IN"/>
        </w:rPr>
        <w:t xml:space="preserve">When moving through the list of files, </w:t>
      </w:r>
      <w:r w:rsidR="003B3EA3">
        <w:rPr>
          <w:lang w:eastAsia="en-IN"/>
        </w:rPr>
        <w:t>the Orbit Reader</w:t>
      </w:r>
      <w:r w:rsidR="004973AE" w:rsidRPr="00F7035D">
        <w:rPr>
          <w:lang w:eastAsia="en-IN"/>
        </w:rPr>
        <w:t xml:space="preserve"> 40</w:t>
      </w:r>
      <w:r w:rsidRPr="00F7035D">
        <w:rPr>
          <w:lang w:eastAsia="en-IN"/>
        </w:rPr>
        <w:t xml:space="preserve"> shows the first </w:t>
      </w:r>
      <w:r w:rsidR="00B105C9">
        <w:rPr>
          <w:lang w:eastAsia="en-IN"/>
        </w:rPr>
        <w:t>4</w:t>
      </w:r>
      <w:r w:rsidRPr="00F7035D">
        <w:rPr>
          <w:lang w:eastAsia="en-IN"/>
        </w:rPr>
        <w:t xml:space="preserve">0 characters of the file name. You may scroll to the rest of the information about the file, such as the rest of a long file name, its size, and date, by using the </w:t>
      </w:r>
      <w:r w:rsidR="002D501D" w:rsidRPr="00F7035D">
        <w:rPr>
          <w:lang w:eastAsia="en-IN"/>
        </w:rPr>
        <w:t>p</w:t>
      </w:r>
      <w:r w:rsidRPr="00F7035D">
        <w:rPr>
          <w:lang w:eastAsia="en-IN"/>
        </w:rPr>
        <w:t>anning keys to move the display window</w:t>
      </w:r>
      <w:r w:rsidR="00CE79E4" w:rsidRPr="00F7035D">
        <w:rPr>
          <w:lang w:eastAsia="en-IN"/>
        </w:rPr>
        <w:t>.</w:t>
      </w:r>
      <w:r w:rsidRPr="00F7035D">
        <w:rPr>
          <w:lang w:eastAsia="en-IN"/>
        </w:rPr>
        <w:t xml:space="preserve"> You can change the way files are sorted in the file list using related menu options.</w:t>
      </w:r>
    </w:p>
    <w:p w14:paraId="20AE2BD6" w14:textId="77777777" w:rsidR="00FE3743" w:rsidRPr="000C3ED9" w:rsidRDefault="00FE3743" w:rsidP="00FE3743">
      <w:pPr>
        <w:rPr>
          <w:lang w:eastAsia="en-IN"/>
        </w:rPr>
      </w:pPr>
    </w:p>
    <w:p w14:paraId="54D46F02" w14:textId="77777777" w:rsidR="00FE3743" w:rsidRPr="00F7035D" w:rsidRDefault="00FE3743" w:rsidP="00FE3743">
      <w:pPr>
        <w:rPr>
          <w:rFonts w:cs="Arial"/>
          <w:lang w:eastAsia="en-IN"/>
        </w:rPr>
      </w:pPr>
      <w:r w:rsidRPr="00F7035D">
        <w:rPr>
          <w:rFonts w:cs="Arial"/>
          <w:lang w:eastAsia="en-IN"/>
        </w:rPr>
        <w:t>Each item on the file list includes the following items:</w:t>
      </w:r>
    </w:p>
    <w:p w14:paraId="0D854F49" w14:textId="77777777" w:rsidR="00BC7C79" w:rsidRPr="00651DDA" w:rsidRDefault="00BC7C79" w:rsidP="00BC7C79">
      <w:pPr>
        <w:pStyle w:val="ListParagraph"/>
        <w:numPr>
          <w:ilvl w:val="0"/>
          <w:numId w:val="36"/>
        </w:numPr>
        <w:spacing w:before="100" w:beforeAutospacing="1" w:after="100" w:afterAutospacing="1"/>
        <w:ind w:left="714" w:hanging="357"/>
        <w:rPr>
          <w:rFonts w:ascii="Arial" w:hAnsi="Arial" w:cs="Arial"/>
          <w:sz w:val="24"/>
          <w:szCs w:val="24"/>
          <w:lang w:eastAsia="en-IN"/>
        </w:rPr>
      </w:pPr>
      <w:r w:rsidRPr="00651DDA">
        <w:rPr>
          <w:rFonts w:ascii="Arial" w:hAnsi="Arial" w:cs="Arial"/>
          <w:sz w:val="24"/>
          <w:szCs w:val="24"/>
          <w:lang w:eastAsia="en-IN"/>
        </w:rPr>
        <w:t>Filename and extension</w:t>
      </w:r>
    </w:p>
    <w:p w14:paraId="4E3F612F" w14:textId="77777777" w:rsidR="00BC7C79" w:rsidRPr="00651DDA" w:rsidRDefault="00BC7C79" w:rsidP="00BC7C79">
      <w:pPr>
        <w:pStyle w:val="ListParagraph"/>
        <w:numPr>
          <w:ilvl w:val="0"/>
          <w:numId w:val="36"/>
        </w:numPr>
        <w:rPr>
          <w:rFonts w:ascii="Arial" w:hAnsi="Arial" w:cs="Arial"/>
          <w:sz w:val="24"/>
          <w:szCs w:val="24"/>
          <w:lang w:eastAsia="en-IN"/>
        </w:rPr>
      </w:pPr>
      <w:r>
        <w:rPr>
          <w:rFonts w:ascii="Arial" w:hAnsi="Arial" w:cs="Arial"/>
          <w:sz w:val="24"/>
          <w:szCs w:val="24"/>
          <w:lang w:eastAsia="en-IN"/>
        </w:rPr>
        <w:t>The c</w:t>
      </w:r>
      <w:r w:rsidRPr="00651DDA">
        <w:rPr>
          <w:rFonts w:ascii="Arial" w:hAnsi="Arial" w:cs="Arial"/>
          <w:sz w:val="24"/>
          <w:szCs w:val="24"/>
          <w:lang w:eastAsia="en-IN"/>
        </w:rPr>
        <w:t xml:space="preserve">urrent </w:t>
      </w:r>
      <w:r>
        <w:rPr>
          <w:rFonts w:ascii="Arial" w:hAnsi="Arial" w:cs="Arial"/>
          <w:sz w:val="24"/>
          <w:szCs w:val="24"/>
          <w:lang w:eastAsia="en-IN"/>
        </w:rPr>
        <w:t xml:space="preserve">reading </w:t>
      </w:r>
      <w:r w:rsidRPr="00651DDA">
        <w:rPr>
          <w:rFonts w:ascii="Arial" w:hAnsi="Arial" w:cs="Arial"/>
          <w:sz w:val="24"/>
          <w:szCs w:val="24"/>
          <w:lang w:eastAsia="en-IN"/>
        </w:rPr>
        <w:t xml:space="preserve">position in the file </w:t>
      </w:r>
      <w:r>
        <w:rPr>
          <w:rFonts w:ascii="Arial" w:hAnsi="Arial" w:cs="Arial"/>
          <w:sz w:val="24"/>
          <w:szCs w:val="24"/>
          <w:lang w:eastAsia="en-IN"/>
        </w:rPr>
        <w:t>as a count</w:t>
      </w:r>
      <w:r w:rsidRPr="00651DDA">
        <w:rPr>
          <w:rFonts w:ascii="Arial" w:hAnsi="Arial" w:cs="Arial"/>
          <w:sz w:val="24"/>
          <w:szCs w:val="24"/>
          <w:lang w:eastAsia="en-IN"/>
        </w:rPr>
        <w:t xml:space="preserve"> of characters</w:t>
      </w:r>
    </w:p>
    <w:p w14:paraId="708034B8" w14:textId="77777777" w:rsidR="00BC7C79" w:rsidRPr="00651DDA" w:rsidRDefault="00BC7C79" w:rsidP="00BC7C79">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Size in KB (kilobytes)</w:t>
      </w:r>
    </w:p>
    <w:p w14:paraId="01735F39" w14:textId="77777777" w:rsidR="00BC7C79" w:rsidRPr="00651DDA" w:rsidRDefault="00BC7C79" w:rsidP="00BC7C79">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 xml:space="preserve">Last modified </w:t>
      </w:r>
      <w:r>
        <w:rPr>
          <w:rFonts w:ascii="Arial" w:hAnsi="Arial" w:cs="Arial"/>
          <w:sz w:val="24"/>
          <w:szCs w:val="24"/>
          <w:lang w:eastAsia="en-IN"/>
        </w:rPr>
        <w:t>time</w:t>
      </w:r>
    </w:p>
    <w:p w14:paraId="4218C23B" w14:textId="77777777" w:rsidR="00BC7C79" w:rsidRPr="00651DDA" w:rsidRDefault="00BC7C79" w:rsidP="00BC7C79">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Protected or Unprotected</w:t>
      </w:r>
    </w:p>
    <w:p w14:paraId="760ECF29" w14:textId="6CCD522F" w:rsidR="00FE3743" w:rsidRPr="000C3ED9" w:rsidRDefault="00FE3743" w:rsidP="00FE3743">
      <w:pPr>
        <w:rPr>
          <w:lang w:eastAsia="en-IN"/>
        </w:rPr>
      </w:pPr>
      <w:r w:rsidRPr="00F7035D">
        <w:rPr>
          <w:lang w:eastAsia="en-IN"/>
        </w:rPr>
        <w:t xml:space="preserve">Only one column is displayed per line (with panning as necessary). Pressing Left or Right Arrow moves to the previous or next column heading (file information). </w:t>
      </w:r>
      <w:r w:rsidR="00F93560" w:rsidRPr="00F7035D">
        <w:rPr>
          <w:lang w:eastAsia="en-IN"/>
        </w:rPr>
        <w:t>Upon exiting the Reader (Dot 7), you are returned to the same place and column in the File Manager.</w:t>
      </w:r>
    </w:p>
    <w:p w14:paraId="04AD1ADC" w14:textId="7FEC118E" w:rsidR="00981BF7" w:rsidRPr="000C3ED9" w:rsidRDefault="00981BF7" w:rsidP="00FE3743">
      <w:pPr>
        <w:rPr>
          <w:lang w:eastAsia="en-IN"/>
        </w:rPr>
      </w:pPr>
    </w:p>
    <w:p w14:paraId="1E6A782A" w14:textId="35C32637" w:rsidR="00981BF7" w:rsidRPr="00535AB8" w:rsidRDefault="00981BF7" w:rsidP="00FE3743">
      <w:pPr>
        <w:rPr>
          <w:lang w:eastAsia="en-IN"/>
        </w:rPr>
      </w:pPr>
      <w:r w:rsidRPr="00535AB8">
        <w:rPr>
          <w:lang w:eastAsia="en-IN"/>
        </w:rPr>
        <w:t xml:space="preserve">The language of the file </w:t>
      </w:r>
      <w:r w:rsidR="001C3358" w:rsidRPr="00535AB8">
        <w:rPr>
          <w:lang w:eastAsia="en-IN"/>
        </w:rPr>
        <w:t xml:space="preserve">name is </w:t>
      </w:r>
      <w:r w:rsidRPr="00535AB8">
        <w:rPr>
          <w:lang w:eastAsia="en-IN"/>
        </w:rPr>
        <w:t>displayed according to the system language</w:t>
      </w:r>
      <w:r w:rsidRPr="00801D4D">
        <w:rPr>
          <w:bCs/>
          <w:lang w:eastAsia="en-IN"/>
        </w:rPr>
        <w:t xml:space="preserve">. </w:t>
      </w:r>
      <w:r w:rsidRPr="00535AB8">
        <w:rPr>
          <w:lang w:eastAsia="en-IN"/>
        </w:rPr>
        <w:t xml:space="preserve">For instance, if the file is in </w:t>
      </w:r>
      <w:r w:rsidR="00DA32D5" w:rsidRPr="00535AB8">
        <w:rPr>
          <w:lang w:eastAsia="en-IN"/>
        </w:rPr>
        <w:t>UEB Grade 1</w:t>
      </w:r>
      <w:r w:rsidR="00B26415">
        <w:rPr>
          <w:lang w:eastAsia="en-IN"/>
        </w:rPr>
        <w:t xml:space="preserve"> (uncontracted)</w:t>
      </w:r>
      <w:r w:rsidR="00DA32D5" w:rsidRPr="00535AB8">
        <w:rPr>
          <w:lang w:eastAsia="en-IN"/>
        </w:rPr>
        <w:t xml:space="preserve"> </w:t>
      </w:r>
      <w:r w:rsidRPr="00535AB8">
        <w:rPr>
          <w:lang w:eastAsia="en-IN"/>
        </w:rPr>
        <w:t xml:space="preserve">and the default language is also </w:t>
      </w:r>
      <w:r w:rsidR="00DA32D5" w:rsidRPr="00535AB8">
        <w:rPr>
          <w:lang w:eastAsia="en-IN"/>
        </w:rPr>
        <w:t>UEB Grade 1</w:t>
      </w:r>
      <w:r w:rsidR="00B26415">
        <w:rPr>
          <w:lang w:eastAsia="en-IN"/>
        </w:rPr>
        <w:t xml:space="preserve"> (uncontracted)</w:t>
      </w:r>
      <w:r w:rsidRPr="00535AB8">
        <w:rPr>
          <w:lang w:eastAsia="en-IN"/>
        </w:rPr>
        <w:t xml:space="preserve">, it </w:t>
      </w:r>
      <w:r w:rsidR="00575BA7">
        <w:rPr>
          <w:lang w:eastAsia="en-IN"/>
        </w:rPr>
        <w:t>will</w:t>
      </w:r>
      <w:r w:rsidRPr="00535AB8">
        <w:rPr>
          <w:lang w:eastAsia="en-IN"/>
        </w:rPr>
        <w:t xml:space="preserve"> be displayed</w:t>
      </w:r>
      <w:r w:rsidR="008D56AE" w:rsidRPr="00535AB8">
        <w:rPr>
          <w:lang w:eastAsia="en-IN"/>
        </w:rPr>
        <w:t xml:space="preserve"> </w:t>
      </w:r>
      <w:r w:rsidRPr="00535AB8">
        <w:rPr>
          <w:lang w:eastAsia="en-IN"/>
        </w:rPr>
        <w:t xml:space="preserve">in </w:t>
      </w:r>
      <w:r w:rsidR="00DA32D5" w:rsidRPr="00535AB8">
        <w:rPr>
          <w:lang w:eastAsia="en-IN"/>
        </w:rPr>
        <w:t>UEB Grade 1</w:t>
      </w:r>
      <w:r w:rsidR="00B26415">
        <w:rPr>
          <w:lang w:eastAsia="en-IN"/>
        </w:rPr>
        <w:t xml:space="preserve"> (uncontracted)</w:t>
      </w:r>
      <w:r w:rsidRPr="00535AB8">
        <w:rPr>
          <w:lang w:eastAsia="en-IN"/>
        </w:rPr>
        <w:t>.</w:t>
      </w:r>
      <w:r w:rsidR="00745662" w:rsidRPr="00535AB8">
        <w:rPr>
          <w:lang w:eastAsia="en-IN"/>
        </w:rPr>
        <w:t xml:space="preserve"> </w:t>
      </w:r>
      <w:r w:rsidR="00297B70" w:rsidRPr="00535AB8">
        <w:rPr>
          <w:lang w:eastAsia="en-IN"/>
        </w:rPr>
        <w:t>But</w:t>
      </w:r>
      <w:r w:rsidRPr="00535AB8">
        <w:rPr>
          <w:lang w:eastAsia="en-IN"/>
        </w:rPr>
        <w:t xml:space="preserve"> If the system language </w:t>
      </w:r>
      <w:r w:rsidR="001A6D7F" w:rsidRPr="00535AB8">
        <w:rPr>
          <w:lang w:eastAsia="en-IN"/>
        </w:rPr>
        <w:t xml:space="preserve">is </w:t>
      </w:r>
      <w:r w:rsidR="00DA32D5" w:rsidRPr="00535AB8">
        <w:rPr>
          <w:lang w:eastAsia="en-IN"/>
        </w:rPr>
        <w:t xml:space="preserve">set to </w:t>
      </w:r>
      <w:r w:rsidR="00575BA7">
        <w:rPr>
          <w:lang w:eastAsia="en-IN"/>
        </w:rPr>
        <w:t>a different</w:t>
      </w:r>
      <w:r w:rsidR="00E13F95" w:rsidRPr="00535AB8">
        <w:rPr>
          <w:lang w:eastAsia="en-IN"/>
        </w:rPr>
        <w:t xml:space="preserve"> language</w:t>
      </w:r>
      <w:r w:rsidR="001A6D7F" w:rsidRPr="00535AB8">
        <w:rPr>
          <w:lang w:eastAsia="en-IN"/>
        </w:rPr>
        <w:t>,</w:t>
      </w:r>
      <w:r w:rsidR="00297B70" w:rsidRPr="00535AB8">
        <w:rPr>
          <w:lang w:eastAsia="en-IN"/>
        </w:rPr>
        <w:t xml:space="preserve"> and the file name is in </w:t>
      </w:r>
      <w:r w:rsidR="00DA32D5" w:rsidRPr="00535AB8">
        <w:rPr>
          <w:lang w:eastAsia="en-IN"/>
        </w:rPr>
        <w:t>UEB Grade 1</w:t>
      </w:r>
      <w:r w:rsidR="00B26415">
        <w:rPr>
          <w:lang w:eastAsia="en-IN"/>
        </w:rPr>
        <w:t xml:space="preserve"> (uncontracted)</w:t>
      </w:r>
      <w:r w:rsidR="00297B70" w:rsidRPr="00535AB8">
        <w:rPr>
          <w:lang w:eastAsia="en-IN"/>
        </w:rPr>
        <w:t xml:space="preserve">, </w:t>
      </w:r>
      <w:r w:rsidR="008D56AE" w:rsidRPr="00535AB8">
        <w:rPr>
          <w:lang w:eastAsia="en-IN"/>
        </w:rPr>
        <w:t xml:space="preserve">the </w:t>
      </w:r>
      <w:r w:rsidR="00C34A39" w:rsidRPr="00535AB8">
        <w:rPr>
          <w:lang w:eastAsia="en-IN"/>
        </w:rPr>
        <w:t xml:space="preserve">file name may appear </w:t>
      </w:r>
      <w:r w:rsidR="00575BA7">
        <w:rPr>
          <w:lang w:eastAsia="en-IN"/>
        </w:rPr>
        <w:t>unrecognizable</w:t>
      </w:r>
      <w:r w:rsidR="00C34A39" w:rsidRPr="00535AB8">
        <w:rPr>
          <w:lang w:eastAsia="en-IN"/>
        </w:rPr>
        <w:t>.</w:t>
      </w:r>
      <w:r w:rsidR="005271C5" w:rsidRPr="00535AB8">
        <w:rPr>
          <w:lang w:eastAsia="en-IN"/>
        </w:rPr>
        <w:t xml:space="preserve"> However, you can quickly change the profile using</w:t>
      </w:r>
      <w:r w:rsidR="008D56AE" w:rsidRPr="00535AB8">
        <w:rPr>
          <w:lang w:eastAsia="en-IN"/>
        </w:rPr>
        <w:t xml:space="preserve"> </w:t>
      </w:r>
      <w:r w:rsidR="00837091">
        <w:rPr>
          <w:lang w:eastAsia="en-IN"/>
        </w:rPr>
        <w:t xml:space="preserve">a </w:t>
      </w:r>
      <w:r w:rsidR="005271C5" w:rsidRPr="00535AB8">
        <w:rPr>
          <w:lang w:eastAsia="en-IN"/>
        </w:rPr>
        <w:t xml:space="preserve">hotkey </w:t>
      </w:r>
      <w:r w:rsidR="00DA32D5" w:rsidRPr="00535AB8">
        <w:rPr>
          <w:lang w:eastAsia="en-IN"/>
        </w:rPr>
        <w:t xml:space="preserve">to </w:t>
      </w:r>
      <w:r w:rsidR="008D56AE" w:rsidRPr="00535AB8">
        <w:rPr>
          <w:lang w:eastAsia="en-IN"/>
        </w:rPr>
        <w:t>read the file name in</w:t>
      </w:r>
      <w:r w:rsidR="00022F91" w:rsidRPr="00535AB8">
        <w:rPr>
          <w:lang w:eastAsia="en-IN"/>
        </w:rPr>
        <w:t xml:space="preserve"> </w:t>
      </w:r>
      <w:r w:rsidR="00002C57" w:rsidRPr="00535AB8">
        <w:rPr>
          <w:lang w:eastAsia="en-IN"/>
        </w:rPr>
        <w:t xml:space="preserve">the </w:t>
      </w:r>
      <w:r w:rsidR="00837091">
        <w:rPr>
          <w:lang w:eastAsia="en-IN"/>
        </w:rPr>
        <w:t>appropriate</w:t>
      </w:r>
      <w:r w:rsidR="00837091" w:rsidRPr="00535AB8">
        <w:rPr>
          <w:lang w:eastAsia="en-IN"/>
        </w:rPr>
        <w:t xml:space="preserve"> </w:t>
      </w:r>
      <w:r w:rsidR="00E13F95" w:rsidRPr="00535AB8">
        <w:rPr>
          <w:lang w:eastAsia="en-IN"/>
        </w:rPr>
        <w:t>language</w:t>
      </w:r>
      <w:r w:rsidR="005271C5" w:rsidRPr="00535AB8">
        <w:rPr>
          <w:lang w:eastAsia="en-IN"/>
        </w:rPr>
        <w:t>.</w:t>
      </w:r>
    </w:p>
    <w:p w14:paraId="6BE56D96" w14:textId="2895528A" w:rsidR="00022F91" w:rsidRPr="00535AB8" w:rsidRDefault="00022F91" w:rsidP="00FE3743">
      <w:pPr>
        <w:rPr>
          <w:lang w:eastAsia="en-IN"/>
        </w:rPr>
      </w:pPr>
    </w:p>
    <w:p w14:paraId="038C31AF" w14:textId="25614B7B" w:rsidR="00B950C8" w:rsidRPr="0067618D" w:rsidRDefault="003B3EA3" w:rsidP="00FE3743">
      <w:pPr>
        <w:rPr>
          <w:rFonts w:cs="Arial"/>
        </w:rPr>
      </w:pPr>
      <w:r w:rsidRPr="00535AB8">
        <w:rPr>
          <w:rFonts w:cs="Arial"/>
        </w:rPr>
        <w:t xml:space="preserve">The </w:t>
      </w:r>
      <w:r w:rsidR="004973AE" w:rsidRPr="00535AB8">
        <w:rPr>
          <w:rFonts w:cs="Arial"/>
        </w:rPr>
        <w:t>Orbit Reader 40</w:t>
      </w:r>
      <w:r w:rsidR="00B950C8" w:rsidRPr="00535AB8">
        <w:rPr>
          <w:rFonts w:cs="Arial"/>
        </w:rPr>
        <w:t xml:space="preserve"> supports two media storage</w:t>
      </w:r>
      <w:r w:rsidR="00837091">
        <w:rPr>
          <w:rFonts w:cs="Arial"/>
        </w:rPr>
        <w:t xml:space="preserve"> devices</w:t>
      </w:r>
      <w:r w:rsidR="00FB7AF9" w:rsidRPr="00535AB8">
        <w:rPr>
          <w:rFonts w:cs="Arial"/>
        </w:rPr>
        <w:t xml:space="preserve"> –</w:t>
      </w:r>
      <w:r w:rsidR="00B950C8" w:rsidRPr="00535AB8">
        <w:rPr>
          <w:rFonts w:cs="Arial"/>
        </w:rPr>
        <w:t xml:space="preserve"> external</w:t>
      </w:r>
      <w:r w:rsidR="00FB7AF9" w:rsidRPr="00535AB8">
        <w:rPr>
          <w:rFonts w:cs="Arial"/>
        </w:rPr>
        <w:t xml:space="preserve"> </w:t>
      </w:r>
      <w:r w:rsidR="00B950C8" w:rsidRPr="00535AB8">
        <w:rPr>
          <w:rFonts w:cs="Arial"/>
        </w:rPr>
        <w:t xml:space="preserve">SD card and external USB drive. You can use one or both </w:t>
      </w:r>
      <w:r w:rsidR="00837091">
        <w:rPr>
          <w:rFonts w:cs="Arial"/>
        </w:rPr>
        <w:t xml:space="preserve">simultaneously </w:t>
      </w:r>
      <w:r w:rsidR="00B950C8" w:rsidRPr="00535AB8">
        <w:rPr>
          <w:rFonts w:cs="Arial"/>
        </w:rPr>
        <w:t>for reading and creating new files.</w:t>
      </w:r>
    </w:p>
    <w:p w14:paraId="3BA76DB7" w14:textId="08FFC999" w:rsidR="0067618D" w:rsidRPr="006966B8" w:rsidRDefault="0067618D" w:rsidP="00121DFE">
      <w:pPr>
        <w:pStyle w:val="Heading2"/>
        <w:rPr>
          <w:lang w:eastAsia="en-IN"/>
        </w:rPr>
      </w:pPr>
      <w:bookmarkStart w:id="407" w:name="_Toc93946744"/>
      <w:r w:rsidRPr="006966B8">
        <w:rPr>
          <w:lang w:eastAsia="en-IN"/>
        </w:rPr>
        <w:t>File Manager Drives</w:t>
      </w:r>
      <w:bookmarkEnd w:id="407"/>
    </w:p>
    <w:p w14:paraId="40F6D37C" w14:textId="38A12303" w:rsidR="00022F91" w:rsidRDefault="00FB7AF9" w:rsidP="00022F91">
      <w:pPr>
        <w:rPr>
          <w:rFonts w:cs="Arial"/>
        </w:rPr>
      </w:pPr>
      <w:r w:rsidRPr="00F7035D">
        <w:rPr>
          <w:rFonts w:cs="Arial"/>
        </w:rPr>
        <w:t xml:space="preserve">The file </w:t>
      </w:r>
      <w:r w:rsidR="00022F91" w:rsidRPr="00F7035D">
        <w:rPr>
          <w:rFonts w:cs="Arial"/>
        </w:rPr>
        <w:t xml:space="preserve">manager </w:t>
      </w:r>
      <w:r w:rsidR="00837091">
        <w:rPr>
          <w:rFonts w:cs="Arial"/>
        </w:rPr>
        <w:t>shows two drives at the top level:</w:t>
      </w:r>
    </w:p>
    <w:p w14:paraId="6893391E" w14:textId="77777777" w:rsidR="00837091" w:rsidRPr="00F7035D" w:rsidRDefault="00837091" w:rsidP="00022F91">
      <w:pPr>
        <w:rPr>
          <w:rFonts w:cs="Arial"/>
        </w:rPr>
      </w:pPr>
    </w:p>
    <w:p w14:paraId="581C057A" w14:textId="0DCD0AC8" w:rsidR="00022F91" w:rsidRPr="00F7035D" w:rsidRDefault="00022F91" w:rsidP="001D2493">
      <w:pPr>
        <w:pStyle w:val="ListParagraph"/>
        <w:numPr>
          <w:ilvl w:val="1"/>
          <w:numId w:val="107"/>
        </w:numPr>
        <w:rPr>
          <w:rFonts w:ascii="Arial" w:hAnsi="Arial" w:cs="Arial"/>
          <w:sz w:val="24"/>
          <w:szCs w:val="24"/>
        </w:rPr>
      </w:pPr>
      <w:r w:rsidRPr="00F7035D">
        <w:rPr>
          <w:rFonts w:ascii="Arial" w:hAnsi="Arial" w:cs="Arial"/>
          <w:sz w:val="24"/>
          <w:szCs w:val="24"/>
        </w:rPr>
        <w:t>SD card</w:t>
      </w:r>
    </w:p>
    <w:p w14:paraId="1440A194" w14:textId="6FDA9BF9" w:rsidR="00B950C8" w:rsidRPr="00F7035D" w:rsidRDefault="008B67AC" w:rsidP="001D2493">
      <w:pPr>
        <w:pStyle w:val="ListParagraph"/>
        <w:numPr>
          <w:ilvl w:val="1"/>
          <w:numId w:val="107"/>
        </w:numPr>
        <w:rPr>
          <w:rFonts w:ascii="Arial" w:hAnsi="Arial" w:cs="Arial"/>
          <w:sz w:val="24"/>
          <w:szCs w:val="24"/>
        </w:rPr>
      </w:pPr>
      <w:r w:rsidRPr="00F7035D">
        <w:rPr>
          <w:rFonts w:ascii="Arial" w:hAnsi="Arial" w:cs="Arial"/>
          <w:sz w:val="24"/>
          <w:szCs w:val="24"/>
        </w:rPr>
        <w:t>USB</w:t>
      </w:r>
      <w:r w:rsidR="00022F91" w:rsidRPr="00F7035D">
        <w:rPr>
          <w:rFonts w:ascii="Arial" w:hAnsi="Arial" w:cs="Arial"/>
          <w:sz w:val="24"/>
          <w:szCs w:val="24"/>
        </w:rPr>
        <w:t xml:space="preserve"> drive</w:t>
      </w:r>
    </w:p>
    <w:p w14:paraId="7626D2F6" w14:textId="3C71C520" w:rsidR="00563FFE" w:rsidRDefault="00B950C8" w:rsidP="00563FFE">
      <w:pPr>
        <w:rPr>
          <w:rFonts w:cs="Arial"/>
        </w:rPr>
      </w:pPr>
      <w:r w:rsidRPr="00F7035D">
        <w:rPr>
          <w:rFonts w:cs="Arial"/>
        </w:rPr>
        <w:lastRenderedPageBreak/>
        <w:t xml:space="preserve">Pressing </w:t>
      </w:r>
      <w:r w:rsidR="00A41FD0">
        <w:rPr>
          <w:rFonts w:cs="Arial"/>
        </w:rPr>
        <w:t xml:space="preserve">the </w:t>
      </w:r>
      <w:r w:rsidRPr="00F7035D">
        <w:rPr>
          <w:rFonts w:cs="Arial"/>
        </w:rPr>
        <w:t xml:space="preserve">Select key </w:t>
      </w:r>
      <w:r w:rsidR="00563FFE" w:rsidRPr="00F7035D">
        <w:rPr>
          <w:rFonts w:cs="Arial"/>
        </w:rPr>
        <w:t xml:space="preserve">opens the root of </w:t>
      </w:r>
      <w:r w:rsidR="00FB7AF9" w:rsidRPr="00F7035D">
        <w:rPr>
          <w:rFonts w:cs="Arial"/>
        </w:rPr>
        <w:t xml:space="preserve">the </w:t>
      </w:r>
      <w:r w:rsidR="00563FFE" w:rsidRPr="00F7035D">
        <w:rPr>
          <w:rFonts w:cs="Arial"/>
        </w:rPr>
        <w:t>directory of th</w:t>
      </w:r>
      <w:r w:rsidR="00837091">
        <w:rPr>
          <w:rFonts w:cs="Arial"/>
        </w:rPr>
        <w:t>e chosen drive</w:t>
      </w:r>
      <w:r w:rsidR="00563FFE" w:rsidRPr="00F7035D">
        <w:rPr>
          <w:rFonts w:cs="Arial"/>
        </w:rPr>
        <w:t xml:space="preserve">. When you press the Select key on the SD card drive, it opens the root directory of </w:t>
      </w:r>
      <w:r w:rsidR="00FB7AF9" w:rsidRPr="00F7035D">
        <w:rPr>
          <w:rFonts w:cs="Arial"/>
        </w:rPr>
        <w:t xml:space="preserve">the </w:t>
      </w:r>
      <w:r w:rsidR="00563FFE" w:rsidRPr="00F7035D">
        <w:rPr>
          <w:rFonts w:cs="Arial"/>
        </w:rPr>
        <w:t xml:space="preserve">SD card and shows the list of files available on the SD card.  Pressing Dot 7 will take you back to the top </w:t>
      </w:r>
      <w:r w:rsidR="007F4957">
        <w:rPr>
          <w:rFonts w:cs="Arial"/>
        </w:rPr>
        <w:t>level in</w:t>
      </w:r>
      <w:r w:rsidR="00563FFE" w:rsidRPr="00F7035D">
        <w:rPr>
          <w:rFonts w:cs="Arial"/>
        </w:rPr>
        <w:t xml:space="preserve"> the file manager. Press </w:t>
      </w:r>
      <w:r w:rsidR="007F4957">
        <w:rPr>
          <w:rFonts w:cs="Arial"/>
        </w:rPr>
        <w:t xml:space="preserve">the </w:t>
      </w:r>
      <w:r w:rsidR="00563FFE" w:rsidRPr="00F7035D">
        <w:rPr>
          <w:rFonts w:cs="Arial"/>
        </w:rPr>
        <w:t xml:space="preserve">Down arrow key to go to </w:t>
      </w:r>
      <w:r w:rsidR="00FB7AF9" w:rsidRPr="00F7035D">
        <w:rPr>
          <w:rFonts w:cs="Arial"/>
        </w:rPr>
        <w:t xml:space="preserve">the </w:t>
      </w:r>
      <w:r w:rsidR="00563FFE" w:rsidRPr="00F7035D">
        <w:rPr>
          <w:rFonts w:cs="Arial"/>
        </w:rPr>
        <w:t>USB drive and press Select</w:t>
      </w:r>
      <w:r w:rsidR="007F4957">
        <w:rPr>
          <w:rFonts w:cs="Arial"/>
        </w:rPr>
        <w:t>.</w:t>
      </w:r>
      <w:r w:rsidR="00563FFE" w:rsidRPr="00F7035D">
        <w:rPr>
          <w:rFonts w:cs="Arial"/>
        </w:rPr>
        <w:t xml:space="preserve"> </w:t>
      </w:r>
      <w:r w:rsidR="007F4957">
        <w:rPr>
          <w:rFonts w:cs="Arial"/>
        </w:rPr>
        <w:t xml:space="preserve">This </w:t>
      </w:r>
      <w:r w:rsidR="00563FFE" w:rsidRPr="00F7035D">
        <w:rPr>
          <w:rFonts w:cs="Arial"/>
        </w:rPr>
        <w:t xml:space="preserve">opens the root directory of the external flash drive </w:t>
      </w:r>
      <w:r w:rsidR="00A41FD0">
        <w:rPr>
          <w:rFonts w:cs="Arial"/>
        </w:rPr>
        <w:t>connected</w:t>
      </w:r>
      <w:r w:rsidR="00A41FD0" w:rsidRPr="00F7035D">
        <w:rPr>
          <w:rFonts w:cs="Arial"/>
        </w:rPr>
        <w:t xml:space="preserve"> </w:t>
      </w:r>
      <w:r w:rsidR="00563FFE" w:rsidRPr="00F7035D">
        <w:rPr>
          <w:rFonts w:cs="Arial"/>
        </w:rPr>
        <w:t>to the USB host port.</w:t>
      </w:r>
    </w:p>
    <w:p w14:paraId="11EC475A" w14:textId="307A0091" w:rsidR="00563FFE" w:rsidRDefault="00563FFE" w:rsidP="00563FFE">
      <w:pPr>
        <w:rPr>
          <w:rFonts w:cs="Arial"/>
        </w:rPr>
      </w:pPr>
    </w:p>
    <w:p w14:paraId="4424FA13" w14:textId="7A6BEBB2" w:rsidR="00563FFE" w:rsidRDefault="00CD2272" w:rsidP="00B950C8">
      <w:pPr>
        <w:rPr>
          <w:rFonts w:cs="Arial"/>
        </w:rPr>
      </w:pPr>
      <w:r>
        <w:rPr>
          <w:rFonts w:cs="Arial"/>
        </w:rPr>
        <w:t>W</w:t>
      </w:r>
      <w:r w:rsidR="00563FFE" w:rsidRPr="00F7035D">
        <w:rPr>
          <w:rFonts w:cs="Arial"/>
        </w:rPr>
        <w:t xml:space="preserve">hen there is no flash drive </w:t>
      </w:r>
      <w:r>
        <w:rPr>
          <w:rFonts w:cs="Arial"/>
        </w:rPr>
        <w:t>connected t</w:t>
      </w:r>
      <w:r w:rsidR="00563FFE" w:rsidRPr="00F7035D">
        <w:rPr>
          <w:rFonts w:cs="Arial"/>
        </w:rPr>
        <w:t>o the USB host port</w:t>
      </w:r>
      <w:r>
        <w:rPr>
          <w:rFonts w:cs="Arial"/>
        </w:rPr>
        <w:t>, the display sh</w:t>
      </w:r>
      <w:r w:rsidRPr="00F7035D">
        <w:rPr>
          <w:rFonts w:cs="Arial"/>
        </w:rPr>
        <w:t>ows “USB drive [No media]”</w:t>
      </w:r>
      <w:r w:rsidR="00563FFE" w:rsidRPr="00F7035D">
        <w:rPr>
          <w:rFonts w:cs="Arial"/>
        </w:rPr>
        <w:t>. Similarly, it shows “SD card [No media]” when there is no SD card inserted.</w:t>
      </w:r>
    </w:p>
    <w:p w14:paraId="18FEE86F" w14:textId="2131AB37" w:rsidR="00D96318" w:rsidRDefault="00D96318" w:rsidP="00B950C8">
      <w:pPr>
        <w:rPr>
          <w:rFonts w:cs="Arial"/>
        </w:rPr>
      </w:pPr>
    </w:p>
    <w:p w14:paraId="54166106" w14:textId="4B52EA33" w:rsidR="00B061B5" w:rsidRDefault="00D96318" w:rsidP="00B950C8">
      <w:pPr>
        <w:rPr>
          <w:rFonts w:cs="Arial"/>
        </w:rPr>
      </w:pPr>
      <w:r w:rsidRPr="00F7035D">
        <w:rPr>
          <w:rFonts w:cs="Arial"/>
        </w:rPr>
        <w:t xml:space="preserve">Inserting </w:t>
      </w:r>
      <w:r w:rsidR="00CD2272">
        <w:rPr>
          <w:rFonts w:cs="Arial"/>
        </w:rPr>
        <w:t xml:space="preserve">a </w:t>
      </w:r>
      <w:r w:rsidRPr="00F7035D">
        <w:rPr>
          <w:rFonts w:cs="Arial"/>
        </w:rPr>
        <w:t xml:space="preserve">flash drive </w:t>
      </w:r>
      <w:r w:rsidR="00CD2272">
        <w:rPr>
          <w:rFonts w:cs="Arial"/>
        </w:rPr>
        <w:t>into</w:t>
      </w:r>
      <w:r w:rsidRPr="00F7035D">
        <w:rPr>
          <w:rFonts w:cs="Arial"/>
        </w:rPr>
        <w:t xml:space="preserve"> the USB Host port shows the message “</w:t>
      </w:r>
      <w:r w:rsidR="00F97231">
        <w:rPr>
          <w:rFonts w:cs="Arial"/>
        </w:rPr>
        <w:t>USB</w:t>
      </w:r>
      <w:r w:rsidR="00F97231" w:rsidRPr="00F7035D">
        <w:rPr>
          <w:rFonts w:cs="Arial"/>
        </w:rPr>
        <w:t xml:space="preserve"> </w:t>
      </w:r>
      <w:r w:rsidRPr="00F7035D">
        <w:rPr>
          <w:rFonts w:cs="Arial"/>
        </w:rPr>
        <w:t>drive inserted” and it shows the message “</w:t>
      </w:r>
      <w:r w:rsidR="00F97231">
        <w:rPr>
          <w:rFonts w:cs="Arial"/>
        </w:rPr>
        <w:t>USB</w:t>
      </w:r>
      <w:r w:rsidR="00F97231" w:rsidRPr="00F7035D">
        <w:rPr>
          <w:rFonts w:cs="Arial"/>
        </w:rPr>
        <w:t xml:space="preserve"> </w:t>
      </w:r>
      <w:r w:rsidRPr="00F7035D">
        <w:rPr>
          <w:rFonts w:cs="Arial"/>
        </w:rPr>
        <w:t xml:space="preserve">drive removed” when you remove it. </w:t>
      </w:r>
    </w:p>
    <w:p w14:paraId="640BF6DE" w14:textId="77777777" w:rsidR="00B061B5" w:rsidRDefault="00B061B5" w:rsidP="00B950C8">
      <w:pPr>
        <w:rPr>
          <w:rFonts w:cs="Arial"/>
        </w:rPr>
      </w:pPr>
    </w:p>
    <w:p w14:paraId="0E76789C" w14:textId="6E2FCB93" w:rsidR="00D96318" w:rsidRDefault="00CD2272" w:rsidP="00B950C8">
      <w:pPr>
        <w:rPr>
          <w:rFonts w:cs="Arial"/>
        </w:rPr>
      </w:pPr>
      <w:r>
        <w:rPr>
          <w:rFonts w:cs="Arial"/>
        </w:rPr>
        <w:t>If</w:t>
      </w:r>
      <w:r w:rsidR="00D96318" w:rsidRPr="00F7035D">
        <w:rPr>
          <w:rFonts w:cs="Arial"/>
        </w:rPr>
        <w:t xml:space="preserve"> you are browsing the content</w:t>
      </w:r>
      <w:r w:rsidR="00B061B5">
        <w:rPr>
          <w:rFonts w:cs="Arial"/>
        </w:rPr>
        <w:t>s</w:t>
      </w:r>
      <w:r w:rsidR="00D96318" w:rsidRPr="00F7035D">
        <w:rPr>
          <w:rFonts w:cs="Arial"/>
        </w:rPr>
        <w:t xml:space="preserve"> of the flash drive and remove</w:t>
      </w:r>
      <w:r w:rsidR="00B061B5">
        <w:rPr>
          <w:rFonts w:cs="Arial"/>
        </w:rPr>
        <w:t xml:space="preserve"> it</w:t>
      </w:r>
      <w:r w:rsidR="00D96318" w:rsidRPr="00F7035D">
        <w:rPr>
          <w:rFonts w:cs="Arial"/>
        </w:rPr>
        <w:t xml:space="preserve"> from the USB Host port</w:t>
      </w:r>
      <w:r w:rsidR="00B061B5">
        <w:rPr>
          <w:rFonts w:cs="Arial"/>
        </w:rPr>
        <w:t>, the File Manager</w:t>
      </w:r>
      <w:r w:rsidR="00B061B5" w:rsidRPr="00B061B5">
        <w:rPr>
          <w:rFonts w:cs="Arial"/>
        </w:rPr>
        <w:t xml:space="preserve"> </w:t>
      </w:r>
      <w:r w:rsidR="00B061B5">
        <w:rPr>
          <w:rFonts w:cs="Arial"/>
        </w:rPr>
        <w:t>takes</w:t>
      </w:r>
      <w:r w:rsidR="00B061B5" w:rsidRPr="00F7035D">
        <w:rPr>
          <w:rFonts w:cs="Arial"/>
        </w:rPr>
        <w:t xml:space="preserve"> you to the top directory of the file manager</w:t>
      </w:r>
      <w:r w:rsidR="00B061B5">
        <w:rPr>
          <w:rFonts w:cs="Arial"/>
        </w:rPr>
        <w:t>.</w:t>
      </w:r>
    </w:p>
    <w:p w14:paraId="0D6CBDB4" w14:textId="169ECB8F" w:rsidR="00885615" w:rsidRDefault="00885615" w:rsidP="00B950C8">
      <w:pPr>
        <w:rPr>
          <w:rFonts w:cs="Arial"/>
        </w:rPr>
      </w:pPr>
    </w:p>
    <w:p w14:paraId="64F3DDCD" w14:textId="771B4010" w:rsidR="00885615" w:rsidRPr="00F7035D" w:rsidRDefault="00885615" w:rsidP="00B950C8">
      <w:pPr>
        <w:rPr>
          <w:rFonts w:cs="Arial"/>
        </w:rPr>
      </w:pPr>
      <w:r w:rsidRPr="00F7035D">
        <w:rPr>
          <w:rFonts w:cs="Arial"/>
        </w:rPr>
        <w:t>You can copy files between SD card and USB drive using available commands.</w:t>
      </w:r>
    </w:p>
    <w:p w14:paraId="312E4298" w14:textId="77777777" w:rsidR="00FE3743" w:rsidRPr="00F7035D" w:rsidRDefault="00FE3743" w:rsidP="00121DFE">
      <w:pPr>
        <w:pStyle w:val="Heading2"/>
        <w:rPr>
          <w:lang w:eastAsia="en-IN"/>
        </w:rPr>
      </w:pPr>
      <w:bookmarkStart w:id="408" w:name="File-Manager-Commands"/>
      <w:bookmarkStart w:id="409" w:name="_File_Manager_Commands"/>
      <w:bookmarkStart w:id="410" w:name="_Toc531853332"/>
      <w:bookmarkStart w:id="411" w:name="_Toc93946745"/>
      <w:bookmarkEnd w:id="408"/>
      <w:bookmarkEnd w:id="409"/>
      <w:r w:rsidRPr="00F7035D">
        <w:rPr>
          <w:lang w:eastAsia="en-IN"/>
        </w:rPr>
        <w:t>File Manager Commands</w:t>
      </w:r>
      <w:bookmarkEnd w:id="410"/>
      <w:bookmarkEnd w:id="411"/>
    </w:p>
    <w:p w14:paraId="56BD8DDF" w14:textId="6FD0C542" w:rsidR="00FE3743" w:rsidRDefault="00FB7AF9" w:rsidP="00FE3743">
      <w:pPr>
        <w:rPr>
          <w:lang w:eastAsia="en-IN"/>
        </w:rPr>
      </w:pPr>
      <w:r w:rsidRPr="00F7035D">
        <w:rPr>
          <w:lang w:eastAsia="en-IN"/>
        </w:rPr>
        <w:t xml:space="preserve">The following </w:t>
      </w:r>
      <w:r w:rsidR="00FE3743" w:rsidRPr="00F7035D">
        <w:rPr>
          <w:lang w:eastAsia="en-IN"/>
        </w:rPr>
        <w:t xml:space="preserve">are </w:t>
      </w:r>
      <w:r w:rsidR="008A4166" w:rsidRPr="00F7035D">
        <w:rPr>
          <w:lang w:eastAsia="en-IN"/>
        </w:rPr>
        <w:t xml:space="preserve">the </w:t>
      </w:r>
      <w:r w:rsidR="00FE3743" w:rsidRPr="00F7035D">
        <w:rPr>
          <w:lang w:eastAsia="en-IN"/>
        </w:rPr>
        <w:t xml:space="preserve">commands </w:t>
      </w:r>
      <w:r w:rsidR="008A4166" w:rsidRPr="00F7035D">
        <w:rPr>
          <w:lang w:eastAsia="en-IN"/>
        </w:rPr>
        <w:t xml:space="preserve">which </w:t>
      </w:r>
      <w:r w:rsidR="00FE3743" w:rsidRPr="00F7035D">
        <w:rPr>
          <w:lang w:eastAsia="en-IN"/>
        </w:rPr>
        <w:t>you can use in the File Manager. Most of the commands for files also work for folders.</w:t>
      </w:r>
    </w:p>
    <w:p w14:paraId="372C67C4" w14:textId="0896A46A" w:rsidR="00FD62DC" w:rsidRDefault="00FD62DC" w:rsidP="00FE3743">
      <w:pPr>
        <w:rPr>
          <w:lang w:eastAsia="en-IN"/>
        </w:rPr>
      </w:pPr>
    </w:p>
    <w:p w14:paraId="296F6E25" w14:textId="642B264D" w:rsidR="00FD62DC" w:rsidRDefault="00FD62DC" w:rsidP="00FD62DC">
      <w:pPr>
        <w:rPr>
          <w:lang w:eastAsia="en-IN"/>
        </w:rPr>
      </w:pPr>
      <w:r>
        <w:rPr>
          <w:lang w:eastAsia="en-IN"/>
        </w:rPr>
        <w:t xml:space="preserve">To open a file or folder, press select or Dot 8. Pressing Select or Dot 8 opens the file or folder. </w:t>
      </w:r>
    </w:p>
    <w:p w14:paraId="2651E68D" w14:textId="77777777" w:rsidR="00FD62DC" w:rsidRDefault="00FD62DC" w:rsidP="00FD62DC">
      <w:pPr>
        <w:rPr>
          <w:lang w:eastAsia="en-IN"/>
        </w:rPr>
      </w:pPr>
    </w:p>
    <w:p w14:paraId="32E14062" w14:textId="5F38EFBC" w:rsidR="00FD62DC" w:rsidRDefault="00FD62DC" w:rsidP="00FD62DC">
      <w:pPr>
        <w:rPr>
          <w:lang w:eastAsia="en-IN"/>
        </w:rPr>
      </w:pPr>
      <w:r>
        <w:rPr>
          <w:lang w:eastAsia="en-IN"/>
        </w:rPr>
        <w:t xml:space="preserve">To go to previous or next file or folder, press Up or Down Arrow. Pressing Up or Down Arrow moves to the previous or next file in the list. </w:t>
      </w:r>
    </w:p>
    <w:p w14:paraId="03C6AA20" w14:textId="77777777" w:rsidR="00FD62DC" w:rsidRDefault="00FD62DC" w:rsidP="00FD62DC">
      <w:pPr>
        <w:rPr>
          <w:lang w:eastAsia="en-IN"/>
        </w:rPr>
      </w:pPr>
    </w:p>
    <w:p w14:paraId="0722E1A9" w14:textId="14DDB9C3" w:rsidR="00FD62DC" w:rsidRDefault="00FD62DC" w:rsidP="00FD62DC">
      <w:pPr>
        <w:rPr>
          <w:lang w:eastAsia="en-IN"/>
        </w:rPr>
      </w:pPr>
      <w:r>
        <w:rPr>
          <w:lang w:eastAsia="en-IN"/>
        </w:rPr>
        <w:t xml:space="preserve">To go back one folder level, press Dot 7. Dot 7 acts like a "back" key to exit the current activity. If you are already in File Manager, pressing Dot 7 moves back one level where you have multiple subfolders open. If you are at the root level, Dot 7 does nothing. If you are in one of the columns of information, for example, size or date, then pressing Dot 7 returns to filename. </w:t>
      </w:r>
    </w:p>
    <w:p w14:paraId="5B454F57" w14:textId="77777777" w:rsidR="00770C5C" w:rsidRDefault="00770C5C" w:rsidP="00FD62DC">
      <w:pPr>
        <w:rPr>
          <w:lang w:eastAsia="en-IN"/>
        </w:rPr>
      </w:pPr>
    </w:p>
    <w:p w14:paraId="6037CB36" w14:textId="41785C7E" w:rsidR="00FD62DC" w:rsidRDefault="00770C5C" w:rsidP="00FD62DC">
      <w:pPr>
        <w:rPr>
          <w:lang w:eastAsia="en-IN"/>
        </w:rPr>
      </w:pPr>
      <w:r>
        <w:rPr>
          <w:lang w:eastAsia="en-IN"/>
        </w:rPr>
        <w:t>To m</w:t>
      </w:r>
      <w:r w:rsidR="00FD62DC">
        <w:rPr>
          <w:lang w:eastAsia="en-IN"/>
        </w:rPr>
        <w:t>ove through file information</w:t>
      </w:r>
      <w:r>
        <w:rPr>
          <w:lang w:eastAsia="en-IN"/>
        </w:rPr>
        <w:t>,</w:t>
      </w:r>
      <w:r w:rsidR="00FD62DC">
        <w:rPr>
          <w:lang w:eastAsia="en-IN"/>
        </w:rPr>
        <w:t xml:space="preserve"> </w:t>
      </w:r>
      <w:r>
        <w:rPr>
          <w:lang w:eastAsia="en-IN"/>
        </w:rPr>
        <w:t xml:space="preserve">press </w:t>
      </w:r>
      <w:r w:rsidR="00FD62DC">
        <w:rPr>
          <w:lang w:eastAsia="en-IN"/>
        </w:rPr>
        <w:t>Left or Right Arrow</w:t>
      </w:r>
      <w:r>
        <w:rPr>
          <w:lang w:eastAsia="en-IN"/>
        </w:rPr>
        <w:t>.</w:t>
      </w:r>
      <w:r w:rsidR="00FD62DC">
        <w:rPr>
          <w:lang w:eastAsia="en-IN"/>
        </w:rPr>
        <w:t xml:space="preserve"> This command moves you through the file information by headings. See </w:t>
      </w:r>
      <w:r w:rsidR="00474AAD">
        <w:rPr>
          <w:lang w:eastAsia="en-IN"/>
        </w:rPr>
        <w:fldChar w:fldCharType="begin"/>
      </w:r>
      <w:r w:rsidR="00474AAD">
        <w:rPr>
          <w:lang w:eastAsia="en-IN"/>
        </w:rPr>
        <w:instrText xml:space="preserve"> REF _Ref93504483 \h </w:instrText>
      </w:r>
      <w:r w:rsidR="00474AAD">
        <w:rPr>
          <w:lang w:eastAsia="en-IN"/>
        </w:rPr>
      </w:r>
      <w:r w:rsidR="00474AAD">
        <w:rPr>
          <w:lang w:eastAsia="en-IN"/>
        </w:rPr>
        <w:fldChar w:fldCharType="separate"/>
      </w:r>
      <w:r w:rsidR="00474AAD" w:rsidRPr="0049322F">
        <w:rPr>
          <w:lang w:eastAsia="en-IN"/>
        </w:rPr>
        <w:t>File Manager</w:t>
      </w:r>
      <w:r w:rsidR="00474AAD">
        <w:rPr>
          <w:lang w:eastAsia="en-IN"/>
        </w:rPr>
        <w:fldChar w:fldCharType="end"/>
      </w:r>
      <w:r w:rsidR="00FD62DC">
        <w:rPr>
          <w:lang w:eastAsia="en-IN"/>
        </w:rPr>
        <w:t xml:space="preserve"> section for more information. </w:t>
      </w:r>
    </w:p>
    <w:p w14:paraId="577BC702" w14:textId="539FD00F" w:rsidR="00FD62DC" w:rsidRDefault="00FD62DC" w:rsidP="00FD62DC">
      <w:pPr>
        <w:rPr>
          <w:lang w:eastAsia="en-IN"/>
        </w:rPr>
      </w:pPr>
    </w:p>
    <w:p w14:paraId="4E25F717" w14:textId="77777777" w:rsidR="00FD62DC" w:rsidRDefault="00770C5C" w:rsidP="00FD62DC">
      <w:pPr>
        <w:rPr>
          <w:lang w:eastAsia="en-IN"/>
        </w:rPr>
      </w:pPr>
      <w:r>
        <w:rPr>
          <w:lang w:eastAsia="en-IN"/>
        </w:rPr>
        <w:t>To o</w:t>
      </w:r>
      <w:r w:rsidR="00FD62DC">
        <w:rPr>
          <w:lang w:eastAsia="en-IN"/>
        </w:rPr>
        <w:t>pen the Menu</w:t>
      </w:r>
      <w:r>
        <w:rPr>
          <w:lang w:eastAsia="en-IN"/>
        </w:rPr>
        <w:t>,</w:t>
      </w:r>
      <w:r w:rsidR="00FD62DC">
        <w:rPr>
          <w:lang w:eastAsia="en-IN"/>
        </w:rPr>
        <w:t xml:space="preserve"> </w:t>
      </w:r>
      <w:r>
        <w:rPr>
          <w:lang w:eastAsia="en-IN"/>
        </w:rPr>
        <w:t>press s</w:t>
      </w:r>
      <w:r w:rsidR="00FD62DC">
        <w:rPr>
          <w:lang w:eastAsia="en-IN"/>
        </w:rPr>
        <w:t>elect + Up Arrow</w:t>
      </w:r>
      <w:r>
        <w:rPr>
          <w:lang w:eastAsia="en-IN"/>
        </w:rPr>
        <w:t>.</w:t>
      </w:r>
      <w:r w:rsidR="00FD62DC">
        <w:rPr>
          <w:lang w:eastAsia="en-IN"/>
        </w:rPr>
        <w:t xml:space="preserve"> Pressing Select + Up Arrow opens the Menu. </w:t>
      </w:r>
    </w:p>
    <w:p w14:paraId="5CCB2FDC" w14:textId="77777777" w:rsidR="00770C5C" w:rsidRDefault="00770C5C" w:rsidP="00FD62DC">
      <w:pPr>
        <w:rPr>
          <w:lang w:eastAsia="en-IN"/>
        </w:rPr>
      </w:pPr>
    </w:p>
    <w:p w14:paraId="428E8340" w14:textId="7143B6E2" w:rsidR="00FD62DC" w:rsidRDefault="00770C5C" w:rsidP="00FD62DC">
      <w:pPr>
        <w:rPr>
          <w:lang w:eastAsia="en-IN"/>
        </w:rPr>
      </w:pPr>
      <w:r>
        <w:rPr>
          <w:lang w:eastAsia="en-IN"/>
        </w:rPr>
        <w:t>To s</w:t>
      </w:r>
      <w:r w:rsidR="00FD62DC">
        <w:rPr>
          <w:lang w:eastAsia="en-IN"/>
        </w:rPr>
        <w:t>croll text</w:t>
      </w:r>
      <w:r>
        <w:rPr>
          <w:lang w:eastAsia="en-IN"/>
        </w:rPr>
        <w:t>, press</w:t>
      </w:r>
      <w:r w:rsidR="00FD62DC">
        <w:rPr>
          <w:lang w:eastAsia="en-IN"/>
        </w:rPr>
        <w:t xml:space="preserve"> </w:t>
      </w:r>
      <w:r w:rsidR="00FD62DC">
        <w:rPr>
          <w:lang w:eastAsia="en-IN"/>
        </w:rPr>
        <w:tab/>
        <w:t>Left or Right Panning keys</w:t>
      </w:r>
      <w:r>
        <w:rPr>
          <w:lang w:eastAsia="en-IN"/>
        </w:rPr>
        <w:t xml:space="preserve">. </w:t>
      </w:r>
      <w:r w:rsidR="00FD62DC">
        <w:rPr>
          <w:lang w:eastAsia="en-IN"/>
        </w:rPr>
        <w:t>If the file name is longer than the display, panning left or right displays more of the file name. When you get to the end of the file name, pressing the panning key moves you to the next item of file information, like position, size, date, and so on.</w:t>
      </w:r>
    </w:p>
    <w:p w14:paraId="6A7E7BFB" w14:textId="73BB5058" w:rsidR="00770C5C" w:rsidRDefault="00770C5C" w:rsidP="00FD62DC">
      <w:pPr>
        <w:rPr>
          <w:lang w:eastAsia="en-IN"/>
        </w:rPr>
      </w:pPr>
    </w:p>
    <w:p w14:paraId="704DFAD3" w14:textId="57673359" w:rsidR="00FD62DC" w:rsidRDefault="00770C5C" w:rsidP="00FD62DC">
      <w:pPr>
        <w:rPr>
          <w:lang w:eastAsia="en-IN"/>
        </w:rPr>
      </w:pPr>
      <w:r>
        <w:rPr>
          <w:lang w:eastAsia="en-IN"/>
        </w:rPr>
        <w:t>To m</w:t>
      </w:r>
      <w:r w:rsidR="00FD62DC">
        <w:rPr>
          <w:lang w:eastAsia="en-IN"/>
        </w:rPr>
        <w:t>ake a New File</w:t>
      </w:r>
      <w:r>
        <w:rPr>
          <w:lang w:eastAsia="en-IN"/>
        </w:rPr>
        <w:t>,</w:t>
      </w:r>
      <w:r w:rsidR="00FD62DC">
        <w:rPr>
          <w:lang w:eastAsia="en-IN"/>
        </w:rPr>
        <w:t xml:space="preserve"> Space + N (Dots 1 3 4 5)</w:t>
      </w:r>
      <w:r>
        <w:rPr>
          <w:lang w:eastAsia="en-IN"/>
        </w:rPr>
        <w:t>.</w:t>
      </w:r>
      <w:r w:rsidR="00FD62DC">
        <w:rPr>
          <w:lang w:eastAsia="en-IN"/>
        </w:rPr>
        <w:t xml:space="preserve"> The New File command starts the Editor mode with a new file in which to type. To exit the Editor, press Select twice. </w:t>
      </w:r>
    </w:p>
    <w:p w14:paraId="2D29D046" w14:textId="77777777" w:rsidR="00770C5C" w:rsidRDefault="00770C5C" w:rsidP="00FD62DC">
      <w:pPr>
        <w:rPr>
          <w:lang w:eastAsia="en-IN"/>
        </w:rPr>
      </w:pPr>
    </w:p>
    <w:p w14:paraId="7A9C62EA" w14:textId="392D9B2B" w:rsidR="00FD62DC" w:rsidRDefault="00770C5C" w:rsidP="00FD62DC">
      <w:pPr>
        <w:rPr>
          <w:lang w:eastAsia="en-IN"/>
        </w:rPr>
      </w:pPr>
      <w:r>
        <w:rPr>
          <w:lang w:eastAsia="en-IN"/>
        </w:rPr>
        <w:t>To m</w:t>
      </w:r>
      <w:r w:rsidR="00FD62DC">
        <w:rPr>
          <w:lang w:eastAsia="en-IN"/>
        </w:rPr>
        <w:t>ake a New Folder</w:t>
      </w:r>
      <w:r>
        <w:rPr>
          <w:lang w:eastAsia="en-IN"/>
        </w:rPr>
        <w:t>,</w:t>
      </w:r>
      <w:r w:rsidR="00FD62DC">
        <w:rPr>
          <w:lang w:eastAsia="en-IN"/>
        </w:rPr>
        <w:t xml:space="preserve"> </w:t>
      </w:r>
      <w:r>
        <w:rPr>
          <w:lang w:eastAsia="en-IN"/>
        </w:rPr>
        <w:t xml:space="preserve">press </w:t>
      </w:r>
      <w:r w:rsidR="00FD62DC">
        <w:rPr>
          <w:lang w:eastAsia="en-IN"/>
        </w:rPr>
        <w:t>Space + O (Dots 1 3 5)</w:t>
      </w:r>
      <w:r>
        <w:rPr>
          <w:lang w:eastAsia="en-IN"/>
        </w:rPr>
        <w:t xml:space="preserve">. </w:t>
      </w:r>
      <w:r w:rsidR="00FD62DC">
        <w:rPr>
          <w:lang w:eastAsia="en-IN"/>
        </w:rPr>
        <w:t>The New Folder command opens the Edit Box where you may type the name of the new folder. Pressing Dot 8 saves the new folder name and returns you to the file list with that folder selected. If you do not name the folder, pressing Dot 8 names the folder as New Folder. Press Select to exit without making a new folder.</w:t>
      </w:r>
    </w:p>
    <w:p w14:paraId="628328A7" w14:textId="77777777" w:rsidR="00770C5C" w:rsidRDefault="00770C5C" w:rsidP="00FD62DC">
      <w:pPr>
        <w:rPr>
          <w:lang w:eastAsia="en-IN"/>
        </w:rPr>
      </w:pPr>
    </w:p>
    <w:p w14:paraId="5C8BAB5C" w14:textId="044D8670" w:rsidR="00FD62DC" w:rsidRDefault="00770C5C" w:rsidP="00FD62DC">
      <w:pPr>
        <w:rPr>
          <w:lang w:eastAsia="en-IN"/>
        </w:rPr>
      </w:pPr>
      <w:r>
        <w:rPr>
          <w:lang w:eastAsia="en-IN"/>
        </w:rPr>
        <w:t>To d</w:t>
      </w:r>
      <w:r w:rsidR="00FD62DC">
        <w:rPr>
          <w:lang w:eastAsia="en-IN"/>
        </w:rPr>
        <w:t>elete a file or folder</w:t>
      </w:r>
      <w:r>
        <w:rPr>
          <w:lang w:eastAsia="en-IN"/>
        </w:rPr>
        <w:t xml:space="preserve">, press </w:t>
      </w:r>
      <w:r w:rsidR="00FD62DC">
        <w:rPr>
          <w:lang w:eastAsia="en-IN"/>
        </w:rPr>
        <w:t>Space + D (Dots 1 4 5)</w:t>
      </w:r>
      <w:r>
        <w:rPr>
          <w:lang w:eastAsia="en-IN"/>
        </w:rPr>
        <w:t>.</w:t>
      </w:r>
      <w:r w:rsidR="00FD62DC">
        <w:rPr>
          <w:lang w:eastAsia="en-IN"/>
        </w:rPr>
        <w:t xml:space="preserve"> This action deletes the currently selected file(s) or folder(s). Only empty folders and unprotected files can be deleted. A confirmation is required before the file or folder is deleted. When the message "-- Confirm action" is displayed, press Dot 8 to confirm or press Dot 7 to cancel.</w:t>
      </w:r>
    </w:p>
    <w:p w14:paraId="2FFDE212" w14:textId="77777777" w:rsidR="00770C5C" w:rsidRDefault="00770C5C" w:rsidP="00FD62DC">
      <w:pPr>
        <w:rPr>
          <w:lang w:eastAsia="en-IN"/>
        </w:rPr>
      </w:pPr>
    </w:p>
    <w:p w14:paraId="7539C81A" w14:textId="3A3DE0DF" w:rsidR="00FD62DC" w:rsidRDefault="00770C5C" w:rsidP="00FD62DC">
      <w:pPr>
        <w:rPr>
          <w:lang w:eastAsia="en-IN"/>
        </w:rPr>
      </w:pPr>
      <w:r>
        <w:rPr>
          <w:lang w:eastAsia="en-IN"/>
        </w:rPr>
        <w:t>To r</w:t>
      </w:r>
      <w:r w:rsidR="00FD62DC">
        <w:rPr>
          <w:lang w:eastAsia="en-IN"/>
        </w:rPr>
        <w:t>ename a file or folder</w:t>
      </w:r>
      <w:r>
        <w:rPr>
          <w:lang w:eastAsia="en-IN"/>
        </w:rPr>
        <w:t>,</w:t>
      </w:r>
      <w:r w:rsidR="00FD62DC">
        <w:rPr>
          <w:lang w:eastAsia="en-IN"/>
        </w:rPr>
        <w:tab/>
      </w:r>
      <w:r>
        <w:rPr>
          <w:lang w:eastAsia="en-IN"/>
        </w:rPr>
        <w:t xml:space="preserve">press </w:t>
      </w:r>
      <w:r w:rsidR="00FD62DC">
        <w:rPr>
          <w:lang w:eastAsia="en-IN"/>
        </w:rPr>
        <w:t>Space + R (Dots 1 2 3 5)</w:t>
      </w:r>
      <w:r>
        <w:rPr>
          <w:lang w:eastAsia="en-IN"/>
        </w:rPr>
        <w:t>.</w:t>
      </w:r>
      <w:r w:rsidR="00FD62DC">
        <w:rPr>
          <w:lang w:eastAsia="en-IN"/>
        </w:rPr>
        <w:t xml:space="preserve"> The Rename File command allows you to change the name of a file or folder. To use it, press the Rename command. The Orbit Reader 40 responds with an Edit Box containing the original file or folder name. Edit the name or type a new one and press Dot 8. Press Select to exit without renaming a file or folder. Note: The key input for the file name should be entered as per the selected system language. </w:t>
      </w:r>
    </w:p>
    <w:p w14:paraId="07FBA01A" w14:textId="77777777" w:rsidR="00770C5C" w:rsidRDefault="00770C5C" w:rsidP="00FD62DC">
      <w:pPr>
        <w:rPr>
          <w:lang w:eastAsia="en-IN"/>
        </w:rPr>
      </w:pPr>
    </w:p>
    <w:p w14:paraId="44BE8BED" w14:textId="67783933" w:rsidR="00FD62DC" w:rsidRDefault="00770C5C" w:rsidP="00FD62DC">
      <w:pPr>
        <w:rPr>
          <w:lang w:eastAsia="en-IN"/>
        </w:rPr>
      </w:pPr>
      <w:r>
        <w:rPr>
          <w:lang w:eastAsia="en-IN"/>
        </w:rPr>
        <w:t>To c</w:t>
      </w:r>
      <w:r w:rsidR="00FD62DC">
        <w:rPr>
          <w:lang w:eastAsia="en-IN"/>
        </w:rPr>
        <w:t>ut a file</w:t>
      </w:r>
      <w:r>
        <w:rPr>
          <w:lang w:eastAsia="en-IN"/>
        </w:rPr>
        <w:t>,</w:t>
      </w:r>
      <w:r w:rsidR="00FD62DC">
        <w:rPr>
          <w:lang w:eastAsia="en-IN"/>
        </w:rPr>
        <w:t xml:space="preserve"> </w:t>
      </w:r>
      <w:r>
        <w:rPr>
          <w:lang w:eastAsia="en-IN"/>
        </w:rPr>
        <w:t xml:space="preserve">press </w:t>
      </w:r>
      <w:r w:rsidR="00FD62DC">
        <w:rPr>
          <w:lang w:eastAsia="en-IN"/>
        </w:rPr>
        <w:t>Space + X (Dots 1 3 4 6)</w:t>
      </w:r>
      <w:r>
        <w:rPr>
          <w:lang w:eastAsia="en-IN"/>
        </w:rPr>
        <w:t>.</w:t>
      </w:r>
      <w:r w:rsidR="00FD62DC">
        <w:rPr>
          <w:lang w:eastAsia="en-IN"/>
        </w:rPr>
        <w:t xml:space="preserve"> This action cuts the currently selected file(s) or empty folders from their location and places it (them) on the clipboard to be used with the paste command. </w:t>
      </w:r>
    </w:p>
    <w:p w14:paraId="5D0ACDF3" w14:textId="77777777" w:rsidR="00FD62DC" w:rsidRDefault="00FD62DC" w:rsidP="00FD62DC">
      <w:pPr>
        <w:rPr>
          <w:lang w:eastAsia="en-IN"/>
        </w:rPr>
      </w:pPr>
    </w:p>
    <w:p w14:paraId="2DA9FC34" w14:textId="08FD86ED" w:rsidR="00770C5C" w:rsidRDefault="00770C5C" w:rsidP="00FD62DC">
      <w:pPr>
        <w:rPr>
          <w:lang w:eastAsia="en-IN"/>
        </w:rPr>
      </w:pPr>
      <w:r>
        <w:rPr>
          <w:lang w:eastAsia="en-IN"/>
        </w:rPr>
        <w:t>To c</w:t>
      </w:r>
      <w:r w:rsidR="00FD62DC">
        <w:rPr>
          <w:lang w:eastAsia="en-IN"/>
        </w:rPr>
        <w:t>opy a file</w:t>
      </w:r>
      <w:r>
        <w:rPr>
          <w:lang w:eastAsia="en-IN"/>
        </w:rPr>
        <w:t xml:space="preserve">, press </w:t>
      </w:r>
      <w:r w:rsidR="00FD62DC">
        <w:rPr>
          <w:lang w:eastAsia="en-IN"/>
        </w:rPr>
        <w:t>Space + C (Dots 1 4)</w:t>
      </w:r>
      <w:r>
        <w:rPr>
          <w:lang w:eastAsia="en-IN"/>
        </w:rPr>
        <w:t>.</w:t>
      </w:r>
      <w:r w:rsidR="00FD62DC">
        <w:rPr>
          <w:lang w:eastAsia="en-IN"/>
        </w:rPr>
        <w:t xml:space="preserve"> The Copy File command makes a copy of the currently selected file(s) or empty folders and places it (them) on the clipboard to be used with the paste command.</w:t>
      </w:r>
    </w:p>
    <w:p w14:paraId="48867B2E" w14:textId="49A72E5A" w:rsidR="00FD62DC" w:rsidRDefault="00FD62DC" w:rsidP="00FD62DC">
      <w:pPr>
        <w:rPr>
          <w:lang w:eastAsia="en-IN"/>
        </w:rPr>
      </w:pPr>
      <w:r>
        <w:rPr>
          <w:lang w:eastAsia="en-IN"/>
        </w:rPr>
        <w:t xml:space="preserve"> </w:t>
      </w:r>
    </w:p>
    <w:p w14:paraId="6A3063BC" w14:textId="4B8E30C6" w:rsidR="00FD62DC" w:rsidRDefault="00770C5C" w:rsidP="00FD62DC">
      <w:pPr>
        <w:rPr>
          <w:lang w:eastAsia="en-IN"/>
        </w:rPr>
      </w:pPr>
      <w:r>
        <w:rPr>
          <w:lang w:eastAsia="en-IN"/>
        </w:rPr>
        <w:t>To p</w:t>
      </w:r>
      <w:r w:rsidR="00FD62DC">
        <w:rPr>
          <w:lang w:eastAsia="en-IN"/>
        </w:rPr>
        <w:t>aste a file</w:t>
      </w:r>
      <w:r>
        <w:rPr>
          <w:lang w:eastAsia="en-IN"/>
        </w:rPr>
        <w:t>,</w:t>
      </w:r>
      <w:r w:rsidR="00FD62DC">
        <w:rPr>
          <w:lang w:eastAsia="en-IN"/>
        </w:rPr>
        <w:t xml:space="preserve"> </w:t>
      </w:r>
      <w:r>
        <w:rPr>
          <w:lang w:eastAsia="en-IN"/>
        </w:rPr>
        <w:t xml:space="preserve">press </w:t>
      </w:r>
      <w:r w:rsidR="00FD62DC">
        <w:rPr>
          <w:lang w:eastAsia="en-IN"/>
        </w:rPr>
        <w:t>Space + V (Dots 1 2 3 6)</w:t>
      </w:r>
      <w:r>
        <w:rPr>
          <w:lang w:eastAsia="en-IN"/>
        </w:rPr>
        <w:t>.</w:t>
      </w:r>
      <w:r w:rsidR="00FD62DC">
        <w:rPr>
          <w:lang w:eastAsia="en-IN"/>
        </w:rPr>
        <w:tab/>
        <w:t xml:space="preserve">This action pastes the file(s) or folder(s) that are currently on the clipboard into the current location in the File Manager. If no file or folder is on the clipboard, no action is taken. </w:t>
      </w:r>
    </w:p>
    <w:p w14:paraId="44D75DCA" w14:textId="77777777" w:rsidR="00770C5C" w:rsidRDefault="00770C5C" w:rsidP="00FD62DC">
      <w:pPr>
        <w:rPr>
          <w:lang w:eastAsia="en-IN"/>
        </w:rPr>
      </w:pPr>
    </w:p>
    <w:p w14:paraId="5D6F13D6" w14:textId="73065190" w:rsidR="00FD62DC" w:rsidRDefault="00770C5C" w:rsidP="00FD62DC">
      <w:pPr>
        <w:rPr>
          <w:lang w:eastAsia="en-IN"/>
        </w:rPr>
      </w:pPr>
      <w:r>
        <w:rPr>
          <w:lang w:eastAsia="en-IN"/>
        </w:rPr>
        <w:t>To m</w:t>
      </w:r>
      <w:r w:rsidR="00FD62DC">
        <w:rPr>
          <w:lang w:eastAsia="en-IN"/>
        </w:rPr>
        <w:t>ark a file</w:t>
      </w:r>
      <w:r>
        <w:rPr>
          <w:lang w:eastAsia="en-IN"/>
        </w:rPr>
        <w:t xml:space="preserve">, press </w:t>
      </w:r>
      <w:r w:rsidR="00FD62DC">
        <w:rPr>
          <w:lang w:eastAsia="en-IN"/>
        </w:rPr>
        <w:t>Space + M (Dots 1 3 4)</w:t>
      </w:r>
      <w:r>
        <w:rPr>
          <w:lang w:eastAsia="en-IN"/>
        </w:rPr>
        <w:t>.</w:t>
      </w:r>
      <w:r w:rsidR="00FD62DC">
        <w:rPr>
          <w:lang w:eastAsia="en-IN"/>
        </w:rPr>
        <w:t xml:space="preserve"> When moving multiple files, use the Mark File command to mark each individual file before using Cut, Copy, or Delete. To Mark a file, place arrow on the file and press Space + M. </w:t>
      </w:r>
    </w:p>
    <w:p w14:paraId="0958F234" w14:textId="77777777" w:rsidR="00FD62DC" w:rsidRDefault="00FD62DC" w:rsidP="00FD62DC">
      <w:pPr>
        <w:rPr>
          <w:lang w:eastAsia="en-IN"/>
        </w:rPr>
      </w:pPr>
      <w:r>
        <w:rPr>
          <w:lang w:eastAsia="en-IN"/>
        </w:rPr>
        <w:t>To clear a marked file, press Space + M again.</w:t>
      </w:r>
    </w:p>
    <w:p w14:paraId="3450793A" w14:textId="77777777" w:rsidR="00FD62DC" w:rsidRDefault="00FD62DC" w:rsidP="00FD62DC">
      <w:pPr>
        <w:rPr>
          <w:lang w:eastAsia="en-IN"/>
        </w:rPr>
      </w:pPr>
      <w:r>
        <w:rPr>
          <w:lang w:eastAsia="en-IN"/>
        </w:rPr>
        <w:t xml:space="preserve">File Manager indicates marked files by raising Dots 7 and 8 of the first letter of the file name. </w:t>
      </w:r>
    </w:p>
    <w:p w14:paraId="34159CC7" w14:textId="77777777" w:rsidR="00770C5C" w:rsidRDefault="00770C5C" w:rsidP="00FD62DC">
      <w:pPr>
        <w:rPr>
          <w:lang w:eastAsia="en-IN"/>
        </w:rPr>
      </w:pPr>
    </w:p>
    <w:p w14:paraId="0E4772BA" w14:textId="007BDEE9" w:rsidR="00FD62DC" w:rsidRDefault="00770C5C" w:rsidP="00FD62DC">
      <w:pPr>
        <w:rPr>
          <w:lang w:eastAsia="en-IN"/>
        </w:rPr>
      </w:pPr>
      <w:r>
        <w:rPr>
          <w:lang w:eastAsia="en-IN"/>
        </w:rPr>
        <w:t xml:space="preserve">To </w:t>
      </w:r>
      <w:r w:rsidR="00FD62DC">
        <w:rPr>
          <w:lang w:eastAsia="en-IN"/>
        </w:rPr>
        <w:t>Protect or unprotect a file</w:t>
      </w:r>
      <w:r>
        <w:rPr>
          <w:lang w:eastAsia="en-IN"/>
        </w:rPr>
        <w:t xml:space="preserve">, press </w:t>
      </w:r>
      <w:r w:rsidR="00FD62DC">
        <w:rPr>
          <w:lang w:eastAsia="en-IN"/>
        </w:rPr>
        <w:t>Space + P (Dots 1 2 3 4)</w:t>
      </w:r>
      <w:r>
        <w:rPr>
          <w:lang w:eastAsia="en-IN"/>
        </w:rPr>
        <w:t>.</w:t>
      </w:r>
      <w:r w:rsidR="00FD62DC">
        <w:rPr>
          <w:lang w:eastAsia="en-IN"/>
        </w:rPr>
        <w:t xml:space="preserve"> To protect a file from accidental changes, arrow to the file and press Space + P. To remove the </w:t>
      </w:r>
      <w:r w:rsidR="00FD62DC">
        <w:rPr>
          <w:lang w:eastAsia="en-IN"/>
        </w:rPr>
        <w:lastRenderedPageBreak/>
        <w:t xml:space="preserve">protected status, select the file and press Space + P again. To determine if a file is Protected, arrow Right or Left to the Unprotected/Protected heading. </w:t>
      </w:r>
    </w:p>
    <w:p w14:paraId="7D8F9D18" w14:textId="77777777" w:rsidR="00770C5C" w:rsidRDefault="00770C5C" w:rsidP="00FD62DC">
      <w:pPr>
        <w:rPr>
          <w:lang w:eastAsia="en-IN"/>
        </w:rPr>
      </w:pPr>
    </w:p>
    <w:p w14:paraId="6608F613" w14:textId="39348297" w:rsidR="00FD62DC" w:rsidRDefault="00770C5C" w:rsidP="00FD62DC">
      <w:pPr>
        <w:rPr>
          <w:lang w:eastAsia="en-IN"/>
        </w:rPr>
      </w:pPr>
      <w:r>
        <w:rPr>
          <w:lang w:eastAsia="en-IN"/>
        </w:rPr>
        <w:t>To e</w:t>
      </w:r>
      <w:r w:rsidR="00FD62DC">
        <w:rPr>
          <w:lang w:eastAsia="en-IN"/>
        </w:rPr>
        <w:t>dit the current file</w:t>
      </w:r>
      <w:r>
        <w:rPr>
          <w:lang w:eastAsia="en-IN"/>
        </w:rPr>
        <w:t xml:space="preserve">, press </w:t>
      </w:r>
      <w:r w:rsidR="00FD62DC">
        <w:rPr>
          <w:lang w:eastAsia="en-IN"/>
        </w:rPr>
        <w:t>Space + E (Dots 1 5)</w:t>
      </w:r>
      <w:r>
        <w:rPr>
          <w:lang w:eastAsia="en-IN"/>
        </w:rPr>
        <w:t>.</w:t>
      </w:r>
      <w:r w:rsidR="00FD62DC">
        <w:rPr>
          <w:lang w:eastAsia="en-IN"/>
        </w:rPr>
        <w:t xml:space="preserve"> When editing the current file, the Orbit Reader 40 switches to Edit mode, which is indicated by a cursor at the point of input. The cursor is at the first character shown on the display when you pressed the edit command. As you type, everything is saved to the file. To exit, press Select twice. See </w:t>
      </w:r>
      <w:r w:rsidR="00474AAD">
        <w:rPr>
          <w:lang w:eastAsia="en-IN"/>
        </w:rPr>
        <w:fldChar w:fldCharType="begin"/>
      </w:r>
      <w:r w:rsidR="00474AAD">
        <w:rPr>
          <w:lang w:eastAsia="en-IN"/>
        </w:rPr>
        <w:instrText xml:space="preserve"> REF _Ref93504517 \h </w:instrText>
      </w:r>
      <w:r w:rsidR="00474AAD">
        <w:rPr>
          <w:lang w:eastAsia="en-IN"/>
        </w:rPr>
      </w:r>
      <w:r w:rsidR="00474AAD">
        <w:rPr>
          <w:lang w:eastAsia="en-IN"/>
        </w:rPr>
        <w:fldChar w:fldCharType="separate"/>
      </w:r>
      <w:r w:rsidR="00474AAD" w:rsidRPr="00F7035D">
        <w:rPr>
          <w:lang w:eastAsia="en-IN"/>
        </w:rPr>
        <w:t>The Editor</w:t>
      </w:r>
      <w:r w:rsidR="00474AAD">
        <w:rPr>
          <w:lang w:eastAsia="en-IN"/>
        </w:rPr>
        <w:fldChar w:fldCharType="end"/>
      </w:r>
      <w:r w:rsidR="00FD62DC">
        <w:rPr>
          <w:lang w:eastAsia="en-IN"/>
        </w:rPr>
        <w:t xml:space="preserve"> section for more information. </w:t>
      </w:r>
    </w:p>
    <w:p w14:paraId="7F90244F" w14:textId="77777777" w:rsidR="00770C5C" w:rsidRDefault="00770C5C" w:rsidP="00FD62DC">
      <w:pPr>
        <w:rPr>
          <w:lang w:eastAsia="en-IN"/>
        </w:rPr>
      </w:pPr>
    </w:p>
    <w:p w14:paraId="162E18AE" w14:textId="74AF1919" w:rsidR="00FD62DC" w:rsidRPr="000C3ED9" w:rsidRDefault="00770C5C" w:rsidP="00FD62DC">
      <w:pPr>
        <w:rPr>
          <w:lang w:eastAsia="en-IN"/>
        </w:rPr>
      </w:pPr>
      <w:r>
        <w:rPr>
          <w:lang w:eastAsia="en-IN"/>
        </w:rPr>
        <w:t xml:space="preserve">To </w:t>
      </w:r>
      <w:r w:rsidR="00FD62DC">
        <w:rPr>
          <w:lang w:eastAsia="en-IN"/>
        </w:rPr>
        <w:t>Edit Last Edited File</w:t>
      </w:r>
      <w:r>
        <w:rPr>
          <w:lang w:eastAsia="en-IN"/>
        </w:rPr>
        <w:t>,</w:t>
      </w:r>
      <w:r w:rsidR="00FD62DC">
        <w:rPr>
          <w:lang w:eastAsia="en-IN"/>
        </w:rPr>
        <w:t xml:space="preserve"> Space + Dots 1 2 4 6</w:t>
      </w:r>
      <w:r>
        <w:rPr>
          <w:lang w:eastAsia="en-IN"/>
        </w:rPr>
        <w:t>.</w:t>
      </w:r>
      <w:r w:rsidR="00FD62DC">
        <w:rPr>
          <w:lang w:eastAsia="en-IN"/>
        </w:rPr>
        <w:t xml:space="preserve"> This command reopens the last file you edited and returns the cursor to its last position in that file. “The Edit Last Edited File” command is useful for taking notes on what you read. Use the command to quickly switch back to the Editor. Then close the Editor to return to the title you are reading. This command has no effect if you are already editing a file. The device displays the error message "-- File not found" when no previous file has been opened or if the file was deleted. Press Select twice to return to the file you were reading.</w:t>
      </w:r>
    </w:p>
    <w:p w14:paraId="17188E79" w14:textId="77777777" w:rsidR="00FE3743" w:rsidRPr="000C3ED9" w:rsidRDefault="00FE3743" w:rsidP="00121DFE">
      <w:pPr>
        <w:pStyle w:val="Heading2"/>
        <w:rPr>
          <w:lang w:eastAsia="en-IN"/>
        </w:rPr>
      </w:pPr>
      <w:bookmarkStart w:id="412" w:name="More-About-Copying-and-Pasting-Files"/>
      <w:bookmarkStart w:id="413" w:name="_Toc531853333"/>
      <w:bookmarkStart w:id="414" w:name="_Toc93946746"/>
      <w:bookmarkEnd w:id="412"/>
      <w:r w:rsidRPr="000C3ED9">
        <w:rPr>
          <w:lang w:eastAsia="en-IN"/>
        </w:rPr>
        <w:t>More about Copying and Pasting Files</w:t>
      </w:r>
      <w:bookmarkEnd w:id="413"/>
      <w:bookmarkEnd w:id="414"/>
    </w:p>
    <w:p w14:paraId="241E69F0" w14:textId="77777777" w:rsidR="00FE3743" w:rsidRPr="000C3ED9" w:rsidRDefault="00FE3743" w:rsidP="00FE3743">
      <w:pPr>
        <w:rPr>
          <w:lang w:eastAsia="en-IN"/>
        </w:rPr>
      </w:pPr>
      <w:r w:rsidRPr="000C3ED9">
        <w:rPr>
          <w:lang w:eastAsia="en-IN"/>
        </w:rPr>
        <w:t>When copying or pasting a file that results in another file with the same name, File Manager adds an extension to indicate</w:t>
      </w:r>
      <w:r w:rsidR="00E07ED1" w:rsidRPr="000C3ED9">
        <w:rPr>
          <w:lang w:eastAsia="en-IN"/>
        </w:rPr>
        <w:t xml:space="preserve"> that</w:t>
      </w:r>
      <w:r w:rsidRPr="000C3ED9">
        <w:rPr>
          <w:lang w:eastAsia="en-IN"/>
        </w:rPr>
        <w:t xml:space="preserve"> the new file is a copy. For example: if you copy book.brf to a folder that already contains book.brf, the new file becomes book_1.brf and the original book.brf remains unchanged.</w:t>
      </w:r>
    </w:p>
    <w:p w14:paraId="3DD2E3F3" w14:textId="77777777" w:rsidR="00FE3743" w:rsidRPr="000C3ED9" w:rsidRDefault="00FE3743" w:rsidP="00FE3743">
      <w:pPr>
        <w:rPr>
          <w:lang w:eastAsia="en-IN"/>
        </w:rPr>
      </w:pPr>
    </w:p>
    <w:p w14:paraId="5E7FC36F" w14:textId="3BA2E4C4" w:rsidR="00FE3743" w:rsidRPr="000C3ED9" w:rsidRDefault="00FE3743" w:rsidP="00FE3743">
      <w:pPr>
        <w:rPr>
          <w:lang w:eastAsia="en-IN"/>
        </w:rPr>
      </w:pPr>
      <w:r w:rsidRPr="000C3ED9">
        <w:rPr>
          <w:lang w:eastAsia="en-IN"/>
        </w:rPr>
        <w:t xml:space="preserve">If the SD card runs out of space before a file operation </w:t>
      </w:r>
      <w:r w:rsidR="00D75A1E" w:rsidRPr="000C3ED9">
        <w:rPr>
          <w:lang w:eastAsia="en-IN"/>
        </w:rPr>
        <w:t>is completed,</w:t>
      </w:r>
      <w:r w:rsidRPr="000C3ED9">
        <w:rPr>
          <w:lang w:eastAsia="en-IN"/>
        </w:rPr>
        <w:t xml:space="preserve"> File Manager shows, "-- Error copying file xxx" where xxx is the</w:t>
      </w:r>
      <w:r w:rsidR="00025E3F" w:rsidRPr="000C3ED9">
        <w:rPr>
          <w:lang w:eastAsia="en-IN"/>
        </w:rPr>
        <w:t xml:space="preserve"> </w:t>
      </w:r>
      <w:r w:rsidRPr="000C3ED9">
        <w:rPr>
          <w:lang w:eastAsia="en-IN"/>
        </w:rPr>
        <w:t>file name.</w:t>
      </w:r>
    </w:p>
    <w:p w14:paraId="66795137" w14:textId="77777777" w:rsidR="00FE3743" w:rsidRPr="000C3ED9" w:rsidRDefault="00FE3743" w:rsidP="00FE3743">
      <w:pPr>
        <w:rPr>
          <w:lang w:eastAsia="en-IN"/>
        </w:rPr>
      </w:pPr>
    </w:p>
    <w:p w14:paraId="572D874B" w14:textId="3B7A0E7E" w:rsidR="00FE3743" w:rsidRPr="000C3ED9" w:rsidRDefault="00FE3743" w:rsidP="00FE3743">
      <w:pPr>
        <w:rPr>
          <w:lang w:eastAsia="en-IN"/>
        </w:rPr>
      </w:pPr>
      <w:r w:rsidRPr="000C3ED9">
        <w:rPr>
          <w:lang w:eastAsia="en-IN"/>
        </w:rPr>
        <w:t xml:space="preserve">When copying </w:t>
      </w:r>
      <w:r w:rsidR="00FB7AF9">
        <w:rPr>
          <w:lang w:eastAsia="en-IN"/>
        </w:rPr>
        <w:t xml:space="preserve">a </w:t>
      </w:r>
      <w:r w:rsidRPr="000C3ED9">
        <w:rPr>
          <w:lang w:eastAsia="en-IN"/>
        </w:rPr>
        <w:t xml:space="preserve">large number of files, or large files that can take some time, </w:t>
      </w:r>
      <w:r w:rsidR="00FB7AF9">
        <w:rPr>
          <w:lang w:eastAsia="en-IN"/>
        </w:rPr>
        <w:t xml:space="preserve">the </w:t>
      </w:r>
      <w:r w:rsidRPr="000C3ED9">
        <w:rPr>
          <w:lang w:eastAsia="en-IN"/>
        </w:rPr>
        <w:t>File Manager displays progress messages during the copy operation.</w:t>
      </w:r>
    </w:p>
    <w:p w14:paraId="08AC19B2" w14:textId="77777777" w:rsidR="00FE3743" w:rsidRPr="000C3ED9" w:rsidRDefault="00FE3743" w:rsidP="00FE3743">
      <w:pPr>
        <w:rPr>
          <w:lang w:eastAsia="en-IN"/>
        </w:rPr>
      </w:pPr>
    </w:p>
    <w:p w14:paraId="4D628626" w14:textId="2E7166EB" w:rsidR="00FE3743" w:rsidRPr="000C3ED9" w:rsidRDefault="00FE3743" w:rsidP="00FE3743">
      <w:pPr>
        <w:rPr>
          <w:lang w:eastAsia="en-IN"/>
        </w:rPr>
      </w:pPr>
      <w:r w:rsidRPr="000C3ED9">
        <w:rPr>
          <w:lang w:eastAsia="en-IN"/>
        </w:rPr>
        <w:t xml:space="preserve">If copying a file takes more than five seconds, File Manager displays, "-- Copying xxx (yy%)" where xxx is the name of the file and yy is the percentage complete. This percentage is updated </w:t>
      </w:r>
      <w:r w:rsidR="0030327E" w:rsidRPr="000C3ED9">
        <w:rPr>
          <w:lang w:eastAsia="en-IN"/>
        </w:rPr>
        <w:t>after</w:t>
      </w:r>
      <w:r w:rsidR="0010129E" w:rsidRPr="000C3ED9">
        <w:rPr>
          <w:lang w:eastAsia="en-IN"/>
        </w:rPr>
        <w:t xml:space="preserve"> </w:t>
      </w:r>
      <w:r w:rsidRPr="000C3ED9">
        <w:rPr>
          <w:lang w:eastAsia="en-IN"/>
        </w:rPr>
        <w:t>every 10% of the progress.</w:t>
      </w:r>
    </w:p>
    <w:p w14:paraId="57C13A64" w14:textId="77777777" w:rsidR="00FE3743" w:rsidRPr="001479A7" w:rsidRDefault="00FE3743" w:rsidP="00FE3743">
      <w:pPr>
        <w:rPr>
          <w:lang w:eastAsia="en-IN"/>
        </w:rPr>
      </w:pPr>
      <w:r w:rsidRPr="000C3ED9">
        <w:rPr>
          <w:lang w:eastAsia="en-IN"/>
        </w:rPr>
        <w:t xml:space="preserve">For the command keys, go to the </w:t>
      </w:r>
      <w:hyperlink w:anchor="_File_Manager_Commands" w:history="1">
        <w:r w:rsidRPr="00C96C39">
          <w:rPr>
            <w:color w:val="0000FF"/>
            <w:lang w:eastAsia="en-IN"/>
          </w:rPr>
          <w:t>File Manager Commands</w:t>
        </w:r>
      </w:hyperlink>
      <w:r w:rsidRPr="001479A7">
        <w:rPr>
          <w:lang w:eastAsia="en-IN"/>
        </w:rPr>
        <w:t xml:space="preserve"> table under the File Manager section.</w:t>
      </w:r>
    </w:p>
    <w:p w14:paraId="2AE9FF52" w14:textId="402550D3" w:rsidR="00FE3743" w:rsidRDefault="00FE3743" w:rsidP="00121DFE">
      <w:pPr>
        <w:pStyle w:val="Heading2"/>
        <w:rPr>
          <w:lang w:eastAsia="en-IN"/>
        </w:rPr>
      </w:pPr>
      <w:bookmarkStart w:id="415" w:name="File-Movement-Commands"/>
      <w:bookmarkStart w:id="416" w:name="_Toc531853334"/>
      <w:bookmarkStart w:id="417" w:name="_Toc93946747"/>
      <w:bookmarkEnd w:id="415"/>
      <w:r w:rsidRPr="000C3ED9">
        <w:rPr>
          <w:lang w:eastAsia="en-IN"/>
        </w:rPr>
        <w:t>File Movement Commands</w:t>
      </w:r>
      <w:bookmarkEnd w:id="416"/>
      <w:bookmarkEnd w:id="417"/>
    </w:p>
    <w:p w14:paraId="543C4935" w14:textId="056B6770" w:rsidR="007176B5" w:rsidRDefault="007176B5" w:rsidP="007176B5">
      <w:pPr>
        <w:rPr>
          <w:lang w:eastAsia="en-IN"/>
        </w:rPr>
      </w:pPr>
      <w:r>
        <w:rPr>
          <w:lang w:eastAsia="en-IN"/>
        </w:rPr>
        <w:t xml:space="preserve">To move to the first file, press Space + Dots 1 2 3. Pressing Space + Dots 1 2 3 moves File Manager selection to the first file in the current folder. </w:t>
      </w:r>
    </w:p>
    <w:p w14:paraId="046BD81B" w14:textId="77777777" w:rsidR="007176B5" w:rsidRDefault="007176B5" w:rsidP="007176B5">
      <w:pPr>
        <w:rPr>
          <w:lang w:eastAsia="en-IN"/>
        </w:rPr>
      </w:pPr>
    </w:p>
    <w:p w14:paraId="27D15CFB" w14:textId="66B4D3B6" w:rsidR="007176B5" w:rsidRDefault="007176B5" w:rsidP="007176B5">
      <w:pPr>
        <w:rPr>
          <w:lang w:eastAsia="en-IN"/>
        </w:rPr>
      </w:pPr>
      <w:r>
        <w:rPr>
          <w:lang w:eastAsia="en-IN"/>
        </w:rPr>
        <w:t xml:space="preserve">To move to the last file, press Space + Dots 4 5 6. Pressing Space + Dots 4 5 6 moves File Manager selection to the last file in the current folder. </w:t>
      </w:r>
    </w:p>
    <w:p w14:paraId="422ACB74" w14:textId="77777777" w:rsidR="007176B5" w:rsidRDefault="007176B5" w:rsidP="007176B5">
      <w:pPr>
        <w:rPr>
          <w:lang w:eastAsia="en-IN"/>
        </w:rPr>
      </w:pPr>
    </w:p>
    <w:p w14:paraId="729A8724" w14:textId="2DE2F23B" w:rsidR="007176B5" w:rsidRPr="007176B5" w:rsidRDefault="007176B5" w:rsidP="00403D48">
      <w:pPr>
        <w:rPr>
          <w:lang w:eastAsia="en-IN"/>
        </w:rPr>
      </w:pPr>
      <w:r>
        <w:rPr>
          <w:lang w:eastAsia="en-IN"/>
        </w:rPr>
        <w:t>To Incrementally search file list, Type the file name quickly. To find a file quickly, type the first few letters of the file's name. File Manager highlights the first file matching the letters you typed.</w:t>
      </w:r>
    </w:p>
    <w:p w14:paraId="2252DC44" w14:textId="77777777" w:rsidR="007176B5" w:rsidRPr="007176B5" w:rsidRDefault="007176B5" w:rsidP="00403D48">
      <w:pPr>
        <w:rPr>
          <w:lang w:eastAsia="en-IN"/>
        </w:rPr>
      </w:pPr>
    </w:p>
    <w:p w14:paraId="0940AD84" w14:textId="3B06749E" w:rsidR="00FE3743" w:rsidRDefault="00FE3743">
      <w:pPr>
        <w:pStyle w:val="Heading3"/>
        <w:rPr>
          <w:lang w:eastAsia="en-IN"/>
        </w:rPr>
      </w:pPr>
      <w:bookmarkStart w:id="418" w:name="File-Types"/>
      <w:bookmarkStart w:id="419" w:name="_File_Types"/>
      <w:bookmarkStart w:id="420" w:name="Supported-File-Types"/>
      <w:bookmarkStart w:id="421" w:name="_Toc531853336"/>
      <w:bookmarkStart w:id="422" w:name="_Toc93946748"/>
      <w:bookmarkEnd w:id="418"/>
      <w:bookmarkEnd w:id="419"/>
      <w:bookmarkEnd w:id="420"/>
      <w:r w:rsidRPr="000C3ED9">
        <w:rPr>
          <w:lang w:eastAsia="en-IN"/>
        </w:rPr>
        <w:t>Supported File Types</w:t>
      </w:r>
      <w:bookmarkEnd w:id="421"/>
      <w:bookmarkEnd w:id="422"/>
    </w:p>
    <w:p w14:paraId="5F5CC797" w14:textId="1F92A23D" w:rsidR="007176B5" w:rsidRPr="00403D48" w:rsidRDefault="007176B5" w:rsidP="00403D48">
      <w:pPr>
        <w:pStyle w:val="ListParagraph"/>
        <w:numPr>
          <w:ilvl w:val="0"/>
          <w:numId w:val="113"/>
        </w:numPr>
        <w:rPr>
          <w:rFonts w:ascii="Arial" w:hAnsi="Arial" w:cs="Arial"/>
          <w:sz w:val="24"/>
          <w:szCs w:val="24"/>
          <w:lang w:eastAsia="en-IN"/>
        </w:rPr>
      </w:pPr>
      <w:r w:rsidRPr="00403D48">
        <w:rPr>
          <w:rFonts w:ascii="Arial" w:hAnsi="Arial" w:cs="Arial"/>
          <w:sz w:val="24"/>
          <w:szCs w:val="24"/>
          <w:lang w:eastAsia="en-IN"/>
        </w:rPr>
        <w:t>BRF</w:t>
      </w:r>
      <w:r>
        <w:rPr>
          <w:rFonts w:ascii="Arial" w:hAnsi="Arial" w:cs="Arial"/>
          <w:sz w:val="24"/>
          <w:szCs w:val="24"/>
          <w:lang w:eastAsia="en-IN"/>
        </w:rPr>
        <w:t>:</w:t>
      </w:r>
      <w:r w:rsidRPr="00403D48">
        <w:rPr>
          <w:rFonts w:ascii="Arial" w:hAnsi="Arial" w:cs="Arial"/>
          <w:sz w:val="24"/>
          <w:szCs w:val="24"/>
          <w:lang w:eastAsia="en-IN"/>
        </w:rPr>
        <w:t xml:space="preserve"> </w:t>
      </w:r>
      <w:r>
        <w:rPr>
          <w:rFonts w:ascii="Arial" w:hAnsi="Arial" w:cs="Arial"/>
          <w:sz w:val="24"/>
          <w:szCs w:val="24"/>
          <w:lang w:eastAsia="en-IN"/>
        </w:rPr>
        <w:t xml:space="preserve"> It is t</w:t>
      </w:r>
      <w:r w:rsidRPr="00403D48">
        <w:rPr>
          <w:rFonts w:ascii="Arial" w:hAnsi="Arial" w:cs="Arial"/>
          <w:sz w:val="24"/>
          <w:szCs w:val="24"/>
          <w:lang w:eastAsia="en-IN"/>
        </w:rPr>
        <w:t>ranslated, formatted braille</w:t>
      </w:r>
      <w:r>
        <w:rPr>
          <w:rFonts w:ascii="Arial" w:hAnsi="Arial" w:cs="Arial"/>
          <w:sz w:val="24"/>
          <w:szCs w:val="24"/>
          <w:lang w:eastAsia="en-IN"/>
        </w:rPr>
        <w:t xml:space="preserve">. Device </w:t>
      </w:r>
      <w:r w:rsidRPr="00403D48">
        <w:rPr>
          <w:rFonts w:ascii="Arial" w:hAnsi="Arial" w:cs="Arial"/>
          <w:sz w:val="24"/>
          <w:szCs w:val="24"/>
          <w:lang w:eastAsia="en-IN"/>
        </w:rPr>
        <w:t>displays exact representation</w:t>
      </w:r>
    </w:p>
    <w:p w14:paraId="0561CE2A" w14:textId="1C726F7C" w:rsidR="007176B5" w:rsidRPr="00403D48" w:rsidRDefault="007176B5" w:rsidP="00403D48">
      <w:pPr>
        <w:pStyle w:val="ListParagraph"/>
        <w:numPr>
          <w:ilvl w:val="0"/>
          <w:numId w:val="113"/>
        </w:numPr>
        <w:rPr>
          <w:rFonts w:ascii="Arial" w:hAnsi="Arial" w:cs="Arial"/>
          <w:sz w:val="24"/>
          <w:szCs w:val="24"/>
          <w:lang w:eastAsia="en-IN"/>
        </w:rPr>
      </w:pPr>
      <w:r w:rsidRPr="00403D48">
        <w:rPr>
          <w:rFonts w:ascii="Arial" w:hAnsi="Arial" w:cs="Arial"/>
          <w:sz w:val="24"/>
          <w:szCs w:val="24"/>
          <w:lang w:eastAsia="en-IN"/>
        </w:rPr>
        <w:t>BRL</w:t>
      </w:r>
      <w:r>
        <w:rPr>
          <w:rFonts w:ascii="Arial" w:hAnsi="Arial" w:cs="Arial"/>
          <w:sz w:val="24"/>
          <w:szCs w:val="24"/>
          <w:lang w:eastAsia="en-IN"/>
        </w:rPr>
        <w:t>:</w:t>
      </w:r>
      <w:r w:rsidRPr="00403D48">
        <w:rPr>
          <w:rFonts w:ascii="Arial" w:hAnsi="Arial" w:cs="Arial"/>
          <w:sz w:val="24"/>
          <w:szCs w:val="24"/>
          <w:lang w:eastAsia="en-IN"/>
        </w:rPr>
        <w:t xml:space="preserve"> </w:t>
      </w:r>
      <w:r>
        <w:rPr>
          <w:rFonts w:ascii="Arial" w:hAnsi="Arial" w:cs="Arial"/>
          <w:sz w:val="24"/>
          <w:szCs w:val="24"/>
          <w:lang w:eastAsia="en-IN"/>
        </w:rPr>
        <w:t xml:space="preserve">It is </w:t>
      </w:r>
      <w:r w:rsidRPr="00403D48">
        <w:rPr>
          <w:rFonts w:ascii="Arial" w:hAnsi="Arial" w:cs="Arial"/>
          <w:sz w:val="24"/>
          <w:szCs w:val="24"/>
          <w:lang w:eastAsia="en-IN"/>
        </w:rPr>
        <w:t>Translated, unformatted braille</w:t>
      </w:r>
      <w:r>
        <w:rPr>
          <w:rFonts w:ascii="Arial" w:hAnsi="Arial" w:cs="Arial"/>
          <w:sz w:val="24"/>
          <w:szCs w:val="24"/>
          <w:lang w:eastAsia="en-IN"/>
        </w:rPr>
        <w:t xml:space="preserve">. Device </w:t>
      </w:r>
      <w:r w:rsidRPr="00403D48">
        <w:rPr>
          <w:rFonts w:ascii="Arial" w:hAnsi="Arial" w:cs="Arial"/>
          <w:sz w:val="24"/>
          <w:szCs w:val="24"/>
          <w:lang w:eastAsia="en-IN"/>
        </w:rPr>
        <w:t xml:space="preserve">displays exact representation </w:t>
      </w:r>
    </w:p>
    <w:p w14:paraId="01B4B0DC" w14:textId="6157BD55" w:rsidR="007176B5" w:rsidRPr="00403D48" w:rsidRDefault="007176B5" w:rsidP="00403D48">
      <w:pPr>
        <w:pStyle w:val="ListParagraph"/>
        <w:numPr>
          <w:ilvl w:val="0"/>
          <w:numId w:val="113"/>
        </w:numPr>
        <w:rPr>
          <w:rFonts w:ascii="Arial" w:hAnsi="Arial" w:cs="Arial"/>
          <w:sz w:val="24"/>
          <w:szCs w:val="24"/>
          <w:lang w:eastAsia="en-IN"/>
        </w:rPr>
      </w:pPr>
      <w:r w:rsidRPr="00403D48">
        <w:rPr>
          <w:rFonts w:ascii="Arial" w:hAnsi="Arial" w:cs="Arial"/>
          <w:sz w:val="24"/>
          <w:szCs w:val="24"/>
          <w:lang w:eastAsia="en-IN"/>
        </w:rPr>
        <w:t>TXT</w:t>
      </w:r>
      <w:r>
        <w:rPr>
          <w:rFonts w:ascii="Arial" w:hAnsi="Arial" w:cs="Arial"/>
          <w:sz w:val="24"/>
          <w:szCs w:val="24"/>
          <w:lang w:eastAsia="en-IN"/>
        </w:rPr>
        <w:t>:</w:t>
      </w:r>
      <w:r w:rsidRPr="00403D48">
        <w:rPr>
          <w:rFonts w:ascii="Arial" w:hAnsi="Arial" w:cs="Arial"/>
          <w:sz w:val="24"/>
          <w:szCs w:val="24"/>
          <w:lang w:eastAsia="en-IN"/>
        </w:rPr>
        <w:t xml:space="preserve"> </w:t>
      </w:r>
      <w:r>
        <w:rPr>
          <w:rFonts w:ascii="Arial" w:hAnsi="Arial" w:cs="Arial"/>
          <w:sz w:val="24"/>
          <w:szCs w:val="24"/>
          <w:lang w:eastAsia="en-IN"/>
        </w:rPr>
        <w:t xml:space="preserve">It is </w:t>
      </w:r>
      <w:r w:rsidRPr="00403D48">
        <w:rPr>
          <w:rFonts w:ascii="Arial" w:hAnsi="Arial" w:cs="Arial"/>
          <w:sz w:val="24"/>
          <w:szCs w:val="24"/>
          <w:lang w:eastAsia="en-IN"/>
        </w:rPr>
        <w:t>Text</w:t>
      </w:r>
      <w:r>
        <w:rPr>
          <w:rFonts w:ascii="Arial" w:hAnsi="Arial" w:cs="Arial"/>
          <w:sz w:val="24"/>
          <w:szCs w:val="24"/>
          <w:lang w:eastAsia="en-IN"/>
        </w:rPr>
        <w:t xml:space="preserve"> format. Device displays</w:t>
      </w:r>
      <w:r w:rsidRPr="00403D48">
        <w:rPr>
          <w:rFonts w:ascii="Arial" w:hAnsi="Arial" w:cs="Arial"/>
          <w:sz w:val="24"/>
          <w:szCs w:val="24"/>
          <w:lang w:eastAsia="en-IN"/>
        </w:rPr>
        <w:t xml:space="preserve"> as per the language selected  </w:t>
      </w:r>
    </w:p>
    <w:p w14:paraId="3B771210" w14:textId="77777777" w:rsidR="006E1872" w:rsidRPr="00651DDA" w:rsidRDefault="00FE3743" w:rsidP="006E1872">
      <w:pPr>
        <w:rPr>
          <w:lang w:eastAsia="en-IN"/>
        </w:rPr>
      </w:pPr>
      <w:r w:rsidRPr="000C3ED9">
        <w:rPr>
          <w:lang w:eastAsia="en-IN"/>
        </w:rPr>
        <w:t xml:space="preserve">In addition to the supported file types, </w:t>
      </w:r>
      <w:r w:rsidR="003B3EA3">
        <w:rPr>
          <w:lang w:eastAsia="en-IN"/>
        </w:rPr>
        <w:t>the Orbit Reader</w:t>
      </w:r>
      <w:r w:rsidR="004973AE">
        <w:rPr>
          <w:lang w:eastAsia="en-IN"/>
        </w:rPr>
        <w:t xml:space="preserve"> 40</w:t>
      </w:r>
      <w:r w:rsidRPr="000C3ED9">
        <w:rPr>
          <w:lang w:eastAsia="en-IN"/>
        </w:rPr>
        <w:t xml:space="preserve"> </w:t>
      </w:r>
      <w:r w:rsidR="006E1872" w:rsidRPr="00651DDA">
        <w:rPr>
          <w:lang w:eastAsia="en-IN"/>
        </w:rPr>
        <w:t>shows the contents of any file. This feature is useful</w:t>
      </w:r>
      <w:r w:rsidR="006E1872">
        <w:rPr>
          <w:lang w:eastAsia="en-IN"/>
        </w:rPr>
        <w:t>, however,</w:t>
      </w:r>
      <w:r w:rsidR="006E1872" w:rsidRPr="00651DDA">
        <w:rPr>
          <w:lang w:eastAsia="en-IN"/>
        </w:rPr>
        <w:t xml:space="preserve"> to examine files that</w:t>
      </w:r>
      <w:r w:rsidR="006E1872">
        <w:rPr>
          <w:lang w:eastAsia="en-IN"/>
        </w:rPr>
        <w:t xml:space="preserve"> do</w:t>
      </w:r>
      <w:r w:rsidR="006E1872" w:rsidRPr="00651DDA">
        <w:rPr>
          <w:lang w:eastAsia="en-IN"/>
        </w:rPr>
        <w:t xml:space="preserve"> contain readable text even if it is not a supported file type. </w:t>
      </w:r>
      <w:r w:rsidR="006E1872">
        <w:rPr>
          <w:lang w:eastAsia="en-IN"/>
        </w:rPr>
        <w:t>However, some files may not contain readable content.</w:t>
      </w:r>
    </w:p>
    <w:p w14:paraId="61FCB186" w14:textId="77777777" w:rsidR="006E1872" w:rsidRPr="00651DDA" w:rsidRDefault="006E1872" w:rsidP="006E1872">
      <w:pPr>
        <w:rPr>
          <w:lang w:eastAsia="en-IN"/>
        </w:rPr>
      </w:pPr>
    </w:p>
    <w:p w14:paraId="363346FC" w14:textId="77777777" w:rsidR="006E1872" w:rsidRPr="00651DDA" w:rsidRDefault="006E1872" w:rsidP="006E1872">
      <w:pPr>
        <w:rPr>
          <w:lang w:eastAsia="en-IN"/>
        </w:rPr>
      </w:pPr>
      <w:r w:rsidRPr="00651DDA">
        <w:rPr>
          <w:lang w:eastAsia="en-IN"/>
        </w:rPr>
        <w:t xml:space="preserve">There are several excellent braille translation systems available in the U.S. If you obtain textbooks from APH or get transcribed titles from NLS or NBP, the braille should be correct and </w:t>
      </w:r>
      <w:r>
        <w:rPr>
          <w:lang w:eastAsia="en-IN"/>
        </w:rPr>
        <w:t>formatted</w:t>
      </w:r>
      <w:r w:rsidRPr="00651DDA">
        <w:rPr>
          <w:lang w:eastAsia="en-IN"/>
        </w:rPr>
        <w:t xml:space="preserve">. You may also get braille translation software that produces automatically translated braille using programs like </w:t>
      </w:r>
      <w:r>
        <w:rPr>
          <w:lang w:eastAsia="en-IN"/>
        </w:rPr>
        <w:t xml:space="preserve">‘Liblouis’. Alternatively, you can </w:t>
      </w:r>
      <w:r w:rsidRPr="00651DDA">
        <w:rPr>
          <w:lang w:eastAsia="en-IN"/>
        </w:rPr>
        <w:t>have Bookshare automatically generate braille files of the titles available.</w:t>
      </w:r>
    </w:p>
    <w:p w14:paraId="0FF111F4" w14:textId="77777777" w:rsidR="00FE3743" w:rsidRPr="000C3ED9" w:rsidRDefault="00FE3743" w:rsidP="00121DFE">
      <w:pPr>
        <w:pStyle w:val="Heading2"/>
        <w:rPr>
          <w:lang w:eastAsia="en-IN"/>
        </w:rPr>
      </w:pPr>
      <w:bookmarkStart w:id="423" w:name="Preparing-Files"/>
      <w:bookmarkStart w:id="424" w:name="_Toc531853337"/>
      <w:bookmarkStart w:id="425" w:name="_Toc93946749"/>
      <w:bookmarkEnd w:id="423"/>
      <w:r w:rsidRPr="000C3ED9">
        <w:rPr>
          <w:lang w:eastAsia="en-IN"/>
        </w:rPr>
        <w:t>Preparing Files</w:t>
      </w:r>
      <w:bookmarkEnd w:id="424"/>
      <w:bookmarkEnd w:id="425"/>
    </w:p>
    <w:p w14:paraId="2E4A661A" w14:textId="4302B39B" w:rsidR="00FE3743" w:rsidRPr="000C3ED9" w:rsidRDefault="00FE3743" w:rsidP="00FE3743">
      <w:pPr>
        <w:rPr>
          <w:rFonts w:cs="Arial"/>
          <w:lang w:eastAsia="en-IN"/>
        </w:rPr>
      </w:pPr>
      <w:r w:rsidRPr="000C3ED9">
        <w:rPr>
          <w:rFonts w:cs="Arial"/>
          <w:lang w:eastAsia="en-IN"/>
        </w:rPr>
        <w:t>To prepare</w:t>
      </w:r>
      <w:r w:rsidR="009D0C7F">
        <w:rPr>
          <w:rFonts w:cs="Arial"/>
          <w:lang w:eastAsia="en-IN"/>
        </w:rPr>
        <w:t xml:space="preserve"> BRF</w:t>
      </w:r>
      <w:r w:rsidRPr="000C3ED9">
        <w:rPr>
          <w:rFonts w:cs="Arial"/>
          <w:lang w:eastAsia="en-IN"/>
        </w:rPr>
        <w:t xml:space="preserve"> files for placement on the </w:t>
      </w:r>
      <w:r w:rsidR="004973AE">
        <w:rPr>
          <w:rFonts w:cs="Arial"/>
          <w:lang w:eastAsia="en-IN"/>
        </w:rPr>
        <w:t>Orbit Reader 40</w:t>
      </w:r>
      <w:r w:rsidRPr="000C3ED9">
        <w:rPr>
          <w:rFonts w:cs="Arial"/>
          <w:lang w:eastAsia="en-IN"/>
        </w:rPr>
        <w:t>, follow these guidelines:</w:t>
      </w:r>
    </w:p>
    <w:p w14:paraId="773BD094" w14:textId="77777777" w:rsidR="00FE3743" w:rsidRPr="00C96C39" w:rsidRDefault="00FE3743" w:rsidP="00C96C39">
      <w:pPr>
        <w:pStyle w:val="ListParagraph"/>
        <w:numPr>
          <w:ilvl w:val="0"/>
          <w:numId w:val="159"/>
        </w:numPr>
        <w:rPr>
          <w:rFonts w:cs="Arial"/>
          <w:lang w:eastAsia="en-IN"/>
        </w:rPr>
      </w:pPr>
      <w:r w:rsidRPr="00C96C39">
        <w:rPr>
          <w:rFonts w:ascii="Arial" w:hAnsi="Arial" w:cs="Arial"/>
          <w:sz w:val="24"/>
          <w:szCs w:val="24"/>
          <w:lang w:eastAsia="en-IN"/>
        </w:rPr>
        <w:t>Determine the translation type.</w:t>
      </w:r>
    </w:p>
    <w:p w14:paraId="4CBDB580" w14:textId="77777777" w:rsidR="00FE3743" w:rsidRPr="00C96C39" w:rsidRDefault="00FE3743" w:rsidP="00C96C39">
      <w:pPr>
        <w:pStyle w:val="ListParagraph"/>
        <w:numPr>
          <w:ilvl w:val="0"/>
          <w:numId w:val="159"/>
        </w:numPr>
        <w:rPr>
          <w:rFonts w:cs="Arial"/>
          <w:lang w:eastAsia="en-IN"/>
        </w:rPr>
      </w:pPr>
      <w:r w:rsidRPr="00C96C39">
        <w:rPr>
          <w:rFonts w:ascii="Arial" w:hAnsi="Arial" w:cs="Arial"/>
          <w:sz w:val="24"/>
          <w:szCs w:val="24"/>
          <w:lang w:eastAsia="en-IN"/>
        </w:rPr>
        <w:t>Translate the file.</w:t>
      </w:r>
    </w:p>
    <w:p w14:paraId="24E8D388" w14:textId="77777777" w:rsidR="00FE3743" w:rsidRPr="00C96C39" w:rsidRDefault="00FE3743" w:rsidP="00C96C39">
      <w:pPr>
        <w:pStyle w:val="ListParagraph"/>
        <w:numPr>
          <w:ilvl w:val="0"/>
          <w:numId w:val="159"/>
        </w:numPr>
        <w:rPr>
          <w:rFonts w:cs="Arial"/>
          <w:lang w:eastAsia="en-IN"/>
        </w:rPr>
      </w:pPr>
      <w:r w:rsidRPr="00C96C39">
        <w:rPr>
          <w:rFonts w:ascii="Arial" w:hAnsi="Arial" w:cs="Arial"/>
          <w:sz w:val="24"/>
          <w:szCs w:val="24"/>
          <w:lang w:eastAsia="en-IN"/>
        </w:rPr>
        <w:t>Place the file onto the SD card or use the Mass Storage protocol to copy from your desktop computer.</w:t>
      </w:r>
    </w:p>
    <w:p w14:paraId="1307CEB1" w14:textId="237FE3A2" w:rsidR="00FE3743" w:rsidRDefault="00FE3743" w:rsidP="00FE3743">
      <w:pPr>
        <w:rPr>
          <w:lang w:eastAsia="en-IN"/>
        </w:rPr>
      </w:pPr>
      <w:r w:rsidRPr="000C3ED9">
        <w:rPr>
          <w:lang w:eastAsia="en-IN"/>
        </w:rPr>
        <w:t xml:space="preserve">To copy files to the SD card, remove </w:t>
      </w:r>
      <w:r w:rsidR="00FB7AF9">
        <w:rPr>
          <w:lang w:eastAsia="en-IN"/>
        </w:rPr>
        <w:t xml:space="preserve">the </w:t>
      </w:r>
      <w:r w:rsidRPr="000C3ED9">
        <w:rPr>
          <w:lang w:eastAsia="en-IN"/>
        </w:rPr>
        <w:t xml:space="preserve">card from the </w:t>
      </w:r>
      <w:r w:rsidR="004973AE">
        <w:rPr>
          <w:lang w:eastAsia="en-IN"/>
        </w:rPr>
        <w:t>Orbit Reader 40</w:t>
      </w:r>
      <w:r w:rsidRPr="000C3ED9">
        <w:rPr>
          <w:lang w:eastAsia="en-IN"/>
        </w:rPr>
        <w:t xml:space="preserve"> and place</w:t>
      </w:r>
      <w:r w:rsidR="00F218BB" w:rsidRPr="000C3ED9">
        <w:rPr>
          <w:lang w:eastAsia="en-IN"/>
        </w:rPr>
        <w:t xml:space="preserve"> it</w:t>
      </w:r>
      <w:r w:rsidRPr="000C3ED9">
        <w:rPr>
          <w:lang w:eastAsia="en-IN"/>
        </w:rPr>
        <w:t xml:space="preserve"> into a card reader on your computer</w:t>
      </w:r>
      <w:r w:rsidR="00F218BB" w:rsidRPr="000C3ED9">
        <w:rPr>
          <w:lang w:eastAsia="en-IN"/>
        </w:rPr>
        <w:t>. Alternatively, you can</w:t>
      </w:r>
      <w:r w:rsidRPr="000C3ED9">
        <w:rPr>
          <w:lang w:eastAsia="en-IN"/>
        </w:rPr>
        <w:t xml:space="preserve"> connect the USB cable from the </w:t>
      </w:r>
      <w:r w:rsidR="004973AE">
        <w:rPr>
          <w:lang w:eastAsia="en-IN"/>
        </w:rPr>
        <w:t>Orbit Reader 40</w:t>
      </w:r>
      <w:r w:rsidRPr="000C3ED9">
        <w:rPr>
          <w:lang w:eastAsia="en-IN"/>
        </w:rPr>
        <w:t xml:space="preserve"> to your computer and activate the Mass Storage protocol on </w:t>
      </w:r>
      <w:r w:rsidR="003B3EA3">
        <w:rPr>
          <w:lang w:eastAsia="en-IN"/>
        </w:rPr>
        <w:t>the Orbit Reader</w:t>
      </w:r>
      <w:r w:rsidR="004973AE">
        <w:rPr>
          <w:lang w:eastAsia="en-IN"/>
        </w:rPr>
        <w:t xml:space="preserve"> 40</w:t>
      </w:r>
      <w:r w:rsidRPr="000C3ED9">
        <w:rPr>
          <w:lang w:eastAsia="en-IN"/>
        </w:rPr>
        <w:t xml:space="preserve"> by either pressing Space + Dots 5 7 or selecting Mass Storage from the USB option in the menu. When using the Mass Storage protocol, </w:t>
      </w:r>
      <w:r w:rsidR="003B3EA3">
        <w:rPr>
          <w:lang w:eastAsia="en-IN"/>
        </w:rPr>
        <w:t>the Orbit Reader</w:t>
      </w:r>
      <w:r w:rsidR="004973AE">
        <w:rPr>
          <w:lang w:eastAsia="en-IN"/>
        </w:rPr>
        <w:t xml:space="preserve"> 40</w:t>
      </w:r>
      <w:r w:rsidRPr="000C3ED9">
        <w:rPr>
          <w:lang w:eastAsia="en-IN"/>
        </w:rPr>
        <w:t xml:space="preserve"> shows up as a drive on the computer, and</w:t>
      </w:r>
      <w:r w:rsidR="00005477" w:rsidRPr="000C3ED9">
        <w:rPr>
          <w:lang w:eastAsia="en-IN"/>
        </w:rPr>
        <w:t xml:space="preserve"> here,</w:t>
      </w:r>
      <w:r w:rsidRPr="000C3ED9">
        <w:rPr>
          <w:lang w:eastAsia="en-IN"/>
        </w:rPr>
        <w:t xml:space="preserve"> you cannot use other functions of </w:t>
      </w:r>
      <w:r w:rsidR="003B3EA3">
        <w:rPr>
          <w:lang w:eastAsia="en-IN"/>
        </w:rPr>
        <w:t>the Orbit Reader</w:t>
      </w:r>
      <w:r w:rsidR="004973AE">
        <w:rPr>
          <w:lang w:eastAsia="en-IN"/>
        </w:rPr>
        <w:t xml:space="preserve"> 40</w:t>
      </w:r>
      <w:r w:rsidRPr="000C3ED9">
        <w:rPr>
          <w:lang w:eastAsia="en-IN"/>
        </w:rPr>
        <w:t>.</w:t>
      </w:r>
    </w:p>
    <w:p w14:paraId="7E74441F" w14:textId="16C9B60F" w:rsidR="00096B25" w:rsidRPr="006966B8" w:rsidRDefault="00096B25" w:rsidP="00121DFE">
      <w:pPr>
        <w:pStyle w:val="Heading2"/>
        <w:rPr>
          <w:lang w:eastAsia="en-IN"/>
        </w:rPr>
      </w:pPr>
      <w:bookmarkStart w:id="426" w:name="_Toc93946750"/>
      <w:r w:rsidRPr="006966B8">
        <w:rPr>
          <w:lang w:eastAsia="en-IN"/>
        </w:rPr>
        <w:t>File transfer (Bluetooth)</w:t>
      </w:r>
      <w:bookmarkEnd w:id="426"/>
    </w:p>
    <w:p w14:paraId="4390B450" w14:textId="695BB080" w:rsidR="000A46E1" w:rsidRDefault="006A2503" w:rsidP="003B517E">
      <w:pPr>
        <w:rPr>
          <w:rFonts w:cs="Arial"/>
        </w:rPr>
      </w:pPr>
      <w:r>
        <w:rPr>
          <w:rFonts w:cs="Arial"/>
        </w:rPr>
        <w:t>You</w:t>
      </w:r>
      <w:r w:rsidRPr="00ED004C">
        <w:rPr>
          <w:rFonts w:cs="Arial"/>
        </w:rPr>
        <w:t xml:space="preserve"> can transfer a file from </w:t>
      </w:r>
      <w:r w:rsidR="003B3EA3">
        <w:rPr>
          <w:rFonts w:cs="Arial"/>
        </w:rPr>
        <w:t>the Orbit Reader</w:t>
      </w:r>
      <w:r w:rsidR="00A166F6">
        <w:rPr>
          <w:rFonts w:cs="Arial"/>
        </w:rPr>
        <w:t xml:space="preserve"> 40</w:t>
      </w:r>
      <w:r w:rsidRPr="00ED004C">
        <w:rPr>
          <w:rFonts w:cs="Arial"/>
        </w:rPr>
        <w:t xml:space="preserve"> to any paired Bluetooth device over </w:t>
      </w:r>
      <w:r>
        <w:rPr>
          <w:rFonts w:cs="Arial"/>
        </w:rPr>
        <w:t>Bluetooth</w:t>
      </w:r>
      <w:r w:rsidRPr="00ED004C">
        <w:rPr>
          <w:rFonts w:cs="Arial"/>
        </w:rPr>
        <w:t>.</w:t>
      </w:r>
      <w:r w:rsidR="006755D3">
        <w:rPr>
          <w:rFonts w:cs="Arial"/>
        </w:rPr>
        <w:t xml:space="preserve"> </w:t>
      </w:r>
      <w:r w:rsidR="000A46E1">
        <w:rPr>
          <w:lang w:eastAsia="en-IN"/>
        </w:rPr>
        <w:t xml:space="preserve">Select a file </w:t>
      </w:r>
      <w:r w:rsidR="00F47C44">
        <w:rPr>
          <w:lang w:eastAsia="en-IN"/>
        </w:rPr>
        <w:t xml:space="preserve">from </w:t>
      </w:r>
      <w:r w:rsidR="00B061B5">
        <w:rPr>
          <w:lang w:eastAsia="en-IN"/>
        </w:rPr>
        <w:t xml:space="preserve">the </w:t>
      </w:r>
      <w:r w:rsidR="000A46E1">
        <w:rPr>
          <w:lang w:eastAsia="en-IN"/>
        </w:rPr>
        <w:t xml:space="preserve">file manager using </w:t>
      </w:r>
      <w:r w:rsidR="00B061B5">
        <w:rPr>
          <w:lang w:eastAsia="en-IN"/>
        </w:rPr>
        <w:t xml:space="preserve">the Up or Down </w:t>
      </w:r>
      <w:r w:rsidR="000A46E1">
        <w:rPr>
          <w:lang w:eastAsia="en-IN"/>
        </w:rPr>
        <w:t xml:space="preserve">arrow </w:t>
      </w:r>
      <w:r w:rsidR="00B061B5">
        <w:rPr>
          <w:lang w:eastAsia="en-IN"/>
        </w:rPr>
        <w:t xml:space="preserve">keys </w:t>
      </w:r>
      <w:r w:rsidR="000A46E1">
        <w:rPr>
          <w:lang w:eastAsia="en-IN"/>
        </w:rPr>
        <w:t>and p</w:t>
      </w:r>
      <w:r w:rsidR="000A46E1" w:rsidRPr="00ED004C">
        <w:rPr>
          <w:rFonts w:cs="Arial"/>
        </w:rPr>
        <w:t>ress S</w:t>
      </w:r>
      <w:r w:rsidR="006755D3">
        <w:rPr>
          <w:rFonts w:cs="Arial"/>
        </w:rPr>
        <w:t>pace</w:t>
      </w:r>
      <w:r w:rsidR="000A46E1" w:rsidRPr="00ED004C">
        <w:rPr>
          <w:rFonts w:cs="Arial"/>
        </w:rPr>
        <w:t xml:space="preserve"> + D</w:t>
      </w:r>
      <w:r w:rsidR="006755D3">
        <w:rPr>
          <w:rFonts w:cs="Arial"/>
        </w:rPr>
        <w:t>ots</w:t>
      </w:r>
      <w:r w:rsidR="000A46E1" w:rsidRPr="00ED004C">
        <w:rPr>
          <w:rFonts w:cs="Arial"/>
        </w:rPr>
        <w:t xml:space="preserve"> 2 3 4</w:t>
      </w:r>
      <w:r w:rsidR="000A46E1">
        <w:rPr>
          <w:rFonts w:cs="Arial"/>
        </w:rPr>
        <w:t xml:space="preserve"> 5 7</w:t>
      </w:r>
      <w:r w:rsidR="007D191D">
        <w:rPr>
          <w:rFonts w:cs="Arial"/>
        </w:rPr>
        <w:t>.</w:t>
      </w:r>
    </w:p>
    <w:p w14:paraId="32143849" w14:textId="55BCFBF2" w:rsidR="006755D3" w:rsidRDefault="006755D3" w:rsidP="003B517E">
      <w:pPr>
        <w:rPr>
          <w:rFonts w:cs="Arial"/>
        </w:rPr>
      </w:pPr>
    </w:p>
    <w:p w14:paraId="2D55CD5B" w14:textId="1190BDCC" w:rsidR="006755D3" w:rsidRPr="000C3ED9" w:rsidRDefault="006755D3" w:rsidP="006755D3">
      <w:pPr>
        <w:rPr>
          <w:rFonts w:cs="Arial"/>
          <w:lang w:eastAsia="en-IN"/>
        </w:rPr>
      </w:pPr>
      <w:r w:rsidRPr="000C3ED9">
        <w:rPr>
          <w:rFonts w:cs="Arial"/>
          <w:lang w:eastAsia="en-IN"/>
        </w:rPr>
        <w:t xml:space="preserve">For more information, see the </w:t>
      </w:r>
      <w:hyperlink w:anchor="_File_transfer_over" w:history="1">
        <w:r w:rsidRPr="006755D3">
          <w:rPr>
            <w:rStyle w:val="Hyperlink"/>
          </w:rPr>
          <w:t>File transfer over Bluetooth</w:t>
        </w:r>
      </w:hyperlink>
      <w:r>
        <w:rPr>
          <w:rFonts w:cs="Arial"/>
          <w:lang w:eastAsia="en-IN"/>
        </w:rPr>
        <w:t xml:space="preserve"> </w:t>
      </w:r>
      <w:r w:rsidRPr="000C3ED9">
        <w:rPr>
          <w:rFonts w:cs="Arial"/>
          <w:lang w:eastAsia="en-IN"/>
        </w:rPr>
        <w:t>section</w:t>
      </w:r>
      <w:r>
        <w:rPr>
          <w:rFonts w:cs="Arial"/>
          <w:lang w:eastAsia="en-IN"/>
        </w:rPr>
        <w:t>.</w:t>
      </w:r>
    </w:p>
    <w:p w14:paraId="2D911E50" w14:textId="77777777" w:rsidR="00FE3743" w:rsidRPr="006966B8" w:rsidRDefault="00FE3743" w:rsidP="00FE3743">
      <w:pPr>
        <w:pStyle w:val="Heading1"/>
        <w:rPr>
          <w:lang w:eastAsia="en-IN"/>
        </w:rPr>
      </w:pPr>
      <w:bookmarkStart w:id="427" w:name="The-Reader"/>
      <w:bookmarkStart w:id="428" w:name="_The_Reader"/>
      <w:bookmarkStart w:id="429" w:name="_Toc531853338"/>
      <w:bookmarkStart w:id="430" w:name="_Toc93946751"/>
      <w:bookmarkEnd w:id="427"/>
      <w:bookmarkEnd w:id="428"/>
      <w:r w:rsidRPr="006966B8">
        <w:rPr>
          <w:lang w:eastAsia="en-IN"/>
        </w:rPr>
        <w:lastRenderedPageBreak/>
        <w:t>The Reader</w:t>
      </w:r>
      <w:bookmarkEnd w:id="429"/>
      <w:bookmarkEnd w:id="430"/>
    </w:p>
    <w:p w14:paraId="3344BDE0" w14:textId="6B96E7B8" w:rsidR="00FE3743" w:rsidRPr="000C3ED9" w:rsidRDefault="00FE3743" w:rsidP="00FE3743">
      <w:pPr>
        <w:rPr>
          <w:lang w:eastAsia="en-IN"/>
        </w:rPr>
      </w:pPr>
      <w:r w:rsidRPr="000C3ED9">
        <w:rPr>
          <w:lang w:eastAsia="en-IN"/>
        </w:rPr>
        <w:t xml:space="preserve">In Stand-Alone mode, the </w:t>
      </w:r>
      <w:r w:rsidR="004973AE">
        <w:rPr>
          <w:lang w:eastAsia="en-IN"/>
        </w:rPr>
        <w:t>Orbit Reader 40</w:t>
      </w:r>
      <w:r w:rsidRPr="000C3ED9">
        <w:rPr>
          <w:lang w:eastAsia="en-IN"/>
        </w:rPr>
        <w:t xml:space="preserve"> displays the content of files stored on an SD card</w:t>
      </w:r>
      <w:r w:rsidR="008D01D5">
        <w:rPr>
          <w:lang w:eastAsia="en-IN"/>
        </w:rPr>
        <w:t xml:space="preserve"> and USB drive</w:t>
      </w:r>
      <w:r w:rsidRPr="000C3ED9">
        <w:rPr>
          <w:lang w:eastAsia="en-IN"/>
        </w:rPr>
        <w:t>. It translat</w:t>
      </w:r>
      <w:r w:rsidR="00DD1BAB" w:rsidRPr="000C3ED9">
        <w:rPr>
          <w:lang w:eastAsia="en-IN"/>
        </w:rPr>
        <w:t xml:space="preserve">es the text </w:t>
      </w:r>
      <w:r w:rsidR="006D647D" w:rsidRPr="000C3ED9">
        <w:rPr>
          <w:lang w:eastAsia="en-IN"/>
        </w:rPr>
        <w:t>in</w:t>
      </w:r>
      <w:r w:rsidR="00DD1BAB" w:rsidRPr="000C3ED9">
        <w:rPr>
          <w:lang w:eastAsia="en-IN"/>
        </w:rPr>
        <w:t>to the language</w:t>
      </w:r>
      <w:r w:rsidR="009F12DB" w:rsidRPr="000C3ED9">
        <w:rPr>
          <w:lang w:eastAsia="en-IN"/>
        </w:rPr>
        <w:t xml:space="preserve"> that</w:t>
      </w:r>
      <w:r w:rsidR="00DD1BAB" w:rsidRPr="000C3ED9">
        <w:rPr>
          <w:lang w:eastAsia="en-IN"/>
        </w:rPr>
        <w:t xml:space="preserve"> </w:t>
      </w:r>
      <w:r w:rsidR="00E57C7F">
        <w:rPr>
          <w:lang w:eastAsia="en-IN"/>
        </w:rPr>
        <w:t>you</w:t>
      </w:r>
      <w:r w:rsidR="00E57C7F" w:rsidRPr="000C3ED9">
        <w:rPr>
          <w:lang w:eastAsia="en-IN"/>
        </w:rPr>
        <w:t xml:space="preserve"> </w:t>
      </w:r>
      <w:r w:rsidR="00DD1BAB" w:rsidRPr="000C3ED9">
        <w:rPr>
          <w:lang w:eastAsia="en-IN"/>
        </w:rPr>
        <w:t>select</w:t>
      </w:r>
      <w:r w:rsidR="006D647D" w:rsidRPr="000C3ED9">
        <w:rPr>
          <w:lang w:eastAsia="en-IN"/>
        </w:rPr>
        <w:t xml:space="preserve"> for</w:t>
      </w:r>
      <w:r w:rsidR="00DD1BAB" w:rsidRPr="000C3ED9">
        <w:rPr>
          <w:lang w:eastAsia="en-IN"/>
        </w:rPr>
        <w:t xml:space="preserve"> the </w:t>
      </w:r>
      <w:r w:rsidR="00494AB0" w:rsidRPr="000C3ED9">
        <w:rPr>
          <w:lang w:eastAsia="en-IN"/>
        </w:rPr>
        <w:t xml:space="preserve">Read/Edit </w:t>
      </w:r>
      <w:r w:rsidR="006D647D" w:rsidRPr="000C3ED9">
        <w:rPr>
          <w:lang w:eastAsia="en-IN"/>
        </w:rPr>
        <w:t>option</w:t>
      </w:r>
      <w:r w:rsidR="00F83726" w:rsidRPr="000C3ED9">
        <w:rPr>
          <w:lang w:eastAsia="en-IN"/>
        </w:rPr>
        <w:t xml:space="preserve"> </w:t>
      </w:r>
      <w:r w:rsidR="006D647D" w:rsidRPr="000C3ED9">
        <w:rPr>
          <w:lang w:eastAsia="en-IN"/>
        </w:rPr>
        <w:t>in</w:t>
      </w:r>
      <w:r w:rsidR="00F83726" w:rsidRPr="000C3ED9">
        <w:rPr>
          <w:lang w:eastAsia="en-IN"/>
        </w:rPr>
        <w:t xml:space="preserve"> the menu</w:t>
      </w:r>
      <w:r w:rsidR="006D647D" w:rsidRPr="000C3ED9">
        <w:rPr>
          <w:lang w:eastAsia="en-IN"/>
        </w:rPr>
        <w:t xml:space="preserve"> section</w:t>
      </w:r>
      <w:r w:rsidRPr="000C3ED9">
        <w:rPr>
          <w:lang w:eastAsia="en-IN"/>
        </w:rPr>
        <w:t>.</w:t>
      </w:r>
    </w:p>
    <w:p w14:paraId="6F3519E8" w14:textId="77777777" w:rsidR="00FE3743" w:rsidRPr="000C3ED9" w:rsidRDefault="00FE3743" w:rsidP="00FE3743">
      <w:pPr>
        <w:rPr>
          <w:lang w:eastAsia="en-IN"/>
        </w:rPr>
      </w:pPr>
    </w:p>
    <w:p w14:paraId="632FC9D2" w14:textId="26EF4330" w:rsidR="00FE3743" w:rsidRPr="000C3ED9" w:rsidRDefault="00FE3743" w:rsidP="00FE3743">
      <w:pPr>
        <w:rPr>
          <w:lang w:eastAsia="en-IN"/>
        </w:rPr>
      </w:pPr>
      <w:r w:rsidRPr="000C3ED9">
        <w:rPr>
          <w:lang w:eastAsia="en-IN"/>
        </w:rPr>
        <w:t xml:space="preserve">The </w:t>
      </w:r>
      <w:r w:rsidR="004973AE">
        <w:rPr>
          <w:lang w:eastAsia="en-IN"/>
        </w:rPr>
        <w:t>Orbit Reader 40</w:t>
      </w:r>
      <w:r w:rsidRPr="000C3ED9">
        <w:rPr>
          <w:lang w:eastAsia="en-IN"/>
        </w:rPr>
        <w:t xml:space="preserve"> is designed to be a stand-alone reader. Placing BRF, BRL,</w:t>
      </w:r>
      <w:r w:rsidR="00D22F09">
        <w:rPr>
          <w:lang w:eastAsia="en-IN"/>
        </w:rPr>
        <w:t xml:space="preserve"> </w:t>
      </w:r>
      <w:r w:rsidRPr="001479A7">
        <w:rPr>
          <w:lang w:eastAsia="en-IN"/>
        </w:rPr>
        <w:t xml:space="preserve">or TXT content (see </w:t>
      </w:r>
      <w:hyperlink w:anchor="_File_Types" w:history="1">
        <w:r w:rsidRPr="00C96C39">
          <w:rPr>
            <w:color w:val="0000FF"/>
            <w:lang w:eastAsia="en-IN"/>
          </w:rPr>
          <w:t>File Types</w:t>
        </w:r>
      </w:hyperlink>
      <w:r w:rsidRPr="001479A7">
        <w:rPr>
          <w:lang w:eastAsia="en-IN"/>
        </w:rPr>
        <w:t xml:space="preserve"> section) on an inserted SD card</w:t>
      </w:r>
      <w:r w:rsidR="008D01D5">
        <w:rPr>
          <w:lang w:eastAsia="en-IN"/>
        </w:rPr>
        <w:t>/USB drive</w:t>
      </w:r>
      <w:r w:rsidRPr="001479A7">
        <w:rPr>
          <w:lang w:eastAsia="en-IN"/>
        </w:rPr>
        <w:t xml:space="preserve"> turns it into an on-the-go braille book reader. When first powered on, the </w:t>
      </w:r>
      <w:r w:rsidR="004973AE">
        <w:rPr>
          <w:lang w:eastAsia="en-IN"/>
        </w:rPr>
        <w:t>Orbit Reader 40</w:t>
      </w:r>
      <w:r w:rsidRPr="001479A7">
        <w:rPr>
          <w:lang w:eastAsia="en-IN"/>
        </w:rPr>
        <w:t xml:space="preserve"> displays the contents of the first file on the SD card</w:t>
      </w:r>
      <w:r w:rsidR="008D01D5">
        <w:rPr>
          <w:lang w:eastAsia="en-IN"/>
        </w:rPr>
        <w:t>/USB drive</w:t>
      </w:r>
      <w:r w:rsidRPr="001479A7">
        <w:rPr>
          <w:lang w:eastAsia="en-IN"/>
        </w:rPr>
        <w:t xml:space="preserve">. To get to the file list, press Dot 7. </w:t>
      </w:r>
      <w:r w:rsidR="00517C08" w:rsidRPr="000C3ED9">
        <w:rPr>
          <w:lang w:eastAsia="en-IN"/>
        </w:rPr>
        <w:t xml:space="preserve">Go to the </w:t>
      </w:r>
      <w:r w:rsidR="00265C80" w:rsidRPr="000C3ED9">
        <w:rPr>
          <w:lang w:eastAsia="en-IN"/>
        </w:rPr>
        <w:t xml:space="preserve">desired file using </w:t>
      </w:r>
      <w:r w:rsidR="00FB7AF9">
        <w:rPr>
          <w:lang w:eastAsia="en-IN"/>
        </w:rPr>
        <w:t xml:space="preserve">the </w:t>
      </w:r>
      <w:r w:rsidR="009404F5" w:rsidRPr="000C3ED9">
        <w:rPr>
          <w:lang w:eastAsia="en-IN"/>
        </w:rPr>
        <w:t>U</w:t>
      </w:r>
      <w:r w:rsidR="00265C80" w:rsidRPr="000C3ED9">
        <w:rPr>
          <w:lang w:eastAsia="en-IN"/>
        </w:rPr>
        <w:t xml:space="preserve">p or </w:t>
      </w:r>
      <w:r w:rsidR="009404F5" w:rsidRPr="000C3ED9">
        <w:rPr>
          <w:lang w:eastAsia="en-IN"/>
        </w:rPr>
        <w:t>D</w:t>
      </w:r>
      <w:r w:rsidR="00265C80" w:rsidRPr="000C3ED9">
        <w:rPr>
          <w:lang w:eastAsia="en-IN"/>
        </w:rPr>
        <w:t xml:space="preserve">own </w:t>
      </w:r>
      <w:r w:rsidR="009404F5" w:rsidRPr="000C3ED9">
        <w:rPr>
          <w:lang w:eastAsia="en-IN"/>
        </w:rPr>
        <w:t>A</w:t>
      </w:r>
      <w:r w:rsidR="00265C80" w:rsidRPr="000C3ED9">
        <w:rPr>
          <w:lang w:eastAsia="en-IN"/>
        </w:rPr>
        <w:t>rrow key.</w:t>
      </w:r>
      <w:r w:rsidRPr="000C3ED9">
        <w:rPr>
          <w:lang w:eastAsia="en-IN"/>
        </w:rPr>
        <w:t xml:space="preserve"> Press Dot 8 or Select to open the file. Use Left and Right Panning keys to read it. There are many other functions in reading mode such as Find, Power Move, Bookmarks, and even a menu to set preferences. The following sections describe </w:t>
      </w:r>
      <w:r w:rsidR="00FB7AF9">
        <w:rPr>
          <w:lang w:eastAsia="en-IN"/>
        </w:rPr>
        <w:t xml:space="preserve">the </w:t>
      </w:r>
      <w:r w:rsidRPr="000C3ED9">
        <w:rPr>
          <w:lang w:eastAsia="en-IN"/>
        </w:rPr>
        <w:t>commands and settings that can be used while reading.</w:t>
      </w:r>
    </w:p>
    <w:p w14:paraId="3B5E76E6" w14:textId="77777777" w:rsidR="00FE3743" w:rsidRPr="000C3ED9" w:rsidRDefault="00FE3743" w:rsidP="00FE3743">
      <w:pPr>
        <w:rPr>
          <w:lang w:eastAsia="en-IN"/>
        </w:rPr>
      </w:pPr>
    </w:p>
    <w:p w14:paraId="320427D4" w14:textId="20DA392F" w:rsidR="00FE3743" w:rsidRPr="000C3ED9" w:rsidRDefault="00FE3743" w:rsidP="00FE3743">
      <w:pPr>
        <w:rPr>
          <w:lang w:eastAsia="en-IN"/>
        </w:rPr>
      </w:pPr>
      <w:r w:rsidRPr="000C3ED9">
        <w:rPr>
          <w:lang w:eastAsia="en-IN"/>
        </w:rPr>
        <w:t xml:space="preserve">When you turn the device on, </w:t>
      </w:r>
      <w:r w:rsidR="003B3EA3">
        <w:rPr>
          <w:lang w:eastAsia="en-IN"/>
        </w:rPr>
        <w:t>the Orbit Reader</w:t>
      </w:r>
      <w:r w:rsidR="004973AE">
        <w:rPr>
          <w:lang w:eastAsia="en-IN"/>
        </w:rPr>
        <w:t xml:space="preserve"> 40</w:t>
      </w:r>
      <w:r w:rsidRPr="000C3ED9">
        <w:rPr>
          <w:lang w:eastAsia="en-IN"/>
        </w:rPr>
        <w:t xml:space="preserve"> resumes from the last place of the last file in use. For first-time use, it displays the first file or folder on the SD card. Press Dot 7 to close the file and display File Manager, which shows a list </w:t>
      </w:r>
      <w:r w:rsidR="002C7840" w:rsidRPr="000C3ED9">
        <w:rPr>
          <w:lang w:eastAsia="en-IN"/>
        </w:rPr>
        <w:t>of files</w:t>
      </w:r>
      <w:r w:rsidRPr="000C3ED9">
        <w:rPr>
          <w:lang w:eastAsia="en-IN"/>
        </w:rPr>
        <w:t xml:space="preserve"> on the SD card. If there is no SD card inserted, the message "-- No SD card" is displayed.</w:t>
      </w:r>
    </w:p>
    <w:p w14:paraId="6478B46C" w14:textId="6360F784" w:rsidR="00FE3743" w:rsidRPr="000C3ED9" w:rsidRDefault="00FE3743" w:rsidP="00FE3743">
      <w:pPr>
        <w:rPr>
          <w:lang w:eastAsia="en-IN"/>
        </w:rPr>
      </w:pPr>
    </w:p>
    <w:p w14:paraId="2F55C72E" w14:textId="28C65D1C" w:rsidR="000E6408" w:rsidRPr="000C3ED9" w:rsidRDefault="002E42D0" w:rsidP="000E6408">
      <w:pPr>
        <w:rPr>
          <w:lang w:eastAsia="en-IN"/>
        </w:rPr>
      </w:pPr>
      <w:r w:rsidRPr="000C3ED9">
        <w:rPr>
          <w:lang w:eastAsia="en-IN"/>
        </w:rPr>
        <w:t>When you open a text file to read</w:t>
      </w:r>
      <w:r w:rsidR="00F173BF" w:rsidRPr="000C3ED9">
        <w:rPr>
          <w:lang w:eastAsia="en-IN"/>
        </w:rPr>
        <w:t xml:space="preserve"> </w:t>
      </w:r>
      <w:r w:rsidR="00CF5D6B" w:rsidRPr="000C3ED9">
        <w:rPr>
          <w:lang w:eastAsia="en-IN"/>
        </w:rPr>
        <w:t xml:space="preserve">for the first time on </w:t>
      </w:r>
      <w:r w:rsidR="00BC25C1">
        <w:rPr>
          <w:lang w:eastAsia="en-IN"/>
        </w:rPr>
        <w:t>Orbit Reader 40</w:t>
      </w:r>
      <w:r w:rsidRPr="000C3ED9">
        <w:rPr>
          <w:lang w:eastAsia="en-IN"/>
        </w:rPr>
        <w:t xml:space="preserve">, </w:t>
      </w:r>
      <w:r w:rsidR="004811C9" w:rsidRPr="000C3ED9">
        <w:rPr>
          <w:lang w:eastAsia="en-IN"/>
        </w:rPr>
        <w:t xml:space="preserve">the file </w:t>
      </w:r>
      <w:r w:rsidR="00776044" w:rsidRPr="000C3ED9">
        <w:rPr>
          <w:lang w:eastAsia="en-IN"/>
        </w:rPr>
        <w:t>gets</w:t>
      </w:r>
      <w:r w:rsidR="004811C9" w:rsidRPr="000C3ED9">
        <w:rPr>
          <w:lang w:eastAsia="en-IN"/>
        </w:rPr>
        <w:t xml:space="preserve"> translated first as per the la</w:t>
      </w:r>
      <w:r w:rsidR="00776044" w:rsidRPr="000C3ED9">
        <w:rPr>
          <w:lang w:eastAsia="en-IN"/>
        </w:rPr>
        <w:t>nguage</w:t>
      </w:r>
      <w:r w:rsidR="004811C9" w:rsidRPr="000C3ED9">
        <w:rPr>
          <w:lang w:eastAsia="en-IN"/>
        </w:rPr>
        <w:t xml:space="preserve"> </w:t>
      </w:r>
      <w:r w:rsidR="00776044" w:rsidRPr="000C3ED9">
        <w:rPr>
          <w:lang w:eastAsia="en-IN"/>
        </w:rPr>
        <w:t>selected</w:t>
      </w:r>
      <w:r w:rsidR="004811C9" w:rsidRPr="000C3ED9">
        <w:rPr>
          <w:lang w:eastAsia="en-IN"/>
        </w:rPr>
        <w:t xml:space="preserve"> for</w:t>
      </w:r>
      <w:r w:rsidR="00776044" w:rsidRPr="000C3ED9">
        <w:rPr>
          <w:lang w:eastAsia="en-IN"/>
        </w:rPr>
        <w:t xml:space="preserve"> </w:t>
      </w:r>
      <w:r w:rsidR="00EB7712" w:rsidRPr="000C3ED9">
        <w:rPr>
          <w:lang w:eastAsia="en-IN"/>
        </w:rPr>
        <w:t>Read</w:t>
      </w:r>
      <w:r w:rsidR="00294AA2">
        <w:rPr>
          <w:lang w:eastAsia="en-IN"/>
        </w:rPr>
        <w:t>ing</w:t>
      </w:r>
      <w:r w:rsidR="00EB7712" w:rsidRPr="000C3ED9">
        <w:rPr>
          <w:lang w:eastAsia="en-IN"/>
        </w:rPr>
        <w:t>/Edit</w:t>
      </w:r>
      <w:r w:rsidR="00294AA2">
        <w:rPr>
          <w:lang w:eastAsia="en-IN"/>
        </w:rPr>
        <w:t>ing</w:t>
      </w:r>
      <w:r w:rsidR="004811C9" w:rsidRPr="000C3ED9">
        <w:rPr>
          <w:lang w:eastAsia="en-IN"/>
        </w:rPr>
        <w:t>. For</w:t>
      </w:r>
      <w:r w:rsidR="00C05D6A" w:rsidRPr="000C3ED9">
        <w:rPr>
          <w:lang w:eastAsia="en-IN"/>
        </w:rPr>
        <w:t xml:space="preserve"> </w:t>
      </w:r>
      <w:r w:rsidR="00BC25C1">
        <w:rPr>
          <w:lang w:eastAsia="en-IN"/>
        </w:rPr>
        <w:t>a</w:t>
      </w:r>
      <w:r w:rsidR="004811C9" w:rsidRPr="000C3ED9">
        <w:rPr>
          <w:lang w:eastAsia="en-IN"/>
        </w:rPr>
        <w:t xml:space="preserve"> large file</w:t>
      </w:r>
      <w:r w:rsidR="00C05D6A" w:rsidRPr="000C3ED9">
        <w:rPr>
          <w:lang w:eastAsia="en-IN"/>
        </w:rPr>
        <w:t>,</w:t>
      </w:r>
      <w:r w:rsidR="004811C9" w:rsidRPr="000C3ED9">
        <w:rPr>
          <w:lang w:eastAsia="en-IN"/>
        </w:rPr>
        <w:t xml:space="preserve"> it may take </w:t>
      </w:r>
      <w:r w:rsidR="00FB7AF9">
        <w:rPr>
          <w:lang w:eastAsia="en-IN"/>
        </w:rPr>
        <w:t xml:space="preserve">a </w:t>
      </w:r>
      <w:r w:rsidR="004811C9" w:rsidRPr="000C3ED9">
        <w:rPr>
          <w:lang w:eastAsia="en-IN"/>
        </w:rPr>
        <w:t>few seconds to complete</w:t>
      </w:r>
      <w:r w:rsidR="00C05D6A" w:rsidRPr="000C3ED9">
        <w:rPr>
          <w:lang w:eastAsia="en-IN"/>
        </w:rPr>
        <w:t xml:space="preserve"> the translation</w:t>
      </w:r>
      <w:r w:rsidR="004811C9" w:rsidRPr="000C3ED9">
        <w:rPr>
          <w:lang w:eastAsia="en-IN"/>
        </w:rPr>
        <w:t xml:space="preserve">. </w:t>
      </w:r>
      <w:r w:rsidR="000E6408" w:rsidRPr="000C3ED9">
        <w:rPr>
          <w:lang w:eastAsia="en-IN"/>
        </w:rPr>
        <w:t xml:space="preserve">The translation process is indicated by showing a progress bar on the display where the </w:t>
      </w:r>
      <w:r w:rsidR="001D55A9" w:rsidRPr="000C3ED9">
        <w:rPr>
          <w:lang w:eastAsia="en-IN"/>
        </w:rPr>
        <w:t>D</w:t>
      </w:r>
      <w:r w:rsidR="000E6408" w:rsidRPr="000C3ED9">
        <w:rPr>
          <w:lang w:eastAsia="en-IN"/>
        </w:rPr>
        <w:t>ot 6 (6</w:t>
      </w:r>
      <w:r w:rsidR="000E6408" w:rsidRPr="000C3ED9">
        <w:rPr>
          <w:vertAlign w:val="superscript"/>
          <w:lang w:eastAsia="en-IN"/>
        </w:rPr>
        <w:t>th</w:t>
      </w:r>
      <w:r w:rsidR="000E6408" w:rsidRPr="000C3ED9">
        <w:rPr>
          <w:lang w:eastAsia="en-IN"/>
        </w:rPr>
        <w:t xml:space="preserve"> pin) of the first 6 cells raises in sequence repeatedly.</w:t>
      </w:r>
    </w:p>
    <w:p w14:paraId="4756EC16" w14:textId="5156B9DD" w:rsidR="004811C9" w:rsidRPr="000C3ED9" w:rsidRDefault="004811C9" w:rsidP="00FE3743">
      <w:pPr>
        <w:rPr>
          <w:lang w:eastAsia="en-IN"/>
        </w:rPr>
      </w:pPr>
    </w:p>
    <w:p w14:paraId="072544F5" w14:textId="41602852" w:rsidR="00BF32C7" w:rsidRPr="000C3ED9" w:rsidRDefault="003B3EA3" w:rsidP="00FE3743">
      <w:pPr>
        <w:rPr>
          <w:lang w:eastAsia="en-IN"/>
        </w:rPr>
      </w:pPr>
      <w:r>
        <w:rPr>
          <w:lang w:eastAsia="en-IN"/>
        </w:rPr>
        <w:t xml:space="preserve">The </w:t>
      </w:r>
      <w:r w:rsidR="004973AE">
        <w:rPr>
          <w:lang w:eastAsia="en-IN"/>
        </w:rPr>
        <w:t>Orbit Reader 40</w:t>
      </w:r>
      <w:r w:rsidR="00BF32C7" w:rsidRPr="000C3ED9">
        <w:rPr>
          <w:lang w:eastAsia="en-IN"/>
        </w:rPr>
        <w:t xml:space="preserve"> stores </w:t>
      </w:r>
      <w:r w:rsidR="00303572" w:rsidRPr="000C3ED9">
        <w:rPr>
          <w:lang w:eastAsia="en-IN"/>
        </w:rPr>
        <w:t>the</w:t>
      </w:r>
      <w:r w:rsidR="00BF32C7" w:rsidRPr="000C3ED9">
        <w:rPr>
          <w:lang w:eastAsia="en-IN"/>
        </w:rPr>
        <w:t xml:space="preserve"> </w:t>
      </w:r>
      <w:r w:rsidR="00BC25C1">
        <w:rPr>
          <w:lang w:eastAsia="en-IN"/>
        </w:rPr>
        <w:t xml:space="preserve">translated </w:t>
      </w:r>
      <w:r w:rsidR="00BF32C7" w:rsidRPr="000C3ED9">
        <w:rPr>
          <w:lang w:eastAsia="en-IN"/>
        </w:rPr>
        <w:t>files in</w:t>
      </w:r>
      <w:r w:rsidR="002E3C3F" w:rsidRPr="000C3ED9">
        <w:rPr>
          <w:lang w:eastAsia="en-IN"/>
        </w:rPr>
        <w:t xml:space="preserve"> the</w:t>
      </w:r>
      <w:r w:rsidR="00BF32C7" w:rsidRPr="000C3ED9">
        <w:rPr>
          <w:lang w:eastAsia="en-IN"/>
        </w:rPr>
        <w:t xml:space="preserve"> SD card</w:t>
      </w:r>
      <w:r w:rsidR="008D01D5">
        <w:rPr>
          <w:lang w:eastAsia="en-IN"/>
        </w:rPr>
        <w:t>/USB drive</w:t>
      </w:r>
      <w:r w:rsidR="00BF32C7" w:rsidRPr="000C3ED9">
        <w:rPr>
          <w:lang w:eastAsia="en-IN"/>
        </w:rPr>
        <w:t xml:space="preserve"> so that it can</w:t>
      </w:r>
      <w:r w:rsidR="000918CD" w:rsidRPr="000C3ED9">
        <w:rPr>
          <w:lang w:eastAsia="en-IN"/>
        </w:rPr>
        <w:t xml:space="preserve"> be</w:t>
      </w:r>
      <w:r w:rsidR="00BF32C7" w:rsidRPr="000C3ED9">
        <w:rPr>
          <w:lang w:eastAsia="en-IN"/>
        </w:rPr>
        <w:t xml:space="preserve"> used</w:t>
      </w:r>
      <w:r w:rsidR="00303572" w:rsidRPr="000C3ED9">
        <w:rPr>
          <w:lang w:eastAsia="en-IN"/>
        </w:rPr>
        <w:t xml:space="preserve"> in </w:t>
      </w:r>
      <w:r w:rsidR="00FB7AF9">
        <w:rPr>
          <w:lang w:eastAsia="en-IN"/>
        </w:rPr>
        <w:t xml:space="preserve">the </w:t>
      </w:r>
      <w:r w:rsidR="00303572" w:rsidRPr="000C3ED9">
        <w:rPr>
          <w:lang w:eastAsia="en-IN"/>
        </w:rPr>
        <w:t>future.</w:t>
      </w:r>
      <w:r w:rsidR="00671E40" w:rsidRPr="000C3ED9">
        <w:rPr>
          <w:lang w:eastAsia="en-IN"/>
        </w:rPr>
        <w:t xml:space="preserve"> L</w:t>
      </w:r>
      <w:r w:rsidR="00BF32C7" w:rsidRPr="000C3ED9">
        <w:rPr>
          <w:lang w:eastAsia="en-IN"/>
        </w:rPr>
        <w:t>atency is observed only when you open</w:t>
      </w:r>
      <w:r w:rsidR="00303572" w:rsidRPr="000C3ED9">
        <w:rPr>
          <w:lang w:eastAsia="en-IN"/>
        </w:rPr>
        <w:t xml:space="preserve"> the</w:t>
      </w:r>
      <w:r w:rsidR="00BF32C7" w:rsidRPr="000C3ED9">
        <w:rPr>
          <w:lang w:eastAsia="en-IN"/>
        </w:rPr>
        <w:t xml:space="preserve"> file for the first time or if the translated file is lost for some reason.</w:t>
      </w:r>
    </w:p>
    <w:p w14:paraId="6F21A10C" w14:textId="77777777" w:rsidR="00CF5D6B" w:rsidRPr="000C3ED9" w:rsidRDefault="00CF5D6B" w:rsidP="00FE3743">
      <w:pPr>
        <w:rPr>
          <w:lang w:eastAsia="en-IN"/>
        </w:rPr>
      </w:pPr>
    </w:p>
    <w:p w14:paraId="63CDFE84" w14:textId="5CEEC7AC" w:rsidR="00DF61FA" w:rsidRPr="000C3ED9" w:rsidRDefault="00DF61FA" w:rsidP="00FE3743">
      <w:pPr>
        <w:rPr>
          <w:lang w:eastAsia="en-IN"/>
        </w:rPr>
      </w:pPr>
      <w:r w:rsidRPr="000C3ED9">
        <w:rPr>
          <w:lang w:eastAsia="en-IN"/>
        </w:rPr>
        <w:t xml:space="preserve">While </w:t>
      </w:r>
      <w:r w:rsidR="0037437F" w:rsidRPr="000C3ED9">
        <w:rPr>
          <w:lang w:eastAsia="en-IN"/>
        </w:rPr>
        <w:t xml:space="preserve">the </w:t>
      </w:r>
      <w:r w:rsidRPr="000C3ED9">
        <w:rPr>
          <w:lang w:eastAsia="en-IN"/>
        </w:rPr>
        <w:t>file translation is in progress, no other operations are allowed and pressing any key will</w:t>
      </w:r>
      <w:r w:rsidR="00B349BC">
        <w:rPr>
          <w:lang w:eastAsia="en-IN"/>
        </w:rPr>
        <w:t xml:space="preserve"> have no effect.</w:t>
      </w:r>
    </w:p>
    <w:p w14:paraId="2C5DC7F6" w14:textId="77777777" w:rsidR="007813B4" w:rsidRPr="000C3ED9" w:rsidRDefault="007813B4" w:rsidP="00FE3743">
      <w:pPr>
        <w:rPr>
          <w:lang w:eastAsia="en-IN"/>
        </w:rPr>
      </w:pPr>
    </w:p>
    <w:p w14:paraId="6FB6000E" w14:textId="4F6EFCC8" w:rsidR="004811C9" w:rsidRPr="000C3ED9" w:rsidRDefault="004811C9" w:rsidP="00FE3743">
      <w:pPr>
        <w:rPr>
          <w:lang w:eastAsia="en-IN"/>
        </w:rPr>
      </w:pPr>
      <w:r w:rsidRPr="000C3ED9">
        <w:rPr>
          <w:lang w:eastAsia="en-IN"/>
        </w:rPr>
        <w:t xml:space="preserve">If </w:t>
      </w:r>
      <w:r w:rsidR="00B349BC">
        <w:rPr>
          <w:lang w:eastAsia="en-IN"/>
        </w:rPr>
        <w:t>translation</w:t>
      </w:r>
      <w:r w:rsidRPr="000C3ED9">
        <w:rPr>
          <w:lang w:eastAsia="en-IN"/>
        </w:rPr>
        <w:t xml:space="preserve"> is taking too much time and you wish to abort the operation, you can do so by pressing </w:t>
      </w:r>
      <w:r w:rsidR="001D55A9" w:rsidRPr="000C3ED9">
        <w:rPr>
          <w:lang w:eastAsia="en-IN"/>
        </w:rPr>
        <w:t>D</w:t>
      </w:r>
      <w:r w:rsidRPr="000C3ED9">
        <w:rPr>
          <w:lang w:eastAsia="en-IN"/>
        </w:rPr>
        <w:t>ot 7</w:t>
      </w:r>
      <w:r w:rsidR="00EB0BE5" w:rsidRPr="000C3ED9">
        <w:rPr>
          <w:lang w:eastAsia="en-IN"/>
        </w:rPr>
        <w:t>. The</w:t>
      </w:r>
      <w:r w:rsidR="00C312E8" w:rsidRPr="000C3ED9">
        <w:rPr>
          <w:lang w:eastAsia="en-IN"/>
        </w:rPr>
        <w:t xml:space="preserve"> system will cancel the file opening operation and will take you back to the file manager</w:t>
      </w:r>
      <w:r w:rsidR="00A034CC" w:rsidRPr="000C3ED9">
        <w:rPr>
          <w:lang w:eastAsia="en-IN"/>
        </w:rPr>
        <w:t>.</w:t>
      </w:r>
    </w:p>
    <w:p w14:paraId="0A96257D" w14:textId="672F54A7" w:rsidR="004811C9" w:rsidRPr="000C3ED9" w:rsidRDefault="004811C9" w:rsidP="00FE3743">
      <w:pPr>
        <w:rPr>
          <w:lang w:eastAsia="en-IN"/>
        </w:rPr>
      </w:pPr>
    </w:p>
    <w:p w14:paraId="1DCF700C" w14:textId="6FE462B0" w:rsidR="007321EB" w:rsidRPr="000C3ED9" w:rsidRDefault="007321EB" w:rsidP="00FE3743">
      <w:pPr>
        <w:rPr>
          <w:lang w:eastAsia="en-IN"/>
        </w:rPr>
      </w:pPr>
      <w:r w:rsidRPr="000C3ED9">
        <w:rPr>
          <w:lang w:eastAsia="en-IN"/>
        </w:rPr>
        <w:t>You can switch the reading language</w:t>
      </w:r>
      <w:r w:rsidR="00224FFC" w:rsidRPr="000C3ED9">
        <w:rPr>
          <w:lang w:eastAsia="en-IN"/>
        </w:rPr>
        <w:t xml:space="preserve"> with the help of hotkey</w:t>
      </w:r>
      <w:r w:rsidR="00B349BC">
        <w:rPr>
          <w:lang w:eastAsia="en-IN"/>
        </w:rPr>
        <w:t>s</w:t>
      </w:r>
      <w:r w:rsidR="00224FFC" w:rsidRPr="000C3ED9">
        <w:rPr>
          <w:lang w:eastAsia="en-IN"/>
        </w:rPr>
        <w:t>,</w:t>
      </w:r>
      <w:r w:rsidRPr="000C3ED9">
        <w:rPr>
          <w:lang w:eastAsia="en-IN"/>
        </w:rPr>
        <w:t xml:space="preserve"> even </w:t>
      </w:r>
      <w:r w:rsidR="00224FFC" w:rsidRPr="000C3ED9">
        <w:rPr>
          <w:lang w:eastAsia="en-IN"/>
        </w:rPr>
        <w:t>if</w:t>
      </w:r>
      <w:r w:rsidRPr="000C3ED9">
        <w:rPr>
          <w:lang w:eastAsia="en-IN"/>
        </w:rPr>
        <w:t xml:space="preserve"> you are in the middle of the file. Please note that if you change the language</w:t>
      </w:r>
      <w:r w:rsidR="00DA1004" w:rsidRPr="000C3ED9">
        <w:rPr>
          <w:lang w:eastAsia="en-IN"/>
        </w:rPr>
        <w:t>,</w:t>
      </w:r>
      <w:r w:rsidR="007F023D" w:rsidRPr="000C3ED9">
        <w:rPr>
          <w:lang w:eastAsia="en-IN"/>
        </w:rPr>
        <w:t xml:space="preserve"> </w:t>
      </w:r>
      <w:r w:rsidR="00FB7AF9">
        <w:rPr>
          <w:lang w:eastAsia="en-IN"/>
        </w:rPr>
        <w:t xml:space="preserve">the </w:t>
      </w:r>
      <w:r w:rsidR="003F477F" w:rsidRPr="000C3ED9">
        <w:rPr>
          <w:lang w:eastAsia="en-IN"/>
        </w:rPr>
        <w:t xml:space="preserve">system will translate the file again as per the new language </w:t>
      </w:r>
      <w:r w:rsidR="00DA1004" w:rsidRPr="000C3ED9">
        <w:rPr>
          <w:lang w:eastAsia="en-IN"/>
        </w:rPr>
        <w:t>selected</w:t>
      </w:r>
      <w:r w:rsidR="003F477F" w:rsidRPr="000C3ED9">
        <w:rPr>
          <w:lang w:eastAsia="en-IN"/>
        </w:rPr>
        <w:t>.</w:t>
      </w:r>
    </w:p>
    <w:p w14:paraId="089115A5" w14:textId="77777777" w:rsidR="007321EB" w:rsidRPr="000C3ED9" w:rsidRDefault="007321EB" w:rsidP="00FE3743">
      <w:pPr>
        <w:rPr>
          <w:lang w:eastAsia="en-IN"/>
        </w:rPr>
      </w:pPr>
    </w:p>
    <w:p w14:paraId="05AE8D39" w14:textId="54CE4A6D" w:rsidR="00FE3743" w:rsidRPr="000C3ED9" w:rsidRDefault="00FE3743" w:rsidP="00FE3743">
      <w:pPr>
        <w:rPr>
          <w:lang w:eastAsia="en-IN"/>
        </w:rPr>
      </w:pPr>
      <w:r w:rsidRPr="000C3ED9">
        <w:rPr>
          <w:lang w:eastAsia="en-IN"/>
        </w:rPr>
        <w:t xml:space="preserve">When you reach the end of </w:t>
      </w:r>
      <w:r w:rsidR="00BA7CAE" w:rsidRPr="000C3ED9">
        <w:rPr>
          <w:lang w:eastAsia="en-IN"/>
        </w:rPr>
        <w:t>the</w:t>
      </w:r>
      <w:r w:rsidRPr="000C3ED9">
        <w:rPr>
          <w:lang w:eastAsia="en-IN"/>
        </w:rPr>
        <w:t xml:space="preserve"> file, "-- End of file" is displayed by the Reader. Similarly, if you are at the beginning of the file, "-- Start of file" is displayed.</w:t>
      </w:r>
    </w:p>
    <w:p w14:paraId="146C6C19" w14:textId="77777777" w:rsidR="00FE3743" w:rsidRPr="000C3ED9" w:rsidRDefault="00FE3743" w:rsidP="00121DFE">
      <w:pPr>
        <w:pStyle w:val="Heading2"/>
        <w:rPr>
          <w:lang w:eastAsia="en-IN"/>
        </w:rPr>
      </w:pPr>
      <w:bookmarkStart w:id="431" w:name="Reader-Commands"/>
      <w:bookmarkStart w:id="432" w:name="_Toc531853339"/>
      <w:bookmarkStart w:id="433" w:name="_Toc93946752"/>
      <w:bookmarkEnd w:id="431"/>
      <w:r w:rsidRPr="000C3ED9">
        <w:rPr>
          <w:lang w:eastAsia="en-IN"/>
        </w:rPr>
        <w:lastRenderedPageBreak/>
        <w:t>Reader Commands</w:t>
      </w:r>
      <w:bookmarkEnd w:id="432"/>
      <w:bookmarkEnd w:id="433"/>
    </w:p>
    <w:p w14:paraId="1E7BAAE3" w14:textId="3E6E1BDF" w:rsidR="00FE3743" w:rsidRDefault="00FE3743" w:rsidP="00FE3743">
      <w:pPr>
        <w:rPr>
          <w:lang w:eastAsia="en-IN"/>
        </w:rPr>
      </w:pPr>
      <w:r w:rsidRPr="000C3ED9">
        <w:rPr>
          <w:lang w:eastAsia="en-IN"/>
        </w:rPr>
        <w:t>While in Stand-Alone mode, the following commands are available.</w:t>
      </w:r>
    </w:p>
    <w:p w14:paraId="21301799" w14:textId="267D4153" w:rsidR="00986499" w:rsidRDefault="00986499" w:rsidP="00FE3743">
      <w:pPr>
        <w:rPr>
          <w:lang w:eastAsia="en-IN"/>
        </w:rPr>
      </w:pPr>
    </w:p>
    <w:p w14:paraId="134D0C06" w14:textId="0065E6BF" w:rsidR="00986499" w:rsidRDefault="00986499" w:rsidP="00986499">
      <w:pPr>
        <w:rPr>
          <w:lang w:eastAsia="en-IN"/>
        </w:rPr>
      </w:pPr>
      <w:r>
        <w:rPr>
          <w:lang w:eastAsia="en-IN"/>
        </w:rPr>
        <w:t>To Go to Previous or Next display, press Panning keys. See</w:t>
      </w:r>
      <w:r w:rsidR="000D293B">
        <w:rPr>
          <w:lang w:eastAsia="en-IN"/>
        </w:rPr>
        <w:t xml:space="preserve"> </w:t>
      </w:r>
      <w:r w:rsidR="0079482A">
        <w:rPr>
          <w:lang w:eastAsia="en-IN"/>
        </w:rPr>
        <w:fldChar w:fldCharType="begin"/>
      </w:r>
      <w:r w:rsidR="0079482A">
        <w:rPr>
          <w:lang w:eastAsia="en-IN"/>
        </w:rPr>
        <w:instrText xml:space="preserve"> REF _Ref93504643 \h </w:instrText>
      </w:r>
      <w:r w:rsidR="0079482A">
        <w:rPr>
          <w:lang w:eastAsia="en-IN"/>
        </w:rPr>
      </w:r>
      <w:r w:rsidR="0079482A">
        <w:rPr>
          <w:lang w:eastAsia="en-IN"/>
        </w:rPr>
        <w:fldChar w:fldCharType="separate"/>
      </w:r>
      <w:r w:rsidR="0079482A" w:rsidRPr="00F7035D">
        <w:rPr>
          <w:lang w:eastAsia="en-IN"/>
        </w:rPr>
        <w:t>Panning Keys</w:t>
      </w:r>
      <w:r w:rsidR="0079482A">
        <w:rPr>
          <w:lang w:eastAsia="en-IN"/>
        </w:rPr>
        <w:fldChar w:fldCharType="end"/>
      </w:r>
      <w:r>
        <w:rPr>
          <w:lang w:eastAsia="en-IN"/>
        </w:rPr>
        <w:t xml:space="preserve"> section for more information. </w:t>
      </w:r>
    </w:p>
    <w:p w14:paraId="2A38466D" w14:textId="5A07F183" w:rsidR="00986499" w:rsidRDefault="00986499" w:rsidP="00986499">
      <w:pPr>
        <w:rPr>
          <w:lang w:eastAsia="en-IN"/>
        </w:rPr>
      </w:pPr>
    </w:p>
    <w:p w14:paraId="74125E13" w14:textId="41C550B9" w:rsidR="00986499" w:rsidRDefault="000D293B" w:rsidP="00986499">
      <w:pPr>
        <w:rPr>
          <w:lang w:eastAsia="en-IN"/>
        </w:rPr>
      </w:pPr>
      <w:r>
        <w:rPr>
          <w:lang w:eastAsia="en-IN"/>
        </w:rPr>
        <w:t xml:space="preserve">To </w:t>
      </w:r>
      <w:r w:rsidR="00986499">
        <w:rPr>
          <w:lang w:eastAsia="en-IN"/>
        </w:rPr>
        <w:t>Go to Previous or Next Character</w:t>
      </w:r>
      <w:r>
        <w:rPr>
          <w:lang w:eastAsia="en-IN"/>
        </w:rPr>
        <w:t>,</w:t>
      </w:r>
      <w:r w:rsidR="00986499">
        <w:rPr>
          <w:lang w:eastAsia="en-IN"/>
        </w:rPr>
        <w:t xml:space="preserve"> </w:t>
      </w:r>
      <w:r>
        <w:rPr>
          <w:lang w:eastAsia="en-IN"/>
        </w:rPr>
        <w:t xml:space="preserve">press </w:t>
      </w:r>
      <w:r w:rsidR="00986499">
        <w:rPr>
          <w:lang w:eastAsia="en-IN"/>
        </w:rPr>
        <w:t>Left or Right Arrows</w:t>
      </w:r>
      <w:r>
        <w:rPr>
          <w:lang w:eastAsia="en-IN"/>
        </w:rPr>
        <w:t>.</w:t>
      </w:r>
      <w:r w:rsidR="00986499">
        <w:rPr>
          <w:lang w:eastAsia="en-IN"/>
        </w:rPr>
        <w:t xml:space="preserve"> If you press Right Arrow key, the next letter appears on the right side of the display.</w:t>
      </w:r>
      <w:r>
        <w:rPr>
          <w:lang w:eastAsia="en-IN"/>
        </w:rPr>
        <w:t xml:space="preserve"> </w:t>
      </w:r>
      <w:r w:rsidR="00986499">
        <w:rPr>
          <w:lang w:eastAsia="en-IN"/>
        </w:rPr>
        <w:t xml:space="preserve">To conform to traditional braille display navigation commands, the Reader also supports Space + Dot 3 and Space + Dot 6. </w:t>
      </w:r>
    </w:p>
    <w:p w14:paraId="631DEFD5" w14:textId="77777777" w:rsidR="000D293B" w:rsidRDefault="000D293B" w:rsidP="00986499">
      <w:pPr>
        <w:rPr>
          <w:lang w:eastAsia="en-IN"/>
        </w:rPr>
      </w:pPr>
    </w:p>
    <w:p w14:paraId="7FB00159" w14:textId="6EA1E074" w:rsidR="00986499" w:rsidRDefault="000D293B" w:rsidP="00986499">
      <w:pPr>
        <w:rPr>
          <w:lang w:eastAsia="en-IN"/>
        </w:rPr>
      </w:pPr>
      <w:r>
        <w:rPr>
          <w:lang w:eastAsia="en-IN"/>
        </w:rPr>
        <w:t xml:space="preserve">To </w:t>
      </w:r>
      <w:r w:rsidR="00986499">
        <w:rPr>
          <w:lang w:eastAsia="en-IN"/>
        </w:rPr>
        <w:t>Go to Previous or Next Word</w:t>
      </w:r>
      <w:r>
        <w:rPr>
          <w:lang w:eastAsia="en-IN"/>
        </w:rPr>
        <w:t xml:space="preserve">, press </w:t>
      </w:r>
      <w:r w:rsidR="00986499">
        <w:rPr>
          <w:lang w:eastAsia="en-IN"/>
        </w:rPr>
        <w:t>Space + Left or Right Arrows</w:t>
      </w:r>
      <w:r>
        <w:rPr>
          <w:lang w:eastAsia="en-IN"/>
        </w:rPr>
        <w:t>.</w:t>
      </w:r>
      <w:r w:rsidR="00986499">
        <w:rPr>
          <w:lang w:eastAsia="en-IN"/>
        </w:rPr>
        <w:t xml:space="preserve"> If you press Space + Right Arrow, the next word appears on the right side of the display. The Reader also supports Space + Dot 2 and Space + Dot 5. </w:t>
      </w:r>
    </w:p>
    <w:p w14:paraId="1C6191D0" w14:textId="77777777" w:rsidR="000D293B" w:rsidRDefault="000D293B" w:rsidP="00986499">
      <w:pPr>
        <w:rPr>
          <w:lang w:eastAsia="en-IN"/>
        </w:rPr>
      </w:pPr>
    </w:p>
    <w:p w14:paraId="1E30BCAE" w14:textId="0DBD5944" w:rsidR="00986499" w:rsidRDefault="000D293B" w:rsidP="00986499">
      <w:pPr>
        <w:rPr>
          <w:lang w:eastAsia="en-IN"/>
        </w:rPr>
      </w:pPr>
      <w:r>
        <w:rPr>
          <w:lang w:eastAsia="en-IN"/>
        </w:rPr>
        <w:t xml:space="preserve">To </w:t>
      </w:r>
      <w:r w:rsidR="00986499">
        <w:rPr>
          <w:lang w:eastAsia="en-IN"/>
        </w:rPr>
        <w:t>Go to Previous or Next Line</w:t>
      </w:r>
      <w:r>
        <w:rPr>
          <w:lang w:eastAsia="en-IN"/>
        </w:rPr>
        <w:t>,</w:t>
      </w:r>
      <w:r w:rsidR="00986499">
        <w:rPr>
          <w:lang w:eastAsia="en-IN"/>
        </w:rPr>
        <w:t xml:space="preserve"> </w:t>
      </w:r>
      <w:r>
        <w:rPr>
          <w:lang w:eastAsia="en-IN"/>
        </w:rPr>
        <w:t xml:space="preserve">press </w:t>
      </w:r>
      <w:r w:rsidR="00986499">
        <w:rPr>
          <w:lang w:eastAsia="en-IN"/>
        </w:rPr>
        <w:t>Up or Down Arrows</w:t>
      </w:r>
      <w:r>
        <w:rPr>
          <w:lang w:eastAsia="en-IN"/>
        </w:rPr>
        <w:t xml:space="preserve">. </w:t>
      </w:r>
      <w:r w:rsidR="00986499">
        <w:rPr>
          <w:lang w:eastAsia="en-IN"/>
        </w:rPr>
        <w:t xml:space="preserve">Pressing the Previous or Next Line command moves to the previous or next carriage return in the file. Also works with Space + Dot 1 and Space + Dot 4. </w:t>
      </w:r>
    </w:p>
    <w:p w14:paraId="382C6C8E" w14:textId="77777777" w:rsidR="000D293B" w:rsidRDefault="000D293B" w:rsidP="00986499">
      <w:pPr>
        <w:rPr>
          <w:lang w:eastAsia="en-IN"/>
        </w:rPr>
      </w:pPr>
    </w:p>
    <w:p w14:paraId="4EC310BD" w14:textId="4E3CB747" w:rsidR="00986499" w:rsidRDefault="000D293B" w:rsidP="00986499">
      <w:pPr>
        <w:rPr>
          <w:lang w:eastAsia="en-IN"/>
        </w:rPr>
      </w:pPr>
      <w:r>
        <w:rPr>
          <w:lang w:eastAsia="en-IN"/>
        </w:rPr>
        <w:t xml:space="preserve">To </w:t>
      </w:r>
      <w:r w:rsidR="00986499">
        <w:rPr>
          <w:lang w:eastAsia="en-IN"/>
        </w:rPr>
        <w:t>Go to Previous or Next Page</w:t>
      </w:r>
      <w:r>
        <w:rPr>
          <w:lang w:eastAsia="en-IN"/>
        </w:rPr>
        <w:t>,</w:t>
      </w:r>
      <w:r w:rsidR="00986499">
        <w:rPr>
          <w:lang w:eastAsia="en-IN"/>
        </w:rPr>
        <w:t xml:space="preserve"> </w:t>
      </w:r>
      <w:r>
        <w:rPr>
          <w:lang w:eastAsia="en-IN"/>
        </w:rPr>
        <w:t xml:space="preserve">press </w:t>
      </w:r>
      <w:r w:rsidR="00986499">
        <w:rPr>
          <w:lang w:eastAsia="en-IN"/>
        </w:rPr>
        <w:t>Dot 3 or Dot 6</w:t>
      </w:r>
      <w:r>
        <w:rPr>
          <w:lang w:eastAsia="en-IN"/>
        </w:rPr>
        <w:t>.</w:t>
      </w:r>
      <w:r w:rsidR="00986499">
        <w:rPr>
          <w:lang w:eastAsia="en-IN"/>
        </w:rPr>
        <w:t xml:space="preserve"> Pressing Dot 3 or Dot 6 moves the cursor back or forward in the file to the next page marker (form</w:t>
      </w:r>
    </w:p>
    <w:p w14:paraId="2C65FEF9" w14:textId="491DBABB" w:rsidR="00986499" w:rsidRDefault="00986499" w:rsidP="00986499">
      <w:pPr>
        <w:rPr>
          <w:lang w:eastAsia="en-IN"/>
        </w:rPr>
      </w:pPr>
      <w:r>
        <w:rPr>
          <w:lang w:eastAsia="en-IN"/>
        </w:rPr>
        <w:t xml:space="preserve">feed) or 1000 characters, whichever comes first. </w:t>
      </w:r>
    </w:p>
    <w:p w14:paraId="1491761F" w14:textId="77777777" w:rsidR="000D293B" w:rsidRDefault="000D293B" w:rsidP="00986499">
      <w:pPr>
        <w:rPr>
          <w:lang w:eastAsia="en-IN"/>
        </w:rPr>
      </w:pPr>
    </w:p>
    <w:p w14:paraId="5FF367E7" w14:textId="57CEE3BF" w:rsidR="00986499" w:rsidRDefault="000D293B" w:rsidP="00986499">
      <w:pPr>
        <w:rPr>
          <w:lang w:eastAsia="en-IN"/>
        </w:rPr>
      </w:pPr>
      <w:r>
        <w:rPr>
          <w:lang w:eastAsia="en-IN"/>
        </w:rPr>
        <w:t xml:space="preserve">To </w:t>
      </w:r>
      <w:r w:rsidR="00986499">
        <w:rPr>
          <w:lang w:eastAsia="en-IN"/>
        </w:rPr>
        <w:t>Go to Top or Bottom of a file</w:t>
      </w:r>
      <w:r>
        <w:rPr>
          <w:lang w:eastAsia="en-IN"/>
        </w:rPr>
        <w:t xml:space="preserve">, press </w:t>
      </w:r>
      <w:r w:rsidR="00986499">
        <w:rPr>
          <w:lang w:eastAsia="en-IN"/>
        </w:rPr>
        <w:t>Dot 1 or Dot 4</w:t>
      </w:r>
      <w:r>
        <w:rPr>
          <w:lang w:eastAsia="en-IN"/>
        </w:rPr>
        <w:t>.</w:t>
      </w:r>
      <w:r w:rsidR="00986499">
        <w:rPr>
          <w:lang w:eastAsia="en-IN"/>
        </w:rPr>
        <w:t xml:space="preserve"> Pressing Dot 1 moves to the top of a file; pressing Dot 4 moves to the bottom of a file. Alternatively, long-press Up or long-press Down keys can be used to jump to the top or bottom of a file, respectively. (For compatibility with other devices, Space + Dots 1 2 3 moves to the top and Space + Dots 4 5 6 moves to the bottom of a file.)</w:t>
      </w:r>
    </w:p>
    <w:p w14:paraId="4330F538" w14:textId="77777777" w:rsidR="000D293B" w:rsidRDefault="000D293B" w:rsidP="00986499">
      <w:pPr>
        <w:rPr>
          <w:lang w:eastAsia="en-IN"/>
        </w:rPr>
      </w:pPr>
    </w:p>
    <w:p w14:paraId="17E5F3C5" w14:textId="568EC3AF" w:rsidR="00986499" w:rsidRDefault="000D293B" w:rsidP="00986499">
      <w:pPr>
        <w:rPr>
          <w:lang w:eastAsia="en-IN"/>
        </w:rPr>
      </w:pPr>
      <w:r>
        <w:rPr>
          <w:lang w:eastAsia="en-IN"/>
        </w:rPr>
        <w:t xml:space="preserve">To </w:t>
      </w:r>
      <w:r w:rsidR="00986499">
        <w:rPr>
          <w:lang w:eastAsia="en-IN"/>
        </w:rPr>
        <w:t>Exit File</w:t>
      </w:r>
      <w:r>
        <w:rPr>
          <w:lang w:eastAsia="en-IN"/>
        </w:rPr>
        <w:t xml:space="preserve">, press </w:t>
      </w:r>
      <w:r w:rsidR="00986499">
        <w:rPr>
          <w:lang w:eastAsia="en-IN"/>
        </w:rPr>
        <w:t>Dot 7</w:t>
      </w:r>
      <w:r>
        <w:rPr>
          <w:lang w:eastAsia="en-IN"/>
        </w:rPr>
        <w:t>.</w:t>
      </w:r>
      <w:r w:rsidR="00986499">
        <w:rPr>
          <w:lang w:eastAsia="en-IN"/>
        </w:rPr>
        <w:t xml:space="preserve"> If reading a file, pressing Dot 7 returns you to your previous location. </w:t>
      </w:r>
    </w:p>
    <w:p w14:paraId="6BD1D1DF" w14:textId="77777777" w:rsidR="000D293B" w:rsidRDefault="000D293B" w:rsidP="00986499">
      <w:pPr>
        <w:rPr>
          <w:lang w:eastAsia="en-IN"/>
        </w:rPr>
      </w:pPr>
    </w:p>
    <w:p w14:paraId="6BC580CA" w14:textId="257D25C2" w:rsidR="00986499" w:rsidRDefault="000D293B" w:rsidP="00986499">
      <w:pPr>
        <w:rPr>
          <w:lang w:eastAsia="en-IN"/>
        </w:rPr>
      </w:pPr>
      <w:r>
        <w:rPr>
          <w:lang w:eastAsia="en-IN"/>
        </w:rPr>
        <w:t xml:space="preserve">To </w:t>
      </w:r>
      <w:r w:rsidR="00986499">
        <w:rPr>
          <w:lang w:eastAsia="en-IN"/>
        </w:rPr>
        <w:t>Open the Menu</w:t>
      </w:r>
      <w:r>
        <w:rPr>
          <w:lang w:eastAsia="en-IN"/>
        </w:rPr>
        <w:t xml:space="preserve">, press </w:t>
      </w:r>
      <w:r w:rsidR="00986499">
        <w:rPr>
          <w:lang w:eastAsia="en-IN"/>
        </w:rPr>
        <w:t>Select + Up Arrow</w:t>
      </w:r>
      <w:r>
        <w:rPr>
          <w:lang w:eastAsia="en-IN"/>
        </w:rPr>
        <w:t>.</w:t>
      </w:r>
      <w:r w:rsidR="00986499">
        <w:rPr>
          <w:lang w:eastAsia="en-IN"/>
        </w:rPr>
        <w:t xml:space="preserve"> Pressing the Select + Up Arrow opens the Menu. </w:t>
      </w:r>
    </w:p>
    <w:p w14:paraId="208E073A" w14:textId="77777777" w:rsidR="000D293B" w:rsidRDefault="000D293B" w:rsidP="00986499">
      <w:pPr>
        <w:rPr>
          <w:lang w:eastAsia="en-IN"/>
        </w:rPr>
      </w:pPr>
    </w:p>
    <w:p w14:paraId="12EAB661" w14:textId="6F56829A" w:rsidR="00986499" w:rsidRDefault="000D293B" w:rsidP="00986499">
      <w:pPr>
        <w:rPr>
          <w:lang w:eastAsia="en-IN"/>
        </w:rPr>
      </w:pPr>
      <w:r>
        <w:rPr>
          <w:lang w:eastAsia="en-IN"/>
        </w:rPr>
        <w:t xml:space="preserve">To </w:t>
      </w:r>
      <w:r w:rsidR="00986499">
        <w:rPr>
          <w:lang w:eastAsia="en-IN"/>
        </w:rPr>
        <w:t>Set or Clear a Bookmark</w:t>
      </w:r>
      <w:r>
        <w:rPr>
          <w:lang w:eastAsia="en-IN"/>
        </w:rPr>
        <w:t xml:space="preserve">, press </w:t>
      </w:r>
      <w:r w:rsidR="00986499">
        <w:rPr>
          <w:lang w:eastAsia="en-IN"/>
        </w:rPr>
        <w:t>Space + M</w:t>
      </w:r>
      <w:r>
        <w:rPr>
          <w:lang w:eastAsia="en-IN"/>
        </w:rPr>
        <w:t>.</w:t>
      </w:r>
      <w:r w:rsidR="00986499">
        <w:rPr>
          <w:lang w:eastAsia="en-IN"/>
        </w:rPr>
        <w:t xml:space="preserve"> In addition to the automatic bookmark placed when you close a file, the Orbit Reader 40 lets you set additional bookmarks. Reader displays the message "-- Bookmark added" or "-- Bookmark cleared" if there was already a bookmark at that position. </w:t>
      </w:r>
    </w:p>
    <w:p w14:paraId="05D00611" w14:textId="77777777" w:rsidR="000D293B" w:rsidRDefault="000D293B" w:rsidP="00986499">
      <w:pPr>
        <w:rPr>
          <w:lang w:eastAsia="en-IN"/>
        </w:rPr>
      </w:pPr>
    </w:p>
    <w:p w14:paraId="5163576B" w14:textId="7859C53D" w:rsidR="00986499" w:rsidRDefault="000D293B" w:rsidP="00986499">
      <w:pPr>
        <w:rPr>
          <w:lang w:eastAsia="en-IN"/>
        </w:rPr>
      </w:pPr>
      <w:r>
        <w:rPr>
          <w:lang w:eastAsia="en-IN"/>
        </w:rPr>
        <w:t xml:space="preserve">To </w:t>
      </w:r>
      <w:r w:rsidR="00986499">
        <w:rPr>
          <w:lang w:eastAsia="en-IN"/>
        </w:rPr>
        <w:t>Go to Previous or Next Bookmark</w:t>
      </w:r>
      <w:r>
        <w:rPr>
          <w:lang w:eastAsia="en-IN"/>
        </w:rPr>
        <w:t>,</w:t>
      </w:r>
      <w:r w:rsidR="00986499">
        <w:rPr>
          <w:lang w:eastAsia="en-IN"/>
        </w:rPr>
        <w:t xml:space="preserve"> </w:t>
      </w:r>
      <w:r>
        <w:rPr>
          <w:lang w:eastAsia="en-IN"/>
        </w:rPr>
        <w:t xml:space="preserve"> press </w:t>
      </w:r>
      <w:r w:rsidR="00986499">
        <w:rPr>
          <w:lang w:eastAsia="en-IN"/>
        </w:rPr>
        <w:t>Dot 2 or Dot 5</w:t>
      </w:r>
      <w:r>
        <w:rPr>
          <w:lang w:eastAsia="en-IN"/>
        </w:rPr>
        <w:t>.</w:t>
      </w:r>
      <w:r w:rsidR="00986499">
        <w:rPr>
          <w:lang w:eastAsia="en-IN"/>
        </w:rPr>
        <w:t xml:space="preserve"> </w:t>
      </w:r>
      <w:r>
        <w:rPr>
          <w:lang w:eastAsia="en-IN"/>
        </w:rPr>
        <w:t xml:space="preserve"> </w:t>
      </w:r>
      <w:r w:rsidR="00986499">
        <w:rPr>
          <w:lang w:eastAsia="en-IN"/>
        </w:rPr>
        <w:t xml:space="preserve">The Reader responds by moving the cursor to the bookmarked position. The bookmarked location appears as the first character on the display. If there are no marks in the indicated direction, "-- No more bookmarks" is displayed. </w:t>
      </w:r>
    </w:p>
    <w:p w14:paraId="6B1D75D7" w14:textId="18709C32" w:rsidR="00986499" w:rsidRDefault="000D293B" w:rsidP="00986499">
      <w:pPr>
        <w:rPr>
          <w:lang w:eastAsia="en-IN"/>
        </w:rPr>
      </w:pPr>
      <w:r>
        <w:rPr>
          <w:lang w:eastAsia="en-IN"/>
        </w:rPr>
        <w:lastRenderedPageBreak/>
        <w:t xml:space="preserve">To </w:t>
      </w:r>
      <w:r w:rsidR="00986499">
        <w:rPr>
          <w:lang w:eastAsia="en-IN"/>
        </w:rPr>
        <w:t>Power Move/Search Forward and/or Back</w:t>
      </w:r>
      <w:r>
        <w:rPr>
          <w:lang w:eastAsia="en-IN"/>
        </w:rPr>
        <w:t xml:space="preserve">, press </w:t>
      </w:r>
      <w:r w:rsidR="00986499">
        <w:rPr>
          <w:lang w:eastAsia="en-IN"/>
        </w:rPr>
        <w:t>Dots 8 + Down or Dots 8 +  Up</w:t>
      </w:r>
      <w:r>
        <w:rPr>
          <w:lang w:eastAsia="en-IN"/>
        </w:rPr>
        <w:t>.</w:t>
      </w:r>
      <w:r w:rsidR="00986499">
        <w:rPr>
          <w:lang w:eastAsia="en-IN"/>
        </w:rPr>
        <w:t xml:space="preserve"> Press Dots 8 + left to move back. Press Dots 8 + right to move forward. See </w:t>
      </w:r>
      <w:r w:rsidR="0079482A">
        <w:rPr>
          <w:lang w:eastAsia="en-IN"/>
        </w:rPr>
        <w:fldChar w:fldCharType="begin"/>
      </w:r>
      <w:r w:rsidR="0079482A">
        <w:rPr>
          <w:lang w:eastAsia="en-IN"/>
        </w:rPr>
        <w:instrText xml:space="preserve"> REF _Ref93504684 \h </w:instrText>
      </w:r>
      <w:r w:rsidR="0079482A">
        <w:rPr>
          <w:lang w:eastAsia="en-IN"/>
        </w:rPr>
      </w:r>
      <w:r w:rsidR="0079482A">
        <w:rPr>
          <w:lang w:eastAsia="en-IN"/>
        </w:rPr>
        <w:fldChar w:fldCharType="separate"/>
      </w:r>
      <w:r w:rsidR="0079482A" w:rsidRPr="000C3ED9">
        <w:rPr>
          <w:lang w:eastAsia="en-IN"/>
        </w:rPr>
        <w:t>Power Move Forward and Back</w:t>
      </w:r>
      <w:r w:rsidR="0079482A">
        <w:rPr>
          <w:lang w:eastAsia="en-IN"/>
        </w:rPr>
        <w:fldChar w:fldCharType="end"/>
      </w:r>
      <w:r w:rsidR="00986499">
        <w:rPr>
          <w:lang w:eastAsia="en-IN"/>
        </w:rPr>
        <w:t xml:space="preserve"> section for more information. </w:t>
      </w:r>
    </w:p>
    <w:p w14:paraId="643EAE5E" w14:textId="5485B35D" w:rsidR="00986499" w:rsidRDefault="00986499" w:rsidP="00986499">
      <w:pPr>
        <w:rPr>
          <w:lang w:eastAsia="en-IN"/>
        </w:rPr>
      </w:pPr>
    </w:p>
    <w:p w14:paraId="090448BC" w14:textId="77777777" w:rsidR="00986499" w:rsidRDefault="000D293B" w:rsidP="00986499">
      <w:pPr>
        <w:rPr>
          <w:lang w:eastAsia="en-IN"/>
        </w:rPr>
      </w:pPr>
      <w:r>
        <w:rPr>
          <w:lang w:eastAsia="en-IN"/>
        </w:rPr>
        <w:t xml:space="preserve">To </w:t>
      </w:r>
      <w:r w:rsidR="00986499">
        <w:rPr>
          <w:lang w:eastAsia="en-IN"/>
        </w:rPr>
        <w:t>Find Braille</w:t>
      </w:r>
      <w:r>
        <w:rPr>
          <w:lang w:eastAsia="en-IN"/>
        </w:rPr>
        <w:t>,</w:t>
      </w:r>
      <w:r w:rsidR="00986499">
        <w:rPr>
          <w:lang w:eastAsia="en-IN"/>
        </w:rPr>
        <w:t xml:space="preserve"> </w:t>
      </w:r>
      <w:r>
        <w:rPr>
          <w:lang w:eastAsia="en-IN"/>
        </w:rPr>
        <w:t xml:space="preserve">press </w:t>
      </w:r>
      <w:r w:rsidR="00986499">
        <w:rPr>
          <w:lang w:eastAsia="en-IN"/>
        </w:rPr>
        <w:t>Space + F (Dots 1 2 4)</w:t>
      </w:r>
      <w:r>
        <w:rPr>
          <w:lang w:eastAsia="en-IN"/>
        </w:rPr>
        <w:t>.</w:t>
      </w:r>
      <w:r w:rsidR="00986499">
        <w:rPr>
          <w:lang w:eastAsia="en-IN"/>
        </w:rPr>
        <w:t xml:space="preserve"> Pressing Space + F opens an input field (Edit Box) with a cursor. By default, it shows the last search string on the display. This allows you to perform a search in a specific braille format by typing the text in the same braille format. Press Dot 8 to begin the search. To exit the Edit Box without performing a search, press Select. See </w:t>
      </w:r>
      <w:r w:rsidR="0079482A">
        <w:rPr>
          <w:lang w:eastAsia="en-IN"/>
        </w:rPr>
        <w:fldChar w:fldCharType="begin"/>
      </w:r>
      <w:r w:rsidR="0079482A">
        <w:rPr>
          <w:lang w:eastAsia="en-IN"/>
        </w:rPr>
        <w:instrText xml:space="preserve"> REF _Ref93504711 \h </w:instrText>
      </w:r>
      <w:r w:rsidR="0079482A">
        <w:rPr>
          <w:lang w:eastAsia="en-IN"/>
        </w:rPr>
      </w:r>
      <w:r w:rsidR="0079482A">
        <w:rPr>
          <w:lang w:eastAsia="en-IN"/>
        </w:rPr>
        <w:fldChar w:fldCharType="separate"/>
      </w:r>
      <w:r w:rsidR="0079482A" w:rsidRPr="00F7035D">
        <w:rPr>
          <w:lang w:eastAsia="en-IN"/>
        </w:rPr>
        <w:t>Edit Box</w:t>
      </w:r>
      <w:r w:rsidR="0079482A">
        <w:rPr>
          <w:lang w:eastAsia="en-IN"/>
        </w:rPr>
        <w:fldChar w:fldCharType="end"/>
      </w:r>
      <w:r w:rsidR="00986499">
        <w:rPr>
          <w:lang w:eastAsia="en-IN"/>
        </w:rPr>
        <w:t xml:space="preserve"> and </w:t>
      </w:r>
      <w:r w:rsidR="0079482A">
        <w:rPr>
          <w:lang w:eastAsia="en-IN"/>
        </w:rPr>
        <w:fldChar w:fldCharType="begin"/>
      </w:r>
      <w:r w:rsidR="0079482A">
        <w:rPr>
          <w:lang w:eastAsia="en-IN"/>
        </w:rPr>
        <w:instrText xml:space="preserve"> REF _Ref93504740 \h </w:instrText>
      </w:r>
      <w:r w:rsidR="0079482A">
        <w:rPr>
          <w:lang w:eastAsia="en-IN"/>
        </w:rPr>
      </w:r>
      <w:r w:rsidR="0079482A">
        <w:rPr>
          <w:lang w:eastAsia="en-IN"/>
        </w:rPr>
        <w:fldChar w:fldCharType="separate"/>
      </w:r>
      <w:r w:rsidR="0079482A" w:rsidRPr="000C3ED9">
        <w:rPr>
          <w:lang w:eastAsia="en-IN"/>
        </w:rPr>
        <w:t>Find Braille</w:t>
      </w:r>
      <w:r w:rsidR="0079482A">
        <w:rPr>
          <w:lang w:eastAsia="en-IN"/>
        </w:rPr>
        <w:fldChar w:fldCharType="end"/>
      </w:r>
      <w:r w:rsidR="00986499">
        <w:rPr>
          <w:lang w:eastAsia="en-IN"/>
        </w:rPr>
        <w:t xml:space="preserve"> sections for more information. </w:t>
      </w:r>
    </w:p>
    <w:p w14:paraId="3FF7FA65" w14:textId="77777777" w:rsidR="000D293B" w:rsidRDefault="000D293B" w:rsidP="00986499">
      <w:pPr>
        <w:rPr>
          <w:lang w:eastAsia="en-IN"/>
        </w:rPr>
      </w:pPr>
    </w:p>
    <w:p w14:paraId="53B43054" w14:textId="3D67C4D6" w:rsidR="00986499" w:rsidRDefault="000D293B" w:rsidP="00986499">
      <w:pPr>
        <w:rPr>
          <w:lang w:eastAsia="en-IN"/>
        </w:rPr>
      </w:pPr>
      <w:r>
        <w:rPr>
          <w:lang w:eastAsia="en-IN"/>
        </w:rPr>
        <w:t xml:space="preserve">To </w:t>
      </w:r>
      <w:r w:rsidR="00986499">
        <w:rPr>
          <w:lang w:eastAsia="en-IN"/>
        </w:rPr>
        <w:t>Find Next Braille</w:t>
      </w:r>
      <w:r>
        <w:rPr>
          <w:lang w:eastAsia="en-IN"/>
        </w:rPr>
        <w:t>,</w:t>
      </w:r>
      <w:r w:rsidR="00986499">
        <w:rPr>
          <w:lang w:eastAsia="en-IN"/>
        </w:rPr>
        <w:t xml:space="preserve"> </w:t>
      </w:r>
      <w:r>
        <w:rPr>
          <w:lang w:eastAsia="en-IN"/>
        </w:rPr>
        <w:t xml:space="preserve">press </w:t>
      </w:r>
      <w:r w:rsidR="00986499">
        <w:rPr>
          <w:lang w:eastAsia="en-IN"/>
        </w:rPr>
        <w:t>Dot 8 + Right Arrow</w:t>
      </w:r>
      <w:r>
        <w:rPr>
          <w:lang w:eastAsia="en-IN"/>
        </w:rPr>
        <w:t xml:space="preserve">. </w:t>
      </w:r>
      <w:r w:rsidR="00986499">
        <w:rPr>
          <w:lang w:eastAsia="en-IN"/>
        </w:rPr>
        <w:t xml:space="preserve">Pressing Dots 8 + Right Arrow repeats a previous search forward from the point in the file where you are. If there is no text in the Find Edit buffer, the Reader uses the text at the cursor. See the </w:t>
      </w:r>
      <w:r w:rsidR="0079482A">
        <w:rPr>
          <w:lang w:eastAsia="en-IN"/>
        </w:rPr>
        <w:fldChar w:fldCharType="begin"/>
      </w:r>
      <w:r w:rsidR="0079482A">
        <w:rPr>
          <w:lang w:eastAsia="en-IN"/>
        </w:rPr>
        <w:instrText xml:space="preserve"> REF _Ref93504764 \h </w:instrText>
      </w:r>
      <w:r w:rsidR="0079482A">
        <w:rPr>
          <w:lang w:eastAsia="en-IN"/>
        </w:rPr>
      </w:r>
      <w:r w:rsidR="0079482A">
        <w:rPr>
          <w:lang w:eastAsia="en-IN"/>
        </w:rPr>
        <w:fldChar w:fldCharType="separate"/>
      </w:r>
      <w:r w:rsidR="0079482A" w:rsidRPr="000C3ED9">
        <w:rPr>
          <w:lang w:eastAsia="en-IN"/>
        </w:rPr>
        <w:t>Find Braille</w:t>
      </w:r>
      <w:r w:rsidR="0079482A">
        <w:rPr>
          <w:lang w:eastAsia="en-IN"/>
        </w:rPr>
        <w:fldChar w:fldCharType="end"/>
      </w:r>
      <w:r w:rsidR="00986499">
        <w:rPr>
          <w:lang w:eastAsia="en-IN"/>
        </w:rPr>
        <w:t xml:space="preserve"> section for more information. </w:t>
      </w:r>
    </w:p>
    <w:p w14:paraId="42AEDABC" w14:textId="036A47FF" w:rsidR="00986499" w:rsidRDefault="00986499" w:rsidP="00986499">
      <w:pPr>
        <w:rPr>
          <w:lang w:eastAsia="en-IN"/>
        </w:rPr>
      </w:pPr>
    </w:p>
    <w:p w14:paraId="046705D4" w14:textId="77777777" w:rsidR="00986499" w:rsidRDefault="000D293B" w:rsidP="00986499">
      <w:pPr>
        <w:rPr>
          <w:lang w:eastAsia="en-IN"/>
        </w:rPr>
      </w:pPr>
      <w:r>
        <w:rPr>
          <w:lang w:eastAsia="en-IN"/>
        </w:rPr>
        <w:t xml:space="preserve">To </w:t>
      </w:r>
      <w:r w:rsidR="00986499">
        <w:rPr>
          <w:lang w:eastAsia="en-IN"/>
        </w:rPr>
        <w:t>Find Previous Braille</w:t>
      </w:r>
      <w:r>
        <w:rPr>
          <w:lang w:eastAsia="en-IN"/>
        </w:rPr>
        <w:t xml:space="preserve">, press </w:t>
      </w:r>
      <w:r w:rsidR="00986499">
        <w:rPr>
          <w:lang w:eastAsia="en-IN"/>
        </w:rPr>
        <w:t>Dots 8 + Left Arrow</w:t>
      </w:r>
      <w:r>
        <w:rPr>
          <w:lang w:eastAsia="en-IN"/>
        </w:rPr>
        <w:t>.</w:t>
      </w:r>
      <w:r w:rsidR="00986499">
        <w:rPr>
          <w:lang w:eastAsia="en-IN"/>
        </w:rPr>
        <w:t xml:space="preserve"> Pressing Dots 8 + Left Arrow repeats a previous search backward from the point in the file where you are. If there is no text in the Find Edit buffer, the Reader uses the text at the cursor. See the </w:t>
      </w:r>
      <w:r w:rsidR="0079482A">
        <w:rPr>
          <w:lang w:eastAsia="en-IN"/>
        </w:rPr>
        <w:fldChar w:fldCharType="begin"/>
      </w:r>
      <w:r w:rsidR="0079482A">
        <w:rPr>
          <w:lang w:eastAsia="en-IN"/>
        </w:rPr>
        <w:instrText xml:space="preserve"> REF _Ref93504802 \h </w:instrText>
      </w:r>
      <w:r w:rsidR="0079482A">
        <w:rPr>
          <w:lang w:eastAsia="en-IN"/>
        </w:rPr>
      </w:r>
      <w:r w:rsidR="0079482A">
        <w:rPr>
          <w:lang w:eastAsia="en-IN"/>
        </w:rPr>
        <w:fldChar w:fldCharType="separate"/>
      </w:r>
      <w:r w:rsidR="0079482A" w:rsidRPr="000C3ED9">
        <w:rPr>
          <w:lang w:eastAsia="en-IN"/>
        </w:rPr>
        <w:t>Find Braille</w:t>
      </w:r>
      <w:r w:rsidR="0079482A">
        <w:rPr>
          <w:lang w:eastAsia="en-IN"/>
        </w:rPr>
        <w:fldChar w:fldCharType="end"/>
      </w:r>
      <w:r w:rsidR="00986499">
        <w:rPr>
          <w:lang w:eastAsia="en-IN"/>
        </w:rPr>
        <w:t xml:space="preserve"> section for more information. </w:t>
      </w:r>
    </w:p>
    <w:p w14:paraId="490A3E6E" w14:textId="53D728AE" w:rsidR="00986499" w:rsidRDefault="00986499" w:rsidP="00986499">
      <w:pPr>
        <w:rPr>
          <w:lang w:eastAsia="en-IN"/>
        </w:rPr>
      </w:pPr>
    </w:p>
    <w:p w14:paraId="7F574BF6" w14:textId="77777777" w:rsidR="00986499" w:rsidRDefault="000D293B" w:rsidP="00986499">
      <w:pPr>
        <w:rPr>
          <w:lang w:eastAsia="en-IN"/>
        </w:rPr>
      </w:pPr>
      <w:r>
        <w:rPr>
          <w:lang w:eastAsia="en-IN"/>
        </w:rPr>
        <w:t xml:space="preserve">To </w:t>
      </w:r>
      <w:r w:rsidR="00986499">
        <w:rPr>
          <w:lang w:eastAsia="en-IN"/>
        </w:rPr>
        <w:t>Edit Current File</w:t>
      </w:r>
      <w:r>
        <w:rPr>
          <w:lang w:eastAsia="en-IN"/>
        </w:rPr>
        <w:t xml:space="preserve">, press </w:t>
      </w:r>
      <w:r w:rsidR="00986499">
        <w:rPr>
          <w:lang w:eastAsia="en-IN"/>
        </w:rPr>
        <w:t>Space + E</w:t>
      </w:r>
      <w:r>
        <w:rPr>
          <w:lang w:eastAsia="en-IN"/>
        </w:rPr>
        <w:t>.</w:t>
      </w:r>
      <w:r w:rsidR="00986499">
        <w:rPr>
          <w:lang w:eastAsia="en-IN"/>
        </w:rPr>
        <w:t xml:space="preserve"> Space + E to edit the file you are currently reading. Press Select twice to exit the Editor and continue reading. </w:t>
      </w:r>
    </w:p>
    <w:p w14:paraId="6B1D29BE" w14:textId="77777777" w:rsidR="000D293B" w:rsidRDefault="000D293B" w:rsidP="00986499">
      <w:pPr>
        <w:rPr>
          <w:lang w:eastAsia="en-IN"/>
        </w:rPr>
      </w:pPr>
    </w:p>
    <w:p w14:paraId="2909DD86" w14:textId="0E7719C8" w:rsidR="00986499" w:rsidRDefault="000D293B" w:rsidP="00986499">
      <w:pPr>
        <w:rPr>
          <w:lang w:eastAsia="en-IN"/>
        </w:rPr>
      </w:pPr>
      <w:r>
        <w:rPr>
          <w:lang w:eastAsia="en-IN"/>
        </w:rPr>
        <w:t xml:space="preserve">To </w:t>
      </w:r>
      <w:r w:rsidR="00986499">
        <w:rPr>
          <w:lang w:eastAsia="en-IN"/>
        </w:rPr>
        <w:t>Open New File</w:t>
      </w:r>
      <w:r>
        <w:rPr>
          <w:lang w:eastAsia="en-IN"/>
        </w:rPr>
        <w:t xml:space="preserve">, press </w:t>
      </w:r>
      <w:r w:rsidR="00986499">
        <w:rPr>
          <w:lang w:eastAsia="en-IN"/>
        </w:rPr>
        <w:t>Space + N</w:t>
      </w:r>
      <w:r>
        <w:rPr>
          <w:lang w:eastAsia="en-IN"/>
        </w:rPr>
        <w:t>.</w:t>
      </w:r>
      <w:r w:rsidR="00986499">
        <w:rPr>
          <w:lang w:eastAsia="en-IN"/>
        </w:rPr>
        <w:t xml:space="preserve"> Space + N opens a new file in the Editor for editing/notetaking. Press Select twice to return to the file you were reading.</w:t>
      </w:r>
    </w:p>
    <w:p w14:paraId="51C446C6" w14:textId="77777777" w:rsidR="000D293B" w:rsidRDefault="000D293B" w:rsidP="00986499">
      <w:pPr>
        <w:rPr>
          <w:lang w:eastAsia="en-IN"/>
        </w:rPr>
      </w:pPr>
    </w:p>
    <w:p w14:paraId="2E3FCD11" w14:textId="44D7E502" w:rsidR="00986499" w:rsidRPr="000C3ED9" w:rsidRDefault="000D293B" w:rsidP="00986499">
      <w:pPr>
        <w:rPr>
          <w:lang w:eastAsia="en-IN"/>
        </w:rPr>
      </w:pPr>
      <w:r>
        <w:rPr>
          <w:lang w:eastAsia="en-IN"/>
        </w:rPr>
        <w:t xml:space="preserve">To </w:t>
      </w:r>
      <w:r w:rsidR="00986499">
        <w:rPr>
          <w:lang w:eastAsia="en-IN"/>
        </w:rPr>
        <w:t>Edit Last Edited File</w:t>
      </w:r>
      <w:r>
        <w:rPr>
          <w:lang w:eastAsia="en-IN"/>
        </w:rPr>
        <w:t xml:space="preserve">, press </w:t>
      </w:r>
      <w:r w:rsidR="00986499">
        <w:rPr>
          <w:lang w:eastAsia="en-IN"/>
        </w:rPr>
        <w:t>Space + Dots 1 2 4 6</w:t>
      </w:r>
      <w:r>
        <w:rPr>
          <w:lang w:eastAsia="en-IN"/>
        </w:rPr>
        <w:t>.</w:t>
      </w:r>
      <w:r w:rsidR="00986499">
        <w:rPr>
          <w:lang w:eastAsia="en-IN"/>
        </w:rPr>
        <w:t xml:space="preserve"> Using this command reopens the last file you edited and returns the cursor to its last position in that file. The Edit Last Edited File command is useful for taking notes on what you read. Use the command to quickly switch back to the Editor. Then close the Editor to return to the title you are reading. This command has no effect if you are already editing a file. The device displays the error message "-- File not found" when no previous file has been opened. Press Select twice to return to the file you were reading.</w:t>
      </w:r>
    </w:p>
    <w:p w14:paraId="4E8C8000" w14:textId="77777777" w:rsidR="00FE3743" w:rsidRPr="000C3ED9" w:rsidRDefault="00FE3743" w:rsidP="00121DFE">
      <w:pPr>
        <w:pStyle w:val="Heading2"/>
        <w:rPr>
          <w:lang w:eastAsia="en-IN"/>
        </w:rPr>
      </w:pPr>
      <w:bookmarkStart w:id="434" w:name="Power-Move-Forward-and-Back"/>
      <w:bookmarkStart w:id="435" w:name="_Power_Move_Forward"/>
      <w:bookmarkStart w:id="436" w:name="_Toc531853340"/>
      <w:bookmarkStart w:id="437" w:name="_Ref93504684"/>
      <w:bookmarkStart w:id="438" w:name="_Toc93946753"/>
      <w:bookmarkEnd w:id="434"/>
      <w:bookmarkEnd w:id="435"/>
      <w:r w:rsidRPr="000C3ED9">
        <w:rPr>
          <w:lang w:eastAsia="en-IN"/>
        </w:rPr>
        <w:t>Power Move Forward and Back</w:t>
      </w:r>
      <w:bookmarkEnd w:id="436"/>
      <w:bookmarkEnd w:id="437"/>
      <w:bookmarkEnd w:id="438"/>
    </w:p>
    <w:p w14:paraId="7F175796" w14:textId="72285DB1" w:rsidR="00FE3743" w:rsidRPr="000C3ED9" w:rsidRDefault="00652999" w:rsidP="00FE3743">
      <w:pPr>
        <w:rPr>
          <w:lang w:eastAsia="en-IN"/>
        </w:rPr>
      </w:pPr>
      <w:r>
        <w:rPr>
          <w:lang w:eastAsia="en-IN"/>
        </w:rPr>
        <w:t xml:space="preserve">The </w:t>
      </w:r>
      <w:r w:rsidR="004973AE">
        <w:rPr>
          <w:lang w:eastAsia="en-IN"/>
        </w:rPr>
        <w:t>Orbit Reader 40</w:t>
      </w:r>
      <w:r w:rsidR="00FE3743" w:rsidRPr="000C3ED9">
        <w:rPr>
          <w:lang w:eastAsia="en-IN"/>
        </w:rPr>
        <w:t xml:space="preserve">'s power move commands provide a quick means of moving/searching through large sections of a file to find a known location in the document. A power move operates by using boundaries and moving 50% between them with each press of the key command. In essence, by using a power move to search within a file, you are drilling down to the information using a binary command. When you press Dot 8 + </w:t>
      </w:r>
      <w:r w:rsidR="001D2265" w:rsidRPr="000C3ED9">
        <w:rPr>
          <w:lang w:eastAsia="en-IN"/>
        </w:rPr>
        <w:t>D</w:t>
      </w:r>
      <w:r w:rsidR="00FE3743" w:rsidRPr="000C3ED9">
        <w:rPr>
          <w:lang w:eastAsia="en-IN"/>
        </w:rPr>
        <w:t xml:space="preserve">own </w:t>
      </w:r>
      <w:r w:rsidR="001D2265" w:rsidRPr="000C3ED9">
        <w:rPr>
          <w:lang w:eastAsia="en-IN"/>
        </w:rPr>
        <w:t>A</w:t>
      </w:r>
      <w:r w:rsidR="00FE3743" w:rsidRPr="000C3ED9">
        <w:rPr>
          <w:lang w:eastAsia="en-IN"/>
        </w:rPr>
        <w:t xml:space="preserve">rrow or Dot 8 + </w:t>
      </w:r>
      <w:r w:rsidR="001D2265" w:rsidRPr="000C3ED9">
        <w:rPr>
          <w:lang w:eastAsia="en-IN"/>
        </w:rPr>
        <w:t>U</w:t>
      </w:r>
      <w:r w:rsidR="00FE3743" w:rsidRPr="000C3ED9">
        <w:rPr>
          <w:lang w:eastAsia="en-IN"/>
        </w:rPr>
        <w:t xml:space="preserve">p </w:t>
      </w:r>
      <w:r w:rsidR="001D2265" w:rsidRPr="000C3ED9">
        <w:rPr>
          <w:lang w:eastAsia="en-IN"/>
        </w:rPr>
        <w:t>A</w:t>
      </w:r>
      <w:r w:rsidR="00FE3743" w:rsidRPr="000C3ED9">
        <w:rPr>
          <w:lang w:eastAsia="en-IN"/>
        </w:rPr>
        <w:t>rrow, the Reader moves in the following ways:</w:t>
      </w:r>
    </w:p>
    <w:p w14:paraId="3D8822A8" w14:textId="77777777" w:rsidR="00FE3743" w:rsidRPr="000C3ED9" w:rsidRDefault="00FE3743" w:rsidP="00FE3743">
      <w:pPr>
        <w:rPr>
          <w:lang w:eastAsia="en-IN"/>
        </w:rPr>
      </w:pPr>
    </w:p>
    <w:p w14:paraId="48FA69D1" w14:textId="77777777" w:rsidR="002847F8" w:rsidRPr="00651DDA" w:rsidRDefault="002847F8" w:rsidP="002847F8">
      <w:pPr>
        <w:rPr>
          <w:lang w:eastAsia="en-IN"/>
        </w:rPr>
      </w:pPr>
      <w:r w:rsidRPr="00651DDA">
        <w:rPr>
          <w:lang w:eastAsia="en-IN"/>
        </w:rPr>
        <w:lastRenderedPageBreak/>
        <w:t>On the first press, the cursor moves halfway between the current position and the start (Dot 8 + Up Arrow) or end (Dot 8 + Down Arrow) of the file, which act</w:t>
      </w:r>
      <w:r>
        <w:rPr>
          <w:lang w:eastAsia="en-IN"/>
        </w:rPr>
        <w:t>s</w:t>
      </w:r>
      <w:r w:rsidRPr="00651DDA">
        <w:rPr>
          <w:lang w:eastAsia="en-IN"/>
        </w:rPr>
        <w:t xml:space="preserve"> as </w:t>
      </w:r>
      <w:r>
        <w:rPr>
          <w:lang w:eastAsia="en-IN"/>
        </w:rPr>
        <w:t xml:space="preserve">the </w:t>
      </w:r>
      <w:r w:rsidRPr="00651DDA">
        <w:rPr>
          <w:lang w:eastAsia="en-IN"/>
        </w:rPr>
        <w:t>boundaries for the power search.</w:t>
      </w:r>
    </w:p>
    <w:p w14:paraId="4D158EB7" w14:textId="77777777" w:rsidR="00FE3743" w:rsidRPr="000C3ED9" w:rsidRDefault="00FE3743" w:rsidP="00FE3743">
      <w:pPr>
        <w:rPr>
          <w:lang w:eastAsia="en-IN"/>
        </w:rPr>
      </w:pPr>
    </w:p>
    <w:p w14:paraId="4F10EB28" w14:textId="30D93490" w:rsidR="00FE3743" w:rsidRPr="000C3ED9" w:rsidRDefault="00FE3743" w:rsidP="00FE3743">
      <w:pPr>
        <w:rPr>
          <w:lang w:eastAsia="en-IN"/>
        </w:rPr>
      </w:pPr>
      <w:r w:rsidRPr="000C3ED9">
        <w:rPr>
          <w:lang w:eastAsia="en-IN"/>
        </w:rPr>
        <w:t xml:space="preserve">Subsequent presses treat the moved-from position as the new boundary in that direction. So, if you are at the beginning of the file (or 0%) when you press the Dot 8 + </w:t>
      </w:r>
      <w:r w:rsidR="001B0EED" w:rsidRPr="000C3ED9">
        <w:rPr>
          <w:lang w:eastAsia="en-IN"/>
        </w:rPr>
        <w:t>D</w:t>
      </w:r>
      <w:r w:rsidRPr="000C3ED9">
        <w:rPr>
          <w:lang w:eastAsia="en-IN"/>
        </w:rPr>
        <w:t xml:space="preserve">own </w:t>
      </w:r>
      <w:r w:rsidR="001B0EED" w:rsidRPr="000C3ED9">
        <w:rPr>
          <w:lang w:eastAsia="en-IN"/>
        </w:rPr>
        <w:t>A</w:t>
      </w:r>
      <w:r w:rsidRPr="000C3ED9">
        <w:rPr>
          <w:lang w:eastAsia="en-IN"/>
        </w:rPr>
        <w:t xml:space="preserve">rrow, the Reader moves the cursor to halfway between 0% and 100%. You are now at 50%, and </w:t>
      </w:r>
      <w:r w:rsidR="00421BDA" w:rsidRPr="000C3ED9">
        <w:rPr>
          <w:lang w:eastAsia="en-IN"/>
        </w:rPr>
        <w:t>this</w:t>
      </w:r>
      <w:r w:rsidRPr="000C3ED9">
        <w:rPr>
          <w:lang w:eastAsia="en-IN"/>
        </w:rPr>
        <w:t xml:space="preserve"> becomes the</w:t>
      </w:r>
      <w:r w:rsidR="00421BDA" w:rsidRPr="000C3ED9">
        <w:rPr>
          <w:lang w:eastAsia="en-IN"/>
        </w:rPr>
        <w:t xml:space="preserve"> new</w:t>
      </w:r>
      <w:r w:rsidRPr="000C3ED9">
        <w:rPr>
          <w:lang w:eastAsia="en-IN"/>
        </w:rPr>
        <w:t xml:space="preserve"> boundar</w:t>
      </w:r>
      <w:r w:rsidR="00421BDA" w:rsidRPr="000C3ED9">
        <w:rPr>
          <w:lang w:eastAsia="en-IN"/>
        </w:rPr>
        <w:t>y.</w:t>
      </w:r>
      <w:r w:rsidRPr="000C3ED9">
        <w:rPr>
          <w:lang w:eastAsia="en-IN"/>
        </w:rPr>
        <w:t xml:space="preserve"> The initial boundary is at the original position of 0%. Therefore, if you press Dot 8 + </w:t>
      </w:r>
      <w:r w:rsidR="001B0EED" w:rsidRPr="000C3ED9">
        <w:rPr>
          <w:lang w:eastAsia="en-IN"/>
        </w:rPr>
        <w:t>U</w:t>
      </w:r>
      <w:r w:rsidRPr="000C3ED9">
        <w:rPr>
          <w:lang w:eastAsia="en-IN"/>
        </w:rPr>
        <w:t xml:space="preserve">p </w:t>
      </w:r>
      <w:r w:rsidR="001B0EED" w:rsidRPr="000C3ED9">
        <w:rPr>
          <w:lang w:eastAsia="en-IN"/>
        </w:rPr>
        <w:t>A</w:t>
      </w:r>
      <w:r w:rsidRPr="000C3ED9">
        <w:rPr>
          <w:lang w:eastAsia="en-IN"/>
        </w:rPr>
        <w:t xml:space="preserve">rrow, you move halfway between 50% and 0% to end at 25%. Or, if you press the Dot 8 + </w:t>
      </w:r>
      <w:r w:rsidR="001B0EED" w:rsidRPr="000C3ED9">
        <w:rPr>
          <w:lang w:eastAsia="en-IN"/>
        </w:rPr>
        <w:t>D</w:t>
      </w:r>
      <w:r w:rsidRPr="000C3ED9">
        <w:rPr>
          <w:lang w:eastAsia="en-IN"/>
        </w:rPr>
        <w:t xml:space="preserve">own </w:t>
      </w:r>
      <w:r w:rsidR="001B0EED" w:rsidRPr="000C3ED9">
        <w:rPr>
          <w:lang w:eastAsia="en-IN"/>
        </w:rPr>
        <w:t>A</w:t>
      </w:r>
      <w:r w:rsidRPr="000C3ED9">
        <w:rPr>
          <w:lang w:eastAsia="en-IN"/>
        </w:rPr>
        <w:t>rrow, you move halfway between 50% and 100% to end at 75%.</w:t>
      </w:r>
    </w:p>
    <w:p w14:paraId="571A2DDA" w14:textId="77777777" w:rsidR="00FE3743" w:rsidRPr="000C3ED9" w:rsidRDefault="00FE3743" w:rsidP="00FE3743">
      <w:pPr>
        <w:rPr>
          <w:lang w:eastAsia="en-IN"/>
        </w:rPr>
      </w:pPr>
    </w:p>
    <w:p w14:paraId="225DF99C" w14:textId="2032818F" w:rsidR="00FE3743" w:rsidRPr="001479A7" w:rsidRDefault="00FE3743" w:rsidP="00FE3743">
      <w:pPr>
        <w:rPr>
          <w:lang w:eastAsia="en-IN"/>
        </w:rPr>
      </w:pPr>
      <w:r w:rsidRPr="000C3ED9">
        <w:rPr>
          <w:lang w:eastAsia="en-IN"/>
        </w:rPr>
        <w:t xml:space="preserve">Each time you press Dot 8 + up arrow or Dot 8 + down arrow keys, the Reader shows the percentage in the first few cells of the display line and fills </w:t>
      </w:r>
      <w:r w:rsidR="00FB7AF9">
        <w:rPr>
          <w:lang w:eastAsia="en-IN"/>
        </w:rPr>
        <w:t xml:space="preserve">the </w:t>
      </w:r>
      <w:r w:rsidRPr="000C3ED9">
        <w:rPr>
          <w:lang w:eastAsia="en-IN"/>
        </w:rPr>
        <w:t>rest</w:t>
      </w:r>
      <w:r w:rsidR="008511AA" w:rsidRPr="000C3ED9">
        <w:rPr>
          <w:lang w:eastAsia="en-IN"/>
        </w:rPr>
        <w:t xml:space="preserve"> of the cells</w:t>
      </w:r>
      <w:r w:rsidRPr="000C3ED9">
        <w:rPr>
          <w:lang w:eastAsia="en-IN"/>
        </w:rPr>
        <w:t xml:space="preserve"> with text at that position. This continues</w:t>
      </w:r>
      <w:r w:rsidR="008511AA" w:rsidRPr="000C3ED9">
        <w:rPr>
          <w:lang w:eastAsia="en-IN"/>
        </w:rPr>
        <w:t xml:space="preserve"> </w:t>
      </w:r>
      <w:r w:rsidR="00FB7AF9">
        <w:rPr>
          <w:lang w:eastAsia="en-IN"/>
        </w:rPr>
        <w:t>unti</w:t>
      </w:r>
      <w:r w:rsidR="00FB7AF9" w:rsidRPr="000C3ED9">
        <w:rPr>
          <w:lang w:eastAsia="en-IN"/>
        </w:rPr>
        <w:t xml:space="preserve">l </w:t>
      </w:r>
      <w:r w:rsidRPr="000C3ED9">
        <w:rPr>
          <w:lang w:eastAsia="en-IN"/>
        </w:rPr>
        <w:t xml:space="preserve">you press </w:t>
      </w:r>
      <w:r w:rsidR="008511AA" w:rsidRPr="000C3ED9">
        <w:rPr>
          <w:lang w:eastAsia="en-IN"/>
        </w:rPr>
        <w:t>some other key.</w:t>
      </w:r>
      <w:r w:rsidRPr="000C3ED9">
        <w:rPr>
          <w:lang w:eastAsia="en-IN"/>
        </w:rPr>
        <w:t xml:space="preserve"> See </w:t>
      </w:r>
      <w:r w:rsidR="00F7035D">
        <w:rPr>
          <w:lang w:eastAsia="en-IN"/>
        </w:rPr>
        <w:t xml:space="preserve">the </w:t>
      </w:r>
      <w:hyperlink w:anchor="Panning-Keys" w:history="1">
        <w:r w:rsidRPr="000C3ED9">
          <w:rPr>
            <w:rStyle w:val="Hyperlink"/>
          </w:rPr>
          <w:t>Panning Keys</w:t>
        </w:r>
      </w:hyperlink>
      <w:r w:rsidRPr="001479A7">
        <w:rPr>
          <w:lang w:eastAsia="en-IN"/>
        </w:rPr>
        <w:t xml:space="preserve"> section for more information.</w:t>
      </w:r>
    </w:p>
    <w:p w14:paraId="0A3DA15A" w14:textId="77777777" w:rsidR="00FE3743" w:rsidRPr="000C3ED9" w:rsidRDefault="00FE3743" w:rsidP="00121DFE">
      <w:pPr>
        <w:pStyle w:val="Heading2"/>
        <w:rPr>
          <w:lang w:eastAsia="en-IN"/>
        </w:rPr>
      </w:pPr>
      <w:bookmarkStart w:id="439" w:name="Find-Braille"/>
      <w:bookmarkStart w:id="440" w:name="_Find_Braille"/>
      <w:bookmarkStart w:id="441" w:name="_Toc531853341"/>
      <w:bookmarkStart w:id="442" w:name="_Ref93504740"/>
      <w:bookmarkStart w:id="443" w:name="_Ref93504764"/>
      <w:bookmarkStart w:id="444" w:name="_Ref93504802"/>
      <w:bookmarkStart w:id="445" w:name="_Toc93946754"/>
      <w:bookmarkEnd w:id="439"/>
      <w:bookmarkEnd w:id="440"/>
      <w:r w:rsidRPr="000C3ED9">
        <w:rPr>
          <w:lang w:eastAsia="en-IN"/>
        </w:rPr>
        <w:t>Find Braille</w:t>
      </w:r>
      <w:bookmarkEnd w:id="441"/>
      <w:bookmarkEnd w:id="442"/>
      <w:bookmarkEnd w:id="443"/>
      <w:bookmarkEnd w:id="444"/>
      <w:bookmarkEnd w:id="445"/>
    </w:p>
    <w:p w14:paraId="7963BEB3" w14:textId="4F521900" w:rsidR="00FE3743" w:rsidRPr="001479A7" w:rsidRDefault="00FE3743" w:rsidP="00FE3743">
      <w:pPr>
        <w:rPr>
          <w:lang w:eastAsia="en-IN"/>
        </w:rPr>
      </w:pPr>
      <w:r w:rsidRPr="000C3ED9">
        <w:rPr>
          <w:lang w:eastAsia="en-IN"/>
        </w:rPr>
        <w:t xml:space="preserve">To find specific braille text, use the Find command (Space + F). </w:t>
      </w:r>
      <w:r w:rsidR="00652999">
        <w:rPr>
          <w:lang w:eastAsia="en-IN"/>
        </w:rPr>
        <w:t xml:space="preserve">The </w:t>
      </w:r>
      <w:r w:rsidR="004973AE">
        <w:rPr>
          <w:lang w:eastAsia="en-IN"/>
        </w:rPr>
        <w:t>Orbit Reader 40</w:t>
      </w:r>
      <w:r w:rsidRPr="000C3ED9">
        <w:rPr>
          <w:lang w:eastAsia="en-IN"/>
        </w:rPr>
        <w:t xml:space="preserve"> responds by opening an input field (see </w:t>
      </w:r>
      <w:hyperlink w:anchor="Edit-Box" w:history="1">
        <w:r w:rsidRPr="00C96C39">
          <w:rPr>
            <w:color w:val="0000FF"/>
            <w:lang w:eastAsia="en-IN"/>
          </w:rPr>
          <w:t>Edit Box</w:t>
        </w:r>
      </w:hyperlink>
      <w:r w:rsidRPr="001479A7">
        <w:rPr>
          <w:lang w:eastAsia="en-IN"/>
        </w:rPr>
        <w:t xml:space="preserve"> section) with a cursor, which is indicated by Dots 7 and 8. By default</w:t>
      </w:r>
      <w:r w:rsidR="00FB7AF9">
        <w:rPr>
          <w:lang w:eastAsia="en-IN"/>
        </w:rPr>
        <w:t>,</w:t>
      </w:r>
      <w:r w:rsidRPr="001479A7">
        <w:rPr>
          <w:lang w:eastAsia="en-IN"/>
        </w:rPr>
        <w:t xml:space="preserve"> it shows the text at </w:t>
      </w:r>
      <w:r w:rsidR="00FB7AF9">
        <w:rPr>
          <w:lang w:eastAsia="en-IN"/>
        </w:rPr>
        <w:t xml:space="preserve">the </w:t>
      </w:r>
      <w:r w:rsidRPr="001479A7">
        <w:rPr>
          <w:lang w:eastAsia="en-IN"/>
        </w:rPr>
        <w:t xml:space="preserve">current cursor location in </w:t>
      </w:r>
      <w:r w:rsidR="00FB7AF9">
        <w:rPr>
          <w:lang w:eastAsia="en-IN"/>
        </w:rPr>
        <w:t xml:space="preserve">the </w:t>
      </w:r>
      <w:r w:rsidRPr="001479A7">
        <w:rPr>
          <w:lang w:eastAsia="en-IN"/>
        </w:rPr>
        <w:t>edit box. Unlike the Power Move, which searches by known location of text, the Find c</w:t>
      </w:r>
      <w:r w:rsidRPr="000C3ED9">
        <w:rPr>
          <w:lang w:eastAsia="en-IN"/>
        </w:rPr>
        <w:t xml:space="preserve">ommand searches the entire file for instances of the braille text you enter in the input field. If you </w:t>
      </w:r>
      <w:r w:rsidR="00E2123E" w:rsidRPr="000C3ED9">
        <w:rPr>
          <w:lang w:eastAsia="en-IN"/>
        </w:rPr>
        <w:t xml:space="preserve">have </w:t>
      </w:r>
      <w:r w:rsidRPr="000C3ED9">
        <w:rPr>
          <w:lang w:eastAsia="en-IN"/>
        </w:rPr>
        <w:t xml:space="preserve">searched for something previously, that text appears in the Edit Box with your cursor at the end. See the </w:t>
      </w:r>
      <w:hyperlink w:anchor="Power-Move-Forward-and-Back" w:history="1">
        <w:r w:rsidRPr="00C96C39">
          <w:rPr>
            <w:color w:val="0000FF"/>
            <w:lang w:eastAsia="en-IN"/>
          </w:rPr>
          <w:t>Power Move Forward and Back</w:t>
        </w:r>
      </w:hyperlink>
      <w:r w:rsidRPr="001479A7">
        <w:rPr>
          <w:lang w:eastAsia="en-IN"/>
        </w:rPr>
        <w:t xml:space="preserve"> section for more information.</w:t>
      </w:r>
    </w:p>
    <w:p w14:paraId="0297E466" w14:textId="77777777" w:rsidR="00FE3743" w:rsidRPr="000C3ED9" w:rsidRDefault="00FE3743" w:rsidP="00FE3743">
      <w:pPr>
        <w:rPr>
          <w:lang w:eastAsia="en-IN"/>
        </w:rPr>
      </w:pPr>
    </w:p>
    <w:p w14:paraId="1821CAD7" w14:textId="090A07D0" w:rsidR="00FE3743" w:rsidRPr="000C3ED9" w:rsidRDefault="00FE3743" w:rsidP="00FE3743">
      <w:pPr>
        <w:rPr>
          <w:lang w:eastAsia="en-IN"/>
        </w:rPr>
      </w:pPr>
      <w:r w:rsidRPr="000C3ED9">
        <w:rPr>
          <w:lang w:eastAsia="en-IN"/>
        </w:rPr>
        <w:t xml:space="preserve">To </w:t>
      </w:r>
      <w:r w:rsidR="006168BC" w:rsidRPr="000C3ED9">
        <w:rPr>
          <w:lang w:eastAsia="en-IN"/>
        </w:rPr>
        <w:t>find a word</w:t>
      </w:r>
      <w:r w:rsidRPr="000C3ED9">
        <w:rPr>
          <w:lang w:eastAsia="en-IN"/>
        </w:rPr>
        <w:t>,</w:t>
      </w:r>
      <w:r w:rsidR="009123A3" w:rsidRPr="000C3ED9">
        <w:rPr>
          <w:lang w:eastAsia="en-IN"/>
        </w:rPr>
        <w:t xml:space="preserve"> first</w:t>
      </w:r>
      <w:r w:rsidRPr="000C3ED9">
        <w:rPr>
          <w:lang w:eastAsia="en-IN"/>
        </w:rPr>
        <w:t xml:space="preserve"> press Space + F to enter the Edit Box. Type</w:t>
      </w:r>
      <w:r w:rsidR="00BD5D85" w:rsidRPr="000C3ED9">
        <w:rPr>
          <w:lang w:eastAsia="en-IN"/>
        </w:rPr>
        <w:t xml:space="preserve"> the word you wish to find,</w:t>
      </w:r>
      <w:r w:rsidR="00EA7615" w:rsidRPr="000C3ED9">
        <w:rPr>
          <w:lang w:eastAsia="en-IN"/>
        </w:rPr>
        <w:t xml:space="preserve"> </w:t>
      </w:r>
      <w:r w:rsidR="00E25A4C" w:rsidRPr="000C3ED9">
        <w:rPr>
          <w:lang w:eastAsia="en-IN"/>
        </w:rPr>
        <w:t xml:space="preserve">in the </w:t>
      </w:r>
      <w:r w:rsidR="00C5588E" w:rsidRPr="000C3ED9">
        <w:rPr>
          <w:lang w:eastAsia="en-IN"/>
        </w:rPr>
        <w:t>language selected for the reader/editor</w:t>
      </w:r>
      <w:r w:rsidRPr="000C3ED9">
        <w:rPr>
          <w:lang w:eastAsia="en-IN"/>
        </w:rPr>
        <w:t xml:space="preserve"> and then press Dot 8</w:t>
      </w:r>
      <w:r w:rsidR="00EC356D" w:rsidRPr="000C3ED9">
        <w:rPr>
          <w:lang w:eastAsia="en-IN"/>
        </w:rPr>
        <w:t xml:space="preserve"> to start the search moving forward in the file. To search moving backward in the file, press Dot 8 + Left arrow</w:t>
      </w:r>
      <w:r w:rsidR="00D242FC" w:rsidRPr="000C3ED9">
        <w:rPr>
          <w:lang w:eastAsia="en-IN"/>
        </w:rPr>
        <w:t>.</w:t>
      </w:r>
      <w:r w:rsidRPr="000C3ED9">
        <w:rPr>
          <w:lang w:eastAsia="en-IN"/>
        </w:rPr>
        <w:t xml:space="preserve"> Th</w:t>
      </w:r>
      <w:r w:rsidR="00B35CF1" w:rsidRPr="000C3ED9">
        <w:rPr>
          <w:lang w:eastAsia="en-IN"/>
        </w:rPr>
        <w:t>e</w:t>
      </w:r>
      <w:r w:rsidRPr="000C3ED9">
        <w:rPr>
          <w:lang w:eastAsia="en-IN"/>
        </w:rPr>
        <w:t xml:space="preserve"> word is shown as the first word on the display. If the word is not found, the message "-- Not found" is displayed. Press Dot 7 to clear the message. To exit the Edit Box without</w:t>
      </w:r>
      <w:r w:rsidR="0004137C" w:rsidRPr="000C3ED9">
        <w:rPr>
          <w:lang w:eastAsia="en-IN"/>
        </w:rPr>
        <w:t xml:space="preserve"> finding the word</w:t>
      </w:r>
      <w:r w:rsidRPr="000C3ED9">
        <w:rPr>
          <w:lang w:eastAsia="en-IN"/>
        </w:rPr>
        <w:t>, press Select.</w:t>
      </w:r>
    </w:p>
    <w:p w14:paraId="636F4CE8" w14:textId="77777777" w:rsidR="00FE3743" w:rsidRPr="000C3ED9" w:rsidRDefault="00FE3743" w:rsidP="00FE3743">
      <w:pPr>
        <w:rPr>
          <w:lang w:eastAsia="en-IN"/>
        </w:rPr>
      </w:pPr>
    </w:p>
    <w:p w14:paraId="3FE656F8" w14:textId="41823CEB" w:rsidR="00FE3743" w:rsidRPr="000C3ED9" w:rsidRDefault="00FE3743" w:rsidP="00FE3743">
      <w:pPr>
        <w:rPr>
          <w:lang w:eastAsia="en-IN"/>
        </w:rPr>
      </w:pPr>
      <w:r w:rsidRPr="000C3ED9">
        <w:rPr>
          <w:lang w:eastAsia="en-IN"/>
        </w:rPr>
        <w:t xml:space="preserve">After </w:t>
      </w:r>
      <w:r w:rsidR="004E0E24" w:rsidRPr="000C3ED9">
        <w:rPr>
          <w:lang w:eastAsia="en-IN"/>
        </w:rPr>
        <w:t xml:space="preserve">the </w:t>
      </w:r>
      <w:r w:rsidR="0001486E" w:rsidRPr="000C3ED9">
        <w:rPr>
          <w:lang w:eastAsia="en-IN"/>
        </w:rPr>
        <w:t>w</w:t>
      </w:r>
      <w:r w:rsidRPr="000C3ED9">
        <w:rPr>
          <w:lang w:eastAsia="en-IN"/>
        </w:rPr>
        <w:t xml:space="preserve">ord </w:t>
      </w:r>
      <w:r w:rsidR="0001486E" w:rsidRPr="000C3ED9">
        <w:rPr>
          <w:lang w:eastAsia="en-IN"/>
        </w:rPr>
        <w:t xml:space="preserve">is </w:t>
      </w:r>
      <w:r w:rsidR="002C7840" w:rsidRPr="000C3ED9">
        <w:rPr>
          <w:lang w:eastAsia="en-IN"/>
        </w:rPr>
        <w:t>found,</w:t>
      </w:r>
      <w:r w:rsidRPr="000C3ED9">
        <w:rPr>
          <w:lang w:eastAsia="en-IN"/>
        </w:rPr>
        <w:t xml:space="preserve"> to continue </w:t>
      </w:r>
      <w:r w:rsidR="00705FD9" w:rsidRPr="000C3ED9">
        <w:rPr>
          <w:lang w:eastAsia="en-IN"/>
        </w:rPr>
        <w:t>searchin</w:t>
      </w:r>
      <w:r w:rsidR="004E0E24" w:rsidRPr="000C3ED9">
        <w:rPr>
          <w:lang w:eastAsia="en-IN"/>
        </w:rPr>
        <w:t>g</w:t>
      </w:r>
      <w:r w:rsidR="004A4345" w:rsidRPr="000C3ED9">
        <w:rPr>
          <w:lang w:eastAsia="en-IN"/>
        </w:rPr>
        <w:t>,</w:t>
      </w:r>
      <w:r w:rsidRPr="000C3ED9">
        <w:rPr>
          <w:lang w:eastAsia="en-IN"/>
        </w:rPr>
        <w:t xml:space="preserve"> press Dot 8 + right arrow to find the next occurrence</w:t>
      </w:r>
      <w:r w:rsidR="0039660B" w:rsidRPr="000C3ED9">
        <w:rPr>
          <w:lang w:eastAsia="en-IN"/>
        </w:rPr>
        <w:t xml:space="preserve"> (</w:t>
      </w:r>
      <w:r w:rsidR="00705FD9" w:rsidRPr="000C3ED9">
        <w:rPr>
          <w:lang w:eastAsia="en-IN"/>
        </w:rPr>
        <w:t>forward</w:t>
      </w:r>
      <w:r w:rsidRPr="000C3ED9">
        <w:rPr>
          <w:lang w:eastAsia="en-IN"/>
        </w:rPr>
        <w:t xml:space="preserve"> in the file</w:t>
      </w:r>
      <w:r w:rsidR="0039660B" w:rsidRPr="000C3ED9">
        <w:rPr>
          <w:lang w:eastAsia="en-IN"/>
        </w:rPr>
        <w:t>)</w:t>
      </w:r>
      <w:r w:rsidRPr="000C3ED9">
        <w:rPr>
          <w:lang w:eastAsia="en-IN"/>
        </w:rPr>
        <w:t xml:space="preserve"> or Dot 8 + left arrow to find a previous occurrence (towards the beginning of the file).</w:t>
      </w:r>
    </w:p>
    <w:p w14:paraId="02A33726" w14:textId="77777777" w:rsidR="00FE3743" w:rsidRPr="000C3ED9" w:rsidRDefault="00FE3743" w:rsidP="00FE3743">
      <w:pPr>
        <w:rPr>
          <w:lang w:eastAsia="en-IN"/>
        </w:rPr>
      </w:pPr>
    </w:p>
    <w:p w14:paraId="4A87521E" w14:textId="3F3ADB49" w:rsidR="00FE3743" w:rsidRPr="000C3ED9" w:rsidRDefault="00FE3743" w:rsidP="00FE3743">
      <w:pPr>
        <w:rPr>
          <w:lang w:eastAsia="en-IN"/>
        </w:rPr>
      </w:pPr>
      <w:r w:rsidRPr="000C3ED9">
        <w:rPr>
          <w:lang w:eastAsia="en-IN"/>
        </w:rPr>
        <w:t xml:space="preserve">If you are searching for text in a contracted braille file, you must type the text you want to </w:t>
      </w:r>
      <w:r w:rsidR="002C7840" w:rsidRPr="000C3ED9">
        <w:rPr>
          <w:lang w:eastAsia="en-IN"/>
        </w:rPr>
        <w:t>search in</w:t>
      </w:r>
      <w:r w:rsidRPr="000C3ED9">
        <w:rPr>
          <w:lang w:eastAsia="en-IN"/>
        </w:rPr>
        <w:t xml:space="preserve"> contracted braille.</w:t>
      </w:r>
    </w:p>
    <w:p w14:paraId="44663446" w14:textId="77777777" w:rsidR="00FE3743" w:rsidRPr="000C3ED9" w:rsidRDefault="00FE3743" w:rsidP="00FE3743">
      <w:pPr>
        <w:rPr>
          <w:lang w:eastAsia="en-IN"/>
        </w:rPr>
      </w:pPr>
    </w:p>
    <w:p w14:paraId="1FF03713" w14:textId="4F71D2A1" w:rsidR="00FE3743" w:rsidRPr="000C3ED9" w:rsidRDefault="00FE3743" w:rsidP="00FE3743">
      <w:pPr>
        <w:rPr>
          <w:lang w:eastAsia="en-IN"/>
        </w:rPr>
      </w:pPr>
      <w:r w:rsidRPr="000C3ED9">
        <w:rPr>
          <w:lang w:eastAsia="en-IN"/>
        </w:rPr>
        <w:t xml:space="preserve">If you are searching in a plain text file, you must type the text you want to </w:t>
      </w:r>
      <w:r w:rsidR="002C7840" w:rsidRPr="000C3ED9">
        <w:rPr>
          <w:lang w:eastAsia="en-IN"/>
        </w:rPr>
        <w:t>search in</w:t>
      </w:r>
      <w:r w:rsidRPr="000C3ED9">
        <w:rPr>
          <w:lang w:eastAsia="en-IN"/>
        </w:rPr>
        <w:t xml:space="preserve"> Computer Braille. See </w:t>
      </w:r>
      <w:hyperlink w:anchor="Appendix-A-Computer-Braille-Chart" w:history="1">
        <w:r w:rsidRPr="00C96C39">
          <w:rPr>
            <w:color w:val="0000FF"/>
            <w:lang w:eastAsia="en-IN"/>
          </w:rPr>
          <w:t>Appendix A - Computer Braille Chart</w:t>
        </w:r>
      </w:hyperlink>
      <w:r w:rsidRPr="001479A7">
        <w:rPr>
          <w:lang w:eastAsia="en-IN"/>
        </w:rPr>
        <w:t xml:space="preserve"> </w:t>
      </w:r>
      <w:r w:rsidR="000B676F" w:rsidRPr="000C3ED9">
        <w:rPr>
          <w:lang w:eastAsia="en-IN"/>
        </w:rPr>
        <w:t>for details.</w:t>
      </w:r>
    </w:p>
    <w:p w14:paraId="5D7D9EFB" w14:textId="77777777" w:rsidR="00FE3743" w:rsidRPr="000C3ED9" w:rsidRDefault="00FE3743" w:rsidP="00FE3743">
      <w:pPr>
        <w:rPr>
          <w:lang w:eastAsia="en-IN"/>
        </w:rPr>
      </w:pPr>
    </w:p>
    <w:p w14:paraId="3748DD2C" w14:textId="4FA405AD" w:rsidR="00FE3743" w:rsidRPr="000C3ED9" w:rsidRDefault="001B0EED" w:rsidP="00FE3743">
      <w:pPr>
        <w:rPr>
          <w:lang w:eastAsia="en-IN"/>
        </w:rPr>
      </w:pPr>
      <w:r w:rsidRPr="000C3ED9">
        <w:rPr>
          <w:lang w:eastAsia="en-IN"/>
        </w:rPr>
        <w:lastRenderedPageBreak/>
        <w:t xml:space="preserve">You can </w:t>
      </w:r>
      <w:r w:rsidR="00FE3743" w:rsidRPr="000C3ED9">
        <w:rPr>
          <w:lang w:eastAsia="en-IN"/>
        </w:rPr>
        <w:t>search</w:t>
      </w:r>
      <w:r w:rsidRPr="000C3ED9">
        <w:rPr>
          <w:lang w:eastAsia="en-IN"/>
        </w:rPr>
        <w:t xml:space="preserve"> for</w:t>
      </w:r>
      <w:r w:rsidR="00FE3743" w:rsidRPr="000C3ED9">
        <w:rPr>
          <w:lang w:eastAsia="en-IN"/>
        </w:rPr>
        <w:t xml:space="preserve"> </w:t>
      </w:r>
      <w:r w:rsidR="00A8684B" w:rsidRPr="000C3ED9">
        <w:rPr>
          <w:lang w:eastAsia="en-IN"/>
        </w:rPr>
        <w:t>terms</w:t>
      </w:r>
      <w:r w:rsidR="00F51661" w:rsidRPr="000C3ED9">
        <w:rPr>
          <w:lang w:eastAsia="en-IN"/>
        </w:rPr>
        <w:t xml:space="preserve"> </w:t>
      </w:r>
      <w:r w:rsidR="00FE3743" w:rsidRPr="000C3ED9">
        <w:rPr>
          <w:lang w:eastAsia="en-IN"/>
        </w:rPr>
        <w:t xml:space="preserve">up to 255 characters long. Searches are generally not case sensitive. A search for the word "animal" results in finding both lowercase and uppercase versions of that word (animal/Animal). However, if you want to find words with upper case letters </w:t>
      </w:r>
      <w:r w:rsidR="00A21B3C" w:rsidRPr="000C3ED9">
        <w:rPr>
          <w:lang w:eastAsia="en-IN"/>
        </w:rPr>
        <w:t>only</w:t>
      </w:r>
      <w:r w:rsidR="00FE3743" w:rsidRPr="000C3ED9">
        <w:rPr>
          <w:lang w:eastAsia="en-IN"/>
        </w:rPr>
        <w:t xml:space="preserve">, type the text you wish to find </w:t>
      </w:r>
      <w:r w:rsidR="00FE3743" w:rsidRPr="00801D4D">
        <w:rPr>
          <w:lang w:eastAsia="en-IN"/>
        </w:rPr>
        <w:t>with</w:t>
      </w:r>
      <w:r w:rsidR="00FE3743" w:rsidRPr="000C3ED9">
        <w:rPr>
          <w:lang w:eastAsia="en-IN"/>
        </w:rPr>
        <w:t xml:space="preserve"> the </w:t>
      </w:r>
      <w:r w:rsidR="00DA6FAA" w:rsidRPr="000C3ED9">
        <w:rPr>
          <w:lang w:eastAsia="en-IN"/>
        </w:rPr>
        <w:t xml:space="preserve">braille indicator for </w:t>
      </w:r>
      <w:r w:rsidR="00FE3743" w:rsidRPr="000C3ED9">
        <w:rPr>
          <w:lang w:eastAsia="en-IN"/>
        </w:rPr>
        <w:t>capitalization included</w:t>
      </w:r>
      <w:r w:rsidR="00CD673C" w:rsidRPr="000C3ED9">
        <w:rPr>
          <w:lang w:eastAsia="en-IN"/>
        </w:rPr>
        <w:t xml:space="preserve"> (</w:t>
      </w:r>
      <w:r w:rsidR="00F27E7A" w:rsidRPr="000C3ED9">
        <w:rPr>
          <w:lang w:eastAsia="en-IN"/>
        </w:rPr>
        <w:t xml:space="preserve">in contracted braille, one </w:t>
      </w:r>
      <w:r w:rsidR="001D55A9" w:rsidRPr="000C3ED9">
        <w:rPr>
          <w:lang w:eastAsia="en-IN"/>
        </w:rPr>
        <w:t>D</w:t>
      </w:r>
      <w:r w:rsidR="00F27E7A" w:rsidRPr="000C3ED9">
        <w:rPr>
          <w:lang w:eastAsia="en-IN"/>
        </w:rPr>
        <w:t xml:space="preserve">ot </w:t>
      </w:r>
      <w:r w:rsidR="00F1292B" w:rsidRPr="000C3ED9">
        <w:rPr>
          <w:lang w:eastAsia="en-IN"/>
        </w:rPr>
        <w:t>6</w:t>
      </w:r>
      <w:r w:rsidR="00F27E7A" w:rsidRPr="000C3ED9">
        <w:rPr>
          <w:lang w:eastAsia="en-IN"/>
        </w:rPr>
        <w:t xml:space="preserve"> precedes a capital letter</w:t>
      </w:r>
      <w:r w:rsidR="00F1292B" w:rsidRPr="000C3ED9">
        <w:rPr>
          <w:lang w:eastAsia="en-IN"/>
        </w:rPr>
        <w:t>,</w:t>
      </w:r>
      <w:r w:rsidR="00F27E7A" w:rsidRPr="000C3ED9">
        <w:rPr>
          <w:lang w:eastAsia="en-IN"/>
        </w:rPr>
        <w:t xml:space="preserve"> while two </w:t>
      </w:r>
      <w:r w:rsidR="001D55A9" w:rsidRPr="000C3ED9">
        <w:rPr>
          <w:lang w:eastAsia="en-IN"/>
        </w:rPr>
        <w:t>D</w:t>
      </w:r>
      <w:r w:rsidR="00F27E7A" w:rsidRPr="000C3ED9">
        <w:rPr>
          <w:lang w:eastAsia="en-IN"/>
        </w:rPr>
        <w:t>ot 6s</w:t>
      </w:r>
      <w:r w:rsidR="00A775DF" w:rsidRPr="000C3ED9">
        <w:rPr>
          <w:lang w:eastAsia="en-IN"/>
        </w:rPr>
        <w:t xml:space="preserve"> precede an entirely capitalized </w:t>
      </w:r>
      <w:r w:rsidR="00DA6FAA" w:rsidRPr="000C3ED9">
        <w:rPr>
          <w:lang w:eastAsia="en-IN"/>
        </w:rPr>
        <w:t xml:space="preserve">word. </w:t>
      </w:r>
      <w:r w:rsidR="00A775DF" w:rsidRPr="000C3ED9">
        <w:rPr>
          <w:lang w:eastAsia="en-IN"/>
        </w:rPr>
        <w:t xml:space="preserve">In Computer Braille, capital letters include </w:t>
      </w:r>
      <w:r w:rsidR="001D55A9" w:rsidRPr="000C3ED9">
        <w:rPr>
          <w:lang w:eastAsia="en-IN"/>
        </w:rPr>
        <w:t>D</w:t>
      </w:r>
      <w:r w:rsidR="00A775DF" w:rsidRPr="000C3ED9">
        <w:rPr>
          <w:lang w:eastAsia="en-IN"/>
        </w:rPr>
        <w:t>ot 7</w:t>
      </w:r>
      <w:r w:rsidR="00DA6FAA" w:rsidRPr="000C3ED9">
        <w:rPr>
          <w:lang w:eastAsia="en-IN"/>
        </w:rPr>
        <w:t>)</w:t>
      </w:r>
      <w:r w:rsidR="00CD673C" w:rsidRPr="000C3ED9">
        <w:rPr>
          <w:lang w:eastAsia="en-IN"/>
        </w:rPr>
        <w:t>.</w:t>
      </w:r>
      <w:r w:rsidR="00DA6FAA" w:rsidRPr="000C3ED9">
        <w:rPr>
          <w:lang w:eastAsia="en-IN"/>
        </w:rPr>
        <w:t xml:space="preserve"> </w:t>
      </w:r>
      <w:r w:rsidR="00FE3743" w:rsidRPr="000C3ED9">
        <w:rPr>
          <w:lang w:eastAsia="en-IN"/>
        </w:rPr>
        <w:t>For example, a search for the capitalized word "Animal" gives the results for "Animal" (capitalized), but not "animal" (lowercase).</w:t>
      </w:r>
    </w:p>
    <w:p w14:paraId="0159C099" w14:textId="77777777" w:rsidR="00FE3743" w:rsidRPr="000C3ED9" w:rsidRDefault="00FE3743" w:rsidP="00FE3743">
      <w:pPr>
        <w:rPr>
          <w:lang w:eastAsia="en-IN"/>
        </w:rPr>
      </w:pPr>
    </w:p>
    <w:p w14:paraId="6B3E585D" w14:textId="495F13AE" w:rsidR="00FE3743" w:rsidRPr="000C3ED9" w:rsidRDefault="00FE3743" w:rsidP="00FE3743">
      <w:pPr>
        <w:rPr>
          <w:lang w:eastAsia="en-IN"/>
        </w:rPr>
      </w:pPr>
      <w:r w:rsidRPr="000C3ED9">
        <w:rPr>
          <w:lang w:eastAsia="en-IN"/>
        </w:rPr>
        <w:t xml:space="preserve">Additionally, searches match both whole and partial words. Searching for "an" finds "an" (whole) and "man" (partial). To restrict searches to whole words, add a space at the beginning </w:t>
      </w:r>
      <w:r w:rsidR="00EB02F8" w:rsidRPr="000C3ED9">
        <w:rPr>
          <w:lang w:eastAsia="en-IN"/>
        </w:rPr>
        <w:t>or</w:t>
      </w:r>
      <w:r w:rsidRPr="000C3ED9">
        <w:rPr>
          <w:lang w:eastAsia="en-IN"/>
        </w:rPr>
        <w:t xml:space="preserve"> end of the word. The Reader matches the space with any non-printing character such as spaces, tabs, and line feeds.</w:t>
      </w:r>
    </w:p>
    <w:p w14:paraId="51D0DD20" w14:textId="77777777" w:rsidR="00FE3743" w:rsidRPr="000C3ED9" w:rsidRDefault="00FE3743" w:rsidP="00FE3743">
      <w:pPr>
        <w:rPr>
          <w:lang w:eastAsia="en-IN"/>
        </w:rPr>
      </w:pPr>
    </w:p>
    <w:p w14:paraId="54BFE4DF" w14:textId="77777777" w:rsidR="00FE3743" w:rsidRPr="001479A7" w:rsidRDefault="00FE3743" w:rsidP="00FE3743">
      <w:pPr>
        <w:rPr>
          <w:lang w:eastAsia="en-IN"/>
        </w:rPr>
      </w:pPr>
      <w:r w:rsidRPr="000C3ED9">
        <w:rPr>
          <w:lang w:eastAsia="en-IN"/>
        </w:rPr>
        <w:t xml:space="preserve">Read the section on </w:t>
      </w:r>
      <w:hyperlink w:anchor="Edit-Box" w:history="1">
        <w:r w:rsidRPr="00C96C39">
          <w:rPr>
            <w:color w:val="0000FF"/>
            <w:lang w:eastAsia="en-IN"/>
          </w:rPr>
          <w:t>Edit Box</w:t>
        </w:r>
      </w:hyperlink>
      <w:r w:rsidRPr="001479A7">
        <w:rPr>
          <w:lang w:eastAsia="en-IN"/>
        </w:rPr>
        <w:t xml:space="preserve"> for editing commands and navigation functionality.</w:t>
      </w:r>
    </w:p>
    <w:p w14:paraId="60BC2D74" w14:textId="77777777" w:rsidR="00FE3743" w:rsidRPr="000C3ED9" w:rsidRDefault="00FE3743" w:rsidP="00FE3743">
      <w:pPr>
        <w:rPr>
          <w:lang w:eastAsia="en-IN"/>
        </w:rPr>
      </w:pPr>
    </w:p>
    <w:p w14:paraId="2E28B14E" w14:textId="5CE0E6AA" w:rsidR="00FE3743" w:rsidRPr="000C3ED9" w:rsidRDefault="00E80CD0" w:rsidP="00FE3743">
      <w:pPr>
        <w:rPr>
          <w:lang w:eastAsia="en-IN"/>
        </w:rPr>
      </w:pPr>
      <w:r w:rsidRPr="000C3ED9">
        <w:rPr>
          <w:lang w:eastAsia="en-IN"/>
        </w:rPr>
        <w:t>In</w:t>
      </w:r>
      <w:r w:rsidR="001D13E1">
        <w:rPr>
          <w:lang w:eastAsia="en-IN"/>
        </w:rPr>
        <w:t xml:space="preserve"> </w:t>
      </w:r>
      <w:r w:rsidRPr="000C3ED9">
        <w:rPr>
          <w:lang w:eastAsia="en-IN"/>
        </w:rPr>
        <w:t xml:space="preserve">”search files”, the Reader moves from reading files to searched text and displays it at the beginning of </w:t>
      </w:r>
      <w:r w:rsidR="00FB7AF9">
        <w:rPr>
          <w:lang w:eastAsia="en-IN"/>
        </w:rPr>
        <w:t xml:space="preserve">the </w:t>
      </w:r>
      <w:r w:rsidRPr="000C3ED9">
        <w:rPr>
          <w:lang w:eastAsia="en-IN"/>
        </w:rPr>
        <w:t xml:space="preserve">display line. If </w:t>
      </w:r>
      <w:r w:rsidR="00625F1C" w:rsidRPr="000C3ED9">
        <w:rPr>
          <w:lang w:eastAsia="en-IN"/>
        </w:rPr>
        <w:t xml:space="preserve">the </w:t>
      </w:r>
      <w:r w:rsidRPr="000C3ED9">
        <w:rPr>
          <w:lang w:eastAsia="en-IN"/>
        </w:rPr>
        <w:t>text is not found</w:t>
      </w:r>
      <w:r w:rsidR="00625F1C" w:rsidRPr="000C3ED9">
        <w:rPr>
          <w:lang w:eastAsia="en-IN"/>
        </w:rPr>
        <w:t>,</w:t>
      </w:r>
      <w:r w:rsidRPr="000C3ED9">
        <w:rPr>
          <w:lang w:eastAsia="en-IN"/>
        </w:rPr>
        <w:t xml:space="preserve"> then the Reader displays “Not found” and gets back to </w:t>
      </w:r>
      <w:r w:rsidR="00257C9E" w:rsidRPr="000C3ED9">
        <w:rPr>
          <w:lang w:eastAsia="en-IN"/>
        </w:rPr>
        <w:t xml:space="preserve">its previous position. While searching through large documents, </w:t>
      </w:r>
      <w:r w:rsidR="00652999">
        <w:rPr>
          <w:lang w:eastAsia="en-IN"/>
        </w:rPr>
        <w:t>the Orbit Reader</w:t>
      </w:r>
      <w:r w:rsidR="004973AE">
        <w:rPr>
          <w:lang w:eastAsia="en-IN"/>
        </w:rPr>
        <w:t xml:space="preserve"> 40</w:t>
      </w:r>
      <w:r w:rsidR="00257C9E" w:rsidRPr="000C3ED9">
        <w:rPr>
          <w:lang w:eastAsia="en-IN"/>
        </w:rPr>
        <w:t xml:space="preserve"> displays “Busy” while con</w:t>
      </w:r>
      <w:r w:rsidR="0000177F" w:rsidRPr="000C3ED9">
        <w:rPr>
          <w:lang w:eastAsia="en-IN"/>
        </w:rPr>
        <w:t>d</w:t>
      </w:r>
      <w:r w:rsidR="00257C9E" w:rsidRPr="000C3ED9">
        <w:rPr>
          <w:lang w:eastAsia="en-IN"/>
        </w:rPr>
        <w:t>ucting the search.</w:t>
      </w:r>
    </w:p>
    <w:p w14:paraId="6A26C1F8" w14:textId="77777777" w:rsidR="00FE3743" w:rsidRPr="000C3ED9" w:rsidRDefault="00FE3743" w:rsidP="00FE3743">
      <w:pPr>
        <w:rPr>
          <w:lang w:eastAsia="en-IN"/>
        </w:rPr>
      </w:pPr>
    </w:p>
    <w:p w14:paraId="6BEC2F9E" w14:textId="577A0349" w:rsidR="00FE3743" w:rsidRPr="000C3ED9" w:rsidRDefault="00FE3743" w:rsidP="00FE3743">
      <w:pPr>
        <w:rPr>
          <w:lang w:eastAsia="en-IN"/>
        </w:rPr>
      </w:pPr>
      <w:r w:rsidRPr="000C3ED9">
        <w:rPr>
          <w:lang w:eastAsia="en-IN"/>
        </w:rPr>
        <w:t>To repeat a search moving forward toward</w:t>
      </w:r>
      <w:r w:rsidR="002A5BC2" w:rsidRPr="000C3ED9">
        <w:rPr>
          <w:lang w:eastAsia="en-IN"/>
        </w:rPr>
        <w:t>s</w:t>
      </w:r>
      <w:r w:rsidRPr="000C3ED9">
        <w:rPr>
          <w:lang w:eastAsia="en-IN"/>
        </w:rPr>
        <w:t xml:space="preserve"> the end of the</w:t>
      </w:r>
      <w:r w:rsidR="00625F1C" w:rsidRPr="000C3ED9">
        <w:rPr>
          <w:lang w:eastAsia="en-IN"/>
        </w:rPr>
        <w:t xml:space="preserve"> </w:t>
      </w:r>
      <w:r w:rsidRPr="000C3ED9">
        <w:rPr>
          <w:lang w:eastAsia="en-IN"/>
        </w:rPr>
        <w:t xml:space="preserve">file, press Dot 8 + </w:t>
      </w:r>
      <w:r w:rsidR="00CF2CB1" w:rsidRPr="000C3ED9">
        <w:rPr>
          <w:lang w:eastAsia="en-IN"/>
        </w:rPr>
        <w:t>R</w:t>
      </w:r>
      <w:r w:rsidRPr="000C3ED9">
        <w:rPr>
          <w:lang w:eastAsia="en-IN"/>
        </w:rPr>
        <w:t xml:space="preserve">ight </w:t>
      </w:r>
      <w:r w:rsidR="00CF2CB1" w:rsidRPr="000C3ED9">
        <w:rPr>
          <w:lang w:eastAsia="en-IN"/>
        </w:rPr>
        <w:t>A</w:t>
      </w:r>
      <w:r w:rsidRPr="000C3ED9">
        <w:rPr>
          <w:lang w:eastAsia="en-IN"/>
        </w:rPr>
        <w:t>rrow.</w:t>
      </w:r>
    </w:p>
    <w:p w14:paraId="5EEBA926" w14:textId="77777777" w:rsidR="00FE3743" w:rsidRPr="000C3ED9" w:rsidRDefault="00FE3743" w:rsidP="00FE3743">
      <w:pPr>
        <w:rPr>
          <w:lang w:eastAsia="en-IN"/>
        </w:rPr>
      </w:pPr>
    </w:p>
    <w:p w14:paraId="11C4EE40" w14:textId="6C434A01" w:rsidR="00FE3743" w:rsidRDefault="00FE3743" w:rsidP="00FE3743">
      <w:pPr>
        <w:rPr>
          <w:lang w:eastAsia="en-IN"/>
        </w:rPr>
      </w:pPr>
      <w:r w:rsidRPr="000C3ED9">
        <w:rPr>
          <w:lang w:eastAsia="en-IN"/>
        </w:rPr>
        <w:t>To repeat</w:t>
      </w:r>
      <w:r w:rsidR="002A5BC2" w:rsidRPr="000C3ED9">
        <w:rPr>
          <w:lang w:eastAsia="en-IN"/>
        </w:rPr>
        <w:t xml:space="preserve"> a</w:t>
      </w:r>
      <w:r w:rsidRPr="000C3ED9">
        <w:rPr>
          <w:lang w:eastAsia="en-IN"/>
        </w:rPr>
        <w:t xml:space="preserve"> search moving back toward</w:t>
      </w:r>
      <w:r w:rsidR="002A5BC2" w:rsidRPr="000C3ED9">
        <w:rPr>
          <w:lang w:eastAsia="en-IN"/>
        </w:rPr>
        <w:t>s</w:t>
      </w:r>
      <w:r w:rsidRPr="000C3ED9">
        <w:rPr>
          <w:lang w:eastAsia="en-IN"/>
        </w:rPr>
        <w:t xml:space="preserve"> the beginning of the file, press Dot 8 + </w:t>
      </w:r>
      <w:r w:rsidR="00CF2CB1" w:rsidRPr="000C3ED9">
        <w:rPr>
          <w:lang w:eastAsia="en-IN"/>
        </w:rPr>
        <w:t>L</w:t>
      </w:r>
      <w:r w:rsidRPr="000C3ED9">
        <w:rPr>
          <w:lang w:eastAsia="en-IN"/>
        </w:rPr>
        <w:t xml:space="preserve">eft </w:t>
      </w:r>
      <w:r w:rsidR="00CF2CB1" w:rsidRPr="000C3ED9">
        <w:rPr>
          <w:lang w:eastAsia="en-IN"/>
        </w:rPr>
        <w:t>A</w:t>
      </w:r>
      <w:r w:rsidRPr="000C3ED9">
        <w:rPr>
          <w:lang w:eastAsia="en-IN"/>
        </w:rPr>
        <w:t>rrow.</w:t>
      </w:r>
    </w:p>
    <w:p w14:paraId="00A209CC" w14:textId="77777777" w:rsidR="00D470DF" w:rsidRPr="007C3CB4" w:rsidRDefault="00D470DF" w:rsidP="00C96406">
      <w:pPr>
        <w:pStyle w:val="Heading2"/>
        <w:rPr>
          <w:rFonts w:cs="Arial"/>
          <w:bCs/>
          <w:iCs/>
          <w:lang w:val="en-IN"/>
        </w:rPr>
      </w:pPr>
      <w:bookmarkStart w:id="446" w:name="_Braille_Pacer_(Auto-Scroll)"/>
      <w:bookmarkStart w:id="447" w:name="_Toc93946755"/>
      <w:bookmarkEnd w:id="446"/>
      <w:r w:rsidRPr="007C3CB4">
        <w:rPr>
          <w:lang w:eastAsia="en-IN"/>
        </w:rPr>
        <w:t>Braille Pacer (Auto-Scroll)</w:t>
      </w:r>
      <w:bookmarkEnd w:id="447"/>
    </w:p>
    <w:p w14:paraId="29F57039" w14:textId="7AC98273" w:rsidR="00D470DF" w:rsidRPr="00F7035D" w:rsidRDefault="00D470DF" w:rsidP="007C3CB4">
      <w:pPr>
        <w:autoSpaceDE w:val="0"/>
        <w:autoSpaceDN w:val="0"/>
        <w:adjustRightInd w:val="0"/>
        <w:rPr>
          <w:rFonts w:cs="Arial"/>
          <w:lang w:val="en-IN"/>
        </w:rPr>
      </w:pPr>
      <w:r w:rsidRPr="00F7035D">
        <w:rPr>
          <w:rFonts w:cs="Arial"/>
          <w:lang w:val="en-IN"/>
        </w:rPr>
        <w:t>The Braille Pacer feature is available in the Reader and lets you set a reading</w:t>
      </w:r>
      <w:r w:rsidR="007C3CB4" w:rsidRPr="00F7035D">
        <w:rPr>
          <w:rFonts w:cs="Arial"/>
          <w:lang w:val="en-IN"/>
        </w:rPr>
        <w:t xml:space="preserve"> </w:t>
      </w:r>
      <w:r w:rsidRPr="00F7035D">
        <w:rPr>
          <w:rFonts w:cs="Arial"/>
          <w:lang w:val="en-IN"/>
        </w:rPr>
        <w:t>pace for the display to automatically advance.</w:t>
      </w:r>
    </w:p>
    <w:p w14:paraId="12AD9616" w14:textId="28638C61" w:rsidR="00D470DF" w:rsidRDefault="00D470DF" w:rsidP="00D470DF">
      <w:pPr>
        <w:rPr>
          <w:rFonts w:cs="Arial"/>
          <w:lang w:val="en-IN"/>
        </w:rPr>
      </w:pPr>
    </w:p>
    <w:p w14:paraId="111FE32A" w14:textId="4628140E" w:rsidR="00D470DF" w:rsidRPr="00F7035D" w:rsidRDefault="00D470DF" w:rsidP="00D470DF">
      <w:pPr>
        <w:autoSpaceDE w:val="0"/>
        <w:autoSpaceDN w:val="0"/>
        <w:adjustRightInd w:val="0"/>
        <w:rPr>
          <w:rFonts w:cs="Arial"/>
          <w:lang w:val="en-IN"/>
        </w:rPr>
      </w:pPr>
      <w:r w:rsidRPr="00F7035D">
        <w:rPr>
          <w:rFonts w:cs="Arial"/>
          <w:lang w:val="en-IN"/>
        </w:rPr>
        <w:t xml:space="preserve">The pace can be adjusted during reading by pressing the space and </w:t>
      </w:r>
      <w:r w:rsidR="0035482F">
        <w:rPr>
          <w:rFonts w:cs="Arial"/>
          <w:lang w:val="en-IN"/>
        </w:rPr>
        <w:t>U</w:t>
      </w:r>
      <w:r w:rsidRPr="00F7035D">
        <w:rPr>
          <w:rFonts w:cs="Arial"/>
          <w:lang w:val="en-IN"/>
        </w:rPr>
        <w:t>p</w:t>
      </w:r>
      <w:r w:rsidR="0035482F">
        <w:rPr>
          <w:rFonts w:cs="Arial"/>
          <w:lang w:val="en-IN"/>
        </w:rPr>
        <w:t xml:space="preserve"> A</w:t>
      </w:r>
      <w:r w:rsidRPr="00F7035D">
        <w:rPr>
          <w:rFonts w:cs="Arial"/>
          <w:lang w:val="en-IN"/>
        </w:rPr>
        <w:t>rrow</w:t>
      </w:r>
    </w:p>
    <w:p w14:paraId="23317D5E" w14:textId="1427D477" w:rsidR="00531054" w:rsidRDefault="00D470DF" w:rsidP="00D470DF">
      <w:pPr>
        <w:autoSpaceDE w:val="0"/>
        <w:autoSpaceDN w:val="0"/>
        <w:adjustRightInd w:val="0"/>
        <w:rPr>
          <w:rFonts w:cs="Arial"/>
          <w:lang w:val="en-IN"/>
        </w:rPr>
      </w:pPr>
      <w:r w:rsidRPr="00F7035D">
        <w:rPr>
          <w:rFonts w:cs="Arial"/>
          <w:lang w:val="en-IN"/>
        </w:rPr>
        <w:t xml:space="preserve">key to increase the speed (i.e. a faster advance rate) or the space and </w:t>
      </w:r>
      <w:r w:rsidR="00EC38CA">
        <w:rPr>
          <w:rFonts w:cs="Arial"/>
          <w:lang w:val="en-IN"/>
        </w:rPr>
        <w:t>D</w:t>
      </w:r>
      <w:r w:rsidRPr="00F7035D">
        <w:rPr>
          <w:rFonts w:cs="Arial"/>
          <w:lang w:val="en-IN"/>
        </w:rPr>
        <w:t>own</w:t>
      </w:r>
      <w:r w:rsidR="00EC38CA">
        <w:rPr>
          <w:rFonts w:cs="Arial"/>
          <w:lang w:val="en-IN"/>
        </w:rPr>
        <w:t xml:space="preserve"> A</w:t>
      </w:r>
      <w:r w:rsidRPr="00F7035D">
        <w:rPr>
          <w:rFonts w:cs="Arial"/>
          <w:lang w:val="en-IN"/>
        </w:rPr>
        <w:t>rrow</w:t>
      </w:r>
      <w:r w:rsidR="00531054" w:rsidRPr="00F7035D">
        <w:rPr>
          <w:rFonts w:cs="Arial"/>
          <w:lang w:val="en-IN"/>
        </w:rPr>
        <w:t xml:space="preserve"> </w:t>
      </w:r>
      <w:r w:rsidRPr="00F7035D">
        <w:rPr>
          <w:rFonts w:cs="Arial"/>
          <w:lang w:val="en-IN"/>
        </w:rPr>
        <w:t>key to decrease the speed (i.e. a slower advance rate). Pressing these</w:t>
      </w:r>
      <w:r w:rsidR="007C3CB4" w:rsidRPr="00F7035D">
        <w:rPr>
          <w:rFonts w:cs="Arial"/>
          <w:lang w:val="en-IN"/>
        </w:rPr>
        <w:t xml:space="preserve"> </w:t>
      </w:r>
      <w:r w:rsidRPr="00F7035D">
        <w:rPr>
          <w:rFonts w:cs="Arial"/>
          <w:lang w:val="en-IN"/>
        </w:rPr>
        <w:t xml:space="preserve">keys once increases or decreases the speed in one-second steps. </w:t>
      </w:r>
      <w:r w:rsidR="00531054" w:rsidRPr="00F7035D">
        <w:t>You can set the scrolling speed from 1 to 20 seconds depending upon your reading speed.</w:t>
      </w:r>
    </w:p>
    <w:p w14:paraId="5CAEAC3A" w14:textId="77777777" w:rsidR="00531054" w:rsidRDefault="00531054" w:rsidP="00D470DF">
      <w:pPr>
        <w:autoSpaceDE w:val="0"/>
        <w:autoSpaceDN w:val="0"/>
        <w:adjustRightInd w:val="0"/>
        <w:rPr>
          <w:rFonts w:cs="Arial"/>
          <w:lang w:val="en-IN"/>
        </w:rPr>
      </w:pPr>
    </w:p>
    <w:p w14:paraId="2FED4189" w14:textId="77777777" w:rsidR="00531054" w:rsidRDefault="00D470DF" w:rsidP="00D470DF">
      <w:pPr>
        <w:autoSpaceDE w:val="0"/>
        <w:autoSpaceDN w:val="0"/>
        <w:adjustRightInd w:val="0"/>
        <w:rPr>
          <w:rFonts w:cs="Arial"/>
          <w:lang w:val="en-IN"/>
        </w:rPr>
      </w:pPr>
      <w:r w:rsidRPr="00F7035D">
        <w:rPr>
          <w:rFonts w:cs="Arial"/>
          <w:lang w:val="en-IN"/>
        </w:rPr>
        <w:t>Many users</w:t>
      </w:r>
      <w:r w:rsidR="00531054" w:rsidRPr="00F7035D">
        <w:rPr>
          <w:rFonts w:cs="Arial"/>
          <w:lang w:val="en-IN"/>
        </w:rPr>
        <w:t xml:space="preserve"> </w:t>
      </w:r>
      <w:r w:rsidRPr="00F7035D">
        <w:rPr>
          <w:rFonts w:cs="Arial"/>
          <w:lang w:val="en-IN"/>
        </w:rPr>
        <w:t>might like to have finer control of the speed and this can be achieved by pressing</w:t>
      </w:r>
      <w:r w:rsidR="00531054" w:rsidRPr="00F7035D">
        <w:rPr>
          <w:rFonts w:cs="Arial"/>
          <w:lang w:val="en-IN"/>
        </w:rPr>
        <w:t xml:space="preserve"> </w:t>
      </w:r>
      <w:r w:rsidRPr="00F7035D">
        <w:rPr>
          <w:rFonts w:cs="Arial"/>
          <w:lang w:val="en-IN"/>
        </w:rPr>
        <w:t>the space bar, dot 7 and up or down arrow keys. The fine control increases or</w:t>
      </w:r>
      <w:r w:rsidR="00531054" w:rsidRPr="00F7035D">
        <w:rPr>
          <w:rFonts w:cs="Arial"/>
          <w:lang w:val="en-IN"/>
        </w:rPr>
        <w:t xml:space="preserve"> </w:t>
      </w:r>
      <w:r w:rsidRPr="00F7035D">
        <w:rPr>
          <w:rFonts w:cs="Arial"/>
          <w:lang w:val="en-IN"/>
        </w:rPr>
        <w:t xml:space="preserve">decreases the speed in steps of one-tenth of a second. </w:t>
      </w:r>
    </w:p>
    <w:p w14:paraId="31EA0FA0" w14:textId="77777777" w:rsidR="00531054" w:rsidRDefault="00531054" w:rsidP="00D470DF">
      <w:pPr>
        <w:autoSpaceDE w:val="0"/>
        <w:autoSpaceDN w:val="0"/>
        <w:adjustRightInd w:val="0"/>
        <w:rPr>
          <w:rFonts w:cs="Arial"/>
          <w:lang w:val="en-IN"/>
        </w:rPr>
      </w:pPr>
    </w:p>
    <w:p w14:paraId="0E0D3C88" w14:textId="7020ABC3" w:rsidR="00D470DF" w:rsidRDefault="00D470DF" w:rsidP="007C3CB4">
      <w:pPr>
        <w:autoSpaceDE w:val="0"/>
        <w:autoSpaceDN w:val="0"/>
        <w:adjustRightInd w:val="0"/>
        <w:rPr>
          <w:rFonts w:cs="Arial"/>
          <w:lang w:val="en-IN"/>
        </w:rPr>
      </w:pPr>
      <w:r w:rsidRPr="00F7035D">
        <w:rPr>
          <w:rFonts w:cs="Arial"/>
          <w:lang w:val="en-IN"/>
        </w:rPr>
        <w:t xml:space="preserve">The default speed is </w:t>
      </w:r>
      <w:r w:rsidR="00E55112">
        <w:rPr>
          <w:rFonts w:cs="Arial"/>
          <w:lang w:val="en-IN"/>
        </w:rPr>
        <w:t>4</w:t>
      </w:r>
      <w:r w:rsidR="00E55112" w:rsidRPr="00F7035D">
        <w:rPr>
          <w:rFonts w:cs="Arial"/>
          <w:lang w:val="en-IN"/>
        </w:rPr>
        <w:t xml:space="preserve"> </w:t>
      </w:r>
      <w:r w:rsidRPr="00F7035D">
        <w:rPr>
          <w:rFonts w:cs="Arial"/>
          <w:lang w:val="en-IN"/>
        </w:rPr>
        <w:t>seconds.</w:t>
      </w:r>
      <w:r w:rsidR="00531054" w:rsidRPr="00F7035D">
        <w:rPr>
          <w:rFonts w:cs="Arial"/>
          <w:lang w:val="en-IN"/>
        </w:rPr>
        <w:t xml:space="preserve"> </w:t>
      </w:r>
      <w:r w:rsidRPr="00F7035D">
        <w:rPr>
          <w:rFonts w:cs="Arial"/>
          <w:lang w:val="en-IN"/>
        </w:rPr>
        <w:t>You can review the current scroll rate from the menu, but it can be changed only</w:t>
      </w:r>
      <w:r w:rsidR="00531054" w:rsidRPr="00F7035D">
        <w:rPr>
          <w:rFonts w:cs="Arial"/>
          <w:lang w:val="en-IN"/>
        </w:rPr>
        <w:t xml:space="preserve"> </w:t>
      </w:r>
      <w:r w:rsidRPr="00F7035D">
        <w:rPr>
          <w:rFonts w:cs="Arial"/>
          <w:lang w:val="en-IN"/>
        </w:rPr>
        <w:t>while reading. The current scroll rate is not displayed when auto-scrolling.</w:t>
      </w:r>
      <w:r w:rsidR="00531054" w:rsidRPr="00F7035D">
        <w:rPr>
          <w:rFonts w:cs="Arial"/>
          <w:lang w:val="en-IN"/>
        </w:rPr>
        <w:t xml:space="preserve"> </w:t>
      </w:r>
      <w:r w:rsidRPr="00F7035D">
        <w:rPr>
          <w:rFonts w:cs="Arial"/>
          <w:lang w:val="en-IN"/>
        </w:rPr>
        <w:t xml:space="preserve">However, when </w:t>
      </w:r>
      <w:r w:rsidR="007C3CB4" w:rsidRPr="00F7035D">
        <w:rPr>
          <w:rFonts w:cs="Arial"/>
          <w:lang w:val="en-IN"/>
        </w:rPr>
        <w:t xml:space="preserve">the </w:t>
      </w:r>
      <w:r w:rsidRPr="00F7035D">
        <w:rPr>
          <w:rFonts w:cs="Arial"/>
          <w:lang w:val="en-IN"/>
        </w:rPr>
        <w:t xml:space="preserve">auto-scroll is stopped and the </w:t>
      </w:r>
      <w:r w:rsidRPr="00F7035D">
        <w:rPr>
          <w:rFonts w:cs="Arial"/>
          <w:lang w:val="en-IN"/>
        </w:rPr>
        <w:lastRenderedPageBreak/>
        <w:t>scroll rate is changed, the scroll</w:t>
      </w:r>
      <w:r w:rsidR="00531054" w:rsidRPr="00F7035D">
        <w:rPr>
          <w:rFonts w:cs="Arial"/>
          <w:lang w:val="en-IN"/>
        </w:rPr>
        <w:t xml:space="preserve"> </w:t>
      </w:r>
      <w:r w:rsidRPr="00F7035D">
        <w:rPr>
          <w:rFonts w:cs="Arial"/>
          <w:lang w:val="en-IN"/>
        </w:rPr>
        <w:t xml:space="preserve">rate will be displayed by </w:t>
      </w:r>
      <w:r w:rsidRPr="00F7035D">
        <w:rPr>
          <w:rFonts w:ascii="ArialMT" w:hAnsi="ArialMT" w:cs="ArialMT"/>
          <w:lang w:val="en-IN"/>
        </w:rPr>
        <w:t>the message “xx.y sec scroll rate”.</w:t>
      </w:r>
      <w:r w:rsidR="00531054" w:rsidRPr="00F7035D">
        <w:rPr>
          <w:rFonts w:ascii="ArialMT" w:hAnsi="ArialMT" w:cs="ArialMT"/>
          <w:lang w:val="en-IN"/>
        </w:rPr>
        <w:t xml:space="preserve"> </w:t>
      </w:r>
      <w:r w:rsidRPr="00F7035D">
        <w:rPr>
          <w:rFonts w:cs="Arial"/>
          <w:lang w:val="en-IN"/>
        </w:rPr>
        <w:t>You can use all the reading navigation commands during the Braille Pacer mode</w:t>
      </w:r>
      <w:r w:rsidR="00531054" w:rsidRPr="00F7035D">
        <w:rPr>
          <w:rFonts w:cs="Arial"/>
          <w:lang w:val="en-IN"/>
        </w:rPr>
        <w:t xml:space="preserve"> </w:t>
      </w:r>
      <w:r w:rsidRPr="00F7035D">
        <w:rPr>
          <w:rFonts w:cs="Arial"/>
          <w:lang w:val="en-IN"/>
        </w:rPr>
        <w:t>as well.</w:t>
      </w:r>
    </w:p>
    <w:p w14:paraId="3F38B763" w14:textId="0BA68849" w:rsidR="00D470DF" w:rsidRDefault="00D470DF" w:rsidP="00D470DF">
      <w:pPr>
        <w:rPr>
          <w:rFonts w:cs="Arial"/>
        </w:rPr>
      </w:pPr>
    </w:p>
    <w:p w14:paraId="01AFFB26" w14:textId="3704720F" w:rsidR="005D09E0" w:rsidRDefault="005D09E0" w:rsidP="005D09E0">
      <w:pPr>
        <w:rPr>
          <w:rFonts w:cs="Arial"/>
        </w:rPr>
      </w:pPr>
      <w:r>
        <w:rPr>
          <w:rFonts w:cs="Arial"/>
        </w:rPr>
        <w:t xml:space="preserve">To </w:t>
      </w:r>
      <w:r w:rsidRPr="005D09E0">
        <w:rPr>
          <w:rFonts w:cs="Arial"/>
        </w:rPr>
        <w:t>Start/Stop Braille Pacer</w:t>
      </w:r>
      <w:r>
        <w:rPr>
          <w:rFonts w:cs="Arial"/>
        </w:rPr>
        <w:t xml:space="preserve">, press </w:t>
      </w:r>
      <w:r w:rsidRPr="005D09E0">
        <w:rPr>
          <w:rFonts w:cs="Arial"/>
        </w:rPr>
        <w:t>Space</w:t>
      </w:r>
      <w:r>
        <w:rPr>
          <w:rFonts w:cs="Arial"/>
        </w:rPr>
        <w:t xml:space="preserve">. </w:t>
      </w:r>
      <w:r w:rsidRPr="005D09E0">
        <w:rPr>
          <w:rFonts w:cs="Arial"/>
        </w:rPr>
        <w:t>The rate of change is not viewable if the speed is increased or decreased while active.</w:t>
      </w:r>
    </w:p>
    <w:p w14:paraId="40987F8B" w14:textId="77777777" w:rsidR="005D09E0" w:rsidRPr="005D09E0" w:rsidRDefault="005D09E0" w:rsidP="005D09E0">
      <w:pPr>
        <w:rPr>
          <w:rFonts w:cs="Arial"/>
        </w:rPr>
      </w:pPr>
    </w:p>
    <w:p w14:paraId="57429182" w14:textId="4FDD6406" w:rsidR="005D09E0" w:rsidRDefault="005D09E0" w:rsidP="005D09E0">
      <w:pPr>
        <w:rPr>
          <w:rFonts w:cs="Arial"/>
        </w:rPr>
      </w:pPr>
      <w:r>
        <w:rPr>
          <w:rFonts w:cs="Arial"/>
        </w:rPr>
        <w:t xml:space="preserve">To </w:t>
      </w:r>
      <w:r w:rsidRPr="005D09E0">
        <w:rPr>
          <w:rFonts w:cs="Arial"/>
        </w:rPr>
        <w:t>Increase/Decrease Speed by 1 Second</w:t>
      </w:r>
      <w:r>
        <w:rPr>
          <w:rFonts w:cs="Arial"/>
        </w:rPr>
        <w:t xml:space="preserve">, press </w:t>
      </w:r>
      <w:r w:rsidRPr="005D09E0">
        <w:rPr>
          <w:rFonts w:cs="Arial"/>
        </w:rPr>
        <w:t>Up or Down Arrow + Space</w:t>
      </w:r>
    </w:p>
    <w:p w14:paraId="7B5329D2" w14:textId="77777777" w:rsidR="000D7906" w:rsidRPr="005D09E0" w:rsidRDefault="000D7906" w:rsidP="005D09E0">
      <w:pPr>
        <w:rPr>
          <w:rFonts w:cs="Arial"/>
        </w:rPr>
      </w:pPr>
    </w:p>
    <w:p w14:paraId="0EC6FE96" w14:textId="039E9135" w:rsidR="005D09E0" w:rsidRPr="00403D48" w:rsidRDefault="000D7906" w:rsidP="005D09E0">
      <w:pPr>
        <w:rPr>
          <w:rFonts w:cs="Arial"/>
        </w:rPr>
      </w:pPr>
      <w:r>
        <w:rPr>
          <w:rFonts w:cs="Arial"/>
        </w:rPr>
        <w:t xml:space="preserve">To </w:t>
      </w:r>
      <w:r w:rsidR="005D09E0" w:rsidRPr="005D09E0">
        <w:rPr>
          <w:rFonts w:cs="Arial"/>
        </w:rPr>
        <w:t>Increase/Decrease Speed by 0.1 Second</w:t>
      </w:r>
      <w:r>
        <w:rPr>
          <w:rFonts w:cs="Arial"/>
        </w:rPr>
        <w:t xml:space="preserve">, press </w:t>
      </w:r>
      <w:r w:rsidR="005D09E0" w:rsidRPr="005D09E0">
        <w:rPr>
          <w:rFonts w:cs="Arial"/>
        </w:rPr>
        <w:t>Dot 7 + Up or Down Arrow + Space.</w:t>
      </w:r>
    </w:p>
    <w:p w14:paraId="4AF4BFC0" w14:textId="77777777" w:rsidR="00FE3743" w:rsidRPr="00F7035D" w:rsidRDefault="00FE3743" w:rsidP="00FE3743">
      <w:pPr>
        <w:pStyle w:val="Heading1"/>
        <w:rPr>
          <w:lang w:eastAsia="en-IN"/>
        </w:rPr>
      </w:pPr>
      <w:bookmarkStart w:id="448" w:name="Edit-Box"/>
      <w:bookmarkStart w:id="449" w:name="_Edit_Box"/>
      <w:bookmarkStart w:id="450" w:name="_Toc531853342"/>
      <w:bookmarkStart w:id="451" w:name="_Ref93504711"/>
      <w:bookmarkStart w:id="452" w:name="_Toc93946756"/>
      <w:bookmarkEnd w:id="448"/>
      <w:bookmarkEnd w:id="449"/>
      <w:r w:rsidRPr="00F7035D">
        <w:rPr>
          <w:lang w:eastAsia="en-IN"/>
        </w:rPr>
        <w:t>Edit Box</w:t>
      </w:r>
      <w:bookmarkEnd w:id="450"/>
      <w:bookmarkEnd w:id="451"/>
      <w:bookmarkEnd w:id="452"/>
    </w:p>
    <w:p w14:paraId="2A6D12ED" w14:textId="44208886" w:rsidR="00FE3743" w:rsidRPr="000C3ED9" w:rsidRDefault="00652999" w:rsidP="00FE3743">
      <w:pPr>
        <w:rPr>
          <w:lang w:eastAsia="en-IN"/>
        </w:rPr>
      </w:pPr>
      <w:r>
        <w:rPr>
          <w:lang w:eastAsia="en-IN"/>
        </w:rPr>
        <w:t xml:space="preserve">The </w:t>
      </w:r>
      <w:r w:rsidR="004973AE" w:rsidRPr="00F7035D">
        <w:rPr>
          <w:lang w:eastAsia="en-IN"/>
        </w:rPr>
        <w:t>Orbit Reader 40</w:t>
      </w:r>
      <w:r w:rsidR="00FE3743" w:rsidRPr="00F7035D">
        <w:rPr>
          <w:lang w:eastAsia="en-IN"/>
        </w:rPr>
        <w:t xml:space="preserve"> presents a text dialog or input field called an Edit Box when you want to find text or rename a file. The Edit Box permits only one line of text. Press Space + F to begin a search or press Space + R to rename a file.</w:t>
      </w:r>
    </w:p>
    <w:p w14:paraId="357BD056" w14:textId="77777777" w:rsidR="00FE3743" w:rsidRPr="000C3ED9" w:rsidRDefault="00FE3743" w:rsidP="00FE3743">
      <w:pPr>
        <w:rPr>
          <w:lang w:eastAsia="en-IN"/>
        </w:rPr>
      </w:pPr>
    </w:p>
    <w:p w14:paraId="69F43C98" w14:textId="17C275C3" w:rsidR="00FE3743" w:rsidRPr="000C3ED9" w:rsidRDefault="00FE3743" w:rsidP="00FE3743">
      <w:pPr>
        <w:rPr>
          <w:lang w:eastAsia="en-IN"/>
        </w:rPr>
      </w:pPr>
      <w:r w:rsidRPr="00F7035D">
        <w:rPr>
          <w:lang w:eastAsia="en-IN"/>
        </w:rPr>
        <w:t xml:space="preserve">Once in the Edit Box, insert </w:t>
      </w:r>
      <w:r w:rsidR="00C5588E" w:rsidRPr="00F7035D">
        <w:rPr>
          <w:lang w:eastAsia="en-IN"/>
        </w:rPr>
        <w:t xml:space="preserve">the </w:t>
      </w:r>
      <w:r w:rsidRPr="00F7035D">
        <w:rPr>
          <w:lang w:eastAsia="en-IN"/>
        </w:rPr>
        <w:t>text by typing the desired text</w:t>
      </w:r>
      <w:r w:rsidR="00C5588E" w:rsidRPr="00F7035D">
        <w:rPr>
          <w:lang w:eastAsia="en-IN"/>
        </w:rPr>
        <w:t xml:space="preserve"> as per the language selected for </w:t>
      </w:r>
      <w:r w:rsidR="00FB7AF9" w:rsidRPr="00F7035D">
        <w:rPr>
          <w:lang w:eastAsia="en-IN"/>
        </w:rPr>
        <w:t xml:space="preserve">the </w:t>
      </w:r>
      <w:r w:rsidR="00C5588E" w:rsidRPr="00F7035D">
        <w:rPr>
          <w:lang w:eastAsia="en-IN"/>
        </w:rPr>
        <w:t>reader/editor</w:t>
      </w:r>
      <w:r w:rsidRPr="00F7035D">
        <w:rPr>
          <w:lang w:eastAsia="en-IN"/>
        </w:rPr>
        <w:t xml:space="preserve"> and then use the Edit Box commands to navigate. The Edit Box displays a blinking cursor (Dots 7 8) to indicate</w:t>
      </w:r>
      <w:r w:rsidR="00B852D0" w:rsidRPr="00F7035D">
        <w:rPr>
          <w:lang w:eastAsia="en-IN"/>
        </w:rPr>
        <w:t xml:space="preserve"> </w:t>
      </w:r>
      <w:r w:rsidR="0081760A" w:rsidRPr="00F7035D">
        <w:rPr>
          <w:lang w:eastAsia="en-IN"/>
        </w:rPr>
        <w:t xml:space="preserve">the beginning of </w:t>
      </w:r>
      <w:r w:rsidR="00FB7AF9" w:rsidRPr="00F7035D">
        <w:rPr>
          <w:lang w:eastAsia="en-IN"/>
        </w:rPr>
        <w:t xml:space="preserve">the </w:t>
      </w:r>
      <w:r w:rsidR="0081760A" w:rsidRPr="00F7035D">
        <w:rPr>
          <w:lang w:eastAsia="en-IN"/>
        </w:rPr>
        <w:t>text that you are searching or editing.</w:t>
      </w:r>
    </w:p>
    <w:p w14:paraId="59C58CC0" w14:textId="570E96AC" w:rsidR="00FE3743" w:rsidRPr="000C3ED9" w:rsidRDefault="00FE3743" w:rsidP="00FE3743">
      <w:pPr>
        <w:rPr>
          <w:lang w:eastAsia="en-IN"/>
        </w:rPr>
      </w:pPr>
      <w:r w:rsidRPr="00F7035D">
        <w:rPr>
          <w:lang w:eastAsia="en-IN"/>
        </w:rPr>
        <w:t xml:space="preserve">When </w:t>
      </w:r>
      <w:r w:rsidR="00652999">
        <w:rPr>
          <w:lang w:eastAsia="en-IN"/>
        </w:rPr>
        <w:t>the Orbit Reader</w:t>
      </w:r>
      <w:r w:rsidR="004973AE" w:rsidRPr="00F7035D">
        <w:rPr>
          <w:lang w:eastAsia="en-IN"/>
        </w:rPr>
        <w:t xml:space="preserve"> 40</w:t>
      </w:r>
      <w:r w:rsidRPr="00F7035D">
        <w:rPr>
          <w:lang w:eastAsia="en-IN"/>
        </w:rPr>
        <w:t xml:space="preserve"> shows an edit box, it often provides default text, such as a file name or a previously entered search term. To delete or replace the selected text, type a </w:t>
      </w:r>
      <w:r w:rsidR="00255F26" w:rsidRPr="00F7035D">
        <w:rPr>
          <w:lang w:eastAsia="en-IN"/>
        </w:rPr>
        <w:t>letter,</w:t>
      </w:r>
      <w:r w:rsidRPr="00F7035D">
        <w:rPr>
          <w:lang w:eastAsia="en-IN"/>
        </w:rPr>
        <w:t xml:space="preserve"> or press the backspace key (Dot 7). To edit the existing text in insert mode, press one of the arrow keys to move the cursor letter by letter to the position where you wish to edit.</w:t>
      </w:r>
    </w:p>
    <w:p w14:paraId="0AB5936B" w14:textId="6E66FF6F" w:rsidR="00FE3743" w:rsidRDefault="00FE3743" w:rsidP="00121DFE">
      <w:pPr>
        <w:pStyle w:val="Heading2"/>
        <w:rPr>
          <w:lang w:eastAsia="en-IN"/>
        </w:rPr>
      </w:pPr>
      <w:bookmarkStart w:id="453" w:name="Edit-Box-Commands"/>
      <w:bookmarkStart w:id="454" w:name="_Toc531853343"/>
      <w:bookmarkStart w:id="455" w:name="_Toc93946757"/>
      <w:bookmarkEnd w:id="453"/>
      <w:r w:rsidRPr="00F7035D">
        <w:rPr>
          <w:lang w:eastAsia="en-IN"/>
        </w:rPr>
        <w:t>Edit Box Commands</w:t>
      </w:r>
      <w:bookmarkEnd w:id="454"/>
      <w:bookmarkEnd w:id="455"/>
    </w:p>
    <w:p w14:paraId="7122B8B1" w14:textId="2561B9D8" w:rsidR="006D610B" w:rsidRDefault="006D610B" w:rsidP="006D610B">
      <w:pPr>
        <w:rPr>
          <w:lang w:eastAsia="en-IN"/>
        </w:rPr>
      </w:pPr>
      <w:r>
        <w:rPr>
          <w:lang w:eastAsia="en-IN"/>
        </w:rPr>
        <w:t xml:space="preserve">To Move Left or Right One Letter, press </w:t>
      </w:r>
      <w:r>
        <w:rPr>
          <w:lang w:eastAsia="en-IN"/>
        </w:rPr>
        <w:tab/>
        <w:t xml:space="preserve">Left or Right Arrow. Pressing left or right arrow moves the cursor in the desired direction. When the cursor reaches the end of the edit box, it stops--it can move no further. </w:t>
      </w:r>
    </w:p>
    <w:p w14:paraId="31236A29" w14:textId="77777777" w:rsidR="006D610B" w:rsidRDefault="006D610B" w:rsidP="006D610B">
      <w:pPr>
        <w:rPr>
          <w:lang w:eastAsia="en-IN"/>
        </w:rPr>
      </w:pPr>
    </w:p>
    <w:p w14:paraId="2BEDE6A1" w14:textId="77777777" w:rsidR="006D610B" w:rsidRDefault="006D610B" w:rsidP="006D610B">
      <w:pPr>
        <w:rPr>
          <w:lang w:eastAsia="en-IN"/>
        </w:rPr>
      </w:pPr>
      <w:r>
        <w:rPr>
          <w:lang w:eastAsia="en-IN"/>
        </w:rPr>
        <w:t>To Move to Start or End of Text, press Up or Down Arrow. Press Up or Down Arrow to move the cursor to the beginning or end of the text.</w:t>
      </w:r>
    </w:p>
    <w:p w14:paraId="5C14439A" w14:textId="5983AF6E" w:rsidR="006D610B" w:rsidRDefault="006D610B" w:rsidP="006D610B">
      <w:pPr>
        <w:rPr>
          <w:lang w:eastAsia="en-IN"/>
        </w:rPr>
      </w:pPr>
      <w:r>
        <w:rPr>
          <w:lang w:eastAsia="en-IN"/>
        </w:rPr>
        <w:t xml:space="preserve"> </w:t>
      </w:r>
    </w:p>
    <w:p w14:paraId="10725AF7" w14:textId="2160284D" w:rsidR="006D610B" w:rsidRDefault="006D610B" w:rsidP="006D610B">
      <w:pPr>
        <w:rPr>
          <w:lang w:eastAsia="en-IN"/>
        </w:rPr>
      </w:pPr>
      <w:r>
        <w:rPr>
          <w:lang w:eastAsia="en-IN"/>
        </w:rPr>
        <w:t xml:space="preserve">To Backspace, press Dot 7. The Backspace key Dot 7 deletes the letter immediately left of the cursor. Use Backspace key in case of a typing mistake or to remove small amounts of text. </w:t>
      </w:r>
    </w:p>
    <w:p w14:paraId="00F6E6A5" w14:textId="77777777" w:rsidR="006D610B" w:rsidRDefault="006D610B" w:rsidP="006D610B">
      <w:pPr>
        <w:rPr>
          <w:lang w:eastAsia="en-IN"/>
        </w:rPr>
      </w:pPr>
    </w:p>
    <w:p w14:paraId="0E187E6A" w14:textId="669D4E56" w:rsidR="006D610B" w:rsidRDefault="006D610B" w:rsidP="006D610B">
      <w:pPr>
        <w:rPr>
          <w:lang w:eastAsia="en-IN"/>
        </w:rPr>
      </w:pPr>
      <w:r>
        <w:rPr>
          <w:lang w:eastAsia="en-IN"/>
        </w:rPr>
        <w:t xml:space="preserve">To Accept typed text, press Dot 8. Here, pressing Dot 8 acts as an Enter/OK key. </w:t>
      </w:r>
    </w:p>
    <w:p w14:paraId="3BD320DE" w14:textId="77777777" w:rsidR="006D610B" w:rsidRDefault="006D610B" w:rsidP="006D610B">
      <w:pPr>
        <w:rPr>
          <w:lang w:eastAsia="en-IN"/>
        </w:rPr>
      </w:pPr>
    </w:p>
    <w:p w14:paraId="006225D6" w14:textId="08EDB745" w:rsidR="006D610B" w:rsidRDefault="006D610B" w:rsidP="00983883">
      <w:pPr>
        <w:rPr>
          <w:lang w:eastAsia="en-IN"/>
        </w:rPr>
      </w:pPr>
      <w:r>
        <w:rPr>
          <w:lang w:eastAsia="en-IN"/>
        </w:rPr>
        <w:t>To Close the Edit Box, press Select. To close the edit box, use the Close command. In single line controls, Close removes what you have typed. In multiple line controls, all text is automatically saved in the editor.</w:t>
      </w:r>
    </w:p>
    <w:p w14:paraId="084A9026" w14:textId="77777777" w:rsidR="006D610B" w:rsidRPr="006D610B" w:rsidRDefault="006D610B" w:rsidP="00403D48">
      <w:pPr>
        <w:rPr>
          <w:lang w:eastAsia="en-IN"/>
        </w:rPr>
      </w:pPr>
    </w:p>
    <w:p w14:paraId="7685B4A0" w14:textId="77777777" w:rsidR="00FE3743" w:rsidRPr="00F7035D" w:rsidRDefault="00FE3743" w:rsidP="00FE3743">
      <w:pPr>
        <w:pStyle w:val="Heading1"/>
        <w:rPr>
          <w:lang w:eastAsia="en-IN"/>
        </w:rPr>
      </w:pPr>
      <w:bookmarkStart w:id="456" w:name="The-Editor"/>
      <w:bookmarkStart w:id="457" w:name="_The_Editor"/>
      <w:bookmarkStart w:id="458" w:name="_Toc531853344"/>
      <w:bookmarkStart w:id="459" w:name="_Ref93504517"/>
      <w:bookmarkStart w:id="460" w:name="_Toc93946758"/>
      <w:bookmarkEnd w:id="456"/>
      <w:bookmarkEnd w:id="457"/>
      <w:r w:rsidRPr="00F7035D">
        <w:rPr>
          <w:lang w:eastAsia="en-IN"/>
        </w:rPr>
        <w:lastRenderedPageBreak/>
        <w:t>The Editor</w:t>
      </w:r>
      <w:bookmarkEnd w:id="458"/>
      <w:bookmarkEnd w:id="459"/>
      <w:bookmarkEnd w:id="460"/>
    </w:p>
    <w:p w14:paraId="026F4B99" w14:textId="2E6A3482" w:rsidR="00FE3743" w:rsidRPr="000C3ED9" w:rsidRDefault="00FE3743" w:rsidP="00FE3743">
      <w:pPr>
        <w:rPr>
          <w:lang w:eastAsia="en-IN"/>
        </w:rPr>
      </w:pPr>
      <w:r w:rsidRPr="00F7035D">
        <w:rPr>
          <w:lang w:eastAsia="en-IN"/>
        </w:rPr>
        <w:t xml:space="preserve">In addition to serving as a tool for reading braille, </w:t>
      </w:r>
      <w:r w:rsidR="00652999">
        <w:rPr>
          <w:lang w:eastAsia="en-IN"/>
        </w:rPr>
        <w:t>the Orbit Reader</w:t>
      </w:r>
      <w:r w:rsidR="004973AE" w:rsidRPr="00F7035D">
        <w:rPr>
          <w:lang w:eastAsia="en-IN"/>
        </w:rPr>
        <w:t xml:space="preserve"> 40</w:t>
      </w:r>
      <w:r w:rsidRPr="00F7035D">
        <w:rPr>
          <w:lang w:eastAsia="en-IN"/>
        </w:rPr>
        <w:t xml:space="preserve"> offers the ability to write and edit text. This feature allows you to create/edit new or existing files on the SD card.</w:t>
      </w:r>
    </w:p>
    <w:p w14:paraId="5E31921F" w14:textId="77777777" w:rsidR="00235055" w:rsidRPr="000C3ED9" w:rsidRDefault="00235055" w:rsidP="00FE3743">
      <w:pPr>
        <w:rPr>
          <w:lang w:eastAsia="en-IN"/>
        </w:rPr>
      </w:pPr>
    </w:p>
    <w:p w14:paraId="4BD51809" w14:textId="57821BCD" w:rsidR="00FE3743" w:rsidRPr="000C3ED9" w:rsidRDefault="00FE3743" w:rsidP="00FE3743">
      <w:pPr>
        <w:rPr>
          <w:lang w:eastAsia="en-IN"/>
        </w:rPr>
      </w:pPr>
      <w:r w:rsidRPr="00F7035D">
        <w:rPr>
          <w:lang w:eastAsia="en-IN"/>
        </w:rPr>
        <w:t>While you are in the Editor mode, the cursor notes the current position by blinking Dots 7 8. The default setting for the cursor is 1 second. The blink of</w:t>
      </w:r>
      <w:r w:rsidR="00A67142" w:rsidRPr="00F7035D">
        <w:rPr>
          <w:lang w:eastAsia="en-IN"/>
        </w:rPr>
        <w:t xml:space="preserve"> the</w:t>
      </w:r>
      <w:r w:rsidRPr="00F7035D">
        <w:rPr>
          <w:lang w:eastAsia="en-IN"/>
        </w:rPr>
        <w:t xml:space="preserve"> cursor can be turned off from</w:t>
      </w:r>
      <w:r w:rsidR="004A0E6D" w:rsidRPr="00F7035D">
        <w:rPr>
          <w:lang w:eastAsia="en-IN"/>
        </w:rPr>
        <w:t xml:space="preserve"> the</w:t>
      </w:r>
      <w:r w:rsidRPr="00F7035D">
        <w:rPr>
          <w:lang w:eastAsia="en-IN"/>
        </w:rPr>
        <w:t xml:space="preserve"> Menu. </w:t>
      </w:r>
    </w:p>
    <w:p w14:paraId="4907E170" w14:textId="6355676F" w:rsidR="00FE3743" w:rsidRPr="000C3ED9" w:rsidRDefault="00FE3743" w:rsidP="00FE3743">
      <w:pPr>
        <w:rPr>
          <w:lang w:eastAsia="en-IN"/>
        </w:rPr>
      </w:pPr>
    </w:p>
    <w:p w14:paraId="4E606585" w14:textId="218A9CA1" w:rsidR="00FE3743" w:rsidRPr="000C3ED9" w:rsidRDefault="00FE3743" w:rsidP="00FE3743">
      <w:pPr>
        <w:rPr>
          <w:lang w:eastAsia="en-IN"/>
        </w:rPr>
      </w:pPr>
      <w:r w:rsidRPr="00F7035D">
        <w:rPr>
          <w:lang w:eastAsia="en-IN"/>
        </w:rPr>
        <w:t>There are three ways to edit a file. Each of these three commands is available both from the Reader and the File Manager.</w:t>
      </w:r>
    </w:p>
    <w:p w14:paraId="6323855E" w14:textId="77777777" w:rsidR="00FE3743" w:rsidRPr="00F7035D" w:rsidRDefault="00FE3743" w:rsidP="00D508FB">
      <w:pPr>
        <w:pStyle w:val="ListParagraph"/>
        <w:numPr>
          <w:ilvl w:val="0"/>
          <w:numId w:val="40"/>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Edit new file: Space + N</w:t>
      </w:r>
    </w:p>
    <w:p w14:paraId="64C0501F" w14:textId="77777777" w:rsidR="00FE3743" w:rsidRPr="00F7035D" w:rsidRDefault="00FE3743" w:rsidP="00D508FB">
      <w:pPr>
        <w:pStyle w:val="ListParagraph"/>
        <w:numPr>
          <w:ilvl w:val="0"/>
          <w:numId w:val="40"/>
        </w:numPr>
        <w:rPr>
          <w:rFonts w:ascii="Arial" w:hAnsi="Arial" w:cs="Arial"/>
          <w:sz w:val="24"/>
          <w:szCs w:val="24"/>
          <w:lang w:eastAsia="en-IN"/>
        </w:rPr>
      </w:pPr>
      <w:r w:rsidRPr="00F7035D">
        <w:rPr>
          <w:rFonts w:ascii="Arial" w:hAnsi="Arial" w:cs="Arial"/>
          <w:sz w:val="24"/>
          <w:szCs w:val="24"/>
          <w:lang w:eastAsia="en-IN"/>
        </w:rPr>
        <w:t>Edit current file: Space + E</w:t>
      </w:r>
    </w:p>
    <w:p w14:paraId="40CEA175" w14:textId="77777777" w:rsidR="00FE3743" w:rsidRPr="00F7035D" w:rsidRDefault="00FE3743" w:rsidP="00D508FB">
      <w:pPr>
        <w:pStyle w:val="ListParagraph"/>
        <w:numPr>
          <w:ilvl w:val="0"/>
          <w:numId w:val="40"/>
        </w:numPr>
        <w:rPr>
          <w:rFonts w:ascii="Arial" w:hAnsi="Arial" w:cs="Arial"/>
          <w:sz w:val="24"/>
          <w:szCs w:val="24"/>
          <w:lang w:eastAsia="en-IN"/>
        </w:rPr>
      </w:pPr>
      <w:r w:rsidRPr="00F7035D">
        <w:rPr>
          <w:rFonts w:ascii="Arial" w:hAnsi="Arial" w:cs="Arial"/>
          <w:sz w:val="24"/>
          <w:szCs w:val="24"/>
          <w:lang w:eastAsia="en-IN"/>
        </w:rPr>
        <w:t>Switch to last edited file: Space + Dots 1 2 4 6</w:t>
      </w:r>
    </w:p>
    <w:p w14:paraId="2B0E3779" w14:textId="4CF7BB06" w:rsidR="00AD2957" w:rsidRPr="000C3ED9" w:rsidRDefault="00FE3743" w:rsidP="0045645B">
      <w:pPr>
        <w:rPr>
          <w:lang w:eastAsia="en-IN"/>
        </w:rPr>
      </w:pPr>
      <w:r w:rsidRPr="00F7035D">
        <w:rPr>
          <w:lang w:eastAsia="en-IN"/>
        </w:rPr>
        <w:t>To insert text, type or paste the text at the cursor. You can insert any text into an open file using the braille keys (Dot 1 to Dot 8).</w:t>
      </w:r>
      <w:r w:rsidR="00523E61" w:rsidRPr="00F7035D">
        <w:t xml:space="preserve"> </w:t>
      </w:r>
      <w:r w:rsidR="00523E61" w:rsidRPr="00F7035D">
        <w:rPr>
          <w:lang w:eastAsia="en-IN"/>
        </w:rPr>
        <w:t>The Editor adds the typed or pasted text.</w:t>
      </w:r>
      <w:r w:rsidR="00235055" w:rsidRPr="00F7035D">
        <w:rPr>
          <w:lang w:eastAsia="en-IN"/>
        </w:rPr>
        <w:t xml:space="preserve"> </w:t>
      </w:r>
    </w:p>
    <w:p w14:paraId="07727181" w14:textId="77777777" w:rsidR="00FE3743" w:rsidRPr="000C3ED9" w:rsidRDefault="00FE3743" w:rsidP="00FE3743">
      <w:pPr>
        <w:rPr>
          <w:lang w:eastAsia="en-IN"/>
        </w:rPr>
      </w:pPr>
    </w:p>
    <w:p w14:paraId="4C7918C9" w14:textId="582F61E1" w:rsidR="00FE3743" w:rsidRPr="000C3ED9" w:rsidRDefault="00FE3743" w:rsidP="00FE3743">
      <w:pPr>
        <w:rPr>
          <w:lang w:eastAsia="en-IN"/>
        </w:rPr>
      </w:pPr>
      <w:r w:rsidRPr="00F7035D">
        <w:rPr>
          <w:lang w:eastAsia="en-IN"/>
        </w:rPr>
        <w:t>To exit Editor, press Select, E or Select</w:t>
      </w:r>
      <w:r w:rsidR="001D088B" w:rsidRPr="00F7035D">
        <w:rPr>
          <w:lang w:eastAsia="en-IN"/>
        </w:rPr>
        <w:t xml:space="preserve"> twice</w:t>
      </w:r>
      <w:r w:rsidRPr="00F7035D">
        <w:rPr>
          <w:lang w:eastAsia="en-IN"/>
        </w:rPr>
        <w:t>. The cursor disappears, returning you to the Reader in the file you were editing.</w:t>
      </w:r>
    </w:p>
    <w:p w14:paraId="6A9992BF" w14:textId="33E4547E" w:rsidR="005E5DF2" w:rsidRPr="000C3ED9" w:rsidRDefault="005E5DF2" w:rsidP="00FE3743">
      <w:pPr>
        <w:rPr>
          <w:lang w:eastAsia="en-IN"/>
        </w:rPr>
      </w:pPr>
    </w:p>
    <w:p w14:paraId="38E8EEEE" w14:textId="65B71C39" w:rsidR="000E6408" w:rsidRPr="000C3ED9" w:rsidRDefault="000E6408" w:rsidP="005E5DF2">
      <w:pPr>
        <w:rPr>
          <w:lang w:eastAsia="en-IN"/>
        </w:rPr>
      </w:pPr>
      <w:r w:rsidRPr="00F7035D">
        <w:rPr>
          <w:lang w:eastAsia="en-IN"/>
        </w:rPr>
        <w:t xml:space="preserve">When you exit the editor or save the file from the context menu, the back translation from braille to text is performed as per the selected language. The translation process is indicated by showing a progress bar on display where the </w:t>
      </w:r>
      <w:r w:rsidR="001D55A9" w:rsidRPr="00F7035D">
        <w:rPr>
          <w:lang w:eastAsia="en-IN"/>
        </w:rPr>
        <w:t>D</w:t>
      </w:r>
      <w:r w:rsidRPr="00F7035D">
        <w:rPr>
          <w:lang w:eastAsia="en-IN"/>
        </w:rPr>
        <w:t>ot 6 (6</w:t>
      </w:r>
      <w:r w:rsidRPr="00F7035D">
        <w:rPr>
          <w:vertAlign w:val="superscript"/>
          <w:lang w:eastAsia="en-IN"/>
        </w:rPr>
        <w:t>th</w:t>
      </w:r>
      <w:r w:rsidRPr="00F7035D">
        <w:rPr>
          <w:lang w:eastAsia="en-IN"/>
        </w:rPr>
        <w:t xml:space="preserve"> pin) of the first 6 cells rises in sequence repeatedly. This operation cannot be canceled.</w:t>
      </w:r>
    </w:p>
    <w:p w14:paraId="650F0E7E" w14:textId="77777777" w:rsidR="000E6408" w:rsidRPr="000C3ED9" w:rsidRDefault="000E6408" w:rsidP="005E5DF2">
      <w:pPr>
        <w:rPr>
          <w:lang w:eastAsia="en-IN"/>
        </w:rPr>
      </w:pPr>
    </w:p>
    <w:p w14:paraId="35379027" w14:textId="7660A51A" w:rsidR="00FE3743" w:rsidRPr="000C3ED9" w:rsidRDefault="00FE3743" w:rsidP="00FE3743">
      <w:pPr>
        <w:rPr>
          <w:lang w:eastAsia="en-IN"/>
        </w:rPr>
      </w:pPr>
      <w:r w:rsidRPr="00F7035D">
        <w:rPr>
          <w:lang w:eastAsia="en-IN"/>
        </w:rPr>
        <w:t xml:space="preserve">If you are </w:t>
      </w:r>
      <w:r w:rsidR="002C7840" w:rsidRPr="00F7035D">
        <w:rPr>
          <w:lang w:eastAsia="en-IN"/>
        </w:rPr>
        <w:t>exiting a</w:t>
      </w:r>
      <w:r w:rsidRPr="00F7035D">
        <w:rPr>
          <w:lang w:eastAsia="en-IN"/>
        </w:rPr>
        <w:t xml:space="preserve"> new file, the editor automatically names the file with the first </w:t>
      </w:r>
      <w:r w:rsidR="00990654" w:rsidRPr="00F7035D">
        <w:rPr>
          <w:lang w:eastAsia="en-IN"/>
        </w:rPr>
        <w:t>40</w:t>
      </w:r>
      <w:r w:rsidRPr="00F7035D">
        <w:rPr>
          <w:lang w:eastAsia="en-IN"/>
        </w:rPr>
        <w:t xml:space="preserve"> characters </w:t>
      </w:r>
      <w:r w:rsidR="001D1AAF" w:rsidRPr="00F7035D">
        <w:rPr>
          <w:lang w:eastAsia="en-IN"/>
        </w:rPr>
        <w:t xml:space="preserve">of the translated text </w:t>
      </w:r>
      <w:r w:rsidRPr="00F7035D">
        <w:rPr>
          <w:lang w:eastAsia="en-IN"/>
        </w:rPr>
        <w:t>in the file. If a file already exists with that name, the Editor appends a number to it until it produces a unique name. To rename a file or to add an extension to the file name, highlight the file name in File Manager, and use the rename command. If there are Computer Braille characters that cannot be used in a filename, such as a forward slash (/) or an asterisk (*), the characters are replaced with an underscore (_). Once you exit, the new file name in the File Manager is selected. If you wish to rename the file, use the rename command (Space + R). If you want to give the file a specific name, write that name as the first line in the file.</w:t>
      </w:r>
    </w:p>
    <w:p w14:paraId="78815376" w14:textId="77777777" w:rsidR="007454E0" w:rsidRPr="000C3ED9" w:rsidRDefault="007454E0" w:rsidP="00FE3743">
      <w:pPr>
        <w:rPr>
          <w:lang w:eastAsia="en-IN"/>
        </w:rPr>
      </w:pPr>
    </w:p>
    <w:p w14:paraId="4AB84A2F" w14:textId="1B76C32A" w:rsidR="000C6C9E" w:rsidRPr="000C3ED9" w:rsidRDefault="000C6C9E" w:rsidP="00FE3743">
      <w:pPr>
        <w:rPr>
          <w:lang w:eastAsia="en-IN"/>
        </w:rPr>
      </w:pPr>
      <w:r w:rsidRPr="00F7035D">
        <w:rPr>
          <w:lang w:eastAsia="en-IN"/>
        </w:rPr>
        <w:t>Note</w:t>
      </w:r>
      <w:r w:rsidR="007454E0" w:rsidRPr="00F7035D">
        <w:rPr>
          <w:lang w:eastAsia="en-IN"/>
        </w:rPr>
        <w:t>:</w:t>
      </w:r>
      <w:r w:rsidRPr="00F7035D">
        <w:rPr>
          <w:lang w:eastAsia="en-IN"/>
        </w:rPr>
        <w:t xml:space="preserve"> It i</w:t>
      </w:r>
      <w:r w:rsidR="007454E0" w:rsidRPr="00F7035D">
        <w:rPr>
          <w:lang w:eastAsia="en-IN"/>
        </w:rPr>
        <w:t>s</w:t>
      </w:r>
      <w:r w:rsidRPr="00F7035D">
        <w:rPr>
          <w:lang w:eastAsia="en-IN"/>
        </w:rPr>
        <w:t xml:space="preserve"> recommended that you exit the Editor before you perform a system update, reset the device, or remove the SD card. Exiting the Editor saves your work. </w:t>
      </w:r>
      <w:r w:rsidR="007454E0" w:rsidRPr="00F7035D">
        <w:rPr>
          <w:lang w:eastAsia="en-IN"/>
        </w:rPr>
        <w:t>N</w:t>
      </w:r>
      <w:r w:rsidRPr="00F7035D">
        <w:rPr>
          <w:lang w:eastAsia="en-IN"/>
        </w:rPr>
        <w:t>ot exit</w:t>
      </w:r>
      <w:r w:rsidR="007454E0" w:rsidRPr="00F7035D">
        <w:rPr>
          <w:lang w:eastAsia="en-IN"/>
        </w:rPr>
        <w:t>ing</w:t>
      </w:r>
      <w:r w:rsidRPr="00F7035D">
        <w:rPr>
          <w:lang w:eastAsia="en-IN"/>
        </w:rPr>
        <w:t xml:space="preserve"> the Editor first could result in lost work.</w:t>
      </w:r>
    </w:p>
    <w:p w14:paraId="39EABA3B" w14:textId="77777777" w:rsidR="0093423C" w:rsidRPr="006966B8" w:rsidRDefault="0093423C" w:rsidP="00121DFE">
      <w:pPr>
        <w:pStyle w:val="Heading2"/>
        <w:rPr>
          <w:rStyle w:val="Hyperlink"/>
        </w:rPr>
      </w:pPr>
      <w:bookmarkStart w:id="461" w:name="_Toc93946759"/>
      <w:r w:rsidRPr="006966B8">
        <w:lastRenderedPageBreak/>
        <w:t>Cursor Routing Buttons</w:t>
      </w:r>
      <w:bookmarkEnd w:id="461"/>
    </w:p>
    <w:p w14:paraId="6E3A2501" w14:textId="22E67DD4" w:rsidR="0093423C" w:rsidRPr="00F7035D" w:rsidRDefault="0042732C" w:rsidP="0093423C">
      <w:pPr>
        <w:rPr>
          <w:lang w:eastAsia="en-IN"/>
        </w:rPr>
      </w:pPr>
      <w:r>
        <w:rPr>
          <w:lang w:eastAsia="en-IN"/>
        </w:rPr>
        <w:t>A</w:t>
      </w:r>
      <w:r w:rsidR="0093423C" w:rsidRPr="00F7035D">
        <w:rPr>
          <w:lang w:eastAsia="en-IN"/>
        </w:rPr>
        <w:t xml:space="preserve"> cursor routing button </w:t>
      </w:r>
      <w:r>
        <w:rPr>
          <w:lang w:eastAsia="en-IN"/>
        </w:rPr>
        <w:t xml:space="preserve">is </w:t>
      </w:r>
      <w:r w:rsidR="0093423C" w:rsidRPr="00F7035D">
        <w:rPr>
          <w:lang w:eastAsia="en-IN"/>
        </w:rPr>
        <w:t>located above each braille cell for positioning the cursor.</w:t>
      </w:r>
    </w:p>
    <w:p w14:paraId="159A974E" w14:textId="77777777" w:rsidR="0093423C" w:rsidRDefault="0093423C" w:rsidP="0093423C">
      <w:pPr>
        <w:rPr>
          <w:lang w:eastAsia="en-IN"/>
        </w:rPr>
      </w:pPr>
    </w:p>
    <w:p w14:paraId="47AA9BD7" w14:textId="7F75F7D1" w:rsidR="0093423C" w:rsidRDefault="0093423C" w:rsidP="0093423C">
      <w:pPr>
        <w:rPr>
          <w:lang w:eastAsia="en-IN"/>
        </w:rPr>
      </w:pPr>
      <w:r w:rsidRPr="00F7035D">
        <w:rPr>
          <w:lang w:eastAsia="en-IN"/>
        </w:rPr>
        <w:t xml:space="preserve">While editing a file in Stand-Alone mode, press a cursor routing button to move the cursor to that braille cell. </w:t>
      </w:r>
      <w:r w:rsidR="0042732C">
        <w:rPr>
          <w:lang w:eastAsia="en-IN"/>
        </w:rPr>
        <w:t>This</w:t>
      </w:r>
      <w:r w:rsidR="0042732C" w:rsidRPr="00F7035D">
        <w:rPr>
          <w:lang w:eastAsia="en-IN"/>
        </w:rPr>
        <w:t xml:space="preserve"> </w:t>
      </w:r>
      <w:r w:rsidRPr="00F7035D">
        <w:rPr>
          <w:lang w:eastAsia="en-IN"/>
        </w:rPr>
        <w:t xml:space="preserve">makes the cursor navigation very convenient. </w:t>
      </w:r>
    </w:p>
    <w:p w14:paraId="7729570D" w14:textId="77777777" w:rsidR="0093423C" w:rsidRPr="00F7035D" w:rsidRDefault="0093423C" w:rsidP="0093423C">
      <w:pPr>
        <w:rPr>
          <w:lang w:eastAsia="en-IN"/>
        </w:rPr>
      </w:pPr>
      <w:r w:rsidRPr="00F7035D">
        <w:rPr>
          <w:lang w:eastAsia="en-IN"/>
        </w:rPr>
        <w:t>Similarly, when connected in remote mode, press a cursor routing button to move the cursor to that point, or to select a link in a Web page or e-mail message.</w:t>
      </w:r>
    </w:p>
    <w:p w14:paraId="2FA207A1" w14:textId="1850ABEF" w:rsidR="00FE3743" w:rsidRDefault="00FE3743" w:rsidP="00121DFE">
      <w:pPr>
        <w:pStyle w:val="Heading2"/>
        <w:rPr>
          <w:lang w:eastAsia="en-IN"/>
        </w:rPr>
      </w:pPr>
      <w:bookmarkStart w:id="462" w:name="Editor-Commands"/>
      <w:bookmarkStart w:id="463" w:name="_Toc531853345"/>
      <w:bookmarkStart w:id="464" w:name="_Toc93946760"/>
      <w:bookmarkEnd w:id="462"/>
      <w:r w:rsidRPr="00F7035D">
        <w:rPr>
          <w:lang w:eastAsia="en-IN"/>
        </w:rPr>
        <w:t>Editor Commands</w:t>
      </w:r>
      <w:bookmarkEnd w:id="463"/>
      <w:bookmarkEnd w:id="464"/>
    </w:p>
    <w:p w14:paraId="2B1FF9B5" w14:textId="25E2C67D" w:rsidR="006D610B" w:rsidRDefault="006D610B" w:rsidP="006D610B">
      <w:pPr>
        <w:rPr>
          <w:lang w:eastAsia="en-IN"/>
        </w:rPr>
      </w:pPr>
      <w:r>
        <w:rPr>
          <w:lang w:eastAsia="en-IN"/>
        </w:rPr>
        <w:t>To Edit New File, press Space + N. Creates a new file in the Editor, ready for input.</w:t>
      </w:r>
    </w:p>
    <w:p w14:paraId="07E5674E" w14:textId="77777777" w:rsidR="006D610B" w:rsidRDefault="006D610B" w:rsidP="006D610B">
      <w:pPr>
        <w:rPr>
          <w:lang w:eastAsia="en-IN"/>
        </w:rPr>
      </w:pPr>
    </w:p>
    <w:p w14:paraId="04BB56D8" w14:textId="460E9B2E" w:rsidR="006D610B" w:rsidRDefault="006D610B" w:rsidP="006D610B">
      <w:pPr>
        <w:rPr>
          <w:lang w:eastAsia="en-IN"/>
        </w:rPr>
      </w:pPr>
      <w:r>
        <w:rPr>
          <w:lang w:eastAsia="en-IN"/>
        </w:rPr>
        <w:t xml:space="preserve">To Edit Current File, press </w:t>
      </w:r>
      <w:r>
        <w:rPr>
          <w:lang w:eastAsia="en-IN"/>
        </w:rPr>
        <w:tab/>
        <w:t xml:space="preserve">Space + E. Opens the selected file for editing. </w:t>
      </w:r>
    </w:p>
    <w:p w14:paraId="201EBEAB" w14:textId="77777777" w:rsidR="006D610B" w:rsidRDefault="006D610B" w:rsidP="006D610B">
      <w:pPr>
        <w:rPr>
          <w:lang w:eastAsia="en-IN"/>
        </w:rPr>
      </w:pPr>
    </w:p>
    <w:p w14:paraId="21FF57E4" w14:textId="0FD938A4" w:rsidR="006D610B" w:rsidRDefault="006D610B" w:rsidP="006D610B">
      <w:pPr>
        <w:rPr>
          <w:lang w:eastAsia="en-IN"/>
        </w:rPr>
      </w:pPr>
      <w:r>
        <w:rPr>
          <w:lang w:eastAsia="en-IN"/>
        </w:rPr>
        <w:t>To Switch to Last Edited File, press Space + Dots 1 2 4 6. Opens the last edited file for further editing. The device displays the error message "-- File not found" if the file has been deleted.</w:t>
      </w:r>
    </w:p>
    <w:p w14:paraId="1B5E9AC9" w14:textId="77777777" w:rsidR="00764F3D" w:rsidRDefault="00764F3D" w:rsidP="006D610B">
      <w:pPr>
        <w:rPr>
          <w:lang w:eastAsia="en-IN"/>
        </w:rPr>
      </w:pPr>
    </w:p>
    <w:p w14:paraId="5BDB7AE0" w14:textId="7988F92F" w:rsidR="006D610B" w:rsidRDefault="00764F3D" w:rsidP="006D610B">
      <w:pPr>
        <w:rPr>
          <w:lang w:eastAsia="en-IN"/>
        </w:rPr>
      </w:pPr>
      <w:r>
        <w:rPr>
          <w:lang w:eastAsia="en-IN"/>
        </w:rPr>
        <w:t xml:space="preserve">To </w:t>
      </w:r>
      <w:r w:rsidR="006D610B">
        <w:rPr>
          <w:lang w:eastAsia="en-IN"/>
        </w:rPr>
        <w:t>Add a new line (Enter)</w:t>
      </w:r>
      <w:r>
        <w:rPr>
          <w:lang w:eastAsia="en-IN"/>
        </w:rPr>
        <w:t xml:space="preserve">, press </w:t>
      </w:r>
      <w:r w:rsidR="006D610B">
        <w:rPr>
          <w:lang w:eastAsia="en-IN"/>
        </w:rPr>
        <w:t>Dot 8</w:t>
      </w:r>
      <w:r>
        <w:rPr>
          <w:lang w:eastAsia="en-IN"/>
        </w:rPr>
        <w:t>.</w:t>
      </w:r>
      <w:r w:rsidR="006D610B">
        <w:rPr>
          <w:lang w:eastAsia="en-IN"/>
        </w:rPr>
        <w:t xml:space="preserve"> Pressing Dot 8 adds a new line (enters a carriage return) at the end of a paragraph and places the editing cursor in the first cell of the next paragraph. </w:t>
      </w:r>
    </w:p>
    <w:p w14:paraId="16CC6A40" w14:textId="77777777" w:rsidR="00764F3D" w:rsidRDefault="00764F3D" w:rsidP="006D610B">
      <w:pPr>
        <w:rPr>
          <w:lang w:eastAsia="en-IN"/>
        </w:rPr>
      </w:pPr>
    </w:p>
    <w:p w14:paraId="0E05D44C" w14:textId="18DF7D3C" w:rsidR="006D610B" w:rsidRDefault="00764F3D" w:rsidP="006D610B">
      <w:pPr>
        <w:rPr>
          <w:lang w:eastAsia="en-IN"/>
        </w:rPr>
      </w:pPr>
      <w:r>
        <w:rPr>
          <w:lang w:eastAsia="en-IN"/>
        </w:rPr>
        <w:t xml:space="preserve">To </w:t>
      </w:r>
      <w:r w:rsidR="006D610B">
        <w:rPr>
          <w:lang w:eastAsia="en-IN"/>
        </w:rPr>
        <w:t>Delete a character</w:t>
      </w:r>
      <w:r>
        <w:rPr>
          <w:lang w:eastAsia="en-IN"/>
        </w:rPr>
        <w:t xml:space="preserve">, press </w:t>
      </w:r>
      <w:r w:rsidR="006D610B">
        <w:rPr>
          <w:lang w:eastAsia="en-IN"/>
        </w:rPr>
        <w:t>Dot 7</w:t>
      </w:r>
      <w:r>
        <w:rPr>
          <w:lang w:eastAsia="en-IN"/>
        </w:rPr>
        <w:t xml:space="preserve">. </w:t>
      </w:r>
      <w:r w:rsidR="006D610B">
        <w:rPr>
          <w:lang w:eastAsia="en-IN"/>
        </w:rPr>
        <w:t xml:space="preserve">Pressing Dot 7 deletes the character to the left of the editing cursor. </w:t>
      </w:r>
    </w:p>
    <w:p w14:paraId="50D43612" w14:textId="77777777" w:rsidR="00764F3D" w:rsidRDefault="00764F3D" w:rsidP="006D610B">
      <w:pPr>
        <w:rPr>
          <w:lang w:eastAsia="en-IN"/>
        </w:rPr>
      </w:pPr>
    </w:p>
    <w:p w14:paraId="18426421" w14:textId="0D57FEB6" w:rsidR="006D610B" w:rsidRDefault="00764F3D" w:rsidP="006D610B">
      <w:pPr>
        <w:rPr>
          <w:lang w:eastAsia="en-IN"/>
        </w:rPr>
      </w:pPr>
      <w:r>
        <w:rPr>
          <w:lang w:eastAsia="en-IN"/>
        </w:rPr>
        <w:t xml:space="preserve">To </w:t>
      </w:r>
      <w:r w:rsidR="006D610B">
        <w:rPr>
          <w:lang w:eastAsia="en-IN"/>
        </w:rPr>
        <w:t>Exit Editor</w:t>
      </w:r>
      <w:r>
        <w:rPr>
          <w:lang w:eastAsia="en-IN"/>
        </w:rPr>
        <w:t xml:space="preserve">, press </w:t>
      </w:r>
      <w:r w:rsidR="006D610B">
        <w:rPr>
          <w:lang w:eastAsia="en-IN"/>
        </w:rPr>
        <w:t xml:space="preserve">Select twice OR Select, E </w:t>
      </w:r>
      <w:r w:rsidR="006D610B">
        <w:rPr>
          <w:lang w:eastAsia="en-IN"/>
        </w:rPr>
        <w:tab/>
        <w:t>When you close a file, Editor saves and returns to the Reader or File Manager, depending on your earlier location. It automatically saves your work. If you have opened the file from File Manager, File Manager makes the new file the current item in the list.</w:t>
      </w:r>
      <w:r>
        <w:rPr>
          <w:lang w:eastAsia="en-IN"/>
        </w:rPr>
        <w:t xml:space="preserve"> </w:t>
      </w:r>
      <w:r w:rsidR="006D610B">
        <w:rPr>
          <w:lang w:eastAsia="en-IN"/>
        </w:rPr>
        <w:t xml:space="preserve">If you edit an existing file, Reader moves the reading position to the place where the cursor was. </w:t>
      </w:r>
    </w:p>
    <w:p w14:paraId="46080741" w14:textId="77777777" w:rsidR="006D610B" w:rsidRDefault="006D610B" w:rsidP="006D610B">
      <w:pPr>
        <w:rPr>
          <w:lang w:eastAsia="en-IN"/>
        </w:rPr>
      </w:pPr>
    </w:p>
    <w:p w14:paraId="1E5FC684" w14:textId="0841FF78" w:rsidR="006D610B" w:rsidRDefault="00764F3D" w:rsidP="006D610B">
      <w:pPr>
        <w:rPr>
          <w:lang w:eastAsia="en-IN"/>
        </w:rPr>
      </w:pPr>
      <w:r>
        <w:rPr>
          <w:lang w:eastAsia="en-IN"/>
        </w:rPr>
        <w:t xml:space="preserve">To </w:t>
      </w:r>
      <w:r w:rsidR="006D610B">
        <w:rPr>
          <w:lang w:eastAsia="en-IN"/>
        </w:rPr>
        <w:t>Save current work</w:t>
      </w:r>
      <w:r>
        <w:rPr>
          <w:lang w:eastAsia="en-IN"/>
        </w:rPr>
        <w:t xml:space="preserve">, press </w:t>
      </w:r>
      <w:r w:rsidR="006D610B">
        <w:rPr>
          <w:lang w:eastAsia="en-IN"/>
        </w:rPr>
        <w:t>Select, S</w:t>
      </w:r>
      <w:r>
        <w:rPr>
          <w:lang w:eastAsia="en-IN"/>
        </w:rPr>
        <w:t xml:space="preserve">. </w:t>
      </w:r>
      <w:r w:rsidR="006D610B">
        <w:rPr>
          <w:lang w:eastAsia="en-IN"/>
        </w:rPr>
        <w:t>The Orbit Reader 40 automatically saves files every 1 KB of data or about 1000 characters, as you edit. However, small file increments could be lost during certain situations such as SD card removal, system updates, or device resets. Pressing Select, S saves the file as you deem necessary.</w:t>
      </w:r>
    </w:p>
    <w:p w14:paraId="37A18687" w14:textId="77777777" w:rsidR="00764F3D" w:rsidRDefault="00764F3D" w:rsidP="006D610B">
      <w:pPr>
        <w:rPr>
          <w:lang w:eastAsia="en-IN"/>
        </w:rPr>
      </w:pPr>
    </w:p>
    <w:p w14:paraId="5B4F8800" w14:textId="5F63BD64" w:rsidR="006D610B" w:rsidRDefault="00764F3D" w:rsidP="006D610B">
      <w:pPr>
        <w:rPr>
          <w:lang w:eastAsia="en-IN"/>
        </w:rPr>
      </w:pPr>
      <w:r>
        <w:rPr>
          <w:lang w:eastAsia="en-IN"/>
        </w:rPr>
        <w:t xml:space="preserve">To </w:t>
      </w:r>
      <w:r w:rsidR="006D610B">
        <w:rPr>
          <w:lang w:eastAsia="en-IN"/>
        </w:rPr>
        <w:t>Go to next or previous character</w:t>
      </w:r>
      <w:r>
        <w:rPr>
          <w:lang w:eastAsia="en-IN"/>
        </w:rPr>
        <w:t xml:space="preserve">, press </w:t>
      </w:r>
      <w:r w:rsidR="006D610B">
        <w:rPr>
          <w:lang w:eastAsia="en-IN"/>
        </w:rPr>
        <w:t>Left or Right Arrow</w:t>
      </w:r>
      <w:r>
        <w:rPr>
          <w:lang w:eastAsia="en-IN"/>
        </w:rPr>
        <w:t>.</w:t>
      </w:r>
      <w:r w:rsidR="006D610B">
        <w:rPr>
          <w:lang w:eastAsia="en-IN"/>
        </w:rPr>
        <w:t xml:space="preserve"> Pressing Left or Right Arrow moves the cursor to the previous or next character. </w:t>
      </w:r>
    </w:p>
    <w:p w14:paraId="10659666" w14:textId="77777777" w:rsidR="00764F3D" w:rsidRDefault="00764F3D" w:rsidP="006D610B">
      <w:pPr>
        <w:rPr>
          <w:lang w:eastAsia="en-IN"/>
        </w:rPr>
      </w:pPr>
    </w:p>
    <w:p w14:paraId="15213DDF" w14:textId="367B3DF9" w:rsidR="006D610B" w:rsidRDefault="00764F3D" w:rsidP="006D610B">
      <w:pPr>
        <w:rPr>
          <w:lang w:eastAsia="en-IN"/>
        </w:rPr>
      </w:pPr>
      <w:r>
        <w:rPr>
          <w:lang w:eastAsia="en-IN"/>
        </w:rPr>
        <w:t xml:space="preserve">To </w:t>
      </w:r>
      <w:r w:rsidR="006D610B">
        <w:rPr>
          <w:lang w:eastAsia="en-IN"/>
        </w:rPr>
        <w:t>Go to next or previous word</w:t>
      </w:r>
      <w:r>
        <w:rPr>
          <w:lang w:eastAsia="en-IN"/>
        </w:rPr>
        <w:t xml:space="preserve">, press </w:t>
      </w:r>
      <w:r w:rsidR="006D610B">
        <w:rPr>
          <w:lang w:eastAsia="en-IN"/>
        </w:rPr>
        <w:t>Space + Left or Right Arrow</w:t>
      </w:r>
      <w:r>
        <w:rPr>
          <w:lang w:eastAsia="en-IN"/>
        </w:rPr>
        <w:t>.</w:t>
      </w:r>
      <w:r w:rsidR="006D610B">
        <w:rPr>
          <w:lang w:eastAsia="en-IN"/>
        </w:rPr>
        <w:t xml:space="preserve"> Pressing Space + Left or Right Arrow moves the cursor to the start of the previous word or next word. This is also used to navigate between digits.</w:t>
      </w:r>
    </w:p>
    <w:p w14:paraId="0AE33E75" w14:textId="77777777" w:rsidR="00403D48" w:rsidRDefault="00403D48" w:rsidP="006D610B">
      <w:pPr>
        <w:rPr>
          <w:lang w:eastAsia="en-IN"/>
        </w:rPr>
      </w:pPr>
    </w:p>
    <w:p w14:paraId="374F4DA2" w14:textId="08B4D34A" w:rsidR="006D610B" w:rsidRDefault="00764F3D" w:rsidP="006D610B">
      <w:pPr>
        <w:rPr>
          <w:lang w:eastAsia="en-IN"/>
        </w:rPr>
      </w:pPr>
      <w:r>
        <w:rPr>
          <w:lang w:eastAsia="en-IN"/>
        </w:rPr>
        <w:t xml:space="preserve">To Go to </w:t>
      </w:r>
      <w:r w:rsidR="006D610B">
        <w:rPr>
          <w:lang w:eastAsia="en-IN"/>
        </w:rPr>
        <w:t>Previous or next display</w:t>
      </w:r>
      <w:r>
        <w:rPr>
          <w:lang w:eastAsia="en-IN"/>
        </w:rPr>
        <w:t xml:space="preserve">, press </w:t>
      </w:r>
      <w:r w:rsidR="006D610B">
        <w:rPr>
          <w:lang w:eastAsia="en-IN"/>
        </w:rPr>
        <w:t>Pan Up or Down</w:t>
      </w:r>
      <w:r>
        <w:rPr>
          <w:lang w:eastAsia="en-IN"/>
        </w:rPr>
        <w:t>.</w:t>
      </w:r>
      <w:r w:rsidR="00536CE4" w:rsidDel="00536CE4">
        <w:rPr>
          <w:lang w:eastAsia="en-IN"/>
        </w:rPr>
        <w:t xml:space="preserve"> </w:t>
      </w:r>
      <w:r w:rsidR="00536CE4">
        <w:rPr>
          <w:lang w:eastAsia="en-IN"/>
        </w:rPr>
        <w:t xml:space="preserve"> </w:t>
      </w:r>
      <w:r w:rsidR="006D610B">
        <w:rPr>
          <w:lang w:eastAsia="en-IN"/>
        </w:rPr>
        <w:t xml:space="preserve">Pressing Up or Down on the Panning rocker keys allows you to move to the previous or next display of braille. If you press the bottom part of the rocker key, the display pans forward. If you press the top of the rocker key, the display pans backward. The editing cursor is placed at the first cell. See </w:t>
      </w:r>
      <w:r w:rsidR="0079482A">
        <w:rPr>
          <w:lang w:eastAsia="en-IN"/>
        </w:rPr>
        <w:fldChar w:fldCharType="begin"/>
      </w:r>
      <w:r w:rsidR="0079482A">
        <w:rPr>
          <w:lang w:eastAsia="en-IN"/>
        </w:rPr>
        <w:instrText xml:space="preserve"> REF _Ref93504869 \h </w:instrText>
      </w:r>
      <w:r w:rsidR="0079482A">
        <w:rPr>
          <w:lang w:eastAsia="en-IN"/>
        </w:rPr>
      </w:r>
      <w:r w:rsidR="0079482A">
        <w:rPr>
          <w:lang w:eastAsia="en-IN"/>
        </w:rPr>
        <w:fldChar w:fldCharType="separate"/>
      </w:r>
      <w:r w:rsidR="0079482A" w:rsidRPr="00F7035D">
        <w:rPr>
          <w:lang w:eastAsia="en-IN"/>
        </w:rPr>
        <w:t>Panning Keys</w:t>
      </w:r>
      <w:r w:rsidR="0079482A">
        <w:rPr>
          <w:lang w:eastAsia="en-IN"/>
        </w:rPr>
        <w:fldChar w:fldCharType="end"/>
      </w:r>
      <w:r w:rsidR="006D610B">
        <w:rPr>
          <w:lang w:eastAsia="en-IN"/>
        </w:rPr>
        <w:t xml:space="preserve"> section for more information. </w:t>
      </w:r>
    </w:p>
    <w:p w14:paraId="31F8C22D" w14:textId="77777777" w:rsidR="00764F3D" w:rsidRDefault="00764F3D" w:rsidP="006D610B">
      <w:pPr>
        <w:rPr>
          <w:lang w:eastAsia="en-IN"/>
        </w:rPr>
      </w:pPr>
    </w:p>
    <w:p w14:paraId="78620D79" w14:textId="22E59B05" w:rsidR="006D610B" w:rsidRDefault="00764F3D" w:rsidP="006D610B">
      <w:pPr>
        <w:rPr>
          <w:lang w:eastAsia="en-IN"/>
        </w:rPr>
      </w:pPr>
      <w:r>
        <w:rPr>
          <w:lang w:eastAsia="en-IN"/>
        </w:rPr>
        <w:t xml:space="preserve">To Go to </w:t>
      </w:r>
      <w:r w:rsidR="006D610B">
        <w:rPr>
          <w:lang w:eastAsia="en-IN"/>
        </w:rPr>
        <w:t>Previous or next paragraph</w:t>
      </w:r>
      <w:r>
        <w:rPr>
          <w:lang w:eastAsia="en-IN"/>
        </w:rPr>
        <w:t xml:space="preserve">, press </w:t>
      </w:r>
      <w:r w:rsidR="006D610B">
        <w:rPr>
          <w:lang w:eastAsia="en-IN"/>
        </w:rPr>
        <w:t>Up or Down Arrow</w:t>
      </w:r>
      <w:r>
        <w:rPr>
          <w:lang w:eastAsia="en-IN"/>
        </w:rPr>
        <w:t>.</w:t>
      </w:r>
      <w:r w:rsidR="006D610B">
        <w:rPr>
          <w:lang w:eastAsia="en-IN"/>
        </w:rPr>
        <w:t xml:space="preserve"> Pressing the Up or Down Arrow moves the editing cursor to the start of the previous or next paragraph. If the start of the previous or next paragraph is not on the display, then the display pans to the start of the previous or next paragraph to the first cell on the display. The editing cursor is placed in the first cell. </w:t>
      </w:r>
    </w:p>
    <w:p w14:paraId="5D78DC11" w14:textId="77777777" w:rsidR="00764F3D" w:rsidRDefault="00764F3D" w:rsidP="006D610B">
      <w:pPr>
        <w:rPr>
          <w:lang w:eastAsia="en-IN"/>
        </w:rPr>
      </w:pPr>
    </w:p>
    <w:p w14:paraId="64ABE20D" w14:textId="2D234E88" w:rsidR="006D610B" w:rsidRDefault="00983883" w:rsidP="006D610B">
      <w:pPr>
        <w:rPr>
          <w:lang w:eastAsia="en-IN"/>
        </w:rPr>
      </w:pPr>
      <w:r>
        <w:rPr>
          <w:lang w:eastAsia="en-IN"/>
        </w:rPr>
        <w:t xml:space="preserve">To Go to </w:t>
      </w:r>
      <w:r w:rsidR="006D610B">
        <w:rPr>
          <w:lang w:eastAsia="en-IN"/>
        </w:rPr>
        <w:t>Start or end of paragraph</w:t>
      </w:r>
      <w:r>
        <w:rPr>
          <w:lang w:eastAsia="en-IN"/>
        </w:rPr>
        <w:t xml:space="preserve">, press </w:t>
      </w:r>
      <w:r w:rsidR="006D610B">
        <w:rPr>
          <w:lang w:eastAsia="en-IN"/>
        </w:rPr>
        <w:t>Space + Dot 7 + Left or Right Arrow</w:t>
      </w:r>
      <w:r>
        <w:rPr>
          <w:lang w:eastAsia="en-IN"/>
        </w:rPr>
        <w:t xml:space="preserve">. </w:t>
      </w:r>
      <w:r w:rsidR="006D610B">
        <w:rPr>
          <w:lang w:eastAsia="en-IN"/>
        </w:rPr>
        <w:t xml:space="preserve">Pressing Space + Dot 7 + Left or Right Arrow moves the cursor to the start or end of the current paragraph. If the start or end is not on the current display, then the display pans to the start or end of the first cell of the display. The editing cursor is placed in the first cell. </w:t>
      </w:r>
    </w:p>
    <w:p w14:paraId="649502AC" w14:textId="77777777" w:rsidR="00983883" w:rsidRDefault="00983883" w:rsidP="006D610B">
      <w:pPr>
        <w:rPr>
          <w:lang w:eastAsia="en-IN"/>
        </w:rPr>
      </w:pPr>
    </w:p>
    <w:p w14:paraId="310BF9BF" w14:textId="2EABA185" w:rsidR="006D610B" w:rsidRDefault="00983883" w:rsidP="006D610B">
      <w:pPr>
        <w:rPr>
          <w:lang w:eastAsia="en-IN"/>
        </w:rPr>
      </w:pPr>
      <w:r>
        <w:rPr>
          <w:lang w:eastAsia="en-IN"/>
        </w:rPr>
        <w:t xml:space="preserve">To Go to </w:t>
      </w:r>
      <w:r w:rsidR="006D610B">
        <w:rPr>
          <w:lang w:eastAsia="en-IN"/>
        </w:rPr>
        <w:t>Previous or next page</w:t>
      </w:r>
      <w:r>
        <w:rPr>
          <w:lang w:eastAsia="en-IN"/>
        </w:rPr>
        <w:t>,</w:t>
      </w:r>
      <w:r w:rsidR="006D610B">
        <w:rPr>
          <w:lang w:eastAsia="en-IN"/>
        </w:rPr>
        <w:t xml:space="preserve"> Space + Dot 7 + Up or Down Arrow</w:t>
      </w:r>
      <w:r>
        <w:rPr>
          <w:lang w:eastAsia="en-IN"/>
        </w:rPr>
        <w:t xml:space="preserve">. </w:t>
      </w:r>
      <w:r w:rsidR="006D610B">
        <w:rPr>
          <w:lang w:eastAsia="en-IN"/>
        </w:rPr>
        <w:t xml:space="preserve">Pressing Space + Dot 7 + Up or Down Arrow moves the cursor to the previous or next page (1000 characters or form feed character). </w:t>
      </w:r>
    </w:p>
    <w:p w14:paraId="096043CF" w14:textId="77777777" w:rsidR="00983883" w:rsidRDefault="00983883" w:rsidP="006D610B">
      <w:pPr>
        <w:rPr>
          <w:lang w:eastAsia="en-IN"/>
        </w:rPr>
      </w:pPr>
    </w:p>
    <w:p w14:paraId="3378D2E1" w14:textId="329A5D37" w:rsidR="006D610B" w:rsidRDefault="00983883" w:rsidP="006D610B">
      <w:pPr>
        <w:rPr>
          <w:lang w:eastAsia="en-IN"/>
        </w:rPr>
      </w:pPr>
      <w:r>
        <w:rPr>
          <w:lang w:eastAsia="en-IN"/>
        </w:rPr>
        <w:t xml:space="preserve">To </w:t>
      </w:r>
      <w:r w:rsidR="006D610B">
        <w:rPr>
          <w:lang w:eastAsia="en-IN"/>
        </w:rPr>
        <w:t>Go to top or end of the document</w:t>
      </w:r>
      <w:r>
        <w:rPr>
          <w:lang w:eastAsia="en-IN"/>
        </w:rPr>
        <w:t xml:space="preserve">, press </w:t>
      </w:r>
      <w:r w:rsidR="006D610B">
        <w:rPr>
          <w:lang w:eastAsia="en-IN"/>
        </w:rPr>
        <w:t>Long press Up or Down Arrow</w:t>
      </w:r>
      <w:r>
        <w:rPr>
          <w:lang w:eastAsia="en-IN"/>
        </w:rPr>
        <w:t xml:space="preserve">. </w:t>
      </w:r>
      <w:r w:rsidR="006D610B">
        <w:rPr>
          <w:lang w:eastAsia="en-IN"/>
        </w:rPr>
        <w:t xml:space="preserve">Long pressing Up or Down Arrow moves the cursor to the top or bottom of the document. </w:t>
      </w:r>
    </w:p>
    <w:p w14:paraId="66F6D906" w14:textId="77777777" w:rsidR="00983883" w:rsidRDefault="00983883" w:rsidP="006D610B">
      <w:pPr>
        <w:rPr>
          <w:lang w:eastAsia="en-IN"/>
        </w:rPr>
      </w:pPr>
    </w:p>
    <w:p w14:paraId="3D3EC7F2" w14:textId="46F70953" w:rsidR="006D610B" w:rsidRDefault="00983883" w:rsidP="006D610B">
      <w:pPr>
        <w:rPr>
          <w:lang w:eastAsia="en-IN"/>
        </w:rPr>
      </w:pPr>
      <w:r>
        <w:rPr>
          <w:lang w:eastAsia="en-IN"/>
        </w:rPr>
        <w:t xml:space="preserve">To </w:t>
      </w:r>
      <w:r w:rsidR="006D610B">
        <w:rPr>
          <w:lang w:eastAsia="en-IN"/>
        </w:rPr>
        <w:t>Find Next Braille</w:t>
      </w:r>
      <w:r>
        <w:rPr>
          <w:lang w:eastAsia="en-IN"/>
        </w:rPr>
        <w:t xml:space="preserve">, press </w:t>
      </w:r>
      <w:r w:rsidR="006D610B">
        <w:rPr>
          <w:lang w:eastAsia="en-IN"/>
        </w:rPr>
        <w:t>Dots 8 + Right Arrow</w:t>
      </w:r>
      <w:r>
        <w:rPr>
          <w:lang w:eastAsia="en-IN"/>
        </w:rPr>
        <w:t>.</w:t>
      </w:r>
      <w:r w:rsidR="006D610B">
        <w:rPr>
          <w:lang w:eastAsia="en-IN"/>
        </w:rPr>
        <w:t xml:space="preserve"> Pressing Dots 8 + Right arrow repeats a previous search forward from the point in the file where you are. If there is no text in the Find Edit buffer, the Editor uses the text at the cursor. </w:t>
      </w:r>
    </w:p>
    <w:p w14:paraId="0E2D90A5" w14:textId="77777777" w:rsidR="00983883" w:rsidRDefault="00983883" w:rsidP="006D610B">
      <w:pPr>
        <w:rPr>
          <w:lang w:eastAsia="en-IN"/>
        </w:rPr>
      </w:pPr>
    </w:p>
    <w:p w14:paraId="69E09B81" w14:textId="36696D06" w:rsidR="006D610B" w:rsidRDefault="00983883" w:rsidP="00983883">
      <w:pPr>
        <w:rPr>
          <w:lang w:eastAsia="en-IN"/>
        </w:rPr>
      </w:pPr>
      <w:r>
        <w:rPr>
          <w:lang w:eastAsia="en-IN"/>
        </w:rPr>
        <w:t xml:space="preserve">To </w:t>
      </w:r>
      <w:r w:rsidR="006D610B">
        <w:rPr>
          <w:lang w:eastAsia="en-IN"/>
        </w:rPr>
        <w:t>Find Previous Braille</w:t>
      </w:r>
      <w:r>
        <w:rPr>
          <w:lang w:eastAsia="en-IN"/>
        </w:rPr>
        <w:t xml:space="preserve">, press </w:t>
      </w:r>
      <w:r w:rsidR="006D610B">
        <w:rPr>
          <w:lang w:eastAsia="en-IN"/>
        </w:rPr>
        <w:t>Dots 8 + Left Arrow</w:t>
      </w:r>
      <w:r>
        <w:rPr>
          <w:lang w:eastAsia="en-IN"/>
        </w:rPr>
        <w:t>.</w:t>
      </w:r>
      <w:r w:rsidR="006D610B">
        <w:rPr>
          <w:lang w:eastAsia="en-IN"/>
        </w:rPr>
        <w:t xml:space="preserve"> Pressing Dots 8 + Left arrow repeats a previous search backwards from the point in the file where you are. If there is no text in the Find Edit buffer, the Editor uses the text at the cursor.</w:t>
      </w:r>
    </w:p>
    <w:p w14:paraId="6764319E" w14:textId="77777777" w:rsidR="00FE3743" w:rsidRPr="000C3ED9" w:rsidRDefault="00FE3743" w:rsidP="00121DFE">
      <w:pPr>
        <w:pStyle w:val="Heading2"/>
        <w:rPr>
          <w:lang w:eastAsia="en-IN"/>
        </w:rPr>
      </w:pPr>
      <w:bookmarkStart w:id="465" w:name="Editor-Block-Text-Commands"/>
      <w:bookmarkStart w:id="466" w:name="_Toc531853346"/>
      <w:bookmarkStart w:id="467" w:name="_Toc93946761"/>
      <w:bookmarkEnd w:id="465"/>
      <w:r w:rsidRPr="000C3ED9">
        <w:rPr>
          <w:lang w:eastAsia="en-IN"/>
        </w:rPr>
        <w:t>Editor Block Text Commands</w:t>
      </w:r>
      <w:bookmarkEnd w:id="466"/>
      <w:bookmarkEnd w:id="467"/>
    </w:p>
    <w:p w14:paraId="09D05A63" w14:textId="77777777" w:rsidR="00FE3743" w:rsidRPr="000C3ED9" w:rsidRDefault="00FE3743" w:rsidP="00FE3743">
      <w:pPr>
        <w:rPr>
          <w:lang w:eastAsia="en-IN"/>
        </w:rPr>
      </w:pPr>
      <w:r w:rsidRPr="000C3ED9">
        <w:rPr>
          <w:lang w:eastAsia="en-IN"/>
        </w:rPr>
        <w:t>The Editor block operations depend on a selection. The selection is the text between the cursor and the location mark.</w:t>
      </w:r>
    </w:p>
    <w:p w14:paraId="19282F3B" w14:textId="77777777" w:rsidR="00FE3743" w:rsidRPr="000C3ED9" w:rsidRDefault="00FE3743" w:rsidP="00FE3743">
      <w:pPr>
        <w:rPr>
          <w:lang w:eastAsia="en-IN"/>
        </w:rPr>
      </w:pPr>
    </w:p>
    <w:p w14:paraId="35A8A4CE" w14:textId="77777777" w:rsidR="00FE3743" w:rsidRPr="000C3ED9" w:rsidRDefault="00FE3743" w:rsidP="00FE3743">
      <w:pPr>
        <w:rPr>
          <w:lang w:eastAsia="en-IN"/>
        </w:rPr>
      </w:pPr>
      <w:r w:rsidRPr="000C3ED9">
        <w:rPr>
          <w:lang w:eastAsia="en-IN"/>
        </w:rPr>
        <w:t>Note: The size limit for a cut/copy/paste operation is 5 KB of data.</w:t>
      </w:r>
    </w:p>
    <w:p w14:paraId="21C7396C" w14:textId="77777777" w:rsidR="00FE3743" w:rsidRPr="000C3ED9" w:rsidRDefault="00FE3743" w:rsidP="00FE3743">
      <w:pPr>
        <w:rPr>
          <w:lang w:eastAsia="en-IN"/>
        </w:rPr>
      </w:pPr>
    </w:p>
    <w:p w14:paraId="72F29BC1" w14:textId="205A6476" w:rsidR="00FE3743" w:rsidRDefault="00FE3743" w:rsidP="00FE3743">
      <w:pPr>
        <w:rPr>
          <w:lang w:eastAsia="en-IN"/>
        </w:rPr>
      </w:pPr>
      <w:r w:rsidRPr="000C3ED9">
        <w:rPr>
          <w:lang w:eastAsia="en-IN"/>
        </w:rPr>
        <w:t>Adding a location mark does not change the content. Marks are used for copying/cutting a selection of text. To copy or cut using marks, press Select, M to place a mark. Only one mark can be placed/added at a time. Once the mark is placed, the text between the cursor and the mark can be copied (Select, C) or cut (Select, X). Once text is copied or cut, the mark is cleared.</w:t>
      </w:r>
    </w:p>
    <w:p w14:paraId="21521E96" w14:textId="0E986714" w:rsidR="00BD1E97" w:rsidRDefault="00BD1E97" w:rsidP="00BD1E97">
      <w:pPr>
        <w:rPr>
          <w:lang w:eastAsia="en-IN"/>
        </w:rPr>
      </w:pPr>
      <w:r>
        <w:rPr>
          <w:lang w:eastAsia="en-IN"/>
        </w:rPr>
        <w:lastRenderedPageBreak/>
        <w:t xml:space="preserve">To Set or clear Location Mark, press Select, M. The editor indicates a mark by raising both Dots 7 and 8 on the character where the mark occurs. To set or clear a mark in the file, press the Mark command. If there was already a mark at the cursor, the editor shows "-- Mark cleared" on the display and removes the mark. If there was no mark, it shows -" Mark set" and adds a mark. </w:t>
      </w:r>
    </w:p>
    <w:p w14:paraId="4D5A5B90" w14:textId="77777777" w:rsidR="00BD1E97" w:rsidRDefault="00BD1E97" w:rsidP="00BD1E97">
      <w:pPr>
        <w:rPr>
          <w:lang w:eastAsia="en-IN"/>
        </w:rPr>
      </w:pPr>
    </w:p>
    <w:p w14:paraId="666C3682" w14:textId="2FFB00E4" w:rsidR="00BD1E97" w:rsidRDefault="00BD1E97" w:rsidP="00BD1E97">
      <w:pPr>
        <w:rPr>
          <w:lang w:eastAsia="en-IN"/>
        </w:rPr>
      </w:pPr>
      <w:r>
        <w:rPr>
          <w:lang w:eastAsia="en-IN"/>
        </w:rPr>
        <w:t xml:space="preserve">To Copy, press Select, C. The copy command places the selected text onto the clipboard for later use in this file or another file. </w:t>
      </w:r>
    </w:p>
    <w:p w14:paraId="2DAB100D" w14:textId="77777777" w:rsidR="00BD1E97" w:rsidRDefault="00BD1E97" w:rsidP="00BD1E97">
      <w:pPr>
        <w:rPr>
          <w:lang w:eastAsia="en-IN"/>
        </w:rPr>
      </w:pPr>
    </w:p>
    <w:p w14:paraId="60740725" w14:textId="0464A39B" w:rsidR="00BD1E97" w:rsidRDefault="00BD1E97" w:rsidP="00BD1E97">
      <w:pPr>
        <w:rPr>
          <w:lang w:eastAsia="en-IN"/>
        </w:rPr>
      </w:pPr>
      <w:r>
        <w:rPr>
          <w:lang w:eastAsia="en-IN"/>
        </w:rPr>
        <w:t xml:space="preserve">To Cut, press Select, X. The cut command removes the selected text from the document and places it onto the clipboard for later use. If you want to put that text somewhere else, move to the desired position, then use the Paste command. </w:t>
      </w:r>
    </w:p>
    <w:p w14:paraId="23E51234" w14:textId="77777777" w:rsidR="00BD1E97" w:rsidRDefault="00BD1E97" w:rsidP="00BD1E97">
      <w:pPr>
        <w:rPr>
          <w:lang w:eastAsia="en-IN"/>
        </w:rPr>
      </w:pPr>
    </w:p>
    <w:p w14:paraId="46CCC0FC" w14:textId="43CCA0C9" w:rsidR="00BD1E97" w:rsidRDefault="00BD1E97" w:rsidP="00BD1E97">
      <w:pPr>
        <w:rPr>
          <w:lang w:eastAsia="en-IN"/>
        </w:rPr>
      </w:pPr>
      <w:r>
        <w:rPr>
          <w:lang w:eastAsia="en-IN"/>
        </w:rPr>
        <w:t>To Paste, press Select, V. To paste the contents of the clipboard before the cursor, use the Paste command.</w:t>
      </w:r>
    </w:p>
    <w:p w14:paraId="567FA8C8" w14:textId="77777777" w:rsidR="00FE3743" w:rsidRPr="000C3ED9" w:rsidRDefault="00FE3743" w:rsidP="00121DFE">
      <w:pPr>
        <w:pStyle w:val="Heading2"/>
        <w:rPr>
          <w:lang w:eastAsia="en-IN"/>
        </w:rPr>
      </w:pPr>
      <w:bookmarkStart w:id="468" w:name="Context-Menu"/>
      <w:bookmarkStart w:id="469" w:name="_Toc531853347"/>
      <w:bookmarkStart w:id="470" w:name="_Toc93946762"/>
      <w:bookmarkEnd w:id="468"/>
      <w:r w:rsidRPr="000C3ED9">
        <w:rPr>
          <w:lang w:eastAsia="en-IN"/>
        </w:rPr>
        <w:t>Context Menu</w:t>
      </w:r>
      <w:bookmarkEnd w:id="469"/>
      <w:bookmarkEnd w:id="470"/>
    </w:p>
    <w:p w14:paraId="7A7AF6AA" w14:textId="0521A5B1" w:rsidR="00FE3743" w:rsidRPr="000C3ED9" w:rsidRDefault="00FE3743" w:rsidP="00FE3743">
      <w:pPr>
        <w:rPr>
          <w:lang w:eastAsia="en-IN"/>
        </w:rPr>
      </w:pPr>
      <w:r w:rsidRPr="000C3ED9">
        <w:rPr>
          <w:lang w:eastAsia="en-IN"/>
        </w:rPr>
        <w:t>The Context menu gives you quick access to</w:t>
      </w:r>
      <w:r w:rsidR="002E6BB9" w:rsidRPr="000C3ED9">
        <w:rPr>
          <w:lang w:eastAsia="en-IN"/>
        </w:rPr>
        <w:t xml:space="preserve"> the</w:t>
      </w:r>
      <w:r w:rsidRPr="000C3ED9">
        <w:rPr>
          <w:lang w:eastAsia="en-IN"/>
        </w:rPr>
        <w:t xml:space="preserve"> functions such as cut, copy, and mark</w:t>
      </w:r>
      <w:r w:rsidR="000F0CCD" w:rsidRPr="000C3ED9">
        <w:rPr>
          <w:lang w:eastAsia="en-IN"/>
        </w:rPr>
        <w:t xml:space="preserve"> for use in Editor.</w:t>
      </w:r>
    </w:p>
    <w:p w14:paraId="5A55DB2E" w14:textId="5C43852E" w:rsidR="00FE3743" w:rsidRPr="000C3ED9" w:rsidRDefault="00FE3743" w:rsidP="00FE3743">
      <w:pPr>
        <w:rPr>
          <w:lang w:eastAsia="en-IN"/>
        </w:rPr>
      </w:pPr>
      <w:r w:rsidRPr="000C3ED9">
        <w:rPr>
          <w:lang w:eastAsia="en-IN"/>
        </w:rPr>
        <w:t>While in Editor, press Select to open the Context menu. There are two ways to make a selection from the Context menu after it is open.</w:t>
      </w:r>
    </w:p>
    <w:p w14:paraId="2AC664A1" w14:textId="4B7DD439" w:rsidR="00FE3743" w:rsidRPr="000C3ED9" w:rsidRDefault="00FE3743" w:rsidP="00FE3743">
      <w:pPr>
        <w:numPr>
          <w:ilvl w:val="0"/>
          <w:numId w:val="9"/>
        </w:numPr>
        <w:spacing w:before="100" w:beforeAutospacing="1" w:after="100" w:afterAutospacing="1"/>
        <w:rPr>
          <w:rFonts w:cs="Arial"/>
          <w:lang w:eastAsia="en-IN"/>
        </w:rPr>
      </w:pPr>
      <w:r w:rsidRPr="000C3ED9">
        <w:rPr>
          <w:rFonts w:cs="Arial"/>
          <w:lang w:eastAsia="en-IN"/>
        </w:rPr>
        <w:t>If you do not know the braille shortcut</w:t>
      </w:r>
      <w:r w:rsidR="002E6BB9" w:rsidRPr="000C3ED9">
        <w:rPr>
          <w:rFonts w:cs="Arial"/>
          <w:lang w:eastAsia="en-IN"/>
        </w:rPr>
        <w:t>s</w:t>
      </w:r>
      <w:r w:rsidRPr="000C3ED9">
        <w:rPr>
          <w:rFonts w:cs="Arial"/>
          <w:lang w:eastAsia="en-IN"/>
        </w:rPr>
        <w:t>, press the Up or Down Arrow key to scroll to your selection and press Select or Dot 8.</w:t>
      </w:r>
    </w:p>
    <w:p w14:paraId="180F4411" w14:textId="6AABD7E9" w:rsidR="00FE3743" w:rsidRDefault="00FE3743" w:rsidP="00FE3743">
      <w:pPr>
        <w:numPr>
          <w:ilvl w:val="0"/>
          <w:numId w:val="9"/>
        </w:numPr>
        <w:spacing w:before="100" w:beforeAutospacing="1" w:after="100" w:afterAutospacing="1"/>
        <w:rPr>
          <w:rFonts w:cs="Arial"/>
          <w:lang w:eastAsia="en-IN"/>
        </w:rPr>
      </w:pPr>
      <w:r w:rsidRPr="000C3ED9">
        <w:rPr>
          <w:rFonts w:cs="Arial"/>
          <w:lang w:eastAsia="en-IN"/>
        </w:rPr>
        <w:t>If you know the braille shortcut for the command (the braille letter associated with the function), press that letter.</w:t>
      </w:r>
    </w:p>
    <w:p w14:paraId="2A91709D" w14:textId="4CE9C87C" w:rsidR="00BD1E97" w:rsidRPr="00536CE4" w:rsidRDefault="00BD1E97" w:rsidP="00536CE4">
      <w:pPr>
        <w:pStyle w:val="ListParagraph"/>
        <w:numPr>
          <w:ilvl w:val="0"/>
          <w:numId w:val="114"/>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E</w:t>
      </w:r>
      <w:r>
        <w:rPr>
          <w:rFonts w:ascii="Arial" w:hAnsi="Arial" w:cs="Arial"/>
          <w:sz w:val="24"/>
          <w:szCs w:val="24"/>
          <w:lang w:eastAsia="en-IN"/>
        </w:rPr>
        <w:t xml:space="preserve"> </w:t>
      </w:r>
      <w:r w:rsidRPr="00536CE4">
        <w:rPr>
          <w:rFonts w:ascii="Arial" w:hAnsi="Arial" w:cs="Arial"/>
          <w:sz w:val="24"/>
          <w:szCs w:val="24"/>
          <w:lang w:eastAsia="en-IN"/>
        </w:rPr>
        <w:t xml:space="preserve">Exit </w:t>
      </w:r>
    </w:p>
    <w:p w14:paraId="289A00EB" w14:textId="28082B0F" w:rsidR="00BD1E97" w:rsidRPr="00536CE4" w:rsidRDefault="00BD1E97" w:rsidP="00536CE4">
      <w:pPr>
        <w:pStyle w:val="ListParagraph"/>
        <w:numPr>
          <w:ilvl w:val="0"/>
          <w:numId w:val="114"/>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M</w:t>
      </w:r>
      <w:r>
        <w:rPr>
          <w:rFonts w:ascii="Arial" w:hAnsi="Arial" w:cs="Arial"/>
          <w:sz w:val="24"/>
          <w:szCs w:val="24"/>
          <w:lang w:eastAsia="en-IN"/>
        </w:rPr>
        <w:t xml:space="preserve"> </w:t>
      </w:r>
      <w:r w:rsidRPr="00536CE4">
        <w:rPr>
          <w:rFonts w:ascii="Arial" w:hAnsi="Arial" w:cs="Arial"/>
          <w:sz w:val="24"/>
          <w:szCs w:val="24"/>
          <w:lang w:eastAsia="en-IN"/>
        </w:rPr>
        <w:t xml:space="preserve">Mark </w:t>
      </w:r>
    </w:p>
    <w:p w14:paraId="3721EE98" w14:textId="2E17BF75" w:rsidR="00BD1E97" w:rsidRPr="00536CE4" w:rsidRDefault="00BD1E97" w:rsidP="00536CE4">
      <w:pPr>
        <w:pStyle w:val="ListParagraph"/>
        <w:numPr>
          <w:ilvl w:val="0"/>
          <w:numId w:val="114"/>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 xml:space="preserve">C Copy </w:t>
      </w:r>
    </w:p>
    <w:p w14:paraId="2BCB120A" w14:textId="0522B43F" w:rsidR="00BD1E97" w:rsidRPr="00536CE4" w:rsidRDefault="00BD1E97" w:rsidP="00536CE4">
      <w:pPr>
        <w:pStyle w:val="ListParagraph"/>
        <w:numPr>
          <w:ilvl w:val="0"/>
          <w:numId w:val="114"/>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 xml:space="preserve">V Paste </w:t>
      </w:r>
    </w:p>
    <w:p w14:paraId="287FD4CA" w14:textId="64811045" w:rsidR="00BD1E97" w:rsidRPr="00536CE4" w:rsidRDefault="00BD1E97" w:rsidP="00536CE4">
      <w:pPr>
        <w:pStyle w:val="ListParagraph"/>
        <w:numPr>
          <w:ilvl w:val="0"/>
          <w:numId w:val="114"/>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 xml:space="preserve">X Cut </w:t>
      </w:r>
    </w:p>
    <w:p w14:paraId="4B1303FA" w14:textId="5DF4328C" w:rsidR="00BD1E97" w:rsidRPr="00536CE4" w:rsidRDefault="00BD1E97" w:rsidP="00536CE4">
      <w:pPr>
        <w:pStyle w:val="ListParagraph"/>
        <w:numPr>
          <w:ilvl w:val="0"/>
          <w:numId w:val="114"/>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F Find</w:t>
      </w:r>
    </w:p>
    <w:p w14:paraId="5D87065F" w14:textId="0201D1D8" w:rsidR="00BD1E97" w:rsidRPr="00536CE4" w:rsidRDefault="00BD1E97" w:rsidP="00536CE4">
      <w:pPr>
        <w:pStyle w:val="ListParagraph"/>
        <w:numPr>
          <w:ilvl w:val="0"/>
          <w:numId w:val="114"/>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S Save</w:t>
      </w:r>
    </w:p>
    <w:p w14:paraId="5719C84A" w14:textId="6049089E" w:rsidR="00FE3743" w:rsidRDefault="00FE3743" w:rsidP="00FE3743">
      <w:pPr>
        <w:rPr>
          <w:lang w:eastAsia="en-IN"/>
        </w:rPr>
      </w:pPr>
      <w:r w:rsidRPr="000C3ED9">
        <w:rPr>
          <w:lang w:eastAsia="en-IN"/>
        </w:rPr>
        <w:t>You can also press Select twice to quickly exit the Editor. The first press opens the Context menu; the second press selects the first option in the menu, which is Exit.</w:t>
      </w:r>
    </w:p>
    <w:p w14:paraId="32357F18" w14:textId="13380E1B" w:rsidR="00C96406" w:rsidRPr="006966B8" w:rsidRDefault="00256D18" w:rsidP="00C96406">
      <w:pPr>
        <w:pStyle w:val="Heading1"/>
        <w:rPr>
          <w:lang w:eastAsia="en-IN"/>
        </w:rPr>
      </w:pPr>
      <w:bookmarkStart w:id="471" w:name="_Tone_and_Vibration_1"/>
      <w:bookmarkStart w:id="472" w:name="_Sounds_and_Vibration"/>
      <w:bookmarkStart w:id="473" w:name="_Toc93946763"/>
      <w:bookmarkEnd w:id="471"/>
      <w:bookmarkEnd w:id="472"/>
      <w:r>
        <w:rPr>
          <w:lang w:eastAsia="en-IN"/>
        </w:rPr>
        <w:t>Sound</w:t>
      </w:r>
      <w:r w:rsidR="00997767">
        <w:rPr>
          <w:lang w:eastAsia="en-IN"/>
        </w:rPr>
        <w:t>s</w:t>
      </w:r>
      <w:r w:rsidRPr="006966B8">
        <w:rPr>
          <w:lang w:eastAsia="en-IN"/>
        </w:rPr>
        <w:t xml:space="preserve"> </w:t>
      </w:r>
      <w:r w:rsidR="00C96406" w:rsidRPr="006966B8">
        <w:rPr>
          <w:lang w:eastAsia="en-IN"/>
        </w:rPr>
        <w:t>and Vibration</w:t>
      </w:r>
      <w:bookmarkEnd w:id="473"/>
    </w:p>
    <w:p w14:paraId="495977D0" w14:textId="2D500DF8" w:rsidR="00C96406" w:rsidRDefault="00652999" w:rsidP="00C96406">
      <w:pPr>
        <w:rPr>
          <w:lang w:eastAsia="en-IN"/>
        </w:rPr>
      </w:pPr>
      <w:r>
        <w:rPr>
          <w:lang w:eastAsia="en-IN"/>
        </w:rPr>
        <w:t xml:space="preserve">The </w:t>
      </w:r>
      <w:r w:rsidR="00C96406" w:rsidRPr="000967E4">
        <w:rPr>
          <w:lang w:eastAsia="en-IN"/>
        </w:rPr>
        <w:t xml:space="preserve">Orbit Reader 40 </w:t>
      </w:r>
      <w:r w:rsidR="00C96406" w:rsidRPr="000967E4">
        <w:rPr>
          <w:rFonts w:cs="Arial"/>
          <w:color w:val="000000"/>
          <w:lang w:val="en-IN"/>
        </w:rPr>
        <w:t xml:space="preserve">provides </w:t>
      </w:r>
      <w:r w:rsidR="0057464D">
        <w:rPr>
          <w:rFonts w:cs="Arial"/>
          <w:color w:val="000000"/>
          <w:lang w:val="en-IN"/>
        </w:rPr>
        <w:t xml:space="preserve">sound </w:t>
      </w:r>
      <w:r w:rsidR="00472B45">
        <w:rPr>
          <w:rFonts w:cs="Arial"/>
          <w:color w:val="000000"/>
          <w:lang w:val="en-IN"/>
        </w:rPr>
        <w:t>and v</w:t>
      </w:r>
      <w:r w:rsidR="00C96406" w:rsidRPr="000967E4">
        <w:rPr>
          <w:rFonts w:cs="Arial"/>
          <w:color w:val="000000"/>
          <w:lang w:val="en-IN"/>
        </w:rPr>
        <w:t>ibration indication</w:t>
      </w:r>
      <w:r w:rsidR="00917EDE">
        <w:rPr>
          <w:rFonts w:cs="Arial"/>
          <w:color w:val="000000"/>
          <w:lang w:val="en-IN"/>
        </w:rPr>
        <w:t>s</w:t>
      </w:r>
      <w:r w:rsidR="00C96406" w:rsidRPr="000967E4">
        <w:rPr>
          <w:rFonts w:cs="Arial"/>
          <w:color w:val="000000"/>
          <w:lang w:val="en-IN"/>
        </w:rPr>
        <w:t xml:space="preserve"> </w:t>
      </w:r>
      <w:r w:rsidR="00917EDE">
        <w:rPr>
          <w:rFonts w:cs="Arial"/>
          <w:color w:val="000000"/>
          <w:lang w:val="en-IN"/>
        </w:rPr>
        <w:t>up</w:t>
      </w:r>
      <w:r w:rsidR="00C96406" w:rsidRPr="000967E4">
        <w:rPr>
          <w:rFonts w:cs="Arial"/>
          <w:color w:val="000000"/>
          <w:lang w:val="en-IN"/>
        </w:rPr>
        <w:t xml:space="preserve">on </w:t>
      </w:r>
      <w:r w:rsidR="003C5A93">
        <w:rPr>
          <w:rFonts w:cs="Arial"/>
          <w:color w:val="000000"/>
          <w:lang w:val="en-IN"/>
        </w:rPr>
        <w:t>various</w:t>
      </w:r>
      <w:r w:rsidR="003C5A93" w:rsidRPr="000967E4">
        <w:rPr>
          <w:rFonts w:cs="Arial"/>
          <w:color w:val="000000"/>
          <w:lang w:val="en-IN"/>
        </w:rPr>
        <w:t xml:space="preserve"> </w:t>
      </w:r>
      <w:r w:rsidR="00C96406" w:rsidRPr="000967E4">
        <w:rPr>
          <w:rFonts w:cs="Arial"/>
          <w:color w:val="000000"/>
          <w:lang w:val="en-IN"/>
        </w:rPr>
        <w:t xml:space="preserve">user actions. </w:t>
      </w:r>
      <w:r w:rsidR="00FB7AF9" w:rsidRPr="000967E4">
        <w:rPr>
          <w:lang w:eastAsia="en-IN"/>
        </w:rPr>
        <w:t xml:space="preserve">The following </w:t>
      </w:r>
      <w:r w:rsidR="00C96406" w:rsidRPr="000967E4">
        <w:rPr>
          <w:lang w:eastAsia="en-IN"/>
        </w:rPr>
        <w:t xml:space="preserve">table shows user actions and scenarios </w:t>
      </w:r>
      <w:r w:rsidR="00917EDE">
        <w:rPr>
          <w:lang w:eastAsia="en-IN"/>
        </w:rPr>
        <w:t xml:space="preserve">and their </w:t>
      </w:r>
      <w:r w:rsidR="00C96406" w:rsidRPr="000967E4">
        <w:rPr>
          <w:lang w:eastAsia="en-IN"/>
        </w:rPr>
        <w:t xml:space="preserve">respective </w:t>
      </w:r>
      <w:r w:rsidR="0057464D">
        <w:rPr>
          <w:lang w:eastAsia="en-IN"/>
        </w:rPr>
        <w:t>sound</w:t>
      </w:r>
      <w:r w:rsidR="0057464D" w:rsidRPr="000967E4">
        <w:rPr>
          <w:lang w:eastAsia="en-IN"/>
        </w:rPr>
        <w:t xml:space="preserve"> </w:t>
      </w:r>
      <w:r w:rsidR="00C96406" w:rsidRPr="000967E4">
        <w:rPr>
          <w:lang w:eastAsia="en-IN"/>
        </w:rPr>
        <w:t>and vibration indications.</w:t>
      </w:r>
      <w:r w:rsidR="00917EDE">
        <w:rPr>
          <w:lang w:eastAsia="en-IN"/>
        </w:rPr>
        <w:t xml:space="preserve">  These indications may also be turned </w:t>
      </w:r>
      <w:r w:rsidR="00C80317">
        <w:rPr>
          <w:lang w:eastAsia="en-IN"/>
        </w:rPr>
        <w:lastRenderedPageBreak/>
        <w:t>off from the preferences menu.</w:t>
      </w:r>
      <w:r w:rsidR="00E716FB">
        <w:rPr>
          <w:lang w:eastAsia="en-IN"/>
        </w:rPr>
        <w:t xml:space="preserve"> See </w:t>
      </w:r>
      <w:r w:rsidR="00E716FB">
        <w:rPr>
          <w:lang w:eastAsia="en-IN"/>
        </w:rPr>
        <w:fldChar w:fldCharType="begin"/>
      </w:r>
      <w:r w:rsidR="00E716FB">
        <w:rPr>
          <w:lang w:eastAsia="en-IN"/>
        </w:rPr>
        <w:instrText xml:space="preserve"> REF _Ref64379625 \h </w:instrText>
      </w:r>
      <w:r w:rsidR="00E716FB">
        <w:rPr>
          <w:lang w:eastAsia="en-IN"/>
        </w:rPr>
      </w:r>
      <w:r w:rsidR="00E716FB">
        <w:rPr>
          <w:lang w:eastAsia="en-IN"/>
        </w:rPr>
        <w:fldChar w:fldCharType="separate"/>
      </w:r>
      <w:r w:rsidR="00E716FB" w:rsidRPr="00DE04EE">
        <w:rPr>
          <w:lang w:eastAsia="en-IN"/>
        </w:rPr>
        <w:t>System Sounds (Off)</w:t>
      </w:r>
      <w:r w:rsidR="00E716FB">
        <w:rPr>
          <w:lang w:eastAsia="en-IN"/>
        </w:rPr>
        <w:fldChar w:fldCharType="end"/>
      </w:r>
      <w:r w:rsidR="00E716FB">
        <w:rPr>
          <w:lang w:eastAsia="en-IN"/>
        </w:rPr>
        <w:t xml:space="preserve">, </w:t>
      </w:r>
      <w:r w:rsidR="00E716FB">
        <w:rPr>
          <w:lang w:eastAsia="en-IN"/>
        </w:rPr>
        <w:fldChar w:fldCharType="begin"/>
      </w:r>
      <w:r w:rsidR="00E716FB">
        <w:rPr>
          <w:lang w:eastAsia="en-IN"/>
        </w:rPr>
        <w:instrText xml:space="preserve"> REF _Ref64379646 \h </w:instrText>
      </w:r>
      <w:r w:rsidR="00E716FB">
        <w:rPr>
          <w:lang w:eastAsia="en-IN"/>
        </w:rPr>
      </w:r>
      <w:r w:rsidR="00E716FB">
        <w:rPr>
          <w:lang w:eastAsia="en-IN"/>
        </w:rPr>
        <w:fldChar w:fldCharType="separate"/>
      </w:r>
      <w:r w:rsidR="00E716FB" w:rsidRPr="00DE04EE">
        <w:rPr>
          <w:lang w:eastAsia="en-IN"/>
        </w:rPr>
        <w:t>Navigation sounds  (Off)</w:t>
      </w:r>
      <w:r w:rsidR="00E716FB">
        <w:rPr>
          <w:lang w:eastAsia="en-IN"/>
        </w:rPr>
        <w:fldChar w:fldCharType="end"/>
      </w:r>
      <w:r w:rsidR="00E716FB">
        <w:rPr>
          <w:lang w:eastAsia="en-IN"/>
        </w:rPr>
        <w:t xml:space="preserve">, </w:t>
      </w:r>
      <w:r w:rsidR="00E716FB">
        <w:rPr>
          <w:lang w:eastAsia="en-IN"/>
        </w:rPr>
        <w:fldChar w:fldCharType="begin"/>
      </w:r>
      <w:r w:rsidR="00E716FB">
        <w:rPr>
          <w:lang w:eastAsia="en-IN"/>
        </w:rPr>
        <w:instrText xml:space="preserve"> REF _Ref64379657 \h </w:instrText>
      </w:r>
      <w:r w:rsidR="00E716FB">
        <w:rPr>
          <w:lang w:eastAsia="en-IN"/>
        </w:rPr>
      </w:r>
      <w:r w:rsidR="00E716FB">
        <w:rPr>
          <w:lang w:eastAsia="en-IN"/>
        </w:rPr>
        <w:fldChar w:fldCharType="separate"/>
      </w:r>
      <w:r w:rsidR="00E716FB" w:rsidRPr="00DE04EE">
        <w:rPr>
          <w:lang w:eastAsia="en-IN"/>
        </w:rPr>
        <w:t>Error sounds  (Off)</w:t>
      </w:r>
      <w:r w:rsidR="00E716FB">
        <w:rPr>
          <w:lang w:eastAsia="en-IN"/>
        </w:rPr>
        <w:fldChar w:fldCharType="end"/>
      </w:r>
      <w:r w:rsidR="00E716FB">
        <w:rPr>
          <w:lang w:eastAsia="en-IN"/>
        </w:rPr>
        <w:t xml:space="preserve"> and </w:t>
      </w:r>
      <w:r w:rsidR="00E716FB">
        <w:rPr>
          <w:lang w:eastAsia="en-IN"/>
        </w:rPr>
        <w:fldChar w:fldCharType="begin"/>
      </w:r>
      <w:r w:rsidR="00E716FB">
        <w:rPr>
          <w:lang w:eastAsia="en-IN"/>
        </w:rPr>
        <w:instrText xml:space="preserve"> REF _Ref64379664 \h </w:instrText>
      </w:r>
      <w:r w:rsidR="00E716FB">
        <w:rPr>
          <w:lang w:eastAsia="en-IN"/>
        </w:rPr>
      </w:r>
      <w:r w:rsidR="00E716FB">
        <w:rPr>
          <w:lang w:eastAsia="en-IN"/>
        </w:rPr>
        <w:fldChar w:fldCharType="separate"/>
      </w:r>
      <w:r w:rsidR="00E716FB" w:rsidRPr="00DE04EE">
        <w:rPr>
          <w:lang w:eastAsia="en-IN"/>
        </w:rPr>
        <w:t>Vibration (On)</w:t>
      </w:r>
      <w:r w:rsidR="00E716FB">
        <w:rPr>
          <w:lang w:eastAsia="en-IN"/>
        </w:rPr>
        <w:fldChar w:fldCharType="end"/>
      </w:r>
      <w:r w:rsidR="00E716FB">
        <w:rPr>
          <w:lang w:eastAsia="en-IN"/>
        </w:rPr>
        <w:t>.</w:t>
      </w:r>
    </w:p>
    <w:p w14:paraId="08564AF8" w14:textId="4EEE05FF" w:rsidR="00C96406" w:rsidRDefault="00020F7C" w:rsidP="00C96406">
      <w:pPr>
        <w:pStyle w:val="Heading2"/>
        <w:rPr>
          <w:lang w:eastAsia="en-IN"/>
        </w:rPr>
      </w:pPr>
      <w:bookmarkStart w:id="474" w:name="_Toc93946764"/>
      <w:r>
        <w:rPr>
          <w:lang w:eastAsia="en-IN"/>
        </w:rPr>
        <w:t>Sound</w:t>
      </w:r>
      <w:r w:rsidRPr="000967E4">
        <w:rPr>
          <w:lang w:eastAsia="en-IN"/>
        </w:rPr>
        <w:t xml:space="preserve"> </w:t>
      </w:r>
      <w:r w:rsidR="00C96406" w:rsidRPr="000967E4">
        <w:rPr>
          <w:lang w:eastAsia="en-IN"/>
        </w:rPr>
        <w:t>and Vibration Indications</w:t>
      </w:r>
      <w:bookmarkEnd w:id="474"/>
    </w:p>
    <w:p w14:paraId="49743FF9" w14:textId="787F2D98" w:rsidR="006C53E4" w:rsidRPr="00536CE4" w:rsidRDefault="006C53E4" w:rsidP="00536CE4">
      <w:pPr>
        <w:pStyle w:val="ListParagraph"/>
        <w:numPr>
          <w:ilvl w:val="0"/>
          <w:numId w:val="119"/>
        </w:numPr>
        <w:rPr>
          <w:rFonts w:ascii="Arial" w:hAnsi="Arial" w:cs="Arial"/>
          <w:sz w:val="24"/>
          <w:szCs w:val="24"/>
          <w:lang w:eastAsia="en-IN"/>
        </w:rPr>
      </w:pPr>
      <w:r w:rsidRPr="00536CE4">
        <w:rPr>
          <w:rFonts w:ascii="Arial" w:hAnsi="Arial" w:cs="Arial"/>
          <w:sz w:val="24"/>
          <w:szCs w:val="24"/>
          <w:lang w:eastAsia="en-IN"/>
        </w:rPr>
        <w:t>Device Power On: Power ON Sound, Single long vibration</w:t>
      </w:r>
    </w:p>
    <w:p w14:paraId="0BC71923" w14:textId="704C2F15" w:rsidR="006C53E4" w:rsidRPr="00536CE4" w:rsidRDefault="006C53E4" w:rsidP="00536CE4">
      <w:pPr>
        <w:pStyle w:val="ListParagraph"/>
        <w:numPr>
          <w:ilvl w:val="0"/>
          <w:numId w:val="119"/>
        </w:numPr>
        <w:rPr>
          <w:rFonts w:ascii="Arial" w:hAnsi="Arial" w:cs="Arial"/>
          <w:sz w:val="24"/>
          <w:szCs w:val="24"/>
          <w:lang w:eastAsia="en-IN"/>
        </w:rPr>
      </w:pPr>
      <w:r w:rsidRPr="00536CE4">
        <w:rPr>
          <w:rFonts w:ascii="Arial" w:hAnsi="Arial" w:cs="Arial"/>
          <w:sz w:val="24"/>
          <w:szCs w:val="24"/>
          <w:lang w:eastAsia="en-IN"/>
        </w:rPr>
        <w:t xml:space="preserve">Device Power Off: Power OFF Sound, Two short vibrations </w:t>
      </w:r>
    </w:p>
    <w:p w14:paraId="701C19D8" w14:textId="0940E0C7" w:rsidR="006C53E4" w:rsidRPr="00536CE4" w:rsidRDefault="006C53E4" w:rsidP="00536CE4">
      <w:pPr>
        <w:pStyle w:val="ListParagraph"/>
        <w:numPr>
          <w:ilvl w:val="0"/>
          <w:numId w:val="119"/>
        </w:numPr>
        <w:rPr>
          <w:rFonts w:ascii="Arial" w:hAnsi="Arial" w:cs="Arial"/>
          <w:sz w:val="24"/>
          <w:szCs w:val="24"/>
          <w:lang w:eastAsia="en-IN"/>
        </w:rPr>
      </w:pPr>
      <w:r w:rsidRPr="00536CE4">
        <w:rPr>
          <w:rFonts w:ascii="Arial" w:hAnsi="Arial" w:cs="Arial"/>
          <w:sz w:val="24"/>
          <w:szCs w:val="24"/>
          <w:lang w:eastAsia="en-IN"/>
        </w:rPr>
        <w:t>Navigating through any list. E.g., File list or menu items: Navigation sound, Single short vibration</w:t>
      </w:r>
    </w:p>
    <w:p w14:paraId="01187446" w14:textId="229CB863" w:rsidR="006C53E4" w:rsidRPr="00536CE4" w:rsidRDefault="006C53E4" w:rsidP="00536CE4">
      <w:pPr>
        <w:pStyle w:val="ListParagraph"/>
        <w:numPr>
          <w:ilvl w:val="0"/>
          <w:numId w:val="119"/>
        </w:numPr>
        <w:rPr>
          <w:rFonts w:ascii="Arial" w:hAnsi="Arial" w:cs="Arial"/>
          <w:sz w:val="24"/>
          <w:szCs w:val="24"/>
          <w:lang w:eastAsia="en-IN"/>
        </w:rPr>
      </w:pPr>
      <w:r w:rsidRPr="00536CE4">
        <w:rPr>
          <w:rFonts w:ascii="Arial" w:hAnsi="Arial" w:cs="Arial"/>
          <w:sz w:val="24"/>
          <w:szCs w:val="24"/>
          <w:lang w:eastAsia="en-IN"/>
        </w:rPr>
        <w:t>Navigation limits. E.g., End of the file, End of the list in the menu: Navigation limit sound, Two short vibrations</w:t>
      </w:r>
    </w:p>
    <w:p w14:paraId="22315E33" w14:textId="2AFA9F27" w:rsidR="006C53E4" w:rsidRPr="00536CE4" w:rsidRDefault="006C53E4" w:rsidP="00536CE4">
      <w:pPr>
        <w:pStyle w:val="ListParagraph"/>
        <w:numPr>
          <w:ilvl w:val="0"/>
          <w:numId w:val="119"/>
        </w:numPr>
        <w:rPr>
          <w:rFonts w:ascii="Arial" w:hAnsi="Arial" w:cs="Arial"/>
          <w:sz w:val="24"/>
          <w:szCs w:val="24"/>
          <w:lang w:eastAsia="en-IN"/>
        </w:rPr>
      </w:pPr>
      <w:r w:rsidRPr="00536CE4">
        <w:rPr>
          <w:rFonts w:ascii="Arial" w:hAnsi="Arial" w:cs="Arial"/>
          <w:sz w:val="24"/>
          <w:szCs w:val="24"/>
          <w:lang w:eastAsia="en-IN"/>
        </w:rPr>
        <w:t>Error/Failure/Timeout notifications. E.g., File saving error, pairing failure, pairing timeout: Error sound, Single long vibration</w:t>
      </w:r>
    </w:p>
    <w:p w14:paraId="2024C3DB" w14:textId="77777777" w:rsidR="006C53E4" w:rsidRPr="00536CE4" w:rsidRDefault="006C53E4" w:rsidP="00536CE4">
      <w:pPr>
        <w:pStyle w:val="ListParagraph"/>
        <w:numPr>
          <w:ilvl w:val="0"/>
          <w:numId w:val="119"/>
        </w:numPr>
        <w:rPr>
          <w:rFonts w:ascii="Arial" w:hAnsi="Arial" w:cs="Arial"/>
          <w:sz w:val="24"/>
          <w:szCs w:val="24"/>
          <w:lang w:eastAsia="en-IN"/>
        </w:rPr>
      </w:pPr>
      <w:r w:rsidRPr="00536CE4">
        <w:rPr>
          <w:rFonts w:ascii="Arial" w:hAnsi="Arial" w:cs="Arial"/>
          <w:sz w:val="24"/>
          <w:szCs w:val="24"/>
          <w:lang w:eastAsia="en-IN"/>
        </w:rPr>
        <w:t xml:space="preserve">Progress/Busy notifications. E.g., copying file, scanning Bluetooth devices: Busy sound, Single short vibration once in a second </w:t>
      </w:r>
    </w:p>
    <w:p w14:paraId="6572D4F9" w14:textId="04215496" w:rsidR="006C53E4" w:rsidRPr="00536CE4" w:rsidRDefault="006C53E4" w:rsidP="00536CE4">
      <w:pPr>
        <w:pStyle w:val="ListParagraph"/>
        <w:numPr>
          <w:ilvl w:val="0"/>
          <w:numId w:val="119"/>
        </w:numPr>
        <w:rPr>
          <w:rFonts w:ascii="Arial" w:hAnsi="Arial" w:cs="Arial"/>
          <w:sz w:val="24"/>
          <w:szCs w:val="24"/>
          <w:lang w:eastAsia="en-IN"/>
        </w:rPr>
      </w:pPr>
      <w:r w:rsidRPr="00536CE4">
        <w:rPr>
          <w:rFonts w:ascii="Arial" w:hAnsi="Arial" w:cs="Arial"/>
          <w:sz w:val="24"/>
          <w:szCs w:val="24"/>
          <w:lang w:eastAsia="en-IN"/>
        </w:rPr>
        <w:t>Low battery indication (10%): Low battery sound, Single long vibration once in a minute</w:t>
      </w:r>
    </w:p>
    <w:p w14:paraId="01613977" w14:textId="45DC5772" w:rsidR="006C53E4" w:rsidRPr="00536CE4" w:rsidRDefault="006C53E4" w:rsidP="00536CE4">
      <w:pPr>
        <w:pStyle w:val="ListParagraph"/>
        <w:numPr>
          <w:ilvl w:val="0"/>
          <w:numId w:val="119"/>
        </w:numPr>
        <w:rPr>
          <w:rFonts w:ascii="Arial" w:hAnsi="Arial" w:cs="Arial"/>
          <w:sz w:val="24"/>
          <w:szCs w:val="24"/>
          <w:lang w:eastAsia="en-IN"/>
        </w:rPr>
      </w:pPr>
      <w:r w:rsidRPr="00536CE4">
        <w:rPr>
          <w:rFonts w:ascii="Arial" w:hAnsi="Arial" w:cs="Arial"/>
          <w:sz w:val="24"/>
          <w:szCs w:val="24"/>
          <w:lang w:eastAsia="en-IN"/>
        </w:rPr>
        <w:t>Entering sleep mode: Tick sound, Single short vibration</w:t>
      </w:r>
    </w:p>
    <w:p w14:paraId="09E63804" w14:textId="2BFE0910" w:rsidR="006C53E4" w:rsidRPr="00536CE4" w:rsidRDefault="006C53E4" w:rsidP="00536CE4">
      <w:pPr>
        <w:pStyle w:val="ListParagraph"/>
        <w:numPr>
          <w:ilvl w:val="0"/>
          <w:numId w:val="119"/>
        </w:numPr>
        <w:rPr>
          <w:rFonts w:ascii="Arial" w:hAnsi="Arial" w:cs="Arial"/>
          <w:sz w:val="24"/>
          <w:szCs w:val="24"/>
          <w:lang w:eastAsia="en-IN"/>
        </w:rPr>
      </w:pPr>
      <w:r w:rsidRPr="00536CE4">
        <w:rPr>
          <w:rFonts w:ascii="Arial" w:hAnsi="Arial" w:cs="Arial"/>
          <w:sz w:val="24"/>
          <w:szCs w:val="24"/>
          <w:lang w:eastAsia="en-IN"/>
        </w:rPr>
        <w:t>Exiting sleep mode:</w:t>
      </w:r>
      <w:r w:rsidRPr="00536CE4">
        <w:rPr>
          <w:rFonts w:ascii="Arial" w:hAnsi="Arial" w:cs="Arial"/>
          <w:sz w:val="24"/>
          <w:szCs w:val="24"/>
          <w:lang w:eastAsia="en-IN"/>
        </w:rPr>
        <w:tab/>
        <w:t>Tick sound, Single long vibration</w:t>
      </w:r>
    </w:p>
    <w:p w14:paraId="5FFFA441" w14:textId="37DC23C8" w:rsidR="006C53E4" w:rsidRPr="00536CE4" w:rsidRDefault="006C53E4" w:rsidP="00536CE4">
      <w:pPr>
        <w:pStyle w:val="ListParagraph"/>
        <w:numPr>
          <w:ilvl w:val="0"/>
          <w:numId w:val="119"/>
        </w:numPr>
        <w:rPr>
          <w:rFonts w:ascii="Arial" w:hAnsi="Arial" w:cs="Arial"/>
          <w:sz w:val="24"/>
          <w:szCs w:val="24"/>
          <w:lang w:eastAsia="en-IN"/>
        </w:rPr>
      </w:pPr>
      <w:r w:rsidRPr="00536CE4">
        <w:rPr>
          <w:rFonts w:ascii="Arial" w:hAnsi="Arial" w:cs="Arial"/>
          <w:sz w:val="24"/>
          <w:szCs w:val="24"/>
          <w:lang w:eastAsia="en-IN"/>
        </w:rPr>
        <w:t>Change in device mode: Tick sound, Single short vibration</w:t>
      </w:r>
    </w:p>
    <w:p w14:paraId="6D4D3CCC" w14:textId="37915D28" w:rsidR="006C53E4" w:rsidRPr="00536CE4" w:rsidRDefault="006C53E4" w:rsidP="00536CE4">
      <w:pPr>
        <w:pStyle w:val="ListParagraph"/>
        <w:numPr>
          <w:ilvl w:val="0"/>
          <w:numId w:val="119"/>
        </w:numPr>
        <w:rPr>
          <w:rFonts w:ascii="Arial" w:hAnsi="Arial" w:cs="Arial"/>
          <w:sz w:val="24"/>
          <w:szCs w:val="24"/>
          <w:lang w:eastAsia="en-IN"/>
        </w:rPr>
      </w:pPr>
      <w:r w:rsidRPr="00536CE4">
        <w:rPr>
          <w:rFonts w:ascii="Arial" w:hAnsi="Arial" w:cs="Arial"/>
          <w:sz w:val="24"/>
          <w:szCs w:val="24"/>
          <w:lang w:eastAsia="en-IN"/>
        </w:rPr>
        <w:t>Charger insertion/removal:</w:t>
      </w:r>
      <w:r w:rsidRPr="00536CE4">
        <w:rPr>
          <w:rFonts w:ascii="Arial" w:hAnsi="Arial" w:cs="Arial"/>
          <w:sz w:val="24"/>
          <w:szCs w:val="24"/>
          <w:lang w:eastAsia="en-IN"/>
        </w:rPr>
        <w:tab/>
        <w:t>Tick sound, Single short vibration</w:t>
      </w:r>
    </w:p>
    <w:p w14:paraId="472244E9" w14:textId="74DE868B" w:rsidR="006C53E4" w:rsidRPr="00536CE4" w:rsidRDefault="006C53E4" w:rsidP="00536CE4">
      <w:pPr>
        <w:pStyle w:val="ListParagraph"/>
        <w:numPr>
          <w:ilvl w:val="0"/>
          <w:numId w:val="119"/>
        </w:numPr>
        <w:rPr>
          <w:rFonts w:ascii="Arial" w:hAnsi="Arial" w:cs="Arial"/>
          <w:sz w:val="24"/>
          <w:szCs w:val="24"/>
          <w:lang w:eastAsia="en-IN"/>
        </w:rPr>
      </w:pPr>
      <w:r w:rsidRPr="00536CE4">
        <w:rPr>
          <w:rFonts w:ascii="Arial" w:hAnsi="Arial" w:cs="Arial"/>
          <w:sz w:val="24"/>
          <w:szCs w:val="24"/>
          <w:lang w:eastAsia="en-IN"/>
        </w:rPr>
        <w:t>End of line or paragraph: Line sound, Single short vibration</w:t>
      </w:r>
    </w:p>
    <w:p w14:paraId="1C68F4A9" w14:textId="7142D4C0" w:rsidR="00AC7391" w:rsidRPr="00536CE4" w:rsidRDefault="006C53E4" w:rsidP="00536CE4">
      <w:pPr>
        <w:pStyle w:val="ListParagraph"/>
        <w:numPr>
          <w:ilvl w:val="0"/>
          <w:numId w:val="119"/>
        </w:numPr>
        <w:rPr>
          <w:rFonts w:ascii="Arial" w:hAnsi="Arial" w:cs="Arial"/>
          <w:sz w:val="24"/>
          <w:szCs w:val="24"/>
          <w:lang w:eastAsia="en-IN"/>
        </w:rPr>
      </w:pPr>
      <w:r w:rsidRPr="00536CE4">
        <w:rPr>
          <w:rFonts w:ascii="Arial" w:hAnsi="Arial" w:cs="Arial"/>
          <w:sz w:val="24"/>
          <w:szCs w:val="24"/>
          <w:lang w:eastAsia="en-IN"/>
        </w:rPr>
        <w:t>Battery status is 0%: No audio, Two long vibrations (shutdown indication)</w:t>
      </w:r>
    </w:p>
    <w:p w14:paraId="1325B4F9" w14:textId="77777777" w:rsidR="00FE3743" w:rsidRPr="000967E4" w:rsidRDefault="00FE3743" w:rsidP="00252F94">
      <w:pPr>
        <w:pStyle w:val="Heading1"/>
        <w:rPr>
          <w:lang w:eastAsia="en-IN"/>
        </w:rPr>
      </w:pPr>
      <w:bookmarkStart w:id="475" w:name="Remote-Mode"/>
      <w:bookmarkStart w:id="476" w:name="_Remote_Mode"/>
      <w:bookmarkStart w:id="477" w:name="_Toc531853348"/>
      <w:bookmarkStart w:id="478" w:name="_Toc93946765"/>
      <w:bookmarkEnd w:id="475"/>
      <w:bookmarkEnd w:id="476"/>
      <w:r w:rsidRPr="000967E4">
        <w:rPr>
          <w:lang w:eastAsia="en-IN"/>
        </w:rPr>
        <w:t>Remote Mode</w:t>
      </w:r>
      <w:bookmarkEnd w:id="477"/>
      <w:bookmarkEnd w:id="478"/>
    </w:p>
    <w:p w14:paraId="289C7220" w14:textId="7E5369AD" w:rsidR="00FE3743" w:rsidRDefault="00FE3743" w:rsidP="00FE3743">
      <w:pPr>
        <w:rPr>
          <w:lang w:eastAsia="en-IN"/>
        </w:rPr>
      </w:pPr>
      <w:r w:rsidRPr="000967E4">
        <w:rPr>
          <w:lang w:eastAsia="en-IN"/>
        </w:rPr>
        <w:t xml:space="preserve">In addition to using </w:t>
      </w:r>
      <w:r w:rsidR="00652999">
        <w:rPr>
          <w:lang w:eastAsia="en-IN"/>
        </w:rPr>
        <w:t>the Orbit Reader</w:t>
      </w:r>
      <w:r w:rsidR="004973AE" w:rsidRPr="000967E4">
        <w:rPr>
          <w:lang w:eastAsia="en-IN"/>
        </w:rPr>
        <w:t xml:space="preserve"> 40</w:t>
      </w:r>
      <w:r w:rsidRPr="000967E4">
        <w:rPr>
          <w:lang w:eastAsia="en-IN"/>
        </w:rPr>
        <w:t xml:space="preserve"> as a portable reading tool and editor, it connects with host devices (i.e., computers, phones, </w:t>
      </w:r>
      <w:r w:rsidR="00355302" w:rsidRPr="000967E4">
        <w:rPr>
          <w:rStyle w:val="diffin"/>
        </w:rPr>
        <w:t>tablets</w:t>
      </w:r>
      <w:r w:rsidRPr="000967E4">
        <w:rPr>
          <w:lang w:eastAsia="en-IN"/>
        </w:rPr>
        <w:t xml:space="preserve">) to provide braille </w:t>
      </w:r>
      <w:r w:rsidR="00425C1B" w:rsidRPr="000967E4">
        <w:rPr>
          <w:rStyle w:val="diffin"/>
        </w:rPr>
        <w:t xml:space="preserve">input/output </w:t>
      </w:r>
      <w:r w:rsidRPr="000967E4">
        <w:rPr>
          <w:lang w:eastAsia="en-IN"/>
        </w:rPr>
        <w:t xml:space="preserve">to that device. </w:t>
      </w:r>
      <w:r w:rsidRPr="000C3ED9">
        <w:rPr>
          <w:lang w:eastAsia="en-IN"/>
        </w:rPr>
        <w:t>The host device must be running software that supports braille.</w:t>
      </w:r>
    </w:p>
    <w:p w14:paraId="610A0336" w14:textId="7692200C" w:rsidR="00AC7391" w:rsidRDefault="00AC7391" w:rsidP="00FE3743">
      <w:pPr>
        <w:rPr>
          <w:lang w:eastAsia="en-IN"/>
        </w:rPr>
      </w:pPr>
    </w:p>
    <w:p w14:paraId="3D42F5D7" w14:textId="55C1DFA2" w:rsidR="00AC7391" w:rsidRPr="00536CE4" w:rsidRDefault="00AC7391" w:rsidP="00536CE4">
      <w:pPr>
        <w:pStyle w:val="ListParagraph"/>
        <w:numPr>
          <w:ilvl w:val="0"/>
          <w:numId w:val="115"/>
        </w:numPr>
        <w:rPr>
          <w:rFonts w:ascii="Arial" w:hAnsi="Arial" w:cs="Arial"/>
          <w:sz w:val="24"/>
          <w:szCs w:val="24"/>
          <w:lang w:eastAsia="en-IN"/>
        </w:rPr>
      </w:pPr>
      <w:r w:rsidRPr="00536CE4">
        <w:rPr>
          <w:rFonts w:ascii="Arial" w:hAnsi="Arial" w:cs="Arial"/>
          <w:sz w:val="24"/>
          <w:szCs w:val="24"/>
          <w:lang w:eastAsia="en-IN"/>
        </w:rPr>
        <w:t>Windows PCs</w:t>
      </w:r>
      <w:r>
        <w:rPr>
          <w:rFonts w:ascii="Arial" w:hAnsi="Arial" w:cs="Arial"/>
          <w:sz w:val="24"/>
          <w:szCs w:val="24"/>
          <w:lang w:eastAsia="en-IN"/>
        </w:rPr>
        <w:t xml:space="preserve"> - </w:t>
      </w:r>
      <w:r w:rsidRPr="00536CE4">
        <w:rPr>
          <w:rFonts w:ascii="Arial" w:hAnsi="Arial" w:cs="Arial"/>
          <w:sz w:val="24"/>
          <w:szCs w:val="24"/>
          <w:lang w:eastAsia="en-IN"/>
        </w:rPr>
        <w:t>JAWS®, NVDA, Windows Narrator, System Access</w:t>
      </w:r>
    </w:p>
    <w:p w14:paraId="4CDE0F59" w14:textId="4EA74BD3" w:rsidR="00AC7391" w:rsidRPr="00536CE4" w:rsidRDefault="00AC7391" w:rsidP="00536CE4">
      <w:pPr>
        <w:pStyle w:val="ListParagraph"/>
        <w:numPr>
          <w:ilvl w:val="0"/>
          <w:numId w:val="115"/>
        </w:numPr>
        <w:rPr>
          <w:rFonts w:ascii="Arial" w:hAnsi="Arial" w:cs="Arial"/>
          <w:sz w:val="24"/>
          <w:szCs w:val="24"/>
          <w:lang w:eastAsia="en-IN"/>
        </w:rPr>
      </w:pPr>
      <w:r w:rsidRPr="00536CE4">
        <w:rPr>
          <w:rFonts w:ascii="Arial" w:hAnsi="Arial" w:cs="Arial"/>
          <w:sz w:val="24"/>
          <w:szCs w:val="24"/>
          <w:lang w:eastAsia="en-IN"/>
        </w:rPr>
        <w:t>Mac® computers and iOS® devices</w:t>
      </w:r>
      <w:r>
        <w:rPr>
          <w:rFonts w:ascii="Arial" w:hAnsi="Arial" w:cs="Arial"/>
          <w:sz w:val="24"/>
          <w:szCs w:val="24"/>
          <w:lang w:eastAsia="en-IN"/>
        </w:rPr>
        <w:t xml:space="preserve"> - </w:t>
      </w:r>
      <w:r w:rsidRPr="00536CE4">
        <w:rPr>
          <w:rFonts w:ascii="Arial" w:hAnsi="Arial" w:cs="Arial"/>
          <w:sz w:val="24"/>
          <w:szCs w:val="24"/>
          <w:lang w:eastAsia="en-IN"/>
        </w:rPr>
        <w:t xml:space="preserve">VoiceOver </w:t>
      </w:r>
    </w:p>
    <w:p w14:paraId="5EE45D6D" w14:textId="7406C355" w:rsidR="00AC7391" w:rsidRPr="00536CE4" w:rsidRDefault="00AC7391" w:rsidP="00536CE4">
      <w:pPr>
        <w:pStyle w:val="ListParagraph"/>
        <w:numPr>
          <w:ilvl w:val="0"/>
          <w:numId w:val="115"/>
        </w:numPr>
        <w:rPr>
          <w:rFonts w:ascii="Arial" w:hAnsi="Arial" w:cs="Arial"/>
          <w:sz w:val="24"/>
          <w:szCs w:val="24"/>
          <w:lang w:eastAsia="en-IN"/>
        </w:rPr>
      </w:pPr>
      <w:r w:rsidRPr="00536CE4">
        <w:rPr>
          <w:rFonts w:ascii="Arial" w:hAnsi="Arial" w:cs="Arial"/>
          <w:sz w:val="24"/>
          <w:szCs w:val="24"/>
          <w:lang w:eastAsia="en-IN"/>
        </w:rPr>
        <w:t>Android devices</w:t>
      </w:r>
      <w:r>
        <w:rPr>
          <w:rFonts w:ascii="Arial" w:hAnsi="Arial" w:cs="Arial"/>
          <w:sz w:val="24"/>
          <w:szCs w:val="24"/>
          <w:lang w:eastAsia="en-IN"/>
        </w:rPr>
        <w:t xml:space="preserve"> - </w:t>
      </w:r>
      <w:r w:rsidRPr="00536CE4">
        <w:rPr>
          <w:rFonts w:ascii="Arial" w:hAnsi="Arial" w:cs="Arial"/>
          <w:sz w:val="24"/>
          <w:szCs w:val="24"/>
          <w:lang w:eastAsia="en-IN"/>
        </w:rPr>
        <w:t>BrailleBack, Braille TTY, Amazon VoiceView</w:t>
      </w:r>
    </w:p>
    <w:p w14:paraId="0DBF5377" w14:textId="54C3A702" w:rsidR="00FE3743" w:rsidRPr="000C3ED9" w:rsidRDefault="00FE3743" w:rsidP="00FE3743">
      <w:pPr>
        <w:rPr>
          <w:lang w:eastAsia="en-IN"/>
        </w:rPr>
      </w:pPr>
      <w:r w:rsidRPr="000C3ED9">
        <w:rPr>
          <w:lang w:eastAsia="en-IN"/>
        </w:rPr>
        <w:t xml:space="preserve">When you use </w:t>
      </w:r>
      <w:r w:rsidR="00652999">
        <w:rPr>
          <w:lang w:eastAsia="en-IN"/>
        </w:rPr>
        <w:t>the Orbit Reader</w:t>
      </w:r>
      <w:r w:rsidR="004973AE">
        <w:rPr>
          <w:lang w:eastAsia="en-IN"/>
        </w:rPr>
        <w:t xml:space="preserve"> 40</w:t>
      </w:r>
      <w:r w:rsidRPr="000C3ED9">
        <w:rPr>
          <w:lang w:eastAsia="en-IN"/>
        </w:rPr>
        <w:t xml:space="preserve"> as a display for other hosts, the screen reader on that host device provides translation and other braille settings. </w:t>
      </w:r>
      <w:r w:rsidR="0031411F" w:rsidRPr="0031411F">
        <w:rPr>
          <w:lang w:eastAsia="en-IN"/>
        </w:rPr>
        <w:t>Refer to document</w:t>
      </w:r>
      <w:r w:rsidR="00C80317">
        <w:rPr>
          <w:lang w:eastAsia="en-IN"/>
        </w:rPr>
        <w:t>ation</w:t>
      </w:r>
      <w:r w:rsidR="0031411F" w:rsidRPr="0031411F">
        <w:rPr>
          <w:lang w:eastAsia="en-IN"/>
        </w:rPr>
        <w:t xml:space="preserve"> for the specif</w:t>
      </w:r>
      <w:r w:rsidR="0031411F">
        <w:rPr>
          <w:lang w:eastAsia="en-IN"/>
        </w:rPr>
        <w:t xml:space="preserve">ic screen reader you are </w:t>
      </w:r>
      <w:r w:rsidR="00456F61">
        <w:rPr>
          <w:lang w:eastAsia="en-IN"/>
        </w:rPr>
        <w:t>using.</w:t>
      </w:r>
    </w:p>
    <w:p w14:paraId="7FF1BC71" w14:textId="77777777" w:rsidR="00FE3743" w:rsidRPr="000C3ED9" w:rsidRDefault="00FE3743" w:rsidP="00FE3743">
      <w:pPr>
        <w:rPr>
          <w:lang w:eastAsia="en-IN"/>
        </w:rPr>
      </w:pPr>
    </w:p>
    <w:p w14:paraId="77D72E70" w14:textId="5455256D" w:rsidR="00FE3743" w:rsidRPr="000C3ED9" w:rsidRDefault="00FE3743" w:rsidP="00FE3743">
      <w:pPr>
        <w:rPr>
          <w:lang w:eastAsia="en-IN"/>
        </w:rPr>
      </w:pPr>
      <w:r w:rsidRPr="000C3ED9">
        <w:rPr>
          <w:lang w:eastAsia="en-IN"/>
        </w:rPr>
        <w:t>The only hotkeys used with Remote mode that are not sent to the remote device are</w:t>
      </w:r>
      <w:r w:rsidR="00FD4AE5">
        <w:rPr>
          <w:lang w:eastAsia="en-IN"/>
        </w:rPr>
        <w:t xml:space="preserve"> as follows</w:t>
      </w:r>
      <w:r w:rsidRPr="000C3ED9">
        <w:rPr>
          <w:lang w:eastAsia="en-IN"/>
        </w:rPr>
        <w:t>:</w:t>
      </w:r>
    </w:p>
    <w:p w14:paraId="151D7467" w14:textId="54463C9F" w:rsidR="00FE3743" w:rsidRPr="00C96C39" w:rsidRDefault="00FE3743" w:rsidP="00C96C39">
      <w:pPr>
        <w:pStyle w:val="ListParagraph"/>
        <w:numPr>
          <w:ilvl w:val="0"/>
          <w:numId w:val="160"/>
        </w:numPr>
        <w:rPr>
          <w:rFonts w:cs="Arial"/>
          <w:lang w:eastAsia="en-IN"/>
        </w:rPr>
      </w:pPr>
      <w:r w:rsidRPr="00C96C39">
        <w:rPr>
          <w:rFonts w:ascii="Arial" w:hAnsi="Arial" w:cs="Arial"/>
          <w:sz w:val="24"/>
          <w:szCs w:val="24"/>
          <w:lang w:eastAsia="en-IN"/>
        </w:rPr>
        <w:t xml:space="preserve">Pressing Select + Up Arrow opens the </w:t>
      </w:r>
      <w:r w:rsidR="004973AE" w:rsidRPr="00C96C39">
        <w:rPr>
          <w:rFonts w:ascii="Arial" w:hAnsi="Arial" w:cs="Arial"/>
          <w:sz w:val="24"/>
          <w:szCs w:val="24"/>
          <w:lang w:eastAsia="en-IN"/>
        </w:rPr>
        <w:t>Orbit Reader 40</w:t>
      </w:r>
      <w:r w:rsidRPr="00C96C39">
        <w:rPr>
          <w:rFonts w:ascii="Arial" w:hAnsi="Arial" w:cs="Arial"/>
          <w:sz w:val="24"/>
          <w:szCs w:val="24"/>
          <w:lang w:eastAsia="en-IN"/>
        </w:rPr>
        <w:t xml:space="preserve"> Menus.</w:t>
      </w:r>
    </w:p>
    <w:p w14:paraId="260754AF" w14:textId="34496F46" w:rsidR="00FE3743" w:rsidRPr="00C96C39" w:rsidRDefault="00FE3743" w:rsidP="00C96C39">
      <w:pPr>
        <w:pStyle w:val="ListParagraph"/>
        <w:numPr>
          <w:ilvl w:val="0"/>
          <w:numId w:val="160"/>
        </w:numPr>
        <w:rPr>
          <w:rFonts w:cs="Arial"/>
          <w:lang w:eastAsia="en-IN"/>
        </w:rPr>
      </w:pPr>
      <w:r w:rsidRPr="00C96C39">
        <w:rPr>
          <w:rFonts w:ascii="Arial" w:hAnsi="Arial" w:cs="Arial"/>
          <w:sz w:val="24"/>
          <w:szCs w:val="24"/>
          <w:lang w:eastAsia="en-IN"/>
        </w:rPr>
        <w:lastRenderedPageBreak/>
        <w:t xml:space="preserve">Pressing Select + Left Arrow returns </w:t>
      </w:r>
      <w:r w:rsidR="00652999" w:rsidRPr="00C96C39">
        <w:rPr>
          <w:rFonts w:ascii="Arial" w:hAnsi="Arial" w:cs="Arial"/>
          <w:sz w:val="24"/>
          <w:szCs w:val="24"/>
          <w:lang w:eastAsia="en-IN"/>
        </w:rPr>
        <w:t>the Orbit Reader</w:t>
      </w:r>
      <w:r w:rsidR="004973AE" w:rsidRPr="00C96C39">
        <w:rPr>
          <w:rFonts w:ascii="Arial" w:hAnsi="Arial" w:cs="Arial"/>
          <w:sz w:val="24"/>
          <w:szCs w:val="24"/>
          <w:lang w:eastAsia="en-IN"/>
        </w:rPr>
        <w:t xml:space="preserve"> 40</w:t>
      </w:r>
      <w:r w:rsidRPr="00C96C39">
        <w:rPr>
          <w:rFonts w:ascii="Arial" w:hAnsi="Arial" w:cs="Arial"/>
          <w:sz w:val="24"/>
          <w:szCs w:val="24"/>
          <w:lang w:eastAsia="en-IN"/>
        </w:rPr>
        <w:t xml:space="preserve"> to Stand-Alone mode.</w:t>
      </w:r>
    </w:p>
    <w:p w14:paraId="02487912" w14:textId="003EA75A" w:rsidR="00FE3743" w:rsidRPr="00C96C39" w:rsidRDefault="00FE3743" w:rsidP="00C96C39">
      <w:pPr>
        <w:pStyle w:val="ListParagraph"/>
        <w:numPr>
          <w:ilvl w:val="0"/>
          <w:numId w:val="160"/>
        </w:numPr>
        <w:rPr>
          <w:rFonts w:cs="Arial"/>
          <w:lang w:eastAsia="en-IN"/>
        </w:rPr>
      </w:pPr>
      <w:r w:rsidRPr="00C96C39">
        <w:rPr>
          <w:rFonts w:ascii="Arial" w:hAnsi="Arial" w:cs="Arial"/>
          <w:sz w:val="24"/>
          <w:szCs w:val="24"/>
          <w:lang w:eastAsia="en-IN"/>
        </w:rPr>
        <w:t xml:space="preserve">Pressing Select + Right Arrow returns </w:t>
      </w:r>
      <w:r w:rsidR="00652999" w:rsidRPr="00C96C39">
        <w:rPr>
          <w:rFonts w:ascii="Arial" w:hAnsi="Arial" w:cs="Arial"/>
          <w:sz w:val="24"/>
          <w:szCs w:val="24"/>
          <w:lang w:eastAsia="en-IN"/>
        </w:rPr>
        <w:t>the Orbit Reader</w:t>
      </w:r>
      <w:r w:rsidR="004973AE" w:rsidRPr="00C96C39">
        <w:rPr>
          <w:rFonts w:ascii="Arial" w:hAnsi="Arial" w:cs="Arial"/>
          <w:sz w:val="24"/>
          <w:szCs w:val="24"/>
          <w:lang w:eastAsia="en-IN"/>
        </w:rPr>
        <w:t xml:space="preserve"> 40</w:t>
      </w:r>
      <w:r w:rsidRPr="00C96C39">
        <w:rPr>
          <w:rFonts w:ascii="Arial" w:hAnsi="Arial" w:cs="Arial"/>
          <w:sz w:val="24"/>
          <w:szCs w:val="24"/>
          <w:lang w:eastAsia="en-IN"/>
        </w:rPr>
        <w:t xml:space="preserve"> to Remote mode.</w:t>
      </w:r>
    </w:p>
    <w:p w14:paraId="3159638F" w14:textId="77777777" w:rsidR="00FE3743" w:rsidRPr="00C96C39" w:rsidRDefault="00FE3743" w:rsidP="00C96C39">
      <w:pPr>
        <w:pStyle w:val="ListParagraph"/>
        <w:numPr>
          <w:ilvl w:val="0"/>
          <w:numId w:val="160"/>
        </w:numPr>
        <w:rPr>
          <w:rFonts w:cs="Arial"/>
          <w:lang w:eastAsia="en-IN"/>
        </w:rPr>
      </w:pPr>
      <w:r w:rsidRPr="00C96C39">
        <w:rPr>
          <w:rFonts w:ascii="Arial" w:hAnsi="Arial" w:cs="Arial"/>
          <w:sz w:val="24"/>
          <w:szCs w:val="24"/>
          <w:lang w:eastAsia="en-IN"/>
        </w:rPr>
        <w:t xml:space="preserve">Pressing Select + Down Arrow brings up an Edit box where you can type and submit up to 255 characters of text to the remote device. Press Dot 8 to submit or Select to cancel. </w:t>
      </w:r>
    </w:p>
    <w:p w14:paraId="4D4D2B62" w14:textId="77777777" w:rsidR="00FE3743" w:rsidRPr="000C3ED9" w:rsidRDefault="00FE3743" w:rsidP="00121DFE">
      <w:pPr>
        <w:pStyle w:val="Heading2"/>
        <w:rPr>
          <w:lang w:eastAsia="en-IN"/>
        </w:rPr>
      </w:pPr>
      <w:bookmarkStart w:id="479" w:name="Before-you-Connect"/>
      <w:bookmarkStart w:id="480" w:name="_Toc531853349"/>
      <w:bookmarkStart w:id="481" w:name="_Toc93946766"/>
      <w:bookmarkEnd w:id="479"/>
      <w:r w:rsidRPr="000C3ED9">
        <w:rPr>
          <w:lang w:eastAsia="en-IN"/>
        </w:rPr>
        <w:t>Before you Connect</w:t>
      </w:r>
      <w:bookmarkEnd w:id="480"/>
      <w:bookmarkEnd w:id="481"/>
    </w:p>
    <w:p w14:paraId="67044C53" w14:textId="09DF39DC" w:rsidR="00CB2B0E" w:rsidRPr="00691DCB" w:rsidRDefault="00FE3743" w:rsidP="00CB2B0E">
      <w:pPr>
        <w:rPr>
          <w:lang w:eastAsia="en-IN"/>
        </w:rPr>
      </w:pPr>
      <w:r w:rsidRPr="000967E4">
        <w:rPr>
          <w:lang w:eastAsia="en-IN"/>
        </w:rPr>
        <w:t xml:space="preserve">Before you connect </w:t>
      </w:r>
      <w:r w:rsidR="00652999">
        <w:rPr>
          <w:lang w:eastAsia="en-IN"/>
        </w:rPr>
        <w:t>the Orbit Reader</w:t>
      </w:r>
      <w:r w:rsidR="004973AE" w:rsidRPr="000967E4">
        <w:rPr>
          <w:lang w:eastAsia="en-IN"/>
        </w:rPr>
        <w:t xml:space="preserve"> 40</w:t>
      </w:r>
      <w:r w:rsidR="00A8138F" w:rsidRPr="000967E4">
        <w:rPr>
          <w:lang w:eastAsia="en-IN"/>
        </w:rPr>
        <w:t xml:space="preserve"> to a host,</w:t>
      </w:r>
      <w:r w:rsidRPr="000967E4">
        <w:rPr>
          <w:lang w:eastAsia="en-IN"/>
        </w:rPr>
        <w:t xml:space="preserve"> it is important to set the device so that the screen reader(s) you use</w:t>
      </w:r>
      <w:r w:rsidR="00A8138F" w:rsidRPr="000967E4">
        <w:rPr>
          <w:lang w:eastAsia="en-IN"/>
        </w:rPr>
        <w:t>,</w:t>
      </w:r>
      <w:r w:rsidRPr="000967E4">
        <w:rPr>
          <w:lang w:eastAsia="en-IN"/>
        </w:rPr>
        <w:t xml:space="preserve"> recognize it. </w:t>
      </w:r>
      <w:r w:rsidR="00652999">
        <w:rPr>
          <w:lang w:eastAsia="en-IN"/>
        </w:rPr>
        <w:t>The Orbit Reader</w:t>
      </w:r>
      <w:r w:rsidR="00CB2B0E" w:rsidRPr="000967E4">
        <w:rPr>
          <w:lang w:eastAsia="en-IN"/>
        </w:rPr>
        <w:t xml:space="preserve"> 40 is </w:t>
      </w:r>
      <w:r w:rsidR="00FD4AE5">
        <w:rPr>
          <w:lang w:eastAsia="en-IN"/>
        </w:rPr>
        <w:t>in</w:t>
      </w:r>
      <w:r w:rsidR="00FD4AE5" w:rsidRPr="000967E4">
        <w:rPr>
          <w:lang w:eastAsia="en-IN"/>
        </w:rPr>
        <w:t xml:space="preserve"> </w:t>
      </w:r>
      <w:r w:rsidR="000421DE" w:rsidRPr="000967E4">
        <w:rPr>
          <w:lang w:eastAsia="en-IN"/>
        </w:rPr>
        <w:t xml:space="preserve">the </w:t>
      </w:r>
      <w:r w:rsidR="00CB2B0E" w:rsidRPr="000967E4">
        <w:rPr>
          <w:lang w:eastAsia="en-IN"/>
        </w:rPr>
        <w:t xml:space="preserve">process of </w:t>
      </w:r>
      <w:r w:rsidR="00FD4AE5">
        <w:rPr>
          <w:lang w:eastAsia="en-IN"/>
        </w:rPr>
        <w:t xml:space="preserve">being </w:t>
      </w:r>
      <w:r w:rsidR="00CB2B0E" w:rsidRPr="000967E4">
        <w:rPr>
          <w:lang w:eastAsia="en-IN"/>
        </w:rPr>
        <w:t>register</w:t>
      </w:r>
      <w:r w:rsidR="00FD4AE5">
        <w:rPr>
          <w:lang w:eastAsia="en-IN"/>
        </w:rPr>
        <w:t>ed</w:t>
      </w:r>
      <w:r w:rsidR="00CB2B0E" w:rsidRPr="000967E4">
        <w:rPr>
          <w:lang w:eastAsia="en-IN"/>
        </w:rPr>
        <w:t xml:space="preserve"> with screen readers.</w:t>
      </w:r>
      <w:r w:rsidR="000421DE" w:rsidRPr="000967E4">
        <w:rPr>
          <w:lang w:eastAsia="en-IN"/>
        </w:rPr>
        <w:t xml:space="preserve"> </w:t>
      </w:r>
      <w:r w:rsidR="00CB2B0E" w:rsidRPr="000967E4">
        <w:rPr>
          <w:rFonts w:cs="Arial"/>
          <w:lang w:eastAsia="en-IN"/>
        </w:rPr>
        <w:t xml:space="preserve">Currently, to use the Orbit Reader 40, you must change the Emulation mode to VarioUltra40 in the Menu. Once </w:t>
      </w:r>
      <w:r w:rsidR="00652999">
        <w:rPr>
          <w:rFonts w:cs="Arial"/>
          <w:lang w:eastAsia="en-IN"/>
        </w:rPr>
        <w:t>the Orbit Reader</w:t>
      </w:r>
      <w:r w:rsidR="00CB2B0E" w:rsidRPr="000967E4">
        <w:rPr>
          <w:rFonts w:cs="Arial"/>
          <w:lang w:eastAsia="en-IN"/>
        </w:rPr>
        <w:t xml:space="preserve"> 40 is supported by screen readers, it will no longer be necessary to use the Emulation mode</w:t>
      </w:r>
      <w:r w:rsidR="008E2C02">
        <w:rPr>
          <w:rFonts w:cs="Arial"/>
          <w:lang w:eastAsia="en-IN"/>
        </w:rPr>
        <w:t>.</w:t>
      </w:r>
      <w:r w:rsidR="00CB2B0E" w:rsidRPr="000967E4">
        <w:rPr>
          <w:rFonts w:cs="Arial"/>
          <w:lang w:eastAsia="en-IN"/>
        </w:rPr>
        <w:t xml:space="preserve"> </w:t>
      </w:r>
    </w:p>
    <w:p w14:paraId="2731FBCD" w14:textId="77777777" w:rsidR="00CF2CB1" w:rsidRPr="000C3ED9" w:rsidRDefault="00CF2CB1" w:rsidP="00FE3743">
      <w:pPr>
        <w:rPr>
          <w:lang w:eastAsia="en-IN"/>
        </w:rPr>
      </w:pPr>
    </w:p>
    <w:p w14:paraId="4395AE21" w14:textId="758A8EC7" w:rsidR="00FE3743" w:rsidRPr="000C3ED9" w:rsidRDefault="00FE3743" w:rsidP="00FE3743">
      <w:pPr>
        <w:rPr>
          <w:lang w:eastAsia="en-IN"/>
        </w:rPr>
      </w:pPr>
      <w:r w:rsidRPr="000967E4">
        <w:rPr>
          <w:lang w:eastAsia="en-IN"/>
        </w:rPr>
        <w:t xml:space="preserve">To set the device to emulate </w:t>
      </w:r>
      <w:r w:rsidR="00891C28" w:rsidRPr="000967E4">
        <w:rPr>
          <w:lang w:eastAsia="en-IN"/>
        </w:rPr>
        <w:t>VarioUltra40</w:t>
      </w:r>
      <w:r w:rsidRPr="000967E4">
        <w:rPr>
          <w:lang w:eastAsia="en-IN"/>
        </w:rPr>
        <w:t xml:space="preserve">, select Emulation from the </w:t>
      </w:r>
      <w:r w:rsidR="004973AE" w:rsidRPr="000967E4">
        <w:rPr>
          <w:lang w:eastAsia="en-IN"/>
        </w:rPr>
        <w:t>Orbit Reader 40</w:t>
      </w:r>
      <w:r w:rsidRPr="000967E4">
        <w:rPr>
          <w:lang w:eastAsia="en-IN"/>
        </w:rPr>
        <w:t xml:space="preserve"> menu and select </w:t>
      </w:r>
      <w:r w:rsidR="00891C28" w:rsidRPr="000967E4">
        <w:rPr>
          <w:lang w:eastAsia="en-IN"/>
        </w:rPr>
        <w:t>VarioUltra40</w:t>
      </w:r>
      <w:r w:rsidRPr="000967E4">
        <w:rPr>
          <w:lang w:eastAsia="en-IN"/>
        </w:rPr>
        <w:t>. If you plan to connect multiple</w:t>
      </w:r>
      <w:r w:rsidR="00513D52" w:rsidRPr="000967E4">
        <w:rPr>
          <w:lang w:eastAsia="en-IN"/>
        </w:rPr>
        <w:t xml:space="preserve"> host</w:t>
      </w:r>
      <w:r w:rsidRPr="000967E4">
        <w:rPr>
          <w:lang w:eastAsia="en-IN"/>
        </w:rPr>
        <w:t xml:space="preserve"> devices and </w:t>
      </w:r>
      <w:r w:rsidR="00842BF6">
        <w:rPr>
          <w:lang w:eastAsia="en-IN"/>
        </w:rPr>
        <w:t xml:space="preserve">if </w:t>
      </w:r>
      <w:r w:rsidRPr="000967E4">
        <w:rPr>
          <w:lang w:eastAsia="en-IN"/>
        </w:rPr>
        <w:t>any of your preferred screen readers do</w:t>
      </w:r>
      <w:r w:rsidR="006957BB">
        <w:rPr>
          <w:lang w:eastAsia="en-IN"/>
        </w:rPr>
        <w:t>es</w:t>
      </w:r>
      <w:r w:rsidRPr="000967E4">
        <w:rPr>
          <w:lang w:eastAsia="en-IN"/>
        </w:rPr>
        <w:t xml:space="preserve"> not support </w:t>
      </w:r>
      <w:r w:rsidR="00652999">
        <w:rPr>
          <w:lang w:eastAsia="en-IN"/>
        </w:rPr>
        <w:t>the Orbit Reader</w:t>
      </w:r>
      <w:r w:rsidR="004973AE" w:rsidRPr="000967E4">
        <w:rPr>
          <w:lang w:eastAsia="en-IN"/>
        </w:rPr>
        <w:t xml:space="preserve"> 40</w:t>
      </w:r>
      <w:r w:rsidRPr="000967E4">
        <w:rPr>
          <w:lang w:eastAsia="en-IN"/>
        </w:rPr>
        <w:t>, you must use the same emulation setting for each</w:t>
      </w:r>
      <w:r w:rsidR="00394CC9" w:rsidRPr="000967E4">
        <w:rPr>
          <w:lang w:eastAsia="en-IN"/>
        </w:rPr>
        <w:t xml:space="preserve"> device</w:t>
      </w:r>
      <w:r w:rsidRPr="000967E4">
        <w:rPr>
          <w:lang w:eastAsia="en-IN"/>
        </w:rPr>
        <w:t xml:space="preserve">. Note that if you already have emulation set and you want to change the setting, you must disconnect the </w:t>
      </w:r>
      <w:r w:rsidR="00C573CB" w:rsidRPr="000967E4">
        <w:rPr>
          <w:lang w:eastAsia="en-IN"/>
        </w:rPr>
        <w:t>device from</w:t>
      </w:r>
      <w:r w:rsidRPr="000967E4">
        <w:rPr>
          <w:lang w:eastAsia="en-IN"/>
        </w:rPr>
        <w:t xml:space="preserve"> the host first. Temporarily turn off your screen reader's braille support before altering the setting.</w:t>
      </w:r>
    </w:p>
    <w:p w14:paraId="60460CD7" w14:textId="77777777" w:rsidR="00FE3743" w:rsidRPr="000C3ED9" w:rsidRDefault="00FE3743" w:rsidP="00FE3743">
      <w:pPr>
        <w:rPr>
          <w:lang w:eastAsia="en-IN"/>
        </w:rPr>
      </w:pPr>
    </w:p>
    <w:p w14:paraId="7A6780AC" w14:textId="098B7C8B" w:rsidR="00FE3743" w:rsidRPr="000967E4" w:rsidRDefault="00FE3743" w:rsidP="00FE3743">
      <w:pPr>
        <w:rPr>
          <w:lang w:eastAsia="en-IN"/>
        </w:rPr>
      </w:pPr>
      <w:r w:rsidRPr="000967E4">
        <w:rPr>
          <w:lang w:eastAsia="en-IN"/>
        </w:rPr>
        <w:t>If you</w:t>
      </w:r>
      <w:r w:rsidR="00394CC9" w:rsidRPr="000967E4">
        <w:rPr>
          <w:lang w:eastAsia="en-IN"/>
        </w:rPr>
        <w:t xml:space="preserve"> have</w:t>
      </w:r>
      <w:r w:rsidRPr="000967E4">
        <w:rPr>
          <w:lang w:eastAsia="en-IN"/>
        </w:rPr>
        <w:t xml:space="preserve"> paired </w:t>
      </w:r>
      <w:r w:rsidR="00652999">
        <w:rPr>
          <w:lang w:eastAsia="en-IN"/>
        </w:rPr>
        <w:t>the Orbit Reader</w:t>
      </w:r>
      <w:r w:rsidR="004973AE" w:rsidRPr="000967E4">
        <w:rPr>
          <w:lang w:eastAsia="en-IN"/>
        </w:rPr>
        <w:t xml:space="preserve"> 40</w:t>
      </w:r>
      <w:r w:rsidRPr="000967E4">
        <w:rPr>
          <w:lang w:eastAsia="en-IN"/>
        </w:rPr>
        <w:t xml:space="preserve"> with Emulation off, unpair it from Bluetooth connections before using it again.</w:t>
      </w:r>
    </w:p>
    <w:p w14:paraId="6FC04E40" w14:textId="77777777" w:rsidR="00FE3743" w:rsidRPr="000967E4" w:rsidRDefault="00FE3743" w:rsidP="00121DFE">
      <w:pPr>
        <w:pStyle w:val="Heading2"/>
        <w:rPr>
          <w:lang w:eastAsia="en-IN"/>
        </w:rPr>
      </w:pPr>
      <w:bookmarkStart w:id="482" w:name="Using-the-Bluetooth-Connection"/>
      <w:bookmarkStart w:id="483" w:name="_Using_the_Bluetooth"/>
      <w:bookmarkStart w:id="484" w:name="_Ref508005750"/>
      <w:bookmarkStart w:id="485" w:name="_Ref508005797"/>
      <w:bookmarkStart w:id="486" w:name="_Toc531853350"/>
      <w:bookmarkStart w:id="487" w:name="_Toc93946767"/>
      <w:bookmarkEnd w:id="482"/>
      <w:bookmarkEnd w:id="483"/>
      <w:r w:rsidRPr="000967E4">
        <w:rPr>
          <w:lang w:eastAsia="en-IN"/>
        </w:rPr>
        <w:t>Using the Bluetooth Connection</w:t>
      </w:r>
      <w:bookmarkEnd w:id="484"/>
      <w:bookmarkEnd w:id="485"/>
      <w:bookmarkEnd w:id="486"/>
      <w:bookmarkEnd w:id="487"/>
    </w:p>
    <w:p w14:paraId="3F86F28C" w14:textId="0BD941CD" w:rsidR="00FE3743" w:rsidRDefault="00FE3743" w:rsidP="00FE3743">
      <w:pPr>
        <w:rPr>
          <w:lang w:eastAsia="en-IN"/>
        </w:rPr>
      </w:pPr>
      <w:r w:rsidRPr="000967E4">
        <w:rPr>
          <w:lang w:eastAsia="en-IN"/>
        </w:rPr>
        <w:t xml:space="preserve">Bluetooth is a technology that wirelessly connects devices, such as the </w:t>
      </w:r>
      <w:r w:rsidR="004973AE" w:rsidRPr="000967E4">
        <w:rPr>
          <w:lang w:eastAsia="en-IN"/>
        </w:rPr>
        <w:t>Orbit Reader 40</w:t>
      </w:r>
      <w:r w:rsidRPr="000967E4">
        <w:rPr>
          <w:lang w:eastAsia="en-IN"/>
        </w:rPr>
        <w:t>, to host devices, such as phones, tablets and computers</w:t>
      </w:r>
      <w:r w:rsidR="009F6C57">
        <w:rPr>
          <w:lang w:eastAsia="en-IN"/>
        </w:rPr>
        <w:t xml:space="preserve"> or to</w:t>
      </w:r>
      <w:r w:rsidR="007073FA">
        <w:rPr>
          <w:lang w:eastAsia="en-IN"/>
        </w:rPr>
        <w:t xml:space="preserve"> peripherals such as</w:t>
      </w:r>
      <w:r w:rsidR="009F6C57">
        <w:rPr>
          <w:lang w:eastAsia="en-IN"/>
        </w:rPr>
        <w:t xml:space="preserve"> Bluetooth keyboards</w:t>
      </w:r>
      <w:r w:rsidRPr="000967E4">
        <w:rPr>
          <w:lang w:eastAsia="en-IN"/>
        </w:rPr>
        <w:t xml:space="preserve">. For example, when using an iPhone with VoiceOver, you can </w:t>
      </w:r>
      <w:r w:rsidR="00C573CB" w:rsidRPr="000967E4">
        <w:rPr>
          <w:lang w:eastAsia="en-IN"/>
        </w:rPr>
        <w:t>control the</w:t>
      </w:r>
      <w:r w:rsidR="00104131" w:rsidRPr="000967E4">
        <w:rPr>
          <w:lang w:eastAsia="en-IN"/>
        </w:rPr>
        <w:t xml:space="preserve"> </w:t>
      </w:r>
      <w:r w:rsidRPr="000967E4">
        <w:rPr>
          <w:lang w:eastAsia="en-IN"/>
        </w:rPr>
        <w:t xml:space="preserve">iPhone with keys and buttons on </w:t>
      </w:r>
      <w:r w:rsidR="00652999">
        <w:rPr>
          <w:lang w:eastAsia="en-IN"/>
        </w:rPr>
        <w:t>the Orbit Reader</w:t>
      </w:r>
      <w:r w:rsidR="004973AE" w:rsidRPr="000967E4">
        <w:rPr>
          <w:lang w:eastAsia="en-IN"/>
        </w:rPr>
        <w:t xml:space="preserve"> 40</w:t>
      </w:r>
      <w:r w:rsidRPr="000967E4">
        <w:rPr>
          <w:lang w:eastAsia="en-IN"/>
        </w:rPr>
        <w:t>, and you can read the entire interface in braille as you interact with it.</w:t>
      </w:r>
    </w:p>
    <w:p w14:paraId="3713C418" w14:textId="77777777" w:rsidR="00FE3743" w:rsidRPr="000C3ED9" w:rsidRDefault="00FE3743" w:rsidP="00FE3743">
      <w:pPr>
        <w:rPr>
          <w:lang w:eastAsia="en-IN"/>
        </w:rPr>
      </w:pPr>
    </w:p>
    <w:p w14:paraId="529F8821" w14:textId="1C2E768C" w:rsidR="00634773" w:rsidRDefault="00FE3743" w:rsidP="00FE3743">
      <w:pPr>
        <w:rPr>
          <w:lang w:eastAsia="en-IN"/>
        </w:rPr>
      </w:pPr>
      <w:r w:rsidRPr="000967E4">
        <w:rPr>
          <w:lang w:eastAsia="en-IN"/>
        </w:rPr>
        <w:t xml:space="preserve">If the </w:t>
      </w:r>
      <w:r w:rsidR="004973AE" w:rsidRPr="000967E4">
        <w:rPr>
          <w:lang w:eastAsia="en-IN"/>
        </w:rPr>
        <w:t>Orbit Reader 40</w:t>
      </w:r>
      <w:r w:rsidRPr="000967E4">
        <w:rPr>
          <w:lang w:eastAsia="en-IN"/>
        </w:rPr>
        <w:t xml:space="preserve"> is on</w:t>
      </w:r>
      <w:r w:rsidR="001E4113" w:rsidRPr="000967E4">
        <w:rPr>
          <w:lang w:eastAsia="en-IN"/>
        </w:rPr>
        <w:t>,</w:t>
      </w:r>
      <w:r w:rsidRPr="000967E4">
        <w:rPr>
          <w:lang w:eastAsia="en-IN"/>
        </w:rPr>
        <w:t xml:space="preserve"> </w:t>
      </w:r>
      <w:r w:rsidR="00C573CB" w:rsidRPr="000967E4">
        <w:rPr>
          <w:lang w:eastAsia="en-IN"/>
        </w:rPr>
        <w:t>when you</w:t>
      </w:r>
      <w:r w:rsidR="0000177F" w:rsidRPr="000967E4">
        <w:rPr>
          <w:lang w:eastAsia="en-IN"/>
        </w:rPr>
        <w:t xml:space="preserve"> </w:t>
      </w:r>
      <w:r w:rsidRPr="000967E4">
        <w:rPr>
          <w:lang w:eastAsia="en-IN"/>
        </w:rPr>
        <w:t>turn on the host device, it connects automatically</w:t>
      </w:r>
      <w:r w:rsidR="0031411F">
        <w:rPr>
          <w:lang w:eastAsia="en-IN"/>
        </w:rPr>
        <w:t xml:space="preserve"> provided the </w:t>
      </w:r>
      <w:r w:rsidR="0031411F" w:rsidRPr="0031411F">
        <w:rPr>
          <w:lang w:eastAsia="en-IN"/>
        </w:rPr>
        <w:t>Bluetooth</w:t>
      </w:r>
      <w:r w:rsidR="0031411F">
        <w:rPr>
          <w:lang w:eastAsia="en-IN"/>
        </w:rPr>
        <w:t xml:space="preserve"> option</w:t>
      </w:r>
      <w:r w:rsidR="0031411F" w:rsidRPr="0031411F">
        <w:rPr>
          <w:lang w:eastAsia="en-IN"/>
        </w:rPr>
        <w:t xml:space="preserve"> in the menu is set to Automatic</w:t>
      </w:r>
      <w:r w:rsidRPr="000967E4">
        <w:rPr>
          <w:lang w:eastAsia="en-IN"/>
        </w:rPr>
        <w:t xml:space="preserve">. When the host device enters sleep mode or is turned off, </w:t>
      </w:r>
      <w:r w:rsidR="00652999">
        <w:rPr>
          <w:lang w:eastAsia="en-IN"/>
        </w:rPr>
        <w:t>the Orbit Reader</w:t>
      </w:r>
      <w:r w:rsidR="004973AE" w:rsidRPr="000967E4">
        <w:rPr>
          <w:lang w:eastAsia="en-IN"/>
        </w:rPr>
        <w:t xml:space="preserve"> 40</w:t>
      </w:r>
      <w:r w:rsidRPr="000967E4">
        <w:rPr>
          <w:lang w:eastAsia="en-IN"/>
        </w:rPr>
        <w:t xml:space="preserve"> reverts to showing stand-alone content</w:t>
      </w:r>
      <w:r w:rsidR="00D0402B" w:rsidRPr="000967E4">
        <w:rPr>
          <w:lang w:eastAsia="en-IN"/>
        </w:rPr>
        <w:t>.</w:t>
      </w:r>
      <w:r w:rsidRPr="000967E4">
        <w:rPr>
          <w:lang w:eastAsia="en-IN"/>
        </w:rPr>
        <w:t xml:space="preserve"> </w:t>
      </w:r>
      <w:r w:rsidR="008D2667" w:rsidRPr="000967E4">
        <w:rPr>
          <w:lang w:eastAsia="en-IN"/>
        </w:rPr>
        <w:t xml:space="preserve">When </w:t>
      </w:r>
      <w:r w:rsidRPr="000967E4">
        <w:rPr>
          <w:lang w:eastAsia="en-IN"/>
        </w:rPr>
        <w:t>connected to a</w:t>
      </w:r>
      <w:r w:rsidR="008D2667" w:rsidRPr="000967E4">
        <w:rPr>
          <w:lang w:eastAsia="en-IN"/>
        </w:rPr>
        <w:t>nother</w:t>
      </w:r>
      <w:r w:rsidRPr="000967E4">
        <w:rPr>
          <w:lang w:eastAsia="en-IN"/>
        </w:rPr>
        <w:t xml:space="preserve"> device through the USB port,</w:t>
      </w:r>
      <w:r w:rsidR="003C1E9B" w:rsidRPr="000967E4">
        <w:rPr>
          <w:lang w:eastAsia="en-IN"/>
        </w:rPr>
        <w:t xml:space="preserve"> </w:t>
      </w:r>
      <w:r w:rsidR="00652999">
        <w:rPr>
          <w:lang w:eastAsia="en-IN"/>
        </w:rPr>
        <w:t>the Orbit Reader</w:t>
      </w:r>
      <w:r w:rsidR="004973AE" w:rsidRPr="000967E4">
        <w:rPr>
          <w:lang w:eastAsia="en-IN"/>
        </w:rPr>
        <w:t xml:space="preserve"> 40</w:t>
      </w:r>
      <w:r w:rsidRPr="000967E4">
        <w:rPr>
          <w:lang w:eastAsia="en-IN"/>
        </w:rPr>
        <w:t xml:space="preserve"> reconnects </w:t>
      </w:r>
      <w:r w:rsidR="00C573CB" w:rsidRPr="000967E4">
        <w:rPr>
          <w:lang w:eastAsia="en-IN"/>
        </w:rPr>
        <w:t>to screen</w:t>
      </w:r>
      <w:r w:rsidRPr="000967E4">
        <w:rPr>
          <w:lang w:eastAsia="en-IN"/>
        </w:rPr>
        <w:t xml:space="preserve"> reader on the other host device.</w:t>
      </w:r>
      <w:r w:rsidR="00634773" w:rsidRPr="000967E4">
        <w:rPr>
          <w:lang w:eastAsia="en-IN"/>
        </w:rPr>
        <w:t xml:space="preserve"> </w:t>
      </w:r>
    </w:p>
    <w:p w14:paraId="3457F337" w14:textId="77777777" w:rsidR="00634773" w:rsidRDefault="00634773" w:rsidP="00FE3743">
      <w:pPr>
        <w:rPr>
          <w:lang w:eastAsia="en-IN"/>
        </w:rPr>
      </w:pPr>
    </w:p>
    <w:p w14:paraId="558B5BB2" w14:textId="62E0803F" w:rsidR="00FE3743" w:rsidRPr="000967E4" w:rsidRDefault="00FE3743" w:rsidP="00FE3743">
      <w:pPr>
        <w:rPr>
          <w:lang w:eastAsia="en-IN"/>
        </w:rPr>
      </w:pPr>
      <w:r w:rsidRPr="000967E4">
        <w:rPr>
          <w:lang w:eastAsia="en-IN"/>
        </w:rPr>
        <w:t>There are only two ways to wake up a host</w:t>
      </w:r>
      <w:r w:rsidR="00400F69">
        <w:rPr>
          <w:lang w:eastAsia="en-IN"/>
        </w:rPr>
        <w:t xml:space="preserve"> device</w:t>
      </w:r>
      <w:r w:rsidRPr="000967E4">
        <w:rPr>
          <w:lang w:eastAsia="en-IN"/>
        </w:rPr>
        <w:t xml:space="preserve">: </w:t>
      </w:r>
    </w:p>
    <w:p w14:paraId="5E499667" w14:textId="77777777" w:rsidR="00FE3743" w:rsidRPr="000967E4" w:rsidRDefault="00FE3743" w:rsidP="00D508FB">
      <w:pPr>
        <w:pStyle w:val="ListParagraph"/>
        <w:numPr>
          <w:ilvl w:val="0"/>
          <w:numId w:val="36"/>
        </w:numPr>
        <w:spacing w:before="100" w:beforeAutospacing="1" w:after="100" w:afterAutospacing="1" w:line="240" w:lineRule="auto"/>
        <w:ind w:left="714" w:hanging="357"/>
        <w:rPr>
          <w:rFonts w:ascii="Arial" w:hAnsi="Arial" w:cs="Arial"/>
          <w:sz w:val="24"/>
          <w:szCs w:val="24"/>
          <w:lang w:eastAsia="en-IN"/>
        </w:rPr>
      </w:pPr>
      <w:r w:rsidRPr="000967E4">
        <w:rPr>
          <w:rFonts w:ascii="Arial" w:hAnsi="Arial" w:cs="Arial"/>
          <w:sz w:val="24"/>
          <w:szCs w:val="24"/>
          <w:lang w:eastAsia="en-IN"/>
        </w:rPr>
        <w:t>Pressing the Power button</w:t>
      </w:r>
    </w:p>
    <w:p w14:paraId="4D7F5D4B" w14:textId="4BAD963C" w:rsidR="000A4BA3" w:rsidRPr="000967E4" w:rsidRDefault="00FE3743" w:rsidP="00D508FB">
      <w:pPr>
        <w:pStyle w:val="ListParagraph"/>
        <w:numPr>
          <w:ilvl w:val="0"/>
          <w:numId w:val="36"/>
        </w:numPr>
        <w:spacing w:line="240" w:lineRule="auto"/>
        <w:rPr>
          <w:rFonts w:ascii="Arial" w:hAnsi="Arial" w:cs="Arial"/>
          <w:sz w:val="24"/>
          <w:szCs w:val="24"/>
          <w:lang w:eastAsia="en-IN"/>
        </w:rPr>
      </w:pPr>
      <w:r w:rsidRPr="000967E4">
        <w:rPr>
          <w:rFonts w:ascii="Arial" w:hAnsi="Arial" w:cs="Arial"/>
          <w:sz w:val="24"/>
          <w:szCs w:val="24"/>
          <w:lang w:eastAsia="en-IN"/>
        </w:rPr>
        <w:lastRenderedPageBreak/>
        <w:t xml:space="preserve">Receiving </w:t>
      </w:r>
      <w:r w:rsidR="00CF6E04" w:rsidRPr="000967E4">
        <w:rPr>
          <w:rFonts w:ascii="Arial" w:hAnsi="Arial" w:cs="Arial"/>
          <w:sz w:val="24"/>
          <w:szCs w:val="24"/>
          <w:lang w:eastAsia="en-IN"/>
        </w:rPr>
        <w:t xml:space="preserve">a </w:t>
      </w:r>
      <w:r w:rsidRPr="000967E4">
        <w:rPr>
          <w:rFonts w:ascii="Arial" w:hAnsi="Arial" w:cs="Arial"/>
          <w:sz w:val="24"/>
          <w:szCs w:val="24"/>
          <w:lang w:eastAsia="en-IN"/>
        </w:rPr>
        <w:t>notification</w:t>
      </w:r>
    </w:p>
    <w:p w14:paraId="5CF81389" w14:textId="34125486" w:rsidR="009F6C57" w:rsidRDefault="009F6C57" w:rsidP="000A4BA3">
      <w:pPr>
        <w:rPr>
          <w:lang w:eastAsia="en-IN"/>
        </w:rPr>
      </w:pPr>
    </w:p>
    <w:p w14:paraId="4C31FCCD" w14:textId="4C8911F5" w:rsidR="00C165D7" w:rsidRDefault="009F6C57" w:rsidP="000A4BA3">
      <w:pPr>
        <w:rPr>
          <w:lang w:eastAsia="en-IN"/>
        </w:rPr>
      </w:pPr>
      <w:r>
        <w:rPr>
          <w:lang w:eastAsia="en-IN"/>
        </w:rPr>
        <w:t xml:space="preserve">If you wish to connect to a screenreader application such as </w:t>
      </w:r>
      <w:r w:rsidR="007073FA">
        <w:rPr>
          <w:lang w:eastAsia="en-IN"/>
        </w:rPr>
        <w:t>V</w:t>
      </w:r>
      <w:r>
        <w:rPr>
          <w:lang w:eastAsia="en-IN"/>
        </w:rPr>
        <w:t>oiceover or Brailleback, initiate pairing from the</w:t>
      </w:r>
      <w:r w:rsidR="00C56159">
        <w:rPr>
          <w:lang w:eastAsia="en-IN"/>
        </w:rPr>
        <w:t xml:space="preserve"> host. </w:t>
      </w:r>
    </w:p>
    <w:p w14:paraId="2E096A13" w14:textId="3A3729BA" w:rsidR="00C165D7" w:rsidRDefault="00C165D7" w:rsidP="000A4BA3">
      <w:pPr>
        <w:rPr>
          <w:lang w:eastAsia="en-IN"/>
        </w:rPr>
      </w:pPr>
    </w:p>
    <w:p w14:paraId="5608E450" w14:textId="1AB2A643" w:rsidR="00C165D7" w:rsidRDefault="00C165D7" w:rsidP="00C165D7">
      <w:pPr>
        <w:rPr>
          <w:lang w:eastAsia="en-IN"/>
        </w:rPr>
      </w:pPr>
      <w:r>
        <w:rPr>
          <w:lang w:eastAsia="en-IN"/>
        </w:rPr>
        <w:t>S</w:t>
      </w:r>
      <w:r w:rsidRPr="000967E4">
        <w:rPr>
          <w:lang w:eastAsia="en-IN"/>
        </w:rPr>
        <w:t>ee the Bluetooth section</w:t>
      </w:r>
      <w:r>
        <w:rPr>
          <w:lang w:eastAsia="en-IN"/>
        </w:rPr>
        <w:t xml:space="preserve"> </w:t>
      </w:r>
      <w:r w:rsidR="00AD06C7">
        <w:rPr>
          <w:lang w:eastAsia="en-IN"/>
        </w:rPr>
        <w:t>for</w:t>
      </w:r>
      <w:r>
        <w:rPr>
          <w:lang w:eastAsia="en-IN"/>
        </w:rPr>
        <w:t xml:space="preserve"> </w:t>
      </w:r>
      <w:r w:rsidR="00B418CE">
        <w:rPr>
          <w:lang w:eastAsia="en-IN"/>
        </w:rPr>
        <w:t>the</w:t>
      </w:r>
      <w:r>
        <w:rPr>
          <w:lang w:eastAsia="en-IN"/>
        </w:rPr>
        <w:t xml:space="preserve"> </w:t>
      </w:r>
      <w:r w:rsidR="00B418CE">
        <w:rPr>
          <w:lang w:eastAsia="en-IN"/>
        </w:rPr>
        <w:t xml:space="preserve">host </w:t>
      </w:r>
      <w:r w:rsidRPr="000967E4">
        <w:rPr>
          <w:lang w:eastAsia="en-IN"/>
        </w:rPr>
        <w:t xml:space="preserve">device </w:t>
      </w:r>
      <w:r w:rsidR="00B418CE">
        <w:rPr>
          <w:lang w:eastAsia="en-IN"/>
        </w:rPr>
        <w:t>you plan to use</w:t>
      </w:r>
      <w:r>
        <w:rPr>
          <w:lang w:eastAsia="en-IN"/>
        </w:rPr>
        <w:t>:</w:t>
      </w:r>
    </w:p>
    <w:p w14:paraId="52A107C5" w14:textId="343C2E0E" w:rsidR="00CC3A9A" w:rsidRDefault="00CC3A9A" w:rsidP="00C165D7">
      <w:pPr>
        <w:rPr>
          <w:lang w:eastAsia="en-IN"/>
        </w:rPr>
      </w:pPr>
    </w:p>
    <w:p w14:paraId="03BFB19F" w14:textId="1B9EC401" w:rsidR="00CC3A9A" w:rsidRPr="00D932CE" w:rsidRDefault="00000000" w:rsidP="00536CE4">
      <w:pPr>
        <w:pStyle w:val="ListParagraph"/>
        <w:numPr>
          <w:ilvl w:val="0"/>
          <w:numId w:val="116"/>
        </w:numPr>
        <w:rPr>
          <w:rFonts w:ascii="Arial" w:hAnsi="Arial" w:cs="Arial"/>
          <w:sz w:val="24"/>
          <w:szCs w:val="24"/>
        </w:rPr>
      </w:pPr>
      <w:hyperlink w:anchor="_Connecting_iOS_with" w:history="1">
        <w:r w:rsidR="00CC3A9A" w:rsidRPr="00EB6B36">
          <w:rPr>
            <w:rFonts w:ascii="Arial" w:hAnsi="Arial" w:cs="Arial"/>
            <w:color w:val="0000FF"/>
            <w:sz w:val="24"/>
            <w:szCs w:val="24"/>
          </w:rPr>
          <w:t>Connecting iOS with Bluetooth</w:t>
        </w:r>
      </w:hyperlink>
    </w:p>
    <w:p w14:paraId="34D22644" w14:textId="36DF3DE4" w:rsidR="00CC3A9A" w:rsidRPr="00D932CE" w:rsidRDefault="00000000" w:rsidP="00536CE4">
      <w:pPr>
        <w:pStyle w:val="ListParagraph"/>
        <w:numPr>
          <w:ilvl w:val="0"/>
          <w:numId w:val="116"/>
        </w:numPr>
        <w:rPr>
          <w:rFonts w:ascii="Arial" w:hAnsi="Arial" w:cs="Arial"/>
          <w:sz w:val="24"/>
          <w:szCs w:val="24"/>
        </w:rPr>
      </w:pPr>
      <w:hyperlink w:anchor="_Connecting_Mac_with" w:history="1">
        <w:r w:rsidR="00CC3A9A" w:rsidRPr="00EB6B36">
          <w:rPr>
            <w:rFonts w:ascii="Arial" w:hAnsi="Arial" w:cs="Arial"/>
            <w:color w:val="0000FF"/>
            <w:sz w:val="24"/>
            <w:szCs w:val="24"/>
          </w:rPr>
          <w:t>Connecting Mac with Bluetooth</w:t>
        </w:r>
      </w:hyperlink>
    </w:p>
    <w:p w14:paraId="2D561205" w14:textId="5BAC3054" w:rsidR="00CC3A9A" w:rsidRPr="00C96C39" w:rsidRDefault="00000000" w:rsidP="00536CE4">
      <w:pPr>
        <w:pStyle w:val="ListParagraph"/>
        <w:numPr>
          <w:ilvl w:val="0"/>
          <w:numId w:val="116"/>
        </w:numPr>
        <w:rPr>
          <w:rFonts w:ascii="Arial" w:hAnsi="Arial" w:cs="Arial"/>
          <w:color w:val="0000FF"/>
          <w:sz w:val="24"/>
          <w:szCs w:val="24"/>
          <w:lang w:eastAsia="en-IN"/>
        </w:rPr>
      </w:pPr>
      <w:hyperlink w:anchor="_Connecting_Android_devices" w:history="1">
        <w:r w:rsidR="00CC3A9A" w:rsidRPr="00C96C39">
          <w:rPr>
            <w:rFonts w:ascii="Arial" w:hAnsi="Arial" w:cs="Arial"/>
            <w:color w:val="0000FF"/>
            <w:sz w:val="24"/>
            <w:szCs w:val="24"/>
            <w:lang w:eastAsia="en-IN"/>
          </w:rPr>
          <w:t>Connecting Android with Bluetooth</w:t>
        </w:r>
      </w:hyperlink>
    </w:p>
    <w:p w14:paraId="77C6DAE2" w14:textId="6434A9BA" w:rsidR="00CC3A9A" w:rsidRPr="00ED47DB" w:rsidRDefault="00000000" w:rsidP="00536CE4">
      <w:pPr>
        <w:pStyle w:val="ListParagraph"/>
        <w:numPr>
          <w:ilvl w:val="0"/>
          <w:numId w:val="116"/>
        </w:numPr>
        <w:rPr>
          <w:rFonts w:ascii="Arial" w:hAnsi="Arial" w:cs="Arial"/>
          <w:sz w:val="24"/>
          <w:szCs w:val="24"/>
          <w:lang w:eastAsia="en-IN"/>
        </w:rPr>
      </w:pPr>
      <w:hyperlink w:anchor="_Connecting_Windows_with" w:history="1">
        <w:r w:rsidR="00CC3A9A" w:rsidRPr="00C96C39">
          <w:rPr>
            <w:rFonts w:ascii="Arial" w:hAnsi="Arial" w:cs="Arial"/>
            <w:color w:val="0000FF"/>
            <w:sz w:val="24"/>
            <w:szCs w:val="24"/>
            <w:lang w:eastAsia="en-IN"/>
          </w:rPr>
          <w:t>Connecting Windows with Bluetooth</w:t>
        </w:r>
      </w:hyperlink>
    </w:p>
    <w:p w14:paraId="74E7DDCC" w14:textId="6234D464" w:rsidR="0086747A" w:rsidRPr="000967E4" w:rsidRDefault="0086747A" w:rsidP="0086747A">
      <w:pPr>
        <w:pStyle w:val="Heading3"/>
        <w:rPr>
          <w:lang w:eastAsia="en-IN"/>
        </w:rPr>
      </w:pPr>
      <w:bookmarkStart w:id="488" w:name="Manage-Connections"/>
      <w:bookmarkStart w:id="489" w:name="_Toc93946768"/>
      <w:bookmarkStart w:id="490" w:name="_Toc531853351"/>
      <w:bookmarkEnd w:id="488"/>
      <w:r w:rsidRPr="000967E4">
        <w:rPr>
          <w:lang w:eastAsia="en-IN"/>
        </w:rPr>
        <w:t>Connect to Multiple Hosts</w:t>
      </w:r>
      <w:bookmarkEnd w:id="489"/>
    </w:p>
    <w:p w14:paraId="7E34C7AD" w14:textId="77777777" w:rsidR="0086747A" w:rsidRPr="000C3ED9" w:rsidRDefault="0086747A" w:rsidP="0086747A">
      <w:pPr>
        <w:rPr>
          <w:lang w:eastAsia="en-IN"/>
        </w:rPr>
      </w:pPr>
      <w:r w:rsidRPr="000967E4">
        <w:rPr>
          <w:lang w:eastAsia="en-IN"/>
        </w:rPr>
        <w:t xml:space="preserve">It is possible to pair </w:t>
      </w:r>
      <w:r>
        <w:rPr>
          <w:lang w:eastAsia="en-IN"/>
        </w:rPr>
        <w:t>the Orbit Reader</w:t>
      </w:r>
      <w:r w:rsidRPr="000967E4">
        <w:rPr>
          <w:lang w:eastAsia="en-IN"/>
        </w:rPr>
        <w:t xml:space="preserve"> 40 with more than one device. For example, you can pair it with both your phone and tablet. The device you use must offer a braille interface.</w:t>
      </w:r>
    </w:p>
    <w:p w14:paraId="49DD3FB1" w14:textId="77777777" w:rsidR="0086747A" w:rsidRPr="000C3ED9" w:rsidRDefault="0086747A" w:rsidP="0086747A">
      <w:pPr>
        <w:rPr>
          <w:lang w:eastAsia="en-IN"/>
        </w:rPr>
      </w:pPr>
    </w:p>
    <w:p w14:paraId="47E14F47" w14:textId="6C1E37AC" w:rsidR="0086747A" w:rsidRPr="000C3ED9" w:rsidRDefault="0086747A" w:rsidP="0086747A">
      <w:pPr>
        <w:rPr>
          <w:lang w:eastAsia="en-IN"/>
        </w:rPr>
      </w:pPr>
      <w:r w:rsidRPr="000967E4">
        <w:rPr>
          <w:lang w:eastAsia="en-IN"/>
        </w:rPr>
        <w:t>To use Bluetooth with multiple devices, the screen reader on each of the devices should be set to work with the same emulation</w:t>
      </w:r>
      <w:r w:rsidR="00B418CE">
        <w:rPr>
          <w:lang w:eastAsia="en-IN"/>
        </w:rPr>
        <w:t xml:space="preserve"> setting</w:t>
      </w:r>
      <w:r w:rsidRPr="000967E4">
        <w:rPr>
          <w:lang w:eastAsia="en-IN"/>
        </w:rPr>
        <w:t xml:space="preserve">. In other words, if you have an iPad with </w:t>
      </w:r>
      <w:r>
        <w:rPr>
          <w:lang w:eastAsia="en-IN"/>
        </w:rPr>
        <w:t>software</w:t>
      </w:r>
      <w:r w:rsidRPr="000967E4">
        <w:rPr>
          <w:lang w:eastAsia="en-IN"/>
        </w:rPr>
        <w:t xml:space="preserve"> version prior to </w:t>
      </w:r>
      <w:r>
        <w:rPr>
          <w:lang w:eastAsia="en-IN"/>
        </w:rPr>
        <w:t xml:space="preserve">version </w:t>
      </w:r>
      <w:r w:rsidRPr="000967E4">
        <w:rPr>
          <w:lang w:eastAsia="en-IN"/>
        </w:rPr>
        <w:t xml:space="preserve">10.2, it </w:t>
      </w:r>
      <w:r>
        <w:rPr>
          <w:lang w:eastAsia="en-IN"/>
        </w:rPr>
        <w:t xml:space="preserve">will </w:t>
      </w:r>
      <w:r w:rsidRPr="000967E4">
        <w:rPr>
          <w:lang w:eastAsia="en-IN"/>
        </w:rPr>
        <w:t xml:space="preserve">not recognize </w:t>
      </w:r>
      <w:r>
        <w:rPr>
          <w:lang w:eastAsia="en-IN"/>
        </w:rPr>
        <w:t>the Orbit Reader</w:t>
      </w:r>
      <w:r w:rsidRPr="000967E4">
        <w:rPr>
          <w:lang w:eastAsia="en-IN"/>
        </w:rPr>
        <w:t xml:space="preserve"> 40. Therefore, you should set Emulation mode to </w:t>
      </w:r>
      <w:r w:rsidR="000D3C72">
        <w:rPr>
          <w:lang w:eastAsia="en-IN"/>
        </w:rPr>
        <w:t xml:space="preserve">Varioultra that is </w:t>
      </w:r>
      <w:r w:rsidRPr="000967E4">
        <w:rPr>
          <w:lang w:eastAsia="en-IN"/>
        </w:rPr>
        <w:t xml:space="preserve">compatible with the older version. If all the hosts you are using support </w:t>
      </w:r>
      <w:r>
        <w:rPr>
          <w:lang w:eastAsia="en-IN"/>
        </w:rPr>
        <w:t>the Orbit Reader</w:t>
      </w:r>
      <w:r w:rsidRPr="000967E4">
        <w:rPr>
          <w:lang w:eastAsia="en-IN"/>
        </w:rPr>
        <w:t xml:space="preserve"> 40 directly, turn Emulation mode off. If any of them do</w:t>
      </w:r>
      <w:r>
        <w:rPr>
          <w:lang w:eastAsia="en-IN"/>
        </w:rPr>
        <w:t>es</w:t>
      </w:r>
      <w:r w:rsidRPr="000967E4">
        <w:rPr>
          <w:lang w:eastAsia="en-IN"/>
        </w:rPr>
        <w:t xml:space="preserve"> not support </w:t>
      </w:r>
      <w:r>
        <w:rPr>
          <w:lang w:eastAsia="en-IN"/>
        </w:rPr>
        <w:t>the Orbit Reader</w:t>
      </w:r>
      <w:r w:rsidRPr="000967E4">
        <w:rPr>
          <w:lang w:eastAsia="en-IN"/>
        </w:rPr>
        <w:t xml:space="preserve"> 40, set the Emulation mode for all to VarioUltra40.</w:t>
      </w:r>
    </w:p>
    <w:p w14:paraId="29AB38CD" w14:textId="77777777" w:rsidR="0086747A" w:rsidRPr="000C3ED9" w:rsidRDefault="0086747A" w:rsidP="0086747A">
      <w:pPr>
        <w:rPr>
          <w:lang w:eastAsia="en-IN"/>
        </w:rPr>
      </w:pPr>
    </w:p>
    <w:p w14:paraId="28AEDA6E" w14:textId="77777777" w:rsidR="0086747A" w:rsidRPr="000C3ED9" w:rsidRDefault="0086747A" w:rsidP="0086747A">
      <w:pPr>
        <w:rPr>
          <w:lang w:eastAsia="en-IN"/>
        </w:rPr>
      </w:pPr>
      <w:r w:rsidRPr="000967E4">
        <w:rPr>
          <w:lang w:eastAsia="en-IN"/>
        </w:rPr>
        <w:t xml:space="preserve">While it is possible to pair a device with Emulation off and later pair to a second device with Emulation on, if you set the emulation differently between the devices, commands will fail to work correctly. Therefore, it is important to pay particular attention when </w:t>
      </w:r>
      <w:r>
        <w:rPr>
          <w:lang w:eastAsia="en-IN"/>
        </w:rPr>
        <w:t>the Orbit Reader</w:t>
      </w:r>
      <w:r w:rsidRPr="000967E4">
        <w:rPr>
          <w:lang w:eastAsia="en-IN"/>
        </w:rPr>
        <w:t xml:space="preserve"> 40 is set to be used with multiple devices. The first device appears to work, but it does not function correctly, because it still uses </w:t>
      </w:r>
      <w:r>
        <w:rPr>
          <w:lang w:eastAsia="en-IN"/>
        </w:rPr>
        <w:t>the Orbit Reader</w:t>
      </w:r>
      <w:r w:rsidRPr="000967E4">
        <w:rPr>
          <w:lang w:eastAsia="en-IN"/>
        </w:rPr>
        <w:t xml:space="preserve"> 40 commands instead of VarioUltra40 commands.</w:t>
      </w:r>
    </w:p>
    <w:p w14:paraId="56FE6C26" w14:textId="77777777" w:rsidR="0086747A" w:rsidRPr="000C3ED9" w:rsidRDefault="0086747A" w:rsidP="0086747A">
      <w:pPr>
        <w:rPr>
          <w:lang w:eastAsia="en-IN"/>
        </w:rPr>
      </w:pPr>
    </w:p>
    <w:p w14:paraId="7987E4DD" w14:textId="77777777" w:rsidR="0086747A" w:rsidRPr="000C3ED9" w:rsidRDefault="0086747A" w:rsidP="0086747A">
      <w:pPr>
        <w:rPr>
          <w:lang w:eastAsia="en-IN"/>
        </w:rPr>
      </w:pPr>
      <w:r w:rsidRPr="000967E4">
        <w:rPr>
          <w:lang w:eastAsia="en-IN"/>
        </w:rPr>
        <w:t xml:space="preserve">When connecting to host devices that do not support </w:t>
      </w:r>
      <w:r>
        <w:rPr>
          <w:lang w:eastAsia="en-IN"/>
        </w:rPr>
        <w:t>the Orbit Reader</w:t>
      </w:r>
      <w:r w:rsidRPr="000967E4">
        <w:rPr>
          <w:lang w:eastAsia="en-IN"/>
        </w:rPr>
        <w:t xml:space="preserve"> 40</w:t>
      </w:r>
      <w:r>
        <w:rPr>
          <w:lang w:eastAsia="en-IN"/>
        </w:rPr>
        <w:t>,</w:t>
      </w:r>
      <w:r w:rsidRPr="000967E4">
        <w:rPr>
          <w:lang w:eastAsia="en-IN"/>
        </w:rPr>
        <w:t xml:space="preserve"> set the device to emulate VarioUltra40. This will ensure the proper functioning of commands between </w:t>
      </w:r>
      <w:r>
        <w:rPr>
          <w:lang w:eastAsia="en-IN"/>
        </w:rPr>
        <w:t>the Orbit Reader</w:t>
      </w:r>
      <w:r w:rsidRPr="000967E4">
        <w:rPr>
          <w:lang w:eastAsia="en-IN"/>
        </w:rPr>
        <w:t xml:space="preserve"> 40 and host devices.</w:t>
      </w:r>
    </w:p>
    <w:p w14:paraId="6D63E42C" w14:textId="77777777" w:rsidR="0086747A" w:rsidRDefault="0086747A" w:rsidP="0086747A">
      <w:pPr>
        <w:jc w:val="both"/>
        <w:rPr>
          <w:rFonts w:cs="Arial"/>
        </w:rPr>
      </w:pPr>
    </w:p>
    <w:p w14:paraId="62DCB9C2" w14:textId="40319B9A" w:rsidR="00FE3743" w:rsidRPr="00F06CE1" w:rsidRDefault="00FE3743" w:rsidP="00850B99">
      <w:pPr>
        <w:pStyle w:val="Heading3"/>
        <w:rPr>
          <w:lang w:eastAsia="en-IN"/>
        </w:rPr>
      </w:pPr>
      <w:bookmarkStart w:id="491" w:name="_Toc93946769"/>
      <w:r w:rsidRPr="00F06CE1">
        <w:rPr>
          <w:lang w:eastAsia="en-IN"/>
        </w:rPr>
        <w:t>Manage Connections</w:t>
      </w:r>
      <w:bookmarkEnd w:id="490"/>
      <w:bookmarkEnd w:id="491"/>
    </w:p>
    <w:p w14:paraId="122E9985" w14:textId="24C22B21" w:rsidR="003C742C" w:rsidRPr="000967E4" w:rsidRDefault="003C742C" w:rsidP="003C742C">
      <w:pPr>
        <w:jc w:val="both"/>
        <w:rPr>
          <w:rFonts w:cs="Arial"/>
        </w:rPr>
      </w:pPr>
      <w:r w:rsidRPr="000967E4">
        <w:rPr>
          <w:rFonts w:cs="Arial"/>
        </w:rPr>
        <w:t xml:space="preserve">You can quickly toggle the active connection between paired Bluetooth devices using the Manage connection menu item. </w:t>
      </w:r>
    </w:p>
    <w:p w14:paraId="644A05F2" w14:textId="77777777" w:rsidR="003C742C" w:rsidRDefault="003C742C" w:rsidP="003C742C">
      <w:pPr>
        <w:jc w:val="both"/>
        <w:rPr>
          <w:rFonts w:cs="Arial"/>
        </w:rPr>
      </w:pPr>
    </w:p>
    <w:p w14:paraId="20C44F25" w14:textId="0498A4A6" w:rsidR="003C742C" w:rsidRDefault="003C742C" w:rsidP="003C742C">
      <w:pPr>
        <w:jc w:val="both"/>
        <w:rPr>
          <w:rFonts w:cs="Arial"/>
        </w:rPr>
      </w:pPr>
      <w:r w:rsidRPr="000967E4">
        <w:rPr>
          <w:rFonts w:cs="Arial"/>
        </w:rPr>
        <w:t xml:space="preserve">Access the list of connected devices by pressing hotkey command Space + Dots </w:t>
      </w:r>
      <w:r w:rsidR="004C5F98" w:rsidRPr="000967E4">
        <w:rPr>
          <w:rFonts w:cs="Arial"/>
        </w:rPr>
        <w:t>1 2</w:t>
      </w:r>
      <w:r w:rsidRPr="000967E4">
        <w:rPr>
          <w:rFonts w:cs="Arial"/>
        </w:rPr>
        <w:t xml:space="preserve"> </w:t>
      </w:r>
      <w:r w:rsidR="008B1CEB" w:rsidRPr="000967E4">
        <w:rPr>
          <w:rFonts w:cs="Arial"/>
        </w:rPr>
        <w:t xml:space="preserve">7 </w:t>
      </w:r>
      <w:r w:rsidRPr="000967E4">
        <w:rPr>
          <w:rFonts w:cs="Arial"/>
        </w:rPr>
        <w:t xml:space="preserve">and scroll through the list by pressing Up/Down arrow key. This list shows </w:t>
      </w:r>
      <w:r w:rsidRPr="000967E4">
        <w:rPr>
          <w:rFonts w:cs="Arial"/>
        </w:rPr>
        <w:lastRenderedPageBreak/>
        <w:t xml:space="preserve">the name of the </w:t>
      </w:r>
      <w:r w:rsidR="00561E12" w:rsidRPr="000967E4">
        <w:rPr>
          <w:rFonts w:cs="Arial"/>
        </w:rPr>
        <w:t xml:space="preserve">paired </w:t>
      </w:r>
      <w:r w:rsidRPr="000967E4">
        <w:rPr>
          <w:rFonts w:cs="Arial"/>
        </w:rPr>
        <w:t xml:space="preserve">Bluetooth device. </w:t>
      </w:r>
      <w:r w:rsidR="000421DE" w:rsidRPr="000967E4">
        <w:rPr>
          <w:rFonts w:cs="Arial"/>
        </w:rPr>
        <w:t xml:space="preserve">An empty </w:t>
      </w:r>
      <w:r w:rsidRPr="000967E4">
        <w:rPr>
          <w:rFonts w:cs="Arial"/>
        </w:rPr>
        <w:t xml:space="preserve">slot is shown by </w:t>
      </w:r>
      <w:r w:rsidR="000421DE" w:rsidRPr="000967E4">
        <w:rPr>
          <w:rFonts w:cs="Arial"/>
        </w:rPr>
        <w:t xml:space="preserve">the </w:t>
      </w:r>
      <w:r w:rsidRPr="000967E4">
        <w:rPr>
          <w:rFonts w:cs="Arial"/>
        </w:rPr>
        <w:t>message "Bluetooth device" followed by a number from 1 to 5</w:t>
      </w:r>
      <w:r w:rsidR="00850B99" w:rsidRPr="000967E4">
        <w:rPr>
          <w:rFonts w:cs="Arial"/>
        </w:rPr>
        <w:t>.</w:t>
      </w:r>
    </w:p>
    <w:p w14:paraId="724DE91D" w14:textId="31F4EAA2" w:rsidR="003C742C" w:rsidRDefault="003C742C" w:rsidP="003C742C">
      <w:pPr>
        <w:jc w:val="both"/>
        <w:rPr>
          <w:rFonts w:cs="Arial"/>
        </w:rPr>
      </w:pPr>
    </w:p>
    <w:p w14:paraId="1763D527" w14:textId="7820E0B9" w:rsidR="003C742C" w:rsidRPr="000967E4" w:rsidRDefault="003C742C" w:rsidP="003C742C">
      <w:pPr>
        <w:jc w:val="both"/>
        <w:rPr>
          <w:rFonts w:cs="Arial"/>
        </w:rPr>
      </w:pPr>
      <w:r w:rsidRPr="000967E4">
        <w:rPr>
          <w:rFonts w:cs="Arial"/>
        </w:rPr>
        <w:t xml:space="preserve">The </w:t>
      </w:r>
      <w:r w:rsidR="004973AE" w:rsidRPr="000967E4">
        <w:rPr>
          <w:rFonts w:cs="Arial"/>
        </w:rPr>
        <w:t>Orbit Reader 40</w:t>
      </w:r>
      <w:r w:rsidRPr="000967E4">
        <w:rPr>
          <w:rFonts w:cs="Arial"/>
        </w:rPr>
        <w:t xml:space="preserve"> supports up to five </w:t>
      </w:r>
      <w:r w:rsidR="00A96C2A">
        <w:rPr>
          <w:rFonts w:cs="Arial"/>
        </w:rPr>
        <w:t xml:space="preserve">simultaneous </w:t>
      </w:r>
      <w:r w:rsidRPr="000967E4">
        <w:rPr>
          <w:rFonts w:cs="Arial"/>
        </w:rPr>
        <w:t xml:space="preserve">Bluetooth connections. </w:t>
      </w:r>
    </w:p>
    <w:p w14:paraId="1BDA0E50" w14:textId="77777777" w:rsidR="003C742C" w:rsidRDefault="003C742C" w:rsidP="003C742C">
      <w:pPr>
        <w:jc w:val="both"/>
        <w:rPr>
          <w:rFonts w:cs="Arial"/>
        </w:rPr>
      </w:pPr>
    </w:p>
    <w:p w14:paraId="4430DFBA" w14:textId="245B38B9" w:rsidR="003C742C" w:rsidRDefault="003C742C" w:rsidP="003C742C">
      <w:pPr>
        <w:jc w:val="both"/>
        <w:rPr>
          <w:rFonts w:cs="Arial"/>
        </w:rPr>
      </w:pPr>
      <w:r w:rsidRPr="000967E4">
        <w:rPr>
          <w:rFonts w:cs="Arial"/>
        </w:rPr>
        <w:t xml:space="preserve">Press the </w:t>
      </w:r>
      <w:r w:rsidR="001A0870" w:rsidRPr="000967E4">
        <w:rPr>
          <w:rFonts w:cs="Arial"/>
        </w:rPr>
        <w:t>Select</w:t>
      </w:r>
      <w:r w:rsidRPr="000967E4">
        <w:rPr>
          <w:rFonts w:cs="Arial"/>
        </w:rPr>
        <w:t xml:space="preserve"> key to make </w:t>
      </w:r>
      <w:r w:rsidR="00A96C2A">
        <w:rPr>
          <w:rFonts w:cs="Arial"/>
        </w:rPr>
        <w:t>the displayed connection</w:t>
      </w:r>
      <w:r w:rsidRPr="000967E4">
        <w:rPr>
          <w:rFonts w:cs="Arial"/>
        </w:rPr>
        <w:t xml:space="preserve"> active. </w:t>
      </w:r>
      <w:r w:rsidR="00652999">
        <w:t>The Orbit Reader</w:t>
      </w:r>
      <w:r w:rsidR="00DB632E" w:rsidRPr="000967E4">
        <w:t xml:space="preserve"> 40 displays </w:t>
      </w:r>
      <w:r w:rsidR="00FB7AF9" w:rsidRPr="000967E4">
        <w:t xml:space="preserve">the </w:t>
      </w:r>
      <w:r w:rsidR="00DB632E" w:rsidRPr="000967E4">
        <w:t>selected device</w:t>
      </w:r>
      <w:r w:rsidR="00A96C2A">
        <w:t>’s</w:t>
      </w:r>
      <w:r w:rsidR="00DB632E" w:rsidRPr="000967E4">
        <w:t xml:space="preserve"> name with an underline</w:t>
      </w:r>
      <w:r w:rsidR="00DB632E" w:rsidRPr="000967E4">
        <w:rPr>
          <w:rFonts w:cs="Arial"/>
        </w:rPr>
        <w:t xml:space="preserve">. </w:t>
      </w:r>
      <w:r w:rsidRPr="000967E4">
        <w:rPr>
          <w:rFonts w:cs="Arial"/>
        </w:rPr>
        <w:t>Press dot 7 to go back.</w:t>
      </w:r>
    </w:p>
    <w:p w14:paraId="10ADB476" w14:textId="72F0D1BB" w:rsidR="00850B99" w:rsidRDefault="00850B99" w:rsidP="003C742C">
      <w:pPr>
        <w:jc w:val="both"/>
        <w:rPr>
          <w:rFonts w:cs="Arial"/>
        </w:rPr>
      </w:pPr>
    </w:p>
    <w:p w14:paraId="48CF2330" w14:textId="29A387E5" w:rsidR="00FE3743" w:rsidRPr="000C3ED9" w:rsidRDefault="00FE3743" w:rsidP="00FE3743">
      <w:pPr>
        <w:rPr>
          <w:lang w:eastAsia="en-IN"/>
        </w:rPr>
      </w:pPr>
      <w:r w:rsidRPr="000967E4">
        <w:rPr>
          <w:lang w:eastAsia="en-IN"/>
        </w:rPr>
        <w:t xml:space="preserve">When you use Bluetooth, it is possible to interrupt </w:t>
      </w:r>
      <w:r w:rsidR="00652999">
        <w:rPr>
          <w:lang w:eastAsia="en-IN"/>
        </w:rPr>
        <w:t>the Orbit Reader</w:t>
      </w:r>
      <w:r w:rsidR="004973AE" w:rsidRPr="000967E4">
        <w:rPr>
          <w:lang w:eastAsia="en-IN"/>
        </w:rPr>
        <w:t xml:space="preserve"> 40</w:t>
      </w:r>
      <w:r w:rsidR="00A96C2A">
        <w:rPr>
          <w:lang w:eastAsia="en-IN"/>
        </w:rPr>
        <w:t>’s</w:t>
      </w:r>
      <w:r w:rsidRPr="000967E4">
        <w:rPr>
          <w:lang w:eastAsia="en-IN"/>
        </w:rPr>
        <w:t xml:space="preserve"> activities </w:t>
      </w:r>
      <w:r w:rsidR="00A96C2A">
        <w:rPr>
          <w:lang w:eastAsia="en-IN"/>
        </w:rPr>
        <w:t>by</w:t>
      </w:r>
      <w:r w:rsidRPr="000967E4">
        <w:rPr>
          <w:lang w:eastAsia="en-IN"/>
        </w:rPr>
        <w:t xml:space="preserve"> a connected host device. Each time you wake up the host device, it takes over the </w:t>
      </w:r>
      <w:r w:rsidR="004973AE" w:rsidRPr="000967E4">
        <w:rPr>
          <w:lang w:eastAsia="en-IN"/>
        </w:rPr>
        <w:t>Orbit Reader 40</w:t>
      </w:r>
      <w:r w:rsidRPr="000967E4">
        <w:rPr>
          <w:lang w:eastAsia="en-IN"/>
        </w:rPr>
        <w:t xml:space="preserve">. This behavior makes it very convenient to interact with your host </w:t>
      </w:r>
      <w:r w:rsidR="00A96C2A">
        <w:rPr>
          <w:lang w:eastAsia="en-IN"/>
        </w:rPr>
        <w:t xml:space="preserve">device </w:t>
      </w:r>
      <w:r w:rsidRPr="000967E4">
        <w:rPr>
          <w:lang w:eastAsia="en-IN"/>
        </w:rPr>
        <w:t xml:space="preserve">in braille, but if you use </w:t>
      </w:r>
      <w:r w:rsidR="00652999">
        <w:rPr>
          <w:lang w:eastAsia="en-IN"/>
        </w:rPr>
        <w:t>the Orbit Reader</w:t>
      </w:r>
      <w:r w:rsidR="004973AE" w:rsidRPr="000967E4">
        <w:rPr>
          <w:lang w:eastAsia="en-IN"/>
        </w:rPr>
        <w:t xml:space="preserve"> 40</w:t>
      </w:r>
      <w:r w:rsidRPr="000967E4">
        <w:rPr>
          <w:lang w:eastAsia="en-IN"/>
        </w:rPr>
        <w:t xml:space="preserve"> in Stand-Alone mode or connect it to a screen reader with USB, you may not want the interruption when your phone wakes up. To return </w:t>
      </w:r>
      <w:r w:rsidR="00652999">
        <w:rPr>
          <w:lang w:eastAsia="en-IN"/>
        </w:rPr>
        <w:t>the Orbit Reader</w:t>
      </w:r>
      <w:r w:rsidR="004973AE" w:rsidRPr="000967E4">
        <w:rPr>
          <w:lang w:eastAsia="en-IN"/>
        </w:rPr>
        <w:t xml:space="preserve"> 40</w:t>
      </w:r>
      <w:r w:rsidRPr="000967E4">
        <w:rPr>
          <w:lang w:eastAsia="en-IN"/>
        </w:rPr>
        <w:t xml:space="preserve"> to what you were doing before the interruption, put the host back to sleep by tapping </w:t>
      </w:r>
      <w:r w:rsidR="00B16AC4">
        <w:rPr>
          <w:lang w:eastAsia="en-IN"/>
        </w:rPr>
        <w:t>its</w:t>
      </w:r>
      <w:r w:rsidR="00B16AC4" w:rsidRPr="000967E4">
        <w:rPr>
          <w:lang w:eastAsia="en-IN"/>
        </w:rPr>
        <w:t xml:space="preserve"> </w:t>
      </w:r>
      <w:r w:rsidRPr="000967E4">
        <w:rPr>
          <w:lang w:eastAsia="en-IN"/>
        </w:rPr>
        <w:t>Power button.</w:t>
      </w:r>
    </w:p>
    <w:p w14:paraId="4D85CEDD" w14:textId="77777777" w:rsidR="00FE3743" w:rsidRPr="000C3ED9" w:rsidRDefault="00FE3743" w:rsidP="00FE3743">
      <w:pPr>
        <w:rPr>
          <w:lang w:eastAsia="en-IN"/>
        </w:rPr>
      </w:pPr>
    </w:p>
    <w:p w14:paraId="215DD9BE" w14:textId="3538C9F3" w:rsidR="00FE3743" w:rsidRDefault="00FE3743" w:rsidP="00FE3743">
      <w:pPr>
        <w:rPr>
          <w:lang w:eastAsia="en-IN"/>
        </w:rPr>
      </w:pPr>
      <w:r w:rsidRPr="000967E4">
        <w:rPr>
          <w:lang w:eastAsia="en-IN"/>
        </w:rPr>
        <w:t xml:space="preserve">To prevent interruptions from occurring altogether, turn off Bluetooth in the </w:t>
      </w:r>
      <w:r w:rsidR="004973AE" w:rsidRPr="000967E4">
        <w:rPr>
          <w:lang w:eastAsia="en-IN"/>
        </w:rPr>
        <w:t>Orbit Reader 40</w:t>
      </w:r>
      <w:r w:rsidRPr="000967E4">
        <w:rPr>
          <w:lang w:eastAsia="en-IN"/>
        </w:rPr>
        <w:t xml:space="preserve"> menu or temporarily turn off notifications on the host device. When you are ready to resume using Bluetooth, either turn it back on from the </w:t>
      </w:r>
      <w:r w:rsidR="004973AE" w:rsidRPr="000967E4">
        <w:rPr>
          <w:lang w:eastAsia="en-IN"/>
        </w:rPr>
        <w:t>Orbit Reader 40</w:t>
      </w:r>
      <w:r w:rsidR="00B16AC4">
        <w:rPr>
          <w:lang w:eastAsia="en-IN"/>
        </w:rPr>
        <w:t>’s</w:t>
      </w:r>
      <w:r w:rsidRPr="000967E4">
        <w:rPr>
          <w:lang w:eastAsia="en-IN"/>
        </w:rPr>
        <w:t xml:space="preserve"> menu or use the hotkey Space + Dots 4 7 from Stand-Alone mode on the </w:t>
      </w:r>
      <w:r w:rsidR="004973AE" w:rsidRPr="000967E4">
        <w:rPr>
          <w:lang w:eastAsia="en-IN"/>
        </w:rPr>
        <w:t>Orbit Reader 40</w:t>
      </w:r>
      <w:r w:rsidRPr="000967E4">
        <w:rPr>
          <w:lang w:eastAsia="en-IN"/>
        </w:rPr>
        <w:t xml:space="preserve">. (You can always return to Stand-Alone mode by pressing Select + Left Arrow on </w:t>
      </w:r>
      <w:r w:rsidR="00652999">
        <w:rPr>
          <w:lang w:eastAsia="en-IN"/>
        </w:rPr>
        <w:t>the Orbit Reader</w:t>
      </w:r>
      <w:r w:rsidR="004973AE" w:rsidRPr="000967E4">
        <w:rPr>
          <w:lang w:eastAsia="en-IN"/>
        </w:rPr>
        <w:t xml:space="preserve"> 40</w:t>
      </w:r>
      <w:r w:rsidRPr="000967E4">
        <w:rPr>
          <w:lang w:eastAsia="en-IN"/>
        </w:rPr>
        <w:t>.)</w:t>
      </w:r>
    </w:p>
    <w:p w14:paraId="38DF7621" w14:textId="2BAB4FF1" w:rsidR="000C6F66" w:rsidRDefault="000C6F66" w:rsidP="00FE3743">
      <w:pPr>
        <w:rPr>
          <w:lang w:eastAsia="en-IN"/>
        </w:rPr>
      </w:pPr>
    </w:p>
    <w:p w14:paraId="239D91C2" w14:textId="01A1367C" w:rsidR="000C6F66" w:rsidRPr="000967E4" w:rsidRDefault="000C6F66" w:rsidP="00A810CF">
      <w:r w:rsidRPr="00801D4D">
        <w:t>Note:</w:t>
      </w:r>
      <w:r w:rsidRPr="00F14A0C">
        <w:t xml:space="preserve"> </w:t>
      </w:r>
      <w:r w:rsidRPr="000967E4">
        <w:t xml:space="preserve">If </w:t>
      </w:r>
      <w:r w:rsidR="00652999">
        <w:t>the Orbit Reader</w:t>
      </w:r>
      <w:r w:rsidRPr="000967E4">
        <w:t xml:space="preserve"> 40 </w:t>
      </w:r>
      <w:r w:rsidR="00010E05" w:rsidRPr="000967E4">
        <w:t>does not</w:t>
      </w:r>
      <w:r w:rsidRPr="000967E4">
        <w:t xml:space="preserve"> update the display after switching to a connection, unlock your host device so </w:t>
      </w:r>
      <w:r w:rsidR="00B16AC4">
        <w:t xml:space="preserve">that </w:t>
      </w:r>
      <w:r w:rsidRPr="000967E4">
        <w:t>it will detect the display and activate the connection.</w:t>
      </w:r>
    </w:p>
    <w:p w14:paraId="2A50BEEC" w14:textId="3F70F7DB" w:rsidR="000C6F66" w:rsidRDefault="000C6F66" w:rsidP="0039473E">
      <w:pPr>
        <w:pStyle w:val="Heading3"/>
        <w:rPr>
          <w:lang w:eastAsia="en-IN"/>
        </w:rPr>
      </w:pPr>
      <w:bookmarkStart w:id="492" w:name="_Toc93946770"/>
      <w:r w:rsidRPr="000967E4">
        <w:rPr>
          <w:lang w:eastAsia="en-IN"/>
        </w:rPr>
        <w:t>Manage Bluetooth Connection Commands</w:t>
      </w:r>
      <w:bookmarkEnd w:id="492"/>
    </w:p>
    <w:p w14:paraId="548109D8" w14:textId="2BD25AD9" w:rsidR="00CC3A9A" w:rsidRDefault="00CC3A9A" w:rsidP="00CC3A9A">
      <w:pPr>
        <w:rPr>
          <w:lang w:eastAsia="en-IN"/>
        </w:rPr>
      </w:pPr>
      <w:r>
        <w:rPr>
          <w:lang w:eastAsia="en-IN"/>
        </w:rPr>
        <w:t>To Activate Bluetooth device, Press Space + Dot 8 + Dot 1 to 5. Pressing Space + Dot 8 in conjunction with Dot 1 through Dot 5 quickly switches to one of the five Bluetooth connections.</w:t>
      </w:r>
    </w:p>
    <w:p w14:paraId="3FF4031C" w14:textId="77777777" w:rsidR="00CC3A9A" w:rsidRDefault="00CC3A9A" w:rsidP="00CC3A9A">
      <w:pPr>
        <w:rPr>
          <w:lang w:eastAsia="en-IN"/>
        </w:rPr>
      </w:pPr>
    </w:p>
    <w:p w14:paraId="7563821A" w14:textId="332D89C8" w:rsidR="00CC3A9A" w:rsidRDefault="00CC3A9A" w:rsidP="00CC3A9A">
      <w:pPr>
        <w:rPr>
          <w:lang w:eastAsia="en-IN"/>
        </w:rPr>
      </w:pPr>
      <w:r>
        <w:rPr>
          <w:lang w:eastAsia="en-IN"/>
        </w:rPr>
        <w:t>To Forget selected connection, Press Space + Dots 1 4 5. Pressing Space + Dots 1 4 5 deletes selected connection from the list, the Orbit Reader 40 displays “Delete success”.</w:t>
      </w:r>
    </w:p>
    <w:p w14:paraId="05830919" w14:textId="77777777" w:rsidR="00CC3A9A" w:rsidRDefault="00CC3A9A" w:rsidP="00CC3A9A">
      <w:pPr>
        <w:rPr>
          <w:lang w:eastAsia="en-IN"/>
        </w:rPr>
      </w:pPr>
    </w:p>
    <w:p w14:paraId="0F00BC0F" w14:textId="56069819" w:rsidR="00CC3A9A" w:rsidRDefault="00CC3A9A" w:rsidP="00CC3A9A">
      <w:pPr>
        <w:rPr>
          <w:lang w:eastAsia="en-IN"/>
        </w:rPr>
      </w:pPr>
      <w:r>
        <w:rPr>
          <w:lang w:eastAsia="en-IN"/>
        </w:rPr>
        <w:t>To Forget all connections, Press Space + Dots 1 3 4 6. Pressing Space + Dots 1 3 4 6 deletes all connections from the list, the Orbit Reader 40 displays “Delete success”.</w:t>
      </w:r>
    </w:p>
    <w:p w14:paraId="1E3288CF" w14:textId="77777777" w:rsidR="00FE3743" w:rsidRPr="000967E4" w:rsidRDefault="00FE3743" w:rsidP="00121DFE">
      <w:pPr>
        <w:pStyle w:val="Heading2"/>
        <w:rPr>
          <w:lang w:eastAsia="en-IN"/>
        </w:rPr>
      </w:pPr>
      <w:bookmarkStart w:id="493" w:name="Connect-to-Multiple-Hosts"/>
      <w:bookmarkStart w:id="494" w:name="USB"/>
      <w:bookmarkStart w:id="495" w:name="_USB"/>
      <w:bookmarkStart w:id="496" w:name="_Toc531853353"/>
      <w:bookmarkStart w:id="497" w:name="_Toc93946771"/>
      <w:bookmarkEnd w:id="493"/>
      <w:bookmarkEnd w:id="494"/>
      <w:bookmarkEnd w:id="495"/>
      <w:r w:rsidRPr="000967E4">
        <w:rPr>
          <w:lang w:eastAsia="en-IN"/>
        </w:rPr>
        <w:t>USB</w:t>
      </w:r>
      <w:bookmarkEnd w:id="496"/>
      <w:bookmarkEnd w:id="497"/>
    </w:p>
    <w:p w14:paraId="13B72CE4" w14:textId="447C2034" w:rsidR="00FE3743" w:rsidRPr="000C3ED9" w:rsidRDefault="00FE3743" w:rsidP="00FE3743">
      <w:pPr>
        <w:rPr>
          <w:lang w:eastAsia="en-IN"/>
        </w:rPr>
      </w:pPr>
      <w:r w:rsidRPr="000967E4">
        <w:rPr>
          <w:lang w:eastAsia="en-IN"/>
        </w:rPr>
        <w:t xml:space="preserve">Universal Serial Bus (USB) is a technology that makes connecting devices </w:t>
      </w:r>
      <w:r w:rsidR="0067010A" w:rsidRPr="000967E4">
        <w:rPr>
          <w:lang w:eastAsia="en-IN"/>
        </w:rPr>
        <w:t xml:space="preserve">with </w:t>
      </w:r>
      <w:r w:rsidRPr="000967E4">
        <w:rPr>
          <w:lang w:eastAsia="en-IN"/>
        </w:rPr>
        <w:t xml:space="preserve">hosts easy. It provides some advantages over Bluetooth because it is both faster and charges </w:t>
      </w:r>
      <w:r w:rsidR="00652999">
        <w:rPr>
          <w:lang w:eastAsia="en-IN"/>
        </w:rPr>
        <w:t>the Orbit Reader</w:t>
      </w:r>
      <w:r w:rsidR="004973AE" w:rsidRPr="000967E4">
        <w:rPr>
          <w:lang w:eastAsia="en-IN"/>
        </w:rPr>
        <w:t xml:space="preserve"> 40</w:t>
      </w:r>
      <w:r w:rsidRPr="000967E4">
        <w:rPr>
          <w:lang w:eastAsia="en-IN"/>
        </w:rPr>
        <w:t xml:space="preserve"> simultaneously.</w:t>
      </w:r>
    </w:p>
    <w:p w14:paraId="65E32BB8" w14:textId="77777777" w:rsidR="00652999" w:rsidRDefault="00652999" w:rsidP="00FE3743">
      <w:pPr>
        <w:rPr>
          <w:lang w:eastAsia="en-IN"/>
        </w:rPr>
      </w:pPr>
    </w:p>
    <w:p w14:paraId="7541E970" w14:textId="68EC3BBC" w:rsidR="00FE3743" w:rsidRPr="000967E4" w:rsidRDefault="00652999" w:rsidP="00FE3743">
      <w:pPr>
        <w:rPr>
          <w:lang w:eastAsia="en-IN"/>
        </w:rPr>
      </w:pPr>
      <w:r>
        <w:rPr>
          <w:lang w:eastAsia="en-IN"/>
        </w:rPr>
        <w:lastRenderedPageBreak/>
        <w:t>The Orbit Reader</w:t>
      </w:r>
      <w:r w:rsidR="004973AE" w:rsidRPr="000967E4">
        <w:rPr>
          <w:lang w:eastAsia="en-IN"/>
        </w:rPr>
        <w:t xml:space="preserve"> 40</w:t>
      </w:r>
      <w:r w:rsidR="00FE3743" w:rsidRPr="000967E4">
        <w:rPr>
          <w:lang w:eastAsia="en-IN"/>
        </w:rPr>
        <w:t xml:space="preserve"> supports three kinds of USB connections (all with the same cable </w:t>
      </w:r>
      <w:r w:rsidR="00985578" w:rsidRPr="000967E4">
        <w:rPr>
          <w:lang w:eastAsia="en-IN"/>
        </w:rPr>
        <w:t xml:space="preserve">available </w:t>
      </w:r>
      <w:r w:rsidR="00FE3743" w:rsidRPr="000967E4">
        <w:rPr>
          <w:lang w:eastAsia="en-IN"/>
        </w:rPr>
        <w:t>in the box.)</w:t>
      </w:r>
    </w:p>
    <w:p w14:paraId="2D8B81F1" w14:textId="5C04D882" w:rsidR="00ED30FB" w:rsidRDefault="00ED30FB" w:rsidP="00FE3743">
      <w:pPr>
        <w:rPr>
          <w:lang w:eastAsia="en-IN"/>
        </w:rPr>
      </w:pPr>
    </w:p>
    <w:p w14:paraId="4229E360" w14:textId="77777777" w:rsidR="00ED30FB" w:rsidRPr="000967E4" w:rsidRDefault="00ED30FB" w:rsidP="00801D4D">
      <w:pPr>
        <w:numPr>
          <w:ilvl w:val="0"/>
          <w:numId w:val="108"/>
        </w:numPr>
        <w:spacing w:before="100" w:beforeAutospacing="1" w:after="100" w:afterAutospacing="1"/>
        <w:ind w:left="720" w:hanging="360"/>
        <w:rPr>
          <w:rFonts w:cs="Arial"/>
          <w:lang w:eastAsia="en-IN"/>
        </w:rPr>
      </w:pPr>
      <w:r w:rsidRPr="000967E4">
        <w:rPr>
          <w:rFonts w:cs="Arial"/>
          <w:lang w:eastAsia="en-IN"/>
        </w:rPr>
        <w:t>Human Interface Device - Orbit (recommended)</w:t>
      </w:r>
    </w:p>
    <w:p w14:paraId="5C04BCB4" w14:textId="77777777" w:rsidR="00ED30FB" w:rsidRPr="000967E4" w:rsidRDefault="00ED30FB" w:rsidP="00801D4D">
      <w:pPr>
        <w:numPr>
          <w:ilvl w:val="0"/>
          <w:numId w:val="108"/>
        </w:numPr>
        <w:spacing w:before="100" w:beforeAutospacing="1" w:after="100" w:afterAutospacing="1"/>
        <w:ind w:left="720" w:hanging="360"/>
        <w:rPr>
          <w:rFonts w:cs="Arial"/>
          <w:lang w:eastAsia="en-IN"/>
        </w:rPr>
      </w:pPr>
      <w:r w:rsidRPr="000967E4">
        <w:rPr>
          <w:rFonts w:cs="Arial"/>
          <w:lang w:eastAsia="en-IN"/>
        </w:rPr>
        <w:t>Braille - HID</w:t>
      </w:r>
    </w:p>
    <w:p w14:paraId="3CC835A2" w14:textId="77777777" w:rsidR="00ED30FB" w:rsidRPr="000967E4" w:rsidRDefault="00ED30FB" w:rsidP="00801D4D">
      <w:pPr>
        <w:numPr>
          <w:ilvl w:val="0"/>
          <w:numId w:val="108"/>
        </w:numPr>
        <w:spacing w:before="100" w:beforeAutospacing="1" w:after="100" w:afterAutospacing="1"/>
        <w:ind w:left="720" w:hanging="360"/>
        <w:rPr>
          <w:rFonts w:cs="Arial"/>
          <w:lang w:eastAsia="en-IN"/>
        </w:rPr>
      </w:pPr>
      <w:r w:rsidRPr="000967E4">
        <w:rPr>
          <w:rFonts w:cs="Arial"/>
          <w:lang w:eastAsia="en-IN"/>
        </w:rPr>
        <w:t>Serial</w:t>
      </w:r>
    </w:p>
    <w:p w14:paraId="67BE656F" w14:textId="49BC9B20" w:rsidR="00ED30FB" w:rsidRPr="000967E4" w:rsidRDefault="00ED30FB" w:rsidP="00801D4D">
      <w:pPr>
        <w:numPr>
          <w:ilvl w:val="0"/>
          <w:numId w:val="108"/>
        </w:numPr>
        <w:spacing w:before="100" w:beforeAutospacing="1" w:after="100" w:afterAutospacing="1"/>
        <w:ind w:left="720" w:hanging="360"/>
        <w:rPr>
          <w:rFonts w:cs="Arial"/>
          <w:lang w:eastAsia="en-IN"/>
        </w:rPr>
      </w:pPr>
      <w:r w:rsidRPr="000967E4">
        <w:rPr>
          <w:rFonts w:cs="Arial"/>
          <w:lang w:eastAsia="en-IN"/>
        </w:rPr>
        <w:t xml:space="preserve">Mass Storage (for turning </w:t>
      </w:r>
      <w:r w:rsidR="00652999">
        <w:rPr>
          <w:rFonts w:cs="Arial"/>
          <w:lang w:eastAsia="en-IN"/>
        </w:rPr>
        <w:t>the Orbit Reader</w:t>
      </w:r>
      <w:r w:rsidRPr="000967E4">
        <w:rPr>
          <w:rFonts w:cs="Arial"/>
          <w:lang w:eastAsia="en-IN"/>
        </w:rPr>
        <w:t xml:space="preserve"> </w:t>
      </w:r>
      <w:r w:rsidR="00E32424" w:rsidRPr="000967E4">
        <w:rPr>
          <w:rFonts w:cs="Arial"/>
          <w:lang w:eastAsia="en-IN"/>
        </w:rPr>
        <w:t>4</w:t>
      </w:r>
      <w:r w:rsidRPr="000967E4">
        <w:rPr>
          <w:rFonts w:cs="Arial"/>
          <w:lang w:eastAsia="en-IN"/>
        </w:rPr>
        <w:t>0's SD card into a drive on your computer)</w:t>
      </w:r>
    </w:p>
    <w:p w14:paraId="0E464E82" w14:textId="3166881E" w:rsidR="00ED30FB" w:rsidRPr="000967E4" w:rsidRDefault="00ED30FB" w:rsidP="00ED30FB">
      <w:pPr>
        <w:pStyle w:val="Heading3"/>
        <w:rPr>
          <w:lang w:eastAsia="en-IN"/>
        </w:rPr>
      </w:pPr>
      <w:bookmarkStart w:id="498" w:name="_Toc17712032"/>
      <w:bookmarkStart w:id="499" w:name="_Toc9689929"/>
      <w:bookmarkStart w:id="500" w:name="_Toc10194393"/>
      <w:bookmarkStart w:id="501" w:name="_Toc20754956"/>
      <w:bookmarkStart w:id="502" w:name="_Toc20906443"/>
      <w:bookmarkStart w:id="503" w:name="_Toc20910769"/>
      <w:bookmarkStart w:id="504" w:name="_Toc20912939"/>
      <w:bookmarkStart w:id="505" w:name="_Toc93946772"/>
      <w:r w:rsidRPr="000967E4">
        <w:rPr>
          <w:lang w:eastAsia="en-IN"/>
        </w:rPr>
        <w:t>Human Interface Device (HID)</w:t>
      </w:r>
      <w:r w:rsidRPr="000967E4">
        <w:rPr>
          <w:rFonts w:cs="Arial"/>
          <w:lang w:eastAsia="en-IN"/>
        </w:rPr>
        <w:t xml:space="preserve"> – Orbit</w:t>
      </w:r>
      <w:bookmarkEnd w:id="498"/>
      <w:bookmarkEnd w:id="499"/>
      <w:bookmarkEnd w:id="500"/>
      <w:bookmarkEnd w:id="501"/>
      <w:bookmarkEnd w:id="502"/>
      <w:bookmarkEnd w:id="503"/>
      <w:bookmarkEnd w:id="504"/>
      <w:bookmarkEnd w:id="505"/>
    </w:p>
    <w:p w14:paraId="3A3E9C61" w14:textId="6397EFD1" w:rsidR="00ED30FB" w:rsidRPr="000967E4" w:rsidRDefault="00ED30FB" w:rsidP="00ED30FB">
      <w:pPr>
        <w:rPr>
          <w:rFonts w:cs="Arial"/>
          <w:lang w:eastAsia="en-IN"/>
        </w:rPr>
      </w:pPr>
      <w:r w:rsidRPr="000967E4">
        <w:rPr>
          <w:rFonts w:cs="Arial"/>
          <w:lang w:eastAsia="en-IN"/>
        </w:rPr>
        <w:t xml:space="preserve">When using </w:t>
      </w:r>
      <w:r w:rsidR="00652999">
        <w:rPr>
          <w:rFonts w:cs="Arial"/>
          <w:lang w:eastAsia="en-IN"/>
        </w:rPr>
        <w:t>the Orbit Reader</w:t>
      </w:r>
      <w:r w:rsidRPr="000967E4">
        <w:rPr>
          <w:rFonts w:cs="Arial"/>
          <w:lang w:eastAsia="en-IN"/>
        </w:rPr>
        <w:t xml:space="preserve"> </w:t>
      </w:r>
      <w:r w:rsidR="00E32424" w:rsidRPr="000967E4">
        <w:rPr>
          <w:rFonts w:cs="Arial"/>
          <w:lang w:eastAsia="en-IN"/>
        </w:rPr>
        <w:t>4</w:t>
      </w:r>
      <w:r w:rsidRPr="000967E4">
        <w:rPr>
          <w:rFonts w:cs="Arial"/>
          <w:lang w:eastAsia="en-IN"/>
        </w:rPr>
        <w:t>0 with a screen reader that supports HID Orbit, follow these steps:</w:t>
      </w:r>
    </w:p>
    <w:p w14:paraId="0F021633" w14:textId="56D812EB" w:rsidR="00ED30FB" w:rsidRPr="00C96C39" w:rsidRDefault="00ED30FB" w:rsidP="00C96C39">
      <w:pPr>
        <w:pStyle w:val="ListParagraph"/>
        <w:numPr>
          <w:ilvl w:val="0"/>
          <w:numId w:val="161"/>
        </w:numPr>
        <w:rPr>
          <w:rFonts w:cs="Arial"/>
          <w:lang w:eastAsia="en-IN"/>
        </w:rPr>
      </w:pPr>
      <w:r w:rsidRPr="00C96C39">
        <w:rPr>
          <w:rFonts w:ascii="Arial" w:hAnsi="Arial" w:cs="Arial"/>
          <w:sz w:val="24"/>
          <w:szCs w:val="24"/>
          <w:lang w:eastAsia="en-IN"/>
        </w:rPr>
        <w:t xml:space="preserve">Turn on </w:t>
      </w:r>
      <w:r w:rsidR="00652999" w:rsidRPr="00C96C39">
        <w:rPr>
          <w:rFonts w:ascii="Arial" w:hAnsi="Arial" w:cs="Arial"/>
          <w:sz w:val="24"/>
          <w:szCs w:val="24"/>
          <w:lang w:eastAsia="en-IN"/>
        </w:rPr>
        <w:t>the Orbit Reader</w:t>
      </w:r>
      <w:r w:rsidRPr="00C96C39">
        <w:rPr>
          <w:rFonts w:ascii="Arial" w:hAnsi="Arial" w:cs="Arial"/>
          <w:sz w:val="24"/>
          <w:szCs w:val="24"/>
          <w:lang w:eastAsia="en-IN"/>
        </w:rPr>
        <w:t xml:space="preserve"> </w:t>
      </w:r>
      <w:r w:rsidR="00E32424" w:rsidRPr="00C96C39">
        <w:rPr>
          <w:rFonts w:ascii="Arial" w:hAnsi="Arial" w:cs="Arial"/>
          <w:sz w:val="24"/>
          <w:szCs w:val="24"/>
          <w:lang w:eastAsia="en-IN"/>
        </w:rPr>
        <w:t>4</w:t>
      </w:r>
      <w:r w:rsidRPr="00C96C39">
        <w:rPr>
          <w:rFonts w:ascii="Arial" w:hAnsi="Arial" w:cs="Arial"/>
          <w:sz w:val="24"/>
          <w:szCs w:val="24"/>
          <w:lang w:eastAsia="en-IN"/>
        </w:rPr>
        <w:t xml:space="preserve">0. Orbit reader </w:t>
      </w:r>
      <w:r w:rsidR="00E32424" w:rsidRPr="00C96C39">
        <w:rPr>
          <w:rFonts w:ascii="Arial" w:hAnsi="Arial" w:cs="Arial"/>
          <w:sz w:val="24"/>
          <w:szCs w:val="24"/>
          <w:lang w:eastAsia="en-IN"/>
        </w:rPr>
        <w:t>4</w:t>
      </w:r>
      <w:r w:rsidRPr="00C96C39">
        <w:rPr>
          <w:rFonts w:ascii="Arial" w:hAnsi="Arial" w:cs="Arial"/>
          <w:sz w:val="24"/>
          <w:szCs w:val="24"/>
          <w:lang w:eastAsia="en-IN"/>
        </w:rPr>
        <w:t>0 displays the last braille you were reading.</w:t>
      </w:r>
    </w:p>
    <w:p w14:paraId="5E1A57A6" w14:textId="3A5AB416" w:rsidR="00ED30FB" w:rsidRPr="00C96C39" w:rsidRDefault="00ED30FB" w:rsidP="00C96C39">
      <w:pPr>
        <w:pStyle w:val="ListParagraph"/>
        <w:numPr>
          <w:ilvl w:val="0"/>
          <w:numId w:val="161"/>
        </w:numPr>
        <w:rPr>
          <w:rFonts w:cs="Arial"/>
          <w:lang w:eastAsia="en-IN"/>
        </w:rPr>
      </w:pPr>
      <w:r w:rsidRPr="00C96C39">
        <w:rPr>
          <w:rFonts w:ascii="Arial" w:hAnsi="Arial" w:cs="Arial"/>
          <w:sz w:val="24"/>
          <w:szCs w:val="24"/>
          <w:lang w:eastAsia="en-IN"/>
        </w:rPr>
        <w:t xml:space="preserve">Connect the USB cable to the host and to the </w:t>
      </w:r>
      <w:r w:rsidR="00652999" w:rsidRPr="00C96C39">
        <w:rPr>
          <w:rFonts w:ascii="Arial" w:hAnsi="Arial" w:cs="Arial"/>
          <w:sz w:val="24"/>
          <w:szCs w:val="24"/>
          <w:lang w:eastAsia="en-IN"/>
        </w:rPr>
        <w:t>Orbit Reader</w:t>
      </w:r>
      <w:r w:rsidRPr="00C96C39">
        <w:rPr>
          <w:rFonts w:ascii="Arial" w:hAnsi="Arial" w:cs="Arial"/>
          <w:sz w:val="24"/>
          <w:szCs w:val="24"/>
          <w:lang w:eastAsia="en-IN"/>
        </w:rPr>
        <w:t xml:space="preserve"> </w:t>
      </w:r>
      <w:r w:rsidR="00E32424" w:rsidRPr="00C96C39">
        <w:rPr>
          <w:rFonts w:ascii="Arial" w:hAnsi="Arial" w:cs="Arial"/>
          <w:sz w:val="24"/>
          <w:szCs w:val="24"/>
          <w:lang w:eastAsia="en-IN"/>
        </w:rPr>
        <w:t>4</w:t>
      </w:r>
      <w:r w:rsidRPr="00C96C39">
        <w:rPr>
          <w:rFonts w:ascii="Arial" w:hAnsi="Arial" w:cs="Arial"/>
          <w:sz w:val="24"/>
          <w:szCs w:val="24"/>
          <w:lang w:eastAsia="en-IN"/>
        </w:rPr>
        <w:t xml:space="preserve">0. "-- Charger connected" is displayed. </w:t>
      </w:r>
    </w:p>
    <w:p w14:paraId="33A17331" w14:textId="38223A2A" w:rsidR="00ED30FB" w:rsidRPr="00C96C39" w:rsidRDefault="00ED30FB" w:rsidP="00C96C39">
      <w:pPr>
        <w:pStyle w:val="ListParagraph"/>
        <w:numPr>
          <w:ilvl w:val="0"/>
          <w:numId w:val="161"/>
        </w:numPr>
        <w:rPr>
          <w:rFonts w:cs="Arial"/>
          <w:lang w:eastAsia="en-IN"/>
        </w:rPr>
      </w:pPr>
      <w:r w:rsidRPr="00C96C39">
        <w:rPr>
          <w:rFonts w:ascii="Arial" w:hAnsi="Arial" w:cs="Arial"/>
          <w:sz w:val="24"/>
          <w:szCs w:val="24"/>
          <w:lang w:eastAsia="en-IN"/>
        </w:rPr>
        <w:t xml:space="preserve">On the Orbit Reader </w:t>
      </w:r>
      <w:r w:rsidR="00E32424" w:rsidRPr="00C96C39">
        <w:rPr>
          <w:rFonts w:ascii="Arial" w:hAnsi="Arial" w:cs="Arial"/>
          <w:sz w:val="24"/>
          <w:szCs w:val="24"/>
          <w:lang w:eastAsia="en-IN"/>
        </w:rPr>
        <w:t>4</w:t>
      </w:r>
      <w:r w:rsidRPr="00C96C39">
        <w:rPr>
          <w:rFonts w:ascii="Arial" w:hAnsi="Arial" w:cs="Arial"/>
          <w:sz w:val="24"/>
          <w:szCs w:val="24"/>
          <w:lang w:eastAsia="en-IN"/>
        </w:rPr>
        <w:t xml:space="preserve">0, press Space + Dots 2 7. "-- HID </w:t>
      </w:r>
      <w:r w:rsidRPr="00C96C39">
        <w:rPr>
          <w:rFonts w:ascii="Arial" w:hAnsi="Arial" w:cs="Arial"/>
          <w:sz w:val="24"/>
          <w:szCs w:val="24"/>
        </w:rPr>
        <w:t>Orbit</w:t>
      </w:r>
      <w:r w:rsidRPr="00C96C39">
        <w:rPr>
          <w:rFonts w:ascii="Arial" w:hAnsi="Arial" w:cs="Arial"/>
          <w:sz w:val="24"/>
          <w:szCs w:val="24"/>
          <w:lang w:eastAsia="en-IN"/>
        </w:rPr>
        <w:t>" is displayed.</w:t>
      </w:r>
    </w:p>
    <w:p w14:paraId="53CCEA41" w14:textId="176E3B0C" w:rsidR="00ED30FB" w:rsidRPr="00C96C39" w:rsidRDefault="00ED30FB" w:rsidP="00C96C39">
      <w:pPr>
        <w:pStyle w:val="ListParagraph"/>
        <w:numPr>
          <w:ilvl w:val="0"/>
          <w:numId w:val="161"/>
        </w:numPr>
        <w:rPr>
          <w:rFonts w:cs="Arial"/>
          <w:lang w:eastAsia="en-IN"/>
        </w:rPr>
      </w:pPr>
      <w:r w:rsidRPr="00C96C39">
        <w:rPr>
          <w:rFonts w:ascii="Arial" w:hAnsi="Arial" w:cs="Arial"/>
          <w:sz w:val="24"/>
          <w:szCs w:val="24"/>
          <w:lang w:eastAsia="en-IN"/>
        </w:rPr>
        <w:t xml:space="preserve">Start the screen reader. Orbit responds by displaying what the screen reader is showing. If your screen reader does not support HID, see </w:t>
      </w:r>
      <w:hyperlink w:anchor="_Serial_1" w:history="1">
        <w:r w:rsidRPr="00EF578C">
          <w:rPr>
            <w:rStyle w:val="Hyperlink"/>
          </w:rPr>
          <w:t>Serial</w:t>
        </w:r>
      </w:hyperlink>
      <w:r w:rsidRPr="00C96C39">
        <w:rPr>
          <w:rFonts w:ascii="Arial" w:hAnsi="Arial" w:cs="Arial"/>
          <w:sz w:val="24"/>
          <w:szCs w:val="24"/>
          <w:lang w:eastAsia="en-IN"/>
        </w:rPr>
        <w:t xml:space="preserve"> below.</w:t>
      </w:r>
    </w:p>
    <w:p w14:paraId="77439614" w14:textId="77777777" w:rsidR="00ED30FB" w:rsidRPr="000C3ED9" w:rsidRDefault="00ED30FB" w:rsidP="00ED30FB">
      <w:pPr>
        <w:rPr>
          <w:rFonts w:cs="Arial"/>
          <w:lang w:eastAsia="en-IN"/>
        </w:rPr>
      </w:pPr>
      <w:r w:rsidRPr="000C3ED9">
        <w:rPr>
          <w:rFonts w:cs="Arial"/>
          <w:lang w:eastAsia="en-IN"/>
        </w:rPr>
        <w:t>To switch back to Stand-Alone mode, press Select + Left Arrow.</w:t>
      </w:r>
    </w:p>
    <w:p w14:paraId="415E0FF3" w14:textId="77777777" w:rsidR="00ED30FB" w:rsidRPr="00651DDA" w:rsidRDefault="00ED30FB" w:rsidP="00ED30FB">
      <w:pPr>
        <w:pStyle w:val="Heading3"/>
        <w:rPr>
          <w:rFonts w:cs="Arial"/>
          <w:lang w:eastAsia="en-IN"/>
        </w:rPr>
      </w:pPr>
      <w:bookmarkStart w:id="506" w:name="_Toc17712033"/>
      <w:bookmarkStart w:id="507" w:name="_Toc20754957"/>
      <w:bookmarkStart w:id="508" w:name="_Toc20906444"/>
      <w:bookmarkStart w:id="509" w:name="_Toc20910770"/>
      <w:bookmarkStart w:id="510" w:name="_Toc20912940"/>
      <w:bookmarkStart w:id="511" w:name="_Toc93946773"/>
      <w:r w:rsidRPr="00651DDA">
        <w:rPr>
          <w:rFonts w:cs="Arial"/>
          <w:lang w:eastAsia="en-IN"/>
        </w:rPr>
        <w:t>Human Interface Device</w:t>
      </w:r>
      <w:r>
        <w:rPr>
          <w:rFonts w:cs="Arial"/>
          <w:lang w:eastAsia="en-IN"/>
        </w:rPr>
        <w:t xml:space="preserve"> (HID)</w:t>
      </w:r>
      <w:r w:rsidRPr="00651DDA">
        <w:rPr>
          <w:rFonts w:cs="Arial"/>
          <w:lang w:eastAsia="en-IN"/>
        </w:rPr>
        <w:t xml:space="preserve"> </w:t>
      </w:r>
      <w:r>
        <w:rPr>
          <w:rFonts w:cs="Arial"/>
          <w:lang w:eastAsia="en-IN"/>
        </w:rPr>
        <w:t>– Braille</w:t>
      </w:r>
      <w:bookmarkEnd w:id="506"/>
      <w:bookmarkEnd w:id="507"/>
      <w:bookmarkEnd w:id="508"/>
      <w:bookmarkEnd w:id="509"/>
      <w:bookmarkEnd w:id="510"/>
      <w:bookmarkEnd w:id="511"/>
    </w:p>
    <w:p w14:paraId="5096A1B0" w14:textId="44BB8D5A" w:rsidR="00ED30FB" w:rsidRPr="00651DDA" w:rsidRDefault="00ED30FB" w:rsidP="00ED30FB">
      <w:pPr>
        <w:rPr>
          <w:rFonts w:cs="Arial"/>
          <w:lang w:eastAsia="en-IN"/>
        </w:rPr>
      </w:pPr>
      <w:r w:rsidRPr="00651DDA">
        <w:rPr>
          <w:rFonts w:cs="Arial"/>
          <w:lang w:eastAsia="en-IN"/>
        </w:rPr>
        <w:t xml:space="preserve">When using </w:t>
      </w:r>
      <w:r w:rsidR="00652999">
        <w:rPr>
          <w:rFonts w:cs="Arial"/>
          <w:lang w:eastAsia="en-IN"/>
        </w:rPr>
        <w:t>the Orbit Reader</w:t>
      </w:r>
      <w:r w:rsidRPr="00651DDA">
        <w:rPr>
          <w:rFonts w:cs="Arial"/>
          <w:lang w:eastAsia="en-IN"/>
        </w:rPr>
        <w:t xml:space="preserve"> </w:t>
      </w:r>
      <w:r w:rsidR="00E32424">
        <w:rPr>
          <w:rFonts w:cs="Arial"/>
          <w:lang w:eastAsia="en-IN"/>
        </w:rPr>
        <w:t>4</w:t>
      </w:r>
      <w:r w:rsidRPr="00651DDA">
        <w:rPr>
          <w:rFonts w:cs="Arial"/>
          <w:lang w:eastAsia="en-IN"/>
        </w:rPr>
        <w:t>0 with a screen reader that supports HID</w:t>
      </w:r>
      <w:r>
        <w:rPr>
          <w:rFonts w:cs="Arial"/>
          <w:lang w:eastAsia="en-IN"/>
        </w:rPr>
        <w:t xml:space="preserve"> Braille</w:t>
      </w:r>
      <w:r w:rsidRPr="00651DDA">
        <w:rPr>
          <w:rFonts w:cs="Arial"/>
          <w:lang w:eastAsia="en-IN"/>
        </w:rPr>
        <w:t>, follow these steps:</w:t>
      </w:r>
    </w:p>
    <w:p w14:paraId="3DC5B08F" w14:textId="6A2A9BF8" w:rsidR="00ED30FB" w:rsidRPr="00C96C39" w:rsidRDefault="00ED30FB" w:rsidP="00C96C39">
      <w:pPr>
        <w:pStyle w:val="ListParagraph"/>
        <w:numPr>
          <w:ilvl w:val="0"/>
          <w:numId w:val="162"/>
        </w:numPr>
        <w:rPr>
          <w:rFonts w:cs="Arial"/>
          <w:lang w:eastAsia="en-IN"/>
        </w:rPr>
      </w:pPr>
      <w:r w:rsidRPr="00C96C39">
        <w:rPr>
          <w:rFonts w:ascii="Arial" w:hAnsi="Arial" w:cs="Arial"/>
          <w:sz w:val="24"/>
          <w:szCs w:val="24"/>
          <w:lang w:eastAsia="en-IN"/>
        </w:rPr>
        <w:t xml:space="preserve">Turn on </w:t>
      </w:r>
      <w:r w:rsidR="00652999" w:rsidRPr="00C96C39">
        <w:rPr>
          <w:rFonts w:ascii="Arial" w:hAnsi="Arial" w:cs="Arial"/>
          <w:sz w:val="24"/>
          <w:szCs w:val="24"/>
          <w:lang w:eastAsia="en-IN"/>
        </w:rPr>
        <w:t>the Orbit Reader</w:t>
      </w:r>
      <w:r w:rsidRPr="00C96C39">
        <w:rPr>
          <w:rFonts w:ascii="Arial" w:hAnsi="Arial" w:cs="Arial"/>
          <w:sz w:val="24"/>
          <w:szCs w:val="24"/>
          <w:lang w:eastAsia="en-IN"/>
        </w:rPr>
        <w:t xml:space="preserve"> </w:t>
      </w:r>
      <w:r w:rsidR="00E32424" w:rsidRPr="00C96C39">
        <w:rPr>
          <w:rFonts w:ascii="Arial" w:hAnsi="Arial" w:cs="Arial"/>
          <w:sz w:val="24"/>
          <w:szCs w:val="24"/>
          <w:lang w:eastAsia="en-IN"/>
        </w:rPr>
        <w:t>4</w:t>
      </w:r>
      <w:r w:rsidRPr="00C96C39">
        <w:rPr>
          <w:rFonts w:ascii="Arial" w:hAnsi="Arial" w:cs="Arial"/>
          <w:sz w:val="24"/>
          <w:szCs w:val="24"/>
          <w:lang w:eastAsia="en-IN"/>
        </w:rPr>
        <w:t xml:space="preserve">0. Orbit reader </w:t>
      </w:r>
      <w:r w:rsidR="00E32424" w:rsidRPr="00C96C39">
        <w:rPr>
          <w:rFonts w:ascii="Arial" w:hAnsi="Arial" w:cs="Arial"/>
          <w:sz w:val="24"/>
          <w:szCs w:val="24"/>
          <w:lang w:eastAsia="en-IN"/>
        </w:rPr>
        <w:t>4</w:t>
      </w:r>
      <w:r w:rsidRPr="00C96C39">
        <w:rPr>
          <w:rFonts w:ascii="Arial" w:hAnsi="Arial" w:cs="Arial"/>
          <w:sz w:val="24"/>
          <w:szCs w:val="24"/>
          <w:lang w:eastAsia="en-IN"/>
        </w:rPr>
        <w:t>0 displays the last braille you were reading.</w:t>
      </w:r>
    </w:p>
    <w:p w14:paraId="64132CB2" w14:textId="3E24F76C" w:rsidR="00ED30FB" w:rsidRPr="00C96C39" w:rsidRDefault="00ED30FB" w:rsidP="00C96C39">
      <w:pPr>
        <w:pStyle w:val="ListParagraph"/>
        <w:numPr>
          <w:ilvl w:val="0"/>
          <w:numId w:val="162"/>
        </w:numPr>
        <w:rPr>
          <w:rFonts w:cs="Arial"/>
          <w:lang w:eastAsia="en-IN"/>
        </w:rPr>
      </w:pPr>
      <w:r w:rsidRPr="00C96C39">
        <w:rPr>
          <w:rFonts w:ascii="Arial" w:hAnsi="Arial" w:cs="Arial"/>
          <w:sz w:val="24"/>
          <w:szCs w:val="24"/>
          <w:lang w:eastAsia="en-IN"/>
        </w:rPr>
        <w:t xml:space="preserve">Connect the USB cable to the host and to the Orbit Reader </w:t>
      </w:r>
      <w:r w:rsidR="00E32424" w:rsidRPr="00C96C39">
        <w:rPr>
          <w:rFonts w:ascii="Arial" w:hAnsi="Arial" w:cs="Arial"/>
          <w:sz w:val="24"/>
          <w:szCs w:val="24"/>
          <w:lang w:eastAsia="en-IN"/>
        </w:rPr>
        <w:t>4</w:t>
      </w:r>
      <w:r w:rsidRPr="00C96C39">
        <w:rPr>
          <w:rFonts w:ascii="Arial" w:hAnsi="Arial" w:cs="Arial"/>
          <w:sz w:val="24"/>
          <w:szCs w:val="24"/>
          <w:lang w:eastAsia="en-IN"/>
        </w:rPr>
        <w:t xml:space="preserve">0. "-- Charger connected" is displayed. </w:t>
      </w:r>
    </w:p>
    <w:p w14:paraId="4EA6A532" w14:textId="1FCC1BAD" w:rsidR="00ED30FB" w:rsidRPr="00C96C39" w:rsidRDefault="00ED30FB" w:rsidP="00C96C39">
      <w:pPr>
        <w:pStyle w:val="ListParagraph"/>
        <w:numPr>
          <w:ilvl w:val="0"/>
          <w:numId w:val="162"/>
        </w:numPr>
        <w:rPr>
          <w:rFonts w:cs="Arial"/>
          <w:lang w:eastAsia="en-IN"/>
        </w:rPr>
      </w:pPr>
      <w:r w:rsidRPr="00C96C39">
        <w:rPr>
          <w:rFonts w:ascii="Arial" w:hAnsi="Arial" w:cs="Arial"/>
          <w:sz w:val="24"/>
          <w:szCs w:val="24"/>
          <w:lang w:eastAsia="en-IN"/>
        </w:rPr>
        <w:t xml:space="preserve">On the Orbit Reader </w:t>
      </w:r>
      <w:r w:rsidR="00E32424" w:rsidRPr="00C96C39">
        <w:rPr>
          <w:rFonts w:ascii="Arial" w:hAnsi="Arial" w:cs="Arial"/>
          <w:sz w:val="24"/>
          <w:szCs w:val="24"/>
          <w:lang w:eastAsia="en-IN"/>
        </w:rPr>
        <w:t>4</w:t>
      </w:r>
      <w:r w:rsidRPr="00C96C39">
        <w:rPr>
          <w:rFonts w:ascii="Arial" w:hAnsi="Arial" w:cs="Arial"/>
          <w:sz w:val="24"/>
          <w:szCs w:val="24"/>
          <w:lang w:eastAsia="en-IN"/>
        </w:rPr>
        <w:t>0, press Space + Dots 6 7. "-- HID Braille" is displayed.</w:t>
      </w:r>
    </w:p>
    <w:p w14:paraId="6A1C44A8" w14:textId="597E9FCC" w:rsidR="00ED30FB" w:rsidRPr="00651DDA" w:rsidRDefault="00ED30FB" w:rsidP="00ED30FB">
      <w:pPr>
        <w:rPr>
          <w:rFonts w:cs="Arial"/>
          <w:lang w:eastAsia="en-IN"/>
        </w:rPr>
      </w:pPr>
      <w:r w:rsidRPr="00651DDA">
        <w:rPr>
          <w:rFonts w:cs="Arial"/>
          <w:lang w:eastAsia="en-IN"/>
        </w:rPr>
        <w:t xml:space="preserve">Start the screen reader. Orbit responds by displaying what the screen reader is showing. If your screen reader does not support HID, see </w:t>
      </w:r>
      <w:hyperlink w:anchor="_Serial_1" w:history="1">
        <w:r w:rsidRPr="00651DDA">
          <w:rPr>
            <w:rStyle w:val="Hyperlink"/>
          </w:rPr>
          <w:t>Serial</w:t>
        </w:r>
      </w:hyperlink>
      <w:r w:rsidRPr="00651DDA">
        <w:rPr>
          <w:rFonts w:cs="Arial"/>
          <w:lang w:eastAsia="en-IN"/>
        </w:rPr>
        <w:t xml:space="preserve"> below.</w:t>
      </w:r>
      <w:r>
        <w:rPr>
          <w:rFonts w:cs="Arial"/>
          <w:lang w:eastAsia="en-IN"/>
        </w:rPr>
        <w:t xml:space="preserve"> S</w:t>
      </w:r>
      <w:r w:rsidRPr="00651DDA">
        <w:rPr>
          <w:rFonts w:cs="Arial"/>
          <w:lang w:eastAsia="en-IN"/>
        </w:rPr>
        <w:t>witch back to Stand-Alone mode, press Select + Left Arrow.</w:t>
      </w:r>
    </w:p>
    <w:p w14:paraId="08BA9E01" w14:textId="77777777" w:rsidR="00ED30FB" w:rsidRPr="000C3ED9" w:rsidRDefault="00ED30FB" w:rsidP="00ED30FB">
      <w:pPr>
        <w:pStyle w:val="Heading3"/>
        <w:rPr>
          <w:lang w:eastAsia="en-IN"/>
        </w:rPr>
      </w:pPr>
      <w:bookmarkStart w:id="512" w:name="_Serial_1"/>
      <w:bookmarkStart w:id="513" w:name="_Toc9689930"/>
      <w:bookmarkStart w:id="514" w:name="_Toc10194394"/>
      <w:bookmarkStart w:id="515" w:name="_Toc17712034"/>
      <w:bookmarkStart w:id="516" w:name="_Toc20754958"/>
      <w:bookmarkStart w:id="517" w:name="_Toc20906445"/>
      <w:bookmarkStart w:id="518" w:name="_Toc20910771"/>
      <w:bookmarkStart w:id="519" w:name="_Toc20912941"/>
      <w:bookmarkStart w:id="520" w:name="_Toc93946774"/>
      <w:bookmarkEnd w:id="512"/>
      <w:r w:rsidRPr="000C3ED9">
        <w:rPr>
          <w:lang w:eastAsia="en-IN"/>
        </w:rPr>
        <w:t>Serial</w:t>
      </w:r>
      <w:bookmarkEnd w:id="513"/>
      <w:bookmarkEnd w:id="514"/>
      <w:bookmarkEnd w:id="515"/>
      <w:bookmarkEnd w:id="516"/>
      <w:bookmarkEnd w:id="517"/>
      <w:bookmarkEnd w:id="518"/>
      <w:bookmarkEnd w:id="519"/>
      <w:bookmarkEnd w:id="520"/>
    </w:p>
    <w:p w14:paraId="7A4C44DB" w14:textId="77777777" w:rsidR="00ED30FB" w:rsidRPr="000C3ED9" w:rsidRDefault="00ED30FB" w:rsidP="00ED30FB">
      <w:pPr>
        <w:rPr>
          <w:rFonts w:cs="Arial"/>
          <w:lang w:eastAsia="en-IN"/>
        </w:rPr>
      </w:pPr>
      <w:r w:rsidRPr="000C3ED9">
        <w:rPr>
          <w:rFonts w:cs="Arial"/>
          <w:lang w:eastAsia="en-IN"/>
        </w:rPr>
        <w:t>When using a screen reader that only supports Serial protocol, follow these steps:</w:t>
      </w:r>
    </w:p>
    <w:p w14:paraId="5AFA841C" w14:textId="7FAE76F8" w:rsidR="00ED30FB" w:rsidRPr="00C96C39" w:rsidRDefault="00ED30FB" w:rsidP="00C96C39">
      <w:pPr>
        <w:pStyle w:val="ListParagraph"/>
        <w:numPr>
          <w:ilvl w:val="0"/>
          <w:numId w:val="163"/>
        </w:numPr>
        <w:rPr>
          <w:rFonts w:cs="Arial"/>
          <w:lang w:eastAsia="en-IN"/>
        </w:rPr>
      </w:pPr>
      <w:r w:rsidRPr="00C96C39">
        <w:rPr>
          <w:rFonts w:ascii="Arial" w:hAnsi="Arial" w:cs="Arial"/>
          <w:sz w:val="24"/>
          <w:szCs w:val="24"/>
          <w:lang w:eastAsia="en-IN"/>
        </w:rPr>
        <w:t xml:space="preserve">Turn on </w:t>
      </w:r>
      <w:r w:rsidR="00652999" w:rsidRPr="00C96C39">
        <w:rPr>
          <w:rFonts w:ascii="Arial" w:hAnsi="Arial" w:cs="Arial"/>
          <w:sz w:val="24"/>
          <w:szCs w:val="24"/>
          <w:lang w:eastAsia="en-IN"/>
        </w:rPr>
        <w:t>the Orbit Reader</w:t>
      </w:r>
      <w:r w:rsidRPr="00C96C39">
        <w:rPr>
          <w:rFonts w:ascii="Arial" w:hAnsi="Arial" w:cs="Arial"/>
          <w:sz w:val="24"/>
          <w:szCs w:val="24"/>
          <w:lang w:eastAsia="en-IN"/>
        </w:rPr>
        <w:t xml:space="preserve"> </w:t>
      </w:r>
      <w:r w:rsidR="00E32424" w:rsidRPr="00C96C39">
        <w:rPr>
          <w:rFonts w:ascii="Arial" w:hAnsi="Arial" w:cs="Arial"/>
          <w:sz w:val="24"/>
          <w:szCs w:val="24"/>
          <w:lang w:eastAsia="en-IN"/>
        </w:rPr>
        <w:t>4</w:t>
      </w:r>
      <w:r w:rsidRPr="00C96C39">
        <w:rPr>
          <w:rFonts w:ascii="Arial" w:hAnsi="Arial" w:cs="Arial"/>
          <w:sz w:val="24"/>
          <w:szCs w:val="24"/>
          <w:lang w:eastAsia="en-IN"/>
        </w:rPr>
        <w:t>0. It displays the last read material.</w:t>
      </w:r>
    </w:p>
    <w:p w14:paraId="57AB1E6E" w14:textId="77777777" w:rsidR="00ED30FB" w:rsidRPr="00C96C39" w:rsidRDefault="00ED30FB" w:rsidP="00C96C39">
      <w:pPr>
        <w:pStyle w:val="ListParagraph"/>
        <w:numPr>
          <w:ilvl w:val="0"/>
          <w:numId w:val="163"/>
        </w:numPr>
        <w:rPr>
          <w:rFonts w:cs="Arial"/>
          <w:lang w:eastAsia="en-IN"/>
        </w:rPr>
      </w:pPr>
      <w:r w:rsidRPr="00C96C39">
        <w:rPr>
          <w:rFonts w:ascii="Arial" w:hAnsi="Arial" w:cs="Arial"/>
          <w:sz w:val="24"/>
          <w:szCs w:val="24"/>
          <w:lang w:eastAsia="en-IN"/>
        </w:rPr>
        <w:lastRenderedPageBreak/>
        <w:t>Connect the USB cable. "-- Charger connected" is displayed.</w:t>
      </w:r>
    </w:p>
    <w:p w14:paraId="5ABB5041" w14:textId="63170E4A" w:rsidR="00ED30FB" w:rsidRPr="00C96C39" w:rsidRDefault="00ED30FB" w:rsidP="00C96C39">
      <w:pPr>
        <w:pStyle w:val="ListParagraph"/>
        <w:numPr>
          <w:ilvl w:val="0"/>
          <w:numId w:val="163"/>
        </w:numPr>
        <w:rPr>
          <w:rFonts w:cs="Arial"/>
          <w:lang w:eastAsia="en-IN"/>
        </w:rPr>
      </w:pPr>
      <w:r w:rsidRPr="00C96C39">
        <w:rPr>
          <w:rFonts w:ascii="Arial" w:hAnsi="Arial" w:cs="Arial"/>
          <w:sz w:val="24"/>
          <w:szCs w:val="24"/>
          <w:lang w:eastAsia="en-IN"/>
        </w:rPr>
        <w:t xml:space="preserve">On </w:t>
      </w:r>
      <w:r w:rsidR="00652999" w:rsidRPr="00C96C39">
        <w:rPr>
          <w:rFonts w:ascii="Arial" w:hAnsi="Arial" w:cs="Arial"/>
          <w:sz w:val="24"/>
          <w:szCs w:val="24"/>
          <w:lang w:eastAsia="en-IN"/>
        </w:rPr>
        <w:t>the Orbit Reader</w:t>
      </w:r>
      <w:r w:rsidRPr="00C96C39">
        <w:rPr>
          <w:rFonts w:ascii="Arial" w:hAnsi="Arial" w:cs="Arial"/>
          <w:sz w:val="24"/>
          <w:szCs w:val="24"/>
          <w:lang w:eastAsia="en-IN"/>
        </w:rPr>
        <w:t xml:space="preserve"> </w:t>
      </w:r>
      <w:r w:rsidR="00E32424" w:rsidRPr="00C96C39">
        <w:rPr>
          <w:rFonts w:ascii="Arial" w:hAnsi="Arial" w:cs="Arial"/>
          <w:sz w:val="24"/>
          <w:szCs w:val="24"/>
          <w:lang w:eastAsia="en-IN"/>
        </w:rPr>
        <w:t>4</w:t>
      </w:r>
      <w:r w:rsidRPr="00C96C39">
        <w:rPr>
          <w:rFonts w:ascii="Arial" w:hAnsi="Arial" w:cs="Arial"/>
          <w:sz w:val="24"/>
          <w:szCs w:val="24"/>
          <w:lang w:eastAsia="en-IN"/>
        </w:rPr>
        <w:t>0, press Space + Dots 3 7. "-- Serial USB" is displayed.</w:t>
      </w:r>
    </w:p>
    <w:p w14:paraId="5F02B5D6" w14:textId="5E2F8477" w:rsidR="00ED30FB" w:rsidRPr="00C96C39" w:rsidRDefault="00ED30FB" w:rsidP="00C96C39">
      <w:pPr>
        <w:pStyle w:val="ListParagraph"/>
        <w:numPr>
          <w:ilvl w:val="0"/>
          <w:numId w:val="163"/>
        </w:numPr>
        <w:rPr>
          <w:rFonts w:cs="Arial"/>
          <w:lang w:eastAsia="en-IN"/>
        </w:rPr>
      </w:pPr>
      <w:r w:rsidRPr="00C96C39">
        <w:rPr>
          <w:rFonts w:ascii="Arial" w:hAnsi="Arial" w:cs="Arial"/>
          <w:sz w:val="24"/>
          <w:szCs w:val="24"/>
          <w:lang w:eastAsia="en-IN"/>
        </w:rPr>
        <w:t xml:space="preserve">Install any necessary drivers. See the </w:t>
      </w:r>
      <w:hyperlink r:id="rId26" w:history="1">
        <w:r w:rsidRPr="00EF578C">
          <w:rPr>
            <w:rStyle w:val="Hyperlink"/>
          </w:rPr>
          <w:t xml:space="preserve">Orbit Reader </w:t>
        </w:r>
        <w:r w:rsidR="00E32424" w:rsidRPr="00EF578C">
          <w:rPr>
            <w:rStyle w:val="Hyperlink"/>
          </w:rPr>
          <w:t>4</w:t>
        </w:r>
        <w:r w:rsidRPr="00EF578C">
          <w:rPr>
            <w:rStyle w:val="Hyperlink"/>
          </w:rPr>
          <w:t>0 Resources page</w:t>
        </w:r>
      </w:hyperlink>
      <w:r w:rsidRPr="00C96C39">
        <w:rPr>
          <w:rFonts w:ascii="Arial" w:hAnsi="Arial" w:cs="Arial"/>
          <w:sz w:val="24"/>
          <w:szCs w:val="24"/>
          <w:lang w:eastAsia="en-IN"/>
        </w:rPr>
        <w:t xml:space="preserve"> or screen reader manufacturer's support webpages.</w:t>
      </w:r>
    </w:p>
    <w:p w14:paraId="40F2EAE3" w14:textId="27AC5399" w:rsidR="00ED30FB" w:rsidRPr="00C96C39" w:rsidRDefault="00ED30FB" w:rsidP="00C96C39">
      <w:pPr>
        <w:pStyle w:val="ListParagraph"/>
        <w:numPr>
          <w:ilvl w:val="0"/>
          <w:numId w:val="163"/>
        </w:numPr>
        <w:rPr>
          <w:rFonts w:cs="Arial"/>
          <w:lang w:eastAsia="en-IN"/>
        </w:rPr>
      </w:pPr>
      <w:r w:rsidRPr="00C96C39">
        <w:rPr>
          <w:rFonts w:ascii="Arial" w:hAnsi="Arial" w:cs="Arial"/>
          <w:sz w:val="24"/>
          <w:szCs w:val="24"/>
          <w:lang w:eastAsia="en-IN"/>
        </w:rPr>
        <w:t>Configure the screen reader. Refer screen reader section in this document or refer to your screen reader documents.</w:t>
      </w:r>
    </w:p>
    <w:p w14:paraId="6875346B" w14:textId="77777777" w:rsidR="00FE3743" w:rsidRPr="000C3ED9" w:rsidRDefault="00FE3743">
      <w:pPr>
        <w:pStyle w:val="Heading3"/>
        <w:rPr>
          <w:lang w:eastAsia="en-IN"/>
        </w:rPr>
      </w:pPr>
      <w:bookmarkStart w:id="521" w:name="Mass-Storage"/>
      <w:bookmarkStart w:id="522" w:name="_Toc531853356"/>
      <w:bookmarkStart w:id="523" w:name="_Toc93946775"/>
      <w:bookmarkEnd w:id="521"/>
      <w:r w:rsidRPr="000C3ED9">
        <w:rPr>
          <w:lang w:eastAsia="en-IN"/>
        </w:rPr>
        <w:t>Mass Storage</w:t>
      </w:r>
      <w:bookmarkEnd w:id="522"/>
      <w:bookmarkEnd w:id="523"/>
    </w:p>
    <w:p w14:paraId="7368EB46" w14:textId="1A2B8CA2" w:rsidR="00FE3743" w:rsidRPr="000C3ED9" w:rsidRDefault="00FE3743" w:rsidP="00FE3743">
      <w:pPr>
        <w:rPr>
          <w:rFonts w:cs="Arial"/>
          <w:lang w:eastAsia="en-IN"/>
        </w:rPr>
      </w:pPr>
      <w:r w:rsidRPr="000C3ED9">
        <w:rPr>
          <w:rFonts w:cs="Arial"/>
          <w:lang w:eastAsia="en-IN"/>
        </w:rPr>
        <w:t xml:space="preserve">To use an SD card inserted in the </w:t>
      </w:r>
      <w:r w:rsidR="004973AE">
        <w:rPr>
          <w:rFonts w:cs="Arial"/>
          <w:lang w:eastAsia="en-IN"/>
        </w:rPr>
        <w:t>Orbit Reader 40</w:t>
      </w:r>
      <w:r w:rsidRPr="000C3ED9">
        <w:rPr>
          <w:rFonts w:cs="Arial"/>
          <w:lang w:eastAsia="en-IN"/>
        </w:rPr>
        <w:t xml:space="preserve"> as a drive on your computer, follow these steps:</w:t>
      </w:r>
    </w:p>
    <w:p w14:paraId="1B16C6AE" w14:textId="068C1304" w:rsidR="00FE3743" w:rsidRPr="00C96C39" w:rsidRDefault="00FE3743" w:rsidP="00C96C39">
      <w:pPr>
        <w:pStyle w:val="ListParagraph"/>
        <w:numPr>
          <w:ilvl w:val="0"/>
          <w:numId w:val="164"/>
        </w:numPr>
        <w:rPr>
          <w:rFonts w:cs="Arial"/>
          <w:lang w:eastAsia="en-IN"/>
        </w:rPr>
      </w:pPr>
      <w:r w:rsidRPr="00C96C39">
        <w:rPr>
          <w:rFonts w:ascii="Arial" w:hAnsi="Arial" w:cs="Arial"/>
          <w:sz w:val="24"/>
          <w:szCs w:val="24"/>
          <w:lang w:eastAsia="en-IN"/>
        </w:rPr>
        <w:t xml:space="preserve">Turn on </w:t>
      </w:r>
      <w:r w:rsidR="00652999" w:rsidRPr="00C96C39">
        <w:rPr>
          <w:rFonts w:ascii="Arial" w:hAnsi="Arial" w:cs="Arial"/>
          <w:sz w:val="24"/>
          <w:szCs w:val="24"/>
          <w:lang w:eastAsia="en-IN"/>
        </w:rPr>
        <w:t>the Orbit Reader</w:t>
      </w:r>
      <w:r w:rsidR="004973AE" w:rsidRPr="00C96C39">
        <w:rPr>
          <w:rFonts w:ascii="Arial" w:hAnsi="Arial" w:cs="Arial"/>
          <w:sz w:val="24"/>
          <w:szCs w:val="24"/>
          <w:lang w:eastAsia="en-IN"/>
        </w:rPr>
        <w:t xml:space="preserve"> 40</w:t>
      </w:r>
      <w:r w:rsidRPr="00C96C39">
        <w:rPr>
          <w:rFonts w:ascii="Arial" w:hAnsi="Arial" w:cs="Arial"/>
          <w:sz w:val="24"/>
          <w:szCs w:val="24"/>
          <w:lang w:eastAsia="en-IN"/>
        </w:rPr>
        <w:t>. It responds with braille from your last activity.</w:t>
      </w:r>
    </w:p>
    <w:p w14:paraId="53D0CA91" w14:textId="46C223AB" w:rsidR="00FE3743" w:rsidRPr="00C96C39" w:rsidRDefault="00FE3743" w:rsidP="00C96C39">
      <w:pPr>
        <w:pStyle w:val="ListParagraph"/>
        <w:numPr>
          <w:ilvl w:val="0"/>
          <w:numId w:val="164"/>
        </w:numPr>
        <w:rPr>
          <w:rFonts w:cs="Arial"/>
          <w:lang w:eastAsia="en-IN"/>
        </w:rPr>
      </w:pPr>
      <w:r w:rsidRPr="00C96C39">
        <w:rPr>
          <w:rFonts w:ascii="Arial" w:hAnsi="Arial" w:cs="Arial"/>
          <w:sz w:val="24"/>
          <w:szCs w:val="24"/>
          <w:lang w:eastAsia="en-IN"/>
        </w:rPr>
        <w:t xml:space="preserve">Connect </w:t>
      </w:r>
      <w:r w:rsidR="00652999" w:rsidRPr="00C96C39">
        <w:rPr>
          <w:rFonts w:ascii="Arial" w:hAnsi="Arial" w:cs="Arial"/>
          <w:sz w:val="24"/>
          <w:szCs w:val="24"/>
          <w:lang w:eastAsia="en-IN"/>
        </w:rPr>
        <w:t>the Orbit Reader</w:t>
      </w:r>
      <w:r w:rsidR="004973AE" w:rsidRPr="00C96C39">
        <w:rPr>
          <w:rFonts w:ascii="Arial" w:hAnsi="Arial" w:cs="Arial"/>
          <w:sz w:val="24"/>
          <w:szCs w:val="24"/>
          <w:lang w:eastAsia="en-IN"/>
        </w:rPr>
        <w:t xml:space="preserve"> 40</w:t>
      </w:r>
      <w:r w:rsidRPr="00C96C39">
        <w:rPr>
          <w:rFonts w:ascii="Arial" w:hAnsi="Arial" w:cs="Arial"/>
          <w:sz w:val="24"/>
          <w:szCs w:val="24"/>
          <w:lang w:eastAsia="en-IN"/>
        </w:rPr>
        <w:t xml:space="preserve"> </w:t>
      </w:r>
      <w:r w:rsidR="00AE5CD1" w:rsidRPr="00C96C39">
        <w:rPr>
          <w:rFonts w:ascii="Arial" w:hAnsi="Arial" w:cs="Arial"/>
          <w:sz w:val="24"/>
          <w:szCs w:val="24"/>
          <w:lang w:eastAsia="en-IN"/>
        </w:rPr>
        <w:t xml:space="preserve">with your </w:t>
      </w:r>
      <w:r w:rsidRPr="00C96C39">
        <w:rPr>
          <w:rFonts w:ascii="Arial" w:hAnsi="Arial" w:cs="Arial"/>
          <w:sz w:val="24"/>
          <w:szCs w:val="24"/>
          <w:lang w:eastAsia="en-IN"/>
        </w:rPr>
        <w:t>computer</w:t>
      </w:r>
      <w:r w:rsidR="00AE5CD1" w:rsidRPr="00C96C39">
        <w:rPr>
          <w:rFonts w:ascii="Arial" w:hAnsi="Arial" w:cs="Arial"/>
          <w:sz w:val="24"/>
          <w:szCs w:val="24"/>
          <w:lang w:eastAsia="en-IN"/>
        </w:rPr>
        <w:t xml:space="preserve"> using USB cable</w:t>
      </w:r>
      <w:r w:rsidRPr="00C96C39">
        <w:rPr>
          <w:rFonts w:ascii="Arial" w:hAnsi="Arial" w:cs="Arial"/>
          <w:sz w:val="24"/>
          <w:szCs w:val="24"/>
          <w:lang w:eastAsia="en-IN"/>
        </w:rPr>
        <w:t>. "-- Charger connected" is displayed.</w:t>
      </w:r>
    </w:p>
    <w:p w14:paraId="0BF7EFDA" w14:textId="65EE42F4" w:rsidR="00FE3743" w:rsidRPr="00C96C39" w:rsidRDefault="00FE3743" w:rsidP="00C96C39">
      <w:pPr>
        <w:pStyle w:val="ListParagraph"/>
        <w:numPr>
          <w:ilvl w:val="0"/>
          <w:numId w:val="164"/>
        </w:numPr>
        <w:rPr>
          <w:rFonts w:cs="Arial"/>
          <w:lang w:eastAsia="en-IN"/>
        </w:rPr>
      </w:pPr>
      <w:r w:rsidRPr="00C96C39">
        <w:rPr>
          <w:rFonts w:ascii="Arial" w:hAnsi="Arial" w:cs="Arial"/>
          <w:sz w:val="24"/>
          <w:szCs w:val="24"/>
          <w:lang w:eastAsia="en-IN"/>
        </w:rPr>
        <w:t xml:space="preserve">On the </w:t>
      </w:r>
      <w:r w:rsidR="004973AE" w:rsidRPr="00C96C39">
        <w:rPr>
          <w:rFonts w:ascii="Arial" w:hAnsi="Arial" w:cs="Arial"/>
          <w:sz w:val="24"/>
          <w:szCs w:val="24"/>
          <w:lang w:eastAsia="en-IN"/>
        </w:rPr>
        <w:t>Orbit Reader 40</w:t>
      </w:r>
      <w:r w:rsidRPr="00C96C39">
        <w:rPr>
          <w:rFonts w:ascii="Arial" w:hAnsi="Arial" w:cs="Arial"/>
          <w:sz w:val="24"/>
          <w:szCs w:val="24"/>
          <w:lang w:eastAsia="en-IN"/>
        </w:rPr>
        <w:t>, press Space + Dots 5 7. "</w:t>
      </w:r>
      <w:r w:rsidR="00260EA2" w:rsidRPr="00C96C39">
        <w:rPr>
          <w:rFonts w:ascii="Arial" w:hAnsi="Arial" w:cs="Arial"/>
          <w:sz w:val="24"/>
          <w:szCs w:val="24"/>
          <w:lang w:eastAsia="en-IN"/>
        </w:rPr>
        <w:t>—Media</w:t>
      </w:r>
      <w:r w:rsidR="00320C8B" w:rsidRPr="00C96C39">
        <w:rPr>
          <w:rFonts w:ascii="Arial" w:hAnsi="Arial" w:cs="Arial"/>
          <w:sz w:val="24"/>
          <w:szCs w:val="24"/>
          <w:lang w:eastAsia="en-IN"/>
        </w:rPr>
        <w:t>-</w:t>
      </w:r>
      <w:r w:rsidR="00260EA2" w:rsidRPr="00C96C39">
        <w:rPr>
          <w:rFonts w:ascii="Arial" w:hAnsi="Arial" w:cs="Arial"/>
          <w:sz w:val="24"/>
          <w:szCs w:val="24"/>
          <w:lang w:eastAsia="en-IN"/>
        </w:rPr>
        <w:t xml:space="preserve">device </w:t>
      </w:r>
      <w:r w:rsidRPr="00C96C39">
        <w:rPr>
          <w:rFonts w:ascii="Arial" w:hAnsi="Arial" w:cs="Arial"/>
          <w:sz w:val="24"/>
          <w:szCs w:val="24"/>
          <w:lang w:eastAsia="en-IN"/>
        </w:rPr>
        <w:t>" is displayed. Depending on your settings, the computer also responds with a notification of a new drive that is now available.</w:t>
      </w:r>
    </w:p>
    <w:p w14:paraId="41B92323" w14:textId="77777777" w:rsidR="00FE3743" w:rsidRPr="00C96C39" w:rsidRDefault="00FE3743" w:rsidP="00C96C39">
      <w:pPr>
        <w:pStyle w:val="ListParagraph"/>
        <w:numPr>
          <w:ilvl w:val="0"/>
          <w:numId w:val="164"/>
        </w:numPr>
        <w:rPr>
          <w:rFonts w:cs="Arial"/>
          <w:lang w:eastAsia="en-IN"/>
        </w:rPr>
      </w:pPr>
      <w:r w:rsidRPr="00C96C39">
        <w:rPr>
          <w:rFonts w:ascii="Arial" w:hAnsi="Arial" w:cs="Arial"/>
          <w:sz w:val="24"/>
          <w:szCs w:val="24"/>
          <w:lang w:eastAsia="en-IN"/>
        </w:rPr>
        <w:t>Use your PC to read and write files on the new drive.</w:t>
      </w:r>
    </w:p>
    <w:p w14:paraId="7685BE3E" w14:textId="4D57471E" w:rsidR="00FE3743" w:rsidRPr="000C3ED9" w:rsidRDefault="00FE3743" w:rsidP="00FE3743">
      <w:pPr>
        <w:rPr>
          <w:rFonts w:cs="Arial"/>
          <w:lang w:eastAsia="en-IN"/>
        </w:rPr>
      </w:pPr>
      <w:r w:rsidRPr="000C3ED9">
        <w:rPr>
          <w:rFonts w:cs="Arial"/>
          <w:lang w:eastAsia="en-IN"/>
        </w:rPr>
        <w:t>To switch back to Stand-Alone mode, press Select + Left Arrow. Do not switch back to Stand-Alone mode while file transfers are in progress.</w:t>
      </w:r>
    </w:p>
    <w:p w14:paraId="28501D12" w14:textId="723F3F5B" w:rsidR="008D4B17" w:rsidRPr="000C3ED9" w:rsidRDefault="008D4B17" w:rsidP="00FE3743">
      <w:pPr>
        <w:rPr>
          <w:rFonts w:cs="Arial"/>
          <w:lang w:eastAsia="en-IN"/>
        </w:rPr>
      </w:pPr>
    </w:p>
    <w:p w14:paraId="7F6E6883" w14:textId="1E7B5844" w:rsidR="008D4B17" w:rsidRPr="000C3ED9" w:rsidRDefault="008D4B17" w:rsidP="00FE3743">
      <w:pPr>
        <w:rPr>
          <w:rFonts w:cs="Arial"/>
          <w:lang w:eastAsia="en-IN"/>
        </w:rPr>
      </w:pPr>
      <w:r w:rsidRPr="000C3ED9">
        <w:rPr>
          <w:rFonts w:cs="Arial"/>
          <w:lang w:eastAsia="en-IN"/>
        </w:rPr>
        <w:t>Note: If you have hidden files enabled on your device, you may encounter the following files:</w:t>
      </w:r>
    </w:p>
    <w:p w14:paraId="7CF5FB6C" w14:textId="5C7A1E03" w:rsidR="008D4B17" w:rsidRPr="000C3ED9" w:rsidRDefault="008D4B17" w:rsidP="00D508FB">
      <w:pPr>
        <w:pStyle w:val="ListParagraph"/>
        <w:numPr>
          <w:ilvl w:val="0"/>
          <w:numId w:val="44"/>
        </w:numPr>
        <w:rPr>
          <w:rFonts w:ascii="Arial" w:eastAsia="Times New Roman" w:hAnsi="Arial" w:cs="Arial"/>
          <w:sz w:val="24"/>
          <w:szCs w:val="24"/>
          <w:lang w:eastAsia="en-IN"/>
        </w:rPr>
      </w:pPr>
      <w:r w:rsidRPr="000C3ED9">
        <w:rPr>
          <w:rFonts w:ascii="Arial" w:hAnsi="Arial" w:cs="Arial"/>
          <w:lang w:eastAsia="en-IN"/>
        </w:rPr>
        <w:t xml:space="preserve">.BKP-FILEHISTORY - </w:t>
      </w:r>
      <w:r w:rsidRPr="000C3ED9">
        <w:rPr>
          <w:rFonts w:ascii="Arial" w:eastAsia="Times New Roman" w:hAnsi="Arial" w:cs="Arial"/>
          <w:sz w:val="24"/>
          <w:szCs w:val="24"/>
          <w:lang w:eastAsia="en-IN"/>
        </w:rPr>
        <w:t xml:space="preserve">This file contains information of the last read position of </w:t>
      </w:r>
      <w:r w:rsidR="00FB7AF9">
        <w:rPr>
          <w:rFonts w:ascii="Arial" w:eastAsia="Times New Roman" w:hAnsi="Arial" w:cs="Arial"/>
          <w:sz w:val="24"/>
          <w:szCs w:val="24"/>
          <w:lang w:eastAsia="en-IN"/>
        </w:rPr>
        <w:t xml:space="preserve">the </w:t>
      </w:r>
      <w:r w:rsidRPr="000C3ED9">
        <w:rPr>
          <w:rFonts w:ascii="Arial" w:eastAsia="Times New Roman" w:hAnsi="Arial" w:cs="Arial"/>
          <w:sz w:val="24"/>
          <w:szCs w:val="24"/>
          <w:lang w:eastAsia="en-IN"/>
        </w:rPr>
        <w:t>last 100 files that were opened on the device.</w:t>
      </w:r>
    </w:p>
    <w:p w14:paraId="43D7682F" w14:textId="67A40FEA" w:rsidR="008D4B17" w:rsidRPr="000C3ED9" w:rsidRDefault="008D4B17" w:rsidP="00D508FB">
      <w:pPr>
        <w:pStyle w:val="ListParagraph"/>
        <w:numPr>
          <w:ilvl w:val="0"/>
          <w:numId w:val="44"/>
        </w:numPr>
        <w:rPr>
          <w:rFonts w:ascii="Arial" w:eastAsia="Times New Roman" w:hAnsi="Arial" w:cs="Arial"/>
          <w:sz w:val="24"/>
          <w:szCs w:val="24"/>
          <w:lang w:eastAsia="en-IN"/>
        </w:rPr>
      </w:pPr>
      <w:r w:rsidRPr="000C3ED9">
        <w:rPr>
          <w:rFonts w:ascii="Arial" w:eastAsia="Times New Roman" w:hAnsi="Arial" w:cs="Arial"/>
          <w:sz w:val="24"/>
          <w:szCs w:val="24"/>
          <w:lang w:eastAsia="en-IN"/>
        </w:rPr>
        <w:t>.BKP-RECENTHISTORY - This file contains information required for software to generate the recent file list.</w:t>
      </w:r>
    </w:p>
    <w:p w14:paraId="7C33A862" w14:textId="1C037DEB" w:rsidR="008D4B17" w:rsidRPr="000C3ED9" w:rsidRDefault="002C2AFF" w:rsidP="00D508FB">
      <w:pPr>
        <w:pStyle w:val="ListParagraph"/>
        <w:numPr>
          <w:ilvl w:val="0"/>
          <w:numId w:val="44"/>
        </w:numPr>
        <w:rPr>
          <w:rFonts w:ascii="Arial" w:eastAsia="Times New Roman" w:hAnsi="Arial" w:cs="Arial"/>
          <w:sz w:val="24"/>
          <w:szCs w:val="24"/>
          <w:lang w:eastAsia="en-IN"/>
        </w:rPr>
      </w:pPr>
      <w:r w:rsidRPr="000C3ED9">
        <w:rPr>
          <w:rFonts w:ascii="Arial" w:eastAsia="Times New Roman" w:hAnsi="Arial" w:cs="Arial"/>
          <w:sz w:val="24"/>
          <w:szCs w:val="24"/>
          <w:lang w:eastAsia="en-IN"/>
        </w:rPr>
        <w:t>.</w:t>
      </w:r>
      <w:r w:rsidR="008D4B17" w:rsidRPr="000C3ED9">
        <w:rPr>
          <w:rFonts w:ascii="Arial" w:eastAsia="Times New Roman" w:hAnsi="Arial" w:cs="Arial"/>
          <w:sz w:val="24"/>
          <w:szCs w:val="24"/>
          <w:lang w:eastAsia="en-IN"/>
        </w:rPr>
        <w:t>Logfile - Log file containing software debug information.</w:t>
      </w:r>
    </w:p>
    <w:p w14:paraId="33A3CC61" w14:textId="01B38A69" w:rsidR="002C2AFF" w:rsidRPr="000C3ED9" w:rsidRDefault="002C2AFF" w:rsidP="002C2AFF">
      <w:pPr>
        <w:ind w:left="360"/>
        <w:rPr>
          <w:rFonts w:cs="Arial"/>
          <w:lang w:eastAsia="en-IN"/>
        </w:rPr>
      </w:pPr>
      <w:r w:rsidRPr="000C3ED9">
        <w:rPr>
          <w:rFonts w:cs="Arial"/>
          <w:lang w:eastAsia="en-IN"/>
        </w:rPr>
        <w:t>Do not delete these files. You will only see them if you have hidden files enabled.</w:t>
      </w:r>
    </w:p>
    <w:p w14:paraId="03E04A23" w14:textId="77777777" w:rsidR="00FE3743" w:rsidRPr="000C3ED9" w:rsidRDefault="00FE3743" w:rsidP="00121DFE">
      <w:pPr>
        <w:pStyle w:val="Heading2"/>
        <w:rPr>
          <w:lang w:eastAsia="en-IN"/>
        </w:rPr>
      </w:pPr>
      <w:bookmarkStart w:id="524" w:name="Buffering-Text-Input-to-Remote-Devices"/>
      <w:bookmarkStart w:id="525" w:name="_Toc531853357"/>
      <w:bookmarkStart w:id="526" w:name="_Toc93946776"/>
      <w:bookmarkEnd w:id="524"/>
      <w:r w:rsidRPr="000C3ED9">
        <w:rPr>
          <w:lang w:eastAsia="en-IN"/>
        </w:rPr>
        <w:t>Buffering Text Input to Remote Devices</w:t>
      </w:r>
      <w:bookmarkEnd w:id="525"/>
      <w:bookmarkEnd w:id="526"/>
    </w:p>
    <w:p w14:paraId="4C128671" w14:textId="5EE00274" w:rsidR="002F41EA" w:rsidRPr="000C3ED9" w:rsidRDefault="00FE3743" w:rsidP="002F41EA">
      <w:pPr>
        <w:rPr>
          <w:lang w:eastAsia="en-IN"/>
        </w:rPr>
      </w:pPr>
      <w:r w:rsidRPr="000C3ED9">
        <w:rPr>
          <w:lang w:eastAsia="en-IN"/>
        </w:rPr>
        <w:t xml:space="preserve">If you are </w:t>
      </w:r>
      <w:r w:rsidR="0000177F" w:rsidRPr="000C3ED9">
        <w:rPr>
          <w:lang w:eastAsia="en-IN"/>
        </w:rPr>
        <w:t xml:space="preserve">typing fast </w:t>
      </w:r>
      <w:r w:rsidRPr="000C3ED9">
        <w:rPr>
          <w:lang w:eastAsia="en-IN"/>
        </w:rPr>
        <w:t xml:space="preserve">on </w:t>
      </w:r>
      <w:r w:rsidR="00FB7AF9">
        <w:rPr>
          <w:lang w:eastAsia="en-IN"/>
        </w:rPr>
        <w:t xml:space="preserve">a </w:t>
      </w:r>
      <w:r w:rsidRPr="000C3ED9">
        <w:rPr>
          <w:lang w:eastAsia="en-IN"/>
        </w:rPr>
        <w:t xml:space="preserve">braille </w:t>
      </w:r>
      <w:r w:rsidR="00C573CB" w:rsidRPr="000C3ED9">
        <w:rPr>
          <w:lang w:eastAsia="en-IN"/>
        </w:rPr>
        <w:t>display, there</w:t>
      </w:r>
      <w:r w:rsidR="005A115A" w:rsidRPr="000C3ED9">
        <w:rPr>
          <w:lang w:eastAsia="en-IN"/>
        </w:rPr>
        <w:t xml:space="preserve"> will be</w:t>
      </w:r>
      <w:r w:rsidRPr="000C3ED9">
        <w:rPr>
          <w:lang w:eastAsia="en-IN"/>
        </w:rPr>
        <w:t xml:space="preserve"> times when </w:t>
      </w:r>
      <w:r w:rsidR="00010E05">
        <w:rPr>
          <w:lang w:eastAsia="en-IN"/>
        </w:rPr>
        <w:t xml:space="preserve">the </w:t>
      </w:r>
      <w:r w:rsidRPr="000C3ED9">
        <w:rPr>
          <w:lang w:eastAsia="en-IN"/>
        </w:rPr>
        <w:t xml:space="preserve">remote device lags behind, slowing down your ability to input text quickly. </w:t>
      </w:r>
      <w:r w:rsidR="00666741">
        <w:rPr>
          <w:lang w:eastAsia="en-IN"/>
        </w:rPr>
        <w:t>The Orbit Reader</w:t>
      </w:r>
      <w:r w:rsidR="004973AE">
        <w:rPr>
          <w:lang w:eastAsia="en-IN"/>
        </w:rPr>
        <w:t xml:space="preserve"> 40</w:t>
      </w:r>
      <w:r w:rsidRPr="000C3ED9">
        <w:rPr>
          <w:lang w:eastAsia="en-IN"/>
        </w:rPr>
        <w:t xml:space="preserve"> has a Buffer mode that allows you to input text up to 255 characters and send </w:t>
      </w:r>
      <w:r w:rsidR="00C573CB" w:rsidRPr="000C3ED9">
        <w:rPr>
          <w:lang w:eastAsia="en-IN"/>
        </w:rPr>
        <w:t>them faster</w:t>
      </w:r>
      <w:r w:rsidRPr="000C3ED9">
        <w:rPr>
          <w:lang w:eastAsia="en-IN"/>
        </w:rPr>
        <w:t xml:space="preserve"> to a remote device</w:t>
      </w:r>
      <w:r w:rsidR="002F41EA" w:rsidRPr="000C3ED9">
        <w:rPr>
          <w:lang w:eastAsia="en-IN"/>
        </w:rPr>
        <w:t>, avoiding problems with the speed of input of translated braille.</w:t>
      </w:r>
    </w:p>
    <w:p w14:paraId="7DBC7BC2" w14:textId="77777777" w:rsidR="002F41EA" w:rsidRPr="000C3ED9" w:rsidRDefault="002F41EA" w:rsidP="002F41EA">
      <w:pPr>
        <w:rPr>
          <w:lang w:eastAsia="en-IN"/>
        </w:rPr>
      </w:pPr>
    </w:p>
    <w:p w14:paraId="4E88CCB2" w14:textId="6B1C8CE0" w:rsidR="00FE3743" w:rsidRPr="000C3ED9" w:rsidRDefault="002F41EA" w:rsidP="002F41EA">
      <w:pPr>
        <w:rPr>
          <w:lang w:eastAsia="en-IN"/>
        </w:rPr>
      </w:pPr>
      <w:r w:rsidRPr="000C3ED9">
        <w:rPr>
          <w:lang w:eastAsia="en-IN"/>
        </w:rPr>
        <w:t xml:space="preserve">Note: Buffering text works only when connected </w:t>
      </w:r>
      <w:r w:rsidR="002352C1">
        <w:rPr>
          <w:lang w:eastAsia="en-IN"/>
        </w:rPr>
        <w:t>over</w:t>
      </w:r>
      <w:r w:rsidR="002352C1" w:rsidRPr="000C3ED9">
        <w:rPr>
          <w:lang w:eastAsia="en-IN"/>
        </w:rPr>
        <w:t xml:space="preserve"> </w:t>
      </w:r>
      <w:r w:rsidRPr="000C3ED9">
        <w:rPr>
          <w:lang w:eastAsia="en-IN"/>
        </w:rPr>
        <w:t>Bluetooth.</w:t>
      </w:r>
    </w:p>
    <w:p w14:paraId="7121BA67" w14:textId="77777777" w:rsidR="00FE3743" w:rsidRPr="000C3ED9" w:rsidRDefault="00FE3743" w:rsidP="00FE3743">
      <w:pPr>
        <w:rPr>
          <w:lang w:eastAsia="en-IN"/>
        </w:rPr>
      </w:pPr>
    </w:p>
    <w:p w14:paraId="35F8F748" w14:textId="52CC6354" w:rsidR="00FE3743" w:rsidRPr="000C3ED9" w:rsidRDefault="00FE3743" w:rsidP="00FE3743">
      <w:pPr>
        <w:rPr>
          <w:lang w:eastAsia="en-IN"/>
        </w:rPr>
      </w:pPr>
      <w:r w:rsidRPr="000C3ED9">
        <w:rPr>
          <w:lang w:eastAsia="en-IN"/>
        </w:rPr>
        <w:lastRenderedPageBreak/>
        <w:t>To open an input field in the Buffer mode, press</w:t>
      </w:r>
      <w:r w:rsidR="00C91FFA">
        <w:rPr>
          <w:lang w:eastAsia="en-IN"/>
        </w:rPr>
        <w:t xml:space="preserve"> </w:t>
      </w:r>
      <w:r w:rsidR="003C2411" w:rsidRPr="000C3ED9">
        <w:rPr>
          <w:lang w:eastAsia="en-IN"/>
        </w:rPr>
        <w:t>’</w:t>
      </w:r>
      <w:r w:rsidRPr="000C3ED9">
        <w:rPr>
          <w:lang w:eastAsia="en-IN"/>
        </w:rPr>
        <w:t>Select</w:t>
      </w:r>
      <w:r w:rsidR="00F13934" w:rsidRPr="000C3ED9">
        <w:rPr>
          <w:lang w:eastAsia="en-IN"/>
        </w:rPr>
        <w:t xml:space="preserve"> </w:t>
      </w:r>
      <w:r w:rsidR="003C2411" w:rsidRPr="000C3ED9">
        <w:rPr>
          <w:lang w:eastAsia="en-IN"/>
        </w:rPr>
        <w:t>+</w:t>
      </w:r>
      <w:r w:rsidRPr="000C3ED9">
        <w:rPr>
          <w:lang w:eastAsia="en-IN"/>
        </w:rPr>
        <w:t xml:space="preserve"> Down Arrow</w:t>
      </w:r>
      <w:r w:rsidR="003C2411" w:rsidRPr="000C3ED9">
        <w:rPr>
          <w:lang w:eastAsia="en-IN"/>
        </w:rPr>
        <w:t>’</w:t>
      </w:r>
      <w:r w:rsidRPr="000C3ED9">
        <w:rPr>
          <w:lang w:eastAsia="en-IN"/>
        </w:rPr>
        <w:t>. Once open, a cursor indicates that you can start entering text. Press Dot 8 to send the entire block of text to</w:t>
      </w:r>
      <w:r w:rsidR="008D4FB6" w:rsidRPr="000C3ED9">
        <w:rPr>
          <w:lang w:eastAsia="en-IN"/>
        </w:rPr>
        <w:t xml:space="preserve"> an </w:t>
      </w:r>
      <w:r w:rsidR="00466A1F" w:rsidRPr="000C3ED9">
        <w:rPr>
          <w:lang w:eastAsia="en-IN"/>
        </w:rPr>
        <w:t>“</w:t>
      </w:r>
      <w:r w:rsidR="008D4FB6" w:rsidRPr="000C3ED9">
        <w:rPr>
          <w:lang w:eastAsia="en-IN"/>
        </w:rPr>
        <w:t xml:space="preserve">edit </w:t>
      </w:r>
      <w:r w:rsidR="00466A1F" w:rsidRPr="000C3ED9">
        <w:rPr>
          <w:lang w:eastAsia="en-IN"/>
        </w:rPr>
        <w:t xml:space="preserve">text field” </w:t>
      </w:r>
      <w:r w:rsidR="008D4FB6" w:rsidRPr="000C3ED9">
        <w:rPr>
          <w:lang w:eastAsia="en-IN"/>
        </w:rPr>
        <w:t>on</w:t>
      </w:r>
      <w:r w:rsidRPr="000C3ED9">
        <w:rPr>
          <w:lang w:eastAsia="en-IN"/>
        </w:rPr>
        <w:t xml:space="preserve"> the remote device. </w:t>
      </w:r>
      <w:r w:rsidR="009268BE" w:rsidRPr="000C3ED9">
        <w:rPr>
          <w:lang w:eastAsia="en-IN"/>
        </w:rPr>
        <w:t xml:space="preserve">Note that nothing happens when you send </w:t>
      </w:r>
      <w:r w:rsidR="00FB7AF9">
        <w:rPr>
          <w:lang w:eastAsia="en-IN"/>
        </w:rPr>
        <w:t xml:space="preserve">a </w:t>
      </w:r>
      <w:r w:rsidR="009268BE" w:rsidRPr="000C3ED9">
        <w:rPr>
          <w:lang w:eastAsia="en-IN"/>
        </w:rPr>
        <w:t xml:space="preserve">text with no edit box open. </w:t>
      </w:r>
      <w:r w:rsidRPr="000C3ED9">
        <w:rPr>
          <w:lang w:eastAsia="en-IN"/>
        </w:rPr>
        <w:t>Press Select to cancel the action and exit the Buffer mode, without sending any text.</w:t>
      </w:r>
    </w:p>
    <w:p w14:paraId="2B33545B" w14:textId="77777777" w:rsidR="00FE3743" w:rsidRPr="000C3ED9" w:rsidRDefault="00FE3743" w:rsidP="00121DFE">
      <w:pPr>
        <w:pStyle w:val="Heading2"/>
        <w:rPr>
          <w:lang w:eastAsia="en-IN"/>
        </w:rPr>
      </w:pPr>
      <w:bookmarkStart w:id="527" w:name="iOS-Devices"/>
      <w:bookmarkStart w:id="528" w:name="_Toc531853358"/>
      <w:bookmarkStart w:id="529" w:name="_Toc93946777"/>
      <w:bookmarkEnd w:id="527"/>
      <w:r w:rsidRPr="000C3ED9">
        <w:rPr>
          <w:lang w:eastAsia="en-IN"/>
        </w:rPr>
        <w:t>iOS Devices</w:t>
      </w:r>
      <w:bookmarkEnd w:id="528"/>
      <w:bookmarkEnd w:id="529"/>
    </w:p>
    <w:p w14:paraId="6B3800AC" w14:textId="4B4F0B56" w:rsidR="00FE3743" w:rsidRPr="000C3ED9" w:rsidRDefault="00FE3743" w:rsidP="00FE3743">
      <w:pPr>
        <w:rPr>
          <w:lang w:eastAsia="en-IN"/>
        </w:rPr>
      </w:pPr>
      <w:r w:rsidRPr="000C3ED9">
        <w:rPr>
          <w:lang w:eastAsia="en-IN"/>
        </w:rPr>
        <w:t xml:space="preserve">You can connect </w:t>
      </w:r>
      <w:r w:rsidR="002352C1">
        <w:rPr>
          <w:lang w:eastAsia="en-IN"/>
        </w:rPr>
        <w:t xml:space="preserve">to </w:t>
      </w:r>
      <w:r w:rsidRPr="000C3ED9">
        <w:rPr>
          <w:lang w:eastAsia="en-IN"/>
        </w:rPr>
        <w:t xml:space="preserve">iOS </w:t>
      </w:r>
      <w:r w:rsidR="002352C1">
        <w:rPr>
          <w:lang w:eastAsia="en-IN"/>
        </w:rPr>
        <w:t xml:space="preserve">devices </w:t>
      </w:r>
      <w:r w:rsidRPr="000C3ED9">
        <w:rPr>
          <w:lang w:eastAsia="en-IN"/>
        </w:rPr>
        <w:t>using Bluetooth</w:t>
      </w:r>
      <w:r w:rsidR="00FC36AF" w:rsidRPr="000C3ED9">
        <w:rPr>
          <w:lang w:eastAsia="en-IN"/>
        </w:rPr>
        <w:t xml:space="preserve"> only.</w:t>
      </w:r>
    </w:p>
    <w:p w14:paraId="5E7EA99D" w14:textId="77777777" w:rsidR="00FE3743" w:rsidRPr="000C3ED9" w:rsidRDefault="00FE3743">
      <w:pPr>
        <w:pStyle w:val="Heading3"/>
        <w:rPr>
          <w:lang w:eastAsia="en-IN"/>
        </w:rPr>
      </w:pPr>
      <w:bookmarkStart w:id="530" w:name="Connecting-iOS-with-Bluetooth"/>
      <w:bookmarkStart w:id="531" w:name="_Connecting_iOS_with"/>
      <w:bookmarkStart w:id="532" w:name="_Toc531853359"/>
      <w:bookmarkStart w:id="533" w:name="_Toc93946778"/>
      <w:bookmarkEnd w:id="530"/>
      <w:bookmarkEnd w:id="531"/>
      <w:r w:rsidRPr="000C3ED9">
        <w:rPr>
          <w:lang w:eastAsia="en-IN"/>
        </w:rPr>
        <w:t>Connecting iOS with Bluetooth</w:t>
      </w:r>
      <w:bookmarkEnd w:id="532"/>
      <w:bookmarkEnd w:id="533"/>
    </w:p>
    <w:p w14:paraId="3C3DD1DD" w14:textId="2F884678" w:rsidR="00FE3743" w:rsidRPr="000C3ED9" w:rsidRDefault="00FE3743" w:rsidP="00FE3743">
      <w:pPr>
        <w:rPr>
          <w:lang w:eastAsia="en-IN"/>
        </w:rPr>
      </w:pPr>
      <w:r w:rsidRPr="000C3ED9">
        <w:rPr>
          <w:lang w:eastAsia="en-IN"/>
        </w:rPr>
        <w:t xml:space="preserve">Connecting </w:t>
      </w:r>
      <w:r w:rsidR="00666741">
        <w:rPr>
          <w:lang w:eastAsia="en-IN"/>
        </w:rPr>
        <w:t>the Orbit Reader</w:t>
      </w:r>
      <w:r w:rsidR="004973AE">
        <w:rPr>
          <w:lang w:eastAsia="en-IN"/>
        </w:rPr>
        <w:t xml:space="preserve"> 40</w:t>
      </w:r>
      <w:r w:rsidRPr="000C3ED9">
        <w:rPr>
          <w:lang w:eastAsia="en-IN"/>
        </w:rPr>
        <w:t xml:space="preserve"> to an iOS device provides both braille feedback and the ability to type and control the device with the </w:t>
      </w:r>
      <w:r w:rsidR="004973AE">
        <w:rPr>
          <w:lang w:eastAsia="en-IN"/>
        </w:rPr>
        <w:t>Orbit Reader 40</w:t>
      </w:r>
      <w:r w:rsidRPr="000C3ED9">
        <w:rPr>
          <w:lang w:eastAsia="en-IN"/>
        </w:rPr>
        <w:t xml:space="preserve"> keyboard and directional buttons.</w:t>
      </w:r>
    </w:p>
    <w:p w14:paraId="2AA8DF5B" w14:textId="77777777" w:rsidR="00FE3743" w:rsidRPr="000C3ED9" w:rsidRDefault="00FE3743" w:rsidP="00FE3743">
      <w:pPr>
        <w:rPr>
          <w:lang w:eastAsia="en-IN"/>
        </w:rPr>
      </w:pPr>
    </w:p>
    <w:p w14:paraId="2B8D7842" w14:textId="1A043340" w:rsidR="00FE3743" w:rsidRPr="000C3ED9" w:rsidRDefault="00991DA3" w:rsidP="00FE3743">
      <w:pPr>
        <w:rPr>
          <w:lang w:eastAsia="en-IN"/>
        </w:rPr>
      </w:pPr>
      <w:r>
        <w:rPr>
          <w:lang w:eastAsia="en-IN"/>
        </w:rPr>
        <w:t>Y</w:t>
      </w:r>
      <w:r w:rsidR="00FE3743" w:rsidRPr="000C3ED9">
        <w:rPr>
          <w:lang w:eastAsia="en-IN"/>
        </w:rPr>
        <w:t xml:space="preserve">ou must set </w:t>
      </w:r>
      <w:r w:rsidR="00666741">
        <w:rPr>
          <w:lang w:eastAsia="en-IN"/>
        </w:rPr>
        <w:t>the Orbit Reader</w:t>
      </w:r>
      <w:r w:rsidR="004973AE">
        <w:rPr>
          <w:lang w:eastAsia="en-IN"/>
        </w:rPr>
        <w:t xml:space="preserve"> 40</w:t>
      </w:r>
      <w:r w:rsidR="00FE3743" w:rsidRPr="000C3ED9">
        <w:rPr>
          <w:lang w:eastAsia="en-IN"/>
        </w:rPr>
        <w:t xml:space="preserve"> to emulate </w:t>
      </w:r>
      <w:r w:rsidR="00FE2751">
        <w:rPr>
          <w:lang w:eastAsia="en-IN"/>
        </w:rPr>
        <w:t>VarioUltra40</w:t>
      </w:r>
      <w:r w:rsidR="00FE2751" w:rsidRPr="000C3ED9">
        <w:rPr>
          <w:lang w:eastAsia="en-IN"/>
        </w:rPr>
        <w:t xml:space="preserve"> </w:t>
      </w:r>
      <w:r w:rsidR="00FB7AF9">
        <w:rPr>
          <w:lang w:eastAsia="en-IN"/>
        </w:rPr>
        <w:t>o</w:t>
      </w:r>
      <w:r w:rsidR="00FB7AF9" w:rsidRPr="000C3ED9">
        <w:rPr>
          <w:lang w:eastAsia="en-IN"/>
        </w:rPr>
        <w:t xml:space="preserve">n </w:t>
      </w:r>
      <w:r w:rsidR="00FE3743" w:rsidRPr="000C3ED9">
        <w:rPr>
          <w:lang w:eastAsia="en-IN"/>
        </w:rPr>
        <w:t>the menu.</w:t>
      </w:r>
    </w:p>
    <w:p w14:paraId="6D4B396A" w14:textId="77777777" w:rsidR="00FE3743" w:rsidRPr="000C3ED9" w:rsidRDefault="00FE3743" w:rsidP="00FE3743">
      <w:pPr>
        <w:rPr>
          <w:lang w:eastAsia="en-IN"/>
        </w:rPr>
      </w:pPr>
    </w:p>
    <w:p w14:paraId="79E6959C" w14:textId="657AE33D" w:rsidR="00FE3743" w:rsidRPr="000C3ED9" w:rsidRDefault="00FE3743" w:rsidP="00FE3743">
      <w:pPr>
        <w:rPr>
          <w:lang w:eastAsia="en-IN"/>
        </w:rPr>
      </w:pPr>
      <w:r w:rsidRPr="000C3ED9">
        <w:rPr>
          <w:lang w:eastAsia="en-IN"/>
        </w:rPr>
        <w:t xml:space="preserve">In default configuration (Just Works), the </w:t>
      </w:r>
      <w:r w:rsidR="004973AE">
        <w:rPr>
          <w:lang w:eastAsia="en-IN"/>
        </w:rPr>
        <w:t>Orbit Reader 40</w:t>
      </w:r>
      <w:r w:rsidRPr="000C3ED9">
        <w:rPr>
          <w:lang w:eastAsia="en-IN"/>
        </w:rPr>
        <w:t xml:space="preserve"> is ready to pair with iOS </w:t>
      </w:r>
      <w:r w:rsidR="00DD6DD6" w:rsidRPr="000C3ED9">
        <w:rPr>
          <w:lang w:eastAsia="en-IN"/>
        </w:rPr>
        <w:t xml:space="preserve">via </w:t>
      </w:r>
      <w:r w:rsidRPr="000C3ED9">
        <w:rPr>
          <w:lang w:eastAsia="en-IN"/>
        </w:rPr>
        <w:t>Bluetooth. Follow these steps to pair with Bluetooth:</w:t>
      </w:r>
    </w:p>
    <w:p w14:paraId="1E06767D" w14:textId="173D42BF" w:rsidR="00FE3743" w:rsidRPr="00C96C39" w:rsidRDefault="00FE3743" w:rsidP="00C96C39">
      <w:pPr>
        <w:pStyle w:val="ListParagraph"/>
        <w:numPr>
          <w:ilvl w:val="0"/>
          <w:numId w:val="165"/>
        </w:numPr>
        <w:rPr>
          <w:rFonts w:cs="Arial"/>
          <w:lang w:eastAsia="en-IN"/>
        </w:rPr>
      </w:pPr>
      <w:r w:rsidRPr="00C96C39">
        <w:rPr>
          <w:rFonts w:ascii="Arial" w:hAnsi="Arial" w:cs="Arial"/>
          <w:sz w:val="24"/>
          <w:szCs w:val="24"/>
          <w:lang w:eastAsia="en-IN"/>
        </w:rPr>
        <w:t xml:space="preserve">Turn on Bluetooth. Bluetooth can be turned on in the Menu or by pressing Space + Dots 4 7 on the </w:t>
      </w:r>
      <w:r w:rsidR="004973AE" w:rsidRPr="00C96C39">
        <w:rPr>
          <w:rFonts w:ascii="Arial" w:hAnsi="Arial" w:cs="Arial"/>
          <w:sz w:val="24"/>
          <w:szCs w:val="24"/>
          <w:lang w:eastAsia="en-IN"/>
        </w:rPr>
        <w:t>Orbit Reader 40</w:t>
      </w:r>
      <w:r w:rsidRPr="00C96C39">
        <w:rPr>
          <w:rFonts w:ascii="Arial" w:hAnsi="Arial" w:cs="Arial"/>
          <w:sz w:val="24"/>
          <w:szCs w:val="24"/>
          <w:lang w:eastAsia="en-IN"/>
        </w:rPr>
        <w:t>.</w:t>
      </w:r>
    </w:p>
    <w:p w14:paraId="78FC53C7" w14:textId="77D7F129" w:rsidR="00FE3743" w:rsidRPr="00C96C39" w:rsidRDefault="00FE3743" w:rsidP="00C96C39">
      <w:pPr>
        <w:pStyle w:val="ListParagraph"/>
        <w:numPr>
          <w:ilvl w:val="0"/>
          <w:numId w:val="165"/>
        </w:numPr>
        <w:rPr>
          <w:rFonts w:cs="Arial"/>
          <w:lang w:eastAsia="en-IN"/>
        </w:rPr>
      </w:pPr>
      <w:r w:rsidRPr="00C96C39">
        <w:rPr>
          <w:rFonts w:ascii="Arial" w:hAnsi="Arial" w:cs="Arial"/>
          <w:sz w:val="24"/>
          <w:szCs w:val="24"/>
          <w:lang w:eastAsia="en-IN"/>
        </w:rPr>
        <w:t>On the iOS device, go to Settings</w:t>
      </w:r>
      <w:r w:rsidR="004F799E" w:rsidRPr="00C96C39">
        <w:rPr>
          <w:rFonts w:ascii="Arial" w:hAnsi="Arial" w:cs="Arial"/>
          <w:sz w:val="24"/>
          <w:szCs w:val="24"/>
          <w:lang w:eastAsia="en-IN"/>
        </w:rPr>
        <w:t xml:space="preserve"> &gt; </w:t>
      </w:r>
      <w:r w:rsidRPr="00C96C39">
        <w:rPr>
          <w:rFonts w:ascii="Arial" w:hAnsi="Arial" w:cs="Arial"/>
          <w:sz w:val="24"/>
          <w:szCs w:val="24"/>
          <w:lang w:eastAsia="en-IN"/>
        </w:rPr>
        <w:t>Accessibility</w:t>
      </w:r>
      <w:r w:rsidR="004F799E" w:rsidRPr="00C96C39">
        <w:rPr>
          <w:rFonts w:ascii="Arial" w:hAnsi="Arial" w:cs="Arial"/>
          <w:sz w:val="24"/>
          <w:szCs w:val="24"/>
          <w:lang w:eastAsia="en-IN"/>
        </w:rPr>
        <w:t xml:space="preserve"> &gt; </w:t>
      </w:r>
      <w:r w:rsidRPr="00C96C39">
        <w:rPr>
          <w:rFonts w:ascii="Arial" w:hAnsi="Arial" w:cs="Arial"/>
          <w:sz w:val="24"/>
          <w:szCs w:val="24"/>
          <w:lang w:eastAsia="en-IN"/>
        </w:rPr>
        <w:t>VoiceOver</w:t>
      </w:r>
      <w:r w:rsidR="004F799E" w:rsidRPr="00C96C39">
        <w:rPr>
          <w:rFonts w:ascii="Arial" w:hAnsi="Arial" w:cs="Arial"/>
          <w:sz w:val="24"/>
          <w:szCs w:val="24"/>
          <w:lang w:eastAsia="en-IN"/>
        </w:rPr>
        <w:t xml:space="preserve"> &gt; </w:t>
      </w:r>
      <w:r w:rsidRPr="00C96C39">
        <w:rPr>
          <w:rFonts w:ascii="Arial" w:hAnsi="Arial" w:cs="Arial"/>
          <w:sz w:val="24"/>
          <w:szCs w:val="24"/>
          <w:lang w:eastAsia="en-IN"/>
        </w:rPr>
        <w:t>Braille</w:t>
      </w:r>
      <w:r w:rsidR="00815A2D" w:rsidRPr="00C96C39">
        <w:rPr>
          <w:rFonts w:ascii="Arial" w:hAnsi="Arial" w:cs="Arial"/>
          <w:sz w:val="24"/>
          <w:szCs w:val="24"/>
          <w:lang w:eastAsia="en-IN"/>
        </w:rPr>
        <w:t xml:space="preserve"> unless using a version of iOS prior to 13, then go to Settings &gt; General &gt; Accessibility &gt; VoiceOver &gt; Braille</w:t>
      </w:r>
    </w:p>
    <w:p w14:paraId="0326E63E" w14:textId="3E037FFC" w:rsidR="00FE3743" w:rsidRPr="00C96C39" w:rsidRDefault="00FE3743" w:rsidP="00C96C39">
      <w:pPr>
        <w:pStyle w:val="ListParagraph"/>
        <w:numPr>
          <w:ilvl w:val="0"/>
          <w:numId w:val="165"/>
        </w:numPr>
        <w:rPr>
          <w:rFonts w:cs="Arial"/>
          <w:lang w:eastAsia="en-IN"/>
        </w:rPr>
      </w:pPr>
      <w:r w:rsidRPr="00C96C39">
        <w:rPr>
          <w:rFonts w:ascii="Arial" w:hAnsi="Arial" w:cs="Arial"/>
          <w:sz w:val="24"/>
          <w:szCs w:val="24"/>
          <w:lang w:eastAsia="en-IN"/>
        </w:rPr>
        <w:t xml:space="preserve">Look for the name of the unit in the list of possible braille displays. It </w:t>
      </w:r>
      <w:r w:rsidR="00E97003" w:rsidRPr="00C96C39">
        <w:rPr>
          <w:rFonts w:ascii="Arial" w:hAnsi="Arial" w:cs="Arial"/>
          <w:sz w:val="24"/>
          <w:szCs w:val="24"/>
          <w:lang w:eastAsia="en-IN"/>
        </w:rPr>
        <w:t xml:space="preserve">will show </w:t>
      </w:r>
      <w:r w:rsidR="00FE2751" w:rsidRPr="00C96C39">
        <w:rPr>
          <w:rFonts w:ascii="Arial" w:hAnsi="Arial" w:cs="Arial"/>
          <w:sz w:val="24"/>
          <w:szCs w:val="24"/>
          <w:lang w:eastAsia="en-IN"/>
        </w:rPr>
        <w:t>VarioUltra40</w:t>
      </w:r>
      <w:r w:rsidR="00866C15" w:rsidRPr="00C96C39">
        <w:rPr>
          <w:rFonts w:ascii="Arial" w:hAnsi="Arial" w:cs="Arial"/>
          <w:sz w:val="24"/>
          <w:szCs w:val="24"/>
          <w:lang w:eastAsia="en-IN"/>
        </w:rPr>
        <w:t xml:space="preserve"> </w:t>
      </w:r>
      <w:r w:rsidRPr="00C96C39">
        <w:rPr>
          <w:rFonts w:ascii="Arial" w:hAnsi="Arial" w:cs="Arial"/>
          <w:sz w:val="24"/>
          <w:szCs w:val="24"/>
          <w:lang w:eastAsia="en-IN"/>
        </w:rPr>
        <w:t>plus the last four digits of the</w:t>
      </w:r>
      <w:r w:rsidR="001669CB" w:rsidRPr="00C96C39">
        <w:rPr>
          <w:rFonts w:ascii="Arial" w:hAnsi="Arial" w:cs="Arial"/>
          <w:sz w:val="24"/>
          <w:szCs w:val="24"/>
          <w:lang w:eastAsia="en-IN"/>
        </w:rPr>
        <w:t xml:space="preserve"> device</w:t>
      </w:r>
      <w:r w:rsidRPr="00C96C39">
        <w:rPr>
          <w:rFonts w:ascii="Arial" w:hAnsi="Arial" w:cs="Arial"/>
          <w:sz w:val="24"/>
          <w:szCs w:val="24"/>
          <w:lang w:eastAsia="en-IN"/>
        </w:rPr>
        <w:t xml:space="preserve"> serial number. </w:t>
      </w:r>
    </w:p>
    <w:p w14:paraId="065B9033" w14:textId="7C4B9E1A" w:rsidR="00FE3743" w:rsidRPr="00C96C39" w:rsidRDefault="00FE3743" w:rsidP="00C96C39">
      <w:pPr>
        <w:pStyle w:val="ListParagraph"/>
        <w:numPr>
          <w:ilvl w:val="0"/>
          <w:numId w:val="165"/>
        </w:numPr>
        <w:rPr>
          <w:rFonts w:cs="Arial"/>
          <w:lang w:eastAsia="en-IN"/>
        </w:rPr>
      </w:pPr>
      <w:r w:rsidRPr="00C96C39">
        <w:rPr>
          <w:rFonts w:ascii="Arial" w:hAnsi="Arial" w:cs="Arial"/>
          <w:sz w:val="24"/>
          <w:szCs w:val="24"/>
          <w:lang w:eastAsia="en-IN"/>
        </w:rPr>
        <w:t xml:space="preserve">Activate the </w:t>
      </w:r>
      <w:r w:rsidR="004973AE" w:rsidRPr="00C96C39">
        <w:rPr>
          <w:rFonts w:ascii="Arial" w:hAnsi="Arial" w:cs="Arial"/>
          <w:sz w:val="24"/>
          <w:szCs w:val="24"/>
          <w:lang w:eastAsia="en-IN"/>
        </w:rPr>
        <w:t>Orbit Reader 40</w:t>
      </w:r>
      <w:r w:rsidRPr="00C96C39">
        <w:rPr>
          <w:rFonts w:ascii="Arial" w:hAnsi="Arial" w:cs="Arial"/>
          <w:sz w:val="24"/>
          <w:szCs w:val="24"/>
          <w:lang w:eastAsia="en-IN"/>
        </w:rPr>
        <w:t xml:space="preserve"> device in the list to pair.</w:t>
      </w:r>
    </w:p>
    <w:p w14:paraId="01B7A670" w14:textId="2E2EE6EF" w:rsidR="00FE3743" w:rsidRPr="000C3ED9" w:rsidRDefault="00FE3743" w:rsidP="00FE3743">
      <w:pPr>
        <w:rPr>
          <w:lang w:eastAsia="en-IN"/>
        </w:rPr>
      </w:pPr>
      <w:r w:rsidRPr="000C3ED9">
        <w:rPr>
          <w:rFonts w:cs="Arial"/>
          <w:lang w:eastAsia="en-IN"/>
        </w:rPr>
        <w:t>Confirm code configuration shows a random number on both</w:t>
      </w:r>
      <w:r w:rsidRPr="000C3ED9">
        <w:rPr>
          <w:lang w:eastAsia="en-IN"/>
        </w:rPr>
        <w:t xml:space="preserve"> the </w:t>
      </w:r>
      <w:r w:rsidR="004973AE">
        <w:rPr>
          <w:lang w:eastAsia="en-IN"/>
        </w:rPr>
        <w:t>Orbit Reader 40</w:t>
      </w:r>
      <w:r w:rsidRPr="000C3ED9">
        <w:rPr>
          <w:lang w:eastAsia="en-IN"/>
        </w:rPr>
        <w:t xml:space="preserve">'s braille display and on the host device. To confirm </w:t>
      </w:r>
      <w:r w:rsidR="001E3D91">
        <w:rPr>
          <w:lang w:eastAsia="en-IN"/>
        </w:rPr>
        <w:t xml:space="preserve">the </w:t>
      </w:r>
      <w:r w:rsidRPr="000C3ED9">
        <w:rPr>
          <w:lang w:eastAsia="en-IN"/>
        </w:rPr>
        <w:t xml:space="preserve">request, ensure </w:t>
      </w:r>
      <w:r w:rsidR="003C0FC0" w:rsidRPr="000C3ED9">
        <w:rPr>
          <w:lang w:eastAsia="en-IN"/>
        </w:rPr>
        <w:t xml:space="preserve">that </w:t>
      </w:r>
      <w:r w:rsidRPr="000C3ED9">
        <w:rPr>
          <w:lang w:eastAsia="en-IN"/>
        </w:rPr>
        <w:t>the numbers match and</w:t>
      </w:r>
      <w:r w:rsidR="00946B09" w:rsidRPr="000C3ED9">
        <w:rPr>
          <w:lang w:eastAsia="en-IN"/>
        </w:rPr>
        <w:t xml:space="preserve"> then</w:t>
      </w:r>
      <w:r w:rsidRPr="000C3ED9">
        <w:rPr>
          <w:lang w:eastAsia="en-IN"/>
        </w:rPr>
        <w:t xml:space="preserve"> press Dot 8 on </w:t>
      </w:r>
      <w:r w:rsidR="00666741">
        <w:rPr>
          <w:lang w:eastAsia="en-IN"/>
        </w:rPr>
        <w:t>the Orbit Reader</w:t>
      </w:r>
      <w:r w:rsidR="004973AE">
        <w:rPr>
          <w:lang w:eastAsia="en-IN"/>
        </w:rPr>
        <w:t xml:space="preserve"> 40</w:t>
      </w:r>
      <w:r w:rsidRPr="000C3ED9">
        <w:rPr>
          <w:lang w:eastAsia="en-IN"/>
        </w:rPr>
        <w:t>. Then press the Pair button on your iOS device.</w:t>
      </w:r>
    </w:p>
    <w:p w14:paraId="7D78B9BE" w14:textId="77777777" w:rsidR="00FE3743" w:rsidRPr="000C3ED9" w:rsidRDefault="00FE3743" w:rsidP="00FE3743">
      <w:pPr>
        <w:rPr>
          <w:lang w:eastAsia="en-IN"/>
        </w:rPr>
      </w:pPr>
    </w:p>
    <w:p w14:paraId="1B7A9F46" w14:textId="2D0A98F9" w:rsidR="00FE3743" w:rsidRPr="000C3ED9" w:rsidRDefault="00FE3743" w:rsidP="00FE3743">
      <w:pPr>
        <w:rPr>
          <w:lang w:eastAsia="en-IN"/>
        </w:rPr>
      </w:pPr>
      <w:r w:rsidRPr="000C3ED9">
        <w:rPr>
          <w:lang w:eastAsia="en-IN"/>
        </w:rPr>
        <w:t>Once you pair the unit, iOS start</w:t>
      </w:r>
      <w:r w:rsidR="003C0FC0" w:rsidRPr="000C3ED9">
        <w:rPr>
          <w:lang w:eastAsia="en-IN"/>
        </w:rPr>
        <w:t>s</w:t>
      </w:r>
      <w:r w:rsidRPr="000C3ED9">
        <w:rPr>
          <w:lang w:eastAsia="en-IN"/>
        </w:rPr>
        <w:t xml:space="preserve"> sending braille to </w:t>
      </w:r>
      <w:r w:rsidR="00666741">
        <w:rPr>
          <w:lang w:eastAsia="en-IN"/>
        </w:rPr>
        <w:t>the Orbit Reader</w:t>
      </w:r>
      <w:r w:rsidR="004973AE">
        <w:rPr>
          <w:lang w:eastAsia="en-IN"/>
        </w:rPr>
        <w:t xml:space="preserve"> 40</w:t>
      </w:r>
      <w:r w:rsidRPr="000C3ED9">
        <w:rPr>
          <w:lang w:eastAsia="en-IN"/>
        </w:rPr>
        <w:t xml:space="preserve">, and you can use </w:t>
      </w:r>
      <w:r w:rsidR="00666741">
        <w:rPr>
          <w:lang w:eastAsia="en-IN"/>
        </w:rPr>
        <w:t>the Orbit Reader</w:t>
      </w:r>
      <w:r w:rsidR="004973AE">
        <w:rPr>
          <w:lang w:eastAsia="en-IN"/>
        </w:rPr>
        <w:t xml:space="preserve"> 40</w:t>
      </w:r>
      <w:r w:rsidRPr="000C3ED9">
        <w:rPr>
          <w:lang w:eastAsia="en-IN"/>
        </w:rPr>
        <w:t xml:space="preserve"> input and navigation keys to control your iOS device.</w:t>
      </w:r>
    </w:p>
    <w:p w14:paraId="4A3CFDA5" w14:textId="77777777" w:rsidR="00FE3743" w:rsidRPr="000C3ED9" w:rsidRDefault="00FE3743" w:rsidP="00FE3743">
      <w:pPr>
        <w:rPr>
          <w:lang w:eastAsia="en-IN"/>
        </w:rPr>
      </w:pPr>
    </w:p>
    <w:p w14:paraId="0992FAD4" w14:textId="2660E1CE" w:rsidR="00BC66EE" w:rsidRDefault="00BC66EE" w:rsidP="00FE3743">
      <w:pPr>
        <w:rPr>
          <w:lang w:eastAsia="en-IN"/>
        </w:rPr>
      </w:pPr>
      <w:r w:rsidRPr="00BC66EE">
        <w:rPr>
          <w:lang w:eastAsia="en-IN"/>
        </w:rPr>
        <w:t xml:space="preserve">Note: VoiceOver must be on in order to send braille to the </w:t>
      </w:r>
      <w:r w:rsidR="004973AE">
        <w:rPr>
          <w:lang w:eastAsia="en-IN"/>
        </w:rPr>
        <w:t>Orbit Reader 40</w:t>
      </w:r>
      <w:r w:rsidRPr="00BC66EE">
        <w:rPr>
          <w:lang w:eastAsia="en-IN"/>
        </w:rPr>
        <w:t>.</w:t>
      </w:r>
    </w:p>
    <w:p w14:paraId="1EED6E05" w14:textId="77777777" w:rsidR="00BC66EE" w:rsidRDefault="00BC66EE" w:rsidP="00FE3743">
      <w:pPr>
        <w:rPr>
          <w:lang w:eastAsia="en-IN"/>
        </w:rPr>
      </w:pPr>
    </w:p>
    <w:p w14:paraId="20DB8C25" w14:textId="220DE18F" w:rsidR="00FE3743" w:rsidRPr="001479A7" w:rsidRDefault="00FE3743" w:rsidP="00FE3743">
      <w:pPr>
        <w:rPr>
          <w:lang w:eastAsia="en-IN"/>
        </w:rPr>
      </w:pPr>
      <w:r w:rsidRPr="000C3ED9">
        <w:rPr>
          <w:lang w:eastAsia="en-IN"/>
        </w:rPr>
        <w:t xml:space="preserve">For more information about iOS and braille displays, see </w:t>
      </w:r>
      <w:hyperlink r:id="rId27" w:history="1">
        <w:r w:rsidRPr="00C96C39">
          <w:rPr>
            <w:color w:val="0000FF"/>
            <w:lang w:eastAsia="en-IN"/>
          </w:rPr>
          <w:t>Braille Displays for iOS</w:t>
        </w:r>
      </w:hyperlink>
      <w:r w:rsidRPr="00285BD0">
        <w:rPr>
          <w:lang w:eastAsia="en-IN"/>
        </w:rPr>
        <w:t xml:space="preserve"> </w:t>
      </w:r>
      <w:r w:rsidRPr="001479A7">
        <w:rPr>
          <w:lang w:eastAsia="en-IN"/>
        </w:rPr>
        <w:t>on the Apple® Accessibility website.</w:t>
      </w:r>
    </w:p>
    <w:p w14:paraId="219C1BD2" w14:textId="77777777" w:rsidR="00FE3743" w:rsidRPr="000C3ED9" w:rsidRDefault="00FE3743">
      <w:pPr>
        <w:pStyle w:val="Heading3"/>
        <w:rPr>
          <w:lang w:eastAsia="en-IN"/>
        </w:rPr>
      </w:pPr>
      <w:bookmarkStart w:id="534" w:name="iOS-Resources"/>
      <w:bookmarkStart w:id="535" w:name="_Toc531853360"/>
      <w:bookmarkStart w:id="536" w:name="_Toc93946779"/>
      <w:bookmarkEnd w:id="534"/>
      <w:r w:rsidRPr="000C3ED9">
        <w:rPr>
          <w:lang w:eastAsia="en-IN"/>
        </w:rPr>
        <w:t>iOS Resources</w:t>
      </w:r>
      <w:bookmarkEnd w:id="535"/>
      <w:bookmarkEnd w:id="536"/>
    </w:p>
    <w:p w14:paraId="7CE3F97D" w14:textId="77777777" w:rsidR="00FE3743" w:rsidRPr="00285BD0" w:rsidRDefault="00000000" w:rsidP="00FE3743">
      <w:pPr>
        <w:numPr>
          <w:ilvl w:val="0"/>
          <w:numId w:val="16"/>
        </w:numPr>
        <w:spacing w:before="100" w:beforeAutospacing="1" w:after="100" w:afterAutospacing="1"/>
        <w:rPr>
          <w:rFonts w:cs="Arial"/>
          <w:lang w:eastAsia="en-IN"/>
        </w:rPr>
      </w:pPr>
      <w:hyperlink r:id="rId28" w:history="1">
        <w:r w:rsidR="00FE3743" w:rsidRPr="00C96C39">
          <w:rPr>
            <w:rFonts w:cs="Arial"/>
            <w:color w:val="0000FF"/>
            <w:lang w:eastAsia="en-IN"/>
          </w:rPr>
          <w:t>Apple Blind and Visually Impaired User Community</w:t>
        </w:r>
      </w:hyperlink>
    </w:p>
    <w:p w14:paraId="50E72513" w14:textId="77777777" w:rsidR="00FE3743" w:rsidRPr="00285BD0" w:rsidRDefault="00000000" w:rsidP="00FE3743">
      <w:pPr>
        <w:numPr>
          <w:ilvl w:val="0"/>
          <w:numId w:val="16"/>
        </w:numPr>
        <w:spacing w:before="100" w:beforeAutospacing="1" w:after="100" w:afterAutospacing="1"/>
        <w:rPr>
          <w:rFonts w:cs="Arial"/>
          <w:lang w:eastAsia="en-IN"/>
        </w:rPr>
      </w:pPr>
      <w:hyperlink r:id="rId29" w:history="1">
        <w:r w:rsidR="00FE3743" w:rsidRPr="00C96C39">
          <w:rPr>
            <w:rFonts w:cs="Arial"/>
            <w:color w:val="0000FF"/>
            <w:lang w:eastAsia="en-IN"/>
          </w:rPr>
          <w:t>Andrea's Head Wiki</w:t>
        </w:r>
      </w:hyperlink>
    </w:p>
    <w:p w14:paraId="4E861CB3" w14:textId="77777777" w:rsidR="00FE3743" w:rsidRPr="00285BD0" w:rsidRDefault="00000000" w:rsidP="00FE3743">
      <w:pPr>
        <w:numPr>
          <w:ilvl w:val="0"/>
          <w:numId w:val="16"/>
        </w:numPr>
        <w:spacing w:before="100" w:beforeAutospacing="1" w:after="100" w:afterAutospacing="1"/>
        <w:rPr>
          <w:rFonts w:cs="Arial"/>
          <w:lang w:eastAsia="en-IN"/>
        </w:rPr>
      </w:pPr>
      <w:hyperlink r:id="rId30" w:history="1">
        <w:r w:rsidR="00FE3743" w:rsidRPr="00C96C39">
          <w:rPr>
            <w:rFonts w:cs="Arial"/>
            <w:color w:val="0000FF"/>
            <w:lang w:eastAsia="en-IN"/>
          </w:rPr>
          <w:t>TechVision Tutorials</w:t>
        </w:r>
      </w:hyperlink>
    </w:p>
    <w:p w14:paraId="0A07CDDB" w14:textId="77777777" w:rsidR="00FE3743" w:rsidRPr="00285BD0" w:rsidRDefault="00000000" w:rsidP="00FE3743">
      <w:pPr>
        <w:numPr>
          <w:ilvl w:val="0"/>
          <w:numId w:val="16"/>
        </w:numPr>
        <w:spacing w:before="100" w:beforeAutospacing="1" w:after="100" w:afterAutospacing="1"/>
        <w:rPr>
          <w:rFonts w:cs="Arial"/>
          <w:lang w:eastAsia="en-IN"/>
        </w:rPr>
      </w:pPr>
      <w:hyperlink r:id="rId31" w:history="1">
        <w:r w:rsidR="00FE3743" w:rsidRPr="00C96C39">
          <w:rPr>
            <w:rFonts w:cs="Arial"/>
            <w:color w:val="0000FF"/>
            <w:lang w:eastAsia="en-IN"/>
          </w:rPr>
          <w:t>Youtube Videos on iPad/iPhone and Braille</w:t>
        </w:r>
      </w:hyperlink>
    </w:p>
    <w:p w14:paraId="68710154" w14:textId="77777777" w:rsidR="00FE3743" w:rsidRPr="00285BD0" w:rsidRDefault="00000000" w:rsidP="00FE3743">
      <w:pPr>
        <w:numPr>
          <w:ilvl w:val="0"/>
          <w:numId w:val="16"/>
        </w:numPr>
        <w:spacing w:before="100" w:beforeAutospacing="1" w:after="100" w:afterAutospacing="1"/>
        <w:rPr>
          <w:rFonts w:cs="Arial"/>
          <w:lang w:eastAsia="en-IN"/>
        </w:rPr>
      </w:pPr>
      <w:hyperlink r:id="rId32" w:history="1">
        <w:r w:rsidR="00FE3743" w:rsidRPr="00C96C39">
          <w:rPr>
            <w:rFonts w:cs="Arial"/>
            <w:color w:val="0000FF"/>
            <w:lang w:eastAsia="en-IN"/>
          </w:rPr>
          <w:t>Braille Displays for iOS</w:t>
        </w:r>
      </w:hyperlink>
    </w:p>
    <w:p w14:paraId="524CEB40" w14:textId="77777777" w:rsidR="00FE3743" w:rsidRPr="00285BD0" w:rsidRDefault="00000000" w:rsidP="00FE3743">
      <w:pPr>
        <w:numPr>
          <w:ilvl w:val="0"/>
          <w:numId w:val="16"/>
        </w:numPr>
        <w:spacing w:before="100" w:beforeAutospacing="1" w:after="100" w:afterAutospacing="1"/>
        <w:rPr>
          <w:rFonts w:cs="Arial"/>
          <w:lang w:eastAsia="en-IN"/>
        </w:rPr>
      </w:pPr>
      <w:hyperlink r:id="rId33" w:history="1">
        <w:r w:rsidR="00FE3743" w:rsidRPr="00C96C39">
          <w:rPr>
            <w:rFonts w:cs="Arial"/>
            <w:color w:val="0000FF"/>
            <w:lang w:eastAsia="en-IN"/>
          </w:rPr>
          <w:t>Common braille commands for VoiceOver navigation using iPhone, iPad, and iPod® touch</w:t>
        </w:r>
      </w:hyperlink>
    </w:p>
    <w:p w14:paraId="6BE9DA21" w14:textId="1023CF36" w:rsidR="00FE3743" w:rsidRDefault="00FE3743">
      <w:pPr>
        <w:pStyle w:val="Heading3"/>
        <w:rPr>
          <w:lang w:eastAsia="en-IN"/>
        </w:rPr>
      </w:pPr>
      <w:bookmarkStart w:id="537" w:name="iOS-Commands"/>
      <w:bookmarkStart w:id="538" w:name="_Toc531853361"/>
      <w:bookmarkStart w:id="539" w:name="_Toc93946780"/>
      <w:bookmarkEnd w:id="537"/>
      <w:r w:rsidRPr="000C3ED9">
        <w:rPr>
          <w:lang w:eastAsia="en-IN"/>
        </w:rPr>
        <w:t>iOS Commands</w:t>
      </w:r>
      <w:bookmarkEnd w:id="538"/>
      <w:bookmarkEnd w:id="539"/>
    </w:p>
    <w:p w14:paraId="48D107AF" w14:textId="44FFCA53" w:rsidR="00C1664B" w:rsidRDefault="00C1664B" w:rsidP="00BB5B37">
      <w:pPr>
        <w:pStyle w:val="Heading4"/>
        <w:rPr>
          <w:lang w:eastAsia="en-IN"/>
        </w:rPr>
      </w:pPr>
      <w:r w:rsidRPr="000C3ED9">
        <w:rPr>
          <w:lang w:eastAsia="en-IN"/>
        </w:rPr>
        <w:t>iOS Navigation Commands</w:t>
      </w:r>
    </w:p>
    <w:p w14:paraId="595A6255" w14:textId="58F25861" w:rsidR="00C1664B" w:rsidRPr="00536CE4" w:rsidRDefault="00C1664B" w:rsidP="00536CE4">
      <w:pPr>
        <w:pStyle w:val="ListParagraph"/>
        <w:numPr>
          <w:ilvl w:val="0"/>
          <w:numId w:val="120"/>
        </w:numPr>
        <w:rPr>
          <w:rFonts w:ascii="Arial" w:hAnsi="Arial" w:cs="Arial"/>
          <w:sz w:val="24"/>
          <w:szCs w:val="24"/>
          <w:lang w:eastAsia="en-IN"/>
        </w:rPr>
      </w:pPr>
      <w:r w:rsidRPr="00536CE4">
        <w:rPr>
          <w:rFonts w:ascii="Arial" w:hAnsi="Arial" w:cs="Arial"/>
          <w:sz w:val="24"/>
          <w:szCs w:val="24"/>
          <w:lang w:eastAsia="en-IN"/>
        </w:rPr>
        <w:t>To Move to previous item, press Space + Dot 1 or Left Arrow</w:t>
      </w:r>
    </w:p>
    <w:p w14:paraId="7B7B4C83" w14:textId="3BA20F5C" w:rsidR="00C1664B" w:rsidRPr="00536CE4" w:rsidRDefault="00C1664B" w:rsidP="00536CE4">
      <w:pPr>
        <w:pStyle w:val="ListParagraph"/>
        <w:numPr>
          <w:ilvl w:val="0"/>
          <w:numId w:val="120"/>
        </w:numPr>
        <w:rPr>
          <w:rFonts w:ascii="Arial" w:hAnsi="Arial" w:cs="Arial"/>
          <w:sz w:val="24"/>
          <w:szCs w:val="24"/>
          <w:lang w:eastAsia="en-IN"/>
        </w:rPr>
      </w:pPr>
      <w:r w:rsidRPr="00536CE4">
        <w:rPr>
          <w:rFonts w:ascii="Arial" w:hAnsi="Arial" w:cs="Arial"/>
          <w:sz w:val="24"/>
          <w:szCs w:val="24"/>
          <w:lang w:eastAsia="en-IN"/>
        </w:rPr>
        <w:t>To Move to next item, press Space + Dot 4 or Right Arrow</w:t>
      </w:r>
    </w:p>
    <w:p w14:paraId="44334489" w14:textId="0681FDF5" w:rsidR="00C1664B" w:rsidRPr="00536CE4" w:rsidRDefault="00C1664B" w:rsidP="00536CE4">
      <w:pPr>
        <w:pStyle w:val="ListParagraph"/>
        <w:numPr>
          <w:ilvl w:val="0"/>
          <w:numId w:val="120"/>
        </w:numPr>
        <w:rPr>
          <w:rFonts w:ascii="Arial" w:hAnsi="Arial" w:cs="Arial"/>
          <w:sz w:val="24"/>
          <w:szCs w:val="24"/>
          <w:lang w:eastAsia="en-IN"/>
        </w:rPr>
      </w:pPr>
      <w:r w:rsidRPr="00536CE4">
        <w:rPr>
          <w:rFonts w:ascii="Arial" w:hAnsi="Arial" w:cs="Arial"/>
          <w:sz w:val="24"/>
          <w:szCs w:val="24"/>
          <w:lang w:eastAsia="en-IN"/>
        </w:rPr>
        <w:t xml:space="preserve">To Pan braille left, press Space + Dot 2 </w:t>
      </w:r>
    </w:p>
    <w:p w14:paraId="7DD91ADA" w14:textId="66E2A67D" w:rsidR="00C1664B" w:rsidRPr="00536CE4" w:rsidRDefault="00C1664B" w:rsidP="00536CE4">
      <w:pPr>
        <w:pStyle w:val="ListParagraph"/>
        <w:numPr>
          <w:ilvl w:val="0"/>
          <w:numId w:val="120"/>
        </w:numPr>
        <w:rPr>
          <w:rFonts w:ascii="Arial" w:hAnsi="Arial" w:cs="Arial"/>
          <w:sz w:val="24"/>
          <w:szCs w:val="24"/>
          <w:lang w:eastAsia="en-IN"/>
        </w:rPr>
      </w:pPr>
      <w:r w:rsidRPr="00536CE4">
        <w:rPr>
          <w:rFonts w:ascii="Arial" w:hAnsi="Arial" w:cs="Arial"/>
          <w:sz w:val="24"/>
          <w:szCs w:val="24"/>
          <w:lang w:eastAsia="en-IN"/>
        </w:rPr>
        <w:t xml:space="preserve">To Pan braille right, press Space + Dot 5 </w:t>
      </w:r>
    </w:p>
    <w:p w14:paraId="0CE80A4B" w14:textId="16DB898B" w:rsidR="00C1664B" w:rsidRPr="00536CE4" w:rsidRDefault="00C1664B" w:rsidP="00536CE4">
      <w:pPr>
        <w:pStyle w:val="ListParagraph"/>
        <w:numPr>
          <w:ilvl w:val="0"/>
          <w:numId w:val="120"/>
        </w:numPr>
        <w:rPr>
          <w:rFonts w:ascii="Arial" w:hAnsi="Arial" w:cs="Arial"/>
          <w:sz w:val="24"/>
          <w:szCs w:val="24"/>
          <w:lang w:eastAsia="en-IN"/>
        </w:rPr>
      </w:pPr>
      <w:r w:rsidRPr="00536CE4">
        <w:rPr>
          <w:rFonts w:ascii="Arial" w:hAnsi="Arial" w:cs="Arial"/>
          <w:sz w:val="24"/>
          <w:szCs w:val="24"/>
          <w:lang w:eastAsia="en-IN"/>
        </w:rPr>
        <w:t xml:space="preserve">To Move to the first element, press Space + Dots 1 2 3 </w:t>
      </w:r>
    </w:p>
    <w:p w14:paraId="3CDFA4B5" w14:textId="5D10EF07" w:rsidR="00C1664B" w:rsidRPr="00536CE4" w:rsidRDefault="00C1664B" w:rsidP="00536CE4">
      <w:pPr>
        <w:pStyle w:val="ListParagraph"/>
        <w:numPr>
          <w:ilvl w:val="0"/>
          <w:numId w:val="120"/>
        </w:numPr>
        <w:rPr>
          <w:rFonts w:ascii="Arial" w:hAnsi="Arial" w:cs="Arial"/>
          <w:sz w:val="24"/>
          <w:szCs w:val="24"/>
          <w:lang w:eastAsia="en-IN"/>
        </w:rPr>
      </w:pPr>
      <w:r w:rsidRPr="00536CE4">
        <w:rPr>
          <w:rFonts w:ascii="Arial" w:hAnsi="Arial" w:cs="Arial"/>
          <w:sz w:val="24"/>
          <w:szCs w:val="24"/>
          <w:lang w:eastAsia="en-IN"/>
        </w:rPr>
        <w:t xml:space="preserve">To Move to the last element, press Space + Dots 4 5 6 </w:t>
      </w:r>
    </w:p>
    <w:p w14:paraId="6ABE75D7" w14:textId="5738F95F" w:rsidR="00C1664B" w:rsidRPr="00536CE4" w:rsidRDefault="00C1664B" w:rsidP="00536CE4">
      <w:pPr>
        <w:pStyle w:val="ListParagraph"/>
        <w:numPr>
          <w:ilvl w:val="0"/>
          <w:numId w:val="120"/>
        </w:numPr>
        <w:rPr>
          <w:rFonts w:ascii="Arial" w:hAnsi="Arial" w:cs="Arial"/>
          <w:sz w:val="24"/>
          <w:szCs w:val="24"/>
          <w:lang w:eastAsia="en-IN"/>
        </w:rPr>
      </w:pPr>
      <w:r w:rsidRPr="00536CE4">
        <w:rPr>
          <w:rFonts w:ascii="Arial" w:hAnsi="Arial" w:cs="Arial"/>
          <w:sz w:val="24"/>
          <w:szCs w:val="24"/>
          <w:lang w:eastAsia="en-IN"/>
        </w:rPr>
        <w:t xml:space="preserve">To Scroll right one page, press Space + Dots 1 3 5 </w:t>
      </w:r>
    </w:p>
    <w:p w14:paraId="27BB9AE4" w14:textId="2632ACD0" w:rsidR="00C1664B" w:rsidRPr="00536CE4" w:rsidRDefault="00C1664B" w:rsidP="00536CE4">
      <w:pPr>
        <w:pStyle w:val="ListParagraph"/>
        <w:numPr>
          <w:ilvl w:val="0"/>
          <w:numId w:val="120"/>
        </w:numPr>
        <w:rPr>
          <w:rFonts w:ascii="Arial" w:hAnsi="Arial" w:cs="Arial"/>
          <w:sz w:val="24"/>
          <w:szCs w:val="24"/>
          <w:lang w:eastAsia="en-IN"/>
        </w:rPr>
      </w:pPr>
      <w:r w:rsidRPr="00536CE4">
        <w:rPr>
          <w:rFonts w:ascii="Arial" w:hAnsi="Arial" w:cs="Arial"/>
          <w:sz w:val="24"/>
          <w:szCs w:val="24"/>
          <w:lang w:eastAsia="en-IN"/>
        </w:rPr>
        <w:t xml:space="preserve">To Scroll left one page, press Space + Dots 2 4 6 </w:t>
      </w:r>
    </w:p>
    <w:p w14:paraId="6331D1E0" w14:textId="58BEB920" w:rsidR="00C1664B" w:rsidRPr="00536CE4" w:rsidRDefault="00C1664B" w:rsidP="00536CE4">
      <w:pPr>
        <w:pStyle w:val="ListParagraph"/>
        <w:numPr>
          <w:ilvl w:val="0"/>
          <w:numId w:val="120"/>
        </w:numPr>
        <w:rPr>
          <w:rFonts w:ascii="Arial" w:hAnsi="Arial" w:cs="Arial"/>
          <w:sz w:val="24"/>
          <w:szCs w:val="24"/>
          <w:lang w:eastAsia="en-IN"/>
        </w:rPr>
      </w:pPr>
      <w:r w:rsidRPr="00536CE4">
        <w:rPr>
          <w:rFonts w:ascii="Arial" w:hAnsi="Arial" w:cs="Arial"/>
          <w:sz w:val="24"/>
          <w:szCs w:val="24"/>
          <w:lang w:eastAsia="en-IN"/>
        </w:rPr>
        <w:t>To Move to the status bar, press Space + S (Dots 2 3 4)</w:t>
      </w:r>
    </w:p>
    <w:p w14:paraId="094D6F4C" w14:textId="2CFCC239" w:rsidR="00C1664B" w:rsidRPr="00536CE4" w:rsidRDefault="00C1664B" w:rsidP="00536CE4">
      <w:pPr>
        <w:pStyle w:val="ListParagraph"/>
        <w:numPr>
          <w:ilvl w:val="0"/>
          <w:numId w:val="120"/>
        </w:numPr>
        <w:rPr>
          <w:rFonts w:ascii="Arial" w:hAnsi="Arial" w:cs="Arial"/>
          <w:sz w:val="24"/>
          <w:szCs w:val="24"/>
          <w:lang w:eastAsia="en-IN"/>
        </w:rPr>
      </w:pPr>
      <w:r w:rsidRPr="00536CE4">
        <w:rPr>
          <w:rFonts w:ascii="Arial" w:hAnsi="Arial" w:cs="Arial"/>
          <w:sz w:val="24"/>
          <w:szCs w:val="24"/>
          <w:lang w:eastAsia="en-IN"/>
        </w:rPr>
        <w:t xml:space="preserve">To Select previous rotor setting, press Space + Dots 2 3 </w:t>
      </w:r>
    </w:p>
    <w:p w14:paraId="7AB35FD1" w14:textId="10B61B7B" w:rsidR="00C1664B" w:rsidRPr="00536CE4" w:rsidRDefault="00C1664B" w:rsidP="00536CE4">
      <w:pPr>
        <w:pStyle w:val="ListParagraph"/>
        <w:numPr>
          <w:ilvl w:val="0"/>
          <w:numId w:val="120"/>
        </w:numPr>
        <w:rPr>
          <w:rFonts w:ascii="Arial" w:hAnsi="Arial" w:cs="Arial"/>
          <w:sz w:val="24"/>
          <w:szCs w:val="24"/>
          <w:lang w:eastAsia="en-IN"/>
        </w:rPr>
      </w:pPr>
      <w:r w:rsidRPr="00536CE4">
        <w:rPr>
          <w:rFonts w:ascii="Arial" w:hAnsi="Arial" w:cs="Arial"/>
          <w:sz w:val="24"/>
          <w:szCs w:val="24"/>
          <w:lang w:eastAsia="en-IN"/>
        </w:rPr>
        <w:t xml:space="preserve">To Select next rotor setting, press Space + Dots 5 6 </w:t>
      </w:r>
    </w:p>
    <w:p w14:paraId="4E6FD162" w14:textId="56697241" w:rsidR="00C1664B" w:rsidRPr="00536CE4" w:rsidRDefault="00C1664B" w:rsidP="00536CE4">
      <w:pPr>
        <w:pStyle w:val="ListParagraph"/>
        <w:numPr>
          <w:ilvl w:val="0"/>
          <w:numId w:val="120"/>
        </w:numPr>
        <w:rPr>
          <w:rFonts w:ascii="Arial" w:hAnsi="Arial" w:cs="Arial"/>
          <w:sz w:val="24"/>
          <w:szCs w:val="24"/>
          <w:lang w:eastAsia="en-IN"/>
        </w:rPr>
      </w:pPr>
      <w:r w:rsidRPr="00536CE4">
        <w:rPr>
          <w:rFonts w:ascii="Arial" w:hAnsi="Arial" w:cs="Arial"/>
          <w:sz w:val="24"/>
          <w:szCs w:val="24"/>
          <w:lang w:eastAsia="en-IN"/>
        </w:rPr>
        <w:t xml:space="preserve">To Move to previous item using rotor setting, press Space + Dot 3 </w:t>
      </w:r>
    </w:p>
    <w:p w14:paraId="32C06B34" w14:textId="3554C241" w:rsidR="00C1664B" w:rsidRPr="00536CE4" w:rsidRDefault="00C1664B" w:rsidP="00536CE4">
      <w:pPr>
        <w:pStyle w:val="ListParagraph"/>
        <w:numPr>
          <w:ilvl w:val="0"/>
          <w:numId w:val="120"/>
        </w:numPr>
        <w:rPr>
          <w:rFonts w:ascii="Arial" w:hAnsi="Arial" w:cs="Arial"/>
          <w:sz w:val="24"/>
          <w:szCs w:val="24"/>
          <w:lang w:eastAsia="en-IN"/>
        </w:rPr>
      </w:pPr>
      <w:r w:rsidRPr="00536CE4">
        <w:rPr>
          <w:rFonts w:ascii="Arial" w:hAnsi="Arial" w:cs="Arial"/>
          <w:sz w:val="24"/>
          <w:szCs w:val="24"/>
          <w:lang w:eastAsia="en-IN"/>
        </w:rPr>
        <w:t xml:space="preserve">To Move to next item using rotor setting, press </w:t>
      </w:r>
      <w:r w:rsidRPr="00536CE4">
        <w:rPr>
          <w:rFonts w:ascii="Arial" w:hAnsi="Arial" w:cs="Arial"/>
          <w:sz w:val="24"/>
          <w:szCs w:val="24"/>
          <w:lang w:eastAsia="en-IN"/>
        </w:rPr>
        <w:tab/>
        <w:t xml:space="preserve">Space + Dot 6 </w:t>
      </w:r>
    </w:p>
    <w:p w14:paraId="1ADD7220" w14:textId="7C8EFE94" w:rsidR="00C1664B" w:rsidRPr="00536CE4" w:rsidRDefault="00C1664B" w:rsidP="00536CE4">
      <w:pPr>
        <w:pStyle w:val="ListParagraph"/>
        <w:numPr>
          <w:ilvl w:val="0"/>
          <w:numId w:val="120"/>
        </w:numPr>
        <w:rPr>
          <w:rFonts w:ascii="Arial" w:hAnsi="Arial" w:cs="Arial"/>
          <w:sz w:val="24"/>
          <w:szCs w:val="24"/>
          <w:lang w:eastAsia="en-IN"/>
        </w:rPr>
      </w:pPr>
      <w:r w:rsidRPr="00536CE4">
        <w:rPr>
          <w:rFonts w:ascii="Arial" w:hAnsi="Arial" w:cs="Arial"/>
          <w:sz w:val="24"/>
          <w:szCs w:val="24"/>
          <w:lang w:eastAsia="en-IN"/>
        </w:rPr>
        <w:t xml:space="preserve">To Launch the Task Switcher, press Space + Dots 1 2 5 twice quickly </w:t>
      </w:r>
    </w:p>
    <w:p w14:paraId="3C6FECFF" w14:textId="0F5F559A" w:rsidR="00C1664B" w:rsidRPr="00536CE4" w:rsidRDefault="00C1664B" w:rsidP="00536CE4">
      <w:pPr>
        <w:pStyle w:val="ListParagraph"/>
        <w:numPr>
          <w:ilvl w:val="0"/>
          <w:numId w:val="120"/>
        </w:numPr>
        <w:rPr>
          <w:rFonts w:ascii="Arial" w:hAnsi="Arial" w:cs="Arial"/>
          <w:sz w:val="24"/>
          <w:szCs w:val="24"/>
          <w:lang w:eastAsia="en-IN"/>
        </w:rPr>
      </w:pPr>
      <w:r w:rsidRPr="00536CE4">
        <w:rPr>
          <w:rFonts w:ascii="Arial" w:hAnsi="Arial" w:cs="Arial"/>
          <w:sz w:val="24"/>
          <w:szCs w:val="24"/>
          <w:lang w:eastAsia="en-IN"/>
        </w:rPr>
        <w:t xml:space="preserve">To Scroll up one page, press Space + Dots 3 4 5 6 </w:t>
      </w:r>
    </w:p>
    <w:p w14:paraId="2CE3D565" w14:textId="13AD3D19" w:rsidR="00C1664B" w:rsidRPr="00536CE4" w:rsidRDefault="00C1664B" w:rsidP="00536CE4">
      <w:pPr>
        <w:pStyle w:val="ListParagraph"/>
        <w:numPr>
          <w:ilvl w:val="0"/>
          <w:numId w:val="120"/>
        </w:numPr>
        <w:rPr>
          <w:rFonts w:ascii="Arial" w:hAnsi="Arial" w:cs="Arial"/>
          <w:sz w:val="24"/>
          <w:szCs w:val="24"/>
          <w:lang w:eastAsia="en-IN"/>
        </w:rPr>
      </w:pPr>
      <w:r w:rsidRPr="00536CE4">
        <w:rPr>
          <w:rFonts w:ascii="Arial" w:hAnsi="Arial" w:cs="Arial"/>
          <w:sz w:val="24"/>
          <w:szCs w:val="24"/>
          <w:lang w:eastAsia="en-IN"/>
        </w:rPr>
        <w:t xml:space="preserve">To Scroll down one page, press Space + Dots 1 4 5 6 </w:t>
      </w:r>
    </w:p>
    <w:p w14:paraId="3B7E469A" w14:textId="324350E3" w:rsidR="00C1664B" w:rsidRPr="00536CE4" w:rsidRDefault="00C1664B" w:rsidP="00536CE4">
      <w:pPr>
        <w:pStyle w:val="ListParagraph"/>
        <w:numPr>
          <w:ilvl w:val="0"/>
          <w:numId w:val="120"/>
        </w:numPr>
        <w:rPr>
          <w:rFonts w:ascii="Arial" w:hAnsi="Arial" w:cs="Arial"/>
          <w:sz w:val="24"/>
          <w:szCs w:val="24"/>
          <w:lang w:eastAsia="en-IN"/>
        </w:rPr>
      </w:pPr>
      <w:r w:rsidRPr="00536CE4">
        <w:rPr>
          <w:rFonts w:ascii="Arial" w:hAnsi="Arial" w:cs="Arial"/>
          <w:sz w:val="24"/>
          <w:szCs w:val="24"/>
          <w:lang w:eastAsia="en-IN"/>
        </w:rPr>
        <w:t xml:space="preserve">To Go to Notification Center, press Space + Dots 4 6 </w:t>
      </w:r>
    </w:p>
    <w:p w14:paraId="2401AFD1" w14:textId="687A3FC8" w:rsidR="00C1664B" w:rsidRPr="00536CE4" w:rsidRDefault="00C1664B" w:rsidP="00536CE4">
      <w:pPr>
        <w:pStyle w:val="ListParagraph"/>
        <w:numPr>
          <w:ilvl w:val="0"/>
          <w:numId w:val="120"/>
        </w:numPr>
        <w:rPr>
          <w:rFonts w:ascii="Arial" w:hAnsi="Arial" w:cs="Arial"/>
          <w:sz w:val="24"/>
          <w:szCs w:val="24"/>
          <w:lang w:eastAsia="en-IN"/>
        </w:rPr>
      </w:pPr>
      <w:r w:rsidRPr="00536CE4">
        <w:rPr>
          <w:rFonts w:ascii="Arial" w:hAnsi="Arial" w:cs="Arial"/>
          <w:sz w:val="24"/>
          <w:szCs w:val="24"/>
          <w:lang w:eastAsia="en-IN"/>
        </w:rPr>
        <w:t>To Go to Control Center, press Space + Dots 2 5</w:t>
      </w:r>
    </w:p>
    <w:p w14:paraId="5628DA93" w14:textId="77777777" w:rsidR="00C1664B" w:rsidRDefault="00C1664B" w:rsidP="00536CE4">
      <w:pPr>
        <w:pStyle w:val="Heading4"/>
        <w:rPr>
          <w:lang w:eastAsia="en-IN"/>
        </w:rPr>
      </w:pPr>
      <w:r>
        <w:rPr>
          <w:lang w:eastAsia="en-IN"/>
        </w:rPr>
        <w:t xml:space="preserve">iOS Reading Commands </w:t>
      </w:r>
    </w:p>
    <w:p w14:paraId="1C859CA9" w14:textId="423F0F37" w:rsidR="00C1664B" w:rsidRPr="00536CE4" w:rsidRDefault="00C1664B" w:rsidP="00536CE4">
      <w:pPr>
        <w:pStyle w:val="ListParagraph"/>
        <w:numPr>
          <w:ilvl w:val="0"/>
          <w:numId w:val="121"/>
        </w:numPr>
        <w:rPr>
          <w:rFonts w:ascii="Arial" w:hAnsi="Arial" w:cs="Arial"/>
          <w:sz w:val="24"/>
          <w:szCs w:val="24"/>
          <w:lang w:eastAsia="en-IN"/>
        </w:rPr>
      </w:pPr>
      <w:r w:rsidRPr="00536CE4">
        <w:rPr>
          <w:rFonts w:ascii="Arial" w:hAnsi="Arial" w:cs="Arial"/>
          <w:sz w:val="24"/>
          <w:szCs w:val="24"/>
          <w:lang w:eastAsia="en-IN"/>
        </w:rPr>
        <w:t xml:space="preserve">To Read all, starting at the selected item, press Space + R </w:t>
      </w:r>
    </w:p>
    <w:p w14:paraId="4CD7B1F8" w14:textId="0912FB95" w:rsidR="00C1664B" w:rsidRPr="00536CE4" w:rsidRDefault="00C1664B" w:rsidP="00536CE4">
      <w:pPr>
        <w:pStyle w:val="ListParagraph"/>
        <w:numPr>
          <w:ilvl w:val="0"/>
          <w:numId w:val="121"/>
        </w:numPr>
        <w:rPr>
          <w:rFonts w:ascii="Arial" w:hAnsi="Arial" w:cs="Arial"/>
          <w:sz w:val="24"/>
          <w:szCs w:val="24"/>
          <w:lang w:eastAsia="en-IN"/>
        </w:rPr>
      </w:pPr>
      <w:r w:rsidRPr="00536CE4">
        <w:rPr>
          <w:rFonts w:ascii="Arial" w:hAnsi="Arial" w:cs="Arial"/>
          <w:sz w:val="24"/>
          <w:szCs w:val="24"/>
          <w:lang w:eastAsia="en-IN"/>
        </w:rPr>
        <w:t xml:space="preserve">To Read all, starting from the top, press </w:t>
      </w:r>
      <w:r w:rsidRPr="00536CE4">
        <w:rPr>
          <w:rFonts w:ascii="Arial" w:hAnsi="Arial" w:cs="Arial"/>
          <w:sz w:val="24"/>
          <w:szCs w:val="24"/>
          <w:lang w:eastAsia="en-IN"/>
        </w:rPr>
        <w:tab/>
        <w:t xml:space="preserve">Space + Dots 2 4 5 6 </w:t>
      </w:r>
    </w:p>
    <w:p w14:paraId="09D3683D" w14:textId="374161F0" w:rsidR="00C1664B" w:rsidRPr="00536CE4" w:rsidRDefault="00C1664B" w:rsidP="00536CE4">
      <w:pPr>
        <w:pStyle w:val="ListParagraph"/>
        <w:numPr>
          <w:ilvl w:val="0"/>
          <w:numId w:val="121"/>
        </w:numPr>
        <w:rPr>
          <w:rFonts w:ascii="Arial" w:hAnsi="Arial" w:cs="Arial"/>
          <w:sz w:val="24"/>
          <w:szCs w:val="24"/>
          <w:lang w:eastAsia="en-IN"/>
        </w:rPr>
      </w:pPr>
      <w:r w:rsidRPr="00536CE4">
        <w:rPr>
          <w:rFonts w:ascii="Arial" w:hAnsi="Arial" w:cs="Arial"/>
          <w:sz w:val="24"/>
          <w:szCs w:val="24"/>
          <w:lang w:eastAsia="en-IN"/>
        </w:rPr>
        <w:t xml:space="preserve">To Pause or continue speech, press Space + P </w:t>
      </w:r>
    </w:p>
    <w:p w14:paraId="34EDCDEC" w14:textId="0B87AB8A" w:rsidR="00C1664B" w:rsidRPr="00536CE4" w:rsidRDefault="00C1664B" w:rsidP="00536CE4">
      <w:pPr>
        <w:pStyle w:val="ListParagraph"/>
        <w:numPr>
          <w:ilvl w:val="0"/>
          <w:numId w:val="121"/>
        </w:numPr>
        <w:rPr>
          <w:rFonts w:ascii="Arial" w:hAnsi="Arial" w:cs="Arial"/>
          <w:sz w:val="24"/>
          <w:szCs w:val="24"/>
          <w:lang w:eastAsia="en-IN"/>
        </w:rPr>
      </w:pPr>
      <w:r w:rsidRPr="00536CE4">
        <w:rPr>
          <w:rFonts w:ascii="Arial" w:hAnsi="Arial" w:cs="Arial"/>
          <w:sz w:val="24"/>
          <w:szCs w:val="24"/>
          <w:lang w:eastAsia="en-IN"/>
        </w:rPr>
        <w:t>To Announce page number OR number of rows displayed, press Space + Dots 3 4</w:t>
      </w:r>
    </w:p>
    <w:p w14:paraId="359F3A0F" w14:textId="77777777" w:rsidR="00C1664B" w:rsidRDefault="00C1664B" w:rsidP="00536CE4">
      <w:pPr>
        <w:pStyle w:val="Heading4"/>
        <w:rPr>
          <w:lang w:eastAsia="en-IN"/>
        </w:rPr>
      </w:pPr>
      <w:r>
        <w:rPr>
          <w:lang w:eastAsia="en-IN"/>
        </w:rPr>
        <w:t xml:space="preserve">iOS General Commands </w:t>
      </w:r>
    </w:p>
    <w:p w14:paraId="17A28FC7" w14:textId="239C14C8" w:rsidR="00C1664B" w:rsidRPr="00536CE4" w:rsidRDefault="00C1664B"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Activate the Back button if present, press Space + B (Dots 1 2) </w:t>
      </w:r>
    </w:p>
    <w:p w14:paraId="527287FA" w14:textId="06E3108E" w:rsidR="00C1664B" w:rsidRPr="00536CE4" w:rsidRDefault="00C1664B"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Activate the Delete key, press Space + D OR Space + Dot 7 </w:t>
      </w:r>
    </w:p>
    <w:p w14:paraId="0ED774FD" w14:textId="625D58CB" w:rsidR="00C1664B" w:rsidRPr="00536CE4" w:rsidRDefault="00C1664B"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To Activate the Return key, press Space + E OR Space + Dot 8</w:t>
      </w:r>
    </w:p>
    <w:p w14:paraId="7AAFC85A" w14:textId="38FAD8BB" w:rsidR="00C1664B" w:rsidRPr="00536CE4" w:rsidRDefault="00C1664B"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lastRenderedPageBreak/>
        <w:t xml:space="preserve">To Switch between contracted and uncontracted braille, press Space + Dots 1 2 4 5 </w:t>
      </w:r>
    </w:p>
    <w:p w14:paraId="44A6189C" w14:textId="55C000E0" w:rsidR="00C1664B" w:rsidRPr="00536CE4" w:rsidRDefault="00C1664B"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Activate the Home button (twice quickly to launch the task switcher), press Space + H (Dots 1 2 5) </w:t>
      </w:r>
    </w:p>
    <w:p w14:paraId="330AF283" w14:textId="71A2068A" w:rsidR="00C1664B" w:rsidRPr="00536CE4" w:rsidRDefault="00C1664B"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Toggle speech on and off, press Space + M </w:t>
      </w:r>
    </w:p>
    <w:p w14:paraId="46065D43" w14:textId="32823B9B" w:rsidR="00C1664B" w:rsidRPr="00536CE4" w:rsidRDefault="00C1664B"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Activate the Tab key, press Space + T (Dots 2 3 4 5) </w:t>
      </w:r>
    </w:p>
    <w:p w14:paraId="7D34ACBA" w14:textId="056B0BC5" w:rsidR="00C1664B" w:rsidRPr="00536CE4" w:rsidRDefault="00C1664B"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Context menu, press Space + Dots 3 5 6 </w:t>
      </w:r>
    </w:p>
    <w:p w14:paraId="68D35028" w14:textId="418A3D77" w:rsidR="00C1664B" w:rsidRPr="00536CE4" w:rsidRDefault="00C1664B"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Switch braille input, press Space + Dots 2 3 6 </w:t>
      </w:r>
    </w:p>
    <w:p w14:paraId="0DB700A7" w14:textId="5205B7D8" w:rsidR="00C1664B" w:rsidRPr="00536CE4" w:rsidRDefault="00C1664B"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Volume up, press Space + Dots 3 4 5 </w:t>
      </w:r>
    </w:p>
    <w:p w14:paraId="40A0AC48" w14:textId="2F8AE898" w:rsidR="00C1664B" w:rsidRPr="00536CE4" w:rsidRDefault="00C1664B"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Volume down, press Space + Dots 1 2 6 </w:t>
      </w:r>
    </w:p>
    <w:p w14:paraId="6EFE2709" w14:textId="26FCA9B0" w:rsidR="00C1664B" w:rsidRPr="00536CE4" w:rsidRDefault="00BB5B37"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w:t>
      </w:r>
      <w:r w:rsidR="00C1664B" w:rsidRPr="00536CE4">
        <w:rPr>
          <w:rFonts w:ascii="Arial" w:hAnsi="Arial" w:cs="Arial"/>
          <w:sz w:val="24"/>
          <w:szCs w:val="24"/>
          <w:lang w:eastAsia="en-IN"/>
        </w:rPr>
        <w:t>Toggle screen curtain on/off</w:t>
      </w:r>
      <w:r w:rsidRPr="00536CE4">
        <w:rPr>
          <w:rFonts w:ascii="Arial" w:hAnsi="Arial" w:cs="Arial"/>
          <w:sz w:val="24"/>
          <w:szCs w:val="24"/>
          <w:lang w:eastAsia="en-IN"/>
        </w:rPr>
        <w:t xml:space="preserve">, press </w:t>
      </w:r>
      <w:r w:rsidR="00C1664B" w:rsidRPr="00536CE4">
        <w:rPr>
          <w:rFonts w:ascii="Arial" w:hAnsi="Arial" w:cs="Arial"/>
          <w:sz w:val="24"/>
          <w:szCs w:val="24"/>
          <w:lang w:eastAsia="en-IN"/>
        </w:rPr>
        <w:t xml:space="preserve">Space + Dots 1 2 3 4 5 6 </w:t>
      </w:r>
    </w:p>
    <w:p w14:paraId="272C7F27" w14:textId="3275A746" w:rsidR="00C1664B" w:rsidRPr="00536CE4" w:rsidRDefault="00BB5B37"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w:t>
      </w:r>
      <w:r w:rsidR="00C1664B" w:rsidRPr="00536CE4">
        <w:rPr>
          <w:rFonts w:ascii="Arial" w:hAnsi="Arial" w:cs="Arial"/>
          <w:sz w:val="24"/>
          <w:szCs w:val="24"/>
          <w:lang w:eastAsia="en-IN"/>
        </w:rPr>
        <w:t>Select all</w:t>
      </w:r>
      <w:r w:rsidRPr="00536CE4">
        <w:rPr>
          <w:rFonts w:ascii="Arial" w:hAnsi="Arial" w:cs="Arial"/>
          <w:sz w:val="24"/>
          <w:szCs w:val="24"/>
          <w:lang w:eastAsia="en-IN"/>
        </w:rPr>
        <w:t xml:space="preserve">, press </w:t>
      </w:r>
      <w:r w:rsidR="00C1664B" w:rsidRPr="00536CE4">
        <w:rPr>
          <w:rFonts w:ascii="Arial" w:hAnsi="Arial" w:cs="Arial"/>
          <w:sz w:val="24"/>
          <w:szCs w:val="24"/>
          <w:lang w:eastAsia="en-IN"/>
        </w:rPr>
        <w:t xml:space="preserve">Space + Dots 2 3 5 6 </w:t>
      </w:r>
    </w:p>
    <w:p w14:paraId="7116D0CF" w14:textId="3D070E8D" w:rsidR="00C1664B" w:rsidRPr="00536CE4" w:rsidRDefault="00BB5B37"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w:t>
      </w:r>
      <w:r w:rsidR="00C1664B" w:rsidRPr="00536CE4">
        <w:rPr>
          <w:rFonts w:ascii="Arial" w:hAnsi="Arial" w:cs="Arial"/>
          <w:sz w:val="24"/>
          <w:szCs w:val="24"/>
          <w:lang w:eastAsia="en-IN"/>
        </w:rPr>
        <w:t>Cut</w:t>
      </w:r>
      <w:r w:rsidRPr="00536CE4">
        <w:rPr>
          <w:rFonts w:ascii="Arial" w:hAnsi="Arial" w:cs="Arial"/>
          <w:sz w:val="24"/>
          <w:szCs w:val="24"/>
          <w:lang w:eastAsia="en-IN"/>
        </w:rPr>
        <w:t xml:space="preserve">, press </w:t>
      </w:r>
      <w:r w:rsidR="00C1664B" w:rsidRPr="00536CE4">
        <w:rPr>
          <w:rFonts w:ascii="Arial" w:hAnsi="Arial" w:cs="Arial"/>
          <w:sz w:val="24"/>
          <w:szCs w:val="24"/>
          <w:lang w:eastAsia="en-IN"/>
        </w:rPr>
        <w:t xml:space="preserve">Space + X </w:t>
      </w:r>
    </w:p>
    <w:p w14:paraId="135586A5" w14:textId="60534974" w:rsidR="00C1664B" w:rsidRPr="00536CE4" w:rsidRDefault="00BB5B37"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w:t>
      </w:r>
      <w:r w:rsidR="00C1664B" w:rsidRPr="00536CE4">
        <w:rPr>
          <w:rFonts w:ascii="Arial" w:hAnsi="Arial" w:cs="Arial"/>
          <w:sz w:val="24"/>
          <w:szCs w:val="24"/>
          <w:lang w:eastAsia="en-IN"/>
        </w:rPr>
        <w:t>Copy</w:t>
      </w:r>
      <w:r w:rsidRPr="00536CE4">
        <w:rPr>
          <w:rFonts w:ascii="Arial" w:hAnsi="Arial" w:cs="Arial"/>
          <w:sz w:val="24"/>
          <w:szCs w:val="24"/>
          <w:lang w:eastAsia="en-IN"/>
        </w:rPr>
        <w:t xml:space="preserve">, press </w:t>
      </w:r>
      <w:r w:rsidR="00C1664B" w:rsidRPr="00536CE4">
        <w:rPr>
          <w:rFonts w:ascii="Arial" w:hAnsi="Arial" w:cs="Arial"/>
          <w:sz w:val="24"/>
          <w:szCs w:val="24"/>
          <w:lang w:eastAsia="en-IN"/>
        </w:rPr>
        <w:t xml:space="preserve">Space + C </w:t>
      </w:r>
    </w:p>
    <w:p w14:paraId="531B1BB7" w14:textId="61ADFC72" w:rsidR="00C1664B" w:rsidRPr="00536CE4" w:rsidRDefault="00BB5B37"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w:t>
      </w:r>
      <w:r w:rsidR="00C1664B" w:rsidRPr="00536CE4">
        <w:rPr>
          <w:rFonts w:ascii="Arial" w:hAnsi="Arial" w:cs="Arial"/>
          <w:sz w:val="24"/>
          <w:szCs w:val="24"/>
          <w:lang w:eastAsia="en-IN"/>
        </w:rPr>
        <w:t>Paste</w:t>
      </w:r>
      <w:r w:rsidRPr="00536CE4">
        <w:rPr>
          <w:rFonts w:ascii="Arial" w:hAnsi="Arial" w:cs="Arial"/>
          <w:sz w:val="24"/>
          <w:szCs w:val="24"/>
          <w:lang w:eastAsia="en-IN"/>
        </w:rPr>
        <w:t xml:space="preserve">, press </w:t>
      </w:r>
      <w:r w:rsidR="00C1664B" w:rsidRPr="00536CE4">
        <w:rPr>
          <w:rFonts w:ascii="Arial" w:hAnsi="Arial" w:cs="Arial"/>
          <w:sz w:val="24"/>
          <w:szCs w:val="24"/>
          <w:lang w:eastAsia="en-IN"/>
        </w:rPr>
        <w:t xml:space="preserve">Space + V </w:t>
      </w:r>
    </w:p>
    <w:p w14:paraId="52032906" w14:textId="33FFC458" w:rsidR="00C1664B" w:rsidRPr="00536CE4" w:rsidRDefault="00BB5B37"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w:t>
      </w:r>
      <w:r w:rsidR="00C1664B" w:rsidRPr="00536CE4">
        <w:rPr>
          <w:rFonts w:ascii="Arial" w:hAnsi="Arial" w:cs="Arial"/>
          <w:sz w:val="24"/>
          <w:szCs w:val="24"/>
          <w:lang w:eastAsia="en-IN"/>
        </w:rPr>
        <w:t>Undo typing</w:t>
      </w:r>
      <w:r w:rsidRPr="00536CE4">
        <w:rPr>
          <w:rFonts w:ascii="Arial" w:hAnsi="Arial" w:cs="Arial"/>
          <w:sz w:val="24"/>
          <w:szCs w:val="24"/>
          <w:lang w:eastAsia="en-IN"/>
        </w:rPr>
        <w:t xml:space="preserve">, press </w:t>
      </w:r>
      <w:r w:rsidR="00C1664B" w:rsidRPr="00536CE4">
        <w:rPr>
          <w:rFonts w:ascii="Arial" w:hAnsi="Arial" w:cs="Arial"/>
          <w:sz w:val="24"/>
          <w:szCs w:val="24"/>
          <w:lang w:eastAsia="en-IN"/>
        </w:rPr>
        <w:t xml:space="preserve">Space + Dots 1 3 5 6 </w:t>
      </w:r>
    </w:p>
    <w:p w14:paraId="5E49BA72" w14:textId="1AF4AB83" w:rsidR="00C1664B" w:rsidRPr="00536CE4" w:rsidRDefault="00BB5B37"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w:t>
      </w:r>
      <w:r w:rsidR="00C1664B" w:rsidRPr="00536CE4">
        <w:rPr>
          <w:rFonts w:ascii="Arial" w:hAnsi="Arial" w:cs="Arial"/>
          <w:sz w:val="24"/>
          <w:szCs w:val="24"/>
          <w:lang w:eastAsia="en-IN"/>
        </w:rPr>
        <w:t>Redo typing</w:t>
      </w:r>
      <w:r w:rsidRPr="00536CE4">
        <w:rPr>
          <w:rFonts w:ascii="Arial" w:hAnsi="Arial" w:cs="Arial"/>
          <w:sz w:val="24"/>
          <w:szCs w:val="24"/>
          <w:lang w:eastAsia="en-IN"/>
        </w:rPr>
        <w:t xml:space="preserve">, press </w:t>
      </w:r>
      <w:r w:rsidR="00C1664B" w:rsidRPr="00536CE4">
        <w:rPr>
          <w:rFonts w:ascii="Arial" w:hAnsi="Arial" w:cs="Arial"/>
          <w:sz w:val="24"/>
          <w:szCs w:val="24"/>
          <w:lang w:eastAsia="en-IN"/>
        </w:rPr>
        <w:t xml:space="preserve">Space + Dots 2 3 4 6 </w:t>
      </w:r>
    </w:p>
    <w:p w14:paraId="4D829D80" w14:textId="32FF0256" w:rsidR="00C1664B" w:rsidRPr="00536CE4" w:rsidRDefault="00BB5B37"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w:t>
      </w:r>
      <w:r w:rsidR="00C1664B" w:rsidRPr="00536CE4">
        <w:rPr>
          <w:rFonts w:ascii="Arial" w:hAnsi="Arial" w:cs="Arial"/>
          <w:sz w:val="24"/>
          <w:szCs w:val="24"/>
          <w:lang w:eastAsia="en-IN"/>
        </w:rPr>
        <w:t>Activate Eject key</w:t>
      </w:r>
      <w:r w:rsidRPr="00536CE4">
        <w:rPr>
          <w:rFonts w:ascii="Arial" w:hAnsi="Arial" w:cs="Arial"/>
          <w:sz w:val="24"/>
          <w:szCs w:val="24"/>
          <w:lang w:eastAsia="en-IN"/>
        </w:rPr>
        <w:t xml:space="preserve">, press </w:t>
      </w:r>
      <w:r w:rsidR="00C1664B" w:rsidRPr="00536CE4">
        <w:rPr>
          <w:rFonts w:ascii="Arial" w:hAnsi="Arial" w:cs="Arial"/>
          <w:sz w:val="24"/>
          <w:szCs w:val="24"/>
          <w:lang w:eastAsia="en-IN"/>
        </w:rPr>
        <w:t xml:space="preserve">Space + Dots 1 4 6 </w:t>
      </w:r>
    </w:p>
    <w:p w14:paraId="26E11B88" w14:textId="269F8CEB" w:rsidR="00C1664B" w:rsidRPr="00536CE4" w:rsidRDefault="00BB5B37"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w:t>
      </w:r>
      <w:r w:rsidR="00C1664B" w:rsidRPr="00536CE4">
        <w:rPr>
          <w:rFonts w:ascii="Arial" w:hAnsi="Arial" w:cs="Arial"/>
          <w:sz w:val="24"/>
          <w:szCs w:val="24"/>
          <w:lang w:eastAsia="en-IN"/>
        </w:rPr>
        <w:t>Toggle announcement history</w:t>
      </w:r>
      <w:r w:rsidRPr="00536CE4">
        <w:rPr>
          <w:rFonts w:ascii="Arial" w:hAnsi="Arial" w:cs="Arial"/>
          <w:sz w:val="24"/>
          <w:szCs w:val="24"/>
          <w:lang w:eastAsia="en-IN"/>
        </w:rPr>
        <w:t xml:space="preserve">, press </w:t>
      </w:r>
      <w:r w:rsidR="00C1664B" w:rsidRPr="00536CE4">
        <w:rPr>
          <w:rFonts w:ascii="Arial" w:hAnsi="Arial" w:cs="Arial"/>
          <w:sz w:val="24"/>
          <w:szCs w:val="24"/>
          <w:lang w:eastAsia="en-IN"/>
        </w:rPr>
        <w:tab/>
        <w:t xml:space="preserve">Space + Dots 1 3 4 5 </w:t>
      </w:r>
    </w:p>
    <w:p w14:paraId="7E53AAB1" w14:textId="32560C8B" w:rsidR="00C1664B" w:rsidRPr="00536CE4" w:rsidRDefault="00BB5B37"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w:t>
      </w:r>
      <w:r w:rsidR="00C1664B" w:rsidRPr="00536CE4">
        <w:rPr>
          <w:rFonts w:ascii="Arial" w:hAnsi="Arial" w:cs="Arial"/>
          <w:sz w:val="24"/>
          <w:szCs w:val="24"/>
          <w:lang w:eastAsia="en-IN"/>
        </w:rPr>
        <w:t>Keyboard Help</w:t>
      </w:r>
      <w:r w:rsidRPr="00536CE4">
        <w:rPr>
          <w:rFonts w:ascii="Arial" w:hAnsi="Arial" w:cs="Arial"/>
          <w:sz w:val="24"/>
          <w:szCs w:val="24"/>
          <w:lang w:eastAsia="en-IN"/>
        </w:rPr>
        <w:t xml:space="preserve">, press </w:t>
      </w:r>
      <w:r w:rsidR="00C1664B" w:rsidRPr="00536CE4">
        <w:rPr>
          <w:rFonts w:ascii="Arial" w:hAnsi="Arial" w:cs="Arial"/>
          <w:sz w:val="24"/>
          <w:szCs w:val="24"/>
          <w:lang w:eastAsia="en-IN"/>
        </w:rPr>
        <w:t>Space + Dots 1 3</w:t>
      </w:r>
    </w:p>
    <w:p w14:paraId="499AAF98" w14:textId="77777777" w:rsidR="00BB5B37" w:rsidRDefault="00BB5B37" w:rsidP="00536CE4">
      <w:pPr>
        <w:pStyle w:val="Heading4"/>
        <w:rPr>
          <w:lang w:eastAsia="en-IN"/>
        </w:rPr>
      </w:pPr>
      <w:r>
        <w:rPr>
          <w:lang w:eastAsia="en-IN"/>
        </w:rPr>
        <w:t xml:space="preserve">iOS iPad Commands </w:t>
      </w:r>
    </w:p>
    <w:p w14:paraId="50A0E8B5" w14:textId="2CFBF3DB" w:rsidR="00BB5B37" w:rsidRPr="00536CE4" w:rsidRDefault="00BB5B37" w:rsidP="00536CE4">
      <w:pPr>
        <w:pStyle w:val="ListParagraph"/>
        <w:numPr>
          <w:ilvl w:val="0"/>
          <w:numId w:val="123"/>
        </w:numPr>
        <w:rPr>
          <w:rFonts w:ascii="Arial" w:hAnsi="Arial" w:cs="Arial"/>
          <w:sz w:val="24"/>
          <w:szCs w:val="24"/>
          <w:lang w:eastAsia="en-IN"/>
        </w:rPr>
      </w:pPr>
      <w:r w:rsidRPr="00536CE4">
        <w:rPr>
          <w:rFonts w:ascii="Arial" w:hAnsi="Arial" w:cs="Arial"/>
          <w:sz w:val="24"/>
          <w:szCs w:val="24"/>
          <w:lang w:eastAsia="en-IN"/>
        </w:rPr>
        <w:t xml:space="preserve">To Move to previous container, press Space + Dots 1 7 </w:t>
      </w:r>
    </w:p>
    <w:p w14:paraId="30B84F79" w14:textId="094668B1" w:rsidR="00D3014E" w:rsidRPr="00536CE4" w:rsidRDefault="00BB5B37" w:rsidP="00536CE4">
      <w:pPr>
        <w:pStyle w:val="ListParagraph"/>
        <w:numPr>
          <w:ilvl w:val="0"/>
          <w:numId w:val="123"/>
        </w:numPr>
        <w:rPr>
          <w:rFonts w:ascii="Arial" w:hAnsi="Arial" w:cs="Arial"/>
          <w:sz w:val="24"/>
          <w:szCs w:val="24"/>
          <w:lang w:eastAsia="en-IN"/>
        </w:rPr>
      </w:pPr>
      <w:r w:rsidRPr="00536CE4">
        <w:rPr>
          <w:rFonts w:ascii="Arial" w:hAnsi="Arial" w:cs="Arial"/>
          <w:sz w:val="24"/>
          <w:szCs w:val="24"/>
          <w:lang w:eastAsia="en-IN"/>
        </w:rPr>
        <w:t xml:space="preserve">To Move to next container, press </w:t>
      </w:r>
      <w:r w:rsidRPr="00536CE4">
        <w:rPr>
          <w:rFonts w:ascii="Arial" w:hAnsi="Arial" w:cs="Arial"/>
          <w:sz w:val="24"/>
          <w:szCs w:val="24"/>
          <w:lang w:eastAsia="en-IN"/>
        </w:rPr>
        <w:tab/>
        <w:t>Space + Dots 4 7</w:t>
      </w:r>
    </w:p>
    <w:p w14:paraId="36B06382" w14:textId="2D5F156B" w:rsidR="00FE3743" w:rsidRPr="000C3ED9" w:rsidRDefault="00FE3743" w:rsidP="00FE3743">
      <w:pPr>
        <w:rPr>
          <w:rFonts w:ascii="Times New Roman" w:hAnsi="Times New Roman"/>
          <w:vanish/>
          <w:lang w:eastAsia="en-IN"/>
        </w:rPr>
      </w:pPr>
    </w:p>
    <w:p w14:paraId="5609602B" w14:textId="73A66790" w:rsidR="00FE3743" w:rsidRPr="000C3ED9" w:rsidRDefault="00FE3743" w:rsidP="00FE3743">
      <w:pPr>
        <w:rPr>
          <w:rFonts w:ascii="Times New Roman" w:hAnsi="Times New Roman"/>
          <w:vanish/>
          <w:lang w:eastAsia="en-IN"/>
        </w:rPr>
      </w:pPr>
    </w:p>
    <w:p w14:paraId="1F2BE4B6" w14:textId="1CB3E168" w:rsidR="00FE3743" w:rsidRPr="000C3ED9" w:rsidRDefault="00FE3743" w:rsidP="00FE3743">
      <w:pPr>
        <w:rPr>
          <w:rFonts w:ascii="Times New Roman" w:hAnsi="Times New Roman"/>
          <w:vanish/>
          <w:lang w:eastAsia="en-IN"/>
        </w:rPr>
      </w:pPr>
    </w:p>
    <w:p w14:paraId="4EF66FC9" w14:textId="77777777" w:rsidR="00FE3743" w:rsidRPr="000C3ED9" w:rsidRDefault="00FE3743" w:rsidP="00121DFE">
      <w:pPr>
        <w:pStyle w:val="Heading2"/>
        <w:rPr>
          <w:lang w:eastAsia="en-IN"/>
        </w:rPr>
      </w:pPr>
      <w:bookmarkStart w:id="540" w:name="Mac-Computers"/>
      <w:bookmarkStart w:id="541" w:name="_Toc531853362"/>
      <w:bookmarkStart w:id="542" w:name="_Toc93946781"/>
      <w:bookmarkEnd w:id="540"/>
      <w:r w:rsidRPr="000C3ED9">
        <w:rPr>
          <w:lang w:eastAsia="en-IN"/>
        </w:rPr>
        <w:t>Mac Computers</w:t>
      </w:r>
      <w:bookmarkEnd w:id="541"/>
      <w:bookmarkEnd w:id="542"/>
    </w:p>
    <w:p w14:paraId="5F2B523A" w14:textId="1D15DD68" w:rsidR="00FE3743" w:rsidRPr="000C3ED9" w:rsidRDefault="00666741" w:rsidP="00FE3743">
      <w:pPr>
        <w:rPr>
          <w:lang w:eastAsia="en-IN"/>
        </w:rPr>
      </w:pPr>
      <w:r>
        <w:rPr>
          <w:lang w:eastAsia="en-IN"/>
        </w:rPr>
        <w:t xml:space="preserve">The </w:t>
      </w:r>
      <w:r w:rsidR="004973AE">
        <w:rPr>
          <w:lang w:eastAsia="en-IN"/>
        </w:rPr>
        <w:t>Orbit Reader 40</w:t>
      </w:r>
      <w:r w:rsidR="00787234" w:rsidRPr="000C3ED9">
        <w:rPr>
          <w:lang w:eastAsia="en-IN"/>
        </w:rPr>
        <w:t xml:space="preserve"> can be connected to </w:t>
      </w:r>
      <w:r w:rsidR="006E294F">
        <w:rPr>
          <w:lang w:eastAsia="en-IN"/>
        </w:rPr>
        <w:t xml:space="preserve">a </w:t>
      </w:r>
      <w:r w:rsidR="00787234" w:rsidRPr="000C3ED9">
        <w:rPr>
          <w:lang w:eastAsia="en-IN"/>
        </w:rPr>
        <w:t xml:space="preserve">Mac in two ways. </w:t>
      </w:r>
      <w:r w:rsidR="00FE3743" w:rsidRPr="000C3ED9">
        <w:rPr>
          <w:lang w:eastAsia="en-IN"/>
        </w:rPr>
        <w:t>One is to connect using the USB cable</w:t>
      </w:r>
      <w:r w:rsidR="00A32DBF" w:rsidRPr="000C3ED9">
        <w:rPr>
          <w:lang w:eastAsia="en-IN"/>
        </w:rPr>
        <w:t xml:space="preserve"> available</w:t>
      </w:r>
      <w:r w:rsidR="007A75E4" w:rsidRPr="000C3ED9">
        <w:rPr>
          <w:lang w:eastAsia="en-IN"/>
        </w:rPr>
        <w:t xml:space="preserve"> in the box</w:t>
      </w:r>
      <w:r w:rsidR="00FE3743" w:rsidRPr="000C3ED9">
        <w:rPr>
          <w:lang w:eastAsia="en-IN"/>
        </w:rPr>
        <w:t>. The second is to use Bluetooth for a wireless connection.</w:t>
      </w:r>
    </w:p>
    <w:p w14:paraId="1BFE5D9B" w14:textId="41556E2D" w:rsidR="00FE3743" w:rsidRPr="000C3ED9" w:rsidRDefault="00FE3743">
      <w:pPr>
        <w:pStyle w:val="Heading3"/>
        <w:rPr>
          <w:lang w:eastAsia="en-IN"/>
        </w:rPr>
      </w:pPr>
      <w:bookmarkStart w:id="543" w:name="Connecting-Mac-with-USB"/>
      <w:bookmarkStart w:id="544" w:name="_Toc531853363"/>
      <w:bookmarkStart w:id="545" w:name="_Toc93946782"/>
      <w:bookmarkEnd w:id="543"/>
      <w:r w:rsidRPr="000C3ED9">
        <w:rPr>
          <w:lang w:eastAsia="en-IN"/>
        </w:rPr>
        <w:t xml:space="preserve">Connecting </w:t>
      </w:r>
      <w:r w:rsidR="006E294F">
        <w:rPr>
          <w:lang w:eastAsia="en-IN"/>
        </w:rPr>
        <w:t xml:space="preserve">to a </w:t>
      </w:r>
      <w:r w:rsidRPr="000C3ED9">
        <w:rPr>
          <w:lang w:eastAsia="en-IN"/>
        </w:rPr>
        <w:t xml:space="preserve">Mac </w:t>
      </w:r>
      <w:r w:rsidR="006E294F">
        <w:rPr>
          <w:lang w:eastAsia="en-IN"/>
        </w:rPr>
        <w:t>over</w:t>
      </w:r>
      <w:r w:rsidR="006E294F" w:rsidRPr="000C3ED9">
        <w:rPr>
          <w:lang w:eastAsia="en-IN"/>
        </w:rPr>
        <w:t xml:space="preserve"> </w:t>
      </w:r>
      <w:r w:rsidRPr="000C3ED9">
        <w:rPr>
          <w:lang w:eastAsia="en-IN"/>
        </w:rPr>
        <w:t>USB</w:t>
      </w:r>
      <w:bookmarkEnd w:id="544"/>
      <w:bookmarkEnd w:id="545"/>
    </w:p>
    <w:p w14:paraId="3A70CB2B" w14:textId="458B0C2E" w:rsidR="00691DCB" w:rsidRDefault="00FE3743" w:rsidP="00691DCB">
      <w:pPr>
        <w:rPr>
          <w:lang w:eastAsia="en-IN"/>
        </w:rPr>
      </w:pPr>
      <w:r w:rsidRPr="000C3ED9">
        <w:rPr>
          <w:lang w:eastAsia="en-IN"/>
        </w:rPr>
        <w:t xml:space="preserve">The simplest way to connect </w:t>
      </w:r>
      <w:r w:rsidR="00666741">
        <w:rPr>
          <w:lang w:eastAsia="en-IN"/>
        </w:rPr>
        <w:t>the Orbit Reader</w:t>
      </w:r>
      <w:r w:rsidR="004973AE">
        <w:rPr>
          <w:lang w:eastAsia="en-IN"/>
        </w:rPr>
        <w:t xml:space="preserve"> 40</w:t>
      </w:r>
      <w:r w:rsidRPr="000C3ED9">
        <w:rPr>
          <w:lang w:eastAsia="en-IN"/>
        </w:rPr>
        <w:t xml:space="preserve"> to a Mac is to connect using a </w:t>
      </w:r>
      <w:r w:rsidR="00AE3DD8">
        <w:rPr>
          <w:lang w:eastAsia="en-IN"/>
        </w:rPr>
        <w:t>s</w:t>
      </w:r>
      <w:r w:rsidR="00AE3DD8" w:rsidRPr="00F7035D">
        <w:rPr>
          <w:lang w:eastAsia="en-IN"/>
        </w:rPr>
        <w:t>tandard</w:t>
      </w:r>
      <w:r w:rsidR="00AE3DD8">
        <w:rPr>
          <w:lang w:eastAsia="en-IN"/>
        </w:rPr>
        <w:t xml:space="preserve"> USB</w:t>
      </w:r>
      <w:r w:rsidR="00AE3DD8" w:rsidRPr="00F7035D">
        <w:rPr>
          <w:lang w:eastAsia="en-IN"/>
        </w:rPr>
        <w:t>-A to Type-C USB cable</w:t>
      </w:r>
      <w:r w:rsidRPr="000C3ED9">
        <w:rPr>
          <w:lang w:eastAsia="en-IN"/>
        </w:rPr>
        <w:t xml:space="preserve">. </w:t>
      </w:r>
      <w:r w:rsidR="007B6AC3" w:rsidRPr="000C3ED9">
        <w:rPr>
          <w:rFonts w:cs="Arial"/>
          <w:lang w:eastAsia="en-IN"/>
        </w:rPr>
        <w:t xml:space="preserve">Currently, to use the </w:t>
      </w:r>
      <w:r w:rsidR="007B6AC3">
        <w:rPr>
          <w:rFonts w:cs="Arial"/>
          <w:lang w:eastAsia="en-IN"/>
        </w:rPr>
        <w:t>Orbit Reader 40</w:t>
      </w:r>
      <w:r w:rsidR="007B6AC3" w:rsidRPr="000C3ED9">
        <w:rPr>
          <w:rFonts w:cs="Arial"/>
          <w:lang w:eastAsia="en-IN"/>
        </w:rPr>
        <w:t xml:space="preserve">, you must </w:t>
      </w:r>
      <w:r w:rsidR="00991DA3">
        <w:rPr>
          <w:rFonts w:cs="Arial"/>
          <w:lang w:eastAsia="en-IN"/>
        </w:rPr>
        <w:t>set</w:t>
      </w:r>
      <w:r w:rsidR="00991DA3" w:rsidRPr="000C3ED9">
        <w:rPr>
          <w:rFonts w:cs="Arial"/>
          <w:lang w:eastAsia="en-IN"/>
        </w:rPr>
        <w:t xml:space="preserve"> </w:t>
      </w:r>
      <w:r w:rsidR="007B6AC3" w:rsidRPr="000C3ED9">
        <w:rPr>
          <w:rFonts w:cs="Arial"/>
          <w:lang w:eastAsia="en-IN"/>
        </w:rPr>
        <w:t xml:space="preserve">the Emulation mode to </w:t>
      </w:r>
      <w:r w:rsidR="007B6AC3">
        <w:rPr>
          <w:rFonts w:cs="Arial"/>
          <w:lang w:eastAsia="en-IN"/>
        </w:rPr>
        <w:t xml:space="preserve">VarioUltra40 </w:t>
      </w:r>
      <w:r w:rsidR="007B6AC3" w:rsidRPr="000C3ED9">
        <w:rPr>
          <w:rFonts w:cs="Arial"/>
          <w:lang w:eastAsia="en-IN"/>
        </w:rPr>
        <w:t>in the Menu.</w:t>
      </w:r>
      <w:r w:rsidR="008B08EC">
        <w:rPr>
          <w:lang w:eastAsia="en-IN"/>
        </w:rPr>
        <w:t xml:space="preserve"> </w:t>
      </w:r>
      <w:r w:rsidR="00991DA3">
        <w:rPr>
          <w:lang w:eastAsia="en-IN"/>
        </w:rPr>
        <w:t>T</w:t>
      </w:r>
      <w:r w:rsidR="008B08EC">
        <w:rPr>
          <w:lang w:eastAsia="en-IN"/>
        </w:rPr>
        <w:t>hen</w:t>
      </w:r>
      <w:r w:rsidR="00991DA3">
        <w:rPr>
          <w:lang w:eastAsia="en-IN"/>
        </w:rPr>
        <w:t xml:space="preserve"> </w:t>
      </w:r>
      <w:r w:rsidRPr="000C3ED9">
        <w:rPr>
          <w:lang w:eastAsia="en-IN"/>
        </w:rPr>
        <w:t xml:space="preserve">switch </w:t>
      </w:r>
      <w:r w:rsidR="00666741">
        <w:rPr>
          <w:lang w:eastAsia="en-IN"/>
        </w:rPr>
        <w:t>the Orbit Reader</w:t>
      </w:r>
      <w:r w:rsidR="004973AE">
        <w:rPr>
          <w:lang w:eastAsia="en-IN"/>
        </w:rPr>
        <w:t xml:space="preserve"> 40</w:t>
      </w:r>
      <w:r w:rsidRPr="000C3ED9">
        <w:rPr>
          <w:lang w:eastAsia="en-IN"/>
        </w:rPr>
        <w:t xml:space="preserve"> to the HID protocol by picking HID in the USB option </w:t>
      </w:r>
      <w:r w:rsidR="00FB7AF9">
        <w:rPr>
          <w:lang w:eastAsia="en-IN"/>
        </w:rPr>
        <w:t>o</w:t>
      </w:r>
      <w:r w:rsidR="00FB7AF9" w:rsidRPr="000C3ED9">
        <w:rPr>
          <w:lang w:eastAsia="en-IN"/>
        </w:rPr>
        <w:t xml:space="preserve">n </w:t>
      </w:r>
      <w:r w:rsidRPr="000C3ED9">
        <w:rPr>
          <w:lang w:eastAsia="en-IN"/>
        </w:rPr>
        <w:t xml:space="preserve">the menu. Next, run VoiceOver by pressing the Apple CMD key + F5. Then, attach the small end of the USB cable to </w:t>
      </w:r>
      <w:r w:rsidR="00666741">
        <w:rPr>
          <w:lang w:eastAsia="en-IN"/>
        </w:rPr>
        <w:t>the Orbit Reader</w:t>
      </w:r>
      <w:r w:rsidR="004973AE">
        <w:rPr>
          <w:lang w:eastAsia="en-IN"/>
        </w:rPr>
        <w:t xml:space="preserve"> 40</w:t>
      </w:r>
      <w:r w:rsidRPr="000C3ED9">
        <w:rPr>
          <w:lang w:eastAsia="en-IN"/>
        </w:rPr>
        <w:t xml:space="preserve"> with the bumps facing down and the big end to Mac. VoiceOver automatically recognizes and starts using the display.</w:t>
      </w:r>
    </w:p>
    <w:p w14:paraId="73F43821" w14:textId="0570977B" w:rsidR="00FE3743" w:rsidRPr="000C3ED9" w:rsidRDefault="00FE3743">
      <w:pPr>
        <w:pStyle w:val="Heading3"/>
        <w:rPr>
          <w:lang w:eastAsia="en-IN"/>
        </w:rPr>
      </w:pPr>
      <w:bookmarkStart w:id="546" w:name="Connecting-Mac-with-Bluetooth"/>
      <w:bookmarkStart w:id="547" w:name="_Connecting_Mac_with"/>
      <w:bookmarkStart w:id="548" w:name="_Toc531853364"/>
      <w:bookmarkStart w:id="549" w:name="_Toc93946783"/>
      <w:bookmarkEnd w:id="546"/>
      <w:bookmarkEnd w:id="547"/>
      <w:r w:rsidRPr="000C3ED9">
        <w:rPr>
          <w:lang w:eastAsia="en-IN"/>
        </w:rPr>
        <w:lastRenderedPageBreak/>
        <w:t xml:space="preserve">Connecting </w:t>
      </w:r>
      <w:r w:rsidR="006E294F">
        <w:rPr>
          <w:lang w:eastAsia="en-IN"/>
        </w:rPr>
        <w:t xml:space="preserve">to a </w:t>
      </w:r>
      <w:r w:rsidRPr="000C3ED9">
        <w:rPr>
          <w:lang w:eastAsia="en-IN"/>
        </w:rPr>
        <w:t xml:space="preserve">Mac </w:t>
      </w:r>
      <w:r w:rsidR="006E294F">
        <w:rPr>
          <w:lang w:eastAsia="en-IN"/>
        </w:rPr>
        <w:t>over</w:t>
      </w:r>
      <w:r w:rsidRPr="000C3ED9">
        <w:rPr>
          <w:lang w:eastAsia="en-IN"/>
        </w:rPr>
        <w:t xml:space="preserve"> Bluetooth</w:t>
      </w:r>
      <w:bookmarkEnd w:id="548"/>
      <w:bookmarkEnd w:id="549"/>
    </w:p>
    <w:p w14:paraId="7B953F5C" w14:textId="42133D9B" w:rsidR="006864F6" w:rsidRPr="000C3ED9" w:rsidRDefault="00FE3743" w:rsidP="006864F6">
      <w:pPr>
        <w:rPr>
          <w:lang w:eastAsia="en-IN"/>
        </w:rPr>
      </w:pPr>
      <w:r w:rsidRPr="000C3ED9">
        <w:rPr>
          <w:lang w:eastAsia="en-IN"/>
        </w:rPr>
        <w:t xml:space="preserve">The default configuration for pairing with </w:t>
      </w:r>
      <w:r w:rsidR="006E294F">
        <w:rPr>
          <w:lang w:eastAsia="en-IN"/>
        </w:rPr>
        <w:t xml:space="preserve">a </w:t>
      </w:r>
      <w:r w:rsidRPr="000C3ED9">
        <w:rPr>
          <w:lang w:eastAsia="en-IN"/>
        </w:rPr>
        <w:t xml:space="preserve">Mac through Bluetooth is </w:t>
      </w:r>
      <w:r w:rsidR="00DF4D88" w:rsidRPr="000C3ED9">
        <w:rPr>
          <w:lang w:eastAsia="en-IN"/>
        </w:rPr>
        <w:t>‘</w:t>
      </w:r>
      <w:r w:rsidRPr="000C3ED9">
        <w:rPr>
          <w:lang w:eastAsia="en-IN"/>
        </w:rPr>
        <w:t>Just Works</w:t>
      </w:r>
      <w:r w:rsidR="00DF4D88" w:rsidRPr="000C3ED9">
        <w:rPr>
          <w:lang w:eastAsia="en-IN"/>
        </w:rPr>
        <w:t>’</w:t>
      </w:r>
      <w:r w:rsidRPr="000C3ED9">
        <w:rPr>
          <w:lang w:eastAsia="en-IN"/>
        </w:rPr>
        <w:t xml:space="preserve">. If Bluetooth has been turned off, it can be turned on in the </w:t>
      </w:r>
      <w:r w:rsidR="00F7035D">
        <w:rPr>
          <w:lang w:eastAsia="en-IN"/>
        </w:rPr>
        <w:t>m</w:t>
      </w:r>
      <w:r w:rsidRPr="000C3ED9">
        <w:rPr>
          <w:lang w:eastAsia="en-IN"/>
        </w:rPr>
        <w:t xml:space="preserve">enu or by pressing Space + Dots 4 7 on the </w:t>
      </w:r>
      <w:r w:rsidR="004973AE">
        <w:rPr>
          <w:lang w:eastAsia="en-IN"/>
        </w:rPr>
        <w:t>Orbit Reader 40</w:t>
      </w:r>
      <w:r w:rsidRPr="000C3ED9">
        <w:rPr>
          <w:lang w:eastAsia="en-IN"/>
        </w:rPr>
        <w:t>.</w:t>
      </w:r>
      <w:r w:rsidR="006864F6">
        <w:rPr>
          <w:lang w:eastAsia="en-IN"/>
        </w:rPr>
        <w:t xml:space="preserve"> Y</w:t>
      </w:r>
      <w:r w:rsidR="006864F6" w:rsidRPr="000C3ED9">
        <w:rPr>
          <w:lang w:eastAsia="en-IN"/>
        </w:rPr>
        <w:t xml:space="preserve">ou must set </w:t>
      </w:r>
      <w:r w:rsidR="00666741">
        <w:rPr>
          <w:lang w:eastAsia="en-IN"/>
        </w:rPr>
        <w:t>the Orbit Reader</w:t>
      </w:r>
      <w:r w:rsidR="006864F6">
        <w:rPr>
          <w:lang w:eastAsia="en-IN"/>
        </w:rPr>
        <w:t xml:space="preserve"> 40</w:t>
      </w:r>
      <w:r w:rsidR="006864F6" w:rsidRPr="000C3ED9">
        <w:rPr>
          <w:lang w:eastAsia="en-IN"/>
        </w:rPr>
        <w:t xml:space="preserve"> to emulate </w:t>
      </w:r>
      <w:r w:rsidR="006864F6">
        <w:rPr>
          <w:lang w:eastAsia="en-IN"/>
        </w:rPr>
        <w:t>VarioUltra40</w:t>
      </w:r>
      <w:r w:rsidR="006864F6" w:rsidRPr="000C3ED9">
        <w:rPr>
          <w:lang w:eastAsia="en-IN"/>
        </w:rPr>
        <w:t xml:space="preserve"> </w:t>
      </w:r>
      <w:r w:rsidR="00F7035D">
        <w:rPr>
          <w:lang w:eastAsia="en-IN"/>
        </w:rPr>
        <w:t>o</w:t>
      </w:r>
      <w:r w:rsidR="006864F6" w:rsidRPr="000C3ED9">
        <w:rPr>
          <w:lang w:eastAsia="en-IN"/>
        </w:rPr>
        <w:t>n the menu.</w:t>
      </w:r>
    </w:p>
    <w:p w14:paraId="7B1A43AB" w14:textId="27ACA210" w:rsidR="00FE3743" w:rsidRPr="000C3ED9" w:rsidRDefault="00FE3743" w:rsidP="00FE3743">
      <w:pPr>
        <w:rPr>
          <w:lang w:eastAsia="en-IN"/>
        </w:rPr>
      </w:pPr>
    </w:p>
    <w:p w14:paraId="39A2F6BA" w14:textId="2270F337" w:rsidR="00FE3743" w:rsidRPr="000C3ED9" w:rsidRDefault="00FE3743" w:rsidP="00FE3743">
      <w:pPr>
        <w:rPr>
          <w:lang w:eastAsia="en-IN"/>
        </w:rPr>
      </w:pPr>
      <w:r w:rsidRPr="000C3ED9">
        <w:rPr>
          <w:lang w:eastAsia="en-IN"/>
        </w:rPr>
        <w:t xml:space="preserve">If </w:t>
      </w:r>
      <w:r w:rsidR="00666741">
        <w:rPr>
          <w:lang w:eastAsia="en-IN"/>
        </w:rPr>
        <w:t>the Orbit Reader</w:t>
      </w:r>
      <w:r w:rsidR="004973AE">
        <w:rPr>
          <w:lang w:eastAsia="en-IN"/>
        </w:rPr>
        <w:t xml:space="preserve"> 40</w:t>
      </w:r>
      <w:r w:rsidRPr="000C3ED9">
        <w:rPr>
          <w:lang w:eastAsia="en-IN"/>
        </w:rPr>
        <w:t xml:space="preserve"> is in default connection, follow these steps to pair the device with a Mac:</w:t>
      </w:r>
    </w:p>
    <w:p w14:paraId="3BDFFDEF" w14:textId="16C95B0C" w:rsidR="00FE3743" w:rsidRPr="00C96C39" w:rsidRDefault="00FE3743" w:rsidP="00C96C39">
      <w:pPr>
        <w:pStyle w:val="ListParagraph"/>
        <w:numPr>
          <w:ilvl w:val="0"/>
          <w:numId w:val="166"/>
        </w:numPr>
        <w:rPr>
          <w:rFonts w:cs="Arial"/>
          <w:lang w:eastAsia="en-IN"/>
        </w:rPr>
      </w:pPr>
      <w:r w:rsidRPr="00C96C39">
        <w:rPr>
          <w:rFonts w:ascii="Arial" w:hAnsi="Arial" w:cs="Arial"/>
          <w:sz w:val="24"/>
          <w:szCs w:val="24"/>
          <w:lang w:eastAsia="en-IN"/>
        </w:rPr>
        <w:t xml:space="preserve">Turn on Bluetooth. Bluetooth can be turned on in the </w:t>
      </w:r>
      <w:r w:rsidR="00F7035D" w:rsidRPr="00C96C39">
        <w:rPr>
          <w:rFonts w:ascii="Arial" w:hAnsi="Arial" w:cs="Arial"/>
          <w:sz w:val="24"/>
          <w:szCs w:val="24"/>
          <w:lang w:eastAsia="en-IN"/>
        </w:rPr>
        <w:t>m</w:t>
      </w:r>
      <w:r w:rsidRPr="00C96C39">
        <w:rPr>
          <w:rFonts w:ascii="Arial" w:hAnsi="Arial" w:cs="Arial"/>
          <w:sz w:val="24"/>
          <w:szCs w:val="24"/>
          <w:lang w:eastAsia="en-IN"/>
        </w:rPr>
        <w:t xml:space="preserve">enu or by pressing Space + Dots 4 7 on the </w:t>
      </w:r>
      <w:r w:rsidR="004973AE" w:rsidRPr="00C96C39">
        <w:rPr>
          <w:rFonts w:ascii="Arial" w:hAnsi="Arial" w:cs="Arial"/>
          <w:sz w:val="24"/>
          <w:szCs w:val="24"/>
          <w:lang w:eastAsia="en-IN"/>
        </w:rPr>
        <w:t>Orbit Reader 40</w:t>
      </w:r>
      <w:r w:rsidRPr="00C96C39">
        <w:rPr>
          <w:rFonts w:ascii="Arial" w:hAnsi="Arial" w:cs="Arial"/>
          <w:sz w:val="24"/>
          <w:szCs w:val="24"/>
          <w:lang w:eastAsia="en-IN"/>
        </w:rPr>
        <w:t>.</w:t>
      </w:r>
    </w:p>
    <w:p w14:paraId="1B1D94CA" w14:textId="77777777" w:rsidR="00FE3743" w:rsidRPr="00C96C39" w:rsidRDefault="00FE3743" w:rsidP="00C96C39">
      <w:pPr>
        <w:pStyle w:val="ListParagraph"/>
        <w:numPr>
          <w:ilvl w:val="0"/>
          <w:numId w:val="166"/>
        </w:numPr>
        <w:rPr>
          <w:rFonts w:cs="Arial"/>
          <w:lang w:eastAsia="en-IN"/>
        </w:rPr>
      </w:pPr>
      <w:r w:rsidRPr="00C96C39">
        <w:rPr>
          <w:rFonts w:ascii="Arial" w:hAnsi="Arial" w:cs="Arial"/>
          <w:sz w:val="24"/>
          <w:szCs w:val="24"/>
          <w:lang w:eastAsia="en-IN"/>
        </w:rPr>
        <w:t>When VoiceOver is on, open VoiceOver Utility by pressing VO-F8</w:t>
      </w:r>
    </w:p>
    <w:p w14:paraId="58E1D07D" w14:textId="77777777" w:rsidR="00FE3743" w:rsidRPr="00C96C39" w:rsidRDefault="00FE3743" w:rsidP="00C96C39">
      <w:pPr>
        <w:pStyle w:val="ListParagraph"/>
        <w:numPr>
          <w:ilvl w:val="0"/>
          <w:numId w:val="166"/>
        </w:numPr>
        <w:rPr>
          <w:rFonts w:cs="Arial"/>
          <w:lang w:eastAsia="en-IN"/>
        </w:rPr>
      </w:pPr>
      <w:r w:rsidRPr="00C96C39">
        <w:rPr>
          <w:rFonts w:ascii="Arial" w:hAnsi="Arial" w:cs="Arial"/>
          <w:sz w:val="24"/>
          <w:szCs w:val="24"/>
          <w:lang w:eastAsia="en-IN"/>
        </w:rPr>
        <w:t>Click the Braille category, click Displays, and then click the Add (+) button</w:t>
      </w:r>
    </w:p>
    <w:p w14:paraId="6A0833B5" w14:textId="0B4A059D" w:rsidR="00FE3743" w:rsidRPr="00C96C39" w:rsidRDefault="00FE3743" w:rsidP="00C96C39">
      <w:pPr>
        <w:pStyle w:val="ListParagraph"/>
        <w:numPr>
          <w:ilvl w:val="0"/>
          <w:numId w:val="166"/>
        </w:numPr>
        <w:rPr>
          <w:rFonts w:cs="Arial"/>
          <w:lang w:eastAsia="en-IN"/>
        </w:rPr>
      </w:pPr>
      <w:r w:rsidRPr="00C96C39">
        <w:rPr>
          <w:rFonts w:ascii="Arial" w:hAnsi="Arial" w:cs="Arial"/>
          <w:sz w:val="24"/>
          <w:szCs w:val="24"/>
          <w:lang w:eastAsia="en-IN"/>
        </w:rPr>
        <w:t xml:space="preserve">Select </w:t>
      </w:r>
      <w:r w:rsidR="006864F6" w:rsidRPr="00C96C39">
        <w:rPr>
          <w:rFonts w:ascii="Arial" w:hAnsi="Arial" w:cs="Arial"/>
          <w:sz w:val="24"/>
          <w:szCs w:val="24"/>
          <w:lang w:eastAsia="en-IN"/>
        </w:rPr>
        <w:t>VarioUltra40</w:t>
      </w:r>
      <w:r w:rsidRPr="00C96C39">
        <w:rPr>
          <w:rFonts w:ascii="Arial" w:hAnsi="Arial" w:cs="Arial"/>
          <w:sz w:val="24"/>
          <w:szCs w:val="24"/>
          <w:lang w:eastAsia="en-IN"/>
        </w:rPr>
        <w:t xml:space="preserve"> </w:t>
      </w:r>
      <w:r w:rsidR="00F7035D" w:rsidRPr="00C96C39">
        <w:rPr>
          <w:rFonts w:ascii="Arial" w:hAnsi="Arial" w:cs="Arial"/>
          <w:sz w:val="24"/>
          <w:szCs w:val="24"/>
          <w:lang w:eastAsia="en-IN"/>
        </w:rPr>
        <w:t>o</w:t>
      </w:r>
      <w:r w:rsidRPr="00C96C39">
        <w:rPr>
          <w:rFonts w:ascii="Arial" w:hAnsi="Arial" w:cs="Arial"/>
          <w:sz w:val="24"/>
          <w:szCs w:val="24"/>
          <w:lang w:eastAsia="en-IN"/>
        </w:rPr>
        <w:t>n the list. VoiceOver filters the devices it detects to list only the Bluetooth braille displays that are within range of your computer and that appear to match a VoiceOver braille display driver.</w:t>
      </w:r>
    </w:p>
    <w:p w14:paraId="57B4A0F6" w14:textId="10E88155" w:rsidR="00FE3743" w:rsidRPr="00C96C39" w:rsidRDefault="00FE3743" w:rsidP="00C96C39">
      <w:pPr>
        <w:pStyle w:val="ListParagraph"/>
        <w:numPr>
          <w:ilvl w:val="0"/>
          <w:numId w:val="166"/>
        </w:numPr>
        <w:rPr>
          <w:rFonts w:cs="Arial"/>
          <w:lang w:eastAsia="en-IN"/>
        </w:rPr>
      </w:pPr>
      <w:r w:rsidRPr="00C96C39">
        <w:rPr>
          <w:rFonts w:ascii="Arial" w:hAnsi="Arial" w:cs="Arial"/>
          <w:sz w:val="24"/>
          <w:szCs w:val="24"/>
          <w:lang w:eastAsia="en-IN"/>
        </w:rPr>
        <w:t xml:space="preserve">Activate the </w:t>
      </w:r>
      <w:r w:rsidR="006864F6" w:rsidRPr="00C96C39">
        <w:rPr>
          <w:rFonts w:ascii="Arial" w:hAnsi="Arial" w:cs="Arial"/>
          <w:sz w:val="24"/>
          <w:szCs w:val="24"/>
          <w:lang w:eastAsia="en-IN"/>
        </w:rPr>
        <w:t>VarioUltra40</w:t>
      </w:r>
      <w:r w:rsidRPr="00C96C39">
        <w:rPr>
          <w:rFonts w:ascii="Arial" w:hAnsi="Arial" w:cs="Arial"/>
          <w:sz w:val="24"/>
          <w:szCs w:val="24"/>
          <w:lang w:eastAsia="en-IN"/>
        </w:rPr>
        <w:t xml:space="preserve"> device in the list to pair.</w:t>
      </w:r>
    </w:p>
    <w:p w14:paraId="478FE106" w14:textId="4C8201A8" w:rsidR="00FE3743" w:rsidRPr="000C3ED9" w:rsidRDefault="00860D9C" w:rsidP="00FE3743">
      <w:pPr>
        <w:rPr>
          <w:lang w:eastAsia="en-IN"/>
        </w:rPr>
      </w:pPr>
      <w:r>
        <w:rPr>
          <w:lang w:eastAsia="en-IN"/>
        </w:rPr>
        <w:t xml:space="preserve">The </w:t>
      </w:r>
      <w:r w:rsidR="00FE3743" w:rsidRPr="000C3ED9">
        <w:rPr>
          <w:lang w:eastAsia="en-IN"/>
        </w:rPr>
        <w:t xml:space="preserve">Confirm code configuration shows a random number on both </w:t>
      </w:r>
      <w:r w:rsidR="00666741">
        <w:rPr>
          <w:lang w:eastAsia="en-IN"/>
        </w:rPr>
        <w:t>the Orbit Reader</w:t>
      </w:r>
      <w:r w:rsidR="004973AE">
        <w:rPr>
          <w:lang w:eastAsia="en-IN"/>
        </w:rPr>
        <w:t xml:space="preserve"> 40</w:t>
      </w:r>
      <w:r w:rsidR="00FE3743" w:rsidRPr="000C3ED9">
        <w:rPr>
          <w:lang w:eastAsia="en-IN"/>
        </w:rPr>
        <w:t xml:space="preserve">'s braille display and on the host device. Follow steps 1 through 3. </w:t>
      </w:r>
      <w:r>
        <w:rPr>
          <w:lang w:eastAsia="en-IN"/>
        </w:rPr>
        <w:t xml:space="preserve">The </w:t>
      </w:r>
      <w:r w:rsidR="00FE3743" w:rsidRPr="000C3ED9">
        <w:rPr>
          <w:lang w:eastAsia="en-IN"/>
        </w:rPr>
        <w:t xml:space="preserve">Mac shows you a dialog with a security code. To confirm the request, compare the numbers in the Bluetooth dialog on the Mac with the code shown on your display. If they are </w:t>
      </w:r>
      <w:r w:rsidR="008B08EC">
        <w:rPr>
          <w:lang w:eastAsia="en-IN"/>
        </w:rPr>
        <w:t xml:space="preserve">the </w:t>
      </w:r>
      <w:r w:rsidR="00FE3743" w:rsidRPr="000C3ED9">
        <w:rPr>
          <w:lang w:eastAsia="en-IN"/>
        </w:rPr>
        <w:t>same, select</w:t>
      </w:r>
      <w:r w:rsidR="002E3871" w:rsidRPr="000C3ED9">
        <w:rPr>
          <w:lang w:eastAsia="en-IN"/>
        </w:rPr>
        <w:t xml:space="preserve"> ‘</w:t>
      </w:r>
      <w:r w:rsidR="00FE3743" w:rsidRPr="000C3ED9">
        <w:rPr>
          <w:lang w:eastAsia="en-IN"/>
        </w:rPr>
        <w:t>Yes</w:t>
      </w:r>
      <w:r w:rsidR="002E3871" w:rsidRPr="000C3ED9">
        <w:rPr>
          <w:lang w:eastAsia="en-IN"/>
        </w:rPr>
        <w:t>’</w:t>
      </w:r>
      <w:r w:rsidR="00FE3743" w:rsidRPr="000C3ED9">
        <w:rPr>
          <w:lang w:eastAsia="en-IN"/>
        </w:rPr>
        <w:t xml:space="preserve"> in the dialog on Mac. If the numbers do not match, select</w:t>
      </w:r>
      <w:r w:rsidR="002E3871" w:rsidRPr="000C3ED9">
        <w:rPr>
          <w:lang w:eastAsia="en-IN"/>
        </w:rPr>
        <w:t xml:space="preserve"> ‘</w:t>
      </w:r>
      <w:r w:rsidR="00FE3743" w:rsidRPr="000C3ED9">
        <w:rPr>
          <w:lang w:eastAsia="en-IN"/>
        </w:rPr>
        <w:t>No</w:t>
      </w:r>
      <w:r w:rsidR="00181458" w:rsidRPr="000C3ED9">
        <w:rPr>
          <w:lang w:eastAsia="en-IN"/>
        </w:rPr>
        <w:t>’,</w:t>
      </w:r>
      <w:r w:rsidR="00FE3743" w:rsidRPr="000C3ED9">
        <w:rPr>
          <w:lang w:eastAsia="en-IN"/>
        </w:rPr>
        <w:t xml:space="preserve"> and try the next </w:t>
      </w:r>
      <w:r w:rsidR="00666741">
        <w:rPr>
          <w:lang w:eastAsia="en-IN"/>
        </w:rPr>
        <w:t>the Orbit Reader</w:t>
      </w:r>
      <w:r w:rsidR="004973AE">
        <w:rPr>
          <w:lang w:eastAsia="en-IN"/>
        </w:rPr>
        <w:t xml:space="preserve"> 40</w:t>
      </w:r>
      <w:r w:rsidR="00FE3743" w:rsidRPr="000C3ED9">
        <w:rPr>
          <w:lang w:eastAsia="en-IN"/>
        </w:rPr>
        <w:t xml:space="preserve"> </w:t>
      </w:r>
      <w:r w:rsidR="00F7035D">
        <w:rPr>
          <w:lang w:eastAsia="en-IN"/>
        </w:rPr>
        <w:t>o</w:t>
      </w:r>
      <w:r w:rsidR="00FE3743" w:rsidRPr="000C3ED9">
        <w:rPr>
          <w:lang w:eastAsia="en-IN"/>
        </w:rPr>
        <w:t xml:space="preserve">n the list. </w:t>
      </w:r>
      <w:r w:rsidR="006F547D" w:rsidRPr="000C3ED9">
        <w:rPr>
          <w:lang w:eastAsia="en-IN"/>
        </w:rPr>
        <w:t>P</w:t>
      </w:r>
      <w:r w:rsidR="00FE3743" w:rsidRPr="000C3ED9">
        <w:rPr>
          <w:lang w:eastAsia="en-IN"/>
        </w:rPr>
        <w:t>airing request</w:t>
      </w:r>
      <w:r w:rsidR="008B08EC">
        <w:rPr>
          <w:lang w:eastAsia="en-IN"/>
        </w:rPr>
        <w:t>s</w:t>
      </w:r>
      <w:r w:rsidR="00FE3743" w:rsidRPr="000C3ED9">
        <w:rPr>
          <w:lang w:eastAsia="en-IN"/>
        </w:rPr>
        <w:t xml:space="preserve"> can be accepted by pressing </w:t>
      </w:r>
      <w:r w:rsidR="001D55A9" w:rsidRPr="000C3ED9">
        <w:rPr>
          <w:lang w:eastAsia="en-IN"/>
        </w:rPr>
        <w:t>D</w:t>
      </w:r>
      <w:r w:rsidR="00FE3743" w:rsidRPr="000C3ED9">
        <w:rPr>
          <w:lang w:eastAsia="en-IN"/>
        </w:rPr>
        <w:t xml:space="preserve">ot 8 or rejected by pressing </w:t>
      </w:r>
      <w:r w:rsidR="001D55A9" w:rsidRPr="000C3ED9">
        <w:rPr>
          <w:lang w:eastAsia="en-IN"/>
        </w:rPr>
        <w:t>D</w:t>
      </w:r>
      <w:r w:rsidR="00FE3743" w:rsidRPr="000C3ED9">
        <w:rPr>
          <w:lang w:eastAsia="en-IN"/>
        </w:rPr>
        <w:t xml:space="preserve">ot 7 from </w:t>
      </w:r>
      <w:r w:rsidR="00666741">
        <w:rPr>
          <w:lang w:eastAsia="en-IN"/>
        </w:rPr>
        <w:t>the Orbit Reader</w:t>
      </w:r>
      <w:r w:rsidR="004973AE">
        <w:rPr>
          <w:lang w:eastAsia="en-IN"/>
        </w:rPr>
        <w:t xml:space="preserve"> 40</w:t>
      </w:r>
      <w:r w:rsidR="00FE3743" w:rsidRPr="000C3ED9">
        <w:rPr>
          <w:lang w:eastAsia="en-IN"/>
        </w:rPr>
        <w:t xml:space="preserve"> device. The purpose of this procedure is to allow more than one </w:t>
      </w:r>
      <w:r w:rsidR="00666741">
        <w:rPr>
          <w:lang w:eastAsia="en-IN"/>
        </w:rPr>
        <w:t>Orbit Reader</w:t>
      </w:r>
      <w:r w:rsidR="004973AE">
        <w:rPr>
          <w:lang w:eastAsia="en-IN"/>
        </w:rPr>
        <w:t xml:space="preserve"> 40</w:t>
      </w:r>
      <w:r w:rsidR="00FE3743" w:rsidRPr="000C3ED9">
        <w:rPr>
          <w:lang w:eastAsia="en-IN"/>
        </w:rPr>
        <w:t xml:space="preserve"> device to be paired in the same room at the same time without pairing the wrong device.</w:t>
      </w:r>
    </w:p>
    <w:p w14:paraId="75B86CFB" w14:textId="77777777" w:rsidR="00FE3743" w:rsidRPr="000C3ED9" w:rsidRDefault="00FE3743" w:rsidP="00FE3743">
      <w:pPr>
        <w:rPr>
          <w:lang w:eastAsia="en-IN"/>
        </w:rPr>
      </w:pPr>
    </w:p>
    <w:p w14:paraId="3F39D62A" w14:textId="56042078" w:rsidR="00FE3743" w:rsidRPr="000C3ED9" w:rsidRDefault="00FE3743" w:rsidP="00FE3743">
      <w:pPr>
        <w:rPr>
          <w:lang w:eastAsia="en-IN"/>
        </w:rPr>
      </w:pPr>
      <w:r w:rsidRPr="000C3ED9">
        <w:rPr>
          <w:lang w:eastAsia="en-IN"/>
        </w:rPr>
        <w:t xml:space="preserve">If </w:t>
      </w:r>
      <w:r w:rsidR="00666741">
        <w:rPr>
          <w:lang w:eastAsia="en-IN"/>
        </w:rPr>
        <w:t>the Orbit Reader</w:t>
      </w:r>
      <w:r w:rsidR="004973AE">
        <w:rPr>
          <w:lang w:eastAsia="en-IN"/>
        </w:rPr>
        <w:t xml:space="preserve"> 40</w:t>
      </w:r>
      <w:r w:rsidRPr="000C3ED9">
        <w:rPr>
          <w:lang w:eastAsia="en-IN"/>
        </w:rPr>
        <w:t xml:space="preserve"> does not work with VoiceOver, it is possible that you are not using the latest Mac OS. </w:t>
      </w:r>
      <w:r w:rsidR="00F95927" w:rsidRPr="000C3ED9">
        <w:rPr>
          <w:lang w:eastAsia="en-IN"/>
        </w:rPr>
        <w:t xml:space="preserve">In </w:t>
      </w:r>
      <w:r w:rsidR="00DF60DC" w:rsidRPr="000C3ED9">
        <w:rPr>
          <w:lang w:eastAsia="en-IN"/>
        </w:rPr>
        <w:t>that</w:t>
      </w:r>
      <w:r w:rsidRPr="000C3ED9">
        <w:rPr>
          <w:lang w:eastAsia="en-IN"/>
        </w:rPr>
        <w:t xml:space="preserve"> case, you have two choices:</w:t>
      </w:r>
    </w:p>
    <w:p w14:paraId="28D9E233" w14:textId="2BF83350" w:rsidR="00FE3743" w:rsidRPr="00C96C39" w:rsidRDefault="00FE3743" w:rsidP="00C96C39">
      <w:pPr>
        <w:pStyle w:val="ListParagraph"/>
        <w:numPr>
          <w:ilvl w:val="0"/>
          <w:numId w:val="167"/>
        </w:numPr>
        <w:rPr>
          <w:rFonts w:cs="Arial"/>
          <w:lang w:eastAsia="en-IN"/>
        </w:rPr>
      </w:pPr>
      <w:r w:rsidRPr="00C96C39">
        <w:rPr>
          <w:rFonts w:ascii="Arial" w:hAnsi="Arial" w:cs="Arial"/>
          <w:sz w:val="24"/>
          <w:szCs w:val="24"/>
          <w:lang w:eastAsia="en-IN"/>
        </w:rPr>
        <w:t xml:space="preserve">Put the </w:t>
      </w:r>
      <w:r w:rsidR="004973AE" w:rsidRPr="00C96C39">
        <w:rPr>
          <w:rFonts w:ascii="Arial" w:hAnsi="Arial" w:cs="Arial"/>
          <w:sz w:val="24"/>
          <w:szCs w:val="24"/>
          <w:lang w:eastAsia="en-IN"/>
        </w:rPr>
        <w:t>Orbit Reader 40</w:t>
      </w:r>
      <w:r w:rsidRPr="00C96C39">
        <w:rPr>
          <w:rFonts w:ascii="Arial" w:hAnsi="Arial" w:cs="Arial"/>
          <w:sz w:val="24"/>
          <w:szCs w:val="24"/>
          <w:lang w:eastAsia="en-IN"/>
        </w:rPr>
        <w:t xml:space="preserve"> in </w:t>
      </w:r>
      <w:r w:rsidR="00564073" w:rsidRPr="00C96C39">
        <w:rPr>
          <w:rFonts w:ascii="Arial" w:hAnsi="Arial" w:cs="Arial"/>
          <w:sz w:val="24"/>
          <w:szCs w:val="24"/>
          <w:lang w:eastAsia="en-IN"/>
        </w:rPr>
        <w:t>VarioUltra40</w:t>
      </w:r>
      <w:r w:rsidRPr="00C96C39">
        <w:rPr>
          <w:rFonts w:ascii="Arial" w:hAnsi="Arial" w:cs="Arial"/>
          <w:sz w:val="24"/>
          <w:szCs w:val="24"/>
          <w:lang w:eastAsia="en-IN"/>
        </w:rPr>
        <w:t xml:space="preserve"> Emulation mode. Then connect it as a </w:t>
      </w:r>
      <w:r w:rsidR="00564073" w:rsidRPr="00C96C39">
        <w:rPr>
          <w:rFonts w:ascii="Arial" w:hAnsi="Arial" w:cs="Arial"/>
          <w:sz w:val="24"/>
          <w:szCs w:val="24"/>
          <w:lang w:eastAsia="en-IN"/>
        </w:rPr>
        <w:t>VarioUltra40</w:t>
      </w:r>
      <w:r w:rsidRPr="00C96C39">
        <w:rPr>
          <w:rFonts w:ascii="Arial" w:hAnsi="Arial" w:cs="Arial"/>
          <w:sz w:val="24"/>
          <w:szCs w:val="24"/>
          <w:lang w:eastAsia="en-IN"/>
        </w:rPr>
        <w:t>,</w:t>
      </w:r>
    </w:p>
    <w:p w14:paraId="49C7894E" w14:textId="1BA4FF92" w:rsidR="00FE3743" w:rsidRPr="00C96C39" w:rsidRDefault="00FE3743" w:rsidP="00C96C39">
      <w:pPr>
        <w:pStyle w:val="ListParagraph"/>
        <w:numPr>
          <w:ilvl w:val="0"/>
          <w:numId w:val="167"/>
        </w:numPr>
        <w:rPr>
          <w:rFonts w:cs="Arial"/>
          <w:lang w:eastAsia="en-IN"/>
        </w:rPr>
      </w:pPr>
      <w:r w:rsidRPr="00C96C39">
        <w:rPr>
          <w:rFonts w:ascii="Arial" w:hAnsi="Arial" w:cs="Arial"/>
          <w:sz w:val="24"/>
          <w:szCs w:val="24"/>
          <w:lang w:eastAsia="en-IN"/>
        </w:rPr>
        <w:t>Check for updates. We suggest you update to the latest operating system</w:t>
      </w:r>
      <w:r w:rsidR="005A15A5" w:rsidRPr="00C96C39">
        <w:rPr>
          <w:rFonts w:ascii="Arial" w:hAnsi="Arial" w:cs="Arial"/>
          <w:sz w:val="24"/>
          <w:szCs w:val="24"/>
          <w:lang w:eastAsia="en-IN"/>
        </w:rPr>
        <w:t>.</w:t>
      </w:r>
    </w:p>
    <w:p w14:paraId="06EB59D2" w14:textId="775E87CA" w:rsidR="00FE3743" w:rsidRPr="000C3ED9" w:rsidRDefault="00FE3743" w:rsidP="00FE3743">
      <w:pPr>
        <w:rPr>
          <w:lang w:eastAsia="en-IN"/>
        </w:rPr>
      </w:pPr>
      <w:r w:rsidRPr="000C3ED9">
        <w:rPr>
          <w:lang w:eastAsia="en-IN"/>
        </w:rPr>
        <w:t xml:space="preserve">If </w:t>
      </w:r>
      <w:r w:rsidR="00666741">
        <w:rPr>
          <w:lang w:eastAsia="en-IN"/>
        </w:rPr>
        <w:t>the Orbit Reader</w:t>
      </w:r>
      <w:r w:rsidR="004973AE">
        <w:rPr>
          <w:lang w:eastAsia="en-IN"/>
        </w:rPr>
        <w:t xml:space="preserve"> 40</w:t>
      </w:r>
      <w:r w:rsidRPr="000C3ED9">
        <w:rPr>
          <w:lang w:eastAsia="en-IN"/>
        </w:rPr>
        <w:t xml:space="preserve"> is not listed, make sure you have turned on Bluetooth in the Menu.</w:t>
      </w:r>
    </w:p>
    <w:p w14:paraId="0DE170A9" w14:textId="3BB555EF" w:rsidR="00FE3743" w:rsidRPr="000C3ED9" w:rsidRDefault="00FE3743">
      <w:pPr>
        <w:pStyle w:val="Heading3"/>
        <w:rPr>
          <w:lang w:eastAsia="en-IN"/>
        </w:rPr>
      </w:pPr>
      <w:bookmarkStart w:id="550" w:name="Controlling-Orbit-Reader-from-Mac"/>
      <w:bookmarkStart w:id="551" w:name="_Toc531853365"/>
      <w:bookmarkStart w:id="552" w:name="_Toc93946784"/>
      <w:bookmarkEnd w:id="550"/>
      <w:r w:rsidRPr="000C3ED9">
        <w:rPr>
          <w:lang w:eastAsia="en-IN"/>
        </w:rPr>
        <w:t xml:space="preserve">Controlling </w:t>
      </w:r>
      <w:r w:rsidR="00666741">
        <w:rPr>
          <w:lang w:eastAsia="en-IN"/>
        </w:rPr>
        <w:t>the Orbit Reader</w:t>
      </w:r>
      <w:r w:rsidR="004973AE">
        <w:rPr>
          <w:lang w:eastAsia="en-IN"/>
        </w:rPr>
        <w:t xml:space="preserve"> 40</w:t>
      </w:r>
      <w:r w:rsidRPr="000C3ED9">
        <w:rPr>
          <w:lang w:eastAsia="en-IN"/>
        </w:rPr>
        <w:t xml:space="preserve"> from </w:t>
      </w:r>
      <w:r w:rsidR="00860D9C">
        <w:rPr>
          <w:lang w:eastAsia="en-IN"/>
        </w:rPr>
        <w:t xml:space="preserve">a </w:t>
      </w:r>
      <w:r w:rsidRPr="000C3ED9">
        <w:rPr>
          <w:lang w:eastAsia="en-IN"/>
        </w:rPr>
        <w:t>Mac</w:t>
      </w:r>
      <w:bookmarkEnd w:id="551"/>
      <w:bookmarkEnd w:id="552"/>
    </w:p>
    <w:p w14:paraId="1CABACAF" w14:textId="77777777" w:rsidR="00FE3743" w:rsidRPr="000C3ED9" w:rsidRDefault="00FE3743" w:rsidP="00FE3743">
      <w:pPr>
        <w:rPr>
          <w:lang w:eastAsia="en-IN"/>
        </w:rPr>
      </w:pPr>
      <w:r w:rsidRPr="000C3ED9">
        <w:rPr>
          <w:lang w:eastAsia="en-IN"/>
        </w:rPr>
        <w:t>To control how VoiceOver treats the display, follow these steps:</w:t>
      </w:r>
    </w:p>
    <w:p w14:paraId="010C6C47" w14:textId="77777777" w:rsidR="00FE3743" w:rsidRPr="00C96C39" w:rsidRDefault="00FE3743" w:rsidP="00C96C39">
      <w:pPr>
        <w:pStyle w:val="ListParagraph"/>
        <w:numPr>
          <w:ilvl w:val="0"/>
          <w:numId w:val="168"/>
        </w:numPr>
        <w:rPr>
          <w:rFonts w:cs="Arial"/>
          <w:lang w:eastAsia="en-IN"/>
        </w:rPr>
      </w:pPr>
      <w:r w:rsidRPr="00C96C39">
        <w:rPr>
          <w:rFonts w:ascii="Arial" w:hAnsi="Arial" w:cs="Arial"/>
          <w:sz w:val="24"/>
          <w:szCs w:val="24"/>
          <w:lang w:eastAsia="en-IN"/>
        </w:rPr>
        <w:t>Open the VoiceOver Utility by pressing Command + F8 while VoiceOver is running.</w:t>
      </w:r>
    </w:p>
    <w:p w14:paraId="54A283D5" w14:textId="77777777" w:rsidR="00FE3743" w:rsidRPr="00C96C39" w:rsidRDefault="00FE3743" w:rsidP="00C96C39">
      <w:pPr>
        <w:pStyle w:val="ListParagraph"/>
        <w:numPr>
          <w:ilvl w:val="0"/>
          <w:numId w:val="168"/>
        </w:numPr>
        <w:rPr>
          <w:rFonts w:cs="Arial"/>
          <w:lang w:eastAsia="en-IN"/>
        </w:rPr>
      </w:pPr>
      <w:r w:rsidRPr="00C96C39">
        <w:rPr>
          <w:rFonts w:ascii="Arial" w:hAnsi="Arial" w:cs="Arial"/>
          <w:sz w:val="24"/>
          <w:szCs w:val="24"/>
          <w:lang w:eastAsia="en-IN"/>
        </w:rPr>
        <w:t>Scroll down to the Braille option.</w:t>
      </w:r>
    </w:p>
    <w:p w14:paraId="79A86A61" w14:textId="77777777" w:rsidR="00FE3743" w:rsidRPr="00C96C39" w:rsidRDefault="00FE3743" w:rsidP="00C96C39">
      <w:pPr>
        <w:pStyle w:val="ListParagraph"/>
        <w:numPr>
          <w:ilvl w:val="0"/>
          <w:numId w:val="168"/>
        </w:numPr>
        <w:rPr>
          <w:rFonts w:cs="Arial"/>
          <w:lang w:eastAsia="en-IN"/>
        </w:rPr>
      </w:pPr>
      <w:r w:rsidRPr="00C96C39">
        <w:rPr>
          <w:rFonts w:ascii="Arial" w:hAnsi="Arial" w:cs="Arial"/>
          <w:sz w:val="24"/>
          <w:szCs w:val="24"/>
          <w:lang w:eastAsia="en-IN"/>
        </w:rPr>
        <w:t>Select the Braille Display tab.</w:t>
      </w:r>
    </w:p>
    <w:p w14:paraId="4D05F509" w14:textId="77777777" w:rsidR="00FE3743" w:rsidRPr="000C3ED9" w:rsidRDefault="00FE3743" w:rsidP="00FE3743">
      <w:pPr>
        <w:rPr>
          <w:lang w:eastAsia="en-IN"/>
        </w:rPr>
      </w:pPr>
      <w:r w:rsidRPr="000C3ED9">
        <w:rPr>
          <w:lang w:eastAsia="en-IN"/>
        </w:rPr>
        <w:lastRenderedPageBreak/>
        <w:t>To turn on contracted braille, check the Contracted Braille box.</w:t>
      </w:r>
    </w:p>
    <w:p w14:paraId="78964663" w14:textId="77777777" w:rsidR="00FE3743" w:rsidRPr="001479A7" w:rsidRDefault="00FE3743" w:rsidP="00FE3743">
      <w:pPr>
        <w:rPr>
          <w:lang w:eastAsia="en-IN"/>
        </w:rPr>
      </w:pPr>
      <w:r w:rsidRPr="000C3ED9">
        <w:rPr>
          <w:lang w:eastAsia="en-IN"/>
        </w:rPr>
        <w:t xml:space="preserve">For the Mac documentation on connecting and using braille displays, see Apple's </w:t>
      </w:r>
      <w:hyperlink r:id="rId34" w:history="1">
        <w:r w:rsidRPr="00C96C39">
          <w:rPr>
            <w:color w:val="0000FF"/>
            <w:lang w:eastAsia="en-IN"/>
          </w:rPr>
          <w:t>VoiceOver Info Guide</w:t>
        </w:r>
      </w:hyperlink>
      <w:r w:rsidRPr="001479A7">
        <w:rPr>
          <w:lang w:eastAsia="en-IN"/>
        </w:rPr>
        <w:t>.</w:t>
      </w:r>
    </w:p>
    <w:p w14:paraId="3817484A" w14:textId="77777777" w:rsidR="00FE3743" w:rsidRPr="000C3ED9" w:rsidRDefault="00FE3743" w:rsidP="00121DFE">
      <w:pPr>
        <w:pStyle w:val="Heading2"/>
        <w:rPr>
          <w:lang w:eastAsia="en-IN"/>
        </w:rPr>
      </w:pPr>
      <w:bookmarkStart w:id="553" w:name="Android-Devices"/>
      <w:bookmarkStart w:id="554" w:name="_Toc531853366"/>
      <w:bookmarkStart w:id="555" w:name="_Toc93946785"/>
      <w:bookmarkEnd w:id="553"/>
      <w:r w:rsidRPr="000C3ED9">
        <w:rPr>
          <w:lang w:eastAsia="en-IN"/>
        </w:rPr>
        <w:t>Android Devices</w:t>
      </w:r>
      <w:bookmarkEnd w:id="554"/>
      <w:bookmarkEnd w:id="555"/>
    </w:p>
    <w:p w14:paraId="703D1054" w14:textId="5F4C4B0E" w:rsidR="00FE3743" w:rsidRPr="000C3ED9" w:rsidRDefault="00FE3743" w:rsidP="00FE3743">
      <w:pPr>
        <w:rPr>
          <w:lang w:eastAsia="en-IN"/>
        </w:rPr>
      </w:pPr>
      <w:r w:rsidRPr="000C3ED9">
        <w:rPr>
          <w:lang w:eastAsia="en-IN"/>
        </w:rPr>
        <w:t>You can connect Android devices using Bluetooth</w:t>
      </w:r>
      <w:r w:rsidR="00EA1E39" w:rsidRPr="000C3ED9">
        <w:rPr>
          <w:lang w:eastAsia="en-IN"/>
        </w:rPr>
        <w:t xml:space="preserve"> only.</w:t>
      </w:r>
    </w:p>
    <w:p w14:paraId="71A8515C" w14:textId="2418EB01" w:rsidR="00FE3743" w:rsidRPr="000C3ED9" w:rsidRDefault="00FE3743">
      <w:pPr>
        <w:pStyle w:val="Heading3"/>
        <w:rPr>
          <w:lang w:eastAsia="en-IN"/>
        </w:rPr>
      </w:pPr>
      <w:bookmarkStart w:id="556" w:name="Connecting-Android-devices-with-Bluetoot"/>
      <w:bookmarkStart w:id="557" w:name="_Connecting_Android_devices"/>
      <w:bookmarkStart w:id="558" w:name="_Toc531853367"/>
      <w:bookmarkStart w:id="559" w:name="_Toc93946786"/>
      <w:bookmarkEnd w:id="556"/>
      <w:bookmarkEnd w:id="557"/>
      <w:r w:rsidRPr="000C3ED9">
        <w:rPr>
          <w:lang w:eastAsia="en-IN"/>
        </w:rPr>
        <w:t xml:space="preserve">Connecting </w:t>
      </w:r>
      <w:r w:rsidR="00860D9C">
        <w:rPr>
          <w:lang w:eastAsia="en-IN"/>
        </w:rPr>
        <w:t xml:space="preserve">to </w:t>
      </w:r>
      <w:r w:rsidRPr="000C3ED9">
        <w:rPr>
          <w:lang w:eastAsia="en-IN"/>
        </w:rPr>
        <w:t xml:space="preserve">Android </w:t>
      </w:r>
      <w:r w:rsidR="00860D9C">
        <w:rPr>
          <w:lang w:eastAsia="en-IN"/>
        </w:rPr>
        <w:t xml:space="preserve">devices over </w:t>
      </w:r>
      <w:r w:rsidRPr="000C3ED9">
        <w:rPr>
          <w:lang w:eastAsia="en-IN"/>
        </w:rPr>
        <w:t>Bluetooth</w:t>
      </w:r>
      <w:bookmarkEnd w:id="558"/>
      <w:bookmarkEnd w:id="559"/>
    </w:p>
    <w:p w14:paraId="61463786" w14:textId="1DE60B51" w:rsidR="00FE3743" w:rsidRPr="000C3ED9" w:rsidRDefault="00FE3743" w:rsidP="00FE3743">
      <w:pPr>
        <w:rPr>
          <w:lang w:eastAsia="en-IN"/>
        </w:rPr>
      </w:pPr>
      <w:r w:rsidRPr="000C3ED9">
        <w:rPr>
          <w:lang w:eastAsia="en-IN"/>
        </w:rPr>
        <w:t xml:space="preserve">In </w:t>
      </w:r>
      <w:r w:rsidR="00F7035D">
        <w:rPr>
          <w:lang w:eastAsia="en-IN"/>
        </w:rPr>
        <w:t xml:space="preserve">the </w:t>
      </w:r>
      <w:r w:rsidRPr="000C3ED9">
        <w:rPr>
          <w:lang w:eastAsia="en-IN"/>
        </w:rPr>
        <w:t xml:space="preserve">default configuration, the </w:t>
      </w:r>
      <w:r w:rsidR="004973AE">
        <w:rPr>
          <w:lang w:eastAsia="en-IN"/>
        </w:rPr>
        <w:t>Orbit Reader 40</w:t>
      </w:r>
      <w:r w:rsidRPr="000C3ED9">
        <w:rPr>
          <w:lang w:eastAsia="en-IN"/>
        </w:rPr>
        <w:t xml:space="preserve"> is ready to pair with Bluetooth. </w:t>
      </w:r>
      <w:r w:rsidR="002159F8">
        <w:rPr>
          <w:lang w:eastAsia="en-IN"/>
        </w:rPr>
        <w:t>Y</w:t>
      </w:r>
      <w:r w:rsidR="002159F8" w:rsidRPr="000C3ED9">
        <w:rPr>
          <w:lang w:eastAsia="en-IN"/>
        </w:rPr>
        <w:t xml:space="preserve">ou must set </w:t>
      </w:r>
      <w:r w:rsidR="00666741">
        <w:rPr>
          <w:lang w:eastAsia="en-IN"/>
        </w:rPr>
        <w:t>the Orbit Reader</w:t>
      </w:r>
      <w:r w:rsidR="002159F8">
        <w:rPr>
          <w:lang w:eastAsia="en-IN"/>
        </w:rPr>
        <w:t xml:space="preserve"> 40</w:t>
      </w:r>
      <w:r w:rsidR="002159F8" w:rsidRPr="000C3ED9">
        <w:rPr>
          <w:lang w:eastAsia="en-IN"/>
        </w:rPr>
        <w:t xml:space="preserve"> to emulate </w:t>
      </w:r>
      <w:r w:rsidR="002159F8">
        <w:rPr>
          <w:lang w:eastAsia="en-IN"/>
        </w:rPr>
        <w:t>VarioUltra40</w:t>
      </w:r>
      <w:r w:rsidR="002159F8" w:rsidRPr="000C3ED9">
        <w:rPr>
          <w:lang w:eastAsia="en-IN"/>
        </w:rPr>
        <w:t xml:space="preserve"> </w:t>
      </w:r>
      <w:r w:rsidR="00F7035D">
        <w:rPr>
          <w:lang w:eastAsia="en-IN"/>
        </w:rPr>
        <w:t>o</w:t>
      </w:r>
      <w:r w:rsidR="002159F8" w:rsidRPr="000C3ED9">
        <w:rPr>
          <w:lang w:eastAsia="en-IN"/>
        </w:rPr>
        <w:t>n the menu.</w:t>
      </w:r>
      <w:r w:rsidR="002159F8">
        <w:rPr>
          <w:lang w:eastAsia="en-IN"/>
        </w:rPr>
        <w:t xml:space="preserve"> </w:t>
      </w:r>
      <w:r w:rsidRPr="000C3ED9">
        <w:rPr>
          <w:lang w:eastAsia="en-IN"/>
        </w:rPr>
        <w:t xml:space="preserve">If Bluetooth has been turned off, it can be turned on in the </w:t>
      </w:r>
      <w:r w:rsidR="00F7035D">
        <w:rPr>
          <w:lang w:eastAsia="en-IN"/>
        </w:rPr>
        <w:t>m</w:t>
      </w:r>
      <w:r w:rsidRPr="000C3ED9">
        <w:rPr>
          <w:lang w:eastAsia="en-IN"/>
        </w:rPr>
        <w:t>enu or by pressing Space + Dots 4 7.</w:t>
      </w:r>
    </w:p>
    <w:p w14:paraId="5DCCE852" w14:textId="3DE21618" w:rsidR="00FE3743" w:rsidRPr="00C96C39" w:rsidRDefault="00FE3743" w:rsidP="00C96C39">
      <w:pPr>
        <w:pStyle w:val="ListParagraph"/>
        <w:numPr>
          <w:ilvl w:val="0"/>
          <w:numId w:val="169"/>
        </w:numPr>
        <w:rPr>
          <w:rFonts w:cs="Arial"/>
          <w:lang w:eastAsia="en-IN"/>
        </w:rPr>
      </w:pPr>
      <w:r w:rsidRPr="00C96C39">
        <w:rPr>
          <w:rFonts w:ascii="Arial" w:hAnsi="Arial" w:cs="Arial"/>
          <w:sz w:val="24"/>
          <w:szCs w:val="24"/>
          <w:lang w:eastAsia="en-IN"/>
        </w:rPr>
        <w:t xml:space="preserve">Turn on Bluetooth. Bluetooth can be turned on in the </w:t>
      </w:r>
      <w:r w:rsidR="00F7035D" w:rsidRPr="00C96C39">
        <w:rPr>
          <w:rFonts w:ascii="Arial" w:hAnsi="Arial" w:cs="Arial"/>
          <w:sz w:val="24"/>
          <w:szCs w:val="24"/>
          <w:lang w:eastAsia="en-IN"/>
        </w:rPr>
        <w:t>m</w:t>
      </w:r>
      <w:r w:rsidRPr="00C96C39">
        <w:rPr>
          <w:rFonts w:ascii="Arial" w:hAnsi="Arial" w:cs="Arial"/>
          <w:sz w:val="24"/>
          <w:szCs w:val="24"/>
          <w:lang w:eastAsia="en-IN"/>
        </w:rPr>
        <w:t xml:space="preserve">enu or by pressing Space + Dots 4 7 on the </w:t>
      </w:r>
      <w:r w:rsidR="004973AE" w:rsidRPr="00C96C39">
        <w:rPr>
          <w:rFonts w:ascii="Arial" w:hAnsi="Arial" w:cs="Arial"/>
          <w:sz w:val="24"/>
          <w:szCs w:val="24"/>
          <w:lang w:eastAsia="en-IN"/>
        </w:rPr>
        <w:t>Orbit Reader 40</w:t>
      </w:r>
      <w:r w:rsidRPr="00C96C39">
        <w:rPr>
          <w:rFonts w:ascii="Arial" w:hAnsi="Arial" w:cs="Arial"/>
          <w:sz w:val="24"/>
          <w:szCs w:val="24"/>
          <w:lang w:eastAsia="en-IN"/>
        </w:rPr>
        <w:t>.</w:t>
      </w:r>
    </w:p>
    <w:p w14:paraId="18F9670F" w14:textId="6E5605A3" w:rsidR="00FE3743" w:rsidRPr="00C96C39" w:rsidRDefault="00FE3743" w:rsidP="00C96C39">
      <w:pPr>
        <w:pStyle w:val="ListParagraph"/>
        <w:numPr>
          <w:ilvl w:val="0"/>
          <w:numId w:val="169"/>
        </w:numPr>
        <w:rPr>
          <w:rFonts w:cs="Arial"/>
          <w:lang w:eastAsia="en-IN"/>
        </w:rPr>
      </w:pPr>
      <w:r w:rsidRPr="00C96C39">
        <w:rPr>
          <w:rFonts w:ascii="Arial" w:hAnsi="Arial" w:cs="Arial"/>
          <w:sz w:val="24"/>
          <w:szCs w:val="24"/>
          <w:lang w:eastAsia="en-IN"/>
        </w:rPr>
        <w:t xml:space="preserve">Turn on the Android device. Android and BrailleBack </w:t>
      </w:r>
      <w:r w:rsidR="00A64DF8" w:rsidRPr="00C96C39">
        <w:rPr>
          <w:rFonts w:ascii="Arial" w:hAnsi="Arial" w:cs="Arial"/>
          <w:sz w:val="24"/>
          <w:szCs w:val="24"/>
          <w:lang w:eastAsia="en-IN"/>
        </w:rPr>
        <w:t xml:space="preserve">produce </w:t>
      </w:r>
      <w:r w:rsidRPr="00C96C39">
        <w:rPr>
          <w:rFonts w:ascii="Arial" w:hAnsi="Arial" w:cs="Arial"/>
          <w:sz w:val="24"/>
          <w:szCs w:val="24"/>
          <w:lang w:eastAsia="en-IN"/>
        </w:rPr>
        <w:t xml:space="preserve">a </w:t>
      </w:r>
      <w:r w:rsidR="00A64DF8" w:rsidRPr="00C96C39">
        <w:rPr>
          <w:rFonts w:ascii="Arial" w:hAnsi="Arial" w:cs="Arial"/>
          <w:sz w:val="24"/>
          <w:szCs w:val="24"/>
          <w:lang w:eastAsia="en-IN"/>
        </w:rPr>
        <w:t>tone</w:t>
      </w:r>
      <w:r w:rsidRPr="00C96C39">
        <w:rPr>
          <w:rFonts w:ascii="Arial" w:hAnsi="Arial" w:cs="Arial"/>
          <w:sz w:val="24"/>
          <w:szCs w:val="24"/>
          <w:lang w:eastAsia="en-IN"/>
        </w:rPr>
        <w:t xml:space="preserve"> to indicate successful communication.</w:t>
      </w:r>
    </w:p>
    <w:p w14:paraId="4177AFF4" w14:textId="1D4CE052" w:rsidR="00FE3743" w:rsidRPr="00C96C39" w:rsidRDefault="00FE3743" w:rsidP="00C96C39">
      <w:pPr>
        <w:pStyle w:val="ListParagraph"/>
        <w:numPr>
          <w:ilvl w:val="0"/>
          <w:numId w:val="169"/>
        </w:numPr>
        <w:rPr>
          <w:rFonts w:cs="Arial"/>
          <w:lang w:eastAsia="en-IN"/>
        </w:rPr>
      </w:pPr>
      <w:r w:rsidRPr="00C96C39">
        <w:rPr>
          <w:rFonts w:ascii="Arial" w:hAnsi="Arial" w:cs="Arial"/>
          <w:sz w:val="24"/>
          <w:szCs w:val="24"/>
          <w:lang w:eastAsia="en-IN"/>
        </w:rPr>
        <w:t xml:space="preserve">Currently, to use the </w:t>
      </w:r>
      <w:r w:rsidR="004973AE" w:rsidRPr="00C96C39">
        <w:rPr>
          <w:rFonts w:ascii="Arial" w:hAnsi="Arial" w:cs="Arial"/>
          <w:sz w:val="24"/>
          <w:szCs w:val="24"/>
          <w:lang w:eastAsia="en-IN"/>
        </w:rPr>
        <w:t>Orbit Reader 40</w:t>
      </w:r>
      <w:r w:rsidRPr="00C96C39">
        <w:rPr>
          <w:rFonts w:ascii="Arial" w:hAnsi="Arial" w:cs="Arial"/>
          <w:sz w:val="24"/>
          <w:szCs w:val="24"/>
          <w:lang w:eastAsia="en-IN"/>
        </w:rPr>
        <w:t xml:space="preserve">, you must change the Emulation mode to </w:t>
      </w:r>
      <w:r w:rsidR="00FB47CD" w:rsidRPr="00C96C39">
        <w:rPr>
          <w:rFonts w:ascii="Arial" w:hAnsi="Arial" w:cs="Arial"/>
          <w:sz w:val="24"/>
          <w:szCs w:val="24"/>
          <w:lang w:eastAsia="en-IN"/>
        </w:rPr>
        <w:t>VarioUltra40</w:t>
      </w:r>
      <w:r w:rsidRPr="00C96C39">
        <w:rPr>
          <w:rFonts w:ascii="Arial" w:hAnsi="Arial" w:cs="Arial"/>
          <w:sz w:val="24"/>
          <w:szCs w:val="24"/>
          <w:lang w:eastAsia="en-IN"/>
        </w:rPr>
        <w:t xml:space="preserve">in the Menu. Once </w:t>
      </w:r>
      <w:r w:rsidR="00666741" w:rsidRPr="00C96C39">
        <w:rPr>
          <w:rFonts w:ascii="Arial" w:hAnsi="Arial" w:cs="Arial"/>
          <w:sz w:val="24"/>
          <w:szCs w:val="24"/>
          <w:lang w:eastAsia="en-IN"/>
        </w:rPr>
        <w:t>the Orbit Reader</w:t>
      </w:r>
      <w:r w:rsidR="004973AE" w:rsidRPr="00C96C39">
        <w:rPr>
          <w:rFonts w:ascii="Arial" w:hAnsi="Arial" w:cs="Arial"/>
          <w:sz w:val="24"/>
          <w:szCs w:val="24"/>
          <w:lang w:eastAsia="en-IN"/>
        </w:rPr>
        <w:t xml:space="preserve"> 40</w:t>
      </w:r>
      <w:r w:rsidRPr="00C96C39">
        <w:rPr>
          <w:rFonts w:ascii="Arial" w:hAnsi="Arial" w:cs="Arial"/>
          <w:sz w:val="24"/>
          <w:szCs w:val="24"/>
          <w:lang w:eastAsia="en-IN"/>
        </w:rPr>
        <w:t xml:space="preserve"> is supported by BrailleBack, it will no longer be necessary to use the Emulation mode </w:t>
      </w:r>
    </w:p>
    <w:p w14:paraId="27A60161" w14:textId="75233FEA" w:rsidR="00FE3743" w:rsidRPr="00C96C39" w:rsidRDefault="00FE3743" w:rsidP="00C96C39">
      <w:pPr>
        <w:pStyle w:val="ListParagraph"/>
        <w:numPr>
          <w:ilvl w:val="0"/>
          <w:numId w:val="169"/>
        </w:numPr>
        <w:rPr>
          <w:rFonts w:cs="Arial"/>
          <w:lang w:eastAsia="en-IN"/>
        </w:rPr>
      </w:pPr>
      <w:r w:rsidRPr="00C96C39">
        <w:rPr>
          <w:rFonts w:ascii="Arial" w:hAnsi="Arial" w:cs="Arial"/>
          <w:sz w:val="24"/>
          <w:szCs w:val="24"/>
          <w:lang w:eastAsia="en-IN"/>
        </w:rPr>
        <w:t xml:space="preserve">Set up </w:t>
      </w:r>
      <w:r w:rsidR="00A64DF8" w:rsidRPr="00C96C39">
        <w:rPr>
          <w:rFonts w:ascii="Arial" w:hAnsi="Arial" w:cs="Arial"/>
          <w:sz w:val="24"/>
          <w:szCs w:val="24"/>
          <w:lang w:eastAsia="en-IN"/>
        </w:rPr>
        <w:t xml:space="preserve">the </w:t>
      </w:r>
      <w:r w:rsidRPr="00C96C39">
        <w:rPr>
          <w:rFonts w:ascii="Arial" w:hAnsi="Arial" w:cs="Arial"/>
          <w:sz w:val="24"/>
          <w:szCs w:val="24"/>
          <w:lang w:eastAsia="en-IN"/>
        </w:rPr>
        <w:t>Android device.</w:t>
      </w:r>
      <w:r w:rsidRPr="00C96C39">
        <w:rPr>
          <w:rFonts w:ascii="Arial" w:hAnsi="Arial" w:cs="Arial"/>
          <w:sz w:val="24"/>
          <w:szCs w:val="24"/>
          <w:lang w:eastAsia="en-IN"/>
        </w:rPr>
        <w:br/>
        <w:t xml:space="preserve">To set up your Android device, follow the </w:t>
      </w:r>
      <w:hyperlink r:id="rId35" w:history="1">
        <w:r w:rsidRPr="00C96C39">
          <w:rPr>
            <w:rFonts w:ascii="Arial" w:hAnsi="Arial" w:cs="Arial"/>
            <w:color w:val="0000FF"/>
            <w:sz w:val="24"/>
            <w:szCs w:val="24"/>
            <w:lang w:eastAsia="en-IN"/>
          </w:rPr>
          <w:t>Install and enable BrailleBack</w:t>
        </w:r>
      </w:hyperlink>
      <w:r w:rsidRPr="00C96C39">
        <w:rPr>
          <w:rFonts w:ascii="Arial" w:hAnsi="Arial" w:cs="Arial"/>
          <w:sz w:val="24"/>
          <w:szCs w:val="24"/>
          <w:lang w:eastAsia="en-IN"/>
        </w:rPr>
        <w:t xml:space="preserve"> instructions found on the Google™ Android Accessibility Help webpage.</w:t>
      </w:r>
    </w:p>
    <w:p w14:paraId="268FA2A2" w14:textId="1C81A19E" w:rsidR="00FE3743" w:rsidRPr="000C3ED9" w:rsidRDefault="00FE3743">
      <w:pPr>
        <w:pStyle w:val="Heading3"/>
        <w:rPr>
          <w:lang w:eastAsia="en-IN"/>
        </w:rPr>
      </w:pPr>
      <w:bookmarkStart w:id="560" w:name="Input-and-Output-Text-With-BrailleBack"/>
      <w:bookmarkStart w:id="561" w:name="_Toc531853368"/>
      <w:bookmarkStart w:id="562" w:name="_Toc93946787"/>
      <w:bookmarkEnd w:id="560"/>
      <w:r w:rsidRPr="000C3ED9">
        <w:rPr>
          <w:lang w:eastAsia="en-IN"/>
        </w:rPr>
        <w:t xml:space="preserve">Input and Output Text </w:t>
      </w:r>
      <w:r w:rsidR="00715051" w:rsidRPr="000C3ED9">
        <w:rPr>
          <w:lang w:eastAsia="en-IN"/>
        </w:rPr>
        <w:t>with</w:t>
      </w:r>
      <w:r w:rsidRPr="000C3ED9">
        <w:rPr>
          <w:lang w:eastAsia="en-IN"/>
        </w:rPr>
        <w:t xml:space="preserve"> BrailleBack</w:t>
      </w:r>
      <w:bookmarkEnd w:id="561"/>
      <w:bookmarkEnd w:id="562"/>
    </w:p>
    <w:p w14:paraId="6F5EE3C3" w14:textId="25766EFC" w:rsidR="00FE3743" w:rsidRPr="000C3ED9" w:rsidRDefault="00FE3743" w:rsidP="00FE3743">
      <w:pPr>
        <w:rPr>
          <w:lang w:eastAsia="en-IN"/>
        </w:rPr>
      </w:pPr>
      <w:r w:rsidRPr="000C3ED9">
        <w:rPr>
          <w:lang w:eastAsia="en-IN"/>
        </w:rPr>
        <w:t>To input text with your braille keyboard, first</w:t>
      </w:r>
      <w:r w:rsidR="00F7035D">
        <w:rPr>
          <w:lang w:eastAsia="en-IN"/>
        </w:rPr>
        <w:t>,</w:t>
      </w:r>
      <w:r w:rsidRPr="000C3ED9">
        <w:rPr>
          <w:lang w:eastAsia="en-IN"/>
        </w:rPr>
        <w:t xml:space="preserve"> enable the keyboard in your Android settings under Language and Input. If you try to use the keyboard before completing this step, you</w:t>
      </w:r>
      <w:r w:rsidR="00EA1E39" w:rsidRPr="000C3ED9">
        <w:rPr>
          <w:lang w:eastAsia="en-IN"/>
        </w:rPr>
        <w:t xml:space="preserve"> will</w:t>
      </w:r>
      <w:r w:rsidRPr="000C3ED9">
        <w:rPr>
          <w:lang w:eastAsia="en-IN"/>
        </w:rPr>
        <w:t xml:space="preserve"> receive a prompt to change your settings.</w:t>
      </w:r>
    </w:p>
    <w:p w14:paraId="2654918C" w14:textId="77777777" w:rsidR="00FE3743" w:rsidRPr="000C3ED9" w:rsidRDefault="00FE3743" w:rsidP="00FE3743">
      <w:pPr>
        <w:rPr>
          <w:lang w:eastAsia="en-IN"/>
        </w:rPr>
      </w:pPr>
    </w:p>
    <w:p w14:paraId="15607C4E" w14:textId="43F36701" w:rsidR="00FE3743" w:rsidRPr="000C3ED9" w:rsidRDefault="00FE3743" w:rsidP="00FE3743">
      <w:pPr>
        <w:rPr>
          <w:lang w:eastAsia="en-IN"/>
        </w:rPr>
      </w:pPr>
      <w:r w:rsidRPr="000C3ED9">
        <w:rPr>
          <w:lang w:eastAsia="en-IN"/>
        </w:rPr>
        <w:t xml:space="preserve">To edit a text field, focus and activate the text field. You can then use the Up and Down Arrow keys to move in the text field. </w:t>
      </w:r>
      <w:r w:rsidR="008005BD">
        <w:rPr>
          <w:lang w:eastAsia="en-IN"/>
        </w:rPr>
        <w:t>You can switch between grade 1 and grade 2 input with shortcut space + g.</w:t>
      </w:r>
    </w:p>
    <w:p w14:paraId="318D8B03" w14:textId="77777777" w:rsidR="00FE3743" w:rsidRPr="000C3ED9" w:rsidRDefault="00FE3743" w:rsidP="00FE3743">
      <w:pPr>
        <w:rPr>
          <w:lang w:eastAsia="en-IN"/>
        </w:rPr>
      </w:pPr>
    </w:p>
    <w:p w14:paraId="1E1AC14B" w14:textId="77777777" w:rsidR="00FE3743" w:rsidRPr="000C3ED9" w:rsidRDefault="00FE3743" w:rsidP="00FE3743">
      <w:pPr>
        <w:rPr>
          <w:lang w:eastAsia="en-IN"/>
        </w:rPr>
      </w:pPr>
      <w:r w:rsidRPr="000C3ED9">
        <w:rPr>
          <w:lang w:eastAsia="en-IN"/>
        </w:rPr>
        <w:t>By default, Android is set to display English Computer Braille.</w:t>
      </w:r>
    </w:p>
    <w:p w14:paraId="03760D80" w14:textId="77777777" w:rsidR="00FE3743" w:rsidRPr="000C3ED9" w:rsidRDefault="00FE3743" w:rsidP="00FE3743">
      <w:pPr>
        <w:rPr>
          <w:lang w:eastAsia="en-IN"/>
        </w:rPr>
      </w:pPr>
      <w:r w:rsidRPr="000C3ED9">
        <w:rPr>
          <w:lang w:eastAsia="en-IN"/>
        </w:rPr>
        <w:t>To set BrailleBack to display Unified English Braille (UEB) - grade 2 braille, follow the steps below:</w:t>
      </w:r>
    </w:p>
    <w:p w14:paraId="62F0A444" w14:textId="77777777" w:rsidR="00FE3743" w:rsidRPr="00C96C39" w:rsidRDefault="00FE3743" w:rsidP="00C96C39">
      <w:pPr>
        <w:pStyle w:val="ListParagraph"/>
        <w:numPr>
          <w:ilvl w:val="0"/>
          <w:numId w:val="170"/>
        </w:numPr>
        <w:rPr>
          <w:rFonts w:cs="Arial"/>
          <w:lang w:eastAsia="en-IN"/>
        </w:rPr>
      </w:pPr>
      <w:r w:rsidRPr="00C96C39">
        <w:rPr>
          <w:rFonts w:ascii="Arial" w:hAnsi="Arial" w:cs="Arial"/>
          <w:sz w:val="24"/>
          <w:szCs w:val="24"/>
          <w:lang w:eastAsia="en-IN"/>
        </w:rPr>
        <w:t>Press H to open the Home screen.</w:t>
      </w:r>
    </w:p>
    <w:p w14:paraId="44DAAA75" w14:textId="58417601" w:rsidR="00FE3743" w:rsidRPr="00C96C39" w:rsidRDefault="00FE3743" w:rsidP="00C96C39">
      <w:pPr>
        <w:pStyle w:val="ListParagraph"/>
        <w:numPr>
          <w:ilvl w:val="0"/>
          <w:numId w:val="170"/>
        </w:numPr>
        <w:rPr>
          <w:rFonts w:cs="Arial"/>
          <w:lang w:eastAsia="en-IN"/>
        </w:rPr>
      </w:pPr>
      <w:r w:rsidRPr="00C96C39">
        <w:rPr>
          <w:rFonts w:ascii="Arial" w:hAnsi="Arial" w:cs="Arial"/>
          <w:sz w:val="24"/>
          <w:szCs w:val="24"/>
          <w:lang w:eastAsia="en-IN"/>
        </w:rPr>
        <w:t xml:space="preserve">Arrow </w:t>
      </w:r>
      <w:r w:rsidR="00C573CB" w:rsidRPr="00C96C39">
        <w:rPr>
          <w:rFonts w:ascii="Arial" w:hAnsi="Arial" w:cs="Arial"/>
          <w:sz w:val="24"/>
          <w:szCs w:val="24"/>
          <w:lang w:eastAsia="en-IN"/>
        </w:rPr>
        <w:t>to and</w:t>
      </w:r>
      <w:r w:rsidRPr="00C96C39">
        <w:rPr>
          <w:rFonts w:ascii="Arial" w:hAnsi="Arial" w:cs="Arial"/>
          <w:sz w:val="24"/>
          <w:szCs w:val="24"/>
          <w:lang w:eastAsia="en-IN"/>
        </w:rPr>
        <w:t xml:space="preserve"> select Apps</w:t>
      </w:r>
      <w:r w:rsidR="004F799E" w:rsidRPr="00C96C39">
        <w:rPr>
          <w:rFonts w:ascii="Arial" w:hAnsi="Arial" w:cs="Arial"/>
          <w:sz w:val="24"/>
          <w:szCs w:val="24"/>
          <w:lang w:eastAsia="en-IN"/>
        </w:rPr>
        <w:t xml:space="preserve"> &gt; </w:t>
      </w:r>
      <w:r w:rsidRPr="00C96C39">
        <w:rPr>
          <w:rFonts w:ascii="Arial" w:hAnsi="Arial" w:cs="Arial"/>
          <w:sz w:val="24"/>
          <w:szCs w:val="24"/>
          <w:lang w:eastAsia="en-IN"/>
        </w:rPr>
        <w:t>Settings</w:t>
      </w:r>
      <w:r w:rsidR="004F799E" w:rsidRPr="00C96C39">
        <w:rPr>
          <w:rFonts w:ascii="Arial" w:hAnsi="Arial" w:cs="Arial"/>
          <w:sz w:val="24"/>
          <w:szCs w:val="24"/>
          <w:lang w:eastAsia="en-IN"/>
        </w:rPr>
        <w:t xml:space="preserve"> &gt; </w:t>
      </w:r>
      <w:r w:rsidRPr="00C96C39">
        <w:rPr>
          <w:rFonts w:ascii="Arial" w:hAnsi="Arial" w:cs="Arial"/>
          <w:sz w:val="24"/>
          <w:szCs w:val="24"/>
          <w:lang w:eastAsia="en-IN"/>
        </w:rPr>
        <w:t>Accessibility</w:t>
      </w:r>
      <w:r w:rsidR="004F799E" w:rsidRPr="00C96C39">
        <w:rPr>
          <w:rFonts w:ascii="Arial" w:hAnsi="Arial" w:cs="Arial"/>
          <w:sz w:val="24"/>
          <w:szCs w:val="24"/>
          <w:lang w:eastAsia="en-IN"/>
        </w:rPr>
        <w:t xml:space="preserve"> &gt; </w:t>
      </w:r>
      <w:r w:rsidRPr="00C96C39">
        <w:rPr>
          <w:rFonts w:ascii="Arial" w:hAnsi="Arial" w:cs="Arial"/>
          <w:sz w:val="24"/>
          <w:szCs w:val="24"/>
          <w:lang w:eastAsia="en-IN"/>
        </w:rPr>
        <w:t>BrailleBack</w:t>
      </w:r>
      <w:r w:rsidR="004F799E" w:rsidRPr="00C96C39">
        <w:rPr>
          <w:rFonts w:ascii="Arial" w:hAnsi="Arial" w:cs="Arial"/>
          <w:sz w:val="24"/>
          <w:szCs w:val="24"/>
          <w:lang w:eastAsia="en-IN"/>
        </w:rPr>
        <w:t xml:space="preserve"> &gt; </w:t>
      </w:r>
      <w:r w:rsidRPr="00C96C39">
        <w:rPr>
          <w:rFonts w:ascii="Arial" w:hAnsi="Arial" w:cs="Arial"/>
          <w:sz w:val="24"/>
          <w:szCs w:val="24"/>
          <w:lang w:eastAsia="en-IN"/>
        </w:rPr>
        <w:t>Settings.</w:t>
      </w:r>
    </w:p>
    <w:p w14:paraId="3745BC8E" w14:textId="030360A9" w:rsidR="00FE3743" w:rsidRPr="00C96C39" w:rsidRDefault="007978BD" w:rsidP="00C96C39">
      <w:pPr>
        <w:pStyle w:val="ListParagraph"/>
        <w:numPr>
          <w:ilvl w:val="0"/>
          <w:numId w:val="170"/>
        </w:numPr>
        <w:rPr>
          <w:rFonts w:cs="Arial"/>
          <w:lang w:eastAsia="en-IN"/>
        </w:rPr>
      </w:pPr>
      <w:r w:rsidRPr="00C96C39">
        <w:rPr>
          <w:rFonts w:ascii="Arial" w:hAnsi="Arial" w:cs="Arial"/>
          <w:sz w:val="24"/>
          <w:szCs w:val="24"/>
          <w:lang w:eastAsia="en-IN"/>
        </w:rPr>
        <w:t xml:space="preserve">Select </w:t>
      </w:r>
      <w:r w:rsidR="00FE3743" w:rsidRPr="00C96C39">
        <w:rPr>
          <w:rFonts w:ascii="Arial" w:hAnsi="Arial" w:cs="Arial"/>
          <w:sz w:val="24"/>
          <w:szCs w:val="24"/>
          <w:lang w:eastAsia="en-IN"/>
        </w:rPr>
        <w:t>"Braille type".</w:t>
      </w:r>
      <w:r w:rsidR="007E0470" w:rsidRPr="00C96C39">
        <w:rPr>
          <w:rFonts w:ascii="Arial" w:hAnsi="Arial" w:cs="Arial"/>
          <w:sz w:val="24"/>
          <w:szCs w:val="24"/>
          <w:lang w:eastAsia="en-IN"/>
        </w:rPr>
        <w:t xml:space="preserve"> Android generates a dialog screen which indicates the type of braille being displayed and provides two choices: Literary braille or Computer Braille. Computer Braille is checked by default.</w:t>
      </w:r>
    </w:p>
    <w:p w14:paraId="095F6EDA" w14:textId="278E1941" w:rsidR="00FE3743" w:rsidRPr="00C96C39" w:rsidRDefault="00FE3743" w:rsidP="00C96C39">
      <w:pPr>
        <w:pStyle w:val="ListParagraph"/>
        <w:numPr>
          <w:ilvl w:val="0"/>
          <w:numId w:val="170"/>
        </w:numPr>
        <w:rPr>
          <w:rFonts w:cs="Arial"/>
          <w:lang w:eastAsia="en-IN"/>
        </w:rPr>
      </w:pPr>
      <w:r w:rsidRPr="00C96C39">
        <w:rPr>
          <w:rFonts w:ascii="Arial" w:hAnsi="Arial" w:cs="Arial"/>
          <w:sz w:val="24"/>
          <w:szCs w:val="24"/>
          <w:lang w:eastAsia="en-IN"/>
        </w:rPr>
        <w:t>Arrow to "Literary braille" and select to check this item.</w:t>
      </w:r>
      <w:r w:rsidR="007E0470" w:rsidRPr="00C96C39">
        <w:rPr>
          <w:rFonts w:ascii="Arial" w:hAnsi="Arial" w:cs="Arial"/>
          <w:sz w:val="24"/>
          <w:szCs w:val="24"/>
          <w:lang w:eastAsia="en-IN"/>
        </w:rPr>
        <w:t xml:space="preserve"> When you check "Literary braille," you are returned to the BrailleBack Settings screen.</w:t>
      </w:r>
      <w:r w:rsidRPr="00C96C39">
        <w:rPr>
          <w:rFonts w:ascii="Arial" w:hAnsi="Arial" w:cs="Arial"/>
          <w:sz w:val="24"/>
          <w:szCs w:val="24"/>
          <w:lang w:eastAsia="en-IN"/>
        </w:rPr>
        <w:t xml:space="preserve"> </w:t>
      </w:r>
    </w:p>
    <w:p w14:paraId="1A17CC62" w14:textId="2C274EC7" w:rsidR="00FE3743" w:rsidRPr="00C96C39" w:rsidRDefault="00FE3743" w:rsidP="00C96C39">
      <w:pPr>
        <w:pStyle w:val="ListParagraph"/>
        <w:numPr>
          <w:ilvl w:val="0"/>
          <w:numId w:val="170"/>
        </w:numPr>
        <w:rPr>
          <w:rFonts w:cs="Arial"/>
          <w:lang w:eastAsia="en-IN"/>
        </w:rPr>
      </w:pPr>
      <w:r w:rsidRPr="00C96C39">
        <w:rPr>
          <w:rFonts w:ascii="Arial" w:hAnsi="Arial" w:cs="Arial"/>
          <w:sz w:val="24"/>
          <w:szCs w:val="24"/>
          <w:lang w:eastAsia="en-IN"/>
        </w:rPr>
        <w:lastRenderedPageBreak/>
        <w:t>Arrow to "Literary braille table" and select.</w:t>
      </w:r>
      <w:r w:rsidR="007E0470" w:rsidRPr="00C96C39">
        <w:rPr>
          <w:rFonts w:ascii="Arial" w:hAnsi="Arial" w:cs="Arial"/>
          <w:sz w:val="24"/>
          <w:szCs w:val="24"/>
          <w:lang w:eastAsia="en-IN"/>
        </w:rPr>
        <w:t xml:space="preserve"> Another dialog screen opens with a selection of output translation tables</w:t>
      </w:r>
    </w:p>
    <w:p w14:paraId="0BBD4624" w14:textId="050FAEEF" w:rsidR="00FE3743" w:rsidRPr="00C96C39" w:rsidRDefault="00FE3743" w:rsidP="00C96C39">
      <w:pPr>
        <w:pStyle w:val="ListParagraph"/>
        <w:numPr>
          <w:ilvl w:val="0"/>
          <w:numId w:val="170"/>
        </w:numPr>
        <w:rPr>
          <w:rFonts w:cs="Arial"/>
          <w:lang w:eastAsia="en-IN"/>
        </w:rPr>
      </w:pPr>
      <w:r w:rsidRPr="00C96C39">
        <w:rPr>
          <w:rFonts w:ascii="Arial" w:hAnsi="Arial" w:cs="Arial"/>
          <w:sz w:val="24"/>
          <w:szCs w:val="24"/>
          <w:lang w:eastAsia="en-IN"/>
        </w:rPr>
        <w:t xml:space="preserve">Select English (UEB) - grade 2. </w:t>
      </w:r>
      <w:r w:rsidR="007E0470" w:rsidRPr="00C96C39">
        <w:rPr>
          <w:rFonts w:ascii="Arial" w:hAnsi="Arial" w:cs="Arial"/>
          <w:sz w:val="24"/>
          <w:szCs w:val="24"/>
          <w:lang w:eastAsia="en-IN"/>
        </w:rPr>
        <w:t>You are returned to the BrailleBack Settings screen.</w:t>
      </w:r>
    </w:p>
    <w:p w14:paraId="77388AD2" w14:textId="36173A84" w:rsidR="00FE3743" w:rsidRDefault="00FE3743">
      <w:pPr>
        <w:pStyle w:val="Heading3"/>
        <w:rPr>
          <w:lang w:eastAsia="en-IN"/>
        </w:rPr>
      </w:pPr>
      <w:bookmarkStart w:id="563" w:name="BrailleBack-Commands"/>
      <w:bookmarkStart w:id="564" w:name="_Toc531853369"/>
      <w:bookmarkStart w:id="565" w:name="_Toc93946788"/>
      <w:bookmarkEnd w:id="563"/>
      <w:r w:rsidRPr="000C3ED9">
        <w:rPr>
          <w:lang w:eastAsia="en-IN"/>
        </w:rPr>
        <w:t>BrailleBack Commands</w:t>
      </w:r>
      <w:bookmarkEnd w:id="564"/>
      <w:bookmarkEnd w:id="565"/>
    </w:p>
    <w:p w14:paraId="456EB705" w14:textId="1CC69B1A" w:rsidR="00BB5B37" w:rsidRPr="00536CE4" w:rsidRDefault="00BB5B37" w:rsidP="00536CE4">
      <w:pPr>
        <w:pStyle w:val="ListParagraph"/>
        <w:numPr>
          <w:ilvl w:val="0"/>
          <w:numId w:val="124"/>
        </w:numPr>
        <w:rPr>
          <w:rFonts w:ascii="Arial" w:hAnsi="Arial" w:cs="Arial"/>
          <w:sz w:val="24"/>
          <w:szCs w:val="24"/>
          <w:lang w:eastAsia="en-IN"/>
        </w:rPr>
      </w:pPr>
      <w:r w:rsidRPr="00536CE4">
        <w:rPr>
          <w:rFonts w:ascii="Arial" w:hAnsi="Arial" w:cs="Arial"/>
          <w:sz w:val="24"/>
          <w:szCs w:val="24"/>
          <w:lang w:eastAsia="en-IN"/>
        </w:rPr>
        <w:t xml:space="preserve">To Back, press Space + B </w:t>
      </w:r>
    </w:p>
    <w:p w14:paraId="43700ED0" w14:textId="6EF785FD" w:rsidR="00BB5B37" w:rsidRPr="00536CE4" w:rsidRDefault="00BB5B37" w:rsidP="00536CE4">
      <w:pPr>
        <w:pStyle w:val="ListParagraph"/>
        <w:numPr>
          <w:ilvl w:val="0"/>
          <w:numId w:val="124"/>
        </w:numPr>
        <w:rPr>
          <w:rFonts w:ascii="Arial" w:hAnsi="Arial" w:cs="Arial"/>
          <w:sz w:val="24"/>
          <w:szCs w:val="24"/>
          <w:lang w:eastAsia="en-IN"/>
        </w:rPr>
      </w:pPr>
      <w:r w:rsidRPr="00536CE4">
        <w:rPr>
          <w:rFonts w:ascii="Arial" w:hAnsi="Arial" w:cs="Arial"/>
          <w:sz w:val="24"/>
          <w:szCs w:val="24"/>
          <w:lang w:eastAsia="en-IN"/>
        </w:rPr>
        <w:t xml:space="preserve">To Home, press Space + H </w:t>
      </w:r>
    </w:p>
    <w:p w14:paraId="3CF50CCB" w14:textId="58B4E419" w:rsidR="00BB5B37" w:rsidRPr="00536CE4" w:rsidRDefault="00BB5B37" w:rsidP="00536CE4">
      <w:pPr>
        <w:pStyle w:val="ListParagraph"/>
        <w:numPr>
          <w:ilvl w:val="0"/>
          <w:numId w:val="124"/>
        </w:numPr>
        <w:rPr>
          <w:rFonts w:ascii="Arial" w:hAnsi="Arial" w:cs="Arial"/>
          <w:sz w:val="24"/>
          <w:szCs w:val="24"/>
          <w:lang w:eastAsia="en-IN"/>
        </w:rPr>
      </w:pPr>
      <w:r w:rsidRPr="00536CE4">
        <w:rPr>
          <w:rFonts w:ascii="Arial" w:hAnsi="Arial" w:cs="Arial"/>
          <w:sz w:val="24"/>
          <w:szCs w:val="24"/>
          <w:lang w:eastAsia="en-IN"/>
        </w:rPr>
        <w:t xml:space="preserve">To BrailleBack help, press Space + Dots 1 2 3 </w:t>
      </w:r>
    </w:p>
    <w:p w14:paraId="1FF88950" w14:textId="743AB18C" w:rsidR="00BB5B37" w:rsidRPr="00536CE4" w:rsidRDefault="00BB5B37" w:rsidP="00536CE4">
      <w:pPr>
        <w:pStyle w:val="ListParagraph"/>
        <w:numPr>
          <w:ilvl w:val="0"/>
          <w:numId w:val="124"/>
        </w:numPr>
        <w:rPr>
          <w:rFonts w:ascii="Arial" w:hAnsi="Arial" w:cs="Arial"/>
          <w:sz w:val="24"/>
          <w:szCs w:val="24"/>
          <w:lang w:eastAsia="en-IN"/>
        </w:rPr>
      </w:pPr>
      <w:r w:rsidRPr="00536CE4">
        <w:rPr>
          <w:rFonts w:ascii="Arial" w:hAnsi="Arial" w:cs="Arial"/>
          <w:sz w:val="24"/>
          <w:szCs w:val="24"/>
          <w:lang w:eastAsia="en-IN"/>
        </w:rPr>
        <w:t xml:space="preserve">To check Notifications, press Space + N </w:t>
      </w:r>
    </w:p>
    <w:p w14:paraId="1CB87311" w14:textId="57A15E4B" w:rsidR="00BB5B37" w:rsidRPr="00536CE4" w:rsidRDefault="00BB5B37" w:rsidP="00536CE4">
      <w:pPr>
        <w:pStyle w:val="ListParagraph"/>
        <w:numPr>
          <w:ilvl w:val="0"/>
          <w:numId w:val="124"/>
        </w:numPr>
        <w:rPr>
          <w:rFonts w:ascii="Arial" w:hAnsi="Arial" w:cs="Arial"/>
          <w:sz w:val="24"/>
          <w:szCs w:val="24"/>
          <w:lang w:eastAsia="en-IN"/>
        </w:rPr>
      </w:pPr>
      <w:r w:rsidRPr="00536CE4">
        <w:rPr>
          <w:rFonts w:ascii="Arial" w:hAnsi="Arial" w:cs="Arial"/>
          <w:sz w:val="24"/>
          <w:szCs w:val="24"/>
          <w:lang w:eastAsia="en-IN"/>
        </w:rPr>
        <w:t xml:space="preserve">To open Recent Apps, press Space + R </w:t>
      </w:r>
    </w:p>
    <w:p w14:paraId="6B232512" w14:textId="7904DFDC" w:rsidR="00BB5B37" w:rsidRPr="00536CE4" w:rsidRDefault="00BB5B37" w:rsidP="00536CE4">
      <w:pPr>
        <w:pStyle w:val="ListParagraph"/>
        <w:numPr>
          <w:ilvl w:val="0"/>
          <w:numId w:val="124"/>
        </w:numPr>
        <w:rPr>
          <w:rFonts w:ascii="Arial" w:hAnsi="Arial" w:cs="Arial"/>
          <w:sz w:val="24"/>
          <w:szCs w:val="24"/>
          <w:lang w:eastAsia="en-IN"/>
        </w:rPr>
      </w:pPr>
      <w:r w:rsidRPr="00536CE4">
        <w:rPr>
          <w:rFonts w:ascii="Arial" w:hAnsi="Arial" w:cs="Arial"/>
          <w:sz w:val="24"/>
          <w:szCs w:val="24"/>
          <w:lang w:eastAsia="en-IN"/>
        </w:rPr>
        <w:t xml:space="preserve">To Enter (in Edit field), press Space + Dot 8 </w:t>
      </w:r>
    </w:p>
    <w:p w14:paraId="342C9E37" w14:textId="3C843AF6" w:rsidR="00BB5B37" w:rsidRPr="00536CE4" w:rsidRDefault="00BB5B37" w:rsidP="00536CE4">
      <w:pPr>
        <w:pStyle w:val="ListParagraph"/>
        <w:numPr>
          <w:ilvl w:val="0"/>
          <w:numId w:val="124"/>
        </w:numPr>
        <w:rPr>
          <w:rFonts w:ascii="Arial" w:hAnsi="Arial" w:cs="Arial"/>
          <w:sz w:val="24"/>
          <w:szCs w:val="24"/>
          <w:lang w:eastAsia="en-IN"/>
        </w:rPr>
      </w:pPr>
      <w:r w:rsidRPr="00536CE4">
        <w:rPr>
          <w:rFonts w:ascii="Arial" w:hAnsi="Arial" w:cs="Arial"/>
          <w:sz w:val="24"/>
          <w:szCs w:val="24"/>
          <w:lang w:eastAsia="en-IN"/>
        </w:rPr>
        <w:t>To Backspace (in Edit field), press Space + Dot 7</w:t>
      </w:r>
    </w:p>
    <w:p w14:paraId="305CD634" w14:textId="77777777" w:rsidR="00F26801" w:rsidRPr="00651DDA" w:rsidRDefault="00F26801" w:rsidP="00F26801">
      <w:pPr>
        <w:pStyle w:val="Heading2"/>
      </w:pPr>
      <w:bookmarkStart w:id="566" w:name="Chromebook"/>
      <w:bookmarkStart w:id="567" w:name="Connecting-Chromebook-with-USB"/>
      <w:bookmarkStart w:id="568" w:name="_Toc9689945"/>
      <w:bookmarkStart w:id="569" w:name="_Toc10194409"/>
      <w:bookmarkStart w:id="570" w:name="_Toc17712049"/>
      <w:bookmarkStart w:id="571" w:name="_Toc93946789"/>
      <w:bookmarkStart w:id="572" w:name="_Toc531853373"/>
      <w:bookmarkStart w:id="573" w:name="_Toc26528348"/>
      <w:bookmarkEnd w:id="566"/>
      <w:bookmarkEnd w:id="567"/>
      <w:r w:rsidRPr="00651DDA">
        <w:t>Chromebooks</w:t>
      </w:r>
      <w:bookmarkEnd w:id="568"/>
      <w:bookmarkEnd w:id="569"/>
      <w:bookmarkEnd w:id="570"/>
      <w:bookmarkEnd w:id="571"/>
    </w:p>
    <w:p w14:paraId="74925517" w14:textId="0DBB70C2" w:rsidR="00F26801" w:rsidRPr="00651DDA" w:rsidRDefault="00F26801" w:rsidP="00F26801">
      <w:pPr>
        <w:rPr>
          <w:lang w:eastAsia="en-IN"/>
        </w:rPr>
      </w:pPr>
      <w:r w:rsidRPr="00651DDA">
        <w:rPr>
          <w:lang w:eastAsia="en-IN"/>
        </w:rPr>
        <w:t>Currently, you can only use USB to connect to a braille display from a Chromebook™ notebook computer</w:t>
      </w:r>
      <w:r>
        <w:rPr>
          <w:lang w:eastAsia="en-IN"/>
        </w:rPr>
        <w:t xml:space="preserve"> using Varioultra emulation onlyl</w:t>
      </w:r>
      <w:r w:rsidRPr="00651DDA">
        <w:rPr>
          <w:lang w:eastAsia="en-IN"/>
        </w:rPr>
        <w:t>.</w:t>
      </w:r>
    </w:p>
    <w:p w14:paraId="2CD74925" w14:textId="4249C9D5" w:rsidR="00F26801" w:rsidRPr="00651DDA" w:rsidRDefault="00F26801" w:rsidP="00F26801">
      <w:pPr>
        <w:pStyle w:val="Heading3"/>
        <w:rPr>
          <w:lang w:eastAsia="en-IN"/>
        </w:rPr>
      </w:pPr>
      <w:bookmarkStart w:id="574" w:name="_Toc9689946"/>
      <w:bookmarkStart w:id="575" w:name="_Toc10194410"/>
      <w:bookmarkStart w:id="576" w:name="_Toc17712050"/>
      <w:bookmarkStart w:id="577" w:name="_Toc93946790"/>
      <w:r w:rsidRPr="00651DDA">
        <w:rPr>
          <w:lang w:eastAsia="en-IN"/>
        </w:rPr>
        <w:t>Connecting Chromebook with USB</w:t>
      </w:r>
      <w:bookmarkEnd w:id="574"/>
      <w:bookmarkEnd w:id="575"/>
      <w:bookmarkEnd w:id="576"/>
      <w:bookmarkEnd w:id="577"/>
    </w:p>
    <w:p w14:paraId="5A1DD899" w14:textId="77777777" w:rsidR="00F26801" w:rsidRPr="00651DDA" w:rsidRDefault="00F26801" w:rsidP="00F26801">
      <w:pPr>
        <w:rPr>
          <w:lang w:eastAsia="en-IN"/>
        </w:rPr>
      </w:pPr>
      <w:r w:rsidRPr="00651DDA">
        <w:rPr>
          <w:lang w:eastAsia="en-IN"/>
        </w:rPr>
        <w:t>To connect to Chromebook with USB, follow these steps:</w:t>
      </w:r>
    </w:p>
    <w:p w14:paraId="460B3C59" w14:textId="77777777" w:rsidR="00F26801" w:rsidRPr="00651DDA" w:rsidRDefault="00F26801" w:rsidP="00F26801">
      <w:pPr>
        <w:rPr>
          <w:lang w:eastAsia="en-IN"/>
        </w:rPr>
      </w:pPr>
    </w:p>
    <w:p w14:paraId="38170936" w14:textId="69745D52" w:rsidR="00F26801" w:rsidRPr="00651DDA" w:rsidRDefault="00F26801" w:rsidP="00F26801">
      <w:pPr>
        <w:pStyle w:val="ListParagraph"/>
        <w:numPr>
          <w:ilvl w:val="0"/>
          <w:numId w:val="42"/>
        </w:numPr>
        <w:rPr>
          <w:rFonts w:ascii="Arial" w:hAnsi="Arial" w:cs="Arial"/>
          <w:sz w:val="24"/>
          <w:lang w:eastAsia="en-IN"/>
        </w:rPr>
      </w:pPr>
      <w:r w:rsidRPr="00651DDA">
        <w:rPr>
          <w:rFonts w:ascii="Arial" w:hAnsi="Arial" w:cs="Arial"/>
          <w:sz w:val="24"/>
          <w:lang w:eastAsia="en-IN"/>
        </w:rPr>
        <w:t xml:space="preserve">Press Dots 2 7 + Space to put the Orbit Reader </w:t>
      </w:r>
      <w:r w:rsidR="00D74E2F">
        <w:rPr>
          <w:rFonts w:ascii="Arial" w:hAnsi="Arial" w:cs="Arial"/>
          <w:sz w:val="24"/>
          <w:lang w:eastAsia="en-IN"/>
        </w:rPr>
        <w:t>4</w:t>
      </w:r>
      <w:r w:rsidRPr="00651DDA">
        <w:rPr>
          <w:rFonts w:ascii="Arial" w:hAnsi="Arial" w:cs="Arial"/>
          <w:sz w:val="24"/>
          <w:lang w:eastAsia="en-IN"/>
        </w:rPr>
        <w:t>0 in Remote HID</w:t>
      </w:r>
      <w:r>
        <w:rPr>
          <w:rFonts w:ascii="Arial" w:hAnsi="Arial" w:cs="Arial"/>
          <w:sz w:val="24"/>
          <w:lang w:eastAsia="en-IN"/>
        </w:rPr>
        <w:t xml:space="preserve"> (Orbit)</w:t>
      </w:r>
      <w:r w:rsidRPr="00651DDA">
        <w:rPr>
          <w:rFonts w:ascii="Arial" w:hAnsi="Arial" w:cs="Arial"/>
          <w:sz w:val="24"/>
          <w:lang w:eastAsia="en-IN"/>
        </w:rPr>
        <w:t xml:space="preserve"> mode. Alternatively, Press Up Arrow + Select in the menu, and then arrow to USB.</w:t>
      </w:r>
    </w:p>
    <w:p w14:paraId="66C91F27" w14:textId="05EE6019" w:rsidR="00F26801" w:rsidRPr="00651DDA" w:rsidRDefault="00F26801" w:rsidP="00F26801">
      <w:pPr>
        <w:pStyle w:val="ListParagraph"/>
        <w:numPr>
          <w:ilvl w:val="0"/>
          <w:numId w:val="42"/>
        </w:numPr>
        <w:rPr>
          <w:rFonts w:ascii="Arial" w:hAnsi="Arial" w:cs="Arial"/>
          <w:sz w:val="24"/>
          <w:lang w:eastAsia="en-IN"/>
        </w:rPr>
      </w:pPr>
      <w:r>
        <w:rPr>
          <w:rFonts w:ascii="Arial" w:hAnsi="Arial" w:cs="Arial"/>
          <w:sz w:val="24"/>
          <w:lang w:eastAsia="en-IN"/>
        </w:rPr>
        <w:t xml:space="preserve">Plug </w:t>
      </w:r>
      <w:r w:rsidRPr="00651DDA">
        <w:rPr>
          <w:rFonts w:ascii="Arial" w:hAnsi="Arial" w:cs="Arial"/>
          <w:sz w:val="24"/>
          <w:lang w:eastAsia="en-IN"/>
        </w:rPr>
        <w:t>the Orbit Reader into the Chromebook USB port. After a few seconds, the Chromebook detects the device and turns on ChromeVox.</w:t>
      </w:r>
    </w:p>
    <w:p w14:paraId="6F6044DE" w14:textId="1A0C2D3C" w:rsidR="00453CE5" w:rsidRPr="000C3ED9" w:rsidRDefault="00453CE5" w:rsidP="00121DFE">
      <w:pPr>
        <w:pStyle w:val="Heading2"/>
        <w:rPr>
          <w:lang w:eastAsia="en-IN"/>
        </w:rPr>
      </w:pPr>
      <w:bookmarkStart w:id="578" w:name="_Toc93946791"/>
      <w:r w:rsidRPr="000C3ED9">
        <w:rPr>
          <w:rStyle w:val="diffin"/>
        </w:rPr>
        <w:t xml:space="preserve">Fire </w:t>
      </w:r>
      <w:r w:rsidR="00A64DF8">
        <w:rPr>
          <w:rStyle w:val="diffin"/>
        </w:rPr>
        <w:t xml:space="preserve">OS </w:t>
      </w:r>
      <w:r w:rsidRPr="000C3ED9">
        <w:rPr>
          <w:rStyle w:val="diffin"/>
        </w:rPr>
        <w:t>Tablets</w:t>
      </w:r>
      <w:bookmarkEnd w:id="572"/>
      <w:bookmarkEnd w:id="573"/>
      <w:bookmarkEnd w:id="578"/>
    </w:p>
    <w:p w14:paraId="5B3EF63A" w14:textId="7C12D3B1" w:rsidR="00453CE5" w:rsidRPr="000C3ED9" w:rsidRDefault="00E44687" w:rsidP="00453CE5">
      <w:pPr>
        <w:rPr>
          <w:rFonts w:cs="Arial"/>
          <w:lang w:eastAsia="en-IN"/>
        </w:rPr>
      </w:pPr>
      <w:r>
        <w:rPr>
          <w:lang w:eastAsia="en-IN"/>
        </w:rPr>
        <w:t>Y</w:t>
      </w:r>
      <w:r w:rsidRPr="000C3ED9">
        <w:rPr>
          <w:lang w:eastAsia="en-IN"/>
        </w:rPr>
        <w:t xml:space="preserve">ou must set </w:t>
      </w:r>
      <w:r w:rsidR="00666741">
        <w:rPr>
          <w:lang w:eastAsia="en-IN"/>
        </w:rPr>
        <w:t>the Orbit Reader</w:t>
      </w:r>
      <w:r>
        <w:rPr>
          <w:lang w:eastAsia="en-IN"/>
        </w:rPr>
        <w:t xml:space="preserve"> 40</w:t>
      </w:r>
      <w:r w:rsidRPr="000C3ED9">
        <w:rPr>
          <w:lang w:eastAsia="en-IN"/>
        </w:rPr>
        <w:t xml:space="preserve"> to emulate </w:t>
      </w:r>
      <w:r>
        <w:rPr>
          <w:lang w:eastAsia="en-IN"/>
        </w:rPr>
        <w:t>VarioUltra40</w:t>
      </w:r>
      <w:r w:rsidRPr="000C3ED9">
        <w:rPr>
          <w:lang w:eastAsia="en-IN"/>
        </w:rPr>
        <w:t xml:space="preserve"> </w:t>
      </w:r>
      <w:r w:rsidR="00F7035D">
        <w:rPr>
          <w:lang w:eastAsia="en-IN"/>
        </w:rPr>
        <w:t>o</w:t>
      </w:r>
      <w:r w:rsidRPr="000C3ED9">
        <w:rPr>
          <w:lang w:eastAsia="en-IN"/>
        </w:rPr>
        <w:t>n the menu</w:t>
      </w:r>
      <w:r>
        <w:rPr>
          <w:lang w:eastAsia="en-IN"/>
        </w:rPr>
        <w:t xml:space="preserve">. </w:t>
      </w:r>
      <w:r w:rsidR="00453CE5" w:rsidRPr="000C3ED9">
        <w:rPr>
          <w:rFonts w:cs="Arial"/>
        </w:rPr>
        <w:t xml:space="preserve">To pair the </w:t>
      </w:r>
      <w:r w:rsidR="00453CE5">
        <w:rPr>
          <w:rFonts w:cs="Arial"/>
        </w:rPr>
        <w:t>Orbit Reader 40</w:t>
      </w:r>
      <w:r w:rsidR="00453CE5" w:rsidRPr="000C3ED9">
        <w:rPr>
          <w:rFonts w:cs="Arial"/>
        </w:rPr>
        <w:t xml:space="preserve"> with VoiceView on your Fire Tablet, follow these steps</w:t>
      </w:r>
      <w:r w:rsidR="00453CE5" w:rsidRPr="000C3ED9">
        <w:rPr>
          <w:rFonts w:cs="Arial"/>
          <w:lang w:eastAsia="en-IN"/>
        </w:rPr>
        <w:br/>
      </w:r>
    </w:p>
    <w:p w14:paraId="1978F965" w14:textId="77777777" w:rsidR="00453CE5" w:rsidRPr="000C3ED9" w:rsidRDefault="00453CE5" w:rsidP="00453CE5">
      <w:pPr>
        <w:pStyle w:val="ListParagraph"/>
        <w:numPr>
          <w:ilvl w:val="0"/>
          <w:numId w:val="45"/>
        </w:numPr>
        <w:rPr>
          <w:rFonts w:ascii="Arial" w:hAnsi="Arial" w:cs="Arial"/>
          <w:sz w:val="24"/>
          <w:szCs w:val="24"/>
          <w:lang w:eastAsia="en-IN"/>
        </w:rPr>
      </w:pPr>
      <w:r w:rsidRPr="000C3ED9">
        <w:rPr>
          <w:rFonts w:ascii="Arial" w:hAnsi="Arial" w:cs="Arial"/>
          <w:sz w:val="24"/>
          <w:szCs w:val="24"/>
          <w:lang w:eastAsia="en-IN"/>
        </w:rPr>
        <w:t xml:space="preserve">Swipe down from the top of the screen with two fingers and double tap on Settings. </w:t>
      </w:r>
    </w:p>
    <w:p w14:paraId="510467DD" w14:textId="53B5DCDB" w:rsidR="00453CE5" w:rsidRPr="000C3ED9" w:rsidRDefault="00453CE5" w:rsidP="00453CE5">
      <w:pPr>
        <w:pStyle w:val="ListParagraph"/>
        <w:numPr>
          <w:ilvl w:val="0"/>
          <w:numId w:val="45"/>
        </w:numPr>
        <w:rPr>
          <w:rFonts w:ascii="Arial" w:hAnsi="Arial" w:cs="Arial"/>
          <w:sz w:val="24"/>
          <w:szCs w:val="24"/>
          <w:lang w:eastAsia="en-IN"/>
        </w:rPr>
      </w:pPr>
      <w:r w:rsidRPr="000C3ED9">
        <w:rPr>
          <w:rFonts w:ascii="Arial" w:hAnsi="Arial" w:cs="Arial"/>
          <w:sz w:val="24"/>
          <w:szCs w:val="24"/>
          <w:lang w:eastAsia="en-IN"/>
        </w:rPr>
        <w:t>Find the Accessibility settings and double</w:t>
      </w:r>
      <w:r w:rsidR="00F7035D">
        <w:rPr>
          <w:rFonts w:ascii="Arial" w:hAnsi="Arial" w:cs="Arial"/>
          <w:sz w:val="24"/>
          <w:szCs w:val="24"/>
          <w:lang w:eastAsia="en-IN"/>
        </w:rPr>
        <w:t>-</w:t>
      </w:r>
      <w:r w:rsidRPr="000C3ED9">
        <w:rPr>
          <w:rFonts w:ascii="Arial" w:hAnsi="Arial" w:cs="Arial"/>
          <w:sz w:val="24"/>
          <w:szCs w:val="24"/>
          <w:lang w:eastAsia="en-IN"/>
        </w:rPr>
        <w:t>tap. Then double</w:t>
      </w:r>
      <w:r w:rsidR="00F7035D">
        <w:rPr>
          <w:rFonts w:ascii="Arial" w:hAnsi="Arial" w:cs="Arial"/>
          <w:sz w:val="24"/>
          <w:szCs w:val="24"/>
          <w:lang w:eastAsia="en-IN"/>
        </w:rPr>
        <w:t>-</w:t>
      </w:r>
      <w:r w:rsidRPr="000C3ED9">
        <w:rPr>
          <w:rFonts w:ascii="Arial" w:hAnsi="Arial" w:cs="Arial"/>
          <w:sz w:val="24"/>
          <w:szCs w:val="24"/>
          <w:lang w:eastAsia="en-IN"/>
        </w:rPr>
        <w:t>tap on VoiceView Screen Reader.</w:t>
      </w:r>
    </w:p>
    <w:p w14:paraId="311170C3" w14:textId="78D5BC84" w:rsidR="00453CE5" w:rsidRPr="000C3ED9" w:rsidRDefault="00453CE5" w:rsidP="00453CE5">
      <w:pPr>
        <w:pStyle w:val="ListParagraph"/>
        <w:numPr>
          <w:ilvl w:val="0"/>
          <w:numId w:val="45"/>
        </w:numPr>
        <w:rPr>
          <w:rFonts w:ascii="Arial" w:hAnsi="Arial" w:cs="Arial"/>
          <w:sz w:val="24"/>
          <w:szCs w:val="24"/>
          <w:lang w:eastAsia="en-IN"/>
        </w:rPr>
      </w:pPr>
      <w:r w:rsidRPr="000C3ED9">
        <w:rPr>
          <w:rFonts w:ascii="Arial" w:hAnsi="Arial" w:cs="Arial"/>
          <w:sz w:val="24"/>
          <w:szCs w:val="24"/>
          <w:lang w:eastAsia="en-IN"/>
        </w:rPr>
        <w:t>Navigate to Braille and double</w:t>
      </w:r>
      <w:r w:rsidR="00F7035D">
        <w:rPr>
          <w:rFonts w:ascii="Arial" w:hAnsi="Arial" w:cs="Arial"/>
          <w:sz w:val="24"/>
          <w:szCs w:val="24"/>
          <w:lang w:eastAsia="en-IN"/>
        </w:rPr>
        <w:t>-</w:t>
      </w:r>
      <w:r w:rsidRPr="000C3ED9">
        <w:rPr>
          <w:rFonts w:ascii="Arial" w:hAnsi="Arial" w:cs="Arial"/>
          <w:sz w:val="24"/>
          <w:szCs w:val="24"/>
          <w:lang w:eastAsia="en-IN"/>
        </w:rPr>
        <w:t>tap. Then double</w:t>
      </w:r>
      <w:r w:rsidR="00F7035D">
        <w:rPr>
          <w:rFonts w:ascii="Arial" w:hAnsi="Arial" w:cs="Arial"/>
          <w:sz w:val="24"/>
          <w:szCs w:val="24"/>
          <w:lang w:eastAsia="en-IN"/>
        </w:rPr>
        <w:t>-</w:t>
      </w:r>
      <w:r w:rsidRPr="000C3ED9">
        <w:rPr>
          <w:rFonts w:ascii="Arial" w:hAnsi="Arial" w:cs="Arial"/>
          <w:sz w:val="24"/>
          <w:szCs w:val="24"/>
          <w:lang w:eastAsia="en-IN"/>
        </w:rPr>
        <w:t>tap Pair Bluetooth Braille Display.</w:t>
      </w:r>
    </w:p>
    <w:p w14:paraId="051FBCC3" w14:textId="5911BA93" w:rsidR="00453CE5" w:rsidRPr="000C3ED9" w:rsidRDefault="00453CE5" w:rsidP="00453CE5">
      <w:pPr>
        <w:pStyle w:val="ListParagraph"/>
        <w:numPr>
          <w:ilvl w:val="0"/>
          <w:numId w:val="45"/>
        </w:numPr>
        <w:rPr>
          <w:rFonts w:ascii="Arial" w:hAnsi="Arial" w:cs="Arial"/>
          <w:sz w:val="24"/>
          <w:szCs w:val="24"/>
          <w:lang w:eastAsia="en-IN"/>
        </w:rPr>
      </w:pPr>
      <w:r w:rsidRPr="000C3ED9">
        <w:rPr>
          <w:rFonts w:ascii="Arial" w:hAnsi="Arial" w:cs="Arial"/>
          <w:sz w:val="24"/>
          <w:szCs w:val="24"/>
          <w:lang w:eastAsia="en-IN"/>
        </w:rPr>
        <w:t xml:space="preserve">Make sure your </w:t>
      </w:r>
      <w:r>
        <w:rPr>
          <w:rFonts w:ascii="Arial" w:hAnsi="Arial" w:cs="Arial"/>
          <w:sz w:val="24"/>
          <w:szCs w:val="24"/>
          <w:lang w:eastAsia="en-IN"/>
        </w:rPr>
        <w:t>Orbit Reader 40</w:t>
      </w:r>
      <w:r w:rsidRPr="000C3ED9">
        <w:rPr>
          <w:rFonts w:ascii="Arial" w:hAnsi="Arial" w:cs="Arial"/>
          <w:sz w:val="24"/>
          <w:szCs w:val="24"/>
          <w:lang w:eastAsia="en-IN"/>
        </w:rPr>
        <w:t xml:space="preserve"> and Bluetooth is on, and then double</w:t>
      </w:r>
      <w:r w:rsidR="00F7035D">
        <w:rPr>
          <w:rFonts w:ascii="Arial" w:hAnsi="Arial" w:cs="Arial"/>
          <w:sz w:val="24"/>
          <w:szCs w:val="24"/>
          <w:lang w:eastAsia="en-IN"/>
        </w:rPr>
        <w:t>-</w:t>
      </w:r>
      <w:r w:rsidRPr="000C3ED9">
        <w:rPr>
          <w:rFonts w:ascii="Arial" w:hAnsi="Arial" w:cs="Arial"/>
          <w:sz w:val="24"/>
          <w:szCs w:val="24"/>
          <w:lang w:eastAsia="en-IN"/>
        </w:rPr>
        <w:t xml:space="preserve">tap on Scan. </w:t>
      </w:r>
    </w:p>
    <w:p w14:paraId="0697AAEE" w14:textId="77777777" w:rsidR="00AC60AD" w:rsidRDefault="00453CE5" w:rsidP="00AC60AD">
      <w:pPr>
        <w:pStyle w:val="ListParagraph"/>
        <w:numPr>
          <w:ilvl w:val="0"/>
          <w:numId w:val="45"/>
        </w:numPr>
        <w:rPr>
          <w:rFonts w:ascii="Arial" w:hAnsi="Arial" w:cs="Arial"/>
          <w:sz w:val="24"/>
          <w:szCs w:val="24"/>
          <w:lang w:eastAsia="en-IN"/>
        </w:rPr>
      </w:pPr>
      <w:r w:rsidRPr="000C3ED9">
        <w:rPr>
          <w:rFonts w:ascii="Arial" w:hAnsi="Arial" w:cs="Arial"/>
          <w:sz w:val="24"/>
          <w:szCs w:val="24"/>
          <w:lang w:eastAsia="en-IN"/>
        </w:rPr>
        <w:t xml:space="preserve">You should see </w:t>
      </w:r>
      <w:r w:rsidR="00666741">
        <w:rPr>
          <w:rFonts w:ascii="Arial" w:hAnsi="Arial" w:cs="Arial"/>
          <w:sz w:val="24"/>
          <w:szCs w:val="24"/>
          <w:lang w:eastAsia="en-IN"/>
        </w:rPr>
        <w:t>the Orbit Reader</w:t>
      </w:r>
      <w:r>
        <w:rPr>
          <w:rFonts w:ascii="Arial" w:hAnsi="Arial" w:cs="Arial"/>
          <w:sz w:val="24"/>
          <w:szCs w:val="24"/>
          <w:lang w:eastAsia="en-IN"/>
        </w:rPr>
        <w:t xml:space="preserve"> 40</w:t>
      </w:r>
      <w:r w:rsidRPr="000C3ED9">
        <w:rPr>
          <w:rFonts w:ascii="Arial" w:hAnsi="Arial" w:cs="Arial"/>
          <w:sz w:val="24"/>
          <w:szCs w:val="24"/>
          <w:lang w:eastAsia="en-IN"/>
        </w:rPr>
        <w:t xml:space="preserve"> followed by the serial number. Double</w:t>
      </w:r>
      <w:r w:rsidR="00F7035D">
        <w:rPr>
          <w:rFonts w:ascii="Arial" w:hAnsi="Arial" w:cs="Arial"/>
          <w:sz w:val="24"/>
          <w:szCs w:val="24"/>
          <w:lang w:eastAsia="en-IN"/>
        </w:rPr>
        <w:t>-</w:t>
      </w:r>
      <w:r w:rsidRPr="000C3ED9">
        <w:rPr>
          <w:rFonts w:ascii="Arial" w:hAnsi="Arial" w:cs="Arial"/>
          <w:sz w:val="24"/>
          <w:szCs w:val="24"/>
          <w:lang w:eastAsia="en-IN"/>
        </w:rPr>
        <w:t>tap on it to pair.</w:t>
      </w:r>
    </w:p>
    <w:p w14:paraId="2D99491A" w14:textId="2CB69860" w:rsidR="00453CE5" w:rsidRPr="004941A8" w:rsidRDefault="00453CE5" w:rsidP="004941A8">
      <w:pPr>
        <w:rPr>
          <w:rFonts w:cs="Arial"/>
          <w:lang w:eastAsia="en-IN"/>
        </w:rPr>
      </w:pPr>
      <w:r w:rsidRPr="004941A8">
        <w:rPr>
          <w:rFonts w:cs="Arial"/>
          <w:lang w:eastAsia="en-IN"/>
        </w:rPr>
        <w:lastRenderedPageBreak/>
        <w:t>For additional information, go to the "Use a Braille Display with Your FireTablet":(</w:t>
      </w:r>
      <w:hyperlink r:id="rId36" w:history="1">
        <w:r w:rsidRPr="00C96C39">
          <w:rPr>
            <w:rFonts w:eastAsia="Calibri"/>
            <w:color w:val="0000FF"/>
          </w:rPr>
          <w:t>https://www.amazon.com/gp/help/customer/display.html?nodeId=201829370</w:t>
        </w:r>
      </w:hyperlink>
      <w:r w:rsidRPr="004941A8">
        <w:rPr>
          <w:rFonts w:cs="Arial"/>
          <w:lang w:eastAsia="en-IN"/>
        </w:rPr>
        <w:t>) webpage on the Amazon Help and Customer Service site.</w:t>
      </w:r>
    </w:p>
    <w:p w14:paraId="7D927E80" w14:textId="6B52676E" w:rsidR="00FE3743" w:rsidRPr="000C3ED9" w:rsidRDefault="00FE3743" w:rsidP="00121DFE">
      <w:pPr>
        <w:pStyle w:val="Heading2"/>
        <w:rPr>
          <w:lang w:eastAsia="en-IN"/>
        </w:rPr>
      </w:pPr>
      <w:bookmarkStart w:id="579" w:name="_Toc504838833"/>
      <w:bookmarkStart w:id="580" w:name="_Toc504838968"/>
      <w:bookmarkStart w:id="581" w:name="_Toc504839102"/>
      <w:bookmarkStart w:id="582" w:name="ChromeVox-SettingsCommands"/>
      <w:bookmarkStart w:id="583" w:name="Windows-PCs"/>
      <w:bookmarkStart w:id="584" w:name="_Toc531853374"/>
      <w:bookmarkStart w:id="585" w:name="_Toc93946792"/>
      <w:bookmarkEnd w:id="579"/>
      <w:bookmarkEnd w:id="580"/>
      <w:bookmarkEnd w:id="581"/>
      <w:bookmarkEnd w:id="582"/>
      <w:bookmarkEnd w:id="583"/>
      <w:r w:rsidRPr="000C3ED9">
        <w:rPr>
          <w:lang w:eastAsia="en-IN"/>
        </w:rPr>
        <w:t>Windows PCs</w:t>
      </w:r>
      <w:bookmarkEnd w:id="584"/>
      <w:bookmarkEnd w:id="585"/>
    </w:p>
    <w:p w14:paraId="780BF97F" w14:textId="48F0060E" w:rsidR="00FE3743" w:rsidRPr="000C3ED9" w:rsidRDefault="00FE3743" w:rsidP="00FE3743">
      <w:pPr>
        <w:rPr>
          <w:lang w:eastAsia="en-IN"/>
        </w:rPr>
      </w:pPr>
      <w:r w:rsidRPr="000C3ED9">
        <w:rPr>
          <w:lang w:eastAsia="en-IN"/>
        </w:rPr>
        <w:t xml:space="preserve">Before connecting </w:t>
      </w:r>
      <w:r w:rsidR="00666741">
        <w:rPr>
          <w:lang w:eastAsia="en-IN"/>
        </w:rPr>
        <w:t>the Orbit Reader</w:t>
      </w:r>
      <w:r w:rsidR="004973AE">
        <w:rPr>
          <w:lang w:eastAsia="en-IN"/>
        </w:rPr>
        <w:t xml:space="preserve"> 40</w:t>
      </w:r>
      <w:r w:rsidRPr="000C3ED9">
        <w:rPr>
          <w:lang w:eastAsia="en-IN"/>
        </w:rPr>
        <w:t xml:space="preserve"> with a PC, you must first decide how you wish to connect: </w:t>
      </w:r>
      <w:r w:rsidR="00A64DF8">
        <w:rPr>
          <w:lang w:eastAsia="en-IN"/>
        </w:rPr>
        <w:t xml:space="preserve">via </w:t>
      </w:r>
      <w:r w:rsidRPr="000C3ED9">
        <w:rPr>
          <w:lang w:eastAsia="en-IN"/>
        </w:rPr>
        <w:t xml:space="preserve">Bluetooth or USB. This is a personal </w:t>
      </w:r>
      <w:r w:rsidR="00A23D7C" w:rsidRPr="000C3ED9">
        <w:rPr>
          <w:lang w:eastAsia="en-IN"/>
        </w:rPr>
        <w:t>choice.</w:t>
      </w:r>
      <w:r w:rsidRPr="000C3ED9">
        <w:rPr>
          <w:lang w:eastAsia="en-IN"/>
        </w:rPr>
        <w:t xml:space="preserve"> USB charges the device as you use it, so it is a good choice when your battery is low. Bluetooth does not use wires, so it is a good choice when you are on the go.</w:t>
      </w:r>
    </w:p>
    <w:p w14:paraId="7E6F66DB" w14:textId="6457DE08" w:rsidR="00FE3743" w:rsidRPr="000C3ED9" w:rsidRDefault="00FE3743">
      <w:pPr>
        <w:pStyle w:val="Heading3"/>
        <w:rPr>
          <w:lang w:eastAsia="en-IN"/>
        </w:rPr>
      </w:pPr>
      <w:bookmarkStart w:id="586" w:name="Connecting-Windows-with-USB"/>
      <w:bookmarkStart w:id="587" w:name="_Toc531853375"/>
      <w:bookmarkStart w:id="588" w:name="_Toc93946793"/>
      <w:bookmarkEnd w:id="586"/>
      <w:r w:rsidRPr="000C3ED9">
        <w:rPr>
          <w:lang w:eastAsia="en-IN"/>
        </w:rPr>
        <w:t xml:space="preserve">Connecting </w:t>
      </w:r>
      <w:r w:rsidR="00A64DF8">
        <w:rPr>
          <w:lang w:eastAsia="en-IN"/>
        </w:rPr>
        <w:t xml:space="preserve">to </w:t>
      </w:r>
      <w:r w:rsidRPr="000C3ED9">
        <w:rPr>
          <w:lang w:eastAsia="en-IN"/>
        </w:rPr>
        <w:t>Windows</w:t>
      </w:r>
      <w:r w:rsidR="00A64DF8">
        <w:rPr>
          <w:lang w:eastAsia="en-IN"/>
        </w:rPr>
        <w:t xml:space="preserve"> over</w:t>
      </w:r>
      <w:r w:rsidRPr="000C3ED9">
        <w:rPr>
          <w:lang w:eastAsia="en-IN"/>
        </w:rPr>
        <w:t xml:space="preserve"> USB</w:t>
      </w:r>
      <w:bookmarkEnd w:id="587"/>
      <w:bookmarkEnd w:id="588"/>
    </w:p>
    <w:p w14:paraId="12C9EB27" w14:textId="07111B9A" w:rsidR="00FE3743" w:rsidRPr="000C3ED9" w:rsidRDefault="00FE3743" w:rsidP="00FE3743">
      <w:pPr>
        <w:rPr>
          <w:lang w:eastAsia="en-IN"/>
        </w:rPr>
      </w:pPr>
      <w:r w:rsidRPr="000C3ED9">
        <w:rPr>
          <w:lang w:eastAsia="en-IN"/>
        </w:rPr>
        <w:t xml:space="preserve">If your screen reader does not support HID, switch to the Serial protocol on the </w:t>
      </w:r>
      <w:r w:rsidR="004973AE">
        <w:rPr>
          <w:lang w:eastAsia="en-IN"/>
        </w:rPr>
        <w:t>Orbit Reader 40</w:t>
      </w:r>
      <w:r w:rsidRPr="000C3ED9">
        <w:rPr>
          <w:lang w:eastAsia="en-IN"/>
        </w:rPr>
        <w:t xml:space="preserve"> with the hotkey or selecting Serial from the USB option in the menu.</w:t>
      </w:r>
    </w:p>
    <w:p w14:paraId="674EF9ED" w14:textId="77777777" w:rsidR="00FE3743" w:rsidRPr="000C3ED9" w:rsidRDefault="00FE3743" w:rsidP="00FE3743">
      <w:pPr>
        <w:rPr>
          <w:lang w:eastAsia="en-IN"/>
        </w:rPr>
      </w:pPr>
    </w:p>
    <w:p w14:paraId="5BD6F33B" w14:textId="74007456" w:rsidR="00FE3743" w:rsidRPr="000C3ED9" w:rsidRDefault="00FE3743" w:rsidP="00FE3743">
      <w:pPr>
        <w:rPr>
          <w:lang w:eastAsia="en-IN"/>
        </w:rPr>
      </w:pPr>
      <w:r w:rsidRPr="000C3ED9">
        <w:rPr>
          <w:lang w:eastAsia="en-IN"/>
        </w:rPr>
        <w:t xml:space="preserve">For Windows versions 7 and newer, the serial interface requires the installation of two drivers: one for the USB and one to make the USB port appear like a COM port. The only exception is Windows XP. Because it is Serial only, it can just be plugged in. The second driver is required because many </w:t>
      </w:r>
      <w:r w:rsidR="00C573CB" w:rsidRPr="000C3ED9">
        <w:rPr>
          <w:lang w:eastAsia="en-IN"/>
        </w:rPr>
        <w:t>screen</w:t>
      </w:r>
      <w:r w:rsidR="002C1714" w:rsidRPr="000C3ED9">
        <w:rPr>
          <w:lang w:eastAsia="en-IN"/>
        </w:rPr>
        <w:t xml:space="preserve"> </w:t>
      </w:r>
      <w:r w:rsidRPr="000C3ED9">
        <w:rPr>
          <w:lang w:eastAsia="en-IN"/>
        </w:rPr>
        <w:t>reading programs handle braille displays like a serial device. The COM port assignment driver shows the assigned port number used to communicate with the display. Take a note of the COM port number for later use. If you need to</w:t>
      </w:r>
      <w:r w:rsidR="0000177F" w:rsidRPr="000C3ED9">
        <w:rPr>
          <w:lang w:eastAsia="en-IN"/>
        </w:rPr>
        <w:t xml:space="preserve"> </w:t>
      </w:r>
      <w:r w:rsidR="007D4830" w:rsidRPr="000C3ED9">
        <w:rPr>
          <w:lang w:eastAsia="en-IN"/>
        </w:rPr>
        <w:t>look at it later,</w:t>
      </w:r>
      <w:r w:rsidRPr="000C3ED9">
        <w:rPr>
          <w:lang w:eastAsia="en-IN"/>
        </w:rPr>
        <w:t xml:space="preserve"> go to Device Manager while the display is connected and look in the section for Ports: COM and LPT. One of the COM ports is assigned to </w:t>
      </w:r>
      <w:r w:rsidR="00666741">
        <w:rPr>
          <w:lang w:eastAsia="en-IN"/>
        </w:rPr>
        <w:t>the Orbit Reader</w:t>
      </w:r>
      <w:r w:rsidR="004973AE">
        <w:rPr>
          <w:lang w:eastAsia="en-IN"/>
        </w:rPr>
        <w:t xml:space="preserve"> 40</w:t>
      </w:r>
      <w:r w:rsidRPr="000C3ED9">
        <w:rPr>
          <w:lang w:eastAsia="en-IN"/>
        </w:rPr>
        <w:t>. You need to use that number when you set up your screen reader.</w:t>
      </w:r>
    </w:p>
    <w:p w14:paraId="603DFB1E" w14:textId="66D845E5" w:rsidR="00FE3743" w:rsidRPr="000C3ED9" w:rsidRDefault="00FE3743" w:rsidP="00FE3743">
      <w:pPr>
        <w:rPr>
          <w:lang w:eastAsia="en-IN"/>
        </w:rPr>
      </w:pPr>
      <w:r w:rsidRPr="000C3ED9">
        <w:rPr>
          <w:lang w:eastAsia="en-IN"/>
        </w:rPr>
        <w:t xml:space="preserve">Once the display is connected to the device you wish to use, configure the software to use </w:t>
      </w:r>
      <w:r w:rsidR="00666741">
        <w:rPr>
          <w:lang w:eastAsia="en-IN"/>
        </w:rPr>
        <w:t>the Orbit Reader</w:t>
      </w:r>
      <w:r w:rsidR="004973AE">
        <w:rPr>
          <w:lang w:eastAsia="en-IN"/>
        </w:rPr>
        <w:t xml:space="preserve"> 40</w:t>
      </w:r>
      <w:r w:rsidRPr="000C3ED9">
        <w:rPr>
          <w:lang w:eastAsia="en-IN"/>
        </w:rPr>
        <w:t>.</w:t>
      </w:r>
    </w:p>
    <w:p w14:paraId="44D7A230" w14:textId="19EDB3A6" w:rsidR="00FE3743" w:rsidRPr="000C3ED9" w:rsidRDefault="00FE3743">
      <w:pPr>
        <w:pStyle w:val="Heading3"/>
        <w:rPr>
          <w:lang w:eastAsia="en-IN"/>
        </w:rPr>
      </w:pPr>
      <w:bookmarkStart w:id="589" w:name="Connecting-Windows-with-Bluetooth"/>
      <w:bookmarkStart w:id="590" w:name="_Connecting_Windows_with"/>
      <w:bookmarkStart w:id="591" w:name="_Toc531853376"/>
      <w:bookmarkStart w:id="592" w:name="_Toc93946794"/>
      <w:bookmarkEnd w:id="589"/>
      <w:bookmarkEnd w:id="590"/>
      <w:r w:rsidRPr="000C3ED9">
        <w:rPr>
          <w:lang w:eastAsia="en-IN"/>
        </w:rPr>
        <w:t xml:space="preserve">Connecting </w:t>
      </w:r>
      <w:r w:rsidR="00A64DF8">
        <w:rPr>
          <w:lang w:eastAsia="en-IN"/>
        </w:rPr>
        <w:t xml:space="preserve">to </w:t>
      </w:r>
      <w:r w:rsidRPr="000C3ED9">
        <w:rPr>
          <w:lang w:eastAsia="en-IN"/>
        </w:rPr>
        <w:t>Windows</w:t>
      </w:r>
      <w:r w:rsidR="00A64DF8">
        <w:rPr>
          <w:lang w:eastAsia="en-IN"/>
        </w:rPr>
        <w:t xml:space="preserve"> over</w:t>
      </w:r>
      <w:r w:rsidRPr="000C3ED9">
        <w:rPr>
          <w:lang w:eastAsia="en-IN"/>
        </w:rPr>
        <w:t xml:space="preserve"> Bluetooth</w:t>
      </w:r>
      <w:bookmarkEnd w:id="591"/>
      <w:bookmarkEnd w:id="592"/>
    </w:p>
    <w:p w14:paraId="1F75E1AF" w14:textId="502E5E67" w:rsidR="00FE3743" w:rsidRPr="000C3ED9" w:rsidRDefault="00FE3743" w:rsidP="00FE3743">
      <w:pPr>
        <w:rPr>
          <w:lang w:eastAsia="en-IN"/>
        </w:rPr>
      </w:pPr>
      <w:r w:rsidRPr="000C3ED9">
        <w:rPr>
          <w:lang w:eastAsia="en-IN"/>
        </w:rPr>
        <w:t xml:space="preserve">When connecting the </w:t>
      </w:r>
      <w:r w:rsidR="004973AE">
        <w:rPr>
          <w:lang w:eastAsia="en-IN"/>
        </w:rPr>
        <w:t>Orbit Reader 40</w:t>
      </w:r>
      <w:r w:rsidRPr="000C3ED9">
        <w:rPr>
          <w:lang w:eastAsia="en-IN"/>
        </w:rPr>
        <w:t xml:space="preserve"> with Bluetooth, you must first choose a pairing configuration.</w:t>
      </w:r>
    </w:p>
    <w:p w14:paraId="085FACAD" w14:textId="77777777" w:rsidR="00FE3743" w:rsidRPr="000C3ED9" w:rsidRDefault="00FE3743" w:rsidP="00FE3743">
      <w:pPr>
        <w:rPr>
          <w:lang w:eastAsia="en-IN"/>
        </w:rPr>
      </w:pPr>
    </w:p>
    <w:p w14:paraId="597021DE" w14:textId="11FE4F24" w:rsidR="00FE3743" w:rsidRPr="000C3ED9" w:rsidRDefault="00FE3743" w:rsidP="00FE3743">
      <w:pPr>
        <w:rPr>
          <w:lang w:eastAsia="en-IN"/>
        </w:rPr>
      </w:pPr>
      <w:r w:rsidRPr="000C3ED9">
        <w:rPr>
          <w:lang w:eastAsia="en-IN"/>
        </w:rPr>
        <w:t xml:space="preserve">The default configuration is </w:t>
      </w:r>
      <w:r w:rsidR="002C190F" w:rsidRPr="000C3ED9">
        <w:rPr>
          <w:lang w:eastAsia="en-IN"/>
        </w:rPr>
        <w:t>‘</w:t>
      </w:r>
      <w:r w:rsidRPr="000C3ED9">
        <w:rPr>
          <w:lang w:eastAsia="en-IN"/>
        </w:rPr>
        <w:t>Just Works</w:t>
      </w:r>
      <w:r w:rsidR="002C190F" w:rsidRPr="000C3ED9">
        <w:rPr>
          <w:lang w:eastAsia="en-IN"/>
        </w:rPr>
        <w:t>’</w:t>
      </w:r>
      <w:r w:rsidRPr="000C3ED9">
        <w:rPr>
          <w:lang w:eastAsia="en-IN"/>
        </w:rPr>
        <w:t xml:space="preserve">. If </w:t>
      </w:r>
      <w:r w:rsidR="00666741">
        <w:rPr>
          <w:lang w:eastAsia="en-IN"/>
        </w:rPr>
        <w:t>the Orbit Reader</w:t>
      </w:r>
      <w:r w:rsidR="004973AE">
        <w:rPr>
          <w:lang w:eastAsia="en-IN"/>
        </w:rPr>
        <w:t xml:space="preserve"> 40</w:t>
      </w:r>
      <w:r w:rsidRPr="000C3ED9">
        <w:rPr>
          <w:lang w:eastAsia="en-IN"/>
        </w:rPr>
        <w:t xml:space="preserve"> is in default connection, follow these steps to pair the device:</w:t>
      </w:r>
    </w:p>
    <w:p w14:paraId="3DD02441" w14:textId="77777777" w:rsidR="00FE3743" w:rsidRPr="00C96C39" w:rsidRDefault="00FE3743" w:rsidP="00C96C39">
      <w:pPr>
        <w:pStyle w:val="ListParagraph"/>
        <w:numPr>
          <w:ilvl w:val="0"/>
          <w:numId w:val="171"/>
        </w:numPr>
        <w:rPr>
          <w:rFonts w:cs="Arial"/>
          <w:lang w:eastAsia="en-IN"/>
        </w:rPr>
      </w:pPr>
      <w:r w:rsidRPr="00C96C39">
        <w:rPr>
          <w:rFonts w:ascii="Arial" w:hAnsi="Arial" w:cs="Arial"/>
          <w:sz w:val="24"/>
          <w:szCs w:val="24"/>
          <w:lang w:eastAsia="en-IN"/>
        </w:rPr>
        <w:t>On the PC, perform a Bluetooth search.</w:t>
      </w:r>
    </w:p>
    <w:p w14:paraId="750BACF3" w14:textId="72DF1145" w:rsidR="00FE3743" w:rsidRPr="00C96C39" w:rsidRDefault="00C573CB" w:rsidP="00C96C39">
      <w:pPr>
        <w:pStyle w:val="ListParagraph"/>
        <w:numPr>
          <w:ilvl w:val="0"/>
          <w:numId w:val="171"/>
        </w:numPr>
        <w:rPr>
          <w:rFonts w:cs="Arial"/>
          <w:lang w:eastAsia="en-IN"/>
        </w:rPr>
      </w:pPr>
      <w:r w:rsidRPr="00C96C39">
        <w:rPr>
          <w:rFonts w:ascii="Arial" w:hAnsi="Arial" w:cs="Arial"/>
          <w:sz w:val="24"/>
          <w:szCs w:val="24"/>
          <w:lang w:eastAsia="en-IN"/>
        </w:rPr>
        <w:t xml:space="preserve">Select </w:t>
      </w:r>
      <w:r w:rsidR="00666741" w:rsidRPr="00C96C39">
        <w:rPr>
          <w:rFonts w:ascii="Arial" w:hAnsi="Arial" w:cs="Arial"/>
          <w:sz w:val="24"/>
          <w:szCs w:val="24"/>
          <w:lang w:eastAsia="en-IN"/>
        </w:rPr>
        <w:t>the Orbit Reader</w:t>
      </w:r>
      <w:r w:rsidR="004973AE" w:rsidRPr="00C96C39">
        <w:rPr>
          <w:rFonts w:ascii="Arial" w:hAnsi="Arial" w:cs="Arial"/>
          <w:sz w:val="24"/>
          <w:szCs w:val="24"/>
          <w:lang w:eastAsia="en-IN"/>
        </w:rPr>
        <w:t xml:space="preserve"> 40</w:t>
      </w:r>
      <w:r w:rsidR="00FE3743" w:rsidRPr="00C96C39">
        <w:rPr>
          <w:rFonts w:ascii="Arial" w:hAnsi="Arial" w:cs="Arial"/>
          <w:sz w:val="24"/>
          <w:szCs w:val="24"/>
          <w:lang w:eastAsia="en-IN"/>
        </w:rPr>
        <w:t xml:space="preserve"> from the list of Bluetooth devices.</w:t>
      </w:r>
    </w:p>
    <w:p w14:paraId="5BF6D039" w14:textId="4F119982" w:rsidR="00FE3743" w:rsidRPr="000C3ED9" w:rsidRDefault="00FE3743" w:rsidP="00FE3743">
      <w:pPr>
        <w:rPr>
          <w:lang w:eastAsia="en-IN"/>
        </w:rPr>
      </w:pPr>
      <w:r w:rsidRPr="000C3ED9">
        <w:rPr>
          <w:lang w:eastAsia="en-IN"/>
        </w:rPr>
        <w:t xml:space="preserve">Confirm code configuration shows a random number on both the </w:t>
      </w:r>
      <w:r w:rsidR="004973AE">
        <w:rPr>
          <w:lang w:eastAsia="en-IN"/>
        </w:rPr>
        <w:t>Orbit Reader 40</w:t>
      </w:r>
      <w:r w:rsidRPr="000C3ED9">
        <w:rPr>
          <w:lang w:eastAsia="en-IN"/>
        </w:rPr>
        <w:t xml:space="preserve">'s braille display and on the host device. Follow steps 1 and 2; then, to confirm the request, compare the numbers in the Bluetooth dialog on the Windows PC with the code shown on your display. If they are the same, select </w:t>
      </w:r>
      <w:r w:rsidR="002C190F" w:rsidRPr="000C3ED9">
        <w:rPr>
          <w:lang w:eastAsia="en-IN"/>
        </w:rPr>
        <w:t>‘</w:t>
      </w:r>
      <w:r w:rsidRPr="000C3ED9">
        <w:rPr>
          <w:lang w:eastAsia="en-IN"/>
        </w:rPr>
        <w:t>Yes</w:t>
      </w:r>
      <w:r w:rsidR="002C190F" w:rsidRPr="000C3ED9">
        <w:rPr>
          <w:lang w:eastAsia="en-IN"/>
        </w:rPr>
        <w:t>’</w:t>
      </w:r>
      <w:r w:rsidRPr="000C3ED9">
        <w:rPr>
          <w:lang w:eastAsia="en-IN"/>
        </w:rPr>
        <w:t xml:space="preserve">. If the numbers do not match, select </w:t>
      </w:r>
      <w:r w:rsidR="002C190F" w:rsidRPr="000C3ED9">
        <w:rPr>
          <w:lang w:eastAsia="en-IN"/>
        </w:rPr>
        <w:t>‘</w:t>
      </w:r>
      <w:r w:rsidRPr="000C3ED9">
        <w:rPr>
          <w:lang w:eastAsia="en-IN"/>
        </w:rPr>
        <w:t>No</w:t>
      </w:r>
      <w:r w:rsidR="00181458" w:rsidRPr="000C3ED9">
        <w:rPr>
          <w:lang w:eastAsia="en-IN"/>
        </w:rPr>
        <w:t>’,</w:t>
      </w:r>
      <w:r w:rsidRPr="000C3ED9">
        <w:rPr>
          <w:lang w:eastAsia="en-IN"/>
        </w:rPr>
        <w:t xml:space="preserve"> and try the next </w:t>
      </w:r>
      <w:r w:rsidR="00666741">
        <w:rPr>
          <w:lang w:eastAsia="en-IN"/>
        </w:rPr>
        <w:t>Orbit Reader</w:t>
      </w:r>
      <w:r w:rsidR="004973AE">
        <w:rPr>
          <w:lang w:eastAsia="en-IN"/>
        </w:rPr>
        <w:t xml:space="preserve"> 40</w:t>
      </w:r>
      <w:r w:rsidRPr="000C3ED9">
        <w:rPr>
          <w:lang w:eastAsia="en-IN"/>
        </w:rPr>
        <w:t xml:space="preserve"> </w:t>
      </w:r>
      <w:r w:rsidR="00FB7AF9">
        <w:rPr>
          <w:lang w:eastAsia="en-IN"/>
        </w:rPr>
        <w:t>o</w:t>
      </w:r>
      <w:r w:rsidR="00FB7AF9" w:rsidRPr="000C3ED9">
        <w:rPr>
          <w:lang w:eastAsia="en-IN"/>
        </w:rPr>
        <w:t xml:space="preserve">n </w:t>
      </w:r>
      <w:r w:rsidRPr="000C3ED9">
        <w:rPr>
          <w:lang w:eastAsia="en-IN"/>
        </w:rPr>
        <w:t xml:space="preserve">the list. </w:t>
      </w:r>
      <w:r w:rsidR="009A1CD2" w:rsidRPr="000C3ED9">
        <w:rPr>
          <w:lang w:eastAsia="en-IN"/>
        </w:rPr>
        <w:t>P</w:t>
      </w:r>
      <w:r w:rsidRPr="000C3ED9">
        <w:rPr>
          <w:lang w:eastAsia="en-IN"/>
        </w:rPr>
        <w:t>airing request</w:t>
      </w:r>
      <w:r w:rsidR="00FB7AF9">
        <w:rPr>
          <w:lang w:eastAsia="en-IN"/>
        </w:rPr>
        <w:t>s</w:t>
      </w:r>
      <w:r w:rsidRPr="000C3ED9">
        <w:rPr>
          <w:lang w:eastAsia="en-IN"/>
        </w:rPr>
        <w:t xml:space="preserve"> can be accepted by pressing </w:t>
      </w:r>
      <w:r w:rsidR="001D55A9" w:rsidRPr="000C3ED9">
        <w:rPr>
          <w:lang w:eastAsia="en-IN"/>
        </w:rPr>
        <w:t>D</w:t>
      </w:r>
      <w:r w:rsidRPr="000C3ED9">
        <w:rPr>
          <w:lang w:eastAsia="en-IN"/>
        </w:rPr>
        <w:t xml:space="preserve">ot 8 or rejected by pressing </w:t>
      </w:r>
      <w:r w:rsidR="001D55A9" w:rsidRPr="000C3ED9">
        <w:rPr>
          <w:lang w:eastAsia="en-IN"/>
        </w:rPr>
        <w:t>D</w:t>
      </w:r>
      <w:r w:rsidRPr="000C3ED9">
        <w:rPr>
          <w:lang w:eastAsia="en-IN"/>
        </w:rPr>
        <w:t xml:space="preserve">ot 7 from </w:t>
      </w:r>
      <w:r w:rsidR="00666741">
        <w:rPr>
          <w:lang w:eastAsia="en-IN"/>
        </w:rPr>
        <w:t>the Orbit Reader</w:t>
      </w:r>
      <w:r w:rsidR="004973AE">
        <w:rPr>
          <w:lang w:eastAsia="en-IN"/>
        </w:rPr>
        <w:t xml:space="preserve"> 40</w:t>
      </w:r>
      <w:r w:rsidRPr="000C3ED9">
        <w:rPr>
          <w:lang w:eastAsia="en-IN"/>
        </w:rPr>
        <w:t xml:space="preserve"> device. The purpose of this procedure is to allow more </w:t>
      </w:r>
      <w:r w:rsidRPr="000C3ED9">
        <w:rPr>
          <w:lang w:eastAsia="en-IN"/>
        </w:rPr>
        <w:lastRenderedPageBreak/>
        <w:t xml:space="preserve">than one </w:t>
      </w:r>
      <w:r w:rsidR="00666741">
        <w:rPr>
          <w:lang w:eastAsia="en-IN"/>
        </w:rPr>
        <w:t>Orbit Reader</w:t>
      </w:r>
      <w:r w:rsidR="004973AE">
        <w:rPr>
          <w:lang w:eastAsia="en-IN"/>
        </w:rPr>
        <w:t xml:space="preserve"> 40</w:t>
      </w:r>
      <w:r w:rsidRPr="000C3ED9">
        <w:rPr>
          <w:lang w:eastAsia="en-IN"/>
        </w:rPr>
        <w:t xml:space="preserve"> device to be paired in the same room at the same time without pairing the wrong device.</w:t>
      </w:r>
    </w:p>
    <w:p w14:paraId="269F14EB" w14:textId="77777777" w:rsidR="00FE3743" w:rsidRPr="000C3ED9" w:rsidRDefault="00FE3743" w:rsidP="00FE3743">
      <w:pPr>
        <w:rPr>
          <w:lang w:eastAsia="en-IN"/>
        </w:rPr>
      </w:pPr>
    </w:p>
    <w:p w14:paraId="3FF238AA" w14:textId="7488F039" w:rsidR="00FE3743" w:rsidRPr="000C3ED9" w:rsidRDefault="00FE3743" w:rsidP="00FE3743">
      <w:pPr>
        <w:rPr>
          <w:lang w:eastAsia="en-IN"/>
        </w:rPr>
      </w:pPr>
      <w:r w:rsidRPr="000C3ED9">
        <w:rPr>
          <w:lang w:eastAsia="en-IN"/>
        </w:rPr>
        <w:t xml:space="preserve">The device pairs with the </w:t>
      </w:r>
      <w:r w:rsidR="004973AE">
        <w:rPr>
          <w:lang w:eastAsia="en-IN"/>
        </w:rPr>
        <w:t>Orbit Reader 40</w:t>
      </w:r>
      <w:r w:rsidRPr="000C3ED9">
        <w:rPr>
          <w:lang w:eastAsia="en-IN"/>
        </w:rPr>
        <w:t xml:space="preserve"> and an incoming Bluetooth virtual serial port is set up on the PC.</w:t>
      </w:r>
    </w:p>
    <w:p w14:paraId="4A749B90" w14:textId="77777777" w:rsidR="00FE3743" w:rsidRPr="000C3ED9" w:rsidRDefault="00FE3743" w:rsidP="00FE3743">
      <w:pPr>
        <w:rPr>
          <w:lang w:eastAsia="en-IN"/>
        </w:rPr>
      </w:pPr>
    </w:p>
    <w:p w14:paraId="7680B9ED" w14:textId="75314FD0" w:rsidR="00FE3743" w:rsidRPr="000C3ED9" w:rsidRDefault="00FE3743" w:rsidP="00FE3743">
      <w:pPr>
        <w:rPr>
          <w:lang w:eastAsia="en-IN"/>
        </w:rPr>
      </w:pPr>
      <w:r w:rsidRPr="000C3ED9">
        <w:rPr>
          <w:lang w:eastAsia="en-IN"/>
        </w:rPr>
        <w:t xml:space="preserve">Next, check the Ports list in the Windows Device Manager to find the COM port number assigned to the </w:t>
      </w:r>
      <w:r w:rsidR="00A365CB" w:rsidRPr="000C3ED9">
        <w:rPr>
          <w:lang w:eastAsia="en-IN"/>
        </w:rPr>
        <w:t>outgoing</w:t>
      </w:r>
      <w:r w:rsidRPr="000C3ED9">
        <w:rPr>
          <w:lang w:eastAsia="en-IN"/>
        </w:rPr>
        <w:t xml:space="preserve"> Bluetooth serial port. Make a note of this number.</w:t>
      </w:r>
    </w:p>
    <w:p w14:paraId="4369B867" w14:textId="77777777" w:rsidR="00FE3743" w:rsidRPr="000C3ED9" w:rsidRDefault="00FE3743" w:rsidP="00FE3743">
      <w:pPr>
        <w:rPr>
          <w:lang w:eastAsia="en-IN"/>
        </w:rPr>
      </w:pPr>
    </w:p>
    <w:p w14:paraId="49D41245" w14:textId="77777777" w:rsidR="00FE3743" w:rsidRPr="000C3ED9" w:rsidRDefault="00FE3743" w:rsidP="00FE3743">
      <w:pPr>
        <w:rPr>
          <w:lang w:eastAsia="en-IN"/>
        </w:rPr>
      </w:pPr>
      <w:r w:rsidRPr="000C3ED9">
        <w:rPr>
          <w:lang w:eastAsia="en-IN"/>
        </w:rPr>
        <w:t>In your screen reader on the PC, set the active Braille display COM port to use as the relevant Bluetooth serial port COM number.</w:t>
      </w:r>
    </w:p>
    <w:p w14:paraId="67CDCC83" w14:textId="768E71D2" w:rsidR="00FE3743" w:rsidRPr="000C3ED9" w:rsidRDefault="00715051">
      <w:pPr>
        <w:pStyle w:val="Heading3"/>
        <w:rPr>
          <w:lang w:eastAsia="en-IN"/>
        </w:rPr>
      </w:pPr>
      <w:bookmarkStart w:id="593" w:name="NonVisual-Desktop-Access-NVDA"/>
      <w:bookmarkStart w:id="594" w:name="_Toc531853377"/>
      <w:bookmarkStart w:id="595" w:name="_Toc93946795"/>
      <w:bookmarkEnd w:id="593"/>
      <w:r w:rsidRPr="000C3ED9">
        <w:rPr>
          <w:lang w:eastAsia="en-IN"/>
        </w:rPr>
        <w:t>Non-Visual</w:t>
      </w:r>
      <w:r w:rsidR="00FE3743" w:rsidRPr="000C3ED9">
        <w:rPr>
          <w:lang w:eastAsia="en-IN"/>
        </w:rPr>
        <w:t xml:space="preserve"> Desktop Access (NVDA)</w:t>
      </w:r>
      <w:bookmarkEnd w:id="594"/>
      <w:bookmarkEnd w:id="595"/>
    </w:p>
    <w:p w14:paraId="5D2BA98F" w14:textId="7B6DC67C" w:rsidR="00FE3743" w:rsidRPr="000C3ED9" w:rsidRDefault="00FE3B55" w:rsidP="00FE3743">
      <w:pPr>
        <w:rPr>
          <w:lang w:eastAsia="en-IN"/>
        </w:rPr>
      </w:pPr>
      <w:r>
        <w:rPr>
          <w:lang w:eastAsia="en-IN"/>
        </w:rPr>
        <w:t>Currently</w:t>
      </w:r>
      <w:r w:rsidR="0048164A">
        <w:rPr>
          <w:lang w:eastAsia="en-IN"/>
        </w:rPr>
        <w:t>,</w:t>
      </w:r>
      <w:r>
        <w:rPr>
          <w:lang w:eastAsia="en-IN"/>
        </w:rPr>
        <w:t xml:space="preserve"> the Orbit Reader 40 is not </w:t>
      </w:r>
      <w:r w:rsidR="00DE5EB2">
        <w:rPr>
          <w:lang w:eastAsia="en-IN"/>
        </w:rPr>
        <w:t xml:space="preserve">directly </w:t>
      </w:r>
      <w:r>
        <w:rPr>
          <w:lang w:eastAsia="en-IN"/>
        </w:rPr>
        <w:t>supported by NVDA</w:t>
      </w:r>
      <w:r w:rsidR="004D330C">
        <w:rPr>
          <w:lang w:eastAsia="en-IN"/>
        </w:rPr>
        <w:t>.</w:t>
      </w:r>
      <w:r w:rsidR="00FE3743" w:rsidRPr="000C3ED9">
        <w:rPr>
          <w:lang w:eastAsia="en-IN"/>
        </w:rPr>
        <w:t xml:space="preserve"> </w:t>
      </w:r>
      <w:r w:rsidR="004D330C">
        <w:rPr>
          <w:lang w:eastAsia="en-IN"/>
        </w:rPr>
        <w:t>Y</w:t>
      </w:r>
      <w:r w:rsidR="004D330C" w:rsidRPr="000C3ED9">
        <w:rPr>
          <w:lang w:eastAsia="en-IN"/>
        </w:rPr>
        <w:t xml:space="preserve">ou must set </w:t>
      </w:r>
      <w:r w:rsidR="00666741">
        <w:rPr>
          <w:lang w:eastAsia="en-IN"/>
        </w:rPr>
        <w:t>the Orbit Reader</w:t>
      </w:r>
      <w:r w:rsidR="004D330C">
        <w:rPr>
          <w:lang w:eastAsia="en-IN"/>
        </w:rPr>
        <w:t xml:space="preserve"> 40</w:t>
      </w:r>
      <w:r w:rsidR="004D330C" w:rsidRPr="000C3ED9">
        <w:rPr>
          <w:lang w:eastAsia="en-IN"/>
        </w:rPr>
        <w:t xml:space="preserve"> to emulate </w:t>
      </w:r>
      <w:r w:rsidR="004D330C">
        <w:rPr>
          <w:lang w:eastAsia="en-IN"/>
        </w:rPr>
        <w:t>VarioUltra40</w:t>
      </w:r>
      <w:r w:rsidR="004D330C" w:rsidRPr="000C3ED9">
        <w:rPr>
          <w:lang w:eastAsia="en-IN"/>
        </w:rPr>
        <w:t xml:space="preserve"> </w:t>
      </w:r>
      <w:r w:rsidR="00FB7AF9">
        <w:rPr>
          <w:lang w:eastAsia="en-IN"/>
        </w:rPr>
        <w:t>o</w:t>
      </w:r>
      <w:r w:rsidR="00FB7AF9" w:rsidRPr="000C3ED9">
        <w:rPr>
          <w:lang w:eastAsia="en-IN"/>
        </w:rPr>
        <w:t xml:space="preserve">n </w:t>
      </w:r>
      <w:r w:rsidR="004D330C" w:rsidRPr="000C3ED9">
        <w:rPr>
          <w:lang w:eastAsia="en-IN"/>
        </w:rPr>
        <w:t>the menu</w:t>
      </w:r>
      <w:r w:rsidR="004D330C">
        <w:rPr>
          <w:lang w:eastAsia="en-IN"/>
        </w:rPr>
        <w:t>. G</w:t>
      </w:r>
      <w:r w:rsidR="00FE3743" w:rsidRPr="000C3ED9">
        <w:rPr>
          <w:lang w:eastAsia="en-IN"/>
        </w:rPr>
        <w:t>o to the NVDA Preferences menu and select Braille Settings from the list. From the braille display drop-down menu, select "Baum/Humanware/APH/Orbit Displays" and click OK.</w:t>
      </w:r>
    </w:p>
    <w:p w14:paraId="6F14C955" w14:textId="77777777" w:rsidR="0077626D" w:rsidRPr="000C3ED9" w:rsidRDefault="0077626D" w:rsidP="00FE3743">
      <w:pPr>
        <w:rPr>
          <w:lang w:eastAsia="en-IN"/>
        </w:rPr>
      </w:pPr>
    </w:p>
    <w:p w14:paraId="0B7CC1C9" w14:textId="77777777" w:rsidR="0077626D" w:rsidRPr="000C3ED9" w:rsidRDefault="0077626D" w:rsidP="00FE3743">
      <w:pPr>
        <w:rPr>
          <w:lang w:eastAsia="en-IN"/>
        </w:rPr>
      </w:pPr>
      <w:r w:rsidRPr="000C3ED9">
        <w:rPr>
          <w:lang w:eastAsia="en-IN"/>
        </w:rPr>
        <w:t>Note: NVDA works in HID only, not Serial.</w:t>
      </w:r>
    </w:p>
    <w:p w14:paraId="4C22F1E4" w14:textId="77777777" w:rsidR="00FE3743" w:rsidRPr="000C3ED9" w:rsidRDefault="00FE3743" w:rsidP="00FE3743">
      <w:pPr>
        <w:rPr>
          <w:lang w:eastAsia="en-IN"/>
        </w:rPr>
      </w:pPr>
    </w:p>
    <w:p w14:paraId="5BA19717" w14:textId="19107649" w:rsidR="00FE3743" w:rsidRPr="000C3ED9" w:rsidRDefault="00FE3743" w:rsidP="00FE3743">
      <w:pPr>
        <w:rPr>
          <w:lang w:eastAsia="en-IN"/>
        </w:rPr>
      </w:pPr>
      <w:r w:rsidRPr="000C3ED9">
        <w:rPr>
          <w:lang w:eastAsia="en-IN"/>
        </w:rPr>
        <w:t xml:space="preserve">NVDA turns </w:t>
      </w:r>
      <w:r w:rsidR="005C40C4" w:rsidRPr="000C3ED9">
        <w:rPr>
          <w:lang w:eastAsia="en-IN"/>
        </w:rPr>
        <w:t>‘</w:t>
      </w:r>
      <w:r w:rsidR="00C06466" w:rsidRPr="000C3ED9">
        <w:rPr>
          <w:lang w:eastAsia="en-IN"/>
        </w:rPr>
        <w:t>O</w:t>
      </w:r>
      <w:r w:rsidRPr="000C3ED9">
        <w:rPr>
          <w:lang w:eastAsia="en-IN"/>
        </w:rPr>
        <w:t>n</w:t>
      </w:r>
      <w:r w:rsidR="00C06466" w:rsidRPr="000C3ED9">
        <w:rPr>
          <w:lang w:eastAsia="en-IN"/>
        </w:rPr>
        <w:t>’</w:t>
      </w:r>
      <w:r w:rsidRPr="000C3ED9">
        <w:rPr>
          <w:lang w:eastAsia="en-IN"/>
        </w:rPr>
        <w:t xml:space="preserve"> braille output when it is configured for the display. To turn</w:t>
      </w:r>
      <w:r w:rsidR="00C06466" w:rsidRPr="000C3ED9">
        <w:rPr>
          <w:lang w:eastAsia="en-IN"/>
        </w:rPr>
        <w:t xml:space="preserve"> ‘Of</w:t>
      </w:r>
      <w:r w:rsidRPr="000C3ED9">
        <w:rPr>
          <w:lang w:eastAsia="en-IN"/>
        </w:rPr>
        <w:t>f</w:t>
      </w:r>
      <w:r w:rsidR="00C06466" w:rsidRPr="000C3ED9">
        <w:rPr>
          <w:lang w:eastAsia="en-IN"/>
        </w:rPr>
        <w:t>’</w:t>
      </w:r>
      <w:r w:rsidRPr="000C3ED9">
        <w:rPr>
          <w:lang w:eastAsia="en-IN"/>
        </w:rPr>
        <w:t xml:space="preserve"> braille support, select "No Braille" from Braille Display options in the Braille Settings menu.</w:t>
      </w:r>
    </w:p>
    <w:p w14:paraId="612E27A4" w14:textId="03273854" w:rsidR="00FE3743" w:rsidRDefault="00FE3743" w:rsidP="00FE3743">
      <w:pPr>
        <w:pStyle w:val="Heading4"/>
        <w:rPr>
          <w:lang w:eastAsia="en-IN"/>
        </w:rPr>
      </w:pPr>
      <w:bookmarkStart w:id="596" w:name="NVDA-Commands"/>
      <w:bookmarkEnd w:id="596"/>
      <w:r w:rsidRPr="000C3ED9">
        <w:rPr>
          <w:lang w:eastAsia="en-IN"/>
        </w:rPr>
        <w:t>NVDA Commands</w:t>
      </w:r>
    </w:p>
    <w:p w14:paraId="0B22A409" w14:textId="594286EC" w:rsidR="008E65DD" w:rsidRPr="00536CE4" w:rsidRDefault="008E65DD" w:rsidP="00536CE4">
      <w:pPr>
        <w:pStyle w:val="ListParagraph"/>
        <w:numPr>
          <w:ilvl w:val="0"/>
          <w:numId w:val="125"/>
        </w:numPr>
        <w:rPr>
          <w:rFonts w:ascii="Arial" w:hAnsi="Arial" w:cs="Arial"/>
          <w:sz w:val="24"/>
          <w:szCs w:val="24"/>
          <w:lang w:eastAsia="en-IN"/>
        </w:rPr>
      </w:pPr>
      <w:r w:rsidRPr="00536CE4">
        <w:rPr>
          <w:rFonts w:ascii="Arial" w:hAnsi="Arial" w:cs="Arial"/>
          <w:sz w:val="24"/>
          <w:szCs w:val="24"/>
          <w:lang w:eastAsia="en-IN"/>
        </w:rPr>
        <w:t xml:space="preserve">To Move up one line, press Up Arrow </w:t>
      </w:r>
    </w:p>
    <w:p w14:paraId="4AFBA278" w14:textId="30B9B121" w:rsidR="008E65DD" w:rsidRPr="00536CE4" w:rsidRDefault="008E65DD" w:rsidP="00536CE4">
      <w:pPr>
        <w:pStyle w:val="ListParagraph"/>
        <w:numPr>
          <w:ilvl w:val="0"/>
          <w:numId w:val="125"/>
        </w:numPr>
        <w:rPr>
          <w:rFonts w:ascii="Arial" w:hAnsi="Arial" w:cs="Arial"/>
          <w:sz w:val="24"/>
          <w:szCs w:val="24"/>
          <w:lang w:eastAsia="en-IN"/>
        </w:rPr>
      </w:pPr>
      <w:r w:rsidRPr="00536CE4">
        <w:rPr>
          <w:rFonts w:ascii="Arial" w:hAnsi="Arial" w:cs="Arial"/>
          <w:sz w:val="24"/>
          <w:szCs w:val="24"/>
          <w:lang w:eastAsia="en-IN"/>
        </w:rPr>
        <w:t xml:space="preserve">To Move down one line, press Down Arrow </w:t>
      </w:r>
    </w:p>
    <w:p w14:paraId="3294AE16" w14:textId="451F5BB2" w:rsidR="008E65DD" w:rsidRPr="00536CE4" w:rsidRDefault="008E65DD" w:rsidP="00536CE4">
      <w:pPr>
        <w:pStyle w:val="ListParagraph"/>
        <w:numPr>
          <w:ilvl w:val="0"/>
          <w:numId w:val="125"/>
        </w:numPr>
        <w:rPr>
          <w:rFonts w:ascii="Arial" w:hAnsi="Arial" w:cs="Arial"/>
          <w:sz w:val="24"/>
          <w:szCs w:val="24"/>
          <w:lang w:eastAsia="en-IN"/>
        </w:rPr>
      </w:pPr>
      <w:r w:rsidRPr="00536CE4">
        <w:rPr>
          <w:rFonts w:ascii="Arial" w:hAnsi="Arial" w:cs="Arial"/>
          <w:sz w:val="24"/>
          <w:szCs w:val="24"/>
          <w:lang w:eastAsia="en-IN"/>
        </w:rPr>
        <w:t xml:space="preserve">To Move left one character, press Left Arrow </w:t>
      </w:r>
    </w:p>
    <w:p w14:paraId="0CE74954" w14:textId="082C383C" w:rsidR="008E65DD" w:rsidRPr="00536CE4" w:rsidRDefault="008E65DD" w:rsidP="00536CE4">
      <w:pPr>
        <w:pStyle w:val="ListParagraph"/>
        <w:numPr>
          <w:ilvl w:val="0"/>
          <w:numId w:val="125"/>
        </w:numPr>
        <w:rPr>
          <w:rFonts w:ascii="Arial" w:hAnsi="Arial" w:cs="Arial"/>
          <w:sz w:val="24"/>
          <w:szCs w:val="24"/>
          <w:lang w:eastAsia="en-IN"/>
        </w:rPr>
      </w:pPr>
      <w:r w:rsidRPr="00536CE4">
        <w:rPr>
          <w:rFonts w:ascii="Arial" w:hAnsi="Arial" w:cs="Arial"/>
          <w:sz w:val="24"/>
          <w:szCs w:val="24"/>
          <w:lang w:eastAsia="en-IN"/>
        </w:rPr>
        <w:t xml:space="preserve">To Move right one character, press Right Arrow </w:t>
      </w:r>
    </w:p>
    <w:p w14:paraId="12A89269" w14:textId="01F69DF9" w:rsidR="008E65DD" w:rsidRPr="00536CE4" w:rsidRDefault="008E65DD" w:rsidP="00536CE4">
      <w:pPr>
        <w:pStyle w:val="ListParagraph"/>
        <w:numPr>
          <w:ilvl w:val="0"/>
          <w:numId w:val="125"/>
        </w:numPr>
        <w:rPr>
          <w:rFonts w:ascii="Arial" w:hAnsi="Arial" w:cs="Arial"/>
          <w:sz w:val="24"/>
          <w:szCs w:val="24"/>
          <w:lang w:eastAsia="en-IN"/>
        </w:rPr>
      </w:pPr>
      <w:r w:rsidRPr="00536CE4">
        <w:rPr>
          <w:rFonts w:ascii="Arial" w:hAnsi="Arial" w:cs="Arial"/>
          <w:sz w:val="24"/>
          <w:szCs w:val="24"/>
          <w:lang w:eastAsia="en-IN"/>
        </w:rPr>
        <w:t>To Enter, press Select</w:t>
      </w:r>
    </w:p>
    <w:p w14:paraId="2AC20B60" w14:textId="44C73D88" w:rsidR="00FE3743" w:rsidRPr="000C3ED9" w:rsidRDefault="00C23352">
      <w:pPr>
        <w:pStyle w:val="Heading3"/>
        <w:rPr>
          <w:lang w:eastAsia="en-IN"/>
        </w:rPr>
      </w:pPr>
      <w:bookmarkStart w:id="597" w:name="JAWS"/>
      <w:bookmarkStart w:id="598" w:name="_Toc531853378"/>
      <w:bookmarkStart w:id="599" w:name="_Toc93946796"/>
      <w:bookmarkEnd w:id="597"/>
      <w:r w:rsidRPr="000C3ED9">
        <w:rPr>
          <w:lang w:eastAsia="en-IN"/>
        </w:rPr>
        <w:t>Job Access with Speech (</w:t>
      </w:r>
      <w:r w:rsidR="00FE3743" w:rsidRPr="000C3ED9">
        <w:rPr>
          <w:lang w:eastAsia="en-IN"/>
        </w:rPr>
        <w:t>JAWS</w:t>
      </w:r>
      <w:r w:rsidRPr="000C3ED9">
        <w:rPr>
          <w:lang w:eastAsia="en-IN"/>
        </w:rPr>
        <w:t>)</w:t>
      </w:r>
      <w:bookmarkEnd w:id="598"/>
      <w:bookmarkEnd w:id="599"/>
    </w:p>
    <w:p w14:paraId="53C349D6" w14:textId="4BB2133E" w:rsidR="00DE6448" w:rsidRPr="00C96C39" w:rsidRDefault="00DE6448" w:rsidP="004B7A6F">
      <w:pPr>
        <w:rPr>
          <w:rFonts w:eastAsia="Calibri" w:cs="Arial"/>
          <w:color w:val="0000FF"/>
        </w:rPr>
      </w:pPr>
      <w:r>
        <w:rPr>
          <w:lang w:eastAsia="en-IN"/>
        </w:rPr>
        <w:t>To use the Orbit Reader 40 with JAWS, you need to install a specific driver</w:t>
      </w:r>
      <w:r w:rsidR="002D65EB">
        <w:rPr>
          <w:lang w:eastAsia="en-IN"/>
        </w:rPr>
        <w:t xml:space="preserve"> available here </w:t>
      </w:r>
      <w:r w:rsidR="002D65EB" w:rsidRPr="00C96C39">
        <w:rPr>
          <w:rFonts w:eastAsia="Calibri" w:cs="Arial"/>
          <w:color w:val="0000FF"/>
        </w:rPr>
        <w:t>http://www.orbitresearch.com/support/orbit-reader-40-support/</w:t>
      </w:r>
    </w:p>
    <w:p w14:paraId="71C9EFC0" w14:textId="77777777" w:rsidR="00FF529D" w:rsidRPr="00801D4D" w:rsidRDefault="00FF529D" w:rsidP="004B7A6F">
      <w:pPr>
        <w:rPr>
          <w:bCs/>
          <w:lang w:eastAsia="en-IN"/>
        </w:rPr>
      </w:pPr>
    </w:p>
    <w:p w14:paraId="5C86B8A8" w14:textId="3DA4AE92" w:rsidR="004B7A6F" w:rsidRPr="00801D4D" w:rsidRDefault="004B7A6F" w:rsidP="004B7A6F">
      <w:pPr>
        <w:rPr>
          <w:bCs/>
          <w:lang w:eastAsia="en-IN"/>
        </w:rPr>
      </w:pPr>
      <w:r w:rsidRPr="00801D4D">
        <w:rPr>
          <w:bCs/>
          <w:lang w:eastAsia="en-IN"/>
        </w:rPr>
        <w:t xml:space="preserve">For JAWS versions older than 17, you must use the VarioUltra40 emulation mode on the Orbit Reader 40. </w:t>
      </w:r>
    </w:p>
    <w:p w14:paraId="07BF0490" w14:textId="77777777" w:rsidR="004B7A6F" w:rsidRPr="000C3ED9" w:rsidRDefault="004B7A6F" w:rsidP="00D0084A">
      <w:pPr>
        <w:rPr>
          <w:lang w:eastAsia="en-IN"/>
        </w:rPr>
      </w:pPr>
    </w:p>
    <w:p w14:paraId="457D17DA" w14:textId="5A03B27C" w:rsidR="00FE3743" w:rsidRDefault="00FE3743" w:rsidP="00FE3743">
      <w:pPr>
        <w:rPr>
          <w:lang w:eastAsia="en-IN"/>
        </w:rPr>
      </w:pPr>
      <w:r w:rsidRPr="000C3ED9">
        <w:rPr>
          <w:lang w:eastAsia="en-IN"/>
        </w:rPr>
        <w:t xml:space="preserve">When connecting </w:t>
      </w:r>
      <w:r w:rsidR="00666741">
        <w:rPr>
          <w:lang w:eastAsia="en-IN"/>
        </w:rPr>
        <w:t>the Orbit Reader</w:t>
      </w:r>
      <w:r w:rsidR="004973AE">
        <w:rPr>
          <w:lang w:eastAsia="en-IN"/>
        </w:rPr>
        <w:t xml:space="preserve"> 40</w:t>
      </w:r>
      <w:r w:rsidRPr="000C3ED9">
        <w:rPr>
          <w:lang w:eastAsia="en-IN"/>
        </w:rPr>
        <w:t xml:space="preserve"> to J</w:t>
      </w:r>
      <w:r w:rsidR="00386092" w:rsidRPr="000C3ED9">
        <w:rPr>
          <w:lang w:eastAsia="en-IN"/>
        </w:rPr>
        <w:t>AWS</w:t>
      </w:r>
      <w:r w:rsidRPr="000C3ED9">
        <w:rPr>
          <w:lang w:eastAsia="en-IN"/>
        </w:rPr>
        <w:t xml:space="preserve"> </w:t>
      </w:r>
      <w:r w:rsidR="00DE5EB2">
        <w:rPr>
          <w:lang w:eastAsia="en-IN"/>
        </w:rPr>
        <w:t>via</w:t>
      </w:r>
      <w:r w:rsidRPr="000C3ED9">
        <w:rPr>
          <w:lang w:eastAsia="en-IN"/>
        </w:rPr>
        <w:t xml:space="preserve"> USB, it must be set to use the </w:t>
      </w:r>
      <w:r w:rsidR="0074734E">
        <w:rPr>
          <w:lang w:eastAsia="en-IN"/>
        </w:rPr>
        <w:t xml:space="preserve">USB </w:t>
      </w:r>
      <w:r w:rsidRPr="000C3ED9">
        <w:rPr>
          <w:lang w:eastAsia="en-IN"/>
        </w:rPr>
        <w:t>HID protocol by pressing Space + Dots 2 7.</w:t>
      </w:r>
    </w:p>
    <w:p w14:paraId="0D4C19BB" w14:textId="77777777" w:rsidR="00386092" w:rsidRPr="000C3ED9" w:rsidRDefault="00386092" w:rsidP="00FE3743">
      <w:pPr>
        <w:rPr>
          <w:lang w:eastAsia="en-IN"/>
        </w:rPr>
      </w:pPr>
    </w:p>
    <w:p w14:paraId="6B08D17F" w14:textId="2B7B8EA0" w:rsidR="00FE3743" w:rsidRPr="000C3ED9" w:rsidRDefault="00FE3743" w:rsidP="00FE3743">
      <w:pPr>
        <w:rPr>
          <w:lang w:eastAsia="en-IN"/>
        </w:rPr>
      </w:pPr>
      <w:r w:rsidRPr="000C3ED9">
        <w:rPr>
          <w:lang w:eastAsia="en-IN"/>
        </w:rPr>
        <w:t xml:space="preserve">To connect </w:t>
      </w:r>
      <w:r w:rsidR="00666741">
        <w:rPr>
          <w:lang w:eastAsia="en-IN"/>
        </w:rPr>
        <w:t>the Orbit Reader</w:t>
      </w:r>
      <w:r w:rsidR="004973AE">
        <w:rPr>
          <w:lang w:eastAsia="en-IN"/>
        </w:rPr>
        <w:t xml:space="preserve"> 40</w:t>
      </w:r>
      <w:r w:rsidRPr="000C3ED9">
        <w:rPr>
          <w:lang w:eastAsia="en-IN"/>
        </w:rPr>
        <w:t xml:space="preserve"> </w:t>
      </w:r>
      <w:r w:rsidR="00DE5EB2">
        <w:rPr>
          <w:lang w:eastAsia="en-IN"/>
        </w:rPr>
        <w:t>via</w:t>
      </w:r>
      <w:r w:rsidR="00DE5EB2" w:rsidRPr="000C3ED9">
        <w:rPr>
          <w:lang w:eastAsia="en-IN"/>
        </w:rPr>
        <w:t xml:space="preserve"> </w:t>
      </w:r>
      <w:r w:rsidRPr="000C3ED9">
        <w:rPr>
          <w:lang w:eastAsia="en-IN"/>
        </w:rPr>
        <w:t>USB, follow these steps:</w:t>
      </w:r>
    </w:p>
    <w:p w14:paraId="4C59E408" w14:textId="77777777" w:rsidR="00FE3743" w:rsidRPr="00C96C39" w:rsidRDefault="00FE3743" w:rsidP="00C96C39">
      <w:pPr>
        <w:pStyle w:val="ListParagraph"/>
        <w:numPr>
          <w:ilvl w:val="0"/>
          <w:numId w:val="172"/>
        </w:numPr>
        <w:rPr>
          <w:rFonts w:cs="Arial"/>
          <w:lang w:eastAsia="en-IN"/>
        </w:rPr>
      </w:pPr>
      <w:r w:rsidRPr="00C96C39">
        <w:rPr>
          <w:rFonts w:ascii="Arial" w:hAnsi="Arial" w:cs="Arial"/>
          <w:sz w:val="24"/>
          <w:szCs w:val="24"/>
          <w:lang w:eastAsia="en-IN"/>
        </w:rPr>
        <w:t>Start or restart JAWS.</w:t>
      </w:r>
    </w:p>
    <w:p w14:paraId="2F8DDA27" w14:textId="1064924B" w:rsidR="00FE3743" w:rsidRPr="00C96C39" w:rsidRDefault="00FE3743" w:rsidP="00C96C39">
      <w:pPr>
        <w:pStyle w:val="ListParagraph"/>
        <w:numPr>
          <w:ilvl w:val="0"/>
          <w:numId w:val="172"/>
        </w:numPr>
        <w:rPr>
          <w:rFonts w:cs="Arial"/>
          <w:lang w:eastAsia="en-IN"/>
        </w:rPr>
      </w:pPr>
      <w:r w:rsidRPr="00C96C39">
        <w:rPr>
          <w:rFonts w:ascii="Arial" w:hAnsi="Arial" w:cs="Arial"/>
          <w:sz w:val="24"/>
          <w:szCs w:val="24"/>
          <w:lang w:eastAsia="en-IN"/>
        </w:rPr>
        <w:lastRenderedPageBreak/>
        <w:t xml:space="preserve">Insert + J to bring up </w:t>
      </w:r>
      <w:r w:rsidR="001957BC" w:rsidRPr="00C96C39">
        <w:rPr>
          <w:rFonts w:ascii="Arial" w:hAnsi="Arial" w:cs="Arial"/>
          <w:sz w:val="24"/>
          <w:szCs w:val="24"/>
          <w:lang w:eastAsia="en-IN"/>
        </w:rPr>
        <w:t xml:space="preserve">the </w:t>
      </w:r>
      <w:r w:rsidRPr="00C96C39">
        <w:rPr>
          <w:rFonts w:ascii="Arial" w:hAnsi="Arial" w:cs="Arial"/>
          <w:sz w:val="24"/>
          <w:szCs w:val="24"/>
          <w:lang w:eastAsia="en-IN"/>
        </w:rPr>
        <w:t>JAWS menu.</w:t>
      </w:r>
    </w:p>
    <w:p w14:paraId="6FF6DC70" w14:textId="77777777" w:rsidR="00FE3743" w:rsidRPr="00C96C39" w:rsidRDefault="00FE3743" w:rsidP="00C96C39">
      <w:pPr>
        <w:pStyle w:val="ListParagraph"/>
        <w:numPr>
          <w:ilvl w:val="0"/>
          <w:numId w:val="172"/>
        </w:numPr>
        <w:rPr>
          <w:rFonts w:cs="Arial"/>
          <w:lang w:eastAsia="en-IN"/>
        </w:rPr>
      </w:pPr>
      <w:r w:rsidRPr="00C96C39">
        <w:rPr>
          <w:rFonts w:ascii="Arial" w:hAnsi="Arial" w:cs="Arial"/>
          <w:sz w:val="24"/>
          <w:szCs w:val="24"/>
          <w:lang w:eastAsia="en-IN"/>
        </w:rPr>
        <w:t>Press Enter on Options.</w:t>
      </w:r>
    </w:p>
    <w:p w14:paraId="6C739F75" w14:textId="77777777" w:rsidR="00FE3743" w:rsidRPr="00C96C39" w:rsidRDefault="00FE3743" w:rsidP="00C96C39">
      <w:pPr>
        <w:pStyle w:val="ListParagraph"/>
        <w:numPr>
          <w:ilvl w:val="0"/>
          <w:numId w:val="172"/>
        </w:numPr>
        <w:rPr>
          <w:rFonts w:cs="Arial"/>
          <w:lang w:eastAsia="en-IN"/>
        </w:rPr>
      </w:pPr>
      <w:r w:rsidRPr="00C96C39">
        <w:rPr>
          <w:rFonts w:ascii="Arial" w:hAnsi="Arial" w:cs="Arial"/>
          <w:sz w:val="24"/>
          <w:szCs w:val="24"/>
          <w:lang w:eastAsia="en-IN"/>
        </w:rPr>
        <w:t>Down Arrow to Braille and press Enter.</w:t>
      </w:r>
    </w:p>
    <w:p w14:paraId="2AB94590" w14:textId="77777777" w:rsidR="00FE3743" w:rsidRPr="00C96C39" w:rsidRDefault="00FE3743" w:rsidP="00C96C39">
      <w:pPr>
        <w:pStyle w:val="ListParagraph"/>
        <w:numPr>
          <w:ilvl w:val="0"/>
          <w:numId w:val="172"/>
        </w:numPr>
        <w:rPr>
          <w:rFonts w:cs="Arial"/>
          <w:lang w:eastAsia="en-IN"/>
        </w:rPr>
      </w:pPr>
      <w:r w:rsidRPr="00C96C39">
        <w:rPr>
          <w:rFonts w:ascii="Arial" w:hAnsi="Arial" w:cs="Arial"/>
          <w:sz w:val="24"/>
          <w:szCs w:val="24"/>
          <w:lang w:eastAsia="en-IN"/>
        </w:rPr>
        <w:t>Tab to Add and press Enter.</w:t>
      </w:r>
    </w:p>
    <w:p w14:paraId="20AE7B1C" w14:textId="3F8C0C46" w:rsidR="00FE3743" w:rsidRPr="00C96C39" w:rsidRDefault="00FE3743" w:rsidP="00C96C39">
      <w:pPr>
        <w:pStyle w:val="ListParagraph"/>
        <w:numPr>
          <w:ilvl w:val="0"/>
          <w:numId w:val="172"/>
        </w:numPr>
        <w:rPr>
          <w:rFonts w:cs="Arial"/>
          <w:lang w:eastAsia="en-IN"/>
        </w:rPr>
      </w:pPr>
      <w:r w:rsidRPr="00C96C39">
        <w:rPr>
          <w:rFonts w:ascii="Arial" w:hAnsi="Arial" w:cs="Arial"/>
          <w:sz w:val="24"/>
          <w:szCs w:val="24"/>
          <w:lang w:eastAsia="en-IN"/>
        </w:rPr>
        <w:t xml:space="preserve">Arrow Up or Down to </w:t>
      </w:r>
      <w:r w:rsidR="00AD62EA" w:rsidRPr="00C96C39">
        <w:rPr>
          <w:rFonts w:ascii="Arial" w:hAnsi="Arial" w:cs="Arial"/>
          <w:sz w:val="24"/>
          <w:szCs w:val="24"/>
          <w:lang w:eastAsia="en-IN"/>
        </w:rPr>
        <w:t>Orbit</w:t>
      </w:r>
      <w:r w:rsidR="0074734E" w:rsidRPr="00C96C39">
        <w:rPr>
          <w:rFonts w:ascii="Arial" w:hAnsi="Arial" w:cs="Arial"/>
          <w:sz w:val="24"/>
          <w:szCs w:val="24"/>
          <w:lang w:eastAsia="en-IN"/>
        </w:rPr>
        <w:t xml:space="preserve"> </w:t>
      </w:r>
      <w:r w:rsidR="00AD62EA" w:rsidRPr="00C96C39">
        <w:rPr>
          <w:rFonts w:ascii="Arial" w:hAnsi="Arial" w:cs="Arial"/>
          <w:sz w:val="24"/>
          <w:szCs w:val="24"/>
          <w:lang w:eastAsia="en-IN"/>
        </w:rPr>
        <w:t>Reader</w:t>
      </w:r>
      <w:r w:rsidR="0074734E" w:rsidRPr="00C96C39">
        <w:rPr>
          <w:rFonts w:ascii="Arial" w:hAnsi="Arial" w:cs="Arial"/>
          <w:sz w:val="24"/>
          <w:szCs w:val="24"/>
          <w:lang w:eastAsia="en-IN"/>
        </w:rPr>
        <w:t xml:space="preserve"> </w:t>
      </w:r>
      <w:r w:rsidR="00AD62EA" w:rsidRPr="00C96C39">
        <w:rPr>
          <w:rFonts w:ascii="Arial" w:hAnsi="Arial" w:cs="Arial"/>
          <w:sz w:val="24"/>
          <w:szCs w:val="24"/>
          <w:lang w:eastAsia="en-IN"/>
        </w:rPr>
        <w:t xml:space="preserve">40 </w:t>
      </w:r>
      <w:r w:rsidRPr="00C96C39">
        <w:rPr>
          <w:rFonts w:ascii="Arial" w:hAnsi="Arial" w:cs="Arial"/>
          <w:sz w:val="24"/>
          <w:szCs w:val="24"/>
          <w:lang w:eastAsia="en-IN"/>
        </w:rPr>
        <w:t>and press Space to check the box and select it.</w:t>
      </w:r>
    </w:p>
    <w:p w14:paraId="60B593D2" w14:textId="77777777" w:rsidR="00FE3743" w:rsidRPr="00C96C39" w:rsidRDefault="00FE3743" w:rsidP="00C96C39">
      <w:pPr>
        <w:pStyle w:val="ListParagraph"/>
        <w:numPr>
          <w:ilvl w:val="0"/>
          <w:numId w:val="172"/>
        </w:numPr>
        <w:rPr>
          <w:rFonts w:cs="Arial"/>
          <w:lang w:eastAsia="en-IN"/>
        </w:rPr>
      </w:pPr>
      <w:r w:rsidRPr="00C96C39">
        <w:rPr>
          <w:rFonts w:ascii="Arial" w:hAnsi="Arial" w:cs="Arial"/>
          <w:sz w:val="24"/>
          <w:szCs w:val="24"/>
          <w:lang w:eastAsia="en-IN"/>
        </w:rPr>
        <w:t>Tab to the Next button and press Enter.</w:t>
      </w:r>
    </w:p>
    <w:p w14:paraId="30F4D766" w14:textId="77777777" w:rsidR="00FE3743" w:rsidRPr="00C96C39" w:rsidRDefault="00FE3743" w:rsidP="00C96C39">
      <w:pPr>
        <w:pStyle w:val="ListParagraph"/>
        <w:numPr>
          <w:ilvl w:val="0"/>
          <w:numId w:val="172"/>
        </w:numPr>
        <w:rPr>
          <w:rFonts w:cs="Arial"/>
          <w:lang w:eastAsia="en-IN"/>
        </w:rPr>
      </w:pPr>
      <w:r w:rsidRPr="00C96C39">
        <w:rPr>
          <w:rFonts w:ascii="Arial" w:hAnsi="Arial" w:cs="Arial"/>
          <w:sz w:val="24"/>
          <w:szCs w:val="24"/>
          <w:lang w:eastAsia="en-IN"/>
        </w:rPr>
        <w:t xml:space="preserve">Select USB. </w:t>
      </w:r>
    </w:p>
    <w:p w14:paraId="3BF8446A" w14:textId="77777777" w:rsidR="00FE3743" w:rsidRPr="00C96C39" w:rsidRDefault="00FE3743" w:rsidP="00C96C39">
      <w:pPr>
        <w:pStyle w:val="ListParagraph"/>
        <w:numPr>
          <w:ilvl w:val="0"/>
          <w:numId w:val="172"/>
        </w:numPr>
        <w:rPr>
          <w:rFonts w:cs="Arial"/>
          <w:lang w:eastAsia="en-IN"/>
        </w:rPr>
      </w:pPr>
      <w:r w:rsidRPr="00C96C39">
        <w:rPr>
          <w:rFonts w:ascii="Arial" w:hAnsi="Arial" w:cs="Arial"/>
          <w:sz w:val="24"/>
          <w:szCs w:val="24"/>
          <w:lang w:eastAsia="en-IN"/>
        </w:rPr>
        <w:t>Tab to the Next button and press Enter.</w:t>
      </w:r>
    </w:p>
    <w:p w14:paraId="3E65609D" w14:textId="2D7F2E78" w:rsidR="00FE3743" w:rsidRPr="00C96C39" w:rsidRDefault="00FE3743" w:rsidP="00C96C39">
      <w:pPr>
        <w:pStyle w:val="ListParagraph"/>
        <w:numPr>
          <w:ilvl w:val="0"/>
          <w:numId w:val="172"/>
        </w:numPr>
        <w:rPr>
          <w:rFonts w:cs="Arial"/>
          <w:lang w:eastAsia="en-IN"/>
        </w:rPr>
      </w:pPr>
      <w:r w:rsidRPr="00C96C39">
        <w:rPr>
          <w:rFonts w:ascii="Arial" w:hAnsi="Arial" w:cs="Arial"/>
          <w:sz w:val="24"/>
          <w:szCs w:val="24"/>
          <w:lang w:eastAsia="en-IN"/>
        </w:rPr>
        <w:t xml:space="preserve">Select </w:t>
      </w:r>
      <w:r w:rsidR="00AD62EA" w:rsidRPr="00C96C39">
        <w:rPr>
          <w:rFonts w:ascii="Arial" w:hAnsi="Arial" w:cs="Arial"/>
          <w:sz w:val="24"/>
          <w:szCs w:val="24"/>
          <w:lang w:eastAsia="en-IN"/>
        </w:rPr>
        <w:t>Orbit</w:t>
      </w:r>
      <w:r w:rsidR="0074734E" w:rsidRPr="00C96C39">
        <w:rPr>
          <w:rFonts w:ascii="Arial" w:hAnsi="Arial" w:cs="Arial"/>
          <w:sz w:val="24"/>
          <w:szCs w:val="24"/>
          <w:lang w:eastAsia="en-IN"/>
        </w:rPr>
        <w:t xml:space="preserve"> </w:t>
      </w:r>
      <w:r w:rsidR="00AD62EA" w:rsidRPr="00C96C39">
        <w:rPr>
          <w:rFonts w:ascii="Arial" w:hAnsi="Arial" w:cs="Arial"/>
          <w:sz w:val="24"/>
          <w:szCs w:val="24"/>
          <w:lang w:eastAsia="en-IN"/>
        </w:rPr>
        <w:t>Reader</w:t>
      </w:r>
      <w:r w:rsidR="0074734E" w:rsidRPr="00C96C39">
        <w:rPr>
          <w:rFonts w:ascii="Arial" w:hAnsi="Arial" w:cs="Arial"/>
          <w:sz w:val="24"/>
          <w:szCs w:val="24"/>
          <w:lang w:eastAsia="en-IN"/>
        </w:rPr>
        <w:t xml:space="preserve"> </w:t>
      </w:r>
      <w:r w:rsidR="00AD62EA" w:rsidRPr="00C96C39">
        <w:rPr>
          <w:rFonts w:ascii="Arial" w:hAnsi="Arial" w:cs="Arial"/>
          <w:sz w:val="24"/>
          <w:szCs w:val="24"/>
          <w:lang w:eastAsia="en-IN"/>
        </w:rPr>
        <w:t>40</w:t>
      </w:r>
      <w:r w:rsidRPr="00C96C39">
        <w:rPr>
          <w:rFonts w:ascii="Arial" w:hAnsi="Arial" w:cs="Arial"/>
          <w:sz w:val="24"/>
          <w:szCs w:val="24"/>
          <w:lang w:eastAsia="en-IN"/>
        </w:rPr>
        <w:t xml:space="preserve"> as </w:t>
      </w:r>
      <w:r w:rsidR="001957BC" w:rsidRPr="00C96C39">
        <w:rPr>
          <w:rFonts w:ascii="Arial" w:hAnsi="Arial" w:cs="Arial"/>
          <w:sz w:val="24"/>
          <w:szCs w:val="24"/>
          <w:lang w:eastAsia="en-IN"/>
        </w:rPr>
        <w:t xml:space="preserve">a </w:t>
      </w:r>
      <w:r w:rsidRPr="00C96C39">
        <w:rPr>
          <w:rFonts w:ascii="Arial" w:hAnsi="Arial" w:cs="Arial"/>
          <w:sz w:val="24"/>
          <w:szCs w:val="24"/>
          <w:lang w:eastAsia="en-IN"/>
        </w:rPr>
        <w:t>primary device.</w:t>
      </w:r>
    </w:p>
    <w:p w14:paraId="52383329" w14:textId="77777777" w:rsidR="00FE3743" w:rsidRPr="00C96C39" w:rsidRDefault="00FE3743" w:rsidP="00C96C39">
      <w:pPr>
        <w:pStyle w:val="ListParagraph"/>
        <w:numPr>
          <w:ilvl w:val="0"/>
          <w:numId w:val="172"/>
        </w:numPr>
        <w:rPr>
          <w:rFonts w:cs="Arial"/>
          <w:lang w:eastAsia="en-IN"/>
        </w:rPr>
      </w:pPr>
      <w:r w:rsidRPr="00C96C39">
        <w:rPr>
          <w:rFonts w:ascii="Arial" w:hAnsi="Arial" w:cs="Arial"/>
          <w:sz w:val="24"/>
          <w:szCs w:val="24"/>
          <w:lang w:eastAsia="en-IN"/>
        </w:rPr>
        <w:t>Tab to the Finish button and press Enter.</w:t>
      </w:r>
    </w:p>
    <w:p w14:paraId="510F9AB6" w14:textId="77777777" w:rsidR="00FE3743" w:rsidRPr="00C96C39" w:rsidRDefault="00FE3743" w:rsidP="00C96C39">
      <w:pPr>
        <w:pStyle w:val="ListParagraph"/>
        <w:numPr>
          <w:ilvl w:val="0"/>
          <w:numId w:val="172"/>
        </w:numPr>
        <w:rPr>
          <w:rFonts w:cs="Arial"/>
          <w:lang w:eastAsia="en-IN"/>
        </w:rPr>
      </w:pPr>
      <w:r w:rsidRPr="00C96C39">
        <w:rPr>
          <w:rFonts w:ascii="Arial" w:hAnsi="Arial" w:cs="Arial"/>
          <w:sz w:val="24"/>
          <w:szCs w:val="24"/>
          <w:lang w:eastAsia="en-IN"/>
        </w:rPr>
        <w:t>Restart JAWS.</w:t>
      </w:r>
    </w:p>
    <w:p w14:paraId="5EAF2AC2" w14:textId="40843A2E" w:rsidR="00FE3743" w:rsidRPr="000C3ED9" w:rsidRDefault="00A148A6" w:rsidP="00FE3743">
      <w:pPr>
        <w:rPr>
          <w:lang w:eastAsia="en-IN"/>
        </w:rPr>
      </w:pPr>
      <w:r>
        <w:rPr>
          <w:lang w:eastAsia="en-IN"/>
        </w:rPr>
        <w:t>Alternative</w:t>
      </w:r>
      <w:r w:rsidRPr="000C3ED9">
        <w:rPr>
          <w:lang w:eastAsia="en-IN"/>
        </w:rPr>
        <w:t xml:space="preserve"> </w:t>
      </w:r>
      <w:r w:rsidR="00FE3743" w:rsidRPr="000C3ED9">
        <w:rPr>
          <w:lang w:eastAsia="en-IN"/>
        </w:rPr>
        <w:t xml:space="preserve">Steps for </w:t>
      </w:r>
      <w:r w:rsidR="00DE5EB2">
        <w:rPr>
          <w:lang w:eastAsia="en-IN"/>
        </w:rPr>
        <w:t xml:space="preserve">connecting over </w:t>
      </w:r>
      <w:r w:rsidR="00FE3743" w:rsidRPr="000C3ED9">
        <w:rPr>
          <w:lang w:eastAsia="en-IN"/>
        </w:rPr>
        <w:t>Bluetooth</w:t>
      </w:r>
      <w:r w:rsidR="00DE5EB2">
        <w:rPr>
          <w:lang w:eastAsia="en-IN"/>
        </w:rPr>
        <w:t>:</w:t>
      </w:r>
    </w:p>
    <w:p w14:paraId="01082AE0" w14:textId="77777777" w:rsidR="00FE3743" w:rsidRPr="00C96C39" w:rsidRDefault="00FE3743" w:rsidP="00C96C39">
      <w:pPr>
        <w:pStyle w:val="ListParagraph"/>
        <w:numPr>
          <w:ilvl w:val="0"/>
          <w:numId w:val="173"/>
        </w:numPr>
        <w:rPr>
          <w:rFonts w:cs="Arial"/>
          <w:lang w:eastAsia="en-IN"/>
        </w:rPr>
      </w:pPr>
      <w:r w:rsidRPr="00C96C39">
        <w:rPr>
          <w:rFonts w:ascii="Arial" w:hAnsi="Arial" w:cs="Arial"/>
          <w:sz w:val="24"/>
          <w:szCs w:val="24"/>
          <w:lang w:eastAsia="en-IN"/>
        </w:rPr>
        <w:t>Press Space + Dots 4 7.</w:t>
      </w:r>
    </w:p>
    <w:p w14:paraId="3161710C" w14:textId="10B394EC" w:rsidR="00FE3743" w:rsidRPr="00C96C39" w:rsidRDefault="00FE3743" w:rsidP="00C96C39">
      <w:pPr>
        <w:pStyle w:val="ListParagraph"/>
        <w:numPr>
          <w:ilvl w:val="0"/>
          <w:numId w:val="173"/>
        </w:numPr>
        <w:rPr>
          <w:rFonts w:cs="Arial"/>
          <w:lang w:eastAsia="en-IN"/>
        </w:rPr>
      </w:pPr>
      <w:r w:rsidRPr="00C96C39">
        <w:rPr>
          <w:rFonts w:ascii="Arial" w:hAnsi="Arial" w:cs="Arial"/>
          <w:sz w:val="24"/>
          <w:szCs w:val="24"/>
          <w:lang w:eastAsia="en-IN"/>
        </w:rPr>
        <w:t xml:space="preserve">Follow steps 1-7 of </w:t>
      </w:r>
      <w:r w:rsidR="001957BC" w:rsidRPr="00C96C39">
        <w:rPr>
          <w:rFonts w:ascii="Arial" w:hAnsi="Arial" w:cs="Arial"/>
          <w:sz w:val="24"/>
          <w:szCs w:val="24"/>
          <w:lang w:eastAsia="en-IN"/>
        </w:rPr>
        <w:t xml:space="preserve">the </w:t>
      </w:r>
      <w:r w:rsidRPr="00C96C39">
        <w:rPr>
          <w:rFonts w:ascii="Arial" w:hAnsi="Arial" w:cs="Arial"/>
          <w:sz w:val="24"/>
          <w:szCs w:val="24"/>
          <w:lang w:eastAsia="en-IN"/>
        </w:rPr>
        <w:t>USB connection.</w:t>
      </w:r>
    </w:p>
    <w:p w14:paraId="023AB082" w14:textId="33E6ECA8" w:rsidR="00FE3743" w:rsidRPr="00C96C39" w:rsidRDefault="00FE3743" w:rsidP="00C96C39">
      <w:pPr>
        <w:pStyle w:val="ListParagraph"/>
        <w:numPr>
          <w:ilvl w:val="0"/>
          <w:numId w:val="173"/>
        </w:numPr>
        <w:rPr>
          <w:rFonts w:cs="Arial"/>
          <w:lang w:eastAsia="en-IN"/>
        </w:rPr>
      </w:pPr>
      <w:r w:rsidRPr="00C96C39">
        <w:rPr>
          <w:rFonts w:ascii="Arial" w:hAnsi="Arial" w:cs="Arial"/>
          <w:sz w:val="24"/>
          <w:szCs w:val="24"/>
          <w:lang w:eastAsia="en-IN"/>
        </w:rPr>
        <w:t xml:space="preserve">Select the COM port where the </w:t>
      </w:r>
      <w:r w:rsidR="004973AE" w:rsidRPr="00C96C39">
        <w:rPr>
          <w:rFonts w:ascii="Arial" w:hAnsi="Arial" w:cs="Arial"/>
          <w:sz w:val="24"/>
          <w:szCs w:val="24"/>
          <w:lang w:eastAsia="en-IN"/>
        </w:rPr>
        <w:t>Orbit Reader 40</w:t>
      </w:r>
      <w:r w:rsidRPr="00C96C39">
        <w:rPr>
          <w:rFonts w:ascii="Arial" w:hAnsi="Arial" w:cs="Arial"/>
          <w:sz w:val="24"/>
          <w:szCs w:val="24"/>
          <w:lang w:eastAsia="en-IN"/>
        </w:rPr>
        <w:t xml:space="preserve"> is connected (check device manager for COM port or use COM port you saved from previous steps).</w:t>
      </w:r>
    </w:p>
    <w:p w14:paraId="20920D5C" w14:textId="5464CD6B" w:rsidR="00FE3743" w:rsidRPr="00C96C39" w:rsidRDefault="00FE3743" w:rsidP="00C96C39">
      <w:pPr>
        <w:pStyle w:val="ListParagraph"/>
        <w:numPr>
          <w:ilvl w:val="0"/>
          <w:numId w:val="173"/>
        </w:numPr>
        <w:rPr>
          <w:rFonts w:cs="Arial"/>
          <w:lang w:eastAsia="en-IN"/>
        </w:rPr>
      </w:pPr>
      <w:r w:rsidRPr="00C96C39">
        <w:rPr>
          <w:rFonts w:ascii="Arial" w:hAnsi="Arial" w:cs="Arial"/>
          <w:sz w:val="24"/>
          <w:szCs w:val="24"/>
          <w:lang w:eastAsia="en-IN"/>
        </w:rPr>
        <w:t xml:space="preserve">Follow steps 9-12 of </w:t>
      </w:r>
      <w:r w:rsidR="001957BC" w:rsidRPr="00C96C39">
        <w:rPr>
          <w:rFonts w:ascii="Arial" w:hAnsi="Arial" w:cs="Arial"/>
          <w:sz w:val="24"/>
          <w:szCs w:val="24"/>
          <w:lang w:eastAsia="en-IN"/>
        </w:rPr>
        <w:t xml:space="preserve">the </w:t>
      </w:r>
      <w:r w:rsidRPr="00C96C39">
        <w:rPr>
          <w:rFonts w:ascii="Arial" w:hAnsi="Arial" w:cs="Arial"/>
          <w:sz w:val="24"/>
          <w:szCs w:val="24"/>
          <w:lang w:eastAsia="en-IN"/>
        </w:rPr>
        <w:t>USB connection.</w:t>
      </w:r>
    </w:p>
    <w:p w14:paraId="1E173F02" w14:textId="77777777" w:rsidR="00FE3743" w:rsidRPr="000C3ED9" w:rsidRDefault="00FE3743" w:rsidP="00FE3743">
      <w:pPr>
        <w:rPr>
          <w:lang w:eastAsia="en-IN"/>
        </w:rPr>
      </w:pPr>
      <w:r w:rsidRPr="000C3ED9">
        <w:rPr>
          <w:lang w:eastAsia="en-IN"/>
        </w:rPr>
        <w:t>To turn off braille support, follow these steps:</w:t>
      </w:r>
    </w:p>
    <w:p w14:paraId="7CD8E183" w14:textId="3A2957BD" w:rsidR="00FE3743" w:rsidRPr="00C96C39" w:rsidRDefault="00FE3743" w:rsidP="00C96C39">
      <w:pPr>
        <w:pStyle w:val="ListParagraph"/>
        <w:numPr>
          <w:ilvl w:val="0"/>
          <w:numId w:val="174"/>
        </w:numPr>
        <w:rPr>
          <w:rFonts w:cs="Arial"/>
          <w:lang w:eastAsia="en-IN"/>
        </w:rPr>
      </w:pPr>
      <w:r w:rsidRPr="00C96C39">
        <w:rPr>
          <w:rFonts w:ascii="Arial" w:hAnsi="Arial" w:cs="Arial"/>
          <w:sz w:val="24"/>
          <w:szCs w:val="24"/>
          <w:lang w:eastAsia="en-IN"/>
        </w:rPr>
        <w:t xml:space="preserve">Insert + J to bring up </w:t>
      </w:r>
      <w:r w:rsidR="001957BC" w:rsidRPr="00C96C39">
        <w:rPr>
          <w:rFonts w:ascii="Arial" w:hAnsi="Arial" w:cs="Arial"/>
          <w:sz w:val="24"/>
          <w:szCs w:val="24"/>
          <w:lang w:eastAsia="en-IN"/>
        </w:rPr>
        <w:t xml:space="preserve">the </w:t>
      </w:r>
      <w:r w:rsidRPr="00C96C39">
        <w:rPr>
          <w:rFonts w:ascii="Arial" w:hAnsi="Arial" w:cs="Arial"/>
          <w:sz w:val="24"/>
          <w:szCs w:val="24"/>
          <w:lang w:eastAsia="en-IN"/>
        </w:rPr>
        <w:t>JAWS menu.</w:t>
      </w:r>
    </w:p>
    <w:p w14:paraId="27506679" w14:textId="77777777" w:rsidR="00FE3743" w:rsidRPr="00C96C39" w:rsidRDefault="00FE3743" w:rsidP="00C96C39">
      <w:pPr>
        <w:pStyle w:val="ListParagraph"/>
        <w:numPr>
          <w:ilvl w:val="0"/>
          <w:numId w:val="174"/>
        </w:numPr>
        <w:rPr>
          <w:rFonts w:cs="Arial"/>
          <w:lang w:eastAsia="en-IN"/>
        </w:rPr>
      </w:pPr>
      <w:r w:rsidRPr="00C96C39">
        <w:rPr>
          <w:rFonts w:ascii="Arial" w:hAnsi="Arial" w:cs="Arial"/>
          <w:sz w:val="24"/>
          <w:szCs w:val="24"/>
          <w:lang w:eastAsia="en-IN"/>
        </w:rPr>
        <w:t>Press Enter on Options.</w:t>
      </w:r>
    </w:p>
    <w:p w14:paraId="52780633" w14:textId="77777777" w:rsidR="00FE3743" w:rsidRPr="00C96C39" w:rsidRDefault="00FE3743" w:rsidP="00C96C39">
      <w:pPr>
        <w:pStyle w:val="ListParagraph"/>
        <w:numPr>
          <w:ilvl w:val="0"/>
          <w:numId w:val="174"/>
        </w:numPr>
        <w:rPr>
          <w:rFonts w:cs="Arial"/>
          <w:lang w:eastAsia="en-IN"/>
        </w:rPr>
      </w:pPr>
      <w:r w:rsidRPr="00C96C39">
        <w:rPr>
          <w:rFonts w:ascii="Arial" w:hAnsi="Arial" w:cs="Arial"/>
          <w:sz w:val="24"/>
          <w:szCs w:val="24"/>
          <w:lang w:eastAsia="en-IN"/>
        </w:rPr>
        <w:t>Down Arrow to Braille and press Enter.</w:t>
      </w:r>
    </w:p>
    <w:p w14:paraId="6192AEFD" w14:textId="77777777" w:rsidR="00FE3743" w:rsidRPr="00C96C39" w:rsidRDefault="00FE3743" w:rsidP="00C96C39">
      <w:pPr>
        <w:pStyle w:val="ListParagraph"/>
        <w:numPr>
          <w:ilvl w:val="0"/>
          <w:numId w:val="174"/>
        </w:numPr>
        <w:rPr>
          <w:rFonts w:cs="Arial"/>
          <w:lang w:eastAsia="en-IN"/>
        </w:rPr>
      </w:pPr>
      <w:r w:rsidRPr="00C96C39">
        <w:rPr>
          <w:rFonts w:ascii="Arial" w:hAnsi="Arial" w:cs="Arial"/>
          <w:sz w:val="24"/>
          <w:szCs w:val="24"/>
          <w:lang w:eastAsia="en-IN"/>
        </w:rPr>
        <w:t>Up Arrow to No Braille Display.</w:t>
      </w:r>
    </w:p>
    <w:p w14:paraId="534FFF4B" w14:textId="77777777" w:rsidR="00FE3743" w:rsidRPr="00C96C39" w:rsidRDefault="00FE3743" w:rsidP="00C96C39">
      <w:pPr>
        <w:pStyle w:val="ListParagraph"/>
        <w:numPr>
          <w:ilvl w:val="0"/>
          <w:numId w:val="174"/>
        </w:numPr>
        <w:rPr>
          <w:rFonts w:cs="Arial"/>
          <w:lang w:eastAsia="en-IN"/>
        </w:rPr>
      </w:pPr>
      <w:r w:rsidRPr="00C96C39">
        <w:rPr>
          <w:rFonts w:ascii="Arial" w:hAnsi="Arial" w:cs="Arial"/>
          <w:sz w:val="24"/>
          <w:szCs w:val="24"/>
          <w:lang w:eastAsia="en-IN"/>
        </w:rPr>
        <w:t>Tab to Ok and press Enter.</w:t>
      </w:r>
    </w:p>
    <w:p w14:paraId="3F01C2DA" w14:textId="77777777" w:rsidR="00FE3743" w:rsidRPr="00C96C39" w:rsidRDefault="00FE3743" w:rsidP="00C96C39">
      <w:pPr>
        <w:pStyle w:val="ListParagraph"/>
        <w:numPr>
          <w:ilvl w:val="0"/>
          <w:numId w:val="174"/>
        </w:numPr>
        <w:rPr>
          <w:rFonts w:cs="Arial"/>
          <w:lang w:eastAsia="en-IN"/>
        </w:rPr>
      </w:pPr>
      <w:r w:rsidRPr="00C96C39">
        <w:rPr>
          <w:rFonts w:ascii="Arial" w:hAnsi="Arial" w:cs="Arial"/>
          <w:sz w:val="24"/>
          <w:szCs w:val="24"/>
          <w:lang w:eastAsia="en-IN"/>
        </w:rPr>
        <w:t>Restart JAWS.</w:t>
      </w:r>
    </w:p>
    <w:p w14:paraId="419D0088" w14:textId="40BDCA82" w:rsidR="00FE3743" w:rsidRPr="000C3ED9" w:rsidRDefault="00FE3743" w:rsidP="00FE3743">
      <w:pPr>
        <w:rPr>
          <w:lang w:eastAsia="en-IN"/>
        </w:rPr>
      </w:pPr>
      <w:r w:rsidRPr="00801D4D">
        <w:rPr>
          <w:lang w:eastAsia="en-IN"/>
        </w:rPr>
        <w:t>Note:</w:t>
      </w:r>
      <w:r w:rsidRPr="000C3ED9">
        <w:rPr>
          <w:lang w:eastAsia="en-IN"/>
        </w:rPr>
        <w:t xml:space="preserve"> For a longer description of any of the following commands, turn JAWS keyboard Help </w:t>
      </w:r>
      <w:r w:rsidR="0065793A" w:rsidRPr="000C3ED9">
        <w:rPr>
          <w:lang w:eastAsia="en-IN"/>
        </w:rPr>
        <w:t>‘</w:t>
      </w:r>
      <w:r w:rsidRPr="000C3ED9">
        <w:rPr>
          <w:lang w:eastAsia="en-IN"/>
        </w:rPr>
        <w:t>on</w:t>
      </w:r>
      <w:r w:rsidR="0065793A" w:rsidRPr="000C3ED9">
        <w:rPr>
          <w:lang w:eastAsia="en-IN"/>
        </w:rPr>
        <w:t>’</w:t>
      </w:r>
      <w:r w:rsidRPr="000C3ED9">
        <w:rPr>
          <w:lang w:eastAsia="en-IN"/>
        </w:rPr>
        <w:t xml:space="preserve"> by pressing Insert + 1 and type the command. Quickly type the command twice to get an even longer description. Press Insert + 1 again to exit </w:t>
      </w:r>
      <w:r w:rsidR="00FB7AF9">
        <w:rPr>
          <w:lang w:eastAsia="en-IN"/>
        </w:rPr>
        <w:t xml:space="preserve">the </w:t>
      </w:r>
      <w:r w:rsidRPr="000C3ED9">
        <w:rPr>
          <w:lang w:eastAsia="en-IN"/>
        </w:rPr>
        <w:t>JAWS keyboard Help mode.</w:t>
      </w:r>
    </w:p>
    <w:p w14:paraId="3F2A4B5B" w14:textId="272AF7B7" w:rsidR="00FE3743" w:rsidRDefault="00FE3743" w:rsidP="00FE3743">
      <w:pPr>
        <w:pStyle w:val="Heading4"/>
        <w:rPr>
          <w:lang w:eastAsia="en-IN"/>
        </w:rPr>
      </w:pPr>
      <w:bookmarkStart w:id="600" w:name="Jaws-Commands"/>
      <w:bookmarkEnd w:id="600"/>
      <w:r w:rsidRPr="000C3ED9">
        <w:rPr>
          <w:lang w:eastAsia="en-IN"/>
        </w:rPr>
        <w:t>Jaws Commands</w:t>
      </w:r>
    </w:p>
    <w:p w14:paraId="0CE8DCE3" w14:textId="4CA52C89" w:rsidR="00BB3B83" w:rsidRDefault="00BB3B83" w:rsidP="00BB3B83">
      <w:pPr>
        <w:pStyle w:val="Heading5"/>
        <w:jc w:val="left"/>
        <w:rPr>
          <w:lang w:eastAsia="en-IN"/>
        </w:rPr>
      </w:pPr>
      <w:r>
        <w:rPr>
          <w:lang w:eastAsia="en-IN"/>
        </w:rPr>
        <w:t>Navigation commands</w:t>
      </w:r>
    </w:p>
    <w:p w14:paraId="791EE995" w14:textId="557F8ED1"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Move display to the left, press Left</w:t>
      </w:r>
    </w:p>
    <w:p w14:paraId="31F3F07E" w14:textId="1F274085"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Move display to the right, press Right</w:t>
      </w:r>
    </w:p>
    <w:p w14:paraId="765DD2E2" w14:textId="22EF98C7"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Move display up one line, press Up</w:t>
      </w:r>
    </w:p>
    <w:p w14:paraId="08702263" w14:textId="7C2DD60E"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Move display down one line, press Down</w:t>
      </w:r>
    </w:p>
    <w:p w14:paraId="50E3F439" w14:textId="6DBB6F90"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Pan left one braille window, press Pan Left</w:t>
      </w:r>
    </w:p>
    <w:p w14:paraId="541D1AC1" w14:textId="0EDFAAAB"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Pan right one braille window, press Pan Right</w:t>
      </w:r>
    </w:p>
    <w:p w14:paraId="7B98351A" w14:textId="0CCBF05A"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lastRenderedPageBreak/>
        <w:t>To Top of active window, press Select + Dots 1 2 3</w:t>
      </w:r>
    </w:p>
    <w:p w14:paraId="193A223B" w14:textId="2AB26E8A"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Bottom of active window, press Select + Dots 4 5 6</w:t>
      </w:r>
    </w:p>
    <w:p w14:paraId="663FE79B" w14:textId="5C43CBD5"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Route braille to active cursor, press Dots 1 2 3 5 7 or Dots 1 2 3 5 7 Chord</w:t>
      </w:r>
    </w:p>
    <w:p w14:paraId="3CA50BA9" w14:textId="7E834018"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Start braille auto advance mode, press Select</w:t>
      </w:r>
    </w:p>
    <w:p w14:paraId="22BD30E2" w14:textId="2376E45E"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Decrease braille auto advance speed, press Select + Dot 3</w:t>
      </w:r>
    </w:p>
    <w:p w14:paraId="4F090373" w14:textId="727A5B80"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Increase Braille auto advance speed, press Select + Dot 6</w:t>
      </w:r>
    </w:p>
    <w:p w14:paraId="27D63935" w14:textId="63004B4E"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Say previous line, press Dots 2 3 or Dots 2 3 Chord</w:t>
      </w:r>
    </w:p>
    <w:p w14:paraId="605D6558" w14:textId="4F05EA7C"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Say next line, press Dots 5 6 or Dots 5 6 Chord</w:t>
      </w:r>
    </w:p>
    <w:p w14:paraId="7A05B88F" w14:textId="0149D0C3"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Say current line, press Dots 1 4 or Dots 1 4 Chord</w:t>
      </w:r>
    </w:p>
    <w:p w14:paraId="48862CC0" w14:textId="19D05B40"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Say current word, press Dots 2 5 or Dots 2 5 Chord</w:t>
      </w:r>
    </w:p>
    <w:p w14:paraId="5E6FA3AE" w14:textId="307E25B6"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Say current character, press Dots 3 6 or Dots 3 6 Chord</w:t>
      </w:r>
    </w:p>
    <w:p w14:paraId="7BE7338F" w14:textId="1F183577"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Previous document window, press Dots 1 3 or Dots 1 3 Chord</w:t>
      </w:r>
    </w:p>
    <w:p w14:paraId="6FB1DD9F" w14:textId="248D062B"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Next document window, press Dots 4 6 or Dots 4 6 Chord</w:t>
      </w:r>
    </w:p>
    <w:p w14:paraId="15901387" w14:textId="56565863"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Beginning of file, press Dots 1 2 3 or Dots 1 2 3 Chord</w:t>
      </w:r>
    </w:p>
    <w:p w14:paraId="5349D1C5" w14:textId="626906C1"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End of file, press Dots 4 5 6 or Dots 4 5 6 Chord</w:t>
      </w:r>
    </w:p>
    <w:p w14:paraId="52016774" w14:textId="2D68DE55"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Page Up, press Dots 1 2 3 4 5 or Dots 1 2 3 4 5 Chord</w:t>
      </w:r>
    </w:p>
    <w:p w14:paraId="1AEAB4C5" w14:textId="3190AC74"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Page Down, press Dots 1 2 4 5 6 or Dots 1 2 4 5 6 Chord</w:t>
      </w:r>
    </w:p>
    <w:p w14:paraId="3925A50F" w14:textId="5D1E21CF"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Home, press Dots 1 2 3 4 Chord</w:t>
      </w:r>
    </w:p>
    <w:p w14:paraId="743A12D4" w14:textId="3802732E"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End, press Dots 1 4 5 6 Chord</w:t>
      </w:r>
    </w:p>
    <w:p w14:paraId="72F13BCF" w14:textId="5B2C9950"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Up Arrow, press Dot 1 or Dot 1 Chord</w:t>
      </w:r>
    </w:p>
    <w:p w14:paraId="2B906A83" w14:textId="06F6DF15"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Down Arrow, press Dot 4 or Dot 4 Chord</w:t>
      </w:r>
    </w:p>
    <w:p w14:paraId="5E52F63C" w14:textId="2BF54FDD"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Previous word, press Dot 2 or Dot 2 Chord</w:t>
      </w:r>
    </w:p>
    <w:p w14:paraId="2FBD430D" w14:textId="61D16B27"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Next word, press Dot 5 or Dot 5 Chord</w:t>
      </w:r>
    </w:p>
    <w:p w14:paraId="0AC208BE" w14:textId="2D75B408"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Previous character, press Dot 3 or Dot 3 Chord</w:t>
      </w:r>
    </w:p>
    <w:p w14:paraId="77AA700A" w14:textId="308D423F"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Next character, press Dot 6 or Dot 6 Chord</w:t>
      </w:r>
    </w:p>
    <w:p w14:paraId="576E0DDF" w14:textId="77777777" w:rsidR="00BB3B83" w:rsidRDefault="00BB3B83" w:rsidP="00BB3B83">
      <w:pPr>
        <w:rPr>
          <w:lang w:eastAsia="en-IN"/>
        </w:rPr>
      </w:pPr>
    </w:p>
    <w:p w14:paraId="56FD268E" w14:textId="27EC9667" w:rsidR="00F3184B" w:rsidRDefault="00F3184B" w:rsidP="00F85C6F">
      <w:pPr>
        <w:pStyle w:val="Heading5"/>
        <w:jc w:val="left"/>
        <w:rPr>
          <w:lang w:eastAsia="en-IN"/>
        </w:rPr>
      </w:pPr>
      <w:r w:rsidRPr="0019448F">
        <w:rPr>
          <w:lang w:eastAsia="en-IN"/>
        </w:rPr>
        <w:t>Editing Commands</w:t>
      </w:r>
    </w:p>
    <w:p w14:paraId="05D5748C" w14:textId="73FA843D" w:rsidR="00F23C5E" w:rsidRPr="00536CE4" w:rsidRDefault="00F23C5E" w:rsidP="00536CE4">
      <w:pPr>
        <w:pStyle w:val="ListParagraph"/>
        <w:numPr>
          <w:ilvl w:val="0"/>
          <w:numId w:val="127"/>
        </w:numPr>
        <w:rPr>
          <w:rFonts w:ascii="Arial" w:hAnsi="Arial" w:cs="Arial"/>
          <w:sz w:val="24"/>
          <w:szCs w:val="24"/>
        </w:rPr>
      </w:pPr>
      <w:r w:rsidRPr="00536CE4">
        <w:rPr>
          <w:rFonts w:ascii="Arial" w:hAnsi="Arial" w:cs="Arial"/>
          <w:sz w:val="24"/>
          <w:szCs w:val="24"/>
        </w:rPr>
        <w:t>To Backspace (acts as shift key when typing braille characters), press Dot 7</w:t>
      </w:r>
    </w:p>
    <w:p w14:paraId="68E4D122" w14:textId="693BDC65" w:rsidR="00F23C5E" w:rsidRPr="00536CE4" w:rsidRDefault="00F23C5E" w:rsidP="00536CE4">
      <w:pPr>
        <w:pStyle w:val="ListParagraph"/>
        <w:numPr>
          <w:ilvl w:val="0"/>
          <w:numId w:val="127"/>
        </w:numPr>
        <w:rPr>
          <w:rFonts w:ascii="Arial" w:hAnsi="Arial" w:cs="Arial"/>
          <w:sz w:val="24"/>
          <w:szCs w:val="24"/>
        </w:rPr>
      </w:pPr>
      <w:r w:rsidRPr="00536CE4">
        <w:rPr>
          <w:rFonts w:ascii="Arial" w:hAnsi="Arial" w:cs="Arial"/>
          <w:sz w:val="24"/>
          <w:szCs w:val="24"/>
        </w:rPr>
        <w:t>To Enter, press Dot 8</w:t>
      </w:r>
    </w:p>
    <w:p w14:paraId="2D3800FC" w14:textId="14B0FE58" w:rsidR="00F23C5E" w:rsidRPr="00536CE4" w:rsidRDefault="00F23C5E" w:rsidP="00536CE4">
      <w:pPr>
        <w:pStyle w:val="ListParagraph"/>
        <w:numPr>
          <w:ilvl w:val="0"/>
          <w:numId w:val="127"/>
        </w:numPr>
        <w:rPr>
          <w:rFonts w:ascii="Arial" w:hAnsi="Arial" w:cs="Arial"/>
          <w:sz w:val="24"/>
          <w:szCs w:val="24"/>
        </w:rPr>
      </w:pPr>
      <w:r w:rsidRPr="00536CE4">
        <w:rPr>
          <w:rFonts w:ascii="Arial" w:hAnsi="Arial" w:cs="Arial"/>
          <w:sz w:val="24"/>
          <w:szCs w:val="24"/>
        </w:rPr>
        <w:t>To Tab, press Dots 4 5 or Dots 4 5 Chord</w:t>
      </w:r>
    </w:p>
    <w:p w14:paraId="588A9225" w14:textId="4AE6060A" w:rsidR="00F23C5E" w:rsidRPr="00536CE4" w:rsidRDefault="00F23C5E" w:rsidP="00536CE4">
      <w:pPr>
        <w:pStyle w:val="ListParagraph"/>
        <w:numPr>
          <w:ilvl w:val="0"/>
          <w:numId w:val="127"/>
        </w:numPr>
        <w:rPr>
          <w:rFonts w:ascii="Arial" w:hAnsi="Arial" w:cs="Arial"/>
          <w:sz w:val="24"/>
          <w:szCs w:val="24"/>
        </w:rPr>
      </w:pPr>
      <w:r w:rsidRPr="00536CE4">
        <w:rPr>
          <w:rFonts w:ascii="Arial" w:hAnsi="Arial" w:cs="Arial"/>
          <w:sz w:val="24"/>
          <w:szCs w:val="24"/>
        </w:rPr>
        <w:t>To Shift + Tab</w:t>
      </w:r>
      <w:r w:rsidR="009761DC" w:rsidRPr="00536CE4">
        <w:rPr>
          <w:rFonts w:ascii="Arial" w:hAnsi="Arial" w:cs="Arial"/>
          <w:sz w:val="24"/>
          <w:szCs w:val="24"/>
        </w:rPr>
        <w:t xml:space="preserve">, press </w:t>
      </w:r>
      <w:r w:rsidRPr="00536CE4">
        <w:rPr>
          <w:rFonts w:ascii="Arial" w:hAnsi="Arial" w:cs="Arial"/>
          <w:sz w:val="24"/>
          <w:szCs w:val="24"/>
        </w:rPr>
        <w:t>Dots 1 2 or Dots 1 2 Chord</w:t>
      </w:r>
    </w:p>
    <w:p w14:paraId="57158409" w14:textId="2CE6BF0E" w:rsidR="00F23C5E" w:rsidRPr="00536CE4" w:rsidRDefault="009761DC"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w:t>
      </w:r>
      <w:r w:rsidR="00F23C5E" w:rsidRPr="00536CE4">
        <w:rPr>
          <w:rFonts w:ascii="Arial" w:hAnsi="Arial" w:cs="Arial"/>
          <w:sz w:val="24"/>
          <w:szCs w:val="24"/>
        </w:rPr>
        <w:t>Delete current character</w:t>
      </w:r>
      <w:r w:rsidRPr="00536CE4">
        <w:rPr>
          <w:rFonts w:ascii="Arial" w:hAnsi="Arial" w:cs="Arial"/>
          <w:sz w:val="24"/>
          <w:szCs w:val="24"/>
        </w:rPr>
        <w:t xml:space="preserve">, press </w:t>
      </w:r>
      <w:r w:rsidR="00F23C5E" w:rsidRPr="00536CE4">
        <w:rPr>
          <w:rFonts w:ascii="Arial" w:hAnsi="Arial" w:cs="Arial"/>
          <w:sz w:val="24"/>
          <w:szCs w:val="24"/>
        </w:rPr>
        <w:t>Dots 1 4 5 or Dots 1 4 5 Chord</w:t>
      </w:r>
    </w:p>
    <w:p w14:paraId="6F772B01" w14:textId="43C59F04" w:rsidR="00F23C5E" w:rsidRPr="00536CE4" w:rsidRDefault="00FB4C7D"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w:t>
      </w:r>
      <w:r w:rsidR="00F23C5E" w:rsidRPr="00536CE4">
        <w:rPr>
          <w:rFonts w:ascii="Arial" w:hAnsi="Arial" w:cs="Arial"/>
          <w:sz w:val="24"/>
          <w:szCs w:val="24"/>
        </w:rPr>
        <w:t>Select all</w:t>
      </w:r>
      <w:r w:rsidRPr="00536CE4">
        <w:rPr>
          <w:rFonts w:ascii="Arial" w:hAnsi="Arial" w:cs="Arial"/>
          <w:sz w:val="24"/>
          <w:szCs w:val="24"/>
        </w:rPr>
        <w:t xml:space="preserve">, press </w:t>
      </w:r>
      <w:r w:rsidR="00F23C5E" w:rsidRPr="00536CE4">
        <w:rPr>
          <w:rFonts w:ascii="Arial" w:hAnsi="Arial" w:cs="Arial"/>
          <w:sz w:val="24"/>
          <w:szCs w:val="24"/>
        </w:rPr>
        <w:t>Dots 1 8 or Dots 1 8 Chord</w:t>
      </w:r>
    </w:p>
    <w:p w14:paraId="49B9A81E" w14:textId="28B96F05" w:rsidR="00F23C5E" w:rsidRPr="00536CE4" w:rsidRDefault="00FB4C7D"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w:t>
      </w:r>
      <w:r w:rsidR="00F23C5E" w:rsidRPr="00536CE4">
        <w:rPr>
          <w:rFonts w:ascii="Arial" w:hAnsi="Arial" w:cs="Arial"/>
          <w:sz w:val="24"/>
          <w:szCs w:val="24"/>
        </w:rPr>
        <w:t>Select from top of document</w:t>
      </w:r>
      <w:r w:rsidRPr="00536CE4">
        <w:rPr>
          <w:rFonts w:ascii="Arial" w:hAnsi="Arial" w:cs="Arial"/>
          <w:sz w:val="24"/>
          <w:szCs w:val="24"/>
        </w:rPr>
        <w:t xml:space="preserve">, press </w:t>
      </w:r>
      <w:r w:rsidR="00F23C5E" w:rsidRPr="00536CE4">
        <w:rPr>
          <w:rFonts w:ascii="Arial" w:hAnsi="Arial" w:cs="Arial"/>
          <w:sz w:val="24"/>
          <w:szCs w:val="24"/>
        </w:rPr>
        <w:t>Dots 1 2 3 7 8 or Dots 1 2 3 7 8 Chord</w:t>
      </w:r>
    </w:p>
    <w:p w14:paraId="72737052" w14:textId="52CC1ED1" w:rsidR="00F23C5E" w:rsidRPr="00536CE4" w:rsidRDefault="00FB4C7D"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w:t>
      </w:r>
      <w:r w:rsidR="00F23C5E" w:rsidRPr="00536CE4">
        <w:rPr>
          <w:rFonts w:ascii="Arial" w:hAnsi="Arial" w:cs="Arial"/>
          <w:sz w:val="24"/>
          <w:szCs w:val="24"/>
        </w:rPr>
        <w:t>Select to bottom of document</w:t>
      </w:r>
      <w:r w:rsidRPr="00536CE4">
        <w:rPr>
          <w:rFonts w:ascii="Arial" w:hAnsi="Arial" w:cs="Arial"/>
          <w:sz w:val="24"/>
          <w:szCs w:val="24"/>
        </w:rPr>
        <w:t xml:space="preserve">, press </w:t>
      </w:r>
      <w:r w:rsidR="00F23C5E" w:rsidRPr="00536CE4">
        <w:rPr>
          <w:rFonts w:ascii="Arial" w:hAnsi="Arial" w:cs="Arial"/>
          <w:sz w:val="24"/>
          <w:szCs w:val="24"/>
        </w:rPr>
        <w:t>Dots 4 5 6 7 8</w:t>
      </w:r>
    </w:p>
    <w:p w14:paraId="51A8E96E" w14:textId="7BA336D0" w:rsidR="00F23C5E" w:rsidRPr="00536CE4" w:rsidRDefault="00FB4C7D" w:rsidP="00536CE4">
      <w:pPr>
        <w:pStyle w:val="ListParagraph"/>
        <w:numPr>
          <w:ilvl w:val="0"/>
          <w:numId w:val="127"/>
        </w:numPr>
        <w:rPr>
          <w:rFonts w:ascii="Arial" w:hAnsi="Arial" w:cs="Arial"/>
          <w:sz w:val="24"/>
          <w:szCs w:val="24"/>
        </w:rPr>
      </w:pPr>
      <w:r w:rsidRPr="00536CE4">
        <w:rPr>
          <w:rFonts w:ascii="Arial" w:hAnsi="Arial" w:cs="Arial"/>
          <w:sz w:val="24"/>
          <w:szCs w:val="24"/>
        </w:rPr>
        <w:lastRenderedPageBreak/>
        <w:t xml:space="preserve">To </w:t>
      </w:r>
      <w:r w:rsidR="00F23C5E" w:rsidRPr="00536CE4">
        <w:rPr>
          <w:rFonts w:ascii="Arial" w:hAnsi="Arial" w:cs="Arial"/>
          <w:sz w:val="24"/>
          <w:szCs w:val="24"/>
        </w:rPr>
        <w:t>Select previous page</w:t>
      </w:r>
      <w:r w:rsidRPr="00536CE4">
        <w:rPr>
          <w:rFonts w:ascii="Arial" w:hAnsi="Arial" w:cs="Arial"/>
          <w:sz w:val="24"/>
          <w:szCs w:val="24"/>
        </w:rPr>
        <w:t xml:space="preserve">, press </w:t>
      </w:r>
      <w:r w:rsidR="00F23C5E" w:rsidRPr="00536CE4">
        <w:rPr>
          <w:rFonts w:ascii="Arial" w:hAnsi="Arial" w:cs="Arial"/>
          <w:sz w:val="24"/>
          <w:szCs w:val="24"/>
        </w:rPr>
        <w:t>Dots 1 2 3 4 5 7 8</w:t>
      </w:r>
    </w:p>
    <w:p w14:paraId="581013AD" w14:textId="23E907E7" w:rsidR="00F23C5E" w:rsidRPr="00536CE4" w:rsidRDefault="00FB4C7D"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w:t>
      </w:r>
      <w:r w:rsidR="00F23C5E" w:rsidRPr="00536CE4">
        <w:rPr>
          <w:rFonts w:ascii="Arial" w:hAnsi="Arial" w:cs="Arial"/>
          <w:sz w:val="24"/>
          <w:szCs w:val="24"/>
        </w:rPr>
        <w:t>Select next page</w:t>
      </w:r>
      <w:r w:rsidRPr="00536CE4">
        <w:rPr>
          <w:rFonts w:ascii="Arial" w:hAnsi="Arial" w:cs="Arial"/>
          <w:sz w:val="24"/>
          <w:szCs w:val="24"/>
        </w:rPr>
        <w:t xml:space="preserve">, press </w:t>
      </w:r>
      <w:r w:rsidR="00F23C5E" w:rsidRPr="00536CE4">
        <w:rPr>
          <w:rFonts w:ascii="Arial" w:hAnsi="Arial" w:cs="Arial"/>
          <w:sz w:val="24"/>
          <w:szCs w:val="24"/>
        </w:rPr>
        <w:t>Dots 1 2 4 5 6 7 8</w:t>
      </w:r>
    </w:p>
    <w:p w14:paraId="7BCFB134" w14:textId="4B7565B4" w:rsidR="00F23C5E" w:rsidRPr="00536CE4" w:rsidRDefault="00FB4C7D"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w:t>
      </w:r>
      <w:r w:rsidR="00F23C5E" w:rsidRPr="00536CE4">
        <w:rPr>
          <w:rFonts w:ascii="Arial" w:hAnsi="Arial" w:cs="Arial"/>
          <w:sz w:val="24"/>
          <w:szCs w:val="24"/>
        </w:rPr>
        <w:t>Select to beginning of line</w:t>
      </w:r>
      <w:r w:rsidRPr="00536CE4">
        <w:rPr>
          <w:rFonts w:ascii="Arial" w:hAnsi="Arial" w:cs="Arial"/>
          <w:sz w:val="24"/>
          <w:szCs w:val="24"/>
        </w:rPr>
        <w:t xml:space="preserve">, press </w:t>
      </w:r>
      <w:r w:rsidR="00F23C5E" w:rsidRPr="00536CE4">
        <w:rPr>
          <w:rFonts w:ascii="Arial" w:hAnsi="Arial" w:cs="Arial"/>
          <w:sz w:val="24"/>
          <w:szCs w:val="24"/>
        </w:rPr>
        <w:t>Dots 1 2 3 4 7 8</w:t>
      </w:r>
    </w:p>
    <w:p w14:paraId="69CE2487" w14:textId="729F0CFB" w:rsidR="00F23C5E" w:rsidRPr="00536CE4" w:rsidRDefault="00FB4C7D"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w:t>
      </w:r>
      <w:r w:rsidR="00F23C5E" w:rsidRPr="00536CE4">
        <w:rPr>
          <w:rFonts w:ascii="Arial" w:hAnsi="Arial" w:cs="Arial"/>
          <w:sz w:val="24"/>
          <w:szCs w:val="24"/>
        </w:rPr>
        <w:t>Select to end of line</w:t>
      </w:r>
      <w:r w:rsidRPr="00536CE4">
        <w:rPr>
          <w:rFonts w:ascii="Arial" w:hAnsi="Arial" w:cs="Arial"/>
          <w:sz w:val="24"/>
          <w:szCs w:val="24"/>
        </w:rPr>
        <w:t xml:space="preserve">, press </w:t>
      </w:r>
      <w:r w:rsidR="00F23C5E" w:rsidRPr="00536CE4">
        <w:rPr>
          <w:rFonts w:ascii="Arial" w:hAnsi="Arial" w:cs="Arial"/>
          <w:sz w:val="24"/>
          <w:szCs w:val="24"/>
        </w:rPr>
        <w:t>Dots 1 4 5 6 7 8 or Dots 1 4 5 6 7 8 Chord</w:t>
      </w:r>
    </w:p>
    <w:p w14:paraId="245C4D00" w14:textId="5B850F98" w:rsidR="00F23C5E" w:rsidRPr="00536CE4" w:rsidRDefault="00FB4C7D"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w:t>
      </w:r>
      <w:r w:rsidR="00F23C5E" w:rsidRPr="00536CE4">
        <w:rPr>
          <w:rFonts w:ascii="Arial" w:hAnsi="Arial" w:cs="Arial"/>
          <w:sz w:val="24"/>
          <w:szCs w:val="24"/>
        </w:rPr>
        <w:t>Select previous line</w:t>
      </w:r>
      <w:r w:rsidRPr="00536CE4">
        <w:rPr>
          <w:rFonts w:ascii="Arial" w:hAnsi="Arial" w:cs="Arial"/>
          <w:sz w:val="24"/>
          <w:szCs w:val="24"/>
        </w:rPr>
        <w:t xml:space="preserve">, press </w:t>
      </w:r>
      <w:r w:rsidR="00F23C5E" w:rsidRPr="00536CE4">
        <w:rPr>
          <w:rFonts w:ascii="Arial" w:hAnsi="Arial" w:cs="Arial"/>
          <w:sz w:val="24"/>
          <w:szCs w:val="24"/>
        </w:rPr>
        <w:t>Dots 1 7 8</w:t>
      </w:r>
    </w:p>
    <w:p w14:paraId="0402B971" w14:textId="71FF0C3C" w:rsidR="00F23C5E" w:rsidRPr="00536CE4" w:rsidRDefault="00FB4C7D"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w:t>
      </w:r>
      <w:r w:rsidR="00F23C5E" w:rsidRPr="00536CE4">
        <w:rPr>
          <w:rFonts w:ascii="Arial" w:hAnsi="Arial" w:cs="Arial"/>
          <w:sz w:val="24"/>
          <w:szCs w:val="24"/>
        </w:rPr>
        <w:t>Select next line</w:t>
      </w:r>
      <w:r w:rsidRPr="00536CE4">
        <w:rPr>
          <w:rFonts w:ascii="Arial" w:hAnsi="Arial" w:cs="Arial"/>
          <w:sz w:val="24"/>
          <w:szCs w:val="24"/>
        </w:rPr>
        <w:t xml:space="preserve">, press </w:t>
      </w:r>
      <w:r w:rsidR="00F23C5E" w:rsidRPr="00536CE4">
        <w:rPr>
          <w:rFonts w:ascii="Arial" w:hAnsi="Arial" w:cs="Arial"/>
          <w:sz w:val="24"/>
          <w:szCs w:val="24"/>
        </w:rPr>
        <w:t>Dots 4 7 8</w:t>
      </w:r>
    </w:p>
    <w:p w14:paraId="7790DF9E" w14:textId="3F822741" w:rsidR="00F23C5E" w:rsidRPr="00536CE4" w:rsidRDefault="00FB4C7D"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w:t>
      </w:r>
      <w:r w:rsidR="00F23C5E" w:rsidRPr="00536CE4">
        <w:rPr>
          <w:rFonts w:ascii="Arial" w:hAnsi="Arial" w:cs="Arial"/>
          <w:sz w:val="24"/>
          <w:szCs w:val="24"/>
        </w:rPr>
        <w:t>Select previous word</w:t>
      </w:r>
      <w:r w:rsidRPr="00536CE4">
        <w:rPr>
          <w:rFonts w:ascii="Arial" w:hAnsi="Arial" w:cs="Arial"/>
          <w:sz w:val="24"/>
          <w:szCs w:val="24"/>
        </w:rPr>
        <w:t xml:space="preserve">, press </w:t>
      </w:r>
      <w:r w:rsidR="00F23C5E" w:rsidRPr="00536CE4">
        <w:rPr>
          <w:rFonts w:ascii="Arial" w:hAnsi="Arial" w:cs="Arial"/>
          <w:sz w:val="24"/>
          <w:szCs w:val="24"/>
        </w:rPr>
        <w:t>Dots 2 7 8</w:t>
      </w:r>
    </w:p>
    <w:p w14:paraId="0BDF99C0" w14:textId="2A5A6267" w:rsidR="00F23C5E" w:rsidRPr="00536CE4" w:rsidRDefault="00FB4C7D"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w:t>
      </w:r>
      <w:r w:rsidR="00F23C5E" w:rsidRPr="00536CE4">
        <w:rPr>
          <w:rFonts w:ascii="Arial" w:hAnsi="Arial" w:cs="Arial"/>
          <w:sz w:val="24"/>
          <w:szCs w:val="24"/>
        </w:rPr>
        <w:t>Select next word</w:t>
      </w:r>
      <w:r w:rsidRPr="00536CE4">
        <w:rPr>
          <w:rFonts w:ascii="Arial" w:hAnsi="Arial" w:cs="Arial"/>
          <w:sz w:val="24"/>
          <w:szCs w:val="24"/>
        </w:rPr>
        <w:t xml:space="preserve">, press </w:t>
      </w:r>
      <w:r w:rsidR="00F23C5E" w:rsidRPr="00536CE4">
        <w:rPr>
          <w:rFonts w:ascii="Arial" w:hAnsi="Arial" w:cs="Arial"/>
          <w:sz w:val="24"/>
          <w:szCs w:val="24"/>
        </w:rPr>
        <w:t>Dots 5 7 8</w:t>
      </w:r>
    </w:p>
    <w:p w14:paraId="1C1A1D37" w14:textId="4CA4347D" w:rsidR="00F23C5E" w:rsidRPr="00536CE4" w:rsidRDefault="00FB4C7D"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w:t>
      </w:r>
      <w:r w:rsidR="00F23C5E" w:rsidRPr="00536CE4">
        <w:rPr>
          <w:rFonts w:ascii="Arial" w:hAnsi="Arial" w:cs="Arial"/>
          <w:sz w:val="24"/>
          <w:szCs w:val="24"/>
        </w:rPr>
        <w:t>Select previous character</w:t>
      </w:r>
      <w:r w:rsidRPr="00536CE4">
        <w:rPr>
          <w:rFonts w:ascii="Arial" w:hAnsi="Arial" w:cs="Arial"/>
          <w:sz w:val="24"/>
          <w:szCs w:val="24"/>
        </w:rPr>
        <w:t xml:space="preserve">, press </w:t>
      </w:r>
      <w:r w:rsidR="00F23C5E" w:rsidRPr="00536CE4">
        <w:rPr>
          <w:rFonts w:ascii="Arial" w:hAnsi="Arial" w:cs="Arial"/>
          <w:sz w:val="24"/>
          <w:szCs w:val="24"/>
        </w:rPr>
        <w:t>Dots 3 7 8</w:t>
      </w:r>
    </w:p>
    <w:p w14:paraId="30DF7EE1" w14:textId="2BC53BCC" w:rsidR="00F23C5E" w:rsidRPr="00536CE4" w:rsidRDefault="00FB4C7D"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w:t>
      </w:r>
      <w:r w:rsidR="00F23C5E" w:rsidRPr="00536CE4">
        <w:rPr>
          <w:rFonts w:ascii="Arial" w:hAnsi="Arial" w:cs="Arial"/>
          <w:sz w:val="24"/>
          <w:szCs w:val="24"/>
        </w:rPr>
        <w:t>Select next character</w:t>
      </w:r>
      <w:r w:rsidRPr="00536CE4">
        <w:rPr>
          <w:rFonts w:ascii="Arial" w:hAnsi="Arial" w:cs="Arial"/>
          <w:sz w:val="24"/>
          <w:szCs w:val="24"/>
        </w:rPr>
        <w:t xml:space="preserve">, press </w:t>
      </w:r>
      <w:r w:rsidR="00F23C5E" w:rsidRPr="00536CE4">
        <w:rPr>
          <w:rFonts w:ascii="Arial" w:hAnsi="Arial" w:cs="Arial"/>
          <w:sz w:val="24"/>
          <w:szCs w:val="24"/>
        </w:rPr>
        <w:t>Dots 6 7 8</w:t>
      </w:r>
    </w:p>
    <w:p w14:paraId="0913448D" w14:textId="42EE1A6E" w:rsidR="00F23C5E" w:rsidRPr="00536CE4" w:rsidRDefault="00FB4C7D"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w:t>
      </w:r>
      <w:r w:rsidR="00F23C5E" w:rsidRPr="00536CE4">
        <w:rPr>
          <w:rFonts w:ascii="Arial" w:hAnsi="Arial" w:cs="Arial"/>
          <w:sz w:val="24"/>
          <w:szCs w:val="24"/>
        </w:rPr>
        <w:t>Copy to clipboard</w:t>
      </w:r>
      <w:r w:rsidRPr="00536CE4">
        <w:rPr>
          <w:rFonts w:ascii="Arial" w:hAnsi="Arial" w:cs="Arial"/>
          <w:sz w:val="24"/>
          <w:szCs w:val="24"/>
        </w:rPr>
        <w:t xml:space="preserve">, press </w:t>
      </w:r>
      <w:r w:rsidR="00F23C5E" w:rsidRPr="00536CE4">
        <w:rPr>
          <w:rFonts w:ascii="Arial" w:hAnsi="Arial" w:cs="Arial"/>
          <w:sz w:val="24"/>
          <w:szCs w:val="24"/>
        </w:rPr>
        <w:t>Dots 1 4 8 or Dots 1 4 8 Chord</w:t>
      </w:r>
    </w:p>
    <w:p w14:paraId="43397B49" w14:textId="45F12971" w:rsidR="00F23C5E" w:rsidRPr="00536CE4" w:rsidRDefault="00FB4C7D"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w:t>
      </w:r>
      <w:r w:rsidR="00F23C5E" w:rsidRPr="00536CE4">
        <w:rPr>
          <w:rFonts w:ascii="Arial" w:hAnsi="Arial" w:cs="Arial"/>
          <w:sz w:val="24"/>
          <w:szCs w:val="24"/>
        </w:rPr>
        <w:t>Cut to clipboard</w:t>
      </w:r>
      <w:r w:rsidRPr="00536CE4">
        <w:rPr>
          <w:rFonts w:ascii="Arial" w:hAnsi="Arial" w:cs="Arial"/>
          <w:sz w:val="24"/>
          <w:szCs w:val="24"/>
        </w:rPr>
        <w:t xml:space="preserve">, press </w:t>
      </w:r>
      <w:r w:rsidR="00F23C5E" w:rsidRPr="00536CE4">
        <w:rPr>
          <w:rFonts w:ascii="Arial" w:hAnsi="Arial" w:cs="Arial"/>
          <w:sz w:val="24"/>
          <w:szCs w:val="24"/>
        </w:rPr>
        <w:t>Dots 1 3 4 6 8 or Dots 1 3 4 6 8 Chord</w:t>
      </w:r>
    </w:p>
    <w:p w14:paraId="0F3B83DA" w14:textId="6C2A77A1" w:rsidR="00F23C5E" w:rsidRPr="00536CE4" w:rsidRDefault="00FB4C7D"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w:t>
      </w:r>
      <w:r w:rsidR="00F23C5E" w:rsidRPr="00536CE4">
        <w:rPr>
          <w:rFonts w:ascii="Arial" w:hAnsi="Arial" w:cs="Arial"/>
          <w:sz w:val="24"/>
          <w:szCs w:val="24"/>
        </w:rPr>
        <w:t>Paste clipboard</w:t>
      </w:r>
      <w:r w:rsidRPr="00536CE4">
        <w:rPr>
          <w:rFonts w:ascii="Arial" w:hAnsi="Arial" w:cs="Arial"/>
          <w:sz w:val="24"/>
          <w:szCs w:val="24"/>
        </w:rPr>
        <w:t xml:space="preserve">, press </w:t>
      </w:r>
      <w:r w:rsidR="00F23C5E" w:rsidRPr="00536CE4">
        <w:rPr>
          <w:rFonts w:ascii="Arial" w:hAnsi="Arial" w:cs="Arial"/>
          <w:sz w:val="24"/>
          <w:szCs w:val="24"/>
        </w:rPr>
        <w:t>Dots 1 2 3 6 8 or Dots 1 2 3 6 8 Chord</w:t>
      </w:r>
    </w:p>
    <w:p w14:paraId="48BCF2CC" w14:textId="4EAC8BD1" w:rsidR="00F3184B" w:rsidRPr="00536CE4" w:rsidRDefault="00FB4C7D"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w:t>
      </w:r>
      <w:r w:rsidR="00F23C5E" w:rsidRPr="00536CE4">
        <w:rPr>
          <w:rFonts w:ascii="Arial" w:hAnsi="Arial" w:cs="Arial"/>
          <w:sz w:val="24"/>
          <w:szCs w:val="24"/>
        </w:rPr>
        <w:t>Undo</w:t>
      </w:r>
      <w:r w:rsidRPr="00536CE4">
        <w:rPr>
          <w:rFonts w:ascii="Arial" w:hAnsi="Arial" w:cs="Arial"/>
          <w:sz w:val="24"/>
          <w:szCs w:val="24"/>
        </w:rPr>
        <w:t xml:space="preserve">, press </w:t>
      </w:r>
      <w:r w:rsidR="00F23C5E" w:rsidRPr="00536CE4">
        <w:rPr>
          <w:rFonts w:ascii="Arial" w:hAnsi="Arial" w:cs="Arial"/>
          <w:sz w:val="24"/>
          <w:szCs w:val="24"/>
        </w:rPr>
        <w:t>Dots 1 3 5 6 8 or Dots 1 3 5 6 8 Chord</w:t>
      </w:r>
    </w:p>
    <w:p w14:paraId="7B705246" w14:textId="77777777" w:rsidR="00F3184B" w:rsidRDefault="00F3184B" w:rsidP="00F3184B"/>
    <w:p w14:paraId="1F11471C" w14:textId="546E2F5C" w:rsidR="00F3184B" w:rsidRDefault="00F3184B" w:rsidP="00F85C6F">
      <w:pPr>
        <w:pStyle w:val="Heading5"/>
        <w:jc w:val="left"/>
        <w:rPr>
          <w:lang w:eastAsia="en-IN"/>
        </w:rPr>
      </w:pPr>
      <w:r w:rsidRPr="0019448F">
        <w:rPr>
          <w:lang w:eastAsia="en-IN"/>
        </w:rPr>
        <w:t>Windows Commands</w:t>
      </w:r>
    </w:p>
    <w:p w14:paraId="4921C366" w14:textId="7C1A5145" w:rsidR="006508A4" w:rsidRPr="00536CE4" w:rsidRDefault="006508A4" w:rsidP="00536CE4">
      <w:pPr>
        <w:pStyle w:val="ListParagraph"/>
        <w:numPr>
          <w:ilvl w:val="0"/>
          <w:numId w:val="128"/>
        </w:numPr>
        <w:rPr>
          <w:rFonts w:ascii="Arial" w:hAnsi="Arial" w:cs="Arial"/>
          <w:sz w:val="24"/>
          <w:szCs w:val="24"/>
          <w:lang w:eastAsia="en-IN"/>
        </w:rPr>
      </w:pPr>
      <w:r w:rsidRPr="00536CE4">
        <w:rPr>
          <w:rFonts w:ascii="Arial" w:hAnsi="Arial" w:cs="Arial"/>
          <w:sz w:val="24"/>
          <w:szCs w:val="24"/>
          <w:lang w:eastAsia="en-IN"/>
        </w:rPr>
        <w:t>To Start menu, press Dots 1 3 4 7 8</w:t>
      </w:r>
    </w:p>
    <w:p w14:paraId="2F520955" w14:textId="70EA49FA" w:rsidR="006508A4" w:rsidRPr="00536CE4" w:rsidRDefault="006508A4" w:rsidP="00536CE4">
      <w:pPr>
        <w:pStyle w:val="ListParagraph"/>
        <w:numPr>
          <w:ilvl w:val="0"/>
          <w:numId w:val="128"/>
        </w:numPr>
        <w:rPr>
          <w:rFonts w:ascii="Arial" w:hAnsi="Arial" w:cs="Arial"/>
          <w:sz w:val="24"/>
          <w:szCs w:val="24"/>
          <w:lang w:eastAsia="en-IN"/>
        </w:rPr>
      </w:pPr>
      <w:r w:rsidRPr="00536CE4">
        <w:rPr>
          <w:rFonts w:ascii="Arial" w:hAnsi="Arial" w:cs="Arial"/>
          <w:sz w:val="24"/>
          <w:szCs w:val="24"/>
          <w:lang w:eastAsia="en-IN"/>
        </w:rPr>
        <w:t>To Toggle menu bar, press Dots 1 3 4 or Dots 1 3 4 Chord</w:t>
      </w:r>
    </w:p>
    <w:p w14:paraId="793CBD38" w14:textId="07C4C72F" w:rsidR="006508A4" w:rsidRPr="00536CE4" w:rsidRDefault="006508A4" w:rsidP="00536CE4">
      <w:pPr>
        <w:pStyle w:val="ListParagraph"/>
        <w:numPr>
          <w:ilvl w:val="0"/>
          <w:numId w:val="128"/>
        </w:numPr>
        <w:rPr>
          <w:rFonts w:ascii="Arial" w:hAnsi="Arial" w:cs="Arial"/>
          <w:sz w:val="24"/>
          <w:szCs w:val="24"/>
          <w:lang w:eastAsia="en-IN"/>
        </w:rPr>
      </w:pPr>
      <w:r w:rsidRPr="00536CE4">
        <w:rPr>
          <w:rFonts w:ascii="Arial" w:hAnsi="Arial" w:cs="Arial"/>
          <w:sz w:val="24"/>
          <w:szCs w:val="24"/>
          <w:lang w:eastAsia="en-IN"/>
        </w:rPr>
        <w:t>To Escape, press Dots 1 3 5 6 or Dots 1 3 5 6 Chord</w:t>
      </w:r>
    </w:p>
    <w:p w14:paraId="2A340827" w14:textId="713518E2" w:rsidR="006508A4" w:rsidRPr="00536CE4" w:rsidRDefault="006508A4" w:rsidP="00536CE4">
      <w:pPr>
        <w:pStyle w:val="ListParagraph"/>
        <w:numPr>
          <w:ilvl w:val="0"/>
          <w:numId w:val="128"/>
        </w:numPr>
        <w:rPr>
          <w:rFonts w:ascii="Arial" w:hAnsi="Arial" w:cs="Arial"/>
          <w:sz w:val="24"/>
          <w:szCs w:val="24"/>
          <w:lang w:eastAsia="en-IN"/>
        </w:rPr>
      </w:pPr>
      <w:r w:rsidRPr="00536CE4">
        <w:rPr>
          <w:rFonts w:ascii="Arial" w:hAnsi="Arial" w:cs="Arial"/>
          <w:sz w:val="24"/>
          <w:szCs w:val="24"/>
          <w:lang w:eastAsia="en-IN"/>
        </w:rPr>
        <w:t>To Alt Tab, press Dots 2 3 4 5 or Dots 2 3 4 5 Chord</w:t>
      </w:r>
    </w:p>
    <w:p w14:paraId="221BC147" w14:textId="0771B6FD" w:rsidR="006508A4" w:rsidRPr="00536CE4" w:rsidRDefault="006508A4" w:rsidP="00536CE4">
      <w:pPr>
        <w:pStyle w:val="ListParagraph"/>
        <w:numPr>
          <w:ilvl w:val="0"/>
          <w:numId w:val="128"/>
        </w:numPr>
        <w:rPr>
          <w:rFonts w:ascii="Arial" w:hAnsi="Arial" w:cs="Arial"/>
          <w:sz w:val="24"/>
          <w:szCs w:val="24"/>
          <w:lang w:eastAsia="en-IN"/>
        </w:rPr>
      </w:pPr>
      <w:r w:rsidRPr="00536CE4">
        <w:rPr>
          <w:rFonts w:ascii="Arial" w:hAnsi="Arial" w:cs="Arial"/>
          <w:sz w:val="24"/>
          <w:szCs w:val="24"/>
          <w:lang w:eastAsia="en-IN"/>
        </w:rPr>
        <w:t>To Minimize all applications, press Dots 1 4 5 7 8</w:t>
      </w:r>
    </w:p>
    <w:p w14:paraId="31152A38" w14:textId="77777777" w:rsidR="00F3184B" w:rsidRDefault="00F3184B" w:rsidP="00F3184B"/>
    <w:p w14:paraId="14016E21" w14:textId="27BDA295" w:rsidR="00F3184B" w:rsidRDefault="00F3184B" w:rsidP="00F85C6F">
      <w:pPr>
        <w:pStyle w:val="Heading5"/>
        <w:jc w:val="left"/>
        <w:rPr>
          <w:lang w:eastAsia="en-IN"/>
        </w:rPr>
      </w:pPr>
      <w:r w:rsidRPr="0019448F">
        <w:rPr>
          <w:lang w:eastAsia="en-IN"/>
        </w:rPr>
        <w:t>JAWS Commands</w:t>
      </w:r>
    </w:p>
    <w:p w14:paraId="73A2C175" w14:textId="1F16095D" w:rsidR="00F02686" w:rsidRPr="00536CE4" w:rsidRDefault="00F02686"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To Toggle keyboard help, press Dots 1 4 5 6</w:t>
      </w:r>
    </w:p>
    <w:p w14:paraId="45E4882F" w14:textId="24126D21" w:rsidR="00F02686" w:rsidRPr="00536CE4" w:rsidRDefault="00F02686"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To Toggle type keys mode, press Dots 1 2 3 4 5 6 Chord</w:t>
      </w:r>
    </w:p>
    <w:p w14:paraId="6B495574" w14:textId="58E0E8A5" w:rsidR="00F02686" w:rsidRPr="00536CE4" w:rsidRDefault="00F02686"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To JAWS cursor, press Select + Dots 2 4 5</w:t>
      </w:r>
    </w:p>
    <w:p w14:paraId="77602FEF" w14:textId="62C82731" w:rsidR="00F02686" w:rsidRPr="00536CE4" w:rsidRDefault="00F02686"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To PC cursor, press Select + Dots 1 2 3 4</w:t>
      </w:r>
    </w:p>
    <w:p w14:paraId="401BDA23" w14:textId="6C8E2CF1" w:rsidR="00F02686" w:rsidRPr="00536CE4" w:rsidRDefault="00F02686"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To Route JAWS cursor to PC cursor, press Select + Dots 1 4</w:t>
      </w:r>
    </w:p>
    <w:p w14:paraId="078C435D" w14:textId="317CA821" w:rsidR="00F02686" w:rsidRPr="00536CE4" w:rsidRDefault="00F02686"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To Say all to bottom, press Dots 1 2 3 4 5 6 7 8</w:t>
      </w:r>
    </w:p>
    <w:p w14:paraId="2B0107AD" w14:textId="311CD8BD" w:rsidR="00F02686" w:rsidRPr="00536CE4" w:rsidRDefault="00F02686"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To Toggle grade 2 translation, press Dots 1 2 4 5 or Dots 1 2 4 5 Chord</w:t>
      </w:r>
    </w:p>
    <w:p w14:paraId="619036DC" w14:textId="1F0AB1A0" w:rsidR="00F02686" w:rsidRPr="00536CE4" w:rsidRDefault="00F02686"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To Toggle grade 2 translation of current word, press Select + Dots 2 4 5 6</w:t>
      </w:r>
    </w:p>
    <w:p w14:paraId="74958CE8" w14:textId="3913EC00" w:rsidR="00F02686" w:rsidRPr="00536CE4" w:rsidRDefault="00F02686"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To Display last flash message, press Select + Dots 1 2 4</w:t>
      </w:r>
    </w:p>
    <w:p w14:paraId="284B8B35" w14:textId="21B525EF" w:rsidR="00F02686" w:rsidRPr="00536CE4" w:rsidRDefault="00F02686"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To JAWS find, press Dots 1 2 4 Chord</w:t>
      </w:r>
    </w:p>
    <w:p w14:paraId="75282B85" w14:textId="5ECD640E" w:rsidR="00F02686" w:rsidRPr="00536CE4" w:rsidRDefault="00F02686"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To JAWS find next, press Dots 2 5 7 8</w:t>
      </w:r>
    </w:p>
    <w:p w14:paraId="211A8128" w14:textId="5DAC8748" w:rsidR="00F02686" w:rsidRPr="00536CE4" w:rsidRDefault="00F02686"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To JAWS find previous, press Select + Dots 2 5 7 8</w:t>
      </w:r>
    </w:p>
    <w:p w14:paraId="10D9AE7B" w14:textId="41DD3752" w:rsidR="00F02686" w:rsidRPr="00536CE4" w:rsidRDefault="00F02686"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To Toggle active cursor follows braille, press Select + Dot 1</w:t>
      </w:r>
    </w:p>
    <w:p w14:paraId="0A075B16" w14:textId="741F4675" w:rsidR="00F02686" w:rsidRPr="00536CE4" w:rsidRDefault="00F02686"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To Toggle braille follows active cursor, press Select + Dot 4</w:t>
      </w:r>
    </w:p>
    <w:p w14:paraId="573E0986" w14:textId="04342DDF" w:rsidR="00F02686" w:rsidRPr="00536CE4" w:rsidRDefault="00F02686"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lastRenderedPageBreak/>
        <w:t>To Cycle through braille modes, press Select + Dots 1 3 4</w:t>
      </w:r>
    </w:p>
    <w:p w14:paraId="02002BCE" w14:textId="3CD7F838" w:rsidR="00F02686" w:rsidRPr="00536CE4" w:rsidRDefault="00F02686"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To Display 6 dot braille, press Select + Dots 2 3 5</w:t>
      </w:r>
    </w:p>
    <w:p w14:paraId="5B9D344F" w14:textId="56E7E494" w:rsidR="00F02686" w:rsidRPr="00536CE4" w:rsidRDefault="00F02686"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To Display 8 dot braille, press Select + Dots 2 3 6</w:t>
      </w:r>
    </w:p>
    <w:p w14:paraId="38EC9690" w14:textId="6CEF1D19" w:rsidR="00F02686" w:rsidRPr="00536CE4" w:rsidRDefault="00F02686"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To Toggle cursor shape, press  Select + Dots 1 4 6</w:t>
      </w:r>
    </w:p>
    <w:p w14:paraId="6758F750" w14:textId="6307F276" w:rsidR="00F02686" w:rsidRPr="00536CE4" w:rsidRDefault="00BC011E"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 xml:space="preserve">To </w:t>
      </w:r>
      <w:r w:rsidR="00F02686" w:rsidRPr="00536CE4">
        <w:rPr>
          <w:rFonts w:ascii="Arial" w:hAnsi="Arial" w:cs="Arial"/>
          <w:sz w:val="24"/>
          <w:szCs w:val="24"/>
          <w:lang w:eastAsia="en-IN"/>
        </w:rPr>
        <w:t>Restrict braille cursor</w:t>
      </w:r>
      <w:r w:rsidRPr="00536CE4">
        <w:rPr>
          <w:rFonts w:ascii="Arial" w:hAnsi="Arial" w:cs="Arial"/>
          <w:sz w:val="24"/>
          <w:szCs w:val="24"/>
          <w:lang w:eastAsia="en-IN"/>
        </w:rPr>
        <w:t xml:space="preserve">, press </w:t>
      </w:r>
      <w:r w:rsidR="00F02686" w:rsidRPr="00536CE4">
        <w:rPr>
          <w:rFonts w:ascii="Arial" w:hAnsi="Arial" w:cs="Arial"/>
          <w:sz w:val="24"/>
          <w:szCs w:val="24"/>
          <w:lang w:eastAsia="en-IN"/>
        </w:rPr>
        <w:t>Select + Dots 1 2 3 5</w:t>
      </w:r>
    </w:p>
    <w:p w14:paraId="5B14B292" w14:textId="16C69F89" w:rsidR="00F02686" w:rsidRPr="00536CE4" w:rsidRDefault="00BC011E"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 xml:space="preserve">To </w:t>
      </w:r>
      <w:r w:rsidR="00F02686" w:rsidRPr="00536CE4">
        <w:rPr>
          <w:rFonts w:ascii="Arial" w:hAnsi="Arial" w:cs="Arial"/>
          <w:sz w:val="24"/>
          <w:szCs w:val="24"/>
          <w:lang w:eastAsia="en-IN"/>
        </w:rPr>
        <w:t>Toggle characters and attributes</w:t>
      </w:r>
      <w:r w:rsidRPr="00536CE4">
        <w:rPr>
          <w:rFonts w:ascii="Arial" w:hAnsi="Arial" w:cs="Arial"/>
          <w:sz w:val="24"/>
          <w:szCs w:val="24"/>
          <w:lang w:eastAsia="en-IN"/>
        </w:rPr>
        <w:t xml:space="preserve">, press </w:t>
      </w:r>
      <w:r w:rsidR="00F02686" w:rsidRPr="00536CE4">
        <w:rPr>
          <w:rFonts w:ascii="Arial" w:hAnsi="Arial" w:cs="Arial"/>
          <w:sz w:val="24"/>
          <w:szCs w:val="24"/>
          <w:lang w:eastAsia="en-IN"/>
        </w:rPr>
        <w:t>Select + Dots 1 6</w:t>
      </w:r>
    </w:p>
    <w:p w14:paraId="44136434" w14:textId="6D78C38A" w:rsidR="00F02686" w:rsidRPr="00536CE4" w:rsidRDefault="00BC011E"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 xml:space="preserve">To </w:t>
      </w:r>
      <w:r w:rsidR="00F02686" w:rsidRPr="00536CE4">
        <w:rPr>
          <w:rFonts w:ascii="Arial" w:hAnsi="Arial" w:cs="Arial"/>
          <w:sz w:val="24"/>
          <w:szCs w:val="24"/>
          <w:lang w:eastAsia="en-IN"/>
        </w:rPr>
        <w:t>Braille color marking</w:t>
      </w:r>
      <w:r w:rsidRPr="00536CE4">
        <w:rPr>
          <w:rFonts w:ascii="Arial" w:hAnsi="Arial" w:cs="Arial"/>
          <w:sz w:val="24"/>
          <w:szCs w:val="24"/>
          <w:lang w:eastAsia="en-IN"/>
        </w:rPr>
        <w:t xml:space="preserve">, press </w:t>
      </w:r>
      <w:r w:rsidR="00F02686" w:rsidRPr="00536CE4">
        <w:rPr>
          <w:rFonts w:ascii="Arial" w:hAnsi="Arial" w:cs="Arial"/>
          <w:sz w:val="24"/>
          <w:szCs w:val="24"/>
          <w:lang w:eastAsia="en-IN"/>
        </w:rPr>
        <w:t>Select + Dots 3 4</w:t>
      </w:r>
    </w:p>
    <w:p w14:paraId="36F7FE93" w14:textId="2411D311" w:rsidR="00F02686" w:rsidRPr="00536CE4" w:rsidRDefault="00BC011E"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 xml:space="preserve">To </w:t>
      </w:r>
      <w:r w:rsidR="00F02686" w:rsidRPr="00536CE4">
        <w:rPr>
          <w:rFonts w:ascii="Arial" w:hAnsi="Arial" w:cs="Arial"/>
          <w:sz w:val="24"/>
          <w:szCs w:val="24"/>
          <w:lang w:eastAsia="en-IN"/>
        </w:rPr>
        <w:t>Select attributes to be displayed</w:t>
      </w:r>
      <w:r w:rsidRPr="00536CE4">
        <w:rPr>
          <w:rFonts w:ascii="Arial" w:hAnsi="Arial" w:cs="Arial"/>
          <w:sz w:val="24"/>
          <w:szCs w:val="24"/>
          <w:lang w:eastAsia="en-IN"/>
        </w:rPr>
        <w:t xml:space="preserve">, press </w:t>
      </w:r>
      <w:r w:rsidR="00F02686" w:rsidRPr="00536CE4">
        <w:rPr>
          <w:rFonts w:ascii="Arial" w:hAnsi="Arial" w:cs="Arial"/>
          <w:sz w:val="24"/>
          <w:szCs w:val="24"/>
          <w:lang w:eastAsia="en-IN"/>
        </w:rPr>
        <w:t>Select + Dots 1 3</w:t>
      </w:r>
    </w:p>
    <w:p w14:paraId="62EE2584" w14:textId="19B1A6B7" w:rsidR="00F02686" w:rsidRPr="00536CE4" w:rsidRDefault="00BC011E"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 xml:space="preserve">To </w:t>
      </w:r>
      <w:r w:rsidR="00F02686" w:rsidRPr="00536CE4">
        <w:rPr>
          <w:rFonts w:ascii="Arial" w:hAnsi="Arial" w:cs="Arial"/>
          <w:sz w:val="24"/>
          <w:szCs w:val="24"/>
          <w:lang w:eastAsia="en-IN"/>
        </w:rPr>
        <w:t>Set 8 characters per space</w:t>
      </w:r>
      <w:r w:rsidRPr="00536CE4">
        <w:rPr>
          <w:rFonts w:ascii="Arial" w:hAnsi="Arial" w:cs="Arial"/>
          <w:sz w:val="24"/>
          <w:szCs w:val="24"/>
          <w:lang w:eastAsia="en-IN"/>
        </w:rPr>
        <w:t xml:space="preserve">, press </w:t>
      </w:r>
      <w:r w:rsidR="00F02686" w:rsidRPr="00536CE4">
        <w:rPr>
          <w:rFonts w:ascii="Arial" w:hAnsi="Arial" w:cs="Arial"/>
          <w:sz w:val="24"/>
          <w:szCs w:val="24"/>
          <w:lang w:eastAsia="en-IN"/>
        </w:rPr>
        <w:t>Dots 2 3 6 Chord</w:t>
      </w:r>
    </w:p>
    <w:p w14:paraId="65222A2B" w14:textId="0CC954EF" w:rsidR="00F02686" w:rsidRPr="00536CE4" w:rsidRDefault="00BC011E"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 xml:space="preserve">To </w:t>
      </w:r>
      <w:r w:rsidR="00F02686" w:rsidRPr="00536CE4">
        <w:rPr>
          <w:rFonts w:ascii="Arial" w:hAnsi="Arial" w:cs="Arial"/>
          <w:sz w:val="24"/>
          <w:szCs w:val="24"/>
          <w:lang w:eastAsia="en-IN"/>
        </w:rPr>
        <w:t>Set unlimited characters per space</w:t>
      </w:r>
      <w:r w:rsidRPr="00536CE4">
        <w:rPr>
          <w:rFonts w:ascii="Arial" w:hAnsi="Arial" w:cs="Arial"/>
          <w:sz w:val="24"/>
          <w:szCs w:val="24"/>
          <w:lang w:eastAsia="en-IN"/>
        </w:rPr>
        <w:t xml:space="preserve">, press </w:t>
      </w:r>
      <w:r w:rsidR="00F02686" w:rsidRPr="00536CE4">
        <w:rPr>
          <w:rFonts w:ascii="Arial" w:hAnsi="Arial" w:cs="Arial"/>
          <w:sz w:val="24"/>
          <w:szCs w:val="24"/>
          <w:lang w:eastAsia="en-IN"/>
        </w:rPr>
        <w:t>Dots 1 3 6 Chord</w:t>
      </w:r>
    </w:p>
    <w:p w14:paraId="6AB89F11" w14:textId="418CDFD0" w:rsidR="00F02686" w:rsidRPr="00536CE4" w:rsidRDefault="00BC011E"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 xml:space="preserve">To, </w:t>
      </w:r>
      <w:r w:rsidR="00F02686" w:rsidRPr="00536CE4">
        <w:rPr>
          <w:rFonts w:ascii="Arial" w:hAnsi="Arial" w:cs="Arial"/>
          <w:sz w:val="24"/>
          <w:szCs w:val="24"/>
          <w:lang w:eastAsia="en-IN"/>
        </w:rPr>
        <w:t>Toggle 8/unlimited characters per space</w:t>
      </w:r>
      <w:r w:rsidRPr="00536CE4">
        <w:rPr>
          <w:rFonts w:ascii="Arial" w:hAnsi="Arial" w:cs="Arial"/>
          <w:sz w:val="24"/>
          <w:szCs w:val="24"/>
          <w:lang w:eastAsia="en-IN"/>
        </w:rPr>
        <w:t xml:space="preserve">, press </w:t>
      </w:r>
      <w:r w:rsidR="00F02686" w:rsidRPr="00536CE4">
        <w:rPr>
          <w:rFonts w:ascii="Arial" w:hAnsi="Arial" w:cs="Arial"/>
          <w:sz w:val="24"/>
          <w:szCs w:val="24"/>
          <w:lang w:eastAsia="en-IN"/>
        </w:rPr>
        <w:t>Select + Dots 1 3 4 6</w:t>
      </w:r>
    </w:p>
    <w:p w14:paraId="47BB3B26" w14:textId="65C9D1A7" w:rsidR="00F02686" w:rsidRPr="00536CE4" w:rsidRDefault="00BC011E"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 xml:space="preserve">To </w:t>
      </w:r>
      <w:r w:rsidR="00F02686" w:rsidRPr="00536CE4">
        <w:rPr>
          <w:rFonts w:ascii="Arial" w:hAnsi="Arial" w:cs="Arial"/>
          <w:sz w:val="24"/>
          <w:szCs w:val="24"/>
          <w:lang w:eastAsia="en-IN"/>
        </w:rPr>
        <w:t>Cycle table reading options</w:t>
      </w:r>
      <w:r w:rsidRPr="00536CE4">
        <w:rPr>
          <w:rFonts w:ascii="Arial" w:hAnsi="Arial" w:cs="Arial"/>
          <w:sz w:val="24"/>
          <w:szCs w:val="24"/>
          <w:lang w:eastAsia="en-IN"/>
        </w:rPr>
        <w:t xml:space="preserve">, press </w:t>
      </w:r>
      <w:r w:rsidR="00F02686" w:rsidRPr="00536CE4">
        <w:rPr>
          <w:rFonts w:ascii="Arial" w:hAnsi="Arial" w:cs="Arial"/>
          <w:sz w:val="24"/>
          <w:szCs w:val="24"/>
          <w:lang w:eastAsia="en-IN"/>
        </w:rPr>
        <w:t>Select + Dots 2 3 4 5</w:t>
      </w:r>
    </w:p>
    <w:p w14:paraId="74D8F0D3" w14:textId="4AFE159B" w:rsidR="00F02686" w:rsidRPr="00536CE4" w:rsidRDefault="00BC011E"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 xml:space="preserve">To </w:t>
      </w:r>
      <w:r w:rsidR="00F02686" w:rsidRPr="00536CE4">
        <w:rPr>
          <w:rFonts w:ascii="Arial" w:hAnsi="Arial" w:cs="Arial"/>
          <w:sz w:val="24"/>
          <w:szCs w:val="24"/>
          <w:lang w:eastAsia="en-IN"/>
        </w:rPr>
        <w:t>Cycle table header options</w:t>
      </w:r>
      <w:r w:rsidRPr="00536CE4">
        <w:rPr>
          <w:rFonts w:ascii="Arial" w:hAnsi="Arial" w:cs="Arial"/>
          <w:sz w:val="24"/>
          <w:szCs w:val="24"/>
          <w:lang w:eastAsia="en-IN"/>
        </w:rPr>
        <w:t xml:space="preserve">, press </w:t>
      </w:r>
      <w:r w:rsidR="00F02686" w:rsidRPr="00536CE4">
        <w:rPr>
          <w:rFonts w:ascii="Arial" w:hAnsi="Arial" w:cs="Arial"/>
          <w:sz w:val="24"/>
          <w:szCs w:val="24"/>
          <w:lang w:eastAsia="en-IN"/>
        </w:rPr>
        <w:t>Select + Dots 1 2 5</w:t>
      </w:r>
    </w:p>
    <w:p w14:paraId="419BCE8E" w14:textId="56CDC19C" w:rsidR="00F02686" w:rsidRPr="00536CE4" w:rsidRDefault="00BC011E"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 xml:space="preserve">To </w:t>
      </w:r>
      <w:r w:rsidR="00F02686" w:rsidRPr="00536CE4">
        <w:rPr>
          <w:rFonts w:ascii="Arial" w:hAnsi="Arial" w:cs="Arial"/>
          <w:sz w:val="24"/>
          <w:szCs w:val="24"/>
          <w:lang w:eastAsia="en-IN"/>
        </w:rPr>
        <w:t>Graphics labeler</w:t>
      </w:r>
      <w:r w:rsidRPr="00536CE4">
        <w:rPr>
          <w:rFonts w:ascii="Arial" w:hAnsi="Arial" w:cs="Arial"/>
          <w:sz w:val="24"/>
          <w:szCs w:val="24"/>
          <w:lang w:eastAsia="en-IN"/>
        </w:rPr>
        <w:t xml:space="preserve">, press </w:t>
      </w:r>
      <w:r w:rsidR="00F02686" w:rsidRPr="00536CE4">
        <w:rPr>
          <w:rFonts w:ascii="Arial" w:hAnsi="Arial" w:cs="Arial"/>
          <w:sz w:val="24"/>
          <w:szCs w:val="24"/>
          <w:lang w:eastAsia="en-IN"/>
        </w:rPr>
        <w:t>Select + Dots 1 2 4 5</w:t>
      </w:r>
    </w:p>
    <w:p w14:paraId="114FF9D3" w14:textId="5882061B" w:rsidR="00F02686" w:rsidRPr="00536CE4" w:rsidRDefault="00BC011E"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 xml:space="preserve">To </w:t>
      </w:r>
      <w:r w:rsidR="00F02686" w:rsidRPr="00536CE4">
        <w:rPr>
          <w:rFonts w:ascii="Arial" w:hAnsi="Arial" w:cs="Arial"/>
          <w:sz w:val="24"/>
          <w:szCs w:val="24"/>
          <w:lang w:eastAsia="en-IN"/>
        </w:rPr>
        <w:t>Quick Settings</w:t>
      </w:r>
      <w:r w:rsidRPr="00536CE4">
        <w:rPr>
          <w:rFonts w:ascii="Arial" w:hAnsi="Arial" w:cs="Arial"/>
          <w:sz w:val="24"/>
          <w:szCs w:val="24"/>
          <w:lang w:eastAsia="en-IN"/>
        </w:rPr>
        <w:t xml:space="preserve">, press </w:t>
      </w:r>
      <w:r w:rsidR="00F02686" w:rsidRPr="00536CE4">
        <w:rPr>
          <w:rFonts w:ascii="Arial" w:hAnsi="Arial" w:cs="Arial"/>
          <w:sz w:val="24"/>
          <w:szCs w:val="24"/>
          <w:lang w:eastAsia="en-IN"/>
        </w:rPr>
        <w:t>Select + Dots 1 2</w:t>
      </w:r>
    </w:p>
    <w:p w14:paraId="442FDE22" w14:textId="33B5BCC5" w:rsidR="00F02686" w:rsidRPr="00536CE4" w:rsidRDefault="00BC011E"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 xml:space="preserve">To </w:t>
      </w:r>
      <w:r w:rsidR="00F02686" w:rsidRPr="00536CE4">
        <w:rPr>
          <w:rFonts w:ascii="Arial" w:hAnsi="Arial" w:cs="Arial"/>
          <w:sz w:val="24"/>
          <w:szCs w:val="24"/>
          <w:lang w:eastAsia="en-IN"/>
        </w:rPr>
        <w:t>Adjust JAWS options</w:t>
      </w:r>
      <w:r w:rsidRPr="00536CE4">
        <w:rPr>
          <w:rFonts w:ascii="Arial" w:hAnsi="Arial" w:cs="Arial"/>
          <w:sz w:val="24"/>
          <w:szCs w:val="24"/>
          <w:lang w:eastAsia="en-IN"/>
        </w:rPr>
        <w:t xml:space="preserve">, press </w:t>
      </w:r>
      <w:r w:rsidR="00F02686" w:rsidRPr="00536CE4">
        <w:rPr>
          <w:rFonts w:ascii="Arial" w:hAnsi="Arial" w:cs="Arial"/>
          <w:sz w:val="24"/>
          <w:szCs w:val="24"/>
          <w:lang w:eastAsia="en-IN"/>
        </w:rPr>
        <w:t>Select + Dots 1 2 3 6</w:t>
      </w:r>
    </w:p>
    <w:p w14:paraId="7B6986F4" w14:textId="74051D28" w:rsidR="00F02686" w:rsidRPr="00536CE4" w:rsidRDefault="00BC011E"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 xml:space="preserve">To </w:t>
      </w:r>
      <w:r w:rsidR="00F02686" w:rsidRPr="00536CE4">
        <w:rPr>
          <w:rFonts w:ascii="Arial" w:hAnsi="Arial" w:cs="Arial"/>
          <w:sz w:val="24"/>
          <w:szCs w:val="24"/>
          <w:lang w:eastAsia="en-IN"/>
        </w:rPr>
        <w:t>JAWS window</w:t>
      </w:r>
      <w:r w:rsidRPr="00536CE4">
        <w:rPr>
          <w:rFonts w:ascii="Arial" w:hAnsi="Arial" w:cs="Arial"/>
          <w:sz w:val="24"/>
          <w:szCs w:val="24"/>
          <w:lang w:eastAsia="en-IN"/>
        </w:rPr>
        <w:t xml:space="preserve">, press </w:t>
      </w:r>
      <w:r w:rsidR="00F02686" w:rsidRPr="00536CE4">
        <w:rPr>
          <w:rFonts w:ascii="Arial" w:hAnsi="Arial" w:cs="Arial"/>
          <w:sz w:val="24"/>
          <w:szCs w:val="24"/>
          <w:lang w:eastAsia="en-IN"/>
        </w:rPr>
        <w:t>Dots 2 4 5 or Dots 2 4 5 Chord</w:t>
      </w:r>
    </w:p>
    <w:p w14:paraId="1A6B3F38" w14:textId="68DF6CE4" w:rsidR="00F02686" w:rsidRPr="00536CE4" w:rsidRDefault="00BC011E"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 xml:space="preserve">To </w:t>
      </w:r>
      <w:r w:rsidR="00F02686" w:rsidRPr="00536CE4">
        <w:rPr>
          <w:rFonts w:ascii="Arial" w:hAnsi="Arial" w:cs="Arial"/>
          <w:sz w:val="24"/>
          <w:szCs w:val="24"/>
          <w:lang w:eastAsia="en-IN"/>
        </w:rPr>
        <w:t>Run JAWS manager</w:t>
      </w:r>
      <w:r w:rsidRPr="00536CE4">
        <w:rPr>
          <w:rFonts w:ascii="Arial" w:hAnsi="Arial" w:cs="Arial"/>
          <w:sz w:val="24"/>
          <w:szCs w:val="24"/>
          <w:lang w:eastAsia="en-IN"/>
        </w:rPr>
        <w:t xml:space="preserve">, press </w:t>
      </w:r>
      <w:r w:rsidR="00F02686" w:rsidRPr="00536CE4">
        <w:rPr>
          <w:rFonts w:ascii="Arial" w:hAnsi="Arial" w:cs="Arial"/>
          <w:sz w:val="24"/>
          <w:szCs w:val="24"/>
          <w:lang w:eastAsia="en-IN"/>
        </w:rPr>
        <w:t>Dots 2 3 7 8</w:t>
      </w:r>
    </w:p>
    <w:p w14:paraId="1F65157F" w14:textId="3F85326B" w:rsidR="00F02686" w:rsidRPr="00536CE4" w:rsidRDefault="00BC011E"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 xml:space="preserve">To </w:t>
      </w:r>
      <w:r w:rsidR="00F02686" w:rsidRPr="00536CE4">
        <w:rPr>
          <w:rFonts w:ascii="Arial" w:hAnsi="Arial" w:cs="Arial"/>
          <w:sz w:val="24"/>
          <w:szCs w:val="24"/>
          <w:lang w:eastAsia="en-IN"/>
        </w:rPr>
        <w:t>List of links on page</w:t>
      </w:r>
      <w:r w:rsidRPr="00536CE4">
        <w:rPr>
          <w:rFonts w:ascii="Arial" w:hAnsi="Arial" w:cs="Arial"/>
          <w:sz w:val="24"/>
          <w:szCs w:val="24"/>
          <w:lang w:eastAsia="en-IN"/>
        </w:rPr>
        <w:t xml:space="preserve">, press </w:t>
      </w:r>
      <w:r w:rsidR="00F02686" w:rsidRPr="00536CE4">
        <w:rPr>
          <w:rFonts w:ascii="Arial" w:hAnsi="Arial" w:cs="Arial"/>
          <w:sz w:val="24"/>
          <w:szCs w:val="24"/>
          <w:lang w:eastAsia="en-IN"/>
        </w:rPr>
        <w:t>Dots 2 3 5 6 7 8</w:t>
      </w:r>
    </w:p>
    <w:p w14:paraId="03F66DED" w14:textId="558D3D8B" w:rsidR="00F02686" w:rsidRPr="00536CE4" w:rsidRDefault="00BC011E"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 xml:space="preserve">To </w:t>
      </w:r>
      <w:r w:rsidR="00F02686" w:rsidRPr="00536CE4">
        <w:rPr>
          <w:rFonts w:ascii="Arial" w:hAnsi="Arial" w:cs="Arial"/>
          <w:sz w:val="24"/>
          <w:szCs w:val="24"/>
          <w:lang w:eastAsia="en-IN"/>
        </w:rPr>
        <w:t>Show current time</w:t>
      </w:r>
      <w:r w:rsidRPr="00536CE4">
        <w:rPr>
          <w:rFonts w:ascii="Arial" w:hAnsi="Arial" w:cs="Arial"/>
          <w:sz w:val="24"/>
          <w:szCs w:val="24"/>
          <w:lang w:eastAsia="en-IN"/>
        </w:rPr>
        <w:t xml:space="preserve">, press </w:t>
      </w:r>
      <w:r w:rsidR="00F02686" w:rsidRPr="00536CE4">
        <w:rPr>
          <w:rFonts w:ascii="Arial" w:hAnsi="Arial" w:cs="Arial"/>
          <w:sz w:val="24"/>
          <w:szCs w:val="24"/>
          <w:lang w:eastAsia="en-IN"/>
        </w:rPr>
        <w:t>Dots 2 3 4 5 7 8</w:t>
      </w:r>
    </w:p>
    <w:p w14:paraId="1FE3C6D6" w14:textId="7724796C" w:rsidR="00F02686" w:rsidRPr="00536CE4" w:rsidRDefault="00BC011E"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 xml:space="preserve">To </w:t>
      </w:r>
      <w:r w:rsidR="00F02686" w:rsidRPr="00536CE4">
        <w:rPr>
          <w:rFonts w:ascii="Arial" w:hAnsi="Arial" w:cs="Arial"/>
          <w:sz w:val="24"/>
          <w:szCs w:val="24"/>
          <w:lang w:eastAsia="en-IN"/>
        </w:rPr>
        <w:t>Show script file name</w:t>
      </w:r>
      <w:r w:rsidRPr="00536CE4">
        <w:rPr>
          <w:rFonts w:ascii="Arial" w:hAnsi="Arial" w:cs="Arial"/>
          <w:sz w:val="24"/>
          <w:szCs w:val="24"/>
          <w:lang w:eastAsia="en-IN"/>
        </w:rPr>
        <w:t xml:space="preserve">, press </w:t>
      </w:r>
      <w:r w:rsidR="00F02686" w:rsidRPr="00536CE4">
        <w:rPr>
          <w:rFonts w:ascii="Arial" w:hAnsi="Arial" w:cs="Arial"/>
          <w:sz w:val="24"/>
          <w:szCs w:val="24"/>
          <w:lang w:eastAsia="en-IN"/>
        </w:rPr>
        <w:t>Select + Dots 1 2 3 4 5</w:t>
      </w:r>
    </w:p>
    <w:p w14:paraId="3112F384" w14:textId="26E7B173" w:rsidR="00F02686" w:rsidRPr="00536CE4" w:rsidRDefault="00BC011E"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 xml:space="preserve">To </w:t>
      </w:r>
      <w:r w:rsidR="00F02686" w:rsidRPr="00536CE4">
        <w:rPr>
          <w:rFonts w:ascii="Arial" w:hAnsi="Arial" w:cs="Arial"/>
          <w:sz w:val="24"/>
          <w:szCs w:val="24"/>
          <w:lang w:eastAsia="en-IN"/>
        </w:rPr>
        <w:t>Quit JAWS</w:t>
      </w:r>
      <w:r w:rsidRPr="00536CE4">
        <w:rPr>
          <w:rFonts w:ascii="Arial" w:hAnsi="Arial" w:cs="Arial"/>
          <w:sz w:val="24"/>
          <w:szCs w:val="24"/>
          <w:lang w:eastAsia="en-IN"/>
        </w:rPr>
        <w:t xml:space="preserve">, press </w:t>
      </w:r>
      <w:r w:rsidR="00F02686" w:rsidRPr="00536CE4">
        <w:rPr>
          <w:rFonts w:ascii="Arial" w:hAnsi="Arial" w:cs="Arial"/>
          <w:sz w:val="24"/>
          <w:szCs w:val="24"/>
          <w:lang w:eastAsia="en-IN"/>
        </w:rPr>
        <w:t>Dots 2 5 6 7 8</w:t>
      </w:r>
    </w:p>
    <w:p w14:paraId="2EC67C00" w14:textId="77777777" w:rsidR="00F3184B" w:rsidRPr="001D72BB" w:rsidRDefault="00F3184B" w:rsidP="00F3184B"/>
    <w:p w14:paraId="62DBDEB6" w14:textId="4F0EEA6D" w:rsidR="001C7CED" w:rsidRDefault="00F3184B" w:rsidP="00536CE4">
      <w:pPr>
        <w:pStyle w:val="Heading5"/>
        <w:jc w:val="left"/>
      </w:pPr>
      <w:r>
        <w:rPr>
          <w:lang w:eastAsia="en-IN"/>
        </w:rPr>
        <w:t>Cursor Routing Key</w:t>
      </w:r>
      <w:r w:rsidRPr="0019448F">
        <w:rPr>
          <w:lang w:eastAsia="en-IN"/>
        </w:rPr>
        <w:t xml:space="preserve"> Commands</w:t>
      </w:r>
    </w:p>
    <w:p w14:paraId="6FD06A88" w14:textId="4709ABE6" w:rsidR="00FF49AB" w:rsidRPr="00C96C39" w:rsidRDefault="00FF49AB" w:rsidP="00FF49AB">
      <w:pPr>
        <w:pStyle w:val="ListParagraph"/>
        <w:numPr>
          <w:ilvl w:val="0"/>
          <w:numId w:val="130"/>
        </w:numPr>
        <w:rPr>
          <w:rFonts w:ascii="Arial" w:hAnsi="Arial" w:cs="Arial"/>
          <w:sz w:val="24"/>
          <w:szCs w:val="24"/>
        </w:rPr>
      </w:pPr>
      <w:r w:rsidRPr="00C96C39">
        <w:rPr>
          <w:rFonts w:ascii="Arial" w:hAnsi="Arial" w:cs="Arial"/>
          <w:sz w:val="24"/>
          <w:szCs w:val="24"/>
        </w:rPr>
        <w:t>To Move PC cursor to any cell, press Any cursor router</w:t>
      </w:r>
    </w:p>
    <w:p w14:paraId="1C5A92D6" w14:textId="4BAABAE3" w:rsidR="00F3184B" w:rsidRPr="00C96C39" w:rsidRDefault="001C7CED" w:rsidP="00536CE4">
      <w:pPr>
        <w:pStyle w:val="ListParagraph"/>
        <w:numPr>
          <w:ilvl w:val="0"/>
          <w:numId w:val="130"/>
        </w:numPr>
        <w:rPr>
          <w:rFonts w:ascii="Arial" w:hAnsi="Arial" w:cs="Arial"/>
          <w:sz w:val="24"/>
          <w:szCs w:val="24"/>
        </w:rPr>
      </w:pPr>
      <w:r w:rsidRPr="00C96C39">
        <w:rPr>
          <w:rFonts w:ascii="Arial" w:hAnsi="Arial" w:cs="Arial"/>
          <w:sz w:val="24"/>
          <w:szCs w:val="24"/>
        </w:rPr>
        <w:t>To Select block, press Dot 3 with any routing key</w:t>
      </w:r>
    </w:p>
    <w:p w14:paraId="76139BD1" w14:textId="7454DDD3" w:rsidR="00F3184B" w:rsidRDefault="00F3184B" w:rsidP="000E65EB">
      <w:pPr>
        <w:pStyle w:val="Heading5"/>
        <w:jc w:val="left"/>
        <w:rPr>
          <w:lang w:eastAsia="en-IN"/>
        </w:rPr>
      </w:pPr>
      <w:r>
        <w:rPr>
          <w:lang w:eastAsia="en-IN"/>
        </w:rPr>
        <w:t>Modifier keys and Modifier key commands</w:t>
      </w:r>
    </w:p>
    <w:p w14:paraId="694D8F71" w14:textId="77777777" w:rsidR="00F3184B" w:rsidRDefault="00F3184B" w:rsidP="00F3184B">
      <w:r w:rsidRPr="004D1EF3">
        <w:t>Use the modifier keys to simulate key combinations (keystrokes) that include </w:t>
      </w:r>
      <w:r w:rsidRPr="00801D4D">
        <w:t xml:space="preserve">CTRL, ALT, WINDOWS Key, SHIFT, </w:t>
      </w:r>
      <w:r w:rsidRPr="00F14A0C">
        <w:t>or</w:t>
      </w:r>
      <w:r w:rsidRPr="00801D4D">
        <w:t xml:space="preserve"> the INSERT</w:t>
      </w:r>
      <w:r w:rsidRPr="004D1EF3">
        <w:t>.</w:t>
      </w:r>
    </w:p>
    <w:p w14:paraId="5F84DF41" w14:textId="77777777" w:rsidR="00F3184B" w:rsidRDefault="00F3184B" w:rsidP="00F3184B">
      <w:r w:rsidRPr="004D1EF3">
        <w:t>To use these modifiers when typing a keystroke, do the following:</w:t>
      </w:r>
    </w:p>
    <w:p w14:paraId="0775AE76" w14:textId="77777777" w:rsidR="00F3184B" w:rsidRPr="002F7886" w:rsidRDefault="00F3184B" w:rsidP="00F3184B">
      <w:pPr>
        <w:pStyle w:val="ListParagraph"/>
        <w:numPr>
          <w:ilvl w:val="0"/>
          <w:numId w:val="90"/>
        </w:numPr>
        <w:rPr>
          <w:rFonts w:ascii="Arial" w:hAnsi="Arial" w:cs="Arial"/>
          <w:sz w:val="24"/>
          <w:szCs w:val="24"/>
        </w:rPr>
      </w:pPr>
      <w:r w:rsidRPr="002F7886">
        <w:rPr>
          <w:rFonts w:ascii="Arial" w:hAnsi="Arial" w:cs="Arial"/>
          <w:sz w:val="24"/>
          <w:szCs w:val="24"/>
        </w:rPr>
        <w:t>Hold down DOT 8 CHORD and then press the corresponding modifier keys in the keystroke. Modifier keystrokes are listed in the following table.</w:t>
      </w:r>
    </w:p>
    <w:p w14:paraId="48B2A348" w14:textId="27185A2F" w:rsidR="00F3184B" w:rsidRDefault="00F3184B" w:rsidP="00F3184B">
      <w:pPr>
        <w:pStyle w:val="ListParagraph"/>
        <w:numPr>
          <w:ilvl w:val="0"/>
          <w:numId w:val="90"/>
        </w:numPr>
        <w:rPr>
          <w:rFonts w:ascii="Arial" w:hAnsi="Arial" w:cs="Arial"/>
          <w:sz w:val="24"/>
          <w:szCs w:val="24"/>
        </w:rPr>
      </w:pPr>
      <w:r w:rsidRPr="002F7886">
        <w:rPr>
          <w:rFonts w:ascii="Arial" w:hAnsi="Arial" w:cs="Arial"/>
          <w:sz w:val="24"/>
          <w:szCs w:val="24"/>
        </w:rPr>
        <w:t>After you create the modifier portion of the keystroke, release the keys and press the remaining part of the keystroke. For example, to perform the keystroke CTRL+SHIFT+V, you press DOTS 3-7-8 CHORD, release the keys, and then press V (DOTS 1-2-3-6).</w:t>
      </w:r>
    </w:p>
    <w:p w14:paraId="79CF5500" w14:textId="4DF47322" w:rsidR="005356DC" w:rsidRPr="00536CE4" w:rsidRDefault="005356DC" w:rsidP="00536CE4">
      <w:pPr>
        <w:pStyle w:val="ListParagraph"/>
        <w:numPr>
          <w:ilvl w:val="0"/>
          <w:numId w:val="117"/>
        </w:numPr>
        <w:rPr>
          <w:rFonts w:ascii="Arial" w:hAnsi="Arial" w:cs="Arial"/>
          <w:sz w:val="24"/>
          <w:szCs w:val="24"/>
        </w:rPr>
      </w:pPr>
      <w:r w:rsidRPr="00536CE4">
        <w:rPr>
          <w:rFonts w:ascii="Arial" w:hAnsi="Arial" w:cs="Arial"/>
          <w:sz w:val="24"/>
          <w:szCs w:val="24"/>
        </w:rPr>
        <w:t>To simulate INSERT, press DOT 2</w:t>
      </w:r>
    </w:p>
    <w:p w14:paraId="21FCE4A7" w14:textId="4738BB50" w:rsidR="005356DC" w:rsidRPr="00536CE4" w:rsidRDefault="005356DC" w:rsidP="00536CE4">
      <w:pPr>
        <w:pStyle w:val="ListParagraph"/>
        <w:numPr>
          <w:ilvl w:val="0"/>
          <w:numId w:val="117"/>
        </w:numPr>
        <w:rPr>
          <w:rFonts w:ascii="Arial" w:hAnsi="Arial" w:cs="Arial"/>
          <w:sz w:val="24"/>
          <w:szCs w:val="24"/>
        </w:rPr>
      </w:pPr>
      <w:r w:rsidRPr="00536CE4">
        <w:rPr>
          <w:rFonts w:ascii="Arial" w:hAnsi="Arial" w:cs="Arial"/>
          <w:sz w:val="24"/>
          <w:szCs w:val="24"/>
        </w:rPr>
        <w:t>To simulate CTRL, press DOT 3</w:t>
      </w:r>
    </w:p>
    <w:p w14:paraId="7DDC93AF" w14:textId="2819A12C" w:rsidR="005356DC" w:rsidRPr="00536CE4" w:rsidRDefault="005356DC" w:rsidP="00536CE4">
      <w:pPr>
        <w:pStyle w:val="ListParagraph"/>
        <w:numPr>
          <w:ilvl w:val="0"/>
          <w:numId w:val="117"/>
        </w:numPr>
        <w:rPr>
          <w:rFonts w:ascii="Arial" w:hAnsi="Arial" w:cs="Arial"/>
          <w:sz w:val="24"/>
          <w:szCs w:val="24"/>
        </w:rPr>
      </w:pPr>
      <w:r w:rsidRPr="00536CE4">
        <w:rPr>
          <w:rFonts w:ascii="Arial" w:hAnsi="Arial" w:cs="Arial"/>
          <w:sz w:val="24"/>
          <w:szCs w:val="24"/>
        </w:rPr>
        <w:lastRenderedPageBreak/>
        <w:t>To simulate WINDOWS Key, press DOT 4</w:t>
      </w:r>
    </w:p>
    <w:p w14:paraId="121AA98C" w14:textId="11D2EC58" w:rsidR="005356DC" w:rsidRPr="00536CE4" w:rsidRDefault="005356DC" w:rsidP="00536CE4">
      <w:pPr>
        <w:pStyle w:val="ListParagraph"/>
        <w:numPr>
          <w:ilvl w:val="0"/>
          <w:numId w:val="117"/>
        </w:numPr>
        <w:rPr>
          <w:rFonts w:ascii="Arial" w:hAnsi="Arial" w:cs="Arial"/>
          <w:sz w:val="24"/>
          <w:szCs w:val="24"/>
        </w:rPr>
      </w:pPr>
      <w:r w:rsidRPr="00536CE4">
        <w:rPr>
          <w:rFonts w:ascii="Arial" w:hAnsi="Arial" w:cs="Arial"/>
          <w:sz w:val="24"/>
          <w:szCs w:val="24"/>
        </w:rPr>
        <w:t>To simulate Function Keys (F1 through F12), press DOT 5</w:t>
      </w:r>
    </w:p>
    <w:p w14:paraId="23E714D6" w14:textId="4D811587" w:rsidR="005356DC" w:rsidRPr="00536CE4" w:rsidRDefault="005356DC" w:rsidP="00536CE4">
      <w:pPr>
        <w:pStyle w:val="ListParagraph"/>
        <w:numPr>
          <w:ilvl w:val="0"/>
          <w:numId w:val="117"/>
        </w:numPr>
        <w:rPr>
          <w:rFonts w:ascii="Arial" w:hAnsi="Arial" w:cs="Arial"/>
          <w:sz w:val="24"/>
          <w:szCs w:val="24"/>
        </w:rPr>
      </w:pPr>
      <w:r w:rsidRPr="00536CE4">
        <w:rPr>
          <w:rFonts w:ascii="Arial" w:hAnsi="Arial" w:cs="Arial"/>
          <w:sz w:val="24"/>
          <w:szCs w:val="24"/>
        </w:rPr>
        <w:t>To simulate ALT key, press DOT 6</w:t>
      </w:r>
    </w:p>
    <w:p w14:paraId="6C487C63" w14:textId="565CAF3D" w:rsidR="005356DC" w:rsidRPr="00536CE4" w:rsidRDefault="005356DC" w:rsidP="00536CE4">
      <w:pPr>
        <w:pStyle w:val="ListParagraph"/>
        <w:numPr>
          <w:ilvl w:val="0"/>
          <w:numId w:val="117"/>
        </w:numPr>
        <w:rPr>
          <w:rFonts w:ascii="Arial" w:hAnsi="Arial" w:cs="Arial"/>
          <w:sz w:val="24"/>
          <w:szCs w:val="24"/>
        </w:rPr>
      </w:pPr>
      <w:r w:rsidRPr="00536CE4">
        <w:rPr>
          <w:rFonts w:ascii="Arial" w:hAnsi="Arial" w:cs="Arial"/>
          <w:sz w:val="24"/>
          <w:szCs w:val="24"/>
        </w:rPr>
        <w:t>To simulate SHIFT, press DOT 7</w:t>
      </w:r>
    </w:p>
    <w:p w14:paraId="4FFD1AC2" w14:textId="77777777" w:rsidR="00F3184B" w:rsidRDefault="00F3184B" w:rsidP="00F85C6F">
      <w:pPr>
        <w:pStyle w:val="Heading5"/>
        <w:jc w:val="left"/>
      </w:pPr>
      <w:r>
        <w:rPr>
          <w:lang w:eastAsia="en-IN"/>
        </w:rPr>
        <w:t>Functions Keys</w:t>
      </w:r>
    </w:p>
    <w:p w14:paraId="1594622B" w14:textId="77777777" w:rsidR="00F14A0C" w:rsidRDefault="00F3184B" w:rsidP="00F3184B">
      <w:r w:rsidRPr="00F14A0C">
        <w:t>To simulate the function keys (</w:t>
      </w:r>
      <w:r w:rsidRPr="00536CE4">
        <w:t>F1</w:t>
      </w:r>
      <w:r w:rsidRPr="00F14A0C">
        <w:t> through </w:t>
      </w:r>
      <w:r w:rsidRPr="00536CE4">
        <w:t>F12</w:t>
      </w:r>
      <w:r w:rsidRPr="00F14A0C">
        <w:t>), press </w:t>
      </w:r>
      <w:r w:rsidRPr="00801D4D">
        <w:t>DOTS 5-8 CHORD</w:t>
      </w:r>
      <w:r w:rsidRPr="00F14A0C">
        <w:t> followed by </w:t>
      </w:r>
      <w:r w:rsidRPr="00801D4D">
        <w:t>A</w:t>
      </w:r>
      <w:r w:rsidRPr="00F14A0C">
        <w:t> through </w:t>
      </w:r>
      <w:r w:rsidRPr="00801D4D">
        <w:t>L</w:t>
      </w:r>
      <w:r w:rsidRPr="00F14A0C">
        <w:t xml:space="preserve"> (which correspond to 1 through 12). </w:t>
      </w:r>
    </w:p>
    <w:p w14:paraId="336427B7" w14:textId="77777777" w:rsidR="00F14A0C" w:rsidRDefault="00F14A0C" w:rsidP="00F3184B"/>
    <w:p w14:paraId="3BF86F8D" w14:textId="50B7B9EA" w:rsidR="00F3184B" w:rsidRPr="00F14A0C" w:rsidRDefault="00F3184B" w:rsidP="00F3184B">
      <w:r w:rsidRPr="00F14A0C">
        <w:t>For example, to simulate the </w:t>
      </w:r>
      <w:r w:rsidRPr="00801D4D">
        <w:t>F6</w:t>
      </w:r>
      <w:r w:rsidRPr="00F14A0C">
        <w:t> key, press </w:t>
      </w:r>
      <w:r w:rsidRPr="00801D4D">
        <w:t>DOTS 5-8 CHORD</w:t>
      </w:r>
      <w:r w:rsidRPr="00F14A0C">
        <w:t>, then </w:t>
      </w:r>
      <w:r w:rsidRPr="00801D4D">
        <w:t>F (DOTS 1-2-4</w:t>
      </w:r>
      <w:r w:rsidRPr="00F14A0C">
        <w:t>). If the function key is part of a key combination, add the appropriate modifiers while holding down </w:t>
      </w:r>
      <w:r w:rsidRPr="00801D4D">
        <w:t>DOTS 5-8 CHORD</w:t>
      </w:r>
      <w:r w:rsidRPr="00F14A0C">
        <w:t>. For example, to simulate the keystroke </w:t>
      </w:r>
      <w:r w:rsidRPr="00801D4D">
        <w:t>INSERT+F2</w:t>
      </w:r>
      <w:r w:rsidRPr="00F14A0C">
        <w:t>, press </w:t>
      </w:r>
      <w:r w:rsidRPr="00801D4D">
        <w:t>DOTS 2-5-8 CHORD</w:t>
      </w:r>
      <w:r w:rsidRPr="00F14A0C">
        <w:t>, then </w:t>
      </w:r>
      <w:r w:rsidRPr="00801D4D">
        <w:t>B (DOTS 1-2)</w:t>
      </w:r>
      <w:r w:rsidRPr="00F14A0C">
        <w:t>.</w:t>
      </w:r>
    </w:p>
    <w:p w14:paraId="44DC3D5A" w14:textId="77777777" w:rsidR="00F3184B" w:rsidRDefault="00F3184B" w:rsidP="00F3184B"/>
    <w:p w14:paraId="502A8A53" w14:textId="77777777" w:rsidR="00F3184B" w:rsidRPr="009571FD" w:rsidRDefault="00F3184B" w:rsidP="00F3184B">
      <w:r w:rsidRPr="00801D4D">
        <w:t>Note</w:t>
      </w:r>
      <w:r w:rsidRPr="00F14A0C">
        <w:t>:</w:t>
      </w:r>
      <w:r>
        <w:t xml:space="preserve"> </w:t>
      </w:r>
      <w:r w:rsidRPr="00586830">
        <w:t>Please note that Modifier keys activation shall be canceled automatically after 5 seconds if the remaining keystroke is not pressed.</w:t>
      </w:r>
    </w:p>
    <w:p w14:paraId="4B238530" w14:textId="2D7EFE56" w:rsidR="00BA597F" w:rsidRDefault="00BA597F" w:rsidP="00453CE5">
      <w:pPr>
        <w:pStyle w:val="Heading3"/>
        <w:rPr>
          <w:lang w:eastAsia="en-IN"/>
        </w:rPr>
      </w:pPr>
      <w:bookmarkStart w:id="601" w:name="System-Access"/>
      <w:bookmarkStart w:id="602" w:name="Window-Eyes"/>
      <w:bookmarkStart w:id="603" w:name="Key-Lock-Command"/>
      <w:bookmarkStart w:id="604" w:name="_Acknowledging_an_Alarm"/>
      <w:bookmarkStart w:id="605" w:name="_Toc93946797"/>
      <w:bookmarkStart w:id="606" w:name="_Toc531853379"/>
      <w:bookmarkStart w:id="607" w:name="_Toc26528354"/>
      <w:bookmarkStart w:id="608" w:name="_Toc531853382"/>
      <w:bookmarkEnd w:id="601"/>
      <w:bookmarkEnd w:id="602"/>
      <w:bookmarkEnd w:id="603"/>
      <w:bookmarkEnd w:id="604"/>
      <w:r>
        <w:rPr>
          <w:lang w:eastAsia="en-IN"/>
        </w:rPr>
        <w:t>Dolphin SuperNova</w:t>
      </w:r>
      <w:r w:rsidR="009E329C">
        <w:rPr>
          <w:lang w:eastAsia="en-IN"/>
        </w:rPr>
        <w:t xml:space="preserve"> ScreenReader</w:t>
      </w:r>
      <w:bookmarkEnd w:id="605"/>
    </w:p>
    <w:p w14:paraId="5F3B4DEF" w14:textId="402B9F6C" w:rsidR="000B5BEA" w:rsidRDefault="009E329C" w:rsidP="009E329C">
      <w:r>
        <w:t>To connect Orbit Reader 40 to Dolphin SuperNova ScreenReader, the device must be connected by a Standard</w:t>
      </w:r>
      <w:r w:rsidR="00730E68">
        <w:t xml:space="preserve"> USB</w:t>
      </w:r>
      <w:r>
        <w:t xml:space="preserve">-A to </w:t>
      </w:r>
      <w:r w:rsidR="00730E68">
        <w:t>Type</w:t>
      </w:r>
      <w:r>
        <w:t>-</w:t>
      </w:r>
      <w:r w:rsidR="00730E68">
        <w:t>C</w:t>
      </w:r>
      <w:r>
        <w:t xml:space="preserve"> USB cable and set in HID protocol mode. </w:t>
      </w:r>
    </w:p>
    <w:p w14:paraId="06615A19" w14:textId="26BD6749" w:rsidR="000B5BEA" w:rsidRDefault="000B5BEA" w:rsidP="009E329C"/>
    <w:p w14:paraId="597211FF" w14:textId="77777777" w:rsidR="000B5BEA" w:rsidRPr="000C3ED9" w:rsidRDefault="000B5BEA" w:rsidP="000B5BEA">
      <w:pPr>
        <w:rPr>
          <w:lang w:eastAsia="en-IN"/>
        </w:rPr>
      </w:pPr>
      <w:r w:rsidRPr="000C3ED9">
        <w:rPr>
          <w:lang w:eastAsia="en-IN"/>
        </w:rPr>
        <w:t xml:space="preserve">To connect </w:t>
      </w:r>
      <w:r>
        <w:rPr>
          <w:lang w:eastAsia="en-IN"/>
        </w:rPr>
        <w:t>the Orbit Reader 40</w:t>
      </w:r>
      <w:r w:rsidRPr="000C3ED9">
        <w:rPr>
          <w:lang w:eastAsia="en-IN"/>
        </w:rPr>
        <w:t xml:space="preserve"> </w:t>
      </w:r>
      <w:r>
        <w:rPr>
          <w:lang w:eastAsia="en-IN"/>
        </w:rPr>
        <w:t>via</w:t>
      </w:r>
      <w:r w:rsidRPr="000C3ED9">
        <w:rPr>
          <w:lang w:eastAsia="en-IN"/>
        </w:rPr>
        <w:t xml:space="preserve"> USB, follow these steps:</w:t>
      </w:r>
    </w:p>
    <w:p w14:paraId="534EC904" w14:textId="77777777" w:rsidR="000B5BEA" w:rsidRDefault="000B5BEA" w:rsidP="009E329C"/>
    <w:p w14:paraId="31934CC3" w14:textId="77777777" w:rsidR="000B5BEA" w:rsidRPr="00F85C6F" w:rsidRDefault="000B5BEA" w:rsidP="000B5BEA">
      <w:pPr>
        <w:pStyle w:val="ListParagraph"/>
        <w:numPr>
          <w:ilvl w:val="0"/>
          <w:numId w:val="99"/>
        </w:numPr>
        <w:spacing w:after="0" w:line="240" w:lineRule="auto"/>
        <w:contextualSpacing w:val="0"/>
        <w:rPr>
          <w:rFonts w:ascii="Arial" w:eastAsia="Times New Roman" w:hAnsi="Arial" w:cs="Arial"/>
          <w:sz w:val="24"/>
          <w:szCs w:val="24"/>
        </w:rPr>
      </w:pPr>
      <w:r w:rsidRPr="00F85C6F">
        <w:rPr>
          <w:rFonts w:ascii="Arial" w:eastAsia="Times New Roman" w:hAnsi="Arial" w:cs="Arial"/>
          <w:sz w:val="24"/>
          <w:szCs w:val="24"/>
        </w:rPr>
        <w:t>Press space + dot 2 7 to activate HID Orbit mode on Orbit Reader 40</w:t>
      </w:r>
    </w:p>
    <w:p w14:paraId="7AF49580" w14:textId="77777777" w:rsidR="000B5BEA" w:rsidRPr="00F85C6F" w:rsidRDefault="000B5BEA" w:rsidP="000B5BEA">
      <w:pPr>
        <w:pStyle w:val="ListParagraph"/>
        <w:numPr>
          <w:ilvl w:val="0"/>
          <w:numId w:val="99"/>
        </w:numPr>
        <w:spacing w:after="0" w:line="240" w:lineRule="auto"/>
        <w:contextualSpacing w:val="0"/>
        <w:rPr>
          <w:rFonts w:ascii="Arial" w:eastAsia="Times New Roman" w:hAnsi="Arial" w:cs="Arial"/>
          <w:sz w:val="24"/>
          <w:szCs w:val="24"/>
        </w:rPr>
      </w:pPr>
      <w:r w:rsidRPr="00F85C6F">
        <w:rPr>
          <w:rFonts w:ascii="Arial" w:eastAsia="Times New Roman" w:hAnsi="Arial" w:cs="Arial"/>
          <w:sz w:val="24"/>
          <w:szCs w:val="24"/>
        </w:rPr>
        <w:t>Click on Supernova’s Control Panel</w:t>
      </w:r>
    </w:p>
    <w:p w14:paraId="14184657" w14:textId="77777777" w:rsidR="000B5BEA" w:rsidRPr="00F85C6F" w:rsidRDefault="000B5BEA" w:rsidP="000B5BEA">
      <w:pPr>
        <w:pStyle w:val="ListParagraph"/>
        <w:numPr>
          <w:ilvl w:val="0"/>
          <w:numId w:val="99"/>
        </w:numPr>
        <w:spacing w:after="0" w:line="240" w:lineRule="auto"/>
        <w:contextualSpacing w:val="0"/>
        <w:rPr>
          <w:rFonts w:ascii="Arial" w:eastAsia="Times New Roman" w:hAnsi="Arial" w:cs="Arial"/>
          <w:sz w:val="24"/>
          <w:szCs w:val="24"/>
        </w:rPr>
      </w:pPr>
      <w:r w:rsidRPr="00F85C6F">
        <w:rPr>
          <w:rFonts w:ascii="Arial" w:eastAsia="Times New Roman" w:hAnsi="Arial" w:cs="Arial"/>
          <w:sz w:val="24"/>
          <w:szCs w:val="24"/>
        </w:rPr>
        <w:t>Press ALT key to open Menu bar.</w:t>
      </w:r>
    </w:p>
    <w:p w14:paraId="024F2E62" w14:textId="77777777" w:rsidR="000B5BEA" w:rsidRPr="00F85C6F" w:rsidRDefault="000B5BEA" w:rsidP="000B5BEA">
      <w:pPr>
        <w:pStyle w:val="ListParagraph"/>
        <w:numPr>
          <w:ilvl w:val="0"/>
          <w:numId w:val="99"/>
        </w:numPr>
        <w:spacing w:after="0" w:line="240" w:lineRule="auto"/>
        <w:contextualSpacing w:val="0"/>
        <w:rPr>
          <w:rFonts w:ascii="Arial" w:eastAsia="Times New Roman" w:hAnsi="Arial" w:cs="Arial"/>
          <w:sz w:val="24"/>
          <w:szCs w:val="24"/>
        </w:rPr>
      </w:pPr>
      <w:r w:rsidRPr="00F85C6F">
        <w:rPr>
          <w:rFonts w:ascii="Arial" w:eastAsia="Times New Roman" w:hAnsi="Arial" w:cs="Arial"/>
          <w:sz w:val="24"/>
          <w:szCs w:val="24"/>
        </w:rPr>
        <w:t>Now press left/right arrow keys to navigate to Braille menu</w:t>
      </w:r>
    </w:p>
    <w:p w14:paraId="32B3109D" w14:textId="77777777" w:rsidR="000B5BEA" w:rsidRPr="00F85C6F" w:rsidRDefault="000B5BEA" w:rsidP="000B5BEA">
      <w:pPr>
        <w:pStyle w:val="ListParagraph"/>
        <w:numPr>
          <w:ilvl w:val="0"/>
          <w:numId w:val="99"/>
        </w:numPr>
        <w:spacing w:after="0" w:line="240" w:lineRule="auto"/>
        <w:contextualSpacing w:val="0"/>
        <w:rPr>
          <w:rFonts w:ascii="Arial" w:eastAsia="Times New Roman" w:hAnsi="Arial" w:cs="Arial"/>
          <w:sz w:val="24"/>
          <w:szCs w:val="24"/>
        </w:rPr>
      </w:pPr>
      <w:r w:rsidRPr="00F85C6F">
        <w:rPr>
          <w:rFonts w:ascii="Arial" w:eastAsia="Times New Roman" w:hAnsi="Arial" w:cs="Arial"/>
          <w:sz w:val="24"/>
          <w:szCs w:val="24"/>
        </w:rPr>
        <w:t>Now press down arrow to go to General preferences menu and click on it</w:t>
      </w:r>
    </w:p>
    <w:p w14:paraId="1A91148E" w14:textId="77777777" w:rsidR="000B5BEA" w:rsidRPr="00F85C6F" w:rsidRDefault="000B5BEA" w:rsidP="000B5BEA">
      <w:pPr>
        <w:pStyle w:val="ListParagraph"/>
        <w:numPr>
          <w:ilvl w:val="0"/>
          <w:numId w:val="99"/>
        </w:numPr>
        <w:spacing w:after="0" w:line="240" w:lineRule="auto"/>
        <w:contextualSpacing w:val="0"/>
        <w:rPr>
          <w:rFonts w:ascii="Arial" w:eastAsia="Times New Roman" w:hAnsi="Arial" w:cs="Arial"/>
          <w:sz w:val="24"/>
          <w:szCs w:val="24"/>
        </w:rPr>
      </w:pPr>
      <w:r w:rsidRPr="00F85C6F">
        <w:rPr>
          <w:rFonts w:ascii="Arial" w:eastAsia="Times New Roman" w:hAnsi="Arial" w:cs="Arial"/>
          <w:sz w:val="24"/>
          <w:szCs w:val="24"/>
        </w:rPr>
        <w:t>Here dialog box will get opened. It will contain 3 Tabs.</w:t>
      </w:r>
    </w:p>
    <w:p w14:paraId="4ACE5AEF" w14:textId="77777777" w:rsidR="000B5BEA" w:rsidRPr="00F85C6F" w:rsidRDefault="000B5BEA" w:rsidP="000B5BEA">
      <w:pPr>
        <w:pStyle w:val="ListParagraph"/>
        <w:numPr>
          <w:ilvl w:val="0"/>
          <w:numId w:val="99"/>
        </w:numPr>
        <w:spacing w:after="0" w:line="240" w:lineRule="auto"/>
        <w:contextualSpacing w:val="0"/>
        <w:rPr>
          <w:rFonts w:ascii="Arial" w:eastAsia="Times New Roman" w:hAnsi="Arial" w:cs="Arial"/>
          <w:sz w:val="24"/>
          <w:szCs w:val="24"/>
        </w:rPr>
      </w:pPr>
      <w:r w:rsidRPr="00F85C6F">
        <w:rPr>
          <w:rFonts w:ascii="Arial" w:eastAsia="Times New Roman" w:hAnsi="Arial" w:cs="Arial"/>
          <w:sz w:val="24"/>
          <w:szCs w:val="24"/>
        </w:rPr>
        <w:t>Here click on Braille display tab. Now here you will see “No Braille display” and “Orbit Reader 40” display. Select Orbit Reader 40 and click on OK button.</w:t>
      </w:r>
    </w:p>
    <w:p w14:paraId="4156B568" w14:textId="77777777" w:rsidR="002F0522" w:rsidRDefault="002F0522" w:rsidP="009E329C"/>
    <w:p w14:paraId="78A42EC5" w14:textId="0C03652F" w:rsidR="009E329C" w:rsidRDefault="002F0522" w:rsidP="002F0522">
      <w:r w:rsidRPr="00801D4D">
        <w:rPr>
          <w:lang w:eastAsia="en-IN"/>
        </w:rPr>
        <w:t>Note:</w:t>
      </w:r>
      <w:r w:rsidRPr="000C3ED9">
        <w:rPr>
          <w:lang w:eastAsia="en-IN"/>
        </w:rPr>
        <w:t xml:space="preserve"> </w:t>
      </w:r>
      <w:r>
        <w:rPr>
          <w:lang w:eastAsia="en-IN"/>
        </w:rPr>
        <w:t xml:space="preserve"> While connecting the Orbit Reader 40 with Dolphin SuperNova Screen Reader first </w:t>
      </w:r>
      <w:r w:rsidR="00730E68">
        <w:rPr>
          <w:lang w:eastAsia="en-IN"/>
        </w:rPr>
        <w:t>time,</w:t>
      </w:r>
      <w:r>
        <w:rPr>
          <w:lang w:eastAsia="en-IN"/>
        </w:rPr>
        <w:t xml:space="preserve"> above steps 1 to 7 is required to follow. After that Dolphin SuperNova Screen Reader automatically connect with Orbit Reader 40 once the HID Orbit mode activated by Space 2 7 on Orbit Reader 40.</w:t>
      </w:r>
    </w:p>
    <w:p w14:paraId="5ACD892F" w14:textId="30AE977E" w:rsidR="00BA597F" w:rsidRDefault="00BA597F" w:rsidP="00536CE4">
      <w:pPr>
        <w:pStyle w:val="Heading4"/>
        <w:rPr>
          <w:lang w:eastAsia="en-IN"/>
        </w:rPr>
      </w:pPr>
      <w:r>
        <w:rPr>
          <w:lang w:eastAsia="en-IN"/>
        </w:rPr>
        <w:t>SuperNova commands</w:t>
      </w:r>
    </w:p>
    <w:p w14:paraId="7ADD791A" w14:textId="22AE60A7" w:rsidR="00903038" w:rsidRPr="00536CE4" w:rsidRDefault="00903038" w:rsidP="00536CE4">
      <w:pPr>
        <w:pStyle w:val="ListParagraph"/>
        <w:numPr>
          <w:ilvl w:val="0"/>
          <w:numId w:val="131"/>
        </w:numPr>
        <w:rPr>
          <w:rFonts w:ascii="Arial" w:hAnsi="Arial" w:cs="Arial"/>
          <w:sz w:val="24"/>
          <w:szCs w:val="24"/>
          <w:lang w:eastAsia="en-IN"/>
        </w:rPr>
      </w:pPr>
      <w:r w:rsidRPr="00536CE4">
        <w:rPr>
          <w:rFonts w:ascii="Arial" w:hAnsi="Arial" w:cs="Arial"/>
          <w:sz w:val="24"/>
          <w:szCs w:val="24"/>
          <w:lang w:eastAsia="en-IN"/>
        </w:rPr>
        <w:t xml:space="preserve">To Braille Back, press Left/Right backward/ Panning key </w:t>
      </w:r>
    </w:p>
    <w:p w14:paraId="1D7BD4CE" w14:textId="1E5CCC00" w:rsidR="00903038" w:rsidRPr="00536CE4" w:rsidRDefault="00903038" w:rsidP="00536CE4">
      <w:pPr>
        <w:pStyle w:val="ListParagraph"/>
        <w:numPr>
          <w:ilvl w:val="0"/>
          <w:numId w:val="131"/>
        </w:numPr>
        <w:rPr>
          <w:rFonts w:ascii="Arial" w:hAnsi="Arial" w:cs="Arial"/>
          <w:sz w:val="24"/>
          <w:szCs w:val="24"/>
          <w:lang w:eastAsia="en-IN"/>
        </w:rPr>
      </w:pPr>
      <w:r w:rsidRPr="00536CE4">
        <w:rPr>
          <w:rFonts w:ascii="Arial" w:hAnsi="Arial" w:cs="Arial"/>
          <w:sz w:val="24"/>
          <w:szCs w:val="24"/>
          <w:lang w:eastAsia="en-IN"/>
        </w:rPr>
        <w:t xml:space="preserve">To Braille Forward, press Left/Right forward Panning Key </w:t>
      </w:r>
    </w:p>
    <w:p w14:paraId="329FAE24" w14:textId="703F51A0" w:rsidR="00903038" w:rsidRPr="00536CE4" w:rsidRDefault="00903038" w:rsidP="00536CE4">
      <w:pPr>
        <w:pStyle w:val="ListParagraph"/>
        <w:numPr>
          <w:ilvl w:val="0"/>
          <w:numId w:val="131"/>
        </w:numPr>
        <w:rPr>
          <w:rFonts w:ascii="Arial" w:hAnsi="Arial" w:cs="Arial"/>
          <w:sz w:val="24"/>
          <w:szCs w:val="24"/>
          <w:lang w:eastAsia="en-IN"/>
        </w:rPr>
      </w:pPr>
      <w:r w:rsidRPr="00536CE4">
        <w:rPr>
          <w:rFonts w:ascii="Arial" w:hAnsi="Arial" w:cs="Arial"/>
          <w:sz w:val="24"/>
          <w:szCs w:val="24"/>
          <w:lang w:eastAsia="en-IN"/>
        </w:rPr>
        <w:t>To Simulate Key Press Up, press Dot 1 Chord</w:t>
      </w:r>
    </w:p>
    <w:p w14:paraId="32E8639C" w14:textId="02D8D08C" w:rsidR="00903038" w:rsidRPr="00536CE4" w:rsidRDefault="00903038" w:rsidP="00536CE4">
      <w:pPr>
        <w:pStyle w:val="ListParagraph"/>
        <w:numPr>
          <w:ilvl w:val="0"/>
          <w:numId w:val="131"/>
        </w:numPr>
        <w:rPr>
          <w:rFonts w:ascii="Arial" w:hAnsi="Arial" w:cs="Arial"/>
          <w:sz w:val="24"/>
          <w:szCs w:val="24"/>
          <w:lang w:eastAsia="en-IN"/>
        </w:rPr>
      </w:pPr>
      <w:r w:rsidRPr="00536CE4">
        <w:rPr>
          <w:rFonts w:ascii="Arial" w:hAnsi="Arial" w:cs="Arial"/>
          <w:sz w:val="24"/>
          <w:szCs w:val="24"/>
          <w:lang w:eastAsia="en-IN"/>
        </w:rPr>
        <w:t>To Simulate Key Press Up, press Up Arrow</w:t>
      </w:r>
    </w:p>
    <w:p w14:paraId="18422AEC" w14:textId="5A006999" w:rsidR="00903038" w:rsidRPr="00536CE4" w:rsidRDefault="00903038" w:rsidP="00536CE4">
      <w:pPr>
        <w:pStyle w:val="ListParagraph"/>
        <w:numPr>
          <w:ilvl w:val="0"/>
          <w:numId w:val="131"/>
        </w:numPr>
        <w:rPr>
          <w:rFonts w:ascii="Arial" w:hAnsi="Arial" w:cs="Arial"/>
          <w:sz w:val="24"/>
          <w:szCs w:val="24"/>
          <w:lang w:eastAsia="en-IN"/>
        </w:rPr>
      </w:pPr>
      <w:r w:rsidRPr="00536CE4">
        <w:rPr>
          <w:rFonts w:ascii="Arial" w:hAnsi="Arial" w:cs="Arial"/>
          <w:sz w:val="24"/>
          <w:szCs w:val="24"/>
          <w:lang w:eastAsia="en-IN"/>
        </w:rPr>
        <w:lastRenderedPageBreak/>
        <w:t>To Simulate Key Press Down, press Dot 4 Chord</w:t>
      </w:r>
    </w:p>
    <w:p w14:paraId="3D754BA5" w14:textId="31B81E20" w:rsidR="00903038" w:rsidRPr="00536CE4" w:rsidRDefault="00903038" w:rsidP="00536CE4">
      <w:pPr>
        <w:pStyle w:val="ListParagraph"/>
        <w:numPr>
          <w:ilvl w:val="0"/>
          <w:numId w:val="131"/>
        </w:numPr>
        <w:rPr>
          <w:rFonts w:ascii="Arial" w:hAnsi="Arial" w:cs="Arial"/>
          <w:sz w:val="24"/>
          <w:szCs w:val="24"/>
          <w:lang w:eastAsia="en-IN"/>
        </w:rPr>
      </w:pPr>
      <w:r w:rsidRPr="00536CE4">
        <w:rPr>
          <w:rFonts w:ascii="Arial" w:hAnsi="Arial" w:cs="Arial"/>
          <w:sz w:val="24"/>
          <w:szCs w:val="24"/>
          <w:lang w:eastAsia="en-IN"/>
        </w:rPr>
        <w:t>To Simulate Key Press Down, press Down Arrow</w:t>
      </w:r>
    </w:p>
    <w:p w14:paraId="57E3BD5A" w14:textId="17E0D2F9" w:rsidR="00903038" w:rsidRPr="00536CE4" w:rsidRDefault="00903038" w:rsidP="00536CE4">
      <w:pPr>
        <w:pStyle w:val="ListParagraph"/>
        <w:numPr>
          <w:ilvl w:val="0"/>
          <w:numId w:val="131"/>
        </w:numPr>
        <w:rPr>
          <w:rFonts w:ascii="Arial" w:hAnsi="Arial" w:cs="Arial"/>
          <w:sz w:val="24"/>
          <w:szCs w:val="24"/>
          <w:lang w:eastAsia="en-IN"/>
        </w:rPr>
      </w:pPr>
      <w:r w:rsidRPr="00536CE4">
        <w:rPr>
          <w:rFonts w:ascii="Arial" w:hAnsi="Arial" w:cs="Arial"/>
          <w:sz w:val="24"/>
          <w:szCs w:val="24"/>
          <w:lang w:eastAsia="en-IN"/>
        </w:rPr>
        <w:t>To Simulate Key Press Left, press Left Arrow</w:t>
      </w:r>
    </w:p>
    <w:p w14:paraId="56E3F950" w14:textId="28CB755B" w:rsidR="00903038" w:rsidRPr="00536CE4" w:rsidRDefault="00903038" w:rsidP="00536CE4">
      <w:pPr>
        <w:pStyle w:val="ListParagraph"/>
        <w:numPr>
          <w:ilvl w:val="0"/>
          <w:numId w:val="131"/>
        </w:numPr>
        <w:rPr>
          <w:rFonts w:ascii="Arial" w:hAnsi="Arial" w:cs="Arial"/>
          <w:sz w:val="24"/>
          <w:szCs w:val="24"/>
          <w:lang w:eastAsia="en-IN"/>
        </w:rPr>
      </w:pPr>
      <w:r w:rsidRPr="00536CE4">
        <w:rPr>
          <w:rFonts w:ascii="Arial" w:hAnsi="Arial" w:cs="Arial"/>
          <w:sz w:val="24"/>
          <w:szCs w:val="24"/>
          <w:lang w:eastAsia="en-IN"/>
        </w:rPr>
        <w:t>To Simulate Key Press Right, press Right Arrow</w:t>
      </w:r>
    </w:p>
    <w:p w14:paraId="02E0672E" w14:textId="408117B8" w:rsidR="00903038" w:rsidRPr="00536CE4" w:rsidRDefault="00903038" w:rsidP="00536CE4">
      <w:pPr>
        <w:pStyle w:val="ListParagraph"/>
        <w:numPr>
          <w:ilvl w:val="0"/>
          <w:numId w:val="131"/>
        </w:numPr>
        <w:rPr>
          <w:rFonts w:ascii="Arial" w:hAnsi="Arial" w:cs="Arial"/>
          <w:sz w:val="24"/>
          <w:szCs w:val="24"/>
          <w:lang w:eastAsia="en-IN"/>
        </w:rPr>
      </w:pPr>
      <w:r w:rsidRPr="00536CE4">
        <w:rPr>
          <w:rFonts w:ascii="Arial" w:hAnsi="Arial" w:cs="Arial"/>
          <w:sz w:val="24"/>
          <w:szCs w:val="24"/>
          <w:lang w:eastAsia="en-IN"/>
        </w:rPr>
        <w:t>To Simulate Key Press Home, press Dots 2 3 Chord</w:t>
      </w:r>
    </w:p>
    <w:p w14:paraId="75E2FF83" w14:textId="06BA2F89" w:rsidR="00903038" w:rsidRPr="00536CE4" w:rsidRDefault="00903038" w:rsidP="00536CE4">
      <w:pPr>
        <w:pStyle w:val="ListParagraph"/>
        <w:numPr>
          <w:ilvl w:val="0"/>
          <w:numId w:val="131"/>
        </w:numPr>
        <w:rPr>
          <w:rFonts w:ascii="Arial" w:hAnsi="Arial" w:cs="Arial"/>
          <w:sz w:val="24"/>
          <w:szCs w:val="24"/>
          <w:lang w:eastAsia="en-IN"/>
        </w:rPr>
      </w:pPr>
      <w:r w:rsidRPr="00536CE4">
        <w:rPr>
          <w:rFonts w:ascii="Arial" w:hAnsi="Arial" w:cs="Arial"/>
          <w:sz w:val="24"/>
          <w:szCs w:val="24"/>
          <w:lang w:eastAsia="en-IN"/>
        </w:rPr>
        <w:t>To Simulate Key Press End, press Dots 5 6 Chord</w:t>
      </w:r>
    </w:p>
    <w:p w14:paraId="20714073" w14:textId="7383A388" w:rsidR="00903038" w:rsidRPr="00536CE4" w:rsidRDefault="00903038" w:rsidP="00536CE4">
      <w:pPr>
        <w:pStyle w:val="ListParagraph"/>
        <w:numPr>
          <w:ilvl w:val="0"/>
          <w:numId w:val="131"/>
        </w:numPr>
        <w:rPr>
          <w:rFonts w:ascii="Arial" w:hAnsi="Arial" w:cs="Arial"/>
          <w:sz w:val="24"/>
          <w:szCs w:val="24"/>
          <w:lang w:eastAsia="en-IN"/>
        </w:rPr>
      </w:pPr>
      <w:r w:rsidRPr="00536CE4">
        <w:rPr>
          <w:rFonts w:ascii="Arial" w:hAnsi="Arial" w:cs="Arial"/>
          <w:sz w:val="24"/>
          <w:szCs w:val="24"/>
          <w:lang w:eastAsia="en-IN"/>
        </w:rPr>
        <w:t>To Simulate Key Press Ctrl Home, press Dots 1 2 3 Chord</w:t>
      </w:r>
    </w:p>
    <w:p w14:paraId="33C24FEC" w14:textId="2A8E3228" w:rsidR="00903038" w:rsidRPr="00536CE4" w:rsidRDefault="00903038" w:rsidP="00536CE4">
      <w:pPr>
        <w:pStyle w:val="ListParagraph"/>
        <w:numPr>
          <w:ilvl w:val="0"/>
          <w:numId w:val="131"/>
        </w:numPr>
        <w:rPr>
          <w:rFonts w:ascii="Arial" w:hAnsi="Arial" w:cs="Arial"/>
          <w:sz w:val="24"/>
          <w:szCs w:val="24"/>
          <w:lang w:eastAsia="en-IN"/>
        </w:rPr>
      </w:pPr>
      <w:r w:rsidRPr="00536CE4">
        <w:rPr>
          <w:rFonts w:ascii="Arial" w:hAnsi="Arial" w:cs="Arial"/>
          <w:sz w:val="24"/>
          <w:szCs w:val="24"/>
          <w:lang w:eastAsia="en-IN"/>
        </w:rPr>
        <w:t>To Simulate Key Press Ctrl End, press Dots 4 5 6 Chord</w:t>
      </w:r>
    </w:p>
    <w:p w14:paraId="4080E9E6" w14:textId="3B88BF89" w:rsidR="00903038" w:rsidRPr="00536CE4" w:rsidRDefault="00903038" w:rsidP="00536CE4">
      <w:pPr>
        <w:pStyle w:val="ListParagraph"/>
        <w:numPr>
          <w:ilvl w:val="0"/>
          <w:numId w:val="131"/>
        </w:numPr>
        <w:rPr>
          <w:rFonts w:ascii="Arial" w:hAnsi="Arial" w:cs="Arial"/>
          <w:sz w:val="24"/>
          <w:szCs w:val="24"/>
          <w:lang w:eastAsia="en-IN"/>
        </w:rPr>
      </w:pPr>
      <w:r w:rsidRPr="00536CE4">
        <w:rPr>
          <w:rFonts w:ascii="Arial" w:hAnsi="Arial" w:cs="Arial"/>
          <w:sz w:val="24"/>
          <w:szCs w:val="24"/>
          <w:lang w:eastAsia="en-IN"/>
        </w:rPr>
        <w:t>To Simulate Key Press Enter, press Dot 8</w:t>
      </w:r>
    </w:p>
    <w:p w14:paraId="2C99FC3D" w14:textId="0C22ADA5" w:rsidR="00903038" w:rsidRPr="00536CE4" w:rsidRDefault="00903038" w:rsidP="00536CE4">
      <w:pPr>
        <w:pStyle w:val="ListParagraph"/>
        <w:numPr>
          <w:ilvl w:val="0"/>
          <w:numId w:val="131"/>
        </w:numPr>
        <w:rPr>
          <w:rFonts w:ascii="Arial" w:hAnsi="Arial" w:cs="Arial"/>
          <w:sz w:val="24"/>
          <w:szCs w:val="24"/>
          <w:lang w:eastAsia="en-IN"/>
        </w:rPr>
      </w:pPr>
      <w:r w:rsidRPr="00536CE4">
        <w:rPr>
          <w:rFonts w:ascii="Arial" w:hAnsi="Arial" w:cs="Arial"/>
          <w:sz w:val="24"/>
          <w:szCs w:val="24"/>
          <w:lang w:eastAsia="en-IN"/>
        </w:rPr>
        <w:t>To Simulate Key Press Enter, press Select</w:t>
      </w:r>
    </w:p>
    <w:p w14:paraId="2A6E8847" w14:textId="7EA10D83" w:rsidR="00903038" w:rsidRPr="00536CE4" w:rsidRDefault="00903038" w:rsidP="00536CE4">
      <w:pPr>
        <w:pStyle w:val="ListParagraph"/>
        <w:numPr>
          <w:ilvl w:val="0"/>
          <w:numId w:val="131"/>
        </w:numPr>
        <w:rPr>
          <w:rFonts w:ascii="Arial" w:hAnsi="Arial" w:cs="Arial"/>
          <w:sz w:val="24"/>
          <w:szCs w:val="24"/>
          <w:lang w:eastAsia="en-IN"/>
        </w:rPr>
      </w:pPr>
      <w:r w:rsidRPr="00536CE4">
        <w:rPr>
          <w:rFonts w:ascii="Arial" w:hAnsi="Arial" w:cs="Arial"/>
          <w:sz w:val="24"/>
          <w:szCs w:val="24"/>
          <w:lang w:eastAsia="en-IN"/>
        </w:rPr>
        <w:t>To Simulate Key Press Page Down, press Dots 4 5 Chord</w:t>
      </w:r>
    </w:p>
    <w:p w14:paraId="6D6ED6A5" w14:textId="2D87C9F5" w:rsidR="00903038" w:rsidRPr="00536CE4" w:rsidRDefault="00903038" w:rsidP="00536CE4">
      <w:pPr>
        <w:pStyle w:val="ListParagraph"/>
        <w:numPr>
          <w:ilvl w:val="0"/>
          <w:numId w:val="131"/>
        </w:numPr>
        <w:rPr>
          <w:rFonts w:ascii="Arial" w:hAnsi="Arial" w:cs="Arial"/>
          <w:sz w:val="24"/>
          <w:szCs w:val="24"/>
          <w:lang w:eastAsia="en-IN"/>
        </w:rPr>
      </w:pPr>
      <w:r w:rsidRPr="00536CE4">
        <w:rPr>
          <w:rFonts w:ascii="Arial" w:hAnsi="Arial" w:cs="Arial"/>
          <w:sz w:val="24"/>
          <w:szCs w:val="24"/>
          <w:lang w:eastAsia="en-IN"/>
        </w:rPr>
        <w:t>To Simulate Key Press Tab, press Dots 4 6 Chord</w:t>
      </w:r>
    </w:p>
    <w:p w14:paraId="502D6363" w14:textId="7B335693" w:rsidR="00903038" w:rsidRPr="00536CE4" w:rsidRDefault="00903038" w:rsidP="00536CE4">
      <w:pPr>
        <w:pStyle w:val="ListParagraph"/>
        <w:numPr>
          <w:ilvl w:val="0"/>
          <w:numId w:val="131"/>
        </w:numPr>
        <w:rPr>
          <w:rFonts w:ascii="Arial" w:hAnsi="Arial" w:cs="Arial"/>
          <w:sz w:val="24"/>
          <w:szCs w:val="24"/>
          <w:lang w:eastAsia="en-IN"/>
        </w:rPr>
      </w:pPr>
      <w:r w:rsidRPr="00536CE4">
        <w:rPr>
          <w:rFonts w:ascii="Arial" w:hAnsi="Arial" w:cs="Arial"/>
          <w:sz w:val="24"/>
          <w:szCs w:val="24"/>
          <w:lang w:eastAsia="en-IN"/>
        </w:rPr>
        <w:t>To Simulate Key Press Shift Tab, press Dots 1 3 Chord</w:t>
      </w:r>
    </w:p>
    <w:p w14:paraId="784AB915" w14:textId="28FD3AB2" w:rsidR="00903038" w:rsidRPr="00536CE4" w:rsidRDefault="00903038" w:rsidP="00536CE4">
      <w:pPr>
        <w:pStyle w:val="ListParagraph"/>
        <w:numPr>
          <w:ilvl w:val="0"/>
          <w:numId w:val="131"/>
        </w:numPr>
        <w:rPr>
          <w:rFonts w:ascii="Arial" w:hAnsi="Arial" w:cs="Arial"/>
          <w:sz w:val="24"/>
          <w:szCs w:val="24"/>
          <w:lang w:eastAsia="en-IN"/>
        </w:rPr>
      </w:pPr>
      <w:r w:rsidRPr="00536CE4">
        <w:rPr>
          <w:rFonts w:ascii="Arial" w:hAnsi="Arial" w:cs="Arial"/>
          <w:sz w:val="24"/>
          <w:szCs w:val="24"/>
          <w:lang w:eastAsia="en-IN"/>
        </w:rPr>
        <w:t>To Simulate Key Press Escape, press Dots 1 5 Chord</w:t>
      </w:r>
    </w:p>
    <w:p w14:paraId="65AB5EF3" w14:textId="15928C07" w:rsidR="00903038" w:rsidRPr="00536CE4" w:rsidRDefault="00903038" w:rsidP="00536CE4">
      <w:pPr>
        <w:pStyle w:val="ListParagraph"/>
        <w:numPr>
          <w:ilvl w:val="0"/>
          <w:numId w:val="131"/>
        </w:numPr>
        <w:rPr>
          <w:rFonts w:ascii="Arial" w:hAnsi="Arial" w:cs="Arial"/>
          <w:sz w:val="24"/>
          <w:szCs w:val="24"/>
          <w:lang w:eastAsia="en-IN"/>
        </w:rPr>
      </w:pPr>
      <w:r w:rsidRPr="00536CE4">
        <w:rPr>
          <w:rFonts w:ascii="Arial" w:hAnsi="Arial" w:cs="Arial"/>
          <w:sz w:val="24"/>
          <w:szCs w:val="24"/>
          <w:lang w:eastAsia="en-IN"/>
        </w:rPr>
        <w:t>To Simulate Key Press Backspace, press Dot 7</w:t>
      </w:r>
    </w:p>
    <w:p w14:paraId="7A668816" w14:textId="25704185" w:rsidR="00903038" w:rsidRPr="00536CE4" w:rsidRDefault="00903038" w:rsidP="00536CE4">
      <w:pPr>
        <w:pStyle w:val="ListParagraph"/>
        <w:numPr>
          <w:ilvl w:val="0"/>
          <w:numId w:val="131"/>
        </w:numPr>
        <w:rPr>
          <w:rFonts w:ascii="Arial" w:hAnsi="Arial" w:cs="Arial"/>
          <w:sz w:val="24"/>
          <w:szCs w:val="24"/>
          <w:lang w:eastAsia="en-IN"/>
        </w:rPr>
      </w:pPr>
      <w:r w:rsidRPr="00536CE4">
        <w:rPr>
          <w:rFonts w:ascii="Arial" w:hAnsi="Arial" w:cs="Arial"/>
          <w:sz w:val="24"/>
          <w:szCs w:val="24"/>
          <w:lang w:eastAsia="en-IN"/>
        </w:rPr>
        <w:t>To Simulate Key Press Delete, press Dots 1 4 5 Chord</w:t>
      </w:r>
    </w:p>
    <w:p w14:paraId="4A7F9ED7" w14:textId="0B369381" w:rsidR="00903038" w:rsidRPr="00536CE4" w:rsidRDefault="00903038" w:rsidP="00536CE4">
      <w:pPr>
        <w:pStyle w:val="ListParagraph"/>
        <w:numPr>
          <w:ilvl w:val="0"/>
          <w:numId w:val="131"/>
        </w:numPr>
        <w:rPr>
          <w:rFonts w:ascii="Arial" w:hAnsi="Arial" w:cs="Arial"/>
          <w:sz w:val="24"/>
          <w:szCs w:val="24"/>
          <w:lang w:eastAsia="en-IN"/>
        </w:rPr>
      </w:pPr>
      <w:r w:rsidRPr="00536CE4">
        <w:rPr>
          <w:rFonts w:ascii="Arial" w:hAnsi="Arial" w:cs="Arial"/>
          <w:sz w:val="24"/>
          <w:szCs w:val="24"/>
          <w:lang w:eastAsia="en-IN"/>
        </w:rPr>
        <w:t>To Simulate Key Press Windows, press Dots 3 4 Chord</w:t>
      </w:r>
    </w:p>
    <w:p w14:paraId="464C1B9F" w14:textId="5B7DDD1D" w:rsidR="00903038" w:rsidRPr="00536CE4" w:rsidRDefault="00903038" w:rsidP="00536CE4">
      <w:pPr>
        <w:pStyle w:val="ListParagraph"/>
        <w:numPr>
          <w:ilvl w:val="0"/>
          <w:numId w:val="131"/>
        </w:numPr>
        <w:rPr>
          <w:rFonts w:ascii="Arial" w:hAnsi="Arial" w:cs="Arial"/>
          <w:sz w:val="24"/>
          <w:szCs w:val="24"/>
          <w:lang w:eastAsia="en-IN"/>
        </w:rPr>
      </w:pPr>
      <w:r w:rsidRPr="00536CE4">
        <w:rPr>
          <w:rFonts w:ascii="Arial" w:hAnsi="Arial" w:cs="Arial"/>
          <w:sz w:val="24"/>
          <w:szCs w:val="24"/>
          <w:lang w:eastAsia="en-IN"/>
        </w:rPr>
        <w:t>To Simulate Key Press Alt</w:t>
      </w:r>
      <w:r w:rsidR="004F0E9A" w:rsidRPr="00536CE4">
        <w:rPr>
          <w:rFonts w:ascii="Arial" w:hAnsi="Arial" w:cs="Arial"/>
          <w:sz w:val="24"/>
          <w:szCs w:val="24"/>
          <w:lang w:eastAsia="en-IN"/>
        </w:rPr>
        <w:t xml:space="preserve">, press </w:t>
      </w:r>
      <w:r w:rsidRPr="00536CE4">
        <w:rPr>
          <w:rFonts w:ascii="Arial" w:hAnsi="Arial" w:cs="Arial"/>
          <w:sz w:val="24"/>
          <w:szCs w:val="24"/>
          <w:lang w:eastAsia="en-IN"/>
        </w:rPr>
        <w:t>Dots 1 3 4 Chord</w:t>
      </w:r>
    </w:p>
    <w:p w14:paraId="69B82C22" w14:textId="658219C5" w:rsidR="00453CE5" w:rsidRPr="000C3ED9" w:rsidRDefault="00453CE5" w:rsidP="00453CE5">
      <w:pPr>
        <w:pStyle w:val="Heading3"/>
        <w:rPr>
          <w:lang w:eastAsia="en-IN"/>
        </w:rPr>
      </w:pPr>
      <w:bookmarkStart w:id="609" w:name="_Toc93946798"/>
      <w:r w:rsidRPr="000C3ED9">
        <w:rPr>
          <w:lang w:eastAsia="en-IN"/>
        </w:rPr>
        <w:t>System Access</w:t>
      </w:r>
      <w:bookmarkEnd w:id="606"/>
      <w:bookmarkEnd w:id="607"/>
      <w:bookmarkEnd w:id="609"/>
    </w:p>
    <w:p w14:paraId="66F6BCD8" w14:textId="025F1B87" w:rsidR="00E44687" w:rsidRDefault="00453CE5" w:rsidP="00E44687">
      <w:pPr>
        <w:rPr>
          <w:lang w:eastAsia="en-IN"/>
        </w:rPr>
      </w:pPr>
      <w:r w:rsidRPr="000C3ED9">
        <w:rPr>
          <w:lang w:eastAsia="en-IN"/>
        </w:rPr>
        <w:t xml:space="preserve">To connect </w:t>
      </w:r>
      <w:r w:rsidR="00666741">
        <w:rPr>
          <w:lang w:eastAsia="en-IN"/>
        </w:rPr>
        <w:t>the Orbit Reader</w:t>
      </w:r>
      <w:r>
        <w:rPr>
          <w:lang w:eastAsia="en-IN"/>
        </w:rPr>
        <w:t xml:space="preserve"> 40</w:t>
      </w:r>
      <w:r w:rsidRPr="000C3ED9">
        <w:rPr>
          <w:lang w:eastAsia="en-IN"/>
        </w:rPr>
        <w:t xml:space="preserve"> to System Access, the device must be connected by</w:t>
      </w:r>
      <w:r w:rsidR="00E86CCA">
        <w:rPr>
          <w:lang w:eastAsia="en-IN"/>
        </w:rPr>
        <w:t xml:space="preserve"> a</w:t>
      </w:r>
      <w:r w:rsidRPr="000C3ED9">
        <w:rPr>
          <w:lang w:eastAsia="en-IN"/>
        </w:rPr>
        <w:t xml:space="preserve"> </w:t>
      </w:r>
      <w:r w:rsidR="00E86CCA">
        <w:rPr>
          <w:lang w:eastAsia="en-IN"/>
        </w:rPr>
        <w:t>s</w:t>
      </w:r>
      <w:r w:rsidR="00E86CCA" w:rsidRPr="00F7035D">
        <w:rPr>
          <w:lang w:eastAsia="en-IN"/>
        </w:rPr>
        <w:t>tandard</w:t>
      </w:r>
      <w:r w:rsidR="00E86CCA">
        <w:rPr>
          <w:lang w:eastAsia="en-IN"/>
        </w:rPr>
        <w:t xml:space="preserve"> USB</w:t>
      </w:r>
      <w:r w:rsidR="00E86CCA" w:rsidRPr="00F7035D">
        <w:rPr>
          <w:lang w:eastAsia="en-IN"/>
        </w:rPr>
        <w:t xml:space="preserve">-A to Type-C USB cable </w:t>
      </w:r>
      <w:r w:rsidRPr="000C3ED9">
        <w:rPr>
          <w:lang w:eastAsia="en-IN"/>
        </w:rPr>
        <w:t>and set in HID protocol mode.</w:t>
      </w:r>
      <w:r w:rsidR="00E44687">
        <w:rPr>
          <w:lang w:eastAsia="en-IN"/>
        </w:rPr>
        <w:t xml:space="preserve"> Y</w:t>
      </w:r>
      <w:r w:rsidR="00E44687" w:rsidRPr="000C3ED9">
        <w:rPr>
          <w:lang w:eastAsia="en-IN"/>
        </w:rPr>
        <w:t xml:space="preserve">ou must set </w:t>
      </w:r>
      <w:r w:rsidR="00666741">
        <w:rPr>
          <w:lang w:eastAsia="en-IN"/>
        </w:rPr>
        <w:t>the Orbit Reader</w:t>
      </w:r>
      <w:r w:rsidR="00E44687">
        <w:rPr>
          <w:lang w:eastAsia="en-IN"/>
        </w:rPr>
        <w:t xml:space="preserve"> 40</w:t>
      </w:r>
      <w:r w:rsidR="00E44687" w:rsidRPr="000C3ED9">
        <w:rPr>
          <w:lang w:eastAsia="en-IN"/>
        </w:rPr>
        <w:t xml:space="preserve"> to emulate </w:t>
      </w:r>
      <w:r w:rsidR="00E44687">
        <w:rPr>
          <w:lang w:eastAsia="en-IN"/>
        </w:rPr>
        <w:t>VarioUltra40</w:t>
      </w:r>
      <w:r w:rsidR="00E44687" w:rsidRPr="000C3ED9">
        <w:rPr>
          <w:lang w:eastAsia="en-IN"/>
        </w:rPr>
        <w:t xml:space="preserve"> </w:t>
      </w:r>
      <w:r w:rsidR="00FB7AF9">
        <w:rPr>
          <w:lang w:eastAsia="en-IN"/>
        </w:rPr>
        <w:t>o</w:t>
      </w:r>
      <w:r w:rsidR="00FB7AF9" w:rsidRPr="000C3ED9">
        <w:rPr>
          <w:lang w:eastAsia="en-IN"/>
        </w:rPr>
        <w:t xml:space="preserve">n </w:t>
      </w:r>
      <w:r w:rsidR="00E44687" w:rsidRPr="000C3ED9">
        <w:rPr>
          <w:lang w:eastAsia="en-IN"/>
        </w:rPr>
        <w:t>the menu</w:t>
      </w:r>
      <w:r w:rsidR="00E44687">
        <w:rPr>
          <w:lang w:eastAsia="en-IN"/>
        </w:rPr>
        <w:t>.</w:t>
      </w:r>
    </w:p>
    <w:p w14:paraId="69AF930E" w14:textId="77777777" w:rsidR="00453CE5" w:rsidRPr="00C96C39" w:rsidRDefault="00453CE5" w:rsidP="00C96C39">
      <w:pPr>
        <w:pStyle w:val="ListParagraph"/>
        <w:numPr>
          <w:ilvl w:val="0"/>
          <w:numId w:val="175"/>
        </w:numPr>
        <w:rPr>
          <w:rFonts w:cs="Arial"/>
          <w:lang w:eastAsia="en-IN"/>
        </w:rPr>
      </w:pPr>
      <w:r w:rsidRPr="00C96C39">
        <w:rPr>
          <w:rFonts w:ascii="Arial" w:hAnsi="Arial" w:cs="Arial"/>
          <w:sz w:val="24"/>
          <w:szCs w:val="24"/>
          <w:lang w:eastAsia="en-IN"/>
        </w:rPr>
        <w:t>Press Select + Up Arrow to open menu</w:t>
      </w:r>
    </w:p>
    <w:p w14:paraId="0FA973DA" w14:textId="77777777" w:rsidR="00453CE5" w:rsidRPr="00C96C39" w:rsidRDefault="00453CE5" w:rsidP="00C96C39">
      <w:pPr>
        <w:pStyle w:val="ListParagraph"/>
        <w:numPr>
          <w:ilvl w:val="0"/>
          <w:numId w:val="175"/>
        </w:numPr>
        <w:rPr>
          <w:rFonts w:cs="Arial"/>
          <w:lang w:eastAsia="en-IN"/>
        </w:rPr>
      </w:pPr>
      <w:r w:rsidRPr="00C96C39">
        <w:rPr>
          <w:rFonts w:ascii="Arial" w:hAnsi="Arial" w:cs="Arial"/>
          <w:sz w:val="24"/>
          <w:szCs w:val="24"/>
          <w:lang w:eastAsia="en-IN"/>
        </w:rPr>
        <w:t xml:space="preserve">Down Arrow to the USB selection </w:t>
      </w:r>
    </w:p>
    <w:p w14:paraId="72CE3E05" w14:textId="77777777" w:rsidR="00453CE5" w:rsidRPr="00C96C39" w:rsidRDefault="00453CE5" w:rsidP="00C96C39">
      <w:pPr>
        <w:pStyle w:val="ListParagraph"/>
        <w:numPr>
          <w:ilvl w:val="0"/>
          <w:numId w:val="175"/>
        </w:numPr>
        <w:rPr>
          <w:rFonts w:cs="Arial"/>
          <w:lang w:eastAsia="en-IN"/>
        </w:rPr>
      </w:pPr>
      <w:r w:rsidRPr="00C96C39">
        <w:rPr>
          <w:rFonts w:ascii="Arial" w:hAnsi="Arial" w:cs="Arial"/>
          <w:sz w:val="24"/>
          <w:szCs w:val="24"/>
          <w:lang w:eastAsia="en-IN"/>
        </w:rPr>
        <w:t>Right Arrow to select HID</w:t>
      </w:r>
    </w:p>
    <w:p w14:paraId="6D2E3F1F" w14:textId="77777777" w:rsidR="00453CE5" w:rsidRPr="00C96C39" w:rsidRDefault="00453CE5" w:rsidP="00C96C39">
      <w:pPr>
        <w:pStyle w:val="ListParagraph"/>
        <w:numPr>
          <w:ilvl w:val="0"/>
          <w:numId w:val="175"/>
        </w:numPr>
        <w:rPr>
          <w:rFonts w:cs="Arial"/>
          <w:lang w:eastAsia="en-IN"/>
        </w:rPr>
      </w:pPr>
      <w:r w:rsidRPr="00C96C39">
        <w:rPr>
          <w:rFonts w:ascii="Arial" w:hAnsi="Arial" w:cs="Arial"/>
          <w:sz w:val="24"/>
          <w:szCs w:val="24"/>
          <w:lang w:eastAsia="en-IN"/>
        </w:rPr>
        <w:t xml:space="preserve">Press Select </w:t>
      </w:r>
    </w:p>
    <w:p w14:paraId="22388B77" w14:textId="77777777" w:rsidR="00453CE5" w:rsidRPr="00C96C39" w:rsidRDefault="00453CE5" w:rsidP="00C96C39">
      <w:pPr>
        <w:pStyle w:val="ListParagraph"/>
        <w:numPr>
          <w:ilvl w:val="0"/>
          <w:numId w:val="175"/>
        </w:numPr>
        <w:rPr>
          <w:rFonts w:cs="Arial"/>
          <w:lang w:eastAsia="en-IN"/>
        </w:rPr>
      </w:pPr>
      <w:r w:rsidRPr="00C96C39">
        <w:rPr>
          <w:rFonts w:ascii="Arial" w:hAnsi="Arial" w:cs="Arial"/>
          <w:sz w:val="24"/>
          <w:szCs w:val="24"/>
          <w:lang w:eastAsia="en-IN"/>
        </w:rPr>
        <w:t>Press Dot 7 to return to the last location</w:t>
      </w:r>
    </w:p>
    <w:p w14:paraId="6E4B09CD" w14:textId="77777777" w:rsidR="00453CE5" w:rsidRPr="000C3ED9" w:rsidRDefault="00453CE5" w:rsidP="00453CE5">
      <w:pPr>
        <w:rPr>
          <w:lang w:eastAsia="en-IN"/>
        </w:rPr>
      </w:pPr>
      <w:r w:rsidRPr="000C3ED9">
        <w:rPr>
          <w:lang w:eastAsia="en-IN"/>
        </w:rPr>
        <w:t>Another way to quickly switch to HID mode is to use the shortcut keys Space + Dots 2 7.</w:t>
      </w:r>
    </w:p>
    <w:p w14:paraId="4FC3F8CE" w14:textId="77777777" w:rsidR="00453CE5" w:rsidRPr="000C3ED9" w:rsidRDefault="00453CE5" w:rsidP="00453CE5">
      <w:pPr>
        <w:rPr>
          <w:lang w:eastAsia="en-IN"/>
        </w:rPr>
      </w:pPr>
    </w:p>
    <w:p w14:paraId="3B8D3572" w14:textId="08FEC9ED" w:rsidR="00FF5B3E" w:rsidRDefault="00453CE5" w:rsidP="00AA4C04">
      <w:pPr>
        <w:rPr>
          <w:lang w:eastAsia="en-IN"/>
        </w:rPr>
      </w:pPr>
      <w:r w:rsidRPr="000C3ED9">
        <w:rPr>
          <w:lang w:eastAsia="en-IN"/>
        </w:rPr>
        <w:t xml:space="preserve">After running System Access in HID mode, connect the USB cable and wait for 30 seconds. System Access will announce when </w:t>
      </w:r>
      <w:r w:rsidR="00666741">
        <w:rPr>
          <w:lang w:eastAsia="en-IN"/>
        </w:rPr>
        <w:t>the Orbit Reader</w:t>
      </w:r>
      <w:r>
        <w:rPr>
          <w:lang w:eastAsia="en-IN"/>
        </w:rPr>
        <w:t xml:space="preserve"> 40</w:t>
      </w:r>
      <w:r w:rsidRPr="000C3ED9">
        <w:rPr>
          <w:lang w:eastAsia="en-IN"/>
        </w:rPr>
        <w:t xml:space="preserve"> gets connected.</w:t>
      </w:r>
    </w:p>
    <w:p w14:paraId="13E853B7" w14:textId="202858CC" w:rsidR="00DF723C" w:rsidRPr="006966B8" w:rsidRDefault="00DF723C" w:rsidP="00DF723C">
      <w:pPr>
        <w:pStyle w:val="Heading1"/>
        <w:rPr>
          <w:lang w:eastAsia="en-IN"/>
        </w:rPr>
      </w:pPr>
      <w:bookmarkStart w:id="610" w:name="_Tone_and_Vibration"/>
      <w:bookmarkStart w:id="611" w:name="_File_transfer_over"/>
      <w:bookmarkStart w:id="612" w:name="_Toc93946799"/>
      <w:bookmarkEnd w:id="610"/>
      <w:bookmarkEnd w:id="611"/>
      <w:r w:rsidRPr="006966B8">
        <w:rPr>
          <w:lang w:eastAsia="en-IN"/>
        </w:rPr>
        <w:t xml:space="preserve">File transfer </w:t>
      </w:r>
      <w:r w:rsidR="0056026A" w:rsidRPr="006966B8">
        <w:rPr>
          <w:lang w:eastAsia="en-IN"/>
        </w:rPr>
        <w:t>over Bluetooth</w:t>
      </w:r>
      <w:bookmarkEnd w:id="612"/>
    </w:p>
    <w:p w14:paraId="157078D5" w14:textId="4EA68980" w:rsidR="00C45EFA" w:rsidRPr="000967E4" w:rsidRDefault="00C45EFA" w:rsidP="00C45EFA">
      <w:pPr>
        <w:jc w:val="both"/>
        <w:rPr>
          <w:rFonts w:cs="Arial"/>
          <w:lang w:val="en-IN"/>
        </w:rPr>
      </w:pPr>
      <w:r w:rsidRPr="000967E4">
        <w:rPr>
          <w:rFonts w:cs="Arial"/>
        </w:rPr>
        <w:t xml:space="preserve">You can transfer a file from </w:t>
      </w:r>
      <w:r w:rsidR="00666741">
        <w:rPr>
          <w:rFonts w:cs="Arial"/>
        </w:rPr>
        <w:t>the Orbit Reader</w:t>
      </w:r>
      <w:r w:rsidRPr="000967E4">
        <w:rPr>
          <w:rFonts w:cs="Arial"/>
        </w:rPr>
        <w:t xml:space="preserve"> 40 to any paired Bluetooth device over Bluetooth</w:t>
      </w:r>
      <w:r w:rsidR="008246E7">
        <w:rPr>
          <w:rFonts w:cs="Arial"/>
        </w:rPr>
        <w:t xml:space="preserve"> except for iOS and Mac</w:t>
      </w:r>
      <w:r w:rsidRPr="000967E4">
        <w:rPr>
          <w:rFonts w:cs="Arial"/>
        </w:rPr>
        <w:t>.</w:t>
      </w:r>
    </w:p>
    <w:p w14:paraId="0385F5A7" w14:textId="47470DCC" w:rsidR="00C45EFA" w:rsidRPr="000967E4" w:rsidRDefault="00C45EFA" w:rsidP="00816833">
      <w:pPr>
        <w:pStyle w:val="Heading2"/>
        <w:rPr>
          <w:lang w:val="en-IN"/>
        </w:rPr>
      </w:pPr>
      <w:bookmarkStart w:id="613" w:name="_Toc26377307"/>
      <w:bookmarkStart w:id="614" w:name="_Toc93946800"/>
      <w:r w:rsidRPr="000967E4">
        <w:rPr>
          <w:lang w:val="en-IN"/>
        </w:rPr>
        <w:lastRenderedPageBreak/>
        <w:t xml:space="preserve">Send a file from </w:t>
      </w:r>
      <w:bookmarkEnd w:id="613"/>
      <w:r w:rsidR="00666741">
        <w:rPr>
          <w:lang w:val="en-IN"/>
        </w:rPr>
        <w:t>the Orbit Reader</w:t>
      </w:r>
      <w:r w:rsidRPr="000967E4">
        <w:rPr>
          <w:lang w:val="en-IN"/>
        </w:rPr>
        <w:t xml:space="preserve"> 40</w:t>
      </w:r>
      <w:bookmarkEnd w:id="614"/>
    </w:p>
    <w:p w14:paraId="0537FA37" w14:textId="638B0C0D" w:rsidR="00C45EFA" w:rsidRDefault="00C45EFA" w:rsidP="00A308CE">
      <w:pPr>
        <w:jc w:val="both"/>
        <w:rPr>
          <w:rFonts w:cs="Arial"/>
        </w:rPr>
      </w:pPr>
      <w:r w:rsidRPr="000967E4">
        <w:rPr>
          <w:rFonts w:cs="Arial"/>
        </w:rPr>
        <w:t>Go to a file in the file manager</w:t>
      </w:r>
      <w:r w:rsidR="00A308CE" w:rsidRPr="000967E4">
        <w:rPr>
          <w:rFonts w:cs="Arial"/>
        </w:rPr>
        <w:t xml:space="preserve"> and browse to the file you wish to send. </w:t>
      </w:r>
      <w:r w:rsidRPr="000967E4">
        <w:rPr>
          <w:rFonts w:cs="Arial"/>
        </w:rPr>
        <w:t>Press S</w:t>
      </w:r>
      <w:r w:rsidR="00A308CE" w:rsidRPr="000967E4">
        <w:rPr>
          <w:rFonts w:cs="Arial"/>
        </w:rPr>
        <w:t>pace</w:t>
      </w:r>
      <w:r w:rsidRPr="000967E4">
        <w:rPr>
          <w:rFonts w:cs="Arial"/>
        </w:rPr>
        <w:t xml:space="preserve"> + D</w:t>
      </w:r>
      <w:r w:rsidR="00A308CE" w:rsidRPr="000967E4">
        <w:rPr>
          <w:rFonts w:cs="Arial"/>
        </w:rPr>
        <w:t>ots</w:t>
      </w:r>
      <w:r w:rsidRPr="000967E4">
        <w:rPr>
          <w:rFonts w:cs="Arial"/>
        </w:rPr>
        <w:t xml:space="preserve"> 2 3 4 </w:t>
      </w:r>
      <w:r w:rsidR="007F3F8E" w:rsidRPr="000967E4">
        <w:rPr>
          <w:rFonts w:cs="Arial"/>
        </w:rPr>
        <w:t xml:space="preserve">5 </w:t>
      </w:r>
      <w:r w:rsidRPr="000967E4">
        <w:rPr>
          <w:rFonts w:cs="Arial"/>
        </w:rPr>
        <w:t>7</w:t>
      </w:r>
      <w:r w:rsidR="00A308CE" w:rsidRPr="000967E4">
        <w:rPr>
          <w:rFonts w:cs="Arial"/>
        </w:rPr>
        <w:t xml:space="preserve"> command to send the file to the Bluetooth device. </w:t>
      </w:r>
    </w:p>
    <w:p w14:paraId="605662E1" w14:textId="7686979E" w:rsidR="00A308CE" w:rsidRDefault="00A308CE" w:rsidP="00A308CE">
      <w:pPr>
        <w:jc w:val="both"/>
        <w:rPr>
          <w:rFonts w:cs="Arial"/>
        </w:rPr>
      </w:pPr>
    </w:p>
    <w:p w14:paraId="1D9A47B0" w14:textId="46FFA4C6" w:rsidR="00C45EFA" w:rsidRDefault="00666741" w:rsidP="00A308CE">
      <w:pPr>
        <w:jc w:val="both"/>
        <w:rPr>
          <w:rFonts w:cs="Arial"/>
        </w:rPr>
      </w:pPr>
      <w:r>
        <w:rPr>
          <w:rFonts w:cs="Arial"/>
        </w:rPr>
        <w:t xml:space="preserve">The </w:t>
      </w:r>
      <w:r w:rsidR="00A308CE" w:rsidRPr="000967E4">
        <w:rPr>
          <w:rFonts w:cs="Arial"/>
        </w:rPr>
        <w:t xml:space="preserve">Orbit Reader 40 opens the list of </w:t>
      </w:r>
      <w:r w:rsidR="00C45EFA" w:rsidRPr="000967E4">
        <w:rPr>
          <w:rFonts w:cs="Arial"/>
        </w:rPr>
        <w:t>paired device</w:t>
      </w:r>
      <w:r w:rsidR="00A308CE" w:rsidRPr="000967E4">
        <w:rPr>
          <w:rFonts w:cs="Arial"/>
        </w:rPr>
        <w:t xml:space="preserve">s. </w:t>
      </w:r>
      <w:r w:rsidR="00C45EFA" w:rsidRPr="000967E4">
        <w:rPr>
          <w:rFonts w:cs="Arial"/>
        </w:rPr>
        <w:t>Scroll through device names from the list using U</w:t>
      </w:r>
      <w:r w:rsidR="00A308CE" w:rsidRPr="000967E4">
        <w:rPr>
          <w:rFonts w:cs="Arial"/>
        </w:rPr>
        <w:t>p</w:t>
      </w:r>
      <w:r w:rsidR="00C45EFA" w:rsidRPr="000967E4">
        <w:rPr>
          <w:rFonts w:cs="Arial"/>
        </w:rPr>
        <w:t xml:space="preserve"> and D</w:t>
      </w:r>
      <w:r w:rsidR="00A308CE" w:rsidRPr="000967E4">
        <w:rPr>
          <w:rFonts w:cs="Arial"/>
        </w:rPr>
        <w:t>own</w:t>
      </w:r>
      <w:r w:rsidR="00C45EFA" w:rsidRPr="000967E4">
        <w:rPr>
          <w:rFonts w:cs="Arial"/>
        </w:rPr>
        <w:t xml:space="preserve"> arrow keys </w:t>
      </w:r>
      <w:r w:rsidR="00A308CE" w:rsidRPr="000967E4">
        <w:rPr>
          <w:rFonts w:cs="Arial"/>
        </w:rPr>
        <w:t xml:space="preserve">and press Select. </w:t>
      </w:r>
    </w:p>
    <w:p w14:paraId="32254FF4" w14:textId="7BF56DDD" w:rsidR="00A308CE" w:rsidRDefault="00A308CE" w:rsidP="00A308CE">
      <w:pPr>
        <w:jc w:val="both"/>
        <w:rPr>
          <w:rFonts w:cs="Arial"/>
        </w:rPr>
      </w:pPr>
    </w:p>
    <w:p w14:paraId="5E1ED1CA" w14:textId="2BB8CA08" w:rsidR="00A308CE" w:rsidRDefault="00A308CE" w:rsidP="00A308CE">
      <w:pPr>
        <w:jc w:val="both"/>
        <w:rPr>
          <w:rFonts w:cs="Arial"/>
        </w:rPr>
      </w:pPr>
      <w:r w:rsidRPr="000967E4">
        <w:rPr>
          <w:rFonts w:cs="Arial"/>
        </w:rPr>
        <w:t>It shows the progress message “</w:t>
      </w:r>
      <w:r w:rsidR="00C45EFA" w:rsidRPr="000967E4">
        <w:rPr>
          <w:rFonts w:cs="Arial"/>
        </w:rPr>
        <w:t xml:space="preserve">Sending, XXX, YY%”, where XXX is </w:t>
      </w:r>
      <w:r w:rsidR="000967E4" w:rsidRPr="000967E4">
        <w:rPr>
          <w:rFonts w:cs="Arial"/>
        </w:rPr>
        <w:t xml:space="preserve">a </w:t>
      </w:r>
      <w:r w:rsidR="00C45EFA" w:rsidRPr="000967E4">
        <w:rPr>
          <w:rFonts w:cs="Arial"/>
        </w:rPr>
        <w:t xml:space="preserve">file name, YY is </w:t>
      </w:r>
      <w:r w:rsidRPr="000967E4">
        <w:rPr>
          <w:rFonts w:cs="Arial"/>
        </w:rPr>
        <w:t>the</w:t>
      </w:r>
      <w:r w:rsidR="00C45EFA" w:rsidRPr="000967E4">
        <w:rPr>
          <w:rFonts w:cs="Arial"/>
        </w:rPr>
        <w:t xml:space="preserve"> percentage</w:t>
      </w:r>
      <w:r w:rsidRPr="000967E4">
        <w:rPr>
          <w:rFonts w:cs="Arial"/>
        </w:rPr>
        <w:t>.</w:t>
      </w:r>
      <w:r w:rsidRPr="000967E4" w:rsidDel="00A308CE">
        <w:rPr>
          <w:rFonts w:cs="Arial"/>
        </w:rPr>
        <w:t xml:space="preserve"> </w:t>
      </w:r>
      <w:r w:rsidRPr="000967E4">
        <w:rPr>
          <w:rFonts w:cs="Arial"/>
        </w:rPr>
        <w:t xml:space="preserve">Once </w:t>
      </w:r>
      <w:r w:rsidR="00FB7AF9" w:rsidRPr="000967E4">
        <w:rPr>
          <w:rFonts w:cs="Arial"/>
        </w:rPr>
        <w:t xml:space="preserve">the </w:t>
      </w:r>
      <w:r w:rsidRPr="000967E4">
        <w:rPr>
          <w:rFonts w:cs="Arial"/>
        </w:rPr>
        <w:t xml:space="preserve">file transfer is completed, it shows the message “File transfer complete”. You can cancel the file transfer by pressing Dot 7. It shows the message “File transfer aborted”. In case, </w:t>
      </w:r>
      <w:r w:rsidR="00FB7AF9" w:rsidRPr="000967E4">
        <w:rPr>
          <w:rFonts w:cs="Arial"/>
        </w:rPr>
        <w:t xml:space="preserve">the </w:t>
      </w:r>
      <w:r w:rsidRPr="000967E4">
        <w:rPr>
          <w:rFonts w:cs="Arial"/>
        </w:rPr>
        <w:t xml:space="preserve">host device cancels the file </w:t>
      </w:r>
      <w:r w:rsidR="0016392B" w:rsidRPr="000967E4">
        <w:rPr>
          <w:rFonts w:cs="Arial"/>
        </w:rPr>
        <w:t>transfer</w:t>
      </w:r>
      <w:r w:rsidR="000967E4" w:rsidRPr="000967E4">
        <w:rPr>
          <w:rFonts w:cs="Arial"/>
        </w:rPr>
        <w:t>,</w:t>
      </w:r>
      <w:r w:rsidRPr="000967E4">
        <w:rPr>
          <w:rFonts w:cs="Arial"/>
        </w:rPr>
        <w:t xml:space="preserve"> it shows the message “File transfer canceled”. </w:t>
      </w:r>
    </w:p>
    <w:p w14:paraId="462627BD" w14:textId="7869CA2D" w:rsidR="00A308CE" w:rsidRDefault="00A308CE" w:rsidP="00A308CE">
      <w:pPr>
        <w:jc w:val="both"/>
        <w:rPr>
          <w:rFonts w:cs="Arial"/>
        </w:rPr>
      </w:pPr>
    </w:p>
    <w:p w14:paraId="15F0CC29" w14:textId="10A05164" w:rsidR="00C45EFA" w:rsidRPr="000967E4" w:rsidRDefault="00A308CE" w:rsidP="00792190">
      <w:r w:rsidRPr="000967E4">
        <w:rPr>
          <w:rFonts w:cs="Arial"/>
        </w:rPr>
        <w:t>In case of any error in the file transfer, it shows the “File transfer error”.</w:t>
      </w:r>
      <w:r w:rsidR="00C45EFA" w:rsidRPr="000967E4">
        <w:t xml:space="preserve"> </w:t>
      </w:r>
    </w:p>
    <w:p w14:paraId="51D4EF6D" w14:textId="4DAAF096" w:rsidR="00C45EFA" w:rsidRPr="000967E4" w:rsidRDefault="00C45EFA" w:rsidP="00816833">
      <w:pPr>
        <w:pStyle w:val="Heading2"/>
      </w:pPr>
      <w:bookmarkStart w:id="615" w:name="_Toc26377308"/>
      <w:bookmarkStart w:id="616" w:name="_Toc93946801"/>
      <w:r w:rsidRPr="000967E4">
        <w:t xml:space="preserve">Receive a file </w:t>
      </w:r>
      <w:bookmarkEnd w:id="615"/>
      <w:r w:rsidR="00602403">
        <w:t>on</w:t>
      </w:r>
      <w:r w:rsidR="00602403" w:rsidRPr="000967E4">
        <w:t xml:space="preserve"> </w:t>
      </w:r>
      <w:r w:rsidR="00666741">
        <w:t>the Orbit Reader</w:t>
      </w:r>
      <w:r w:rsidRPr="000967E4">
        <w:t xml:space="preserve"> 40</w:t>
      </w:r>
      <w:bookmarkEnd w:id="616"/>
    </w:p>
    <w:p w14:paraId="52E08C26" w14:textId="31DC8216" w:rsidR="00C45EFA" w:rsidRPr="000967E4" w:rsidRDefault="00A308CE" w:rsidP="00D346DA">
      <w:pPr>
        <w:rPr>
          <w:rFonts w:cs="Arial"/>
        </w:rPr>
      </w:pPr>
      <w:r w:rsidRPr="000967E4">
        <w:t xml:space="preserve">When </w:t>
      </w:r>
      <w:r w:rsidR="00666741">
        <w:t>the Orbit Reader</w:t>
      </w:r>
      <w:r w:rsidRPr="000967E4">
        <w:t xml:space="preserve"> 40 receive</w:t>
      </w:r>
      <w:r w:rsidR="00D346DA" w:rsidRPr="000967E4">
        <w:t>s</w:t>
      </w:r>
      <w:r w:rsidRPr="000967E4">
        <w:t xml:space="preserve"> </w:t>
      </w:r>
      <w:r w:rsidR="00602403">
        <w:t xml:space="preserve">a </w:t>
      </w:r>
      <w:r w:rsidRPr="000967E4">
        <w:t>file tran</w:t>
      </w:r>
      <w:r w:rsidR="00D346DA" w:rsidRPr="000967E4">
        <w:t>s</w:t>
      </w:r>
      <w:r w:rsidRPr="000967E4">
        <w:t xml:space="preserve">fer </w:t>
      </w:r>
      <w:r w:rsidR="0016392B" w:rsidRPr="000967E4">
        <w:t>request</w:t>
      </w:r>
      <w:r w:rsidRPr="000967E4">
        <w:t xml:space="preserve"> from the </w:t>
      </w:r>
      <w:r w:rsidR="00D346DA" w:rsidRPr="000967E4">
        <w:t>host Bluetooth device, it shows</w:t>
      </w:r>
      <w:r w:rsidR="00602403">
        <w:t xml:space="preserve"> the</w:t>
      </w:r>
      <w:r w:rsidR="00C45EFA" w:rsidRPr="000967E4">
        <w:rPr>
          <w:rFonts w:cs="Arial"/>
        </w:rPr>
        <w:t xml:space="preserve"> </w:t>
      </w:r>
      <w:r w:rsidR="00D346DA" w:rsidRPr="000967E4">
        <w:rPr>
          <w:rFonts w:cs="Arial"/>
        </w:rPr>
        <w:t xml:space="preserve">notification </w:t>
      </w:r>
      <w:r w:rsidR="00C45EFA" w:rsidRPr="000967E4">
        <w:rPr>
          <w:rFonts w:cs="Arial"/>
        </w:rPr>
        <w:t>“XXX, YYY, ZZZ”</w:t>
      </w:r>
      <w:r w:rsidR="00D346DA" w:rsidRPr="000967E4">
        <w:rPr>
          <w:rFonts w:cs="Arial"/>
        </w:rPr>
        <w:t>,</w:t>
      </w:r>
      <w:r w:rsidR="00C45EFA" w:rsidRPr="000967E4">
        <w:rPr>
          <w:rFonts w:cs="Arial"/>
        </w:rPr>
        <w:t xml:space="preserve"> where XXX is </w:t>
      </w:r>
      <w:r w:rsidR="000967E4" w:rsidRPr="000967E4">
        <w:rPr>
          <w:rFonts w:cs="Arial"/>
        </w:rPr>
        <w:t xml:space="preserve">a </w:t>
      </w:r>
      <w:r w:rsidR="00C45EFA" w:rsidRPr="000967E4">
        <w:rPr>
          <w:rFonts w:cs="Arial"/>
        </w:rPr>
        <w:t xml:space="preserve">file name, YYY is </w:t>
      </w:r>
      <w:r w:rsidR="000967E4" w:rsidRPr="000967E4">
        <w:rPr>
          <w:rFonts w:cs="Arial"/>
        </w:rPr>
        <w:t xml:space="preserve">the </w:t>
      </w:r>
      <w:r w:rsidR="00C45EFA" w:rsidRPr="000967E4">
        <w:rPr>
          <w:rFonts w:cs="Arial"/>
        </w:rPr>
        <w:t>device name and ZZZ is the size of the file.</w:t>
      </w:r>
    </w:p>
    <w:p w14:paraId="04FB16B1" w14:textId="74DB77B4" w:rsidR="00D346DA" w:rsidRDefault="00D346DA" w:rsidP="00D346DA">
      <w:pPr>
        <w:rPr>
          <w:rFonts w:cs="Arial"/>
        </w:rPr>
      </w:pPr>
    </w:p>
    <w:p w14:paraId="228C39B1" w14:textId="30F5599B" w:rsidR="00D346DA" w:rsidRPr="000967E4" w:rsidRDefault="00D346DA" w:rsidP="00D346DA">
      <w:pPr>
        <w:rPr>
          <w:rFonts w:cs="Arial"/>
        </w:rPr>
      </w:pPr>
      <w:r w:rsidRPr="000967E4">
        <w:rPr>
          <w:rFonts w:cs="Arial"/>
        </w:rPr>
        <w:t>Press Dot 8 to accept the file receive request or Dot 7 to reject it.</w:t>
      </w:r>
    </w:p>
    <w:p w14:paraId="2544A2A7" w14:textId="77777777" w:rsidR="00D346DA" w:rsidRPr="00ED004C" w:rsidRDefault="00D346DA" w:rsidP="00792190">
      <w:pPr>
        <w:rPr>
          <w:rFonts w:cs="Arial"/>
        </w:rPr>
      </w:pPr>
    </w:p>
    <w:p w14:paraId="235ED617" w14:textId="41FBD341" w:rsidR="00D346DA" w:rsidRDefault="00D346DA" w:rsidP="00D346DA">
      <w:pPr>
        <w:jc w:val="both"/>
        <w:rPr>
          <w:rFonts w:cs="Arial"/>
        </w:rPr>
      </w:pPr>
      <w:r w:rsidRPr="000967E4">
        <w:rPr>
          <w:rFonts w:cs="Arial"/>
        </w:rPr>
        <w:t xml:space="preserve">It shows the </w:t>
      </w:r>
      <w:r w:rsidR="00C45EFA" w:rsidRPr="000967E4">
        <w:t xml:space="preserve">progress </w:t>
      </w:r>
      <w:r w:rsidR="00602403">
        <w:t xml:space="preserve">by displaying </w:t>
      </w:r>
      <w:r w:rsidR="00C45EFA" w:rsidRPr="000967E4">
        <w:t xml:space="preserve">“Receiving XXX, YY%”, where XXX is </w:t>
      </w:r>
      <w:r w:rsidR="00FB7AF9" w:rsidRPr="000967E4">
        <w:t xml:space="preserve">the </w:t>
      </w:r>
      <w:r w:rsidR="00C45EFA" w:rsidRPr="000967E4">
        <w:t xml:space="preserve">file name and YY </w:t>
      </w:r>
      <w:r w:rsidR="0016392B" w:rsidRPr="000967E4">
        <w:t xml:space="preserve">is </w:t>
      </w:r>
      <w:r w:rsidR="00FB7AF9" w:rsidRPr="000967E4">
        <w:t xml:space="preserve">the </w:t>
      </w:r>
      <w:r w:rsidR="0016392B" w:rsidRPr="000967E4">
        <w:t>percentage</w:t>
      </w:r>
      <w:r w:rsidR="00602403">
        <w:t xml:space="preserve"> received</w:t>
      </w:r>
      <w:r w:rsidRPr="000967E4">
        <w:t xml:space="preserve">. </w:t>
      </w:r>
      <w:r w:rsidRPr="000967E4">
        <w:rPr>
          <w:rFonts w:cs="Arial"/>
        </w:rPr>
        <w:t xml:space="preserve">Once </w:t>
      </w:r>
      <w:r w:rsidR="00FB7AF9" w:rsidRPr="000967E4">
        <w:rPr>
          <w:rFonts w:cs="Arial"/>
        </w:rPr>
        <w:t xml:space="preserve">the </w:t>
      </w:r>
      <w:r w:rsidRPr="000967E4">
        <w:rPr>
          <w:rFonts w:cs="Arial"/>
        </w:rPr>
        <w:t xml:space="preserve">file transfer is completed, it shows the message “File transfer complete”. You can cancel the file transfer by pressing Dot 7. It </w:t>
      </w:r>
      <w:r w:rsidR="00602403">
        <w:rPr>
          <w:rFonts w:cs="Arial"/>
        </w:rPr>
        <w:t xml:space="preserve">then </w:t>
      </w:r>
      <w:r w:rsidRPr="000967E4">
        <w:rPr>
          <w:rFonts w:cs="Arial"/>
        </w:rPr>
        <w:t xml:space="preserve">shows the message “File transfer aborted”. In case </w:t>
      </w:r>
      <w:r w:rsidR="00FB7AF9" w:rsidRPr="000967E4">
        <w:rPr>
          <w:rFonts w:cs="Arial"/>
        </w:rPr>
        <w:t xml:space="preserve">the </w:t>
      </w:r>
      <w:r w:rsidRPr="000967E4">
        <w:rPr>
          <w:rFonts w:cs="Arial"/>
        </w:rPr>
        <w:t xml:space="preserve">host device cancels the file </w:t>
      </w:r>
      <w:r w:rsidR="0016392B" w:rsidRPr="000967E4">
        <w:rPr>
          <w:rFonts w:cs="Arial"/>
        </w:rPr>
        <w:t>transfer</w:t>
      </w:r>
      <w:r w:rsidR="000967E4" w:rsidRPr="000967E4">
        <w:rPr>
          <w:rFonts w:cs="Arial"/>
        </w:rPr>
        <w:t>,</w:t>
      </w:r>
      <w:r w:rsidRPr="000967E4">
        <w:rPr>
          <w:rFonts w:cs="Arial"/>
        </w:rPr>
        <w:t xml:space="preserve"> </w:t>
      </w:r>
      <w:r w:rsidR="00602403">
        <w:rPr>
          <w:rFonts w:cs="Arial"/>
        </w:rPr>
        <w:t>the Orbit Reader 40</w:t>
      </w:r>
      <w:r w:rsidRPr="000967E4">
        <w:rPr>
          <w:rFonts w:cs="Arial"/>
        </w:rPr>
        <w:t xml:space="preserve"> shows the message “File transfer canceled”. </w:t>
      </w:r>
    </w:p>
    <w:p w14:paraId="03A33445" w14:textId="33639552" w:rsidR="00D346DA" w:rsidRDefault="00D346DA" w:rsidP="00D346DA"/>
    <w:p w14:paraId="16D9C583" w14:textId="74E42DE4" w:rsidR="00D346DA" w:rsidRPr="000967E4" w:rsidRDefault="00D346DA" w:rsidP="00D346DA">
      <w:r w:rsidRPr="000967E4">
        <w:rPr>
          <w:rFonts w:cs="Arial"/>
        </w:rPr>
        <w:t xml:space="preserve">In case of any error in the file transfer, </w:t>
      </w:r>
      <w:r w:rsidR="002E0D54">
        <w:rPr>
          <w:rFonts w:cs="Arial"/>
        </w:rPr>
        <w:t xml:space="preserve">the Orbit Reader 40 </w:t>
      </w:r>
      <w:r w:rsidRPr="000967E4">
        <w:rPr>
          <w:rFonts w:cs="Arial"/>
        </w:rPr>
        <w:t xml:space="preserve">shows the </w:t>
      </w:r>
      <w:r w:rsidR="002E0D54">
        <w:rPr>
          <w:rFonts w:cs="Arial"/>
        </w:rPr>
        <w:t xml:space="preserve">message </w:t>
      </w:r>
      <w:r w:rsidRPr="000967E4">
        <w:rPr>
          <w:rFonts w:cs="Arial"/>
        </w:rPr>
        <w:t>“File transfer error”.</w:t>
      </w:r>
      <w:r w:rsidRPr="000967E4">
        <w:t xml:space="preserve"> </w:t>
      </w:r>
    </w:p>
    <w:p w14:paraId="0E642D7B" w14:textId="77777777" w:rsidR="00D346DA" w:rsidRDefault="00D346DA" w:rsidP="00D346DA"/>
    <w:p w14:paraId="75D48082" w14:textId="3F33F53B" w:rsidR="00D346DA" w:rsidRDefault="00666741" w:rsidP="00D346DA">
      <w:pPr>
        <w:jc w:val="both"/>
        <w:rPr>
          <w:rFonts w:cs="Arial"/>
        </w:rPr>
      </w:pPr>
      <w:r>
        <w:rPr>
          <w:rFonts w:cs="Arial"/>
        </w:rPr>
        <w:t xml:space="preserve">The </w:t>
      </w:r>
      <w:r w:rsidR="00C45EFA" w:rsidRPr="000967E4">
        <w:rPr>
          <w:rFonts w:cs="Arial"/>
        </w:rPr>
        <w:t xml:space="preserve">Orbit Reader 40 stores the received file </w:t>
      </w:r>
      <w:r w:rsidR="00D346DA" w:rsidRPr="000967E4">
        <w:rPr>
          <w:rFonts w:cs="Arial"/>
        </w:rPr>
        <w:t>in</w:t>
      </w:r>
      <w:r w:rsidR="00C45EFA" w:rsidRPr="000967E4">
        <w:rPr>
          <w:rFonts w:cs="Arial"/>
        </w:rPr>
        <w:t xml:space="preserve"> </w:t>
      </w:r>
      <w:r w:rsidR="00FB7AF9" w:rsidRPr="000967E4">
        <w:rPr>
          <w:rFonts w:cs="Arial"/>
        </w:rPr>
        <w:t xml:space="preserve">the </w:t>
      </w:r>
      <w:r w:rsidR="00D346DA" w:rsidRPr="000967E4">
        <w:rPr>
          <w:rFonts w:cs="Arial"/>
        </w:rPr>
        <w:t xml:space="preserve">“Bluetooth” directory available at </w:t>
      </w:r>
      <w:r w:rsidR="00FB7AF9" w:rsidRPr="000967E4">
        <w:rPr>
          <w:rFonts w:cs="Arial"/>
        </w:rPr>
        <w:t xml:space="preserve">the </w:t>
      </w:r>
      <w:r w:rsidR="00D346DA" w:rsidRPr="000967E4">
        <w:rPr>
          <w:rFonts w:cs="Arial"/>
        </w:rPr>
        <w:t>root of the SD card.</w:t>
      </w:r>
      <w:r w:rsidR="00C45EFA" w:rsidRPr="000967E4">
        <w:rPr>
          <w:rFonts w:cs="Arial"/>
        </w:rPr>
        <w:t xml:space="preserve"> </w:t>
      </w:r>
      <w:r w:rsidR="00D346DA" w:rsidRPr="000967E4">
        <w:rPr>
          <w:rFonts w:cs="Arial"/>
        </w:rPr>
        <w:t>You cannot change this directory.</w:t>
      </w:r>
    </w:p>
    <w:p w14:paraId="747E9B50" w14:textId="7E4DC8BA" w:rsidR="00FF5B3E" w:rsidRPr="00F06CE1" w:rsidRDefault="00FF5B3E" w:rsidP="00FF5B3E">
      <w:pPr>
        <w:pStyle w:val="Heading1"/>
        <w:rPr>
          <w:lang w:eastAsia="en-IN"/>
        </w:rPr>
      </w:pPr>
      <w:bookmarkStart w:id="617" w:name="_Toc93946802"/>
      <w:r w:rsidRPr="00F06CE1">
        <w:rPr>
          <w:lang w:eastAsia="en-IN"/>
        </w:rPr>
        <w:t>Calculator</w:t>
      </w:r>
      <w:bookmarkEnd w:id="617"/>
    </w:p>
    <w:p w14:paraId="08275B26" w14:textId="45659B39" w:rsidR="00806FA7" w:rsidRPr="000967E4" w:rsidRDefault="00806FA7" w:rsidP="00806FA7">
      <w:pPr>
        <w:rPr>
          <w:lang w:eastAsia="en-IN"/>
        </w:rPr>
      </w:pPr>
      <w:r w:rsidRPr="000967E4">
        <w:rPr>
          <w:lang w:eastAsia="en-IN"/>
        </w:rPr>
        <w:t>The Calculator can perform the four fundamental arithmetic operations.</w:t>
      </w:r>
    </w:p>
    <w:p w14:paraId="23AAA718" w14:textId="64D91BC2" w:rsidR="00105E62" w:rsidRDefault="00105E62" w:rsidP="00105E62">
      <w:pPr>
        <w:rPr>
          <w:lang w:eastAsia="en-IN"/>
        </w:rPr>
      </w:pPr>
    </w:p>
    <w:p w14:paraId="780ACBB9" w14:textId="717ED1FD" w:rsidR="00105E62" w:rsidRDefault="00105E62" w:rsidP="00105E62">
      <w:pPr>
        <w:rPr>
          <w:rFonts w:cs="Arial"/>
        </w:rPr>
      </w:pPr>
      <w:r w:rsidRPr="000967E4">
        <w:rPr>
          <w:lang w:eastAsia="en-IN"/>
        </w:rPr>
        <w:t xml:space="preserve">Press </w:t>
      </w:r>
      <w:r w:rsidRPr="000967E4">
        <w:rPr>
          <w:rFonts w:cs="Arial"/>
        </w:rPr>
        <w:t xml:space="preserve">Space + C (Dots 1 4 7) keys </w:t>
      </w:r>
      <w:r w:rsidR="002B3903" w:rsidRPr="000967E4">
        <w:rPr>
          <w:rFonts w:cs="Arial"/>
        </w:rPr>
        <w:t xml:space="preserve">from the stand-alone mode </w:t>
      </w:r>
      <w:r w:rsidRPr="000967E4">
        <w:rPr>
          <w:rFonts w:cs="Arial"/>
        </w:rPr>
        <w:t xml:space="preserve">to open and close the calculator application. It shows the message “Calculator” for 2 seconds and starts blinking the cursor on the first cell of the display when </w:t>
      </w:r>
      <w:r w:rsidR="00FB7AF9" w:rsidRPr="000967E4">
        <w:rPr>
          <w:rFonts w:cs="Arial"/>
        </w:rPr>
        <w:t xml:space="preserve">the </w:t>
      </w:r>
      <w:r w:rsidRPr="000967E4">
        <w:rPr>
          <w:rFonts w:cs="Arial"/>
        </w:rPr>
        <w:t>calculator is launched.</w:t>
      </w:r>
    </w:p>
    <w:p w14:paraId="7F9C1C61" w14:textId="22F99F0A" w:rsidR="006A20D2" w:rsidRDefault="006A20D2" w:rsidP="00105E62">
      <w:pPr>
        <w:rPr>
          <w:rFonts w:cs="Arial"/>
        </w:rPr>
      </w:pPr>
    </w:p>
    <w:p w14:paraId="10B3845D" w14:textId="6F1742C3" w:rsidR="00CE2583" w:rsidRDefault="006A20D2" w:rsidP="006A20D2">
      <w:pPr>
        <w:rPr>
          <w:rFonts w:cs="Arial"/>
        </w:rPr>
      </w:pPr>
      <w:r w:rsidRPr="000967E4">
        <w:rPr>
          <w:rFonts w:cs="Arial"/>
        </w:rPr>
        <w:lastRenderedPageBreak/>
        <w:t xml:space="preserve">You can now start typing </w:t>
      </w:r>
      <w:r w:rsidR="00CE2583" w:rsidRPr="000967E4">
        <w:rPr>
          <w:rFonts w:cs="Arial"/>
        </w:rPr>
        <w:t xml:space="preserve">digits </w:t>
      </w:r>
      <w:r w:rsidRPr="000967E4">
        <w:rPr>
          <w:rFonts w:cs="Arial"/>
        </w:rPr>
        <w:t>(</w:t>
      </w:r>
      <w:r w:rsidR="00CE2583" w:rsidRPr="000967E4">
        <w:rPr>
          <w:rFonts w:cs="Arial"/>
        </w:rPr>
        <w:t>0 to 9</w:t>
      </w:r>
      <w:r w:rsidRPr="000967E4">
        <w:rPr>
          <w:rFonts w:cs="Arial"/>
        </w:rPr>
        <w:t>)</w:t>
      </w:r>
      <w:r w:rsidR="00CE2583" w:rsidRPr="000967E4">
        <w:rPr>
          <w:rFonts w:cs="Arial"/>
        </w:rPr>
        <w:t xml:space="preserve">, </w:t>
      </w:r>
      <w:r w:rsidRPr="000967E4">
        <w:rPr>
          <w:rFonts w:cs="Arial"/>
        </w:rPr>
        <w:t>mathematical</w:t>
      </w:r>
      <w:r w:rsidR="00CE2583" w:rsidRPr="000967E4">
        <w:rPr>
          <w:rFonts w:cs="Arial"/>
        </w:rPr>
        <w:t xml:space="preserve"> operators </w:t>
      </w:r>
      <w:bookmarkStart w:id="618" w:name="_Hlk93504107"/>
      <w:r w:rsidR="00CE2583" w:rsidRPr="000967E4">
        <w:rPr>
          <w:rFonts w:cs="Arial"/>
        </w:rPr>
        <w:t xml:space="preserve">(+, -, *, /), </w:t>
      </w:r>
      <w:bookmarkEnd w:id="618"/>
      <w:r w:rsidR="00CE2583" w:rsidRPr="000967E4">
        <w:rPr>
          <w:rFonts w:cs="Arial"/>
        </w:rPr>
        <w:t xml:space="preserve">decimal point, and equals sign. The Calculator gives </w:t>
      </w:r>
      <w:r w:rsidR="000967E4" w:rsidRPr="000967E4">
        <w:rPr>
          <w:rFonts w:cs="Arial"/>
        </w:rPr>
        <w:t xml:space="preserve">an </w:t>
      </w:r>
      <w:r w:rsidR="00CE2583" w:rsidRPr="000967E4">
        <w:rPr>
          <w:rFonts w:cs="Arial"/>
        </w:rPr>
        <w:t>error indication in the form of vibration or audio on inserting invalid input.</w:t>
      </w:r>
    </w:p>
    <w:p w14:paraId="35EBB262" w14:textId="649A2472" w:rsidR="00806FA7" w:rsidRDefault="00806FA7" w:rsidP="006A20D2">
      <w:pPr>
        <w:rPr>
          <w:rFonts w:cs="Arial"/>
        </w:rPr>
      </w:pPr>
    </w:p>
    <w:p w14:paraId="087506DA" w14:textId="13FC5822" w:rsidR="00830916" w:rsidRDefault="00795BB1" w:rsidP="006A20D2">
      <w:pPr>
        <w:rPr>
          <w:rFonts w:cs="Arial"/>
        </w:rPr>
      </w:pPr>
      <w:r>
        <w:rPr>
          <w:rFonts w:cs="Arial"/>
        </w:rPr>
        <w:t>While entering the expression, you must enter using the language that is set as “</w:t>
      </w:r>
      <w:r>
        <w:rPr>
          <w:rStyle w:val="normaltextrun"/>
          <w:rFonts w:cs="Arial"/>
        </w:rPr>
        <w:t>read/write language”.</w:t>
      </w:r>
    </w:p>
    <w:p w14:paraId="2E7ABAEC" w14:textId="4047E5AC" w:rsidR="00806FA7" w:rsidRPr="000967E4" w:rsidRDefault="00806FA7" w:rsidP="006A20D2">
      <w:pPr>
        <w:rPr>
          <w:rFonts w:cs="Arial"/>
        </w:rPr>
      </w:pPr>
    </w:p>
    <w:p w14:paraId="51E98F78" w14:textId="35007E51" w:rsidR="00CE2583" w:rsidRDefault="006A20D2" w:rsidP="006A20D2">
      <w:pPr>
        <w:rPr>
          <w:rFonts w:cs="Arial"/>
        </w:rPr>
      </w:pPr>
      <w:r w:rsidRPr="000967E4">
        <w:rPr>
          <w:rFonts w:cs="Arial"/>
        </w:rPr>
        <w:t>When you type any digit or operator, it</w:t>
      </w:r>
      <w:r w:rsidR="00CE2583" w:rsidRPr="000967E4">
        <w:rPr>
          <w:rFonts w:cs="Arial"/>
        </w:rPr>
        <w:t xml:space="preserve"> moves the cursor to the next cell. </w:t>
      </w:r>
      <w:r w:rsidRPr="000967E4">
        <w:rPr>
          <w:rFonts w:cs="Arial"/>
        </w:rPr>
        <w:t xml:space="preserve">Press Dot 7 to remove the last digit/operator. </w:t>
      </w:r>
      <w:r w:rsidR="00CE2583" w:rsidRPr="000967E4">
        <w:rPr>
          <w:rFonts w:cs="Arial"/>
        </w:rPr>
        <w:t>Once</w:t>
      </w:r>
      <w:r w:rsidRPr="000967E4">
        <w:rPr>
          <w:rFonts w:cs="Arial"/>
        </w:rPr>
        <w:t xml:space="preserve"> the</w:t>
      </w:r>
      <w:r w:rsidR="00CE2583" w:rsidRPr="000967E4">
        <w:rPr>
          <w:rFonts w:cs="Arial"/>
        </w:rPr>
        <w:t xml:space="preserve"> entire display is full,</w:t>
      </w:r>
      <w:r w:rsidRPr="000967E4">
        <w:rPr>
          <w:rFonts w:cs="Arial"/>
        </w:rPr>
        <w:t xml:space="preserve"> y</w:t>
      </w:r>
      <w:r w:rsidR="00CE2583" w:rsidRPr="000967E4">
        <w:rPr>
          <w:rFonts w:cs="Arial"/>
        </w:rPr>
        <w:t xml:space="preserve">ou can review </w:t>
      </w:r>
      <w:r w:rsidR="00FB7AF9" w:rsidRPr="000967E4">
        <w:rPr>
          <w:rFonts w:cs="Arial"/>
        </w:rPr>
        <w:t xml:space="preserve">the </w:t>
      </w:r>
      <w:r w:rsidR="00CE2583" w:rsidRPr="000967E4">
        <w:rPr>
          <w:rFonts w:cs="Arial"/>
        </w:rPr>
        <w:t>previous display by pressing Left/Right keys</w:t>
      </w:r>
      <w:r w:rsidR="002B3903" w:rsidRPr="000967E4">
        <w:rPr>
          <w:rFonts w:cs="Arial"/>
        </w:rPr>
        <w:t xml:space="preserve"> or pan keys</w:t>
      </w:r>
      <w:r w:rsidR="00CE2583" w:rsidRPr="000967E4">
        <w:rPr>
          <w:rFonts w:cs="Arial"/>
        </w:rPr>
        <w:t>.</w:t>
      </w:r>
      <w:r w:rsidR="00105F96" w:rsidRPr="000967E4">
        <w:rPr>
          <w:rFonts w:cs="Arial"/>
        </w:rPr>
        <w:t xml:space="preserve"> (Total number of input digits and operators is limited to 255 entries for </w:t>
      </w:r>
      <w:r w:rsidR="00FB7AF9" w:rsidRPr="000967E4">
        <w:rPr>
          <w:rFonts w:cs="Arial"/>
        </w:rPr>
        <w:t xml:space="preserve">a </w:t>
      </w:r>
      <w:r w:rsidR="00105F96" w:rsidRPr="000967E4">
        <w:rPr>
          <w:rFonts w:cs="Arial"/>
        </w:rPr>
        <w:t>single operation</w:t>
      </w:r>
      <w:r w:rsidR="002B3903" w:rsidRPr="000967E4">
        <w:rPr>
          <w:rFonts w:cs="Arial"/>
        </w:rPr>
        <w:t xml:space="preserve"> and maximum 15 digits are allowed per operand</w:t>
      </w:r>
      <w:r w:rsidR="00105F96" w:rsidRPr="000967E4">
        <w:rPr>
          <w:rFonts w:cs="Arial"/>
        </w:rPr>
        <w:t>).</w:t>
      </w:r>
    </w:p>
    <w:p w14:paraId="63CBD12A" w14:textId="1D24170B" w:rsidR="006A20D2" w:rsidRDefault="006A20D2" w:rsidP="006A20D2">
      <w:pPr>
        <w:rPr>
          <w:rFonts w:cs="Arial"/>
        </w:rPr>
      </w:pPr>
    </w:p>
    <w:p w14:paraId="4594C3FA" w14:textId="65CCBCDB" w:rsidR="00105F96" w:rsidRDefault="006A20D2" w:rsidP="006A20D2">
      <w:pPr>
        <w:rPr>
          <w:rFonts w:cs="Arial"/>
        </w:rPr>
      </w:pPr>
      <w:r w:rsidRPr="000967E4">
        <w:rPr>
          <w:rFonts w:cs="Arial"/>
        </w:rPr>
        <w:t xml:space="preserve">Press </w:t>
      </w:r>
      <w:r w:rsidR="003E552D">
        <w:rPr>
          <w:rFonts w:cs="Arial"/>
        </w:rPr>
        <w:t>Dot 8</w:t>
      </w:r>
      <w:r w:rsidR="003E552D" w:rsidRPr="000967E4">
        <w:rPr>
          <w:rFonts w:cs="Arial"/>
        </w:rPr>
        <w:t xml:space="preserve"> </w:t>
      </w:r>
      <w:r w:rsidR="00CE2583" w:rsidRPr="000967E4">
        <w:rPr>
          <w:rFonts w:cs="Arial"/>
        </w:rPr>
        <w:t xml:space="preserve">key </w:t>
      </w:r>
      <w:r w:rsidRPr="000967E4">
        <w:rPr>
          <w:rFonts w:cs="Arial"/>
        </w:rPr>
        <w:t xml:space="preserve">to perform the calculation and display </w:t>
      </w:r>
      <w:r w:rsidR="00105F96" w:rsidRPr="000967E4">
        <w:rPr>
          <w:rFonts w:cs="Arial"/>
        </w:rPr>
        <w:t>the answer. It</w:t>
      </w:r>
      <w:r w:rsidR="00CE2583" w:rsidRPr="000967E4">
        <w:rPr>
          <w:rFonts w:cs="Arial"/>
        </w:rPr>
        <w:t xml:space="preserve"> stops blinking when </w:t>
      </w:r>
      <w:r w:rsidR="00FB7AF9" w:rsidRPr="000967E4">
        <w:rPr>
          <w:rFonts w:cs="Arial"/>
        </w:rPr>
        <w:t xml:space="preserve">the </w:t>
      </w:r>
      <w:r w:rsidR="00CE2583" w:rsidRPr="000967E4">
        <w:rPr>
          <w:rFonts w:cs="Arial"/>
        </w:rPr>
        <w:t xml:space="preserve">answer is </w:t>
      </w:r>
      <w:r w:rsidR="00105F96" w:rsidRPr="000967E4">
        <w:rPr>
          <w:rFonts w:cs="Arial"/>
        </w:rPr>
        <w:t>shown</w:t>
      </w:r>
      <w:r w:rsidR="00CE2583" w:rsidRPr="000967E4">
        <w:rPr>
          <w:rFonts w:cs="Arial"/>
        </w:rPr>
        <w:t>.</w:t>
      </w:r>
      <w:r w:rsidR="002F2A40" w:rsidRPr="000967E4">
        <w:rPr>
          <w:rFonts w:cs="Arial"/>
        </w:rPr>
        <w:t xml:space="preserve"> </w:t>
      </w:r>
      <w:r w:rsidR="002F2A40" w:rsidRPr="000967E4">
        <w:rPr>
          <w:rFonts w:cs="Arial"/>
          <w:lang w:val="en-IN"/>
        </w:rPr>
        <w:t xml:space="preserve">On pressing </w:t>
      </w:r>
      <w:r w:rsidR="003E552D">
        <w:rPr>
          <w:rFonts w:cs="Arial"/>
          <w:lang w:val="en-IN"/>
        </w:rPr>
        <w:t>D</w:t>
      </w:r>
      <w:r w:rsidR="00D62238">
        <w:rPr>
          <w:rFonts w:cs="Arial"/>
          <w:lang w:val="en-IN"/>
        </w:rPr>
        <w:t>ot 8</w:t>
      </w:r>
      <w:r w:rsidR="003E552D" w:rsidRPr="000967E4">
        <w:rPr>
          <w:rFonts w:cs="Arial"/>
          <w:lang w:val="en-IN"/>
        </w:rPr>
        <w:t xml:space="preserve"> </w:t>
      </w:r>
      <w:r w:rsidR="002F2A40" w:rsidRPr="000967E4">
        <w:rPr>
          <w:rFonts w:cs="Arial"/>
          <w:lang w:val="en-IN"/>
        </w:rPr>
        <w:t>key on the answer, it repeats the previous operation on the answer.</w:t>
      </w:r>
      <w:r w:rsidR="00CE2583" w:rsidRPr="000967E4">
        <w:rPr>
          <w:rFonts w:cs="Arial"/>
          <w:sz w:val="28"/>
          <w:szCs w:val="28"/>
        </w:rPr>
        <w:t xml:space="preserve"> </w:t>
      </w:r>
    </w:p>
    <w:p w14:paraId="699AF2D6" w14:textId="77777777" w:rsidR="00105F96" w:rsidRDefault="00105F96" w:rsidP="006A20D2">
      <w:pPr>
        <w:rPr>
          <w:rFonts w:cs="Arial"/>
        </w:rPr>
      </w:pPr>
    </w:p>
    <w:p w14:paraId="784AC2D9" w14:textId="42F32A5D" w:rsidR="00CE2583" w:rsidRDefault="00105F96" w:rsidP="006A20D2">
      <w:pPr>
        <w:rPr>
          <w:rFonts w:cs="Arial"/>
        </w:rPr>
      </w:pPr>
      <w:r w:rsidRPr="000967E4">
        <w:rPr>
          <w:rFonts w:cs="Arial"/>
        </w:rPr>
        <w:t xml:space="preserve">Dot 8 at the last cell indicates the answer is </w:t>
      </w:r>
      <w:r w:rsidR="002B3903" w:rsidRPr="000967E4">
        <w:rPr>
          <w:rFonts w:cs="Arial"/>
        </w:rPr>
        <w:t xml:space="preserve">longer </w:t>
      </w:r>
      <w:r w:rsidRPr="000967E4">
        <w:rPr>
          <w:rFonts w:cs="Arial"/>
        </w:rPr>
        <w:t xml:space="preserve">than 40 digits. Press </w:t>
      </w:r>
      <w:r w:rsidR="002B3903" w:rsidRPr="000967E4">
        <w:rPr>
          <w:rFonts w:cs="Arial"/>
        </w:rPr>
        <w:t xml:space="preserve">Pan </w:t>
      </w:r>
      <w:r w:rsidR="0016392B" w:rsidRPr="000967E4">
        <w:rPr>
          <w:rFonts w:cs="Arial"/>
        </w:rPr>
        <w:t>keys to</w:t>
      </w:r>
      <w:r w:rsidRPr="000967E4">
        <w:rPr>
          <w:rFonts w:cs="Arial"/>
        </w:rPr>
        <w:t xml:space="preserve"> review the remaining answer. </w:t>
      </w:r>
    </w:p>
    <w:p w14:paraId="36187D9C" w14:textId="64978ED4" w:rsidR="00105F96" w:rsidRDefault="00105F96" w:rsidP="006A20D2">
      <w:pPr>
        <w:rPr>
          <w:rFonts w:cs="Arial"/>
        </w:rPr>
      </w:pPr>
    </w:p>
    <w:p w14:paraId="5A13D143" w14:textId="7587D4CD" w:rsidR="00105F96" w:rsidRPr="000967E4" w:rsidRDefault="00105F96" w:rsidP="00105F96">
      <w:pPr>
        <w:rPr>
          <w:rFonts w:cs="Arial"/>
        </w:rPr>
      </w:pPr>
      <w:r w:rsidRPr="000967E4">
        <w:rPr>
          <w:rFonts w:cs="Arial"/>
        </w:rPr>
        <w:t xml:space="preserve">To review </w:t>
      </w:r>
      <w:r w:rsidR="00FB7AF9" w:rsidRPr="000967E4">
        <w:rPr>
          <w:rFonts w:cs="Arial"/>
        </w:rPr>
        <w:t xml:space="preserve">the </w:t>
      </w:r>
      <w:r w:rsidRPr="000967E4">
        <w:rPr>
          <w:rFonts w:cs="Arial"/>
        </w:rPr>
        <w:t xml:space="preserve">last </w:t>
      </w:r>
      <w:r w:rsidR="00CE2583" w:rsidRPr="000967E4">
        <w:rPr>
          <w:rFonts w:cs="Arial"/>
        </w:rPr>
        <w:t>10 operations</w:t>
      </w:r>
      <w:r w:rsidRPr="000967E4">
        <w:rPr>
          <w:rFonts w:cs="Arial"/>
        </w:rPr>
        <w:t>,</w:t>
      </w:r>
      <w:r w:rsidR="00CE2583" w:rsidRPr="000967E4">
        <w:rPr>
          <w:rFonts w:cs="Arial"/>
        </w:rPr>
        <w:t xml:space="preserve"> press </w:t>
      </w:r>
      <w:r w:rsidR="0000022E">
        <w:rPr>
          <w:rFonts w:cs="Arial"/>
        </w:rPr>
        <w:t>Space</w:t>
      </w:r>
      <w:r w:rsidR="0000022E" w:rsidRPr="000967E4">
        <w:rPr>
          <w:rFonts w:cs="Arial"/>
        </w:rPr>
        <w:t xml:space="preserve"> </w:t>
      </w:r>
      <w:r w:rsidR="002B3903" w:rsidRPr="000967E4">
        <w:rPr>
          <w:rFonts w:cs="Arial"/>
        </w:rPr>
        <w:t xml:space="preserve">+ </w:t>
      </w:r>
      <w:r w:rsidR="00CE2583" w:rsidRPr="000967E4">
        <w:rPr>
          <w:rFonts w:cs="Arial"/>
        </w:rPr>
        <w:t>Panning keys.</w:t>
      </w:r>
    </w:p>
    <w:p w14:paraId="4401DF4D" w14:textId="77777777" w:rsidR="00233FAE" w:rsidRDefault="00233FAE" w:rsidP="00105F96">
      <w:pPr>
        <w:rPr>
          <w:rFonts w:cs="Arial"/>
        </w:rPr>
      </w:pPr>
    </w:p>
    <w:p w14:paraId="3ADA9F77" w14:textId="640A8BDA" w:rsidR="00233FAE" w:rsidRDefault="00233FAE" w:rsidP="00233FAE">
      <w:pPr>
        <w:rPr>
          <w:rFonts w:cs="Arial"/>
        </w:rPr>
      </w:pPr>
      <w:r w:rsidRPr="000967E4">
        <w:rPr>
          <w:rFonts w:cs="Arial"/>
        </w:rPr>
        <w:t xml:space="preserve">Exit the Calculator to go to previous or other modes or preference menu. </w:t>
      </w:r>
      <w:r w:rsidR="000967E4" w:rsidRPr="000967E4">
        <w:rPr>
          <w:rFonts w:cs="Arial"/>
        </w:rPr>
        <w:t>The c</w:t>
      </w:r>
      <w:r w:rsidRPr="000967E4">
        <w:rPr>
          <w:rFonts w:cs="Arial"/>
        </w:rPr>
        <w:t>alculator application exits automatically when you turn off the device or it goes into sleep mode.</w:t>
      </w:r>
    </w:p>
    <w:p w14:paraId="09D1F181" w14:textId="21F7FCFE" w:rsidR="00CE2583" w:rsidRPr="000967E4" w:rsidRDefault="00CE2583" w:rsidP="00121DFE">
      <w:pPr>
        <w:pStyle w:val="Heading2"/>
        <w:rPr>
          <w:shd w:val="clear" w:color="auto" w:fill="FAFBFB"/>
        </w:rPr>
      </w:pPr>
      <w:bookmarkStart w:id="619" w:name="_Basic_calculation_features"/>
      <w:bookmarkStart w:id="620" w:name="_Toc12969522"/>
      <w:bookmarkStart w:id="621" w:name="_Toc93946803"/>
      <w:bookmarkEnd w:id="619"/>
      <w:r w:rsidRPr="000967E4">
        <w:t>B</w:t>
      </w:r>
      <w:r w:rsidRPr="000967E4">
        <w:rPr>
          <w:shd w:val="clear" w:color="auto" w:fill="FAFBFB"/>
        </w:rPr>
        <w:t>asic calculat</w:t>
      </w:r>
      <w:bookmarkEnd w:id="620"/>
      <w:r w:rsidR="00F528B9" w:rsidRPr="000967E4">
        <w:rPr>
          <w:shd w:val="clear" w:color="auto" w:fill="FAFBFB"/>
        </w:rPr>
        <w:t>or functions</w:t>
      </w:r>
      <w:bookmarkEnd w:id="621"/>
    </w:p>
    <w:p w14:paraId="562A9A82" w14:textId="77777777" w:rsidR="00CE2583" w:rsidRPr="000967E4" w:rsidRDefault="00CE2583" w:rsidP="00CE2583">
      <w:pPr>
        <w:pStyle w:val="Heading3"/>
      </w:pPr>
      <w:bookmarkStart w:id="622" w:name="_Toc12969523"/>
      <w:bookmarkStart w:id="623" w:name="_Toc93946804"/>
      <w:r w:rsidRPr="000967E4">
        <w:t>Addition</w:t>
      </w:r>
      <w:bookmarkEnd w:id="622"/>
      <w:bookmarkEnd w:id="623"/>
    </w:p>
    <w:p w14:paraId="3B76535B" w14:textId="12247A3C" w:rsidR="00CE2583" w:rsidRDefault="00DD3F92" w:rsidP="00CE2583">
      <w:r w:rsidRPr="000967E4">
        <w:t>Type any digits</w:t>
      </w:r>
      <w:r w:rsidR="000967E4" w:rsidRPr="000967E4">
        <w:t>,</w:t>
      </w:r>
      <w:r w:rsidRPr="000967E4">
        <w:t xml:space="preserve"> then press ‘+’ sign to add the addition operator and then type digits again. For example, 4+2</w:t>
      </w:r>
    </w:p>
    <w:p w14:paraId="456893A3" w14:textId="6DAD3F93" w:rsidR="00CE2583" w:rsidRPr="000967E4" w:rsidRDefault="00CE2583" w:rsidP="00CE2583">
      <w:pPr>
        <w:pStyle w:val="Heading3"/>
      </w:pPr>
      <w:bookmarkStart w:id="624" w:name="_Toc12969524"/>
      <w:bookmarkStart w:id="625" w:name="_Toc93946805"/>
      <w:r w:rsidRPr="000967E4">
        <w:t>Subtraction</w:t>
      </w:r>
      <w:bookmarkEnd w:id="624"/>
      <w:bookmarkEnd w:id="625"/>
    </w:p>
    <w:p w14:paraId="2A6CDFD1" w14:textId="42972E96" w:rsidR="00F528B9" w:rsidRPr="00F528B9" w:rsidRDefault="00F528B9" w:rsidP="00F528B9">
      <w:r w:rsidRPr="000967E4">
        <w:t>Type any digits</w:t>
      </w:r>
      <w:r w:rsidR="000967E4" w:rsidRPr="000967E4">
        <w:t>,</w:t>
      </w:r>
      <w:r w:rsidRPr="000967E4">
        <w:t xml:space="preserve"> then press ‘-’ sign to add the subtraction operator and then type digits again. For example, 4-2</w:t>
      </w:r>
    </w:p>
    <w:p w14:paraId="62E8482F" w14:textId="794C9044" w:rsidR="00CE2583" w:rsidRPr="000967E4" w:rsidRDefault="00CE2583" w:rsidP="00CE2583">
      <w:pPr>
        <w:pStyle w:val="Heading3"/>
      </w:pPr>
      <w:bookmarkStart w:id="626" w:name="_Toc12969525"/>
      <w:bookmarkStart w:id="627" w:name="_Toc93946806"/>
      <w:r w:rsidRPr="000967E4">
        <w:t>Multiplication</w:t>
      </w:r>
      <w:bookmarkEnd w:id="626"/>
      <w:bookmarkEnd w:id="627"/>
    </w:p>
    <w:p w14:paraId="094773DF" w14:textId="6680364E" w:rsidR="00F528B9" w:rsidRPr="00F528B9" w:rsidRDefault="00F528B9" w:rsidP="00F528B9">
      <w:r w:rsidRPr="000967E4">
        <w:t>Type any digits</w:t>
      </w:r>
      <w:r w:rsidR="000967E4" w:rsidRPr="000967E4">
        <w:t>,</w:t>
      </w:r>
      <w:r w:rsidRPr="000967E4">
        <w:t xml:space="preserve"> then press ‘*’ sign to add the Multiplication operator and then type digits again. For example, 4*2</w:t>
      </w:r>
    </w:p>
    <w:p w14:paraId="461D1866" w14:textId="50B11C8E" w:rsidR="00CE2583" w:rsidRPr="000967E4" w:rsidRDefault="00CE2583" w:rsidP="00CE2583">
      <w:pPr>
        <w:pStyle w:val="Heading3"/>
      </w:pPr>
      <w:bookmarkStart w:id="628" w:name="_Toc12969526"/>
      <w:bookmarkStart w:id="629" w:name="_Toc93946807"/>
      <w:r w:rsidRPr="000967E4">
        <w:t>Division</w:t>
      </w:r>
      <w:bookmarkEnd w:id="628"/>
      <w:bookmarkEnd w:id="629"/>
    </w:p>
    <w:p w14:paraId="43397D2A" w14:textId="1C0986AF" w:rsidR="00F528B9" w:rsidRDefault="00F528B9" w:rsidP="00F528B9">
      <w:r w:rsidRPr="000967E4">
        <w:t>Type any digits</w:t>
      </w:r>
      <w:r w:rsidR="000967E4" w:rsidRPr="000967E4">
        <w:t>,</w:t>
      </w:r>
      <w:r w:rsidRPr="000967E4">
        <w:t xml:space="preserve"> then press ‘/’ sign to add the division operator and then type digits again. For example, 4/2</w:t>
      </w:r>
    </w:p>
    <w:p w14:paraId="37107281" w14:textId="0D059556" w:rsidR="00F528B9" w:rsidRDefault="00F528B9" w:rsidP="00F528B9"/>
    <w:p w14:paraId="4309A04B" w14:textId="6ABF2475" w:rsidR="00F528B9" w:rsidRPr="000967E4" w:rsidRDefault="00F528B9" w:rsidP="00F528B9">
      <w:pPr>
        <w:rPr>
          <w:rFonts w:cs="Arial"/>
        </w:rPr>
      </w:pPr>
      <w:r w:rsidRPr="000967E4">
        <w:rPr>
          <w:rFonts w:cs="Arial"/>
        </w:rPr>
        <w:t xml:space="preserve">Press </w:t>
      </w:r>
      <w:r w:rsidR="00AE6317">
        <w:rPr>
          <w:rFonts w:cs="Arial"/>
        </w:rPr>
        <w:t>Dot 8</w:t>
      </w:r>
      <w:r w:rsidR="00AE6317" w:rsidRPr="000967E4">
        <w:rPr>
          <w:rFonts w:cs="Arial"/>
        </w:rPr>
        <w:t xml:space="preserve"> </w:t>
      </w:r>
      <w:r w:rsidRPr="000967E4">
        <w:rPr>
          <w:rFonts w:cs="Arial"/>
        </w:rPr>
        <w:t>key to display the answer.</w:t>
      </w:r>
    </w:p>
    <w:p w14:paraId="4022CD1B" w14:textId="3024EEC0" w:rsidR="00DA733A" w:rsidRDefault="00DA733A" w:rsidP="00F528B9">
      <w:pPr>
        <w:rPr>
          <w:rFonts w:cs="Arial"/>
        </w:rPr>
      </w:pPr>
    </w:p>
    <w:p w14:paraId="06FE389B" w14:textId="2470DAA4" w:rsidR="00EA57A4" w:rsidRPr="000967E4" w:rsidRDefault="00DA733A" w:rsidP="00EA57A4">
      <w:r w:rsidRPr="000967E4">
        <w:lastRenderedPageBreak/>
        <w:t xml:space="preserve">Press Space + Dot 7 to clear </w:t>
      </w:r>
      <w:r w:rsidR="00FB7AF9" w:rsidRPr="000967E4">
        <w:t xml:space="preserve">the </w:t>
      </w:r>
      <w:r w:rsidRPr="000967E4">
        <w:t xml:space="preserve">last operand typed into the display (CE – Clear Entry) and press Space + Dot 7 </w:t>
      </w:r>
      <w:r w:rsidR="002B3903" w:rsidRPr="000967E4">
        <w:t xml:space="preserve">8 </w:t>
      </w:r>
      <w:r w:rsidRPr="000967E4">
        <w:t>to clear the display and any partial calculation (AC – All Clear)</w:t>
      </w:r>
    </w:p>
    <w:p w14:paraId="79EFC21D" w14:textId="77777777" w:rsidR="00F528B9" w:rsidRDefault="00F528B9" w:rsidP="00F528B9"/>
    <w:p w14:paraId="7A4F4E69" w14:textId="70C17664" w:rsidR="00F0507D" w:rsidRDefault="00F528B9" w:rsidP="00F528B9">
      <w:r w:rsidRPr="000967E4">
        <w:t xml:space="preserve">The Calculator shows </w:t>
      </w:r>
      <w:r w:rsidR="00FB7AF9" w:rsidRPr="000967E4">
        <w:t xml:space="preserve">the </w:t>
      </w:r>
      <w:r w:rsidRPr="000967E4">
        <w:t xml:space="preserve">following </w:t>
      </w:r>
      <w:r w:rsidR="00F0507D">
        <w:t>errors messages:</w:t>
      </w:r>
    </w:p>
    <w:p w14:paraId="30D93ADE" w14:textId="77777777" w:rsidR="00F0507D" w:rsidRPr="000967E4" w:rsidRDefault="00F0507D" w:rsidP="00F528B9"/>
    <w:p w14:paraId="1F53EEF4" w14:textId="77777777" w:rsidR="00F528B9" w:rsidRPr="000967E4" w:rsidRDefault="00F528B9" w:rsidP="00801D4D">
      <w:pPr>
        <w:pStyle w:val="ListParagraph"/>
        <w:numPr>
          <w:ilvl w:val="0"/>
          <w:numId w:val="109"/>
        </w:numPr>
        <w:ind w:hanging="360"/>
        <w:rPr>
          <w:rFonts w:ascii="Arial" w:hAnsi="Arial" w:cs="Arial"/>
          <w:sz w:val="24"/>
          <w:szCs w:val="24"/>
        </w:rPr>
      </w:pPr>
      <w:r w:rsidRPr="000967E4">
        <w:rPr>
          <w:rFonts w:ascii="Arial" w:hAnsi="Arial" w:cs="Arial"/>
          <w:sz w:val="24"/>
          <w:szCs w:val="24"/>
        </w:rPr>
        <w:t>Divide by zero: “Cannot divide by zero”</w:t>
      </w:r>
    </w:p>
    <w:p w14:paraId="7202C08F" w14:textId="48E7D031" w:rsidR="00F528B9" w:rsidRPr="000967E4" w:rsidRDefault="00F528B9" w:rsidP="00801D4D">
      <w:pPr>
        <w:pStyle w:val="ListParagraph"/>
        <w:numPr>
          <w:ilvl w:val="0"/>
          <w:numId w:val="109"/>
        </w:numPr>
        <w:ind w:hanging="360"/>
        <w:rPr>
          <w:rFonts w:ascii="Arial" w:hAnsi="Arial" w:cs="Arial"/>
          <w:sz w:val="24"/>
          <w:szCs w:val="24"/>
        </w:rPr>
      </w:pPr>
      <w:r w:rsidRPr="000967E4">
        <w:rPr>
          <w:rFonts w:ascii="Arial" w:hAnsi="Arial" w:cs="Arial"/>
          <w:sz w:val="24"/>
          <w:szCs w:val="24"/>
        </w:rPr>
        <w:t>Zero</w:t>
      </w:r>
      <w:r w:rsidR="00F0507D">
        <w:rPr>
          <w:rFonts w:ascii="Arial" w:hAnsi="Arial" w:cs="Arial"/>
          <w:sz w:val="24"/>
          <w:szCs w:val="24"/>
        </w:rPr>
        <w:t xml:space="preserve"> divided by </w:t>
      </w:r>
      <w:r w:rsidRPr="000967E4">
        <w:rPr>
          <w:rFonts w:ascii="Arial" w:hAnsi="Arial" w:cs="Arial"/>
          <w:sz w:val="24"/>
          <w:szCs w:val="24"/>
        </w:rPr>
        <w:t>Zero: “Result is undefined”</w:t>
      </w:r>
    </w:p>
    <w:p w14:paraId="5C450B49" w14:textId="04320F75" w:rsidR="00F528B9" w:rsidRPr="000967E4" w:rsidRDefault="00F528B9" w:rsidP="00801D4D">
      <w:pPr>
        <w:pStyle w:val="ListParagraph"/>
        <w:numPr>
          <w:ilvl w:val="0"/>
          <w:numId w:val="109"/>
        </w:numPr>
        <w:ind w:hanging="360"/>
        <w:rPr>
          <w:rFonts w:ascii="Arial" w:hAnsi="Arial" w:cs="Arial"/>
          <w:sz w:val="24"/>
          <w:szCs w:val="24"/>
        </w:rPr>
      </w:pPr>
      <w:r w:rsidRPr="000967E4">
        <w:rPr>
          <w:rFonts w:ascii="Arial" w:hAnsi="Arial" w:cs="Arial"/>
          <w:sz w:val="24"/>
          <w:szCs w:val="24"/>
        </w:rPr>
        <w:t>Pressing Select key without entering the second operand: “Syntax error”</w:t>
      </w:r>
    </w:p>
    <w:p w14:paraId="121D0831" w14:textId="002AB701" w:rsidR="00CE2583" w:rsidRPr="000967E4" w:rsidRDefault="00CE2583" w:rsidP="00121DFE">
      <w:pPr>
        <w:pStyle w:val="Heading2"/>
      </w:pPr>
      <w:bookmarkStart w:id="630" w:name="_Memory_Functions"/>
      <w:bookmarkStart w:id="631" w:name="_Toc12969527"/>
      <w:bookmarkStart w:id="632" w:name="_Toc93946808"/>
      <w:bookmarkEnd w:id="630"/>
      <w:r w:rsidRPr="000967E4">
        <w:t xml:space="preserve">Memory </w:t>
      </w:r>
      <w:bookmarkEnd w:id="631"/>
      <w:r w:rsidR="00F0507D">
        <w:t>operations</w:t>
      </w:r>
      <w:bookmarkEnd w:id="632"/>
    </w:p>
    <w:p w14:paraId="39296B72" w14:textId="01BB549E" w:rsidR="0045359C" w:rsidRPr="000967E4" w:rsidRDefault="00CE2583" w:rsidP="0045359C">
      <w:r w:rsidRPr="000967E4">
        <w:t>The memory</w:t>
      </w:r>
      <w:r w:rsidR="00F0507D">
        <w:t xml:space="preserve"> operations</w:t>
      </w:r>
      <w:r w:rsidRPr="000967E4">
        <w:t xml:space="preserve"> allow </w:t>
      </w:r>
      <w:r w:rsidR="00F0507D">
        <w:t xml:space="preserve">you </w:t>
      </w:r>
      <w:r w:rsidRPr="000967E4">
        <w:t xml:space="preserve">to store and recall </w:t>
      </w:r>
      <w:r w:rsidR="00F0507D">
        <w:t xml:space="preserve">the results of </w:t>
      </w:r>
      <w:r w:rsidRPr="000967E4">
        <w:t>calculations</w:t>
      </w:r>
      <w:r w:rsidR="0045359C" w:rsidRPr="000967E4">
        <w:t>.</w:t>
      </w:r>
    </w:p>
    <w:p w14:paraId="5DC701DA" w14:textId="77777777" w:rsidR="0045359C" w:rsidRPr="0045359C" w:rsidRDefault="0045359C" w:rsidP="0045359C"/>
    <w:p w14:paraId="0D5B1DF3" w14:textId="29AF782F" w:rsidR="00CE2583" w:rsidRPr="0045359C" w:rsidRDefault="00CE2583" w:rsidP="0045359C">
      <w:r w:rsidRPr="000967E4">
        <w:t xml:space="preserve">The calculator memory is </w:t>
      </w:r>
      <w:r w:rsidR="00D51A16">
        <w:t>set to</w:t>
      </w:r>
      <w:r w:rsidR="00D51A16" w:rsidRPr="000967E4">
        <w:t xml:space="preserve"> </w:t>
      </w:r>
      <w:r w:rsidRPr="000967E4">
        <w:t xml:space="preserve">0 until you </w:t>
      </w:r>
      <w:r w:rsidR="0025100D">
        <w:t>press</w:t>
      </w:r>
      <w:r w:rsidR="0025100D" w:rsidRPr="000967E4">
        <w:t> </w:t>
      </w:r>
      <w:r w:rsidRPr="000967E4">
        <w:t>M+</w:t>
      </w:r>
      <w:r w:rsidR="0016399A">
        <w:t xml:space="preserve"> (</w:t>
      </w:r>
      <w:r w:rsidR="0016399A" w:rsidRPr="000967E4">
        <w:t>Space + Up</w:t>
      </w:r>
      <w:r w:rsidR="0016399A">
        <w:t>)</w:t>
      </w:r>
      <w:r w:rsidRPr="000967E4">
        <w:t> or M-</w:t>
      </w:r>
      <w:r w:rsidR="0016399A">
        <w:t xml:space="preserve"> (</w:t>
      </w:r>
      <w:r w:rsidR="0016399A" w:rsidRPr="000967E4">
        <w:t>Space + Down</w:t>
      </w:r>
      <w:r w:rsidR="0016399A">
        <w:t>)</w:t>
      </w:r>
      <w:r w:rsidRPr="000967E4">
        <w:t xml:space="preserve">. Each time you </w:t>
      </w:r>
      <w:r w:rsidR="0025100D">
        <w:t xml:space="preserve">press </w:t>
      </w:r>
      <w:r w:rsidRPr="000967E4">
        <w:t>M+</w:t>
      </w:r>
      <w:r w:rsidR="00D51A16">
        <w:t>,</w:t>
      </w:r>
      <w:r w:rsidRPr="000967E4">
        <w:t xml:space="preserve"> the number on the display is added to the number </w:t>
      </w:r>
      <w:r w:rsidR="0025100D">
        <w:t xml:space="preserve">stored </w:t>
      </w:r>
      <w:r w:rsidRPr="000967E4">
        <w:t xml:space="preserve">in the calculator memory. Each time you </w:t>
      </w:r>
      <w:r w:rsidR="00CB556C">
        <w:t>press</w:t>
      </w:r>
      <w:r w:rsidR="00CB556C" w:rsidRPr="000967E4">
        <w:t> </w:t>
      </w:r>
      <w:r w:rsidRPr="000967E4">
        <w:t>M-</w:t>
      </w:r>
      <w:r w:rsidR="00CB556C">
        <w:t>,</w:t>
      </w:r>
      <w:r w:rsidRPr="000967E4">
        <w:t> the number on the display is subtracted from the number in the calculator memory. To recall the number in the calculator memory</w:t>
      </w:r>
      <w:r w:rsidR="0025100D">
        <w:t>,</w:t>
      </w:r>
      <w:r w:rsidRPr="000967E4">
        <w:t xml:space="preserve"> </w:t>
      </w:r>
      <w:r w:rsidR="0025100D">
        <w:t>press</w:t>
      </w:r>
      <w:r w:rsidRPr="000967E4">
        <w:t> MR</w:t>
      </w:r>
      <w:r w:rsidR="000372A2">
        <w:t xml:space="preserve"> (</w:t>
      </w:r>
      <w:r w:rsidR="000372A2" w:rsidRPr="000967E4">
        <w:t>Space + Left</w:t>
      </w:r>
      <w:r w:rsidR="000372A2">
        <w:t>)</w:t>
      </w:r>
      <w:r w:rsidRPr="000967E4">
        <w:t>. To</w:t>
      </w:r>
      <w:r w:rsidR="0025100D">
        <w:t xml:space="preserve"> clear</w:t>
      </w:r>
      <w:r w:rsidRPr="000967E4">
        <w:t xml:space="preserve"> the memory</w:t>
      </w:r>
      <w:r w:rsidR="0025100D">
        <w:t>,</w:t>
      </w:r>
      <w:r w:rsidRPr="000967E4">
        <w:t xml:space="preserve"> </w:t>
      </w:r>
      <w:r w:rsidR="0025100D">
        <w:t>press</w:t>
      </w:r>
      <w:r w:rsidR="0025100D" w:rsidRPr="000967E4">
        <w:t> </w:t>
      </w:r>
      <w:r w:rsidRPr="000967E4">
        <w:t>MC</w:t>
      </w:r>
      <w:r w:rsidR="000372A2">
        <w:t xml:space="preserve"> </w:t>
      </w:r>
      <w:r w:rsidR="00205100">
        <w:t>(</w:t>
      </w:r>
      <w:r w:rsidR="000372A2" w:rsidRPr="000967E4">
        <w:t>Space + Right</w:t>
      </w:r>
      <w:r w:rsidR="00205100">
        <w:t>)</w:t>
      </w:r>
      <w:r w:rsidRPr="000967E4">
        <w:t>.</w:t>
      </w:r>
    </w:p>
    <w:p w14:paraId="7917A1F1" w14:textId="19C65CEA" w:rsidR="00CE2583" w:rsidRDefault="006E2DEF" w:rsidP="00121DFE">
      <w:pPr>
        <w:pStyle w:val="Heading2"/>
      </w:pPr>
      <w:bookmarkStart w:id="633" w:name="_Toc12969538"/>
      <w:bookmarkStart w:id="634" w:name="_Toc93946809"/>
      <w:r w:rsidRPr="000967E4">
        <w:t xml:space="preserve">Calculator </w:t>
      </w:r>
      <w:r w:rsidR="00CE2583" w:rsidRPr="000967E4">
        <w:t>Commands</w:t>
      </w:r>
      <w:bookmarkEnd w:id="633"/>
      <w:bookmarkEnd w:id="634"/>
    </w:p>
    <w:p w14:paraId="3B4F8F4D" w14:textId="53EAEEAE" w:rsidR="000C16BB" w:rsidRPr="00801D4D" w:rsidRDefault="000C16BB" w:rsidP="00801D4D">
      <w:pPr>
        <w:pStyle w:val="ListParagraph"/>
        <w:numPr>
          <w:ilvl w:val="0"/>
          <w:numId w:val="132"/>
        </w:numPr>
        <w:rPr>
          <w:rFonts w:cs="Arial"/>
        </w:rPr>
      </w:pPr>
      <w:r w:rsidRPr="00801D4D">
        <w:rPr>
          <w:rFonts w:ascii="Arial" w:hAnsi="Arial" w:cs="Arial"/>
          <w:sz w:val="24"/>
          <w:szCs w:val="24"/>
        </w:rPr>
        <w:t>To Open/Close Calculator, press Space + C (Dots 1 4 7)</w:t>
      </w:r>
    </w:p>
    <w:p w14:paraId="7639572F" w14:textId="24EC46D6" w:rsidR="000C16BB" w:rsidRPr="00801D4D" w:rsidRDefault="000C16BB" w:rsidP="00801D4D">
      <w:pPr>
        <w:pStyle w:val="ListParagraph"/>
        <w:numPr>
          <w:ilvl w:val="0"/>
          <w:numId w:val="132"/>
        </w:numPr>
        <w:rPr>
          <w:rFonts w:cs="Arial"/>
        </w:rPr>
      </w:pPr>
      <w:r w:rsidRPr="00801D4D">
        <w:rPr>
          <w:rFonts w:ascii="Arial" w:hAnsi="Arial" w:cs="Arial"/>
          <w:sz w:val="24"/>
          <w:szCs w:val="24"/>
        </w:rPr>
        <w:t>To do Addition, press Select + Up arrow / (Dots 3 4 6)</w:t>
      </w:r>
    </w:p>
    <w:p w14:paraId="10D29A97" w14:textId="3C3C350C" w:rsidR="000C16BB" w:rsidRPr="00801D4D" w:rsidRDefault="000C16BB" w:rsidP="00801D4D">
      <w:pPr>
        <w:pStyle w:val="ListParagraph"/>
        <w:numPr>
          <w:ilvl w:val="0"/>
          <w:numId w:val="132"/>
        </w:numPr>
        <w:rPr>
          <w:rFonts w:cs="Arial"/>
        </w:rPr>
      </w:pPr>
      <w:r w:rsidRPr="00801D4D">
        <w:rPr>
          <w:rFonts w:ascii="Arial" w:hAnsi="Arial" w:cs="Arial"/>
          <w:sz w:val="24"/>
          <w:szCs w:val="24"/>
        </w:rPr>
        <w:t>To do Subtraction, press Select + Down arrow / (Dots 3 6)</w:t>
      </w:r>
    </w:p>
    <w:p w14:paraId="7A8157B6" w14:textId="6662BE73" w:rsidR="000C16BB" w:rsidRPr="00801D4D" w:rsidRDefault="000C16BB" w:rsidP="00801D4D">
      <w:pPr>
        <w:pStyle w:val="ListParagraph"/>
        <w:numPr>
          <w:ilvl w:val="0"/>
          <w:numId w:val="132"/>
        </w:numPr>
        <w:rPr>
          <w:rFonts w:cs="Arial"/>
        </w:rPr>
      </w:pPr>
      <w:r w:rsidRPr="00801D4D">
        <w:rPr>
          <w:rFonts w:ascii="Arial" w:hAnsi="Arial" w:cs="Arial"/>
          <w:sz w:val="24"/>
          <w:szCs w:val="24"/>
        </w:rPr>
        <w:t>To do Multiplication, press Select + Right arrow / (Dots 1 6)</w:t>
      </w:r>
    </w:p>
    <w:p w14:paraId="4F0EDE8C" w14:textId="30655BCF" w:rsidR="000C16BB" w:rsidRPr="00801D4D" w:rsidRDefault="000C16BB" w:rsidP="00801D4D">
      <w:pPr>
        <w:pStyle w:val="ListParagraph"/>
        <w:numPr>
          <w:ilvl w:val="0"/>
          <w:numId w:val="132"/>
        </w:numPr>
        <w:rPr>
          <w:rFonts w:cs="Arial"/>
        </w:rPr>
      </w:pPr>
      <w:r w:rsidRPr="00801D4D">
        <w:rPr>
          <w:rFonts w:ascii="Arial" w:hAnsi="Arial" w:cs="Arial"/>
          <w:sz w:val="24"/>
          <w:szCs w:val="24"/>
        </w:rPr>
        <w:t>To do Division, press Select + Left arrow / (Dots 3 4)</w:t>
      </w:r>
    </w:p>
    <w:p w14:paraId="087C7D66" w14:textId="4C3AD397" w:rsidR="000C16BB" w:rsidRPr="00801D4D" w:rsidRDefault="000C16BB" w:rsidP="00801D4D">
      <w:pPr>
        <w:pStyle w:val="ListParagraph"/>
        <w:numPr>
          <w:ilvl w:val="0"/>
          <w:numId w:val="132"/>
        </w:numPr>
        <w:rPr>
          <w:rFonts w:cs="Arial"/>
        </w:rPr>
      </w:pPr>
      <w:r w:rsidRPr="00801D4D">
        <w:rPr>
          <w:rFonts w:ascii="Arial" w:hAnsi="Arial" w:cs="Arial"/>
          <w:sz w:val="24"/>
          <w:szCs w:val="24"/>
        </w:rPr>
        <w:t>To Backspace, press Dot 7</w:t>
      </w:r>
    </w:p>
    <w:p w14:paraId="2AE3720C" w14:textId="02A81548" w:rsidR="000C16BB" w:rsidRPr="00801D4D" w:rsidRDefault="000C16BB" w:rsidP="00801D4D">
      <w:pPr>
        <w:pStyle w:val="ListParagraph"/>
        <w:numPr>
          <w:ilvl w:val="0"/>
          <w:numId w:val="132"/>
        </w:numPr>
        <w:rPr>
          <w:rFonts w:cs="Arial"/>
        </w:rPr>
      </w:pPr>
      <w:r w:rsidRPr="00801D4D">
        <w:rPr>
          <w:rFonts w:ascii="Arial" w:hAnsi="Arial" w:cs="Arial"/>
          <w:sz w:val="24"/>
          <w:szCs w:val="24"/>
        </w:rPr>
        <w:t>To Clear Entry, press Space + Dot 7</w:t>
      </w:r>
    </w:p>
    <w:p w14:paraId="729AEE7A" w14:textId="694270F7" w:rsidR="000C16BB" w:rsidRPr="00801D4D" w:rsidRDefault="000C16BB" w:rsidP="00801D4D">
      <w:pPr>
        <w:pStyle w:val="ListParagraph"/>
        <w:numPr>
          <w:ilvl w:val="0"/>
          <w:numId w:val="132"/>
        </w:numPr>
        <w:rPr>
          <w:rFonts w:cs="Arial"/>
        </w:rPr>
      </w:pPr>
      <w:r w:rsidRPr="00801D4D">
        <w:rPr>
          <w:rFonts w:ascii="Arial" w:hAnsi="Arial" w:cs="Arial"/>
          <w:sz w:val="24"/>
          <w:szCs w:val="24"/>
        </w:rPr>
        <w:t>To All clear, press Space + Dots 7  8</w:t>
      </w:r>
    </w:p>
    <w:p w14:paraId="3CBBC065" w14:textId="2E5F55F6" w:rsidR="000C16BB" w:rsidRPr="00801D4D" w:rsidRDefault="000C16BB" w:rsidP="00801D4D">
      <w:pPr>
        <w:pStyle w:val="ListParagraph"/>
        <w:numPr>
          <w:ilvl w:val="0"/>
          <w:numId w:val="132"/>
        </w:numPr>
        <w:rPr>
          <w:rFonts w:cs="Arial"/>
        </w:rPr>
      </w:pPr>
      <w:r w:rsidRPr="00801D4D">
        <w:rPr>
          <w:rFonts w:ascii="Arial" w:hAnsi="Arial" w:cs="Arial"/>
          <w:sz w:val="24"/>
          <w:szCs w:val="24"/>
        </w:rPr>
        <w:t>To enter Decimal point, press Dots 4 6</w:t>
      </w:r>
    </w:p>
    <w:p w14:paraId="09D0C91F" w14:textId="738FF179" w:rsidR="000C16BB" w:rsidRPr="00801D4D" w:rsidRDefault="000C16BB" w:rsidP="00801D4D">
      <w:pPr>
        <w:pStyle w:val="ListParagraph"/>
        <w:numPr>
          <w:ilvl w:val="0"/>
          <w:numId w:val="132"/>
        </w:numPr>
        <w:rPr>
          <w:rFonts w:cs="Arial"/>
        </w:rPr>
      </w:pPr>
      <w:r w:rsidRPr="00801D4D">
        <w:rPr>
          <w:rFonts w:ascii="Arial" w:hAnsi="Arial" w:cs="Arial"/>
          <w:sz w:val="24"/>
          <w:szCs w:val="24"/>
        </w:rPr>
        <w:t>To enter Pi key( Displays the value of pi) press  Dots 1 2 3 4</w:t>
      </w:r>
    </w:p>
    <w:p w14:paraId="29C0695A" w14:textId="2C6056BF" w:rsidR="000C16BB" w:rsidRPr="00801D4D" w:rsidRDefault="000C16BB" w:rsidP="00801D4D">
      <w:pPr>
        <w:pStyle w:val="ListParagraph"/>
        <w:numPr>
          <w:ilvl w:val="0"/>
          <w:numId w:val="132"/>
        </w:numPr>
        <w:rPr>
          <w:rFonts w:cs="Arial"/>
        </w:rPr>
      </w:pPr>
      <w:r w:rsidRPr="00801D4D">
        <w:rPr>
          <w:rFonts w:ascii="Arial" w:hAnsi="Arial" w:cs="Arial"/>
          <w:sz w:val="24"/>
          <w:szCs w:val="24"/>
        </w:rPr>
        <w:t>To do M+ (Memory Plus), press Space + Up arrow</w:t>
      </w:r>
    </w:p>
    <w:p w14:paraId="55967949" w14:textId="263A4923" w:rsidR="000C16BB" w:rsidRPr="00801D4D" w:rsidRDefault="000C16BB" w:rsidP="00801D4D">
      <w:pPr>
        <w:pStyle w:val="ListParagraph"/>
        <w:numPr>
          <w:ilvl w:val="0"/>
          <w:numId w:val="132"/>
        </w:numPr>
        <w:rPr>
          <w:rFonts w:cs="Arial"/>
        </w:rPr>
      </w:pPr>
      <w:r w:rsidRPr="00801D4D">
        <w:rPr>
          <w:rFonts w:ascii="Arial" w:hAnsi="Arial" w:cs="Arial"/>
          <w:sz w:val="24"/>
          <w:szCs w:val="24"/>
        </w:rPr>
        <w:t>To do M- (Memory minus), press Space + Down arrow</w:t>
      </w:r>
    </w:p>
    <w:p w14:paraId="08B7CC53" w14:textId="4AA76D75" w:rsidR="000C16BB" w:rsidRPr="00801D4D" w:rsidRDefault="000C16BB" w:rsidP="00801D4D">
      <w:pPr>
        <w:pStyle w:val="ListParagraph"/>
        <w:numPr>
          <w:ilvl w:val="0"/>
          <w:numId w:val="132"/>
        </w:numPr>
        <w:rPr>
          <w:rFonts w:cs="Arial"/>
        </w:rPr>
      </w:pPr>
      <w:r w:rsidRPr="00801D4D">
        <w:rPr>
          <w:rFonts w:ascii="Arial" w:hAnsi="Arial" w:cs="Arial"/>
          <w:sz w:val="24"/>
          <w:szCs w:val="24"/>
        </w:rPr>
        <w:t>To do MR (Memory recall), press Space + Left arrow</w:t>
      </w:r>
    </w:p>
    <w:p w14:paraId="0E2647B9" w14:textId="0C3BAA6D" w:rsidR="000C16BB" w:rsidRPr="00801D4D" w:rsidRDefault="000C16BB" w:rsidP="00801D4D">
      <w:pPr>
        <w:pStyle w:val="ListParagraph"/>
        <w:numPr>
          <w:ilvl w:val="0"/>
          <w:numId w:val="132"/>
        </w:numPr>
        <w:rPr>
          <w:rFonts w:cs="Arial"/>
        </w:rPr>
      </w:pPr>
      <w:r w:rsidRPr="00801D4D">
        <w:rPr>
          <w:rFonts w:ascii="Arial" w:hAnsi="Arial" w:cs="Arial"/>
          <w:sz w:val="24"/>
          <w:szCs w:val="24"/>
        </w:rPr>
        <w:t>To do MC (Memory clear), press Space + Right arrow</w:t>
      </w:r>
    </w:p>
    <w:p w14:paraId="69E72B29" w14:textId="3B642A49" w:rsidR="000C16BB" w:rsidRPr="00801D4D" w:rsidRDefault="000C16BB" w:rsidP="00801D4D">
      <w:pPr>
        <w:pStyle w:val="ListParagraph"/>
        <w:numPr>
          <w:ilvl w:val="0"/>
          <w:numId w:val="132"/>
        </w:numPr>
        <w:rPr>
          <w:rFonts w:cs="Arial"/>
          <w:szCs w:val="24"/>
        </w:rPr>
      </w:pPr>
      <w:r w:rsidRPr="00801D4D">
        <w:rPr>
          <w:rFonts w:ascii="Arial" w:hAnsi="Arial" w:cs="Arial"/>
          <w:sz w:val="24"/>
          <w:szCs w:val="24"/>
        </w:rPr>
        <w:t>To do History navigation, press Space + Panning key</w:t>
      </w:r>
    </w:p>
    <w:p w14:paraId="1AAC86E7" w14:textId="77777777" w:rsidR="00CE2583" w:rsidRDefault="00CE2583" w:rsidP="00CE2583"/>
    <w:p w14:paraId="5D2FEF55" w14:textId="4FE13542" w:rsidR="00601328" w:rsidRDefault="001665CD" w:rsidP="003B0B49">
      <w:pPr>
        <w:rPr>
          <w:lang w:eastAsia="en-IN"/>
        </w:rPr>
      </w:pPr>
      <w:bookmarkStart w:id="635" w:name="_Toc11675800"/>
      <w:bookmarkEnd w:id="635"/>
      <w:r>
        <w:rPr>
          <w:lang w:eastAsia="en-IN"/>
        </w:rPr>
        <w:t>Note:</w:t>
      </w:r>
      <w:r w:rsidR="00601328">
        <w:rPr>
          <w:lang w:eastAsia="en-IN"/>
        </w:rPr>
        <w:t xml:space="preserve"> shortcut only available when Read/write language is set to Computer Braille</w:t>
      </w:r>
    </w:p>
    <w:p w14:paraId="4701647F" w14:textId="77777777" w:rsidR="00886263" w:rsidRPr="00F06CE1" w:rsidRDefault="00886263" w:rsidP="00886263">
      <w:pPr>
        <w:pStyle w:val="Heading1"/>
        <w:rPr>
          <w:lang w:eastAsia="en-IN"/>
        </w:rPr>
      </w:pPr>
      <w:bookmarkStart w:id="636" w:name="_Toc93946810"/>
      <w:bookmarkStart w:id="637" w:name="_Toc93946816"/>
      <w:r w:rsidRPr="00F06CE1">
        <w:rPr>
          <w:lang w:eastAsia="en-IN"/>
        </w:rPr>
        <w:t>Calendar</w:t>
      </w:r>
      <w:bookmarkEnd w:id="636"/>
    </w:p>
    <w:p w14:paraId="1B793873" w14:textId="77777777" w:rsidR="00886263" w:rsidRDefault="00886263" w:rsidP="00886263">
      <w:pPr>
        <w:rPr>
          <w:lang w:eastAsia="en-IN"/>
        </w:rPr>
      </w:pPr>
      <w:r w:rsidRPr="000177D2">
        <w:rPr>
          <w:lang w:eastAsia="en-IN"/>
        </w:rPr>
        <w:t xml:space="preserve">The Orbit Reader 40 </w:t>
      </w:r>
      <w:r>
        <w:rPr>
          <w:lang w:eastAsia="en-IN"/>
        </w:rPr>
        <w:t>includes</w:t>
      </w:r>
      <w:r w:rsidRPr="000177D2">
        <w:rPr>
          <w:lang w:eastAsia="en-IN"/>
        </w:rPr>
        <w:t xml:space="preserve"> a calendar. </w:t>
      </w:r>
    </w:p>
    <w:p w14:paraId="1477653A" w14:textId="77777777" w:rsidR="00886263" w:rsidRDefault="00886263" w:rsidP="00886263">
      <w:pPr>
        <w:rPr>
          <w:lang w:eastAsia="en-IN"/>
        </w:rPr>
      </w:pPr>
    </w:p>
    <w:p w14:paraId="4373268E" w14:textId="77777777" w:rsidR="00886263" w:rsidRDefault="00886263" w:rsidP="00886263">
      <w:pPr>
        <w:rPr>
          <w:lang w:eastAsia="en-IN"/>
        </w:rPr>
      </w:pPr>
      <w:r w:rsidRPr="000177D2">
        <w:rPr>
          <w:lang w:eastAsia="en-IN"/>
        </w:rPr>
        <w:t>Press Space + Dots 1 4 8 to open</w:t>
      </w:r>
      <w:r>
        <w:rPr>
          <w:lang w:eastAsia="en-IN"/>
        </w:rPr>
        <w:t xml:space="preserve"> or </w:t>
      </w:r>
      <w:r w:rsidRPr="000177D2">
        <w:rPr>
          <w:lang w:eastAsia="en-IN"/>
        </w:rPr>
        <w:t>close the calendar</w:t>
      </w:r>
      <w:r>
        <w:rPr>
          <w:lang w:eastAsia="en-IN"/>
        </w:rPr>
        <w:t xml:space="preserve">. </w:t>
      </w:r>
      <w:r w:rsidRPr="000177D2">
        <w:rPr>
          <w:lang w:eastAsia="en-IN"/>
        </w:rPr>
        <w:t xml:space="preserve"> </w:t>
      </w:r>
      <w:r>
        <w:rPr>
          <w:lang w:eastAsia="en-IN"/>
        </w:rPr>
        <w:t>The first thing you see is the month and year followed by the name of the days. For example, “</w:t>
      </w:r>
      <w:r w:rsidRPr="007B424D">
        <w:rPr>
          <w:lang w:eastAsia="en-IN"/>
        </w:rPr>
        <w:t xml:space="preserve">"Jul 2021 </w:t>
      </w:r>
      <w:proofErr w:type="spellStart"/>
      <w:r w:rsidRPr="007B424D">
        <w:rPr>
          <w:lang w:eastAsia="en-IN"/>
        </w:rPr>
        <w:t>Su</w:t>
      </w:r>
      <w:proofErr w:type="spellEnd"/>
      <w:r w:rsidRPr="007B424D">
        <w:rPr>
          <w:lang w:eastAsia="en-IN"/>
        </w:rPr>
        <w:t xml:space="preserve"> Mo Tu We Th Fr Sa"</w:t>
      </w:r>
      <w:r>
        <w:rPr>
          <w:lang w:eastAsia="en-IN"/>
        </w:rPr>
        <w:t xml:space="preserve">. </w:t>
      </w:r>
    </w:p>
    <w:p w14:paraId="339AF02D" w14:textId="77777777" w:rsidR="00886263" w:rsidRDefault="00886263" w:rsidP="00886263">
      <w:pPr>
        <w:rPr>
          <w:lang w:eastAsia="en-IN"/>
        </w:rPr>
      </w:pPr>
    </w:p>
    <w:p w14:paraId="59FCB8FA" w14:textId="77777777" w:rsidR="00886263" w:rsidRDefault="00886263" w:rsidP="00886263">
      <w:r>
        <w:rPr>
          <w:lang w:eastAsia="en-IN"/>
        </w:rPr>
        <w:t xml:space="preserve">Now, press the down arrow key once, and you will see the month and year followed by the numbers at the right end of the 40-cell braille window. For example </w:t>
      </w:r>
      <w:r w:rsidRPr="007B424D">
        <w:rPr>
          <w:lang w:eastAsia="en-IN"/>
        </w:rPr>
        <w:t xml:space="preserve">"Jul 2021 </w:t>
      </w:r>
      <w:r>
        <w:rPr>
          <w:lang w:eastAsia="en-IN"/>
        </w:rPr>
        <w:t xml:space="preserve">  </w:t>
      </w:r>
      <w:r w:rsidRPr="007B424D">
        <w:rPr>
          <w:lang w:eastAsia="en-IN"/>
        </w:rPr>
        <w:t xml:space="preserve"> </w:t>
      </w:r>
      <w:r>
        <w:rPr>
          <w:lang w:eastAsia="en-IN"/>
        </w:rPr>
        <w:t xml:space="preserve">  </w:t>
      </w:r>
      <w:r w:rsidRPr="007B424D">
        <w:rPr>
          <w:lang w:eastAsia="en-IN"/>
        </w:rPr>
        <w:t xml:space="preserve"> </w:t>
      </w:r>
      <w:r>
        <w:rPr>
          <w:lang w:eastAsia="en-IN"/>
        </w:rPr>
        <w:t xml:space="preserve">  </w:t>
      </w:r>
      <w:r w:rsidRPr="007B424D">
        <w:rPr>
          <w:lang w:eastAsia="en-IN"/>
        </w:rPr>
        <w:t xml:space="preserve"> </w:t>
      </w:r>
      <w:r>
        <w:rPr>
          <w:lang w:eastAsia="en-IN"/>
        </w:rPr>
        <w:t xml:space="preserve">  </w:t>
      </w:r>
      <w:r w:rsidRPr="007B424D">
        <w:rPr>
          <w:lang w:eastAsia="en-IN"/>
        </w:rPr>
        <w:t xml:space="preserve"> </w:t>
      </w:r>
      <w:r>
        <w:rPr>
          <w:lang w:eastAsia="en-IN"/>
        </w:rPr>
        <w:t xml:space="preserve"> 1</w:t>
      </w:r>
      <w:r w:rsidRPr="007B424D">
        <w:rPr>
          <w:lang w:eastAsia="en-IN"/>
        </w:rPr>
        <w:t xml:space="preserve"> </w:t>
      </w:r>
      <w:r>
        <w:rPr>
          <w:lang w:eastAsia="en-IN"/>
        </w:rPr>
        <w:t xml:space="preserve"> 2</w:t>
      </w:r>
      <w:r w:rsidRPr="007B424D">
        <w:rPr>
          <w:lang w:eastAsia="en-IN"/>
        </w:rPr>
        <w:t xml:space="preserve"> </w:t>
      </w:r>
      <w:r>
        <w:rPr>
          <w:lang w:eastAsia="en-IN"/>
        </w:rPr>
        <w:t xml:space="preserve"> 3</w:t>
      </w:r>
      <w:r w:rsidRPr="007B424D">
        <w:rPr>
          <w:lang w:eastAsia="en-IN"/>
        </w:rPr>
        <w:t>"</w:t>
      </w:r>
      <w:r>
        <w:rPr>
          <w:lang w:eastAsia="en-IN"/>
        </w:rPr>
        <w:t xml:space="preserve">. </w:t>
      </w:r>
      <w:r>
        <w:t>Pressing down arrow again shows July 4 through 10, and continuing to press down arrow will scroll down through the weeks of July and then into August, etc. Similarly, if you can press up arrow to see the previous week.</w:t>
      </w:r>
    </w:p>
    <w:p w14:paraId="4F51255D" w14:textId="77777777" w:rsidR="00886263" w:rsidRDefault="00886263" w:rsidP="00886263">
      <w:pPr>
        <w:rPr>
          <w:lang w:eastAsia="en-IN"/>
        </w:rPr>
      </w:pPr>
    </w:p>
    <w:p w14:paraId="771332C1" w14:textId="77777777" w:rsidR="00886263" w:rsidRDefault="00886263" w:rsidP="00886263">
      <w:r w:rsidRPr="002A5FF1">
        <w:t>At this point, as you navigate using the down arrow key today’s date is shown highlighted with raised Dot 7 and 8.</w:t>
      </w:r>
    </w:p>
    <w:p w14:paraId="26F05B4F" w14:textId="77777777" w:rsidR="00886263" w:rsidRDefault="00886263" w:rsidP="00886263"/>
    <w:p w14:paraId="6DEB9F77" w14:textId="77777777" w:rsidR="00886263" w:rsidRDefault="00886263" w:rsidP="00886263">
      <w:pPr>
        <w:rPr>
          <w:rFonts w:asciiTheme="minorHAnsi" w:hAnsiTheme="minorHAnsi"/>
          <w:sz w:val="22"/>
          <w:szCs w:val="22"/>
        </w:rPr>
      </w:pPr>
      <w:r w:rsidRPr="00A810CF">
        <w:rPr>
          <w:rStyle w:val="normaltextrun"/>
          <w:rFonts w:cs="Arial"/>
        </w:rPr>
        <w:t xml:space="preserve">Please note that the Letter sign, capital sign and number sign shall not be displayed along with month, </w:t>
      </w:r>
      <w:r w:rsidRPr="003879BE">
        <w:rPr>
          <w:rStyle w:val="normaltextrun"/>
          <w:rFonts w:cs="Arial"/>
        </w:rPr>
        <w:t>year,</w:t>
      </w:r>
      <w:r w:rsidRPr="00A810CF">
        <w:rPr>
          <w:rStyle w:val="normaltextrun"/>
          <w:rFonts w:cs="Arial"/>
        </w:rPr>
        <w:t xml:space="preserve"> and</w:t>
      </w:r>
      <w:r w:rsidRPr="00A810CF">
        <w:rPr>
          <w:rStyle w:val="normaltextrun"/>
          <w:rFonts w:cs="Arial"/>
          <w:u w:val="single"/>
        </w:rPr>
        <w:t> </w:t>
      </w:r>
      <w:r w:rsidRPr="00A810CF">
        <w:rPr>
          <w:rStyle w:val="normaltextrun"/>
        </w:rPr>
        <w:t>weekdays titles</w:t>
      </w:r>
      <w:r>
        <w:rPr>
          <w:rStyle w:val="normaltextrun"/>
        </w:rPr>
        <w:t xml:space="preserve"> if the System language selected is to be other than the English Computer Braille.</w:t>
      </w:r>
    </w:p>
    <w:p w14:paraId="03519A29" w14:textId="77777777" w:rsidR="00886263" w:rsidRPr="000177D2" w:rsidRDefault="00886263" w:rsidP="00886263">
      <w:pPr>
        <w:pStyle w:val="Heading2"/>
      </w:pPr>
      <w:bookmarkStart w:id="638" w:name="_Toc93946811"/>
      <w:r w:rsidRPr="000177D2">
        <w:t>Appointments</w:t>
      </w:r>
      <w:bookmarkEnd w:id="638"/>
    </w:p>
    <w:p w14:paraId="6C93C92B" w14:textId="77777777" w:rsidR="00886263" w:rsidRDefault="00886263" w:rsidP="00886263">
      <w:r w:rsidRPr="000177D2">
        <w:t xml:space="preserve">You can also add and view appointments </w:t>
      </w:r>
      <w:r>
        <w:t>for</w:t>
      </w:r>
      <w:r w:rsidRPr="000177D2">
        <w:t xml:space="preserve"> a specific day. </w:t>
      </w:r>
    </w:p>
    <w:p w14:paraId="7C997240" w14:textId="77777777" w:rsidR="00886263" w:rsidRPr="000177D2" w:rsidRDefault="00886263" w:rsidP="00886263">
      <w:pPr>
        <w:pStyle w:val="Heading3"/>
      </w:pPr>
      <w:bookmarkStart w:id="639" w:name="_Toc93946812"/>
      <w:r w:rsidRPr="000177D2">
        <w:t>View</w:t>
      </w:r>
      <w:r>
        <w:t>, Edit and Create</w:t>
      </w:r>
      <w:r w:rsidRPr="000177D2">
        <w:t xml:space="preserve"> appointments</w:t>
      </w:r>
      <w:bookmarkEnd w:id="639"/>
    </w:p>
    <w:p w14:paraId="25C10D4B" w14:textId="77777777" w:rsidR="00886263" w:rsidRDefault="00886263" w:rsidP="00886263">
      <w:r w:rsidRPr="002A5FF1">
        <w:t xml:space="preserve">You can quickly jump to a specific date using the </w:t>
      </w:r>
      <w:proofErr w:type="spellStart"/>
      <w:r w:rsidRPr="002A5FF1">
        <w:t>GoTo</w:t>
      </w:r>
      <w:proofErr w:type="spellEnd"/>
      <w:r w:rsidRPr="002A5FF1">
        <w:t xml:space="preserve"> Date command</w:t>
      </w:r>
      <w:r>
        <w:t xml:space="preserve"> </w:t>
      </w:r>
      <w:r w:rsidRPr="002A5FF1">
        <w:t xml:space="preserve">(Space + Dots 1-2-4-5 (braille g)). </w:t>
      </w:r>
      <w:r>
        <w:t>It opens an edit box displaying the current date in one of the following formats DD/MM/YYYY, MM/DD/YYYY or YYYY/DD/MM. Type in the date on which you wish to set an appointment and press Dot 8. While entering the date, you must enter it using the language that is set as “</w:t>
      </w:r>
      <w:r>
        <w:rPr>
          <w:rFonts w:cs="Arial"/>
        </w:rPr>
        <w:t>“</w:t>
      </w:r>
      <w:r>
        <w:rPr>
          <w:rStyle w:val="normaltextrun"/>
          <w:rFonts w:cs="Arial"/>
        </w:rPr>
        <w:t>read/write language</w:t>
      </w:r>
      <w:r>
        <w:t xml:space="preserve">”. You can use the Left and Right arrow keys to jump between the date fields that you wish to type in. </w:t>
      </w:r>
    </w:p>
    <w:p w14:paraId="7A27BC73" w14:textId="77777777" w:rsidR="00886263" w:rsidRDefault="00886263" w:rsidP="00886263"/>
    <w:p w14:paraId="61758F8C" w14:textId="77777777" w:rsidR="00886263" w:rsidRDefault="00886263" w:rsidP="00886263">
      <w:r>
        <w:t xml:space="preserve">Once the date is entered, Press the Dot 8 key to jump directly to the appointment for the date. </w:t>
      </w:r>
    </w:p>
    <w:p w14:paraId="7610CCCA" w14:textId="77777777" w:rsidR="00886263" w:rsidRDefault="00886263" w:rsidP="00886263">
      <w:r w:rsidRPr="000177D2">
        <w:t xml:space="preserve"> </w:t>
      </w:r>
    </w:p>
    <w:p w14:paraId="7D8D66E7" w14:textId="77777777" w:rsidR="00886263" w:rsidRDefault="00886263" w:rsidP="00886263">
      <w:r w:rsidRPr="002A5FF1">
        <w:t>If you wish to do it manually then</w:t>
      </w:r>
      <w:r>
        <w:t xml:space="preserve"> you first need to scroll to the line where your desired date is shown and then start using the right arrow key to focus on the date for which you want to set up or edit an appointment. Suppose you want to set up an appointment on July 24, 2021. You would arrow down through the month of July until you reach the row where July 18 through 24 is shown. You will see that the cells representing July 23 have dots 7-8 raised to indicate that July 23 is the current date.</w:t>
      </w:r>
    </w:p>
    <w:p w14:paraId="34B1A022" w14:textId="77777777" w:rsidR="00886263" w:rsidRDefault="00886263" w:rsidP="00886263"/>
    <w:p w14:paraId="1D5907B4" w14:textId="77777777" w:rsidR="00886263" w:rsidRDefault="00886263" w:rsidP="00886263">
      <w:r>
        <w:t>Now, press the right arrow. On the cells representing July 18, the first date shown in the braille window, dots 7 and 8 are raised underneath the number 8. So, you would press the right arrow 6 times to focus on July 24, the date on which you wish to add an appointment.</w:t>
      </w:r>
    </w:p>
    <w:p w14:paraId="7B894593" w14:textId="77777777" w:rsidR="00886263" w:rsidRDefault="00886263" w:rsidP="00886263"/>
    <w:p w14:paraId="5C3F19A7" w14:textId="77777777" w:rsidR="00886263" w:rsidRDefault="00886263" w:rsidP="00886263">
      <w:r>
        <w:t xml:space="preserve">Pressing the Select button Assuming you have no appoints </w:t>
      </w:r>
      <w:r w:rsidRPr="006A7D7C">
        <w:t>on or later</w:t>
      </w:r>
      <w:r>
        <w:t xml:space="preserve"> July 24, you receive the following message:</w:t>
      </w:r>
    </w:p>
    <w:p w14:paraId="7BC8023E" w14:textId="77777777" w:rsidR="00886263" w:rsidRDefault="00886263" w:rsidP="00886263"/>
    <w:p w14:paraId="430AF7EA" w14:textId="77777777" w:rsidR="00886263" w:rsidRDefault="00886263" w:rsidP="00886263">
      <w:r>
        <w:t>          -- No Appointments</w:t>
      </w:r>
    </w:p>
    <w:p w14:paraId="16D59B5C" w14:textId="77777777" w:rsidR="00886263" w:rsidRDefault="00886263" w:rsidP="00886263"/>
    <w:p w14:paraId="1BB5D99D" w14:textId="77777777" w:rsidR="00886263" w:rsidRDefault="00886263" w:rsidP="00886263">
      <w:r>
        <w:t xml:space="preserve">If you press dot 7 at this point, you will be returned to the display showing July 18 through 24. </w:t>
      </w:r>
    </w:p>
    <w:p w14:paraId="2A6A1090" w14:textId="77777777" w:rsidR="00886263" w:rsidRDefault="00886263" w:rsidP="00886263"/>
    <w:p w14:paraId="420A2474" w14:textId="77777777" w:rsidR="00886263" w:rsidRDefault="00886263" w:rsidP="00886263">
      <w:r>
        <w:t xml:space="preserve">To create the new appointment you want for July 24, press space with dots 1-3-4-5 (a braille n). You should see the date and time displayed with dots 7-8 raised below the first digit. Use the right arrow key to navigate to that part of the display you wish to change, such as the hour or minute. Press the right arrow repeatedly until you pass the time area and type the information about the appointment. You can correct any mistakes here using dot 7 to backspace. Press dot 8 to add the appointment. What you now see is the date, time, and text of the appointment. </w:t>
      </w:r>
    </w:p>
    <w:p w14:paraId="1A253C34" w14:textId="77777777" w:rsidR="00886263" w:rsidRDefault="00886263" w:rsidP="00886263"/>
    <w:p w14:paraId="21834400" w14:textId="77777777" w:rsidR="00886263" w:rsidRDefault="00886263" w:rsidP="00886263">
      <w:r>
        <w:t>Press select if you still want to make changes. If you are done, press dot 7 to get back to the display of July 18 through 24. None of the dates are highlighted.</w:t>
      </w:r>
    </w:p>
    <w:p w14:paraId="43D474D0" w14:textId="77777777" w:rsidR="00886263" w:rsidRDefault="00886263" w:rsidP="00886263"/>
    <w:p w14:paraId="48922DF9" w14:textId="77777777" w:rsidR="00886263" w:rsidRDefault="00886263" w:rsidP="00886263">
      <w:r>
        <w:t>If you want to see the appointments you might have created for the period July 18 through 24, you must first ensure that one of the dates in the window is highlighted—that is, has dots 7-8 raised beneath the last digit. If no date is highlighted, nothing happens when you press the Select button. With a date highlighted, you either see “No Appointments or you are presented with a list of the appointments you have already created. Use the up or down arrows to move between the appointments in the list. You can press Space with Dots 1-4-5 (a braille d) to delete the appointment or Select to edit the appointment.</w:t>
      </w:r>
    </w:p>
    <w:p w14:paraId="2AFA7E34" w14:textId="77777777" w:rsidR="00886263" w:rsidRPr="000177D2" w:rsidRDefault="00886263" w:rsidP="00886263">
      <w:pPr>
        <w:pStyle w:val="Heading3"/>
      </w:pPr>
      <w:bookmarkStart w:id="640" w:name="_Toc93946813"/>
      <w:r w:rsidRPr="000177D2">
        <w:t>Modify</w:t>
      </w:r>
      <w:bookmarkEnd w:id="640"/>
    </w:p>
    <w:p w14:paraId="66C85513" w14:textId="77777777" w:rsidR="00886263" w:rsidRDefault="00886263" w:rsidP="00886263">
      <w:r w:rsidRPr="000177D2">
        <w:t xml:space="preserve">You can also modify the existing appointment. Press Select key on any day. It shows the list of existing appointments and press </w:t>
      </w:r>
      <w:r>
        <w:t>Select</w:t>
      </w:r>
      <w:r w:rsidRPr="000177D2">
        <w:t xml:space="preserve"> key to get the cursor on the first field of that appointment and you can change any field by pressing Up/Down arrow key. </w:t>
      </w:r>
    </w:p>
    <w:p w14:paraId="2E749EFB" w14:textId="77777777" w:rsidR="00886263" w:rsidRDefault="00886263" w:rsidP="00886263"/>
    <w:p w14:paraId="4B03DE4C" w14:textId="77777777" w:rsidR="00886263" w:rsidRDefault="00886263" w:rsidP="00886263">
      <w:r w:rsidRPr="000177D2">
        <w:t>Dot 8 to confirm the modifications.</w:t>
      </w:r>
    </w:p>
    <w:p w14:paraId="6E73DEA7" w14:textId="77777777" w:rsidR="00886263" w:rsidRDefault="00886263" w:rsidP="00886263"/>
    <w:p w14:paraId="6E318CB9" w14:textId="77777777" w:rsidR="00886263" w:rsidRPr="000177D2" w:rsidRDefault="00886263" w:rsidP="00886263">
      <w:r w:rsidRPr="009E320C">
        <w:t>Appointment changes can be discarded by pressing the Select + Dot 7 Key</w:t>
      </w:r>
    </w:p>
    <w:p w14:paraId="7DF09050" w14:textId="77777777" w:rsidR="00886263" w:rsidRPr="000177D2" w:rsidRDefault="00886263" w:rsidP="00886263">
      <w:pPr>
        <w:pStyle w:val="Heading3"/>
      </w:pPr>
      <w:bookmarkStart w:id="641" w:name="_Toc93946814"/>
      <w:r w:rsidRPr="000177D2">
        <w:t>Delete appointment</w:t>
      </w:r>
      <w:bookmarkEnd w:id="641"/>
    </w:p>
    <w:p w14:paraId="10DD37B0" w14:textId="77777777" w:rsidR="00886263" w:rsidRDefault="00886263" w:rsidP="00886263">
      <w:r w:rsidRPr="000177D2">
        <w:t>You can also delete the existing appointment. Press Select key on any day. It shows the list of existing appointments and Press Space + Dots 1 4 5 to delete that appointment.</w:t>
      </w:r>
    </w:p>
    <w:p w14:paraId="11AE20B3" w14:textId="77777777" w:rsidR="00886263" w:rsidRDefault="00886263" w:rsidP="00886263"/>
    <w:p w14:paraId="60292A9F" w14:textId="77777777" w:rsidR="00886263" w:rsidRDefault="00886263" w:rsidP="00886263">
      <w:pPr>
        <w:rPr>
          <w:rFonts w:asciiTheme="minorHAnsi" w:hAnsiTheme="minorHAnsi"/>
          <w:sz w:val="22"/>
          <w:szCs w:val="22"/>
          <w:lang w:eastAsia="en-IN"/>
        </w:rPr>
      </w:pPr>
      <w:r>
        <w:rPr>
          <w:lang w:eastAsia="en-IN"/>
        </w:rPr>
        <w:lastRenderedPageBreak/>
        <w:t>This action deletes the appointment currently showing. A confirmation is required before the appointment is deleted. When the message "Confirm action" is displayed, press Dot 8 to confirm or press Dot 7 to cancel.</w:t>
      </w:r>
    </w:p>
    <w:p w14:paraId="26550D6D" w14:textId="77777777" w:rsidR="00886263" w:rsidRDefault="00886263" w:rsidP="00886263"/>
    <w:p w14:paraId="27F0C526" w14:textId="77777777" w:rsidR="00886263" w:rsidRDefault="00886263" w:rsidP="00886263">
      <w:r w:rsidRPr="000177D2">
        <w:t>An alarm rings at its programmed time and day of the appointment. Press Dot 7 to acknowledge the ringing alarm.</w:t>
      </w:r>
    </w:p>
    <w:p w14:paraId="5AC7FF45" w14:textId="77777777" w:rsidR="00886263" w:rsidRPr="000177D2" w:rsidRDefault="00886263" w:rsidP="00886263">
      <w:pPr>
        <w:pStyle w:val="Heading2"/>
        <w:rPr>
          <w:lang w:eastAsia="en-IN"/>
        </w:rPr>
      </w:pPr>
      <w:bookmarkStart w:id="642" w:name="_Toc93946815"/>
      <w:r w:rsidRPr="000177D2">
        <w:rPr>
          <w:lang w:eastAsia="en-IN"/>
        </w:rPr>
        <w:t>Calendar Commands</w:t>
      </w:r>
      <w:bookmarkEnd w:id="642"/>
    </w:p>
    <w:p w14:paraId="4598EA4F" w14:textId="77777777" w:rsidR="00886263" w:rsidRDefault="00886263" w:rsidP="00886263">
      <w:pPr>
        <w:rPr>
          <w:lang w:eastAsia="en-IN"/>
        </w:rPr>
      </w:pPr>
      <w:r w:rsidRPr="000177D2">
        <w:rPr>
          <w:lang w:eastAsia="en-IN"/>
        </w:rPr>
        <w:t>The following are the command for the calendar application.</w:t>
      </w:r>
    </w:p>
    <w:p w14:paraId="1661B64A" w14:textId="77777777" w:rsidR="00886263" w:rsidRPr="00EA447D" w:rsidRDefault="00886263" w:rsidP="00886263">
      <w:pPr>
        <w:pStyle w:val="ListParagraph"/>
        <w:numPr>
          <w:ilvl w:val="0"/>
          <w:numId w:val="133"/>
        </w:numPr>
        <w:rPr>
          <w:rFonts w:cs="Arial"/>
          <w:lang w:eastAsia="en-IN"/>
        </w:rPr>
      </w:pPr>
      <w:r w:rsidRPr="00B85E69">
        <w:rPr>
          <w:rFonts w:ascii="Arial" w:hAnsi="Arial" w:cs="Arial"/>
          <w:sz w:val="24"/>
          <w:szCs w:val="24"/>
          <w:lang w:eastAsia="en-IN"/>
        </w:rPr>
        <w:t xml:space="preserve">To open/close calendar, press Space + Dots 1 4 8. </w:t>
      </w:r>
    </w:p>
    <w:p w14:paraId="3D9AE357" w14:textId="77777777" w:rsidR="00886263" w:rsidRPr="00EA447D" w:rsidRDefault="00886263" w:rsidP="00886263">
      <w:pPr>
        <w:pStyle w:val="ListParagraph"/>
        <w:numPr>
          <w:ilvl w:val="0"/>
          <w:numId w:val="133"/>
        </w:numPr>
        <w:rPr>
          <w:rFonts w:cs="Arial"/>
          <w:lang w:eastAsia="en-IN"/>
        </w:rPr>
      </w:pPr>
      <w:r w:rsidRPr="00B85E69">
        <w:rPr>
          <w:rFonts w:ascii="Arial" w:hAnsi="Arial" w:cs="Arial"/>
          <w:sz w:val="24"/>
          <w:szCs w:val="24"/>
          <w:lang w:eastAsia="en-IN"/>
        </w:rPr>
        <w:t xml:space="preserve">To Go to Previous or Next Week, press Up or Down Arrows </w:t>
      </w:r>
      <w:r w:rsidRPr="00B85E69">
        <w:rPr>
          <w:rFonts w:ascii="Arial" w:hAnsi="Arial" w:cs="Arial"/>
          <w:sz w:val="24"/>
          <w:szCs w:val="24"/>
          <w:lang w:eastAsia="en-IN"/>
        </w:rPr>
        <w:tab/>
        <w:t>You can navigate in the calendar by weeks. Pressing Down arrow key goes the next week and pressing Up arrow key to goes to the previous week.</w:t>
      </w:r>
    </w:p>
    <w:p w14:paraId="7A104BC1" w14:textId="77777777" w:rsidR="00886263" w:rsidRPr="00536CE4" w:rsidRDefault="00886263" w:rsidP="00886263">
      <w:pPr>
        <w:pStyle w:val="ListParagraph"/>
        <w:numPr>
          <w:ilvl w:val="0"/>
          <w:numId w:val="133"/>
        </w:numPr>
        <w:rPr>
          <w:rFonts w:ascii="Arial" w:hAnsi="Arial" w:cs="Arial"/>
          <w:sz w:val="24"/>
          <w:szCs w:val="24"/>
          <w:lang w:eastAsia="en-IN"/>
        </w:rPr>
      </w:pPr>
      <w:r w:rsidRPr="00536CE4">
        <w:rPr>
          <w:rFonts w:ascii="Arial" w:hAnsi="Arial" w:cs="Arial"/>
          <w:sz w:val="24"/>
          <w:szCs w:val="24"/>
          <w:lang w:eastAsia="en-IN"/>
        </w:rPr>
        <w:t>To Add a new appointment, press Space + Dots 1 3 4 5.</w:t>
      </w:r>
    </w:p>
    <w:p w14:paraId="5E37326F" w14:textId="77777777" w:rsidR="00886263" w:rsidRPr="00536CE4" w:rsidRDefault="00886263" w:rsidP="00886263">
      <w:pPr>
        <w:pStyle w:val="ListParagraph"/>
        <w:numPr>
          <w:ilvl w:val="0"/>
          <w:numId w:val="133"/>
        </w:numPr>
        <w:rPr>
          <w:rFonts w:ascii="Arial" w:hAnsi="Arial" w:cs="Arial"/>
          <w:sz w:val="24"/>
          <w:szCs w:val="24"/>
          <w:lang w:eastAsia="en-IN"/>
        </w:rPr>
      </w:pPr>
      <w:r w:rsidRPr="00536CE4">
        <w:rPr>
          <w:rFonts w:ascii="Arial" w:hAnsi="Arial" w:cs="Arial"/>
          <w:sz w:val="24"/>
          <w:szCs w:val="24"/>
          <w:lang w:eastAsia="en-IN"/>
        </w:rPr>
        <w:t>To Delete appointment, press Space + Dots 1 4 5.</w:t>
      </w:r>
    </w:p>
    <w:p w14:paraId="0696A7F7" w14:textId="77777777" w:rsidR="00886263" w:rsidRPr="00536CE4" w:rsidRDefault="00886263" w:rsidP="00886263">
      <w:pPr>
        <w:pStyle w:val="ListParagraph"/>
        <w:numPr>
          <w:ilvl w:val="0"/>
          <w:numId w:val="133"/>
        </w:numPr>
        <w:rPr>
          <w:rFonts w:ascii="Arial" w:hAnsi="Arial" w:cs="Arial"/>
          <w:sz w:val="24"/>
          <w:szCs w:val="24"/>
          <w:lang w:eastAsia="en-IN"/>
        </w:rPr>
      </w:pPr>
      <w:r w:rsidRPr="00536CE4">
        <w:rPr>
          <w:rFonts w:ascii="Arial" w:hAnsi="Arial" w:cs="Arial"/>
          <w:sz w:val="24"/>
          <w:szCs w:val="24"/>
          <w:lang w:eastAsia="en-IN"/>
        </w:rPr>
        <w:t>To Go to Date, press Space + Dots 1 2 4 5.</w:t>
      </w:r>
    </w:p>
    <w:p w14:paraId="5CA50E5F" w14:textId="23B4CE1D" w:rsidR="00FE3743" w:rsidRPr="000967E4" w:rsidRDefault="00FE3743" w:rsidP="00FE3743">
      <w:pPr>
        <w:pStyle w:val="Heading1"/>
        <w:rPr>
          <w:lang w:eastAsia="en-IN"/>
        </w:rPr>
      </w:pPr>
      <w:r w:rsidRPr="000967E4">
        <w:rPr>
          <w:lang w:eastAsia="en-IN"/>
        </w:rPr>
        <w:t>Key Lock Command</w:t>
      </w:r>
      <w:bookmarkEnd w:id="608"/>
      <w:bookmarkEnd w:id="637"/>
    </w:p>
    <w:p w14:paraId="432544DA" w14:textId="39D64AFD" w:rsidR="00FE3743" w:rsidRPr="000C3ED9" w:rsidRDefault="00FE3743" w:rsidP="00FE3743">
      <w:pPr>
        <w:rPr>
          <w:lang w:eastAsia="en-IN"/>
        </w:rPr>
      </w:pPr>
      <w:r w:rsidRPr="000C3ED9">
        <w:rPr>
          <w:lang w:eastAsia="en-IN"/>
        </w:rPr>
        <w:t xml:space="preserve">The Key Lock command prevents accidental key presses. The command is to hold Dots 7 8 for two seconds or more. Pressing and holding these same keys again, unlocks the keys. You can also unlock the keys by turning the device off and </w:t>
      </w:r>
      <w:r w:rsidR="00A613C1" w:rsidRPr="000C3ED9">
        <w:rPr>
          <w:lang w:eastAsia="en-IN"/>
        </w:rPr>
        <w:t xml:space="preserve">then </w:t>
      </w:r>
      <w:r w:rsidRPr="000C3ED9">
        <w:rPr>
          <w:lang w:eastAsia="en-IN"/>
        </w:rPr>
        <w:t>on again.</w:t>
      </w:r>
    </w:p>
    <w:p w14:paraId="07CF4015" w14:textId="77777777" w:rsidR="00FE3743" w:rsidRPr="000C3ED9" w:rsidRDefault="00FE3743" w:rsidP="00FE3743">
      <w:pPr>
        <w:pStyle w:val="Heading1"/>
        <w:rPr>
          <w:lang w:eastAsia="en-IN"/>
        </w:rPr>
      </w:pPr>
      <w:bookmarkStart w:id="643" w:name="System-Alerts"/>
      <w:bookmarkStart w:id="644" w:name="_Toc531853383"/>
      <w:bookmarkStart w:id="645" w:name="_Toc93946817"/>
      <w:bookmarkEnd w:id="643"/>
      <w:r w:rsidRPr="000C3ED9">
        <w:rPr>
          <w:lang w:eastAsia="en-IN"/>
        </w:rPr>
        <w:t>System Alerts</w:t>
      </w:r>
      <w:bookmarkEnd w:id="644"/>
      <w:bookmarkEnd w:id="645"/>
    </w:p>
    <w:p w14:paraId="34DA13C9" w14:textId="4335C221" w:rsidR="00FE3743" w:rsidRPr="000C3ED9" w:rsidRDefault="00FE3743" w:rsidP="00FE3743">
      <w:pPr>
        <w:rPr>
          <w:lang w:eastAsia="en-IN"/>
        </w:rPr>
      </w:pPr>
      <w:r w:rsidRPr="000C3ED9">
        <w:rPr>
          <w:lang w:eastAsia="en-IN"/>
        </w:rPr>
        <w:t xml:space="preserve">System alerts, such as </w:t>
      </w:r>
      <w:r w:rsidR="00BC2B3D" w:rsidRPr="000C3ED9">
        <w:rPr>
          <w:lang w:eastAsia="en-IN"/>
        </w:rPr>
        <w:t>— “</w:t>
      </w:r>
      <w:r w:rsidRPr="000C3ED9">
        <w:rPr>
          <w:lang w:eastAsia="en-IN"/>
        </w:rPr>
        <w:t xml:space="preserve">Battery low" are indicated by periodic cycling of </w:t>
      </w:r>
      <w:r w:rsidR="001D55A9" w:rsidRPr="000C3ED9">
        <w:rPr>
          <w:lang w:eastAsia="en-IN"/>
        </w:rPr>
        <w:t>D</w:t>
      </w:r>
      <w:r w:rsidRPr="000C3ED9">
        <w:rPr>
          <w:lang w:eastAsia="en-IN"/>
        </w:rPr>
        <w:t xml:space="preserve">ot 8 in the last cell of the device. </w:t>
      </w:r>
    </w:p>
    <w:p w14:paraId="2D35DBAA" w14:textId="77777777" w:rsidR="00FE3743" w:rsidRPr="000C3ED9" w:rsidRDefault="00FE3743" w:rsidP="00FE3743">
      <w:pPr>
        <w:rPr>
          <w:lang w:eastAsia="en-IN"/>
        </w:rPr>
      </w:pPr>
    </w:p>
    <w:p w14:paraId="0638D3D7" w14:textId="21227FB2" w:rsidR="00FE3743" w:rsidRPr="000C3ED9" w:rsidRDefault="00FE3743" w:rsidP="00FE3743">
      <w:pPr>
        <w:rPr>
          <w:lang w:eastAsia="en-IN"/>
        </w:rPr>
      </w:pPr>
      <w:r w:rsidRPr="000C3ED9">
        <w:rPr>
          <w:lang w:eastAsia="en-IN"/>
        </w:rPr>
        <w:t xml:space="preserve">Alerts are seen by invoking the Menu or the Editor Context Menu. Pressing Select causes the next alert to </w:t>
      </w:r>
      <w:r w:rsidR="00181458" w:rsidRPr="000C3ED9">
        <w:rPr>
          <w:lang w:eastAsia="en-IN"/>
        </w:rPr>
        <w:t>appear if</w:t>
      </w:r>
      <w:r w:rsidRPr="000C3ED9">
        <w:rPr>
          <w:lang w:eastAsia="en-IN"/>
        </w:rPr>
        <w:t xml:space="preserve"> there </w:t>
      </w:r>
      <w:r w:rsidR="00425EBE">
        <w:rPr>
          <w:lang w:eastAsia="en-IN"/>
        </w:rPr>
        <w:t>is</w:t>
      </w:r>
      <w:r w:rsidR="00425EBE" w:rsidRPr="000C3ED9">
        <w:rPr>
          <w:lang w:eastAsia="en-IN"/>
        </w:rPr>
        <w:t xml:space="preserve"> </w:t>
      </w:r>
      <w:r w:rsidRPr="000C3ED9">
        <w:rPr>
          <w:lang w:eastAsia="en-IN"/>
        </w:rPr>
        <w:t>any</w:t>
      </w:r>
      <w:r w:rsidR="009B1C25" w:rsidRPr="000C3ED9">
        <w:rPr>
          <w:lang w:eastAsia="en-IN"/>
        </w:rPr>
        <w:t>.</w:t>
      </w:r>
      <w:r w:rsidRPr="000C3ED9">
        <w:rPr>
          <w:lang w:eastAsia="en-IN"/>
        </w:rPr>
        <w:t xml:space="preserve"> The alert is removed from the alert list once it has been displayed.</w:t>
      </w:r>
    </w:p>
    <w:p w14:paraId="4D2392BB" w14:textId="77777777" w:rsidR="00FE3743" w:rsidRPr="000C3ED9" w:rsidRDefault="00FE3743" w:rsidP="00FE3743">
      <w:pPr>
        <w:rPr>
          <w:lang w:eastAsia="en-IN"/>
        </w:rPr>
      </w:pPr>
    </w:p>
    <w:p w14:paraId="68C0EF8A" w14:textId="5C1CABE0" w:rsidR="00FE3743" w:rsidRPr="000C3ED9" w:rsidRDefault="00FE3743" w:rsidP="00FE3743">
      <w:pPr>
        <w:rPr>
          <w:lang w:eastAsia="en-IN"/>
        </w:rPr>
      </w:pPr>
      <w:r w:rsidRPr="000C3ED9">
        <w:rPr>
          <w:lang w:eastAsia="en-IN"/>
        </w:rPr>
        <w:t xml:space="preserve">If no more alerts are in the list, the first Menu or Editor Context Menu item appears. Pressing Dot 7 clears all pending alerts and puts you back </w:t>
      </w:r>
      <w:r w:rsidR="00C573CB" w:rsidRPr="000C3ED9">
        <w:rPr>
          <w:lang w:eastAsia="en-IN"/>
        </w:rPr>
        <w:t>on the</w:t>
      </w:r>
      <w:r w:rsidRPr="000C3ED9">
        <w:rPr>
          <w:lang w:eastAsia="en-IN"/>
        </w:rPr>
        <w:t xml:space="preserve"> first Menu or Editor Context Menu item.</w:t>
      </w:r>
    </w:p>
    <w:p w14:paraId="4CB278A5" w14:textId="77777777" w:rsidR="00FE3743" w:rsidRPr="000C3ED9" w:rsidRDefault="00FE3743" w:rsidP="00FE3743">
      <w:pPr>
        <w:rPr>
          <w:lang w:eastAsia="en-IN"/>
        </w:rPr>
      </w:pPr>
    </w:p>
    <w:p w14:paraId="75CB20EA" w14:textId="3E881422" w:rsidR="00FE3743" w:rsidRPr="000C3ED9" w:rsidRDefault="00FE3743" w:rsidP="00FE3743">
      <w:pPr>
        <w:rPr>
          <w:lang w:eastAsia="en-IN"/>
        </w:rPr>
      </w:pPr>
      <w:r w:rsidRPr="000C3ED9">
        <w:rPr>
          <w:lang w:eastAsia="en-IN"/>
        </w:rPr>
        <w:t xml:space="preserve">If the alert message length is longer than </w:t>
      </w:r>
      <w:r w:rsidR="00990654">
        <w:rPr>
          <w:lang w:eastAsia="en-IN"/>
        </w:rPr>
        <w:t>40</w:t>
      </w:r>
      <w:r w:rsidRPr="000C3ED9">
        <w:rPr>
          <w:lang w:eastAsia="en-IN"/>
        </w:rPr>
        <w:t xml:space="preserve"> characters, you can navigate through the message using Panning keys. If you are already in Menu or Editor Context Menu when an alert </w:t>
      </w:r>
      <w:r w:rsidR="0040601F" w:rsidRPr="000C3ED9">
        <w:rPr>
          <w:lang w:eastAsia="en-IN"/>
        </w:rPr>
        <w:t>appears</w:t>
      </w:r>
      <w:r w:rsidRPr="000C3ED9">
        <w:rPr>
          <w:lang w:eastAsia="en-IN"/>
        </w:rPr>
        <w:t>, you can review the alert by pressing Space key.</w:t>
      </w:r>
    </w:p>
    <w:p w14:paraId="4079408D" w14:textId="44246056" w:rsidR="00AA4366" w:rsidRDefault="00AA4366" w:rsidP="00AA4366">
      <w:pPr>
        <w:pStyle w:val="Heading1"/>
        <w:rPr>
          <w:lang w:eastAsia="en-IN"/>
        </w:rPr>
      </w:pPr>
      <w:bookmarkStart w:id="646" w:name="Reboot-the-Device"/>
      <w:bookmarkStart w:id="647" w:name="_Toc525726304"/>
      <w:bookmarkStart w:id="648" w:name="_Toc525726305"/>
      <w:bookmarkStart w:id="649" w:name="_Toc525726306"/>
      <w:bookmarkStart w:id="650" w:name="_Ref67049931"/>
      <w:bookmarkStart w:id="651" w:name="_Toc93946818"/>
      <w:bookmarkStart w:id="652" w:name="_Toc531853384"/>
      <w:bookmarkEnd w:id="646"/>
      <w:bookmarkEnd w:id="647"/>
      <w:bookmarkEnd w:id="648"/>
      <w:bookmarkEnd w:id="649"/>
      <w:r>
        <w:rPr>
          <w:lang w:eastAsia="en-IN"/>
        </w:rPr>
        <w:t xml:space="preserve">Using </w:t>
      </w:r>
      <w:r w:rsidR="004D5523">
        <w:rPr>
          <w:lang w:eastAsia="en-IN"/>
        </w:rPr>
        <w:t xml:space="preserve">an </w:t>
      </w:r>
      <w:r>
        <w:rPr>
          <w:lang w:eastAsia="en-IN"/>
        </w:rPr>
        <w:t xml:space="preserve">external Bluetooth </w:t>
      </w:r>
      <w:r w:rsidR="004D5523">
        <w:rPr>
          <w:lang w:eastAsia="en-IN"/>
        </w:rPr>
        <w:t>keyboard</w:t>
      </w:r>
      <w:bookmarkEnd w:id="650"/>
      <w:bookmarkEnd w:id="651"/>
    </w:p>
    <w:p w14:paraId="06AE2FFA" w14:textId="22889318" w:rsidR="00AA4366" w:rsidRDefault="00AA4366" w:rsidP="00AA4366">
      <w:pPr>
        <w:rPr>
          <w:lang w:eastAsia="en-IN"/>
        </w:rPr>
      </w:pPr>
      <w:r>
        <w:rPr>
          <w:lang w:eastAsia="en-IN"/>
        </w:rPr>
        <w:t xml:space="preserve">You can pair and use external Bluetooth QWERTY </w:t>
      </w:r>
      <w:r w:rsidR="004D5523">
        <w:rPr>
          <w:lang w:eastAsia="en-IN"/>
        </w:rPr>
        <w:t>keyboards</w:t>
      </w:r>
      <w:r>
        <w:rPr>
          <w:lang w:eastAsia="en-IN"/>
        </w:rPr>
        <w:t xml:space="preserve"> to fully control and operate Orbit Reader 40. </w:t>
      </w:r>
      <w:r w:rsidR="004D5523">
        <w:rPr>
          <w:lang w:eastAsia="en-IN"/>
        </w:rPr>
        <w:t xml:space="preserve"> You can also</w:t>
      </w:r>
      <w:r>
        <w:rPr>
          <w:lang w:eastAsia="en-IN"/>
        </w:rPr>
        <w:t xml:space="preserve"> use </w:t>
      </w:r>
      <w:r w:rsidR="004D5523">
        <w:rPr>
          <w:lang w:eastAsia="en-IN"/>
        </w:rPr>
        <w:t xml:space="preserve">the </w:t>
      </w:r>
      <w:r>
        <w:rPr>
          <w:lang w:eastAsia="en-IN"/>
        </w:rPr>
        <w:t xml:space="preserve">external </w:t>
      </w:r>
      <w:r w:rsidR="004D5523">
        <w:rPr>
          <w:lang w:eastAsia="en-IN"/>
        </w:rPr>
        <w:t>keyboard</w:t>
      </w:r>
      <w:r>
        <w:rPr>
          <w:lang w:eastAsia="en-IN"/>
        </w:rPr>
        <w:t xml:space="preserve"> and the </w:t>
      </w:r>
      <w:r w:rsidR="004D5523">
        <w:rPr>
          <w:lang w:eastAsia="en-IN"/>
        </w:rPr>
        <w:t xml:space="preserve">onboard </w:t>
      </w:r>
      <w:r>
        <w:rPr>
          <w:lang w:eastAsia="en-IN"/>
        </w:rPr>
        <w:t>Perkins</w:t>
      </w:r>
      <w:r w:rsidR="004D5523">
        <w:rPr>
          <w:lang w:eastAsia="en-IN"/>
        </w:rPr>
        <w:t>-style</w:t>
      </w:r>
      <w:r>
        <w:rPr>
          <w:lang w:eastAsia="en-IN"/>
        </w:rPr>
        <w:t xml:space="preserve"> </w:t>
      </w:r>
      <w:r w:rsidR="004D5523">
        <w:rPr>
          <w:lang w:eastAsia="en-IN"/>
        </w:rPr>
        <w:t xml:space="preserve">braille </w:t>
      </w:r>
      <w:r>
        <w:rPr>
          <w:lang w:eastAsia="en-IN"/>
        </w:rPr>
        <w:t>keypad simultaneously</w:t>
      </w:r>
      <w:r w:rsidR="004D5523">
        <w:rPr>
          <w:lang w:eastAsia="en-IN"/>
        </w:rPr>
        <w:t>.</w:t>
      </w:r>
    </w:p>
    <w:p w14:paraId="6373399F" w14:textId="77777777" w:rsidR="00AA4366" w:rsidRDefault="00AA4366" w:rsidP="00AA4366">
      <w:pPr>
        <w:pStyle w:val="Heading2"/>
        <w:rPr>
          <w:lang w:eastAsia="en-IN"/>
        </w:rPr>
      </w:pPr>
      <w:bookmarkStart w:id="653" w:name="_Toc93946819"/>
      <w:r>
        <w:rPr>
          <w:lang w:eastAsia="en-IN"/>
        </w:rPr>
        <w:lastRenderedPageBreak/>
        <w:t>Pairing and connecting</w:t>
      </w:r>
      <w:bookmarkEnd w:id="653"/>
    </w:p>
    <w:p w14:paraId="5676849E" w14:textId="43899C3E" w:rsidR="00AA4366" w:rsidRDefault="00AA4366" w:rsidP="00AA4366">
      <w:pPr>
        <w:rPr>
          <w:lang w:eastAsia="en-IN"/>
        </w:rPr>
      </w:pPr>
      <w:r>
        <w:rPr>
          <w:lang w:eastAsia="en-IN"/>
        </w:rPr>
        <w:t xml:space="preserve">Follow the steps below to pair and connect Orbit Reader 40 with </w:t>
      </w:r>
      <w:r w:rsidR="004D5523">
        <w:rPr>
          <w:lang w:eastAsia="en-IN"/>
        </w:rPr>
        <w:t xml:space="preserve">the </w:t>
      </w:r>
      <w:r>
        <w:rPr>
          <w:lang w:eastAsia="en-IN"/>
        </w:rPr>
        <w:t xml:space="preserve">external </w:t>
      </w:r>
      <w:r w:rsidR="006508C8">
        <w:rPr>
          <w:lang w:eastAsia="en-IN"/>
        </w:rPr>
        <w:t>keyboard.</w:t>
      </w:r>
    </w:p>
    <w:p w14:paraId="1BCA84E8" w14:textId="77777777" w:rsidR="00AA4366" w:rsidRPr="008B596E" w:rsidRDefault="00AA4366" w:rsidP="00AA4366">
      <w:pPr>
        <w:rPr>
          <w:lang w:eastAsia="en-IN"/>
        </w:rPr>
      </w:pPr>
    </w:p>
    <w:p w14:paraId="43597426" w14:textId="113BC26E" w:rsidR="00AA4366" w:rsidRPr="00A8496C" w:rsidRDefault="00AA4366" w:rsidP="00AA4366">
      <w:pPr>
        <w:pStyle w:val="ListParagraph"/>
        <w:numPr>
          <w:ilvl w:val="0"/>
          <w:numId w:val="85"/>
        </w:numPr>
        <w:rPr>
          <w:rFonts w:ascii="Arial" w:hAnsi="Arial" w:cs="Arial"/>
          <w:sz w:val="24"/>
          <w:szCs w:val="24"/>
        </w:rPr>
      </w:pPr>
      <w:r w:rsidRPr="00A8496C">
        <w:rPr>
          <w:rFonts w:ascii="Arial" w:hAnsi="Arial" w:cs="Arial"/>
          <w:sz w:val="24"/>
          <w:szCs w:val="24"/>
        </w:rPr>
        <w:t>Turn on the OR-40.</w:t>
      </w:r>
    </w:p>
    <w:p w14:paraId="59C9B4AA" w14:textId="77777777" w:rsidR="00AA4366" w:rsidRPr="00A8496C" w:rsidRDefault="00AA4366" w:rsidP="00AA4366">
      <w:pPr>
        <w:pStyle w:val="ListParagraph"/>
        <w:numPr>
          <w:ilvl w:val="0"/>
          <w:numId w:val="85"/>
        </w:numPr>
        <w:rPr>
          <w:rFonts w:ascii="Arial" w:hAnsi="Arial" w:cs="Arial"/>
          <w:sz w:val="24"/>
          <w:szCs w:val="24"/>
        </w:rPr>
      </w:pPr>
      <w:r w:rsidRPr="00A8496C">
        <w:rPr>
          <w:rFonts w:ascii="Arial" w:hAnsi="Arial" w:cs="Arial"/>
          <w:sz w:val="24"/>
          <w:szCs w:val="24"/>
        </w:rPr>
        <w:t>Turn on the Bluetooth keyboard and put it in discoverable mode.</w:t>
      </w:r>
    </w:p>
    <w:p w14:paraId="2A24B5F3" w14:textId="44606455" w:rsidR="00AA4366" w:rsidRPr="00A8496C" w:rsidRDefault="00AA4366" w:rsidP="00AA4366">
      <w:pPr>
        <w:pStyle w:val="ListParagraph"/>
        <w:numPr>
          <w:ilvl w:val="0"/>
          <w:numId w:val="85"/>
        </w:numPr>
        <w:rPr>
          <w:rFonts w:ascii="Arial" w:hAnsi="Arial" w:cs="Arial"/>
          <w:sz w:val="24"/>
          <w:szCs w:val="24"/>
        </w:rPr>
      </w:pPr>
      <w:r w:rsidRPr="00A8496C">
        <w:rPr>
          <w:rFonts w:ascii="Arial" w:hAnsi="Arial" w:cs="Arial"/>
          <w:sz w:val="24"/>
          <w:szCs w:val="24"/>
        </w:rPr>
        <w:t xml:space="preserve">On </w:t>
      </w:r>
      <w:r w:rsidR="001D3066" w:rsidRPr="00A8496C">
        <w:rPr>
          <w:rFonts w:ascii="Arial" w:hAnsi="Arial" w:cs="Arial"/>
          <w:sz w:val="24"/>
          <w:szCs w:val="24"/>
        </w:rPr>
        <w:t xml:space="preserve">the </w:t>
      </w:r>
      <w:r w:rsidRPr="00A8496C">
        <w:rPr>
          <w:rFonts w:ascii="Arial" w:hAnsi="Arial" w:cs="Arial"/>
          <w:sz w:val="24"/>
          <w:szCs w:val="24"/>
        </w:rPr>
        <w:t xml:space="preserve">Orbit Reader 40 press </w:t>
      </w:r>
      <w:r w:rsidRPr="00801D4D">
        <w:rPr>
          <w:rFonts w:ascii="Arial" w:hAnsi="Arial" w:cs="Arial"/>
          <w:sz w:val="24"/>
          <w:szCs w:val="24"/>
        </w:rPr>
        <w:t xml:space="preserve">[Space] + [Dots 2 4 7] </w:t>
      </w:r>
      <w:r w:rsidRPr="00A8496C">
        <w:rPr>
          <w:rFonts w:ascii="Arial" w:hAnsi="Arial" w:cs="Arial"/>
          <w:sz w:val="24"/>
          <w:szCs w:val="24"/>
        </w:rPr>
        <w:t>to scan for Bluetooth devices</w:t>
      </w:r>
    </w:p>
    <w:p w14:paraId="5D64FD19" w14:textId="0849215F" w:rsidR="00AA4366" w:rsidRPr="00A8496C" w:rsidRDefault="00AA4366" w:rsidP="00AA4366">
      <w:pPr>
        <w:pStyle w:val="ListParagraph"/>
        <w:numPr>
          <w:ilvl w:val="0"/>
          <w:numId w:val="85"/>
        </w:numPr>
        <w:rPr>
          <w:rFonts w:ascii="Arial" w:hAnsi="Arial" w:cs="Arial"/>
          <w:sz w:val="24"/>
          <w:szCs w:val="24"/>
        </w:rPr>
      </w:pPr>
      <w:r w:rsidRPr="00A8496C">
        <w:rPr>
          <w:rFonts w:ascii="Arial" w:hAnsi="Arial" w:cs="Arial"/>
          <w:sz w:val="24"/>
          <w:szCs w:val="24"/>
        </w:rPr>
        <w:t xml:space="preserve">Scroll through the list </w:t>
      </w:r>
      <w:r w:rsidR="007670B6" w:rsidRPr="00A8496C">
        <w:rPr>
          <w:rFonts w:ascii="Arial" w:hAnsi="Arial" w:cs="Arial"/>
          <w:sz w:val="24"/>
          <w:szCs w:val="24"/>
        </w:rPr>
        <w:t xml:space="preserve">of devices </w:t>
      </w:r>
      <w:r w:rsidRPr="00A8496C">
        <w:rPr>
          <w:rFonts w:ascii="Arial" w:hAnsi="Arial" w:cs="Arial"/>
          <w:sz w:val="24"/>
          <w:szCs w:val="24"/>
        </w:rPr>
        <w:t xml:space="preserve">using </w:t>
      </w:r>
      <w:r w:rsidR="001D3066" w:rsidRPr="00A8496C">
        <w:rPr>
          <w:rFonts w:ascii="Arial" w:hAnsi="Arial" w:cs="Arial"/>
          <w:sz w:val="24"/>
          <w:szCs w:val="24"/>
        </w:rPr>
        <w:t>the U</w:t>
      </w:r>
      <w:r w:rsidRPr="00A8496C">
        <w:rPr>
          <w:rFonts w:ascii="Arial" w:hAnsi="Arial" w:cs="Arial"/>
          <w:sz w:val="24"/>
          <w:szCs w:val="24"/>
        </w:rPr>
        <w:t xml:space="preserve">p and </w:t>
      </w:r>
      <w:r w:rsidR="001D3066" w:rsidRPr="00A8496C">
        <w:rPr>
          <w:rFonts w:ascii="Arial" w:hAnsi="Arial" w:cs="Arial"/>
          <w:sz w:val="24"/>
          <w:szCs w:val="24"/>
        </w:rPr>
        <w:t>D</w:t>
      </w:r>
      <w:r w:rsidRPr="00A8496C">
        <w:rPr>
          <w:rFonts w:ascii="Arial" w:hAnsi="Arial" w:cs="Arial"/>
          <w:sz w:val="24"/>
          <w:szCs w:val="24"/>
        </w:rPr>
        <w:t>own keys and go to</w:t>
      </w:r>
      <w:r w:rsidR="001D3066" w:rsidRPr="00A8496C">
        <w:rPr>
          <w:rFonts w:ascii="Arial" w:hAnsi="Arial" w:cs="Arial"/>
          <w:sz w:val="24"/>
          <w:szCs w:val="24"/>
        </w:rPr>
        <w:t xml:space="preserve"> the</w:t>
      </w:r>
      <w:r w:rsidRPr="00A8496C">
        <w:rPr>
          <w:rFonts w:ascii="Arial" w:hAnsi="Arial" w:cs="Arial"/>
          <w:sz w:val="24"/>
          <w:szCs w:val="24"/>
        </w:rPr>
        <w:t xml:space="preserve"> Bluetooth keyboard</w:t>
      </w:r>
      <w:r w:rsidR="007670B6" w:rsidRPr="00A8496C">
        <w:rPr>
          <w:rFonts w:ascii="Arial" w:hAnsi="Arial" w:cs="Arial"/>
          <w:sz w:val="24"/>
          <w:szCs w:val="24"/>
        </w:rPr>
        <w:t>.</w:t>
      </w:r>
    </w:p>
    <w:p w14:paraId="064E8F69" w14:textId="1231CC98" w:rsidR="00AA4366" w:rsidRPr="00A8496C" w:rsidRDefault="00AA4366" w:rsidP="00AA4366">
      <w:pPr>
        <w:pStyle w:val="ListParagraph"/>
        <w:numPr>
          <w:ilvl w:val="0"/>
          <w:numId w:val="85"/>
        </w:numPr>
        <w:rPr>
          <w:rFonts w:ascii="Arial" w:hAnsi="Arial" w:cs="Arial"/>
          <w:sz w:val="24"/>
          <w:szCs w:val="24"/>
        </w:rPr>
      </w:pPr>
      <w:r w:rsidRPr="00A8496C">
        <w:rPr>
          <w:rFonts w:ascii="Arial" w:hAnsi="Arial" w:cs="Arial"/>
          <w:sz w:val="24"/>
          <w:szCs w:val="24"/>
        </w:rPr>
        <w:t xml:space="preserve">Press </w:t>
      </w:r>
      <w:r w:rsidRPr="00801D4D">
        <w:rPr>
          <w:rFonts w:ascii="Arial" w:hAnsi="Arial" w:cs="Arial"/>
          <w:sz w:val="24"/>
          <w:szCs w:val="24"/>
        </w:rPr>
        <w:t xml:space="preserve">[Select] </w:t>
      </w:r>
      <w:r w:rsidRPr="00A8496C">
        <w:rPr>
          <w:rFonts w:ascii="Arial" w:hAnsi="Arial" w:cs="Arial"/>
          <w:sz w:val="24"/>
          <w:szCs w:val="24"/>
        </w:rPr>
        <w:t xml:space="preserve">to initiate pairing </w:t>
      </w:r>
      <w:r w:rsidR="001D3066" w:rsidRPr="00A8496C">
        <w:rPr>
          <w:rFonts w:ascii="Arial" w:hAnsi="Arial" w:cs="Arial"/>
          <w:sz w:val="24"/>
          <w:szCs w:val="24"/>
        </w:rPr>
        <w:t>with the k</w:t>
      </w:r>
      <w:r w:rsidRPr="00A8496C">
        <w:rPr>
          <w:rFonts w:ascii="Arial" w:hAnsi="Arial" w:cs="Arial"/>
          <w:sz w:val="24"/>
          <w:szCs w:val="24"/>
        </w:rPr>
        <w:t>eyboard.</w:t>
      </w:r>
    </w:p>
    <w:p w14:paraId="0EE07522" w14:textId="3F5388F0" w:rsidR="00AA4366" w:rsidRPr="00A8496C" w:rsidRDefault="00275A32" w:rsidP="00AA4366">
      <w:pPr>
        <w:pStyle w:val="ListParagraph"/>
        <w:numPr>
          <w:ilvl w:val="0"/>
          <w:numId w:val="85"/>
        </w:numPr>
        <w:rPr>
          <w:rFonts w:ascii="Arial" w:hAnsi="Arial" w:cs="Arial"/>
          <w:sz w:val="24"/>
          <w:szCs w:val="24"/>
        </w:rPr>
      </w:pPr>
      <w:r w:rsidRPr="00A8496C">
        <w:rPr>
          <w:rFonts w:ascii="Arial" w:hAnsi="Arial" w:cs="Arial"/>
          <w:sz w:val="24"/>
          <w:szCs w:val="24"/>
        </w:rPr>
        <w:t xml:space="preserve">It may simply get paired or </w:t>
      </w:r>
      <w:r w:rsidR="007670B6" w:rsidRPr="00A8496C">
        <w:rPr>
          <w:rFonts w:ascii="Arial" w:hAnsi="Arial" w:cs="Arial"/>
          <w:sz w:val="24"/>
          <w:szCs w:val="24"/>
        </w:rPr>
        <w:t xml:space="preserve">The </w:t>
      </w:r>
      <w:r w:rsidR="00AA4366" w:rsidRPr="00A8496C">
        <w:rPr>
          <w:rFonts w:ascii="Arial" w:hAnsi="Arial" w:cs="Arial"/>
          <w:sz w:val="24"/>
          <w:szCs w:val="24"/>
        </w:rPr>
        <w:t xml:space="preserve">Orbit Reader 40 </w:t>
      </w:r>
      <w:r w:rsidR="005C76CC" w:rsidRPr="00A8496C">
        <w:rPr>
          <w:rFonts w:ascii="Arial" w:hAnsi="Arial" w:cs="Arial"/>
          <w:sz w:val="24"/>
          <w:szCs w:val="24"/>
        </w:rPr>
        <w:t xml:space="preserve">may </w:t>
      </w:r>
      <w:r w:rsidR="00AA4366" w:rsidRPr="00A8496C">
        <w:rPr>
          <w:rFonts w:ascii="Arial" w:hAnsi="Arial" w:cs="Arial"/>
          <w:sz w:val="24"/>
          <w:szCs w:val="24"/>
        </w:rPr>
        <w:t>show a 5</w:t>
      </w:r>
      <w:r w:rsidR="007670B6" w:rsidRPr="00A8496C">
        <w:rPr>
          <w:rFonts w:ascii="Arial" w:hAnsi="Arial" w:cs="Arial"/>
          <w:sz w:val="24"/>
          <w:szCs w:val="24"/>
        </w:rPr>
        <w:t>-</w:t>
      </w:r>
      <w:r w:rsidR="00AA4366" w:rsidRPr="00A8496C">
        <w:rPr>
          <w:rFonts w:ascii="Arial" w:hAnsi="Arial" w:cs="Arial"/>
          <w:sz w:val="24"/>
          <w:szCs w:val="24"/>
        </w:rPr>
        <w:t xml:space="preserve">digit numeric pairing key on </w:t>
      </w:r>
      <w:r w:rsidR="007670B6" w:rsidRPr="00A8496C">
        <w:rPr>
          <w:rFonts w:ascii="Arial" w:hAnsi="Arial" w:cs="Arial"/>
          <w:sz w:val="24"/>
          <w:szCs w:val="24"/>
        </w:rPr>
        <w:t xml:space="preserve">the </w:t>
      </w:r>
      <w:r w:rsidR="00AA4366" w:rsidRPr="00A8496C">
        <w:rPr>
          <w:rFonts w:ascii="Arial" w:hAnsi="Arial" w:cs="Arial"/>
          <w:sz w:val="24"/>
          <w:szCs w:val="24"/>
        </w:rPr>
        <w:t>display.</w:t>
      </w:r>
    </w:p>
    <w:p w14:paraId="53FA3F7D" w14:textId="02B92E2A" w:rsidR="00AA4366" w:rsidRPr="00A8496C" w:rsidRDefault="00CB04B6" w:rsidP="00AA4366">
      <w:pPr>
        <w:pStyle w:val="ListParagraph"/>
        <w:numPr>
          <w:ilvl w:val="0"/>
          <w:numId w:val="85"/>
        </w:numPr>
        <w:rPr>
          <w:rFonts w:ascii="Arial" w:hAnsi="Arial" w:cs="Arial"/>
          <w:sz w:val="24"/>
          <w:szCs w:val="24"/>
        </w:rPr>
      </w:pPr>
      <w:r w:rsidRPr="00A8496C">
        <w:rPr>
          <w:rFonts w:ascii="Arial" w:hAnsi="Arial" w:cs="Arial"/>
          <w:sz w:val="24"/>
          <w:szCs w:val="24"/>
        </w:rPr>
        <w:t xml:space="preserve">If </w:t>
      </w:r>
      <w:r w:rsidR="00314816" w:rsidRPr="00A8496C">
        <w:rPr>
          <w:rFonts w:ascii="Arial" w:hAnsi="Arial" w:cs="Arial"/>
          <w:sz w:val="24"/>
          <w:szCs w:val="24"/>
        </w:rPr>
        <w:t xml:space="preserve">the </w:t>
      </w:r>
      <w:r w:rsidRPr="00A8496C">
        <w:rPr>
          <w:rFonts w:ascii="Arial" w:hAnsi="Arial" w:cs="Arial"/>
          <w:sz w:val="24"/>
          <w:szCs w:val="24"/>
        </w:rPr>
        <w:t xml:space="preserve">Orbit Reader 40 displays the pairing key, </w:t>
      </w:r>
      <w:r w:rsidR="00314816" w:rsidRPr="00A8496C">
        <w:rPr>
          <w:rFonts w:ascii="Arial" w:hAnsi="Arial" w:cs="Arial"/>
          <w:sz w:val="24"/>
          <w:szCs w:val="24"/>
        </w:rPr>
        <w:t>e</w:t>
      </w:r>
      <w:r w:rsidR="007670B6" w:rsidRPr="00A8496C">
        <w:rPr>
          <w:rFonts w:ascii="Arial" w:hAnsi="Arial" w:cs="Arial"/>
          <w:sz w:val="24"/>
          <w:szCs w:val="24"/>
        </w:rPr>
        <w:t>nter these</w:t>
      </w:r>
      <w:r w:rsidR="00AA4366" w:rsidRPr="00A8496C">
        <w:rPr>
          <w:rFonts w:ascii="Arial" w:hAnsi="Arial" w:cs="Arial"/>
          <w:sz w:val="24"/>
          <w:szCs w:val="24"/>
        </w:rPr>
        <w:t xml:space="preserve"> </w:t>
      </w:r>
      <w:r w:rsidR="007670B6" w:rsidRPr="00A8496C">
        <w:rPr>
          <w:rFonts w:ascii="Arial" w:hAnsi="Arial" w:cs="Arial"/>
          <w:sz w:val="24"/>
          <w:szCs w:val="24"/>
        </w:rPr>
        <w:t>digits</w:t>
      </w:r>
      <w:r w:rsidR="00AA4366" w:rsidRPr="00A8496C">
        <w:rPr>
          <w:rFonts w:ascii="Arial" w:hAnsi="Arial" w:cs="Arial"/>
          <w:sz w:val="24"/>
          <w:szCs w:val="24"/>
        </w:rPr>
        <w:t xml:space="preserve"> on </w:t>
      </w:r>
      <w:r w:rsidR="007670B6" w:rsidRPr="00A8496C">
        <w:rPr>
          <w:rFonts w:ascii="Arial" w:hAnsi="Arial" w:cs="Arial"/>
          <w:sz w:val="24"/>
          <w:szCs w:val="24"/>
        </w:rPr>
        <w:t xml:space="preserve">the </w:t>
      </w:r>
      <w:r w:rsidR="00AA4366" w:rsidRPr="00A8496C">
        <w:rPr>
          <w:rFonts w:ascii="Arial" w:hAnsi="Arial" w:cs="Arial"/>
          <w:sz w:val="24"/>
          <w:szCs w:val="24"/>
        </w:rPr>
        <w:t>Bluetooth keyboard and tap</w:t>
      </w:r>
      <w:r w:rsidR="007670B6" w:rsidRPr="00A8496C">
        <w:rPr>
          <w:rFonts w:ascii="Arial" w:hAnsi="Arial" w:cs="Arial"/>
          <w:sz w:val="24"/>
          <w:szCs w:val="24"/>
        </w:rPr>
        <w:t xml:space="preserve"> the</w:t>
      </w:r>
      <w:r w:rsidR="00AA4366" w:rsidRPr="00A8496C">
        <w:rPr>
          <w:rFonts w:ascii="Arial" w:hAnsi="Arial" w:cs="Arial"/>
          <w:sz w:val="24"/>
          <w:szCs w:val="24"/>
        </w:rPr>
        <w:t xml:space="preserve"> ‘Enter’</w:t>
      </w:r>
      <w:r w:rsidR="007670B6" w:rsidRPr="00A8496C">
        <w:rPr>
          <w:rFonts w:ascii="Arial" w:hAnsi="Arial" w:cs="Arial"/>
          <w:sz w:val="24"/>
          <w:szCs w:val="24"/>
        </w:rPr>
        <w:t xml:space="preserve"> key.</w:t>
      </w:r>
    </w:p>
    <w:p w14:paraId="426289B5" w14:textId="324986BD" w:rsidR="00AA4366" w:rsidRPr="00A8496C" w:rsidRDefault="00AA4366" w:rsidP="00AA4366">
      <w:pPr>
        <w:pStyle w:val="ListParagraph"/>
        <w:numPr>
          <w:ilvl w:val="0"/>
          <w:numId w:val="85"/>
        </w:numPr>
        <w:rPr>
          <w:rFonts w:ascii="Arial" w:hAnsi="Arial" w:cs="Arial"/>
          <w:sz w:val="24"/>
          <w:szCs w:val="24"/>
        </w:rPr>
      </w:pPr>
      <w:r w:rsidRPr="00A8496C">
        <w:rPr>
          <w:rFonts w:ascii="Arial" w:hAnsi="Arial" w:cs="Arial"/>
          <w:sz w:val="24"/>
          <w:szCs w:val="24"/>
        </w:rPr>
        <w:t xml:space="preserve">If </w:t>
      </w:r>
      <w:r w:rsidR="007670B6" w:rsidRPr="00A8496C">
        <w:rPr>
          <w:rFonts w:ascii="Arial" w:hAnsi="Arial" w:cs="Arial"/>
          <w:sz w:val="24"/>
          <w:szCs w:val="24"/>
        </w:rPr>
        <w:t>the Orbit Reader 40</w:t>
      </w:r>
      <w:r w:rsidRPr="00A8496C">
        <w:rPr>
          <w:rFonts w:ascii="Arial" w:hAnsi="Arial" w:cs="Arial"/>
          <w:sz w:val="24"/>
          <w:szCs w:val="24"/>
        </w:rPr>
        <w:t xml:space="preserve"> successfully pairs with the keyboard </w:t>
      </w:r>
      <w:r w:rsidR="00544DEA" w:rsidRPr="00A8496C">
        <w:rPr>
          <w:rFonts w:ascii="Arial" w:hAnsi="Arial" w:cs="Arial"/>
          <w:sz w:val="24"/>
          <w:szCs w:val="24"/>
        </w:rPr>
        <w:t>it will show</w:t>
      </w:r>
      <w:r w:rsidRPr="00A8496C">
        <w:rPr>
          <w:rFonts w:ascii="Arial" w:hAnsi="Arial" w:cs="Arial"/>
          <w:sz w:val="24"/>
          <w:szCs w:val="24"/>
        </w:rPr>
        <w:t xml:space="preserve"> “Bluetooth keypad connected” and it auto</w:t>
      </w:r>
      <w:r w:rsidR="00544DEA" w:rsidRPr="00A8496C">
        <w:rPr>
          <w:rFonts w:ascii="Arial" w:hAnsi="Arial" w:cs="Arial"/>
          <w:sz w:val="24"/>
          <w:szCs w:val="24"/>
        </w:rPr>
        <w:t>matically</w:t>
      </w:r>
      <w:r w:rsidRPr="00A8496C">
        <w:rPr>
          <w:rFonts w:ascii="Arial" w:hAnsi="Arial" w:cs="Arial"/>
          <w:sz w:val="24"/>
          <w:szCs w:val="24"/>
        </w:rPr>
        <w:t xml:space="preserve"> connects with the keyboard</w:t>
      </w:r>
      <w:r w:rsidR="00544DEA" w:rsidRPr="00A8496C">
        <w:rPr>
          <w:rFonts w:ascii="Arial" w:hAnsi="Arial" w:cs="Arial"/>
          <w:sz w:val="24"/>
          <w:szCs w:val="24"/>
        </w:rPr>
        <w:t>,</w:t>
      </w:r>
      <w:r w:rsidRPr="00A8496C">
        <w:rPr>
          <w:rFonts w:ascii="Arial" w:hAnsi="Arial" w:cs="Arial"/>
          <w:sz w:val="24"/>
          <w:szCs w:val="24"/>
        </w:rPr>
        <w:t xml:space="preserve"> else it </w:t>
      </w:r>
      <w:r w:rsidR="00544DEA" w:rsidRPr="00A8496C">
        <w:rPr>
          <w:rFonts w:ascii="Arial" w:hAnsi="Arial" w:cs="Arial"/>
          <w:sz w:val="24"/>
          <w:szCs w:val="24"/>
        </w:rPr>
        <w:t xml:space="preserve">will </w:t>
      </w:r>
      <w:r w:rsidRPr="00A8496C">
        <w:rPr>
          <w:rFonts w:ascii="Arial" w:hAnsi="Arial" w:cs="Arial"/>
          <w:sz w:val="24"/>
          <w:szCs w:val="24"/>
        </w:rPr>
        <w:t>show “Pairing fail</w:t>
      </w:r>
      <w:r w:rsidR="005D1D7E" w:rsidRPr="00A8496C">
        <w:rPr>
          <w:rFonts w:ascii="Arial" w:hAnsi="Arial" w:cs="Arial"/>
          <w:sz w:val="24"/>
          <w:szCs w:val="24"/>
        </w:rPr>
        <w:t>ed</w:t>
      </w:r>
      <w:r w:rsidRPr="00A8496C">
        <w:rPr>
          <w:rFonts w:ascii="Arial" w:hAnsi="Arial" w:cs="Arial"/>
          <w:sz w:val="24"/>
          <w:szCs w:val="24"/>
        </w:rPr>
        <w:t>” or “Pairing timeout”</w:t>
      </w:r>
    </w:p>
    <w:p w14:paraId="5949C2CA" w14:textId="0B6BBEA0" w:rsidR="00AA4366" w:rsidRPr="00A8496C" w:rsidRDefault="00AA4366" w:rsidP="00AA4366">
      <w:pPr>
        <w:pStyle w:val="ListParagraph"/>
        <w:numPr>
          <w:ilvl w:val="0"/>
          <w:numId w:val="85"/>
        </w:numPr>
        <w:rPr>
          <w:rFonts w:ascii="Arial" w:hAnsi="Arial" w:cs="Arial"/>
          <w:sz w:val="24"/>
          <w:szCs w:val="24"/>
        </w:rPr>
      </w:pPr>
      <w:r w:rsidRPr="00A8496C">
        <w:rPr>
          <w:rFonts w:ascii="Arial" w:hAnsi="Arial" w:cs="Arial"/>
          <w:sz w:val="24"/>
          <w:szCs w:val="24"/>
        </w:rPr>
        <w:t xml:space="preserve">Press </w:t>
      </w:r>
      <w:r w:rsidRPr="00801D4D">
        <w:rPr>
          <w:rFonts w:ascii="Arial" w:hAnsi="Arial" w:cs="Arial"/>
          <w:sz w:val="24"/>
          <w:szCs w:val="24"/>
        </w:rPr>
        <w:t>[Dot 7]</w:t>
      </w:r>
      <w:r w:rsidRPr="00A8496C">
        <w:rPr>
          <w:rFonts w:ascii="Arial" w:hAnsi="Arial" w:cs="Arial"/>
          <w:sz w:val="24"/>
          <w:szCs w:val="24"/>
        </w:rPr>
        <w:t xml:space="preserve"> to exit from the list</w:t>
      </w:r>
      <w:r w:rsidR="00544DEA" w:rsidRPr="00A8496C">
        <w:rPr>
          <w:rFonts w:ascii="Arial" w:hAnsi="Arial" w:cs="Arial"/>
          <w:sz w:val="24"/>
          <w:szCs w:val="24"/>
        </w:rPr>
        <w:t xml:space="preserve"> of scanned devices</w:t>
      </w:r>
      <w:r w:rsidRPr="00A8496C">
        <w:rPr>
          <w:rFonts w:ascii="Arial" w:hAnsi="Arial" w:cs="Arial"/>
          <w:sz w:val="24"/>
          <w:szCs w:val="24"/>
        </w:rPr>
        <w:t>.</w:t>
      </w:r>
    </w:p>
    <w:p w14:paraId="5970BE58" w14:textId="19F349D7" w:rsidR="004B2C69" w:rsidRPr="00264B78" w:rsidRDefault="004B2C69" w:rsidP="00264B78">
      <w:pPr>
        <w:rPr>
          <w:rFonts w:cs="Arial"/>
        </w:rPr>
      </w:pPr>
      <w:r>
        <w:rPr>
          <w:rFonts w:cs="Arial"/>
        </w:rPr>
        <w:t xml:space="preserve">Please note that </w:t>
      </w:r>
      <w:r w:rsidR="00544DEA">
        <w:rPr>
          <w:rFonts w:cs="Arial"/>
        </w:rPr>
        <w:t xml:space="preserve">a </w:t>
      </w:r>
      <w:r>
        <w:rPr>
          <w:rFonts w:cs="Arial"/>
        </w:rPr>
        <w:t>QWERTY key</w:t>
      </w:r>
      <w:r w:rsidR="00544DEA">
        <w:rPr>
          <w:rFonts w:cs="Arial"/>
        </w:rPr>
        <w:t>board</w:t>
      </w:r>
      <w:r>
        <w:rPr>
          <w:rFonts w:cs="Arial"/>
        </w:rPr>
        <w:t xml:space="preserve"> can be used only when </w:t>
      </w:r>
      <w:r w:rsidR="005643F0">
        <w:rPr>
          <w:rFonts w:cs="Arial"/>
        </w:rPr>
        <w:t xml:space="preserve">US </w:t>
      </w:r>
      <w:r w:rsidR="00A63F60">
        <w:rPr>
          <w:rFonts w:cs="Arial"/>
        </w:rPr>
        <w:t>computer Braille (</w:t>
      </w:r>
      <w:r w:rsidR="005643F0">
        <w:rPr>
          <w:rFonts w:cs="Arial"/>
        </w:rPr>
        <w:t>8 dot</w:t>
      </w:r>
      <w:r w:rsidR="00A63F60">
        <w:rPr>
          <w:rFonts w:cs="Arial"/>
        </w:rPr>
        <w:t>)</w:t>
      </w:r>
      <w:r w:rsidR="005643F0">
        <w:rPr>
          <w:rFonts w:cs="Arial"/>
        </w:rPr>
        <w:t xml:space="preserve"> </w:t>
      </w:r>
      <w:r>
        <w:rPr>
          <w:rFonts w:cs="Arial"/>
        </w:rPr>
        <w:t>language is chosen</w:t>
      </w:r>
      <w:r w:rsidR="005643F0">
        <w:rPr>
          <w:rFonts w:cs="Arial"/>
        </w:rPr>
        <w:t xml:space="preserve"> as the read/write language</w:t>
      </w:r>
      <w:r>
        <w:rPr>
          <w:rFonts w:cs="Arial"/>
        </w:rPr>
        <w:t xml:space="preserve">. </w:t>
      </w:r>
    </w:p>
    <w:p w14:paraId="7DC297A5" w14:textId="21A34463" w:rsidR="00AA4366" w:rsidRDefault="00AA4366" w:rsidP="00AA4366">
      <w:pPr>
        <w:pStyle w:val="Heading2"/>
        <w:rPr>
          <w:lang w:eastAsia="en-IN"/>
        </w:rPr>
      </w:pPr>
      <w:bookmarkStart w:id="654" w:name="_Toc93946820"/>
      <w:r>
        <w:rPr>
          <w:lang w:eastAsia="en-IN"/>
        </w:rPr>
        <w:t>Commands</w:t>
      </w:r>
      <w:bookmarkEnd w:id="654"/>
    </w:p>
    <w:p w14:paraId="0F834144" w14:textId="44037378" w:rsidR="00D05860" w:rsidRPr="008540DA" w:rsidRDefault="00D05860" w:rsidP="006966B8">
      <w:pPr>
        <w:rPr>
          <w:lang w:eastAsia="en-IN"/>
        </w:rPr>
      </w:pPr>
      <w:r>
        <w:rPr>
          <w:lang w:eastAsia="en-IN"/>
        </w:rPr>
        <w:t xml:space="preserve">All key commands are also available from the Bluetooth keyboard. </w:t>
      </w:r>
      <w:r w:rsidR="00F418A3">
        <w:t>In the following keyboard commands, if you are using an Apple keyboard, replace the Windows Key with the Options Key, and the Alt key with the Command key</w:t>
      </w:r>
      <w:r>
        <w:rPr>
          <w:lang w:eastAsia="en-IN"/>
        </w:rPr>
        <w:t xml:space="preserve"> </w:t>
      </w:r>
    </w:p>
    <w:p w14:paraId="2D409419" w14:textId="58AB6927" w:rsidR="00AA4366" w:rsidRDefault="00AA4366" w:rsidP="00AA4366">
      <w:pPr>
        <w:pStyle w:val="Heading3"/>
      </w:pPr>
      <w:bookmarkStart w:id="655" w:name="_Toc93946821"/>
      <w:r w:rsidRPr="00AA0DA7">
        <w:t>File Manager commands</w:t>
      </w:r>
      <w:bookmarkEnd w:id="655"/>
    </w:p>
    <w:p w14:paraId="51CFAE6E" w14:textId="72FB9269" w:rsidR="00AA19A1" w:rsidRPr="00536CE4" w:rsidRDefault="00AA19A1" w:rsidP="00536CE4">
      <w:pPr>
        <w:pStyle w:val="ListParagraph"/>
        <w:numPr>
          <w:ilvl w:val="0"/>
          <w:numId w:val="134"/>
        </w:numPr>
        <w:rPr>
          <w:rFonts w:ascii="Arial" w:hAnsi="Arial" w:cs="Arial"/>
          <w:sz w:val="24"/>
          <w:szCs w:val="24"/>
        </w:rPr>
      </w:pPr>
      <w:r w:rsidRPr="00536CE4">
        <w:rPr>
          <w:rFonts w:ascii="Arial" w:hAnsi="Arial" w:cs="Arial"/>
          <w:sz w:val="24"/>
          <w:szCs w:val="24"/>
        </w:rPr>
        <w:t xml:space="preserve">To Create New File, press </w:t>
      </w:r>
      <w:r w:rsidRPr="00536CE4">
        <w:rPr>
          <w:rFonts w:ascii="Arial" w:hAnsi="Arial" w:cs="Arial"/>
          <w:sz w:val="24"/>
          <w:szCs w:val="24"/>
        </w:rPr>
        <w:tab/>
        <w:t>Ctrl + N</w:t>
      </w:r>
    </w:p>
    <w:p w14:paraId="27638715" w14:textId="37B66A8D" w:rsidR="00AA19A1" w:rsidRPr="00536CE4" w:rsidRDefault="00AA19A1" w:rsidP="00536CE4">
      <w:pPr>
        <w:pStyle w:val="ListParagraph"/>
        <w:numPr>
          <w:ilvl w:val="0"/>
          <w:numId w:val="134"/>
        </w:numPr>
        <w:rPr>
          <w:rFonts w:ascii="Arial" w:hAnsi="Arial" w:cs="Arial"/>
          <w:sz w:val="24"/>
          <w:szCs w:val="24"/>
        </w:rPr>
      </w:pPr>
      <w:r w:rsidRPr="00536CE4">
        <w:rPr>
          <w:rFonts w:ascii="Arial" w:hAnsi="Arial" w:cs="Arial"/>
          <w:sz w:val="24"/>
          <w:szCs w:val="24"/>
        </w:rPr>
        <w:t>To Create New Folder, press Ctrl + O</w:t>
      </w:r>
    </w:p>
    <w:p w14:paraId="3041F14B" w14:textId="777E77C9" w:rsidR="00AA19A1" w:rsidRPr="00536CE4" w:rsidRDefault="00AA19A1" w:rsidP="00536CE4">
      <w:pPr>
        <w:pStyle w:val="ListParagraph"/>
        <w:numPr>
          <w:ilvl w:val="0"/>
          <w:numId w:val="134"/>
        </w:numPr>
        <w:rPr>
          <w:rFonts w:ascii="Arial" w:hAnsi="Arial" w:cs="Arial"/>
          <w:sz w:val="24"/>
          <w:szCs w:val="24"/>
        </w:rPr>
      </w:pPr>
      <w:r w:rsidRPr="00536CE4">
        <w:rPr>
          <w:rFonts w:ascii="Arial" w:hAnsi="Arial" w:cs="Arial"/>
          <w:sz w:val="24"/>
          <w:szCs w:val="24"/>
        </w:rPr>
        <w:t>To Delete File/ Folder, press Delete</w:t>
      </w:r>
    </w:p>
    <w:p w14:paraId="6CD29AB7" w14:textId="5B5E5B0C" w:rsidR="00AA19A1" w:rsidRPr="00536CE4" w:rsidRDefault="00AA19A1" w:rsidP="00536CE4">
      <w:pPr>
        <w:pStyle w:val="ListParagraph"/>
        <w:numPr>
          <w:ilvl w:val="0"/>
          <w:numId w:val="134"/>
        </w:numPr>
        <w:rPr>
          <w:rFonts w:ascii="Arial" w:hAnsi="Arial" w:cs="Arial"/>
          <w:sz w:val="24"/>
          <w:szCs w:val="24"/>
        </w:rPr>
      </w:pPr>
      <w:r w:rsidRPr="00536CE4">
        <w:rPr>
          <w:rFonts w:ascii="Arial" w:hAnsi="Arial" w:cs="Arial"/>
          <w:sz w:val="24"/>
          <w:szCs w:val="24"/>
        </w:rPr>
        <w:t>To Rename File/ Folder, press Ctrl + R</w:t>
      </w:r>
    </w:p>
    <w:p w14:paraId="668661D4" w14:textId="694D794C" w:rsidR="00AA19A1" w:rsidRPr="00536CE4" w:rsidRDefault="00AA19A1" w:rsidP="00536CE4">
      <w:pPr>
        <w:pStyle w:val="ListParagraph"/>
        <w:numPr>
          <w:ilvl w:val="0"/>
          <w:numId w:val="134"/>
        </w:numPr>
        <w:rPr>
          <w:rFonts w:ascii="Arial" w:hAnsi="Arial" w:cs="Arial"/>
          <w:sz w:val="24"/>
          <w:szCs w:val="24"/>
        </w:rPr>
      </w:pPr>
      <w:r w:rsidRPr="00536CE4">
        <w:rPr>
          <w:rFonts w:ascii="Arial" w:hAnsi="Arial" w:cs="Arial"/>
          <w:sz w:val="24"/>
          <w:szCs w:val="24"/>
        </w:rPr>
        <w:t>To Cut File, press Ctrl + X</w:t>
      </w:r>
    </w:p>
    <w:p w14:paraId="4C63EBE4" w14:textId="51E25A4E" w:rsidR="00AA19A1" w:rsidRPr="00536CE4" w:rsidRDefault="00AA19A1" w:rsidP="00536CE4">
      <w:pPr>
        <w:pStyle w:val="ListParagraph"/>
        <w:numPr>
          <w:ilvl w:val="0"/>
          <w:numId w:val="134"/>
        </w:numPr>
        <w:rPr>
          <w:rFonts w:ascii="Arial" w:hAnsi="Arial" w:cs="Arial"/>
          <w:sz w:val="24"/>
          <w:szCs w:val="24"/>
        </w:rPr>
      </w:pPr>
      <w:r w:rsidRPr="00536CE4">
        <w:rPr>
          <w:rFonts w:ascii="Arial" w:hAnsi="Arial" w:cs="Arial"/>
          <w:sz w:val="24"/>
          <w:szCs w:val="24"/>
        </w:rPr>
        <w:t>To Copy File, press Ctrl + C</w:t>
      </w:r>
    </w:p>
    <w:p w14:paraId="305D568E" w14:textId="597FCFBE" w:rsidR="00AA19A1" w:rsidRPr="00536CE4" w:rsidRDefault="00AA19A1" w:rsidP="00536CE4">
      <w:pPr>
        <w:pStyle w:val="ListParagraph"/>
        <w:numPr>
          <w:ilvl w:val="0"/>
          <w:numId w:val="134"/>
        </w:numPr>
        <w:rPr>
          <w:rFonts w:ascii="Arial" w:hAnsi="Arial" w:cs="Arial"/>
          <w:sz w:val="24"/>
          <w:szCs w:val="24"/>
        </w:rPr>
      </w:pPr>
      <w:r w:rsidRPr="00536CE4">
        <w:rPr>
          <w:rFonts w:ascii="Arial" w:hAnsi="Arial" w:cs="Arial"/>
          <w:sz w:val="24"/>
          <w:szCs w:val="24"/>
        </w:rPr>
        <w:t>To Paste File</w:t>
      </w:r>
      <w:r w:rsidRPr="00536CE4">
        <w:rPr>
          <w:rFonts w:ascii="Arial" w:hAnsi="Arial" w:cs="Arial"/>
          <w:sz w:val="24"/>
          <w:szCs w:val="24"/>
        </w:rPr>
        <w:tab/>
        <w:t>, press Ctrl + V</w:t>
      </w:r>
    </w:p>
    <w:p w14:paraId="07CE5F6E" w14:textId="094E6B45" w:rsidR="00AA19A1" w:rsidRPr="00536CE4" w:rsidRDefault="00AA19A1" w:rsidP="00536CE4">
      <w:pPr>
        <w:pStyle w:val="ListParagraph"/>
        <w:numPr>
          <w:ilvl w:val="0"/>
          <w:numId w:val="134"/>
        </w:numPr>
        <w:rPr>
          <w:rFonts w:ascii="Arial" w:hAnsi="Arial" w:cs="Arial"/>
          <w:sz w:val="24"/>
          <w:szCs w:val="24"/>
        </w:rPr>
      </w:pPr>
      <w:r w:rsidRPr="00536CE4">
        <w:rPr>
          <w:rFonts w:ascii="Arial" w:hAnsi="Arial" w:cs="Arial"/>
          <w:sz w:val="24"/>
          <w:szCs w:val="24"/>
        </w:rPr>
        <w:t>To Mark File, press Ctrl + M</w:t>
      </w:r>
    </w:p>
    <w:p w14:paraId="132FAA46" w14:textId="7F04BDA8" w:rsidR="00AA19A1" w:rsidRPr="00536CE4" w:rsidRDefault="00AA19A1" w:rsidP="00536CE4">
      <w:pPr>
        <w:pStyle w:val="ListParagraph"/>
        <w:numPr>
          <w:ilvl w:val="0"/>
          <w:numId w:val="134"/>
        </w:numPr>
        <w:rPr>
          <w:rFonts w:ascii="Arial" w:hAnsi="Arial" w:cs="Arial"/>
          <w:sz w:val="24"/>
          <w:szCs w:val="24"/>
        </w:rPr>
      </w:pPr>
      <w:r w:rsidRPr="00536CE4">
        <w:rPr>
          <w:rFonts w:ascii="Arial" w:hAnsi="Arial" w:cs="Arial"/>
          <w:sz w:val="24"/>
          <w:szCs w:val="24"/>
        </w:rPr>
        <w:t>To Protect (or unprotect) file, press Ctrl + P</w:t>
      </w:r>
    </w:p>
    <w:p w14:paraId="26A3F275" w14:textId="6EE698EE" w:rsidR="00AA19A1" w:rsidRPr="00536CE4" w:rsidRDefault="00AA19A1" w:rsidP="00536CE4">
      <w:pPr>
        <w:pStyle w:val="ListParagraph"/>
        <w:numPr>
          <w:ilvl w:val="0"/>
          <w:numId w:val="134"/>
        </w:numPr>
        <w:rPr>
          <w:rFonts w:ascii="Arial" w:hAnsi="Arial" w:cs="Arial"/>
          <w:sz w:val="24"/>
          <w:szCs w:val="24"/>
        </w:rPr>
      </w:pPr>
      <w:r w:rsidRPr="00536CE4">
        <w:rPr>
          <w:rFonts w:ascii="Arial" w:hAnsi="Arial" w:cs="Arial"/>
          <w:sz w:val="24"/>
          <w:szCs w:val="24"/>
        </w:rPr>
        <w:t>To Edit current file, press Ctrl + E</w:t>
      </w:r>
    </w:p>
    <w:p w14:paraId="7A9940BA" w14:textId="07A67D08" w:rsidR="00AA19A1" w:rsidRPr="00536CE4" w:rsidRDefault="00AA19A1" w:rsidP="00536CE4">
      <w:pPr>
        <w:pStyle w:val="ListParagraph"/>
        <w:numPr>
          <w:ilvl w:val="0"/>
          <w:numId w:val="134"/>
        </w:numPr>
        <w:rPr>
          <w:rFonts w:ascii="Arial" w:hAnsi="Arial" w:cs="Arial"/>
          <w:sz w:val="24"/>
          <w:szCs w:val="24"/>
        </w:rPr>
      </w:pPr>
      <w:r w:rsidRPr="00536CE4">
        <w:rPr>
          <w:rFonts w:ascii="Arial" w:hAnsi="Arial" w:cs="Arial"/>
          <w:sz w:val="24"/>
          <w:szCs w:val="24"/>
        </w:rPr>
        <w:t>To Edit Last Edited File, press ALT + TAB</w:t>
      </w:r>
    </w:p>
    <w:p w14:paraId="645511AF" w14:textId="3D70511C" w:rsidR="00AA19A1" w:rsidRPr="00536CE4" w:rsidRDefault="00AA19A1" w:rsidP="00536CE4">
      <w:pPr>
        <w:pStyle w:val="ListParagraph"/>
        <w:numPr>
          <w:ilvl w:val="0"/>
          <w:numId w:val="134"/>
        </w:numPr>
        <w:rPr>
          <w:rFonts w:ascii="Arial" w:hAnsi="Arial" w:cs="Arial"/>
          <w:sz w:val="24"/>
          <w:szCs w:val="24"/>
        </w:rPr>
      </w:pPr>
      <w:r w:rsidRPr="00536CE4">
        <w:rPr>
          <w:rFonts w:ascii="Arial" w:hAnsi="Arial" w:cs="Arial"/>
          <w:sz w:val="24"/>
          <w:szCs w:val="24"/>
        </w:rPr>
        <w:t>To Move to first file, press Ctrl + Home</w:t>
      </w:r>
    </w:p>
    <w:p w14:paraId="2E9458FE" w14:textId="71921CB5" w:rsidR="00AA19A1" w:rsidRPr="00536CE4" w:rsidRDefault="00AA19A1" w:rsidP="00536CE4">
      <w:pPr>
        <w:pStyle w:val="ListParagraph"/>
        <w:numPr>
          <w:ilvl w:val="0"/>
          <w:numId w:val="134"/>
        </w:numPr>
        <w:rPr>
          <w:rFonts w:ascii="Arial" w:hAnsi="Arial" w:cs="Arial"/>
          <w:sz w:val="24"/>
          <w:szCs w:val="24"/>
        </w:rPr>
      </w:pPr>
      <w:r w:rsidRPr="00536CE4">
        <w:rPr>
          <w:rFonts w:ascii="Arial" w:hAnsi="Arial" w:cs="Arial"/>
          <w:sz w:val="24"/>
          <w:szCs w:val="24"/>
        </w:rPr>
        <w:lastRenderedPageBreak/>
        <w:t>To Move to Last File, press Ctrl + End</w:t>
      </w:r>
    </w:p>
    <w:p w14:paraId="0C26C9C4" w14:textId="3CB8B797" w:rsidR="00AA19A1" w:rsidRPr="00536CE4" w:rsidRDefault="00AA19A1" w:rsidP="00536CE4">
      <w:pPr>
        <w:pStyle w:val="ListParagraph"/>
        <w:numPr>
          <w:ilvl w:val="0"/>
          <w:numId w:val="134"/>
        </w:numPr>
        <w:rPr>
          <w:rFonts w:ascii="Arial" w:hAnsi="Arial" w:cs="Arial"/>
          <w:sz w:val="24"/>
          <w:szCs w:val="24"/>
        </w:rPr>
      </w:pPr>
      <w:r w:rsidRPr="00536CE4">
        <w:rPr>
          <w:rFonts w:ascii="Arial" w:hAnsi="Arial" w:cs="Arial"/>
          <w:sz w:val="24"/>
          <w:szCs w:val="24"/>
        </w:rPr>
        <w:t>To Move back to previous folder/File, press Up Arrow</w:t>
      </w:r>
    </w:p>
    <w:p w14:paraId="47170E3D" w14:textId="4224EE20" w:rsidR="00AA19A1" w:rsidRPr="00536CE4" w:rsidRDefault="00AA19A1" w:rsidP="00536CE4">
      <w:pPr>
        <w:pStyle w:val="ListParagraph"/>
        <w:numPr>
          <w:ilvl w:val="0"/>
          <w:numId w:val="134"/>
        </w:numPr>
        <w:rPr>
          <w:rFonts w:ascii="Arial" w:hAnsi="Arial" w:cs="Arial"/>
          <w:sz w:val="24"/>
          <w:szCs w:val="24"/>
        </w:rPr>
      </w:pPr>
      <w:r w:rsidRPr="00536CE4">
        <w:rPr>
          <w:rFonts w:ascii="Arial" w:hAnsi="Arial" w:cs="Arial"/>
          <w:sz w:val="24"/>
          <w:szCs w:val="24"/>
        </w:rPr>
        <w:t>To Move to next folder/file, press Down Arrow</w:t>
      </w:r>
    </w:p>
    <w:p w14:paraId="5A8A102D" w14:textId="103408B1" w:rsidR="00AA19A1" w:rsidRPr="00536CE4" w:rsidRDefault="00AA19A1" w:rsidP="00536CE4">
      <w:pPr>
        <w:pStyle w:val="ListParagraph"/>
        <w:numPr>
          <w:ilvl w:val="0"/>
          <w:numId w:val="134"/>
        </w:numPr>
        <w:rPr>
          <w:rFonts w:ascii="Arial" w:hAnsi="Arial" w:cs="Arial"/>
          <w:sz w:val="24"/>
          <w:szCs w:val="24"/>
        </w:rPr>
      </w:pPr>
      <w:r w:rsidRPr="00536CE4">
        <w:rPr>
          <w:rFonts w:ascii="Arial" w:hAnsi="Arial" w:cs="Arial"/>
          <w:sz w:val="24"/>
          <w:szCs w:val="24"/>
        </w:rPr>
        <w:t>To do File properties navigation left, press Left arrow</w:t>
      </w:r>
    </w:p>
    <w:p w14:paraId="7D9B7C44" w14:textId="5D493453" w:rsidR="00AA19A1" w:rsidRPr="00536CE4" w:rsidRDefault="00AA19A1" w:rsidP="00536CE4">
      <w:pPr>
        <w:pStyle w:val="ListParagraph"/>
        <w:numPr>
          <w:ilvl w:val="0"/>
          <w:numId w:val="134"/>
        </w:numPr>
        <w:rPr>
          <w:rFonts w:ascii="Arial" w:hAnsi="Arial" w:cs="Arial"/>
          <w:sz w:val="24"/>
          <w:szCs w:val="24"/>
        </w:rPr>
      </w:pPr>
      <w:r w:rsidRPr="00536CE4">
        <w:rPr>
          <w:rFonts w:ascii="Arial" w:hAnsi="Arial" w:cs="Arial"/>
          <w:sz w:val="24"/>
          <w:szCs w:val="24"/>
        </w:rPr>
        <w:t>To Exit folder listing and return to file, press Back space</w:t>
      </w:r>
    </w:p>
    <w:p w14:paraId="50FB2873" w14:textId="57A8DD33" w:rsidR="00AA19A1" w:rsidRPr="00536CE4" w:rsidRDefault="00AA19A1" w:rsidP="00536CE4">
      <w:pPr>
        <w:pStyle w:val="ListParagraph"/>
        <w:numPr>
          <w:ilvl w:val="0"/>
          <w:numId w:val="134"/>
        </w:numPr>
        <w:rPr>
          <w:rFonts w:ascii="Arial" w:hAnsi="Arial" w:cs="Arial"/>
          <w:sz w:val="24"/>
          <w:szCs w:val="24"/>
        </w:rPr>
      </w:pPr>
      <w:r w:rsidRPr="00536CE4">
        <w:rPr>
          <w:rFonts w:ascii="Arial" w:hAnsi="Arial" w:cs="Arial"/>
          <w:sz w:val="24"/>
          <w:szCs w:val="24"/>
        </w:rPr>
        <w:t>To do File properties navigation right, press Right arrow</w:t>
      </w:r>
    </w:p>
    <w:p w14:paraId="4E4BA569" w14:textId="1E574F64" w:rsidR="00AA19A1" w:rsidRPr="00536CE4" w:rsidRDefault="00AA19A1" w:rsidP="00536CE4">
      <w:pPr>
        <w:pStyle w:val="ListParagraph"/>
        <w:numPr>
          <w:ilvl w:val="0"/>
          <w:numId w:val="134"/>
        </w:numPr>
        <w:rPr>
          <w:rFonts w:ascii="Arial" w:hAnsi="Arial" w:cs="Arial"/>
          <w:sz w:val="24"/>
          <w:szCs w:val="24"/>
        </w:rPr>
      </w:pPr>
      <w:r w:rsidRPr="00536CE4">
        <w:rPr>
          <w:rFonts w:ascii="Arial" w:hAnsi="Arial" w:cs="Arial"/>
          <w:sz w:val="24"/>
          <w:szCs w:val="24"/>
        </w:rPr>
        <w:t>To Open current file/folder, press Enter</w:t>
      </w:r>
    </w:p>
    <w:p w14:paraId="42EDDB94" w14:textId="2F6B742C" w:rsidR="00AA19A1" w:rsidRPr="00536CE4" w:rsidRDefault="00AA19A1" w:rsidP="00536CE4">
      <w:pPr>
        <w:pStyle w:val="ListParagraph"/>
        <w:numPr>
          <w:ilvl w:val="0"/>
          <w:numId w:val="134"/>
        </w:numPr>
        <w:rPr>
          <w:rFonts w:ascii="Arial" w:hAnsi="Arial" w:cs="Arial"/>
          <w:sz w:val="24"/>
          <w:szCs w:val="24"/>
        </w:rPr>
      </w:pPr>
      <w:r w:rsidRPr="00536CE4">
        <w:rPr>
          <w:rFonts w:ascii="Arial" w:hAnsi="Arial" w:cs="Arial"/>
          <w:sz w:val="24"/>
          <w:szCs w:val="24"/>
        </w:rPr>
        <w:t>To Open the preference menu, press Windows + P</w:t>
      </w:r>
    </w:p>
    <w:p w14:paraId="7FE5B281" w14:textId="531CCCE3" w:rsidR="00AA4366" w:rsidRDefault="00AA4366" w:rsidP="00AA4366">
      <w:pPr>
        <w:pStyle w:val="Heading3"/>
        <w:rPr>
          <w:lang w:eastAsia="en-IN"/>
        </w:rPr>
      </w:pPr>
      <w:bookmarkStart w:id="656" w:name="_Toc93946822"/>
      <w:r>
        <w:rPr>
          <w:lang w:eastAsia="en-IN"/>
        </w:rPr>
        <w:t>Reader Commands</w:t>
      </w:r>
      <w:bookmarkEnd w:id="656"/>
    </w:p>
    <w:p w14:paraId="7D5D9596" w14:textId="0E6A2E7C" w:rsidR="00AA19A1" w:rsidRPr="00536CE4" w:rsidRDefault="00AA19A1" w:rsidP="00536CE4">
      <w:pPr>
        <w:pStyle w:val="ListParagraph"/>
        <w:numPr>
          <w:ilvl w:val="0"/>
          <w:numId w:val="135"/>
        </w:numPr>
        <w:rPr>
          <w:rFonts w:ascii="Arial" w:hAnsi="Arial" w:cs="Arial"/>
          <w:sz w:val="24"/>
          <w:szCs w:val="24"/>
          <w:lang w:eastAsia="en-IN"/>
        </w:rPr>
      </w:pPr>
      <w:r w:rsidRPr="00536CE4">
        <w:rPr>
          <w:rFonts w:ascii="Arial" w:hAnsi="Arial" w:cs="Arial"/>
          <w:sz w:val="24"/>
          <w:szCs w:val="24"/>
          <w:lang w:eastAsia="en-IN"/>
        </w:rPr>
        <w:t>To Go to Previous or Next display, press UP arrow/Down arrow</w:t>
      </w:r>
    </w:p>
    <w:p w14:paraId="0A409D59" w14:textId="5FB65B45" w:rsidR="00AA19A1" w:rsidRPr="00536CE4" w:rsidRDefault="00AA19A1" w:rsidP="00536CE4">
      <w:pPr>
        <w:pStyle w:val="ListParagraph"/>
        <w:numPr>
          <w:ilvl w:val="0"/>
          <w:numId w:val="135"/>
        </w:numPr>
        <w:rPr>
          <w:rFonts w:ascii="Arial" w:hAnsi="Arial" w:cs="Arial"/>
          <w:sz w:val="24"/>
          <w:szCs w:val="24"/>
          <w:lang w:eastAsia="en-IN"/>
        </w:rPr>
      </w:pPr>
      <w:r w:rsidRPr="00536CE4">
        <w:rPr>
          <w:rFonts w:ascii="Arial" w:hAnsi="Arial" w:cs="Arial"/>
          <w:sz w:val="24"/>
          <w:szCs w:val="24"/>
          <w:lang w:eastAsia="en-IN"/>
        </w:rPr>
        <w:t>To Go to Previous or Next Character, press Left/Right Arrows</w:t>
      </w:r>
    </w:p>
    <w:p w14:paraId="6BE10A90" w14:textId="1ECA8F8B" w:rsidR="00AA19A1" w:rsidRPr="00536CE4" w:rsidRDefault="00AA19A1" w:rsidP="00536CE4">
      <w:pPr>
        <w:pStyle w:val="ListParagraph"/>
        <w:numPr>
          <w:ilvl w:val="0"/>
          <w:numId w:val="135"/>
        </w:numPr>
        <w:rPr>
          <w:rFonts w:ascii="Arial" w:hAnsi="Arial" w:cs="Arial"/>
          <w:sz w:val="24"/>
          <w:szCs w:val="24"/>
          <w:lang w:eastAsia="en-IN"/>
        </w:rPr>
      </w:pPr>
      <w:r w:rsidRPr="00536CE4">
        <w:rPr>
          <w:rFonts w:ascii="Arial" w:hAnsi="Arial" w:cs="Arial"/>
          <w:sz w:val="24"/>
          <w:szCs w:val="24"/>
          <w:lang w:eastAsia="en-IN"/>
        </w:rPr>
        <w:t xml:space="preserve">To Scroll the previous or Next word into view, press Ctrl + Left or Right Arrow </w:t>
      </w:r>
    </w:p>
    <w:p w14:paraId="335F2F19" w14:textId="775C0DC8" w:rsidR="00AA19A1" w:rsidRPr="00536CE4" w:rsidRDefault="00AA19A1" w:rsidP="00536CE4">
      <w:pPr>
        <w:pStyle w:val="ListParagraph"/>
        <w:numPr>
          <w:ilvl w:val="0"/>
          <w:numId w:val="135"/>
        </w:numPr>
        <w:rPr>
          <w:rFonts w:ascii="Arial" w:hAnsi="Arial" w:cs="Arial"/>
          <w:sz w:val="24"/>
          <w:szCs w:val="24"/>
          <w:lang w:eastAsia="en-IN"/>
        </w:rPr>
      </w:pPr>
      <w:r w:rsidRPr="00536CE4">
        <w:rPr>
          <w:rFonts w:ascii="Arial" w:hAnsi="Arial" w:cs="Arial"/>
          <w:sz w:val="24"/>
          <w:szCs w:val="24"/>
          <w:lang w:eastAsia="en-IN"/>
        </w:rPr>
        <w:t>To Go to Previous or Next Page, press Page Up + Page Down</w:t>
      </w:r>
    </w:p>
    <w:p w14:paraId="659EA46D" w14:textId="1F0A8A8F" w:rsidR="00AA19A1" w:rsidRPr="00536CE4" w:rsidRDefault="00AA19A1" w:rsidP="00536CE4">
      <w:pPr>
        <w:pStyle w:val="ListParagraph"/>
        <w:numPr>
          <w:ilvl w:val="0"/>
          <w:numId w:val="135"/>
        </w:numPr>
        <w:rPr>
          <w:rFonts w:ascii="Arial" w:hAnsi="Arial" w:cs="Arial"/>
          <w:sz w:val="24"/>
          <w:szCs w:val="24"/>
          <w:lang w:eastAsia="en-IN"/>
        </w:rPr>
      </w:pPr>
      <w:r w:rsidRPr="00536CE4">
        <w:rPr>
          <w:rFonts w:ascii="Arial" w:hAnsi="Arial" w:cs="Arial"/>
          <w:sz w:val="24"/>
          <w:szCs w:val="24"/>
          <w:lang w:eastAsia="en-IN"/>
        </w:rPr>
        <w:t>To Move to the top of the file, press Ctrl + Home</w:t>
      </w:r>
    </w:p>
    <w:p w14:paraId="1216DB58" w14:textId="461B0C56" w:rsidR="00AA19A1" w:rsidRPr="00536CE4" w:rsidRDefault="00AA19A1" w:rsidP="00536CE4">
      <w:pPr>
        <w:pStyle w:val="ListParagraph"/>
        <w:numPr>
          <w:ilvl w:val="0"/>
          <w:numId w:val="135"/>
        </w:numPr>
        <w:rPr>
          <w:rFonts w:ascii="Arial" w:hAnsi="Arial" w:cs="Arial"/>
          <w:sz w:val="24"/>
          <w:szCs w:val="24"/>
          <w:lang w:eastAsia="en-IN"/>
        </w:rPr>
      </w:pPr>
      <w:r w:rsidRPr="00536CE4">
        <w:rPr>
          <w:rFonts w:ascii="Arial" w:hAnsi="Arial" w:cs="Arial"/>
          <w:sz w:val="24"/>
          <w:szCs w:val="24"/>
          <w:lang w:eastAsia="en-IN"/>
        </w:rPr>
        <w:t>To Move to the bottom of the file, press Ctrl + End</w:t>
      </w:r>
    </w:p>
    <w:p w14:paraId="11E9681C" w14:textId="370FDA13" w:rsidR="00AA19A1" w:rsidRPr="00536CE4" w:rsidRDefault="00AA19A1" w:rsidP="00536CE4">
      <w:pPr>
        <w:pStyle w:val="ListParagraph"/>
        <w:numPr>
          <w:ilvl w:val="0"/>
          <w:numId w:val="135"/>
        </w:numPr>
        <w:rPr>
          <w:rFonts w:ascii="Arial" w:hAnsi="Arial" w:cs="Arial"/>
          <w:sz w:val="24"/>
          <w:szCs w:val="24"/>
          <w:lang w:eastAsia="en-IN"/>
        </w:rPr>
      </w:pPr>
      <w:r w:rsidRPr="00536CE4">
        <w:rPr>
          <w:rFonts w:ascii="Arial" w:hAnsi="Arial" w:cs="Arial"/>
          <w:sz w:val="24"/>
          <w:szCs w:val="24"/>
          <w:lang w:eastAsia="en-IN"/>
        </w:rPr>
        <w:t>To Exit the file and shows the folder contents again, press backspace</w:t>
      </w:r>
    </w:p>
    <w:p w14:paraId="424BA2EF" w14:textId="4F3315B1" w:rsidR="00AA19A1" w:rsidRPr="00536CE4" w:rsidRDefault="00AA19A1" w:rsidP="00536CE4">
      <w:pPr>
        <w:pStyle w:val="ListParagraph"/>
        <w:numPr>
          <w:ilvl w:val="0"/>
          <w:numId w:val="135"/>
        </w:numPr>
        <w:rPr>
          <w:rFonts w:ascii="Arial" w:hAnsi="Arial" w:cs="Arial"/>
          <w:sz w:val="24"/>
          <w:szCs w:val="24"/>
          <w:lang w:eastAsia="en-IN"/>
        </w:rPr>
      </w:pPr>
      <w:r w:rsidRPr="00536CE4">
        <w:rPr>
          <w:rFonts w:ascii="Arial" w:hAnsi="Arial" w:cs="Arial"/>
          <w:sz w:val="24"/>
          <w:szCs w:val="24"/>
          <w:lang w:eastAsia="en-IN"/>
        </w:rPr>
        <w:t>To Open menu, press Windows + P</w:t>
      </w:r>
    </w:p>
    <w:p w14:paraId="6AB67D78" w14:textId="1F1DAA45" w:rsidR="00AA19A1" w:rsidRPr="00536CE4" w:rsidRDefault="00AA19A1" w:rsidP="00536CE4">
      <w:pPr>
        <w:pStyle w:val="ListParagraph"/>
        <w:numPr>
          <w:ilvl w:val="0"/>
          <w:numId w:val="135"/>
        </w:numPr>
        <w:rPr>
          <w:rFonts w:ascii="Arial" w:hAnsi="Arial" w:cs="Arial"/>
          <w:sz w:val="24"/>
          <w:szCs w:val="24"/>
          <w:lang w:eastAsia="en-IN"/>
        </w:rPr>
      </w:pPr>
      <w:r w:rsidRPr="00536CE4">
        <w:rPr>
          <w:rFonts w:ascii="Arial" w:hAnsi="Arial" w:cs="Arial"/>
          <w:sz w:val="24"/>
          <w:szCs w:val="24"/>
          <w:lang w:eastAsia="en-IN"/>
        </w:rPr>
        <w:t>To Set/Clear Bookmark, press Ctrl + M</w:t>
      </w:r>
    </w:p>
    <w:p w14:paraId="75F84BD8" w14:textId="696CB61E" w:rsidR="00AA19A1" w:rsidRPr="00536CE4" w:rsidRDefault="00AA19A1" w:rsidP="00536CE4">
      <w:pPr>
        <w:pStyle w:val="ListParagraph"/>
        <w:numPr>
          <w:ilvl w:val="0"/>
          <w:numId w:val="135"/>
        </w:numPr>
        <w:rPr>
          <w:rFonts w:ascii="Arial" w:hAnsi="Arial" w:cs="Arial"/>
          <w:sz w:val="24"/>
          <w:szCs w:val="24"/>
          <w:lang w:eastAsia="en-IN"/>
        </w:rPr>
      </w:pPr>
      <w:r w:rsidRPr="00536CE4">
        <w:rPr>
          <w:rFonts w:ascii="Arial" w:hAnsi="Arial" w:cs="Arial"/>
          <w:sz w:val="24"/>
          <w:szCs w:val="24"/>
          <w:lang w:eastAsia="en-IN"/>
        </w:rPr>
        <w:t>To Go to Previous or Next Bookmark, press Shift + Left or Right arrow</w:t>
      </w:r>
    </w:p>
    <w:p w14:paraId="518282D9" w14:textId="4F8F1FFA" w:rsidR="00AA19A1" w:rsidRPr="00536CE4" w:rsidRDefault="00AA19A1" w:rsidP="00536CE4">
      <w:pPr>
        <w:pStyle w:val="ListParagraph"/>
        <w:numPr>
          <w:ilvl w:val="0"/>
          <w:numId w:val="135"/>
        </w:numPr>
        <w:rPr>
          <w:rFonts w:ascii="Arial" w:hAnsi="Arial" w:cs="Arial"/>
          <w:sz w:val="24"/>
          <w:szCs w:val="24"/>
          <w:lang w:eastAsia="en-IN"/>
        </w:rPr>
      </w:pPr>
      <w:r w:rsidRPr="00536CE4">
        <w:rPr>
          <w:rFonts w:ascii="Arial" w:hAnsi="Arial" w:cs="Arial"/>
          <w:sz w:val="24"/>
          <w:szCs w:val="24"/>
          <w:lang w:eastAsia="en-IN"/>
        </w:rPr>
        <w:t>To Previous binary search (Move by %), press Window + Down</w:t>
      </w:r>
    </w:p>
    <w:p w14:paraId="16E28F88" w14:textId="3A9121AE" w:rsidR="00AA19A1" w:rsidRPr="00536CE4" w:rsidRDefault="00AA19A1" w:rsidP="00536CE4">
      <w:pPr>
        <w:pStyle w:val="ListParagraph"/>
        <w:numPr>
          <w:ilvl w:val="0"/>
          <w:numId w:val="135"/>
        </w:numPr>
        <w:rPr>
          <w:rFonts w:ascii="Arial" w:hAnsi="Arial" w:cs="Arial"/>
          <w:sz w:val="24"/>
          <w:szCs w:val="24"/>
          <w:lang w:eastAsia="en-IN"/>
        </w:rPr>
      </w:pPr>
      <w:r w:rsidRPr="00536CE4">
        <w:rPr>
          <w:rFonts w:ascii="Arial" w:hAnsi="Arial" w:cs="Arial"/>
          <w:sz w:val="24"/>
          <w:szCs w:val="24"/>
          <w:lang w:eastAsia="en-IN"/>
        </w:rPr>
        <w:t>To Next binary search (Move by %), press Window + UP</w:t>
      </w:r>
    </w:p>
    <w:p w14:paraId="0CA91FF0" w14:textId="368D5515" w:rsidR="00AA19A1" w:rsidRPr="00536CE4" w:rsidRDefault="00AA19A1" w:rsidP="00536CE4">
      <w:pPr>
        <w:pStyle w:val="ListParagraph"/>
        <w:numPr>
          <w:ilvl w:val="0"/>
          <w:numId w:val="135"/>
        </w:numPr>
        <w:rPr>
          <w:rFonts w:ascii="Arial" w:hAnsi="Arial" w:cs="Arial"/>
          <w:sz w:val="24"/>
          <w:szCs w:val="24"/>
          <w:lang w:eastAsia="en-IN"/>
        </w:rPr>
      </w:pPr>
      <w:r w:rsidRPr="00536CE4">
        <w:rPr>
          <w:rFonts w:ascii="Arial" w:hAnsi="Arial" w:cs="Arial"/>
          <w:sz w:val="24"/>
          <w:szCs w:val="24"/>
          <w:lang w:eastAsia="en-IN"/>
        </w:rPr>
        <w:t xml:space="preserve">To Open Find Edit box, press Ctrl + F  </w:t>
      </w:r>
    </w:p>
    <w:p w14:paraId="4F3AF142" w14:textId="7AA7BC6E" w:rsidR="00AA19A1" w:rsidRPr="00536CE4" w:rsidRDefault="00AA19A1" w:rsidP="00536CE4">
      <w:pPr>
        <w:pStyle w:val="ListParagraph"/>
        <w:numPr>
          <w:ilvl w:val="0"/>
          <w:numId w:val="135"/>
        </w:numPr>
        <w:rPr>
          <w:rFonts w:ascii="Arial" w:hAnsi="Arial" w:cs="Arial"/>
          <w:sz w:val="24"/>
          <w:szCs w:val="24"/>
          <w:lang w:eastAsia="en-IN"/>
        </w:rPr>
      </w:pPr>
      <w:r w:rsidRPr="00536CE4">
        <w:rPr>
          <w:rFonts w:ascii="Arial" w:hAnsi="Arial" w:cs="Arial"/>
          <w:sz w:val="24"/>
          <w:szCs w:val="24"/>
          <w:lang w:eastAsia="en-IN"/>
        </w:rPr>
        <w:t>To Find next braille, press Alt + Down arrow</w:t>
      </w:r>
    </w:p>
    <w:p w14:paraId="23465E39" w14:textId="66EFD090" w:rsidR="00AA19A1" w:rsidRPr="00536CE4" w:rsidRDefault="00AA19A1" w:rsidP="00536CE4">
      <w:pPr>
        <w:pStyle w:val="ListParagraph"/>
        <w:numPr>
          <w:ilvl w:val="0"/>
          <w:numId w:val="135"/>
        </w:numPr>
        <w:rPr>
          <w:rFonts w:ascii="Arial" w:hAnsi="Arial" w:cs="Arial"/>
          <w:sz w:val="24"/>
          <w:szCs w:val="24"/>
          <w:lang w:eastAsia="en-IN"/>
        </w:rPr>
      </w:pPr>
      <w:r w:rsidRPr="00536CE4">
        <w:rPr>
          <w:rFonts w:ascii="Arial" w:hAnsi="Arial" w:cs="Arial"/>
          <w:sz w:val="24"/>
          <w:szCs w:val="24"/>
          <w:lang w:eastAsia="en-IN"/>
        </w:rPr>
        <w:t>To Find previous braille, press Alt + Up arrow</w:t>
      </w:r>
    </w:p>
    <w:p w14:paraId="5D99841A" w14:textId="5D91BDDC" w:rsidR="00AA19A1" w:rsidRPr="00536CE4" w:rsidRDefault="00AA19A1" w:rsidP="00536CE4">
      <w:pPr>
        <w:pStyle w:val="ListParagraph"/>
        <w:numPr>
          <w:ilvl w:val="0"/>
          <w:numId w:val="135"/>
        </w:numPr>
        <w:rPr>
          <w:rFonts w:ascii="Arial" w:hAnsi="Arial" w:cs="Arial"/>
          <w:sz w:val="24"/>
          <w:szCs w:val="24"/>
          <w:lang w:eastAsia="en-IN"/>
        </w:rPr>
      </w:pPr>
      <w:r w:rsidRPr="00536CE4">
        <w:rPr>
          <w:rFonts w:ascii="Arial" w:hAnsi="Arial" w:cs="Arial"/>
          <w:sz w:val="24"/>
          <w:szCs w:val="24"/>
          <w:lang w:eastAsia="en-IN"/>
        </w:rPr>
        <w:t>To Moves to the previous paragraph, press Ctrl + UP</w:t>
      </w:r>
    </w:p>
    <w:p w14:paraId="656DB9A7" w14:textId="38D9E1E5" w:rsidR="00AA19A1" w:rsidRPr="00536CE4" w:rsidRDefault="00AA19A1" w:rsidP="00536CE4">
      <w:pPr>
        <w:pStyle w:val="ListParagraph"/>
        <w:numPr>
          <w:ilvl w:val="0"/>
          <w:numId w:val="135"/>
        </w:numPr>
        <w:rPr>
          <w:rFonts w:ascii="Arial" w:hAnsi="Arial" w:cs="Arial"/>
          <w:sz w:val="24"/>
          <w:szCs w:val="24"/>
          <w:lang w:eastAsia="en-IN"/>
        </w:rPr>
      </w:pPr>
      <w:r w:rsidRPr="00536CE4">
        <w:rPr>
          <w:rFonts w:ascii="Arial" w:hAnsi="Arial" w:cs="Arial"/>
          <w:sz w:val="24"/>
          <w:szCs w:val="24"/>
          <w:lang w:eastAsia="en-IN"/>
        </w:rPr>
        <w:t>To Moves to the next paragraph, press Ctrl + DOWN</w:t>
      </w:r>
    </w:p>
    <w:p w14:paraId="3D781E33" w14:textId="31DFE460" w:rsidR="00AA19A1" w:rsidRPr="00536CE4" w:rsidRDefault="00AA19A1" w:rsidP="00536CE4">
      <w:pPr>
        <w:pStyle w:val="ListParagraph"/>
        <w:numPr>
          <w:ilvl w:val="0"/>
          <w:numId w:val="135"/>
        </w:numPr>
        <w:rPr>
          <w:rFonts w:ascii="Arial" w:hAnsi="Arial" w:cs="Arial"/>
          <w:sz w:val="24"/>
          <w:szCs w:val="24"/>
          <w:lang w:eastAsia="en-IN"/>
        </w:rPr>
      </w:pPr>
      <w:r w:rsidRPr="00536CE4">
        <w:rPr>
          <w:rFonts w:ascii="Arial" w:hAnsi="Arial" w:cs="Arial"/>
          <w:sz w:val="24"/>
          <w:szCs w:val="24"/>
          <w:lang w:eastAsia="en-IN"/>
        </w:rPr>
        <w:t>To Open new file, press Ctrl + N</w:t>
      </w:r>
    </w:p>
    <w:p w14:paraId="442B5EE6" w14:textId="455D664D" w:rsidR="00AA19A1" w:rsidRPr="00536CE4" w:rsidRDefault="00AA19A1" w:rsidP="00536CE4">
      <w:pPr>
        <w:pStyle w:val="ListParagraph"/>
        <w:numPr>
          <w:ilvl w:val="0"/>
          <w:numId w:val="135"/>
        </w:numPr>
        <w:rPr>
          <w:rFonts w:ascii="Arial" w:hAnsi="Arial" w:cs="Arial"/>
          <w:sz w:val="24"/>
          <w:szCs w:val="24"/>
          <w:lang w:eastAsia="en-IN"/>
        </w:rPr>
      </w:pPr>
      <w:r w:rsidRPr="00536CE4">
        <w:rPr>
          <w:rFonts w:ascii="Arial" w:hAnsi="Arial" w:cs="Arial"/>
          <w:sz w:val="24"/>
          <w:szCs w:val="24"/>
          <w:lang w:eastAsia="en-IN"/>
        </w:rPr>
        <w:t>To Edit current file, press Ctrl + E</w:t>
      </w:r>
    </w:p>
    <w:p w14:paraId="4EE46543" w14:textId="2B29D955" w:rsidR="00AA19A1" w:rsidRPr="00536CE4" w:rsidRDefault="00AA19A1" w:rsidP="00536CE4">
      <w:pPr>
        <w:pStyle w:val="ListParagraph"/>
        <w:numPr>
          <w:ilvl w:val="0"/>
          <w:numId w:val="135"/>
        </w:numPr>
        <w:rPr>
          <w:rFonts w:ascii="Arial" w:hAnsi="Arial" w:cs="Arial"/>
          <w:sz w:val="24"/>
          <w:szCs w:val="24"/>
          <w:lang w:eastAsia="en-IN"/>
        </w:rPr>
      </w:pPr>
      <w:r w:rsidRPr="00536CE4">
        <w:rPr>
          <w:rFonts w:ascii="Arial" w:hAnsi="Arial" w:cs="Arial"/>
          <w:sz w:val="24"/>
          <w:szCs w:val="24"/>
          <w:lang w:eastAsia="en-IN"/>
        </w:rPr>
        <w:t>To Return to last edit file, press Alt + Tab</w:t>
      </w:r>
    </w:p>
    <w:p w14:paraId="2B0D8EA9" w14:textId="210D2351" w:rsidR="00AA19A1" w:rsidRPr="00536CE4" w:rsidRDefault="00AA19A1" w:rsidP="00536CE4">
      <w:pPr>
        <w:pStyle w:val="ListParagraph"/>
        <w:numPr>
          <w:ilvl w:val="0"/>
          <w:numId w:val="135"/>
        </w:numPr>
        <w:rPr>
          <w:rFonts w:ascii="Arial" w:hAnsi="Arial" w:cs="Arial"/>
          <w:sz w:val="24"/>
          <w:szCs w:val="24"/>
          <w:lang w:eastAsia="en-IN"/>
        </w:rPr>
      </w:pPr>
      <w:r w:rsidRPr="00536CE4">
        <w:rPr>
          <w:rFonts w:ascii="Arial" w:hAnsi="Arial" w:cs="Arial"/>
          <w:sz w:val="24"/>
          <w:szCs w:val="24"/>
          <w:lang w:eastAsia="en-IN"/>
        </w:rPr>
        <w:t>To Increase the reading speed by 1 second, press Ctrl + Alt + Up arrow</w:t>
      </w:r>
    </w:p>
    <w:p w14:paraId="4226C2A2" w14:textId="58C58FBC" w:rsidR="00AA19A1" w:rsidRPr="00536CE4" w:rsidRDefault="00AA19A1" w:rsidP="00536CE4">
      <w:pPr>
        <w:pStyle w:val="ListParagraph"/>
        <w:numPr>
          <w:ilvl w:val="0"/>
          <w:numId w:val="135"/>
        </w:numPr>
        <w:rPr>
          <w:rFonts w:ascii="Arial" w:hAnsi="Arial" w:cs="Arial"/>
          <w:sz w:val="24"/>
          <w:szCs w:val="24"/>
          <w:lang w:eastAsia="en-IN"/>
        </w:rPr>
      </w:pPr>
      <w:r w:rsidRPr="00536CE4">
        <w:rPr>
          <w:rFonts w:ascii="Arial" w:hAnsi="Arial" w:cs="Arial"/>
          <w:sz w:val="24"/>
          <w:szCs w:val="24"/>
          <w:lang w:eastAsia="en-IN"/>
        </w:rPr>
        <w:t>To Decrease the reading speed by 1 second, press Ctrl + Alt + Down arrow</w:t>
      </w:r>
    </w:p>
    <w:p w14:paraId="6405A780" w14:textId="681579F6" w:rsidR="00AA19A1" w:rsidRPr="00536CE4" w:rsidRDefault="00AA19A1" w:rsidP="00536CE4">
      <w:pPr>
        <w:pStyle w:val="ListParagraph"/>
        <w:numPr>
          <w:ilvl w:val="0"/>
          <w:numId w:val="135"/>
        </w:numPr>
        <w:rPr>
          <w:rFonts w:ascii="Arial" w:hAnsi="Arial" w:cs="Arial"/>
          <w:sz w:val="24"/>
          <w:szCs w:val="24"/>
          <w:lang w:eastAsia="en-IN"/>
        </w:rPr>
      </w:pPr>
      <w:r w:rsidRPr="00536CE4">
        <w:rPr>
          <w:rFonts w:ascii="Arial" w:hAnsi="Arial" w:cs="Arial"/>
          <w:sz w:val="24"/>
          <w:szCs w:val="24"/>
          <w:lang w:eastAsia="en-IN"/>
        </w:rPr>
        <w:t>To Increase the reading speed by 0.1 second, press Ctrl + Alt + Right</w:t>
      </w:r>
    </w:p>
    <w:p w14:paraId="47F7D3DC" w14:textId="5D1E278B" w:rsidR="00AA19A1" w:rsidRPr="00536CE4" w:rsidRDefault="00AA19A1" w:rsidP="00536CE4">
      <w:pPr>
        <w:pStyle w:val="ListParagraph"/>
        <w:numPr>
          <w:ilvl w:val="0"/>
          <w:numId w:val="135"/>
        </w:numPr>
        <w:rPr>
          <w:rFonts w:ascii="Arial" w:hAnsi="Arial" w:cs="Arial"/>
          <w:sz w:val="24"/>
          <w:szCs w:val="24"/>
          <w:lang w:eastAsia="en-IN"/>
        </w:rPr>
      </w:pPr>
      <w:r w:rsidRPr="00536CE4">
        <w:rPr>
          <w:rFonts w:ascii="Arial" w:hAnsi="Arial" w:cs="Arial"/>
          <w:sz w:val="24"/>
          <w:szCs w:val="24"/>
          <w:lang w:eastAsia="en-IN"/>
        </w:rPr>
        <w:t>To Decrease the reading speed by 0.1 second, press Ctrl + Alt + Left</w:t>
      </w:r>
    </w:p>
    <w:p w14:paraId="12ECFA28" w14:textId="53777F3E" w:rsidR="00AA19A1" w:rsidRPr="00536CE4" w:rsidRDefault="00AA19A1" w:rsidP="00536CE4">
      <w:pPr>
        <w:pStyle w:val="ListParagraph"/>
        <w:numPr>
          <w:ilvl w:val="0"/>
          <w:numId w:val="135"/>
        </w:numPr>
        <w:rPr>
          <w:rFonts w:ascii="Arial" w:hAnsi="Arial" w:cs="Arial"/>
          <w:sz w:val="24"/>
          <w:szCs w:val="24"/>
          <w:lang w:eastAsia="en-IN"/>
        </w:rPr>
      </w:pPr>
      <w:r w:rsidRPr="00536CE4">
        <w:rPr>
          <w:rFonts w:ascii="Arial" w:hAnsi="Arial" w:cs="Arial"/>
          <w:sz w:val="24"/>
          <w:szCs w:val="24"/>
          <w:lang w:eastAsia="en-IN"/>
        </w:rPr>
        <w:t>To Start/Stop Braille Pacer, press Space</w:t>
      </w:r>
    </w:p>
    <w:p w14:paraId="4FC93199" w14:textId="3A1FDEB2" w:rsidR="00AA4366" w:rsidRDefault="00AA4366" w:rsidP="00AA4366">
      <w:pPr>
        <w:pStyle w:val="Heading3"/>
        <w:rPr>
          <w:lang w:eastAsia="en-IN"/>
        </w:rPr>
      </w:pPr>
      <w:bookmarkStart w:id="657" w:name="_Toc93946823"/>
      <w:r>
        <w:rPr>
          <w:lang w:eastAsia="en-IN"/>
        </w:rPr>
        <w:lastRenderedPageBreak/>
        <w:t>Editor Commands</w:t>
      </w:r>
      <w:bookmarkEnd w:id="657"/>
    </w:p>
    <w:p w14:paraId="47FBFC2C" w14:textId="290B8B54"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t xml:space="preserve">To Create New file, press Ctrl + N </w:t>
      </w:r>
    </w:p>
    <w:p w14:paraId="2905FF2D" w14:textId="5AF6932F"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t xml:space="preserve">To Edit current file, press Ctrl + E </w:t>
      </w:r>
    </w:p>
    <w:p w14:paraId="661B16FF" w14:textId="2A753006"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t>To Return to last Edit file, press Alt + Tab</w:t>
      </w:r>
    </w:p>
    <w:p w14:paraId="384E1093" w14:textId="11B0C186"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t>To Enter context menu, press F1 or Esc</w:t>
      </w:r>
    </w:p>
    <w:p w14:paraId="25DEAC5F" w14:textId="428B2831"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t>To Copy, press Ctrl + C (from within context menu)</w:t>
      </w:r>
    </w:p>
    <w:p w14:paraId="6A879199" w14:textId="39C57B5C"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t>To Paste, press Ctrl + V (from within context menu)</w:t>
      </w:r>
    </w:p>
    <w:p w14:paraId="6DE999A8" w14:textId="39DC97EF"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t>To Cut, press Ctrl + X (from within context menu)</w:t>
      </w:r>
    </w:p>
    <w:p w14:paraId="35B8C4A2" w14:textId="0D721880"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t>To Add new line, press Enter</w:t>
      </w:r>
    </w:p>
    <w:p w14:paraId="0C5C4569" w14:textId="3409702B"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t>To Delete character, press Backspace</w:t>
      </w:r>
    </w:p>
    <w:p w14:paraId="4ADF765B" w14:textId="1B7D77CE"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t>To Find, press Ctrl + F (from within context menu)</w:t>
      </w:r>
    </w:p>
    <w:p w14:paraId="79CC5726" w14:textId="5C47D740"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t>To Exit editor, press Ctrl + E (from within context menu)</w:t>
      </w:r>
    </w:p>
    <w:p w14:paraId="2F3841B2" w14:textId="721E9131"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t>To Save current work, press Ctrl + S (from within context menu)</w:t>
      </w:r>
    </w:p>
    <w:p w14:paraId="1C3D0AEE" w14:textId="148EDEA8"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t>To Go to next or previous character, press Left or Right Arrow</w:t>
      </w:r>
    </w:p>
    <w:p w14:paraId="6CD907F4" w14:textId="4D7796B9"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t>To Go to next or previous word, press Ctrl + Right/Left arrow</w:t>
      </w:r>
    </w:p>
    <w:p w14:paraId="5D12FE05" w14:textId="0094A623"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t>To Start or end of paragraph, press Alt + Left/Right arrow</w:t>
      </w:r>
    </w:p>
    <w:p w14:paraId="3CA7F2B0" w14:textId="241026CB"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t>To Go to next or previous paragraph, press Ctrl + UP/DOWN</w:t>
      </w:r>
    </w:p>
    <w:p w14:paraId="121620DC" w14:textId="4BB946A8"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t>To Go to next or previous page, press Page up/down</w:t>
      </w:r>
    </w:p>
    <w:p w14:paraId="75F74001" w14:textId="7346EA8A"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t>To Go to next, previous or next full display, press Alt + Up/down arrow</w:t>
      </w:r>
    </w:p>
    <w:p w14:paraId="295F6D63" w14:textId="06CD06F6"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t>To Go to top or end of document, press Ctrl + Home/End</w:t>
      </w:r>
    </w:p>
    <w:p w14:paraId="4CF42EBA" w14:textId="246F7BB8"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t>To Set or clear Location Mark, press Ctrl + M (from within context menu)</w:t>
      </w:r>
    </w:p>
    <w:p w14:paraId="4EB18583" w14:textId="582C1EB8"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t>To Enter, press Enter</w:t>
      </w:r>
    </w:p>
    <w:p w14:paraId="0B5BDAAB" w14:textId="5A263423"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t>To Back space, press Backspace</w:t>
      </w:r>
    </w:p>
    <w:p w14:paraId="5DE0910F" w14:textId="6DF7FC90"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t>To Switch to profile 1, press Alt + F1</w:t>
      </w:r>
    </w:p>
    <w:p w14:paraId="0B29DC78" w14:textId="74FCBAD0"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t>To Switch to profile 2, press Alt + F2</w:t>
      </w:r>
    </w:p>
    <w:p w14:paraId="5FFBB046" w14:textId="29C27DA3"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t>To Switch to profile 3, press Alt + F3</w:t>
      </w:r>
    </w:p>
    <w:p w14:paraId="73AF3711" w14:textId="616E240B"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t>To Switch to profile 4, press Alt + F4</w:t>
      </w:r>
    </w:p>
    <w:p w14:paraId="5827C234" w14:textId="3CEAD4ED" w:rsidR="00AA4366" w:rsidRDefault="00AA4366" w:rsidP="00AA4366">
      <w:pPr>
        <w:pStyle w:val="Heading3"/>
        <w:rPr>
          <w:lang w:eastAsia="en-IN"/>
        </w:rPr>
      </w:pPr>
      <w:bookmarkStart w:id="658" w:name="_Toc93946824"/>
      <w:r>
        <w:rPr>
          <w:lang w:eastAsia="en-IN"/>
        </w:rPr>
        <w:t>Edit box commands</w:t>
      </w:r>
      <w:bookmarkEnd w:id="658"/>
    </w:p>
    <w:p w14:paraId="78D01446" w14:textId="44C2CF91" w:rsidR="002114EF" w:rsidRPr="00536CE4" w:rsidRDefault="002114EF" w:rsidP="00536CE4">
      <w:pPr>
        <w:pStyle w:val="ListParagraph"/>
        <w:numPr>
          <w:ilvl w:val="0"/>
          <w:numId w:val="137"/>
        </w:numPr>
        <w:rPr>
          <w:rFonts w:ascii="Arial" w:hAnsi="Arial" w:cs="Arial"/>
          <w:sz w:val="24"/>
          <w:szCs w:val="24"/>
          <w:lang w:eastAsia="en-IN"/>
        </w:rPr>
      </w:pPr>
      <w:r w:rsidRPr="00536CE4">
        <w:rPr>
          <w:rFonts w:ascii="Arial" w:hAnsi="Arial" w:cs="Arial"/>
          <w:sz w:val="24"/>
          <w:szCs w:val="24"/>
          <w:lang w:eastAsia="en-IN"/>
        </w:rPr>
        <w:t>To Insert a character at the caret, press Any alpha numeric character</w:t>
      </w:r>
    </w:p>
    <w:p w14:paraId="61A6C3A7" w14:textId="36039586" w:rsidR="002114EF" w:rsidRPr="00536CE4" w:rsidRDefault="002114EF" w:rsidP="00536CE4">
      <w:pPr>
        <w:pStyle w:val="ListParagraph"/>
        <w:numPr>
          <w:ilvl w:val="0"/>
          <w:numId w:val="137"/>
        </w:numPr>
        <w:rPr>
          <w:rFonts w:ascii="Arial" w:hAnsi="Arial" w:cs="Arial"/>
          <w:sz w:val="24"/>
          <w:szCs w:val="24"/>
          <w:lang w:eastAsia="en-IN"/>
        </w:rPr>
      </w:pPr>
      <w:r w:rsidRPr="00536CE4">
        <w:rPr>
          <w:rFonts w:ascii="Arial" w:hAnsi="Arial" w:cs="Arial"/>
          <w:sz w:val="24"/>
          <w:szCs w:val="24"/>
          <w:lang w:eastAsia="en-IN"/>
        </w:rPr>
        <w:t>To Move Left or Right One Letter, press Left or Right Arrow</w:t>
      </w:r>
    </w:p>
    <w:p w14:paraId="55ACD22E" w14:textId="4BD71635" w:rsidR="002114EF" w:rsidRPr="00536CE4" w:rsidRDefault="002114EF" w:rsidP="00536CE4">
      <w:pPr>
        <w:pStyle w:val="ListParagraph"/>
        <w:numPr>
          <w:ilvl w:val="0"/>
          <w:numId w:val="137"/>
        </w:numPr>
        <w:rPr>
          <w:rFonts w:ascii="Arial" w:hAnsi="Arial" w:cs="Arial"/>
          <w:sz w:val="24"/>
          <w:szCs w:val="24"/>
          <w:lang w:eastAsia="en-IN"/>
        </w:rPr>
      </w:pPr>
      <w:r w:rsidRPr="00536CE4">
        <w:rPr>
          <w:rFonts w:ascii="Arial" w:hAnsi="Arial" w:cs="Arial"/>
          <w:sz w:val="24"/>
          <w:szCs w:val="24"/>
          <w:lang w:eastAsia="en-IN"/>
        </w:rPr>
        <w:t>To Move to Start or End of Text, press Up or Down Arrow</w:t>
      </w:r>
    </w:p>
    <w:p w14:paraId="620819DB" w14:textId="535A7CFA" w:rsidR="002114EF" w:rsidRPr="00536CE4" w:rsidRDefault="002114EF" w:rsidP="00536CE4">
      <w:pPr>
        <w:pStyle w:val="ListParagraph"/>
        <w:numPr>
          <w:ilvl w:val="0"/>
          <w:numId w:val="137"/>
        </w:numPr>
        <w:rPr>
          <w:rFonts w:ascii="Arial" w:hAnsi="Arial" w:cs="Arial"/>
          <w:sz w:val="24"/>
          <w:szCs w:val="24"/>
          <w:lang w:eastAsia="en-IN"/>
        </w:rPr>
      </w:pPr>
      <w:r w:rsidRPr="00536CE4">
        <w:rPr>
          <w:rFonts w:ascii="Arial" w:hAnsi="Arial" w:cs="Arial"/>
          <w:sz w:val="24"/>
          <w:szCs w:val="24"/>
          <w:lang w:eastAsia="en-IN"/>
        </w:rPr>
        <w:t>To Backspace, press Backspace</w:t>
      </w:r>
    </w:p>
    <w:p w14:paraId="6BD4DD05" w14:textId="5D0BF41F" w:rsidR="002114EF" w:rsidRPr="00536CE4" w:rsidRDefault="002114EF" w:rsidP="00536CE4">
      <w:pPr>
        <w:pStyle w:val="ListParagraph"/>
        <w:numPr>
          <w:ilvl w:val="0"/>
          <w:numId w:val="137"/>
        </w:numPr>
        <w:rPr>
          <w:rFonts w:ascii="Arial" w:hAnsi="Arial" w:cs="Arial"/>
          <w:sz w:val="24"/>
          <w:szCs w:val="24"/>
          <w:lang w:eastAsia="en-IN"/>
        </w:rPr>
      </w:pPr>
      <w:r w:rsidRPr="00536CE4">
        <w:rPr>
          <w:rFonts w:ascii="Arial" w:hAnsi="Arial" w:cs="Arial"/>
          <w:sz w:val="24"/>
          <w:szCs w:val="24"/>
          <w:lang w:eastAsia="en-IN"/>
        </w:rPr>
        <w:t>To Accept typed text, press Enter</w:t>
      </w:r>
    </w:p>
    <w:p w14:paraId="17F7593F" w14:textId="755EF2BC" w:rsidR="002114EF" w:rsidRPr="00536CE4" w:rsidRDefault="002114EF" w:rsidP="00536CE4">
      <w:pPr>
        <w:pStyle w:val="ListParagraph"/>
        <w:numPr>
          <w:ilvl w:val="0"/>
          <w:numId w:val="137"/>
        </w:numPr>
        <w:rPr>
          <w:rFonts w:ascii="Arial" w:hAnsi="Arial" w:cs="Arial"/>
          <w:sz w:val="24"/>
          <w:szCs w:val="24"/>
          <w:lang w:eastAsia="en-IN"/>
        </w:rPr>
      </w:pPr>
      <w:r w:rsidRPr="00536CE4">
        <w:rPr>
          <w:rFonts w:ascii="Arial" w:hAnsi="Arial" w:cs="Arial"/>
          <w:sz w:val="24"/>
          <w:szCs w:val="24"/>
          <w:lang w:eastAsia="en-IN"/>
        </w:rPr>
        <w:t>To Close the edit box, press Esc</w:t>
      </w:r>
    </w:p>
    <w:p w14:paraId="114F1549" w14:textId="68DBC380" w:rsidR="00AA4366" w:rsidRDefault="00AA4366" w:rsidP="00AA4366">
      <w:pPr>
        <w:pStyle w:val="Heading3"/>
        <w:rPr>
          <w:lang w:eastAsia="en-IN"/>
        </w:rPr>
      </w:pPr>
      <w:bookmarkStart w:id="659" w:name="_Toc93946825"/>
      <w:r>
        <w:rPr>
          <w:lang w:eastAsia="en-IN"/>
        </w:rPr>
        <w:t>Menu Navigation commands</w:t>
      </w:r>
      <w:bookmarkEnd w:id="659"/>
    </w:p>
    <w:p w14:paraId="7B705A24" w14:textId="465E2816" w:rsidR="00F65825" w:rsidRPr="00536CE4" w:rsidRDefault="00F65825" w:rsidP="00536CE4">
      <w:pPr>
        <w:pStyle w:val="ListParagraph"/>
        <w:numPr>
          <w:ilvl w:val="0"/>
          <w:numId w:val="138"/>
        </w:numPr>
        <w:rPr>
          <w:rFonts w:ascii="Arial" w:hAnsi="Arial" w:cs="Arial"/>
          <w:sz w:val="24"/>
          <w:szCs w:val="24"/>
          <w:lang w:eastAsia="en-IN"/>
        </w:rPr>
      </w:pPr>
      <w:r w:rsidRPr="00536CE4">
        <w:rPr>
          <w:rFonts w:ascii="Arial" w:hAnsi="Arial" w:cs="Arial"/>
          <w:sz w:val="24"/>
          <w:szCs w:val="24"/>
          <w:lang w:eastAsia="en-IN"/>
        </w:rPr>
        <w:t>To Open Menu, press Windows Key + P</w:t>
      </w:r>
    </w:p>
    <w:p w14:paraId="203F054D" w14:textId="62C1D846" w:rsidR="00F65825" w:rsidRPr="00536CE4" w:rsidRDefault="00F65825" w:rsidP="00536CE4">
      <w:pPr>
        <w:pStyle w:val="ListParagraph"/>
        <w:numPr>
          <w:ilvl w:val="0"/>
          <w:numId w:val="138"/>
        </w:numPr>
        <w:rPr>
          <w:rFonts w:ascii="Arial" w:hAnsi="Arial" w:cs="Arial"/>
          <w:sz w:val="24"/>
          <w:szCs w:val="24"/>
          <w:lang w:eastAsia="en-IN"/>
        </w:rPr>
      </w:pPr>
      <w:r w:rsidRPr="00536CE4">
        <w:rPr>
          <w:rFonts w:ascii="Arial" w:hAnsi="Arial" w:cs="Arial"/>
          <w:sz w:val="24"/>
          <w:szCs w:val="24"/>
          <w:lang w:eastAsia="en-IN"/>
        </w:rPr>
        <w:lastRenderedPageBreak/>
        <w:t>To Move to the previous menu item, press Up arrow</w:t>
      </w:r>
    </w:p>
    <w:p w14:paraId="2CBB15F1" w14:textId="291BCDE6" w:rsidR="00F65825" w:rsidRPr="00536CE4" w:rsidRDefault="00F65825" w:rsidP="00536CE4">
      <w:pPr>
        <w:pStyle w:val="ListParagraph"/>
        <w:numPr>
          <w:ilvl w:val="0"/>
          <w:numId w:val="138"/>
        </w:numPr>
        <w:rPr>
          <w:rFonts w:ascii="Arial" w:hAnsi="Arial" w:cs="Arial"/>
          <w:sz w:val="24"/>
          <w:szCs w:val="24"/>
          <w:lang w:eastAsia="en-IN"/>
        </w:rPr>
      </w:pPr>
      <w:r w:rsidRPr="00536CE4">
        <w:rPr>
          <w:rFonts w:ascii="Arial" w:hAnsi="Arial" w:cs="Arial"/>
          <w:sz w:val="24"/>
          <w:szCs w:val="24"/>
          <w:lang w:eastAsia="en-IN"/>
        </w:rPr>
        <w:t>To Move to the next menu item, press Down arrow</w:t>
      </w:r>
    </w:p>
    <w:p w14:paraId="20459685" w14:textId="09880410" w:rsidR="00F65825" w:rsidRPr="00536CE4" w:rsidRDefault="00F65825" w:rsidP="00536CE4">
      <w:pPr>
        <w:pStyle w:val="ListParagraph"/>
        <w:numPr>
          <w:ilvl w:val="0"/>
          <w:numId w:val="138"/>
        </w:numPr>
        <w:rPr>
          <w:rFonts w:ascii="Arial" w:hAnsi="Arial" w:cs="Arial"/>
          <w:sz w:val="24"/>
          <w:szCs w:val="24"/>
          <w:lang w:eastAsia="en-IN"/>
        </w:rPr>
      </w:pPr>
      <w:r w:rsidRPr="00536CE4">
        <w:rPr>
          <w:rFonts w:ascii="Arial" w:hAnsi="Arial" w:cs="Arial"/>
          <w:sz w:val="24"/>
          <w:szCs w:val="24"/>
          <w:lang w:eastAsia="en-IN"/>
        </w:rPr>
        <w:t>To Move to the previous menu choice for current item, press Left arrow</w:t>
      </w:r>
    </w:p>
    <w:p w14:paraId="28AC293C" w14:textId="5B1B32D7" w:rsidR="00F65825" w:rsidRPr="00536CE4" w:rsidRDefault="00F65825" w:rsidP="00536CE4">
      <w:pPr>
        <w:pStyle w:val="ListParagraph"/>
        <w:numPr>
          <w:ilvl w:val="0"/>
          <w:numId w:val="138"/>
        </w:numPr>
        <w:rPr>
          <w:rFonts w:ascii="Arial" w:hAnsi="Arial" w:cs="Arial"/>
          <w:sz w:val="24"/>
          <w:szCs w:val="24"/>
          <w:lang w:eastAsia="en-IN"/>
        </w:rPr>
      </w:pPr>
      <w:r w:rsidRPr="00536CE4">
        <w:rPr>
          <w:rFonts w:ascii="Arial" w:hAnsi="Arial" w:cs="Arial"/>
          <w:sz w:val="24"/>
          <w:szCs w:val="24"/>
          <w:lang w:eastAsia="en-IN"/>
        </w:rPr>
        <w:t>To Move to the next menu choice for current item, press Right Arrow</w:t>
      </w:r>
    </w:p>
    <w:p w14:paraId="6FB6B01F" w14:textId="6D7858DC" w:rsidR="00F65825" w:rsidRPr="00536CE4" w:rsidRDefault="00F65825" w:rsidP="00536CE4">
      <w:pPr>
        <w:pStyle w:val="ListParagraph"/>
        <w:numPr>
          <w:ilvl w:val="0"/>
          <w:numId w:val="138"/>
        </w:numPr>
        <w:rPr>
          <w:rFonts w:ascii="Arial" w:hAnsi="Arial" w:cs="Arial"/>
          <w:sz w:val="24"/>
          <w:szCs w:val="24"/>
          <w:lang w:eastAsia="en-IN"/>
        </w:rPr>
      </w:pPr>
      <w:r w:rsidRPr="00536CE4">
        <w:rPr>
          <w:rFonts w:ascii="Arial" w:hAnsi="Arial" w:cs="Arial"/>
          <w:sz w:val="24"/>
          <w:szCs w:val="24"/>
          <w:lang w:eastAsia="en-IN"/>
        </w:rPr>
        <w:t>To Select the item, press Esc</w:t>
      </w:r>
    </w:p>
    <w:p w14:paraId="4E8F807C" w14:textId="467FE3F5" w:rsidR="00F65825" w:rsidRPr="00536CE4" w:rsidRDefault="00F65825" w:rsidP="00536CE4">
      <w:pPr>
        <w:pStyle w:val="ListParagraph"/>
        <w:numPr>
          <w:ilvl w:val="0"/>
          <w:numId w:val="138"/>
        </w:numPr>
        <w:rPr>
          <w:rFonts w:ascii="Arial" w:hAnsi="Arial" w:cs="Arial"/>
          <w:sz w:val="24"/>
          <w:szCs w:val="24"/>
          <w:lang w:eastAsia="en-IN"/>
        </w:rPr>
      </w:pPr>
      <w:r w:rsidRPr="00536CE4">
        <w:rPr>
          <w:rFonts w:ascii="Arial" w:hAnsi="Arial" w:cs="Arial"/>
          <w:sz w:val="24"/>
          <w:szCs w:val="24"/>
          <w:lang w:eastAsia="en-IN"/>
        </w:rPr>
        <w:t>To Dismiss the alert, press Esc</w:t>
      </w:r>
    </w:p>
    <w:p w14:paraId="51E7E7CE" w14:textId="572924EB" w:rsidR="00F65825" w:rsidRPr="00536CE4" w:rsidRDefault="00F65825" w:rsidP="00536CE4">
      <w:pPr>
        <w:pStyle w:val="ListParagraph"/>
        <w:numPr>
          <w:ilvl w:val="0"/>
          <w:numId w:val="138"/>
        </w:numPr>
        <w:rPr>
          <w:rFonts w:ascii="Arial" w:hAnsi="Arial" w:cs="Arial"/>
          <w:sz w:val="24"/>
          <w:szCs w:val="24"/>
          <w:lang w:eastAsia="en-IN"/>
        </w:rPr>
      </w:pPr>
      <w:r w:rsidRPr="00536CE4">
        <w:rPr>
          <w:rFonts w:ascii="Arial" w:hAnsi="Arial" w:cs="Arial"/>
          <w:sz w:val="24"/>
          <w:szCs w:val="24"/>
          <w:lang w:eastAsia="en-IN"/>
        </w:rPr>
        <w:t>To Exit the menu, press Backspace</w:t>
      </w:r>
    </w:p>
    <w:p w14:paraId="12ABE085" w14:textId="6F278297" w:rsidR="00AA4366" w:rsidRDefault="00AA4366" w:rsidP="00AA4366">
      <w:pPr>
        <w:pStyle w:val="Heading3"/>
        <w:rPr>
          <w:lang w:eastAsia="en-IN"/>
        </w:rPr>
      </w:pPr>
      <w:bookmarkStart w:id="660" w:name="_Toc93946826"/>
      <w:r>
        <w:rPr>
          <w:lang w:eastAsia="en-IN"/>
        </w:rPr>
        <w:t>Mode switching commands</w:t>
      </w:r>
      <w:bookmarkEnd w:id="660"/>
    </w:p>
    <w:p w14:paraId="3BB95F8A" w14:textId="6ED08FF7" w:rsidR="00CA618E" w:rsidRPr="00536CE4" w:rsidRDefault="00CA618E" w:rsidP="00536CE4">
      <w:pPr>
        <w:pStyle w:val="ListParagraph"/>
        <w:numPr>
          <w:ilvl w:val="0"/>
          <w:numId w:val="139"/>
        </w:numPr>
        <w:rPr>
          <w:rFonts w:ascii="Arial" w:hAnsi="Arial" w:cs="Arial"/>
          <w:sz w:val="24"/>
          <w:szCs w:val="24"/>
          <w:lang w:eastAsia="en-IN"/>
        </w:rPr>
      </w:pPr>
      <w:r w:rsidRPr="00536CE4">
        <w:rPr>
          <w:rFonts w:ascii="Arial" w:hAnsi="Arial" w:cs="Arial"/>
          <w:sz w:val="24"/>
          <w:szCs w:val="24"/>
          <w:lang w:eastAsia="en-IN"/>
        </w:rPr>
        <w:t>To Return to Reader, press F10</w:t>
      </w:r>
    </w:p>
    <w:p w14:paraId="51930D72" w14:textId="0FA5A672" w:rsidR="00CA618E" w:rsidRPr="00536CE4" w:rsidRDefault="00CA618E" w:rsidP="00536CE4">
      <w:pPr>
        <w:pStyle w:val="ListParagraph"/>
        <w:numPr>
          <w:ilvl w:val="0"/>
          <w:numId w:val="139"/>
        </w:numPr>
        <w:rPr>
          <w:rFonts w:ascii="Arial" w:hAnsi="Arial" w:cs="Arial"/>
          <w:sz w:val="24"/>
          <w:szCs w:val="24"/>
          <w:lang w:eastAsia="en-IN"/>
        </w:rPr>
      </w:pPr>
      <w:r w:rsidRPr="00536CE4">
        <w:rPr>
          <w:rFonts w:ascii="Arial" w:hAnsi="Arial" w:cs="Arial"/>
          <w:sz w:val="24"/>
          <w:szCs w:val="24"/>
          <w:lang w:eastAsia="en-IN"/>
        </w:rPr>
        <w:t>To Connect via HID, press Ctrl + H</w:t>
      </w:r>
    </w:p>
    <w:p w14:paraId="11779FDD" w14:textId="1279AA31" w:rsidR="00CA618E" w:rsidRPr="00536CE4" w:rsidRDefault="00CA618E" w:rsidP="00536CE4">
      <w:pPr>
        <w:pStyle w:val="ListParagraph"/>
        <w:numPr>
          <w:ilvl w:val="0"/>
          <w:numId w:val="139"/>
        </w:numPr>
        <w:rPr>
          <w:rFonts w:ascii="Arial" w:hAnsi="Arial" w:cs="Arial"/>
          <w:sz w:val="24"/>
          <w:szCs w:val="24"/>
          <w:lang w:eastAsia="en-IN"/>
        </w:rPr>
      </w:pPr>
      <w:r w:rsidRPr="00536CE4">
        <w:rPr>
          <w:rFonts w:ascii="Arial" w:hAnsi="Arial" w:cs="Arial"/>
          <w:sz w:val="24"/>
          <w:szCs w:val="24"/>
          <w:lang w:eastAsia="en-IN"/>
        </w:rPr>
        <w:t>To Connect via Serial, press Ctrl + I</w:t>
      </w:r>
    </w:p>
    <w:p w14:paraId="353CA5C5" w14:textId="3EE5527C" w:rsidR="00CA618E" w:rsidRPr="00536CE4" w:rsidRDefault="00CA618E" w:rsidP="00536CE4">
      <w:pPr>
        <w:pStyle w:val="ListParagraph"/>
        <w:numPr>
          <w:ilvl w:val="0"/>
          <w:numId w:val="139"/>
        </w:numPr>
        <w:rPr>
          <w:rFonts w:ascii="Arial" w:hAnsi="Arial" w:cs="Arial"/>
          <w:sz w:val="24"/>
          <w:szCs w:val="24"/>
          <w:lang w:eastAsia="en-IN"/>
        </w:rPr>
      </w:pPr>
      <w:r w:rsidRPr="00536CE4">
        <w:rPr>
          <w:rFonts w:ascii="Arial" w:hAnsi="Arial" w:cs="Arial"/>
          <w:sz w:val="24"/>
          <w:szCs w:val="24"/>
          <w:lang w:eastAsia="en-IN"/>
        </w:rPr>
        <w:t xml:space="preserve">To Connect via Bluetooth, press Ctrl + B </w:t>
      </w:r>
    </w:p>
    <w:p w14:paraId="72B05127" w14:textId="4CBA3D39" w:rsidR="00CA618E" w:rsidRPr="00536CE4" w:rsidRDefault="00CA618E" w:rsidP="00536CE4">
      <w:pPr>
        <w:pStyle w:val="ListParagraph"/>
        <w:numPr>
          <w:ilvl w:val="0"/>
          <w:numId w:val="139"/>
        </w:numPr>
        <w:rPr>
          <w:rFonts w:ascii="Arial" w:hAnsi="Arial" w:cs="Arial"/>
          <w:sz w:val="24"/>
          <w:szCs w:val="24"/>
          <w:lang w:eastAsia="en-IN"/>
        </w:rPr>
      </w:pPr>
      <w:r w:rsidRPr="00536CE4">
        <w:rPr>
          <w:rFonts w:ascii="Arial" w:hAnsi="Arial" w:cs="Arial"/>
          <w:sz w:val="24"/>
          <w:szCs w:val="24"/>
          <w:lang w:eastAsia="en-IN"/>
        </w:rPr>
        <w:t>To Connect via Mass storage, press Ctrl + J</w:t>
      </w:r>
    </w:p>
    <w:p w14:paraId="71263628" w14:textId="16377CF0" w:rsidR="00CA618E" w:rsidRPr="00536CE4" w:rsidRDefault="00CA618E" w:rsidP="00536CE4">
      <w:pPr>
        <w:pStyle w:val="ListParagraph"/>
        <w:numPr>
          <w:ilvl w:val="0"/>
          <w:numId w:val="139"/>
        </w:numPr>
        <w:rPr>
          <w:rFonts w:ascii="Arial" w:hAnsi="Arial" w:cs="Arial"/>
          <w:sz w:val="24"/>
          <w:szCs w:val="24"/>
          <w:lang w:eastAsia="en-IN"/>
        </w:rPr>
      </w:pPr>
      <w:r w:rsidRPr="00536CE4">
        <w:rPr>
          <w:rFonts w:ascii="Arial" w:hAnsi="Arial" w:cs="Arial"/>
          <w:sz w:val="24"/>
          <w:szCs w:val="24"/>
          <w:lang w:eastAsia="en-IN"/>
        </w:rPr>
        <w:t>To Emulation mode switching, press UP + DOWN arrow key</w:t>
      </w:r>
    </w:p>
    <w:p w14:paraId="61F8996F" w14:textId="082DB0F5" w:rsidR="00CA618E" w:rsidRPr="00536CE4" w:rsidRDefault="00CA618E" w:rsidP="00536CE4">
      <w:pPr>
        <w:pStyle w:val="ListParagraph"/>
        <w:numPr>
          <w:ilvl w:val="0"/>
          <w:numId w:val="139"/>
        </w:numPr>
        <w:rPr>
          <w:rFonts w:ascii="Arial" w:hAnsi="Arial" w:cs="Arial"/>
          <w:sz w:val="24"/>
          <w:szCs w:val="24"/>
          <w:lang w:eastAsia="en-IN"/>
        </w:rPr>
      </w:pPr>
      <w:r w:rsidRPr="00536CE4">
        <w:rPr>
          <w:rFonts w:ascii="Arial" w:hAnsi="Arial" w:cs="Arial"/>
          <w:sz w:val="24"/>
          <w:szCs w:val="24"/>
          <w:lang w:eastAsia="en-IN"/>
        </w:rPr>
        <w:t>To Switch to remote mode, press Ctrl + Right arrow</w:t>
      </w:r>
    </w:p>
    <w:p w14:paraId="59C9DBF5" w14:textId="184355EF" w:rsidR="00CA618E" w:rsidRPr="00536CE4" w:rsidRDefault="00CA618E" w:rsidP="00536CE4">
      <w:pPr>
        <w:pStyle w:val="ListParagraph"/>
        <w:numPr>
          <w:ilvl w:val="0"/>
          <w:numId w:val="139"/>
        </w:numPr>
        <w:rPr>
          <w:rFonts w:ascii="Arial" w:hAnsi="Arial" w:cs="Arial"/>
          <w:sz w:val="24"/>
          <w:szCs w:val="24"/>
          <w:lang w:eastAsia="en-IN"/>
        </w:rPr>
      </w:pPr>
      <w:r w:rsidRPr="00536CE4">
        <w:rPr>
          <w:rFonts w:ascii="Arial" w:hAnsi="Arial" w:cs="Arial"/>
          <w:sz w:val="24"/>
          <w:szCs w:val="24"/>
          <w:lang w:eastAsia="en-IN"/>
        </w:rPr>
        <w:t>To Switch to local mode, press Ctrl + Left arrow</w:t>
      </w:r>
    </w:p>
    <w:p w14:paraId="290AE70D" w14:textId="5A19DFF3" w:rsidR="00AA4366" w:rsidRDefault="00AA4366" w:rsidP="00AA4366">
      <w:pPr>
        <w:pStyle w:val="Heading3"/>
        <w:rPr>
          <w:lang w:eastAsia="en-IN"/>
        </w:rPr>
      </w:pPr>
      <w:bookmarkStart w:id="661" w:name="_Toc93946827"/>
      <w:r>
        <w:rPr>
          <w:lang w:eastAsia="en-IN"/>
        </w:rPr>
        <w:t>Calendar commands</w:t>
      </w:r>
      <w:bookmarkEnd w:id="661"/>
    </w:p>
    <w:p w14:paraId="6B9D109F" w14:textId="0241B905" w:rsidR="00403675" w:rsidRPr="00536CE4" w:rsidRDefault="00403675" w:rsidP="00536CE4">
      <w:pPr>
        <w:pStyle w:val="ListParagraph"/>
        <w:numPr>
          <w:ilvl w:val="0"/>
          <w:numId w:val="140"/>
        </w:numPr>
        <w:rPr>
          <w:rFonts w:ascii="Arial" w:hAnsi="Arial" w:cs="Arial"/>
          <w:sz w:val="24"/>
          <w:szCs w:val="24"/>
          <w:lang w:eastAsia="en-IN"/>
        </w:rPr>
      </w:pPr>
      <w:r w:rsidRPr="00536CE4">
        <w:rPr>
          <w:rFonts w:ascii="Arial" w:hAnsi="Arial" w:cs="Arial"/>
          <w:sz w:val="24"/>
          <w:szCs w:val="24"/>
          <w:lang w:eastAsia="en-IN"/>
        </w:rPr>
        <w:t>To Open / close calendar, press Ctrl + L</w:t>
      </w:r>
    </w:p>
    <w:p w14:paraId="03939701" w14:textId="2C358288" w:rsidR="00403675" w:rsidRPr="00536CE4" w:rsidRDefault="00403675" w:rsidP="00536CE4">
      <w:pPr>
        <w:pStyle w:val="ListParagraph"/>
        <w:numPr>
          <w:ilvl w:val="0"/>
          <w:numId w:val="140"/>
        </w:numPr>
        <w:rPr>
          <w:rFonts w:ascii="Arial" w:hAnsi="Arial" w:cs="Arial"/>
          <w:sz w:val="24"/>
          <w:szCs w:val="24"/>
          <w:lang w:eastAsia="en-IN"/>
        </w:rPr>
      </w:pPr>
      <w:r w:rsidRPr="00536CE4">
        <w:rPr>
          <w:rFonts w:ascii="Arial" w:hAnsi="Arial" w:cs="Arial"/>
          <w:sz w:val="24"/>
          <w:szCs w:val="24"/>
          <w:lang w:eastAsia="en-IN"/>
        </w:rPr>
        <w:t>To Go to previous or next week, press UP/ DOWN key</w:t>
      </w:r>
    </w:p>
    <w:p w14:paraId="5014C2ED" w14:textId="43678E6A" w:rsidR="00403675" w:rsidRPr="00536CE4" w:rsidRDefault="00403675" w:rsidP="00536CE4">
      <w:pPr>
        <w:pStyle w:val="ListParagraph"/>
        <w:numPr>
          <w:ilvl w:val="0"/>
          <w:numId w:val="140"/>
        </w:numPr>
        <w:rPr>
          <w:rFonts w:ascii="Arial" w:hAnsi="Arial" w:cs="Arial"/>
          <w:sz w:val="24"/>
          <w:szCs w:val="24"/>
          <w:lang w:eastAsia="en-IN"/>
        </w:rPr>
      </w:pPr>
      <w:r w:rsidRPr="00536CE4">
        <w:rPr>
          <w:rFonts w:ascii="Arial" w:hAnsi="Arial" w:cs="Arial"/>
          <w:sz w:val="24"/>
          <w:szCs w:val="24"/>
          <w:lang w:eastAsia="en-IN"/>
        </w:rPr>
        <w:t>To Add an appointment, press Ctrl + Alt + Q</w:t>
      </w:r>
    </w:p>
    <w:p w14:paraId="4786D577" w14:textId="11BBBC79" w:rsidR="00403675" w:rsidRPr="00536CE4" w:rsidRDefault="00403675" w:rsidP="00536CE4">
      <w:pPr>
        <w:pStyle w:val="ListParagraph"/>
        <w:numPr>
          <w:ilvl w:val="0"/>
          <w:numId w:val="140"/>
        </w:numPr>
        <w:rPr>
          <w:rFonts w:ascii="Arial" w:hAnsi="Arial" w:cs="Arial"/>
          <w:sz w:val="24"/>
          <w:szCs w:val="24"/>
          <w:lang w:eastAsia="en-IN"/>
        </w:rPr>
      </w:pPr>
      <w:r w:rsidRPr="00536CE4">
        <w:rPr>
          <w:rFonts w:ascii="Arial" w:hAnsi="Arial" w:cs="Arial"/>
          <w:sz w:val="24"/>
          <w:szCs w:val="24"/>
          <w:lang w:eastAsia="en-IN"/>
        </w:rPr>
        <w:t>To save an appointment, press ESC</w:t>
      </w:r>
    </w:p>
    <w:p w14:paraId="1AB80821" w14:textId="5C6B7DAD" w:rsidR="00403675" w:rsidRPr="00536CE4" w:rsidRDefault="00403675" w:rsidP="00536CE4">
      <w:pPr>
        <w:pStyle w:val="ListParagraph"/>
        <w:numPr>
          <w:ilvl w:val="0"/>
          <w:numId w:val="140"/>
        </w:numPr>
        <w:rPr>
          <w:rFonts w:ascii="Arial" w:hAnsi="Arial" w:cs="Arial"/>
          <w:sz w:val="24"/>
          <w:szCs w:val="24"/>
          <w:lang w:eastAsia="en-IN"/>
        </w:rPr>
      </w:pPr>
      <w:r w:rsidRPr="00536CE4">
        <w:rPr>
          <w:rFonts w:ascii="Arial" w:hAnsi="Arial" w:cs="Arial"/>
          <w:sz w:val="24"/>
          <w:szCs w:val="24"/>
          <w:lang w:eastAsia="en-IN"/>
        </w:rPr>
        <w:t>To Delete an appointment, press Ctrl + Q</w:t>
      </w:r>
    </w:p>
    <w:p w14:paraId="211CA1EC" w14:textId="6FBC1DB3" w:rsidR="00403675" w:rsidRPr="00536CE4" w:rsidRDefault="00403675" w:rsidP="00536CE4">
      <w:pPr>
        <w:pStyle w:val="ListParagraph"/>
        <w:numPr>
          <w:ilvl w:val="0"/>
          <w:numId w:val="140"/>
        </w:numPr>
        <w:rPr>
          <w:rFonts w:ascii="Arial" w:hAnsi="Arial" w:cs="Arial"/>
          <w:sz w:val="24"/>
          <w:szCs w:val="24"/>
          <w:lang w:eastAsia="en-IN"/>
        </w:rPr>
      </w:pPr>
      <w:r w:rsidRPr="00536CE4">
        <w:rPr>
          <w:rFonts w:ascii="Arial" w:hAnsi="Arial" w:cs="Arial"/>
          <w:sz w:val="24"/>
          <w:szCs w:val="24"/>
          <w:lang w:eastAsia="en-IN"/>
        </w:rPr>
        <w:t>To Acknowledge appointment, press Backspace</w:t>
      </w:r>
    </w:p>
    <w:p w14:paraId="627C9C98" w14:textId="7112E946" w:rsidR="00403675" w:rsidRPr="00536CE4" w:rsidRDefault="006B427B" w:rsidP="00536CE4">
      <w:pPr>
        <w:pStyle w:val="ListParagraph"/>
        <w:numPr>
          <w:ilvl w:val="0"/>
          <w:numId w:val="140"/>
        </w:numPr>
        <w:rPr>
          <w:rFonts w:ascii="Arial" w:hAnsi="Arial" w:cs="Arial"/>
          <w:sz w:val="24"/>
          <w:szCs w:val="24"/>
          <w:lang w:eastAsia="en-IN"/>
        </w:rPr>
      </w:pPr>
      <w:r w:rsidRPr="00536CE4">
        <w:rPr>
          <w:rFonts w:ascii="Arial" w:hAnsi="Arial" w:cs="Arial"/>
          <w:sz w:val="24"/>
          <w:szCs w:val="24"/>
          <w:lang w:eastAsia="en-IN"/>
        </w:rPr>
        <w:t xml:space="preserve">To </w:t>
      </w:r>
      <w:r w:rsidR="00403675" w:rsidRPr="00536CE4">
        <w:rPr>
          <w:rFonts w:ascii="Arial" w:hAnsi="Arial" w:cs="Arial"/>
          <w:sz w:val="24"/>
          <w:szCs w:val="24"/>
          <w:lang w:eastAsia="en-IN"/>
        </w:rPr>
        <w:t>Acknowledge ringing alarm</w:t>
      </w:r>
      <w:r w:rsidRPr="00536CE4">
        <w:rPr>
          <w:rFonts w:ascii="Arial" w:hAnsi="Arial" w:cs="Arial"/>
          <w:sz w:val="24"/>
          <w:szCs w:val="24"/>
          <w:lang w:eastAsia="en-IN"/>
        </w:rPr>
        <w:t xml:space="preserve">, press </w:t>
      </w:r>
      <w:r w:rsidR="00403675" w:rsidRPr="00536CE4">
        <w:rPr>
          <w:rFonts w:ascii="Arial" w:hAnsi="Arial" w:cs="Arial"/>
          <w:sz w:val="24"/>
          <w:szCs w:val="24"/>
          <w:lang w:eastAsia="en-IN"/>
        </w:rPr>
        <w:t>Backspace</w:t>
      </w:r>
    </w:p>
    <w:p w14:paraId="61906675" w14:textId="18525055" w:rsidR="00403675" w:rsidRPr="00536CE4" w:rsidRDefault="006B427B" w:rsidP="00536CE4">
      <w:pPr>
        <w:pStyle w:val="ListParagraph"/>
        <w:numPr>
          <w:ilvl w:val="0"/>
          <w:numId w:val="140"/>
        </w:numPr>
        <w:rPr>
          <w:rFonts w:ascii="Arial" w:hAnsi="Arial" w:cs="Arial"/>
          <w:sz w:val="24"/>
          <w:szCs w:val="24"/>
          <w:lang w:eastAsia="en-IN"/>
        </w:rPr>
      </w:pPr>
      <w:r w:rsidRPr="00536CE4">
        <w:rPr>
          <w:rFonts w:ascii="Arial" w:hAnsi="Arial" w:cs="Arial"/>
          <w:sz w:val="24"/>
          <w:szCs w:val="24"/>
          <w:lang w:eastAsia="en-IN"/>
        </w:rPr>
        <w:t xml:space="preserve">To </w:t>
      </w:r>
      <w:r w:rsidR="00403675" w:rsidRPr="00536CE4">
        <w:rPr>
          <w:rFonts w:ascii="Arial" w:hAnsi="Arial" w:cs="Arial"/>
          <w:sz w:val="24"/>
          <w:szCs w:val="24"/>
          <w:lang w:eastAsia="en-IN"/>
        </w:rPr>
        <w:t>Snoozing ringing alarm</w:t>
      </w:r>
      <w:r w:rsidRPr="00536CE4">
        <w:rPr>
          <w:rFonts w:ascii="Arial" w:hAnsi="Arial" w:cs="Arial"/>
          <w:sz w:val="24"/>
          <w:szCs w:val="24"/>
          <w:lang w:eastAsia="en-IN"/>
        </w:rPr>
        <w:t xml:space="preserve">, press </w:t>
      </w:r>
      <w:r w:rsidR="00403675" w:rsidRPr="00536CE4">
        <w:rPr>
          <w:rFonts w:ascii="Arial" w:hAnsi="Arial" w:cs="Arial"/>
          <w:sz w:val="24"/>
          <w:szCs w:val="24"/>
          <w:lang w:eastAsia="en-IN"/>
        </w:rPr>
        <w:t>Space</w:t>
      </w:r>
    </w:p>
    <w:p w14:paraId="2DB14099" w14:textId="049CEDD4" w:rsidR="00EC30FC" w:rsidRPr="00536CE4" w:rsidRDefault="006B427B" w:rsidP="00536CE4">
      <w:pPr>
        <w:pStyle w:val="ListParagraph"/>
        <w:numPr>
          <w:ilvl w:val="0"/>
          <w:numId w:val="140"/>
        </w:numPr>
        <w:rPr>
          <w:rFonts w:ascii="Arial" w:hAnsi="Arial" w:cs="Arial"/>
          <w:sz w:val="24"/>
          <w:szCs w:val="24"/>
          <w:lang w:eastAsia="en-IN"/>
        </w:rPr>
      </w:pPr>
      <w:r w:rsidRPr="00536CE4">
        <w:rPr>
          <w:rFonts w:ascii="Arial" w:hAnsi="Arial" w:cs="Arial"/>
          <w:sz w:val="24"/>
          <w:szCs w:val="24"/>
          <w:lang w:eastAsia="en-IN"/>
        </w:rPr>
        <w:t xml:space="preserve">To </w:t>
      </w:r>
      <w:r w:rsidR="00403675" w:rsidRPr="00536CE4">
        <w:rPr>
          <w:rFonts w:ascii="Arial" w:hAnsi="Arial" w:cs="Arial"/>
          <w:sz w:val="24"/>
          <w:szCs w:val="24"/>
          <w:lang w:eastAsia="en-IN"/>
        </w:rPr>
        <w:t>Go to Specific Date</w:t>
      </w:r>
      <w:r w:rsidRPr="00536CE4">
        <w:rPr>
          <w:rFonts w:ascii="Arial" w:hAnsi="Arial" w:cs="Arial"/>
          <w:sz w:val="24"/>
          <w:szCs w:val="24"/>
          <w:lang w:eastAsia="en-IN"/>
        </w:rPr>
        <w:t xml:space="preserve">, press </w:t>
      </w:r>
      <w:r w:rsidR="00403675" w:rsidRPr="00536CE4">
        <w:rPr>
          <w:rFonts w:ascii="Arial" w:hAnsi="Arial" w:cs="Arial"/>
          <w:sz w:val="24"/>
          <w:szCs w:val="24"/>
          <w:lang w:eastAsia="en-IN"/>
        </w:rPr>
        <w:t>Ctrl + G</w:t>
      </w:r>
    </w:p>
    <w:p w14:paraId="1EDC47CE" w14:textId="5DB6A91A" w:rsidR="00AA4366" w:rsidRDefault="00AA4366" w:rsidP="00AA4366">
      <w:pPr>
        <w:pStyle w:val="Heading3"/>
        <w:rPr>
          <w:lang w:eastAsia="en-IN"/>
        </w:rPr>
      </w:pPr>
      <w:bookmarkStart w:id="662" w:name="_Toc93946828"/>
      <w:r>
        <w:rPr>
          <w:lang w:eastAsia="en-IN"/>
        </w:rPr>
        <w:t>Calculator commands</w:t>
      </w:r>
      <w:bookmarkEnd w:id="662"/>
    </w:p>
    <w:p w14:paraId="1EE667AD" w14:textId="7A617854" w:rsidR="0044288D" w:rsidRPr="00536CE4" w:rsidRDefault="0044288D" w:rsidP="00536CE4">
      <w:pPr>
        <w:pStyle w:val="ListParagraph"/>
        <w:numPr>
          <w:ilvl w:val="0"/>
          <w:numId w:val="141"/>
        </w:numPr>
        <w:rPr>
          <w:rFonts w:ascii="Arial" w:hAnsi="Arial" w:cs="Arial"/>
          <w:sz w:val="24"/>
          <w:szCs w:val="24"/>
          <w:lang w:eastAsia="en-IN"/>
        </w:rPr>
      </w:pPr>
      <w:r w:rsidRPr="00536CE4">
        <w:rPr>
          <w:rFonts w:ascii="Arial" w:hAnsi="Arial" w:cs="Arial"/>
          <w:sz w:val="24"/>
          <w:szCs w:val="24"/>
          <w:lang w:eastAsia="en-IN"/>
        </w:rPr>
        <w:t>To Open/Close Calculator, press Ctrl + T</w:t>
      </w:r>
    </w:p>
    <w:p w14:paraId="08241A03" w14:textId="0EA3731F" w:rsidR="0044288D" w:rsidRPr="00536CE4" w:rsidRDefault="0044288D" w:rsidP="00536CE4">
      <w:pPr>
        <w:pStyle w:val="ListParagraph"/>
        <w:numPr>
          <w:ilvl w:val="0"/>
          <w:numId w:val="141"/>
        </w:numPr>
        <w:rPr>
          <w:rFonts w:ascii="Arial" w:hAnsi="Arial" w:cs="Arial"/>
          <w:sz w:val="24"/>
          <w:szCs w:val="24"/>
          <w:lang w:eastAsia="en-IN"/>
        </w:rPr>
      </w:pPr>
      <w:r w:rsidRPr="00536CE4">
        <w:rPr>
          <w:rFonts w:ascii="Arial" w:hAnsi="Arial" w:cs="Arial"/>
          <w:sz w:val="24"/>
          <w:szCs w:val="24"/>
          <w:lang w:eastAsia="en-IN"/>
        </w:rPr>
        <w:t>To do Addition, press Plus</w:t>
      </w:r>
    </w:p>
    <w:p w14:paraId="6C06A779" w14:textId="255A98C3" w:rsidR="0044288D" w:rsidRPr="00536CE4" w:rsidRDefault="0044288D" w:rsidP="00536CE4">
      <w:pPr>
        <w:pStyle w:val="ListParagraph"/>
        <w:numPr>
          <w:ilvl w:val="0"/>
          <w:numId w:val="141"/>
        </w:numPr>
        <w:rPr>
          <w:rFonts w:ascii="Arial" w:hAnsi="Arial" w:cs="Arial"/>
          <w:sz w:val="24"/>
          <w:szCs w:val="24"/>
          <w:lang w:eastAsia="en-IN"/>
        </w:rPr>
      </w:pPr>
      <w:r w:rsidRPr="00536CE4">
        <w:rPr>
          <w:rFonts w:ascii="Arial" w:hAnsi="Arial" w:cs="Arial"/>
          <w:sz w:val="24"/>
          <w:szCs w:val="24"/>
          <w:lang w:eastAsia="en-IN"/>
        </w:rPr>
        <w:t>To do Subtraction, press Minus</w:t>
      </w:r>
    </w:p>
    <w:p w14:paraId="5653CA9C" w14:textId="4767F10A" w:rsidR="0044288D" w:rsidRPr="00536CE4" w:rsidRDefault="0044288D" w:rsidP="00536CE4">
      <w:pPr>
        <w:pStyle w:val="ListParagraph"/>
        <w:numPr>
          <w:ilvl w:val="0"/>
          <w:numId w:val="141"/>
        </w:numPr>
        <w:rPr>
          <w:rFonts w:ascii="Arial" w:hAnsi="Arial" w:cs="Arial"/>
          <w:sz w:val="24"/>
          <w:szCs w:val="24"/>
          <w:lang w:eastAsia="en-IN"/>
        </w:rPr>
      </w:pPr>
      <w:r w:rsidRPr="00536CE4">
        <w:rPr>
          <w:rFonts w:ascii="Arial" w:hAnsi="Arial" w:cs="Arial"/>
          <w:sz w:val="24"/>
          <w:szCs w:val="24"/>
          <w:lang w:eastAsia="en-IN"/>
        </w:rPr>
        <w:t>To do Multiplication, press Multiplication</w:t>
      </w:r>
    </w:p>
    <w:p w14:paraId="6790B409" w14:textId="4A6E4932" w:rsidR="0044288D" w:rsidRPr="00536CE4" w:rsidRDefault="0044288D" w:rsidP="00536CE4">
      <w:pPr>
        <w:pStyle w:val="ListParagraph"/>
        <w:numPr>
          <w:ilvl w:val="0"/>
          <w:numId w:val="141"/>
        </w:numPr>
        <w:rPr>
          <w:rFonts w:ascii="Arial" w:hAnsi="Arial" w:cs="Arial"/>
          <w:sz w:val="24"/>
          <w:szCs w:val="24"/>
          <w:lang w:eastAsia="en-IN"/>
        </w:rPr>
      </w:pPr>
      <w:r w:rsidRPr="00536CE4">
        <w:rPr>
          <w:rFonts w:ascii="Arial" w:hAnsi="Arial" w:cs="Arial"/>
          <w:sz w:val="24"/>
          <w:szCs w:val="24"/>
          <w:lang w:eastAsia="en-IN"/>
        </w:rPr>
        <w:t>To do Division, press Division</w:t>
      </w:r>
    </w:p>
    <w:p w14:paraId="3557B6A8" w14:textId="36E6F38B" w:rsidR="0044288D" w:rsidRPr="00536CE4" w:rsidRDefault="0044288D" w:rsidP="00536CE4">
      <w:pPr>
        <w:pStyle w:val="ListParagraph"/>
        <w:numPr>
          <w:ilvl w:val="0"/>
          <w:numId w:val="141"/>
        </w:numPr>
        <w:rPr>
          <w:rFonts w:ascii="Arial" w:hAnsi="Arial" w:cs="Arial"/>
          <w:sz w:val="24"/>
          <w:szCs w:val="24"/>
          <w:lang w:eastAsia="en-IN"/>
        </w:rPr>
      </w:pPr>
      <w:r w:rsidRPr="00536CE4">
        <w:rPr>
          <w:rFonts w:ascii="Arial" w:hAnsi="Arial" w:cs="Arial"/>
          <w:sz w:val="24"/>
          <w:szCs w:val="24"/>
          <w:lang w:eastAsia="en-IN"/>
        </w:rPr>
        <w:t>To generate Equals/Answer, press Enter</w:t>
      </w:r>
    </w:p>
    <w:p w14:paraId="01070867" w14:textId="664E8DF6" w:rsidR="0044288D" w:rsidRPr="00536CE4" w:rsidRDefault="0044288D" w:rsidP="00536CE4">
      <w:pPr>
        <w:pStyle w:val="ListParagraph"/>
        <w:numPr>
          <w:ilvl w:val="0"/>
          <w:numId w:val="141"/>
        </w:numPr>
        <w:rPr>
          <w:rFonts w:ascii="Arial" w:hAnsi="Arial" w:cs="Arial"/>
          <w:sz w:val="24"/>
          <w:szCs w:val="24"/>
          <w:lang w:eastAsia="en-IN"/>
        </w:rPr>
      </w:pPr>
      <w:r w:rsidRPr="00536CE4">
        <w:rPr>
          <w:rFonts w:ascii="Arial" w:hAnsi="Arial" w:cs="Arial"/>
          <w:sz w:val="24"/>
          <w:szCs w:val="24"/>
          <w:lang w:eastAsia="en-IN"/>
        </w:rPr>
        <w:t>To do Backspace, press Backspace</w:t>
      </w:r>
    </w:p>
    <w:p w14:paraId="05DA01D5" w14:textId="4E0B7170" w:rsidR="0044288D" w:rsidRPr="00536CE4" w:rsidRDefault="0044288D" w:rsidP="00536CE4">
      <w:pPr>
        <w:pStyle w:val="ListParagraph"/>
        <w:numPr>
          <w:ilvl w:val="0"/>
          <w:numId w:val="141"/>
        </w:numPr>
        <w:rPr>
          <w:rFonts w:ascii="Arial" w:hAnsi="Arial" w:cs="Arial"/>
          <w:sz w:val="24"/>
          <w:szCs w:val="24"/>
          <w:lang w:eastAsia="en-IN"/>
        </w:rPr>
      </w:pPr>
      <w:r w:rsidRPr="00536CE4">
        <w:rPr>
          <w:rFonts w:ascii="Arial" w:hAnsi="Arial" w:cs="Arial"/>
          <w:sz w:val="24"/>
          <w:szCs w:val="24"/>
          <w:lang w:eastAsia="en-IN"/>
        </w:rPr>
        <w:t>To Clear Entry, press Ctrl + K</w:t>
      </w:r>
    </w:p>
    <w:p w14:paraId="1784F484" w14:textId="3F3C8D00" w:rsidR="0044288D" w:rsidRPr="00536CE4" w:rsidRDefault="0044288D" w:rsidP="00536CE4">
      <w:pPr>
        <w:pStyle w:val="ListParagraph"/>
        <w:numPr>
          <w:ilvl w:val="0"/>
          <w:numId w:val="141"/>
        </w:numPr>
        <w:rPr>
          <w:rFonts w:ascii="Arial" w:hAnsi="Arial" w:cs="Arial"/>
          <w:sz w:val="24"/>
          <w:szCs w:val="24"/>
          <w:lang w:eastAsia="en-IN"/>
        </w:rPr>
      </w:pPr>
      <w:r w:rsidRPr="00536CE4">
        <w:rPr>
          <w:rFonts w:ascii="Arial" w:hAnsi="Arial" w:cs="Arial"/>
          <w:sz w:val="24"/>
          <w:szCs w:val="24"/>
          <w:lang w:eastAsia="en-IN"/>
        </w:rPr>
        <w:t>To All clear, press Ctrl + Delete</w:t>
      </w:r>
    </w:p>
    <w:p w14:paraId="62A52A66" w14:textId="2600CF89" w:rsidR="0044288D" w:rsidRPr="00536CE4" w:rsidRDefault="0044288D" w:rsidP="00536CE4">
      <w:pPr>
        <w:pStyle w:val="ListParagraph"/>
        <w:numPr>
          <w:ilvl w:val="0"/>
          <w:numId w:val="141"/>
        </w:numPr>
        <w:rPr>
          <w:rFonts w:ascii="Arial" w:hAnsi="Arial" w:cs="Arial"/>
          <w:sz w:val="24"/>
          <w:szCs w:val="24"/>
          <w:lang w:eastAsia="en-IN"/>
        </w:rPr>
      </w:pPr>
      <w:r w:rsidRPr="00536CE4">
        <w:rPr>
          <w:rFonts w:ascii="Arial" w:hAnsi="Arial" w:cs="Arial"/>
          <w:sz w:val="24"/>
          <w:szCs w:val="24"/>
          <w:lang w:eastAsia="en-IN"/>
        </w:rPr>
        <w:lastRenderedPageBreak/>
        <w:t>To enter Decimal point, press Ctrl + Dot key</w:t>
      </w:r>
    </w:p>
    <w:p w14:paraId="75587FB2" w14:textId="1FDBB84F" w:rsidR="0044288D" w:rsidRPr="00536CE4" w:rsidRDefault="0044288D" w:rsidP="00536CE4">
      <w:pPr>
        <w:pStyle w:val="ListParagraph"/>
        <w:numPr>
          <w:ilvl w:val="0"/>
          <w:numId w:val="141"/>
        </w:numPr>
        <w:rPr>
          <w:rFonts w:ascii="Arial" w:hAnsi="Arial" w:cs="Arial"/>
          <w:sz w:val="24"/>
          <w:szCs w:val="24"/>
          <w:lang w:eastAsia="en-IN"/>
        </w:rPr>
      </w:pPr>
      <w:r w:rsidRPr="00536CE4">
        <w:rPr>
          <w:rFonts w:ascii="Arial" w:hAnsi="Arial" w:cs="Arial"/>
          <w:sz w:val="24"/>
          <w:szCs w:val="24"/>
          <w:lang w:eastAsia="en-IN"/>
        </w:rPr>
        <w:t>To enter Pi key (Displays the value of pi) press Ctrl + slash key</w:t>
      </w:r>
    </w:p>
    <w:p w14:paraId="5F27D09D" w14:textId="6AC11240" w:rsidR="0044288D" w:rsidRPr="00536CE4" w:rsidRDefault="0044288D" w:rsidP="00536CE4">
      <w:pPr>
        <w:pStyle w:val="ListParagraph"/>
        <w:numPr>
          <w:ilvl w:val="0"/>
          <w:numId w:val="141"/>
        </w:numPr>
        <w:rPr>
          <w:rFonts w:ascii="Arial" w:hAnsi="Arial" w:cs="Arial"/>
          <w:sz w:val="24"/>
          <w:szCs w:val="24"/>
          <w:lang w:eastAsia="en-IN"/>
        </w:rPr>
      </w:pPr>
      <w:r w:rsidRPr="00536CE4">
        <w:rPr>
          <w:rFonts w:ascii="Arial" w:hAnsi="Arial" w:cs="Arial"/>
          <w:sz w:val="24"/>
          <w:szCs w:val="24"/>
          <w:lang w:eastAsia="en-IN"/>
        </w:rPr>
        <w:t>To do M+ (Memory Plus), press Ctrl + Up arrow</w:t>
      </w:r>
    </w:p>
    <w:p w14:paraId="157B081B" w14:textId="1546C2E0" w:rsidR="0044288D" w:rsidRPr="00536CE4" w:rsidRDefault="0044288D" w:rsidP="00536CE4">
      <w:pPr>
        <w:pStyle w:val="ListParagraph"/>
        <w:numPr>
          <w:ilvl w:val="0"/>
          <w:numId w:val="141"/>
        </w:numPr>
        <w:rPr>
          <w:rFonts w:ascii="Arial" w:hAnsi="Arial" w:cs="Arial"/>
          <w:sz w:val="24"/>
          <w:szCs w:val="24"/>
          <w:lang w:eastAsia="en-IN"/>
        </w:rPr>
      </w:pPr>
      <w:r w:rsidRPr="00536CE4">
        <w:rPr>
          <w:rFonts w:ascii="Arial" w:hAnsi="Arial" w:cs="Arial"/>
          <w:sz w:val="24"/>
          <w:szCs w:val="24"/>
          <w:lang w:eastAsia="en-IN"/>
        </w:rPr>
        <w:t>To do M- (Memory minus), press Ctrl + Down arrow</w:t>
      </w:r>
    </w:p>
    <w:p w14:paraId="2BF2AAF5" w14:textId="00B60623" w:rsidR="0044288D" w:rsidRPr="00536CE4" w:rsidRDefault="0044288D" w:rsidP="00536CE4">
      <w:pPr>
        <w:pStyle w:val="ListParagraph"/>
        <w:numPr>
          <w:ilvl w:val="0"/>
          <w:numId w:val="141"/>
        </w:numPr>
        <w:rPr>
          <w:rFonts w:ascii="Arial" w:hAnsi="Arial" w:cs="Arial"/>
          <w:sz w:val="24"/>
          <w:szCs w:val="24"/>
          <w:lang w:eastAsia="en-IN"/>
        </w:rPr>
      </w:pPr>
      <w:r w:rsidRPr="00536CE4">
        <w:rPr>
          <w:rFonts w:ascii="Arial" w:hAnsi="Arial" w:cs="Arial"/>
          <w:sz w:val="24"/>
          <w:szCs w:val="24"/>
          <w:lang w:eastAsia="en-IN"/>
        </w:rPr>
        <w:t>To do MR (Memory recall), press Ctrl+ Left arrow</w:t>
      </w:r>
    </w:p>
    <w:p w14:paraId="179546DB" w14:textId="69B3076D" w:rsidR="0044288D" w:rsidRPr="00536CE4" w:rsidRDefault="0044288D" w:rsidP="00536CE4">
      <w:pPr>
        <w:pStyle w:val="ListParagraph"/>
        <w:numPr>
          <w:ilvl w:val="0"/>
          <w:numId w:val="141"/>
        </w:numPr>
        <w:rPr>
          <w:rFonts w:ascii="Arial" w:hAnsi="Arial" w:cs="Arial"/>
          <w:sz w:val="24"/>
          <w:szCs w:val="24"/>
          <w:lang w:eastAsia="en-IN"/>
        </w:rPr>
      </w:pPr>
      <w:r w:rsidRPr="00536CE4">
        <w:rPr>
          <w:rFonts w:ascii="Arial" w:hAnsi="Arial" w:cs="Arial"/>
          <w:sz w:val="24"/>
          <w:szCs w:val="24"/>
          <w:lang w:eastAsia="en-IN"/>
        </w:rPr>
        <w:t>To do MC (Memory clear), press Ctrl + Right arrow</w:t>
      </w:r>
    </w:p>
    <w:p w14:paraId="43822C27" w14:textId="42A7EF17" w:rsidR="0044288D" w:rsidRPr="00536CE4" w:rsidRDefault="0044288D" w:rsidP="00536CE4">
      <w:pPr>
        <w:pStyle w:val="ListParagraph"/>
        <w:numPr>
          <w:ilvl w:val="0"/>
          <w:numId w:val="141"/>
        </w:numPr>
        <w:rPr>
          <w:rFonts w:ascii="Arial" w:hAnsi="Arial" w:cs="Arial"/>
          <w:sz w:val="24"/>
          <w:szCs w:val="24"/>
          <w:lang w:eastAsia="en-IN"/>
        </w:rPr>
      </w:pPr>
      <w:r w:rsidRPr="00536CE4">
        <w:rPr>
          <w:rFonts w:ascii="Arial" w:hAnsi="Arial" w:cs="Arial"/>
          <w:sz w:val="24"/>
          <w:szCs w:val="24"/>
          <w:lang w:eastAsia="en-IN"/>
        </w:rPr>
        <w:t>To do History navigation, press Ctrl + Y/Ctrl + Z</w:t>
      </w:r>
    </w:p>
    <w:p w14:paraId="7C07B2A6" w14:textId="7F193084" w:rsidR="00AA4366" w:rsidRDefault="00AA4366" w:rsidP="00AA4366">
      <w:pPr>
        <w:pStyle w:val="Heading3"/>
        <w:rPr>
          <w:lang w:eastAsia="en-IN"/>
        </w:rPr>
      </w:pPr>
      <w:bookmarkStart w:id="663" w:name="_Toc93946829"/>
      <w:r>
        <w:rPr>
          <w:lang w:eastAsia="en-IN"/>
        </w:rPr>
        <w:t>iOS commands</w:t>
      </w:r>
      <w:bookmarkEnd w:id="663"/>
    </w:p>
    <w:p w14:paraId="731FE9A2" w14:textId="6A8379DF"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Move to previous item, press Left arrow</w:t>
      </w:r>
    </w:p>
    <w:p w14:paraId="2A52E550" w14:textId="582E9428"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Move to next item, press Right Arrow</w:t>
      </w:r>
    </w:p>
    <w:p w14:paraId="4933F279" w14:textId="76150357"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Pan braille left, press Alt + Ctrl + Left Arrow</w:t>
      </w:r>
    </w:p>
    <w:p w14:paraId="68E9DF93" w14:textId="69F2A4CD"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do Pan braille right, press Alt + Ctrl + Right Arrow</w:t>
      </w:r>
    </w:p>
    <w:p w14:paraId="6F32FF83" w14:textId="1AF987ED"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Move to the first element, press Ctrl + Home</w:t>
      </w:r>
    </w:p>
    <w:p w14:paraId="12814120" w14:textId="49F751DB"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Move to the last element, press Ctrl + End</w:t>
      </w:r>
    </w:p>
    <w:p w14:paraId="03AC17E9" w14:textId="374D49B3"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Scroll right one page, press Alt + Page Down</w:t>
      </w:r>
    </w:p>
    <w:p w14:paraId="7C1DEA5B" w14:textId="76FD37F6"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Scroll left one page, press Alt + Page Up</w:t>
      </w:r>
    </w:p>
    <w:p w14:paraId="22B4A56A" w14:textId="7F103CF1"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 xml:space="preserve">To Move to the status bar, press Alt + S </w:t>
      </w:r>
    </w:p>
    <w:p w14:paraId="073A8CD5" w14:textId="546B7F28"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Select previous rotor setting, press Ctrl + 2</w:t>
      </w:r>
    </w:p>
    <w:p w14:paraId="6C397921" w14:textId="0F08B71D"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Select next rotor setting, press Ctrl + 4</w:t>
      </w:r>
    </w:p>
    <w:p w14:paraId="73E8D834" w14:textId="092097F5"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Move to previous item using rotor setting, press Ctrl + 1</w:t>
      </w:r>
    </w:p>
    <w:p w14:paraId="46BB2E6A" w14:textId="7EDF6FCE"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Move to next item using rotor setting, press Ctrl + 3</w:t>
      </w:r>
    </w:p>
    <w:p w14:paraId="15F0652A" w14:textId="61754F46"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Launch the Task Switcher, press Windows + T</w:t>
      </w:r>
    </w:p>
    <w:p w14:paraId="4265A8C4" w14:textId="5CD3DCB3"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Scroll up one page, press Page Up</w:t>
      </w:r>
    </w:p>
    <w:p w14:paraId="51083CFF" w14:textId="236FB3C9"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Scroll down one page, press Page Down</w:t>
      </w:r>
    </w:p>
    <w:p w14:paraId="4418DBA7" w14:textId="34D45351"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Go to Notification Center, press Windows + N</w:t>
      </w:r>
    </w:p>
    <w:p w14:paraId="08AF676B" w14:textId="11BBCBEC"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Go to Control Center, press Windows + A</w:t>
      </w:r>
    </w:p>
    <w:p w14:paraId="4C1F2DDD" w14:textId="5B2AFBDE"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open Item chooser, press Alt + I</w:t>
      </w:r>
    </w:p>
    <w:p w14:paraId="632F67C0" w14:textId="0B8FDA22"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Escape Current context, press Ctrl + ESC</w:t>
      </w:r>
    </w:p>
    <w:p w14:paraId="2CAC233E" w14:textId="29628238"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l Previous container, press Windows + W</w:t>
      </w:r>
    </w:p>
    <w:p w14:paraId="62D0C9FA" w14:textId="500E1C48"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Next container, press Windows + S</w:t>
      </w:r>
    </w:p>
    <w:p w14:paraId="7EE16E75" w14:textId="32487B53"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Read all, starting at the selected item, press Alt + R</w:t>
      </w:r>
    </w:p>
    <w:p w14:paraId="29577B43" w14:textId="3F15B45E"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Read all, starting from the top, press Ctrl + R</w:t>
      </w:r>
    </w:p>
    <w:p w14:paraId="1C207D74" w14:textId="2581ADE4"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Pause or continue speech, press Ctrl + P</w:t>
      </w:r>
    </w:p>
    <w:p w14:paraId="257982E4" w14:textId="1A26AFF3"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Announce page number OR number of rows displayed, press Alt + P</w:t>
      </w:r>
    </w:p>
    <w:p w14:paraId="419F1DB3" w14:textId="3E8DFD5A"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Activate the Back button if present, press Windows + U</w:t>
      </w:r>
    </w:p>
    <w:p w14:paraId="104330B3" w14:textId="088738C1"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Activate the Delete key, press Windows + D</w:t>
      </w:r>
    </w:p>
    <w:p w14:paraId="7CB0003E" w14:textId="68D62EF8"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Activate the Return key, press Windows + R</w:t>
      </w:r>
    </w:p>
    <w:p w14:paraId="070633BA" w14:textId="1DB29571"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lastRenderedPageBreak/>
        <w:t>To Switch between contracted and uncontracted braille, press Windows + G</w:t>
      </w:r>
    </w:p>
    <w:p w14:paraId="13FB1AF3" w14:textId="6832CC22"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Activate the Home button (twice quickly to launch the task switcher), press Windows + H</w:t>
      </w:r>
    </w:p>
    <w:p w14:paraId="23458E7B" w14:textId="1BBA2AB7"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Toggle speech on and off, press Windows + M</w:t>
      </w:r>
    </w:p>
    <w:p w14:paraId="3E77D2FC" w14:textId="4F7C92E0"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Activate the Tab key, press Windows + Tab</w:t>
      </w:r>
    </w:p>
    <w:p w14:paraId="15E5E045" w14:textId="4298C0E4"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open Context menu, press Windows + C</w:t>
      </w:r>
    </w:p>
    <w:p w14:paraId="2ED97EED" w14:textId="7D92D08F"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Switch braille input, press Windows + I</w:t>
      </w:r>
    </w:p>
    <w:p w14:paraId="68E704FD" w14:textId="66C4B30F"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Volume up, press Windows + F11</w:t>
      </w:r>
    </w:p>
    <w:p w14:paraId="01B75546" w14:textId="1C2D2BC4"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Volume down, press Windows + F10</w:t>
      </w:r>
    </w:p>
    <w:p w14:paraId="714F1F77" w14:textId="442B2E73"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Toggle screen curtain on/off, press Windows + L</w:t>
      </w:r>
    </w:p>
    <w:p w14:paraId="03770B8D" w14:textId="29DA013E"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Select all, press Ctrl + A</w:t>
      </w:r>
    </w:p>
    <w:p w14:paraId="0902D93F" w14:textId="114537ED"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Cut, press Ctrl + X</w:t>
      </w:r>
    </w:p>
    <w:p w14:paraId="4D550221" w14:textId="26FFC274"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Copy, press Ctrl + C</w:t>
      </w:r>
    </w:p>
    <w:p w14:paraId="513F8753" w14:textId="1E18F9B3"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Paste, press Ctrl + V</w:t>
      </w:r>
    </w:p>
    <w:p w14:paraId="0D37651B" w14:textId="2752ADDD"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do Undo typing, press Ctrl + Z</w:t>
      </w:r>
    </w:p>
    <w:p w14:paraId="212E6A24" w14:textId="404384CF"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Redo typing, press Ctrl + Y</w:t>
      </w:r>
    </w:p>
    <w:p w14:paraId="0CAABCCD" w14:textId="0A843D53"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Activate Eject key, press Windows + E</w:t>
      </w:r>
    </w:p>
    <w:p w14:paraId="0D19B029" w14:textId="45787FAE"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Toggle announcement history, press Ctrl + H</w:t>
      </w:r>
    </w:p>
    <w:p w14:paraId="2D87C467" w14:textId="6941EEC2"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open Keyboard Help, press Windows + K</w:t>
      </w:r>
    </w:p>
    <w:p w14:paraId="4C865D0A" w14:textId="3F56D4F5"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Tab, press Ctrl + Tab</w:t>
      </w:r>
    </w:p>
    <w:p w14:paraId="59AC1642" w14:textId="0A1A88F8"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Shift Tab, press Ctrl + Shift +Tab</w:t>
      </w:r>
    </w:p>
    <w:p w14:paraId="39DEC2B6" w14:textId="163D1CB8"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Show/ Hide the Keyboard, press Alt + K</w:t>
      </w:r>
    </w:p>
    <w:p w14:paraId="31E086B3" w14:textId="48D72D4C"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Select Left, press Ctrl + O</w:t>
      </w:r>
    </w:p>
    <w:p w14:paraId="0D9C5EEA" w14:textId="661D4B06"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Select Right, press Ctrl + J</w:t>
      </w:r>
    </w:p>
    <w:p w14:paraId="42F20156" w14:textId="41D38F7C"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Text Search, press Ctrl + F</w:t>
      </w:r>
    </w:p>
    <w:p w14:paraId="592A2146" w14:textId="4928B4AE"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Output Text style, press Alt + F</w:t>
      </w:r>
    </w:p>
    <w:p w14:paraId="404B5CE3" w14:textId="264A5B51"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Play/Pause Music, press Ctrl + Q</w:t>
      </w:r>
    </w:p>
    <w:p w14:paraId="26373DDE" w14:textId="3D3AE4D9"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Translate, press Windows + Z</w:t>
      </w:r>
    </w:p>
    <w:p w14:paraId="304D397A" w14:textId="5BC2BDE3"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go to Next Output Mode, press Ctrl + G</w:t>
      </w:r>
    </w:p>
    <w:p w14:paraId="1DA2D045" w14:textId="0DB81A8D"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go to Next Input Mode, press Ctrl + B</w:t>
      </w:r>
    </w:p>
    <w:p w14:paraId="0A1C9D78" w14:textId="2E73D8C7"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Delete, press Backspace</w:t>
      </w:r>
    </w:p>
    <w:p w14:paraId="06D1B321" w14:textId="683AAF24"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Return, press Backspace</w:t>
      </w:r>
    </w:p>
    <w:p w14:paraId="35D1A4BF" w14:textId="360E4E39"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Toggle mute, press Windows + J</w:t>
      </w:r>
    </w:p>
    <w:p w14:paraId="46AA1039" w14:textId="7A6A3FD3"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Start help, press Ctrl + F11</w:t>
      </w:r>
    </w:p>
    <w:p w14:paraId="053D3693" w14:textId="7FB3D162"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Scroll up page, press Ctrl + I</w:t>
      </w:r>
    </w:p>
    <w:p w14:paraId="18634D0B" w14:textId="67433C10"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Scroll down page, press Ctrl + K</w:t>
      </w:r>
    </w:p>
    <w:p w14:paraId="348F55D8" w14:textId="657571E2"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Simulated long press, press Ctrl + D</w:t>
      </w:r>
    </w:p>
    <w:p w14:paraId="79DD17CE" w14:textId="29E8AA8E"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lastRenderedPageBreak/>
        <w:t>To Single letter Quick Nav, press Windows + O</w:t>
      </w:r>
    </w:p>
    <w:p w14:paraId="31E73FF5" w14:textId="0C9CC313"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Toggle Quick Nav, press Windows + Q</w:t>
      </w:r>
    </w:p>
    <w:p w14:paraId="0F8D793E" w14:textId="0E527D65"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Change an Item's label, press Windows + X</w:t>
      </w:r>
    </w:p>
    <w:p w14:paraId="04672D38" w14:textId="244AF0F0"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Start dictation when in text field, press  Ctrl + T</w:t>
      </w:r>
    </w:p>
    <w:p w14:paraId="24C93E1A" w14:textId="2E558F72" w:rsidR="00AA4366" w:rsidRDefault="00AA4366" w:rsidP="00AA4366">
      <w:pPr>
        <w:pStyle w:val="Heading3"/>
        <w:rPr>
          <w:lang w:eastAsia="en-IN"/>
        </w:rPr>
      </w:pPr>
      <w:bookmarkStart w:id="664" w:name="_Toc93946830"/>
      <w:r>
        <w:rPr>
          <w:lang w:eastAsia="en-IN"/>
        </w:rPr>
        <w:t>Brailleback commands</w:t>
      </w:r>
      <w:bookmarkEnd w:id="664"/>
    </w:p>
    <w:p w14:paraId="6B0F0839" w14:textId="45495BB0" w:rsidR="009A1516" w:rsidRPr="00536CE4" w:rsidRDefault="009A1516" w:rsidP="00536CE4">
      <w:pPr>
        <w:pStyle w:val="ListParagraph"/>
        <w:numPr>
          <w:ilvl w:val="0"/>
          <w:numId w:val="143"/>
        </w:numPr>
        <w:rPr>
          <w:rFonts w:ascii="Arial" w:hAnsi="Arial" w:cs="Arial"/>
          <w:sz w:val="24"/>
          <w:szCs w:val="24"/>
          <w:lang w:eastAsia="en-IN"/>
        </w:rPr>
      </w:pPr>
      <w:r w:rsidRPr="00536CE4">
        <w:rPr>
          <w:rFonts w:ascii="Arial" w:hAnsi="Arial" w:cs="Arial"/>
          <w:sz w:val="24"/>
          <w:szCs w:val="24"/>
          <w:lang w:eastAsia="en-IN"/>
        </w:rPr>
        <w:t>To Back, press Alt + B</w:t>
      </w:r>
    </w:p>
    <w:p w14:paraId="3ABB4FEB" w14:textId="68B070A1" w:rsidR="009A1516" w:rsidRPr="00536CE4" w:rsidRDefault="009A1516" w:rsidP="00536CE4">
      <w:pPr>
        <w:pStyle w:val="ListParagraph"/>
        <w:numPr>
          <w:ilvl w:val="0"/>
          <w:numId w:val="143"/>
        </w:numPr>
        <w:rPr>
          <w:rFonts w:ascii="Arial" w:hAnsi="Arial" w:cs="Arial"/>
          <w:sz w:val="24"/>
          <w:szCs w:val="24"/>
          <w:lang w:eastAsia="en-IN"/>
        </w:rPr>
      </w:pPr>
      <w:r w:rsidRPr="00536CE4">
        <w:rPr>
          <w:rFonts w:ascii="Arial" w:hAnsi="Arial" w:cs="Arial"/>
          <w:sz w:val="24"/>
          <w:szCs w:val="24"/>
          <w:lang w:eastAsia="en-IN"/>
        </w:rPr>
        <w:t>To Home, press Alt + Home</w:t>
      </w:r>
    </w:p>
    <w:p w14:paraId="3EF5C2B6" w14:textId="285C2121" w:rsidR="009A1516" w:rsidRPr="00536CE4" w:rsidRDefault="009A1516" w:rsidP="00536CE4">
      <w:pPr>
        <w:pStyle w:val="ListParagraph"/>
        <w:numPr>
          <w:ilvl w:val="0"/>
          <w:numId w:val="143"/>
        </w:numPr>
        <w:rPr>
          <w:rFonts w:ascii="Arial" w:hAnsi="Arial" w:cs="Arial"/>
          <w:sz w:val="24"/>
          <w:szCs w:val="24"/>
          <w:lang w:eastAsia="en-IN"/>
        </w:rPr>
      </w:pPr>
      <w:r w:rsidRPr="00536CE4">
        <w:rPr>
          <w:rFonts w:ascii="Arial" w:hAnsi="Arial" w:cs="Arial"/>
          <w:sz w:val="24"/>
          <w:szCs w:val="24"/>
          <w:lang w:eastAsia="en-IN"/>
        </w:rPr>
        <w:t>To open BrailleBack help, press Alt + H</w:t>
      </w:r>
    </w:p>
    <w:p w14:paraId="753B9FDF" w14:textId="609E3C14" w:rsidR="009A1516" w:rsidRPr="00536CE4" w:rsidRDefault="009A1516" w:rsidP="00536CE4">
      <w:pPr>
        <w:pStyle w:val="ListParagraph"/>
        <w:numPr>
          <w:ilvl w:val="0"/>
          <w:numId w:val="143"/>
        </w:numPr>
        <w:rPr>
          <w:rFonts w:ascii="Arial" w:hAnsi="Arial" w:cs="Arial"/>
          <w:sz w:val="24"/>
          <w:szCs w:val="24"/>
          <w:lang w:eastAsia="en-IN"/>
        </w:rPr>
      </w:pPr>
      <w:r w:rsidRPr="00536CE4">
        <w:rPr>
          <w:rFonts w:ascii="Arial" w:hAnsi="Arial" w:cs="Arial"/>
          <w:sz w:val="24"/>
          <w:szCs w:val="24"/>
          <w:lang w:eastAsia="en-IN"/>
        </w:rPr>
        <w:t>To check Notifications, press Alt + N</w:t>
      </w:r>
    </w:p>
    <w:p w14:paraId="0B713376" w14:textId="3A3BE7DF" w:rsidR="009A1516" w:rsidRPr="00536CE4" w:rsidRDefault="009A1516" w:rsidP="00536CE4">
      <w:pPr>
        <w:pStyle w:val="ListParagraph"/>
        <w:numPr>
          <w:ilvl w:val="0"/>
          <w:numId w:val="143"/>
        </w:numPr>
        <w:rPr>
          <w:rFonts w:ascii="Arial" w:hAnsi="Arial" w:cs="Arial"/>
          <w:sz w:val="24"/>
          <w:szCs w:val="24"/>
          <w:lang w:eastAsia="en-IN"/>
        </w:rPr>
      </w:pPr>
      <w:r w:rsidRPr="00536CE4">
        <w:rPr>
          <w:rFonts w:ascii="Arial" w:hAnsi="Arial" w:cs="Arial"/>
          <w:sz w:val="24"/>
          <w:szCs w:val="24"/>
          <w:lang w:eastAsia="en-IN"/>
        </w:rPr>
        <w:t>To open Recent Apps, press Alt + R</w:t>
      </w:r>
    </w:p>
    <w:p w14:paraId="10CFFCAD" w14:textId="3B255B24" w:rsidR="009A1516" w:rsidRPr="00536CE4" w:rsidRDefault="009A1516" w:rsidP="00536CE4">
      <w:pPr>
        <w:pStyle w:val="ListParagraph"/>
        <w:numPr>
          <w:ilvl w:val="0"/>
          <w:numId w:val="143"/>
        </w:numPr>
        <w:rPr>
          <w:rFonts w:ascii="Arial" w:hAnsi="Arial" w:cs="Arial"/>
          <w:sz w:val="24"/>
          <w:szCs w:val="24"/>
          <w:lang w:eastAsia="en-IN"/>
        </w:rPr>
      </w:pPr>
      <w:r w:rsidRPr="00536CE4">
        <w:rPr>
          <w:rFonts w:ascii="Arial" w:hAnsi="Arial" w:cs="Arial"/>
          <w:sz w:val="24"/>
          <w:szCs w:val="24"/>
          <w:lang w:eastAsia="en-IN"/>
        </w:rPr>
        <w:t>To Enter (in Edit field), press Alt + Enter</w:t>
      </w:r>
    </w:p>
    <w:p w14:paraId="236CC27C" w14:textId="4CA2544D" w:rsidR="009A1516" w:rsidRPr="00536CE4" w:rsidRDefault="009A1516" w:rsidP="00536CE4">
      <w:pPr>
        <w:pStyle w:val="ListParagraph"/>
        <w:numPr>
          <w:ilvl w:val="0"/>
          <w:numId w:val="143"/>
        </w:numPr>
        <w:rPr>
          <w:rFonts w:ascii="Arial" w:hAnsi="Arial" w:cs="Arial"/>
          <w:sz w:val="24"/>
          <w:szCs w:val="24"/>
          <w:lang w:eastAsia="en-IN"/>
        </w:rPr>
      </w:pPr>
      <w:r w:rsidRPr="00536CE4">
        <w:rPr>
          <w:rFonts w:ascii="Arial" w:hAnsi="Arial" w:cs="Arial"/>
          <w:sz w:val="24"/>
          <w:szCs w:val="24"/>
          <w:lang w:eastAsia="en-IN"/>
        </w:rPr>
        <w:t>To Backspace (in Edit field), press Alt + Backspace</w:t>
      </w:r>
    </w:p>
    <w:p w14:paraId="16B97918" w14:textId="5A2278A4" w:rsidR="00AA4366" w:rsidRDefault="00AA4366" w:rsidP="00AA4366">
      <w:pPr>
        <w:pStyle w:val="Heading3"/>
        <w:rPr>
          <w:lang w:eastAsia="en-IN"/>
        </w:rPr>
      </w:pPr>
      <w:bookmarkStart w:id="665" w:name="_Toc93946831"/>
      <w:r>
        <w:rPr>
          <w:lang w:eastAsia="en-IN"/>
        </w:rPr>
        <w:t>JAWS commands</w:t>
      </w:r>
      <w:bookmarkEnd w:id="665"/>
    </w:p>
    <w:p w14:paraId="2CC89DB2" w14:textId="4085D6B0"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Move display to the left, press Left Arrow</w:t>
      </w:r>
    </w:p>
    <w:p w14:paraId="27568D8F" w14:textId="57274B7C"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Move display to the right, press Right Arrow</w:t>
      </w:r>
    </w:p>
    <w:p w14:paraId="3E815CE6" w14:textId="20127F83"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Move display up one line, press Up Arrow</w:t>
      </w:r>
    </w:p>
    <w:p w14:paraId="03D5B501" w14:textId="6EF225DF"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Move display down one line, press Down Arrow</w:t>
      </w:r>
    </w:p>
    <w:p w14:paraId="388DABD9" w14:textId="0888885F"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Pan left one braille window, press Alt + Left Arrow</w:t>
      </w:r>
    </w:p>
    <w:p w14:paraId="2E067E6C" w14:textId="4CFA9951"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Pan right one braille window, press Alt + Right Arrow</w:t>
      </w:r>
    </w:p>
    <w:p w14:paraId="4A2CBFDD" w14:textId="25F66C0B"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Top of active window, press Windows + num 1</w:t>
      </w:r>
    </w:p>
    <w:p w14:paraId="31C957D4" w14:textId="431B7BA1"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Bottom of active window, press Windows + num 0</w:t>
      </w:r>
    </w:p>
    <w:p w14:paraId="143B31FD" w14:textId="26395D1E"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Route braille to active cursor, press Ctrl + Alt + R</w:t>
      </w:r>
    </w:p>
    <w:p w14:paraId="3DF985CF" w14:textId="67AF1DE7"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Say current line, press Ctrl + Alt + L</w:t>
      </w:r>
    </w:p>
    <w:p w14:paraId="288F3A4E" w14:textId="143C422A"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Say current word, press Ctrl + Alt + W</w:t>
      </w:r>
    </w:p>
    <w:p w14:paraId="19BC8F97" w14:textId="6532E084"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Say current character, press Ctrl + Alt + C</w:t>
      </w:r>
    </w:p>
    <w:p w14:paraId="71DD51BE" w14:textId="2F42C30D"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Previous document window, press Ctrl + Alt + P</w:t>
      </w:r>
    </w:p>
    <w:p w14:paraId="5295E793" w14:textId="34C39B81"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Next document window, press Ctrl + Alt + N</w:t>
      </w:r>
    </w:p>
    <w:p w14:paraId="5BE1CE7D" w14:textId="666D1D12"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Beginning of file, press Ctrl + Alt + S</w:t>
      </w:r>
    </w:p>
    <w:p w14:paraId="00BB7452" w14:textId="14B510CE"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End of file, press Ctrl + Alt + E</w:t>
      </w:r>
    </w:p>
    <w:p w14:paraId="326A1846" w14:textId="42EF05AA"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 xml:space="preserve">To Page Up, press Ctrl + Page Up </w:t>
      </w:r>
    </w:p>
    <w:p w14:paraId="2B320EE6" w14:textId="701A8BFA"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Page Down, press Ctrl + Page Down</w:t>
      </w:r>
    </w:p>
    <w:p w14:paraId="3A7247E3" w14:textId="3D351FF9"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Home, press Ctrl + Alt + Home</w:t>
      </w:r>
    </w:p>
    <w:p w14:paraId="4D3CA5BF" w14:textId="192D350B"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End, press Ctrl + Alt + End</w:t>
      </w:r>
    </w:p>
    <w:p w14:paraId="2AAF5D1D" w14:textId="29F584C7"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Up Arrow, press Ctrl + Alt + Up Arrow</w:t>
      </w:r>
    </w:p>
    <w:p w14:paraId="2493FB60" w14:textId="1CFE4DF3"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Down Arrow, press Ctrl + Alt + Down Arrow</w:t>
      </w:r>
    </w:p>
    <w:p w14:paraId="5C1F638C" w14:textId="156D64E2"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Previous word, press Ctrl + Alt + Left Arrow</w:t>
      </w:r>
    </w:p>
    <w:p w14:paraId="3B3ACB40" w14:textId="54900257"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lastRenderedPageBreak/>
        <w:t>To Next word</w:t>
      </w:r>
      <w:r w:rsidRPr="00C96C39">
        <w:rPr>
          <w:rFonts w:ascii="Arial" w:hAnsi="Arial" w:cs="Arial"/>
          <w:sz w:val="24"/>
          <w:szCs w:val="24"/>
          <w:lang w:eastAsia="en-IN"/>
        </w:rPr>
        <w:tab/>
        <w:t>, press Ctrl + Alt + Right Arrow</w:t>
      </w:r>
    </w:p>
    <w:p w14:paraId="59942479" w14:textId="6977A86D"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Previous character, press Shift + Left Arrow</w:t>
      </w:r>
    </w:p>
    <w:p w14:paraId="23482813" w14:textId="471E9E07"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Next character, press Shift + Right Arrow</w:t>
      </w:r>
    </w:p>
    <w:p w14:paraId="22362CE2" w14:textId="1F660F4A"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Backspace (acts as shift key when typing braille characters), press  Alt + Backspace</w:t>
      </w:r>
    </w:p>
    <w:p w14:paraId="136494A0" w14:textId="6B53B53B"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Enter, press Alt + Enter</w:t>
      </w:r>
    </w:p>
    <w:p w14:paraId="14A66C49" w14:textId="6ADBB4D5"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Tab, press Tab</w:t>
      </w:r>
    </w:p>
    <w:p w14:paraId="4F94DBCC" w14:textId="5DB3BC92"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Shift + Tab, press Shift + Tab</w:t>
      </w:r>
    </w:p>
    <w:p w14:paraId="1CC1128E" w14:textId="19FC278D"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Delete current character, press Delete</w:t>
      </w:r>
    </w:p>
    <w:p w14:paraId="35F18536" w14:textId="5A2E6783"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Select all, press Alt + Q</w:t>
      </w:r>
    </w:p>
    <w:p w14:paraId="0D90483B" w14:textId="76BF67B7"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Select to top of document, press Shift + Home</w:t>
      </w:r>
    </w:p>
    <w:p w14:paraId="732FAA37" w14:textId="17FFE2B4"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Select to bottom of document, press Shift + End</w:t>
      </w:r>
    </w:p>
    <w:p w14:paraId="06A1F552" w14:textId="52B4517C"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Select previous page, press Shift + Up Arrow</w:t>
      </w:r>
    </w:p>
    <w:p w14:paraId="0E4D0FA7" w14:textId="1E7DE4D4"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Select next page</w:t>
      </w:r>
      <w:r w:rsidRPr="00C96C39">
        <w:rPr>
          <w:rFonts w:ascii="Arial" w:hAnsi="Arial" w:cs="Arial"/>
          <w:sz w:val="24"/>
          <w:szCs w:val="24"/>
          <w:lang w:eastAsia="en-IN"/>
        </w:rPr>
        <w:tab/>
        <w:t>, press shift + Down Arrow</w:t>
      </w:r>
    </w:p>
    <w:p w14:paraId="3D5E2A5F" w14:textId="19410145"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Select beginning of line, press Windows + Home</w:t>
      </w:r>
    </w:p>
    <w:p w14:paraId="608C5AE6" w14:textId="4B3DA7BA"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Select end of line, press Windows + End</w:t>
      </w:r>
    </w:p>
    <w:p w14:paraId="038801F9" w14:textId="047010A3"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Select previous line, press Ctrl + Up Arrow</w:t>
      </w:r>
    </w:p>
    <w:p w14:paraId="13C06DD3" w14:textId="73E2A2D1"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Select next line, press Ctrl + Down Arrow</w:t>
      </w:r>
    </w:p>
    <w:p w14:paraId="5841EC40" w14:textId="52F5EE53"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Select previous word, press Ctrl + Left Arrow</w:t>
      </w:r>
    </w:p>
    <w:p w14:paraId="741140B8" w14:textId="1928FBC4"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Select next word, press Ctrl + Right Arrow</w:t>
      </w:r>
    </w:p>
    <w:p w14:paraId="54ECBB25" w14:textId="10C82F08"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Select previous character, press Windows + Right Arrow</w:t>
      </w:r>
    </w:p>
    <w:p w14:paraId="18D44E4A" w14:textId="74A3FC1B"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Select next character, press Windows + Left Arrow</w:t>
      </w:r>
    </w:p>
    <w:p w14:paraId="23CC2A2D" w14:textId="3299E08B"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Copy to clipboard, press Alt + C</w:t>
      </w:r>
    </w:p>
    <w:p w14:paraId="6A7ACA26" w14:textId="1279FF85"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Cut to clipboard, press Alt + X</w:t>
      </w:r>
    </w:p>
    <w:p w14:paraId="03AA10CA" w14:textId="75E7AA31"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Paste clipboard, press Alt + V</w:t>
      </w:r>
    </w:p>
    <w:p w14:paraId="2E52C7F6" w14:textId="1A773583"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Undo, press Alt + Z</w:t>
      </w:r>
    </w:p>
    <w:p w14:paraId="38CDF325" w14:textId="734D9AA6"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l Start menu, press Windows</w:t>
      </w:r>
    </w:p>
    <w:p w14:paraId="4FF5B6EB" w14:textId="1F8C583D"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Toggle menu bar, press Alt + M</w:t>
      </w:r>
    </w:p>
    <w:p w14:paraId="20774577" w14:textId="540FC408"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Escape, press Alt + Esc</w:t>
      </w:r>
    </w:p>
    <w:p w14:paraId="1AB0B5E2" w14:textId="76710B45"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Alt Tab, press Alt + Tab</w:t>
      </w:r>
    </w:p>
    <w:p w14:paraId="083E55CE" w14:textId="7DBDD635"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Minimize all applications, press Alt + A</w:t>
      </w:r>
    </w:p>
    <w:p w14:paraId="5A6E63E0" w14:textId="67E88DE1"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Toggle keyboard help, press Alt + F1</w:t>
      </w:r>
    </w:p>
    <w:p w14:paraId="57FA7060" w14:textId="4F4E60EC"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Toggle type keys mode, press Alt + F2</w:t>
      </w:r>
    </w:p>
    <w:p w14:paraId="3DB5F136" w14:textId="28BC704B"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do JAWS cursor, press Alt + F3</w:t>
      </w:r>
    </w:p>
    <w:p w14:paraId="07F37266" w14:textId="7A993557"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do PC cursor, press  Alt + F4</w:t>
      </w:r>
    </w:p>
    <w:p w14:paraId="21785500" w14:textId="62B1B8D8"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Route JAWS cursor to PC cursor, press Alt + F5</w:t>
      </w:r>
    </w:p>
    <w:p w14:paraId="20619F58" w14:textId="0A4B0100"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Say all to bottom, press Alt + F6</w:t>
      </w:r>
    </w:p>
    <w:p w14:paraId="5C2AAB3D" w14:textId="1B74C0B4"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Toggle grade 2 translation, press Alt + F7</w:t>
      </w:r>
    </w:p>
    <w:p w14:paraId="6BF82CCF" w14:textId="754394B5"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lastRenderedPageBreak/>
        <w:t>To Toggle grade 2 translation of current word, press Alt + F8</w:t>
      </w:r>
    </w:p>
    <w:p w14:paraId="2ADBDF63" w14:textId="0F4503C1"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Display last flash message, press Alt + F9</w:t>
      </w:r>
    </w:p>
    <w:p w14:paraId="501598E1" w14:textId="09CC5C3D"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JAWS find, press Alt + F10</w:t>
      </w:r>
    </w:p>
    <w:p w14:paraId="6796C741" w14:textId="2B82E91D"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JAWS find next, press Alt + F11</w:t>
      </w:r>
    </w:p>
    <w:p w14:paraId="1E66E873" w14:textId="1ACE4858"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JAWS find previous, press Alt + F12</w:t>
      </w:r>
    </w:p>
    <w:p w14:paraId="6CF04377" w14:textId="6FDE2323"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Toggle active cursor follows braille, press Shift + F1</w:t>
      </w:r>
    </w:p>
    <w:p w14:paraId="58591534" w14:textId="1F6E627F"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Toggle braille follows active cursor, press Shift + F2</w:t>
      </w:r>
    </w:p>
    <w:p w14:paraId="6C8F5829" w14:textId="0B1C8742"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Cycle through braille modes, press Shift + F3</w:t>
      </w:r>
    </w:p>
    <w:p w14:paraId="523608CA" w14:textId="7B91287D"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Display six-dot braille, press Shift + F4</w:t>
      </w:r>
    </w:p>
    <w:p w14:paraId="7DFC1CCC" w14:textId="5BED1136"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Display eight-dot braille, press Shift + F5</w:t>
      </w:r>
    </w:p>
    <w:p w14:paraId="4BE9C222" w14:textId="1516FF93"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Toggle cursor shape, press Shift + F6</w:t>
      </w:r>
    </w:p>
    <w:p w14:paraId="61C96E49" w14:textId="65CB384B"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Restrict braille cursor, press Shift + F7</w:t>
      </w:r>
    </w:p>
    <w:p w14:paraId="0798E1DB" w14:textId="3AF67443"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Toggle characters and attributes, press Shift + F8</w:t>
      </w:r>
    </w:p>
    <w:p w14:paraId="0F1D414A" w14:textId="26E8AD30"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Braille color marking, press Shift + F9</w:t>
      </w:r>
    </w:p>
    <w:p w14:paraId="705E663B" w14:textId="7D9A75F5"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Select attributes to be displayed, press Shift + F10</w:t>
      </w:r>
    </w:p>
    <w:p w14:paraId="7084E808" w14:textId="51F22DA2"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Set 8 characters per space, press Shift + F11</w:t>
      </w:r>
    </w:p>
    <w:p w14:paraId="35C66BD3" w14:textId="7BD06C08"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Set unlimited characters per space, press Shift + F12</w:t>
      </w:r>
    </w:p>
    <w:p w14:paraId="18234D4E" w14:textId="23A1BE81"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Toggle 8/unlimited characters per space, press Windows + F1</w:t>
      </w:r>
    </w:p>
    <w:p w14:paraId="1D596009" w14:textId="5D1FF60B"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Cycle table reading options, press Windows + F2</w:t>
      </w:r>
    </w:p>
    <w:p w14:paraId="08C603AD" w14:textId="104B1D0A"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Cycle table header options, press Windows + F3</w:t>
      </w:r>
    </w:p>
    <w:p w14:paraId="2F87C57C" w14:textId="028E81AB"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Graphics labeler, press Windows + F4</w:t>
      </w:r>
    </w:p>
    <w:p w14:paraId="06B00463" w14:textId="1F9EB6A5"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Adjust JAWS options, press Windows + F5</w:t>
      </w:r>
    </w:p>
    <w:p w14:paraId="29A4F161" w14:textId="5A395D23"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JAWS window, press Windows + F6</w:t>
      </w:r>
    </w:p>
    <w:p w14:paraId="37CCDE8B" w14:textId="0F3AC06B"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Announce time, press Windows + F7</w:t>
      </w:r>
    </w:p>
    <w:p w14:paraId="49825F33" w14:textId="667E460C"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Show script file name, press Windows + F8</w:t>
      </w:r>
    </w:p>
    <w:p w14:paraId="298B062A" w14:textId="40ADC2C5"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Ctrl + A - Ctrl + Z, press Caps lock + a-z</w:t>
      </w:r>
    </w:p>
    <w:p w14:paraId="55783C8B" w14:textId="7282A00A"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F1 - F10, press F1 - F10</w:t>
      </w:r>
    </w:p>
    <w:p w14:paraId="777B0B55" w14:textId="29C5DBF1"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Ctrl + F1 - Ctrl + F10, press Ctrl + F1 - Ctrl + F10</w:t>
      </w:r>
    </w:p>
    <w:p w14:paraId="2BFE3A3B" w14:textId="2C8E28CB" w:rsidR="00AA4366" w:rsidRDefault="00AA4366" w:rsidP="00AA4366">
      <w:pPr>
        <w:pStyle w:val="Heading3"/>
        <w:rPr>
          <w:lang w:eastAsia="en-IN"/>
        </w:rPr>
      </w:pPr>
      <w:bookmarkStart w:id="666" w:name="_Toc93946832"/>
      <w:r>
        <w:rPr>
          <w:lang w:eastAsia="en-IN"/>
        </w:rPr>
        <w:t>NVDA commands</w:t>
      </w:r>
      <w:bookmarkEnd w:id="666"/>
    </w:p>
    <w:p w14:paraId="33FEA4FC" w14:textId="71BA91B3" w:rsidR="00A301AA" w:rsidRPr="00536CE4" w:rsidRDefault="00A301AA" w:rsidP="00536CE4">
      <w:pPr>
        <w:pStyle w:val="ListParagraph"/>
        <w:numPr>
          <w:ilvl w:val="0"/>
          <w:numId w:val="145"/>
        </w:numPr>
        <w:rPr>
          <w:rFonts w:ascii="Arial" w:hAnsi="Arial" w:cs="Arial"/>
          <w:sz w:val="24"/>
          <w:szCs w:val="24"/>
          <w:lang w:eastAsia="en-IN"/>
        </w:rPr>
      </w:pPr>
      <w:r w:rsidRPr="00536CE4">
        <w:rPr>
          <w:rFonts w:ascii="Arial" w:hAnsi="Arial" w:cs="Arial"/>
          <w:sz w:val="24"/>
          <w:szCs w:val="24"/>
          <w:lang w:eastAsia="en-IN"/>
        </w:rPr>
        <w:t>To Scroll braille display back, press Alt+ 2</w:t>
      </w:r>
    </w:p>
    <w:p w14:paraId="4B0C2758" w14:textId="6D36E3A3" w:rsidR="00A301AA" w:rsidRPr="00536CE4" w:rsidRDefault="00A301AA" w:rsidP="00536CE4">
      <w:pPr>
        <w:pStyle w:val="ListParagraph"/>
        <w:numPr>
          <w:ilvl w:val="0"/>
          <w:numId w:val="145"/>
        </w:numPr>
        <w:rPr>
          <w:rFonts w:ascii="Arial" w:hAnsi="Arial" w:cs="Arial"/>
          <w:sz w:val="24"/>
          <w:szCs w:val="24"/>
          <w:lang w:eastAsia="en-IN"/>
        </w:rPr>
      </w:pPr>
      <w:r w:rsidRPr="00536CE4">
        <w:rPr>
          <w:rFonts w:ascii="Arial" w:hAnsi="Arial" w:cs="Arial"/>
          <w:sz w:val="24"/>
          <w:szCs w:val="24"/>
          <w:lang w:eastAsia="en-IN"/>
        </w:rPr>
        <w:t>To Scroll braille display forward, press Alt + 5</w:t>
      </w:r>
    </w:p>
    <w:p w14:paraId="2C4E45F8" w14:textId="04A4DCDA" w:rsidR="00A301AA" w:rsidRPr="00536CE4" w:rsidRDefault="00A301AA" w:rsidP="00536CE4">
      <w:pPr>
        <w:pStyle w:val="ListParagraph"/>
        <w:numPr>
          <w:ilvl w:val="0"/>
          <w:numId w:val="145"/>
        </w:numPr>
        <w:rPr>
          <w:rFonts w:ascii="Arial" w:hAnsi="Arial" w:cs="Arial"/>
          <w:sz w:val="24"/>
          <w:szCs w:val="24"/>
          <w:lang w:eastAsia="en-IN"/>
        </w:rPr>
      </w:pPr>
      <w:r w:rsidRPr="00536CE4">
        <w:rPr>
          <w:rFonts w:ascii="Arial" w:hAnsi="Arial" w:cs="Arial"/>
          <w:sz w:val="24"/>
          <w:szCs w:val="24"/>
          <w:lang w:eastAsia="en-IN"/>
        </w:rPr>
        <w:t>To Move braille display to previous line, press Alt + 1</w:t>
      </w:r>
    </w:p>
    <w:p w14:paraId="51DEFD41" w14:textId="76A6EF2B" w:rsidR="00A301AA" w:rsidRPr="00536CE4" w:rsidRDefault="00A301AA" w:rsidP="00536CE4">
      <w:pPr>
        <w:pStyle w:val="ListParagraph"/>
        <w:numPr>
          <w:ilvl w:val="0"/>
          <w:numId w:val="145"/>
        </w:numPr>
        <w:rPr>
          <w:rFonts w:ascii="Arial" w:hAnsi="Arial" w:cs="Arial"/>
          <w:sz w:val="24"/>
          <w:szCs w:val="24"/>
          <w:lang w:eastAsia="en-IN"/>
        </w:rPr>
      </w:pPr>
      <w:r w:rsidRPr="00536CE4">
        <w:rPr>
          <w:rFonts w:ascii="Arial" w:hAnsi="Arial" w:cs="Arial"/>
          <w:sz w:val="24"/>
          <w:szCs w:val="24"/>
          <w:lang w:eastAsia="en-IN"/>
        </w:rPr>
        <w:t>To Move braille display to next line, press Alt + 3</w:t>
      </w:r>
    </w:p>
    <w:p w14:paraId="72A68F5C" w14:textId="66E3C763" w:rsidR="00A301AA" w:rsidRPr="00536CE4" w:rsidRDefault="00A301AA" w:rsidP="00536CE4">
      <w:pPr>
        <w:pStyle w:val="ListParagraph"/>
        <w:numPr>
          <w:ilvl w:val="0"/>
          <w:numId w:val="145"/>
        </w:numPr>
        <w:rPr>
          <w:rFonts w:ascii="Arial" w:hAnsi="Arial" w:cs="Arial"/>
          <w:sz w:val="24"/>
          <w:szCs w:val="24"/>
          <w:lang w:eastAsia="en-IN"/>
        </w:rPr>
      </w:pPr>
      <w:r w:rsidRPr="00536CE4">
        <w:rPr>
          <w:rFonts w:ascii="Arial" w:hAnsi="Arial" w:cs="Arial"/>
          <w:sz w:val="24"/>
          <w:szCs w:val="24"/>
          <w:lang w:eastAsia="en-IN"/>
        </w:rPr>
        <w:t>To Navigate, press Arrows key</w:t>
      </w:r>
    </w:p>
    <w:p w14:paraId="64BFAC77" w14:textId="59E096D2" w:rsidR="00A301AA" w:rsidRPr="00536CE4" w:rsidRDefault="00A301AA" w:rsidP="00536CE4">
      <w:pPr>
        <w:pStyle w:val="ListParagraph"/>
        <w:numPr>
          <w:ilvl w:val="0"/>
          <w:numId w:val="145"/>
        </w:numPr>
        <w:rPr>
          <w:rFonts w:ascii="Arial" w:hAnsi="Arial" w:cs="Arial"/>
          <w:sz w:val="24"/>
          <w:szCs w:val="24"/>
          <w:lang w:eastAsia="en-IN"/>
        </w:rPr>
      </w:pPr>
      <w:r w:rsidRPr="00536CE4">
        <w:rPr>
          <w:rFonts w:ascii="Arial" w:hAnsi="Arial" w:cs="Arial"/>
          <w:sz w:val="24"/>
          <w:szCs w:val="24"/>
          <w:lang w:eastAsia="en-IN"/>
        </w:rPr>
        <w:t>To Route to braille cell, press Arrows key</w:t>
      </w:r>
    </w:p>
    <w:p w14:paraId="35A88C1A" w14:textId="6A66EB2C" w:rsidR="00AA4366" w:rsidRDefault="00AA4366" w:rsidP="00AA4366">
      <w:pPr>
        <w:pStyle w:val="Heading3"/>
        <w:rPr>
          <w:lang w:eastAsia="en-IN"/>
        </w:rPr>
      </w:pPr>
      <w:bookmarkStart w:id="667" w:name="_Toc93946833"/>
      <w:r>
        <w:rPr>
          <w:lang w:eastAsia="en-IN"/>
        </w:rPr>
        <w:lastRenderedPageBreak/>
        <w:t>Mac Commands</w:t>
      </w:r>
      <w:bookmarkEnd w:id="667"/>
    </w:p>
    <w:p w14:paraId="5262BD6D" w14:textId="65972813" w:rsidR="00642A43" w:rsidRPr="00536CE4" w:rsidRDefault="00642A43"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To Move to previous item, press Alt + Ctrl + Up</w:t>
      </w:r>
    </w:p>
    <w:p w14:paraId="3109E001" w14:textId="6937CDCE" w:rsidR="00642A43" w:rsidRPr="00536CE4" w:rsidRDefault="00C9344B"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Move to next item</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Alt + Ctrl + Down</w:t>
      </w:r>
    </w:p>
    <w:p w14:paraId="62E3654C" w14:textId="462F7D02" w:rsidR="00642A43" w:rsidRPr="00536CE4" w:rsidRDefault="00C9344B"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Move up</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Ctrl + 1</w:t>
      </w:r>
    </w:p>
    <w:p w14:paraId="48B1F3C5" w14:textId="578C71C5"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Move down</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Ctrl + 3</w:t>
      </w:r>
    </w:p>
    <w:p w14:paraId="6DE19A44" w14:textId="03BD1132"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Go to first item</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Ctrl + Home</w:t>
      </w:r>
    </w:p>
    <w:p w14:paraId="02E80A68" w14:textId="375579BE"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Go to last item</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Ctrl + End</w:t>
      </w:r>
    </w:p>
    <w:p w14:paraId="1AE3FA3F" w14:textId="76B414A0"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Start Interacting</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Windows + I</w:t>
      </w:r>
    </w:p>
    <w:p w14:paraId="3703FAC9" w14:textId="3BD791D0"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Stop Interacting</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Windows + C</w:t>
      </w:r>
    </w:p>
    <w:p w14:paraId="2EB8CED5" w14:textId="0C57C93D"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open </w:t>
      </w:r>
      <w:r w:rsidR="00642A43" w:rsidRPr="00536CE4">
        <w:rPr>
          <w:rFonts w:ascii="Arial" w:hAnsi="Arial" w:cs="Arial"/>
          <w:sz w:val="24"/>
          <w:szCs w:val="24"/>
          <w:lang w:eastAsia="en-IN"/>
        </w:rPr>
        <w:t>Item Chooser</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Windows + Esc</w:t>
      </w:r>
    </w:p>
    <w:p w14:paraId="02E384BE" w14:textId="05F101BD"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Find</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Windows + F</w:t>
      </w:r>
    </w:p>
    <w:p w14:paraId="6D682BD0" w14:textId="4F58653B"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Go to Menu bar</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Alt + S</w:t>
      </w:r>
    </w:p>
    <w:p w14:paraId="5065ACA5" w14:textId="03AC2E53"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Open Shortcut Menu</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Windows + A</w:t>
      </w:r>
    </w:p>
    <w:p w14:paraId="679D1DDD" w14:textId="4F7FC8F5"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Escape</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Windows + B</w:t>
      </w:r>
    </w:p>
    <w:p w14:paraId="118FA505" w14:textId="1C96CE7E"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Scroll left one page</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Alt + Page Up</w:t>
      </w:r>
    </w:p>
    <w:p w14:paraId="4EBA5C59" w14:textId="78A4F7D5"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Scroll right one page</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Alt + Page down</w:t>
      </w:r>
    </w:p>
    <w:p w14:paraId="5E75B0A0" w14:textId="37B7FC46"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Scroll up one page</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Page up</w:t>
      </w:r>
    </w:p>
    <w:p w14:paraId="6405D259" w14:textId="5290BE8C"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Scroll down one page</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Page down</w:t>
      </w:r>
    </w:p>
    <w:p w14:paraId="4E639392" w14:textId="7CBA1384"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Speak page number or rows being displayed</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Alt + P</w:t>
      </w:r>
    </w:p>
    <w:p w14:paraId="5D212FD0" w14:textId="33E83555"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Select previous rotor setting</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Ctrl + 2</w:t>
      </w:r>
    </w:p>
    <w:p w14:paraId="5D342E5B" w14:textId="0333B991"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Select next rotor setting</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Ctrl + 4</w:t>
      </w:r>
    </w:p>
    <w:p w14:paraId="35E33333" w14:textId="44081C64"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Perform action for item</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Windows + F9</w:t>
      </w:r>
    </w:p>
    <w:p w14:paraId="682FF2B5" w14:textId="20F410FC"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Increase Volume</w:t>
      </w:r>
      <w:r w:rsidR="00642A43" w:rsidRPr="00536CE4">
        <w:rPr>
          <w:rFonts w:ascii="Arial" w:hAnsi="Arial" w:cs="Arial"/>
          <w:sz w:val="24"/>
          <w:szCs w:val="24"/>
          <w:lang w:eastAsia="en-IN"/>
        </w:rPr>
        <w:tab/>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Windows + F11</w:t>
      </w:r>
    </w:p>
    <w:p w14:paraId="127EF907" w14:textId="5902C9AB"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Decrease Volume</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Windows + F10</w:t>
      </w:r>
    </w:p>
    <w:p w14:paraId="2C242AE8" w14:textId="4EB9BF81"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Read page starting at the top</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Ctrl + R</w:t>
      </w:r>
    </w:p>
    <w:p w14:paraId="028EC3F4" w14:textId="17EA9C0B"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Read contents of the VoiceOver Cursor</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Alt + R</w:t>
      </w:r>
    </w:p>
    <w:p w14:paraId="3A000790" w14:textId="368C398D"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Read text attributes</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Alt  +T</w:t>
      </w:r>
    </w:p>
    <w:p w14:paraId="2E2EE154" w14:textId="51905A01"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Select all</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Ctrl  + A</w:t>
      </w:r>
    </w:p>
    <w:p w14:paraId="57871EF8" w14:textId="15AC15EA"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Select left</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Ctrl  + L</w:t>
      </w:r>
    </w:p>
    <w:p w14:paraId="75BBE68F" w14:textId="48522D0B"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Open VoiceOver Utility</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Ctrl + U</w:t>
      </w:r>
    </w:p>
    <w:p w14:paraId="4488ED51" w14:textId="60EF4FED"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Toggle Screen Curtain on and off</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Windows + L</w:t>
      </w:r>
    </w:p>
    <w:p w14:paraId="54050F85" w14:textId="1A89955B"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Pause or continue speech</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Ctrl + P</w:t>
      </w:r>
    </w:p>
    <w:p w14:paraId="61314C03" w14:textId="154E9449"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Toggle speech on or off</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Windows + M</w:t>
      </w:r>
    </w:p>
    <w:p w14:paraId="3B3E021B" w14:textId="6E405271"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Open VoiceOver Help</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Alt + Home</w:t>
      </w:r>
    </w:p>
    <w:p w14:paraId="54E398AE" w14:textId="10857C6A"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Open </w:t>
      </w:r>
      <w:r w:rsidR="00642A43" w:rsidRPr="00536CE4">
        <w:rPr>
          <w:rFonts w:ascii="Arial" w:hAnsi="Arial" w:cs="Arial"/>
          <w:sz w:val="24"/>
          <w:szCs w:val="24"/>
          <w:lang w:eastAsia="en-IN"/>
        </w:rPr>
        <w:t>Keyboard Help</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Windows + K</w:t>
      </w:r>
    </w:p>
    <w:p w14:paraId="3A652101" w14:textId="21151CFA"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Create custom label</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 xml:space="preserve">Alt + G </w:t>
      </w:r>
    </w:p>
    <w:p w14:paraId="54AFFC61" w14:textId="03D32ED2"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Toggle QuickNav</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Ctrl + Page up</w:t>
      </w:r>
    </w:p>
    <w:p w14:paraId="7E71E6FB" w14:textId="63A5AB96"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Pan braille to the left</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Alt + Ctrl + Left Arrow</w:t>
      </w:r>
    </w:p>
    <w:p w14:paraId="72B731E7" w14:textId="78851CA4"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lastRenderedPageBreak/>
        <w:t xml:space="preserve">To </w:t>
      </w:r>
      <w:r w:rsidR="00642A43" w:rsidRPr="00536CE4">
        <w:rPr>
          <w:rFonts w:ascii="Arial" w:hAnsi="Arial" w:cs="Arial"/>
          <w:sz w:val="24"/>
          <w:szCs w:val="24"/>
          <w:lang w:eastAsia="en-IN"/>
        </w:rPr>
        <w:t>Pan braille to the right</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Alt + Ctrl + Right Arrow</w:t>
      </w:r>
    </w:p>
    <w:p w14:paraId="79025B88" w14:textId="178E6D3B"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Toggle announcement history</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Ctrl + H</w:t>
      </w:r>
    </w:p>
    <w:p w14:paraId="6A7E70E8" w14:textId="20994644"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Translate</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Tab</w:t>
      </w:r>
    </w:p>
    <w:p w14:paraId="0FBE61E8" w14:textId="032D3D5F"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Map Braille key to Delete key</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Windows + D</w:t>
      </w:r>
    </w:p>
    <w:p w14:paraId="15BEAACB" w14:textId="55D2425F"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Map Braille key to Return key</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Windows + R</w:t>
      </w:r>
    </w:p>
    <w:p w14:paraId="4EAAF959" w14:textId="5986898C"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Map Braille key to Tab key</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Windows + Tab</w:t>
      </w:r>
    </w:p>
    <w:p w14:paraId="102CAFBD" w14:textId="3FD33070"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Switch between contracted and uncontracted braille</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Windows + G</w:t>
      </w:r>
    </w:p>
    <w:p w14:paraId="1D5EA86C" w14:textId="0013E782"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Go to Desktop</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Ctrl + 5</w:t>
      </w:r>
    </w:p>
    <w:p w14:paraId="53700B01" w14:textId="6BADD660"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Keyboard Help</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Ctrl + 6</w:t>
      </w:r>
    </w:p>
    <w:p w14:paraId="0C63020E" w14:textId="08FAF9EE"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Toggle Speech On or Off</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Ctrl + 7</w:t>
      </w:r>
    </w:p>
    <w:p w14:paraId="4D527AA6" w14:textId="4F26E4CF"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Map Braille key to Shift key</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Ctrl + 8</w:t>
      </w:r>
    </w:p>
    <w:p w14:paraId="7038088B" w14:textId="3C1BCB63"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Map Braille key to toggle Shift key</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Ctrl + 9</w:t>
      </w:r>
    </w:p>
    <w:p w14:paraId="30ACBF52" w14:textId="571D18E0"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Map Braille key to Command key</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Alt + 6</w:t>
      </w:r>
    </w:p>
    <w:p w14:paraId="6E348C52" w14:textId="6B28EFAC"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Map Braille key to toggle Command key</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Alt + 7</w:t>
      </w:r>
    </w:p>
    <w:p w14:paraId="70F81654" w14:textId="02FB9586"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Map Braille key to Control key</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Alt + 8</w:t>
      </w:r>
    </w:p>
    <w:p w14:paraId="787D8E1F" w14:textId="6FE84535"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Map Braille key to toggle Control key</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Alt + 9</w:t>
      </w:r>
    </w:p>
    <w:p w14:paraId="03C233FA" w14:textId="202C449F"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Map Braille key to Option key</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Alt + 0</w:t>
      </w:r>
    </w:p>
    <w:p w14:paraId="4C50A2E9" w14:textId="602EC9A8"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Map Braille key to toggle Option key</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Windows + 2</w:t>
      </w:r>
    </w:p>
    <w:p w14:paraId="4C869B1D" w14:textId="07C41CA4"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Map Braille key to Fn key</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Windows + 3</w:t>
      </w:r>
    </w:p>
    <w:p w14:paraId="62F97289" w14:textId="2BDC888B"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Map Braille key to toggle Fn key</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Windows + 4</w:t>
      </w:r>
    </w:p>
    <w:p w14:paraId="16ABEB28" w14:textId="4FECA6A4"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Map Braille key to Delete key</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Windows + 5</w:t>
      </w:r>
    </w:p>
    <w:p w14:paraId="0958E13D" w14:textId="7B23EC2A"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Map Braille key to Return Key</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Windows + 6</w:t>
      </w:r>
    </w:p>
    <w:p w14:paraId="08A5DF81" w14:textId="66B82E3F" w:rsidR="00AA4366" w:rsidRDefault="00AA4366" w:rsidP="00AA4366">
      <w:pPr>
        <w:pStyle w:val="Heading3"/>
        <w:rPr>
          <w:lang w:eastAsia="en-IN"/>
        </w:rPr>
      </w:pPr>
      <w:bookmarkStart w:id="668" w:name="_Toc93946834"/>
      <w:r>
        <w:rPr>
          <w:lang w:eastAsia="en-IN"/>
        </w:rPr>
        <w:t>Other commands</w:t>
      </w:r>
      <w:bookmarkEnd w:id="668"/>
    </w:p>
    <w:p w14:paraId="501F4F49" w14:textId="7D6DF9C0" w:rsidR="001D151D" w:rsidRPr="00536CE4" w:rsidRDefault="001D151D" w:rsidP="00536CE4">
      <w:pPr>
        <w:pStyle w:val="ListParagraph"/>
        <w:numPr>
          <w:ilvl w:val="0"/>
          <w:numId w:val="147"/>
        </w:numPr>
        <w:rPr>
          <w:rFonts w:ascii="Arial" w:hAnsi="Arial" w:cs="Arial"/>
          <w:sz w:val="24"/>
          <w:szCs w:val="24"/>
          <w:lang w:eastAsia="en-IN"/>
        </w:rPr>
      </w:pPr>
      <w:r w:rsidRPr="00536CE4">
        <w:rPr>
          <w:rFonts w:ascii="Arial" w:hAnsi="Arial" w:cs="Arial"/>
          <w:sz w:val="24"/>
          <w:szCs w:val="24"/>
          <w:lang w:eastAsia="en-IN"/>
        </w:rPr>
        <w:t>To Initiate the Bluetooth device scanning, press Alt + S</w:t>
      </w:r>
    </w:p>
    <w:p w14:paraId="5C31927D" w14:textId="72BFDA55" w:rsidR="001D151D" w:rsidRPr="00536CE4" w:rsidRDefault="001D151D" w:rsidP="00536CE4">
      <w:pPr>
        <w:pStyle w:val="ListParagraph"/>
        <w:numPr>
          <w:ilvl w:val="0"/>
          <w:numId w:val="147"/>
        </w:numPr>
        <w:rPr>
          <w:rFonts w:ascii="Arial" w:hAnsi="Arial" w:cs="Arial"/>
          <w:sz w:val="24"/>
          <w:szCs w:val="24"/>
          <w:lang w:eastAsia="en-IN"/>
        </w:rPr>
      </w:pPr>
      <w:r w:rsidRPr="00536CE4">
        <w:rPr>
          <w:rFonts w:ascii="Arial" w:hAnsi="Arial" w:cs="Arial"/>
          <w:sz w:val="24"/>
          <w:szCs w:val="24"/>
          <w:lang w:eastAsia="en-IN"/>
        </w:rPr>
        <w:t xml:space="preserve">To Access the list of connected devices, press </w:t>
      </w:r>
      <w:r w:rsidRPr="00536CE4">
        <w:rPr>
          <w:rFonts w:ascii="Arial" w:hAnsi="Arial" w:cs="Arial"/>
          <w:sz w:val="24"/>
          <w:szCs w:val="24"/>
          <w:lang w:eastAsia="en-IN"/>
        </w:rPr>
        <w:tab/>
        <w:t>Alt + L</w:t>
      </w:r>
    </w:p>
    <w:p w14:paraId="74CD9F9F" w14:textId="64C73B6F" w:rsidR="001D151D" w:rsidRPr="00536CE4" w:rsidRDefault="001D151D" w:rsidP="00536CE4">
      <w:pPr>
        <w:pStyle w:val="ListParagraph"/>
        <w:numPr>
          <w:ilvl w:val="0"/>
          <w:numId w:val="147"/>
        </w:numPr>
        <w:rPr>
          <w:rFonts w:ascii="Arial" w:hAnsi="Arial" w:cs="Arial"/>
          <w:sz w:val="24"/>
          <w:szCs w:val="24"/>
          <w:lang w:eastAsia="en-IN"/>
        </w:rPr>
      </w:pPr>
      <w:r w:rsidRPr="00536CE4">
        <w:rPr>
          <w:rFonts w:ascii="Arial" w:hAnsi="Arial" w:cs="Arial"/>
          <w:sz w:val="24"/>
          <w:szCs w:val="24"/>
          <w:lang w:eastAsia="en-IN"/>
        </w:rPr>
        <w:t>To Delete selected connection, press Alt + D</w:t>
      </w:r>
    </w:p>
    <w:p w14:paraId="0F718B47" w14:textId="27115165" w:rsidR="001D151D" w:rsidRPr="00536CE4" w:rsidRDefault="001D151D" w:rsidP="00536CE4">
      <w:pPr>
        <w:pStyle w:val="ListParagraph"/>
        <w:numPr>
          <w:ilvl w:val="0"/>
          <w:numId w:val="147"/>
        </w:numPr>
        <w:rPr>
          <w:rFonts w:ascii="Arial" w:hAnsi="Arial" w:cs="Arial"/>
          <w:sz w:val="24"/>
          <w:szCs w:val="24"/>
          <w:lang w:eastAsia="en-IN"/>
        </w:rPr>
      </w:pPr>
      <w:r w:rsidRPr="00536CE4">
        <w:rPr>
          <w:rFonts w:ascii="Arial" w:hAnsi="Arial" w:cs="Arial"/>
          <w:sz w:val="24"/>
          <w:szCs w:val="24"/>
          <w:lang w:eastAsia="en-IN"/>
        </w:rPr>
        <w:t>To Delete all connections, press Alt + Delete</w:t>
      </w:r>
    </w:p>
    <w:p w14:paraId="11F8E7A8" w14:textId="094E0E2C" w:rsidR="001D151D" w:rsidRPr="00536CE4" w:rsidRDefault="001D151D" w:rsidP="00536CE4">
      <w:pPr>
        <w:pStyle w:val="ListParagraph"/>
        <w:numPr>
          <w:ilvl w:val="0"/>
          <w:numId w:val="147"/>
        </w:numPr>
        <w:rPr>
          <w:rFonts w:ascii="Arial" w:hAnsi="Arial" w:cs="Arial"/>
          <w:sz w:val="24"/>
          <w:szCs w:val="24"/>
          <w:lang w:eastAsia="en-IN"/>
        </w:rPr>
      </w:pPr>
      <w:r w:rsidRPr="00536CE4">
        <w:rPr>
          <w:rFonts w:ascii="Arial" w:hAnsi="Arial" w:cs="Arial"/>
          <w:sz w:val="24"/>
          <w:szCs w:val="24"/>
          <w:lang w:eastAsia="en-IN"/>
        </w:rPr>
        <w:t>To Select Bluetooth device, press ESC</w:t>
      </w:r>
    </w:p>
    <w:p w14:paraId="14DBC8BD" w14:textId="1D745479" w:rsidR="001D151D" w:rsidRPr="00536CE4" w:rsidRDefault="001D151D" w:rsidP="00536CE4">
      <w:pPr>
        <w:pStyle w:val="ListParagraph"/>
        <w:numPr>
          <w:ilvl w:val="0"/>
          <w:numId w:val="147"/>
        </w:numPr>
        <w:rPr>
          <w:rFonts w:ascii="Arial" w:hAnsi="Arial" w:cs="Arial"/>
          <w:sz w:val="24"/>
          <w:szCs w:val="24"/>
          <w:lang w:eastAsia="en-IN"/>
        </w:rPr>
      </w:pPr>
      <w:r w:rsidRPr="00536CE4">
        <w:rPr>
          <w:rFonts w:ascii="Arial" w:hAnsi="Arial" w:cs="Arial"/>
          <w:sz w:val="24"/>
          <w:szCs w:val="24"/>
          <w:lang w:eastAsia="en-IN"/>
        </w:rPr>
        <w:t>To Open Clock settings, press Windows + C</w:t>
      </w:r>
    </w:p>
    <w:p w14:paraId="42D30705" w14:textId="0D368AB2" w:rsidR="001D151D" w:rsidRPr="00536CE4" w:rsidRDefault="001D151D" w:rsidP="00536CE4">
      <w:pPr>
        <w:pStyle w:val="ListParagraph"/>
        <w:numPr>
          <w:ilvl w:val="0"/>
          <w:numId w:val="147"/>
        </w:numPr>
        <w:rPr>
          <w:rFonts w:ascii="Arial" w:hAnsi="Arial" w:cs="Arial"/>
          <w:sz w:val="24"/>
          <w:szCs w:val="24"/>
          <w:lang w:eastAsia="en-IN"/>
        </w:rPr>
      </w:pPr>
      <w:r w:rsidRPr="00536CE4">
        <w:rPr>
          <w:rFonts w:ascii="Arial" w:hAnsi="Arial" w:cs="Arial"/>
          <w:sz w:val="24"/>
          <w:szCs w:val="24"/>
          <w:lang w:eastAsia="en-IN"/>
        </w:rPr>
        <w:t>To Open Edit Box or Buffer Edit mode, press Windows + B</w:t>
      </w:r>
    </w:p>
    <w:p w14:paraId="0CBA9C15" w14:textId="46982DE8" w:rsidR="00FE3743" w:rsidRPr="000C3ED9" w:rsidRDefault="00FE3743" w:rsidP="00FE3743">
      <w:pPr>
        <w:pStyle w:val="Heading1"/>
        <w:rPr>
          <w:lang w:eastAsia="en-IN"/>
        </w:rPr>
      </w:pPr>
      <w:bookmarkStart w:id="669" w:name="_Toc93946835"/>
      <w:r w:rsidRPr="000C3ED9">
        <w:rPr>
          <w:lang w:eastAsia="en-IN"/>
        </w:rPr>
        <w:t>Reboot the Device</w:t>
      </w:r>
      <w:bookmarkEnd w:id="652"/>
      <w:bookmarkEnd w:id="669"/>
    </w:p>
    <w:p w14:paraId="6E029AD5" w14:textId="00655318" w:rsidR="00FE3743" w:rsidRPr="000C3ED9" w:rsidRDefault="00946838" w:rsidP="00FE3743">
      <w:pPr>
        <w:rPr>
          <w:lang w:eastAsia="en-IN"/>
        </w:rPr>
      </w:pPr>
      <w:r w:rsidRPr="000C3ED9">
        <w:rPr>
          <w:lang w:eastAsia="en-IN"/>
        </w:rPr>
        <w:t xml:space="preserve">If the </w:t>
      </w:r>
      <w:r w:rsidR="004973AE">
        <w:rPr>
          <w:lang w:eastAsia="en-IN"/>
        </w:rPr>
        <w:t>Orbit Reader 40</w:t>
      </w:r>
      <w:r w:rsidRPr="000C3ED9">
        <w:rPr>
          <w:lang w:eastAsia="en-IN"/>
        </w:rPr>
        <w:t xml:space="preserve"> </w:t>
      </w:r>
      <w:r w:rsidR="00C573CB" w:rsidRPr="000C3ED9">
        <w:rPr>
          <w:lang w:eastAsia="en-IN"/>
        </w:rPr>
        <w:t>suddenly does</w:t>
      </w:r>
      <w:r w:rsidR="002417B5" w:rsidRPr="000C3ED9">
        <w:rPr>
          <w:lang w:eastAsia="en-IN"/>
        </w:rPr>
        <w:t xml:space="preserve"> not respond </w:t>
      </w:r>
      <w:r w:rsidRPr="000C3ED9">
        <w:rPr>
          <w:lang w:eastAsia="en-IN"/>
        </w:rPr>
        <w:t>to button presses, and you know</w:t>
      </w:r>
      <w:r w:rsidR="002417B5" w:rsidRPr="000C3ED9">
        <w:rPr>
          <w:lang w:eastAsia="en-IN"/>
        </w:rPr>
        <w:t xml:space="preserve"> that</w:t>
      </w:r>
      <w:r w:rsidRPr="000C3ED9">
        <w:rPr>
          <w:lang w:eastAsia="en-IN"/>
        </w:rPr>
        <w:t xml:space="preserve"> the battery is not fully discharged, then you may try </w:t>
      </w:r>
      <w:r w:rsidR="00D07B86" w:rsidRPr="000C3ED9">
        <w:rPr>
          <w:lang w:eastAsia="en-IN"/>
        </w:rPr>
        <w:t>re</w:t>
      </w:r>
      <w:r w:rsidRPr="000C3ED9">
        <w:rPr>
          <w:lang w:eastAsia="en-IN"/>
        </w:rPr>
        <w:t>boot</w:t>
      </w:r>
      <w:r w:rsidR="00D07B86" w:rsidRPr="000C3ED9">
        <w:rPr>
          <w:lang w:eastAsia="en-IN"/>
        </w:rPr>
        <w:t>ing</w:t>
      </w:r>
      <w:r w:rsidRPr="000C3ED9">
        <w:rPr>
          <w:lang w:eastAsia="en-IN"/>
        </w:rPr>
        <w:t xml:space="preserve"> the device by </w:t>
      </w:r>
      <w:r w:rsidR="00FE3743" w:rsidRPr="000C3ED9">
        <w:rPr>
          <w:lang w:eastAsia="en-IN"/>
        </w:rPr>
        <w:t xml:space="preserve">pressing the lower Right Panning key + Dot 8. There is no indication of the reset event. The unit is in </w:t>
      </w:r>
      <w:r w:rsidR="00FB7AF9" w:rsidRPr="000C3ED9">
        <w:rPr>
          <w:lang w:eastAsia="en-IN"/>
        </w:rPr>
        <w:t>power</w:t>
      </w:r>
      <w:r w:rsidR="00FB7AF9">
        <w:rPr>
          <w:lang w:eastAsia="en-IN"/>
        </w:rPr>
        <w:t>-</w:t>
      </w:r>
      <w:r w:rsidR="00FE3743" w:rsidRPr="000C3ED9">
        <w:rPr>
          <w:lang w:eastAsia="en-IN"/>
        </w:rPr>
        <w:t>off condition after reset and needs to be powered on before it can be used.</w:t>
      </w:r>
    </w:p>
    <w:p w14:paraId="74FAC8F9" w14:textId="3F1F4FED" w:rsidR="00FE3743" w:rsidRDefault="00FE3743" w:rsidP="00FE3743">
      <w:pPr>
        <w:pStyle w:val="Heading1"/>
        <w:rPr>
          <w:lang w:eastAsia="en-IN"/>
        </w:rPr>
      </w:pPr>
      <w:bookmarkStart w:id="670" w:name="Device-Upgrade-Procedure"/>
      <w:bookmarkStart w:id="671" w:name="_Toc531853385"/>
      <w:bookmarkStart w:id="672" w:name="_Toc93946836"/>
      <w:bookmarkEnd w:id="670"/>
      <w:r w:rsidRPr="000C3ED9">
        <w:rPr>
          <w:lang w:eastAsia="en-IN"/>
        </w:rPr>
        <w:lastRenderedPageBreak/>
        <w:t>Device Upgrade Procedure</w:t>
      </w:r>
      <w:bookmarkEnd w:id="671"/>
      <w:bookmarkEnd w:id="672"/>
    </w:p>
    <w:p w14:paraId="2F4A1A14" w14:textId="172955D5" w:rsidR="008B3339" w:rsidRPr="008B3339" w:rsidRDefault="000B508E" w:rsidP="00C05DD3">
      <w:pPr>
        <w:pStyle w:val="Heading2"/>
        <w:rPr>
          <w:lang w:eastAsia="en-IN"/>
        </w:rPr>
      </w:pPr>
      <w:bookmarkStart w:id="673" w:name="_Ref74047524"/>
      <w:bookmarkStart w:id="674" w:name="_Toc93946837"/>
      <w:r>
        <w:rPr>
          <w:lang w:eastAsia="en-IN"/>
        </w:rPr>
        <w:t xml:space="preserve">Device </w:t>
      </w:r>
      <w:r w:rsidR="008B3339">
        <w:rPr>
          <w:lang w:eastAsia="en-IN"/>
        </w:rPr>
        <w:t>Firmware Upgrade</w:t>
      </w:r>
      <w:bookmarkEnd w:id="673"/>
      <w:bookmarkEnd w:id="674"/>
    </w:p>
    <w:p w14:paraId="0B09E0D7" w14:textId="18098CFD" w:rsidR="00A51777" w:rsidRPr="008C272A" w:rsidRDefault="00A51777" w:rsidP="00A51777">
      <w:pPr>
        <w:rPr>
          <w:rFonts w:cs="Arial"/>
        </w:rPr>
      </w:pPr>
      <w:r w:rsidRPr="007C3CB4">
        <w:rPr>
          <w:rFonts w:cs="Arial"/>
        </w:rPr>
        <w:t xml:space="preserve">New versions of the firmware for the </w:t>
      </w:r>
      <w:r w:rsidR="004973AE">
        <w:rPr>
          <w:rFonts w:cs="Arial"/>
        </w:rPr>
        <w:t>Orbit Reader 40</w:t>
      </w:r>
      <w:r w:rsidRPr="007C3CB4">
        <w:rPr>
          <w:rFonts w:cs="Arial"/>
        </w:rPr>
        <w:t xml:space="preserve"> are released from time to time, containing improvements, bug fixes</w:t>
      </w:r>
      <w:r w:rsidR="00FB7AF9">
        <w:rPr>
          <w:rFonts w:cs="Arial"/>
        </w:rPr>
        <w:t>,</w:t>
      </w:r>
      <w:r w:rsidRPr="007C3CB4">
        <w:rPr>
          <w:rFonts w:cs="Arial"/>
        </w:rPr>
        <w:t xml:space="preserve"> and new features. This section describes the procedure for updating the </w:t>
      </w:r>
      <w:r w:rsidR="00151292">
        <w:rPr>
          <w:rFonts w:cs="Arial"/>
        </w:rPr>
        <w:t xml:space="preserve">Orbit Reader </w:t>
      </w:r>
      <w:r w:rsidR="004973AE">
        <w:rPr>
          <w:rFonts w:cs="Arial"/>
        </w:rPr>
        <w:t>40</w:t>
      </w:r>
      <w:r w:rsidRPr="007C3CB4">
        <w:rPr>
          <w:rFonts w:cs="Arial"/>
        </w:rPr>
        <w:t xml:space="preserve"> firmware.</w:t>
      </w:r>
    </w:p>
    <w:p w14:paraId="15034165" w14:textId="77777777" w:rsidR="00A51777" w:rsidRPr="008C272A" w:rsidRDefault="00A51777" w:rsidP="00A51777"/>
    <w:p w14:paraId="38F07664" w14:textId="41728B98" w:rsidR="00A51777" w:rsidRDefault="00A51777" w:rsidP="00A51777">
      <w:pPr>
        <w:rPr>
          <w:rFonts w:cs="Arial"/>
        </w:rPr>
      </w:pPr>
      <w:r w:rsidRPr="007C3CB4">
        <w:rPr>
          <w:rFonts w:cs="Arial"/>
        </w:rPr>
        <w:t xml:space="preserve">There are two ways to upgrade the firmware of the </w:t>
      </w:r>
      <w:r w:rsidR="00151292">
        <w:rPr>
          <w:rFonts w:cs="Arial"/>
        </w:rPr>
        <w:t xml:space="preserve">Orbit Reader </w:t>
      </w:r>
      <w:r w:rsidR="004973AE">
        <w:rPr>
          <w:rFonts w:cs="Arial"/>
        </w:rPr>
        <w:t>40</w:t>
      </w:r>
      <w:r w:rsidRPr="007C3CB4">
        <w:rPr>
          <w:rFonts w:cs="Arial"/>
        </w:rPr>
        <w:t>: either using a Windows PC and a USB cable or using an SD card</w:t>
      </w:r>
      <w:bookmarkStart w:id="675" w:name="_Toc521414272"/>
      <w:bookmarkStart w:id="676" w:name="_Toc521414324"/>
      <w:bookmarkStart w:id="677" w:name="_Toc521429402"/>
      <w:bookmarkEnd w:id="675"/>
      <w:bookmarkEnd w:id="676"/>
      <w:bookmarkEnd w:id="677"/>
      <w:r w:rsidRPr="007C3CB4">
        <w:rPr>
          <w:rFonts w:cs="Arial"/>
        </w:rPr>
        <w:t xml:space="preserve"> containing the update file.</w:t>
      </w:r>
    </w:p>
    <w:p w14:paraId="08ECA7F0" w14:textId="77777777" w:rsidR="00867AC9" w:rsidRPr="007C3CB4" w:rsidRDefault="00867AC9" w:rsidP="00A51777">
      <w:pPr>
        <w:rPr>
          <w:rFonts w:cs="Arial"/>
        </w:rPr>
      </w:pPr>
    </w:p>
    <w:p w14:paraId="7BFAA4BB" w14:textId="77777777" w:rsidR="00A51777" w:rsidRPr="007C3CB4" w:rsidRDefault="00A51777" w:rsidP="00A51777">
      <w:pPr>
        <w:rPr>
          <w:rFonts w:cs="Arial"/>
        </w:rPr>
      </w:pPr>
      <w:r w:rsidRPr="007C3CB4">
        <w:rPr>
          <w:rFonts w:cs="Arial"/>
        </w:rPr>
        <w:t>The USB upgrade method requires a Windows PC, but the upgrade process is simple and quicker, but the SD card upgrade method only requires a computer to download the update file and put it on the SD card; then no computer is required to perform the actual upgrade.</w:t>
      </w:r>
    </w:p>
    <w:p w14:paraId="07582A5D" w14:textId="77777777" w:rsidR="00867AC9" w:rsidRDefault="00867AC9" w:rsidP="00A51777">
      <w:pPr>
        <w:rPr>
          <w:rFonts w:cs="Arial"/>
        </w:rPr>
      </w:pPr>
    </w:p>
    <w:p w14:paraId="598E81EF" w14:textId="0EE47A58" w:rsidR="00A51777" w:rsidRPr="007C3CB4" w:rsidRDefault="00A51777" w:rsidP="00A51777">
      <w:pPr>
        <w:rPr>
          <w:rFonts w:cs="Arial"/>
        </w:rPr>
      </w:pPr>
      <w:r w:rsidRPr="007C3CB4">
        <w:rPr>
          <w:rFonts w:cs="Arial"/>
        </w:rPr>
        <w:t xml:space="preserve">There are two parts to </w:t>
      </w:r>
      <w:r w:rsidR="00D80E2F">
        <w:rPr>
          <w:rFonts w:cs="Arial"/>
        </w:rPr>
        <w:t>the</w:t>
      </w:r>
      <w:r w:rsidRPr="007C3CB4">
        <w:rPr>
          <w:rFonts w:cs="Arial"/>
        </w:rPr>
        <w:t xml:space="preserve"> upgrade procedure: </w:t>
      </w:r>
    </w:p>
    <w:p w14:paraId="4B1B8C29" w14:textId="77777777" w:rsidR="00A51777" w:rsidRPr="007C3CB4" w:rsidRDefault="00A51777" w:rsidP="00D508FB">
      <w:pPr>
        <w:pStyle w:val="ListParagraph"/>
        <w:numPr>
          <w:ilvl w:val="0"/>
          <w:numId w:val="59"/>
        </w:numPr>
      </w:pPr>
      <w:r w:rsidRPr="007C3CB4">
        <w:rPr>
          <w:rFonts w:ascii="Arial" w:hAnsi="Arial" w:cs="Arial"/>
          <w:sz w:val="24"/>
          <w:szCs w:val="24"/>
        </w:rPr>
        <w:t>Download the firmware package</w:t>
      </w:r>
    </w:p>
    <w:p w14:paraId="7ADCCEAB" w14:textId="13128B39" w:rsidR="00A51777" w:rsidRPr="007C3CB4" w:rsidRDefault="00A51777" w:rsidP="00D508FB">
      <w:pPr>
        <w:pStyle w:val="ListParagraph"/>
        <w:numPr>
          <w:ilvl w:val="0"/>
          <w:numId w:val="59"/>
        </w:numPr>
      </w:pPr>
      <w:r w:rsidRPr="007C3CB4">
        <w:rPr>
          <w:rFonts w:ascii="Arial" w:hAnsi="Arial" w:cs="Arial"/>
          <w:sz w:val="24"/>
          <w:szCs w:val="24"/>
        </w:rPr>
        <w:t xml:space="preserve">Upgrade the </w:t>
      </w:r>
      <w:r w:rsidR="004973AE">
        <w:rPr>
          <w:rFonts w:ascii="Arial" w:hAnsi="Arial" w:cs="Arial"/>
          <w:sz w:val="24"/>
          <w:szCs w:val="24"/>
        </w:rPr>
        <w:t>Orbit Reader 40</w:t>
      </w:r>
    </w:p>
    <w:p w14:paraId="60F8AD08" w14:textId="1752412F" w:rsidR="00A51777" w:rsidRPr="007C3CB4" w:rsidRDefault="00A51777" w:rsidP="00A51777">
      <w:pPr>
        <w:rPr>
          <w:rFonts w:cs="Arial"/>
        </w:rPr>
      </w:pPr>
      <w:r w:rsidRPr="007C3CB4">
        <w:rPr>
          <w:rFonts w:cs="Arial"/>
        </w:rPr>
        <w:t>The process for downloading the firmware package is common to either upgrade method.</w:t>
      </w:r>
    </w:p>
    <w:p w14:paraId="6F13A01E" w14:textId="77777777" w:rsidR="00A51777" w:rsidRPr="007C3CB4" w:rsidRDefault="00A51777" w:rsidP="00EF28CE">
      <w:pPr>
        <w:pStyle w:val="Heading3"/>
      </w:pPr>
      <w:bookmarkStart w:id="678" w:name="_Toc9444668"/>
      <w:bookmarkStart w:id="679" w:name="_Ref9689032"/>
      <w:bookmarkStart w:id="680" w:name="_Ref9689068"/>
      <w:bookmarkStart w:id="681" w:name="_Toc9689961"/>
      <w:bookmarkStart w:id="682" w:name="_Toc10194425"/>
      <w:bookmarkStart w:id="683" w:name="_Toc10195159"/>
      <w:bookmarkStart w:id="684" w:name="_Ref93505158"/>
      <w:bookmarkStart w:id="685" w:name="_Toc93946838"/>
      <w:r w:rsidRPr="007C3CB4">
        <w:t>Download firmware package</w:t>
      </w:r>
      <w:bookmarkEnd w:id="678"/>
      <w:bookmarkEnd w:id="679"/>
      <w:bookmarkEnd w:id="680"/>
      <w:bookmarkEnd w:id="681"/>
      <w:bookmarkEnd w:id="682"/>
      <w:bookmarkEnd w:id="683"/>
      <w:bookmarkEnd w:id="684"/>
      <w:bookmarkEnd w:id="685"/>
    </w:p>
    <w:p w14:paraId="5EF2888C" w14:textId="7A8EEA53" w:rsidR="00A51777" w:rsidRPr="007C3CB4" w:rsidRDefault="00A51777" w:rsidP="00A51777">
      <w:r w:rsidRPr="007C3CB4">
        <w:rPr>
          <w:rFonts w:cs="Arial"/>
        </w:rPr>
        <w:t>To download a Firmware</w:t>
      </w:r>
      <w:r w:rsidRPr="007C3CB4">
        <w:t xml:space="preserve"> Upgrade Package for </w:t>
      </w:r>
      <w:r w:rsidRPr="007C3CB4">
        <w:rPr>
          <w:rFonts w:cs="Arial"/>
        </w:rPr>
        <w:t xml:space="preserve">the </w:t>
      </w:r>
      <w:r w:rsidR="004973AE">
        <w:t>Orbit Reader 40</w:t>
      </w:r>
      <w:r w:rsidRPr="007C3CB4">
        <w:rPr>
          <w:rFonts w:cs="Arial"/>
        </w:rPr>
        <w:t>:</w:t>
      </w:r>
    </w:p>
    <w:p w14:paraId="196D4C96" w14:textId="03BBC236" w:rsidR="00A51777" w:rsidRPr="007C3CB4" w:rsidRDefault="00A51777" w:rsidP="00D508FB">
      <w:pPr>
        <w:pStyle w:val="ListParagraph"/>
        <w:numPr>
          <w:ilvl w:val="0"/>
          <w:numId w:val="61"/>
        </w:numPr>
        <w:rPr>
          <w:rFonts w:ascii="Arial" w:hAnsi="Arial" w:cs="Arial"/>
          <w:sz w:val="24"/>
          <w:szCs w:val="24"/>
        </w:rPr>
      </w:pPr>
      <w:r w:rsidRPr="007C3CB4">
        <w:rPr>
          <w:rFonts w:ascii="Arial" w:hAnsi="Arial" w:cs="Arial"/>
          <w:sz w:val="24"/>
          <w:szCs w:val="24"/>
        </w:rPr>
        <w:t xml:space="preserve">Go to the Orbit Research Support webpage </w:t>
      </w:r>
      <w:hyperlink r:id="rId37" w:history="1">
        <w:r w:rsidR="00E32424" w:rsidRPr="00EB6B36">
          <w:rPr>
            <w:rFonts w:ascii="Arial" w:hAnsi="Arial" w:cs="Arial"/>
            <w:color w:val="0000FF"/>
            <w:sz w:val="24"/>
            <w:szCs w:val="24"/>
          </w:rPr>
          <w:t>http://www.orbitresearch.com/support/orbit-reader-40-support/</w:t>
        </w:r>
      </w:hyperlink>
    </w:p>
    <w:p w14:paraId="111FD549" w14:textId="016F41A2" w:rsidR="00A51777" w:rsidRPr="00651DDA" w:rsidRDefault="00A51777" w:rsidP="00D508FB">
      <w:pPr>
        <w:pStyle w:val="ListParagraph"/>
        <w:numPr>
          <w:ilvl w:val="0"/>
          <w:numId w:val="61"/>
        </w:numPr>
        <w:rPr>
          <w:rFonts w:ascii="Arial" w:hAnsi="Arial" w:cs="Arial"/>
          <w:sz w:val="24"/>
          <w:szCs w:val="24"/>
        </w:rPr>
      </w:pPr>
      <w:r w:rsidRPr="007C3CB4">
        <w:rPr>
          <w:rFonts w:ascii="Arial" w:hAnsi="Arial" w:cs="Arial"/>
          <w:sz w:val="24"/>
          <w:szCs w:val="24"/>
        </w:rPr>
        <w:t xml:space="preserve">For the most current version, select Download Most Recent Firmware. </w:t>
      </w:r>
      <w:hyperlink r:id="rId38" w:history="1">
        <w:r w:rsidR="00E32424" w:rsidRPr="00EB6B36">
          <w:rPr>
            <w:rFonts w:ascii="Arial" w:hAnsi="Arial" w:cs="Arial"/>
            <w:color w:val="0000FF"/>
            <w:sz w:val="24"/>
            <w:szCs w:val="24"/>
          </w:rPr>
          <w:t>http://www.orbitresearch.com/support/orbit-reader-40-support/orbit-reader-firmware-download/</w:t>
        </w:r>
      </w:hyperlink>
      <w:r w:rsidRPr="00D932CE">
        <w:rPr>
          <w:rFonts w:ascii="Arial" w:hAnsi="Arial" w:cs="Arial"/>
          <w:sz w:val="24"/>
          <w:szCs w:val="24"/>
        </w:rPr>
        <w:t>.</w:t>
      </w:r>
    </w:p>
    <w:p w14:paraId="0D460D3E" w14:textId="62D68BEC" w:rsidR="00A51777" w:rsidRPr="007C3CB4" w:rsidRDefault="00A51777" w:rsidP="00D508FB">
      <w:pPr>
        <w:pStyle w:val="ListParagraph"/>
        <w:numPr>
          <w:ilvl w:val="0"/>
          <w:numId w:val="61"/>
        </w:numPr>
        <w:rPr>
          <w:rFonts w:ascii="Arial" w:hAnsi="Arial" w:cs="Arial"/>
          <w:sz w:val="24"/>
          <w:szCs w:val="24"/>
        </w:rPr>
      </w:pPr>
      <w:r w:rsidRPr="007C3CB4">
        <w:rPr>
          <w:rFonts w:ascii="Arial" w:hAnsi="Arial" w:cs="Arial"/>
          <w:sz w:val="24"/>
          <w:szCs w:val="24"/>
        </w:rPr>
        <w:t xml:space="preserve">Select </w:t>
      </w:r>
      <w:r w:rsidR="00E32424">
        <w:rPr>
          <w:rFonts w:ascii="Arial" w:hAnsi="Arial" w:cs="Arial"/>
          <w:sz w:val="24"/>
          <w:szCs w:val="24"/>
        </w:rPr>
        <w:t>OR-40</w:t>
      </w:r>
      <w:r w:rsidRPr="007C3CB4">
        <w:rPr>
          <w:rFonts w:ascii="Arial" w:hAnsi="Arial" w:cs="Arial"/>
          <w:sz w:val="24"/>
          <w:szCs w:val="24"/>
        </w:rPr>
        <w:t xml:space="preserve"> Firmware Upgrade Package </w:t>
      </w:r>
      <w:r w:rsidR="000645A2" w:rsidRPr="007C3CB4">
        <w:rPr>
          <w:rFonts w:ascii="Arial" w:hAnsi="Arial" w:cs="Arial"/>
          <w:sz w:val="24"/>
          <w:szCs w:val="24"/>
        </w:rPr>
        <w:t>v</w:t>
      </w:r>
      <w:r w:rsidR="000645A2">
        <w:rPr>
          <w:rFonts w:ascii="Arial" w:hAnsi="Arial" w:cs="Arial"/>
          <w:sz w:val="24"/>
          <w:szCs w:val="24"/>
        </w:rPr>
        <w:t>B1</w:t>
      </w:r>
      <w:r w:rsidRPr="007C3CB4">
        <w:rPr>
          <w:rFonts w:ascii="Arial" w:hAnsi="Arial" w:cs="Arial"/>
          <w:sz w:val="24"/>
          <w:szCs w:val="24"/>
        </w:rPr>
        <w:t>.0</w:t>
      </w:r>
      <w:r w:rsidR="00BF776D">
        <w:rPr>
          <w:rFonts w:ascii="Arial" w:hAnsi="Arial" w:cs="Arial"/>
          <w:sz w:val="24"/>
          <w:szCs w:val="24"/>
        </w:rPr>
        <w:t>0</w:t>
      </w:r>
      <w:r w:rsidRPr="007C3CB4">
        <w:rPr>
          <w:rFonts w:ascii="Arial" w:hAnsi="Arial" w:cs="Arial"/>
          <w:sz w:val="24"/>
          <w:szCs w:val="24"/>
        </w:rPr>
        <w:t>.00.XXrYY.</w:t>
      </w:r>
    </w:p>
    <w:p w14:paraId="5376AE15" w14:textId="77777777" w:rsidR="00A51777" w:rsidRPr="007C3CB4" w:rsidRDefault="00A51777" w:rsidP="00D508FB">
      <w:pPr>
        <w:pStyle w:val="ListParagraph"/>
        <w:numPr>
          <w:ilvl w:val="0"/>
          <w:numId w:val="61"/>
        </w:numPr>
        <w:rPr>
          <w:rFonts w:ascii="Arial" w:hAnsi="Arial" w:cs="Arial"/>
          <w:sz w:val="24"/>
          <w:szCs w:val="24"/>
          <w:lang w:eastAsia="en-IN"/>
        </w:rPr>
      </w:pPr>
      <w:r w:rsidRPr="007C3CB4">
        <w:rPr>
          <w:rFonts w:ascii="Arial" w:hAnsi="Arial" w:cs="Arial"/>
          <w:sz w:val="24"/>
          <w:szCs w:val="24"/>
        </w:rPr>
        <w:t>Save the zip file to your PC.</w:t>
      </w:r>
    </w:p>
    <w:p w14:paraId="0B013C11" w14:textId="77777777" w:rsidR="00A51777" w:rsidRPr="007C3CB4" w:rsidRDefault="00A51777" w:rsidP="00A51777">
      <w:pPr>
        <w:rPr>
          <w:rFonts w:cs="Arial"/>
          <w:lang w:eastAsia="en-IN"/>
        </w:rPr>
      </w:pPr>
      <w:r w:rsidRPr="007C3CB4">
        <w:rPr>
          <w:rFonts w:cs="Arial"/>
          <w:lang w:eastAsia="en-IN"/>
        </w:rPr>
        <w:t xml:space="preserve">When </w:t>
      </w:r>
      <w:r w:rsidRPr="007C3CB4">
        <w:rPr>
          <w:rFonts w:cs="Arial"/>
        </w:rPr>
        <w:t xml:space="preserve">the </w:t>
      </w:r>
      <w:r w:rsidRPr="007C3CB4">
        <w:rPr>
          <w:rFonts w:cs="Arial"/>
          <w:lang w:eastAsia="en-IN"/>
        </w:rPr>
        <w:t>download is complete, follow these steps:</w:t>
      </w:r>
    </w:p>
    <w:p w14:paraId="496A02E2" w14:textId="77777777" w:rsidR="00A51777" w:rsidRPr="007C0001" w:rsidRDefault="00A51777" w:rsidP="00D508FB">
      <w:pPr>
        <w:pStyle w:val="ListParagraph"/>
        <w:numPr>
          <w:ilvl w:val="0"/>
          <w:numId w:val="60"/>
        </w:numPr>
      </w:pPr>
      <w:r w:rsidRPr="007C3CB4">
        <w:rPr>
          <w:rFonts w:ascii="Arial" w:hAnsi="Arial"/>
          <w:sz w:val="24"/>
        </w:rPr>
        <w:t xml:space="preserve">Open the folder on your computer where the firmware </w:t>
      </w:r>
      <w:r w:rsidRPr="007C3CB4">
        <w:rPr>
          <w:rFonts w:ascii="Arial" w:hAnsi="Arial" w:cs="Arial"/>
          <w:sz w:val="24"/>
          <w:szCs w:val="24"/>
        </w:rPr>
        <w:t xml:space="preserve">zip </w:t>
      </w:r>
      <w:r w:rsidRPr="007C3CB4">
        <w:rPr>
          <w:rFonts w:ascii="Arial" w:hAnsi="Arial"/>
          <w:sz w:val="24"/>
        </w:rPr>
        <w:t>file was downloaded.</w:t>
      </w:r>
      <w:r w:rsidRPr="007C3CB4">
        <w:rPr>
          <w:rFonts w:ascii="Arial" w:hAnsi="Arial" w:cs="Arial"/>
          <w:sz w:val="24"/>
          <w:szCs w:val="24"/>
        </w:rPr>
        <w:t xml:space="preserve"> This is usually your Downloads folder.</w:t>
      </w:r>
    </w:p>
    <w:p w14:paraId="02FD867A" w14:textId="3C34BB04" w:rsidR="00A51777" w:rsidRPr="007C3CB4" w:rsidRDefault="00FB7AF9" w:rsidP="00D508FB">
      <w:pPr>
        <w:pStyle w:val="ListParagraph"/>
        <w:numPr>
          <w:ilvl w:val="0"/>
          <w:numId w:val="60"/>
        </w:numPr>
      </w:pPr>
      <w:r w:rsidRPr="007C3CB4">
        <w:rPr>
          <w:rFonts w:ascii="Arial" w:hAnsi="Arial"/>
          <w:sz w:val="24"/>
        </w:rPr>
        <w:t>Right</w:t>
      </w:r>
      <w:r>
        <w:rPr>
          <w:rFonts w:ascii="Arial" w:hAnsi="Arial"/>
          <w:sz w:val="24"/>
        </w:rPr>
        <w:t>-</w:t>
      </w:r>
      <w:r w:rsidR="00A51777" w:rsidRPr="007C3CB4">
        <w:rPr>
          <w:rFonts w:ascii="Arial" w:hAnsi="Arial"/>
          <w:sz w:val="24"/>
        </w:rPr>
        <w:t xml:space="preserve">click on the file and choose "Extract all" OR select the file by </w:t>
      </w:r>
      <w:r w:rsidR="00A51777" w:rsidRPr="007C3CB4">
        <w:rPr>
          <w:rFonts w:ascii="Arial" w:hAnsi="Arial" w:cs="Arial"/>
          <w:sz w:val="24"/>
          <w:szCs w:val="24"/>
        </w:rPr>
        <w:t>arrowing</w:t>
      </w:r>
      <w:r w:rsidR="00A51777" w:rsidRPr="007C3CB4">
        <w:rPr>
          <w:rFonts w:ascii="Arial" w:hAnsi="Arial"/>
          <w:sz w:val="24"/>
        </w:rPr>
        <w:t xml:space="preserve"> to it</w:t>
      </w:r>
      <w:r w:rsidR="00A51777" w:rsidRPr="007C3CB4">
        <w:rPr>
          <w:rFonts w:ascii="Arial" w:hAnsi="Arial" w:cs="Arial"/>
          <w:sz w:val="24"/>
          <w:szCs w:val="24"/>
        </w:rPr>
        <w:t>, pressing</w:t>
      </w:r>
      <w:r w:rsidR="00A51777" w:rsidRPr="007C3CB4">
        <w:rPr>
          <w:rFonts w:ascii="Arial" w:hAnsi="Arial"/>
          <w:sz w:val="24"/>
        </w:rPr>
        <w:t xml:space="preserve"> the application key and </w:t>
      </w:r>
      <w:r w:rsidR="00A51777" w:rsidRPr="007C3CB4">
        <w:rPr>
          <w:rFonts w:ascii="Arial" w:hAnsi="Arial" w:cs="Arial"/>
          <w:sz w:val="24"/>
          <w:szCs w:val="24"/>
        </w:rPr>
        <w:t>choosing</w:t>
      </w:r>
      <w:r w:rsidR="00A51777" w:rsidRPr="007C3CB4">
        <w:rPr>
          <w:rFonts w:ascii="Arial" w:hAnsi="Arial"/>
          <w:sz w:val="24"/>
        </w:rPr>
        <w:t xml:space="preserve"> "Extract </w:t>
      </w:r>
      <w:r>
        <w:rPr>
          <w:rFonts w:ascii="Arial" w:hAnsi="Arial"/>
          <w:sz w:val="24"/>
        </w:rPr>
        <w:t>A</w:t>
      </w:r>
      <w:r w:rsidRPr="007C3CB4">
        <w:rPr>
          <w:rFonts w:ascii="Arial" w:hAnsi="Arial"/>
          <w:sz w:val="24"/>
        </w:rPr>
        <w:t>ll</w:t>
      </w:r>
      <w:r w:rsidR="00A51777" w:rsidRPr="007C3CB4">
        <w:rPr>
          <w:rFonts w:ascii="Arial" w:hAnsi="Arial"/>
          <w:sz w:val="24"/>
        </w:rPr>
        <w:t>" from the Context menu.</w:t>
      </w:r>
    </w:p>
    <w:p w14:paraId="531C98C9" w14:textId="77777777" w:rsidR="00A51777" w:rsidRPr="007C0001" w:rsidRDefault="00A51777" w:rsidP="00D508FB">
      <w:pPr>
        <w:pStyle w:val="ListParagraph"/>
        <w:numPr>
          <w:ilvl w:val="0"/>
          <w:numId w:val="60"/>
        </w:numPr>
      </w:pPr>
      <w:r w:rsidRPr="007C0001">
        <w:rPr>
          <w:rFonts w:ascii="Arial" w:hAnsi="Arial"/>
          <w:sz w:val="24"/>
        </w:rPr>
        <w:t xml:space="preserve">Follow the dialog steps to extract </w:t>
      </w:r>
      <w:r>
        <w:rPr>
          <w:rFonts w:ascii="Arial" w:hAnsi="Arial" w:cs="Arial"/>
          <w:sz w:val="24"/>
          <w:szCs w:val="24"/>
        </w:rPr>
        <w:t>the zip file</w:t>
      </w:r>
      <w:r w:rsidRPr="007C0001">
        <w:rPr>
          <w:rFonts w:ascii="Arial" w:hAnsi="Arial"/>
          <w:sz w:val="24"/>
        </w:rPr>
        <w:t xml:space="preserve"> to a folder of your choice.</w:t>
      </w:r>
    </w:p>
    <w:p w14:paraId="0B1E4625" w14:textId="60EBCD51" w:rsidR="00A51777" w:rsidRPr="00651DDA" w:rsidRDefault="00A51777" w:rsidP="00A51777">
      <w:pPr>
        <w:rPr>
          <w:lang w:eastAsia="en-IN"/>
        </w:rPr>
      </w:pPr>
      <w:r w:rsidRPr="00651DDA">
        <w:rPr>
          <w:lang w:eastAsia="en-IN"/>
        </w:rPr>
        <w:t xml:space="preserve">When finished, your chosen folder should contain a folder named after the version of the release, for example, </w:t>
      </w:r>
      <w:r w:rsidR="00E32424">
        <w:rPr>
          <w:lang w:eastAsia="en-IN"/>
        </w:rPr>
        <w:t>OR-40</w:t>
      </w:r>
      <w:r w:rsidRPr="00651DDA">
        <w:rPr>
          <w:lang w:eastAsia="en-IN"/>
        </w:rPr>
        <w:t>_XX.XX.XX. Make a note of the location of this folder for use in the next section of this document.</w:t>
      </w:r>
    </w:p>
    <w:p w14:paraId="2375ABDF" w14:textId="77777777" w:rsidR="00A51777" w:rsidRPr="00651DDA" w:rsidRDefault="00A51777" w:rsidP="00A51777">
      <w:pPr>
        <w:rPr>
          <w:lang w:eastAsia="en-IN"/>
        </w:rPr>
      </w:pPr>
    </w:p>
    <w:p w14:paraId="744F46DA" w14:textId="0D0EB274" w:rsidR="00A51777" w:rsidRPr="00651DDA" w:rsidRDefault="00A51777" w:rsidP="00A51777">
      <w:pPr>
        <w:rPr>
          <w:lang w:eastAsia="en-IN"/>
        </w:rPr>
      </w:pPr>
      <w:r w:rsidRPr="00651DDA">
        <w:lastRenderedPageBreak/>
        <w:t xml:space="preserve">For information about bugs, fixes, and additions to the software, see the latest version's Release Notes on the Orbit Research Firmware. Download the webpage at </w:t>
      </w:r>
      <w:hyperlink r:id="rId39" w:history="1">
        <w:r w:rsidR="00E32424" w:rsidRPr="00C96C39">
          <w:rPr>
            <w:rFonts w:eastAsia="Calibri"/>
            <w:color w:val="0000FF"/>
          </w:rPr>
          <w:t>http://www.orbitresearch.com/support/orbit-reader-40-support/orbit-reader-firmware-download/</w:t>
        </w:r>
      </w:hyperlink>
    </w:p>
    <w:p w14:paraId="6740E87E" w14:textId="77777777" w:rsidR="00A51777" w:rsidRPr="00C00EAD" w:rsidRDefault="00A51777" w:rsidP="00EF28CE">
      <w:pPr>
        <w:pStyle w:val="Heading3"/>
      </w:pPr>
      <w:bookmarkStart w:id="686" w:name="_Toc9444669"/>
      <w:bookmarkStart w:id="687" w:name="_Toc8997678"/>
      <w:bookmarkStart w:id="688" w:name="_Toc9689962"/>
      <w:bookmarkStart w:id="689" w:name="_Toc10194426"/>
      <w:bookmarkStart w:id="690" w:name="_Toc10195160"/>
      <w:bookmarkStart w:id="691" w:name="_Toc93946839"/>
      <w:r>
        <w:t xml:space="preserve">Using the Windows PC </w:t>
      </w:r>
      <w:r w:rsidRPr="008C272A">
        <w:t>Upgrade Utilit</w:t>
      </w:r>
      <w:r>
        <w:t>y</w:t>
      </w:r>
      <w:bookmarkEnd w:id="686"/>
      <w:bookmarkEnd w:id="687"/>
      <w:bookmarkEnd w:id="688"/>
      <w:bookmarkEnd w:id="689"/>
      <w:bookmarkEnd w:id="690"/>
      <w:bookmarkEnd w:id="691"/>
    </w:p>
    <w:p w14:paraId="40240A35" w14:textId="0E2C1095" w:rsidR="00A51777" w:rsidRPr="008C272A" w:rsidRDefault="00A51777" w:rsidP="00A51777">
      <w:pPr>
        <w:rPr>
          <w:rFonts w:cs="Arial"/>
        </w:rPr>
      </w:pPr>
      <w:r w:rsidRPr="00EE1A3C">
        <w:t xml:space="preserve">The following is required to perform the </w:t>
      </w:r>
      <w:r w:rsidRPr="008C272A">
        <w:rPr>
          <w:rFonts w:cs="Arial"/>
        </w:rPr>
        <w:t>upgrade</w:t>
      </w:r>
      <w:r w:rsidRPr="00EE1A3C">
        <w:t xml:space="preserve"> to the </w:t>
      </w:r>
      <w:r w:rsidR="004973AE">
        <w:t>Orbit Reader 40</w:t>
      </w:r>
      <w:r>
        <w:rPr>
          <w:rFonts w:cs="Arial"/>
        </w:rPr>
        <w:t xml:space="preserve"> with a PC</w:t>
      </w:r>
      <w:r w:rsidRPr="008C272A">
        <w:rPr>
          <w:rFonts w:cs="Arial"/>
        </w:rPr>
        <w:t>:</w:t>
      </w:r>
    </w:p>
    <w:p w14:paraId="41A86454" w14:textId="7C1BB9A8" w:rsidR="00A51777" w:rsidRPr="008C272A" w:rsidRDefault="00666741" w:rsidP="00D508FB">
      <w:pPr>
        <w:pStyle w:val="ListParagraph"/>
        <w:numPr>
          <w:ilvl w:val="0"/>
          <w:numId w:val="65"/>
        </w:numPr>
        <w:rPr>
          <w:rFonts w:ascii="Arial" w:hAnsi="Arial" w:cs="Arial"/>
          <w:sz w:val="24"/>
          <w:szCs w:val="24"/>
        </w:rPr>
      </w:pPr>
      <w:r>
        <w:rPr>
          <w:rFonts w:ascii="Arial" w:hAnsi="Arial"/>
          <w:sz w:val="24"/>
        </w:rPr>
        <w:t xml:space="preserve">The </w:t>
      </w:r>
      <w:r w:rsidR="004973AE">
        <w:rPr>
          <w:rFonts w:ascii="Arial" w:hAnsi="Arial"/>
          <w:sz w:val="24"/>
        </w:rPr>
        <w:t>Orbit Reader 40</w:t>
      </w:r>
      <w:r w:rsidR="00A51777" w:rsidRPr="00EE1A3C">
        <w:rPr>
          <w:rFonts w:ascii="Arial" w:hAnsi="Arial"/>
          <w:sz w:val="24"/>
        </w:rPr>
        <w:t xml:space="preserve"> unit</w:t>
      </w:r>
    </w:p>
    <w:p w14:paraId="741DB285" w14:textId="12E0DF2A" w:rsidR="00A51777" w:rsidRPr="00770A45" w:rsidRDefault="009913FF" w:rsidP="00D508FB">
      <w:pPr>
        <w:pStyle w:val="ListParagraph"/>
        <w:numPr>
          <w:ilvl w:val="0"/>
          <w:numId w:val="65"/>
        </w:numPr>
        <w:rPr>
          <w:rFonts w:ascii="Arial" w:hAnsi="Arial" w:cs="Arial"/>
          <w:sz w:val="24"/>
          <w:szCs w:val="24"/>
        </w:rPr>
      </w:pPr>
      <w:r>
        <w:rPr>
          <w:rFonts w:ascii="Arial" w:hAnsi="Arial"/>
          <w:sz w:val="24"/>
        </w:rPr>
        <w:t>S</w:t>
      </w:r>
      <w:r w:rsidR="00CB22F9" w:rsidRPr="00B105C9">
        <w:rPr>
          <w:rFonts w:ascii="Arial" w:hAnsi="Arial"/>
          <w:sz w:val="24"/>
        </w:rPr>
        <w:t>tandard USB-A to Type-C USB cable</w:t>
      </w:r>
    </w:p>
    <w:p w14:paraId="32568783" w14:textId="77777777" w:rsidR="00A51777" w:rsidRPr="00770A45" w:rsidRDefault="00A51777" w:rsidP="00D508FB">
      <w:pPr>
        <w:pStyle w:val="ListParagraph"/>
        <w:numPr>
          <w:ilvl w:val="0"/>
          <w:numId w:val="65"/>
        </w:numPr>
        <w:rPr>
          <w:rFonts w:ascii="Arial" w:hAnsi="Arial" w:cs="Arial"/>
          <w:sz w:val="24"/>
          <w:szCs w:val="24"/>
        </w:rPr>
      </w:pPr>
      <w:r w:rsidRPr="00EE1A3C">
        <w:rPr>
          <w:rFonts w:ascii="Arial" w:hAnsi="Arial"/>
          <w:sz w:val="24"/>
        </w:rPr>
        <w:t>A PC running Windows XP or later</w:t>
      </w:r>
    </w:p>
    <w:p w14:paraId="3C997559" w14:textId="17921AE8" w:rsidR="00A51777" w:rsidRPr="00EE1A3C" w:rsidRDefault="00A51777" w:rsidP="00D508FB">
      <w:pPr>
        <w:pStyle w:val="ListParagraph"/>
        <w:numPr>
          <w:ilvl w:val="0"/>
          <w:numId w:val="65"/>
        </w:numPr>
        <w:rPr>
          <w:rFonts w:ascii="Arial" w:hAnsi="Arial" w:cs="Arial"/>
          <w:sz w:val="24"/>
          <w:szCs w:val="24"/>
        </w:rPr>
      </w:pPr>
      <w:r w:rsidRPr="00EE1A3C">
        <w:rPr>
          <w:rFonts w:ascii="Arial" w:hAnsi="Arial"/>
          <w:sz w:val="24"/>
        </w:rPr>
        <w:t xml:space="preserve">The </w:t>
      </w:r>
      <w:r w:rsidR="004973AE">
        <w:rPr>
          <w:rFonts w:ascii="Arial" w:hAnsi="Arial"/>
          <w:sz w:val="24"/>
        </w:rPr>
        <w:t>Orbit Reader 40</w:t>
      </w:r>
      <w:r w:rsidRPr="00EE1A3C">
        <w:rPr>
          <w:rFonts w:ascii="Arial" w:hAnsi="Arial"/>
          <w:sz w:val="24"/>
        </w:rPr>
        <w:t xml:space="preserve"> Upgrade Utility file found in the </w:t>
      </w:r>
      <w:r w:rsidR="004973AE">
        <w:rPr>
          <w:rFonts w:ascii="Arial" w:hAnsi="Arial"/>
          <w:sz w:val="24"/>
        </w:rPr>
        <w:t>Orbit Reader 40</w:t>
      </w:r>
      <w:r w:rsidRPr="00EE1A3C">
        <w:rPr>
          <w:rFonts w:ascii="Arial" w:hAnsi="Arial"/>
          <w:sz w:val="24"/>
        </w:rPr>
        <w:t xml:space="preserve"> </w:t>
      </w:r>
      <w:r w:rsidRPr="00EE1A3C">
        <w:rPr>
          <w:rFonts w:ascii="Arial" w:hAnsi="Arial" w:cs="Arial"/>
          <w:sz w:val="24"/>
          <w:szCs w:val="24"/>
        </w:rPr>
        <w:t xml:space="preserve">folder (see </w:t>
      </w:r>
      <w:r w:rsidRPr="00EE1A3C">
        <w:rPr>
          <w:rFonts w:ascii="Arial" w:hAnsi="Arial" w:cs="Arial"/>
          <w:sz w:val="24"/>
          <w:szCs w:val="24"/>
        </w:rPr>
        <w:fldChar w:fldCharType="begin"/>
      </w:r>
      <w:r w:rsidRPr="00EE1A3C">
        <w:rPr>
          <w:rFonts w:ascii="Arial" w:hAnsi="Arial" w:cs="Arial"/>
          <w:sz w:val="24"/>
          <w:szCs w:val="24"/>
        </w:rPr>
        <w:instrText xml:space="preserve"> REF _Ref9689032 \h  \* MERGEFORMAT </w:instrText>
      </w:r>
      <w:r w:rsidRPr="00EE1A3C">
        <w:rPr>
          <w:rFonts w:ascii="Arial" w:hAnsi="Arial" w:cs="Arial"/>
          <w:sz w:val="24"/>
          <w:szCs w:val="24"/>
        </w:rPr>
      </w:r>
      <w:r w:rsidRPr="00EE1A3C">
        <w:rPr>
          <w:rFonts w:ascii="Arial" w:hAnsi="Arial" w:cs="Arial"/>
          <w:sz w:val="24"/>
          <w:szCs w:val="24"/>
        </w:rPr>
        <w:fldChar w:fldCharType="separate"/>
      </w:r>
      <w:r w:rsidR="005047ED" w:rsidRPr="005047ED">
        <w:rPr>
          <w:rFonts w:ascii="Arial" w:hAnsi="Arial" w:cs="Arial"/>
          <w:sz w:val="24"/>
          <w:szCs w:val="24"/>
        </w:rPr>
        <w:t>Download firmware package</w:t>
      </w:r>
      <w:r w:rsidRPr="00EE1A3C">
        <w:rPr>
          <w:rFonts w:ascii="Arial" w:hAnsi="Arial" w:cs="Arial"/>
          <w:sz w:val="24"/>
          <w:szCs w:val="24"/>
        </w:rPr>
        <w:fldChar w:fldCharType="end"/>
      </w:r>
      <w:r w:rsidRPr="00EE1A3C">
        <w:rPr>
          <w:rFonts w:ascii="Arial" w:hAnsi="Arial" w:cs="Arial"/>
          <w:sz w:val="24"/>
          <w:szCs w:val="24"/>
        </w:rPr>
        <w:t>).</w:t>
      </w:r>
    </w:p>
    <w:p w14:paraId="6637991E" w14:textId="25C119CC" w:rsidR="00A51777" w:rsidRPr="007C0001" w:rsidRDefault="004973AE" w:rsidP="00D508FB">
      <w:pPr>
        <w:pStyle w:val="ListParagraph"/>
        <w:numPr>
          <w:ilvl w:val="0"/>
          <w:numId w:val="65"/>
        </w:numPr>
      </w:pPr>
      <w:r>
        <w:rPr>
          <w:rFonts w:ascii="Arial" w:hAnsi="Arial" w:cs="Arial"/>
          <w:sz w:val="24"/>
          <w:szCs w:val="24"/>
        </w:rPr>
        <w:t>Orbit Reader 40</w:t>
      </w:r>
      <w:r w:rsidR="00A51777" w:rsidRPr="00EE1A3C">
        <w:rPr>
          <w:rFonts w:ascii="Arial" w:hAnsi="Arial" w:cs="Arial"/>
          <w:sz w:val="24"/>
          <w:szCs w:val="24"/>
        </w:rPr>
        <w:t xml:space="preserve"> Release Bin file</w:t>
      </w:r>
      <w:r w:rsidR="000205FA">
        <w:rPr>
          <w:rFonts w:ascii="Arial" w:hAnsi="Arial" w:cs="Arial"/>
          <w:sz w:val="24"/>
          <w:szCs w:val="24"/>
        </w:rPr>
        <w:t>s</w:t>
      </w:r>
      <w:r w:rsidR="00A51777" w:rsidRPr="00EE1A3C">
        <w:rPr>
          <w:rFonts w:ascii="Arial" w:hAnsi="Arial" w:cs="Arial"/>
          <w:sz w:val="24"/>
          <w:szCs w:val="24"/>
        </w:rPr>
        <w:t xml:space="preserve"> found in the </w:t>
      </w:r>
      <w:r>
        <w:rPr>
          <w:rFonts w:ascii="Arial" w:hAnsi="Arial" w:cs="Arial"/>
          <w:sz w:val="24"/>
          <w:szCs w:val="24"/>
        </w:rPr>
        <w:t>Orbit Reader 40</w:t>
      </w:r>
      <w:r w:rsidR="00A51777" w:rsidRPr="00EE1A3C">
        <w:rPr>
          <w:rFonts w:ascii="Arial" w:hAnsi="Arial" w:cs="Arial"/>
          <w:sz w:val="24"/>
          <w:szCs w:val="24"/>
        </w:rPr>
        <w:t xml:space="preserve"> folder (see </w:t>
      </w:r>
      <w:r w:rsidR="00A51777" w:rsidRPr="00EE1A3C">
        <w:rPr>
          <w:rFonts w:ascii="Arial" w:hAnsi="Arial" w:cs="Arial"/>
          <w:sz w:val="24"/>
          <w:szCs w:val="24"/>
        </w:rPr>
        <w:fldChar w:fldCharType="begin"/>
      </w:r>
      <w:r w:rsidR="00A51777" w:rsidRPr="00EE1A3C">
        <w:rPr>
          <w:rFonts w:ascii="Arial" w:hAnsi="Arial" w:cs="Arial"/>
          <w:sz w:val="24"/>
          <w:szCs w:val="24"/>
        </w:rPr>
        <w:instrText xml:space="preserve"> REF _Ref9689068 \h  \* MERGEFORMAT </w:instrText>
      </w:r>
      <w:r w:rsidR="00A51777" w:rsidRPr="00EE1A3C">
        <w:rPr>
          <w:rFonts w:ascii="Arial" w:hAnsi="Arial" w:cs="Arial"/>
          <w:sz w:val="24"/>
          <w:szCs w:val="24"/>
        </w:rPr>
      </w:r>
      <w:r w:rsidR="00A51777" w:rsidRPr="00EE1A3C">
        <w:rPr>
          <w:rFonts w:ascii="Arial" w:hAnsi="Arial" w:cs="Arial"/>
          <w:sz w:val="24"/>
          <w:szCs w:val="24"/>
        </w:rPr>
        <w:fldChar w:fldCharType="separate"/>
      </w:r>
      <w:r w:rsidR="005047ED" w:rsidRPr="005047ED">
        <w:rPr>
          <w:rFonts w:ascii="Arial" w:hAnsi="Arial" w:cs="Arial"/>
          <w:sz w:val="24"/>
          <w:szCs w:val="24"/>
        </w:rPr>
        <w:t>Download firmware package</w:t>
      </w:r>
      <w:r w:rsidR="00A51777" w:rsidRPr="00EE1A3C">
        <w:rPr>
          <w:rFonts w:ascii="Arial" w:hAnsi="Arial" w:cs="Arial"/>
          <w:sz w:val="24"/>
          <w:szCs w:val="24"/>
        </w:rPr>
        <w:fldChar w:fldCharType="end"/>
      </w:r>
      <w:r w:rsidR="00A51777" w:rsidRPr="00EE1A3C">
        <w:rPr>
          <w:rFonts w:ascii="Arial" w:hAnsi="Arial" w:cs="Arial"/>
          <w:sz w:val="24"/>
          <w:szCs w:val="24"/>
        </w:rPr>
        <w:t>).</w:t>
      </w:r>
      <w:r w:rsidR="00EF676E">
        <w:rPr>
          <w:rFonts w:ascii="Arial" w:hAnsi="Arial" w:cs="Arial"/>
          <w:sz w:val="24"/>
          <w:szCs w:val="24"/>
        </w:rPr>
        <w:t xml:space="preserve"> </w:t>
      </w:r>
    </w:p>
    <w:p w14:paraId="7DFA002B" w14:textId="77777777" w:rsidR="00A51777" w:rsidRPr="00651DDA" w:rsidRDefault="00A51777" w:rsidP="00A51777">
      <w:pPr>
        <w:rPr>
          <w:rFonts w:cs="Arial"/>
          <w:lang w:eastAsia="en-IN"/>
        </w:rPr>
      </w:pPr>
      <w:r w:rsidRPr="00651DDA">
        <w:rPr>
          <w:rFonts w:cs="Arial"/>
          <w:lang w:eastAsia="en-IN"/>
        </w:rPr>
        <w:t>To upgrade the firmware, follow these steps:</w:t>
      </w:r>
    </w:p>
    <w:p w14:paraId="7AE55D84" w14:textId="59E71AC9" w:rsidR="00A51777" w:rsidRPr="00651DDA" w:rsidRDefault="00A51777" w:rsidP="00D508FB">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 xml:space="preserve">Make sure the </w:t>
      </w:r>
      <w:r w:rsidR="004973AE">
        <w:rPr>
          <w:rFonts w:ascii="Arial" w:hAnsi="Arial" w:cs="Arial"/>
          <w:sz w:val="24"/>
          <w:szCs w:val="24"/>
          <w:lang w:eastAsia="en-IN"/>
        </w:rPr>
        <w:t>Orbit Reader 40</w:t>
      </w:r>
      <w:r w:rsidRPr="00651DDA">
        <w:rPr>
          <w:rFonts w:ascii="Arial" w:hAnsi="Arial" w:cs="Arial"/>
          <w:sz w:val="24"/>
          <w:szCs w:val="24"/>
          <w:lang w:eastAsia="en-IN"/>
        </w:rPr>
        <w:t xml:space="preserve"> is turned off.</w:t>
      </w:r>
    </w:p>
    <w:p w14:paraId="4C41805F" w14:textId="7858A7E6" w:rsidR="00A51777" w:rsidRPr="00651DDA" w:rsidRDefault="00A51777" w:rsidP="00D508FB">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 xml:space="preserve">Connect the </w:t>
      </w:r>
      <w:r w:rsidR="004973AE">
        <w:rPr>
          <w:rFonts w:ascii="Arial" w:hAnsi="Arial" w:cs="Arial"/>
          <w:sz w:val="24"/>
          <w:szCs w:val="24"/>
          <w:lang w:eastAsia="en-IN"/>
        </w:rPr>
        <w:t>Orbit Reader 40</w:t>
      </w:r>
      <w:r w:rsidRPr="00651DDA">
        <w:rPr>
          <w:rFonts w:ascii="Arial" w:hAnsi="Arial" w:cs="Arial"/>
          <w:sz w:val="24"/>
          <w:szCs w:val="24"/>
          <w:lang w:eastAsia="en-IN"/>
        </w:rPr>
        <w:t xml:space="preserve"> to the PC using the USB cable.</w:t>
      </w:r>
    </w:p>
    <w:p w14:paraId="07E69A40" w14:textId="25C6B3FE" w:rsidR="00A51777" w:rsidRDefault="00A51777" w:rsidP="00D508FB">
      <w:pPr>
        <w:pStyle w:val="ListParagraph"/>
        <w:numPr>
          <w:ilvl w:val="0"/>
          <w:numId w:val="41"/>
        </w:numPr>
        <w:spacing w:before="100" w:beforeAutospacing="1" w:after="100" w:afterAutospacing="1"/>
        <w:rPr>
          <w:rFonts w:ascii="Arial" w:hAnsi="Arial" w:cs="Arial"/>
          <w:sz w:val="24"/>
          <w:szCs w:val="24"/>
          <w:lang w:eastAsia="en-IN"/>
        </w:rPr>
      </w:pPr>
      <w:bookmarkStart w:id="692" w:name="_Hlk9689262"/>
      <w:r w:rsidRPr="00651DDA">
        <w:rPr>
          <w:rFonts w:ascii="Arial" w:hAnsi="Arial" w:cs="Arial"/>
          <w:sz w:val="24"/>
          <w:szCs w:val="24"/>
          <w:lang w:eastAsia="en-IN"/>
        </w:rPr>
        <w:t xml:space="preserve">In the Release folder on your PC, run the </w:t>
      </w:r>
      <w:r w:rsidR="004973AE">
        <w:rPr>
          <w:rFonts w:ascii="Arial" w:hAnsi="Arial" w:cs="Arial"/>
          <w:sz w:val="24"/>
          <w:szCs w:val="24"/>
          <w:lang w:eastAsia="en-IN"/>
        </w:rPr>
        <w:t>Orbit Reader 40</w:t>
      </w:r>
      <w:r w:rsidRPr="00651DDA">
        <w:rPr>
          <w:rFonts w:ascii="Arial" w:hAnsi="Arial" w:cs="Arial"/>
          <w:sz w:val="24"/>
          <w:szCs w:val="24"/>
          <w:lang w:eastAsia="en-IN"/>
        </w:rPr>
        <w:t xml:space="preserve"> Firmware Upgrade Utility</w:t>
      </w:r>
      <w:bookmarkEnd w:id="692"/>
      <w:r w:rsidRPr="00651DDA">
        <w:rPr>
          <w:rFonts w:ascii="Arial" w:hAnsi="Arial" w:cs="Arial"/>
          <w:sz w:val="24"/>
          <w:szCs w:val="24"/>
          <w:lang w:eastAsia="en-IN"/>
        </w:rPr>
        <w:t xml:space="preserve">. </w:t>
      </w:r>
      <w:r w:rsidRPr="00C55232">
        <w:rPr>
          <w:rFonts w:ascii="Arial" w:hAnsi="Arial" w:cs="Arial"/>
          <w:sz w:val="24"/>
          <w:szCs w:val="24"/>
          <w:lang w:eastAsia="en-IN"/>
        </w:rPr>
        <w:t>If you receive an error message, see</w:t>
      </w:r>
      <w:r w:rsidR="00462C91">
        <w:rPr>
          <w:rFonts w:ascii="Arial" w:hAnsi="Arial" w:cs="Arial"/>
          <w:sz w:val="24"/>
          <w:szCs w:val="24"/>
          <w:lang w:eastAsia="en-IN"/>
        </w:rPr>
        <w:t xml:space="preserve"> the</w:t>
      </w:r>
      <w:r w:rsidRPr="00C55232">
        <w:rPr>
          <w:rFonts w:ascii="Arial" w:hAnsi="Arial" w:cs="Arial"/>
          <w:sz w:val="24"/>
          <w:szCs w:val="24"/>
          <w:lang w:eastAsia="en-IN"/>
        </w:rPr>
        <w:t xml:space="preserve"> </w:t>
      </w:r>
      <w:hyperlink w:anchor="_Toc523333639" w:history="1">
        <w:r w:rsidRPr="00C55232">
          <w:rPr>
            <w:rStyle w:val="Hyperlink"/>
          </w:rPr>
          <w:t>Troubleshooting</w:t>
        </w:r>
      </w:hyperlink>
      <w:r w:rsidRPr="00C55232">
        <w:rPr>
          <w:rFonts w:ascii="Arial" w:hAnsi="Arial" w:cs="Arial"/>
          <w:sz w:val="24"/>
          <w:szCs w:val="24"/>
          <w:lang w:eastAsia="en-IN"/>
        </w:rPr>
        <w:t xml:space="preserve"> </w:t>
      </w:r>
      <w:r w:rsidRPr="003945E0">
        <w:rPr>
          <w:rFonts w:ascii="Arial" w:hAnsi="Arial" w:cs="Arial"/>
          <w:sz w:val="24"/>
          <w:szCs w:val="24"/>
          <w:lang w:eastAsia="en-IN"/>
        </w:rPr>
        <w:t>section.</w:t>
      </w:r>
      <w:r>
        <w:rPr>
          <w:rFonts w:ascii="Arial" w:hAnsi="Arial" w:cs="Arial"/>
          <w:sz w:val="24"/>
          <w:szCs w:val="24"/>
          <w:lang w:eastAsia="en-IN"/>
        </w:rPr>
        <w:t xml:space="preserve"> </w:t>
      </w:r>
      <w:r>
        <w:rPr>
          <w:rFonts w:ascii="Arial" w:hAnsi="Arial" w:cs="Arial"/>
          <w:sz w:val="24"/>
          <w:szCs w:val="24"/>
        </w:rPr>
        <w:t>Assuming no errors, the program</w:t>
      </w:r>
      <w:r w:rsidRPr="00D80CC5">
        <w:rPr>
          <w:rFonts w:ascii="Arial" w:hAnsi="Arial" w:cs="Arial"/>
          <w:sz w:val="24"/>
          <w:szCs w:val="24"/>
        </w:rPr>
        <w:t xml:space="preserve"> </w:t>
      </w:r>
      <w:r>
        <w:rPr>
          <w:rFonts w:ascii="Arial" w:hAnsi="Arial" w:cs="Arial"/>
          <w:sz w:val="24"/>
          <w:szCs w:val="24"/>
        </w:rPr>
        <w:t>displays</w:t>
      </w:r>
      <w:r w:rsidRPr="00D80CC5">
        <w:rPr>
          <w:rFonts w:ascii="Arial" w:hAnsi="Arial" w:cs="Arial"/>
          <w:sz w:val="24"/>
          <w:szCs w:val="24"/>
        </w:rPr>
        <w:t xml:space="preserve"> </w:t>
      </w:r>
      <w:r>
        <w:rPr>
          <w:rFonts w:ascii="Arial" w:hAnsi="Arial" w:cs="Arial"/>
          <w:sz w:val="24"/>
          <w:szCs w:val="24"/>
          <w:lang w:eastAsia="en-IN"/>
        </w:rPr>
        <w:t>the message,</w:t>
      </w:r>
      <w:r w:rsidRPr="003945E0">
        <w:rPr>
          <w:rFonts w:ascii="Arial" w:hAnsi="Arial" w:cs="Arial"/>
          <w:sz w:val="24"/>
          <w:szCs w:val="24"/>
          <w:lang w:eastAsia="en-IN"/>
        </w:rPr>
        <w:t xml:space="preserve"> </w:t>
      </w:r>
      <w:r>
        <w:rPr>
          <w:rFonts w:ascii="Arial" w:hAnsi="Arial" w:cs="Arial"/>
          <w:sz w:val="24"/>
          <w:szCs w:val="24"/>
          <w:lang w:eastAsia="en-IN"/>
        </w:rPr>
        <w:t>“</w:t>
      </w:r>
      <w:r w:rsidRPr="003945E0">
        <w:rPr>
          <w:rFonts w:ascii="Arial" w:hAnsi="Arial" w:cs="Arial"/>
          <w:sz w:val="24"/>
          <w:szCs w:val="24"/>
          <w:lang w:eastAsia="en-IN"/>
        </w:rPr>
        <w:t xml:space="preserve">Note: Connect the device to the PC and put </w:t>
      </w:r>
      <w:r w:rsidR="00FB7AF9">
        <w:rPr>
          <w:rFonts w:ascii="Arial" w:hAnsi="Arial" w:cs="Arial"/>
          <w:sz w:val="24"/>
          <w:szCs w:val="24"/>
          <w:lang w:eastAsia="en-IN"/>
        </w:rPr>
        <w:t xml:space="preserve">it </w:t>
      </w:r>
      <w:r w:rsidRPr="003945E0">
        <w:rPr>
          <w:rFonts w:ascii="Arial" w:hAnsi="Arial" w:cs="Arial"/>
          <w:sz w:val="24"/>
          <w:szCs w:val="24"/>
          <w:lang w:eastAsia="en-IN"/>
        </w:rPr>
        <w:t xml:space="preserve">into upgrade mode. </w:t>
      </w:r>
      <w:r w:rsidRPr="00442F11">
        <w:rPr>
          <w:rFonts w:ascii="Arial" w:hAnsi="Arial" w:cs="Arial"/>
          <w:sz w:val="24"/>
          <w:szCs w:val="24"/>
          <w:lang w:eastAsia="en-IN"/>
        </w:rPr>
        <w:t>To enter, Firmware Upgrade Mode, press and hold the Right Panning forward button + 'Dot 5' key. Then press and release the 'Dot 8' key. The other keys can be released after this</w:t>
      </w:r>
      <w:r>
        <w:rPr>
          <w:rFonts w:ascii="Arial" w:hAnsi="Arial" w:cs="Arial"/>
          <w:sz w:val="24"/>
          <w:szCs w:val="24"/>
          <w:lang w:eastAsia="en-IN"/>
        </w:rPr>
        <w:t>” in the message field.</w:t>
      </w:r>
    </w:p>
    <w:p w14:paraId="1C548DDB" w14:textId="4BEC064E" w:rsidR="00A51777" w:rsidRPr="005F4237" w:rsidRDefault="00A51777" w:rsidP="005F4237">
      <w:pPr>
        <w:rPr>
          <w:rFonts w:cs="Arial"/>
          <w:lang w:eastAsia="en-IN"/>
        </w:rPr>
      </w:pPr>
    </w:p>
    <w:p w14:paraId="6D7D0308" w14:textId="6E0EB7B8" w:rsidR="007328AE" w:rsidRPr="00193A7C" w:rsidRDefault="002F0F88" w:rsidP="00A51777">
      <w:pPr>
        <w:pStyle w:val="ListParagraph"/>
        <w:rPr>
          <w:rFonts w:cs="Arial"/>
          <w:lang w:eastAsia="en-IN"/>
        </w:rPr>
      </w:pPr>
      <w:r>
        <w:rPr>
          <w:noProof/>
        </w:rPr>
        <w:drawing>
          <wp:inline distT="0" distB="0" distL="0" distR="0" wp14:anchorId="45AAEDFA" wp14:editId="2D5B3517">
            <wp:extent cx="5486400" cy="2308860"/>
            <wp:effectExtent l="0" t="0" r="0" b="0"/>
            <wp:docPr id="21" name="Picture 21" descr="Screenshot of firmware upgrade utility showing how to connect Orbit Reader 40 to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Screenshot of firmware upgrade utility showing how to connect Orbit Reader 40 to it."/>
                    <pic:cNvPicPr/>
                  </pic:nvPicPr>
                  <pic:blipFill>
                    <a:blip r:embed="rId40"/>
                    <a:stretch>
                      <a:fillRect/>
                    </a:stretch>
                  </pic:blipFill>
                  <pic:spPr>
                    <a:xfrm>
                      <a:off x="0" y="0"/>
                      <a:ext cx="5486400" cy="2308860"/>
                    </a:xfrm>
                    <a:prstGeom prst="rect">
                      <a:avLst/>
                    </a:prstGeom>
                  </pic:spPr>
                </pic:pic>
              </a:graphicData>
            </a:graphic>
          </wp:inline>
        </w:drawing>
      </w:r>
    </w:p>
    <w:p w14:paraId="72D2C5E6" w14:textId="77777777" w:rsidR="00A51777" w:rsidRDefault="00A51777" w:rsidP="00A51777">
      <w:pPr>
        <w:pStyle w:val="ListParagraph"/>
        <w:rPr>
          <w:rFonts w:ascii="Arial" w:hAnsi="Arial" w:cs="Arial"/>
          <w:sz w:val="24"/>
          <w:szCs w:val="24"/>
        </w:rPr>
      </w:pPr>
    </w:p>
    <w:p w14:paraId="1AFF035D" w14:textId="4DF76C42" w:rsidR="00A51777" w:rsidRPr="007C0001" w:rsidRDefault="00A51777" w:rsidP="00D508FB">
      <w:pPr>
        <w:pStyle w:val="ListParagraph"/>
        <w:numPr>
          <w:ilvl w:val="0"/>
          <w:numId w:val="41"/>
        </w:numPr>
        <w:rPr>
          <w:rFonts w:ascii="Arial" w:hAnsi="Arial"/>
          <w:sz w:val="24"/>
        </w:rPr>
      </w:pPr>
      <w:r w:rsidRPr="00651DDA">
        <w:rPr>
          <w:rFonts w:ascii="Arial" w:hAnsi="Arial" w:cs="Arial"/>
          <w:sz w:val="24"/>
          <w:szCs w:val="24"/>
          <w:lang w:eastAsia="en-IN"/>
        </w:rPr>
        <w:lastRenderedPageBreak/>
        <w:t>Press and hold down the Right Panning forward button + Dot 5, then press Dot 8.</w:t>
      </w:r>
      <w:r>
        <w:rPr>
          <w:rFonts w:ascii="Arial" w:hAnsi="Arial" w:cs="Arial"/>
          <w:sz w:val="24"/>
          <w:szCs w:val="24"/>
          <w:lang w:eastAsia="en-IN"/>
        </w:rPr>
        <w:t xml:space="preserve"> </w:t>
      </w:r>
      <w:r w:rsidRPr="00B12477">
        <w:rPr>
          <w:rFonts w:ascii="Arial" w:hAnsi="Arial" w:cs="Arial"/>
          <w:sz w:val="24"/>
          <w:szCs w:val="24"/>
          <w:lang w:eastAsia="en-IN"/>
        </w:rPr>
        <w:t>The utility shows the message “</w:t>
      </w:r>
      <w:r w:rsidR="004973AE">
        <w:rPr>
          <w:rFonts w:ascii="Arial" w:hAnsi="Arial" w:cs="Arial"/>
          <w:sz w:val="24"/>
          <w:szCs w:val="24"/>
          <w:lang w:eastAsia="en-IN"/>
        </w:rPr>
        <w:t>Orbit Reader 40</w:t>
      </w:r>
      <w:r w:rsidRPr="00B12477">
        <w:rPr>
          <w:rFonts w:ascii="Arial" w:hAnsi="Arial" w:cs="Arial"/>
          <w:sz w:val="24"/>
          <w:szCs w:val="24"/>
          <w:lang w:eastAsia="en-IN"/>
        </w:rPr>
        <w:t xml:space="preserve"> is connected” in </w:t>
      </w:r>
      <w:r>
        <w:rPr>
          <w:rFonts w:ascii="Arial" w:hAnsi="Arial" w:cs="Arial"/>
          <w:sz w:val="24"/>
          <w:szCs w:val="24"/>
          <w:lang w:eastAsia="en-IN"/>
        </w:rPr>
        <w:t>the</w:t>
      </w:r>
      <w:r w:rsidRPr="00B12477">
        <w:rPr>
          <w:rFonts w:ascii="Arial" w:hAnsi="Arial" w:cs="Arial"/>
          <w:sz w:val="24"/>
          <w:szCs w:val="24"/>
          <w:lang w:eastAsia="en-IN"/>
        </w:rPr>
        <w:t xml:space="preserve"> </w:t>
      </w:r>
      <w:r w:rsidR="00FB7AF9">
        <w:rPr>
          <w:rFonts w:ascii="Arial" w:hAnsi="Arial" w:cs="Arial"/>
          <w:sz w:val="24"/>
          <w:szCs w:val="24"/>
          <w:lang w:eastAsia="en-IN"/>
        </w:rPr>
        <w:t>D</w:t>
      </w:r>
      <w:r w:rsidR="00FB7AF9" w:rsidRPr="00B12477">
        <w:rPr>
          <w:rFonts w:ascii="Arial" w:hAnsi="Arial" w:cs="Arial"/>
          <w:sz w:val="24"/>
          <w:szCs w:val="24"/>
          <w:lang w:eastAsia="en-IN"/>
        </w:rPr>
        <w:t xml:space="preserve">evice </w:t>
      </w:r>
      <w:r w:rsidRPr="00B12477">
        <w:rPr>
          <w:rFonts w:ascii="Arial" w:hAnsi="Arial" w:cs="Arial"/>
          <w:sz w:val="24"/>
          <w:szCs w:val="24"/>
          <w:lang w:eastAsia="en-IN"/>
        </w:rPr>
        <w:t>status field.</w:t>
      </w:r>
      <w:r>
        <w:rPr>
          <w:rFonts w:ascii="Arial" w:hAnsi="Arial" w:cs="Arial"/>
          <w:sz w:val="24"/>
          <w:szCs w:val="24"/>
          <w:lang w:eastAsia="en-IN"/>
        </w:rPr>
        <w:t xml:space="preserve"> </w:t>
      </w:r>
      <w:r w:rsidRPr="00442F11">
        <w:rPr>
          <w:rFonts w:ascii="Arial" w:hAnsi="Arial" w:cs="Arial"/>
          <w:sz w:val="24"/>
          <w:lang w:eastAsia="en-IN"/>
        </w:rPr>
        <w:t>It shows the message “Do you want to upgrade the device?” in the message field at the bottom of the dialog</w:t>
      </w:r>
      <w:r w:rsidRPr="007218A8">
        <w:rPr>
          <w:rFonts w:ascii="Arial" w:hAnsi="Arial" w:cs="Arial"/>
          <w:sz w:val="24"/>
          <w:lang w:eastAsia="en-IN"/>
        </w:rPr>
        <w:t xml:space="preserve">. </w:t>
      </w:r>
    </w:p>
    <w:p w14:paraId="4430D589" w14:textId="0A5D6BCE" w:rsidR="00A51777" w:rsidRPr="007C0001" w:rsidRDefault="00A51777" w:rsidP="00D508FB">
      <w:pPr>
        <w:pStyle w:val="ListParagraph"/>
        <w:numPr>
          <w:ilvl w:val="0"/>
          <w:numId w:val="41"/>
        </w:numPr>
        <w:rPr>
          <w:rFonts w:ascii="Arial" w:hAnsi="Arial"/>
          <w:sz w:val="24"/>
        </w:rPr>
      </w:pPr>
      <w:r w:rsidRPr="00651DDA">
        <w:rPr>
          <w:rFonts w:ascii="Arial" w:hAnsi="Arial" w:cs="Arial"/>
          <w:sz w:val="24"/>
          <w:szCs w:val="24"/>
          <w:lang w:eastAsia="en-IN"/>
        </w:rPr>
        <w:t xml:space="preserve">Release Dot 8 first, then release the Right Panning key and Dot 5. This switches the </w:t>
      </w:r>
      <w:r w:rsidR="004973AE">
        <w:rPr>
          <w:rFonts w:ascii="Arial" w:hAnsi="Arial" w:cs="Arial"/>
          <w:sz w:val="24"/>
          <w:szCs w:val="24"/>
          <w:lang w:eastAsia="en-IN"/>
        </w:rPr>
        <w:t>Orbit Reader 40</w:t>
      </w:r>
      <w:r w:rsidRPr="00651DDA">
        <w:rPr>
          <w:rFonts w:ascii="Arial" w:hAnsi="Arial" w:cs="Arial"/>
          <w:sz w:val="24"/>
          <w:szCs w:val="24"/>
          <w:lang w:eastAsia="en-IN"/>
        </w:rPr>
        <w:t xml:space="preserve"> to Upgrade mode. You </w:t>
      </w:r>
      <w:r w:rsidRPr="00D80CC5">
        <w:rPr>
          <w:rFonts w:ascii="Arial" w:hAnsi="Arial" w:cs="Arial"/>
          <w:sz w:val="24"/>
          <w:szCs w:val="24"/>
        </w:rPr>
        <w:t>should</w:t>
      </w:r>
      <w:r w:rsidRPr="00651DDA">
        <w:rPr>
          <w:rFonts w:ascii="Arial" w:hAnsi="Arial" w:cs="Arial"/>
          <w:sz w:val="24"/>
          <w:szCs w:val="24"/>
          <w:lang w:eastAsia="en-IN"/>
        </w:rPr>
        <w:t xml:space="preserve"> hear a tone on your PC.</w:t>
      </w:r>
    </w:p>
    <w:p w14:paraId="207CBEF0" w14:textId="77777777" w:rsidR="00A51777" w:rsidRPr="00651DDA" w:rsidRDefault="00A51777" w:rsidP="00D508FB">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 xml:space="preserve">The utility shows the device serial number and the software version of the device at </w:t>
      </w:r>
      <w:r>
        <w:rPr>
          <w:rFonts w:ascii="Arial" w:hAnsi="Arial" w:cs="Arial"/>
          <w:sz w:val="24"/>
          <w:szCs w:val="24"/>
          <w:lang w:eastAsia="en-IN"/>
        </w:rPr>
        <w:t xml:space="preserve">the </w:t>
      </w:r>
      <w:r w:rsidRPr="00651DDA">
        <w:rPr>
          <w:rFonts w:ascii="Arial" w:hAnsi="Arial" w:cs="Arial"/>
          <w:sz w:val="24"/>
          <w:szCs w:val="24"/>
          <w:lang w:eastAsia="en-IN"/>
        </w:rPr>
        <w:t>top right corner of the window. If the serial number is blank, repeat steps 4 and 5.</w:t>
      </w:r>
    </w:p>
    <w:p w14:paraId="6CB5D2AE" w14:textId="77777777" w:rsidR="00A51777" w:rsidRPr="00651DDA" w:rsidRDefault="00A51777" w:rsidP="00D508FB">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Activate the Browse button found in the dialog.</w:t>
      </w:r>
    </w:p>
    <w:p w14:paraId="166040B8" w14:textId="3E513780" w:rsidR="00A51777" w:rsidRPr="00651DDA" w:rsidRDefault="00A51777" w:rsidP="00D508FB">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Browse and select the firmware bin file from your PC. The file is in the folder you unzipped previously.</w:t>
      </w:r>
    </w:p>
    <w:p w14:paraId="0B00F330" w14:textId="22E19711" w:rsidR="007328AE" w:rsidRPr="007C0001" w:rsidRDefault="00A51777" w:rsidP="00A810CF">
      <w:pPr>
        <w:pStyle w:val="ListParagraph"/>
        <w:numPr>
          <w:ilvl w:val="0"/>
          <w:numId w:val="41"/>
        </w:numPr>
      </w:pPr>
      <w:r w:rsidRPr="00651DDA">
        <w:rPr>
          <w:rFonts w:ascii="Arial" w:hAnsi="Arial" w:cs="Arial"/>
          <w:sz w:val="24"/>
          <w:szCs w:val="24"/>
          <w:lang w:eastAsia="en-IN"/>
        </w:rPr>
        <w:t>Once the file is selected, the dialog shows the software version of the selected file.</w:t>
      </w:r>
      <w:r w:rsidR="007328AE">
        <w:rPr>
          <w:rFonts w:ascii="Arial" w:hAnsi="Arial" w:cs="Arial"/>
          <w:sz w:val="24"/>
          <w:szCs w:val="24"/>
          <w:lang w:eastAsia="en-IN"/>
        </w:rPr>
        <w:t xml:space="preserve"> </w:t>
      </w:r>
      <w:r w:rsidR="00FB7AF9">
        <w:rPr>
          <w:rFonts w:ascii="Arial" w:hAnsi="Arial" w:cs="Arial"/>
          <w:sz w:val="24"/>
          <w:szCs w:val="24"/>
          <w:lang w:eastAsia="en-IN"/>
        </w:rPr>
        <w:t xml:space="preserve">A dialog </w:t>
      </w:r>
      <w:r w:rsidR="007328AE">
        <w:rPr>
          <w:rFonts w:ascii="Arial" w:hAnsi="Arial" w:cs="Arial"/>
          <w:sz w:val="24"/>
          <w:szCs w:val="24"/>
          <w:lang w:eastAsia="en-IN"/>
        </w:rPr>
        <w:t xml:space="preserve">box will also display the information </w:t>
      </w:r>
      <w:r w:rsidR="00850FDD">
        <w:rPr>
          <w:rFonts w:ascii="Arial" w:hAnsi="Arial" w:cs="Arial"/>
          <w:sz w:val="24"/>
          <w:szCs w:val="24"/>
          <w:lang w:eastAsia="en-IN"/>
        </w:rPr>
        <w:t xml:space="preserve">that the current file selected is </w:t>
      </w:r>
      <w:r w:rsidR="007328AE">
        <w:rPr>
          <w:rFonts w:ascii="Arial" w:hAnsi="Arial" w:cs="Arial"/>
          <w:sz w:val="24"/>
          <w:szCs w:val="24"/>
          <w:lang w:eastAsia="en-IN"/>
        </w:rPr>
        <w:t>firmware binary.</w:t>
      </w:r>
      <w:r w:rsidR="002F0F88">
        <w:rPr>
          <w:noProof/>
        </w:rPr>
        <w:drawing>
          <wp:inline distT="0" distB="0" distL="0" distR="0" wp14:anchorId="0B09199C" wp14:editId="18D235DF">
            <wp:extent cx="5486400" cy="2286000"/>
            <wp:effectExtent l="0" t="0" r="0" b="0"/>
            <wp:docPr id="22" name="Picture 22" descr="Screenshot of firmware upgrade utility showing details and upgrade mode and details of Orbit Reader 40 after connec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Screenshot of firmware upgrade utility showing details and upgrade mode and details of Orbit Reader 40 after connecting."/>
                    <pic:cNvPicPr/>
                  </pic:nvPicPr>
                  <pic:blipFill>
                    <a:blip r:embed="rId41"/>
                    <a:stretch>
                      <a:fillRect/>
                    </a:stretch>
                  </pic:blipFill>
                  <pic:spPr>
                    <a:xfrm>
                      <a:off x="0" y="0"/>
                      <a:ext cx="5486400" cy="2286000"/>
                    </a:xfrm>
                    <a:prstGeom prst="rect">
                      <a:avLst/>
                    </a:prstGeom>
                  </pic:spPr>
                </pic:pic>
              </a:graphicData>
            </a:graphic>
          </wp:inline>
        </w:drawing>
      </w:r>
    </w:p>
    <w:p w14:paraId="123401EA" w14:textId="22F974AE" w:rsidR="00A51777" w:rsidRDefault="00A51777" w:rsidP="00A51777">
      <w:pPr>
        <w:pStyle w:val="ListParagraph"/>
        <w:rPr>
          <w:rFonts w:ascii="Arial" w:hAnsi="Arial" w:cs="Arial"/>
          <w:sz w:val="24"/>
          <w:szCs w:val="24"/>
        </w:rPr>
      </w:pPr>
    </w:p>
    <w:p w14:paraId="2C5AE744" w14:textId="64904606" w:rsidR="00A51777" w:rsidRPr="003C79CF" w:rsidRDefault="00A51777" w:rsidP="0039473E">
      <w:pPr>
        <w:pStyle w:val="ListParagraph"/>
        <w:numPr>
          <w:ilvl w:val="0"/>
          <w:numId w:val="41"/>
        </w:numPr>
        <w:rPr>
          <w:rFonts w:ascii="Arial" w:hAnsi="Arial" w:cs="Arial"/>
          <w:sz w:val="24"/>
          <w:szCs w:val="24"/>
          <w:lang w:eastAsia="en-IN"/>
        </w:rPr>
      </w:pPr>
      <w:r w:rsidRPr="00931782">
        <w:rPr>
          <w:rFonts w:ascii="Arial" w:hAnsi="Arial" w:cs="Arial"/>
          <w:sz w:val="24"/>
          <w:szCs w:val="24"/>
          <w:lang w:eastAsia="en-IN"/>
        </w:rPr>
        <w:t>Activate the Upgrade button.</w:t>
      </w:r>
      <w:r w:rsidR="003C79CF">
        <w:rPr>
          <w:rFonts w:ascii="Arial" w:hAnsi="Arial" w:cs="Arial"/>
          <w:sz w:val="24"/>
          <w:szCs w:val="24"/>
          <w:lang w:eastAsia="en-IN"/>
        </w:rPr>
        <w:t xml:space="preserve"> </w:t>
      </w:r>
      <w:r w:rsidRPr="003C79CF">
        <w:rPr>
          <w:rFonts w:ascii="Arial" w:hAnsi="Arial" w:cs="Arial"/>
          <w:sz w:val="24"/>
          <w:szCs w:val="24"/>
          <w:lang w:eastAsia="en-IN"/>
        </w:rPr>
        <w:t>The utility starts upgrading the device.</w:t>
      </w:r>
      <w:r w:rsidR="00570317" w:rsidRPr="003C79CF">
        <w:rPr>
          <w:rFonts w:cs="Arial"/>
          <w:lang w:eastAsia="en-IN"/>
        </w:rPr>
        <w:t xml:space="preserve"> </w:t>
      </w:r>
      <w:r w:rsidR="00FB7AF9" w:rsidRPr="003C79CF">
        <w:rPr>
          <w:rFonts w:ascii="Arial" w:hAnsi="Arial" w:cs="Arial"/>
          <w:sz w:val="24"/>
          <w:szCs w:val="24"/>
          <w:lang w:eastAsia="en-IN"/>
        </w:rPr>
        <w:t xml:space="preserve">The device </w:t>
      </w:r>
      <w:r w:rsidR="00570317" w:rsidRPr="003C79CF">
        <w:rPr>
          <w:rFonts w:ascii="Arial" w:hAnsi="Arial" w:cs="Arial"/>
          <w:sz w:val="24"/>
          <w:szCs w:val="24"/>
          <w:lang w:eastAsia="en-IN"/>
        </w:rPr>
        <w:t xml:space="preserve">will emit </w:t>
      </w:r>
      <w:r w:rsidR="00FB7AF9" w:rsidRPr="003C79CF">
        <w:rPr>
          <w:rFonts w:ascii="Arial" w:hAnsi="Arial" w:cs="Arial"/>
          <w:sz w:val="24"/>
          <w:szCs w:val="24"/>
          <w:lang w:eastAsia="en-IN"/>
        </w:rPr>
        <w:t xml:space="preserve">a </w:t>
      </w:r>
      <w:r w:rsidR="00570317" w:rsidRPr="003C79CF">
        <w:rPr>
          <w:rFonts w:ascii="Arial" w:hAnsi="Arial" w:cs="Arial"/>
          <w:sz w:val="24"/>
          <w:szCs w:val="24"/>
          <w:lang w:eastAsia="en-IN"/>
        </w:rPr>
        <w:t>single vibration pulse at 2 second interval.</w:t>
      </w:r>
      <w:r w:rsidR="00570317" w:rsidRPr="003C79CF">
        <w:rPr>
          <w:rFonts w:cs="Arial"/>
          <w:sz w:val="24"/>
          <w:szCs w:val="24"/>
          <w:lang w:eastAsia="en-IN"/>
        </w:rPr>
        <w:t xml:space="preserve"> </w:t>
      </w:r>
    </w:p>
    <w:p w14:paraId="400A9DC9" w14:textId="60BEC799" w:rsidR="00DD0CB6" w:rsidRPr="00651DDA" w:rsidRDefault="002F0F88" w:rsidP="00A51777">
      <w:pPr>
        <w:pStyle w:val="ListParagraph"/>
        <w:rPr>
          <w:rFonts w:ascii="Arial" w:hAnsi="Arial" w:cs="Arial"/>
          <w:sz w:val="24"/>
          <w:szCs w:val="24"/>
          <w:lang w:eastAsia="en-IN"/>
        </w:rPr>
      </w:pPr>
      <w:r>
        <w:rPr>
          <w:noProof/>
        </w:rPr>
        <w:lastRenderedPageBreak/>
        <w:drawing>
          <wp:inline distT="0" distB="0" distL="0" distR="0" wp14:anchorId="11FC1C77" wp14:editId="21B3BB64">
            <wp:extent cx="5486400" cy="2295525"/>
            <wp:effectExtent l="0" t="0" r="0" b="9525"/>
            <wp:docPr id="25" name="Picture 25" descr="Screenshot of firmware upgrade utility showing progress bar and message while upgrading is in prog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Screenshot of firmware upgrade utility showing progress bar and message while upgrading is in progress."/>
                    <pic:cNvPicPr/>
                  </pic:nvPicPr>
                  <pic:blipFill>
                    <a:blip r:embed="rId42"/>
                    <a:stretch>
                      <a:fillRect/>
                    </a:stretch>
                  </pic:blipFill>
                  <pic:spPr>
                    <a:xfrm>
                      <a:off x="0" y="0"/>
                      <a:ext cx="5486400" cy="2295525"/>
                    </a:xfrm>
                    <a:prstGeom prst="rect">
                      <a:avLst/>
                    </a:prstGeom>
                  </pic:spPr>
                </pic:pic>
              </a:graphicData>
            </a:graphic>
          </wp:inline>
        </w:drawing>
      </w:r>
    </w:p>
    <w:p w14:paraId="686AD454" w14:textId="623B985F" w:rsidR="00A51777" w:rsidRPr="007C3CB4" w:rsidRDefault="00A51777" w:rsidP="00D508FB">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 xml:space="preserve">Do not unplug the cable. Wait for the message “Device upgrade has been completed” on the upgrade utility or until the </w:t>
      </w:r>
      <w:r w:rsidR="004973AE">
        <w:rPr>
          <w:rFonts w:ascii="Arial" w:hAnsi="Arial" w:cs="Arial"/>
          <w:sz w:val="24"/>
          <w:szCs w:val="24"/>
          <w:lang w:eastAsia="en-IN"/>
        </w:rPr>
        <w:t>Orbit Reader 40</w:t>
      </w:r>
      <w:r w:rsidRPr="00651DDA">
        <w:rPr>
          <w:rFonts w:ascii="Arial" w:hAnsi="Arial" w:cs="Arial"/>
          <w:sz w:val="24"/>
          <w:szCs w:val="24"/>
          <w:lang w:eastAsia="en-IN"/>
        </w:rPr>
        <w:t xml:space="preserve"> reboots and shuts down.</w:t>
      </w:r>
    </w:p>
    <w:p w14:paraId="4703A9EC" w14:textId="21F767A4" w:rsidR="00A51777" w:rsidRPr="00651DDA" w:rsidRDefault="00A51777" w:rsidP="00D508FB">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 xml:space="preserve">The </w:t>
      </w:r>
      <w:r w:rsidR="004973AE">
        <w:rPr>
          <w:rFonts w:ascii="Arial" w:hAnsi="Arial" w:cs="Arial"/>
          <w:sz w:val="24"/>
          <w:szCs w:val="24"/>
          <w:lang w:eastAsia="en-IN"/>
        </w:rPr>
        <w:t>Orbit Reader 40</w:t>
      </w:r>
      <w:r w:rsidRPr="00651DDA">
        <w:rPr>
          <w:rFonts w:ascii="Arial" w:hAnsi="Arial" w:cs="Arial"/>
          <w:sz w:val="24"/>
          <w:szCs w:val="24"/>
          <w:lang w:eastAsia="en-IN"/>
        </w:rPr>
        <w:t xml:space="preserve"> is upgraded. Turn on </w:t>
      </w:r>
      <w:r>
        <w:rPr>
          <w:rFonts w:ascii="Arial" w:hAnsi="Arial" w:cs="Arial"/>
          <w:sz w:val="24"/>
          <w:szCs w:val="24"/>
          <w:lang w:eastAsia="en-IN"/>
        </w:rPr>
        <w:t xml:space="preserve">the </w:t>
      </w:r>
      <w:r w:rsidR="004973AE">
        <w:rPr>
          <w:rFonts w:ascii="Arial" w:hAnsi="Arial" w:cs="Arial"/>
          <w:sz w:val="24"/>
          <w:szCs w:val="24"/>
          <w:lang w:eastAsia="en-IN"/>
        </w:rPr>
        <w:t>Orbit Reader 40</w:t>
      </w:r>
      <w:r>
        <w:rPr>
          <w:rFonts w:ascii="Arial" w:hAnsi="Arial" w:cs="Arial"/>
          <w:sz w:val="24"/>
          <w:szCs w:val="24"/>
          <w:lang w:eastAsia="en-IN"/>
        </w:rPr>
        <w:t xml:space="preserve"> </w:t>
      </w:r>
      <w:r w:rsidRPr="00651DDA">
        <w:rPr>
          <w:rFonts w:ascii="Arial" w:hAnsi="Arial" w:cs="Arial"/>
          <w:sz w:val="24"/>
          <w:szCs w:val="24"/>
          <w:lang w:eastAsia="en-IN"/>
        </w:rPr>
        <w:t>to start using the device.</w:t>
      </w:r>
    </w:p>
    <w:p w14:paraId="729A8AD0" w14:textId="346D1B59" w:rsidR="00A51777" w:rsidRDefault="00A51777" w:rsidP="00A810CF">
      <w:pPr>
        <w:rPr>
          <w:rFonts w:cs="Arial"/>
        </w:rPr>
      </w:pPr>
      <w:r w:rsidRPr="00651DDA">
        <w:rPr>
          <w:rFonts w:cs="Arial"/>
          <w:lang w:eastAsia="en-IN"/>
        </w:rPr>
        <w:t xml:space="preserve">To check for </w:t>
      </w:r>
      <w:r>
        <w:rPr>
          <w:rFonts w:cs="Arial"/>
          <w:lang w:eastAsia="en-IN"/>
        </w:rPr>
        <w:t>a</w:t>
      </w:r>
      <w:r w:rsidRPr="00651DDA">
        <w:rPr>
          <w:rFonts w:cs="Arial"/>
          <w:lang w:eastAsia="en-IN"/>
        </w:rPr>
        <w:t xml:space="preserve"> successful upgrade of the </w:t>
      </w:r>
      <w:r w:rsidR="004973AE">
        <w:rPr>
          <w:rFonts w:cs="Arial"/>
          <w:lang w:eastAsia="en-IN"/>
        </w:rPr>
        <w:t>Orbit Reader 40</w:t>
      </w:r>
      <w:r w:rsidRPr="00651DDA">
        <w:rPr>
          <w:rFonts w:cs="Arial"/>
          <w:lang w:eastAsia="en-IN"/>
        </w:rPr>
        <w:t xml:space="preserve">, press Select + Up Arrow to open the </w:t>
      </w:r>
      <w:r w:rsidR="004973AE">
        <w:rPr>
          <w:rFonts w:cs="Arial"/>
          <w:lang w:eastAsia="en-IN"/>
        </w:rPr>
        <w:t>Orbit Reader 40</w:t>
      </w:r>
      <w:r w:rsidRPr="00651DDA">
        <w:rPr>
          <w:rFonts w:cs="Arial"/>
          <w:lang w:eastAsia="en-IN"/>
        </w:rPr>
        <w:t xml:space="preserve"> Menu and arrow to "</w:t>
      </w:r>
      <w:r w:rsidRPr="00252E51">
        <w:rPr>
          <w:rFonts w:cs="Arial"/>
        </w:rPr>
        <w:t>Ver</w:t>
      </w:r>
      <w:r w:rsidRPr="00651DDA">
        <w:rPr>
          <w:rFonts w:cs="Arial"/>
          <w:lang w:eastAsia="en-IN"/>
        </w:rPr>
        <w:t xml:space="preserve">" in the list. The version number of the firmware release should match the number </w:t>
      </w:r>
      <w:r>
        <w:rPr>
          <w:rFonts w:cs="Arial"/>
        </w:rPr>
        <w:t>shown in the upgrade utility</w:t>
      </w:r>
      <w:r w:rsidRPr="00D80CC5">
        <w:rPr>
          <w:rFonts w:cs="Arial"/>
        </w:rPr>
        <w:t>.</w:t>
      </w:r>
    </w:p>
    <w:p w14:paraId="2DCC43BA" w14:textId="77777777" w:rsidR="00A51777" w:rsidRPr="00651DDA" w:rsidRDefault="00A51777" w:rsidP="00EF28CE">
      <w:pPr>
        <w:pStyle w:val="Heading3"/>
      </w:pPr>
      <w:bookmarkStart w:id="693" w:name="_Toc9444670"/>
      <w:bookmarkStart w:id="694" w:name="_Toc9689963"/>
      <w:bookmarkStart w:id="695" w:name="_Toc10194427"/>
      <w:bookmarkStart w:id="696" w:name="_Toc10195161"/>
      <w:bookmarkStart w:id="697" w:name="_Toc93946840"/>
      <w:r>
        <w:t>Using an SD card to Perform the Upgrade</w:t>
      </w:r>
      <w:bookmarkStart w:id="698" w:name="_Toc9596503"/>
      <w:bookmarkStart w:id="699" w:name="_Toc9596504"/>
      <w:bookmarkStart w:id="700" w:name="_Toc9596505"/>
      <w:bookmarkStart w:id="701" w:name="_Toc9596506"/>
      <w:bookmarkEnd w:id="693"/>
      <w:bookmarkEnd w:id="694"/>
      <w:bookmarkEnd w:id="695"/>
      <w:bookmarkEnd w:id="696"/>
      <w:bookmarkEnd w:id="697"/>
      <w:bookmarkEnd w:id="698"/>
      <w:bookmarkEnd w:id="699"/>
      <w:bookmarkEnd w:id="700"/>
      <w:bookmarkEnd w:id="701"/>
    </w:p>
    <w:p w14:paraId="104EFB48" w14:textId="33360250" w:rsidR="00A51777" w:rsidRPr="008C272A" w:rsidRDefault="00A51777" w:rsidP="00A51777">
      <w:pPr>
        <w:rPr>
          <w:rFonts w:cs="Arial"/>
        </w:rPr>
      </w:pPr>
      <w:r w:rsidRPr="007C0001">
        <w:t xml:space="preserve">The following </w:t>
      </w:r>
      <w:r>
        <w:rPr>
          <w:rFonts w:cs="Arial"/>
        </w:rPr>
        <w:t>is</w:t>
      </w:r>
      <w:r w:rsidRPr="008C272A">
        <w:rPr>
          <w:rFonts w:cs="Arial"/>
        </w:rPr>
        <w:t xml:space="preserve"> required to perform the upgrade to the </w:t>
      </w:r>
      <w:r w:rsidR="004973AE">
        <w:rPr>
          <w:rFonts w:cs="Arial"/>
        </w:rPr>
        <w:t>Orbit Reader 40</w:t>
      </w:r>
      <w:r>
        <w:rPr>
          <w:rFonts w:cs="Arial"/>
        </w:rPr>
        <w:t xml:space="preserve"> from an SD card</w:t>
      </w:r>
      <w:r w:rsidRPr="008C272A">
        <w:rPr>
          <w:rFonts w:cs="Arial"/>
        </w:rPr>
        <w:t>:</w:t>
      </w:r>
    </w:p>
    <w:p w14:paraId="410AC249" w14:textId="325FA7AF" w:rsidR="00A51777" w:rsidRPr="008C272A" w:rsidRDefault="004973AE" w:rsidP="00D508FB">
      <w:pPr>
        <w:pStyle w:val="ListParagraph"/>
        <w:numPr>
          <w:ilvl w:val="0"/>
          <w:numId w:val="62"/>
        </w:numPr>
        <w:rPr>
          <w:rFonts w:ascii="Arial" w:hAnsi="Arial" w:cs="Arial"/>
          <w:sz w:val="24"/>
          <w:szCs w:val="24"/>
        </w:rPr>
      </w:pPr>
      <w:r>
        <w:rPr>
          <w:rFonts w:ascii="Arial" w:hAnsi="Arial" w:cs="Arial"/>
          <w:sz w:val="24"/>
          <w:szCs w:val="24"/>
        </w:rPr>
        <w:t>Orbit Reader 40</w:t>
      </w:r>
      <w:r w:rsidR="00A51777" w:rsidRPr="008C272A">
        <w:rPr>
          <w:rFonts w:ascii="Arial" w:hAnsi="Arial" w:cs="Arial"/>
          <w:sz w:val="24"/>
          <w:szCs w:val="24"/>
        </w:rPr>
        <w:t xml:space="preserve"> unit</w:t>
      </w:r>
    </w:p>
    <w:p w14:paraId="54CC4F26" w14:textId="53E67DC3" w:rsidR="00A51777" w:rsidRDefault="004973AE" w:rsidP="00D508FB">
      <w:pPr>
        <w:pStyle w:val="ListParagraph"/>
        <w:numPr>
          <w:ilvl w:val="0"/>
          <w:numId w:val="62"/>
        </w:numPr>
        <w:rPr>
          <w:rFonts w:ascii="Arial" w:hAnsi="Arial" w:cs="Arial"/>
          <w:sz w:val="24"/>
          <w:szCs w:val="24"/>
        </w:rPr>
      </w:pPr>
      <w:r>
        <w:rPr>
          <w:rFonts w:ascii="Arial" w:hAnsi="Arial" w:cs="Arial"/>
          <w:sz w:val="24"/>
          <w:szCs w:val="24"/>
        </w:rPr>
        <w:t>Orbit Reader 40</w:t>
      </w:r>
      <w:r w:rsidR="00A51777" w:rsidRPr="008C272A">
        <w:rPr>
          <w:rFonts w:ascii="Arial" w:hAnsi="Arial" w:cs="Arial"/>
          <w:sz w:val="24"/>
          <w:szCs w:val="24"/>
        </w:rPr>
        <w:t xml:space="preserve"> Release Bin file</w:t>
      </w:r>
      <w:r w:rsidR="000205FA">
        <w:rPr>
          <w:rFonts w:ascii="Arial" w:hAnsi="Arial" w:cs="Arial"/>
          <w:sz w:val="24"/>
          <w:szCs w:val="24"/>
        </w:rPr>
        <w:t>s</w:t>
      </w:r>
      <w:r w:rsidR="00A51777" w:rsidRPr="008C272A">
        <w:rPr>
          <w:rFonts w:ascii="Arial" w:hAnsi="Arial" w:cs="Arial"/>
          <w:sz w:val="24"/>
          <w:szCs w:val="24"/>
        </w:rPr>
        <w:t xml:space="preserve"> found in the </w:t>
      </w:r>
      <w:r>
        <w:rPr>
          <w:rFonts w:ascii="Arial" w:hAnsi="Arial" w:cs="Arial"/>
          <w:sz w:val="24"/>
          <w:szCs w:val="24"/>
        </w:rPr>
        <w:t>Orbit Reader 40</w:t>
      </w:r>
      <w:r w:rsidR="00A51777" w:rsidRPr="008C272A">
        <w:rPr>
          <w:rFonts w:ascii="Arial" w:hAnsi="Arial" w:cs="Arial"/>
          <w:sz w:val="24"/>
          <w:szCs w:val="24"/>
        </w:rPr>
        <w:t xml:space="preserve"> folder </w:t>
      </w:r>
      <w:r w:rsidR="00A51777">
        <w:rPr>
          <w:rFonts w:ascii="Arial" w:hAnsi="Arial" w:cs="Arial"/>
          <w:sz w:val="24"/>
          <w:szCs w:val="24"/>
        </w:rPr>
        <w:t xml:space="preserve">of the download package </w:t>
      </w:r>
      <w:r w:rsidR="00A51777" w:rsidRPr="008C272A">
        <w:rPr>
          <w:rFonts w:ascii="Arial" w:hAnsi="Arial" w:cs="Arial"/>
          <w:sz w:val="24"/>
          <w:szCs w:val="24"/>
        </w:rPr>
        <w:t xml:space="preserve">(see </w:t>
      </w:r>
      <w:r w:rsidR="00C64DFB" w:rsidRPr="00C64DFB">
        <w:rPr>
          <w:rFonts w:ascii="Arial" w:hAnsi="Arial" w:cs="Arial"/>
          <w:sz w:val="24"/>
          <w:szCs w:val="24"/>
        </w:rPr>
        <w:fldChar w:fldCharType="begin"/>
      </w:r>
      <w:r w:rsidR="00C64DFB" w:rsidRPr="00C64DFB">
        <w:rPr>
          <w:rFonts w:ascii="Arial" w:hAnsi="Arial" w:cs="Arial"/>
          <w:sz w:val="24"/>
          <w:szCs w:val="24"/>
        </w:rPr>
        <w:instrText xml:space="preserve"> REF _Ref93505158 \h  \* MERGEFORMAT </w:instrText>
      </w:r>
      <w:r w:rsidR="00C64DFB" w:rsidRPr="00C64DFB">
        <w:rPr>
          <w:rFonts w:ascii="Arial" w:hAnsi="Arial" w:cs="Arial"/>
          <w:sz w:val="24"/>
          <w:szCs w:val="24"/>
        </w:rPr>
      </w:r>
      <w:r w:rsidR="00C64DFB" w:rsidRPr="00C64DFB">
        <w:rPr>
          <w:rFonts w:ascii="Arial" w:hAnsi="Arial" w:cs="Arial"/>
          <w:sz w:val="24"/>
          <w:szCs w:val="24"/>
        </w:rPr>
        <w:fldChar w:fldCharType="separate"/>
      </w:r>
      <w:r w:rsidR="00C64DFB" w:rsidRPr="00801D4D">
        <w:rPr>
          <w:rFonts w:ascii="Arial" w:hAnsi="Arial" w:cs="Arial"/>
          <w:sz w:val="24"/>
          <w:szCs w:val="24"/>
        </w:rPr>
        <w:t>Download firmware package</w:t>
      </w:r>
      <w:r w:rsidR="00C64DFB" w:rsidRPr="00C64DFB">
        <w:rPr>
          <w:rFonts w:ascii="Arial" w:hAnsi="Arial" w:cs="Arial"/>
          <w:sz w:val="24"/>
          <w:szCs w:val="24"/>
        </w:rPr>
        <w:fldChar w:fldCharType="end"/>
      </w:r>
      <w:r w:rsidR="00A51777" w:rsidRPr="008C272A">
        <w:rPr>
          <w:rFonts w:ascii="Arial" w:hAnsi="Arial" w:cs="Arial"/>
          <w:sz w:val="24"/>
          <w:szCs w:val="24"/>
        </w:rPr>
        <w:t>).</w:t>
      </w:r>
      <w:r w:rsidR="000205FA">
        <w:rPr>
          <w:rFonts w:ascii="Arial" w:hAnsi="Arial" w:cs="Arial"/>
          <w:sz w:val="24"/>
          <w:szCs w:val="24"/>
        </w:rPr>
        <w:t xml:space="preserve"> </w:t>
      </w:r>
    </w:p>
    <w:p w14:paraId="0CEDB55E" w14:textId="77777777" w:rsidR="00A51777" w:rsidRDefault="00A51777" w:rsidP="00D508FB">
      <w:pPr>
        <w:pStyle w:val="ListParagraph"/>
        <w:numPr>
          <w:ilvl w:val="0"/>
          <w:numId w:val="62"/>
        </w:numPr>
        <w:rPr>
          <w:rFonts w:ascii="Arial" w:hAnsi="Arial" w:cs="Arial"/>
          <w:sz w:val="24"/>
          <w:szCs w:val="24"/>
        </w:rPr>
      </w:pPr>
      <w:r>
        <w:rPr>
          <w:rFonts w:ascii="Arial" w:hAnsi="Arial" w:cs="Arial"/>
          <w:sz w:val="24"/>
          <w:szCs w:val="24"/>
        </w:rPr>
        <w:t xml:space="preserve">Your SD card should have a </w:t>
      </w:r>
      <w:r w:rsidRPr="008C272A">
        <w:rPr>
          <w:rFonts w:ascii="Arial" w:hAnsi="Arial" w:cs="Arial"/>
          <w:sz w:val="24"/>
          <w:szCs w:val="24"/>
        </w:rPr>
        <w:t>FAT32 file system</w:t>
      </w:r>
    </w:p>
    <w:p w14:paraId="16538E99" w14:textId="77777777" w:rsidR="00A51777" w:rsidRPr="009D5A78" w:rsidRDefault="00A51777" w:rsidP="00A51777">
      <w:pPr>
        <w:rPr>
          <w:rFonts w:cs="Arial"/>
        </w:rPr>
      </w:pPr>
      <w:r w:rsidRPr="008C272A">
        <w:rPr>
          <w:rFonts w:cs="Arial"/>
        </w:rPr>
        <w:t>To upgrade the firmware, follow these steps:</w:t>
      </w:r>
    </w:p>
    <w:p w14:paraId="1E9246F2" w14:textId="7BEBC107" w:rsidR="00A51777" w:rsidRPr="008C272A" w:rsidRDefault="00A51777" w:rsidP="00D508FB">
      <w:pPr>
        <w:pStyle w:val="ListParagraph"/>
        <w:numPr>
          <w:ilvl w:val="0"/>
          <w:numId w:val="63"/>
        </w:numPr>
        <w:rPr>
          <w:rFonts w:ascii="Arial" w:hAnsi="Arial" w:cs="Arial"/>
          <w:sz w:val="24"/>
          <w:szCs w:val="24"/>
        </w:rPr>
      </w:pPr>
      <w:r w:rsidRPr="0015584D">
        <w:rPr>
          <w:rFonts w:ascii="Arial" w:hAnsi="Arial" w:cs="Arial"/>
          <w:sz w:val="24"/>
          <w:szCs w:val="24"/>
        </w:rPr>
        <w:t xml:space="preserve">Copy the </w:t>
      </w:r>
      <w:r>
        <w:rPr>
          <w:rFonts w:ascii="Arial" w:hAnsi="Arial" w:cs="Arial"/>
          <w:sz w:val="24"/>
          <w:szCs w:val="24"/>
        </w:rPr>
        <w:t>binary</w:t>
      </w:r>
      <w:r w:rsidRPr="0015584D">
        <w:rPr>
          <w:rFonts w:ascii="Arial" w:hAnsi="Arial" w:cs="Arial"/>
          <w:sz w:val="24"/>
          <w:szCs w:val="24"/>
        </w:rPr>
        <w:t xml:space="preserve"> file </w:t>
      </w:r>
      <w:r>
        <w:rPr>
          <w:rFonts w:ascii="Arial" w:hAnsi="Arial" w:cs="Arial"/>
          <w:sz w:val="24"/>
          <w:szCs w:val="24"/>
        </w:rPr>
        <w:t>“</w:t>
      </w:r>
      <w:r w:rsidR="004973AE">
        <w:rPr>
          <w:rFonts w:ascii="Arial" w:hAnsi="Arial" w:cs="Arial"/>
          <w:sz w:val="24"/>
          <w:szCs w:val="24"/>
        </w:rPr>
        <w:t>Orbit Reader 40</w:t>
      </w:r>
      <w:r>
        <w:rPr>
          <w:rFonts w:ascii="Arial" w:hAnsi="Arial" w:cs="Arial"/>
          <w:sz w:val="24"/>
          <w:szCs w:val="24"/>
        </w:rPr>
        <w:t xml:space="preserve"> - Target Software v</w:t>
      </w:r>
      <w:r w:rsidR="00BF776D">
        <w:rPr>
          <w:rFonts w:ascii="Arial" w:hAnsi="Arial" w:cs="Arial"/>
          <w:sz w:val="24"/>
          <w:szCs w:val="24"/>
        </w:rPr>
        <w:t>B0</w:t>
      </w:r>
      <w:r>
        <w:rPr>
          <w:rFonts w:ascii="Arial" w:hAnsi="Arial" w:cs="Arial"/>
          <w:sz w:val="24"/>
          <w:szCs w:val="24"/>
        </w:rPr>
        <w:t>.0</w:t>
      </w:r>
      <w:r w:rsidR="00BF776D">
        <w:rPr>
          <w:rFonts w:ascii="Arial" w:hAnsi="Arial" w:cs="Arial"/>
          <w:sz w:val="24"/>
          <w:szCs w:val="24"/>
        </w:rPr>
        <w:t>0</w:t>
      </w:r>
      <w:r>
        <w:rPr>
          <w:rFonts w:ascii="Arial" w:hAnsi="Arial" w:cs="Arial"/>
          <w:sz w:val="24"/>
          <w:szCs w:val="24"/>
        </w:rPr>
        <w:t>.00.XXrYY.bin”</w:t>
      </w:r>
      <w:r w:rsidRPr="0015584D">
        <w:rPr>
          <w:rFonts w:ascii="Arial" w:hAnsi="Arial" w:cs="Arial"/>
          <w:sz w:val="24"/>
          <w:szCs w:val="24"/>
        </w:rPr>
        <w:t xml:space="preserve"> from the download package to the root folder of the SD card. Use either the </w:t>
      </w:r>
      <w:r w:rsidR="004973AE">
        <w:rPr>
          <w:rFonts w:ascii="Arial" w:hAnsi="Arial" w:cs="Arial"/>
          <w:sz w:val="24"/>
          <w:szCs w:val="24"/>
        </w:rPr>
        <w:t>Orbit Reader 40</w:t>
      </w:r>
      <w:r w:rsidRPr="0015584D">
        <w:rPr>
          <w:rFonts w:ascii="Arial" w:hAnsi="Arial" w:cs="Arial"/>
          <w:sz w:val="24"/>
          <w:szCs w:val="24"/>
        </w:rPr>
        <w:t xml:space="preserve"> Mass Storage </w:t>
      </w:r>
      <w:r w:rsidR="00456F61" w:rsidRPr="0015584D">
        <w:rPr>
          <w:rFonts w:ascii="Arial" w:hAnsi="Arial" w:cs="Arial"/>
          <w:sz w:val="24"/>
          <w:szCs w:val="24"/>
        </w:rPr>
        <w:t>Mode or</w:t>
      </w:r>
      <w:r w:rsidRPr="0015584D">
        <w:rPr>
          <w:rFonts w:ascii="Arial" w:hAnsi="Arial" w:cs="Arial"/>
          <w:sz w:val="24"/>
          <w:szCs w:val="24"/>
        </w:rPr>
        <w:t xml:space="preserve"> remove the SD card and put it in a card reader</w:t>
      </w:r>
      <w:r>
        <w:rPr>
          <w:rFonts w:ascii="Arial" w:hAnsi="Arial" w:cs="Arial"/>
          <w:sz w:val="24"/>
          <w:szCs w:val="24"/>
        </w:rPr>
        <w:t xml:space="preserve">. When completed, insert the SD card into the </w:t>
      </w:r>
      <w:r w:rsidR="004973AE">
        <w:rPr>
          <w:rFonts w:ascii="Arial" w:hAnsi="Arial" w:cs="Arial"/>
          <w:sz w:val="24"/>
          <w:szCs w:val="24"/>
        </w:rPr>
        <w:t>Orbit Reader 40</w:t>
      </w:r>
      <w:r>
        <w:rPr>
          <w:rFonts w:ascii="Arial" w:hAnsi="Arial" w:cs="Arial"/>
          <w:sz w:val="24"/>
          <w:szCs w:val="24"/>
        </w:rPr>
        <w:t>.</w:t>
      </w:r>
      <w:r w:rsidR="00BF776D">
        <w:rPr>
          <w:rFonts w:ascii="Arial" w:hAnsi="Arial" w:cs="Arial"/>
          <w:sz w:val="24"/>
          <w:szCs w:val="24"/>
        </w:rPr>
        <w:t xml:space="preserve"> Make sure that your SD card contains only one binary file. Remove the other binary files from </w:t>
      </w:r>
      <w:r w:rsidR="00FB7AF9">
        <w:rPr>
          <w:rFonts w:ascii="Arial" w:hAnsi="Arial" w:cs="Arial"/>
          <w:sz w:val="24"/>
          <w:szCs w:val="24"/>
        </w:rPr>
        <w:t xml:space="preserve">the </w:t>
      </w:r>
      <w:r w:rsidR="00BF776D">
        <w:rPr>
          <w:rFonts w:ascii="Arial" w:hAnsi="Arial" w:cs="Arial"/>
          <w:sz w:val="24"/>
          <w:szCs w:val="24"/>
        </w:rPr>
        <w:t>SD card.</w:t>
      </w:r>
    </w:p>
    <w:p w14:paraId="6CB870B4" w14:textId="5BC2B872" w:rsidR="00A51777" w:rsidRPr="008C272A" w:rsidRDefault="00A51777" w:rsidP="00D508FB">
      <w:pPr>
        <w:pStyle w:val="ListParagraph"/>
        <w:numPr>
          <w:ilvl w:val="0"/>
          <w:numId w:val="63"/>
        </w:numPr>
        <w:rPr>
          <w:rFonts w:ascii="Arial" w:hAnsi="Arial" w:cs="Arial"/>
          <w:sz w:val="24"/>
          <w:szCs w:val="24"/>
        </w:rPr>
      </w:pPr>
      <w:r w:rsidRPr="008C272A">
        <w:rPr>
          <w:rFonts w:ascii="Arial" w:hAnsi="Arial" w:cs="Arial"/>
          <w:sz w:val="24"/>
          <w:szCs w:val="24"/>
        </w:rPr>
        <w:t xml:space="preserve">Turn off the </w:t>
      </w:r>
      <w:r w:rsidR="00151292">
        <w:rPr>
          <w:rFonts w:ascii="Arial" w:hAnsi="Arial" w:cs="Arial"/>
          <w:sz w:val="24"/>
          <w:szCs w:val="24"/>
        </w:rPr>
        <w:t xml:space="preserve">Orbit Reader </w:t>
      </w:r>
      <w:r w:rsidR="004973AE">
        <w:rPr>
          <w:rFonts w:ascii="Arial" w:hAnsi="Arial" w:cs="Arial"/>
          <w:sz w:val="24"/>
          <w:szCs w:val="24"/>
        </w:rPr>
        <w:t>40</w:t>
      </w:r>
      <w:r>
        <w:rPr>
          <w:rFonts w:ascii="Arial" w:hAnsi="Arial" w:cs="Arial"/>
          <w:sz w:val="24"/>
          <w:szCs w:val="24"/>
        </w:rPr>
        <w:t>. The unit should be turned off before the upgrade is started.</w:t>
      </w:r>
    </w:p>
    <w:p w14:paraId="7AC88B78" w14:textId="3C9C88B6" w:rsidR="00A51777" w:rsidRPr="00B0520F" w:rsidRDefault="00A51777" w:rsidP="00D508FB">
      <w:pPr>
        <w:pStyle w:val="ListParagraph"/>
        <w:numPr>
          <w:ilvl w:val="0"/>
          <w:numId w:val="63"/>
        </w:numPr>
        <w:rPr>
          <w:rFonts w:ascii="Arial" w:hAnsi="Arial" w:cs="Arial"/>
          <w:sz w:val="24"/>
          <w:szCs w:val="24"/>
        </w:rPr>
      </w:pPr>
      <w:r w:rsidRPr="00B0520F">
        <w:rPr>
          <w:rFonts w:ascii="Arial" w:hAnsi="Arial" w:cs="Arial"/>
          <w:sz w:val="24"/>
          <w:szCs w:val="24"/>
        </w:rPr>
        <w:t xml:space="preserve">Press and hold </w:t>
      </w:r>
      <w:r>
        <w:rPr>
          <w:rFonts w:ascii="Arial" w:hAnsi="Arial" w:cs="Arial"/>
          <w:sz w:val="24"/>
          <w:szCs w:val="24"/>
        </w:rPr>
        <w:t xml:space="preserve">the </w:t>
      </w:r>
      <w:r w:rsidRPr="00B0520F">
        <w:rPr>
          <w:rFonts w:ascii="Arial" w:hAnsi="Arial" w:cs="Arial"/>
          <w:sz w:val="24"/>
          <w:szCs w:val="24"/>
        </w:rPr>
        <w:t xml:space="preserve">Right </w:t>
      </w:r>
      <w:r>
        <w:rPr>
          <w:rFonts w:ascii="Arial" w:hAnsi="Arial" w:cs="Arial"/>
          <w:sz w:val="24"/>
          <w:szCs w:val="24"/>
        </w:rPr>
        <w:t>Panning forward button</w:t>
      </w:r>
      <w:r w:rsidRPr="00B0520F">
        <w:rPr>
          <w:rFonts w:ascii="Arial" w:hAnsi="Arial" w:cs="Arial"/>
          <w:sz w:val="24"/>
          <w:szCs w:val="24"/>
        </w:rPr>
        <w:t xml:space="preserve"> + Dot 4</w:t>
      </w:r>
      <w:r>
        <w:rPr>
          <w:rFonts w:ascii="Arial" w:hAnsi="Arial" w:cs="Arial"/>
          <w:sz w:val="24"/>
          <w:szCs w:val="24"/>
        </w:rPr>
        <w:t>, then</w:t>
      </w:r>
      <w:r w:rsidRPr="00B0520F">
        <w:rPr>
          <w:rFonts w:ascii="Arial" w:hAnsi="Arial" w:cs="Arial"/>
          <w:sz w:val="24"/>
          <w:szCs w:val="24"/>
        </w:rPr>
        <w:t xml:space="preserve"> turn on the </w:t>
      </w:r>
      <w:r w:rsidR="004973AE">
        <w:rPr>
          <w:rFonts w:ascii="Arial" w:hAnsi="Arial" w:cs="Arial"/>
          <w:sz w:val="24"/>
          <w:szCs w:val="24"/>
        </w:rPr>
        <w:t>Orbit Reader 40</w:t>
      </w:r>
      <w:r>
        <w:rPr>
          <w:rFonts w:ascii="Arial" w:hAnsi="Arial" w:cs="Arial"/>
          <w:sz w:val="24"/>
          <w:szCs w:val="24"/>
        </w:rPr>
        <w:t>;</w:t>
      </w:r>
      <w:r w:rsidRPr="00B0520F">
        <w:rPr>
          <w:rFonts w:ascii="Arial" w:hAnsi="Arial" w:cs="Arial"/>
          <w:sz w:val="24"/>
          <w:szCs w:val="24"/>
        </w:rPr>
        <w:t xml:space="preserve"> </w:t>
      </w:r>
      <w:r>
        <w:rPr>
          <w:rFonts w:ascii="Arial" w:hAnsi="Arial" w:cs="Arial"/>
          <w:sz w:val="24"/>
          <w:szCs w:val="24"/>
        </w:rPr>
        <w:t>it</w:t>
      </w:r>
      <w:r w:rsidRPr="00B0520F">
        <w:rPr>
          <w:rFonts w:ascii="Arial" w:hAnsi="Arial" w:cs="Arial"/>
          <w:sz w:val="24"/>
          <w:szCs w:val="24"/>
        </w:rPr>
        <w:t xml:space="preserve"> </w:t>
      </w:r>
      <w:r>
        <w:rPr>
          <w:rFonts w:ascii="Arial" w:hAnsi="Arial" w:cs="Arial"/>
          <w:sz w:val="24"/>
          <w:szCs w:val="24"/>
        </w:rPr>
        <w:t>will show</w:t>
      </w:r>
      <w:r w:rsidRPr="00B0520F">
        <w:rPr>
          <w:rFonts w:ascii="Arial" w:hAnsi="Arial" w:cs="Arial"/>
          <w:sz w:val="24"/>
          <w:szCs w:val="24"/>
        </w:rPr>
        <w:t xml:space="preserve"> the message “Preparing…”. Now you can </w:t>
      </w:r>
      <w:r w:rsidRPr="00B0520F">
        <w:rPr>
          <w:rFonts w:ascii="Arial" w:hAnsi="Arial" w:cs="Arial"/>
          <w:sz w:val="24"/>
          <w:szCs w:val="24"/>
        </w:rPr>
        <w:lastRenderedPageBreak/>
        <w:t>release all the key</w:t>
      </w:r>
      <w:r>
        <w:rPr>
          <w:rFonts w:ascii="Arial" w:hAnsi="Arial" w:cs="Arial"/>
          <w:sz w:val="24"/>
          <w:szCs w:val="24"/>
        </w:rPr>
        <w:t>s</w:t>
      </w:r>
      <w:r w:rsidRPr="00B0520F">
        <w:rPr>
          <w:rFonts w:ascii="Arial" w:hAnsi="Arial" w:cs="Arial"/>
          <w:sz w:val="24"/>
          <w:szCs w:val="24"/>
        </w:rPr>
        <w:t xml:space="preserve">. Typically, it </w:t>
      </w:r>
      <w:r>
        <w:rPr>
          <w:rFonts w:ascii="Arial" w:hAnsi="Arial" w:cs="Arial"/>
          <w:sz w:val="24"/>
          <w:szCs w:val="24"/>
        </w:rPr>
        <w:t>will</w:t>
      </w:r>
      <w:r w:rsidRPr="00B0520F">
        <w:rPr>
          <w:rFonts w:ascii="Arial" w:hAnsi="Arial" w:cs="Arial"/>
          <w:sz w:val="24"/>
          <w:szCs w:val="24"/>
        </w:rPr>
        <w:t xml:space="preserve"> take about 40 to 50 seconds to prepare.</w:t>
      </w:r>
    </w:p>
    <w:p w14:paraId="1D4F9A1C" w14:textId="0683C177" w:rsidR="00570317" w:rsidRPr="005172DD" w:rsidRDefault="00FB7AF9" w:rsidP="00570317">
      <w:pPr>
        <w:pStyle w:val="ListParagraph"/>
        <w:numPr>
          <w:ilvl w:val="0"/>
          <w:numId w:val="63"/>
        </w:numPr>
        <w:rPr>
          <w:rFonts w:ascii="Arial" w:hAnsi="Arial" w:cs="Arial"/>
          <w:sz w:val="24"/>
          <w:szCs w:val="24"/>
          <w:lang w:eastAsia="en-IN"/>
        </w:rPr>
      </w:pPr>
      <w:r>
        <w:rPr>
          <w:rFonts w:ascii="Arial" w:hAnsi="Arial" w:cs="Arial"/>
          <w:sz w:val="24"/>
          <w:szCs w:val="24"/>
          <w:lang w:eastAsia="en-IN"/>
        </w:rPr>
        <w:t xml:space="preserve">The device </w:t>
      </w:r>
      <w:r w:rsidR="00570317">
        <w:rPr>
          <w:rFonts w:ascii="Arial" w:hAnsi="Arial" w:cs="Arial"/>
          <w:sz w:val="24"/>
          <w:szCs w:val="24"/>
          <w:lang w:eastAsia="en-IN"/>
        </w:rPr>
        <w:t xml:space="preserve">will emit </w:t>
      </w:r>
      <w:r>
        <w:rPr>
          <w:rFonts w:ascii="Arial" w:hAnsi="Arial" w:cs="Arial"/>
          <w:sz w:val="24"/>
          <w:szCs w:val="24"/>
          <w:lang w:eastAsia="en-IN"/>
        </w:rPr>
        <w:t xml:space="preserve">a </w:t>
      </w:r>
      <w:r w:rsidR="00570317">
        <w:rPr>
          <w:rFonts w:ascii="Arial" w:hAnsi="Arial" w:cs="Arial"/>
          <w:sz w:val="24"/>
          <w:szCs w:val="24"/>
          <w:lang w:eastAsia="en-IN"/>
        </w:rPr>
        <w:t>single vibration pulse at 2 second</w:t>
      </w:r>
      <w:r w:rsidR="00215C3B">
        <w:rPr>
          <w:rFonts w:ascii="Arial" w:hAnsi="Arial" w:cs="Arial"/>
          <w:sz w:val="24"/>
          <w:szCs w:val="24"/>
          <w:lang w:eastAsia="en-IN"/>
        </w:rPr>
        <w:t>s</w:t>
      </w:r>
      <w:r w:rsidR="00570317">
        <w:rPr>
          <w:rFonts w:ascii="Arial" w:hAnsi="Arial" w:cs="Arial"/>
          <w:sz w:val="24"/>
          <w:szCs w:val="24"/>
          <w:lang w:eastAsia="en-IN"/>
        </w:rPr>
        <w:t xml:space="preserve"> interval. </w:t>
      </w:r>
    </w:p>
    <w:p w14:paraId="7A9B71F4" w14:textId="4C07CB4E" w:rsidR="00A51777" w:rsidRPr="00D80CC5" w:rsidRDefault="00A51777" w:rsidP="00D508FB">
      <w:pPr>
        <w:pStyle w:val="ListParagraph"/>
        <w:numPr>
          <w:ilvl w:val="0"/>
          <w:numId w:val="63"/>
        </w:numPr>
        <w:rPr>
          <w:rFonts w:ascii="Arial" w:hAnsi="Arial" w:cs="Arial"/>
          <w:sz w:val="24"/>
          <w:szCs w:val="24"/>
        </w:rPr>
      </w:pPr>
      <w:r w:rsidRPr="008C272A">
        <w:rPr>
          <w:rFonts w:ascii="Arial" w:hAnsi="Arial" w:cs="Arial"/>
          <w:sz w:val="24"/>
          <w:szCs w:val="24"/>
        </w:rPr>
        <w:t xml:space="preserve">Once </w:t>
      </w:r>
      <w:r>
        <w:rPr>
          <w:rFonts w:ascii="Arial" w:hAnsi="Arial" w:cs="Arial"/>
          <w:sz w:val="24"/>
          <w:szCs w:val="24"/>
        </w:rPr>
        <w:t>preparation is complete</w:t>
      </w:r>
      <w:r w:rsidRPr="008C272A">
        <w:rPr>
          <w:rFonts w:ascii="Arial" w:hAnsi="Arial" w:cs="Arial"/>
          <w:sz w:val="24"/>
          <w:szCs w:val="24"/>
        </w:rPr>
        <w:t xml:space="preserve">, </w:t>
      </w:r>
      <w:r>
        <w:rPr>
          <w:rFonts w:ascii="Arial" w:hAnsi="Arial" w:cs="Arial"/>
          <w:sz w:val="24"/>
          <w:szCs w:val="24"/>
        </w:rPr>
        <w:t xml:space="preserve">the </w:t>
      </w:r>
      <w:r w:rsidR="004973AE">
        <w:rPr>
          <w:rFonts w:ascii="Arial" w:hAnsi="Arial" w:cs="Arial"/>
          <w:sz w:val="24"/>
          <w:szCs w:val="24"/>
        </w:rPr>
        <w:t>Orbit Reader 40</w:t>
      </w:r>
      <w:r w:rsidRPr="008C272A">
        <w:rPr>
          <w:rFonts w:ascii="Arial" w:hAnsi="Arial" w:cs="Arial"/>
          <w:sz w:val="24"/>
          <w:szCs w:val="24"/>
        </w:rPr>
        <w:t xml:space="preserve"> </w:t>
      </w:r>
      <w:r>
        <w:rPr>
          <w:rFonts w:ascii="Arial" w:hAnsi="Arial" w:cs="Arial"/>
          <w:sz w:val="24"/>
          <w:szCs w:val="24"/>
        </w:rPr>
        <w:t>should show</w:t>
      </w:r>
      <w:r w:rsidRPr="008C272A">
        <w:rPr>
          <w:rFonts w:ascii="Arial" w:hAnsi="Arial" w:cs="Arial"/>
          <w:sz w:val="24"/>
          <w:szCs w:val="24"/>
        </w:rPr>
        <w:t xml:space="preserve"> the message “Upgrading</w:t>
      </w:r>
      <w:r w:rsidR="0006451E">
        <w:rPr>
          <w:rFonts w:ascii="Arial" w:hAnsi="Arial" w:cs="Arial"/>
          <w:sz w:val="24"/>
          <w:szCs w:val="24"/>
        </w:rPr>
        <w:t xml:space="preserve"> firmware..</w:t>
      </w:r>
      <w:r w:rsidRPr="008C272A">
        <w:rPr>
          <w:rFonts w:ascii="Arial" w:hAnsi="Arial" w:cs="Arial"/>
          <w:sz w:val="24"/>
          <w:szCs w:val="24"/>
        </w:rPr>
        <w:t xml:space="preserve">”. Progress is shown by blinking </w:t>
      </w:r>
      <w:r w:rsidR="0006451E">
        <w:rPr>
          <w:rFonts w:ascii="Arial" w:hAnsi="Arial" w:cs="Arial"/>
          <w:sz w:val="24"/>
          <w:szCs w:val="24"/>
        </w:rPr>
        <w:t>2</w:t>
      </w:r>
      <w:r>
        <w:rPr>
          <w:rFonts w:ascii="Arial" w:hAnsi="Arial" w:cs="Arial"/>
          <w:sz w:val="24"/>
          <w:szCs w:val="24"/>
        </w:rPr>
        <w:t xml:space="preserve"> cells of dot 6</w:t>
      </w:r>
      <w:r w:rsidRPr="008C272A">
        <w:rPr>
          <w:rFonts w:ascii="Arial" w:hAnsi="Arial" w:cs="Arial"/>
          <w:sz w:val="24"/>
          <w:szCs w:val="24"/>
        </w:rPr>
        <w:t xml:space="preserve"> </w:t>
      </w:r>
      <w:r>
        <w:rPr>
          <w:rFonts w:ascii="Arial" w:hAnsi="Arial" w:cs="Arial"/>
          <w:sz w:val="24"/>
          <w:szCs w:val="24"/>
        </w:rPr>
        <w:t>at the end of</w:t>
      </w:r>
      <w:r w:rsidRPr="008C272A">
        <w:rPr>
          <w:rFonts w:ascii="Arial" w:hAnsi="Arial" w:cs="Arial"/>
          <w:sz w:val="24"/>
          <w:szCs w:val="24"/>
        </w:rPr>
        <w:t xml:space="preserve"> the message</w:t>
      </w:r>
      <w:r>
        <w:rPr>
          <w:rFonts w:ascii="Arial" w:hAnsi="Arial" w:cs="Arial"/>
          <w:sz w:val="24"/>
          <w:szCs w:val="24"/>
        </w:rPr>
        <w:t>.</w:t>
      </w:r>
    </w:p>
    <w:p w14:paraId="386F851E" w14:textId="77777777" w:rsidR="00A51777" w:rsidRPr="008C272A" w:rsidRDefault="00A51777" w:rsidP="00D508FB">
      <w:pPr>
        <w:pStyle w:val="ListParagraph"/>
        <w:numPr>
          <w:ilvl w:val="0"/>
          <w:numId w:val="63"/>
        </w:numPr>
        <w:rPr>
          <w:rFonts w:ascii="Arial" w:hAnsi="Arial" w:cs="Arial"/>
          <w:sz w:val="24"/>
          <w:szCs w:val="24"/>
        </w:rPr>
      </w:pPr>
      <w:r w:rsidRPr="008C272A">
        <w:rPr>
          <w:rFonts w:ascii="Arial" w:hAnsi="Arial" w:cs="Arial"/>
          <w:sz w:val="24"/>
          <w:szCs w:val="24"/>
        </w:rPr>
        <w:t xml:space="preserve">Typically, it </w:t>
      </w:r>
      <w:r>
        <w:rPr>
          <w:rFonts w:ascii="Arial" w:hAnsi="Arial" w:cs="Arial"/>
          <w:sz w:val="24"/>
          <w:szCs w:val="24"/>
        </w:rPr>
        <w:t>will</w:t>
      </w:r>
      <w:r w:rsidRPr="008C272A">
        <w:rPr>
          <w:rFonts w:ascii="Arial" w:hAnsi="Arial" w:cs="Arial"/>
          <w:sz w:val="24"/>
          <w:szCs w:val="24"/>
        </w:rPr>
        <w:t xml:space="preserve"> take 2.5 to 3 minutes to upgrade the firmware.</w:t>
      </w:r>
      <w:r>
        <w:rPr>
          <w:rFonts w:ascii="Arial" w:hAnsi="Arial" w:cs="Arial"/>
          <w:sz w:val="24"/>
          <w:szCs w:val="24"/>
        </w:rPr>
        <w:t xml:space="preserve"> Do not remove the SD card during the upgrade.</w:t>
      </w:r>
    </w:p>
    <w:p w14:paraId="2952A3E5" w14:textId="16052411" w:rsidR="00A51777" w:rsidRPr="008C272A" w:rsidRDefault="00A51777" w:rsidP="00D508FB">
      <w:pPr>
        <w:pStyle w:val="ListParagraph"/>
        <w:numPr>
          <w:ilvl w:val="0"/>
          <w:numId w:val="63"/>
        </w:numPr>
        <w:rPr>
          <w:rFonts w:ascii="Arial" w:hAnsi="Arial" w:cs="Arial"/>
          <w:sz w:val="24"/>
          <w:szCs w:val="24"/>
        </w:rPr>
      </w:pPr>
      <w:r>
        <w:rPr>
          <w:rFonts w:ascii="Arial" w:hAnsi="Arial" w:cs="Arial"/>
          <w:sz w:val="24"/>
          <w:szCs w:val="24"/>
        </w:rPr>
        <w:t>When the upgrade has completed, t</w:t>
      </w:r>
      <w:r w:rsidRPr="008C272A">
        <w:rPr>
          <w:rFonts w:ascii="Arial" w:hAnsi="Arial" w:cs="Arial"/>
          <w:sz w:val="24"/>
          <w:szCs w:val="24"/>
        </w:rPr>
        <w:t xml:space="preserve">he </w:t>
      </w:r>
      <w:r w:rsidR="004973AE">
        <w:rPr>
          <w:rFonts w:ascii="Arial" w:hAnsi="Arial" w:cs="Arial"/>
          <w:sz w:val="24"/>
          <w:szCs w:val="24"/>
        </w:rPr>
        <w:t>Orbit Reader 40</w:t>
      </w:r>
      <w:r w:rsidRPr="008C272A">
        <w:rPr>
          <w:rFonts w:ascii="Arial" w:hAnsi="Arial" w:cs="Arial"/>
          <w:sz w:val="24"/>
          <w:szCs w:val="24"/>
        </w:rPr>
        <w:t xml:space="preserve"> </w:t>
      </w:r>
      <w:r>
        <w:rPr>
          <w:rFonts w:ascii="Arial" w:hAnsi="Arial" w:cs="Arial"/>
          <w:sz w:val="24"/>
          <w:szCs w:val="24"/>
        </w:rPr>
        <w:t>will show</w:t>
      </w:r>
      <w:r w:rsidRPr="008C272A">
        <w:rPr>
          <w:rFonts w:ascii="Arial" w:hAnsi="Arial" w:cs="Arial"/>
          <w:sz w:val="24"/>
          <w:szCs w:val="24"/>
        </w:rPr>
        <w:t xml:space="preserve"> the </w:t>
      </w:r>
      <w:r>
        <w:rPr>
          <w:rFonts w:ascii="Arial" w:hAnsi="Arial" w:cs="Arial"/>
          <w:sz w:val="24"/>
          <w:szCs w:val="24"/>
        </w:rPr>
        <w:t xml:space="preserve">message </w:t>
      </w:r>
      <w:r w:rsidRPr="008C272A">
        <w:rPr>
          <w:rFonts w:ascii="Arial" w:hAnsi="Arial" w:cs="Arial"/>
          <w:sz w:val="24"/>
          <w:szCs w:val="24"/>
        </w:rPr>
        <w:t xml:space="preserve">“Upgrade complete” </w:t>
      </w:r>
      <w:r>
        <w:rPr>
          <w:rFonts w:ascii="Arial" w:hAnsi="Arial" w:cs="Arial"/>
          <w:sz w:val="24"/>
          <w:szCs w:val="24"/>
        </w:rPr>
        <w:t>for</w:t>
      </w:r>
      <w:r w:rsidRPr="008C272A">
        <w:rPr>
          <w:rFonts w:ascii="Arial" w:hAnsi="Arial" w:cs="Arial"/>
          <w:sz w:val="24"/>
          <w:szCs w:val="24"/>
        </w:rPr>
        <w:t xml:space="preserve"> </w:t>
      </w:r>
      <w:r>
        <w:rPr>
          <w:rFonts w:ascii="Arial" w:hAnsi="Arial" w:cs="Arial"/>
          <w:sz w:val="24"/>
          <w:szCs w:val="24"/>
        </w:rPr>
        <w:t>a few</w:t>
      </w:r>
      <w:r w:rsidRPr="008C272A">
        <w:rPr>
          <w:rFonts w:ascii="Arial" w:hAnsi="Arial" w:cs="Arial"/>
          <w:sz w:val="24"/>
          <w:szCs w:val="24"/>
        </w:rPr>
        <w:t xml:space="preserve"> seconds and then the device will automatically reset itself</w:t>
      </w:r>
      <w:r>
        <w:rPr>
          <w:rFonts w:ascii="Arial" w:hAnsi="Arial" w:cs="Arial"/>
          <w:sz w:val="24"/>
          <w:szCs w:val="24"/>
        </w:rPr>
        <w:t xml:space="preserve"> and turn off.</w:t>
      </w:r>
    </w:p>
    <w:p w14:paraId="0A9B17CD" w14:textId="7B26037C" w:rsidR="00A51777" w:rsidRPr="00D80CC5" w:rsidRDefault="00A51777" w:rsidP="00D508FB">
      <w:pPr>
        <w:pStyle w:val="ListParagraph"/>
        <w:numPr>
          <w:ilvl w:val="0"/>
          <w:numId w:val="63"/>
        </w:numPr>
        <w:rPr>
          <w:rFonts w:ascii="Arial" w:hAnsi="Arial" w:cs="Arial"/>
          <w:sz w:val="24"/>
          <w:szCs w:val="24"/>
        </w:rPr>
      </w:pPr>
      <w:r w:rsidRPr="008C272A">
        <w:rPr>
          <w:rFonts w:ascii="Arial" w:hAnsi="Arial" w:cs="Arial"/>
          <w:sz w:val="24"/>
          <w:szCs w:val="24"/>
        </w:rPr>
        <w:t xml:space="preserve">The </w:t>
      </w:r>
      <w:r w:rsidR="004973AE">
        <w:rPr>
          <w:rFonts w:ascii="Arial" w:hAnsi="Arial" w:cs="Arial"/>
          <w:sz w:val="24"/>
          <w:szCs w:val="24"/>
        </w:rPr>
        <w:t>Orbit Reader 40</w:t>
      </w:r>
      <w:r w:rsidRPr="008C272A">
        <w:rPr>
          <w:rFonts w:ascii="Arial" w:hAnsi="Arial" w:cs="Arial"/>
          <w:sz w:val="24"/>
          <w:szCs w:val="24"/>
        </w:rPr>
        <w:t xml:space="preserve"> is upgraded. Turn on </w:t>
      </w:r>
      <w:r>
        <w:rPr>
          <w:rFonts w:ascii="Arial" w:hAnsi="Arial" w:cs="Arial"/>
          <w:sz w:val="24"/>
          <w:szCs w:val="24"/>
        </w:rPr>
        <w:t xml:space="preserve">the </w:t>
      </w:r>
      <w:r w:rsidR="004973AE">
        <w:rPr>
          <w:rFonts w:ascii="Arial" w:hAnsi="Arial" w:cs="Arial"/>
          <w:sz w:val="24"/>
          <w:szCs w:val="24"/>
        </w:rPr>
        <w:t>Orbit Reader 40</w:t>
      </w:r>
      <w:r>
        <w:rPr>
          <w:rFonts w:ascii="Arial" w:hAnsi="Arial" w:cs="Arial"/>
          <w:sz w:val="24"/>
          <w:szCs w:val="24"/>
        </w:rPr>
        <w:t xml:space="preserve"> </w:t>
      </w:r>
      <w:r w:rsidRPr="008C272A">
        <w:rPr>
          <w:rFonts w:ascii="Arial" w:hAnsi="Arial" w:cs="Arial"/>
          <w:sz w:val="24"/>
          <w:szCs w:val="24"/>
        </w:rPr>
        <w:t>to start using the device.</w:t>
      </w:r>
    </w:p>
    <w:p w14:paraId="7AECC479" w14:textId="23E80322" w:rsidR="00A51777" w:rsidRDefault="00A51777" w:rsidP="00A51777">
      <w:pPr>
        <w:rPr>
          <w:rFonts w:cs="Arial"/>
        </w:rPr>
      </w:pPr>
      <w:r w:rsidRPr="008C272A">
        <w:rPr>
          <w:rFonts w:cs="Arial"/>
        </w:rPr>
        <w:t xml:space="preserve">To check for </w:t>
      </w:r>
      <w:r>
        <w:rPr>
          <w:rFonts w:cs="Arial"/>
        </w:rPr>
        <w:t xml:space="preserve">the </w:t>
      </w:r>
      <w:r w:rsidRPr="008C272A">
        <w:rPr>
          <w:rFonts w:cs="Arial"/>
        </w:rPr>
        <w:t xml:space="preserve">successful upgrade of the device, press Select + Up Arrow to open the </w:t>
      </w:r>
      <w:r w:rsidR="004973AE">
        <w:rPr>
          <w:rFonts w:cs="Arial"/>
        </w:rPr>
        <w:t>Orbit Reader 40</w:t>
      </w:r>
      <w:r w:rsidRPr="008C272A">
        <w:rPr>
          <w:rFonts w:cs="Arial"/>
        </w:rPr>
        <w:t xml:space="preserve"> Menu and arrow to "Ver" in the list. The version number of the firmware release should match the number </w:t>
      </w:r>
      <w:r>
        <w:rPr>
          <w:rFonts w:cs="Arial"/>
        </w:rPr>
        <w:t>in the name of the bin file</w:t>
      </w:r>
      <w:r w:rsidRPr="008C272A">
        <w:rPr>
          <w:rFonts w:cs="Arial"/>
        </w:rPr>
        <w:t>.</w:t>
      </w:r>
    </w:p>
    <w:p w14:paraId="166B88C9" w14:textId="713A798A" w:rsidR="00E56E48" w:rsidRDefault="00E56E48" w:rsidP="00E56E48">
      <w:pPr>
        <w:pStyle w:val="Heading2"/>
        <w:rPr>
          <w:lang w:eastAsia="en-IN"/>
        </w:rPr>
      </w:pPr>
      <w:bookmarkStart w:id="702" w:name="_Toc93946841"/>
      <w:bookmarkStart w:id="703" w:name="_Toc9444671"/>
      <w:bookmarkStart w:id="704" w:name="_Toc9689964"/>
      <w:bookmarkStart w:id="705" w:name="_Toc10194428"/>
      <w:bookmarkStart w:id="706" w:name="_Toc10195162"/>
      <w:r>
        <w:rPr>
          <w:lang w:eastAsia="en-IN"/>
        </w:rPr>
        <w:t xml:space="preserve">Audio </w:t>
      </w:r>
      <w:r w:rsidR="00B65443">
        <w:rPr>
          <w:lang w:eastAsia="en-IN"/>
        </w:rPr>
        <w:t>Firmware</w:t>
      </w:r>
      <w:r>
        <w:rPr>
          <w:lang w:eastAsia="en-IN"/>
        </w:rPr>
        <w:t xml:space="preserve"> Upgrade</w:t>
      </w:r>
      <w:bookmarkEnd w:id="702"/>
    </w:p>
    <w:p w14:paraId="6F0EB790" w14:textId="0CECA149" w:rsidR="00DE2842" w:rsidRPr="008C272A" w:rsidRDefault="00DE2842" w:rsidP="00DE2842">
      <w:pPr>
        <w:rPr>
          <w:rFonts w:cs="Arial"/>
        </w:rPr>
      </w:pPr>
      <w:r>
        <w:rPr>
          <w:rFonts w:cs="Arial"/>
        </w:rPr>
        <w:t xml:space="preserve">The audio </w:t>
      </w:r>
      <w:r w:rsidR="00B65443">
        <w:rPr>
          <w:rFonts w:cs="Arial"/>
        </w:rPr>
        <w:t xml:space="preserve">section of the </w:t>
      </w:r>
      <w:r>
        <w:rPr>
          <w:rFonts w:cs="Arial"/>
        </w:rPr>
        <w:t>Orbit Reader 40</w:t>
      </w:r>
      <w:r w:rsidRPr="007C3CB4">
        <w:rPr>
          <w:rFonts w:cs="Arial"/>
        </w:rPr>
        <w:t xml:space="preserve"> </w:t>
      </w:r>
      <w:r w:rsidR="00833E07">
        <w:rPr>
          <w:rFonts w:cs="Arial"/>
        </w:rPr>
        <w:t>contains separate firmware which can</w:t>
      </w:r>
      <w:r>
        <w:rPr>
          <w:rFonts w:cs="Arial"/>
        </w:rPr>
        <w:t xml:space="preserve"> be updated </w:t>
      </w:r>
      <w:r w:rsidR="00833E07">
        <w:rPr>
          <w:rFonts w:cs="Arial"/>
        </w:rPr>
        <w:t>independently</w:t>
      </w:r>
      <w:r w:rsidR="000C7D0D">
        <w:rPr>
          <w:rFonts w:cs="Arial"/>
        </w:rPr>
        <w:t xml:space="preserve">.  Some device firmware upgrades </w:t>
      </w:r>
      <w:r w:rsidR="00012E44">
        <w:rPr>
          <w:rFonts w:cs="Arial"/>
        </w:rPr>
        <w:t xml:space="preserve">may require the audio firmware to also be upgraded, but this is not always the case.  The firmware release notes for the device firmware will specify when an audio firmware upgrade is required.  Care should be taken to ensure that compatible </w:t>
      </w:r>
      <w:r w:rsidR="00961B84">
        <w:rPr>
          <w:rFonts w:cs="Arial"/>
        </w:rPr>
        <w:t>versions of the audio and device firmware are loaded on to the unit, else the audio functions may not work as expected.</w:t>
      </w:r>
    </w:p>
    <w:p w14:paraId="5AC56B03" w14:textId="2F26D097" w:rsidR="008E2281" w:rsidRPr="007C3CB4" w:rsidRDefault="008E2281" w:rsidP="008E2281">
      <w:pPr>
        <w:pStyle w:val="Heading3"/>
      </w:pPr>
      <w:bookmarkStart w:id="707" w:name="_Toc93946842"/>
      <w:r w:rsidRPr="007C3CB4">
        <w:t xml:space="preserve">Download </w:t>
      </w:r>
      <w:r w:rsidR="00151292">
        <w:t xml:space="preserve">the </w:t>
      </w:r>
      <w:r w:rsidR="006709D5">
        <w:t>Audio</w:t>
      </w:r>
      <w:r w:rsidRPr="007C3CB4">
        <w:t xml:space="preserve"> </w:t>
      </w:r>
      <w:r w:rsidR="00833E07">
        <w:t>Firmware</w:t>
      </w:r>
      <w:r w:rsidR="0043294F">
        <w:t xml:space="preserve"> </w:t>
      </w:r>
      <w:r w:rsidR="00833E07">
        <w:t>P</w:t>
      </w:r>
      <w:r w:rsidRPr="007C3CB4">
        <w:t>ackage</w:t>
      </w:r>
      <w:bookmarkEnd w:id="707"/>
    </w:p>
    <w:p w14:paraId="62A74A6C" w14:textId="7F1CF2DD" w:rsidR="008E2281" w:rsidRPr="007C3CB4" w:rsidRDefault="008E2281" w:rsidP="008E2281">
      <w:r w:rsidRPr="007C3CB4">
        <w:rPr>
          <w:rFonts w:cs="Arial"/>
        </w:rPr>
        <w:t>To download a</w:t>
      </w:r>
      <w:r w:rsidR="00833E07">
        <w:rPr>
          <w:rFonts w:cs="Arial"/>
        </w:rPr>
        <w:t>n</w:t>
      </w:r>
      <w:r w:rsidRPr="007C3CB4">
        <w:rPr>
          <w:rFonts w:cs="Arial"/>
        </w:rPr>
        <w:t xml:space="preserve"> </w:t>
      </w:r>
      <w:r>
        <w:rPr>
          <w:rFonts w:cs="Arial"/>
        </w:rPr>
        <w:t xml:space="preserve">Audio </w:t>
      </w:r>
      <w:r w:rsidR="00833E07">
        <w:rPr>
          <w:rFonts w:cs="Arial"/>
        </w:rPr>
        <w:t>Firmware</w:t>
      </w:r>
      <w:r w:rsidR="00480802">
        <w:rPr>
          <w:rFonts w:cs="Arial"/>
        </w:rPr>
        <w:t xml:space="preserve"> </w:t>
      </w:r>
      <w:r w:rsidRPr="007C3CB4">
        <w:t xml:space="preserve">Upgrade Package for </w:t>
      </w:r>
      <w:r w:rsidRPr="007C3CB4">
        <w:rPr>
          <w:rFonts w:cs="Arial"/>
        </w:rPr>
        <w:t xml:space="preserve">the </w:t>
      </w:r>
      <w:r>
        <w:t>Orbit Reader 40</w:t>
      </w:r>
      <w:r w:rsidRPr="007C3CB4">
        <w:rPr>
          <w:rFonts w:cs="Arial"/>
        </w:rPr>
        <w:t>:</w:t>
      </w:r>
    </w:p>
    <w:p w14:paraId="46DF067F" w14:textId="77777777" w:rsidR="008E2281" w:rsidRPr="007C3CB4" w:rsidRDefault="008E2281" w:rsidP="00EF28CE">
      <w:pPr>
        <w:pStyle w:val="ListParagraph"/>
        <w:numPr>
          <w:ilvl w:val="0"/>
          <w:numId w:val="88"/>
        </w:numPr>
        <w:rPr>
          <w:rFonts w:ascii="Arial" w:hAnsi="Arial" w:cs="Arial"/>
          <w:sz w:val="24"/>
          <w:szCs w:val="24"/>
        </w:rPr>
      </w:pPr>
      <w:r w:rsidRPr="007C3CB4">
        <w:rPr>
          <w:rFonts w:ascii="Arial" w:hAnsi="Arial" w:cs="Arial"/>
          <w:sz w:val="24"/>
          <w:szCs w:val="24"/>
        </w:rPr>
        <w:t xml:space="preserve">Go to the Orbit Research Support webpage </w:t>
      </w:r>
      <w:hyperlink r:id="rId43" w:history="1">
        <w:r w:rsidRPr="00EB6B36">
          <w:rPr>
            <w:rFonts w:ascii="Arial" w:hAnsi="Arial" w:cs="Arial"/>
            <w:color w:val="0000FF"/>
            <w:sz w:val="24"/>
            <w:szCs w:val="24"/>
          </w:rPr>
          <w:t>http://www.orbitresearch.com/support/orbit-reader-40-support/</w:t>
        </w:r>
      </w:hyperlink>
    </w:p>
    <w:p w14:paraId="75091A3D" w14:textId="0DDDD367" w:rsidR="008E2281" w:rsidRDefault="008E2281" w:rsidP="00EF28CE">
      <w:pPr>
        <w:pStyle w:val="ListParagraph"/>
        <w:numPr>
          <w:ilvl w:val="0"/>
          <w:numId w:val="88"/>
        </w:numPr>
        <w:rPr>
          <w:rFonts w:ascii="Arial" w:hAnsi="Arial" w:cs="Arial"/>
          <w:sz w:val="24"/>
          <w:szCs w:val="24"/>
        </w:rPr>
      </w:pPr>
      <w:r w:rsidRPr="007C3CB4">
        <w:rPr>
          <w:rFonts w:ascii="Arial" w:hAnsi="Arial" w:cs="Arial"/>
          <w:sz w:val="24"/>
          <w:szCs w:val="24"/>
        </w:rPr>
        <w:t xml:space="preserve">For the most current version, select Download Most Recent </w:t>
      </w:r>
      <w:r>
        <w:rPr>
          <w:rFonts w:ascii="Arial" w:hAnsi="Arial" w:cs="Arial"/>
          <w:sz w:val="24"/>
          <w:szCs w:val="24"/>
        </w:rPr>
        <w:t xml:space="preserve">Audio </w:t>
      </w:r>
      <w:r w:rsidR="00600754">
        <w:rPr>
          <w:rFonts w:ascii="Arial" w:hAnsi="Arial" w:cs="Arial"/>
          <w:sz w:val="24"/>
          <w:szCs w:val="24"/>
        </w:rPr>
        <w:t>Firmware</w:t>
      </w:r>
      <w:r w:rsidR="00EB4200">
        <w:rPr>
          <w:rFonts w:ascii="Arial" w:hAnsi="Arial" w:cs="Arial"/>
          <w:sz w:val="24"/>
          <w:szCs w:val="24"/>
        </w:rPr>
        <w:t xml:space="preserve"> from</w:t>
      </w:r>
      <w:r>
        <w:rPr>
          <w:rFonts w:ascii="Arial" w:hAnsi="Arial" w:cs="Arial"/>
          <w:sz w:val="24"/>
          <w:szCs w:val="24"/>
        </w:rPr>
        <w:t xml:space="preserve"> </w:t>
      </w:r>
      <w:hyperlink r:id="rId44" w:history="1">
        <w:r w:rsidRPr="00EB6B36">
          <w:rPr>
            <w:rFonts w:ascii="Arial" w:hAnsi="Arial" w:cs="Arial"/>
            <w:color w:val="0000FF"/>
            <w:sz w:val="24"/>
            <w:szCs w:val="24"/>
          </w:rPr>
          <w:t>http://www.orbitresearch.com/support/orbit-reader-40-support/orbit-reader-40-audio-download/</w:t>
        </w:r>
      </w:hyperlink>
      <w:r w:rsidRPr="00683142">
        <w:rPr>
          <w:rFonts w:ascii="Arial" w:hAnsi="Arial" w:cs="Arial"/>
          <w:sz w:val="24"/>
          <w:szCs w:val="24"/>
        </w:rPr>
        <w:t xml:space="preserve"> </w:t>
      </w:r>
    </w:p>
    <w:p w14:paraId="794089C5" w14:textId="670E778B" w:rsidR="008E2281" w:rsidRPr="007C3CB4" w:rsidRDefault="008E2281" w:rsidP="00EF28CE">
      <w:pPr>
        <w:pStyle w:val="ListParagraph"/>
        <w:numPr>
          <w:ilvl w:val="0"/>
          <w:numId w:val="88"/>
        </w:numPr>
        <w:rPr>
          <w:rFonts w:ascii="Arial" w:hAnsi="Arial" w:cs="Arial"/>
          <w:sz w:val="24"/>
          <w:szCs w:val="24"/>
        </w:rPr>
      </w:pPr>
      <w:r w:rsidRPr="007C3CB4">
        <w:rPr>
          <w:rFonts w:ascii="Arial" w:hAnsi="Arial" w:cs="Arial"/>
          <w:sz w:val="24"/>
          <w:szCs w:val="24"/>
        </w:rPr>
        <w:t xml:space="preserve">Select </w:t>
      </w:r>
      <w:r>
        <w:rPr>
          <w:rFonts w:ascii="Arial" w:hAnsi="Arial" w:cs="Arial"/>
          <w:sz w:val="24"/>
          <w:szCs w:val="24"/>
        </w:rPr>
        <w:t>OR-40</w:t>
      </w:r>
      <w:r w:rsidRPr="007C3CB4">
        <w:rPr>
          <w:rFonts w:ascii="Arial" w:hAnsi="Arial" w:cs="Arial"/>
          <w:sz w:val="24"/>
          <w:szCs w:val="24"/>
        </w:rPr>
        <w:t xml:space="preserve"> </w:t>
      </w:r>
      <w:r>
        <w:rPr>
          <w:rFonts w:ascii="Arial" w:hAnsi="Arial" w:cs="Arial"/>
          <w:sz w:val="24"/>
          <w:szCs w:val="24"/>
        </w:rPr>
        <w:t>Audio</w:t>
      </w:r>
      <w:r w:rsidRPr="007C3CB4">
        <w:rPr>
          <w:rFonts w:ascii="Arial" w:hAnsi="Arial" w:cs="Arial"/>
          <w:sz w:val="24"/>
          <w:szCs w:val="24"/>
        </w:rPr>
        <w:t xml:space="preserve"> </w:t>
      </w:r>
      <w:r w:rsidR="00EB4200">
        <w:rPr>
          <w:rFonts w:ascii="Arial" w:hAnsi="Arial" w:cs="Arial"/>
          <w:sz w:val="24"/>
          <w:szCs w:val="24"/>
        </w:rPr>
        <w:t>Firmware</w:t>
      </w:r>
      <w:r w:rsidR="007B4E13">
        <w:rPr>
          <w:rFonts w:ascii="Arial" w:hAnsi="Arial" w:cs="Arial"/>
          <w:sz w:val="24"/>
          <w:szCs w:val="24"/>
        </w:rPr>
        <w:t xml:space="preserve"> </w:t>
      </w:r>
      <w:r w:rsidRPr="007C3CB4">
        <w:rPr>
          <w:rFonts w:ascii="Arial" w:hAnsi="Arial" w:cs="Arial"/>
          <w:sz w:val="24"/>
          <w:szCs w:val="24"/>
        </w:rPr>
        <w:t>Upgrade Package v</w:t>
      </w:r>
      <w:r>
        <w:rPr>
          <w:rFonts w:ascii="Arial" w:hAnsi="Arial" w:cs="Arial"/>
          <w:sz w:val="24"/>
          <w:szCs w:val="24"/>
        </w:rPr>
        <w:t>B</w:t>
      </w:r>
      <w:r w:rsidR="000645A2">
        <w:rPr>
          <w:rFonts w:ascii="Arial" w:hAnsi="Arial" w:cs="Arial"/>
          <w:sz w:val="24"/>
          <w:szCs w:val="24"/>
        </w:rPr>
        <w:t>1</w:t>
      </w:r>
      <w:r w:rsidRPr="007C3CB4">
        <w:rPr>
          <w:rFonts w:ascii="Arial" w:hAnsi="Arial" w:cs="Arial"/>
          <w:sz w:val="24"/>
          <w:szCs w:val="24"/>
        </w:rPr>
        <w:t>.0</w:t>
      </w:r>
      <w:r>
        <w:rPr>
          <w:rFonts w:ascii="Arial" w:hAnsi="Arial" w:cs="Arial"/>
          <w:sz w:val="24"/>
          <w:szCs w:val="24"/>
        </w:rPr>
        <w:t>0</w:t>
      </w:r>
      <w:r w:rsidRPr="007C3CB4">
        <w:rPr>
          <w:rFonts w:ascii="Arial" w:hAnsi="Arial" w:cs="Arial"/>
          <w:sz w:val="24"/>
          <w:szCs w:val="24"/>
        </w:rPr>
        <w:t>.00.XXrYY.</w:t>
      </w:r>
    </w:p>
    <w:p w14:paraId="3BF25542" w14:textId="77777777" w:rsidR="008E2281" w:rsidRPr="007C3CB4" w:rsidRDefault="008E2281" w:rsidP="00EF28CE">
      <w:pPr>
        <w:pStyle w:val="ListParagraph"/>
        <w:numPr>
          <w:ilvl w:val="0"/>
          <w:numId w:val="88"/>
        </w:numPr>
        <w:rPr>
          <w:rFonts w:ascii="Arial" w:hAnsi="Arial" w:cs="Arial"/>
          <w:sz w:val="24"/>
          <w:szCs w:val="24"/>
          <w:lang w:eastAsia="en-IN"/>
        </w:rPr>
      </w:pPr>
      <w:r w:rsidRPr="007C3CB4">
        <w:rPr>
          <w:rFonts w:ascii="Arial" w:hAnsi="Arial" w:cs="Arial"/>
          <w:sz w:val="24"/>
          <w:szCs w:val="24"/>
        </w:rPr>
        <w:t>Save the zip file to your PC.</w:t>
      </w:r>
    </w:p>
    <w:p w14:paraId="5ABDA735" w14:textId="77777777" w:rsidR="008E2281" w:rsidRPr="007C3CB4" w:rsidRDefault="008E2281" w:rsidP="008E2281">
      <w:pPr>
        <w:rPr>
          <w:rFonts w:cs="Arial"/>
          <w:lang w:eastAsia="en-IN"/>
        </w:rPr>
      </w:pPr>
      <w:r w:rsidRPr="007C3CB4">
        <w:rPr>
          <w:rFonts w:cs="Arial"/>
          <w:lang w:eastAsia="en-IN"/>
        </w:rPr>
        <w:t xml:space="preserve">When </w:t>
      </w:r>
      <w:r w:rsidRPr="007C3CB4">
        <w:rPr>
          <w:rFonts w:cs="Arial"/>
        </w:rPr>
        <w:t xml:space="preserve">the </w:t>
      </w:r>
      <w:r w:rsidRPr="007C3CB4">
        <w:rPr>
          <w:rFonts w:cs="Arial"/>
          <w:lang w:eastAsia="en-IN"/>
        </w:rPr>
        <w:t>download is complete, follow these steps:</w:t>
      </w:r>
    </w:p>
    <w:p w14:paraId="38C47B1D" w14:textId="77777777" w:rsidR="008E2281" w:rsidRPr="007C0001" w:rsidRDefault="008E2281" w:rsidP="00EF28CE">
      <w:pPr>
        <w:pStyle w:val="ListParagraph"/>
        <w:numPr>
          <w:ilvl w:val="0"/>
          <w:numId w:val="89"/>
        </w:numPr>
      </w:pPr>
      <w:r w:rsidRPr="007C3CB4">
        <w:rPr>
          <w:rFonts w:ascii="Arial" w:hAnsi="Arial"/>
          <w:sz w:val="24"/>
        </w:rPr>
        <w:t xml:space="preserve">Open the folder on your computer where the firmware </w:t>
      </w:r>
      <w:r w:rsidRPr="007C3CB4">
        <w:rPr>
          <w:rFonts w:ascii="Arial" w:hAnsi="Arial" w:cs="Arial"/>
          <w:sz w:val="24"/>
          <w:szCs w:val="24"/>
        </w:rPr>
        <w:t xml:space="preserve">zip </w:t>
      </w:r>
      <w:r w:rsidRPr="007C3CB4">
        <w:rPr>
          <w:rFonts w:ascii="Arial" w:hAnsi="Arial"/>
          <w:sz w:val="24"/>
        </w:rPr>
        <w:t>file was downloaded.</w:t>
      </w:r>
      <w:r w:rsidRPr="007C3CB4">
        <w:rPr>
          <w:rFonts w:ascii="Arial" w:hAnsi="Arial" w:cs="Arial"/>
          <w:sz w:val="24"/>
          <w:szCs w:val="24"/>
        </w:rPr>
        <w:t xml:space="preserve"> This is usually your Downloads folder.</w:t>
      </w:r>
    </w:p>
    <w:p w14:paraId="64B3DFB9" w14:textId="5B262E76" w:rsidR="008E2281" w:rsidRPr="007C3CB4" w:rsidRDefault="008E2281" w:rsidP="00EF28CE">
      <w:pPr>
        <w:pStyle w:val="ListParagraph"/>
        <w:numPr>
          <w:ilvl w:val="0"/>
          <w:numId w:val="89"/>
        </w:numPr>
      </w:pPr>
      <w:r w:rsidRPr="007C3CB4">
        <w:rPr>
          <w:rFonts w:ascii="Arial" w:hAnsi="Arial"/>
          <w:sz w:val="24"/>
        </w:rPr>
        <w:lastRenderedPageBreak/>
        <w:t>Right</w:t>
      </w:r>
      <w:r>
        <w:rPr>
          <w:rFonts w:ascii="Arial" w:hAnsi="Arial"/>
          <w:sz w:val="24"/>
        </w:rPr>
        <w:t>-</w:t>
      </w:r>
      <w:r w:rsidRPr="007C3CB4">
        <w:rPr>
          <w:rFonts w:ascii="Arial" w:hAnsi="Arial"/>
          <w:sz w:val="24"/>
        </w:rPr>
        <w:t xml:space="preserve">click on the file and choose "Extract all" </w:t>
      </w:r>
      <w:r w:rsidR="00EB4200">
        <w:rPr>
          <w:rFonts w:ascii="Arial" w:hAnsi="Arial"/>
          <w:sz w:val="24"/>
        </w:rPr>
        <w:t>or</w:t>
      </w:r>
      <w:r w:rsidRPr="007C3CB4">
        <w:rPr>
          <w:rFonts w:ascii="Arial" w:hAnsi="Arial"/>
          <w:sz w:val="24"/>
        </w:rPr>
        <w:t xml:space="preserve"> select the file by </w:t>
      </w:r>
      <w:r w:rsidRPr="007C3CB4">
        <w:rPr>
          <w:rFonts w:ascii="Arial" w:hAnsi="Arial" w:cs="Arial"/>
          <w:sz w:val="24"/>
          <w:szCs w:val="24"/>
        </w:rPr>
        <w:t>arrowing</w:t>
      </w:r>
      <w:r w:rsidRPr="007C3CB4">
        <w:rPr>
          <w:rFonts w:ascii="Arial" w:hAnsi="Arial"/>
          <w:sz w:val="24"/>
        </w:rPr>
        <w:t xml:space="preserve"> to it</w:t>
      </w:r>
      <w:r w:rsidRPr="007C3CB4">
        <w:rPr>
          <w:rFonts w:ascii="Arial" w:hAnsi="Arial" w:cs="Arial"/>
          <w:sz w:val="24"/>
          <w:szCs w:val="24"/>
        </w:rPr>
        <w:t>, pressing</w:t>
      </w:r>
      <w:r w:rsidRPr="007C3CB4">
        <w:rPr>
          <w:rFonts w:ascii="Arial" w:hAnsi="Arial"/>
          <w:sz w:val="24"/>
        </w:rPr>
        <w:t xml:space="preserve"> the application key and </w:t>
      </w:r>
      <w:r w:rsidRPr="007C3CB4">
        <w:rPr>
          <w:rFonts w:ascii="Arial" w:hAnsi="Arial" w:cs="Arial"/>
          <w:sz w:val="24"/>
          <w:szCs w:val="24"/>
        </w:rPr>
        <w:t>choosing</w:t>
      </w:r>
      <w:r w:rsidRPr="007C3CB4">
        <w:rPr>
          <w:rFonts w:ascii="Arial" w:hAnsi="Arial"/>
          <w:sz w:val="24"/>
        </w:rPr>
        <w:t xml:space="preserve"> "Extract </w:t>
      </w:r>
      <w:r>
        <w:rPr>
          <w:rFonts w:ascii="Arial" w:hAnsi="Arial"/>
          <w:sz w:val="24"/>
        </w:rPr>
        <w:t>A</w:t>
      </w:r>
      <w:r w:rsidRPr="007C3CB4">
        <w:rPr>
          <w:rFonts w:ascii="Arial" w:hAnsi="Arial"/>
          <w:sz w:val="24"/>
        </w:rPr>
        <w:t xml:space="preserve">ll" from the Context </w:t>
      </w:r>
      <w:r w:rsidR="00EB4200">
        <w:rPr>
          <w:rFonts w:ascii="Arial" w:hAnsi="Arial"/>
          <w:sz w:val="24"/>
        </w:rPr>
        <w:t>M</w:t>
      </w:r>
      <w:r w:rsidRPr="007C3CB4">
        <w:rPr>
          <w:rFonts w:ascii="Arial" w:hAnsi="Arial"/>
          <w:sz w:val="24"/>
        </w:rPr>
        <w:t>enu.</w:t>
      </w:r>
    </w:p>
    <w:p w14:paraId="639AB464" w14:textId="77777777" w:rsidR="008E2281" w:rsidRPr="007C0001" w:rsidRDefault="008E2281" w:rsidP="00EF28CE">
      <w:pPr>
        <w:pStyle w:val="ListParagraph"/>
        <w:numPr>
          <w:ilvl w:val="0"/>
          <w:numId w:val="89"/>
        </w:numPr>
      </w:pPr>
      <w:r w:rsidRPr="007C0001">
        <w:rPr>
          <w:rFonts w:ascii="Arial" w:hAnsi="Arial"/>
          <w:sz w:val="24"/>
        </w:rPr>
        <w:t xml:space="preserve">Follow the dialog steps to extract </w:t>
      </w:r>
      <w:r>
        <w:rPr>
          <w:rFonts w:ascii="Arial" w:hAnsi="Arial" w:cs="Arial"/>
          <w:sz w:val="24"/>
          <w:szCs w:val="24"/>
        </w:rPr>
        <w:t>the zip file</w:t>
      </w:r>
      <w:r w:rsidRPr="007C0001">
        <w:rPr>
          <w:rFonts w:ascii="Arial" w:hAnsi="Arial"/>
          <w:sz w:val="24"/>
        </w:rPr>
        <w:t xml:space="preserve"> to a folder of your choice.</w:t>
      </w:r>
    </w:p>
    <w:p w14:paraId="410747A8" w14:textId="77777777" w:rsidR="008E2281" w:rsidRPr="00651DDA" w:rsidRDefault="008E2281" w:rsidP="008E2281">
      <w:pPr>
        <w:rPr>
          <w:lang w:eastAsia="en-IN"/>
        </w:rPr>
      </w:pPr>
      <w:r w:rsidRPr="00651DDA">
        <w:rPr>
          <w:lang w:eastAsia="en-IN"/>
        </w:rPr>
        <w:t xml:space="preserve">When finished, your chosen folder should contain a folder named after the version of the release, for example, </w:t>
      </w:r>
      <w:r>
        <w:rPr>
          <w:lang w:eastAsia="en-IN"/>
        </w:rPr>
        <w:t>OR-40</w:t>
      </w:r>
      <w:r w:rsidRPr="00651DDA">
        <w:rPr>
          <w:lang w:eastAsia="en-IN"/>
        </w:rPr>
        <w:t>_XX.XX.XX. Make a note of the location of this folder for use in the next section of this document.</w:t>
      </w:r>
    </w:p>
    <w:p w14:paraId="2774BD87" w14:textId="62D13AA9" w:rsidR="001A1845" w:rsidRPr="00651DDA" w:rsidRDefault="001A1845" w:rsidP="004540B6">
      <w:pPr>
        <w:pStyle w:val="Heading3"/>
        <w:rPr>
          <w:lang w:eastAsia="en-IN"/>
        </w:rPr>
      </w:pPr>
      <w:bookmarkStart w:id="708" w:name="_Toc93946843"/>
      <w:r>
        <w:t xml:space="preserve">Upgrade the Audio </w:t>
      </w:r>
      <w:r w:rsidR="00EB4200">
        <w:t>Firmware</w:t>
      </w:r>
      <w:bookmarkEnd w:id="708"/>
    </w:p>
    <w:p w14:paraId="3A50CA8E" w14:textId="39D88C2E" w:rsidR="00F205DE" w:rsidRDefault="00B259EB" w:rsidP="00E56E48">
      <w:pPr>
        <w:rPr>
          <w:rFonts w:cs="Arial"/>
        </w:rPr>
      </w:pPr>
      <w:r>
        <w:rPr>
          <w:rFonts w:cs="Arial"/>
        </w:rPr>
        <w:t xml:space="preserve">The procedure to upgrade </w:t>
      </w:r>
      <w:r w:rsidR="000C7D0D">
        <w:rPr>
          <w:rFonts w:cs="Arial"/>
        </w:rPr>
        <w:t xml:space="preserve">the </w:t>
      </w:r>
      <w:r>
        <w:rPr>
          <w:rFonts w:cs="Arial"/>
        </w:rPr>
        <w:t xml:space="preserve">audio </w:t>
      </w:r>
      <w:r w:rsidR="000C7D0D">
        <w:rPr>
          <w:rFonts w:cs="Arial"/>
        </w:rPr>
        <w:t>firmware</w:t>
      </w:r>
      <w:r>
        <w:rPr>
          <w:rFonts w:cs="Arial"/>
        </w:rPr>
        <w:t xml:space="preserve"> is same as the procedure for upgrading </w:t>
      </w:r>
      <w:r w:rsidR="000C7D0D">
        <w:rPr>
          <w:rFonts w:cs="Arial"/>
        </w:rPr>
        <w:t xml:space="preserve">the </w:t>
      </w:r>
      <w:r>
        <w:rPr>
          <w:rFonts w:cs="Arial"/>
        </w:rPr>
        <w:t>device firmware</w:t>
      </w:r>
      <w:r w:rsidR="00F43C45">
        <w:rPr>
          <w:rFonts w:cs="Arial"/>
        </w:rPr>
        <w:t xml:space="preserve"> (</w:t>
      </w:r>
      <w:r w:rsidR="000C7D0D">
        <w:rPr>
          <w:rFonts w:cs="Arial"/>
        </w:rPr>
        <w:t>s</w:t>
      </w:r>
      <w:r w:rsidR="00F43C45">
        <w:rPr>
          <w:rFonts w:cs="Arial"/>
        </w:rPr>
        <w:t xml:space="preserve">ee </w:t>
      </w:r>
      <w:r w:rsidR="005A0803">
        <w:rPr>
          <w:rFonts w:cs="Arial"/>
        </w:rPr>
        <w:t xml:space="preserve">the </w:t>
      </w:r>
      <w:r w:rsidR="00F43C45">
        <w:rPr>
          <w:rFonts w:cs="Arial"/>
        </w:rPr>
        <w:t xml:space="preserve">section </w:t>
      </w:r>
      <w:r w:rsidR="00F43C45" w:rsidRPr="00C96C39">
        <w:rPr>
          <w:rFonts w:eastAsia="Calibri" w:cs="Arial"/>
          <w:color w:val="0000FF"/>
        </w:rPr>
        <w:fldChar w:fldCharType="begin"/>
      </w:r>
      <w:r w:rsidR="00F43C45" w:rsidRPr="00C96C39">
        <w:rPr>
          <w:rFonts w:eastAsia="Calibri" w:cs="Arial"/>
          <w:color w:val="0000FF"/>
        </w:rPr>
        <w:instrText xml:space="preserve"> REF _Ref74047524 \h </w:instrText>
      </w:r>
      <w:r w:rsidR="00646B18">
        <w:rPr>
          <w:rFonts w:eastAsia="Calibri" w:cs="Arial"/>
          <w:color w:val="0000FF"/>
        </w:rPr>
        <w:instrText xml:space="preserve"> \* MERGEFORMAT </w:instrText>
      </w:r>
      <w:r w:rsidR="00F43C45" w:rsidRPr="00C96C39">
        <w:rPr>
          <w:rFonts w:eastAsia="Calibri" w:cs="Arial"/>
          <w:color w:val="0000FF"/>
        </w:rPr>
      </w:r>
      <w:r w:rsidR="00F43C45" w:rsidRPr="00C96C39">
        <w:rPr>
          <w:rFonts w:eastAsia="Calibri" w:cs="Arial"/>
          <w:color w:val="0000FF"/>
        </w:rPr>
        <w:fldChar w:fldCharType="separate"/>
      </w:r>
      <w:r w:rsidR="00F43C45" w:rsidRPr="00C96C39">
        <w:rPr>
          <w:rFonts w:eastAsia="Calibri" w:cs="Arial"/>
          <w:color w:val="0000FF"/>
        </w:rPr>
        <w:t>Device Firmware Upgrade</w:t>
      </w:r>
      <w:r w:rsidR="00F43C45" w:rsidRPr="00C96C39">
        <w:rPr>
          <w:rFonts w:eastAsia="Calibri" w:cs="Arial"/>
          <w:color w:val="0000FF"/>
        </w:rPr>
        <w:fldChar w:fldCharType="end"/>
      </w:r>
      <w:r w:rsidR="00F43C45">
        <w:rPr>
          <w:rFonts w:cs="Arial"/>
        </w:rPr>
        <w:t>)</w:t>
      </w:r>
      <w:r>
        <w:rPr>
          <w:rFonts w:cs="Arial"/>
        </w:rPr>
        <w:t xml:space="preserve">. </w:t>
      </w:r>
    </w:p>
    <w:p w14:paraId="2867A766" w14:textId="31C81F87" w:rsidR="00F205DE" w:rsidRDefault="00F205DE" w:rsidP="00E56E48">
      <w:pPr>
        <w:rPr>
          <w:rFonts w:cs="Arial"/>
        </w:rPr>
      </w:pPr>
    </w:p>
    <w:p w14:paraId="5262967A" w14:textId="66A573A9" w:rsidR="00650122" w:rsidRPr="004540B6" w:rsidRDefault="00650122" w:rsidP="004540B6">
      <w:pPr>
        <w:rPr>
          <w:rFonts w:cs="Arial"/>
        </w:rPr>
      </w:pPr>
      <w:r w:rsidRPr="004540B6">
        <w:rPr>
          <w:rFonts w:cs="Arial"/>
        </w:rPr>
        <w:t xml:space="preserve">Please make sure </w:t>
      </w:r>
      <w:r w:rsidR="000C7D0D">
        <w:rPr>
          <w:rFonts w:cs="Arial"/>
        </w:rPr>
        <w:t>that</w:t>
      </w:r>
      <w:r w:rsidRPr="004540B6">
        <w:rPr>
          <w:rFonts w:cs="Arial"/>
        </w:rPr>
        <w:t xml:space="preserve"> audio </w:t>
      </w:r>
      <w:r w:rsidR="000C7D0D">
        <w:rPr>
          <w:rFonts w:cs="Arial"/>
        </w:rPr>
        <w:t>firmware version</w:t>
      </w:r>
      <w:r w:rsidRPr="004540B6">
        <w:rPr>
          <w:rFonts w:cs="Arial"/>
        </w:rPr>
        <w:t xml:space="preserve"> </w:t>
      </w:r>
      <w:r>
        <w:rPr>
          <w:rFonts w:cs="Arial"/>
        </w:rPr>
        <w:t xml:space="preserve">you </w:t>
      </w:r>
      <w:r w:rsidR="000C7D0D">
        <w:rPr>
          <w:rFonts w:cs="Arial"/>
        </w:rPr>
        <w:t>have downloaded</w:t>
      </w:r>
      <w:r>
        <w:rPr>
          <w:rFonts w:cs="Arial"/>
        </w:rPr>
        <w:t xml:space="preserve"> </w:t>
      </w:r>
      <w:r w:rsidRPr="004540B6">
        <w:rPr>
          <w:rFonts w:cs="Arial"/>
        </w:rPr>
        <w:t>is compatible with the firmware version</w:t>
      </w:r>
      <w:r>
        <w:rPr>
          <w:rFonts w:cs="Arial"/>
        </w:rPr>
        <w:t xml:space="preserve"> installed on your device</w:t>
      </w:r>
      <w:r w:rsidRPr="004540B6">
        <w:rPr>
          <w:rFonts w:cs="Arial"/>
        </w:rPr>
        <w:t xml:space="preserve">. You </w:t>
      </w:r>
      <w:r w:rsidR="00961B84">
        <w:rPr>
          <w:rFonts w:cs="Arial"/>
        </w:rPr>
        <w:t xml:space="preserve">will </w:t>
      </w:r>
      <w:r w:rsidRPr="004540B6">
        <w:rPr>
          <w:rFonts w:cs="Arial"/>
        </w:rPr>
        <w:t>be able to find th</w:t>
      </w:r>
      <w:r w:rsidR="00961B84">
        <w:rPr>
          <w:rFonts w:cs="Arial"/>
        </w:rPr>
        <w:t>is</w:t>
      </w:r>
      <w:r w:rsidRPr="004540B6">
        <w:rPr>
          <w:rFonts w:cs="Arial"/>
        </w:rPr>
        <w:t xml:space="preserve"> information from the release note</w:t>
      </w:r>
      <w:r w:rsidR="00961B84">
        <w:rPr>
          <w:rFonts w:cs="Arial"/>
        </w:rPr>
        <w:t>s</w:t>
      </w:r>
      <w:r w:rsidRPr="004540B6">
        <w:rPr>
          <w:rFonts w:cs="Arial"/>
        </w:rPr>
        <w:t xml:space="preserve"> </w:t>
      </w:r>
      <w:r w:rsidR="00961B84">
        <w:rPr>
          <w:rFonts w:cs="Arial"/>
        </w:rPr>
        <w:t xml:space="preserve">in </w:t>
      </w:r>
      <w:r w:rsidRPr="004540B6">
        <w:rPr>
          <w:rFonts w:cs="Arial"/>
        </w:rPr>
        <w:t xml:space="preserve">the </w:t>
      </w:r>
      <w:r w:rsidR="00961B84">
        <w:rPr>
          <w:rFonts w:cs="Arial"/>
        </w:rPr>
        <w:t>a</w:t>
      </w:r>
      <w:r w:rsidRPr="004540B6">
        <w:rPr>
          <w:rFonts w:cs="Arial"/>
        </w:rPr>
        <w:t xml:space="preserve">udio </w:t>
      </w:r>
      <w:r w:rsidR="00961B84">
        <w:rPr>
          <w:rFonts w:cs="Arial"/>
        </w:rPr>
        <w:t>firmware</w:t>
      </w:r>
      <w:r w:rsidRPr="004540B6">
        <w:rPr>
          <w:rFonts w:cs="Arial"/>
        </w:rPr>
        <w:t xml:space="preserve"> package</w:t>
      </w:r>
      <w:r w:rsidR="00961B84">
        <w:rPr>
          <w:rFonts w:cs="Arial"/>
        </w:rPr>
        <w:t xml:space="preserve"> or the device firmware package</w:t>
      </w:r>
      <w:r w:rsidRPr="004540B6">
        <w:rPr>
          <w:rFonts w:cs="Arial"/>
        </w:rPr>
        <w:t>.</w:t>
      </w:r>
    </w:p>
    <w:p w14:paraId="656E4539" w14:textId="77777777" w:rsidR="00650122" w:rsidRDefault="00650122" w:rsidP="00E56E48">
      <w:pPr>
        <w:rPr>
          <w:rFonts w:cs="Arial"/>
        </w:rPr>
      </w:pPr>
    </w:p>
    <w:p w14:paraId="79E6B784" w14:textId="110B12C8" w:rsidR="00B259EB" w:rsidRDefault="00C914F6" w:rsidP="00E56E48">
      <w:pPr>
        <w:rPr>
          <w:rFonts w:cs="Arial"/>
        </w:rPr>
      </w:pPr>
      <w:r>
        <w:rPr>
          <w:rFonts w:cs="Arial"/>
        </w:rPr>
        <w:t>When</w:t>
      </w:r>
      <w:r w:rsidR="00B259EB">
        <w:rPr>
          <w:rFonts w:cs="Arial"/>
        </w:rPr>
        <w:t xml:space="preserve"> upgrading </w:t>
      </w:r>
      <w:r w:rsidR="00045E3C">
        <w:rPr>
          <w:rFonts w:cs="Arial"/>
        </w:rPr>
        <w:t>using the</w:t>
      </w:r>
      <w:r w:rsidR="00B259EB">
        <w:rPr>
          <w:rFonts w:cs="Arial"/>
        </w:rPr>
        <w:t xml:space="preserve"> Windows upgrade utility, you </w:t>
      </w:r>
      <w:r w:rsidR="00045E3C">
        <w:rPr>
          <w:rFonts w:cs="Arial"/>
        </w:rPr>
        <w:t xml:space="preserve">will </w:t>
      </w:r>
      <w:r w:rsidR="00B259EB">
        <w:rPr>
          <w:rFonts w:cs="Arial"/>
        </w:rPr>
        <w:t xml:space="preserve">need to browse </w:t>
      </w:r>
      <w:r w:rsidR="00045E3C">
        <w:rPr>
          <w:rFonts w:cs="Arial"/>
        </w:rPr>
        <w:t xml:space="preserve">and locate </w:t>
      </w:r>
      <w:r w:rsidR="00B259EB">
        <w:rPr>
          <w:rFonts w:cs="Arial"/>
        </w:rPr>
        <w:t xml:space="preserve">the audio </w:t>
      </w:r>
      <w:r w:rsidR="00045E3C">
        <w:rPr>
          <w:rFonts w:cs="Arial"/>
        </w:rPr>
        <w:t>firmware</w:t>
      </w:r>
      <w:r w:rsidR="00B259EB">
        <w:rPr>
          <w:rFonts w:cs="Arial"/>
        </w:rPr>
        <w:t xml:space="preserve"> </w:t>
      </w:r>
      <w:r w:rsidR="00045E3C">
        <w:rPr>
          <w:rFonts w:cs="Arial"/>
        </w:rPr>
        <w:t xml:space="preserve">binary (.bin) </w:t>
      </w:r>
      <w:r w:rsidR="00B259EB">
        <w:rPr>
          <w:rFonts w:cs="Arial"/>
        </w:rPr>
        <w:t xml:space="preserve">file instead of </w:t>
      </w:r>
      <w:r w:rsidR="00045E3C">
        <w:rPr>
          <w:rFonts w:cs="Arial"/>
        </w:rPr>
        <w:t>the device fi</w:t>
      </w:r>
      <w:r w:rsidR="00B259EB">
        <w:rPr>
          <w:rFonts w:cs="Arial"/>
        </w:rPr>
        <w:t xml:space="preserve">rmware </w:t>
      </w:r>
      <w:r w:rsidR="00045E3C">
        <w:rPr>
          <w:rFonts w:cs="Arial"/>
        </w:rPr>
        <w:t>binary</w:t>
      </w:r>
      <w:r w:rsidR="00B259EB">
        <w:rPr>
          <w:rFonts w:cs="Arial"/>
        </w:rPr>
        <w:t xml:space="preserve"> file.</w:t>
      </w:r>
      <w:r w:rsidR="00CA7F72">
        <w:rPr>
          <w:rFonts w:cs="Arial"/>
        </w:rPr>
        <w:t xml:space="preserve"> After you select a valid audio </w:t>
      </w:r>
      <w:r w:rsidR="00045E3C">
        <w:rPr>
          <w:rFonts w:cs="Arial"/>
        </w:rPr>
        <w:t xml:space="preserve">firmware </w:t>
      </w:r>
      <w:r w:rsidR="00CA7F72">
        <w:rPr>
          <w:rFonts w:cs="Arial"/>
        </w:rPr>
        <w:t xml:space="preserve">binary file, </w:t>
      </w:r>
      <w:r w:rsidR="00045E3C">
        <w:rPr>
          <w:rFonts w:cs="Arial"/>
        </w:rPr>
        <w:t>the upgrade u</w:t>
      </w:r>
      <w:r w:rsidR="00CA7F72">
        <w:rPr>
          <w:rFonts w:cs="Arial"/>
        </w:rPr>
        <w:t xml:space="preserve">tility </w:t>
      </w:r>
      <w:r w:rsidR="00045E3C">
        <w:rPr>
          <w:rFonts w:cs="Arial"/>
        </w:rPr>
        <w:t xml:space="preserve">will </w:t>
      </w:r>
      <w:r w:rsidR="00CA7F72">
        <w:rPr>
          <w:rFonts w:cs="Arial"/>
        </w:rPr>
        <w:t>show “Audio Upgrade” in the “Upgrade mode” field.</w:t>
      </w:r>
    </w:p>
    <w:p w14:paraId="1E923F63" w14:textId="77777777" w:rsidR="006E307A" w:rsidRDefault="006E307A" w:rsidP="00E56E48">
      <w:pPr>
        <w:rPr>
          <w:rFonts w:cs="Arial"/>
        </w:rPr>
      </w:pPr>
    </w:p>
    <w:p w14:paraId="6681F792" w14:textId="38E480A5" w:rsidR="00B259EB" w:rsidRDefault="00F205DE" w:rsidP="00E56E48">
      <w:pPr>
        <w:rPr>
          <w:rFonts w:cs="Arial"/>
        </w:rPr>
      </w:pPr>
      <w:r>
        <w:rPr>
          <w:rFonts w:cs="Arial"/>
        </w:rPr>
        <w:t>Similarly, wh</w:t>
      </w:r>
      <w:r w:rsidR="00C914F6">
        <w:rPr>
          <w:rFonts w:cs="Arial"/>
        </w:rPr>
        <w:t>en</w:t>
      </w:r>
      <w:r>
        <w:rPr>
          <w:rFonts w:cs="Arial"/>
        </w:rPr>
        <w:t xml:space="preserve"> upgrading through </w:t>
      </w:r>
      <w:r w:rsidR="00C914F6">
        <w:rPr>
          <w:rFonts w:cs="Arial"/>
        </w:rPr>
        <w:t xml:space="preserve">the </w:t>
      </w:r>
      <w:r>
        <w:rPr>
          <w:rFonts w:cs="Arial"/>
        </w:rPr>
        <w:t xml:space="preserve">SD card, you </w:t>
      </w:r>
      <w:r w:rsidR="00C914F6">
        <w:rPr>
          <w:rFonts w:cs="Arial"/>
        </w:rPr>
        <w:t xml:space="preserve">will </w:t>
      </w:r>
      <w:r>
        <w:rPr>
          <w:rFonts w:cs="Arial"/>
        </w:rPr>
        <w:t xml:space="preserve">need to copy the </w:t>
      </w:r>
      <w:r w:rsidR="00C914F6">
        <w:rPr>
          <w:rFonts w:cs="Arial"/>
        </w:rPr>
        <w:t>a</w:t>
      </w:r>
      <w:r>
        <w:rPr>
          <w:rFonts w:cs="Arial"/>
        </w:rPr>
        <w:t xml:space="preserve">udio </w:t>
      </w:r>
      <w:r w:rsidR="00C914F6">
        <w:rPr>
          <w:rFonts w:cs="Arial"/>
        </w:rPr>
        <w:t xml:space="preserve">firmware </w:t>
      </w:r>
      <w:r>
        <w:rPr>
          <w:rFonts w:cs="Arial"/>
        </w:rPr>
        <w:t xml:space="preserve">binary file to the root directory of the SD card instead of </w:t>
      </w:r>
      <w:r w:rsidR="00C914F6">
        <w:rPr>
          <w:rFonts w:cs="Arial"/>
        </w:rPr>
        <w:t xml:space="preserve">the device </w:t>
      </w:r>
      <w:r>
        <w:rPr>
          <w:rFonts w:cs="Arial"/>
        </w:rPr>
        <w:t>firmware binary file.</w:t>
      </w:r>
      <w:r w:rsidR="00202BBC">
        <w:rPr>
          <w:rFonts w:cs="Arial"/>
        </w:rPr>
        <w:t xml:space="preserve"> Please </w:t>
      </w:r>
      <w:r w:rsidR="00C914F6">
        <w:rPr>
          <w:rFonts w:cs="Arial"/>
        </w:rPr>
        <w:t>be</w:t>
      </w:r>
      <w:r w:rsidR="00202BBC">
        <w:rPr>
          <w:rFonts w:cs="Arial"/>
        </w:rPr>
        <w:t xml:space="preserve"> sure to remove the </w:t>
      </w:r>
      <w:r w:rsidR="00C914F6">
        <w:rPr>
          <w:rFonts w:cs="Arial"/>
        </w:rPr>
        <w:t>device</w:t>
      </w:r>
      <w:r w:rsidR="00202BBC">
        <w:rPr>
          <w:rFonts w:cs="Arial"/>
        </w:rPr>
        <w:t xml:space="preserve"> firmware binary </w:t>
      </w:r>
      <w:r w:rsidR="00C914F6">
        <w:rPr>
          <w:rFonts w:cs="Arial"/>
        </w:rPr>
        <w:t xml:space="preserve">file </w:t>
      </w:r>
      <w:r w:rsidR="00202BBC">
        <w:rPr>
          <w:rFonts w:cs="Arial"/>
        </w:rPr>
        <w:t xml:space="preserve">from the root directory of the SD card while performing the </w:t>
      </w:r>
      <w:r w:rsidR="00C914F6">
        <w:rPr>
          <w:rFonts w:cs="Arial"/>
        </w:rPr>
        <w:t>a</w:t>
      </w:r>
      <w:r w:rsidR="00202BBC">
        <w:rPr>
          <w:rFonts w:cs="Arial"/>
        </w:rPr>
        <w:t xml:space="preserve">udio </w:t>
      </w:r>
      <w:r w:rsidR="00C914F6">
        <w:rPr>
          <w:rFonts w:cs="Arial"/>
        </w:rPr>
        <w:t>firmware</w:t>
      </w:r>
      <w:r w:rsidR="00202BBC">
        <w:rPr>
          <w:rFonts w:cs="Arial"/>
        </w:rPr>
        <w:t xml:space="preserve"> upgrade.</w:t>
      </w:r>
    </w:p>
    <w:p w14:paraId="327783CB" w14:textId="2E07D6D1" w:rsidR="00AB6D85" w:rsidRDefault="00AB6D85" w:rsidP="00E56E48">
      <w:pPr>
        <w:rPr>
          <w:rFonts w:cs="Arial"/>
        </w:rPr>
      </w:pPr>
    </w:p>
    <w:p w14:paraId="7DC8E21E" w14:textId="50E7E2B1" w:rsidR="00AB6D85" w:rsidRDefault="00AB6D85" w:rsidP="00E56E48">
      <w:pPr>
        <w:rPr>
          <w:rFonts w:cs="Arial"/>
        </w:rPr>
      </w:pPr>
      <w:r>
        <w:rPr>
          <w:rFonts w:cs="Arial"/>
        </w:rPr>
        <w:t xml:space="preserve">The rest of the process </w:t>
      </w:r>
      <w:r w:rsidR="00C914F6">
        <w:rPr>
          <w:rFonts w:cs="Arial"/>
        </w:rPr>
        <w:t>remains</w:t>
      </w:r>
      <w:r>
        <w:rPr>
          <w:rFonts w:cs="Arial"/>
        </w:rPr>
        <w:t xml:space="preserve"> </w:t>
      </w:r>
      <w:r w:rsidR="007A7648">
        <w:rPr>
          <w:rFonts w:cs="Arial"/>
        </w:rPr>
        <w:t>the same</w:t>
      </w:r>
      <w:r>
        <w:rPr>
          <w:rFonts w:cs="Arial"/>
        </w:rPr>
        <w:t>.</w:t>
      </w:r>
    </w:p>
    <w:p w14:paraId="683A4E37" w14:textId="329C23A7" w:rsidR="00A51777" w:rsidRDefault="00A51777" w:rsidP="004540B6">
      <w:pPr>
        <w:pStyle w:val="Heading2"/>
      </w:pPr>
      <w:bookmarkStart w:id="709" w:name="_Toc93946844"/>
      <w:r w:rsidRPr="008C272A">
        <w:t>Troubleshooting</w:t>
      </w:r>
      <w:bookmarkEnd w:id="703"/>
      <w:bookmarkEnd w:id="704"/>
      <w:bookmarkEnd w:id="705"/>
      <w:bookmarkEnd w:id="706"/>
      <w:bookmarkEnd w:id="709"/>
    </w:p>
    <w:p w14:paraId="1FD7825A" w14:textId="422F0743" w:rsidR="00A51777" w:rsidRPr="006F7150" w:rsidRDefault="00A51777" w:rsidP="00D508FB">
      <w:pPr>
        <w:pStyle w:val="ListParagraph"/>
        <w:numPr>
          <w:ilvl w:val="0"/>
          <w:numId w:val="64"/>
        </w:numPr>
        <w:rPr>
          <w:rFonts w:ascii="Arial" w:hAnsi="Arial" w:cs="Arial"/>
          <w:sz w:val="24"/>
          <w:szCs w:val="24"/>
        </w:rPr>
      </w:pPr>
      <w:r>
        <w:rPr>
          <w:rFonts w:ascii="Arial" w:hAnsi="Arial" w:cs="Arial"/>
          <w:sz w:val="24"/>
          <w:szCs w:val="24"/>
        </w:rPr>
        <w:t>In case the unit freezes up or does not accept any commands at all, y</w:t>
      </w:r>
      <w:r w:rsidRPr="006F7150">
        <w:rPr>
          <w:rFonts w:ascii="Arial" w:hAnsi="Arial" w:cs="Arial"/>
          <w:sz w:val="24"/>
          <w:szCs w:val="24"/>
        </w:rPr>
        <w:t xml:space="preserve">ou can </w:t>
      </w:r>
      <w:r>
        <w:rPr>
          <w:rFonts w:ascii="Arial" w:hAnsi="Arial" w:cs="Arial"/>
          <w:sz w:val="24"/>
          <w:szCs w:val="24"/>
        </w:rPr>
        <w:t>perform a recovery</w:t>
      </w:r>
      <w:r w:rsidR="00C914F6">
        <w:rPr>
          <w:rFonts w:ascii="Arial" w:hAnsi="Arial" w:cs="Arial"/>
          <w:sz w:val="24"/>
          <w:szCs w:val="24"/>
        </w:rPr>
        <w:t xml:space="preserve"> operation by </w:t>
      </w:r>
      <w:r w:rsidRPr="006F7150">
        <w:rPr>
          <w:rFonts w:ascii="Arial" w:hAnsi="Arial" w:cs="Arial"/>
          <w:sz w:val="24"/>
          <w:szCs w:val="24"/>
        </w:rPr>
        <w:t>follow</w:t>
      </w:r>
      <w:r w:rsidR="00C914F6">
        <w:rPr>
          <w:rFonts w:ascii="Arial" w:hAnsi="Arial" w:cs="Arial"/>
          <w:sz w:val="24"/>
          <w:szCs w:val="24"/>
        </w:rPr>
        <w:t>ing</w:t>
      </w:r>
      <w:r w:rsidRPr="006F7150">
        <w:rPr>
          <w:rFonts w:ascii="Arial" w:hAnsi="Arial" w:cs="Arial"/>
          <w:sz w:val="24"/>
          <w:szCs w:val="24"/>
        </w:rPr>
        <w:t xml:space="preserve"> the steps suggested below</w:t>
      </w:r>
      <w:r>
        <w:rPr>
          <w:rFonts w:ascii="Arial" w:hAnsi="Arial" w:cs="Arial"/>
          <w:sz w:val="24"/>
          <w:szCs w:val="24"/>
        </w:rPr>
        <w:t>.</w:t>
      </w:r>
    </w:p>
    <w:p w14:paraId="29B07F87" w14:textId="77777777" w:rsidR="00A51777" w:rsidRPr="006F7150" w:rsidRDefault="00A51777" w:rsidP="00D508FB">
      <w:pPr>
        <w:pStyle w:val="ListParagraph"/>
        <w:numPr>
          <w:ilvl w:val="1"/>
          <w:numId w:val="64"/>
        </w:numPr>
        <w:rPr>
          <w:rFonts w:ascii="Arial" w:hAnsi="Arial" w:cs="Arial"/>
          <w:sz w:val="24"/>
          <w:szCs w:val="24"/>
        </w:rPr>
      </w:pPr>
      <w:r w:rsidRPr="006F7150">
        <w:rPr>
          <w:rFonts w:ascii="Arial" w:hAnsi="Arial" w:cs="Arial"/>
          <w:sz w:val="24"/>
          <w:szCs w:val="24"/>
        </w:rPr>
        <w:t xml:space="preserve">Try a different key combination to upgrade </w:t>
      </w:r>
      <w:r>
        <w:rPr>
          <w:rFonts w:ascii="Arial" w:hAnsi="Arial" w:cs="Arial"/>
          <w:sz w:val="24"/>
          <w:szCs w:val="24"/>
        </w:rPr>
        <w:t>(see below)</w:t>
      </w:r>
      <w:r w:rsidRPr="006F7150">
        <w:rPr>
          <w:rFonts w:ascii="Arial" w:hAnsi="Arial" w:cs="Arial"/>
          <w:sz w:val="24"/>
          <w:szCs w:val="24"/>
        </w:rPr>
        <w:t>.</w:t>
      </w:r>
    </w:p>
    <w:p w14:paraId="731926CC" w14:textId="04ED8F0F" w:rsidR="00A51777" w:rsidRPr="006F7150" w:rsidRDefault="00A51777" w:rsidP="00D508FB">
      <w:pPr>
        <w:pStyle w:val="ListParagraph"/>
        <w:numPr>
          <w:ilvl w:val="1"/>
          <w:numId w:val="64"/>
        </w:numPr>
        <w:rPr>
          <w:rFonts w:ascii="Arial" w:hAnsi="Arial" w:cs="Arial"/>
          <w:sz w:val="24"/>
          <w:szCs w:val="24"/>
        </w:rPr>
      </w:pPr>
      <w:r w:rsidRPr="006F7150">
        <w:rPr>
          <w:rFonts w:ascii="Arial" w:hAnsi="Arial" w:cs="Arial"/>
          <w:sz w:val="24"/>
          <w:szCs w:val="24"/>
        </w:rPr>
        <w:t>Make sure that you have the binary file “</w:t>
      </w:r>
      <w:r w:rsidR="004973AE">
        <w:rPr>
          <w:rFonts w:ascii="Arial" w:hAnsi="Arial" w:cs="Arial"/>
          <w:sz w:val="24"/>
          <w:szCs w:val="24"/>
        </w:rPr>
        <w:t>Orbit Reader 40</w:t>
      </w:r>
      <w:r w:rsidRPr="006F7150">
        <w:rPr>
          <w:rFonts w:ascii="Arial" w:hAnsi="Arial" w:cs="Arial"/>
          <w:sz w:val="24"/>
          <w:szCs w:val="24"/>
        </w:rPr>
        <w:t xml:space="preserve"> - Target Software v</w:t>
      </w:r>
      <w:r w:rsidR="00BF776D">
        <w:rPr>
          <w:rFonts w:ascii="Arial" w:hAnsi="Arial" w:cs="Arial"/>
          <w:sz w:val="24"/>
          <w:szCs w:val="24"/>
        </w:rPr>
        <w:t>B0</w:t>
      </w:r>
      <w:r w:rsidRPr="006F7150">
        <w:rPr>
          <w:rFonts w:ascii="Arial" w:hAnsi="Arial" w:cs="Arial"/>
          <w:sz w:val="24"/>
          <w:szCs w:val="24"/>
        </w:rPr>
        <w:t>.0</w:t>
      </w:r>
      <w:r w:rsidR="00BF776D">
        <w:rPr>
          <w:rFonts w:ascii="Arial" w:hAnsi="Arial" w:cs="Arial"/>
          <w:sz w:val="24"/>
          <w:szCs w:val="24"/>
        </w:rPr>
        <w:t>0</w:t>
      </w:r>
      <w:r w:rsidRPr="006F7150">
        <w:rPr>
          <w:rFonts w:ascii="Arial" w:hAnsi="Arial" w:cs="Arial"/>
          <w:sz w:val="24"/>
          <w:szCs w:val="24"/>
        </w:rPr>
        <w:t>.00.XXrYY.bin” into the root directory of the SD card</w:t>
      </w:r>
      <w:r>
        <w:rPr>
          <w:rFonts w:ascii="Arial" w:hAnsi="Arial" w:cs="Arial"/>
          <w:sz w:val="24"/>
          <w:szCs w:val="24"/>
        </w:rPr>
        <w:t>.</w:t>
      </w:r>
    </w:p>
    <w:p w14:paraId="26F24843" w14:textId="213672A1" w:rsidR="00A51777" w:rsidRPr="006F7150" w:rsidRDefault="00A51777" w:rsidP="00D508FB">
      <w:pPr>
        <w:pStyle w:val="ListParagraph"/>
        <w:numPr>
          <w:ilvl w:val="1"/>
          <w:numId w:val="64"/>
        </w:numPr>
        <w:rPr>
          <w:rFonts w:ascii="Arial" w:hAnsi="Arial" w:cs="Arial"/>
          <w:sz w:val="24"/>
          <w:szCs w:val="24"/>
        </w:rPr>
      </w:pPr>
      <w:r w:rsidRPr="006F7150">
        <w:rPr>
          <w:rFonts w:ascii="Arial" w:hAnsi="Arial" w:cs="Arial"/>
          <w:sz w:val="24"/>
          <w:szCs w:val="24"/>
        </w:rPr>
        <w:t xml:space="preserve">Press and hold </w:t>
      </w:r>
      <w:r>
        <w:rPr>
          <w:rFonts w:ascii="Arial" w:hAnsi="Arial" w:cs="Arial"/>
          <w:sz w:val="24"/>
          <w:szCs w:val="24"/>
        </w:rPr>
        <w:t xml:space="preserve">the </w:t>
      </w:r>
      <w:r w:rsidRPr="006F7150">
        <w:rPr>
          <w:rFonts w:ascii="Arial" w:hAnsi="Arial" w:cs="Arial"/>
          <w:sz w:val="24"/>
          <w:szCs w:val="24"/>
        </w:rPr>
        <w:t xml:space="preserve">Right pan lower + Dot 4 keys + </w:t>
      </w:r>
      <w:r>
        <w:rPr>
          <w:rFonts w:ascii="Arial" w:hAnsi="Arial" w:cs="Arial"/>
          <w:sz w:val="24"/>
          <w:szCs w:val="24"/>
        </w:rPr>
        <w:t xml:space="preserve">the </w:t>
      </w:r>
      <w:r w:rsidRPr="006F7150">
        <w:rPr>
          <w:rFonts w:ascii="Arial" w:hAnsi="Arial" w:cs="Arial"/>
          <w:sz w:val="24"/>
          <w:szCs w:val="24"/>
        </w:rPr>
        <w:t xml:space="preserve">Power </w:t>
      </w:r>
      <w:r>
        <w:rPr>
          <w:rFonts w:ascii="Arial" w:hAnsi="Arial" w:cs="Arial"/>
          <w:sz w:val="24"/>
          <w:szCs w:val="24"/>
        </w:rPr>
        <w:t>button</w:t>
      </w:r>
      <w:r w:rsidRPr="006F7150">
        <w:rPr>
          <w:rFonts w:ascii="Arial" w:hAnsi="Arial" w:cs="Arial"/>
          <w:sz w:val="24"/>
          <w:szCs w:val="24"/>
        </w:rPr>
        <w:t xml:space="preserve"> and wait for the message “Preparing…”. </w:t>
      </w:r>
      <w:r>
        <w:rPr>
          <w:rFonts w:ascii="Arial" w:hAnsi="Arial" w:cs="Arial"/>
          <w:sz w:val="24"/>
          <w:szCs w:val="24"/>
        </w:rPr>
        <w:t>I</w:t>
      </w:r>
      <w:r w:rsidRPr="006F7150">
        <w:rPr>
          <w:rFonts w:ascii="Arial" w:hAnsi="Arial" w:cs="Arial"/>
          <w:sz w:val="24"/>
          <w:szCs w:val="24"/>
        </w:rPr>
        <w:t xml:space="preserve">f you </w:t>
      </w:r>
      <w:r w:rsidR="00010E05" w:rsidRPr="006F7150">
        <w:rPr>
          <w:rFonts w:ascii="Arial" w:hAnsi="Arial" w:cs="Arial"/>
          <w:sz w:val="24"/>
          <w:szCs w:val="24"/>
        </w:rPr>
        <w:t>do not</w:t>
      </w:r>
      <w:r w:rsidRPr="006F7150">
        <w:rPr>
          <w:rFonts w:ascii="Arial" w:hAnsi="Arial" w:cs="Arial"/>
          <w:sz w:val="24"/>
          <w:szCs w:val="24"/>
        </w:rPr>
        <w:t xml:space="preserve"> get any message within 4 or 5 seconds, </w:t>
      </w:r>
      <w:r w:rsidR="00181458" w:rsidRPr="006F7150">
        <w:rPr>
          <w:rFonts w:ascii="Arial" w:hAnsi="Arial" w:cs="Arial"/>
          <w:sz w:val="24"/>
          <w:szCs w:val="24"/>
        </w:rPr>
        <w:t>press</w:t>
      </w:r>
      <w:r w:rsidRPr="006F7150">
        <w:rPr>
          <w:rFonts w:ascii="Arial" w:hAnsi="Arial" w:cs="Arial"/>
          <w:sz w:val="24"/>
          <w:szCs w:val="24"/>
        </w:rPr>
        <w:t xml:space="preserve"> and release </w:t>
      </w:r>
      <w:r>
        <w:rPr>
          <w:rFonts w:ascii="Arial" w:hAnsi="Arial" w:cs="Arial"/>
          <w:sz w:val="24"/>
          <w:szCs w:val="24"/>
        </w:rPr>
        <w:t xml:space="preserve">the </w:t>
      </w:r>
      <w:r w:rsidRPr="006F7150">
        <w:rPr>
          <w:rFonts w:ascii="Arial" w:hAnsi="Arial" w:cs="Arial"/>
          <w:sz w:val="24"/>
          <w:szCs w:val="24"/>
        </w:rPr>
        <w:t xml:space="preserve">Dot 8 key and then release </w:t>
      </w:r>
      <w:r>
        <w:rPr>
          <w:rFonts w:ascii="Arial" w:hAnsi="Arial" w:cs="Arial"/>
          <w:sz w:val="24"/>
          <w:szCs w:val="24"/>
        </w:rPr>
        <w:t xml:space="preserve">the </w:t>
      </w:r>
      <w:r w:rsidRPr="006F7150">
        <w:rPr>
          <w:rFonts w:ascii="Arial" w:hAnsi="Arial" w:cs="Arial"/>
          <w:sz w:val="24"/>
          <w:szCs w:val="24"/>
        </w:rPr>
        <w:t xml:space="preserve">other keys. </w:t>
      </w:r>
    </w:p>
    <w:p w14:paraId="37CAF866" w14:textId="236656CB" w:rsidR="00A51777" w:rsidRPr="006F7150" w:rsidRDefault="00A51777" w:rsidP="00D508FB">
      <w:pPr>
        <w:pStyle w:val="ListParagraph"/>
        <w:numPr>
          <w:ilvl w:val="1"/>
          <w:numId w:val="64"/>
        </w:numPr>
        <w:rPr>
          <w:rFonts w:ascii="Arial" w:hAnsi="Arial" w:cs="Arial"/>
          <w:sz w:val="24"/>
          <w:szCs w:val="24"/>
        </w:rPr>
      </w:pPr>
      <w:r w:rsidRPr="006F7150">
        <w:rPr>
          <w:rFonts w:ascii="Arial" w:hAnsi="Arial" w:cs="Arial"/>
          <w:sz w:val="24"/>
          <w:szCs w:val="24"/>
        </w:rPr>
        <w:t xml:space="preserve">Wait for about a minute. </w:t>
      </w:r>
      <w:r>
        <w:rPr>
          <w:rFonts w:ascii="Arial" w:hAnsi="Arial" w:cs="Arial"/>
          <w:sz w:val="24"/>
          <w:szCs w:val="24"/>
        </w:rPr>
        <w:t xml:space="preserve">The </w:t>
      </w:r>
      <w:r w:rsidR="004973AE">
        <w:rPr>
          <w:rFonts w:ascii="Arial" w:hAnsi="Arial" w:cs="Arial"/>
          <w:sz w:val="24"/>
          <w:szCs w:val="24"/>
        </w:rPr>
        <w:t>Orbit Reader 40</w:t>
      </w:r>
      <w:r>
        <w:rPr>
          <w:rFonts w:ascii="Arial" w:hAnsi="Arial" w:cs="Arial"/>
          <w:sz w:val="24"/>
          <w:szCs w:val="24"/>
        </w:rPr>
        <w:t xml:space="preserve"> </w:t>
      </w:r>
      <w:r w:rsidRPr="006F7150">
        <w:rPr>
          <w:rFonts w:ascii="Arial" w:hAnsi="Arial" w:cs="Arial"/>
          <w:sz w:val="24"/>
          <w:szCs w:val="24"/>
        </w:rPr>
        <w:t>should start upgrading and show the message “Upgrading</w:t>
      </w:r>
      <w:r w:rsidR="00BF776D">
        <w:rPr>
          <w:rFonts w:ascii="Arial" w:hAnsi="Arial" w:cs="Arial"/>
          <w:sz w:val="24"/>
          <w:szCs w:val="24"/>
        </w:rPr>
        <w:t xml:space="preserve"> firmware</w:t>
      </w:r>
      <w:r w:rsidRPr="006F7150">
        <w:rPr>
          <w:rFonts w:ascii="Arial" w:hAnsi="Arial" w:cs="Arial"/>
          <w:sz w:val="24"/>
          <w:szCs w:val="24"/>
        </w:rPr>
        <w:t>”.</w:t>
      </w:r>
    </w:p>
    <w:p w14:paraId="00A83487" w14:textId="77777777" w:rsidR="00A51777" w:rsidRPr="006F7150" w:rsidRDefault="00A51777" w:rsidP="00D508FB">
      <w:pPr>
        <w:pStyle w:val="ListParagraph"/>
        <w:numPr>
          <w:ilvl w:val="1"/>
          <w:numId w:val="64"/>
        </w:numPr>
        <w:rPr>
          <w:rFonts w:ascii="Arial" w:hAnsi="Arial" w:cs="Arial"/>
          <w:sz w:val="24"/>
          <w:szCs w:val="24"/>
        </w:rPr>
      </w:pPr>
      <w:r w:rsidRPr="006F7150">
        <w:rPr>
          <w:rFonts w:ascii="Arial" w:hAnsi="Arial" w:cs="Arial"/>
          <w:sz w:val="24"/>
          <w:szCs w:val="24"/>
        </w:rPr>
        <w:lastRenderedPageBreak/>
        <w:t xml:space="preserve">Typically, it </w:t>
      </w:r>
      <w:r>
        <w:rPr>
          <w:rFonts w:ascii="Arial" w:hAnsi="Arial" w:cs="Arial"/>
          <w:sz w:val="24"/>
          <w:szCs w:val="24"/>
        </w:rPr>
        <w:t>will</w:t>
      </w:r>
      <w:r w:rsidRPr="006F7150">
        <w:rPr>
          <w:rFonts w:ascii="Arial" w:hAnsi="Arial" w:cs="Arial"/>
          <w:sz w:val="24"/>
          <w:szCs w:val="24"/>
        </w:rPr>
        <w:t xml:space="preserve"> take 2.5 to 3 minutes to upgrade the firmware.</w:t>
      </w:r>
    </w:p>
    <w:p w14:paraId="4FF3DFDB" w14:textId="40D8436F" w:rsidR="00A51777" w:rsidRPr="006F7150" w:rsidRDefault="00A51777" w:rsidP="00D508FB">
      <w:pPr>
        <w:pStyle w:val="ListParagraph"/>
        <w:numPr>
          <w:ilvl w:val="1"/>
          <w:numId w:val="64"/>
        </w:numPr>
        <w:rPr>
          <w:rFonts w:ascii="Arial" w:hAnsi="Arial" w:cs="Arial"/>
          <w:sz w:val="24"/>
          <w:szCs w:val="24"/>
        </w:rPr>
      </w:pPr>
      <w:r w:rsidRPr="006F7150">
        <w:rPr>
          <w:rFonts w:ascii="Arial" w:hAnsi="Arial" w:cs="Arial"/>
          <w:sz w:val="24"/>
          <w:szCs w:val="24"/>
        </w:rPr>
        <w:t xml:space="preserve">The </w:t>
      </w:r>
      <w:r w:rsidR="00151292">
        <w:rPr>
          <w:rFonts w:ascii="Arial" w:hAnsi="Arial" w:cs="Arial"/>
          <w:sz w:val="24"/>
          <w:szCs w:val="24"/>
        </w:rPr>
        <w:t>Orbit Reader</w:t>
      </w:r>
      <w:r w:rsidR="004973AE">
        <w:rPr>
          <w:rFonts w:ascii="Arial" w:hAnsi="Arial" w:cs="Arial"/>
          <w:sz w:val="24"/>
          <w:szCs w:val="24"/>
        </w:rPr>
        <w:t xml:space="preserve"> 40</w:t>
      </w:r>
      <w:r w:rsidRPr="006F7150">
        <w:rPr>
          <w:rFonts w:ascii="Arial" w:hAnsi="Arial" w:cs="Arial"/>
          <w:sz w:val="24"/>
          <w:szCs w:val="24"/>
        </w:rPr>
        <w:t xml:space="preserve"> shows the “Upgrade complete” message after completion of a successful firmware upgrade </w:t>
      </w:r>
      <w:r>
        <w:rPr>
          <w:rFonts w:ascii="Arial" w:hAnsi="Arial" w:cs="Arial"/>
          <w:sz w:val="24"/>
          <w:szCs w:val="24"/>
        </w:rPr>
        <w:t xml:space="preserve">for </w:t>
      </w:r>
      <w:r w:rsidRPr="006F7150">
        <w:rPr>
          <w:rFonts w:ascii="Arial" w:hAnsi="Arial" w:cs="Arial"/>
          <w:sz w:val="24"/>
          <w:szCs w:val="24"/>
        </w:rPr>
        <w:t>5 to 8 seconds and then the device will automatically reset/shut down itself.</w:t>
      </w:r>
    </w:p>
    <w:p w14:paraId="75E1B44C" w14:textId="43367AD9" w:rsidR="00A51777" w:rsidRPr="006F7150" w:rsidRDefault="00A51777" w:rsidP="00D508FB">
      <w:pPr>
        <w:pStyle w:val="ListParagraph"/>
        <w:numPr>
          <w:ilvl w:val="0"/>
          <w:numId w:val="64"/>
        </w:numPr>
        <w:rPr>
          <w:rFonts w:ascii="Arial" w:hAnsi="Arial" w:cs="Arial"/>
          <w:sz w:val="24"/>
          <w:szCs w:val="24"/>
        </w:rPr>
      </w:pPr>
      <w:r w:rsidRPr="006F7150">
        <w:rPr>
          <w:rFonts w:ascii="Arial" w:hAnsi="Arial" w:cs="Arial"/>
          <w:sz w:val="24"/>
          <w:szCs w:val="24"/>
        </w:rPr>
        <w:t>I</w:t>
      </w:r>
      <w:r>
        <w:rPr>
          <w:rFonts w:ascii="Arial" w:hAnsi="Arial" w:cs="Arial"/>
          <w:sz w:val="24"/>
          <w:szCs w:val="24"/>
        </w:rPr>
        <w:t>f</w:t>
      </w:r>
      <w:r w:rsidRPr="006F7150">
        <w:rPr>
          <w:rFonts w:ascii="Arial" w:hAnsi="Arial" w:cs="Arial"/>
          <w:sz w:val="24"/>
          <w:szCs w:val="24"/>
        </w:rPr>
        <w:t xml:space="preserve"> the </w:t>
      </w:r>
      <w:r w:rsidR="004973AE">
        <w:rPr>
          <w:rFonts w:ascii="Arial" w:hAnsi="Arial" w:cs="Arial"/>
          <w:sz w:val="24"/>
          <w:szCs w:val="24"/>
        </w:rPr>
        <w:t>Orbit Reader 40</w:t>
      </w:r>
      <w:r>
        <w:rPr>
          <w:rFonts w:ascii="Arial" w:hAnsi="Arial" w:cs="Arial"/>
          <w:sz w:val="24"/>
          <w:szCs w:val="24"/>
        </w:rPr>
        <w:t xml:space="preserve"> </w:t>
      </w:r>
      <w:r w:rsidRPr="006F7150">
        <w:rPr>
          <w:rFonts w:ascii="Arial" w:hAnsi="Arial" w:cs="Arial"/>
          <w:sz w:val="24"/>
          <w:szCs w:val="24"/>
        </w:rPr>
        <w:t xml:space="preserve">does not show the message “Preparing”, make sure you had </w:t>
      </w:r>
      <w:r>
        <w:rPr>
          <w:rFonts w:ascii="Arial" w:hAnsi="Arial" w:cs="Arial"/>
          <w:sz w:val="24"/>
          <w:szCs w:val="24"/>
        </w:rPr>
        <w:t xml:space="preserve">pressed the keys in the correct sequence. </w:t>
      </w:r>
      <w:r w:rsidRPr="006F7150">
        <w:rPr>
          <w:rFonts w:ascii="Arial" w:hAnsi="Arial" w:cs="Arial"/>
          <w:sz w:val="24"/>
          <w:szCs w:val="24"/>
        </w:rPr>
        <w:t>Press and hold the Right pan lower + Dot 4 key</w:t>
      </w:r>
      <w:r>
        <w:rPr>
          <w:rFonts w:ascii="Arial" w:hAnsi="Arial" w:cs="Arial"/>
          <w:sz w:val="24"/>
          <w:szCs w:val="24"/>
        </w:rPr>
        <w:t xml:space="preserve">s and </w:t>
      </w:r>
      <w:r w:rsidRPr="006F7150">
        <w:rPr>
          <w:rFonts w:ascii="Arial" w:hAnsi="Arial" w:cs="Arial"/>
          <w:sz w:val="24"/>
          <w:szCs w:val="24"/>
        </w:rPr>
        <w:t>without releasing them</w:t>
      </w:r>
      <w:r>
        <w:rPr>
          <w:rFonts w:ascii="Arial" w:hAnsi="Arial" w:cs="Arial"/>
          <w:sz w:val="24"/>
          <w:szCs w:val="24"/>
        </w:rPr>
        <w:t>,</w:t>
      </w:r>
      <w:r w:rsidRPr="006F7150">
        <w:rPr>
          <w:rFonts w:ascii="Arial" w:hAnsi="Arial" w:cs="Arial"/>
          <w:sz w:val="24"/>
          <w:szCs w:val="24"/>
        </w:rPr>
        <w:t xml:space="preserve"> press </w:t>
      </w:r>
      <w:r>
        <w:rPr>
          <w:rFonts w:ascii="Arial" w:hAnsi="Arial" w:cs="Arial"/>
          <w:sz w:val="24"/>
          <w:szCs w:val="24"/>
        </w:rPr>
        <w:t xml:space="preserve">the </w:t>
      </w:r>
      <w:r w:rsidRPr="006F7150">
        <w:rPr>
          <w:rFonts w:ascii="Arial" w:hAnsi="Arial" w:cs="Arial"/>
          <w:sz w:val="24"/>
          <w:szCs w:val="24"/>
        </w:rPr>
        <w:t xml:space="preserve">power key </w:t>
      </w:r>
      <w:r>
        <w:rPr>
          <w:rFonts w:ascii="Arial" w:hAnsi="Arial" w:cs="Arial"/>
          <w:sz w:val="24"/>
          <w:szCs w:val="24"/>
        </w:rPr>
        <w:t>to</w:t>
      </w:r>
      <w:r w:rsidRPr="006F7150">
        <w:rPr>
          <w:rFonts w:ascii="Arial" w:hAnsi="Arial" w:cs="Arial"/>
          <w:sz w:val="24"/>
          <w:szCs w:val="24"/>
        </w:rPr>
        <w:t xml:space="preserve"> turn on the device</w:t>
      </w:r>
      <w:r>
        <w:rPr>
          <w:rFonts w:ascii="Arial" w:hAnsi="Arial" w:cs="Arial"/>
          <w:sz w:val="24"/>
          <w:szCs w:val="24"/>
        </w:rPr>
        <w:t>.</w:t>
      </w:r>
    </w:p>
    <w:p w14:paraId="0F21B950" w14:textId="439FD4F6" w:rsidR="00A51777" w:rsidRDefault="00A51777" w:rsidP="00D508FB">
      <w:pPr>
        <w:pStyle w:val="ListParagraph"/>
        <w:numPr>
          <w:ilvl w:val="0"/>
          <w:numId w:val="64"/>
        </w:numPr>
        <w:rPr>
          <w:rFonts w:ascii="Arial" w:hAnsi="Arial" w:cs="Arial"/>
          <w:sz w:val="24"/>
          <w:szCs w:val="24"/>
        </w:rPr>
      </w:pPr>
      <w:r w:rsidRPr="006F7150">
        <w:rPr>
          <w:rFonts w:ascii="Arial" w:hAnsi="Arial" w:cs="Arial"/>
          <w:sz w:val="24"/>
          <w:szCs w:val="24"/>
        </w:rPr>
        <w:t xml:space="preserve">If you are not sure at what stage of </w:t>
      </w:r>
      <w:r>
        <w:rPr>
          <w:rFonts w:ascii="Arial" w:hAnsi="Arial" w:cs="Arial"/>
          <w:sz w:val="24"/>
          <w:szCs w:val="24"/>
        </w:rPr>
        <w:t xml:space="preserve">the </w:t>
      </w:r>
      <w:r w:rsidRPr="006F7150">
        <w:rPr>
          <w:rFonts w:ascii="Arial" w:hAnsi="Arial" w:cs="Arial"/>
          <w:sz w:val="24"/>
          <w:szCs w:val="24"/>
        </w:rPr>
        <w:t>upgrade process you are</w:t>
      </w:r>
      <w:r>
        <w:rPr>
          <w:rFonts w:ascii="Arial" w:hAnsi="Arial" w:cs="Arial"/>
          <w:sz w:val="24"/>
          <w:szCs w:val="24"/>
        </w:rPr>
        <w:t>,</w:t>
      </w:r>
      <w:r w:rsidRPr="006F7150">
        <w:rPr>
          <w:rFonts w:ascii="Arial" w:hAnsi="Arial" w:cs="Arial"/>
          <w:sz w:val="24"/>
          <w:szCs w:val="24"/>
        </w:rPr>
        <w:t xml:space="preserve"> you can always start from the first step. Just reset the </w:t>
      </w:r>
      <w:r w:rsidR="00151292">
        <w:rPr>
          <w:rFonts w:ascii="Arial" w:hAnsi="Arial" w:cs="Arial"/>
          <w:sz w:val="24"/>
          <w:szCs w:val="24"/>
        </w:rPr>
        <w:t xml:space="preserve">Orbit Reader </w:t>
      </w:r>
      <w:r w:rsidR="004973AE">
        <w:rPr>
          <w:rFonts w:ascii="Arial" w:hAnsi="Arial" w:cs="Arial"/>
          <w:sz w:val="24"/>
          <w:szCs w:val="24"/>
        </w:rPr>
        <w:t>40</w:t>
      </w:r>
      <w:r w:rsidRPr="006F7150">
        <w:rPr>
          <w:rFonts w:ascii="Arial" w:hAnsi="Arial" w:cs="Arial"/>
          <w:sz w:val="24"/>
          <w:szCs w:val="24"/>
        </w:rPr>
        <w:t xml:space="preserve"> by pressing Dot 8 and </w:t>
      </w:r>
      <w:r>
        <w:rPr>
          <w:rFonts w:ascii="Arial" w:hAnsi="Arial" w:cs="Arial"/>
          <w:sz w:val="24"/>
          <w:szCs w:val="24"/>
        </w:rPr>
        <w:t xml:space="preserve">the </w:t>
      </w:r>
      <w:r w:rsidRPr="006F7150">
        <w:rPr>
          <w:rFonts w:ascii="Arial" w:hAnsi="Arial" w:cs="Arial"/>
          <w:sz w:val="24"/>
          <w:szCs w:val="24"/>
        </w:rPr>
        <w:t xml:space="preserve">Right pan </w:t>
      </w:r>
      <w:r>
        <w:rPr>
          <w:rFonts w:ascii="Arial" w:hAnsi="Arial" w:cs="Arial"/>
          <w:sz w:val="24"/>
          <w:szCs w:val="24"/>
        </w:rPr>
        <w:t xml:space="preserve">down </w:t>
      </w:r>
      <w:r w:rsidRPr="006F7150">
        <w:rPr>
          <w:rFonts w:ascii="Arial" w:hAnsi="Arial" w:cs="Arial"/>
          <w:sz w:val="24"/>
          <w:szCs w:val="24"/>
        </w:rPr>
        <w:t>key.</w:t>
      </w:r>
    </w:p>
    <w:p w14:paraId="5B5139F8" w14:textId="65B9C0D3" w:rsidR="00F51719" w:rsidRDefault="00F51719" w:rsidP="00D508FB">
      <w:pPr>
        <w:pStyle w:val="ListParagraph"/>
        <w:numPr>
          <w:ilvl w:val="0"/>
          <w:numId w:val="64"/>
        </w:numPr>
        <w:rPr>
          <w:rFonts w:ascii="Arial" w:hAnsi="Arial" w:cs="Arial"/>
          <w:sz w:val="24"/>
          <w:szCs w:val="24"/>
        </w:rPr>
      </w:pPr>
      <w:r>
        <w:rPr>
          <w:rFonts w:ascii="Arial" w:hAnsi="Arial" w:cs="Arial"/>
          <w:sz w:val="24"/>
          <w:szCs w:val="24"/>
        </w:rPr>
        <w:t xml:space="preserve">While upgrading through </w:t>
      </w:r>
      <w:r w:rsidR="00214452">
        <w:rPr>
          <w:rFonts w:ascii="Arial" w:hAnsi="Arial" w:cs="Arial"/>
          <w:sz w:val="24"/>
          <w:szCs w:val="24"/>
        </w:rPr>
        <w:t xml:space="preserve">the </w:t>
      </w:r>
      <w:r>
        <w:rPr>
          <w:rFonts w:ascii="Arial" w:hAnsi="Arial" w:cs="Arial"/>
          <w:sz w:val="24"/>
          <w:szCs w:val="24"/>
        </w:rPr>
        <w:t xml:space="preserve">SD card, make sure you have either the </w:t>
      </w:r>
      <w:r w:rsidR="00214452">
        <w:rPr>
          <w:rFonts w:ascii="Arial" w:hAnsi="Arial" w:cs="Arial"/>
          <w:sz w:val="24"/>
          <w:szCs w:val="24"/>
        </w:rPr>
        <w:t xml:space="preserve">device </w:t>
      </w:r>
      <w:r>
        <w:rPr>
          <w:rFonts w:ascii="Arial" w:hAnsi="Arial" w:cs="Arial"/>
          <w:sz w:val="24"/>
          <w:szCs w:val="24"/>
        </w:rPr>
        <w:t xml:space="preserve">firmware binary or the audio </w:t>
      </w:r>
      <w:r w:rsidR="00214452">
        <w:rPr>
          <w:rFonts w:ascii="Arial" w:hAnsi="Arial" w:cs="Arial"/>
          <w:sz w:val="24"/>
          <w:szCs w:val="24"/>
        </w:rPr>
        <w:t xml:space="preserve">firmware </w:t>
      </w:r>
      <w:r>
        <w:rPr>
          <w:rFonts w:ascii="Arial" w:hAnsi="Arial" w:cs="Arial"/>
          <w:sz w:val="24"/>
          <w:szCs w:val="24"/>
        </w:rPr>
        <w:t xml:space="preserve">binary only in the root directory. Do not copy both files </w:t>
      </w:r>
      <w:r w:rsidR="00214452">
        <w:rPr>
          <w:rFonts w:ascii="Arial" w:hAnsi="Arial" w:cs="Arial"/>
          <w:sz w:val="24"/>
          <w:szCs w:val="24"/>
        </w:rPr>
        <w:t>to the</w:t>
      </w:r>
      <w:r>
        <w:rPr>
          <w:rFonts w:ascii="Arial" w:hAnsi="Arial" w:cs="Arial"/>
          <w:sz w:val="24"/>
          <w:szCs w:val="24"/>
        </w:rPr>
        <w:t xml:space="preserve"> SD card</w:t>
      </w:r>
      <w:r w:rsidR="00214452">
        <w:rPr>
          <w:rFonts w:ascii="Arial" w:hAnsi="Arial" w:cs="Arial"/>
          <w:sz w:val="24"/>
          <w:szCs w:val="24"/>
        </w:rPr>
        <w:t xml:space="preserve"> at the same time</w:t>
      </w:r>
      <w:r>
        <w:rPr>
          <w:rFonts w:ascii="Arial" w:hAnsi="Arial" w:cs="Arial"/>
          <w:sz w:val="24"/>
          <w:szCs w:val="24"/>
        </w:rPr>
        <w:t>.</w:t>
      </w:r>
    </w:p>
    <w:p w14:paraId="6E6760DE" w14:textId="518790A4" w:rsidR="00DC5981" w:rsidRDefault="00DC5981" w:rsidP="00D508FB">
      <w:pPr>
        <w:pStyle w:val="ListParagraph"/>
        <w:numPr>
          <w:ilvl w:val="0"/>
          <w:numId w:val="64"/>
        </w:numPr>
        <w:rPr>
          <w:rFonts w:ascii="Arial" w:hAnsi="Arial" w:cs="Arial"/>
          <w:sz w:val="24"/>
          <w:szCs w:val="24"/>
        </w:rPr>
      </w:pPr>
      <w:r>
        <w:rPr>
          <w:rFonts w:ascii="Arial" w:hAnsi="Arial" w:cs="Arial"/>
          <w:sz w:val="24"/>
          <w:szCs w:val="24"/>
        </w:rPr>
        <w:t xml:space="preserve">Please make sure your audio </w:t>
      </w:r>
      <w:r w:rsidR="00214452">
        <w:rPr>
          <w:rFonts w:ascii="Arial" w:hAnsi="Arial" w:cs="Arial"/>
          <w:sz w:val="24"/>
          <w:szCs w:val="24"/>
        </w:rPr>
        <w:t>firmware</w:t>
      </w:r>
      <w:r>
        <w:rPr>
          <w:rFonts w:ascii="Arial" w:hAnsi="Arial" w:cs="Arial"/>
          <w:sz w:val="24"/>
          <w:szCs w:val="24"/>
        </w:rPr>
        <w:t xml:space="preserve"> is compatible with the </w:t>
      </w:r>
      <w:r w:rsidR="00214452">
        <w:rPr>
          <w:rFonts w:ascii="Arial" w:hAnsi="Arial" w:cs="Arial"/>
          <w:sz w:val="24"/>
          <w:szCs w:val="24"/>
        </w:rPr>
        <w:t xml:space="preserve">device </w:t>
      </w:r>
      <w:r>
        <w:rPr>
          <w:rFonts w:ascii="Arial" w:hAnsi="Arial" w:cs="Arial"/>
          <w:sz w:val="24"/>
          <w:szCs w:val="24"/>
        </w:rPr>
        <w:t>firmware version.</w:t>
      </w:r>
      <w:r w:rsidR="004933A0">
        <w:rPr>
          <w:rFonts w:ascii="Arial" w:hAnsi="Arial" w:cs="Arial"/>
          <w:sz w:val="24"/>
          <w:szCs w:val="24"/>
        </w:rPr>
        <w:t xml:space="preserve"> </w:t>
      </w:r>
      <w:r w:rsidR="004B3751" w:rsidRPr="004B3751">
        <w:rPr>
          <w:rFonts w:ascii="Arial" w:hAnsi="Arial" w:cs="Arial"/>
          <w:sz w:val="24"/>
          <w:szCs w:val="24"/>
        </w:rPr>
        <w:t>You will be able to find this information from the release notes in the audio firmware package or the device firmware package.</w:t>
      </w:r>
    </w:p>
    <w:p w14:paraId="1140A555" w14:textId="1311B5A3" w:rsidR="000D1D4E" w:rsidRPr="00B96FD9" w:rsidRDefault="000D1D4E" w:rsidP="00B96FD9">
      <w:pPr>
        <w:pStyle w:val="Heading1"/>
      </w:pPr>
      <w:bookmarkStart w:id="710" w:name="Download-the-Software"/>
      <w:bookmarkStart w:id="711" w:name="Install-the-Software"/>
      <w:bookmarkStart w:id="712" w:name="_Toc500235027"/>
      <w:bookmarkStart w:id="713" w:name="_Toc504838849"/>
      <w:bookmarkStart w:id="714" w:name="_Toc504838984"/>
      <w:bookmarkStart w:id="715" w:name="_Toc504839118"/>
      <w:bookmarkStart w:id="716" w:name="_Toc500235028"/>
      <w:bookmarkStart w:id="717" w:name="_Toc504826639"/>
      <w:bookmarkStart w:id="718" w:name="_Toc504838850"/>
      <w:bookmarkStart w:id="719" w:name="_Toc504838985"/>
      <w:bookmarkStart w:id="720" w:name="_Toc504839119"/>
      <w:bookmarkStart w:id="721" w:name="_Localization_1"/>
      <w:bookmarkStart w:id="722" w:name="_Toc519532392"/>
      <w:bookmarkStart w:id="723" w:name="_Toc519533932"/>
      <w:bookmarkStart w:id="724" w:name="_Toc521073310"/>
      <w:bookmarkStart w:id="725" w:name="_Toc519532393"/>
      <w:bookmarkStart w:id="726" w:name="_Toc519533933"/>
      <w:bookmarkStart w:id="727" w:name="_Toc521073311"/>
      <w:bookmarkStart w:id="728" w:name="Language-Options-Localization"/>
      <w:bookmarkStart w:id="729" w:name="_Localization"/>
      <w:bookmarkStart w:id="730" w:name="_Toc519532394"/>
      <w:bookmarkStart w:id="731" w:name="_Toc519533934"/>
      <w:bookmarkStart w:id="732" w:name="_Toc521073312"/>
      <w:bookmarkStart w:id="733" w:name="_Toc519532395"/>
      <w:bookmarkStart w:id="734" w:name="_Toc519533935"/>
      <w:bookmarkStart w:id="735" w:name="_Toc521073313"/>
      <w:bookmarkStart w:id="736" w:name="_Toc519532396"/>
      <w:bookmarkStart w:id="737" w:name="_Toc519533936"/>
      <w:bookmarkStart w:id="738" w:name="_Toc521073314"/>
      <w:bookmarkStart w:id="739" w:name="_Toc519532397"/>
      <w:bookmarkStart w:id="740" w:name="_Toc519533937"/>
      <w:bookmarkStart w:id="741" w:name="_Toc521073315"/>
      <w:bookmarkStart w:id="742" w:name="_Toc519532398"/>
      <w:bookmarkStart w:id="743" w:name="_Toc519533938"/>
      <w:bookmarkStart w:id="744" w:name="_Toc521073316"/>
      <w:bookmarkStart w:id="745" w:name="_Toc519532399"/>
      <w:bookmarkStart w:id="746" w:name="_Toc519533939"/>
      <w:bookmarkStart w:id="747" w:name="_Toc521073317"/>
      <w:bookmarkStart w:id="748" w:name="_Toc519532400"/>
      <w:bookmarkStart w:id="749" w:name="_Toc519533940"/>
      <w:bookmarkStart w:id="750" w:name="_Toc521073318"/>
      <w:bookmarkStart w:id="751" w:name="Upload-Existing-Localization-Files"/>
      <w:bookmarkStart w:id="752" w:name="_Languages_from_SD"/>
      <w:bookmarkStart w:id="753" w:name="_Toc519532401"/>
      <w:bookmarkStart w:id="754" w:name="_Toc519533941"/>
      <w:bookmarkStart w:id="755" w:name="_Toc521073319"/>
      <w:bookmarkStart w:id="756" w:name="_Toc519532402"/>
      <w:bookmarkStart w:id="757" w:name="_Toc519533942"/>
      <w:bookmarkStart w:id="758" w:name="_Toc521073320"/>
      <w:bookmarkStart w:id="759" w:name="_Toc519532403"/>
      <w:bookmarkStart w:id="760" w:name="_Toc519533943"/>
      <w:bookmarkStart w:id="761" w:name="_Toc521073321"/>
      <w:bookmarkStart w:id="762" w:name="_Toc519532432"/>
      <w:bookmarkStart w:id="763" w:name="_Toc519533972"/>
      <w:bookmarkStart w:id="764" w:name="_Toc521073350"/>
      <w:bookmarkStart w:id="765" w:name="_Toc519261823"/>
      <w:bookmarkStart w:id="766" w:name="_Toc519261824"/>
      <w:bookmarkStart w:id="767" w:name="_Toc519261826"/>
      <w:bookmarkStart w:id="768" w:name="Switch-Localization-Files"/>
      <w:bookmarkStart w:id="769" w:name="_Toc519532433"/>
      <w:bookmarkStart w:id="770" w:name="_Toc519533973"/>
      <w:bookmarkStart w:id="771" w:name="_Toc521073351"/>
      <w:bookmarkStart w:id="772" w:name="_Toc519532434"/>
      <w:bookmarkStart w:id="773" w:name="_Toc519533974"/>
      <w:bookmarkStart w:id="774" w:name="_Toc521073352"/>
      <w:bookmarkStart w:id="775" w:name="_Toc519532435"/>
      <w:bookmarkStart w:id="776" w:name="_Toc519533975"/>
      <w:bookmarkStart w:id="777" w:name="_Toc521073353"/>
      <w:bookmarkStart w:id="778" w:name="_Toc519532436"/>
      <w:bookmarkStart w:id="779" w:name="_Toc519533976"/>
      <w:bookmarkStart w:id="780" w:name="_Toc521073354"/>
      <w:bookmarkStart w:id="781" w:name="_Toc519532437"/>
      <w:bookmarkStart w:id="782" w:name="_Toc519533977"/>
      <w:bookmarkStart w:id="783" w:name="_Toc521073355"/>
      <w:bookmarkStart w:id="784" w:name="_Toc519532438"/>
      <w:bookmarkStart w:id="785" w:name="_Toc519533978"/>
      <w:bookmarkStart w:id="786" w:name="_Toc521073356"/>
      <w:bookmarkStart w:id="787" w:name="_Toc519532439"/>
      <w:bookmarkStart w:id="788" w:name="_Toc519533979"/>
      <w:bookmarkStart w:id="789" w:name="_Toc521073357"/>
      <w:bookmarkStart w:id="790" w:name="_Toc519532440"/>
      <w:bookmarkStart w:id="791" w:name="_Toc519533980"/>
      <w:bookmarkStart w:id="792" w:name="_Toc521073358"/>
      <w:bookmarkStart w:id="793" w:name="_Toc519532441"/>
      <w:bookmarkStart w:id="794" w:name="_Toc519533981"/>
      <w:bookmarkStart w:id="795" w:name="_Toc521073359"/>
      <w:bookmarkStart w:id="796" w:name="_Toc519532442"/>
      <w:bookmarkStart w:id="797" w:name="_Toc519533982"/>
      <w:bookmarkStart w:id="798" w:name="_Toc521073360"/>
      <w:bookmarkStart w:id="799" w:name="_Toc504838857"/>
      <w:bookmarkStart w:id="800" w:name="_Toc504838992"/>
      <w:bookmarkStart w:id="801" w:name="_Toc504839125"/>
      <w:bookmarkStart w:id="802" w:name="_Toc504838859"/>
      <w:bookmarkStart w:id="803" w:name="_Toc504838994"/>
      <w:bookmarkStart w:id="804" w:name="_Toc504839127"/>
      <w:bookmarkStart w:id="805" w:name="_Toc504838860"/>
      <w:bookmarkStart w:id="806" w:name="_Toc504838995"/>
      <w:bookmarkStart w:id="807" w:name="_Toc504839128"/>
      <w:bookmarkStart w:id="808" w:name="Create-Localization-Files"/>
      <w:bookmarkStart w:id="809" w:name="Upload-the-Localization-files"/>
      <w:bookmarkStart w:id="810" w:name="Troubleshooting"/>
      <w:bookmarkStart w:id="811" w:name="_Troubleshooting"/>
      <w:bookmarkStart w:id="812" w:name="_Toc531853388"/>
      <w:bookmarkStart w:id="813" w:name="_Toc93946845"/>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r w:rsidRPr="00B96FD9">
        <w:t>Localization</w:t>
      </w:r>
      <w:bookmarkEnd w:id="812"/>
      <w:bookmarkEnd w:id="813"/>
    </w:p>
    <w:p w14:paraId="78137848" w14:textId="10AEAC02" w:rsidR="000D1D4E" w:rsidRPr="000C3ED9" w:rsidRDefault="00FB7AF9" w:rsidP="000D1D4E">
      <w:pPr>
        <w:rPr>
          <w:lang w:eastAsia="en-IN"/>
        </w:rPr>
      </w:pPr>
      <w:r>
        <w:rPr>
          <w:lang w:eastAsia="en-IN"/>
        </w:rPr>
        <w:t>The f</w:t>
      </w:r>
      <w:r w:rsidRPr="000C3ED9">
        <w:rPr>
          <w:lang w:eastAsia="en-IN"/>
        </w:rPr>
        <w:t xml:space="preserve">ollowing </w:t>
      </w:r>
      <w:r w:rsidR="000D1D4E" w:rsidRPr="000C3ED9">
        <w:rPr>
          <w:lang w:eastAsia="en-IN"/>
        </w:rPr>
        <w:t xml:space="preserve">are the steps to be followed for </w:t>
      </w:r>
      <w:r w:rsidR="00395B40">
        <w:rPr>
          <w:lang w:eastAsia="en-IN"/>
        </w:rPr>
        <w:t>c</w:t>
      </w:r>
      <w:r w:rsidR="000D1D4E" w:rsidRPr="000C3ED9">
        <w:rPr>
          <w:lang w:eastAsia="en-IN"/>
        </w:rPr>
        <w:t>onfiguring a language other than English.</w:t>
      </w:r>
    </w:p>
    <w:p w14:paraId="1DFA4A29" w14:textId="77777777" w:rsidR="000D1D4E" w:rsidRPr="000C3ED9" w:rsidRDefault="000D1D4E" w:rsidP="000D1D4E">
      <w:pPr>
        <w:rPr>
          <w:lang w:eastAsia="en-IN"/>
        </w:rPr>
      </w:pPr>
    </w:p>
    <w:p w14:paraId="25FBBEDE" w14:textId="5E454C4F" w:rsidR="000D1D4E" w:rsidRPr="001479A7" w:rsidRDefault="000D1D4E" w:rsidP="00D508FB">
      <w:pPr>
        <w:pStyle w:val="ListParagraph"/>
        <w:numPr>
          <w:ilvl w:val="1"/>
          <w:numId w:val="41"/>
        </w:numPr>
        <w:ind w:left="426" w:hanging="426"/>
        <w:rPr>
          <w:rFonts w:ascii="Arial" w:hAnsi="Arial" w:cs="Arial"/>
          <w:sz w:val="24"/>
          <w:szCs w:val="24"/>
          <w:lang w:eastAsia="en-IN"/>
        </w:rPr>
      </w:pPr>
      <w:r w:rsidRPr="000C3ED9">
        <w:rPr>
          <w:rFonts w:ascii="Arial" w:hAnsi="Arial" w:cs="Arial"/>
          <w:sz w:val="24"/>
          <w:szCs w:val="24"/>
          <w:lang w:eastAsia="en-IN"/>
        </w:rPr>
        <w:t xml:space="preserve">Go to our website at </w:t>
      </w:r>
      <w:hyperlink r:id="rId45" w:history="1">
        <w:r w:rsidR="00E32424" w:rsidRPr="00EB6B36">
          <w:rPr>
            <w:rFonts w:ascii="Arial" w:hAnsi="Arial" w:cs="Arial"/>
            <w:color w:val="0000FF"/>
            <w:sz w:val="24"/>
            <w:szCs w:val="24"/>
          </w:rPr>
          <w:t>http://www.orbitresearch.com/support/orbit-reader-40-support/orbit-reader-localization-download/</w:t>
        </w:r>
      </w:hyperlink>
      <w:r w:rsidR="007F522B" w:rsidRPr="007C3CB4">
        <w:rPr>
          <w:rFonts w:ascii="Arial" w:hAnsi="Arial" w:cs="Arial"/>
          <w:sz w:val="28"/>
          <w:szCs w:val="28"/>
        </w:rPr>
        <w:t xml:space="preserve"> </w:t>
      </w:r>
      <w:r w:rsidRPr="001479A7">
        <w:rPr>
          <w:rFonts w:ascii="Arial" w:hAnsi="Arial" w:cs="Arial"/>
          <w:sz w:val="24"/>
          <w:szCs w:val="24"/>
          <w:lang w:eastAsia="en-IN"/>
        </w:rPr>
        <w:t xml:space="preserve">and download the file for your </w:t>
      </w:r>
      <w:r w:rsidR="00267498" w:rsidRPr="001479A7">
        <w:rPr>
          <w:rFonts w:ascii="Arial" w:hAnsi="Arial" w:cs="Arial"/>
          <w:sz w:val="24"/>
          <w:szCs w:val="24"/>
          <w:lang w:eastAsia="en-IN"/>
        </w:rPr>
        <w:t>language.</w:t>
      </w:r>
    </w:p>
    <w:p w14:paraId="45D6186D" w14:textId="7EA9FCB5" w:rsidR="000D1D4E" w:rsidRPr="001479A7" w:rsidRDefault="000D1D4E" w:rsidP="00D508FB">
      <w:pPr>
        <w:pStyle w:val="ListParagraph"/>
        <w:numPr>
          <w:ilvl w:val="1"/>
          <w:numId w:val="41"/>
        </w:numPr>
        <w:ind w:left="426" w:hanging="426"/>
        <w:rPr>
          <w:rFonts w:ascii="Arial" w:eastAsia="Times New Roman" w:hAnsi="Arial" w:cs="Arial"/>
          <w:sz w:val="24"/>
          <w:szCs w:val="24"/>
          <w:lang w:eastAsia="en-IN"/>
        </w:rPr>
      </w:pPr>
      <w:r w:rsidRPr="000C3ED9">
        <w:rPr>
          <w:rFonts w:ascii="Arial" w:eastAsia="Times New Roman" w:hAnsi="Arial" w:cs="Arial"/>
          <w:sz w:val="24"/>
          <w:szCs w:val="24"/>
          <w:lang w:eastAsia="en-IN"/>
        </w:rPr>
        <w:t xml:space="preserve">If the desired language file is not there, you can request </w:t>
      </w:r>
      <w:r w:rsidR="00381B89">
        <w:rPr>
          <w:rFonts w:ascii="Arial" w:eastAsia="Times New Roman" w:hAnsi="Arial" w:cs="Arial"/>
          <w:sz w:val="24"/>
          <w:szCs w:val="24"/>
          <w:lang w:eastAsia="en-IN"/>
        </w:rPr>
        <w:t xml:space="preserve">it </w:t>
      </w:r>
      <w:r w:rsidR="00381B89" w:rsidRPr="000C3ED9">
        <w:rPr>
          <w:rFonts w:ascii="Arial" w:eastAsia="Times New Roman" w:hAnsi="Arial" w:cs="Arial"/>
          <w:sz w:val="24"/>
          <w:szCs w:val="24"/>
          <w:lang w:eastAsia="en-IN"/>
        </w:rPr>
        <w:t>by</w:t>
      </w:r>
      <w:r w:rsidRPr="000C3ED9">
        <w:rPr>
          <w:rFonts w:ascii="Arial" w:eastAsia="Times New Roman" w:hAnsi="Arial" w:cs="Arial"/>
          <w:sz w:val="24"/>
          <w:szCs w:val="24"/>
          <w:lang w:eastAsia="en-IN"/>
        </w:rPr>
        <w:t xml:space="preserve"> writing to us at</w:t>
      </w:r>
      <w:r w:rsidRPr="00243C6D">
        <w:rPr>
          <w:rFonts w:ascii="Arial" w:eastAsia="Times New Roman" w:hAnsi="Arial" w:cs="Arial"/>
          <w:sz w:val="24"/>
          <w:szCs w:val="24"/>
          <w:lang w:eastAsia="en-IN"/>
        </w:rPr>
        <w:t xml:space="preserve"> </w:t>
      </w:r>
      <w:hyperlink r:id="rId46" w:history="1">
        <w:r w:rsidRPr="00213BD4">
          <w:rPr>
            <w:rStyle w:val="Hyperlink"/>
          </w:rPr>
          <w:t>techsupport@orbitresearch.com</w:t>
        </w:r>
      </w:hyperlink>
      <w:r w:rsidRPr="007C3CB4">
        <w:rPr>
          <w:rFonts w:ascii="Arial" w:hAnsi="Arial" w:cs="Arial"/>
          <w:sz w:val="24"/>
          <w:szCs w:val="24"/>
        </w:rPr>
        <w:t>.</w:t>
      </w:r>
    </w:p>
    <w:p w14:paraId="4173D5E7" w14:textId="4C19B189" w:rsidR="000D1D4E" w:rsidRPr="000C3ED9" w:rsidRDefault="000D1D4E" w:rsidP="00D508FB">
      <w:pPr>
        <w:pStyle w:val="ListParagraph"/>
        <w:numPr>
          <w:ilvl w:val="1"/>
          <w:numId w:val="41"/>
        </w:numPr>
        <w:ind w:left="426" w:hanging="426"/>
        <w:rPr>
          <w:rFonts w:ascii="Arial" w:eastAsia="Times New Roman" w:hAnsi="Arial" w:cs="Arial"/>
          <w:sz w:val="24"/>
          <w:szCs w:val="24"/>
          <w:lang w:eastAsia="en-IN"/>
        </w:rPr>
      </w:pPr>
      <w:r w:rsidRPr="000C3ED9">
        <w:rPr>
          <w:rFonts w:ascii="Arial" w:eastAsia="Times New Roman" w:hAnsi="Arial" w:cs="Arial"/>
          <w:sz w:val="24"/>
          <w:szCs w:val="24"/>
          <w:lang w:eastAsia="en-IN"/>
        </w:rPr>
        <w:t xml:space="preserve">Copy the file on </w:t>
      </w:r>
      <w:r w:rsidR="00395B40">
        <w:rPr>
          <w:rFonts w:ascii="Arial" w:eastAsia="Times New Roman" w:hAnsi="Arial" w:cs="Arial"/>
          <w:sz w:val="24"/>
          <w:szCs w:val="24"/>
          <w:lang w:eastAsia="en-IN"/>
        </w:rPr>
        <w:t>the</w:t>
      </w:r>
      <w:r w:rsidR="00395B40" w:rsidRPr="000C3ED9">
        <w:rPr>
          <w:rFonts w:ascii="Arial" w:eastAsia="Times New Roman" w:hAnsi="Arial" w:cs="Arial"/>
          <w:sz w:val="24"/>
          <w:szCs w:val="24"/>
          <w:lang w:eastAsia="en-IN"/>
        </w:rPr>
        <w:t xml:space="preserve"> </w:t>
      </w:r>
      <w:r w:rsidRPr="000C3ED9">
        <w:rPr>
          <w:rFonts w:ascii="Arial" w:eastAsia="Times New Roman" w:hAnsi="Arial" w:cs="Arial"/>
          <w:sz w:val="24"/>
          <w:szCs w:val="24"/>
          <w:lang w:eastAsia="en-IN"/>
        </w:rPr>
        <w:t xml:space="preserve">SD card that you are using with the device. </w:t>
      </w:r>
      <w:r w:rsidR="00FB7AF9">
        <w:rPr>
          <w:rFonts w:ascii="Arial" w:eastAsia="Times New Roman" w:hAnsi="Arial" w:cs="Arial"/>
          <w:sz w:val="24"/>
          <w:szCs w:val="24"/>
          <w:lang w:eastAsia="en-IN"/>
        </w:rPr>
        <w:t>The f</w:t>
      </w:r>
      <w:r w:rsidR="00FB7AF9" w:rsidRPr="000C3ED9">
        <w:rPr>
          <w:rFonts w:ascii="Arial" w:eastAsia="Times New Roman" w:hAnsi="Arial" w:cs="Arial"/>
          <w:sz w:val="24"/>
          <w:szCs w:val="24"/>
          <w:lang w:eastAsia="en-IN"/>
        </w:rPr>
        <w:t xml:space="preserve">ile </w:t>
      </w:r>
      <w:r w:rsidRPr="000C3ED9">
        <w:rPr>
          <w:rFonts w:ascii="Arial" w:eastAsia="Times New Roman" w:hAnsi="Arial" w:cs="Arial"/>
          <w:sz w:val="24"/>
          <w:szCs w:val="24"/>
          <w:lang w:eastAsia="en-IN"/>
        </w:rPr>
        <w:t xml:space="preserve">can be copied externally through a card reader or putting the device </w:t>
      </w:r>
      <w:r w:rsidR="00A54B11">
        <w:rPr>
          <w:rFonts w:ascii="Arial" w:eastAsia="Times New Roman" w:hAnsi="Arial" w:cs="Arial"/>
          <w:sz w:val="24"/>
          <w:szCs w:val="24"/>
          <w:lang w:eastAsia="en-IN"/>
        </w:rPr>
        <w:t>in</w:t>
      </w:r>
      <w:r w:rsidRPr="000C3ED9">
        <w:rPr>
          <w:rFonts w:ascii="Arial" w:eastAsia="Times New Roman" w:hAnsi="Arial" w:cs="Arial"/>
          <w:sz w:val="24"/>
          <w:szCs w:val="24"/>
          <w:lang w:eastAsia="en-IN"/>
        </w:rPr>
        <w:t xml:space="preserve">to </w:t>
      </w:r>
      <w:r w:rsidR="00A54B11">
        <w:rPr>
          <w:rFonts w:ascii="Arial" w:eastAsia="Times New Roman" w:hAnsi="Arial" w:cs="Arial"/>
          <w:sz w:val="24"/>
          <w:szCs w:val="24"/>
          <w:lang w:eastAsia="en-IN"/>
        </w:rPr>
        <w:t>M</w:t>
      </w:r>
      <w:r w:rsidRPr="000C3ED9">
        <w:rPr>
          <w:rFonts w:ascii="Arial" w:eastAsia="Times New Roman" w:hAnsi="Arial" w:cs="Arial"/>
          <w:sz w:val="24"/>
          <w:szCs w:val="24"/>
          <w:lang w:eastAsia="en-IN"/>
        </w:rPr>
        <w:t xml:space="preserve">ass </w:t>
      </w:r>
      <w:r w:rsidR="00A54B11">
        <w:rPr>
          <w:rFonts w:ascii="Arial" w:eastAsia="Times New Roman" w:hAnsi="Arial" w:cs="Arial"/>
          <w:sz w:val="24"/>
          <w:szCs w:val="24"/>
          <w:lang w:eastAsia="en-IN"/>
        </w:rPr>
        <w:t>S</w:t>
      </w:r>
      <w:r w:rsidRPr="000C3ED9">
        <w:rPr>
          <w:rFonts w:ascii="Arial" w:eastAsia="Times New Roman" w:hAnsi="Arial" w:cs="Arial"/>
          <w:sz w:val="24"/>
          <w:szCs w:val="24"/>
          <w:lang w:eastAsia="en-IN"/>
        </w:rPr>
        <w:t>torage mode.</w:t>
      </w:r>
    </w:p>
    <w:p w14:paraId="13E1E3A0" w14:textId="06D64CB3" w:rsidR="000D1D4E" w:rsidRPr="000C3ED9" w:rsidRDefault="000D1D4E" w:rsidP="00D508FB">
      <w:pPr>
        <w:pStyle w:val="ListParagraph"/>
        <w:numPr>
          <w:ilvl w:val="1"/>
          <w:numId w:val="41"/>
        </w:numPr>
        <w:ind w:left="426" w:hanging="426"/>
        <w:rPr>
          <w:rFonts w:ascii="Arial" w:hAnsi="Arial" w:cs="Arial"/>
          <w:sz w:val="24"/>
          <w:szCs w:val="24"/>
          <w:lang w:eastAsia="en-IN"/>
        </w:rPr>
      </w:pPr>
      <w:r w:rsidRPr="000C3ED9">
        <w:rPr>
          <w:rFonts w:ascii="Arial" w:hAnsi="Arial" w:cs="Arial"/>
          <w:sz w:val="24"/>
          <w:szCs w:val="24"/>
          <w:lang w:eastAsia="en-IN"/>
        </w:rPr>
        <w:t>Go to the Preference menu item</w:t>
      </w:r>
      <w:r w:rsidR="001B3CF3">
        <w:rPr>
          <w:rFonts w:ascii="Arial" w:hAnsi="Arial" w:cs="Arial"/>
          <w:sz w:val="24"/>
          <w:szCs w:val="24"/>
          <w:lang w:eastAsia="en-IN"/>
        </w:rPr>
        <w:t xml:space="preserve"> “Add language”</w:t>
      </w:r>
      <w:r w:rsidRPr="000C3ED9">
        <w:rPr>
          <w:rFonts w:ascii="Arial" w:hAnsi="Arial" w:cs="Arial"/>
          <w:sz w:val="24"/>
          <w:szCs w:val="24"/>
          <w:lang w:eastAsia="en-IN"/>
        </w:rPr>
        <w:t xml:space="preserve"> to check the file you copied. If you have multiple language files in the SD card, you can scroll through them using Left/Right Arrow key.</w:t>
      </w:r>
    </w:p>
    <w:p w14:paraId="5BE62965" w14:textId="44832EDB" w:rsidR="000D1D4E" w:rsidRDefault="000D1D4E" w:rsidP="00D508FB">
      <w:pPr>
        <w:pStyle w:val="ListParagraph"/>
        <w:numPr>
          <w:ilvl w:val="1"/>
          <w:numId w:val="41"/>
        </w:numPr>
        <w:ind w:left="426" w:hanging="426"/>
        <w:rPr>
          <w:rFonts w:ascii="Arial" w:eastAsia="Times New Roman" w:hAnsi="Arial" w:cs="Arial"/>
          <w:sz w:val="24"/>
          <w:szCs w:val="24"/>
          <w:lang w:eastAsia="en-IN"/>
        </w:rPr>
      </w:pPr>
      <w:r w:rsidRPr="000C3ED9">
        <w:rPr>
          <w:rFonts w:ascii="Arial" w:eastAsia="Times New Roman" w:hAnsi="Arial" w:cs="Arial"/>
          <w:sz w:val="24"/>
          <w:szCs w:val="24"/>
          <w:lang w:eastAsia="en-IN"/>
        </w:rPr>
        <w:t>Go to the file of your choice and press Select</w:t>
      </w:r>
      <w:r w:rsidR="00927612">
        <w:rPr>
          <w:rFonts w:ascii="Arial" w:eastAsia="Times New Roman" w:hAnsi="Arial" w:cs="Arial"/>
          <w:sz w:val="24"/>
          <w:szCs w:val="24"/>
          <w:lang w:eastAsia="en-IN"/>
        </w:rPr>
        <w:t xml:space="preserve"> to load file to internal memory</w:t>
      </w:r>
      <w:r w:rsidRPr="000C3ED9">
        <w:rPr>
          <w:rFonts w:ascii="Arial" w:eastAsia="Times New Roman" w:hAnsi="Arial" w:cs="Arial"/>
          <w:sz w:val="24"/>
          <w:szCs w:val="24"/>
          <w:lang w:eastAsia="en-IN"/>
        </w:rPr>
        <w:t xml:space="preserve">. </w:t>
      </w:r>
    </w:p>
    <w:p w14:paraId="399FA57E" w14:textId="01E17FBD" w:rsidR="00FF40B7" w:rsidRPr="000C3ED9" w:rsidRDefault="002D4A1D" w:rsidP="00FF40B7">
      <w:pPr>
        <w:pStyle w:val="ListParagraph"/>
        <w:numPr>
          <w:ilvl w:val="1"/>
          <w:numId w:val="41"/>
        </w:numPr>
        <w:ind w:left="426" w:hanging="426"/>
        <w:rPr>
          <w:rFonts w:ascii="Arial" w:eastAsia="Times New Roman" w:hAnsi="Arial" w:cs="Arial"/>
          <w:sz w:val="24"/>
          <w:szCs w:val="24"/>
          <w:lang w:eastAsia="en-IN"/>
        </w:rPr>
      </w:pPr>
      <w:r>
        <w:rPr>
          <w:rFonts w:ascii="Arial" w:eastAsia="Times New Roman" w:hAnsi="Arial" w:cs="Arial"/>
          <w:sz w:val="24"/>
          <w:szCs w:val="24"/>
          <w:lang w:eastAsia="en-IN"/>
        </w:rPr>
        <w:t>I</w:t>
      </w:r>
      <w:r w:rsidR="00FF40B7">
        <w:rPr>
          <w:rFonts w:ascii="Arial" w:eastAsia="Times New Roman" w:hAnsi="Arial" w:cs="Arial"/>
          <w:sz w:val="24"/>
          <w:szCs w:val="24"/>
          <w:lang w:eastAsia="en-IN"/>
        </w:rPr>
        <w:t>t may take some time for the file to be loaded. The unit shows busy indication through audio tones and displaying “busy” on the display.</w:t>
      </w:r>
    </w:p>
    <w:p w14:paraId="2D1F26AB" w14:textId="66493289" w:rsidR="001B3CF3" w:rsidRPr="000C3ED9" w:rsidRDefault="001B3CF3" w:rsidP="00D508FB">
      <w:pPr>
        <w:pStyle w:val="ListParagraph"/>
        <w:numPr>
          <w:ilvl w:val="1"/>
          <w:numId w:val="41"/>
        </w:numPr>
        <w:ind w:left="426" w:hanging="426"/>
        <w:rPr>
          <w:rFonts w:ascii="Arial" w:eastAsia="Times New Roman" w:hAnsi="Arial" w:cs="Arial"/>
          <w:sz w:val="24"/>
          <w:szCs w:val="24"/>
          <w:lang w:eastAsia="en-IN"/>
        </w:rPr>
      </w:pPr>
      <w:r>
        <w:rPr>
          <w:rFonts w:ascii="Arial" w:eastAsia="Times New Roman" w:hAnsi="Arial" w:cs="Arial"/>
          <w:sz w:val="24"/>
          <w:szCs w:val="24"/>
          <w:lang w:eastAsia="en-IN"/>
        </w:rPr>
        <w:t>You can load multiple languages following the same process</w:t>
      </w:r>
      <w:r w:rsidR="002D4BC7">
        <w:rPr>
          <w:rFonts w:ascii="Arial" w:eastAsia="Times New Roman" w:hAnsi="Arial" w:cs="Arial"/>
          <w:sz w:val="24"/>
          <w:szCs w:val="24"/>
          <w:lang w:eastAsia="en-IN"/>
        </w:rPr>
        <w:t xml:space="preserve"> (If you encounter “Memory full” error while adding languages, you need to remove some languages before you can load new languages. Please refer to the “</w:t>
      </w:r>
      <w:hyperlink w:anchor="_Remove_Language" w:history="1">
        <w:r w:rsidR="002D4BC7" w:rsidRPr="000B6E1B">
          <w:rPr>
            <w:rStyle w:val="Hyperlink"/>
            <w:rFonts w:eastAsia="Times New Roman"/>
          </w:rPr>
          <w:t>Remove language</w:t>
        </w:r>
      </w:hyperlink>
      <w:r w:rsidR="002D4BC7">
        <w:rPr>
          <w:rFonts w:ascii="Arial" w:eastAsia="Times New Roman" w:hAnsi="Arial" w:cs="Arial"/>
          <w:sz w:val="24"/>
          <w:szCs w:val="24"/>
          <w:lang w:eastAsia="en-IN"/>
        </w:rPr>
        <w:t>” section for more details on how to remove languages.)</w:t>
      </w:r>
    </w:p>
    <w:p w14:paraId="2B7E9764" w14:textId="77777777" w:rsidR="003959A2" w:rsidRPr="00417EE6" w:rsidRDefault="00920662" w:rsidP="00417EE6">
      <w:pPr>
        <w:pStyle w:val="ListParagraph"/>
        <w:numPr>
          <w:ilvl w:val="1"/>
          <w:numId w:val="41"/>
        </w:numPr>
        <w:ind w:left="426" w:hanging="426"/>
        <w:rPr>
          <w:rFonts w:ascii="Arial" w:hAnsi="Arial" w:cs="Arial"/>
          <w:sz w:val="24"/>
          <w:szCs w:val="24"/>
          <w:lang w:eastAsia="en-IN"/>
        </w:rPr>
      </w:pPr>
      <w:r w:rsidRPr="00417EE6">
        <w:rPr>
          <w:rFonts w:ascii="Arial" w:hAnsi="Arial" w:cs="Arial"/>
          <w:sz w:val="24"/>
          <w:szCs w:val="24"/>
          <w:lang w:eastAsia="en-IN"/>
        </w:rPr>
        <w:lastRenderedPageBreak/>
        <w:t>Go to the Profile setting</w:t>
      </w:r>
      <w:r w:rsidR="00BE53EC" w:rsidRPr="00417EE6">
        <w:rPr>
          <w:rFonts w:ascii="Arial" w:hAnsi="Arial" w:cs="Arial"/>
          <w:sz w:val="24"/>
          <w:szCs w:val="24"/>
          <w:lang w:eastAsia="en-IN"/>
        </w:rPr>
        <w:t>s for the profile of your choice among profile 1, 2, 3 or 4</w:t>
      </w:r>
      <w:r w:rsidRPr="00417EE6">
        <w:rPr>
          <w:rFonts w:ascii="Arial" w:hAnsi="Arial" w:cs="Arial"/>
          <w:sz w:val="24"/>
          <w:szCs w:val="24"/>
          <w:lang w:eastAsia="en-IN"/>
        </w:rPr>
        <w:t xml:space="preserve"> in preference menu. </w:t>
      </w:r>
    </w:p>
    <w:p w14:paraId="619EE0AE" w14:textId="3858EB84" w:rsidR="00920662" w:rsidRPr="000C3ED9" w:rsidRDefault="00920662" w:rsidP="00920662">
      <w:pPr>
        <w:pStyle w:val="ListParagraph"/>
        <w:numPr>
          <w:ilvl w:val="1"/>
          <w:numId w:val="41"/>
        </w:numPr>
        <w:ind w:left="426" w:hanging="426"/>
        <w:rPr>
          <w:rFonts w:ascii="Arial" w:hAnsi="Arial" w:cs="Arial"/>
          <w:sz w:val="24"/>
          <w:szCs w:val="24"/>
          <w:lang w:eastAsia="en-IN"/>
        </w:rPr>
      </w:pPr>
      <w:r>
        <w:rPr>
          <w:rFonts w:ascii="Arial" w:hAnsi="Arial" w:cs="Arial"/>
          <w:sz w:val="24"/>
          <w:szCs w:val="24"/>
          <w:lang w:eastAsia="en-IN"/>
        </w:rPr>
        <w:t>G</w:t>
      </w:r>
      <w:r w:rsidRPr="000C3ED9">
        <w:rPr>
          <w:rFonts w:ascii="Arial" w:hAnsi="Arial" w:cs="Arial"/>
          <w:sz w:val="24"/>
          <w:szCs w:val="24"/>
          <w:lang w:eastAsia="en-IN"/>
        </w:rPr>
        <w:t xml:space="preserve">o to the sub-menu called </w:t>
      </w:r>
      <w:r w:rsidR="00457BD8">
        <w:rPr>
          <w:rFonts w:ascii="Arial" w:hAnsi="Arial" w:cs="Arial"/>
          <w:sz w:val="24"/>
          <w:szCs w:val="24"/>
          <w:lang w:eastAsia="en-IN"/>
        </w:rPr>
        <w:t>“</w:t>
      </w:r>
      <w:r w:rsidRPr="000C3ED9">
        <w:rPr>
          <w:rFonts w:ascii="Arial" w:hAnsi="Arial" w:cs="Arial"/>
          <w:sz w:val="24"/>
          <w:szCs w:val="24"/>
          <w:lang w:eastAsia="en-IN"/>
        </w:rPr>
        <w:t>sys</w:t>
      </w:r>
      <w:r w:rsidR="00F47FE6">
        <w:rPr>
          <w:rFonts w:ascii="Arial" w:hAnsi="Arial" w:cs="Arial"/>
          <w:sz w:val="24"/>
          <w:szCs w:val="24"/>
          <w:lang w:eastAsia="en-IN"/>
        </w:rPr>
        <w:t>tem</w:t>
      </w:r>
      <w:r w:rsidRPr="000C3ED9">
        <w:rPr>
          <w:rFonts w:ascii="Arial" w:hAnsi="Arial" w:cs="Arial"/>
          <w:sz w:val="24"/>
          <w:szCs w:val="24"/>
          <w:lang w:eastAsia="en-IN"/>
        </w:rPr>
        <w:t xml:space="preserve"> lan</w:t>
      </w:r>
      <w:r w:rsidR="00F47FE6">
        <w:rPr>
          <w:rFonts w:ascii="Arial" w:hAnsi="Arial" w:cs="Arial"/>
          <w:sz w:val="24"/>
          <w:szCs w:val="24"/>
          <w:lang w:eastAsia="en-IN"/>
        </w:rPr>
        <w:t>guage</w:t>
      </w:r>
      <w:r w:rsidR="00457BD8">
        <w:rPr>
          <w:rFonts w:ascii="Arial" w:hAnsi="Arial" w:cs="Arial"/>
          <w:sz w:val="24"/>
          <w:szCs w:val="24"/>
          <w:lang w:eastAsia="en-IN"/>
        </w:rPr>
        <w:t>”</w:t>
      </w:r>
      <w:r w:rsidRPr="000C3ED9">
        <w:rPr>
          <w:rFonts w:ascii="Arial" w:hAnsi="Arial" w:cs="Arial"/>
          <w:sz w:val="24"/>
          <w:szCs w:val="24"/>
          <w:lang w:eastAsia="en-IN"/>
        </w:rPr>
        <w:t xml:space="preserve"> and press </w:t>
      </w:r>
      <w:r w:rsidR="00655C40">
        <w:rPr>
          <w:rFonts w:ascii="Arial" w:hAnsi="Arial" w:cs="Arial"/>
          <w:sz w:val="24"/>
          <w:szCs w:val="24"/>
          <w:lang w:eastAsia="en-IN"/>
        </w:rPr>
        <w:t>Select</w:t>
      </w:r>
      <w:r w:rsidRPr="000C3ED9">
        <w:rPr>
          <w:rFonts w:ascii="Arial" w:hAnsi="Arial" w:cs="Arial"/>
          <w:sz w:val="24"/>
          <w:szCs w:val="24"/>
          <w:lang w:eastAsia="en-IN"/>
        </w:rPr>
        <w:t xml:space="preserve">. If you have multiple language files in the </w:t>
      </w:r>
      <w:r w:rsidR="00900697">
        <w:rPr>
          <w:rFonts w:ascii="Arial" w:hAnsi="Arial" w:cs="Arial"/>
          <w:sz w:val="24"/>
          <w:szCs w:val="24"/>
          <w:lang w:eastAsia="en-IN"/>
        </w:rPr>
        <w:t>internal memory</w:t>
      </w:r>
      <w:r w:rsidRPr="000C3ED9">
        <w:rPr>
          <w:rFonts w:ascii="Arial" w:hAnsi="Arial" w:cs="Arial"/>
          <w:sz w:val="24"/>
          <w:szCs w:val="24"/>
          <w:lang w:eastAsia="en-IN"/>
        </w:rPr>
        <w:t xml:space="preserve"> you can scroll through them using Left/Right Arrow key.</w:t>
      </w:r>
    </w:p>
    <w:p w14:paraId="271E4F3A" w14:textId="2FD15BE0" w:rsidR="00920662" w:rsidRPr="000C3ED9" w:rsidRDefault="00920662" w:rsidP="00920662">
      <w:pPr>
        <w:pStyle w:val="ListParagraph"/>
        <w:numPr>
          <w:ilvl w:val="1"/>
          <w:numId w:val="41"/>
        </w:numPr>
        <w:ind w:left="426" w:hanging="426"/>
        <w:rPr>
          <w:rFonts w:ascii="Arial" w:eastAsia="Times New Roman" w:hAnsi="Arial" w:cs="Arial"/>
          <w:sz w:val="24"/>
          <w:szCs w:val="24"/>
          <w:lang w:eastAsia="en-IN"/>
        </w:rPr>
      </w:pPr>
      <w:r w:rsidRPr="000C3ED9">
        <w:rPr>
          <w:rFonts w:ascii="Arial" w:eastAsia="Times New Roman" w:hAnsi="Arial" w:cs="Arial"/>
          <w:sz w:val="24"/>
          <w:szCs w:val="24"/>
          <w:lang w:eastAsia="en-IN"/>
        </w:rPr>
        <w:t>Go to the file of your choice and press Select.</w:t>
      </w:r>
      <w:r w:rsidR="00B662B6">
        <w:rPr>
          <w:rFonts w:ascii="Arial" w:eastAsia="Times New Roman" w:hAnsi="Arial" w:cs="Arial"/>
          <w:sz w:val="24"/>
          <w:szCs w:val="24"/>
          <w:lang w:eastAsia="en-IN"/>
        </w:rPr>
        <w:t xml:space="preserve"> Press dot 7 to exit the </w:t>
      </w:r>
      <w:r w:rsidR="005077BB">
        <w:rPr>
          <w:rFonts w:ascii="Arial" w:eastAsia="Times New Roman" w:hAnsi="Arial" w:cs="Arial"/>
          <w:sz w:val="24"/>
          <w:szCs w:val="24"/>
          <w:lang w:eastAsia="en-IN"/>
        </w:rPr>
        <w:t xml:space="preserve">system language </w:t>
      </w:r>
      <w:r w:rsidR="00456F61">
        <w:rPr>
          <w:rFonts w:ascii="Arial" w:eastAsia="Times New Roman" w:hAnsi="Arial" w:cs="Arial"/>
          <w:sz w:val="24"/>
          <w:szCs w:val="24"/>
          <w:lang w:eastAsia="en-IN"/>
        </w:rPr>
        <w:t>setting.</w:t>
      </w:r>
    </w:p>
    <w:p w14:paraId="50D219A5" w14:textId="099F1D72" w:rsidR="00920662" w:rsidRDefault="00920662" w:rsidP="00920662">
      <w:pPr>
        <w:pStyle w:val="ListParagraph"/>
        <w:numPr>
          <w:ilvl w:val="1"/>
          <w:numId w:val="41"/>
        </w:numPr>
        <w:ind w:left="426" w:hanging="426"/>
        <w:rPr>
          <w:rFonts w:ascii="Arial" w:eastAsia="Times New Roman" w:hAnsi="Arial" w:cs="Arial"/>
          <w:sz w:val="24"/>
          <w:szCs w:val="24"/>
          <w:lang w:eastAsia="en-IN"/>
        </w:rPr>
      </w:pPr>
      <w:r w:rsidRPr="002630B8">
        <w:rPr>
          <w:rFonts w:ascii="Arial" w:hAnsi="Arial" w:cs="Arial"/>
          <w:sz w:val="24"/>
          <w:szCs w:val="24"/>
          <w:lang w:eastAsia="en-IN"/>
        </w:rPr>
        <w:t>Now Go</w:t>
      </w:r>
      <w:r w:rsidRPr="000C3ED9">
        <w:rPr>
          <w:rFonts w:ascii="Arial" w:eastAsia="Times New Roman" w:hAnsi="Arial" w:cs="Arial"/>
          <w:sz w:val="24"/>
          <w:szCs w:val="24"/>
          <w:lang w:eastAsia="en-IN"/>
        </w:rPr>
        <w:t xml:space="preserve"> to the </w:t>
      </w:r>
      <w:r w:rsidR="006B62D3">
        <w:rPr>
          <w:rFonts w:ascii="Arial" w:eastAsia="Times New Roman" w:hAnsi="Arial" w:cs="Arial"/>
          <w:sz w:val="24"/>
          <w:szCs w:val="24"/>
          <w:lang w:eastAsia="en-IN"/>
        </w:rPr>
        <w:t>Read-write</w:t>
      </w:r>
      <w:r w:rsidRPr="000C3ED9">
        <w:rPr>
          <w:rFonts w:ascii="Arial" w:eastAsia="Times New Roman" w:hAnsi="Arial" w:cs="Arial"/>
          <w:sz w:val="24"/>
          <w:szCs w:val="24"/>
          <w:lang w:eastAsia="en-IN"/>
        </w:rPr>
        <w:t xml:space="preserve"> menu item which is next to the sys lan</w:t>
      </w:r>
    </w:p>
    <w:p w14:paraId="5B857AE6" w14:textId="0B8E57EA" w:rsidR="007478E8" w:rsidRPr="000C3ED9" w:rsidRDefault="007478E8" w:rsidP="007478E8">
      <w:pPr>
        <w:pStyle w:val="ListParagraph"/>
        <w:numPr>
          <w:ilvl w:val="1"/>
          <w:numId w:val="41"/>
        </w:numPr>
        <w:ind w:left="426" w:hanging="426"/>
        <w:rPr>
          <w:rFonts w:ascii="Arial" w:eastAsia="Times New Roman" w:hAnsi="Arial" w:cs="Arial"/>
          <w:sz w:val="24"/>
          <w:szCs w:val="24"/>
          <w:lang w:eastAsia="en-IN"/>
        </w:rPr>
      </w:pPr>
      <w:r w:rsidRPr="000C3ED9">
        <w:rPr>
          <w:rFonts w:ascii="Arial" w:eastAsia="Times New Roman" w:hAnsi="Arial" w:cs="Arial"/>
          <w:sz w:val="24"/>
          <w:szCs w:val="24"/>
          <w:lang w:eastAsia="en-IN"/>
        </w:rPr>
        <w:t>Go to the file of your choice and press Select.</w:t>
      </w:r>
      <w:r>
        <w:rPr>
          <w:rFonts w:ascii="Arial" w:eastAsia="Times New Roman" w:hAnsi="Arial" w:cs="Arial"/>
          <w:sz w:val="24"/>
          <w:szCs w:val="24"/>
          <w:lang w:eastAsia="en-IN"/>
        </w:rPr>
        <w:t xml:space="preserve"> Press dot 7 to exit the </w:t>
      </w:r>
      <w:r w:rsidR="004C758D">
        <w:rPr>
          <w:rFonts w:ascii="Arial" w:eastAsia="Times New Roman" w:hAnsi="Arial" w:cs="Arial"/>
          <w:sz w:val="24"/>
          <w:szCs w:val="24"/>
          <w:lang w:eastAsia="en-IN"/>
        </w:rPr>
        <w:t>read</w:t>
      </w:r>
      <w:r w:rsidR="006B62D3">
        <w:rPr>
          <w:rFonts w:ascii="Arial" w:eastAsia="Times New Roman" w:hAnsi="Arial" w:cs="Arial"/>
          <w:sz w:val="24"/>
          <w:szCs w:val="24"/>
          <w:lang w:eastAsia="en-IN"/>
        </w:rPr>
        <w:t>-</w:t>
      </w:r>
      <w:r w:rsidR="004C758D">
        <w:rPr>
          <w:rFonts w:ascii="Arial" w:eastAsia="Times New Roman" w:hAnsi="Arial" w:cs="Arial"/>
          <w:sz w:val="24"/>
          <w:szCs w:val="24"/>
          <w:lang w:eastAsia="en-IN"/>
        </w:rPr>
        <w:t>write</w:t>
      </w:r>
      <w:r>
        <w:rPr>
          <w:rFonts w:ascii="Arial" w:eastAsia="Times New Roman" w:hAnsi="Arial" w:cs="Arial"/>
          <w:sz w:val="24"/>
          <w:szCs w:val="24"/>
          <w:lang w:eastAsia="en-IN"/>
        </w:rPr>
        <w:t xml:space="preserve"> language setting.</w:t>
      </w:r>
    </w:p>
    <w:p w14:paraId="24464F96" w14:textId="5A50A1FD" w:rsidR="000D1D4E" w:rsidRPr="000C3ED9" w:rsidRDefault="00B662B6" w:rsidP="00D508FB">
      <w:pPr>
        <w:pStyle w:val="ListParagraph"/>
        <w:numPr>
          <w:ilvl w:val="1"/>
          <w:numId w:val="41"/>
        </w:numPr>
        <w:ind w:left="426" w:hanging="426"/>
        <w:rPr>
          <w:rFonts w:ascii="Arial" w:eastAsia="Times New Roman" w:hAnsi="Arial" w:cs="Arial"/>
          <w:sz w:val="24"/>
          <w:szCs w:val="24"/>
          <w:lang w:eastAsia="en-IN"/>
        </w:rPr>
      </w:pPr>
      <w:r>
        <w:rPr>
          <w:rFonts w:ascii="Arial" w:eastAsia="Times New Roman" w:hAnsi="Arial" w:cs="Arial"/>
          <w:sz w:val="24"/>
          <w:szCs w:val="24"/>
          <w:lang w:eastAsia="en-IN"/>
        </w:rPr>
        <w:t>Press dot 7</w:t>
      </w:r>
      <w:r w:rsidR="002E0D4F">
        <w:rPr>
          <w:rFonts w:ascii="Arial" w:eastAsia="Times New Roman" w:hAnsi="Arial" w:cs="Arial"/>
          <w:sz w:val="24"/>
          <w:szCs w:val="24"/>
          <w:lang w:eastAsia="en-IN"/>
        </w:rPr>
        <w:t xml:space="preserve"> to</w:t>
      </w:r>
      <w:r>
        <w:rPr>
          <w:rFonts w:ascii="Arial" w:eastAsia="Times New Roman" w:hAnsi="Arial" w:cs="Arial"/>
          <w:sz w:val="24"/>
          <w:szCs w:val="24"/>
          <w:lang w:eastAsia="en-IN"/>
        </w:rPr>
        <w:t xml:space="preserve"> </w:t>
      </w:r>
      <w:r w:rsidR="002E0D4F">
        <w:rPr>
          <w:rFonts w:ascii="Arial" w:eastAsia="Times New Roman" w:hAnsi="Arial" w:cs="Arial"/>
          <w:sz w:val="24"/>
          <w:szCs w:val="24"/>
          <w:lang w:eastAsia="en-IN"/>
        </w:rPr>
        <w:t>e</w:t>
      </w:r>
      <w:r w:rsidR="000D1D4E" w:rsidRPr="000C3ED9">
        <w:rPr>
          <w:rFonts w:ascii="Arial" w:eastAsia="Times New Roman" w:hAnsi="Arial" w:cs="Arial"/>
          <w:sz w:val="24"/>
          <w:szCs w:val="24"/>
          <w:lang w:eastAsia="en-IN"/>
        </w:rPr>
        <w:t xml:space="preserve">xit the </w:t>
      </w:r>
      <w:r w:rsidR="006873D3" w:rsidRPr="000C3ED9">
        <w:rPr>
          <w:rFonts w:ascii="Arial" w:eastAsia="Times New Roman" w:hAnsi="Arial" w:cs="Arial"/>
          <w:sz w:val="24"/>
          <w:szCs w:val="24"/>
          <w:lang w:eastAsia="en-IN"/>
        </w:rPr>
        <w:t>menu.</w:t>
      </w:r>
    </w:p>
    <w:p w14:paraId="3867FE0A" w14:textId="0DBE5BDF" w:rsidR="000D1D4E" w:rsidRPr="000C3ED9" w:rsidRDefault="000D1D4E" w:rsidP="00D508FB">
      <w:pPr>
        <w:pStyle w:val="ListParagraph"/>
        <w:numPr>
          <w:ilvl w:val="1"/>
          <w:numId w:val="41"/>
        </w:numPr>
        <w:ind w:left="426" w:hanging="426"/>
        <w:rPr>
          <w:rFonts w:ascii="Arial" w:eastAsia="Times New Roman" w:hAnsi="Arial" w:cs="Arial"/>
          <w:sz w:val="24"/>
          <w:szCs w:val="24"/>
          <w:lang w:eastAsia="en-IN"/>
        </w:rPr>
      </w:pPr>
      <w:r w:rsidRPr="000C3ED9">
        <w:rPr>
          <w:rFonts w:ascii="Arial" w:eastAsia="Times New Roman" w:hAnsi="Arial" w:cs="Arial"/>
          <w:sz w:val="24"/>
          <w:szCs w:val="24"/>
          <w:lang w:eastAsia="en-IN"/>
        </w:rPr>
        <w:t xml:space="preserve">Press Select + Dot </w:t>
      </w:r>
      <w:r w:rsidR="003959A2">
        <w:rPr>
          <w:rFonts w:ascii="Arial" w:eastAsia="Times New Roman" w:hAnsi="Arial" w:cs="Arial"/>
          <w:sz w:val="24"/>
          <w:szCs w:val="24"/>
          <w:lang w:eastAsia="en-IN"/>
        </w:rPr>
        <w:t xml:space="preserve">1, </w:t>
      </w:r>
      <w:r w:rsidR="003959A2" w:rsidRPr="000C3ED9">
        <w:rPr>
          <w:rFonts w:ascii="Arial" w:eastAsia="Times New Roman" w:hAnsi="Arial" w:cs="Arial"/>
          <w:sz w:val="24"/>
          <w:szCs w:val="24"/>
          <w:lang w:eastAsia="en-IN"/>
        </w:rPr>
        <w:t xml:space="preserve">Select + Dot </w:t>
      </w:r>
      <w:r w:rsidR="003959A2">
        <w:rPr>
          <w:rFonts w:ascii="Arial" w:eastAsia="Times New Roman" w:hAnsi="Arial" w:cs="Arial"/>
          <w:sz w:val="24"/>
          <w:szCs w:val="24"/>
          <w:lang w:eastAsia="en-IN"/>
        </w:rPr>
        <w:t xml:space="preserve">2, </w:t>
      </w:r>
      <w:r w:rsidR="003959A2" w:rsidRPr="000C3ED9">
        <w:rPr>
          <w:rFonts w:ascii="Arial" w:eastAsia="Times New Roman" w:hAnsi="Arial" w:cs="Arial"/>
          <w:sz w:val="24"/>
          <w:szCs w:val="24"/>
          <w:lang w:eastAsia="en-IN"/>
        </w:rPr>
        <w:t xml:space="preserve">Select + Dot </w:t>
      </w:r>
      <w:r w:rsidR="003959A2">
        <w:rPr>
          <w:rFonts w:ascii="Arial" w:eastAsia="Times New Roman" w:hAnsi="Arial" w:cs="Arial"/>
          <w:sz w:val="24"/>
          <w:szCs w:val="24"/>
          <w:lang w:eastAsia="en-IN"/>
        </w:rPr>
        <w:t xml:space="preserve">3 or </w:t>
      </w:r>
      <w:r w:rsidR="003959A2" w:rsidRPr="000C3ED9">
        <w:rPr>
          <w:rFonts w:ascii="Arial" w:eastAsia="Times New Roman" w:hAnsi="Arial" w:cs="Arial"/>
          <w:sz w:val="24"/>
          <w:szCs w:val="24"/>
          <w:lang w:eastAsia="en-IN"/>
        </w:rPr>
        <w:t xml:space="preserve">Select + Dot </w:t>
      </w:r>
      <w:r w:rsidR="003959A2">
        <w:rPr>
          <w:rFonts w:ascii="Arial" w:eastAsia="Times New Roman" w:hAnsi="Arial" w:cs="Arial"/>
          <w:sz w:val="24"/>
          <w:szCs w:val="24"/>
          <w:lang w:eastAsia="en-IN"/>
        </w:rPr>
        <w:t xml:space="preserve">4 </w:t>
      </w:r>
      <w:r w:rsidRPr="000C3ED9">
        <w:rPr>
          <w:rFonts w:ascii="Arial" w:eastAsia="Times New Roman" w:hAnsi="Arial" w:cs="Arial"/>
          <w:sz w:val="24"/>
          <w:szCs w:val="24"/>
          <w:lang w:eastAsia="en-IN"/>
        </w:rPr>
        <w:t xml:space="preserve">to activate the profile </w:t>
      </w:r>
      <w:r w:rsidR="003959A2">
        <w:rPr>
          <w:rFonts w:ascii="Arial" w:eastAsia="Times New Roman" w:hAnsi="Arial" w:cs="Arial"/>
          <w:sz w:val="24"/>
          <w:szCs w:val="24"/>
          <w:lang w:eastAsia="en-IN"/>
        </w:rPr>
        <w:t xml:space="preserve">1, profile 2, profile 3 or profile </w:t>
      </w:r>
      <w:r w:rsidR="00181458">
        <w:rPr>
          <w:rFonts w:ascii="Arial" w:eastAsia="Times New Roman" w:hAnsi="Arial" w:cs="Arial"/>
          <w:sz w:val="24"/>
          <w:szCs w:val="24"/>
          <w:lang w:eastAsia="en-IN"/>
        </w:rPr>
        <w:t>4,</w:t>
      </w:r>
      <w:r w:rsidRPr="000C3ED9">
        <w:rPr>
          <w:rFonts w:ascii="Arial" w:eastAsia="Times New Roman" w:hAnsi="Arial" w:cs="Arial"/>
          <w:sz w:val="24"/>
          <w:szCs w:val="24"/>
          <w:lang w:eastAsia="en-IN"/>
        </w:rPr>
        <w:t xml:space="preserve"> </w:t>
      </w:r>
      <w:r w:rsidR="003959A2">
        <w:rPr>
          <w:rFonts w:ascii="Arial" w:eastAsia="Times New Roman" w:hAnsi="Arial" w:cs="Arial"/>
          <w:sz w:val="24"/>
          <w:szCs w:val="24"/>
          <w:lang w:eastAsia="en-IN"/>
        </w:rPr>
        <w:t xml:space="preserve">respectively. </w:t>
      </w:r>
    </w:p>
    <w:p w14:paraId="279F45C4" w14:textId="4A402E21" w:rsidR="00FE3743" w:rsidRPr="000C3ED9" w:rsidRDefault="00FE3743" w:rsidP="00FE3743">
      <w:pPr>
        <w:pStyle w:val="Heading1"/>
        <w:rPr>
          <w:lang w:eastAsia="en-IN"/>
        </w:rPr>
      </w:pPr>
      <w:bookmarkStart w:id="814" w:name="_Toc523333639"/>
      <w:bookmarkStart w:id="815" w:name="_Toc524713766"/>
      <w:bookmarkStart w:id="816" w:name="_Toc523333640"/>
      <w:bookmarkStart w:id="817" w:name="_Toc524713767"/>
      <w:bookmarkStart w:id="818" w:name="_Toc523333641"/>
      <w:bookmarkStart w:id="819" w:name="_Toc524713768"/>
      <w:bookmarkStart w:id="820" w:name="_Toc523333642"/>
      <w:bookmarkStart w:id="821" w:name="_Toc524713769"/>
      <w:bookmarkStart w:id="822" w:name="_Toc523333643"/>
      <w:bookmarkStart w:id="823" w:name="_Toc524713770"/>
      <w:bookmarkStart w:id="824" w:name="_Toc523333644"/>
      <w:bookmarkStart w:id="825" w:name="_Toc524713771"/>
      <w:bookmarkStart w:id="826" w:name="_Toc523333645"/>
      <w:bookmarkStart w:id="827" w:name="_Toc524713772"/>
      <w:bookmarkStart w:id="828" w:name="_Toc523333646"/>
      <w:bookmarkStart w:id="829" w:name="_Toc524713773"/>
      <w:bookmarkStart w:id="830" w:name="_Toc523333647"/>
      <w:bookmarkStart w:id="831" w:name="_Toc524713774"/>
      <w:bookmarkStart w:id="832" w:name="_Toc523333648"/>
      <w:bookmarkStart w:id="833" w:name="_Toc524713775"/>
      <w:bookmarkStart w:id="834" w:name="_Toc523333649"/>
      <w:bookmarkStart w:id="835" w:name="_Toc524713776"/>
      <w:bookmarkStart w:id="836" w:name="_Toc523333650"/>
      <w:bookmarkStart w:id="837" w:name="_Toc524713777"/>
      <w:bookmarkStart w:id="838" w:name="_Toc523333651"/>
      <w:bookmarkStart w:id="839" w:name="_Toc524713778"/>
      <w:bookmarkStart w:id="840" w:name="_Toc523333652"/>
      <w:bookmarkStart w:id="841" w:name="_Toc524713779"/>
      <w:bookmarkStart w:id="842" w:name="_Toc523333653"/>
      <w:bookmarkStart w:id="843" w:name="_Toc524713780"/>
      <w:bookmarkStart w:id="844" w:name="_Toc523333654"/>
      <w:bookmarkStart w:id="845" w:name="_Toc524713781"/>
      <w:bookmarkStart w:id="846" w:name="_Toc523333655"/>
      <w:bookmarkStart w:id="847" w:name="_Toc524713782"/>
      <w:bookmarkStart w:id="848" w:name="_Toc523333656"/>
      <w:bookmarkStart w:id="849" w:name="_Toc524713783"/>
      <w:bookmarkStart w:id="850" w:name="_Toc523333657"/>
      <w:bookmarkStart w:id="851" w:name="_Toc524713784"/>
      <w:bookmarkStart w:id="852" w:name="_Toc523333658"/>
      <w:bookmarkStart w:id="853" w:name="_Toc524713785"/>
      <w:bookmarkStart w:id="854" w:name="_Toc523333659"/>
      <w:bookmarkStart w:id="855" w:name="_Toc524713786"/>
      <w:bookmarkStart w:id="856" w:name="_Toc523333660"/>
      <w:bookmarkStart w:id="857" w:name="_Toc524713787"/>
      <w:bookmarkStart w:id="858" w:name="_Toc523333661"/>
      <w:bookmarkStart w:id="859" w:name="_Toc524713788"/>
      <w:bookmarkStart w:id="860" w:name="_Toc523333662"/>
      <w:bookmarkStart w:id="861" w:name="_Toc524713789"/>
      <w:bookmarkStart w:id="862" w:name="_Toc523333663"/>
      <w:bookmarkStart w:id="863" w:name="_Toc524713790"/>
      <w:bookmarkStart w:id="864" w:name="_Toc523333664"/>
      <w:bookmarkStart w:id="865" w:name="_Toc524713791"/>
      <w:bookmarkStart w:id="866" w:name="_Toc523333665"/>
      <w:bookmarkStart w:id="867" w:name="_Toc524713792"/>
      <w:bookmarkStart w:id="868" w:name="_Generating_the_UID"/>
      <w:bookmarkStart w:id="869" w:name="_Toc523333666"/>
      <w:bookmarkStart w:id="870" w:name="_Toc524713793"/>
      <w:bookmarkStart w:id="871" w:name="_Toc523333667"/>
      <w:bookmarkStart w:id="872" w:name="_Toc524713794"/>
      <w:bookmarkStart w:id="873" w:name="_Toc523333668"/>
      <w:bookmarkStart w:id="874" w:name="_Toc524713795"/>
      <w:bookmarkStart w:id="875" w:name="_Toc523333669"/>
      <w:bookmarkStart w:id="876" w:name="_Toc524713796"/>
      <w:bookmarkStart w:id="877" w:name="_Toc523333670"/>
      <w:bookmarkStart w:id="878" w:name="_Toc524713797"/>
      <w:bookmarkStart w:id="879" w:name="_Toc523333671"/>
      <w:bookmarkStart w:id="880" w:name="_Toc524713798"/>
      <w:bookmarkStart w:id="881" w:name="_Toc523333672"/>
      <w:bookmarkStart w:id="882" w:name="_Toc524713799"/>
      <w:bookmarkStart w:id="883" w:name="_Toc523333673"/>
      <w:bookmarkStart w:id="884" w:name="_Toc524713800"/>
      <w:bookmarkStart w:id="885" w:name="_Toc523333674"/>
      <w:bookmarkStart w:id="886" w:name="_Toc524713801"/>
      <w:bookmarkStart w:id="887" w:name="_Toc523333675"/>
      <w:bookmarkStart w:id="888" w:name="_Toc524713802"/>
      <w:bookmarkStart w:id="889" w:name="_Toc523333676"/>
      <w:bookmarkStart w:id="890" w:name="_Toc524713803"/>
      <w:bookmarkStart w:id="891" w:name="_Toc523333677"/>
      <w:bookmarkStart w:id="892" w:name="_Toc524713804"/>
      <w:bookmarkStart w:id="893" w:name="_Toc523333678"/>
      <w:bookmarkStart w:id="894" w:name="_Toc524713805"/>
      <w:bookmarkStart w:id="895" w:name="_Toc523333679"/>
      <w:bookmarkStart w:id="896" w:name="_Toc524713806"/>
      <w:bookmarkStart w:id="897" w:name="_Toc523333680"/>
      <w:bookmarkStart w:id="898" w:name="_Toc524713807"/>
      <w:bookmarkStart w:id="899" w:name="_Toc523333681"/>
      <w:bookmarkStart w:id="900" w:name="_Toc524713808"/>
      <w:bookmarkStart w:id="901" w:name="_Toc523333682"/>
      <w:bookmarkStart w:id="902" w:name="_Toc524713809"/>
      <w:bookmarkStart w:id="903" w:name="_Toc523333683"/>
      <w:bookmarkStart w:id="904" w:name="_Toc524713810"/>
      <w:bookmarkStart w:id="905" w:name="_Toc523333684"/>
      <w:bookmarkStart w:id="906" w:name="_Toc524713811"/>
      <w:bookmarkStart w:id="907" w:name="_Toc523333685"/>
      <w:bookmarkStart w:id="908" w:name="_Toc524713812"/>
      <w:bookmarkStart w:id="909" w:name="_Toc523333686"/>
      <w:bookmarkStart w:id="910" w:name="_Toc524713813"/>
      <w:bookmarkStart w:id="911" w:name="_Toc523333687"/>
      <w:bookmarkStart w:id="912" w:name="_Toc524713814"/>
      <w:bookmarkStart w:id="913" w:name="_Toc523333688"/>
      <w:bookmarkStart w:id="914" w:name="_Toc524713815"/>
      <w:bookmarkStart w:id="915" w:name="_Toc523333689"/>
      <w:bookmarkStart w:id="916" w:name="_Toc524713816"/>
      <w:bookmarkStart w:id="917" w:name="_Toc523333690"/>
      <w:bookmarkStart w:id="918" w:name="_Toc524713817"/>
      <w:bookmarkStart w:id="919" w:name="_Toc523333691"/>
      <w:bookmarkStart w:id="920" w:name="_Toc524713818"/>
      <w:bookmarkStart w:id="921" w:name="_Toc523333692"/>
      <w:bookmarkStart w:id="922" w:name="_Toc524713819"/>
      <w:bookmarkStart w:id="923" w:name="_Toc523333693"/>
      <w:bookmarkStart w:id="924" w:name="_Toc524713820"/>
      <w:bookmarkStart w:id="925" w:name="_Toc523333694"/>
      <w:bookmarkStart w:id="926" w:name="_Toc524713821"/>
      <w:bookmarkStart w:id="927" w:name="_Toc523333695"/>
      <w:bookmarkStart w:id="928" w:name="_Toc524713822"/>
      <w:bookmarkStart w:id="929" w:name="_Toc523333696"/>
      <w:bookmarkStart w:id="930" w:name="_Toc524713823"/>
      <w:bookmarkStart w:id="931" w:name="_Toc523333697"/>
      <w:bookmarkStart w:id="932" w:name="_Toc524713824"/>
      <w:bookmarkStart w:id="933" w:name="_Toc523333698"/>
      <w:bookmarkStart w:id="934" w:name="_Toc524713825"/>
      <w:bookmarkStart w:id="935" w:name="_Toc523333699"/>
      <w:bookmarkStart w:id="936" w:name="_Toc524713826"/>
      <w:bookmarkStart w:id="937" w:name="_Toc523333700"/>
      <w:bookmarkStart w:id="938" w:name="_Toc524713827"/>
      <w:bookmarkStart w:id="939" w:name="_Toc523333709"/>
      <w:bookmarkStart w:id="940" w:name="_Toc524713836"/>
      <w:bookmarkStart w:id="941" w:name="_Toc523333710"/>
      <w:bookmarkStart w:id="942" w:name="_Toc524713837"/>
      <w:bookmarkStart w:id="943" w:name="_Toc523333711"/>
      <w:bookmarkStart w:id="944" w:name="_Toc524713838"/>
      <w:bookmarkStart w:id="945" w:name="_Toc523333712"/>
      <w:bookmarkStart w:id="946" w:name="_Toc524713839"/>
      <w:bookmarkStart w:id="947" w:name="_Troubleshooting_1"/>
      <w:bookmarkStart w:id="948" w:name="_Toc531853392"/>
      <w:bookmarkStart w:id="949" w:name="_Toc93946846"/>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r w:rsidRPr="000C3ED9">
        <w:rPr>
          <w:lang w:eastAsia="en-IN"/>
        </w:rPr>
        <w:t>Troubleshooting</w:t>
      </w:r>
      <w:bookmarkEnd w:id="948"/>
      <w:bookmarkEnd w:id="949"/>
    </w:p>
    <w:p w14:paraId="19293149" w14:textId="02FE08A0" w:rsidR="00292D55" w:rsidRDefault="00292D55" w:rsidP="0039473E">
      <w:pPr>
        <w:pStyle w:val="Heading2"/>
        <w:rPr>
          <w:lang w:eastAsia="en-IN"/>
        </w:rPr>
      </w:pPr>
      <w:bookmarkStart w:id="950" w:name="_Toc93946847"/>
      <w:r>
        <w:rPr>
          <w:lang w:eastAsia="en-IN"/>
        </w:rPr>
        <w:t>Orbit Reader 40 does not power on or seems to freeze</w:t>
      </w:r>
      <w:bookmarkEnd w:id="950"/>
    </w:p>
    <w:p w14:paraId="3AD061CC" w14:textId="5AFC3925" w:rsidR="00FE3743" w:rsidRPr="000C3ED9" w:rsidRDefault="00FE3743" w:rsidP="00FE3743">
      <w:pPr>
        <w:rPr>
          <w:lang w:eastAsia="en-IN"/>
        </w:rPr>
      </w:pPr>
      <w:r w:rsidRPr="000C3ED9">
        <w:rPr>
          <w:lang w:eastAsia="en-IN"/>
        </w:rPr>
        <w:t xml:space="preserve">If </w:t>
      </w:r>
      <w:r w:rsidR="00900BD0" w:rsidRPr="000C3ED9">
        <w:rPr>
          <w:lang w:eastAsia="en-IN"/>
        </w:rPr>
        <w:t xml:space="preserve">the </w:t>
      </w:r>
      <w:r w:rsidR="004973AE">
        <w:rPr>
          <w:lang w:eastAsia="en-IN"/>
        </w:rPr>
        <w:t>Orbit Reader 40</w:t>
      </w:r>
      <w:r w:rsidRPr="000C3ED9">
        <w:rPr>
          <w:lang w:eastAsia="en-IN"/>
        </w:rPr>
        <w:t xml:space="preserve"> does not power on or seems to freeze, try these options in the following order:</w:t>
      </w:r>
    </w:p>
    <w:p w14:paraId="6744A1FA" w14:textId="77777777" w:rsidR="00FE3743" w:rsidRPr="000C3ED9" w:rsidRDefault="00FE3743" w:rsidP="00FE3743">
      <w:pPr>
        <w:rPr>
          <w:rFonts w:ascii="Times New Roman" w:hAnsi="Times New Roman"/>
          <w:lang w:eastAsia="en-IN"/>
        </w:rPr>
      </w:pPr>
    </w:p>
    <w:p w14:paraId="4F06EFFA" w14:textId="1DD570E7" w:rsidR="00FE3743" w:rsidRPr="000C3ED9" w:rsidRDefault="00FE3743" w:rsidP="00FE3743">
      <w:pPr>
        <w:rPr>
          <w:rFonts w:cs="Arial"/>
          <w:lang w:eastAsia="en-IN"/>
        </w:rPr>
      </w:pPr>
      <w:r w:rsidRPr="000C3ED9">
        <w:rPr>
          <w:rFonts w:cs="Arial"/>
          <w:lang w:eastAsia="en-IN"/>
        </w:rPr>
        <w:t>Option 1: Plug in</w:t>
      </w:r>
      <w:r w:rsidR="00746748" w:rsidRPr="000C3ED9">
        <w:rPr>
          <w:rFonts w:cs="Arial"/>
          <w:lang w:eastAsia="en-IN"/>
        </w:rPr>
        <w:t xml:space="preserve"> the</w:t>
      </w:r>
      <w:r w:rsidRPr="000C3ED9">
        <w:rPr>
          <w:rFonts w:cs="Arial"/>
          <w:lang w:eastAsia="en-IN"/>
        </w:rPr>
        <w:t xml:space="preserve"> device</w:t>
      </w:r>
    </w:p>
    <w:p w14:paraId="583122D5" w14:textId="0F97661E" w:rsidR="00FE3743" w:rsidRPr="00C96C39" w:rsidRDefault="00FE3743" w:rsidP="00C96C39">
      <w:pPr>
        <w:pStyle w:val="ListParagraph"/>
        <w:numPr>
          <w:ilvl w:val="0"/>
          <w:numId w:val="178"/>
        </w:numPr>
        <w:rPr>
          <w:rFonts w:cs="Arial"/>
          <w:lang w:eastAsia="en-IN"/>
        </w:rPr>
      </w:pPr>
      <w:r w:rsidRPr="00C96C39">
        <w:rPr>
          <w:rFonts w:ascii="Arial" w:hAnsi="Arial" w:cs="Arial"/>
          <w:sz w:val="24"/>
          <w:szCs w:val="24"/>
          <w:lang w:eastAsia="en-IN"/>
        </w:rPr>
        <w:t xml:space="preserve">Plugin the unit with the supplied AC wall connector and cable to ensure </w:t>
      </w:r>
      <w:r w:rsidR="00746748" w:rsidRPr="00C96C39">
        <w:rPr>
          <w:rFonts w:ascii="Arial" w:hAnsi="Arial" w:cs="Arial"/>
          <w:sz w:val="24"/>
          <w:szCs w:val="24"/>
          <w:lang w:eastAsia="en-IN"/>
        </w:rPr>
        <w:t xml:space="preserve">that </w:t>
      </w:r>
      <w:r w:rsidRPr="00C96C39">
        <w:rPr>
          <w:rFonts w:ascii="Arial" w:hAnsi="Arial" w:cs="Arial"/>
          <w:sz w:val="24"/>
          <w:szCs w:val="24"/>
          <w:lang w:eastAsia="en-IN"/>
        </w:rPr>
        <w:t>the battery is charged.</w:t>
      </w:r>
      <w:r w:rsidR="004674FE" w:rsidRPr="00C96C39">
        <w:rPr>
          <w:rFonts w:ascii="Arial" w:hAnsi="Arial" w:cs="Arial"/>
          <w:sz w:val="24"/>
          <w:szCs w:val="24"/>
          <w:lang w:eastAsia="en-IN"/>
        </w:rPr>
        <w:t xml:space="preserve"> </w:t>
      </w:r>
      <w:r w:rsidRPr="00C96C39">
        <w:rPr>
          <w:rFonts w:ascii="Arial" w:hAnsi="Arial" w:cs="Arial"/>
          <w:sz w:val="24"/>
          <w:szCs w:val="24"/>
          <w:lang w:eastAsia="en-IN"/>
        </w:rPr>
        <w:t>This is the most reliable power source.</w:t>
      </w:r>
    </w:p>
    <w:p w14:paraId="70123D7D" w14:textId="4471542C" w:rsidR="00FE3743" w:rsidRPr="00C96C39" w:rsidRDefault="00FE3743" w:rsidP="00C96C39">
      <w:pPr>
        <w:pStyle w:val="ListParagraph"/>
        <w:numPr>
          <w:ilvl w:val="0"/>
          <w:numId w:val="178"/>
        </w:numPr>
        <w:rPr>
          <w:rFonts w:cs="Arial"/>
          <w:lang w:eastAsia="en-IN"/>
        </w:rPr>
      </w:pPr>
      <w:r w:rsidRPr="00C96C39">
        <w:rPr>
          <w:rFonts w:ascii="Arial" w:hAnsi="Arial" w:cs="Arial"/>
          <w:sz w:val="24"/>
          <w:szCs w:val="24"/>
          <w:lang w:eastAsia="en-IN"/>
        </w:rPr>
        <w:t xml:space="preserve">Let the unit </w:t>
      </w:r>
      <w:r w:rsidR="00746748" w:rsidRPr="00C96C39">
        <w:rPr>
          <w:rFonts w:ascii="Arial" w:hAnsi="Arial" w:cs="Arial"/>
          <w:sz w:val="24"/>
          <w:szCs w:val="24"/>
          <w:lang w:eastAsia="en-IN"/>
        </w:rPr>
        <w:t>‘</w:t>
      </w:r>
      <w:r w:rsidRPr="00C96C39">
        <w:rPr>
          <w:rFonts w:ascii="Arial" w:hAnsi="Arial" w:cs="Arial"/>
          <w:sz w:val="24"/>
          <w:szCs w:val="24"/>
          <w:lang w:eastAsia="en-IN"/>
        </w:rPr>
        <w:t>charge</w:t>
      </w:r>
      <w:r w:rsidR="00746748" w:rsidRPr="00C96C39">
        <w:rPr>
          <w:rFonts w:ascii="Arial" w:hAnsi="Arial" w:cs="Arial"/>
          <w:sz w:val="24"/>
          <w:szCs w:val="24"/>
          <w:lang w:eastAsia="en-IN"/>
        </w:rPr>
        <w:t>’</w:t>
      </w:r>
      <w:r w:rsidRPr="00C96C39">
        <w:rPr>
          <w:rFonts w:ascii="Arial" w:hAnsi="Arial" w:cs="Arial"/>
          <w:sz w:val="24"/>
          <w:szCs w:val="24"/>
          <w:lang w:eastAsia="en-IN"/>
        </w:rPr>
        <w:t xml:space="preserve"> for at least an hour or more.</w:t>
      </w:r>
    </w:p>
    <w:p w14:paraId="06CDC4C6" w14:textId="77777777" w:rsidR="00FE3743" w:rsidRPr="00C96C39" w:rsidRDefault="00FE3743" w:rsidP="00C96C39">
      <w:pPr>
        <w:pStyle w:val="ListParagraph"/>
        <w:numPr>
          <w:ilvl w:val="0"/>
          <w:numId w:val="178"/>
        </w:numPr>
        <w:rPr>
          <w:rFonts w:cs="Arial"/>
          <w:lang w:eastAsia="en-IN"/>
        </w:rPr>
      </w:pPr>
      <w:r w:rsidRPr="00C96C39">
        <w:rPr>
          <w:rFonts w:ascii="Arial" w:hAnsi="Arial" w:cs="Arial"/>
          <w:sz w:val="24"/>
          <w:szCs w:val="24"/>
          <w:lang w:eastAsia="en-IN"/>
        </w:rPr>
        <w:t>Hold the Power button for at least two seconds. If the unit is on, it should turn off. If it is off, it should come on.</w:t>
      </w:r>
    </w:p>
    <w:p w14:paraId="1F0283D3" w14:textId="77777777" w:rsidR="00FE3743" w:rsidRPr="000C3ED9" w:rsidRDefault="00FE3743" w:rsidP="00FE3743">
      <w:pPr>
        <w:rPr>
          <w:rFonts w:cs="Arial"/>
          <w:lang w:eastAsia="en-IN"/>
        </w:rPr>
      </w:pPr>
      <w:r w:rsidRPr="000C3ED9">
        <w:rPr>
          <w:rFonts w:cs="Arial"/>
          <w:lang w:eastAsia="en-IN"/>
        </w:rPr>
        <w:t xml:space="preserve">Option 2: Check SD card </w:t>
      </w:r>
    </w:p>
    <w:p w14:paraId="3E87E95A" w14:textId="77777777" w:rsidR="00FE3743" w:rsidRPr="00C96C39" w:rsidRDefault="00FE3743" w:rsidP="00C96C39">
      <w:pPr>
        <w:pStyle w:val="ListParagraph"/>
        <w:numPr>
          <w:ilvl w:val="0"/>
          <w:numId w:val="179"/>
        </w:numPr>
        <w:rPr>
          <w:rFonts w:cs="Arial"/>
          <w:lang w:eastAsia="en-IN"/>
        </w:rPr>
      </w:pPr>
      <w:r w:rsidRPr="00C96C39">
        <w:rPr>
          <w:rFonts w:ascii="Arial" w:hAnsi="Arial" w:cs="Arial"/>
          <w:sz w:val="24"/>
          <w:szCs w:val="24"/>
          <w:lang w:eastAsia="en-IN"/>
        </w:rPr>
        <w:t>Remove the SD card.</w:t>
      </w:r>
    </w:p>
    <w:p w14:paraId="7F100845" w14:textId="77777777" w:rsidR="00FE3743" w:rsidRPr="00C96C39" w:rsidRDefault="00FE3743" w:rsidP="00C96C39">
      <w:pPr>
        <w:pStyle w:val="ListParagraph"/>
        <w:numPr>
          <w:ilvl w:val="0"/>
          <w:numId w:val="179"/>
        </w:numPr>
        <w:rPr>
          <w:rFonts w:cs="Arial"/>
          <w:lang w:eastAsia="en-IN"/>
        </w:rPr>
      </w:pPr>
      <w:r w:rsidRPr="00C96C39">
        <w:rPr>
          <w:rFonts w:ascii="Arial" w:hAnsi="Arial" w:cs="Arial"/>
          <w:sz w:val="24"/>
          <w:szCs w:val="24"/>
          <w:lang w:eastAsia="en-IN"/>
        </w:rPr>
        <w:t>Hold the Power button for two seconds.</w:t>
      </w:r>
    </w:p>
    <w:p w14:paraId="251A3275" w14:textId="3E073B32" w:rsidR="00FE3743" w:rsidRPr="000C3ED9" w:rsidRDefault="00FE3743" w:rsidP="00FE3743">
      <w:pPr>
        <w:rPr>
          <w:rFonts w:cs="Arial"/>
          <w:lang w:eastAsia="en-IN"/>
        </w:rPr>
      </w:pPr>
      <w:r w:rsidRPr="000C3ED9">
        <w:rPr>
          <w:rFonts w:cs="Arial"/>
          <w:lang w:eastAsia="en-IN"/>
        </w:rPr>
        <w:t xml:space="preserve">Option 3: Unplug </w:t>
      </w:r>
      <w:r w:rsidR="00EB48B8" w:rsidRPr="000C3ED9">
        <w:rPr>
          <w:rFonts w:cs="Arial"/>
          <w:lang w:eastAsia="en-IN"/>
        </w:rPr>
        <w:t xml:space="preserve">the </w:t>
      </w:r>
      <w:r w:rsidRPr="000C3ED9">
        <w:rPr>
          <w:rFonts w:cs="Arial"/>
          <w:lang w:eastAsia="en-IN"/>
        </w:rPr>
        <w:t xml:space="preserve">device </w:t>
      </w:r>
    </w:p>
    <w:p w14:paraId="790E81DA" w14:textId="77777777" w:rsidR="00FE3743" w:rsidRPr="00C96C39" w:rsidRDefault="00FE3743" w:rsidP="00C96C39">
      <w:pPr>
        <w:pStyle w:val="ListParagraph"/>
        <w:numPr>
          <w:ilvl w:val="0"/>
          <w:numId w:val="180"/>
        </w:numPr>
        <w:rPr>
          <w:rFonts w:cs="Arial"/>
          <w:lang w:eastAsia="en-IN"/>
        </w:rPr>
      </w:pPr>
      <w:r w:rsidRPr="00C96C39">
        <w:rPr>
          <w:rFonts w:ascii="Arial" w:hAnsi="Arial" w:cs="Arial"/>
          <w:sz w:val="24"/>
          <w:szCs w:val="24"/>
          <w:lang w:eastAsia="en-IN"/>
        </w:rPr>
        <w:t>If the unit is plugged in, unplug the power cord.</w:t>
      </w:r>
    </w:p>
    <w:p w14:paraId="3C986FBF" w14:textId="77777777" w:rsidR="00FE3743" w:rsidRPr="00C96C39" w:rsidRDefault="00FE3743" w:rsidP="00C96C39">
      <w:pPr>
        <w:pStyle w:val="ListParagraph"/>
        <w:numPr>
          <w:ilvl w:val="0"/>
          <w:numId w:val="180"/>
        </w:numPr>
        <w:rPr>
          <w:rFonts w:cs="Arial"/>
          <w:lang w:eastAsia="en-IN"/>
        </w:rPr>
      </w:pPr>
      <w:r w:rsidRPr="00C96C39">
        <w:rPr>
          <w:rFonts w:ascii="Arial" w:hAnsi="Arial" w:cs="Arial"/>
          <w:sz w:val="24"/>
          <w:szCs w:val="24"/>
          <w:lang w:eastAsia="en-IN"/>
        </w:rPr>
        <w:t>Hold the Power button for at least two seconds.</w:t>
      </w:r>
    </w:p>
    <w:p w14:paraId="3F03CD6D" w14:textId="77777777" w:rsidR="00FE3743" w:rsidRPr="000C3ED9" w:rsidRDefault="00FE3743" w:rsidP="00FE3743">
      <w:pPr>
        <w:rPr>
          <w:rFonts w:cs="Arial"/>
          <w:lang w:eastAsia="en-IN"/>
        </w:rPr>
      </w:pPr>
      <w:r w:rsidRPr="000C3ED9">
        <w:rPr>
          <w:rFonts w:cs="Arial"/>
          <w:lang w:eastAsia="en-IN"/>
        </w:rPr>
        <w:t xml:space="preserve">Option 4: Reset device </w:t>
      </w:r>
    </w:p>
    <w:p w14:paraId="0FEC9CAD" w14:textId="77777777" w:rsidR="00FE3743" w:rsidRPr="00C96C39" w:rsidRDefault="00FE3743" w:rsidP="00C96C39">
      <w:pPr>
        <w:pStyle w:val="ListParagraph"/>
        <w:numPr>
          <w:ilvl w:val="0"/>
          <w:numId w:val="181"/>
        </w:numPr>
        <w:rPr>
          <w:rFonts w:cs="Arial"/>
          <w:lang w:eastAsia="en-IN"/>
        </w:rPr>
      </w:pPr>
      <w:r w:rsidRPr="00C96C39">
        <w:rPr>
          <w:rFonts w:ascii="Arial" w:hAnsi="Arial" w:cs="Arial"/>
          <w:sz w:val="24"/>
          <w:szCs w:val="24"/>
          <w:lang w:eastAsia="en-IN"/>
        </w:rPr>
        <w:t>Press the Reset command (Dot 8 + right-bottom Panning key). Note: On reset, the unit is unresponsive, and there is no change to the display.</w:t>
      </w:r>
    </w:p>
    <w:p w14:paraId="034356AB" w14:textId="77777777" w:rsidR="00FE3743" w:rsidRPr="00C96C39" w:rsidRDefault="00FE3743" w:rsidP="00C96C39">
      <w:pPr>
        <w:pStyle w:val="ListParagraph"/>
        <w:numPr>
          <w:ilvl w:val="0"/>
          <w:numId w:val="181"/>
        </w:numPr>
        <w:rPr>
          <w:rFonts w:cs="Arial"/>
          <w:lang w:eastAsia="en-IN"/>
        </w:rPr>
      </w:pPr>
      <w:r w:rsidRPr="00C96C39">
        <w:rPr>
          <w:rFonts w:ascii="Arial" w:hAnsi="Arial" w:cs="Arial"/>
          <w:sz w:val="24"/>
          <w:szCs w:val="24"/>
          <w:lang w:eastAsia="en-IN"/>
        </w:rPr>
        <w:t>Hold the Power button for at least two seconds.</w:t>
      </w:r>
    </w:p>
    <w:p w14:paraId="394ABDE0" w14:textId="77777777" w:rsidR="004674FE" w:rsidRPr="00801D4D" w:rsidRDefault="00FE3743" w:rsidP="00FE3743">
      <w:pPr>
        <w:rPr>
          <w:rFonts w:cs="Arial"/>
          <w:lang w:eastAsia="en-IN"/>
        </w:rPr>
      </w:pPr>
      <w:r w:rsidRPr="000C3ED9">
        <w:rPr>
          <w:rFonts w:cs="Arial"/>
          <w:lang w:eastAsia="en-IN"/>
        </w:rPr>
        <w:t xml:space="preserve">Option 5: Remove the battery </w:t>
      </w:r>
      <w:r w:rsidRPr="000C3ED9">
        <w:rPr>
          <w:rFonts w:cs="Arial"/>
          <w:lang w:eastAsia="en-IN"/>
        </w:rPr>
        <w:br/>
      </w:r>
    </w:p>
    <w:p w14:paraId="49608BFA" w14:textId="62635906" w:rsidR="00FE3743" w:rsidRPr="000C3ED9" w:rsidRDefault="00FE3743" w:rsidP="00FE3743">
      <w:pPr>
        <w:rPr>
          <w:rFonts w:cs="Arial"/>
          <w:lang w:eastAsia="en-IN"/>
        </w:rPr>
      </w:pPr>
      <w:r w:rsidRPr="00801D4D">
        <w:rPr>
          <w:rFonts w:cs="Arial"/>
          <w:lang w:eastAsia="en-IN"/>
        </w:rPr>
        <w:t>Note</w:t>
      </w:r>
      <w:r w:rsidRPr="00F14A0C">
        <w:rPr>
          <w:rFonts w:cs="Arial"/>
          <w:lang w:eastAsia="en-IN"/>
        </w:rPr>
        <w:t>:</w:t>
      </w:r>
      <w:r w:rsidRPr="000C3ED9">
        <w:rPr>
          <w:rFonts w:cs="Arial"/>
          <w:lang w:eastAsia="en-IN"/>
        </w:rPr>
        <w:t xml:space="preserve"> Use this option as </w:t>
      </w:r>
      <w:r w:rsidR="00423DA2">
        <w:rPr>
          <w:rFonts w:cs="Arial"/>
          <w:lang w:eastAsia="en-IN"/>
        </w:rPr>
        <w:t>the</w:t>
      </w:r>
      <w:r w:rsidR="00423DA2" w:rsidRPr="000C3ED9">
        <w:rPr>
          <w:rFonts w:cs="Arial"/>
          <w:lang w:eastAsia="en-IN"/>
        </w:rPr>
        <w:t xml:space="preserve"> </w:t>
      </w:r>
      <w:r w:rsidRPr="000C3ED9">
        <w:rPr>
          <w:rFonts w:cs="Arial"/>
          <w:lang w:eastAsia="en-IN"/>
        </w:rPr>
        <w:t xml:space="preserve">last resort. </w:t>
      </w:r>
    </w:p>
    <w:p w14:paraId="17E6D5F5" w14:textId="056B6BCD" w:rsidR="00FE3743" w:rsidRPr="00C96C39" w:rsidRDefault="00FE3743" w:rsidP="00C96C39">
      <w:pPr>
        <w:pStyle w:val="ListParagraph"/>
        <w:numPr>
          <w:ilvl w:val="0"/>
          <w:numId w:val="182"/>
        </w:numPr>
        <w:rPr>
          <w:rFonts w:cs="Arial"/>
          <w:lang w:eastAsia="en-IN"/>
        </w:rPr>
      </w:pPr>
      <w:r w:rsidRPr="00C96C39">
        <w:rPr>
          <w:rFonts w:ascii="Arial" w:hAnsi="Arial" w:cs="Arial"/>
          <w:sz w:val="24"/>
          <w:szCs w:val="24"/>
          <w:lang w:eastAsia="en-IN"/>
        </w:rPr>
        <w:lastRenderedPageBreak/>
        <w:t xml:space="preserve">Call customer service </w:t>
      </w:r>
      <w:r w:rsidR="00B151FA" w:rsidRPr="00C96C39">
        <w:rPr>
          <w:rFonts w:ascii="Arial" w:hAnsi="Arial" w:cs="Arial"/>
          <w:sz w:val="24"/>
          <w:szCs w:val="24"/>
          <w:lang w:eastAsia="en-IN"/>
        </w:rPr>
        <w:t xml:space="preserve">for guidance </w:t>
      </w:r>
      <w:r w:rsidR="00CE08AC" w:rsidRPr="00C96C39">
        <w:rPr>
          <w:rFonts w:ascii="Arial" w:hAnsi="Arial" w:cs="Arial"/>
          <w:sz w:val="24"/>
          <w:szCs w:val="24"/>
          <w:lang w:eastAsia="en-IN"/>
        </w:rPr>
        <w:t>on</w:t>
      </w:r>
      <w:r w:rsidRPr="00C96C39">
        <w:rPr>
          <w:rFonts w:ascii="Arial" w:hAnsi="Arial" w:cs="Arial"/>
          <w:sz w:val="24"/>
          <w:szCs w:val="24"/>
          <w:lang w:eastAsia="en-IN"/>
        </w:rPr>
        <w:t xml:space="preserve"> safely removing the battery.</w:t>
      </w:r>
    </w:p>
    <w:p w14:paraId="0DAAE436" w14:textId="77777777" w:rsidR="00FE3743" w:rsidRPr="00C96C39" w:rsidRDefault="00FE3743" w:rsidP="00C96C39">
      <w:pPr>
        <w:pStyle w:val="ListParagraph"/>
        <w:numPr>
          <w:ilvl w:val="0"/>
          <w:numId w:val="182"/>
        </w:numPr>
        <w:rPr>
          <w:rFonts w:cs="Arial"/>
          <w:lang w:eastAsia="en-IN"/>
        </w:rPr>
      </w:pPr>
      <w:r w:rsidRPr="00C96C39">
        <w:rPr>
          <w:rFonts w:ascii="Arial" w:hAnsi="Arial" w:cs="Arial"/>
          <w:sz w:val="24"/>
          <w:szCs w:val="24"/>
          <w:lang w:eastAsia="en-IN"/>
        </w:rPr>
        <w:t>Leave it out for a few minutes.</w:t>
      </w:r>
    </w:p>
    <w:p w14:paraId="700194AD" w14:textId="77777777" w:rsidR="00FE3743" w:rsidRPr="00C96C39" w:rsidRDefault="00FE3743" w:rsidP="00C96C39">
      <w:pPr>
        <w:pStyle w:val="ListParagraph"/>
        <w:numPr>
          <w:ilvl w:val="0"/>
          <w:numId w:val="182"/>
        </w:numPr>
        <w:rPr>
          <w:rFonts w:cs="Arial"/>
          <w:lang w:eastAsia="en-IN"/>
        </w:rPr>
      </w:pPr>
      <w:r w:rsidRPr="00C96C39">
        <w:rPr>
          <w:rFonts w:ascii="Arial" w:hAnsi="Arial" w:cs="Arial"/>
          <w:sz w:val="24"/>
          <w:szCs w:val="24"/>
          <w:lang w:eastAsia="en-IN"/>
        </w:rPr>
        <w:t>Reconnect it, then try the options again.</w:t>
      </w:r>
    </w:p>
    <w:p w14:paraId="07B19F5F" w14:textId="3C1723DD" w:rsidR="00FE3743" w:rsidRDefault="00FE3743" w:rsidP="00FE3743">
      <w:pPr>
        <w:spacing w:before="100" w:beforeAutospacing="1" w:after="100" w:afterAutospacing="1"/>
        <w:rPr>
          <w:rFonts w:cs="Arial"/>
          <w:lang w:eastAsia="en-IN"/>
        </w:rPr>
      </w:pPr>
      <w:r w:rsidRPr="000C3ED9">
        <w:rPr>
          <w:rFonts w:cs="Arial"/>
          <w:lang w:eastAsia="en-IN"/>
        </w:rPr>
        <w:t>If none of the options work</w:t>
      </w:r>
      <w:r w:rsidR="006225F1">
        <w:rPr>
          <w:rFonts w:cs="Arial"/>
          <w:lang w:eastAsia="en-IN"/>
        </w:rPr>
        <w:t>s</w:t>
      </w:r>
      <w:r w:rsidRPr="000C3ED9">
        <w:rPr>
          <w:rFonts w:cs="Arial"/>
          <w:lang w:eastAsia="en-IN"/>
        </w:rPr>
        <w:t xml:space="preserve"> and the device does not come on, contact Customer Service at </w:t>
      </w:r>
      <w:hyperlink r:id="rId47" w:history="1">
        <w:r w:rsidR="001420EC" w:rsidRPr="00016328">
          <w:rPr>
            <w:rStyle w:val="Hyperlink"/>
          </w:rPr>
          <w:t>techsupport@orbitresearch.com</w:t>
        </w:r>
      </w:hyperlink>
      <w:r w:rsidRPr="000C3ED9">
        <w:rPr>
          <w:rFonts w:cs="Arial"/>
          <w:lang w:eastAsia="en-IN"/>
        </w:rPr>
        <w:t>.</w:t>
      </w:r>
    </w:p>
    <w:p w14:paraId="3366BA30" w14:textId="05270F7A" w:rsidR="001420EC" w:rsidRDefault="001420EC" w:rsidP="0039473E">
      <w:pPr>
        <w:pStyle w:val="Heading2"/>
        <w:rPr>
          <w:lang w:eastAsia="en-IN"/>
        </w:rPr>
      </w:pPr>
      <w:bookmarkStart w:id="951" w:name="_Toc93946848"/>
      <w:r>
        <w:rPr>
          <w:lang w:eastAsia="en-IN"/>
        </w:rPr>
        <w:t>Exercising the Pins</w:t>
      </w:r>
      <w:bookmarkEnd w:id="951"/>
    </w:p>
    <w:p w14:paraId="305EE870" w14:textId="3C158B7B" w:rsidR="001420EC" w:rsidRPr="00E45CCE" w:rsidRDefault="00A830DB" w:rsidP="001420EC">
      <w:pPr>
        <w:pStyle w:val="NormalWeb"/>
        <w:spacing w:line="336" w:lineRule="atLeast"/>
        <w:rPr>
          <w:rFonts w:ascii="Arial" w:hAnsi="Arial" w:cs="Arial"/>
          <w:lang w:val="en-US"/>
        </w:rPr>
      </w:pPr>
      <w:bookmarkStart w:id="952" w:name="_Hlk9929775"/>
      <w:r>
        <w:rPr>
          <w:rFonts w:ascii="Arial" w:hAnsi="Arial" w:cs="Arial"/>
          <w:lang w:val="en-US"/>
        </w:rPr>
        <w:t>If you experience issues with the pins, you may exercise the pins following the steps described below</w:t>
      </w:r>
    </w:p>
    <w:p w14:paraId="4407D09A" w14:textId="77777777" w:rsidR="001420EC" w:rsidRPr="00C96C39" w:rsidRDefault="001420EC" w:rsidP="00C96C39">
      <w:pPr>
        <w:pStyle w:val="ListParagraph"/>
        <w:numPr>
          <w:ilvl w:val="0"/>
          <w:numId w:val="183"/>
        </w:numPr>
        <w:rPr>
          <w:rFonts w:cs="Arial"/>
          <w:lang w:val="en-IN"/>
        </w:rPr>
      </w:pPr>
      <w:bookmarkStart w:id="953" w:name="_Hlk4596677"/>
      <w:r w:rsidRPr="00C96C39">
        <w:rPr>
          <w:rFonts w:ascii="Arial" w:hAnsi="Arial" w:cs="Arial"/>
          <w:sz w:val="24"/>
          <w:szCs w:val="24"/>
          <w:lang w:val="en-IN"/>
        </w:rPr>
        <w:t xml:space="preserve">Power On the unit. </w:t>
      </w:r>
    </w:p>
    <w:p w14:paraId="7ADA7B75" w14:textId="77777777" w:rsidR="001420EC" w:rsidRPr="00EF578C" w:rsidRDefault="001420EC" w:rsidP="00C96C39">
      <w:pPr>
        <w:pStyle w:val="ListParagraph"/>
        <w:numPr>
          <w:ilvl w:val="0"/>
          <w:numId w:val="183"/>
        </w:numPr>
        <w:rPr>
          <w:rFonts w:cs="Arial"/>
          <w:lang w:eastAsia="en-IN"/>
        </w:rPr>
      </w:pPr>
      <w:r w:rsidRPr="00C96C39">
        <w:rPr>
          <w:rFonts w:ascii="Arial" w:hAnsi="Arial" w:cs="Arial"/>
          <w:sz w:val="24"/>
          <w:szCs w:val="24"/>
          <w:lang w:eastAsia="en-IN"/>
        </w:rPr>
        <w:t>Enter into test mode (Press and hold space key + tap power button 5 times).</w:t>
      </w:r>
    </w:p>
    <w:p w14:paraId="2ABF3DB4" w14:textId="77777777" w:rsidR="001420EC" w:rsidRPr="00EF578C" w:rsidRDefault="001420EC" w:rsidP="00C96C39">
      <w:pPr>
        <w:pStyle w:val="ListParagraph"/>
        <w:numPr>
          <w:ilvl w:val="0"/>
          <w:numId w:val="183"/>
        </w:numPr>
        <w:rPr>
          <w:rFonts w:cs="Arial"/>
          <w:lang w:eastAsia="en-IN"/>
        </w:rPr>
      </w:pPr>
      <w:r w:rsidRPr="00C96C39">
        <w:rPr>
          <w:rFonts w:ascii="Arial" w:hAnsi="Arial" w:cs="Arial"/>
          <w:sz w:val="24"/>
          <w:szCs w:val="24"/>
          <w:lang w:eastAsia="en-IN"/>
        </w:rPr>
        <w:t>The unit shows the unit serial number.</w:t>
      </w:r>
    </w:p>
    <w:p w14:paraId="05AEE229" w14:textId="77777777" w:rsidR="001420EC" w:rsidRPr="00EF578C" w:rsidRDefault="001420EC" w:rsidP="00C96C39">
      <w:pPr>
        <w:pStyle w:val="ListParagraph"/>
        <w:numPr>
          <w:ilvl w:val="0"/>
          <w:numId w:val="183"/>
        </w:numPr>
        <w:rPr>
          <w:rFonts w:cs="Arial"/>
          <w:lang w:eastAsia="en-IN"/>
        </w:rPr>
      </w:pPr>
      <w:r w:rsidRPr="00C96C39">
        <w:rPr>
          <w:rFonts w:ascii="Arial" w:hAnsi="Arial" w:cs="Arial"/>
          <w:sz w:val="24"/>
          <w:szCs w:val="24"/>
          <w:lang w:eastAsia="en-IN"/>
        </w:rPr>
        <w:t>Press the space key, this will toggle all pins up or down.</w:t>
      </w:r>
    </w:p>
    <w:p w14:paraId="2126E21D" w14:textId="77777777" w:rsidR="001420EC" w:rsidRPr="00EF578C" w:rsidRDefault="001420EC" w:rsidP="00C96C39">
      <w:pPr>
        <w:pStyle w:val="ListParagraph"/>
        <w:numPr>
          <w:ilvl w:val="0"/>
          <w:numId w:val="183"/>
        </w:numPr>
        <w:rPr>
          <w:rFonts w:cs="Arial"/>
          <w:lang w:eastAsia="en-IN"/>
        </w:rPr>
      </w:pPr>
      <w:r w:rsidRPr="00C96C39">
        <w:rPr>
          <w:rFonts w:ascii="Arial" w:hAnsi="Arial" w:cs="Arial"/>
          <w:sz w:val="24"/>
          <w:szCs w:val="24"/>
          <w:lang w:eastAsia="en-IN"/>
        </w:rPr>
        <w:t>Make a note of pins that are misbehaving if any</w:t>
      </w:r>
    </w:p>
    <w:p w14:paraId="6BBD343F" w14:textId="77777777" w:rsidR="001420EC" w:rsidRPr="00EF578C" w:rsidRDefault="001420EC" w:rsidP="00C96C39">
      <w:pPr>
        <w:pStyle w:val="ListParagraph"/>
        <w:numPr>
          <w:ilvl w:val="0"/>
          <w:numId w:val="183"/>
        </w:numPr>
        <w:rPr>
          <w:rFonts w:cs="Arial"/>
          <w:lang w:eastAsia="en-IN"/>
        </w:rPr>
      </w:pPr>
      <w:r w:rsidRPr="00C96C39">
        <w:rPr>
          <w:rFonts w:ascii="Arial" w:hAnsi="Arial" w:cs="Arial"/>
          <w:sz w:val="24"/>
          <w:szCs w:val="24"/>
          <w:lang w:eastAsia="en-IN"/>
        </w:rPr>
        <w:t>Press the Select + down arrow key, this will automatically toggle all the pins up and down. This may also help to recover the pins if they are stuck due to nominal dust in the pin movement path.</w:t>
      </w:r>
    </w:p>
    <w:p w14:paraId="548A3A30" w14:textId="77777777" w:rsidR="001420EC" w:rsidRPr="00EF578C" w:rsidRDefault="001420EC" w:rsidP="00C96C39">
      <w:pPr>
        <w:pStyle w:val="ListParagraph"/>
        <w:numPr>
          <w:ilvl w:val="0"/>
          <w:numId w:val="183"/>
        </w:numPr>
        <w:rPr>
          <w:rFonts w:cs="Arial"/>
          <w:lang w:eastAsia="en-IN"/>
        </w:rPr>
      </w:pPr>
      <w:r w:rsidRPr="00C96C39">
        <w:rPr>
          <w:rFonts w:ascii="Arial" w:hAnsi="Arial" w:cs="Arial"/>
          <w:sz w:val="24"/>
          <w:szCs w:val="24"/>
          <w:lang w:eastAsia="en-IN"/>
        </w:rPr>
        <w:t>Allow the exercise to run for 4-5 minutes only and press select to stop the process</w:t>
      </w:r>
      <w:bookmarkEnd w:id="953"/>
    </w:p>
    <w:p w14:paraId="55E73374" w14:textId="2194BE9C" w:rsidR="001420EC" w:rsidRPr="00EF578C" w:rsidRDefault="001420EC" w:rsidP="00C96C39">
      <w:pPr>
        <w:pStyle w:val="ListParagraph"/>
        <w:numPr>
          <w:ilvl w:val="0"/>
          <w:numId w:val="183"/>
        </w:numPr>
        <w:rPr>
          <w:rFonts w:cs="Arial"/>
          <w:lang w:eastAsia="en-IN"/>
        </w:rPr>
      </w:pPr>
      <w:r w:rsidRPr="00C96C39">
        <w:rPr>
          <w:rFonts w:ascii="Arial" w:hAnsi="Arial" w:cs="Arial"/>
          <w:sz w:val="24"/>
          <w:szCs w:val="24"/>
          <w:lang w:eastAsia="en-IN"/>
        </w:rPr>
        <w:t>Restart the device and check if the stuck pins have recovered</w:t>
      </w:r>
      <w:bookmarkEnd w:id="952"/>
    </w:p>
    <w:p w14:paraId="03126300" w14:textId="4D704D13" w:rsidR="00A830DB" w:rsidRPr="00CE1FB8" w:rsidRDefault="00A830DB" w:rsidP="0039473E">
      <w:pPr>
        <w:pStyle w:val="Heading2"/>
      </w:pPr>
      <w:bookmarkStart w:id="954" w:name="_Toc93946849"/>
      <w:bookmarkStart w:id="955" w:name="_Hlk33190661"/>
      <w:r w:rsidRPr="00CE1FB8">
        <w:t xml:space="preserve">Generating </w:t>
      </w:r>
      <w:r w:rsidR="00314816">
        <w:t xml:space="preserve">a </w:t>
      </w:r>
      <w:r w:rsidRPr="00CE1FB8">
        <w:t>debug log</w:t>
      </w:r>
      <w:bookmarkEnd w:id="954"/>
    </w:p>
    <w:p w14:paraId="736C9CFC" w14:textId="77777777" w:rsidR="00A830DB" w:rsidRDefault="00A830DB" w:rsidP="00A830DB">
      <w:pPr>
        <w:rPr>
          <w:rFonts w:ascii="Calibri" w:eastAsiaTheme="minorEastAsia" w:hAnsi="Calibri" w:cs="Calibri"/>
          <w:sz w:val="22"/>
          <w:szCs w:val="22"/>
          <w:lang w:val="en-IN"/>
        </w:rPr>
      </w:pPr>
    </w:p>
    <w:p w14:paraId="28CF7346" w14:textId="6CEE8916" w:rsidR="00A830DB" w:rsidRDefault="00A830DB" w:rsidP="00A830DB">
      <w:pPr>
        <w:rPr>
          <w:lang w:val="en-IN"/>
        </w:rPr>
      </w:pPr>
      <w:bookmarkStart w:id="956" w:name="_Hlk67303282"/>
      <w:r>
        <w:rPr>
          <w:lang w:val="en-IN"/>
        </w:rPr>
        <w:t xml:space="preserve">If you encounter any unexpected </w:t>
      </w:r>
      <w:r w:rsidR="00C92DF8">
        <w:rPr>
          <w:lang w:val="en-IN"/>
        </w:rPr>
        <w:t>behaviour</w:t>
      </w:r>
      <w:r>
        <w:rPr>
          <w:lang w:val="en-IN"/>
        </w:rPr>
        <w:t xml:space="preserve"> with system software, you can </w:t>
      </w:r>
      <w:r w:rsidR="00C92DF8">
        <w:rPr>
          <w:lang w:val="en-IN"/>
        </w:rPr>
        <w:t>generate</w:t>
      </w:r>
      <w:r>
        <w:rPr>
          <w:lang w:val="en-IN"/>
        </w:rPr>
        <w:t xml:space="preserve"> log and share </w:t>
      </w:r>
      <w:r w:rsidR="00FA62CA">
        <w:rPr>
          <w:lang w:val="en-IN"/>
        </w:rPr>
        <w:t xml:space="preserve">it </w:t>
      </w:r>
      <w:r>
        <w:rPr>
          <w:lang w:val="en-IN"/>
        </w:rPr>
        <w:t>with us</w:t>
      </w:r>
      <w:r w:rsidR="00FA62CA">
        <w:rPr>
          <w:lang w:val="en-IN"/>
        </w:rPr>
        <w:t xml:space="preserve"> to help us diagnose the issue</w:t>
      </w:r>
      <w:r>
        <w:rPr>
          <w:lang w:val="en-IN"/>
        </w:rPr>
        <w:t xml:space="preserve">. </w:t>
      </w:r>
      <w:r w:rsidR="00FA62CA">
        <w:rPr>
          <w:lang w:val="en-IN"/>
        </w:rPr>
        <w:t>The d</w:t>
      </w:r>
      <w:r>
        <w:rPr>
          <w:lang w:val="en-IN"/>
        </w:rPr>
        <w:t>ebug log can be generated by following the steps described below.</w:t>
      </w:r>
    </w:p>
    <w:bookmarkEnd w:id="955"/>
    <w:p w14:paraId="68D6D3A7" w14:textId="3229FA32" w:rsidR="00A830DB" w:rsidRPr="00C96C39" w:rsidRDefault="00A830DB" w:rsidP="00C96C39">
      <w:pPr>
        <w:pStyle w:val="ListParagraph"/>
        <w:numPr>
          <w:ilvl w:val="0"/>
          <w:numId w:val="184"/>
        </w:numPr>
        <w:rPr>
          <w:rFonts w:cs="Arial"/>
          <w:lang w:val="en-IN"/>
        </w:rPr>
      </w:pPr>
      <w:r w:rsidRPr="00C96C39">
        <w:rPr>
          <w:rFonts w:ascii="Arial" w:hAnsi="Arial" w:cs="Arial"/>
          <w:sz w:val="24"/>
          <w:szCs w:val="24"/>
          <w:lang w:val="en-IN"/>
        </w:rPr>
        <w:t xml:space="preserve">Charge the unit till the battery </w:t>
      </w:r>
      <w:r w:rsidR="00FA62CA" w:rsidRPr="00C96C39">
        <w:rPr>
          <w:rFonts w:ascii="Arial" w:hAnsi="Arial" w:cs="Arial"/>
          <w:sz w:val="24"/>
          <w:szCs w:val="24"/>
          <w:lang w:val="en-IN"/>
        </w:rPr>
        <w:t>level is</w:t>
      </w:r>
      <w:r w:rsidRPr="00C96C39">
        <w:rPr>
          <w:rFonts w:ascii="Arial" w:hAnsi="Arial" w:cs="Arial"/>
          <w:sz w:val="24"/>
          <w:szCs w:val="24"/>
          <w:lang w:val="en-IN"/>
        </w:rPr>
        <w:t xml:space="preserve"> above 10</w:t>
      </w:r>
      <w:r w:rsidR="00FA62CA" w:rsidRPr="00C96C39">
        <w:rPr>
          <w:rFonts w:ascii="Arial" w:hAnsi="Arial" w:cs="Arial"/>
          <w:sz w:val="24"/>
          <w:szCs w:val="24"/>
          <w:lang w:val="en-IN"/>
        </w:rPr>
        <w:t>%</w:t>
      </w:r>
      <w:r w:rsidRPr="00C96C39">
        <w:rPr>
          <w:rFonts w:ascii="Arial" w:hAnsi="Arial" w:cs="Arial"/>
          <w:sz w:val="24"/>
          <w:szCs w:val="24"/>
          <w:lang w:val="en-IN"/>
        </w:rPr>
        <w:t>.</w:t>
      </w:r>
    </w:p>
    <w:p w14:paraId="14828A35" w14:textId="77777777" w:rsidR="00A830DB" w:rsidRPr="00C96C39" w:rsidRDefault="00A830DB" w:rsidP="00C96C39">
      <w:pPr>
        <w:pStyle w:val="ListParagraph"/>
        <w:numPr>
          <w:ilvl w:val="0"/>
          <w:numId w:val="184"/>
        </w:numPr>
        <w:rPr>
          <w:rFonts w:cs="Arial"/>
          <w:lang w:val="en-IN"/>
        </w:rPr>
      </w:pPr>
      <w:r w:rsidRPr="00C96C39">
        <w:rPr>
          <w:rFonts w:ascii="Arial" w:hAnsi="Arial" w:cs="Arial"/>
          <w:sz w:val="24"/>
          <w:szCs w:val="24"/>
          <w:lang w:val="en-IN"/>
        </w:rPr>
        <w:t xml:space="preserve">Power On the unit. </w:t>
      </w:r>
    </w:p>
    <w:p w14:paraId="6EFCD33D" w14:textId="77777777" w:rsidR="00A830DB" w:rsidRPr="00C96C39" w:rsidRDefault="00A830DB" w:rsidP="00C96C39">
      <w:pPr>
        <w:pStyle w:val="ListParagraph"/>
        <w:numPr>
          <w:ilvl w:val="0"/>
          <w:numId w:val="184"/>
        </w:numPr>
        <w:rPr>
          <w:rFonts w:cs="Arial"/>
          <w:lang w:val="en-IN"/>
        </w:rPr>
      </w:pPr>
      <w:r w:rsidRPr="00C96C39">
        <w:rPr>
          <w:rFonts w:ascii="Arial" w:hAnsi="Arial" w:cs="Arial"/>
          <w:sz w:val="24"/>
          <w:szCs w:val="24"/>
          <w:lang w:val="en-IN"/>
        </w:rPr>
        <w:t>Insert the SD card into the SD card slot of the unit.</w:t>
      </w:r>
    </w:p>
    <w:p w14:paraId="7440D001" w14:textId="77777777" w:rsidR="00A830DB" w:rsidRPr="00C96C39" w:rsidRDefault="00A830DB" w:rsidP="00C96C39">
      <w:pPr>
        <w:pStyle w:val="ListParagraph"/>
        <w:numPr>
          <w:ilvl w:val="0"/>
          <w:numId w:val="184"/>
        </w:numPr>
        <w:rPr>
          <w:rFonts w:cs="Arial"/>
          <w:lang w:val="en-IN"/>
        </w:rPr>
      </w:pPr>
      <w:r w:rsidRPr="00C96C39">
        <w:rPr>
          <w:rFonts w:ascii="Arial" w:hAnsi="Arial" w:cs="Arial"/>
          <w:sz w:val="24"/>
          <w:szCs w:val="24"/>
          <w:lang w:val="en-IN"/>
        </w:rPr>
        <w:t>Make sure you are in local mode. Press Select + left to go into the local mode.</w:t>
      </w:r>
    </w:p>
    <w:p w14:paraId="7578B883" w14:textId="64BEF311" w:rsidR="00A830DB" w:rsidRPr="00C96C39" w:rsidRDefault="00A830DB" w:rsidP="00C96C39">
      <w:pPr>
        <w:pStyle w:val="ListParagraph"/>
        <w:numPr>
          <w:ilvl w:val="0"/>
          <w:numId w:val="184"/>
        </w:numPr>
        <w:rPr>
          <w:rFonts w:cs="Arial"/>
          <w:lang w:val="en-IN"/>
        </w:rPr>
      </w:pPr>
      <w:r w:rsidRPr="00C96C39">
        <w:rPr>
          <w:rFonts w:ascii="Arial" w:hAnsi="Arial" w:cs="Arial"/>
          <w:sz w:val="24"/>
          <w:szCs w:val="24"/>
          <w:lang w:val="en-IN"/>
        </w:rPr>
        <w:t>Press Dot 1 3 4 6 7 8 key.</w:t>
      </w:r>
    </w:p>
    <w:p w14:paraId="334B6710" w14:textId="54C9AB31" w:rsidR="00A830DB" w:rsidRPr="00C96C39" w:rsidRDefault="0093131E" w:rsidP="00C96C39">
      <w:pPr>
        <w:pStyle w:val="ListParagraph"/>
        <w:numPr>
          <w:ilvl w:val="0"/>
          <w:numId w:val="184"/>
        </w:numPr>
        <w:rPr>
          <w:rFonts w:cs="Arial"/>
          <w:lang w:val="en-IN"/>
        </w:rPr>
      </w:pPr>
      <w:r w:rsidRPr="00C96C39">
        <w:rPr>
          <w:rFonts w:ascii="Arial" w:hAnsi="Arial" w:cs="Arial"/>
          <w:sz w:val="24"/>
          <w:szCs w:val="24"/>
          <w:lang w:val="en-IN"/>
        </w:rPr>
        <w:t xml:space="preserve">A file named </w:t>
      </w:r>
      <w:r w:rsidR="00A830DB" w:rsidRPr="00C96C39">
        <w:rPr>
          <w:rFonts w:ascii="Arial" w:hAnsi="Arial" w:cs="Arial"/>
          <w:sz w:val="24"/>
          <w:szCs w:val="24"/>
          <w:lang w:val="en-IN"/>
        </w:rPr>
        <w:t>".Logfile</w:t>
      </w:r>
      <w:r w:rsidRPr="00C96C39">
        <w:rPr>
          <w:rFonts w:ascii="Arial" w:hAnsi="Arial" w:cs="Arial"/>
          <w:sz w:val="24"/>
          <w:szCs w:val="24"/>
          <w:lang w:val="en-IN"/>
        </w:rPr>
        <w:t>_[Unit serial number]</w:t>
      </w:r>
      <w:r w:rsidR="00A830DB" w:rsidRPr="00C96C39">
        <w:rPr>
          <w:rFonts w:ascii="Arial" w:hAnsi="Arial" w:cs="Arial"/>
          <w:sz w:val="24"/>
          <w:szCs w:val="24"/>
          <w:lang w:val="en-IN"/>
        </w:rPr>
        <w:t>.txt"</w:t>
      </w:r>
      <w:r w:rsidRPr="00C96C39">
        <w:rPr>
          <w:rFonts w:ascii="Arial" w:hAnsi="Arial" w:cs="Arial"/>
          <w:sz w:val="24"/>
          <w:szCs w:val="24"/>
          <w:lang w:val="en-IN"/>
        </w:rPr>
        <w:t xml:space="preserve"> (e.g. .Logfile_SUA00051)</w:t>
      </w:r>
      <w:r w:rsidR="00A830DB" w:rsidRPr="00C96C39">
        <w:rPr>
          <w:rFonts w:ascii="Arial" w:hAnsi="Arial" w:cs="Arial"/>
          <w:sz w:val="24"/>
          <w:szCs w:val="24"/>
          <w:lang w:val="en-IN"/>
        </w:rPr>
        <w:t xml:space="preserve"> will be generated in the SD card.</w:t>
      </w:r>
    </w:p>
    <w:p w14:paraId="6EBD92D2" w14:textId="196800C4" w:rsidR="00A830DB" w:rsidRPr="00C96C39" w:rsidRDefault="00A830DB" w:rsidP="00C96C39">
      <w:pPr>
        <w:pStyle w:val="ListParagraph"/>
        <w:numPr>
          <w:ilvl w:val="0"/>
          <w:numId w:val="184"/>
        </w:numPr>
        <w:rPr>
          <w:rFonts w:cs="Arial"/>
          <w:lang w:val="en-IN"/>
        </w:rPr>
      </w:pPr>
      <w:r w:rsidRPr="00C96C39">
        <w:rPr>
          <w:rFonts w:ascii="Arial" w:hAnsi="Arial" w:cs="Arial"/>
          <w:sz w:val="24"/>
          <w:szCs w:val="24"/>
          <w:lang w:val="en-IN"/>
        </w:rPr>
        <w:t>Press Space + Dot 7 + Dot 5 key to switch unit to mass storage/media device mode</w:t>
      </w:r>
      <w:r w:rsidR="0093131E" w:rsidRPr="00C96C39">
        <w:rPr>
          <w:rFonts w:ascii="Arial" w:hAnsi="Arial" w:cs="Arial"/>
          <w:sz w:val="24"/>
          <w:szCs w:val="24"/>
          <w:lang w:val="en-IN"/>
        </w:rPr>
        <w:t xml:space="preserve"> or simply attach the SD card</w:t>
      </w:r>
      <w:r w:rsidR="00303704" w:rsidRPr="00C96C39">
        <w:rPr>
          <w:rFonts w:ascii="Arial" w:hAnsi="Arial" w:cs="Arial"/>
          <w:sz w:val="24"/>
          <w:szCs w:val="24"/>
          <w:lang w:val="en-IN"/>
        </w:rPr>
        <w:t>.</w:t>
      </w:r>
      <w:r w:rsidR="0093131E" w:rsidRPr="00C96C39">
        <w:rPr>
          <w:rFonts w:ascii="Arial" w:hAnsi="Arial" w:cs="Arial"/>
          <w:sz w:val="24"/>
          <w:szCs w:val="24"/>
          <w:lang w:val="en-IN"/>
        </w:rPr>
        <w:t xml:space="preserve"> </w:t>
      </w:r>
    </w:p>
    <w:p w14:paraId="79B68376" w14:textId="45F21A2C" w:rsidR="00A830DB" w:rsidRPr="00C96C39" w:rsidRDefault="00A830DB" w:rsidP="00C96C39">
      <w:pPr>
        <w:pStyle w:val="ListParagraph"/>
        <w:numPr>
          <w:ilvl w:val="0"/>
          <w:numId w:val="184"/>
        </w:numPr>
        <w:rPr>
          <w:rFonts w:cs="Arial"/>
          <w:lang w:val="en-IN"/>
        </w:rPr>
      </w:pPr>
      <w:r w:rsidRPr="00C96C39">
        <w:rPr>
          <w:rFonts w:ascii="Arial" w:hAnsi="Arial" w:cs="Arial"/>
          <w:sz w:val="24"/>
          <w:szCs w:val="24"/>
          <w:lang w:val="en-IN"/>
        </w:rPr>
        <w:lastRenderedPageBreak/>
        <w:t>Copy "</w:t>
      </w:r>
      <w:r w:rsidR="00303704" w:rsidRPr="00C96C39">
        <w:rPr>
          <w:rFonts w:ascii="Arial" w:hAnsi="Arial" w:cs="Arial"/>
          <w:sz w:val="24"/>
          <w:szCs w:val="24"/>
          <w:lang w:val="en-IN"/>
        </w:rPr>
        <w:t>.Logfile_[Unit serial number].txt</w:t>
      </w:r>
      <w:r w:rsidR="00303704" w:rsidRPr="00C96C39" w:rsidDel="00303704">
        <w:rPr>
          <w:rFonts w:ascii="Arial" w:hAnsi="Arial" w:cs="Arial"/>
          <w:sz w:val="24"/>
          <w:szCs w:val="24"/>
          <w:lang w:val="en-IN"/>
        </w:rPr>
        <w:t xml:space="preserve"> </w:t>
      </w:r>
      <w:r w:rsidRPr="00C96C39">
        <w:rPr>
          <w:rFonts w:ascii="Arial" w:hAnsi="Arial" w:cs="Arial"/>
          <w:sz w:val="24"/>
          <w:szCs w:val="24"/>
          <w:lang w:val="en-IN"/>
        </w:rPr>
        <w:t xml:space="preserve">" to PC and email to us at </w:t>
      </w:r>
      <w:hyperlink r:id="rId48" w:history="1">
        <w:r w:rsidRPr="00C761BB">
          <w:rPr>
            <w:rStyle w:val="Hyperlink"/>
            <w:lang w:val="en-IN"/>
          </w:rPr>
          <w:t>techsupport@orbitresearch.com</w:t>
        </w:r>
      </w:hyperlink>
      <w:r w:rsidRPr="00C96C39">
        <w:rPr>
          <w:rFonts w:ascii="Arial" w:hAnsi="Arial" w:cs="Arial"/>
          <w:sz w:val="24"/>
          <w:szCs w:val="24"/>
          <w:lang w:val="en-IN"/>
        </w:rPr>
        <w:t>.</w:t>
      </w:r>
      <w:bookmarkEnd w:id="956"/>
    </w:p>
    <w:p w14:paraId="443BAFFE" w14:textId="77777777" w:rsidR="00FE3743" w:rsidRPr="000C3ED9" w:rsidRDefault="00FE3743" w:rsidP="00FE3743">
      <w:pPr>
        <w:pStyle w:val="Heading1"/>
        <w:rPr>
          <w:lang w:eastAsia="en-IN"/>
        </w:rPr>
      </w:pPr>
      <w:bookmarkStart w:id="957" w:name="Battery-Use-and-Replacement"/>
      <w:bookmarkStart w:id="958" w:name="_Toc531853393"/>
      <w:bookmarkStart w:id="959" w:name="_Toc93946850"/>
      <w:bookmarkEnd w:id="957"/>
      <w:r w:rsidRPr="000C3ED9">
        <w:rPr>
          <w:lang w:eastAsia="en-IN"/>
        </w:rPr>
        <w:t>Battery Use and Replacement</w:t>
      </w:r>
      <w:bookmarkEnd w:id="958"/>
      <w:bookmarkEnd w:id="959"/>
    </w:p>
    <w:p w14:paraId="40DB6AC1" w14:textId="6178C00E" w:rsidR="00FE3743" w:rsidRPr="000C3ED9" w:rsidRDefault="004F0927" w:rsidP="00FE3743">
      <w:pPr>
        <w:rPr>
          <w:lang w:eastAsia="en-IN"/>
        </w:rPr>
      </w:pPr>
      <w:r w:rsidRPr="000C3ED9">
        <w:rPr>
          <w:lang w:eastAsia="en-IN"/>
        </w:rPr>
        <w:t xml:space="preserve">The </w:t>
      </w:r>
      <w:r w:rsidR="004973AE">
        <w:rPr>
          <w:lang w:eastAsia="en-IN"/>
        </w:rPr>
        <w:t>Orbit Reader 40</w:t>
      </w:r>
      <w:r w:rsidR="00FE3743" w:rsidRPr="000C3ED9">
        <w:rPr>
          <w:lang w:eastAsia="en-IN"/>
        </w:rPr>
        <w:t xml:space="preserve"> includes a rechargeable Lithium-</w:t>
      </w:r>
      <w:r w:rsidR="00A54B11">
        <w:rPr>
          <w:lang w:eastAsia="en-IN"/>
        </w:rPr>
        <w:t>I</w:t>
      </w:r>
      <w:r w:rsidR="00FE3743" w:rsidRPr="000C3ED9">
        <w:rPr>
          <w:lang w:eastAsia="en-IN"/>
        </w:rPr>
        <w:t>on capacity battery. It charges</w:t>
      </w:r>
      <w:r w:rsidR="00A54B11">
        <w:rPr>
          <w:lang w:eastAsia="en-IN"/>
        </w:rPr>
        <w:t xml:space="preserve"> fully</w:t>
      </w:r>
      <w:r w:rsidR="00FE3743" w:rsidRPr="000C3ED9">
        <w:rPr>
          <w:lang w:eastAsia="en-IN"/>
        </w:rPr>
        <w:t xml:space="preserve"> in about three hours under optimal conditions. A full battery charge lasts</w:t>
      </w:r>
      <w:r w:rsidR="00A54B11">
        <w:rPr>
          <w:lang w:eastAsia="en-IN"/>
        </w:rPr>
        <w:t xml:space="preserve"> about</w:t>
      </w:r>
      <w:r w:rsidR="00FE3743" w:rsidRPr="000C3ED9">
        <w:rPr>
          <w:lang w:eastAsia="en-IN"/>
        </w:rPr>
        <w:t xml:space="preserve"> three days of typical use. </w:t>
      </w:r>
      <w:r w:rsidR="006C5D60" w:rsidRPr="000C3ED9">
        <w:rPr>
          <w:lang w:eastAsia="en-IN"/>
        </w:rPr>
        <w:t xml:space="preserve">You can check </w:t>
      </w:r>
      <w:r w:rsidR="00A54B11">
        <w:rPr>
          <w:lang w:eastAsia="en-IN"/>
        </w:rPr>
        <w:t>the b</w:t>
      </w:r>
      <w:r w:rsidR="006C5D60" w:rsidRPr="000C3ED9">
        <w:rPr>
          <w:lang w:eastAsia="en-IN"/>
        </w:rPr>
        <w:t xml:space="preserve">attery status in the Menu. </w:t>
      </w:r>
    </w:p>
    <w:p w14:paraId="3C9B52E4" w14:textId="77777777" w:rsidR="00FE3743" w:rsidRPr="000C3ED9" w:rsidRDefault="00FE3743" w:rsidP="00FE3743">
      <w:pPr>
        <w:rPr>
          <w:lang w:eastAsia="en-IN"/>
        </w:rPr>
      </w:pPr>
    </w:p>
    <w:p w14:paraId="2DC7DA6F" w14:textId="5789010C" w:rsidR="00FE3743" w:rsidRPr="000C3ED9" w:rsidRDefault="00FE3743" w:rsidP="00FE3743">
      <w:pPr>
        <w:rPr>
          <w:lang w:eastAsia="en-IN"/>
        </w:rPr>
      </w:pPr>
      <w:r w:rsidRPr="000C3ED9">
        <w:rPr>
          <w:lang w:eastAsia="en-IN"/>
        </w:rPr>
        <w:t xml:space="preserve">When the battery in </w:t>
      </w:r>
      <w:r w:rsidR="004973AE">
        <w:rPr>
          <w:lang w:eastAsia="en-IN"/>
        </w:rPr>
        <w:t>Orbit Reader 40</w:t>
      </w:r>
      <w:r w:rsidRPr="000C3ED9">
        <w:rPr>
          <w:lang w:eastAsia="en-IN"/>
        </w:rPr>
        <w:t xml:space="preserve"> gets to 10%</w:t>
      </w:r>
      <w:r w:rsidR="00A54B11">
        <w:rPr>
          <w:lang w:eastAsia="en-IN"/>
        </w:rPr>
        <w:t xml:space="preserve"> capacity</w:t>
      </w:r>
      <w:r w:rsidRPr="000C3ED9">
        <w:rPr>
          <w:lang w:eastAsia="en-IN"/>
        </w:rPr>
        <w:t xml:space="preserve">, Dot 8 of the </w:t>
      </w:r>
      <w:r w:rsidR="00990654">
        <w:rPr>
          <w:lang w:eastAsia="en-IN"/>
        </w:rPr>
        <w:t>40</w:t>
      </w:r>
      <w:r w:rsidRPr="000C3ED9">
        <w:rPr>
          <w:lang w:eastAsia="en-IN"/>
        </w:rPr>
        <w:t xml:space="preserve">th cell on the display </w:t>
      </w:r>
      <w:r w:rsidR="00F20957" w:rsidRPr="000C3ED9">
        <w:rPr>
          <w:lang w:eastAsia="en-IN"/>
        </w:rPr>
        <w:t xml:space="preserve">starts </w:t>
      </w:r>
      <w:r w:rsidRPr="000C3ED9">
        <w:rPr>
          <w:lang w:eastAsia="en-IN"/>
        </w:rPr>
        <w:t>blink</w:t>
      </w:r>
      <w:r w:rsidR="00F20957" w:rsidRPr="000C3ED9">
        <w:rPr>
          <w:lang w:eastAsia="en-IN"/>
        </w:rPr>
        <w:t>ing</w:t>
      </w:r>
      <w:r w:rsidR="007D4556">
        <w:rPr>
          <w:lang w:eastAsia="en-IN"/>
        </w:rPr>
        <w:t xml:space="preserve"> and </w:t>
      </w:r>
      <w:r w:rsidR="00B96C6D">
        <w:rPr>
          <w:lang w:eastAsia="en-IN"/>
        </w:rPr>
        <w:t>sound and vibration indications</w:t>
      </w:r>
      <w:r w:rsidR="007D4556">
        <w:rPr>
          <w:lang w:eastAsia="en-IN"/>
        </w:rPr>
        <w:t xml:space="preserve"> are also provided</w:t>
      </w:r>
      <w:r w:rsidR="00B96C6D">
        <w:rPr>
          <w:lang w:eastAsia="en-IN"/>
        </w:rPr>
        <w:t>.</w:t>
      </w:r>
      <w:r w:rsidRPr="000C3ED9">
        <w:rPr>
          <w:lang w:eastAsia="en-IN"/>
        </w:rPr>
        <w:t xml:space="preserve"> </w:t>
      </w:r>
    </w:p>
    <w:p w14:paraId="6713937D" w14:textId="77777777" w:rsidR="00FE3743" w:rsidRPr="000C3ED9" w:rsidRDefault="00FE3743" w:rsidP="00FE3743">
      <w:pPr>
        <w:rPr>
          <w:lang w:eastAsia="en-IN"/>
        </w:rPr>
      </w:pPr>
    </w:p>
    <w:p w14:paraId="750E00F7" w14:textId="706CB76B" w:rsidR="00FE3743" w:rsidRPr="000C3ED9" w:rsidRDefault="00FE3743" w:rsidP="00FE3743">
      <w:pPr>
        <w:rPr>
          <w:lang w:eastAsia="en-IN"/>
        </w:rPr>
      </w:pPr>
      <w:r w:rsidRPr="000C3ED9">
        <w:rPr>
          <w:lang w:eastAsia="en-IN"/>
        </w:rPr>
        <w:t xml:space="preserve">The battery in </w:t>
      </w:r>
      <w:r w:rsidR="004973AE">
        <w:rPr>
          <w:lang w:eastAsia="en-IN"/>
        </w:rPr>
        <w:t>Orbit Reader 40</w:t>
      </w:r>
      <w:r w:rsidRPr="000C3ED9">
        <w:rPr>
          <w:lang w:eastAsia="en-IN"/>
        </w:rPr>
        <w:t xml:space="preserve"> should last several years. Gradually, the battery begins </w:t>
      </w:r>
      <w:r w:rsidR="00AF6FCB" w:rsidRPr="000C3ED9">
        <w:rPr>
          <w:lang w:eastAsia="en-IN"/>
        </w:rPr>
        <w:t>discharging faster than usual</w:t>
      </w:r>
      <w:r w:rsidR="00A54B11">
        <w:rPr>
          <w:lang w:eastAsia="en-IN"/>
        </w:rPr>
        <w:t xml:space="preserve"> as its capacity declines</w:t>
      </w:r>
      <w:r w:rsidR="00AF6FCB" w:rsidRPr="000C3ED9">
        <w:rPr>
          <w:lang w:eastAsia="en-IN"/>
        </w:rPr>
        <w:t>.</w:t>
      </w:r>
      <w:r w:rsidR="000C72FF" w:rsidRPr="000C3ED9">
        <w:rPr>
          <w:lang w:eastAsia="en-IN"/>
        </w:rPr>
        <w:t xml:space="preserve"> </w:t>
      </w:r>
      <w:r w:rsidRPr="000C3ED9">
        <w:rPr>
          <w:lang w:eastAsia="en-IN"/>
        </w:rPr>
        <w:t xml:space="preserve">When the </w:t>
      </w:r>
      <w:r w:rsidR="005052B6">
        <w:rPr>
          <w:lang w:eastAsia="en-IN"/>
        </w:rPr>
        <w:t xml:space="preserve">duration </w:t>
      </w:r>
      <w:r w:rsidRPr="000C3ED9">
        <w:rPr>
          <w:lang w:eastAsia="en-IN"/>
        </w:rPr>
        <w:t>of time</w:t>
      </w:r>
      <w:r w:rsidR="00F20957" w:rsidRPr="000C3ED9">
        <w:rPr>
          <w:lang w:eastAsia="en-IN"/>
        </w:rPr>
        <w:t xml:space="preserve"> that the </w:t>
      </w:r>
      <w:r w:rsidRPr="000C3ED9">
        <w:rPr>
          <w:lang w:eastAsia="en-IN"/>
        </w:rPr>
        <w:t>battery holds charge becomes inconvenient</w:t>
      </w:r>
      <w:r w:rsidR="00A54B11">
        <w:rPr>
          <w:lang w:eastAsia="en-IN"/>
        </w:rPr>
        <w:t>ly short</w:t>
      </w:r>
      <w:r w:rsidRPr="000C3ED9">
        <w:rPr>
          <w:lang w:eastAsia="en-IN"/>
        </w:rPr>
        <w:t xml:space="preserve">, it is time for </w:t>
      </w:r>
      <w:r w:rsidR="00FB7AF9">
        <w:rPr>
          <w:lang w:eastAsia="en-IN"/>
        </w:rPr>
        <w:t xml:space="preserve">a </w:t>
      </w:r>
      <w:r w:rsidRPr="000C3ED9">
        <w:rPr>
          <w:lang w:eastAsia="en-IN"/>
        </w:rPr>
        <w:t>replacement.</w:t>
      </w:r>
    </w:p>
    <w:p w14:paraId="3296A517" w14:textId="77777777" w:rsidR="00CC1355" w:rsidRPr="000C3ED9" w:rsidRDefault="00CC1355" w:rsidP="00FE3743">
      <w:pPr>
        <w:rPr>
          <w:lang w:eastAsia="en-IN"/>
        </w:rPr>
      </w:pPr>
    </w:p>
    <w:p w14:paraId="35480CC6" w14:textId="4DC5A6A3" w:rsidR="00FE3743" w:rsidRPr="000C3ED9" w:rsidRDefault="00FE3743" w:rsidP="00FE3743">
      <w:pPr>
        <w:rPr>
          <w:lang w:eastAsia="en-IN"/>
        </w:rPr>
      </w:pPr>
      <w:r w:rsidRPr="000C3ED9">
        <w:rPr>
          <w:lang w:eastAsia="en-IN"/>
        </w:rPr>
        <w:t>To replace the battery, follow these steps:</w:t>
      </w:r>
    </w:p>
    <w:p w14:paraId="281EEA50" w14:textId="15C57803" w:rsidR="00FE3743" w:rsidRPr="00C96C39" w:rsidRDefault="00FE3743" w:rsidP="00C96C39">
      <w:pPr>
        <w:pStyle w:val="ListParagraph"/>
        <w:numPr>
          <w:ilvl w:val="0"/>
          <w:numId w:val="185"/>
        </w:numPr>
        <w:rPr>
          <w:rFonts w:cs="Arial"/>
          <w:lang w:eastAsia="en-IN"/>
        </w:rPr>
      </w:pPr>
      <w:r w:rsidRPr="00C96C39">
        <w:rPr>
          <w:rFonts w:ascii="Arial" w:hAnsi="Arial" w:cs="Arial"/>
          <w:sz w:val="24"/>
          <w:szCs w:val="24"/>
          <w:lang w:eastAsia="en-IN"/>
        </w:rPr>
        <w:t xml:space="preserve">Obtain a replacement battery. Use only the battery designed for </w:t>
      </w:r>
      <w:r w:rsidR="005052B6" w:rsidRPr="00C96C39">
        <w:rPr>
          <w:rFonts w:ascii="Arial" w:hAnsi="Arial" w:cs="Arial"/>
          <w:sz w:val="24"/>
          <w:szCs w:val="24"/>
          <w:lang w:eastAsia="en-IN"/>
        </w:rPr>
        <w:t xml:space="preserve">the </w:t>
      </w:r>
      <w:r w:rsidR="004973AE" w:rsidRPr="00C96C39">
        <w:rPr>
          <w:rFonts w:ascii="Arial" w:hAnsi="Arial" w:cs="Arial"/>
          <w:sz w:val="24"/>
          <w:szCs w:val="24"/>
          <w:lang w:eastAsia="en-IN"/>
        </w:rPr>
        <w:t>Orbit Reader 40</w:t>
      </w:r>
      <w:r w:rsidRPr="00C96C39">
        <w:rPr>
          <w:rFonts w:ascii="Arial" w:hAnsi="Arial" w:cs="Arial"/>
          <w:sz w:val="24"/>
          <w:szCs w:val="24"/>
          <w:lang w:eastAsia="en-IN"/>
        </w:rPr>
        <w:t>. Batteries are available from</w:t>
      </w:r>
      <w:r w:rsidR="005052B6" w:rsidRPr="00C96C39">
        <w:rPr>
          <w:rFonts w:ascii="Arial" w:hAnsi="Arial" w:cs="Arial"/>
          <w:sz w:val="24"/>
          <w:szCs w:val="24"/>
          <w:lang w:eastAsia="en-IN"/>
        </w:rPr>
        <w:t xml:space="preserve"> our website or by calling us.</w:t>
      </w:r>
    </w:p>
    <w:p w14:paraId="08844391" w14:textId="77777777" w:rsidR="00FE3743" w:rsidRPr="00C96C39" w:rsidRDefault="00FE3743" w:rsidP="00C96C39">
      <w:pPr>
        <w:pStyle w:val="ListParagraph"/>
        <w:numPr>
          <w:ilvl w:val="0"/>
          <w:numId w:val="185"/>
        </w:numPr>
        <w:rPr>
          <w:rFonts w:cs="Arial"/>
          <w:lang w:eastAsia="en-IN"/>
        </w:rPr>
      </w:pPr>
      <w:r w:rsidRPr="00C96C39">
        <w:rPr>
          <w:rFonts w:ascii="Arial" w:hAnsi="Arial" w:cs="Arial"/>
          <w:sz w:val="24"/>
          <w:szCs w:val="24"/>
          <w:lang w:eastAsia="en-IN"/>
        </w:rPr>
        <w:t>Remove the battery door screws.</w:t>
      </w:r>
    </w:p>
    <w:p w14:paraId="5520CB98" w14:textId="77777777" w:rsidR="00FE3743" w:rsidRPr="00C96C39" w:rsidRDefault="00FE3743" w:rsidP="00C96C39">
      <w:pPr>
        <w:pStyle w:val="ListParagraph"/>
        <w:numPr>
          <w:ilvl w:val="0"/>
          <w:numId w:val="185"/>
        </w:numPr>
        <w:rPr>
          <w:rFonts w:cs="Arial"/>
          <w:lang w:eastAsia="en-IN"/>
        </w:rPr>
      </w:pPr>
      <w:r w:rsidRPr="00C96C39">
        <w:rPr>
          <w:rFonts w:ascii="Arial" w:hAnsi="Arial" w:cs="Arial"/>
          <w:sz w:val="24"/>
          <w:szCs w:val="24"/>
          <w:lang w:eastAsia="en-IN"/>
        </w:rPr>
        <w:t>Remove the battery door.</w:t>
      </w:r>
    </w:p>
    <w:p w14:paraId="662F6FB7" w14:textId="151B28AB" w:rsidR="00FE3743" w:rsidRPr="00C96C39" w:rsidRDefault="00FE3743" w:rsidP="00C96C39">
      <w:pPr>
        <w:pStyle w:val="ListParagraph"/>
        <w:numPr>
          <w:ilvl w:val="0"/>
          <w:numId w:val="185"/>
        </w:numPr>
        <w:rPr>
          <w:rFonts w:cs="Arial"/>
          <w:lang w:eastAsia="en-IN"/>
        </w:rPr>
      </w:pPr>
      <w:r w:rsidRPr="00C96C39">
        <w:rPr>
          <w:rFonts w:ascii="Arial" w:hAnsi="Arial" w:cs="Arial"/>
          <w:sz w:val="24"/>
          <w:szCs w:val="24"/>
          <w:lang w:eastAsia="en-IN"/>
        </w:rPr>
        <w:t xml:space="preserve">Carefully unplug the connector. Do not pull the wire. Use </w:t>
      </w:r>
      <w:r w:rsidR="00FB7AF9" w:rsidRPr="00C96C39">
        <w:rPr>
          <w:rFonts w:ascii="Arial" w:hAnsi="Arial" w:cs="Arial"/>
          <w:sz w:val="24"/>
          <w:szCs w:val="24"/>
          <w:lang w:eastAsia="en-IN"/>
        </w:rPr>
        <w:t xml:space="preserve">the </w:t>
      </w:r>
      <w:r w:rsidRPr="00C96C39">
        <w:rPr>
          <w:rFonts w:ascii="Arial" w:hAnsi="Arial" w:cs="Arial"/>
          <w:sz w:val="24"/>
          <w:szCs w:val="24"/>
          <w:lang w:eastAsia="en-IN"/>
        </w:rPr>
        <w:t>connector instead.</w:t>
      </w:r>
    </w:p>
    <w:p w14:paraId="44DDB618" w14:textId="4DF3EBB5" w:rsidR="00FE3743" w:rsidRPr="00C96C39" w:rsidRDefault="00FE3743" w:rsidP="00C96C39">
      <w:pPr>
        <w:pStyle w:val="ListParagraph"/>
        <w:numPr>
          <w:ilvl w:val="0"/>
          <w:numId w:val="185"/>
        </w:numPr>
        <w:rPr>
          <w:rFonts w:cs="Arial"/>
          <w:lang w:eastAsia="en-IN"/>
        </w:rPr>
      </w:pPr>
      <w:r w:rsidRPr="00C96C39">
        <w:rPr>
          <w:rFonts w:ascii="Arial" w:hAnsi="Arial" w:cs="Arial"/>
          <w:sz w:val="24"/>
          <w:szCs w:val="24"/>
          <w:lang w:eastAsia="en-IN"/>
        </w:rPr>
        <w:t xml:space="preserve">Insert </w:t>
      </w:r>
      <w:r w:rsidR="00FB7AF9" w:rsidRPr="00C96C39">
        <w:rPr>
          <w:rFonts w:ascii="Arial" w:hAnsi="Arial" w:cs="Arial"/>
          <w:sz w:val="24"/>
          <w:szCs w:val="24"/>
          <w:lang w:eastAsia="en-IN"/>
        </w:rPr>
        <w:t xml:space="preserve">a </w:t>
      </w:r>
      <w:r w:rsidRPr="00C96C39">
        <w:rPr>
          <w:rFonts w:ascii="Arial" w:hAnsi="Arial" w:cs="Arial"/>
          <w:sz w:val="24"/>
          <w:szCs w:val="24"/>
          <w:lang w:eastAsia="en-IN"/>
        </w:rPr>
        <w:t>new battery.</w:t>
      </w:r>
    </w:p>
    <w:p w14:paraId="089F7ECE" w14:textId="77777777" w:rsidR="00FE3743" w:rsidRPr="00C96C39" w:rsidRDefault="00FE3743" w:rsidP="00C96C39">
      <w:pPr>
        <w:pStyle w:val="ListParagraph"/>
        <w:numPr>
          <w:ilvl w:val="0"/>
          <w:numId w:val="185"/>
        </w:numPr>
        <w:rPr>
          <w:rFonts w:ascii="Arial" w:hAnsi="Arial" w:cs="Arial"/>
          <w:lang w:eastAsia="en-IN"/>
        </w:rPr>
      </w:pPr>
      <w:r w:rsidRPr="00C96C39">
        <w:rPr>
          <w:rFonts w:ascii="Arial" w:hAnsi="Arial" w:cs="Arial"/>
          <w:sz w:val="24"/>
          <w:szCs w:val="24"/>
          <w:lang w:eastAsia="en-IN"/>
        </w:rPr>
        <w:t>Replace the cover and screws.</w:t>
      </w:r>
    </w:p>
    <w:p w14:paraId="69D04E45" w14:textId="77777777" w:rsidR="00FE3743" w:rsidRPr="000C3ED9" w:rsidRDefault="00FE3743" w:rsidP="00FE3743">
      <w:pPr>
        <w:rPr>
          <w:lang w:eastAsia="en-IN"/>
        </w:rPr>
      </w:pPr>
      <w:r w:rsidRPr="000C3ED9">
        <w:rPr>
          <w:lang w:eastAsia="en-IN"/>
        </w:rPr>
        <w:t>To dispose of batteries properly, call the recycling center at 1-800-822-8837.</w:t>
      </w:r>
    </w:p>
    <w:p w14:paraId="77579810" w14:textId="1B6F0B1C" w:rsidR="00FE3743" w:rsidRPr="000C3ED9" w:rsidRDefault="00774B07" w:rsidP="00FE3743">
      <w:pPr>
        <w:pStyle w:val="Heading1"/>
        <w:rPr>
          <w:lang w:eastAsia="en-IN"/>
        </w:rPr>
      </w:pPr>
      <w:bookmarkStart w:id="960" w:name="Accessories-Information"/>
      <w:bookmarkStart w:id="961" w:name="_Toc93946851"/>
      <w:bookmarkEnd w:id="960"/>
      <w:r>
        <w:rPr>
          <w:lang w:eastAsia="en-IN"/>
        </w:rPr>
        <w:t>Attaching a Strap</w:t>
      </w:r>
      <w:bookmarkEnd w:id="961"/>
    </w:p>
    <w:p w14:paraId="76718656" w14:textId="43D77107" w:rsidR="00FE3743" w:rsidRPr="000C3ED9" w:rsidRDefault="00F5615A" w:rsidP="00FE3743">
      <w:pPr>
        <w:rPr>
          <w:rFonts w:ascii="Times New Roman" w:hAnsi="Times New Roman"/>
          <w:lang w:eastAsia="en-IN"/>
        </w:rPr>
      </w:pPr>
      <w:r>
        <w:rPr>
          <w:lang w:eastAsia="en-IN"/>
        </w:rPr>
        <w:t>The Orbit Reader 40 has a provision for attaching a shoulder strap.  It</w:t>
      </w:r>
      <w:r w:rsidR="00FE3743" w:rsidRPr="000C3ED9">
        <w:rPr>
          <w:lang w:eastAsia="en-IN"/>
        </w:rPr>
        <w:t xml:space="preserve"> has two holes </w:t>
      </w:r>
      <w:r>
        <w:rPr>
          <w:lang w:eastAsia="en-IN"/>
        </w:rPr>
        <w:t xml:space="preserve">on the front </w:t>
      </w:r>
      <w:r w:rsidR="00FE3743" w:rsidRPr="000C3ED9">
        <w:rPr>
          <w:lang w:eastAsia="en-IN"/>
        </w:rPr>
        <w:t xml:space="preserve">of the device, one </w:t>
      </w:r>
      <w:r>
        <w:rPr>
          <w:lang w:eastAsia="en-IN"/>
        </w:rPr>
        <w:t>near</w:t>
      </w:r>
      <w:r w:rsidR="00FE3743" w:rsidRPr="000C3ED9">
        <w:rPr>
          <w:lang w:eastAsia="en-IN"/>
        </w:rPr>
        <w:t xml:space="preserve"> each corner. The holes </w:t>
      </w:r>
      <w:r>
        <w:rPr>
          <w:lang w:eastAsia="en-IN"/>
        </w:rPr>
        <w:t>allow the attachment of rings or</w:t>
      </w:r>
      <w:r w:rsidR="00774B07">
        <w:rPr>
          <w:lang w:eastAsia="en-IN"/>
        </w:rPr>
        <w:t xml:space="preserve"> strings to which a strap can be attached.  </w:t>
      </w:r>
    </w:p>
    <w:p w14:paraId="7C3B7A10" w14:textId="4E04E24B" w:rsidR="00FE3743" w:rsidRPr="001479A7" w:rsidRDefault="001D18AD" w:rsidP="00FE3743">
      <w:pPr>
        <w:rPr>
          <w:rFonts w:ascii="Times New Roman" w:hAnsi="Times New Roman"/>
          <w:lang w:eastAsia="en-IN"/>
        </w:rPr>
      </w:pPr>
      <w:r>
        <w:rPr>
          <w:noProof/>
        </w:rPr>
        <w:lastRenderedPageBreak/>
        <w:drawing>
          <wp:inline distT="0" distB="0" distL="0" distR="0" wp14:anchorId="2C6A2553" wp14:editId="3FEB4500">
            <wp:extent cx="5486400" cy="2733675"/>
            <wp:effectExtent l="0" t="0" r="0" b="9525"/>
            <wp:docPr id="4" name="Picture 4" descr="Front side of Orbit Reader 40 showing holes for attaching key r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Front side of Orbit Reader 40 showing holes for attaching key rings."/>
                    <pic:cNvPicPr/>
                  </pic:nvPicPr>
                  <pic:blipFill>
                    <a:blip r:embed="rId49"/>
                    <a:stretch>
                      <a:fillRect/>
                    </a:stretch>
                  </pic:blipFill>
                  <pic:spPr>
                    <a:xfrm>
                      <a:off x="0" y="0"/>
                      <a:ext cx="5486400" cy="2733675"/>
                    </a:xfrm>
                    <a:prstGeom prst="rect">
                      <a:avLst/>
                    </a:prstGeom>
                  </pic:spPr>
                </pic:pic>
              </a:graphicData>
            </a:graphic>
          </wp:inline>
        </w:drawing>
      </w:r>
      <w:r w:rsidR="00FE3743" w:rsidRPr="001479A7">
        <w:rPr>
          <w:noProof/>
        </w:rPr>
        <w:drawing>
          <wp:inline distT="0" distB="0" distL="0" distR="0" wp14:anchorId="326E06A1" wp14:editId="15C8D156">
            <wp:extent cx="6276975" cy="1447800"/>
            <wp:effectExtent l="0" t="0" r="0" b="0"/>
            <wp:docPr id="12" name="Picture 12" descr="Front side of Orbit Reader 40 showing holes for attaching key rings."/>
            <wp:cNvGraphicFramePr/>
            <a:graphic xmlns:a="http://schemas.openxmlformats.org/drawingml/2006/main">
              <a:graphicData uri="http://schemas.openxmlformats.org/drawingml/2006/picture">
                <pic:pic xmlns:pic="http://schemas.openxmlformats.org/drawingml/2006/picture">
                  <pic:nvPicPr>
                    <pic:cNvPr id="12" name="Picture 12" descr="Front side of Orbit Reader 40 showing holes for attaching key rings."/>
                    <pic:cNvPicPr/>
                  </pic:nvPicPr>
                  <pic:blipFill rotWithShape="1">
                    <a:blip r:embed="rId50"/>
                    <a:srcRect l="11149" t="41456" r="16440" b="33114"/>
                    <a:stretch/>
                  </pic:blipFill>
                  <pic:spPr bwMode="auto">
                    <a:xfrm>
                      <a:off x="0" y="0"/>
                      <a:ext cx="6276975" cy="1447800"/>
                    </a:xfrm>
                    <a:prstGeom prst="rect">
                      <a:avLst/>
                    </a:prstGeom>
                    <a:noFill/>
                    <a:ln>
                      <a:noFill/>
                    </a:ln>
                    <a:extLst>
                      <a:ext uri="{53640926-AAD7-44D8-BBD7-CCE9431645EC}">
                        <a14:shadowObscured xmlns:a14="http://schemas.microsoft.com/office/drawing/2010/main"/>
                      </a:ext>
                    </a:extLst>
                  </pic:spPr>
                </pic:pic>
              </a:graphicData>
            </a:graphic>
          </wp:inline>
        </w:drawing>
      </w:r>
    </w:p>
    <w:p w14:paraId="54D615AB" w14:textId="340A31BD" w:rsidR="00181343" w:rsidRPr="000C3ED9" w:rsidRDefault="00181343" w:rsidP="00FE3743">
      <w:pPr>
        <w:rPr>
          <w:rFonts w:ascii="Times New Roman" w:hAnsi="Times New Roman"/>
          <w:lang w:eastAsia="en-IN"/>
        </w:rPr>
      </w:pPr>
    </w:p>
    <w:p w14:paraId="31DE34F4" w14:textId="18EACADF" w:rsidR="00BE0E48" w:rsidRDefault="004973AE" w:rsidP="00FE3743">
      <w:pPr>
        <w:pStyle w:val="Heading1"/>
        <w:rPr>
          <w:lang w:eastAsia="en-IN"/>
        </w:rPr>
      </w:pPr>
      <w:bookmarkStart w:id="962" w:name="General-Specifications"/>
      <w:bookmarkStart w:id="963" w:name="_Toc531853395"/>
      <w:bookmarkStart w:id="964" w:name="_Toc93946852"/>
      <w:bookmarkStart w:id="965" w:name="_Hlk531616612"/>
      <w:bookmarkEnd w:id="962"/>
      <w:r>
        <w:rPr>
          <w:lang w:eastAsia="en-IN"/>
        </w:rPr>
        <w:t>Orbit Reader 40</w:t>
      </w:r>
      <w:r w:rsidR="004D777E" w:rsidRPr="004D777E">
        <w:rPr>
          <w:lang w:eastAsia="en-IN"/>
        </w:rPr>
        <w:t xml:space="preserve"> Cleaning Tips</w:t>
      </w:r>
      <w:bookmarkEnd w:id="963"/>
      <w:bookmarkEnd w:id="964"/>
    </w:p>
    <w:p w14:paraId="3C479BE8" w14:textId="7286D94B" w:rsidR="005143C9" w:rsidRDefault="005143C9" w:rsidP="005143C9">
      <w:pPr>
        <w:rPr>
          <w:rFonts w:ascii="Calibri" w:hAnsi="Calibri"/>
          <w:sz w:val="22"/>
          <w:szCs w:val="22"/>
          <w:lang w:eastAsia="en-IN"/>
        </w:rPr>
      </w:pPr>
      <w:r>
        <w:rPr>
          <w:lang w:eastAsia="en-IN"/>
        </w:rPr>
        <w:t xml:space="preserve">Due to exposure to natural elements such as dust and oils, the </w:t>
      </w:r>
      <w:r w:rsidR="004973AE">
        <w:rPr>
          <w:lang w:eastAsia="en-IN"/>
        </w:rPr>
        <w:t>Orbit Reader 40</w:t>
      </w:r>
      <w:r>
        <w:rPr>
          <w:lang w:eastAsia="en-IN"/>
        </w:rPr>
        <w:t xml:space="preserve"> should be cleaned periodically. </w:t>
      </w:r>
    </w:p>
    <w:p w14:paraId="2234D7B1" w14:textId="77777777" w:rsidR="005143C9" w:rsidRDefault="005143C9" w:rsidP="005143C9">
      <w:pPr>
        <w:rPr>
          <w:lang w:eastAsia="en-IN"/>
        </w:rPr>
      </w:pPr>
    </w:p>
    <w:p w14:paraId="604374EB" w14:textId="6A7D6C24" w:rsidR="005143C9" w:rsidRDefault="005143C9" w:rsidP="005143C9">
      <w:pPr>
        <w:rPr>
          <w:lang w:eastAsia="en-IN"/>
        </w:rPr>
      </w:pPr>
      <w:r>
        <w:rPr>
          <w:lang w:eastAsia="en-IN"/>
        </w:rPr>
        <w:t xml:space="preserve">The following are some tips to keep your </w:t>
      </w:r>
      <w:r w:rsidR="004973AE">
        <w:rPr>
          <w:lang w:eastAsia="en-IN"/>
        </w:rPr>
        <w:t>Orbit Reader 40</w:t>
      </w:r>
      <w:r>
        <w:rPr>
          <w:lang w:eastAsia="en-IN"/>
        </w:rPr>
        <w:t xml:space="preserve"> clean:</w:t>
      </w:r>
    </w:p>
    <w:p w14:paraId="16E9507D" w14:textId="77777777" w:rsidR="005143C9" w:rsidRDefault="005143C9" w:rsidP="005143C9">
      <w:pPr>
        <w:rPr>
          <w:lang w:eastAsia="en-IN"/>
        </w:rPr>
      </w:pPr>
    </w:p>
    <w:p w14:paraId="0FC17B38" w14:textId="77777777" w:rsidR="005143C9" w:rsidRDefault="005143C9" w:rsidP="00D508FB">
      <w:pPr>
        <w:pStyle w:val="ListParagraph"/>
        <w:numPr>
          <w:ilvl w:val="0"/>
          <w:numId w:val="57"/>
        </w:numPr>
        <w:rPr>
          <w:rFonts w:ascii="Arial" w:eastAsia="Times New Roman" w:hAnsi="Arial" w:cs="Arial"/>
          <w:sz w:val="24"/>
          <w:szCs w:val="24"/>
          <w:lang w:eastAsia="en-IN"/>
        </w:rPr>
      </w:pPr>
      <w:r>
        <w:rPr>
          <w:rFonts w:ascii="Arial" w:eastAsia="Times New Roman" w:hAnsi="Arial" w:cs="Arial"/>
          <w:sz w:val="24"/>
          <w:szCs w:val="24"/>
          <w:lang w:eastAsia="en-IN"/>
        </w:rPr>
        <w:t>Cleaning should be performed with the unit switched off and with all pins in the down position.</w:t>
      </w:r>
    </w:p>
    <w:p w14:paraId="0CA0C27A" w14:textId="77777777" w:rsidR="005143C9" w:rsidRDefault="005143C9" w:rsidP="00D508FB">
      <w:pPr>
        <w:pStyle w:val="ListParagraph"/>
        <w:numPr>
          <w:ilvl w:val="0"/>
          <w:numId w:val="57"/>
        </w:numPr>
        <w:rPr>
          <w:rFonts w:eastAsia="Times New Roman" w:cs="Calibri"/>
          <w:lang w:eastAsia="en-IN"/>
        </w:rPr>
      </w:pPr>
      <w:r>
        <w:rPr>
          <w:rFonts w:ascii="Arial" w:eastAsia="Times New Roman" w:hAnsi="Arial" w:cs="Arial"/>
          <w:sz w:val="24"/>
          <w:szCs w:val="24"/>
          <w:lang w:eastAsia="en-IN"/>
        </w:rPr>
        <w:t>Use a vacuum cleaner with a soft tip attachment to remove dust from the pin area.</w:t>
      </w:r>
    </w:p>
    <w:p w14:paraId="0E517F77" w14:textId="77777777" w:rsidR="005143C9" w:rsidRDefault="005143C9" w:rsidP="00D508FB">
      <w:pPr>
        <w:pStyle w:val="ListParagraph"/>
        <w:numPr>
          <w:ilvl w:val="0"/>
          <w:numId w:val="57"/>
        </w:numPr>
        <w:rPr>
          <w:rFonts w:eastAsia="Times New Roman"/>
          <w:lang w:eastAsia="en-IN"/>
        </w:rPr>
      </w:pPr>
      <w:r>
        <w:rPr>
          <w:rFonts w:ascii="Arial" w:eastAsia="Times New Roman" w:hAnsi="Arial" w:cs="Arial"/>
          <w:sz w:val="24"/>
          <w:szCs w:val="24"/>
          <w:lang w:eastAsia="en-IN"/>
        </w:rPr>
        <w:t>Use a lint-free cloth to wipe the cells.</w:t>
      </w:r>
    </w:p>
    <w:p w14:paraId="6793B419" w14:textId="77777777" w:rsidR="005143C9" w:rsidRDefault="005143C9" w:rsidP="00D508FB">
      <w:pPr>
        <w:pStyle w:val="ListParagraph"/>
        <w:numPr>
          <w:ilvl w:val="0"/>
          <w:numId w:val="57"/>
        </w:numPr>
        <w:rPr>
          <w:rFonts w:eastAsia="Times New Roman"/>
          <w:lang w:eastAsia="en-IN"/>
        </w:rPr>
      </w:pPr>
      <w:r>
        <w:rPr>
          <w:rFonts w:ascii="Arial" w:eastAsia="Times New Roman" w:hAnsi="Arial" w:cs="Arial"/>
          <w:sz w:val="24"/>
          <w:szCs w:val="24"/>
          <w:lang w:eastAsia="en-IN"/>
        </w:rPr>
        <w:t>The cloth may be moistened with water.</w:t>
      </w:r>
    </w:p>
    <w:p w14:paraId="287101F1" w14:textId="77777777" w:rsidR="005143C9" w:rsidRDefault="005143C9" w:rsidP="00D508FB">
      <w:pPr>
        <w:pStyle w:val="ListParagraph"/>
        <w:numPr>
          <w:ilvl w:val="0"/>
          <w:numId w:val="57"/>
        </w:numPr>
        <w:rPr>
          <w:rFonts w:eastAsia="Times New Roman"/>
          <w:sz w:val="28"/>
          <w:szCs w:val="28"/>
          <w:lang w:eastAsia="en-IN"/>
        </w:rPr>
      </w:pPr>
      <w:r>
        <w:rPr>
          <w:rFonts w:ascii="Arial" w:eastAsia="Times New Roman" w:hAnsi="Arial" w:cs="Arial"/>
          <w:sz w:val="24"/>
          <w:szCs w:val="24"/>
          <w:lang w:eastAsia="en-IN"/>
        </w:rPr>
        <w:t>Avoid using the following:</w:t>
      </w:r>
    </w:p>
    <w:p w14:paraId="126452BF" w14:textId="77777777" w:rsidR="005143C9" w:rsidRDefault="005143C9" w:rsidP="00536CE4">
      <w:pPr>
        <w:pStyle w:val="ListParagraph"/>
        <w:numPr>
          <w:ilvl w:val="0"/>
          <w:numId w:val="110"/>
        </w:numPr>
        <w:ind w:left="1080" w:hanging="360"/>
        <w:rPr>
          <w:rFonts w:eastAsia="Times New Roman"/>
          <w:lang w:eastAsia="en-IN"/>
        </w:rPr>
      </w:pPr>
      <w:r>
        <w:rPr>
          <w:rFonts w:ascii="Arial" w:eastAsia="Times New Roman" w:hAnsi="Arial" w:cs="Arial"/>
          <w:sz w:val="24"/>
          <w:szCs w:val="24"/>
          <w:lang w:eastAsia="en-IN"/>
        </w:rPr>
        <w:t>Paper towels, cotton swabs or materials that can release fibers</w:t>
      </w:r>
    </w:p>
    <w:p w14:paraId="2DC714D9" w14:textId="3B180225" w:rsidR="005143C9" w:rsidRDefault="005143C9" w:rsidP="00536CE4">
      <w:pPr>
        <w:pStyle w:val="ListParagraph"/>
        <w:numPr>
          <w:ilvl w:val="0"/>
          <w:numId w:val="110"/>
        </w:numPr>
        <w:ind w:left="1080" w:hanging="360"/>
        <w:rPr>
          <w:rFonts w:eastAsia="Times New Roman"/>
          <w:sz w:val="24"/>
          <w:szCs w:val="24"/>
          <w:lang w:eastAsia="en-IN"/>
        </w:rPr>
      </w:pPr>
      <w:r>
        <w:rPr>
          <w:rFonts w:ascii="Arial" w:eastAsia="Times New Roman" w:hAnsi="Arial" w:cs="Arial"/>
          <w:sz w:val="24"/>
          <w:szCs w:val="24"/>
          <w:lang w:eastAsia="en-IN"/>
        </w:rPr>
        <w:t xml:space="preserve">Alcohol or </w:t>
      </w:r>
      <w:r w:rsidR="00456F61">
        <w:rPr>
          <w:rFonts w:ascii="Arial" w:eastAsia="Times New Roman" w:hAnsi="Arial" w:cs="Arial"/>
          <w:sz w:val="24"/>
          <w:szCs w:val="24"/>
          <w:lang w:eastAsia="en-IN"/>
        </w:rPr>
        <w:t>ammonia-based</w:t>
      </w:r>
      <w:r>
        <w:rPr>
          <w:rFonts w:ascii="Arial" w:eastAsia="Times New Roman" w:hAnsi="Arial" w:cs="Arial"/>
          <w:sz w:val="24"/>
          <w:szCs w:val="24"/>
          <w:lang w:eastAsia="en-IN"/>
        </w:rPr>
        <w:t xml:space="preserve"> cleaners</w:t>
      </w:r>
    </w:p>
    <w:p w14:paraId="497789CB" w14:textId="77777777" w:rsidR="005143C9" w:rsidRDefault="005143C9" w:rsidP="00536CE4">
      <w:pPr>
        <w:pStyle w:val="ListParagraph"/>
        <w:numPr>
          <w:ilvl w:val="0"/>
          <w:numId w:val="110"/>
        </w:numPr>
        <w:ind w:left="1080" w:hanging="360"/>
        <w:rPr>
          <w:rFonts w:eastAsia="Times New Roman"/>
          <w:lang w:eastAsia="en-IN"/>
        </w:rPr>
      </w:pPr>
      <w:r>
        <w:rPr>
          <w:rFonts w:ascii="Arial" w:eastAsia="Times New Roman" w:hAnsi="Arial" w:cs="Arial"/>
          <w:sz w:val="24"/>
          <w:szCs w:val="24"/>
          <w:lang w:eastAsia="en-IN"/>
        </w:rPr>
        <w:t>Canned or compressed air</w:t>
      </w:r>
    </w:p>
    <w:p w14:paraId="10C6BC84" w14:textId="7A69D314" w:rsidR="00FE3743" w:rsidRDefault="00FE3743" w:rsidP="00FE3743">
      <w:pPr>
        <w:pStyle w:val="Heading1"/>
        <w:rPr>
          <w:lang w:eastAsia="en-IN"/>
        </w:rPr>
      </w:pPr>
      <w:bookmarkStart w:id="966" w:name="_Toc531853143"/>
      <w:bookmarkStart w:id="967" w:name="_Toc531853144"/>
      <w:bookmarkStart w:id="968" w:name="_Toc531853145"/>
      <w:bookmarkStart w:id="969" w:name="_Toc531853146"/>
      <w:bookmarkStart w:id="970" w:name="_Toc531853147"/>
      <w:bookmarkStart w:id="971" w:name="_Toc531853148"/>
      <w:bookmarkStart w:id="972" w:name="_Toc531853149"/>
      <w:bookmarkStart w:id="973" w:name="_Toc531853150"/>
      <w:bookmarkStart w:id="974" w:name="_Toc531853151"/>
      <w:bookmarkStart w:id="975" w:name="_Toc531853152"/>
      <w:bookmarkStart w:id="976" w:name="_Toc531853153"/>
      <w:bookmarkStart w:id="977" w:name="_Toc531853154"/>
      <w:bookmarkStart w:id="978" w:name="_Toc531853155"/>
      <w:bookmarkStart w:id="979" w:name="_Toc531853156"/>
      <w:bookmarkStart w:id="980" w:name="_Toc531853157"/>
      <w:bookmarkStart w:id="981" w:name="_Toc531853158"/>
      <w:bookmarkStart w:id="982" w:name="_Toc531853159"/>
      <w:bookmarkStart w:id="983" w:name="_Toc531853160"/>
      <w:bookmarkStart w:id="984" w:name="_Toc531853161"/>
      <w:bookmarkStart w:id="985" w:name="_Toc531853162"/>
      <w:bookmarkStart w:id="986" w:name="_Toc531853163"/>
      <w:bookmarkStart w:id="987" w:name="_Toc531853396"/>
      <w:bookmarkStart w:id="988" w:name="_Toc93946853"/>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r w:rsidRPr="000C3ED9">
        <w:rPr>
          <w:lang w:eastAsia="en-IN"/>
        </w:rPr>
        <w:lastRenderedPageBreak/>
        <w:t>General Specifications</w:t>
      </w:r>
      <w:bookmarkEnd w:id="987"/>
      <w:bookmarkEnd w:id="988"/>
    </w:p>
    <w:p w14:paraId="48D3A558" w14:textId="77777777" w:rsidR="0081239D" w:rsidRPr="0081239D" w:rsidRDefault="0081239D" w:rsidP="00536CE4">
      <w:pPr>
        <w:rPr>
          <w:lang w:eastAsia="en-IN"/>
        </w:rPr>
      </w:pPr>
    </w:p>
    <w:p w14:paraId="2F8F2A08" w14:textId="6F931570"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Dimensions (WxHxD): 3.78 x 1.28 x 11.61 inch (96 x 32.5 x 295 mm)</w:t>
      </w:r>
    </w:p>
    <w:p w14:paraId="224C3E43" w14:textId="71FC5AF3"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Weight: 1.65 lbs. (750 grams)</w:t>
      </w:r>
    </w:p>
    <w:p w14:paraId="61FD6382" w14:textId="388A3874"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 xml:space="preserve">Braille Cells: </w:t>
      </w:r>
      <w:r w:rsidRPr="00536CE4">
        <w:rPr>
          <w:rFonts w:ascii="Arial" w:hAnsi="Arial" w:cs="Arial"/>
          <w:sz w:val="24"/>
          <w:szCs w:val="24"/>
          <w:lang w:eastAsia="en-IN"/>
        </w:rPr>
        <w:tab/>
        <w:t xml:space="preserve">40 eight-dot braille cells; Refresh rate &lt; .75 sec </w:t>
      </w:r>
    </w:p>
    <w:p w14:paraId="50DF63E4" w14:textId="1A123A49"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Braille Input Keys: 8-key Perkins style keypad, with space bar</w:t>
      </w:r>
    </w:p>
    <w:p w14:paraId="74C5A069" w14:textId="61AA1151"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 xml:space="preserve">Additional Keys: Power on/off button, 4-way cursor keys and select key, 2 panning keys, rocker type </w:t>
      </w:r>
    </w:p>
    <w:p w14:paraId="5CA7C6EA" w14:textId="5AEF1B30"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Supported File Formats: .txt, .brl, .brf, .bra</w:t>
      </w:r>
    </w:p>
    <w:p w14:paraId="511857DF" w14:textId="7139E9FA"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 xml:space="preserve">OS Support: </w:t>
      </w:r>
      <w:r w:rsidRPr="00536CE4">
        <w:rPr>
          <w:rFonts w:ascii="Arial" w:hAnsi="Arial" w:cs="Arial"/>
          <w:sz w:val="24"/>
          <w:szCs w:val="24"/>
          <w:lang w:eastAsia="en-IN"/>
        </w:rPr>
        <w:tab/>
        <w:t>Windows</w:t>
      </w:r>
      <w:r w:rsidR="00920F58">
        <w:rPr>
          <w:rFonts w:ascii="Arial" w:hAnsi="Arial" w:cs="Arial"/>
          <w:sz w:val="24"/>
          <w:szCs w:val="24"/>
          <w:lang w:eastAsia="en-IN"/>
        </w:rPr>
        <w:t xml:space="preserve"> -</w:t>
      </w:r>
      <w:r w:rsidRPr="00536CE4">
        <w:rPr>
          <w:rFonts w:ascii="Arial" w:hAnsi="Arial" w:cs="Arial"/>
          <w:sz w:val="24"/>
          <w:szCs w:val="24"/>
          <w:lang w:eastAsia="en-IN"/>
        </w:rPr>
        <w:t xml:space="preserve"> NVDA, JAWS, Dolphin Supernova, System Access, Microsoft Narrator, Mac OS X</w:t>
      </w:r>
      <w:r w:rsidR="00920F58">
        <w:rPr>
          <w:rFonts w:ascii="Arial" w:hAnsi="Arial" w:cs="Arial"/>
          <w:sz w:val="24"/>
          <w:szCs w:val="24"/>
          <w:lang w:eastAsia="en-IN"/>
        </w:rPr>
        <w:t xml:space="preserve"> -</w:t>
      </w:r>
      <w:r w:rsidRPr="00536CE4">
        <w:rPr>
          <w:rFonts w:ascii="Arial" w:hAnsi="Arial" w:cs="Arial"/>
          <w:sz w:val="24"/>
          <w:szCs w:val="24"/>
          <w:lang w:eastAsia="en-IN"/>
        </w:rPr>
        <w:t xml:space="preserve"> Voiceover, iOS</w:t>
      </w:r>
      <w:r w:rsidR="00920F58">
        <w:rPr>
          <w:rFonts w:ascii="Arial" w:hAnsi="Arial" w:cs="Arial"/>
          <w:sz w:val="24"/>
          <w:szCs w:val="24"/>
          <w:lang w:eastAsia="en-IN"/>
        </w:rPr>
        <w:t xml:space="preserve"> -</w:t>
      </w:r>
      <w:r w:rsidRPr="00536CE4">
        <w:rPr>
          <w:rFonts w:ascii="Arial" w:hAnsi="Arial" w:cs="Arial"/>
          <w:sz w:val="24"/>
          <w:szCs w:val="24"/>
          <w:lang w:eastAsia="en-IN"/>
        </w:rPr>
        <w:t xml:space="preserve"> Voiceover, Android</w:t>
      </w:r>
      <w:r w:rsidR="00920F58">
        <w:rPr>
          <w:rFonts w:ascii="Arial" w:hAnsi="Arial" w:cs="Arial"/>
          <w:sz w:val="24"/>
          <w:szCs w:val="24"/>
          <w:lang w:eastAsia="en-IN"/>
        </w:rPr>
        <w:t xml:space="preserve"> -</w:t>
      </w:r>
      <w:r w:rsidRPr="00536CE4">
        <w:rPr>
          <w:rFonts w:ascii="Arial" w:hAnsi="Arial" w:cs="Arial"/>
          <w:sz w:val="24"/>
          <w:szCs w:val="24"/>
          <w:lang w:eastAsia="en-IN"/>
        </w:rPr>
        <w:t xml:space="preserve"> Brailleback</w:t>
      </w:r>
      <w:r w:rsidR="00E23BA2" w:rsidRPr="00536CE4">
        <w:rPr>
          <w:rFonts w:ascii="Arial" w:hAnsi="Arial" w:cs="Arial"/>
          <w:sz w:val="24"/>
          <w:szCs w:val="24"/>
          <w:lang w:eastAsia="en-IN"/>
        </w:rPr>
        <w:t xml:space="preserve">, </w:t>
      </w:r>
      <w:r w:rsidRPr="00801D4D">
        <w:rPr>
          <w:rFonts w:ascii="Arial" w:hAnsi="Arial" w:cs="Arial"/>
          <w:sz w:val="24"/>
          <w:szCs w:val="24"/>
          <w:lang w:eastAsia="en-IN"/>
        </w:rPr>
        <w:t>Fire OS</w:t>
      </w:r>
      <w:r w:rsidR="00920F58">
        <w:rPr>
          <w:rFonts w:ascii="Arial" w:hAnsi="Arial" w:cs="Arial"/>
          <w:sz w:val="24"/>
          <w:szCs w:val="24"/>
          <w:lang w:eastAsia="en-IN"/>
        </w:rPr>
        <w:t xml:space="preserve"> -</w:t>
      </w:r>
      <w:r w:rsidRPr="00536CE4">
        <w:rPr>
          <w:rFonts w:ascii="Arial" w:hAnsi="Arial" w:cs="Arial"/>
          <w:sz w:val="24"/>
          <w:szCs w:val="24"/>
          <w:lang w:eastAsia="en-IN"/>
        </w:rPr>
        <w:t xml:space="preserve"> VoiceView, Chrome OS</w:t>
      </w:r>
      <w:r w:rsidR="00920F58">
        <w:rPr>
          <w:rFonts w:ascii="Arial" w:hAnsi="Arial" w:cs="Arial"/>
          <w:sz w:val="24"/>
          <w:szCs w:val="24"/>
          <w:lang w:eastAsia="en-IN"/>
        </w:rPr>
        <w:t xml:space="preserve"> -</w:t>
      </w:r>
      <w:r w:rsidRPr="00536CE4">
        <w:rPr>
          <w:rFonts w:ascii="Arial" w:hAnsi="Arial" w:cs="Arial"/>
          <w:sz w:val="24"/>
          <w:szCs w:val="24"/>
          <w:lang w:eastAsia="en-IN"/>
        </w:rPr>
        <w:t xml:space="preserve"> ChromeVox, Linux/Unix</w:t>
      </w:r>
      <w:r w:rsidR="00920F58">
        <w:rPr>
          <w:rFonts w:ascii="Arial" w:hAnsi="Arial" w:cs="Arial"/>
          <w:sz w:val="24"/>
          <w:szCs w:val="24"/>
          <w:lang w:eastAsia="en-IN"/>
        </w:rPr>
        <w:t xml:space="preserve"> -</w:t>
      </w:r>
      <w:r w:rsidRPr="00536CE4">
        <w:rPr>
          <w:rFonts w:ascii="Arial" w:hAnsi="Arial" w:cs="Arial"/>
          <w:sz w:val="24"/>
          <w:szCs w:val="24"/>
          <w:lang w:eastAsia="en-IN"/>
        </w:rPr>
        <w:t xml:space="preserve"> BRLTTY</w:t>
      </w:r>
    </w:p>
    <w:p w14:paraId="2DEFEE2A" w14:textId="2CAA80EC"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Bluetooth Connections: Up to 5 simultaneous connections</w:t>
      </w:r>
    </w:p>
    <w:p w14:paraId="0B9E4228" w14:textId="2064689A"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Interfaces and Ports: 1x USB Type C port, for host interface, firmware upgrade, and battery charging, 1x USB Standard-A port for connecting USB flash drives</w:t>
      </w:r>
    </w:p>
    <w:p w14:paraId="6E7B7526" w14:textId="6F04B46A"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 xml:space="preserve">Bluetooth 5.0, Class 2, Flash Media Slot, 1x SD card (4GB to 32GB capacity) </w:t>
      </w:r>
    </w:p>
    <w:p w14:paraId="114A34F5" w14:textId="21932CD4"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Battery: User-replaceable, rechargeable Lithium-Ion battery</w:t>
      </w:r>
    </w:p>
    <w:p w14:paraId="66DE621C" w14:textId="22229357"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 xml:space="preserve">Battery Life on a full charge: 3 days of typical use </w:t>
      </w:r>
    </w:p>
    <w:p w14:paraId="0B2659CE" w14:textId="70501CC0"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Charging Method: PC charger</w:t>
      </w:r>
      <w:r w:rsidR="0034585F">
        <w:rPr>
          <w:rFonts w:ascii="Arial" w:hAnsi="Arial" w:cs="Arial"/>
          <w:sz w:val="24"/>
          <w:szCs w:val="24"/>
          <w:lang w:eastAsia="en-IN"/>
        </w:rPr>
        <w:t xml:space="preserve"> -</w:t>
      </w:r>
      <w:r w:rsidRPr="00536CE4">
        <w:rPr>
          <w:rFonts w:ascii="Arial" w:hAnsi="Arial" w:cs="Arial"/>
          <w:sz w:val="24"/>
          <w:szCs w:val="24"/>
          <w:lang w:eastAsia="en-IN"/>
        </w:rPr>
        <w:t xml:space="preserve"> Charge over USB Port – 5V, 500 mA Max</w:t>
      </w:r>
      <w:r w:rsidR="0034585F" w:rsidRPr="00536CE4">
        <w:rPr>
          <w:rFonts w:ascii="Arial" w:hAnsi="Arial" w:cs="Arial"/>
          <w:sz w:val="24"/>
          <w:szCs w:val="24"/>
          <w:lang w:eastAsia="en-IN"/>
        </w:rPr>
        <w:t xml:space="preserve">, </w:t>
      </w:r>
      <w:r w:rsidRPr="00801D4D">
        <w:rPr>
          <w:rFonts w:ascii="Arial" w:hAnsi="Arial" w:cs="Arial"/>
          <w:sz w:val="24"/>
          <w:szCs w:val="24"/>
          <w:lang w:eastAsia="en-IN"/>
        </w:rPr>
        <w:t>Wall charger</w:t>
      </w:r>
      <w:r w:rsidR="0034585F">
        <w:rPr>
          <w:rFonts w:ascii="Arial" w:hAnsi="Arial" w:cs="Arial"/>
          <w:sz w:val="24"/>
          <w:szCs w:val="24"/>
          <w:lang w:eastAsia="en-IN"/>
        </w:rPr>
        <w:t xml:space="preserve"> -</w:t>
      </w:r>
      <w:r w:rsidRPr="00536CE4">
        <w:rPr>
          <w:rFonts w:ascii="Arial" w:hAnsi="Arial" w:cs="Arial"/>
          <w:sz w:val="24"/>
          <w:szCs w:val="24"/>
          <w:lang w:eastAsia="en-IN"/>
        </w:rPr>
        <w:t xml:space="preserve"> Charge over USB Port – 5V, 1000 mA Max; USB BC1.2 compliant charger required </w:t>
      </w:r>
    </w:p>
    <w:p w14:paraId="7455D440" w14:textId="2F9A790B"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Environmental Conditions</w:t>
      </w:r>
      <w:r w:rsidR="00B836B4" w:rsidRPr="00536CE4">
        <w:rPr>
          <w:rFonts w:ascii="Arial" w:hAnsi="Arial" w:cs="Arial"/>
          <w:sz w:val="24"/>
          <w:szCs w:val="24"/>
          <w:lang w:eastAsia="en-IN"/>
        </w:rPr>
        <w:t xml:space="preserve">: </w:t>
      </w:r>
      <w:r w:rsidRPr="00536CE4">
        <w:rPr>
          <w:rFonts w:ascii="Arial" w:hAnsi="Arial" w:cs="Arial"/>
          <w:sz w:val="24"/>
          <w:szCs w:val="24"/>
          <w:lang w:eastAsia="en-IN"/>
        </w:rPr>
        <w:tab/>
        <w:t>Operating Temperature: 5 °C to 45 °C</w:t>
      </w:r>
      <w:r w:rsidR="00B836B4" w:rsidRPr="00536CE4">
        <w:rPr>
          <w:rFonts w:ascii="Arial" w:hAnsi="Arial" w:cs="Arial"/>
          <w:sz w:val="24"/>
          <w:szCs w:val="24"/>
          <w:lang w:eastAsia="en-IN"/>
        </w:rPr>
        <w:t xml:space="preserve">, </w:t>
      </w:r>
      <w:r w:rsidRPr="00536CE4">
        <w:rPr>
          <w:rFonts w:ascii="Arial" w:hAnsi="Arial" w:cs="Arial"/>
          <w:sz w:val="24"/>
          <w:szCs w:val="24"/>
          <w:lang w:eastAsia="en-IN"/>
        </w:rPr>
        <w:t>Operating Humidity: 10% - 70% relative humidity</w:t>
      </w:r>
      <w:r w:rsidR="00B836B4" w:rsidRPr="00536CE4">
        <w:rPr>
          <w:rFonts w:ascii="Arial" w:hAnsi="Arial" w:cs="Arial"/>
          <w:sz w:val="24"/>
          <w:szCs w:val="24"/>
          <w:lang w:eastAsia="en-IN"/>
        </w:rPr>
        <w:t xml:space="preserve">, </w:t>
      </w:r>
      <w:r w:rsidRPr="00536CE4">
        <w:rPr>
          <w:rFonts w:ascii="Arial" w:hAnsi="Arial" w:cs="Arial"/>
          <w:sz w:val="24"/>
          <w:szCs w:val="24"/>
          <w:lang w:eastAsia="en-IN"/>
        </w:rPr>
        <w:t>Storage Temperature: -15 °C to 70 °C</w:t>
      </w:r>
    </w:p>
    <w:p w14:paraId="333ABB71" w14:textId="615FA32F" w:rsidR="00FE3743"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Storage Humidity: 5% - 90% relative humidity</w:t>
      </w:r>
    </w:p>
    <w:p w14:paraId="72C4E1F8" w14:textId="5B30F6C6" w:rsidR="00FE3743" w:rsidRPr="000C3ED9" w:rsidRDefault="00FE3743" w:rsidP="00FE3743">
      <w:pPr>
        <w:pStyle w:val="Heading1"/>
        <w:rPr>
          <w:lang w:eastAsia="en-IN"/>
        </w:rPr>
      </w:pPr>
      <w:bookmarkStart w:id="989" w:name="Appendices"/>
      <w:bookmarkStart w:id="990" w:name="_Toc531853397"/>
      <w:bookmarkStart w:id="991" w:name="_Toc93946854"/>
      <w:bookmarkEnd w:id="989"/>
      <w:r w:rsidRPr="000C3ED9">
        <w:rPr>
          <w:lang w:eastAsia="en-IN"/>
        </w:rPr>
        <w:t>Appendices</w:t>
      </w:r>
      <w:bookmarkEnd w:id="990"/>
      <w:bookmarkEnd w:id="991"/>
    </w:p>
    <w:p w14:paraId="00780245" w14:textId="1E1AF3E4" w:rsidR="00DB53D3" w:rsidRDefault="00DB53D3" w:rsidP="00121DFE">
      <w:pPr>
        <w:pStyle w:val="Heading2"/>
        <w:rPr>
          <w:lang w:eastAsia="en-IN"/>
        </w:rPr>
      </w:pPr>
      <w:bookmarkStart w:id="992" w:name="_Toc531853398"/>
      <w:bookmarkStart w:id="993" w:name="_Toc93946855"/>
      <w:r w:rsidRPr="000C3ED9">
        <w:rPr>
          <w:lang w:eastAsia="en-IN"/>
        </w:rPr>
        <w:t>Appendix A - Computer Braille Chart</w:t>
      </w:r>
      <w:bookmarkEnd w:id="992"/>
      <w:bookmarkEnd w:id="993"/>
    </w:p>
    <w:p w14:paraId="70E4A754" w14:textId="14EB21EA"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33</w:t>
      </w:r>
      <w:r w:rsidR="00DB187E" w:rsidRPr="00801D4D">
        <w:rPr>
          <w:rFonts w:ascii="Arial" w:hAnsi="Arial" w:cs="Arial"/>
          <w:sz w:val="24"/>
          <w:szCs w:val="24"/>
          <w:lang w:eastAsia="en-IN"/>
        </w:rPr>
        <w:t xml:space="preserve">: </w:t>
      </w:r>
      <w:r w:rsidR="0056766B" w:rsidRPr="00801D4D">
        <w:rPr>
          <w:rFonts w:ascii="Arial" w:hAnsi="Arial" w:cs="Arial"/>
          <w:sz w:val="24"/>
          <w:szCs w:val="24"/>
          <w:lang w:eastAsia="en-IN"/>
        </w:rPr>
        <w:t>Exclamation mark</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3-4-6</w:t>
      </w:r>
    </w:p>
    <w:p w14:paraId="0EF445B1" w14:textId="156AEB5D"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34</w:t>
      </w:r>
      <w:r w:rsidR="00DB187E" w:rsidRPr="00801D4D">
        <w:rPr>
          <w:rFonts w:ascii="Arial" w:hAnsi="Arial" w:cs="Arial"/>
          <w:sz w:val="24"/>
          <w:szCs w:val="24"/>
          <w:lang w:eastAsia="en-IN"/>
        </w:rPr>
        <w:t xml:space="preserve">: </w:t>
      </w:r>
      <w:r w:rsidR="005D7364" w:rsidRPr="00801D4D">
        <w:rPr>
          <w:rFonts w:ascii="Arial" w:hAnsi="Arial" w:cs="Arial"/>
          <w:sz w:val="24"/>
          <w:szCs w:val="24"/>
          <w:lang w:eastAsia="en-IN"/>
        </w:rPr>
        <w:t>Quotation marks</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5</w:t>
      </w:r>
    </w:p>
    <w:p w14:paraId="4C225AA9" w14:textId="308A2A81"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35</w:t>
      </w:r>
      <w:r w:rsidR="00DB187E" w:rsidRPr="00801D4D">
        <w:rPr>
          <w:rFonts w:ascii="Arial" w:hAnsi="Arial" w:cs="Arial"/>
          <w:sz w:val="24"/>
          <w:szCs w:val="24"/>
          <w:lang w:eastAsia="en-IN"/>
        </w:rPr>
        <w:t xml:space="preserve">: </w:t>
      </w:r>
      <w:r w:rsidR="005D7364" w:rsidRPr="00801D4D">
        <w:rPr>
          <w:rFonts w:ascii="Arial" w:hAnsi="Arial" w:cs="Arial"/>
          <w:sz w:val="24"/>
          <w:szCs w:val="24"/>
          <w:lang w:eastAsia="en-IN"/>
        </w:rPr>
        <w:t>Number sign (Hash)</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3-4-5-6</w:t>
      </w:r>
    </w:p>
    <w:p w14:paraId="5CFCEA8C" w14:textId="1009A57A"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36</w:t>
      </w:r>
      <w:r w:rsidR="00DB187E" w:rsidRPr="00801D4D">
        <w:rPr>
          <w:rFonts w:ascii="Arial" w:hAnsi="Arial" w:cs="Arial"/>
          <w:sz w:val="24"/>
          <w:szCs w:val="24"/>
          <w:lang w:eastAsia="en-IN"/>
        </w:rPr>
        <w:t xml:space="preserve">: </w:t>
      </w:r>
      <w:r w:rsidR="005D7364" w:rsidRPr="00801D4D">
        <w:rPr>
          <w:rFonts w:ascii="Arial" w:hAnsi="Arial" w:cs="Arial"/>
          <w:sz w:val="24"/>
          <w:szCs w:val="24"/>
          <w:lang w:eastAsia="en-IN"/>
        </w:rPr>
        <w:t>Dollar sign</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4-6</w:t>
      </w:r>
    </w:p>
    <w:p w14:paraId="6DBEDEF0" w14:textId="56BE13D6"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37</w:t>
      </w:r>
      <w:r w:rsidR="00DB187E" w:rsidRPr="00801D4D">
        <w:rPr>
          <w:rFonts w:ascii="Arial" w:hAnsi="Arial" w:cs="Arial"/>
          <w:sz w:val="24"/>
          <w:szCs w:val="24"/>
          <w:lang w:eastAsia="en-IN"/>
        </w:rPr>
        <w:t xml:space="preserve">: </w:t>
      </w:r>
      <w:r w:rsidR="005D7364" w:rsidRPr="00801D4D">
        <w:rPr>
          <w:rFonts w:ascii="Arial" w:hAnsi="Arial" w:cs="Arial"/>
          <w:sz w:val="24"/>
          <w:szCs w:val="24"/>
          <w:lang w:eastAsia="en-IN"/>
        </w:rPr>
        <w:t>Percentage sign</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4-6</w:t>
      </w:r>
    </w:p>
    <w:p w14:paraId="4E7B9479" w14:textId="030A3ACA"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38</w:t>
      </w:r>
      <w:r w:rsidR="00DB187E" w:rsidRPr="00801D4D">
        <w:rPr>
          <w:rFonts w:ascii="Arial" w:hAnsi="Arial" w:cs="Arial"/>
          <w:sz w:val="24"/>
          <w:szCs w:val="24"/>
          <w:lang w:eastAsia="en-IN"/>
        </w:rPr>
        <w:t xml:space="preserve">: </w:t>
      </w:r>
      <w:r w:rsidR="000C1797" w:rsidRPr="00801D4D">
        <w:rPr>
          <w:rFonts w:ascii="Arial" w:hAnsi="Arial" w:cs="Arial"/>
          <w:sz w:val="24"/>
          <w:szCs w:val="24"/>
          <w:lang w:eastAsia="en-IN"/>
        </w:rPr>
        <w:t>Ampersand</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3-4-6</w:t>
      </w:r>
    </w:p>
    <w:p w14:paraId="75FBC663" w14:textId="1E8CE4E7"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39</w:t>
      </w:r>
      <w:r w:rsidR="00DB187E" w:rsidRPr="00801D4D">
        <w:rPr>
          <w:rFonts w:ascii="Arial" w:hAnsi="Arial" w:cs="Arial"/>
          <w:sz w:val="24"/>
          <w:szCs w:val="24"/>
          <w:lang w:eastAsia="en-IN"/>
        </w:rPr>
        <w:t xml:space="preserve">: </w:t>
      </w:r>
      <w:r w:rsidR="000C1797" w:rsidRPr="00801D4D">
        <w:rPr>
          <w:rFonts w:ascii="Arial" w:hAnsi="Arial" w:cs="Arial"/>
          <w:sz w:val="24"/>
          <w:szCs w:val="24"/>
          <w:lang w:eastAsia="en-IN"/>
        </w:rPr>
        <w:t>Apostrophe</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3</w:t>
      </w:r>
    </w:p>
    <w:p w14:paraId="56F6BB66" w14:textId="78F5731B"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lastRenderedPageBreak/>
        <w:t>ASCII Code 40</w:t>
      </w:r>
      <w:r w:rsidR="00DB187E" w:rsidRPr="00801D4D">
        <w:rPr>
          <w:rFonts w:ascii="Arial" w:hAnsi="Arial" w:cs="Arial"/>
          <w:sz w:val="24"/>
          <w:szCs w:val="24"/>
          <w:lang w:eastAsia="en-IN"/>
        </w:rPr>
        <w:t xml:space="preserve">: </w:t>
      </w:r>
      <w:r w:rsidR="000C1797" w:rsidRPr="00801D4D">
        <w:rPr>
          <w:rFonts w:ascii="Arial" w:hAnsi="Arial" w:cs="Arial"/>
          <w:sz w:val="24"/>
          <w:szCs w:val="24"/>
          <w:lang w:eastAsia="en-IN"/>
        </w:rPr>
        <w:t>Opening round bracket</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3-5-6</w:t>
      </w:r>
    </w:p>
    <w:p w14:paraId="52802693" w14:textId="1943EFFB"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41</w:t>
      </w:r>
      <w:r w:rsidR="00DB187E" w:rsidRPr="00801D4D">
        <w:rPr>
          <w:rFonts w:ascii="Arial" w:hAnsi="Arial" w:cs="Arial"/>
          <w:sz w:val="24"/>
          <w:szCs w:val="24"/>
          <w:lang w:eastAsia="en-IN"/>
        </w:rPr>
        <w:t xml:space="preserve">: </w:t>
      </w:r>
      <w:r w:rsidR="000C1797" w:rsidRPr="00801D4D">
        <w:rPr>
          <w:rFonts w:ascii="Arial" w:hAnsi="Arial" w:cs="Arial"/>
          <w:sz w:val="24"/>
          <w:szCs w:val="24"/>
          <w:lang w:eastAsia="en-IN"/>
        </w:rPr>
        <w:t>Closing round bracket</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3-4-5-6</w:t>
      </w:r>
    </w:p>
    <w:p w14:paraId="1954AC2C" w14:textId="5192F1C0"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42</w:t>
      </w:r>
      <w:r w:rsidR="00DB187E" w:rsidRPr="00801D4D">
        <w:rPr>
          <w:rFonts w:ascii="Arial" w:hAnsi="Arial" w:cs="Arial"/>
          <w:sz w:val="24"/>
          <w:szCs w:val="24"/>
          <w:lang w:eastAsia="en-IN"/>
        </w:rPr>
        <w:t xml:space="preserve">: </w:t>
      </w:r>
      <w:r w:rsidR="000C1797" w:rsidRPr="00801D4D">
        <w:rPr>
          <w:rFonts w:ascii="Arial" w:hAnsi="Arial" w:cs="Arial"/>
          <w:sz w:val="24"/>
          <w:szCs w:val="24"/>
          <w:lang w:eastAsia="en-IN"/>
        </w:rPr>
        <w:t>asterisk</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6</w:t>
      </w:r>
    </w:p>
    <w:p w14:paraId="605DD47F" w14:textId="3DBC5FEF"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43</w:t>
      </w:r>
      <w:r w:rsidR="00DB187E" w:rsidRPr="00801D4D">
        <w:rPr>
          <w:rFonts w:ascii="Arial" w:hAnsi="Arial" w:cs="Arial"/>
          <w:sz w:val="24"/>
          <w:szCs w:val="24"/>
          <w:lang w:eastAsia="en-IN"/>
        </w:rPr>
        <w:t xml:space="preserve">: </w:t>
      </w:r>
      <w:r w:rsidR="000C1797" w:rsidRPr="00801D4D">
        <w:rPr>
          <w:rFonts w:ascii="Arial" w:hAnsi="Arial" w:cs="Arial"/>
          <w:sz w:val="24"/>
          <w:szCs w:val="24"/>
          <w:lang w:eastAsia="en-IN"/>
        </w:rPr>
        <w:t>Plus sign</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3-4-6</w:t>
      </w:r>
    </w:p>
    <w:p w14:paraId="0AADF50A" w14:textId="1DBAEC2E"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44</w:t>
      </w:r>
      <w:r w:rsidR="00DB187E" w:rsidRPr="00801D4D">
        <w:rPr>
          <w:rFonts w:ascii="Arial" w:hAnsi="Arial" w:cs="Arial"/>
          <w:sz w:val="24"/>
          <w:szCs w:val="24"/>
          <w:lang w:eastAsia="en-IN"/>
        </w:rPr>
        <w:t xml:space="preserve">: </w:t>
      </w:r>
      <w:r w:rsidR="000C1797" w:rsidRPr="00801D4D">
        <w:rPr>
          <w:rFonts w:ascii="Arial" w:hAnsi="Arial" w:cs="Arial"/>
          <w:sz w:val="24"/>
          <w:szCs w:val="24"/>
          <w:lang w:eastAsia="en-IN"/>
        </w:rPr>
        <w:t>Comma</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6</w:t>
      </w:r>
    </w:p>
    <w:p w14:paraId="4E9E3F7F" w14:textId="7B86F2EA"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45</w:t>
      </w:r>
      <w:r w:rsidR="00DB187E" w:rsidRPr="00801D4D">
        <w:rPr>
          <w:rFonts w:ascii="Arial" w:hAnsi="Arial" w:cs="Arial"/>
          <w:sz w:val="24"/>
          <w:szCs w:val="24"/>
          <w:lang w:eastAsia="en-IN"/>
        </w:rPr>
        <w:t xml:space="preserve">: </w:t>
      </w:r>
      <w:r w:rsidR="00916BE6" w:rsidRPr="00801D4D">
        <w:rPr>
          <w:rFonts w:ascii="Arial" w:hAnsi="Arial" w:cs="Arial"/>
          <w:sz w:val="24"/>
          <w:szCs w:val="24"/>
          <w:lang w:eastAsia="en-IN"/>
        </w:rPr>
        <w:t>Minus sign</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3-6</w:t>
      </w:r>
    </w:p>
    <w:p w14:paraId="27F6D430" w14:textId="728C1FAE"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46</w:t>
      </w:r>
      <w:r w:rsidR="00DB187E" w:rsidRPr="00801D4D">
        <w:rPr>
          <w:rFonts w:ascii="Arial" w:hAnsi="Arial" w:cs="Arial"/>
          <w:sz w:val="24"/>
          <w:szCs w:val="24"/>
          <w:lang w:eastAsia="en-IN"/>
        </w:rPr>
        <w:t xml:space="preserve">: </w:t>
      </w:r>
      <w:r w:rsidR="000C1797" w:rsidRPr="00801D4D">
        <w:rPr>
          <w:rFonts w:ascii="Arial" w:hAnsi="Arial" w:cs="Arial"/>
          <w:sz w:val="24"/>
          <w:szCs w:val="24"/>
          <w:lang w:eastAsia="en-IN"/>
        </w:rPr>
        <w:t>Full stop</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4-6</w:t>
      </w:r>
    </w:p>
    <w:p w14:paraId="4337023D" w14:textId="2CCA00AF"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47</w:t>
      </w:r>
      <w:r w:rsidR="00DB187E" w:rsidRPr="00801D4D">
        <w:rPr>
          <w:rFonts w:ascii="Arial" w:hAnsi="Arial" w:cs="Arial"/>
          <w:sz w:val="24"/>
          <w:szCs w:val="24"/>
          <w:lang w:eastAsia="en-IN"/>
        </w:rPr>
        <w:t xml:space="preserve">: </w:t>
      </w:r>
      <w:r w:rsidR="00246A9C" w:rsidRPr="00801D4D">
        <w:rPr>
          <w:rFonts w:ascii="Arial" w:hAnsi="Arial" w:cs="Arial"/>
          <w:sz w:val="24"/>
          <w:szCs w:val="24"/>
          <w:lang w:eastAsia="en-IN"/>
        </w:rPr>
        <w:t xml:space="preserve">Forward </w:t>
      </w:r>
      <w:r w:rsidR="000C1797" w:rsidRPr="00801D4D">
        <w:rPr>
          <w:rFonts w:ascii="Arial" w:hAnsi="Arial" w:cs="Arial"/>
          <w:sz w:val="24"/>
          <w:szCs w:val="24"/>
          <w:lang w:eastAsia="en-IN"/>
        </w:rPr>
        <w:t>Slash</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3-4</w:t>
      </w:r>
    </w:p>
    <w:p w14:paraId="305DBEF8" w14:textId="6F092C9B"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48</w:t>
      </w:r>
      <w:r w:rsidR="00DB187E" w:rsidRPr="00801D4D">
        <w:rPr>
          <w:rFonts w:ascii="Arial" w:hAnsi="Arial" w:cs="Arial"/>
          <w:sz w:val="24"/>
          <w:szCs w:val="24"/>
          <w:lang w:eastAsia="en-IN"/>
        </w:rPr>
        <w:t xml:space="preserve">: </w:t>
      </w:r>
      <w:r w:rsidRPr="00801D4D">
        <w:rPr>
          <w:rFonts w:ascii="Arial" w:hAnsi="Arial" w:cs="Arial"/>
          <w:sz w:val="24"/>
          <w:szCs w:val="24"/>
          <w:lang w:eastAsia="en-IN"/>
        </w:rPr>
        <w:t>0</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3-5-6</w:t>
      </w:r>
    </w:p>
    <w:p w14:paraId="1773FDA6" w14:textId="0E0F5653"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49</w:t>
      </w:r>
      <w:r w:rsidR="00DB187E" w:rsidRPr="00801D4D">
        <w:rPr>
          <w:rFonts w:ascii="Arial" w:hAnsi="Arial" w:cs="Arial"/>
          <w:sz w:val="24"/>
          <w:szCs w:val="24"/>
          <w:lang w:eastAsia="en-IN"/>
        </w:rPr>
        <w:t xml:space="preserve">: </w:t>
      </w:r>
      <w:r w:rsidRPr="00801D4D">
        <w:rPr>
          <w:rFonts w:ascii="Arial" w:hAnsi="Arial" w:cs="Arial"/>
          <w:sz w:val="24"/>
          <w:szCs w:val="24"/>
          <w:lang w:eastAsia="en-IN"/>
        </w:rPr>
        <w:t>1</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w:t>
      </w:r>
    </w:p>
    <w:p w14:paraId="57D67CB4" w14:textId="46A4C071"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50</w:t>
      </w:r>
      <w:r w:rsidR="00DB187E" w:rsidRPr="00801D4D">
        <w:rPr>
          <w:rFonts w:ascii="Arial" w:hAnsi="Arial" w:cs="Arial"/>
          <w:sz w:val="24"/>
          <w:szCs w:val="24"/>
          <w:lang w:eastAsia="en-IN"/>
        </w:rPr>
        <w:t xml:space="preserve">: </w:t>
      </w:r>
      <w:r w:rsidRPr="00801D4D">
        <w:rPr>
          <w:rFonts w:ascii="Arial" w:hAnsi="Arial" w:cs="Arial"/>
          <w:sz w:val="24"/>
          <w:szCs w:val="24"/>
          <w:lang w:eastAsia="en-IN"/>
        </w:rPr>
        <w:t>2</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3</w:t>
      </w:r>
    </w:p>
    <w:p w14:paraId="5A7AF675" w14:textId="44883719"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51</w:t>
      </w:r>
      <w:r w:rsidR="00DB187E" w:rsidRPr="00801D4D">
        <w:rPr>
          <w:rFonts w:ascii="Arial" w:hAnsi="Arial" w:cs="Arial"/>
          <w:sz w:val="24"/>
          <w:szCs w:val="24"/>
          <w:lang w:eastAsia="en-IN"/>
        </w:rPr>
        <w:t xml:space="preserve">: </w:t>
      </w:r>
      <w:r w:rsidRPr="00801D4D">
        <w:rPr>
          <w:rFonts w:ascii="Arial" w:hAnsi="Arial" w:cs="Arial"/>
          <w:sz w:val="24"/>
          <w:szCs w:val="24"/>
          <w:lang w:eastAsia="en-IN"/>
        </w:rPr>
        <w:t>3</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5</w:t>
      </w:r>
    </w:p>
    <w:p w14:paraId="3A4DC404" w14:textId="6790F341"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52</w:t>
      </w:r>
      <w:r w:rsidR="00DB187E" w:rsidRPr="00801D4D">
        <w:rPr>
          <w:rFonts w:ascii="Arial" w:hAnsi="Arial" w:cs="Arial"/>
          <w:sz w:val="24"/>
          <w:szCs w:val="24"/>
          <w:lang w:eastAsia="en-IN"/>
        </w:rPr>
        <w:t xml:space="preserve">: </w:t>
      </w:r>
      <w:r w:rsidRPr="00801D4D">
        <w:rPr>
          <w:rFonts w:ascii="Arial" w:hAnsi="Arial" w:cs="Arial"/>
          <w:sz w:val="24"/>
          <w:szCs w:val="24"/>
          <w:lang w:eastAsia="en-IN"/>
        </w:rPr>
        <w:t>4</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5-6</w:t>
      </w:r>
    </w:p>
    <w:p w14:paraId="54659B4D" w14:textId="5125D079"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53</w:t>
      </w:r>
      <w:r w:rsidR="00DB187E" w:rsidRPr="00801D4D">
        <w:rPr>
          <w:rFonts w:ascii="Arial" w:hAnsi="Arial" w:cs="Arial"/>
          <w:sz w:val="24"/>
          <w:szCs w:val="24"/>
          <w:lang w:eastAsia="en-IN"/>
        </w:rPr>
        <w:t xml:space="preserve">: </w:t>
      </w:r>
      <w:r w:rsidRPr="00801D4D">
        <w:rPr>
          <w:rFonts w:ascii="Arial" w:hAnsi="Arial" w:cs="Arial"/>
          <w:sz w:val="24"/>
          <w:szCs w:val="24"/>
          <w:lang w:eastAsia="en-IN"/>
        </w:rPr>
        <w:t>5</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6</w:t>
      </w:r>
    </w:p>
    <w:p w14:paraId="5903CE9C" w14:textId="36FCDBA7"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54</w:t>
      </w:r>
      <w:r w:rsidR="00DB187E" w:rsidRPr="00801D4D">
        <w:rPr>
          <w:rFonts w:ascii="Arial" w:hAnsi="Arial" w:cs="Arial"/>
          <w:sz w:val="24"/>
          <w:szCs w:val="24"/>
          <w:lang w:eastAsia="en-IN"/>
        </w:rPr>
        <w:t xml:space="preserve">: </w:t>
      </w:r>
      <w:r w:rsidRPr="00801D4D">
        <w:rPr>
          <w:rFonts w:ascii="Arial" w:hAnsi="Arial" w:cs="Arial"/>
          <w:sz w:val="24"/>
          <w:szCs w:val="24"/>
          <w:lang w:eastAsia="en-IN"/>
        </w:rPr>
        <w:t>6</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3-5</w:t>
      </w:r>
    </w:p>
    <w:p w14:paraId="021A1742" w14:textId="0E1D82E5"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55</w:t>
      </w:r>
      <w:r w:rsidR="00DB187E" w:rsidRPr="00801D4D">
        <w:rPr>
          <w:rFonts w:ascii="Arial" w:hAnsi="Arial" w:cs="Arial"/>
          <w:sz w:val="24"/>
          <w:szCs w:val="24"/>
          <w:lang w:eastAsia="en-IN"/>
        </w:rPr>
        <w:t xml:space="preserve">: </w:t>
      </w:r>
      <w:r w:rsidRPr="00801D4D">
        <w:rPr>
          <w:rFonts w:ascii="Arial" w:hAnsi="Arial" w:cs="Arial"/>
          <w:sz w:val="24"/>
          <w:szCs w:val="24"/>
          <w:lang w:eastAsia="en-IN"/>
        </w:rPr>
        <w:t>7</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3-5-6</w:t>
      </w:r>
    </w:p>
    <w:p w14:paraId="3DFAF79F" w14:textId="3FF7EDFE"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56</w:t>
      </w:r>
      <w:r w:rsidR="00DB187E" w:rsidRPr="00801D4D">
        <w:rPr>
          <w:rFonts w:ascii="Arial" w:hAnsi="Arial" w:cs="Arial"/>
          <w:sz w:val="24"/>
          <w:szCs w:val="24"/>
          <w:lang w:eastAsia="en-IN"/>
        </w:rPr>
        <w:t xml:space="preserve">: </w:t>
      </w:r>
      <w:r w:rsidRPr="00801D4D">
        <w:rPr>
          <w:rFonts w:ascii="Arial" w:hAnsi="Arial" w:cs="Arial"/>
          <w:sz w:val="24"/>
          <w:szCs w:val="24"/>
          <w:lang w:eastAsia="en-IN"/>
        </w:rPr>
        <w:t>8</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3-6</w:t>
      </w:r>
    </w:p>
    <w:p w14:paraId="5FFA74E4" w14:textId="0A140E03"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57</w:t>
      </w:r>
      <w:r w:rsidR="00DB187E" w:rsidRPr="00801D4D">
        <w:rPr>
          <w:rFonts w:ascii="Arial" w:hAnsi="Arial" w:cs="Arial"/>
          <w:sz w:val="24"/>
          <w:szCs w:val="24"/>
          <w:lang w:eastAsia="en-IN"/>
        </w:rPr>
        <w:t xml:space="preserve">: </w:t>
      </w:r>
      <w:r w:rsidRPr="00801D4D">
        <w:rPr>
          <w:rFonts w:ascii="Arial" w:hAnsi="Arial" w:cs="Arial"/>
          <w:sz w:val="24"/>
          <w:szCs w:val="24"/>
          <w:lang w:eastAsia="en-IN"/>
        </w:rPr>
        <w:t>9</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3-5</w:t>
      </w:r>
    </w:p>
    <w:p w14:paraId="26632F6A" w14:textId="02F86ABA"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58</w:t>
      </w:r>
      <w:r w:rsidR="00DB187E" w:rsidRPr="00801D4D">
        <w:rPr>
          <w:rFonts w:ascii="Arial" w:hAnsi="Arial" w:cs="Arial"/>
          <w:sz w:val="24"/>
          <w:szCs w:val="24"/>
          <w:lang w:eastAsia="en-IN"/>
        </w:rPr>
        <w:t xml:space="preserve">: </w:t>
      </w:r>
      <w:r w:rsidR="00726AEB" w:rsidRPr="00801D4D">
        <w:rPr>
          <w:rFonts w:ascii="Arial" w:hAnsi="Arial" w:cs="Arial"/>
          <w:sz w:val="24"/>
          <w:szCs w:val="24"/>
          <w:lang w:eastAsia="en-IN"/>
        </w:rPr>
        <w:t>Colon</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5-6</w:t>
      </w:r>
    </w:p>
    <w:p w14:paraId="461EAE27" w14:textId="425FC56E"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59</w:t>
      </w:r>
      <w:r w:rsidR="00DB187E" w:rsidRPr="00801D4D">
        <w:rPr>
          <w:rFonts w:ascii="Arial" w:hAnsi="Arial" w:cs="Arial"/>
          <w:sz w:val="24"/>
          <w:szCs w:val="24"/>
          <w:lang w:eastAsia="en-IN"/>
        </w:rPr>
        <w:t xml:space="preserve">: </w:t>
      </w:r>
      <w:r w:rsidR="00726AEB" w:rsidRPr="00801D4D">
        <w:rPr>
          <w:rFonts w:ascii="Arial" w:hAnsi="Arial" w:cs="Arial"/>
          <w:sz w:val="24"/>
          <w:szCs w:val="24"/>
          <w:lang w:eastAsia="en-IN"/>
        </w:rPr>
        <w:t>Semicolon</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5-6</w:t>
      </w:r>
    </w:p>
    <w:p w14:paraId="220BF44C" w14:textId="616C9B67"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60</w:t>
      </w:r>
      <w:r w:rsidR="00DB187E" w:rsidRPr="00801D4D">
        <w:rPr>
          <w:rFonts w:ascii="Arial" w:hAnsi="Arial" w:cs="Arial"/>
          <w:sz w:val="24"/>
          <w:szCs w:val="24"/>
          <w:lang w:eastAsia="en-IN"/>
        </w:rPr>
        <w:t xml:space="preserve">: </w:t>
      </w:r>
      <w:r w:rsidR="00710B99" w:rsidRPr="00801D4D">
        <w:rPr>
          <w:rFonts w:ascii="Arial" w:hAnsi="Arial" w:cs="Arial"/>
          <w:sz w:val="24"/>
          <w:szCs w:val="24"/>
          <w:lang w:eastAsia="en-IN"/>
        </w:rPr>
        <w:t>Opening triangular bracket</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6</w:t>
      </w:r>
    </w:p>
    <w:p w14:paraId="3FA7D130" w14:textId="5991D713"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61</w:t>
      </w:r>
      <w:r w:rsidR="00DB187E" w:rsidRPr="00801D4D">
        <w:rPr>
          <w:rFonts w:ascii="Arial" w:hAnsi="Arial" w:cs="Arial"/>
          <w:sz w:val="24"/>
          <w:szCs w:val="24"/>
          <w:lang w:eastAsia="en-IN"/>
        </w:rPr>
        <w:t xml:space="preserve">: </w:t>
      </w:r>
      <w:r w:rsidR="00710B99" w:rsidRPr="00801D4D">
        <w:rPr>
          <w:rFonts w:ascii="Arial" w:hAnsi="Arial" w:cs="Arial"/>
          <w:sz w:val="24"/>
          <w:szCs w:val="24"/>
          <w:lang w:eastAsia="en-IN"/>
        </w:rPr>
        <w:t>Equal to sign</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3-4-5-6</w:t>
      </w:r>
    </w:p>
    <w:p w14:paraId="24110684" w14:textId="026BB3DC"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62</w:t>
      </w:r>
      <w:r w:rsidR="00DB187E" w:rsidRPr="00801D4D">
        <w:rPr>
          <w:rFonts w:ascii="Arial" w:hAnsi="Arial" w:cs="Arial"/>
          <w:sz w:val="24"/>
          <w:szCs w:val="24"/>
          <w:lang w:eastAsia="en-IN"/>
        </w:rPr>
        <w:t xml:space="preserve">: </w:t>
      </w:r>
      <w:r w:rsidR="00710B99" w:rsidRPr="00801D4D">
        <w:rPr>
          <w:rFonts w:ascii="Arial" w:hAnsi="Arial" w:cs="Arial"/>
          <w:sz w:val="24"/>
          <w:szCs w:val="24"/>
          <w:lang w:eastAsia="en-IN"/>
        </w:rPr>
        <w:t xml:space="preserve">Closing </w:t>
      </w:r>
      <w:r w:rsidR="009C12AB" w:rsidRPr="00801D4D">
        <w:rPr>
          <w:rFonts w:ascii="Arial" w:hAnsi="Arial" w:cs="Arial"/>
          <w:sz w:val="24"/>
          <w:szCs w:val="24"/>
          <w:lang w:eastAsia="en-IN"/>
        </w:rPr>
        <w:t>triangle</w:t>
      </w:r>
      <w:r w:rsidR="00710B99" w:rsidRPr="00801D4D">
        <w:rPr>
          <w:rFonts w:ascii="Arial" w:hAnsi="Arial" w:cs="Arial"/>
          <w:sz w:val="24"/>
          <w:szCs w:val="24"/>
          <w:lang w:eastAsia="en-IN"/>
        </w:rPr>
        <w:t xml:space="preserve"> bracket</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3-4-5</w:t>
      </w:r>
    </w:p>
    <w:p w14:paraId="3C33B4E5" w14:textId="78D8D59C"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63</w:t>
      </w:r>
      <w:r w:rsidR="00DB187E" w:rsidRPr="00801D4D">
        <w:rPr>
          <w:rFonts w:ascii="Arial" w:hAnsi="Arial" w:cs="Arial"/>
          <w:sz w:val="24"/>
          <w:szCs w:val="24"/>
          <w:lang w:eastAsia="en-IN"/>
        </w:rPr>
        <w:t xml:space="preserve">: </w:t>
      </w:r>
      <w:r w:rsidR="00710B99" w:rsidRPr="00801D4D">
        <w:rPr>
          <w:rFonts w:ascii="Arial" w:hAnsi="Arial" w:cs="Arial"/>
          <w:sz w:val="24"/>
          <w:szCs w:val="24"/>
          <w:lang w:eastAsia="en-IN"/>
        </w:rPr>
        <w:t>Question mark</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4-5-6</w:t>
      </w:r>
    </w:p>
    <w:p w14:paraId="26AF7ED9" w14:textId="753F042E"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64</w:t>
      </w:r>
      <w:r w:rsidR="00DB187E" w:rsidRPr="00801D4D">
        <w:rPr>
          <w:rFonts w:ascii="Arial" w:hAnsi="Arial" w:cs="Arial"/>
          <w:sz w:val="24"/>
          <w:szCs w:val="24"/>
          <w:lang w:eastAsia="en-IN"/>
        </w:rPr>
        <w:t xml:space="preserve">: </w:t>
      </w:r>
      <w:r w:rsidR="00C5559C" w:rsidRPr="00801D4D">
        <w:rPr>
          <w:rFonts w:ascii="Arial" w:hAnsi="Arial" w:cs="Arial"/>
          <w:sz w:val="24"/>
          <w:szCs w:val="24"/>
          <w:lang w:eastAsia="en-IN"/>
        </w:rPr>
        <w:t>At sign</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4-7</w:t>
      </w:r>
    </w:p>
    <w:p w14:paraId="35A21383" w14:textId="0D905924"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65</w:t>
      </w:r>
      <w:r w:rsidR="00DB187E" w:rsidRPr="00801D4D">
        <w:rPr>
          <w:rFonts w:ascii="Arial" w:hAnsi="Arial" w:cs="Arial"/>
          <w:sz w:val="24"/>
          <w:szCs w:val="24"/>
          <w:lang w:eastAsia="en-IN"/>
        </w:rPr>
        <w:t xml:space="preserve">: </w:t>
      </w:r>
      <w:r w:rsidRPr="00801D4D">
        <w:rPr>
          <w:rFonts w:ascii="Arial" w:hAnsi="Arial" w:cs="Arial"/>
          <w:sz w:val="24"/>
          <w:szCs w:val="24"/>
          <w:lang w:eastAsia="en-IN"/>
        </w:rPr>
        <w:t>A</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7</w:t>
      </w:r>
    </w:p>
    <w:p w14:paraId="25D369C6" w14:textId="75B87A70"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66</w:t>
      </w:r>
      <w:r w:rsidR="00DB187E" w:rsidRPr="00801D4D">
        <w:rPr>
          <w:rFonts w:ascii="Arial" w:hAnsi="Arial" w:cs="Arial"/>
          <w:sz w:val="24"/>
          <w:szCs w:val="24"/>
          <w:lang w:eastAsia="en-IN"/>
        </w:rPr>
        <w:t xml:space="preserve">: </w:t>
      </w:r>
      <w:r w:rsidRPr="00801D4D">
        <w:rPr>
          <w:rFonts w:ascii="Arial" w:hAnsi="Arial" w:cs="Arial"/>
          <w:sz w:val="24"/>
          <w:szCs w:val="24"/>
          <w:lang w:eastAsia="en-IN"/>
        </w:rPr>
        <w:t>B</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7</w:t>
      </w:r>
    </w:p>
    <w:p w14:paraId="3A8D9AF6" w14:textId="413E1C04"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67</w:t>
      </w:r>
      <w:r w:rsidR="00DB187E" w:rsidRPr="00801D4D">
        <w:rPr>
          <w:rFonts w:ascii="Arial" w:hAnsi="Arial" w:cs="Arial"/>
          <w:sz w:val="24"/>
          <w:szCs w:val="24"/>
          <w:lang w:eastAsia="en-IN"/>
        </w:rPr>
        <w:t xml:space="preserve">: </w:t>
      </w:r>
      <w:r w:rsidRPr="00801D4D">
        <w:rPr>
          <w:rFonts w:ascii="Arial" w:hAnsi="Arial" w:cs="Arial"/>
          <w:sz w:val="24"/>
          <w:szCs w:val="24"/>
          <w:lang w:eastAsia="en-IN"/>
        </w:rPr>
        <w:t>C</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4-7</w:t>
      </w:r>
    </w:p>
    <w:p w14:paraId="657E9486" w14:textId="06C58CB7"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68</w:t>
      </w:r>
      <w:r w:rsidR="00DB187E" w:rsidRPr="00801D4D">
        <w:rPr>
          <w:rFonts w:ascii="Arial" w:hAnsi="Arial" w:cs="Arial"/>
          <w:sz w:val="24"/>
          <w:szCs w:val="24"/>
          <w:lang w:eastAsia="en-IN"/>
        </w:rPr>
        <w:t xml:space="preserve">: </w:t>
      </w:r>
      <w:r w:rsidRPr="00801D4D">
        <w:rPr>
          <w:rFonts w:ascii="Arial" w:hAnsi="Arial" w:cs="Arial"/>
          <w:sz w:val="24"/>
          <w:szCs w:val="24"/>
          <w:lang w:eastAsia="en-IN"/>
        </w:rPr>
        <w:t>D</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4-5-7</w:t>
      </w:r>
    </w:p>
    <w:p w14:paraId="4414CB9F" w14:textId="63B3F1FD"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69</w:t>
      </w:r>
      <w:r w:rsidR="00DB187E" w:rsidRPr="00801D4D">
        <w:rPr>
          <w:rFonts w:ascii="Arial" w:hAnsi="Arial" w:cs="Arial"/>
          <w:sz w:val="24"/>
          <w:szCs w:val="24"/>
          <w:lang w:eastAsia="en-IN"/>
        </w:rPr>
        <w:t xml:space="preserve">: </w:t>
      </w:r>
      <w:r w:rsidRPr="00801D4D">
        <w:rPr>
          <w:rFonts w:ascii="Arial" w:hAnsi="Arial" w:cs="Arial"/>
          <w:sz w:val="24"/>
          <w:szCs w:val="24"/>
          <w:lang w:eastAsia="en-IN"/>
        </w:rPr>
        <w:t>E</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5-7</w:t>
      </w:r>
    </w:p>
    <w:p w14:paraId="6CD45EA9" w14:textId="095768E1"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70</w:t>
      </w:r>
      <w:r w:rsidR="00DB187E" w:rsidRPr="00801D4D">
        <w:rPr>
          <w:rFonts w:ascii="Arial" w:hAnsi="Arial" w:cs="Arial"/>
          <w:sz w:val="24"/>
          <w:szCs w:val="24"/>
          <w:lang w:eastAsia="en-IN"/>
        </w:rPr>
        <w:t xml:space="preserve">: </w:t>
      </w:r>
      <w:r w:rsidRPr="00801D4D">
        <w:rPr>
          <w:rFonts w:ascii="Arial" w:hAnsi="Arial" w:cs="Arial"/>
          <w:sz w:val="24"/>
          <w:szCs w:val="24"/>
          <w:lang w:eastAsia="en-IN"/>
        </w:rPr>
        <w:t>F</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4-7</w:t>
      </w:r>
    </w:p>
    <w:p w14:paraId="2A4079AC" w14:textId="795F3DC7"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71</w:t>
      </w:r>
      <w:r w:rsidR="00DB187E" w:rsidRPr="00801D4D">
        <w:rPr>
          <w:rFonts w:ascii="Arial" w:hAnsi="Arial" w:cs="Arial"/>
          <w:sz w:val="24"/>
          <w:szCs w:val="24"/>
          <w:lang w:eastAsia="en-IN"/>
        </w:rPr>
        <w:t xml:space="preserve">: </w:t>
      </w:r>
      <w:r w:rsidRPr="00801D4D">
        <w:rPr>
          <w:rFonts w:ascii="Arial" w:hAnsi="Arial" w:cs="Arial"/>
          <w:sz w:val="24"/>
          <w:szCs w:val="24"/>
          <w:lang w:eastAsia="en-IN"/>
        </w:rPr>
        <w:t>G</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4-5-7</w:t>
      </w:r>
    </w:p>
    <w:p w14:paraId="06889421" w14:textId="55D1E46B"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72</w:t>
      </w:r>
      <w:r w:rsidR="00DB187E" w:rsidRPr="00801D4D">
        <w:rPr>
          <w:rFonts w:ascii="Arial" w:hAnsi="Arial" w:cs="Arial"/>
          <w:sz w:val="24"/>
          <w:szCs w:val="24"/>
          <w:lang w:eastAsia="en-IN"/>
        </w:rPr>
        <w:t xml:space="preserve">: </w:t>
      </w:r>
      <w:r w:rsidRPr="00801D4D">
        <w:rPr>
          <w:rFonts w:ascii="Arial" w:hAnsi="Arial" w:cs="Arial"/>
          <w:sz w:val="24"/>
          <w:szCs w:val="24"/>
          <w:lang w:eastAsia="en-IN"/>
        </w:rPr>
        <w:t>H</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5-7</w:t>
      </w:r>
    </w:p>
    <w:p w14:paraId="40A764E5" w14:textId="7034B0B7"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73</w:t>
      </w:r>
      <w:r w:rsidR="00DB187E" w:rsidRPr="00801D4D">
        <w:rPr>
          <w:rFonts w:ascii="Arial" w:hAnsi="Arial" w:cs="Arial"/>
          <w:sz w:val="24"/>
          <w:szCs w:val="24"/>
          <w:lang w:eastAsia="en-IN"/>
        </w:rPr>
        <w:t xml:space="preserve">: </w:t>
      </w:r>
      <w:r w:rsidRPr="00801D4D">
        <w:rPr>
          <w:rFonts w:ascii="Arial" w:hAnsi="Arial" w:cs="Arial"/>
          <w:sz w:val="24"/>
          <w:szCs w:val="24"/>
          <w:lang w:eastAsia="en-IN"/>
        </w:rPr>
        <w:t>I</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4-7</w:t>
      </w:r>
    </w:p>
    <w:p w14:paraId="70D673CA" w14:textId="306C4023"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74</w:t>
      </w:r>
      <w:r w:rsidR="00DB187E" w:rsidRPr="00801D4D">
        <w:rPr>
          <w:rFonts w:ascii="Arial" w:hAnsi="Arial" w:cs="Arial"/>
          <w:sz w:val="24"/>
          <w:szCs w:val="24"/>
          <w:lang w:eastAsia="en-IN"/>
        </w:rPr>
        <w:t xml:space="preserve">: </w:t>
      </w:r>
      <w:r w:rsidRPr="00801D4D">
        <w:rPr>
          <w:rFonts w:ascii="Arial" w:hAnsi="Arial" w:cs="Arial"/>
          <w:sz w:val="24"/>
          <w:szCs w:val="24"/>
          <w:lang w:eastAsia="en-IN"/>
        </w:rPr>
        <w:t>J</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4-5-7</w:t>
      </w:r>
    </w:p>
    <w:p w14:paraId="6E24FAF9" w14:textId="43E548AB"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75</w:t>
      </w:r>
      <w:r w:rsidR="00DB187E" w:rsidRPr="00801D4D">
        <w:rPr>
          <w:rFonts w:ascii="Arial" w:hAnsi="Arial" w:cs="Arial"/>
          <w:sz w:val="24"/>
          <w:szCs w:val="24"/>
          <w:lang w:eastAsia="en-IN"/>
        </w:rPr>
        <w:t xml:space="preserve">: </w:t>
      </w:r>
      <w:r w:rsidRPr="00801D4D">
        <w:rPr>
          <w:rFonts w:ascii="Arial" w:hAnsi="Arial" w:cs="Arial"/>
          <w:sz w:val="24"/>
          <w:szCs w:val="24"/>
          <w:lang w:eastAsia="en-IN"/>
        </w:rPr>
        <w:t>K</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3-7</w:t>
      </w:r>
    </w:p>
    <w:p w14:paraId="1BBD268F" w14:textId="4E21ACAD"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76</w:t>
      </w:r>
      <w:r w:rsidR="00DB187E" w:rsidRPr="00801D4D">
        <w:rPr>
          <w:rFonts w:ascii="Arial" w:hAnsi="Arial" w:cs="Arial"/>
          <w:sz w:val="24"/>
          <w:szCs w:val="24"/>
          <w:lang w:eastAsia="en-IN"/>
        </w:rPr>
        <w:t xml:space="preserve">: </w:t>
      </w:r>
      <w:r w:rsidRPr="00801D4D">
        <w:rPr>
          <w:rFonts w:ascii="Arial" w:hAnsi="Arial" w:cs="Arial"/>
          <w:sz w:val="24"/>
          <w:szCs w:val="24"/>
          <w:lang w:eastAsia="en-IN"/>
        </w:rPr>
        <w:t>L</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3-7</w:t>
      </w:r>
    </w:p>
    <w:p w14:paraId="427CF86B" w14:textId="7CEA398B"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77</w:t>
      </w:r>
      <w:r w:rsidR="00DB187E" w:rsidRPr="00801D4D">
        <w:rPr>
          <w:rFonts w:ascii="Arial" w:hAnsi="Arial" w:cs="Arial"/>
          <w:sz w:val="24"/>
          <w:szCs w:val="24"/>
          <w:lang w:eastAsia="en-IN"/>
        </w:rPr>
        <w:t xml:space="preserve">: </w:t>
      </w:r>
      <w:r w:rsidRPr="00801D4D">
        <w:rPr>
          <w:rFonts w:ascii="Arial" w:hAnsi="Arial" w:cs="Arial"/>
          <w:sz w:val="24"/>
          <w:szCs w:val="24"/>
          <w:lang w:eastAsia="en-IN"/>
        </w:rPr>
        <w:t>M</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3-4-7</w:t>
      </w:r>
    </w:p>
    <w:p w14:paraId="4F52EAC0" w14:textId="40AE7B63"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lastRenderedPageBreak/>
        <w:t>ASCII Code 78</w:t>
      </w:r>
      <w:r w:rsidR="00DB187E" w:rsidRPr="00801D4D">
        <w:rPr>
          <w:rFonts w:ascii="Arial" w:hAnsi="Arial" w:cs="Arial"/>
          <w:sz w:val="24"/>
          <w:szCs w:val="24"/>
          <w:lang w:eastAsia="en-IN"/>
        </w:rPr>
        <w:t xml:space="preserve">: </w:t>
      </w:r>
      <w:r w:rsidRPr="00801D4D">
        <w:rPr>
          <w:rFonts w:ascii="Arial" w:hAnsi="Arial" w:cs="Arial"/>
          <w:sz w:val="24"/>
          <w:szCs w:val="24"/>
          <w:lang w:eastAsia="en-IN"/>
        </w:rPr>
        <w:t>N</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3-4-5-7</w:t>
      </w:r>
    </w:p>
    <w:p w14:paraId="3B04A556" w14:textId="00C06268"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79</w:t>
      </w:r>
      <w:r w:rsidR="00DB187E" w:rsidRPr="00801D4D">
        <w:rPr>
          <w:rFonts w:ascii="Arial" w:hAnsi="Arial" w:cs="Arial"/>
          <w:sz w:val="24"/>
          <w:szCs w:val="24"/>
          <w:lang w:eastAsia="en-IN"/>
        </w:rPr>
        <w:t xml:space="preserve">: </w:t>
      </w:r>
      <w:r w:rsidRPr="00801D4D">
        <w:rPr>
          <w:rFonts w:ascii="Arial" w:hAnsi="Arial" w:cs="Arial"/>
          <w:sz w:val="24"/>
          <w:szCs w:val="24"/>
          <w:lang w:eastAsia="en-IN"/>
        </w:rPr>
        <w:t>O</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3-5-7</w:t>
      </w:r>
    </w:p>
    <w:p w14:paraId="3C47A910" w14:textId="6F8BD04C"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80</w:t>
      </w:r>
      <w:r w:rsidR="00DB187E" w:rsidRPr="00801D4D">
        <w:rPr>
          <w:rFonts w:ascii="Arial" w:hAnsi="Arial" w:cs="Arial"/>
          <w:sz w:val="24"/>
          <w:szCs w:val="24"/>
          <w:lang w:eastAsia="en-IN"/>
        </w:rPr>
        <w:t xml:space="preserve">: </w:t>
      </w:r>
      <w:r w:rsidRPr="00801D4D">
        <w:rPr>
          <w:rFonts w:ascii="Arial" w:hAnsi="Arial" w:cs="Arial"/>
          <w:sz w:val="24"/>
          <w:szCs w:val="24"/>
          <w:lang w:eastAsia="en-IN"/>
        </w:rPr>
        <w:t>P</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3-4-7</w:t>
      </w:r>
    </w:p>
    <w:p w14:paraId="242D95F8" w14:textId="61C2ED5E"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81</w:t>
      </w:r>
      <w:r w:rsidR="00DB187E" w:rsidRPr="00801D4D">
        <w:rPr>
          <w:rFonts w:ascii="Arial" w:hAnsi="Arial" w:cs="Arial"/>
          <w:sz w:val="24"/>
          <w:szCs w:val="24"/>
          <w:lang w:eastAsia="en-IN"/>
        </w:rPr>
        <w:t xml:space="preserve">: </w:t>
      </w:r>
      <w:r w:rsidRPr="00801D4D">
        <w:rPr>
          <w:rFonts w:ascii="Arial" w:hAnsi="Arial" w:cs="Arial"/>
          <w:sz w:val="24"/>
          <w:szCs w:val="24"/>
          <w:lang w:eastAsia="en-IN"/>
        </w:rPr>
        <w:t>Q</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3-4-5-7</w:t>
      </w:r>
    </w:p>
    <w:p w14:paraId="03DF05B1" w14:textId="0E191AF9"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82</w:t>
      </w:r>
      <w:r w:rsidR="00DB187E" w:rsidRPr="00801D4D">
        <w:rPr>
          <w:rFonts w:ascii="Arial" w:hAnsi="Arial" w:cs="Arial"/>
          <w:sz w:val="24"/>
          <w:szCs w:val="24"/>
          <w:lang w:eastAsia="en-IN"/>
        </w:rPr>
        <w:t xml:space="preserve">: </w:t>
      </w:r>
      <w:r w:rsidRPr="00801D4D">
        <w:rPr>
          <w:rFonts w:ascii="Arial" w:hAnsi="Arial" w:cs="Arial"/>
          <w:sz w:val="24"/>
          <w:szCs w:val="24"/>
          <w:lang w:eastAsia="en-IN"/>
        </w:rPr>
        <w:t>R</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3-5-7</w:t>
      </w:r>
    </w:p>
    <w:p w14:paraId="1DEA0C6D" w14:textId="742C848A"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83</w:t>
      </w:r>
      <w:r w:rsidR="00DB187E" w:rsidRPr="00801D4D">
        <w:rPr>
          <w:rFonts w:ascii="Arial" w:hAnsi="Arial" w:cs="Arial"/>
          <w:sz w:val="24"/>
          <w:szCs w:val="24"/>
          <w:lang w:eastAsia="en-IN"/>
        </w:rPr>
        <w:t xml:space="preserve">: </w:t>
      </w:r>
      <w:r w:rsidRPr="00801D4D">
        <w:rPr>
          <w:rFonts w:ascii="Arial" w:hAnsi="Arial" w:cs="Arial"/>
          <w:sz w:val="24"/>
          <w:szCs w:val="24"/>
          <w:lang w:eastAsia="en-IN"/>
        </w:rPr>
        <w:t>S</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3-4-7</w:t>
      </w:r>
    </w:p>
    <w:p w14:paraId="36EB831F" w14:textId="6AE5AA46"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84</w:t>
      </w:r>
      <w:r w:rsidR="00DB187E" w:rsidRPr="00801D4D">
        <w:rPr>
          <w:rFonts w:ascii="Arial" w:hAnsi="Arial" w:cs="Arial"/>
          <w:sz w:val="24"/>
          <w:szCs w:val="24"/>
          <w:lang w:eastAsia="en-IN"/>
        </w:rPr>
        <w:t xml:space="preserve">: </w:t>
      </w:r>
      <w:r w:rsidRPr="00801D4D">
        <w:rPr>
          <w:rFonts w:ascii="Arial" w:hAnsi="Arial" w:cs="Arial"/>
          <w:sz w:val="24"/>
          <w:szCs w:val="24"/>
          <w:lang w:eastAsia="en-IN"/>
        </w:rPr>
        <w:t>T</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3-4-5-7</w:t>
      </w:r>
    </w:p>
    <w:p w14:paraId="041207B8" w14:textId="424F38C1"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85</w:t>
      </w:r>
      <w:r w:rsidR="00DB187E" w:rsidRPr="00801D4D">
        <w:rPr>
          <w:rFonts w:ascii="Arial" w:hAnsi="Arial" w:cs="Arial"/>
          <w:sz w:val="24"/>
          <w:szCs w:val="24"/>
          <w:lang w:eastAsia="en-IN"/>
        </w:rPr>
        <w:t>:</w:t>
      </w:r>
      <w:r w:rsidR="00CC5E42">
        <w:rPr>
          <w:rFonts w:ascii="Arial" w:hAnsi="Arial" w:cs="Arial"/>
          <w:sz w:val="24"/>
          <w:szCs w:val="24"/>
          <w:lang w:eastAsia="en-IN"/>
        </w:rPr>
        <w:t xml:space="preserve"> </w:t>
      </w:r>
      <w:r w:rsidRPr="00801D4D">
        <w:rPr>
          <w:rFonts w:ascii="Arial" w:hAnsi="Arial" w:cs="Arial"/>
          <w:sz w:val="24"/>
          <w:szCs w:val="24"/>
          <w:lang w:eastAsia="en-IN"/>
        </w:rPr>
        <w:t>U</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3-6-7</w:t>
      </w:r>
    </w:p>
    <w:p w14:paraId="42BECDF3" w14:textId="000A581F"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86</w:t>
      </w:r>
      <w:r w:rsidR="00DB187E" w:rsidRPr="00801D4D">
        <w:rPr>
          <w:rFonts w:ascii="Arial" w:hAnsi="Arial" w:cs="Arial"/>
          <w:sz w:val="24"/>
          <w:szCs w:val="24"/>
          <w:lang w:eastAsia="en-IN"/>
        </w:rPr>
        <w:t>:</w:t>
      </w:r>
      <w:r w:rsidR="00CC5E42">
        <w:rPr>
          <w:rFonts w:ascii="Arial" w:hAnsi="Arial" w:cs="Arial"/>
          <w:sz w:val="24"/>
          <w:szCs w:val="24"/>
          <w:lang w:eastAsia="en-IN"/>
        </w:rPr>
        <w:t xml:space="preserve"> </w:t>
      </w:r>
      <w:r w:rsidRPr="00801D4D">
        <w:rPr>
          <w:rFonts w:ascii="Arial" w:hAnsi="Arial" w:cs="Arial"/>
          <w:sz w:val="24"/>
          <w:szCs w:val="24"/>
          <w:lang w:eastAsia="en-IN"/>
        </w:rPr>
        <w:t>V</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3-6-7</w:t>
      </w:r>
    </w:p>
    <w:p w14:paraId="2CEFAE48" w14:textId="54754D2A"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87</w:t>
      </w:r>
      <w:r w:rsidR="00DB187E" w:rsidRPr="00801D4D">
        <w:rPr>
          <w:rFonts w:ascii="Arial" w:hAnsi="Arial" w:cs="Arial"/>
          <w:sz w:val="24"/>
          <w:szCs w:val="24"/>
          <w:lang w:eastAsia="en-IN"/>
        </w:rPr>
        <w:t>:</w:t>
      </w:r>
      <w:r w:rsidR="00CC5E42">
        <w:rPr>
          <w:rFonts w:ascii="Arial" w:hAnsi="Arial" w:cs="Arial"/>
          <w:sz w:val="24"/>
          <w:szCs w:val="24"/>
          <w:lang w:eastAsia="en-IN"/>
        </w:rPr>
        <w:t xml:space="preserve"> </w:t>
      </w:r>
      <w:r w:rsidRPr="00801D4D">
        <w:rPr>
          <w:rFonts w:ascii="Arial" w:hAnsi="Arial" w:cs="Arial"/>
          <w:sz w:val="24"/>
          <w:szCs w:val="24"/>
          <w:lang w:eastAsia="en-IN"/>
        </w:rPr>
        <w:t>W</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4-5-6-7</w:t>
      </w:r>
    </w:p>
    <w:p w14:paraId="01FDD32E" w14:textId="254778D3"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88</w:t>
      </w:r>
      <w:r w:rsidR="00DB187E" w:rsidRPr="00801D4D">
        <w:rPr>
          <w:rFonts w:ascii="Arial" w:hAnsi="Arial" w:cs="Arial"/>
          <w:sz w:val="24"/>
          <w:szCs w:val="24"/>
          <w:lang w:eastAsia="en-IN"/>
        </w:rPr>
        <w:t>:</w:t>
      </w:r>
      <w:r w:rsidR="00CC5E42">
        <w:rPr>
          <w:rFonts w:ascii="Arial" w:hAnsi="Arial" w:cs="Arial"/>
          <w:sz w:val="24"/>
          <w:szCs w:val="24"/>
          <w:lang w:eastAsia="en-IN"/>
        </w:rPr>
        <w:t xml:space="preserve"> </w:t>
      </w:r>
      <w:r w:rsidRPr="00801D4D">
        <w:rPr>
          <w:rFonts w:ascii="Arial" w:hAnsi="Arial" w:cs="Arial"/>
          <w:sz w:val="24"/>
          <w:szCs w:val="24"/>
          <w:lang w:eastAsia="en-IN"/>
        </w:rPr>
        <w:t>X</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3-4-6-7</w:t>
      </w:r>
    </w:p>
    <w:p w14:paraId="019B4915" w14:textId="231D56D9"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89</w:t>
      </w:r>
      <w:r w:rsidR="00DB187E" w:rsidRPr="00801D4D">
        <w:rPr>
          <w:rFonts w:ascii="Arial" w:hAnsi="Arial" w:cs="Arial"/>
          <w:sz w:val="24"/>
          <w:szCs w:val="24"/>
          <w:lang w:eastAsia="en-IN"/>
        </w:rPr>
        <w:t>:</w:t>
      </w:r>
      <w:r w:rsidR="00CC5E42">
        <w:rPr>
          <w:rFonts w:ascii="Arial" w:hAnsi="Arial" w:cs="Arial"/>
          <w:sz w:val="24"/>
          <w:szCs w:val="24"/>
          <w:lang w:eastAsia="en-IN"/>
        </w:rPr>
        <w:t xml:space="preserve"> </w:t>
      </w:r>
      <w:r w:rsidRPr="00801D4D">
        <w:rPr>
          <w:rFonts w:ascii="Arial" w:hAnsi="Arial" w:cs="Arial"/>
          <w:sz w:val="24"/>
          <w:szCs w:val="24"/>
          <w:lang w:eastAsia="en-IN"/>
        </w:rPr>
        <w:t>Y</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3-4-5-6-7</w:t>
      </w:r>
    </w:p>
    <w:p w14:paraId="3D4F550B" w14:textId="15F1FFA6"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90</w:t>
      </w:r>
      <w:r w:rsidR="00DB187E" w:rsidRPr="00801D4D">
        <w:rPr>
          <w:rFonts w:ascii="Arial" w:hAnsi="Arial" w:cs="Arial"/>
          <w:sz w:val="24"/>
          <w:szCs w:val="24"/>
          <w:lang w:eastAsia="en-IN"/>
        </w:rPr>
        <w:t>:</w:t>
      </w:r>
      <w:r w:rsidR="00CC5E42">
        <w:rPr>
          <w:rFonts w:ascii="Arial" w:hAnsi="Arial" w:cs="Arial"/>
          <w:sz w:val="24"/>
          <w:szCs w:val="24"/>
          <w:lang w:eastAsia="en-IN"/>
        </w:rPr>
        <w:t xml:space="preserve"> </w:t>
      </w:r>
      <w:r w:rsidRPr="00801D4D">
        <w:rPr>
          <w:rFonts w:ascii="Arial" w:hAnsi="Arial" w:cs="Arial"/>
          <w:sz w:val="24"/>
          <w:szCs w:val="24"/>
          <w:lang w:eastAsia="en-IN"/>
        </w:rPr>
        <w:t>Z</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3-5-6-7</w:t>
      </w:r>
    </w:p>
    <w:p w14:paraId="277E4A21" w14:textId="7FE94636"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91</w:t>
      </w:r>
      <w:r w:rsidR="00DB187E" w:rsidRPr="00801D4D">
        <w:rPr>
          <w:rFonts w:ascii="Arial" w:hAnsi="Arial" w:cs="Arial"/>
          <w:sz w:val="24"/>
          <w:szCs w:val="24"/>
          <w:lang w:eastAsia="en-IN"/>
        </w:rPr>
        <w:t>:</w:t>
      </w:r>
      <w:r w:rsidR="00CC5E42">
        <w:rPr>
          <w:rFonts w:ascii="Arial" w:hAnsi="Arial" w:cs="Arial"/>
          <w:sz w:val="24"/>
          <w:szCs w:val="24"/>
          <w:lang w:eastAsia="en-IN"/>
        </w:rPr>
        <w:t xml:space="preserve"> </w:t>
      </w:r>
      <w:r w:rsidR="00FF55D6" w:rsidRPr="00801D4D">
        <w:rPr>
          <w:rFonts w:ascii="Arial" w:hAnsi="Arial" w:cs="Arial"/>
          <w:sz w:val="24"/>
          <w:szCs w:val="24"/>
          <w:lang w:eastAsia="en-IN"/>
        </w:rPr>
        <w:t>Opening square bracket</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4-6-7</w:t>
      </w:r>
    </w:p>
    <w:p w14:paraId="32EE9122" w14:textId="701510D1"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92</w:t>
      </w:r>
      <w:r w:rsidR="00DB187E" w:rsidRPr="00801D4D">
        <w:rPr>
          <w:rFonts w:ascii="Arial" w:hAnsi="Arial" w:cs="Arial"/>
          <w:sz w:val="24"/>
          <w:szCs w:val="24"/>
          <w:lang w:eastAsia="en-IN"/>
        </w:rPr>
        <w:t>:</w:t>
      </w:r>
      <w:r w:rsidR="00FF55D6" w:rsidRPr="00801D4D">
        <w:rPr>
          <w:rFonts w:ascii="Arial" w:hAnsi="Arial" w:cs="Arial"/>
          <w:sz w:val="24"/>
          <w:szCs w:val="24"/>
          <w:lang w:eastAsia="en-IN"/>
        </w:rPr>
        <w:t xml:space="preserve"> Backward slash</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5-6-7</w:t>
      </w:r>
    </w:p>
    <w:p w14:paraId="05428139" w14:textId="6573DA22"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93</w:t>
      </w:r>
      <w:r w:rsidR="00DB187E" w:rsidRPr="00801D4D">
        <w:rPr>
          <w:rFonts w:ascii="Arial" w:hAnsi="Arial" w:cs="Arial"/>
          <w:sz w:val="24"/>
          <w:szCs w:val="24"/>
          <w:lang w:eastAsia="en-IN"/>
        </w:rPr>
        <w:t>:</w:t>
      </w:r>
      <w:r w:rsidR="00C5559C" w:rsidRPr="00801D4D">
        <w:rPr>
          <w:rFonts w:ascii="Arial" w:hAnsi="Arial" w:cs="Arial"/>
          <w:sz w:val="24"/>
          <w:szCs w:val="24"/>
          <w:lang w:eastAsia="en-IN"/>
        </w:rPr>
        <w:t xml:space="preserve"> Closing square bracket</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4-5-6-7</w:t>
      </w:r>
    </w:p>
    <w:p w14:paraId="63642033" w14:textId="33378DB0"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94</w:t>
      </w:r>
      <w:r w:rsidR="00DB187E" w:rsidRPr="00801D4D">
        <w:rPr>
          <w:rFonts w:ascii="Arial" w:hAnsi="Arial" w:cs="Arial"/>
          <w:sz w:val="24"/>
          <w:szCs w:val="24"/>
          <w:lang w:eastAsia="en-IN"/>
        </w:rPr>
        <w:t>:</w:t>
      </w:r>
      <w:r w:rsidR="00CC5E42">
        <w:rPr>
          <w:rFonts w:ascii="Arial" w:hAnsi="Arial" w:cs="Arial"/>
          <w:sz w:val="24"/>
          <w:szCs w:val="24"/>
          <w:lang w:eastAsia="en-IN"/>
        </w:rPr>
        <w:t xml:space="preserve"> </w:t>
      </w:r>
      <w:r w:rsidR="00916BE6" w:rsidRPr="00801D4D">
        <w:rPr>
          <w:rFonts w:ascii="Arial" w:hAnsi="Arial" w:cs="Arial"/>
          <w:sz w:val="24"/>
          <w:szCs w:val="24"/>
          <w:lang w:eastAsia="en-IN"/>
        </w:rPr>
        <w:t>Caret</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4-5-7</w:t>
      </w:r>
    </w:p>
    <w:p w14:paraId="13344316" w14:textId="63EC4D81"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95</w:t>
      </w:r>
      <w:r w:rsidR="00DB187E" w:rsidRPr="00801D4D">
        <w:rPr>
          <w:rFonts w:ascii="Arial" w:hAnsi="Arial" w:cs="Arial"/>
          <w:sz w:val="24"/>
          <w:szCs w:val="24"/>
          <w:lang w:eastAsia="en-IN"/>
        </w:rPr>
        <w:t>:</w:t>
      </w:r>
      <w:r w:rsidR="00916BE6" w:rsidRPr="00801D4D">
        <w:rPr>
          <w:rFonts w:ascii="Arial" w:hAnsi="Arial" w:cs="Arial"/>
          <w:sz w:val="24"/>
          <w:szCs w:val="24"/>
          <w:lang w:eastAsia="en-IN"/>
        </w:rPr>
        <w:t xml:space="preserve"> dash</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4-5-6</w:t>
      </w:r>
    </w:p>
    <w:p w14:paraId="56FE4E73" w14:textId="75436D61"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96</w:t>
      </w:r>
      <w:r w:rsidR="00DB187E" w:rsidRPr="00801D4D">
        <w:rPr>
          <w:rFonts w:ascii="Arial" w:hAnsi="Arial" w:cs="Arial"/>
          <w:sz w:val="24"/>
          <w:szCs w:val="24"/>
          <w:lang w:eastAsia="en-IN"/>
        </w:rPr>
        <w:t>:</w:t>
      </w:r>
      <w:r w:rsidR="00CC5E42">
        <w:rPr>
          <w:rFonts w:ascii="Arial" w:hAnsi="Arial" w:cs="Arial"/>
          <w:sz w:val="24"/>
          <w:szCs w:val="24"/>
          <w:lang w:eastAsia="en-IN"/>
        </w:rPr>
        <w:t xml:space="preserve"> </w:t>
      </w:r>
      <w:r w:rsidR="009A327A" w:rsidRPr="00801D4D">
        <w:rPr>
          <w:rFonts w:ascii="Arial" w:hAnsi="Arial" w:cs="Arial"/>
          <w:sz w:val="24"/>
          <w:szCs w:val="24"/>
          <w:lang w:eastAsia="en-IN"/>
        </w:rPr>
        <w:t>backtick sign</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4</w:t>
      </w:r>
    </w:p>
    <w:p w14:paraId="7514791A" w14:textId="36C81747"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97</w:t>
      </w:r>
      <w:r w:rsidR="00DB187E" w:rsidRPr="00801D4D">
        <w:rPr>
          <w:rFonts w:ascii="Arial" w:hAnsi="Arial" w:cs="Arial"/>
          <w:sz w:val="24"/>
          <w:szCs w:val="24"/>
          <w:lang w:eastAsia="en-IN"/>
        </w:rPr>
        <w:t>:</w:t>
      </w:r>
      <w:r w:rsidR="00CC5E42">
        <w:rPr>
          <w:rFonts w:ascii="Arial" w:hAnsi="Arial" w:cs="Arial"/>
          <w:sz w:val="24"/>
          <w:szCs w:val="24"/>
          <w:lang w:eastAsia="en-IN"/>
        </w:rPr>
        <w:t xml:space="preserve"> </w:t>
      </w:r>
      <w:r w:rsidRPr="00801D4D">
        <w:rPr>
          <w:rFonts w:ascii="Arial" w:hAnsi="Arial" w:cs="Arial"/>
          <w:sz w:val="24"/>
          <w:szCs w:val="24"/>
          <w:lang w:eastAsia="en-IN"/>
        </w:rPr>
        <w:t>a</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w:t>
      </w:r>
    </w:p>
    <w:p w14:paraId="2D76C6CB" w14:textId="3531CE25"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98</w:t>
      </w:r>
      <w:r w:rsidR="00DB187E" w:rsidRPr="00801D4D">
        <w:rPr>
          <w:rFonts w:ascii="Arial" w:hAnsi="Arial" w:cs="Arial"/>
          <w:sz w:val="24"/>
          <w:szCs w:val="24"/>
          <w:lang w:eastAsia="en-IN"/>
        </w:rPr>
        <w:t>:</w:t>
      </w:r>
      <w:r w:rsidR="00CC5E42">
        <w:rPr>
          <w:rFonts w:ascii="Arial" w:hAnsi="Arial" w:cs="Arial"/>
          <w:sz w:val="24"/>
          <w:szCs w:val="24"/>
          <w:lang w:eastAsia="en-IN"/>
        </w:rPr>
        <w:t xml:space="preserve"> </w:t>
      </w:r>
      <w:r w:rsidRPr="00801D4D">
        <w:rPr>
          <w:rFonts w:ascii="Arial" w:hAnsi="Arial" w:cs="Arial"/>
          <w:sz w:val="24"/>
          <w:szCs w:val="24"/>
          <w:lang w:eastAsia="en-IN"/>
        </w:rPr>
        <w:t>b</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w:t>
      </w:r>
    </w:p>
    <w:p w14:paraId="40B52666" w14:textId="52BE22A1"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99</w:t>
      </w:r>
      <w:r w:rsidR="00DB187E" w:rsidRPr="00801D4D">
        <w:rPr>
          <w:rFonts w:ascii="Arial" w:hAnsi="Arial" w:cs="Arial"/>
          <w:sz w:val="24"/>
          <w:szCs w:val="24"/>
          <w:lang w:eastAsia="en-IN"/>
        </w:rPr>
        <w:t>:</w:t>
      </w:r>
      <w:r w:rsidR="00CC5E42">
        <w:rPr>
          <w:rFonts w:ascii="Arial" w:hAnsi="Arial" w:cs="Arial"/>
          <w:sz w:val="24"/>
          <w:szCs w:val="24"/>
          <w:lang w:eastAsia="en-IN"/>
        </w:rPr>
        <w:t xml:space="preserve"> </w:t>
      </w:r>
      <w:r w:rsidRPr="00801D4D">
        <w:rPr>
          <w:rFonts w:ascii="Arial" w:hAnsi="Arial" w:cs="Arial"/>
          <w:sz w:val="24"/>
          <w:szCs w:val="24"/>
          <w:lang w:eastAsia="en-IN"/>
        </w:rPr>
        <w:t>c</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4</w:t>
      </w:r>
    </w:p>
    <w:p w14:paraId="008EE9EE" w14:textId="292F2A61"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00</w:t>
      </w:r>
      <w:r w:rsidR="00DB187E" w:rsidRPr="00801D4D">
        <w:rPr>
          <w:rFonts w:ascii="Arial" w:hAnsi="Arial" w:cs="Arial"/>
          <w:sz w:val="24"/>
          <w:szCs w:val="24"/>
          <w:lang w:eastAsia="en-IN"/>
        </w:rPr>
        <w:t>:</w:t>
      </w:r>
      <w:r w:rsidR="00CC5E42">
        <w:rPr>
          <w:rFonts w:ascii="Arial" w:hAnsi="Arial" w:cs="Arial"/>
          <w:sz w:val="24"/>
          <w:szCs w:val="24"/>
          <w:lang w:eastAsia="en-IN"/>
        </w:rPr>
        <w:t xml:space="preserve"> </w:t>
      </w:r>
      <w:r w:rsidRPr="00801D4D">
        <w:rPr>
          <w:rFonts w:ascii="Arial" w:hAnsi="Arial" w:cs="Arial"/>
          <w:sz w:val="24"/>
          <w:szCs w:val="24"/>
          <w:lang w:eastAsia="en-IN"/>
        </w:rPr>
        <w:t>d</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4-5</w:t>
      </w:r>
    </w:p>
    <w:p w14:paraId="05B0FEE5" w14:textId="045F318E"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01</w:t>
      </w:r>
      <w:r w:rsidR="00DB187E" w:rsidRPr="00801D4D">
        <w:rPr>
          <w:rFonts w:ascii="Arial" w:hAnsi="Arial" w:cs="Arial"/>
          <w:sz w:val="24"/>
          <w:szCs w:val="24"/>
          <w:lang w:eastAsia="en-IN"/>
        </w:rPr>
        <w:t xml:space="preserve">: </w:t>
      </w:r>
      <w:r w:rsidRPr="00801D4D">
        <w:rPr>
          <w:rFonts w:ascii="Arial" w:hAnsi="Arial" w:cs="Arial"/>
          <w:sz w:val="24"/>
          <w:szCs w:val="24"/>
          <w:lang w:eastAsia="en-IN"/>
        </w:rPr>
        <w:t>e</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5</w:t>
      </w:r>
    </w:p>
    <w:p w14:paraId="722F49D7" w14:textId="75B3045C"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02</w:t>
      </w:r>
      <w:r w:rsidR="00DB187E" w:rsidRPr="00801D4D">
        <w:rPr>
          <w:rFonts w:ascii="Arial" w:hAnsi="Arial" w:cs="Arial"/>
          <w:sz w:val="24"/>
          <w:szCs w:val="24"/>
          <w:lang w:eastAsia="en-IN"/>
        </w:rPr>
        <w:t xml:space="preserve">: </w:t>
      </w:r>
      <w:r w:rsidRPr="00801D4D">
        <w:rPr>
          <w:rFonts w:ascii="Arial" w:hAnsi="Arial" w:cs="Arial"/>
          <w:sz w:val="24"/>
          <w:szCs w:val="24"/>
          <w:lang w:eastAsia="en-IN"/>
        </w:rPr>
        <w:t>f</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4</w:t>
      </w:r>
    </w:p>
    <w:p w14:paraId="1B30C0B7" w14:textId="2743CD51"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03</w:t>
      </w:r>
      <w:r w:rsidR="00DB187E" w:rsidRPr="00801D4D">
        <w:rPr>
          <w:rFonts w:ascii="Arial" w:hAnsi="Arial" w:cs="Arial"/>
          <w:sz w:val="24"/>
          <w:szCs w:val="24"/>
          <w:lang w:eastAsia="en-IN"/>
        </w:rPr>
        <w:t xml:space="preserve">: </w:t>
      </w:r>
      <w:r w:rsidRPr="00801D4D">
        <w:rPr>
          <w:rFonts w:ascii="Arial" w:hAnsi="Arial" w:cs="Arial"/>
          <w:sz w:val="24"/>
          <w:szCs w:val="24"/>
          <w:lang w:eastAsia="en-IN"/>
        </w:rPr>
        <w:t>g</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4-5</w:t>
      </w:r>
    </w:p>
    <w:p w14:paraId="385DED98" w14:textId="2B9F17FC"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04</w:t>
      </w:r>
      <w:r w:rsidR="00DB187E" w:rsidRPr="00801D4D">
        <w:rPr>
          <w:rFonts w:ascii="Arial" w:hAnsi="Arial" w:cs="Arial"/>
          <w:sz w:val="24"/>
          <w:szCs w:val="24"/>
          <w:lang w:eastAsia="en-IN"/>
        </w:rPr>
        <w:t xml:space="preserve">: </w:t>
      </w:r>
      <w:r w:rsidRPr="00801D4D">
        <w:rPr>
          <w:rFonts w:ascii="Arial" w:hAnsi="Arial" w:cs="Arial"/>
          <w:sz w:val="24"/>
          <w:szCs w:val="24"/>
          <w:lang w:eastAsia="en-IN"/>
        </w:rPr>
        <w:t>h</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5</w:t>
      </w:r>
    </w:p>
    <w:p w14:paraId="0670B424" w14:textId="00931C8D"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05</w:t>
      </w:r>
      <w:r w:rsidR="00DB187E" w:rsidRPr="00801D4D">
        <w:rPr>
          <w:rFonts w:ascii="Arial" w:hAnsi="Arial" w:cs="Arial"/>
          <w:sz w:val="24"/>
          <w:szCs w:val="24"/>
          <w:lang w:eastAsia="en-IN"/>
        </w:rPr>
        <w:t xml:space="preserve">: </w:t>
      </w:r>
      <w:r w:rsidR="00871940" w:rsidRPr="00801D4D">
        <w:rPr>
          <w:rFonts w:ascii="Arial" w:hAnsi="Arial" w:cs="Arial"/>
          <w:sz w:val="24"/>
          <w:szCs w:val="24"/>
          <w:lang w:eastAsia="en-IN"/>
        </w:rPr>
        <w:t xml:space="preserve">I, Dots </w:t>
      </w:r>
      <w:r w:rsidRPr="00801D4D">
        <w:rPr>
          <w:rFonts w:ascii="Arial" w:hAnsi="Arial" w:cs="Arial"/>
          <w:sz w:val="24"/>
          <w:szCs w:val="24"/>
          <w:lang w:eastAsia="en-IN"/>
        </w:rPr>
        <w:t>2-4</w:t>
      </w:r>
    </w:p>
    <w:p w14:paraId="2CBB8D57" w14:textId="19D658E1"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06</w:t>
      </w:r>
      <w:r w:rsidR="00DB187E" w:rsidRPr="00801D4D">
        <w:rPr>
          <w:rFonts w:ascii="Arial" w:hAnsi="Arial" w:cs="Arial"/>
          <w:sz w:val="24"/>
          <w:szCs w:val="24"/>
          <w:lang w:eastAsia="en-IN"/>
        </w:rPr>
        <w:t xml:space="preserve">: </w:t>
      </w:r>
      <w:r w:rsidRPr="00801D4D">
        <w:rPr>
          <w:rFonts w:ascii="Arial" w:hAnsi="Arial" w:cs="Arial"/>
          <w:sz w:val="24"/>
          <w:szCs w:val="24"/>
          <w:lang w:eastAsia="en-IN"/>
        </w:rPr>
        <w:t>j</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4-5</w:t>
      </w:r>
    </w:p>
    <w:p w14:paraId="322A084A" w14:textId="6AF42839"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07</w:t>
      </w:r>
      <w:r w:rsidR="00DB187E" w:rsidRPr="00801D4D">
        <w:rPr>
          <w:rFonts w:ascii="Arial" w:hAnsi="Arial" w:cs="Arial"/>
          <w:sz w:val="24"/>
          <w:szCs w:val="24"/>
          <w:lang w:eastAsia="en-IN"/>
        </w:rPr>
        <w:t xml:space="preserve">: </w:t>
      </w:r>
      <w:r w:rsidRPr="00801D4D">
        <w:rPr>
          <w:rFonts w:ascii="Arial" w:hAnsi="Arial" w:cs="Arial"/>
          <w:sz w:val="24"/>
          <w:szCs w:val="24"/>
          <w:lang w:eastAsia="en-IN"/>
        </w:rPr>
        <w:t>k</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3</w:t>
      </w:r>
    </w:p>
    <w:p w14:paraId="118CD5E1" w14:textId="17F8B0E8"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08</w:t>
      </w:r>
      <w:r w:rsidR="00DB187E" w:rsidRPr="00801D4D">
        <w:rPr>
          <w:rFonts w:ascii="Arial" w:hAnsi="Arial" w:cs="Arial"/>
          <w:sz w:val="24"/>
          <w:szCs w:val="24"/>
          <w:lang w:eastAsia="en-IN"/>
        </w:rPr>
        <w:t xml:space="preserve">: </w:t>
      </w:r>
      <w:r w:rsidRPr="00801D4D">
        <w:rPr>
          <w:rFonts w:ascii="Arial" w:hAnsi="Arial" w:cs="Arial"/>
          <w:sz w:val="24"/>
          <w:szCs w:val="24"/>
          <w:lang w:eastAsia="en-IN"/>
        </w:rPr>
        <w:t>l</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3</w:t>
      </w:r>
    </w:p>
    <w:p w14:paraId="62F5C7CB" w14:textId="2C53CFF7"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09</w:t>
      </w:r>
      <w:r w:rsidR="00DB187E" w:rsidRPr="00801D4D">
        <w:rPr>
          <w:rFonts w:ascii="Arial" w:hAnsi="Arial" w:cs="Arial"/>
          <w:sz w:val="24"/>
          <w:szCs w:val="24"/>
          <w:lang w:eastAsia="en-IN"/>
        </w:rPr>
        <w:t xml:space="preserve">: </w:t>
      </w:r>
      <w:r w:rsidRPr="00801D4D">
        <w:rPr>
          <w:rFonts w:ascii="Arial" w:hAnsi="Arial" w:cs="Arial"/>
          <w:sz w:val="24"/>
          <w:szCs w:val="24"/>
          <w:lang w:eastAsia="en-IN"/>
        </w:rPr>
        <w:t>m</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3-4</w:t>
      </w:r>
    </w:p>
    <w:p w14:paraId="09FE9349" w14:textId="7EADFFE5"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10</w:t>
      </w:r>
      <w:r w:rsidR="00DB187E" w:rsidRPr="00801D4D">
        <w:rPr>
          <w:rFonts w:ascii="Arial" w:hAnsi="Arial" w:cs="Arial"/>
          <w:sz w:val="24"/>
          <w:szCs w:val="24"/>
          <w:lang w:eastAsia="en-IN"/>
        </w:rPr>
        <w:t xml:space="preserve">: </w:t>
      </w:r>
      <w:r w:rsidRPr="00801D4D">
        <w:rPr>
          <w:rFonts w:ascii="Arial" w:hAnsi="Arial" w:cs="Arial"/>
          <w:sz w:val="24"/>
          <w:szCs w:val="24"/>
          <w:lang w:eastAsia="en-IN"/>
        </w:rPr>
        <w:t>n</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3-4-5</w:t>
      </w:r>
    </w:p>
    <w:p w14:paraId="06651783" w14:textId="01D76418"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11</w:t>
      </w:r>
      <w:r w:rsidR="00DB187E" w:rsidRPr="00801D4D">
        <w:rPr>
          <w:rFonts w:ascii="Arial" w:hAnsi="Arial" w:cs="Arial"/>
          <w:sz w:val="24"/>
          <w:szCs w:val="24"/>
          <w:lang w:eastAsia="en-IN"/>
        </w:rPr>
        <w:t xml:space="preserve">: </w:t>
      </w:r>
      <w:r w:rsidRPr="00801D4D">
        <w:rPr>
          <w:rFonts w:ascii="Arial" w:hAnsi="Arial" w:cs="Arial"/>
          <w:sz w:val="24"/>
          <w:szCs w:val="24"/>
          <w:lang w:eastAsia="en-IN"/>
        </w:rPr>
        <w:t>o</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3-5</w:t>
      </w:r>
    </w:p>
    <w:p w14:paraId="6F43B4B5" w14:textId="06065EFB"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12</w:t>
      </w:r>
      <w:r w:rsidR="00DB187E" w:rsidRPr="00801D4D">
        <w:rPr>
          <w:rFonts w:ascii="Arial" w:hAnsi="Arial" w:cs="Arial"/>
          <w:sz w:val="24"/>
          <w:szCs w:val="24"/>
          <w:lang w:eastAsia="en-IN"/>
        </w:rPr>
        <w:t xml:space="preserve">: </w:t>
      </w:r>
      <w:r w:rsidRPr="00801D4D">
        <w:rPr>
          <w:rFonts w:ascii="Arial" w:hAnsi="Arial" w:cs="Arial"/>
          <w:sz w:val="24"/>
          <w:szCs w:val="24"/>
          <w:lang w:eastAsia="en-IN"/>
        </w:rPr>
        <w:t>p</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3-4</w:t>
      </w:r>
    </w:p>
    <w:p w14:paraId="137885D5" w14:textId="280CD4C0"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13</w:t>
      </w:r>
      <w:r w:rsidR="00DB187E" w:rsidRPr="00801D4D">
        <w:rPr>
          <w:rFonts w:ascii="Arial" w:hAnsi="Arial" w:cs="Arial"/>
          <w:sz w:val="24"/>
          <w:szCs w:val="24"/>
          <w:lang w:eastAsia="en-IN"/>
        </w:rPr>
        <w:t xml:space="preserve">: </w:t>
      </w:r>
      <w:r w:rsidRPr="00801D4D">
        <w:rPr>
          <w:rFonts w:ascii="Arial" w:hAnsi="Arial" w:cs="Arial"/>
          <w:sz w:val="24"/>
          <w:szCs w:val="24"/>
          <w:lang w:eastAsia="en-IN"/>
        </w:rPr>
        <w:t>q</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3-4-5</w:t>
      </w:r>
    </w:p>
    <w:p w14:paraId="11B2FC72" w14:textId="62C6E3F9"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14</w:t>
      </w:r>
      <w:r w:rsidR="00DB187E" w:rsidRPr="00801D4D">
        <w:rPr>
          <w:rFonts w:ascii="Arial" w:hAnsi="Arial" w:cs="Arial"/>
          <w:sz w:val="24"/>
          <w:szCs w:val="24"/>
          <w:lang w:eastAsia="en-IN"/>
        </w:rPr>
        <w:t xml:space="preserve">: </w:t>
      </w:r>
      <w:r w:rsidRPr="00801D4D">
        <w:rPr>
          <w:rFonts w:ascii="Arial" w:hAnsi="Arial" w:cs="Arial"/>
          <w:sz w:val="24"/>
          <w:szCs w:val="24"/>
          <w:lang w:eastAsia="en-IN"/>
        </w:rPr>
        <w:t>r</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3-5</w:t>
      </w:r>
    </w:p>
    <w:p w14:paraId="1A8B6082" w14:textId="3D293C36"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15</w:t>
      </w:r>
      <w:r w:rsidR="00DB187E" w:rsidRPr="00801D4D">
        <w:rPr>
          <w:rFonts w:ascii="Arial" w:hAnsi="Arial" w:cs="Arial"/>
          <w:sz w:val="24"/>
          <w:szCs w:val="24"/>
          <w:lang w:eastAsia="en-IN"/>
        </w:rPr>
        <w:t xml:space="preserve">: </w:t>
      </w:r>
      <w:r w:rsidRPr="00801D4D">
        <w:rPr>
          <w:rFonts w:ascii="Arial" w:hAnsi="Arial" w:cs="Arial"/>
          <w:sz w:val="24"/>
          <w:szCs w:val="24"/>
          <w:lang w:eastAsia="en-IN"/>
        </w:rPr>
        <w:t>s</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3-4</w:t>
      </w:r>
    </w:p>
    <w:p w14:paraId="70020C74" w14:textId="604CF043"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lastRenderedPageBreak/>
        <w:t>ASCII Code 116</w:t>
      </w:r>
      <w:r w:rsidR="00DB187E" w:rsidRPr="00801D4D">
        <w:rPr>
          <w:rFonts w:ascii="Arial" w:hAnsi="Arial" w:cs="Arial"/>
          <w:sz w:val="24"/>
          <w:szCs w:val="24"/>
          <w:lang w:eastAsia="en-IN"/>
        </w:rPr>
        <w:t xml:space="preserve">: </w:t>
      </w:r>
      <w:r w:rsidRPr="00801D4D">
        <w:rPr>
          <w:rFonts w:ascii="Arial" w:hAnsi="Arial" w:cs="Arial"/>
          <w:sz w:val="24"/>
          <w:szCs w:val="24"/>
          <w:lang w:eastAsia="en-IN"/>
        </w:rPr>
        <w:t>t</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3-4-5</w:t>
      </w:r>
    </w:p>
    <w:p w14:paraId="19A4A4F2" w14:textId="3BE4E71F"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17</w:t>
      </w:r>
      <w:r w:rsidR="00DB187E" w:rsidRPr="00801D4D">
        <w:rPr>
          <w:rFonts w:ascii="Arial" w:hAnsi="Arial" w:cs="Arial"/>
          <w:sz w:val="24"/>
          <w:szCs w:val="24"/>
          <w:lang w:eastAsia="en-IN"/>
        </w:rPr>
        <w:t xml:space="preserve">: </w:t>
      </w:r>
      <w:r w:rsidRPr="00801D4D">
        <w:rPr>
          <w:rFonts w:ascii="Arial" w:hAnsi="Arial" w:cs="Arial"/>
          <w:sz w:val="24"/>
          <w:szCs w:val="24"/>
          <w:lang w:eastAsia="en-IN"/>
        </w:rPr>
        <w:t>u</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3-6</w:t>
      </w:r>
    </w:p>
    <w:p w14:paraId="5C58937B" w14:textId="436729A7"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18</w:t>
      </w:r>
      <w:r w:rsidR="00DB187E" w:rsidRPr="00801D4D">
        <w:rPr>
          <w:rFonts w:ascii="Arial" w:hAnsi="Arial" w:cs="Arial"/>
          <w:sz w:val="24"/>
          <w:szCs w:val="24"/>
          <w:lang w:eastAsia="en-IN"/>
        </w:rPr>
        <w:t xml:space="preserve">: </w:t>
      </w:r>
      <w:r w:rsidRPr="00801D4D">
        <w:rPr>
          <w:rFonts w:ascii="Arial" w:hAnsi="Arial" w:cs="Arial"/>
          <w:sz w:val="24"/>
          <w:szCs w:val="24"/>
          <w:lang w:eastAsia="en-IN"/>
        </w:rPr>
        <w:t>v</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3-6</w:t>
      </w:r>
    </w:p>
    <w:p w14:paraId="4D1EBF08" w14:textId="109A3EBF"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19</w:t>
      </w:r>
      <w:r w:rsidR="00DB187E" w:rsidRPr="00801D4D">
        <w:rPr>
          <w:rFonts w:ascii="Arial" w:hAnsi="Arial" w:cs="Arial"/>
          <w:sz w:val="24"/>
          <w:szCs w:val="24"/>
          <w:lang w:eastAsia="en-IN"/>
        </w:rPr>
        <w:t xml:space="preserve">: </w:t>
      </w:r>
      <w:r w:rsidRPr="00801D4D">
        <w:rPr>
          <w:rFonts w:ascii="Arial" w:hAnsi="Arial" w:cs="Arial"/>
          <w:sz w:val="24"/>
          <w:szCs w:val="24"/>
          <w:lang w:eastAsia="en-IN"/>
        </w:rPr>
        <w:t>w</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4-5-6</w:t>
      </w:r>
    </w:p>
    <w:p w14:paraId="2F937E95" w14:textId="501E20FD"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20</w:t>
      </w:r>
      <w:r w:rsidR="00DB187E" w:rsidRPr="00801D4D">
        <w:rPr>
          <w:rFonts w:ascii="Arial" w:hAnsi="Arial" w:cs="Arial"/>
          <w:sz w:val="24"/>
          <w:szCs w:val="24"/>
          <w:lang w:eastAsia="en-IN"/>
        </w:rPr>
        <w:t xml:space="preserve">: </w:t>
      </w:r>
      <w:r w:rsidRPr="00801D4D">
        <w:rPr>
          <w:rFonts w:ascii="Arial" w:hAnsi="Arial" w:cs="Arial"/>
          <w:sz w:val="24"/>
          <w:szCs w:val="24"/>
          <w:lang w:eastAsia="en-IN"/>
        </w:rPr>
        <w:t>x</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3-4-6</w:t>
      </w:r>
    </w:p>
    <w:p w14:paraId="486BEA74" w14:textId="0C7B3084"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21</w:t>
      </w:r>
      <w:r w:rsidR="00DB187E" w:rsidRPr="00801D4D">
        <w:rPr>
          <w:rFonts w:ascii="Arial" w:hAnsi="Arial" w:cs="Arial"/>
          <w:sz w:val="24"/>
          <w:szCs w:val="24"/>
          <w:lang w:eastAsia="en-IN"/>
        </w:rPr>
        <w:t xml:space="preserve">: </w:t>
      </w:r>
      <w:r w:rsidRPr="00801D4D">
        <w:rPr>
          <w:rFonts w:ascii="Arial" w:hAnsi="Arial" w:cs="Arial"/>
          <w:sz w:val="24"/>
          <w:szCs w:val="24"/>
          <w:lang w:eastAsia="en-IN"/>
        </w:rPr>
        <w:t>y</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3-4-5-6</w:t>
      </w:r>
    </w:p>
    <w:p w14:paraId="6F0E3330" w14:textId="499B73D1"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22</w:t>
      </w:r>
      <w:r w:rsidR="00DB187E" w:rsidRPr="00801D4D">
        <w:rPr>
          <w:rFonts w:ascii="Arial" w:hAnsi="Arial" w:cs="Arial"/>
          <w:sz w:val="24"/>
          <w:szCs w:val="24"/>
          <w:lang w:eastAsia="en-IN"/>
        </w:rPr>
        <w:t xml:space="preserve">: </w:t>
      </w:r>
      <w:r w:rsidRPr="00801D4D">
        <w:rPr>
          <w:rFonts w:ascii="Arial" w:hAnsi="Arial" w:cs="Arial"/>
          <w:sz w:val="24"/>
          <w:szCs w:val="24"/>
          <w:lang w:eastAsia="en-IN"/>
        </w:rPr>
        <w:t>z</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3-5-6</w:t>
      </w:r>
    </w:p>
    <w:p w14:paraId="0ECEAA7B" w14:textId="10EEE748"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23</w:t>
      </w:r>
      <w:r w:rsidR="00DB187E" w:rsidRPr="00801D4D">
        <w:rPr>
          <w:rFonts w:ascii="Arial" w:hAnsi="Arial" w:cs="Arial"/>
          <w:sz w:val="24"/>
          <w:szCs w:val="24"/>
          <w:lang w:eastAsia="en-IN"/>
        </w:rPr>
        <w:t xml:space="preserve">: </w:t>
      </w:r>
      <w:r w:rsidR="009A327A" w:rsidRPr="00801D4D">
        <w:rPr>
          <w:rFonts w:ascii="Arial" w:hAnsi="Arial" w:cs="Arial"/>
          <w:sz w:val="24"/>
          <w:szCs w:val="24"/>
          <w:lang w:eastAsia="en-IN"/>
        </w:rPr>
        <w:t>Opening curly bracket</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4-6</w:t>
      </w:r>
    </w:p>
    <w:p w14:paraId="296EF5D8" w14:textId="1179914D"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24</w:t>
      </w:r>
      <w:r w:rsidR="00DB187E" w:rsidRPr="00801D4D">
        <w:rPr>
          <w:rFonts w:ascii="Arial" w:hAnsi="Arial" w:cs="Arial"/>
          <w:sz w:val="24"/>
          <w:szCs w:val="24"/>
          <w:lang w:eastAsia="en-IN"/>
        </w:rPr>
        <w:t xml:space="preserve">: </w:t>
      </w:r>
      <w:r w:rsidR="009A327A" w:rsidRPr="00801D4D">
        <w:rPr>
          <w:rFonts w:ascii="Arial" w:hAnsi="Arial" w:cs="Arial"/>
          <w:sz w:val="24"/>
          <w:szCs w:val="24"/>
          <w:lang w:eastAsia="en-IN"/>
        </w:rPr>
        <w:t>Vertical bar</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5-6</w:t>
      </w:r>
    </w:p>
    <w:p w14:paraId="20DA2C0C" w14:textId="7FC7E413"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25</w:t>
      </w:r>
      <w:r w:rsidR="00DB187E" w:rsidRPr="00801D4D">
        <w:rPr>
          <w:rFonts w:ascii="Arial" w:hAnsi="Arial" w:cs="Arial"/>
          <w:sz w:val="24"/>
          <w:szCs w:val="24"/>
          <w:lang w:eastAsia="en-IN"/>
        </w:rPr>
        <w:t xml:space="preserve">: </w:t>
      </w:r>
      <w:r w:rsidR="009A327A" w:rsidRPr="00801D4D">
        <w:rPr>
          <w:rFonts w:ascii="Arial" w:hAnsi="Arial" w:cs="Arial"/>
          <w:sz w:val="24"/>
          <w:szCs w:val="24"/>
          <w:lang w:eastAsia="en-IN"/>
        </w:rPr>
        <w:t>Closing curly bracket</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4-5-6</w:t>
      </w:r>
    </w:p>
    <w:p w14:paraId="6CD89442" w14:textId="3285BA71"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26</w:t>
      </w:r>
      <w:r w:rsidR="00DB187E" w:rsidRPr="00801D4D">
        <w:rPr>
          <w:rFonts w:ascii="Arial" w:hAnsi="Arial" w:cs="Arial"/>
          <w:sz w:val="24"/>
          <w:szCs w:val="24"/>
          <w:lang w:eastAsia="en-IN"/>
        </w:rPr>
        <w:t xml:space="preserve">: </w:t>
      </w:r>
      <w:r w:rsidR="009A327A" w:rsidRPr="00801D4D">
        <w:rPr>
          <w:rFonts w:ascii="Arial" w:hAnsi="Arial" w:cs="Arial"/>
          <w:sz w:val="24"/>
          <w:szCs w:val="24"/>
          <w:lang w:eastAsia="en-IN"/>
        </w:rPr>
        <w:t>Tilde</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4-5</w:t>
      </w:r>
    </w:p>
    <w:p w14:paraId="7EFBDAE0" w14:textId="4F4E5F89" w:rsidR="00FE3743" w:rsidRPr="000C3ED9" w:rsidRDefault="00D60277" w:rsidP="00CE6091">
      <w:pPr>
        <w:pStyle w:val="ListParagraph"/>
        <w:numPr>
          <w:ilvl w:val="0"/>
          <w:numId w:val="148"/>
        </w:numPr>
        <w:rPr>
          <w:lang w:eastAsia="en-IN"/>
        </w:rPr>
      </w:pPr>
      <w:r w:rsidRPr="00CC5E42">
        <w:rPr>
          <w:rFonts w:ascii="Arial" w:hAnsi="Arial" w:cs="Arial"/>
          <w:sz w:val="24"/>
          <w:szCs w:val="24"/>
          <w:lang w:eastAsia="en-IN"/>
        </w:rPr>
        <w:t>ASCII Code 127</w:t>
      </w:r>
      <w:r w:rsidR="00DB187E" w:rsidRPr="00CC5E42">
        <w:rPr>
          <w:rFonts w:ascii="Arial" w:hAnsi="Arial" w:cs="Arial"/>
          <w:sz w:val="24"/>
          <w:szCs w:val="24"/>
          <w:lang w:eastAsia="en-IN"/>
        </w:rPr>
        <w:t xml:space="preserve">: </w:t>
      </w:r>
      <w:r w:rsidR="00871940" w:rsidRPr="00CC5E42">
        <w:rPr>
          <w:rFonts w:ascii="Arial" w:hAnsi="Arial" w:cs="Arial"/>
          <w:sz w:val="24"/>
          <w:szCs w:val="24"/>
          <w:lang w:eastAsia="en-IN"/>
        </w:rPr>
        <w:t xml:space="preserve">NULL, Dots </w:t>
      </w:r>
      <w:r w:rsidRPr="00CC5E42">
        <w:rPr>
          <w:rFonts w:ascii="Arial" w:hAnsi="Arial" w:cs="Arial"/>
          <w:sz w:val="24"/>
          <w:szCs w:val="24"/>
          <w:lang w:eastAsia="en-IN"/>
        </w:rPr>
        <w:t>4-5-6</w:t>
      </w:r>
    </w:p>
    <w:p w14:paraId="1F08C7A1" w14:textId="6072AFBB" w:rsidR="00FE3743" w:rsidRPr="001479A7" w:rsidRDefault="00FE3743" w:rsidP="00121DFE">
      <w:pPr>
        <w:pStyle w:val="Heading2"/>
        <w:rPr>
          <w:lang w:eastAsia="en-IN"/>
        </w:rPr>
      </w:pPr>
      <w:bookmarkStart w:id="994" w:name="Appendix-B-Proper-Trademark-Notice-and-A"/>
      <w:bookmarkStart w:id="995" w:name="_Toc11666668"/>
      <w:bookmarkStart w:id="996" w:name="_Toc11666992"/>
      <w:bookmarkStart w:id="997" w:name="_Toc11668404"/>
      <w:bookmarkStart w:id="998" w:name="_Toc11668751"/>
      <w:bookmarkStart w:id="999" w:name="_Toc11666669"/>
      <w:bookmarkStart w:id="1000" w:name="_Toc11666993"/>
      <w:bookmarkStart w:id="1001" w:name="_Toc11668405"/>
      <w:bookmarkStart w:id="1002" w:name="_Toc11668752"/>
      <w:bookmarkStart w:id="1003" w:name="_Toc11666670"/>
      <w:bookmarkStart w:id="1004" w:name="_Toc11666994"/>
      <w:bookmarkStart w:id="1005" w:name="_Toc11668406"/>
      <w:bookmarkStart w:id="1006" w:name="_Toc11668753"/>
      <w:bookmarkStart w:id="1007" w:name="_Toc11666671"/>
      <w:bookmarkStart w:id="1008" w:name="_Toc11666995"/>
      <w:bookmarkStart w:id="1009" w:name="_Toc11668407"/>
      <w:bookmarkStart w:id="1010" w:name="_Toc11668754"/>
      <w:bookmarkStart w:id="1011" w:name="_Toc11666672"/>
      <w:bookmarkStart w:id="1012" w:name="_Toc11666996"/>
      <w:bookmarkStart w:id="1013" w:name="_Toc11668408"/>
      <w:bookmarkStart w:id="1014" w:name="_Toc11668755"/>
      <w:bookmarkStart w:id="1015" w:name="_Toc11666673"/>
      <w:bookmarkStart w:id="1016" w:name="_Toc11666997"/>
      <w:bookmarkStart w:id="1017" w:name="_Toc11668409"/>
      <w:bookmarkStart w:id="1018" w:name="_Toc11668756"/>
      <w:bookmarkStart w:id="1019" w:name="_Toc11666674"/>
      <w:bookmarkStart w:id="1020" w:name="_Toc11666998"/>
      <w:bookmarkStart w:id="1021" w:name="_Toc11668410"/>
      <w:bookmarkStart w:id="1022" w:name="_Toc11668757"/>
      <w:bookmarkStart w:id="1023" w:name="_Toc11666675"/>
      <w:bookmarkStart w:id="1024" w:name="_Toc11666999"/>
      <w:bookmarkStart w:id="1025" w:name="_Toc11668411"/>
      <w:bookmarkStart w:id="1026" w:name="_Toc11668758"/>
      <w:bookmarkStart w:id="1027" w:name="_Toc11666676"/>
      <w:bookmarkStart w:id="1028" w:name="_Toc11667000"/>
      <w:bookmarkStart w:id="1029" w:name="_Toc11668412"/>
      <w:bookmarkStart w:id="1030" w:name="_Toc11668759"/>
      <w:bookmarkStart w:id="1031" w:name="_Toc11666677"/>
      <w:bookmarkStart w:id="1032" w:name="_Toc11667001"/>
      <w:bookmarkStart w:id="1033" w:name="_Toc11668413"/>
      <w:bookmarkStart w:id="1034" w:name="_Toc11668760"/>
      <w:bookmarkStart w:id="1035" w:name="_Toc11666678"/>
      <w:bookmarkStart w:id="1036" w:name="_Toc11667002"/>
      <w:bookmarkStart w:id="1037" w:name="_Toc11668414"/>
      <w:bookmarkStart w:id="1038" w:name="_Toc11668761"/>
      <w:bookmarkStart w:id="1039" w:name="_Toc11666679"/>
      <w:bookmarkStart w:id="1040" w:name="_Toc11667003"/>
      <w:bookmarkStart w:id="1041" w:name="_Toc11668415"/>
      <w:bookmarkStart w:id="1042" w:name="_Toc11668762"/>
      <w:bookmarkStart w:id="1043" w:name="_Toc11666680"/>
      <w:bookmarkStart w:id="1044" w:name="_Toc11667004"/>
      <w:bookmarkStart w:id="1045" w:name="_Toc11668416"/>
      <w:bookmarkStart w:id="1046" w:name="_Toc11668763"/>
      <w:bookmarkStart w:id="1047" w:name="_Toc11666681"/>
      <w:bookmarkStart w:id="1048" w:name="_Toc11667005"/>
      <w:bookmarkStart w:id="1049" w:name="_Toc11668417"/>
      <w:bookmarkStart w:id="1050" w:name="_Toc11668764"/>
      <w:bookmarkStart w:id="1051" w:name="_Toc11666682"/>
      <w:bookmarkStart w:id="1052" w:name="_Toc11667006"/>
      <w:bookmarkStart w:id="1053" w:name="_Toc11668418"/>
      <w:bookmarkStart w:id="1054" w:name="_Toc11668765"/>
      <w:bookmarkStart w:id="1055" w:name="_Toc11666683"/>
      <w:bookmarkStart w:id="1056" w:name="_Toc11667007"/>
      <w:bookmarkStart w:id="1057" w:name="_Toc11668419"/>
      <w:bookmarkStart w:id="1058" w:name="_Toc11668766"/>
      <w:bookmarkStart w:id="1059" w:name="_Toc11666684"/>
      <w:bookmarkStart w:id="1060" w:name="_Toc11667008"/>
      <w:bookmarkStart w:id="1061" w:name="_Toc11668420"/>
      <w:bookmarkStart w:id="1062" w:name="_Toc11668767"/>
      <w:bookmarkStart w:id="1063" w:name="_Toc11666685"/>
      <w:bookmarkStart w:id="1064" w:name="_Toc11667009"/>
      <w:bookmarkStart w:id="1065" w:name="_Toc11668421"/>
      <w:bookmarkStart w:id="1066" w:name="_Toc11668768"/>
      <w:bookmarkStart w:id="1067" w:name="_Toc11666686"/>
      <w:bookmarkStart w:id="1068" w:name="_Toc11667010"/>
      <w:bookmarkStart w:id="1069" w:name="_Toc11668422"/>
      <w:bookmarkStart w:id="1070" w:name="_Toc11668769"/>
      <w:bookmarkStart w:id="1071" w:name="_Toc11666687"/>
      <w:bookmarkStart w:id="1072" w:name="_Toc11667011"/>
      <w:bookmarkStart w:id="1073" w:name="_Toc11668423"/>
      <w:bookmarkStart w:id="1074" w:name="_Toc11668770"/>
      <w:bookmarkStart w:id="1075" w:name="_Toc513737733"/>
      <w:bookmarkStart w:id="1076" w:name="_Toc514860551"/>
      <w:bookmarkStart w:id="1077" w:name="_Toc514860580"/>
      <w:bookmarkStart w:id="1078" w:name="_Toc513737734"/>
      <w:bookmarkStart w:id="1079" w:name="_Toc514860552"/>
      <w:bookmarkStart w:id="1080" w:name="_Toc514860581"/>
      <w:bookmarkStart w:id="1081" w:name="_Toc11666688"/>
      <w:bookmarkStart w:id="1082" w:name="_Toc11667012"/>
      <w:bookmarkStart w:id="1083" w:name="_Toc11668424"/>
      <w:bookmarkStart w:id="1084" w:name="_Toc11668771"/>
      <w:bookmarkStart w:id="1085" w:name="_Toc11666689"/>
      <w:bookmarkStart w:id="1086" w:name="_Toc11667013"/>
      <w:bookmarkStart w:id="1087" w:name="_Toc11668425"/>
      <w:bookmarkStart w:id="1088" w:name="_Toc11668772"/>
      <w:bookmarkStart w:id="1089" w:name="_Toc11666690"/>
      <w:bookmarkStart w:id="1090" w:name="_Toc11667014"/>
      <w:bookmarkStart w:id="1091" w:name="_Toc11668426"/>
      <w:bookmarkStart w:id="1092" w:name="_Toc11668773"/>
      <w:bookmarkStart w:id="1093" w:name="_Toc531853399"/>
      <w:bookmarkStart w:id="1094" w:name="_Toc93946856"/>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r w:rsidRPr="001479A7">
        <w:rPr>
          <w:lang w:eastAsia="en-IN"/>
        </w:rPr>
        <w:t xml:space="preserve">Appendix </w:t>
      </w:r>
      <w:r w:rsidR="00755DD0">
        <w:rPr>
          <w:lang w:eastAsia="en-IN"/>
        </w:rPr>
        <w:t>B</w:t>
      </w:r>
      <w:r w:rsidRPr="001479A7">
        <w:rPr>
          <w:lang w:eastAsia="en-IN"/>
        </w:rPr>
        <w:t xml:space="preserve"> - Trademark Notice</w:t>
      </w:r>
      <w:r w:rsidR="00E060BF">
        <w:rPr>
          <w:lang w:eastAsia="en-IN"/>
        </w:rPr>
        <w:t>s</w:t>
      </w:r>
      <w:r w:rsidRPr="001479A7">
        <w:rPr>
          <w:lang w:eastAsia="en-IN"/>
        </w:rPr>
        <w:t xml:space="preserve"> and Attribution</w:t>
      </w:r>
      <w:bookmarkEnd w:id="1093"/>
      <w:bookmarkEnd w:id="1094"/>
    </w:p>
    <w:p w14:paraId="2EDF2675" w14:textId="77777777" w:rsidR="00FE3743" w:rsidRPr="000C3ED9" w:rsidRDefault="00FE3743" w:rsidP="00FE3743">
      <w:pPr>
        <w:rPr>
          <w:lang w:eastAsia="en-IN"/>
        </w:rPr>
      </w:pPr>
      <w:r w:rsidRPr="000C3ED9">
        <w:rPr>
          <w:lang w:eastAsia="en-IN"/>
        </w:rPr>
        <w:t>Adobe® is either a registered trademark or trademark of Adobe Systems Incorporated in the United States and/or other countries.</w:t>
      </w:r>
    </w:p>
    <w:p w14:paraId="41D32E78" w14:textId="77777777" w:rsidR="00FE3743" w:rsidRPr="000C3ED9" w:rsidRDefault="00FE3743" w:rsidP="00FE3743">
      <w:pPr>
        <w:rPr>
          <w:lang w:eastAsia="en-IN"/>
        </w:rPr>
      </w:pPr>
    </w:p>
    <w:p w14:paraId="5DAA94DF" w14:textId="77777777" w:rsidR="00FE3743" w:rsidRPr="000C3ED9" w:rsidRDefault="00FE3743" w:rsidP="00FE3743">
      <w:pPr>
        <w:rPr>
          <w:lang w:eastAsia="en-IN"/>
        </w:rPr>
      </w:pPr>
      <w:r w:rsidRPr="000C3ED9">
        <w:rPr>
          <w:lang w:eastAsia="en-IN"/>
        </w:rPr>
        <w:t>Android™, Chromebook™, and Google™ are trademarks of Google Inc.</w:t>
      </w:r>
    </w:p>
    <w:p w14:paraId="741E22B3" w14:textId="77777777" w:rsidR="00FE3743" w:rsidRPr="000C3ED9" w:rsidRDefault="00FE3743" w:rsidP="00FE3743">
      <w:pPr>
        <w:rPr>
          <w:lang w:eastAsia="en-IN"/>
        </w:rPr>
      </w:pPr>
    </w:p>
    <w:p w14:paraId="43261840" w14:textId="77777777" w:rsidR="00FE3743" w:rsidRPr="000C3ED9" w:rsidRDefault="00FE3743" w:rsidP="00FE3743">
      <w:pPr>
        <w:rPr>
          <w:lang w:eastAsia="en-IN"/>
        </w:rPr>
      </w:pPr>
      <w:r w:rsidRPr="000C3ED9">
        <w:rPr>
          <w:lang w:eastAsia="en-IN"/>
        </w:rPr>
        <w:t>Apple®, iPad</w:t>
      </w:r>
      <w:bookmarkStart w:id="1095" w:name="_Hlk93504328"/>
      <w:r w:rsidRPr="000C3ED9">
        <w:rPr>
          <w:lang w:eastAsia="en-IN"/>
        </w:rPr>
        <w:t>®</w:t>
      </w:r>
      <w:bookmarkEnd w:id="1095"/>
      <w:r w:rsidRPr="000C3ED9">
        <w:rPr>
          <w:lang w:eastAsia="en-IN"/>
        </w:rPr>
        <w:t>, iPhone®, iPod®, and Mac® are registered trademarks or service marks of Apple Inc., registered in the U.S. and other countries.</w:t>
      </w:r>
    </w:p>
    <w:p w14:paraId="277D2665" w14:textId="77777777" w:rsidR="00FE3743" w:rsidRPr="000C3ED9" w:rsidRDefault="00FE3743" w:rsidP="00FE3743">
      <w:pPr>
        <w:rPr>
          <w:lang w:eastAsia="en-IN"/>
        </w:rPr>
      </w:pPr>
    </w:p>
    <w:p w14:paraId="0736ADB0" w14:textId="77777777" w:rsidR="00FE3743" w:rsidRPr="000C3ED9" w:rsidRDefault="00FE3743" w:rsidP="00FE3743">
      <w:pPr>
        <w:rPr>
          <w:lang w:eastAsia="en-IN"/>
        </w:rPr>
      </w:pPr>
      <w:r w:rsidRPr="000C3ED9">
        <w:rPr>
          <w:lang w:eastAsia="en-IN"/>
        </w:rPr>
        <w:t>Bluetooth® is a registered trademark of Bluetooth SIG, Inc.</w:t>
      </w:r>
    </w:p>
    <w:p w14:paraId="57B1E6DE" w14:textId="77777777" w:rsidR="00FE3743" w:rsidRPr="000C3ED9" w:rsidRDefault="00FE3743" w:rsidP="00FE3743">
      <w:pPr>
        <w:rPr>
          <w:lang w:eastAsia="en-IN"/>
        </w:rPr>
      </w:pPr>
    </w:p>
    <w:p w14:paraId="5EF2B9C0" w14:textId="3DF9FF01" w:rsidR="00FE3743" w:rsidRPr="000C3ED9" w:rsidRDefault="00FE3743" w:rsidP="00FE3743">
      <w:pPr>
        <w:rPr>
          <w:lang w:eastAsia="en-IN"/>
        </w:rPr>
      </w:pPr>
      <w:r w:rsidRPr="000C3ED9">
        <w:rPr>
          <w:lang w:eastAsia="en-IN"/>
        </w:rPr>
        <w:t xml:space="preserve">Bookshare® is </w:t>
      </w:r>
      <w:r w:rsidR="0019761B">
        <w:rPr>
          <w:lang w:eastAsia="en-IN"/>
        </w:rPr>
        <w:t xml:space="preserve">a </w:t>
      </w:r>
      <w:r w:rsidRPr="000C3ED9">
        <w:rPr>
          <w:lang w:eastAsia="en-IN"/>
        </w:rPr>
        <w:t>registered trademark of Beneficent Technology, Inc.</w:t>
      </w:r>
    </w:p>
    <w:p w14:paraId="20CCD232" w14:textId="77777777" w:rsidR="00FE3743" w:rsidRPr="000C3ED9" w:rsidRDefault="00FE3743" w:rsidP="00FE3743">
      <w:pPr>
        <w:rPr>
          <w:lang w:eastAsia="en-IN"/>
        </w:rPr>
      </w:pPr>
    </w:p>
    <w:p w14:paraId="6CA87AAA" w14:textId="77777777" w:rsidR="00FE3743" w:rsidRPr="000C3ED9" w:rsidRDefault="00FE3743" w:rsidP="00FE3743">
      <w:pPr>
        <w:rPr>
          <w:lang w:eastAsia="en-IN"/>
        </w:rPr>
      </w:pPr>
      <w:r w:rsidRPr="000C3ED9">
        <w:rPr>
          <w:lang w:eastAsia="en-IN"/>
        </w:rPr>
        <w:t>BrailleBlaster™ and Refreshabraille 18™ are trademarks of the American Printing House for the Blind, Inc.</w:t>
      </w:r>
    </w:p>
    <w:p w14:paraId="1676B5EF" w14:textId="77777777" w:rsidR="00FE3743" w:rsidRPr="000C3ED9" w:rsidRDefault="00FE3743" w:rsidP="00FE3743">
      <w:pPr>
        <w:rPr>
          <w:lang w:eastAsia="en-IN"/>
        </w:rPr>
      </w:pPr>
    </w:p>
    <w:p w14:paraId="632E5422" w14:textId="77777777" w:rsidR="00FE3743" w:rsidRPr="000C3ED9" w:rsidRDefault="00FE3743" w:rsidP="00FE3743">
      <w:pPr>
        <w:rPr>
          <w:lang w:eastAsia="en-IN"/>
        </w:rPr>
      </w:pPr>
      <w:r w:rsidRPr="000C3ED9">
        <w:rPr>
          <w:lang w:eastAsia="en-IN"/>
        </w:rPr>
        <w:t>DAISY, A Better Way to Read is a trademark of the DAISY Consortium.</w:t>
      </w:r>
    </w:p>
    <w:p w14:paraId="035E930B" w14:textId="6398D8E3" w:rsidR="00FE3743" w:rsidRDefault="00FE3743" w:rsidP="00FE3743">
      <w:pPr>
        <w:rPr>
          <w:lang w:eastAsia="en-IN"/>
        </w:rPr>
      </w:pPr>
    </w:p>
    <w:p w14:paraId="79C57805" w14:textId="57A3BA6D" w:rsidR="00435549" w:rsidRPr="00435549" w:rsidRDefault="00435549" w:rsidP="00FE3743">
      <w:pPr>
        <w:rPr>
          <w:lang w:eastAsia="en-IN"/>
        </w:rPr>
      </w:pPr>
      <w:r w:rsidRPr="00435549">
        <w:rPr>
          <w:lang w:eastAsia="en-IN"/>
        </w:rPr>
        <w:t>ScreenReader is a trademark of Dolphin.</w:t>
      </w:r>
    </w:p>
    <w:p w14:paraId="7C1F9B61" w14:textId="77777777" w:rsidR="00435549" w:rsidRDefault="00435549" w:rsidP="00FE3743">
      <w:pPr>
        <w:rPr>
          <w:lang w:eastAsia="en-IN"/>
        </w:rPr>
      </w:pPr>
    </w:p>
    <w:p w14:paraId="5E3BB5AE" w14:textId="100A7462" w:rsidR="00FE3743" w:rsidRPr="000C3ED9" w:rsidRDefault="00FE3743" w:rsidP="00FE3743">
      <w:pPr>
        <w:rPr>
          <w:lang w:eastAsia="en-IN"/>
        </w:rPr>
      </w:pPr>
      <w:r w:rsidRPr="000C3ED9">
        <w:rPr>
          <w:lang w:eastAsia="en-IN"/>
        </w:rPr>
        <w:t>iOS® is a registered trademark of Cisco in the U.S. and other countries and is used under license by Apple Inc.</w:t>
      </w:r>
    </w:p>
    <w:p w14:paraId="33B5C641" w14:textId="77777777" w:rsidR="00FE3743" w:rsidRPr="000C3ED9" w:rsidRDefault="00FE3743" w:rsidP="00FE3743">
      <w:pPr>
        <w:rPr>
          <w:lang w:eastAsia="en-IN"/>
        </w:rPr>
      </w:pPr>
    </w:p>
    <w:p w14:paraId="5F83709F" w14:textId="77777777" w:rsidR="00FE3743" w:rsidRPr="000C3ED9" w:rsidRDefault="00FE3743" w:rsidP="00FE3743">
      <w:pPr>
        <w:rPr>
          <w:lang w:eastAsia="en-IN"/>
        </w:rPr>
      </w:pPr>
      <w:r w:rsidRPr="000C3ED9">
        <w:rPr>
          <w:lang w:eastAsia="en-IN"/>
        </w:rPr>
        <w:t>JAWS® is a registered trademark of Freedom Scientific, Inc.</w:t>
      </w:r>
    </w:p>
    <w:p w14:paraId="508468C4" w14:textId="77777777" w:rsidR="00FE3743" w:rsidRPr="000C3ED9" w:rsidRDefault="00FE3743" w:rsidP="00FE3743">
      <w:pPr>
        <w:rPr>
          <w:lang w:eastAsia="en-IN"/>
        </w:rPr>
      </w:pPr>
    </w:p>
    <w:p w14:paraId="02B3FB5A" w14:textId="77777777" w:rsidR="00FE3743" w:rsidRPr="000C3ED9" w:rsidRDefault="00FE3743" w:rsidP="00FE3743">
      <w:pPr>
        <w:rPr>
          <w:lang w:eastAsia="en-IN"/>
        </w:rPr>
      </w:pPr>
      <w:r w:rsidRPr="000C3ED9">
        <w:rPr>
          <w:lang w:eastAsia="en-IN"/>
        </w:rPr>
        <w:t>Kindle™ and all related logos are trademarks of Amazon.com, Inc. or its affiliates.</w:t>
      </w:r>
    </w:p>
    <w:p w14:paraId="4DBE5E7F" w14:textId="77777777" w:rsidR="00FE3743" w:rsidRPr="000C3ED9" w:rsidRDefault="00FE3743" w:rsidP="00FE3743">
      <w:pPr>
        <w:rPr>
          <w:lang w:eastAsia="en-IN"/>
        </w:rPr>
      </w:pPr>
    </w:p>
    <w:p w14:paraId="1B3C0DD3" w14:textId="77777777" w:rsidR="00FE3743" w:rsidRPr="000C3ED9" w:rsidRDefault="00FE3743" w:rsidP="00FE3743">
      <w:pPr>
        <w:rPr>
          <w:lang w:eastAsia="en-IN"/>
        </w:rPr>
      </w:pPr>
      <w:r w:rsidRPr="000C3ED9">
        <w:rPr>
          <w:lang w:eastAsia="en-IN"/>
        </w:rPr>
        <w:t>Microsoft® and Windows® are registered trademarks of Microsoft Corporation in the U.S. and/or other countries.</w:t>
      </w:r>
    </w:p>
    <w:p w14:paraId="69EB2068" w14:textId="77777777" w:rsidR="00FE3743" w:rsidRPr="000C3ED9" w:rsidRDefault="00FE3743" w:rsidP="00FE3743">
      <w:pPr>
        <w:rPr>
          <w:lang w:eastAsia="en-IN"/>
        </w:rPr>
      </w:pPr>
    </w:p>
    <w:p w14:paraId="7C471DEE" w14:textId="77777777" w:rsidR="00FE3743" w:rsidRPr="000C3ED9" w:rsidRDefault="00FE3743" w:rsidP="00FE3743">
      <w:pPr>
        <w:rPr>
          <w:lang w:eastAsia="en-IN"/>
        </w:rPr>
      </w:pPr>
      <w:r w:rsidRPr="000C3ED9">
        <w:rPr>
          <w:lang w:eastAsia="en-IN"/>
        </w:rPr>
        <w:t>NFB-NEWSLINE® is a registered trademark of the National Federation of the Blind.</w:t>
      </w:r>
    </w:p>
    <w:p w14:paraId="4F541FBB" w14:textId="77777777" w:rsidR="00FE3743" w:rsidRPr="000C3ED9" w:rsidRDefault="00FE3743" w:rsidP="00FE3743">
      <w:pPr>
        <w:rPr>
          <w:lang w:eastAsia="en-IN"/>
        </w:rPr>
      </w:pPr>
    </w:p>
    <w:p w14:paraId="695234E7" w14:textId="724B17BC" w:rsidR="00FE3743" w:rsidRPr="000C3ED9" w:rsidRDefault="004973AE" w:rsidP="00FE3743">
      <w:pPr>
        <w:rPr>
          <w:lang w:eastAsia="en-IN"/>
        </w:rPr>
      </w:pPr>
      <w:r>
        <w:rPr>
          <w:lang w:eastAsia="en-IN"/>
        </w:rPr>
        <w:t>Orbit Reader 40</w:t>
      </w:r>
      <w:r w:rsidR="00FE3743" w:rsidRPr="000C3ED9">
        <w:rPr>
          <w:lang w:eastAsia="en-IN"/>
        </w:rPr>
        <w:t>™ is a trademark of Orbit Research.</w:t>
      </w:r>
    </w:p>
    <w:p w14:paraId="11C4784F" w14:textId="77777777" w:rsidR="00FE3743" w:rsidRPr="000C3ED9" w:rsidRDefault="00FE3743" w:rsidP="00FE3743">
      <w:pPr>
        <w:rPr>
          <w:lang w:eastAsia="en-IN"/>
        </w:rPr>
      </w:pPr>
    </w:p>
    <w:p w14:paraId="394821E0" w14:textId="2ACC782B" w:rsidR="00FE3743" w:rsidRPr="000C3ED9" w:rsidRDefault="00FE3743" w:rsidP="00FE3743">
      <w:pPr>
        <w:rPr>
          <w:lang w:eastAsia="en-IN"/>
        </w:rPr>
      </w:pPr>
      <w:r w:rsidRPr="000C3ED9">
        <w:rPr>
          <w:lang w:eastAsia="en-IN"/>
        </w:rPr>
        <w:t xml:space="preserve">SD is a trademark or registered trademark of SD-3C, LLC in the United States, other </w:t>
      </w:r>
      <w:r w:rsidR="00181458" w:rsidRPr="000C3ED9">
        <w:rPr>
          <w:lang w:eastAsia="en-IN"/>
        </w:rPr>
        <w:t>countries,</w:t>
      </w:r>
      <w:r w:rsidRPr="000C3ED9">
        <w:rPr>
          <w:lang w:eastAsia="en-IN"/>
        </w:rPr>
        <w:t xml:space="preserve"> or both.</w:t>
      </w:r>
    </w:p>
    <w:p w14:paraId="1F486A8A" w14:textId="77777777" w:rsidR="00FE3743" w:rsidRPr="000C3ED9" w:rsidRDefault="00FE3743">
      <w:pPr>
        <w:pStyle w:val="Heading3"/>
        <w:rPr>
          <w:lang w:eastAsia="en-IN"/>
        </w:rPr>
      </w:pPr>
      <w:bookmarkStart w:id="1096" w:name="_Toc493075458"/>
      <w:bookmarkStart w:id="1097" w:name="_Toc493075581"/>
      <w:bookmarkStart w:id="1098" w:name="_Toc493084607"/>
      <w:bookmarkStart w:id="1099" w:name="_Toc531853400"/>
      <w:bookmarkStart w:id="1100" w:name="_Toc93946857"/>
      <w:bookmarkEnd w:id="1096"/>
      <w:bookmarkEnd w:id="1097"/>
      <w:bookmarkEnd w:id="1098"/>
      <w:r w:rsidRPr="000C3ED9">
        <w:rPr>
          <w:lang w:eastAsia="en-IN"/>
        </w:rPr>
        <w:t>Hardware Limited Warranty</w:t>
      </w:r>
      <w:bookmarkEnd w:id="1099"/>
      <w:bookmarkEnd w:id="1100"/>
    </w:p>
    <w:p w14:paraId="382BF3A5" w14:textId="699BC1B1" w:rsidR="00FE3743" w:rsidRPr="000C3ED9" w:rsidRDefault="00FE3743" w:rsidP="00FE3743">
      <w:pPr>
        <w:rPr>
          <w:lang w:eastAsia="en-IN"/>
        </w:rPr>
      </w:pPr>
      <w:r w:rsidRPr="000C3ED9">
        <w:rPr>
          <w:lang w:eastAsia="en-IN"/>
        </w:rPr>
        <w:t xml:space="preserve">Warranty obligations for the </w:t>
      </w:r>
      <w:r w:rsidR="004973AE">
        <w:rPr>
          <w:lang w:eastAsia="en-IN"/>
        </w:rPr>
        <w:t>Orbit Reader 40</w:t>
      </w:r>
      <w:r w:rsidRPr="000C3ED9">
        <w:rPr>
          <w:lang w:eastAsia="en-IN"/>
        </w:rPr>
        <w:t xml:space="preserve"> are limited to the terms set forth below:</w:t>
      </w:r>
    </w:p>
    <w:p w14:paraId="092ECDAC" w14:textId="77777777" w:rsidR="00FE3743" w:rsidRPr="000C3ED9" w:rsidRDefault="00FE3743" w:rsidP="00FE3743">
      <w:pPr>
        <w:rPr>
          <w:lang w:eastAsia="en-IN"/>
        </w:rPr>
      </w:pPr>
    </w:p>
    <w:p w14:paraId="6394F2F5" w14:textId="3AB89471" w:rsidR="00FE3743" w:rsidRPr="000C3ED9" w:rsidRDefault="00FE3743" w:rsidP="00FE3743">
      <w:pPr>
        <w:rPr>
          <w:lang w:eastAsia="en-IN"/>
        </w:rPr>
      </w:pPr>
      <w:r w:rsidRPr="000C3ED9">
        <w:rPr>
          <w:lang w:eastAsia="en-IN"/>
        </w:rPr>
        <w:t>Orbit Research warrants this hardware product against defects in materials and workmanship under normal use for a period of ONE (1) YEAR from the purchase by the original purchaser ("Warranty Period"). If a hardware defect arises and a valid claim is received by Orbit Research LLC within the Warranty Period, at its option and to the extent permitted by law, Orbit Research will either:</w:t>
      </w:r>
    </w:p>
    <w:p w14:paraId="6439990A" w14:textId="77777777" w:rsidR="00FE3743" w:rsidRPr="000C3ED9" w:rsidRDefault="00FE3743" w:rsidP="00FE3743">
      <w:pPr>
        <w:rPr>
          <w:lang w:eastAsia="en-IN"/>
        </w:rPr>
      </w:pPr>
    </w:p>
    <w:p w14:paraId="10B0EE07" w14:textId="77777777" w:rsidR="00FE3743" w:rsidRPr="000C3ED9" w:rsidRDefault="00FE3743" w:rsidP="00FE3743">
      <w:pPr>
        <w:rPr>
          <w:lang w:eastAsia="en-IN"/>
        </w:rPr>
      </w:pPr>
      <w:r w:rsidRPr="000C3ED9">
        <w:rPr>
          <w:lang w:eastAsia="en-IN"/>
        </w:rPr>
        <w:t>Repair the product free of charge (or) replace it with a product that is manufactured from new or serviceable used parts and is at least functionally equivalent to the original product.</w:t>
      </w:r>
    </w:p>
    <w:p w14:paraId="6EA82A67" w14:textId="77777777" w:rsidR="00FE3743" w:rsidRPr="000C3ED9" w:rsidRDefault="00FE3743" w:rsidP="00FE3743">
      <w:pPr>
        <w:rPr>
          <w:lang w:eastAsia="en-IN"/>
        </w:rPr>
      </w:pPr>
    </w:p>
    <w:p w14:paraId="446FA389" w14:textId="77777777" w:rsidR="00FE3743" w:rsidRPr="000C3ED9" w:rsidRDefault="00FE3743" w:rsidP="00FE3743">
      <w:pPr>
        <w:rPr>
          <w:lang w:eastAsia="en-IN"/>
        </w:rPr>
      </w:pPr>
      <w:r w:rsidRPr="000C3ED9">
        <w:rPr>
          <w:lang w:eastAsia="en-IN"/>
        </w:rPr>
        <w:t>A replacement product or part assumes the remaining warranty of the original product or thirty (30) days from the date of replacement or repair, whichever provides longer coverage. Parts provided in fulfillment of its warranty obligation must be used in products for which warranty service is claimed.</w:t>
      </w:r>
    </w:p>
    <w:p w14:paraId="09E18AD3" w14:textId="77777777" w:rsidR="00FE3743" w:rsidRPr="000C3ED9" w:rsidRDefault="00FE3743">
      <w:pPr>
        <w:pStyle w:val="Heading3"/>
        <w:rPr>
          <w:lang w:eastAsia="en-IN"/>
        </w:rPr>
      </w:pPr>
      <w:bookmarkStart w:id="1101" w:name="_Toc531853401"/>
      <w:bookmarkStart w:id="1102" w:name="_Toc93946858"/>
      <w:r w:rsidRPr="000C3ED9">
        <w:rPr>
          <w:lang w:eastAsia="en-IN"/>
        </w:rPr>
        <w:t>EXCLUSIONS AND LIMITATIONS</w:t>
      </w:r>
      <w:bookmarkEnd w:id="1101"/>
      <w:bookmarkEnd w:id="1102"/>
    </w:p>
    <w:p w14:paraId="2C978224" w14:textId="77777777" w:rsidR="00FE3743" w:rsidRPr="000C3ED9" w:rsidRDefault="00FE3743" w:rsidP="00FE3743">
      <w:pPr>
        <w:rPr>
          <w:lang w:eastAsia="en-IN"/>
        </w:rPr>
      </w:pPr>
      <w:r w:rsidRPr="000C3ED9">
        <w:rPr>
          <w:lang w:eastAsia="en-IN"/>
        </w:rPr>
        <w:t>This Limited Warranty applies only to the hardware product manufactured by Orbit Research LLC that can be identified by the “Orbit Research" trademark, trade name, or logo affixed to it. Orbit Research is not responsible for damage arising from failure to follow instructions relating to the product's use.</w:t>
      </w:r>
    </w:p>
    <w:p w14:paraId="4B686F7A" w14:textId="77777777" w:rsidR="00FE3743" w:rsidRPr="000C3ED9" w:rsidRDefault="00FE3743" w:rsidP="00FE3743">
      <w:pPr>
        <w:rPr>
          <w:lang w:eastAsia="en-IN"/>
        </w:rPr>
      </w:pPr>
    </w:p>
    <w:p w14:paraId="00897158" w14:textId="5BA7C18E" w:rsidR="00FE3743" w:rsidRPr="000C3ED9" w:rsidRDefault="00FE3743" w:rsidP="00FE3743">
      <w:pPr>
        <w:rPr>
          <w:lang w:eastAsia="en-IN"/>
        </w:rPr>
      </w:pPr>
      <w:r w:rsidRPr="000C3ED9">
        <w:rPr>
          <w:lang w:eastAsia="en-IN"/>
        </w:rPr>
        <w:t xml:space="preserve">This warranty does not apply </w:t>
      </w:r>
      <w:r w:rsidR="001E0F1C" w:rsidRPr="000C3ED9">
        <w:rPr>
          <w:lang w:eastAsia="en-IN"/>
        </w:rPr>
        <w:t xml:space="preserve">in </w:t>
      </w:r>
      <w:r w:rsidRPr="000C3ED9">
        <w:rPr>
          <w:lang w:eastAsia="en-IN"/>
        </w:rPr>
        <w:t>the following cases:</w:t>
      </w:r>
    </w:p>
    <w:p w14:paraId="33CDDE2A" w14:textId="77777777" w:rsidR="00FE3743" w:rsidRPr="000C3ED9" w:rsidRDefault="00FE3743" w:rsidP="00D508FB">
      <w:pPr>
        <w:numPr>
          <w:ilvl w:val="0"/>
          <w:numId w:val="34"/>
        </w:numPr>
        <w:spacing w:before="100" w:beforeAutospacing="1" w:after="100" w:afterAutospacing="1"/>
        <w:rPr>
          <w:rFonts w:cs="Arial"/>
          <w:lang w:eastAsia="en-IN"/>
        </w:rPr>
      </w:pPr>
      <w:r w:rsidRPr="000C3ED9">
        <w:rPr>
          <w:rFonts w:cs="Arial"/>
          <w:lang w:eastAsia="en-IN"/>
        </w:rPr>
        <w:t>Damage caused by accident, abuse, misuse, flood, fire, earthquake, or other external causes</w:t>
      </w:r>
    </w:p>
    <w:p w14:paraId="7BD0B6A4" w14:textId="77777777" w:rsidR="00FE3743" w:rsidRPr="000C3ED9" w:rsidRDefault="00FE3743" w:rsidP="00D508FB">
      <w:pPr>
        <w:numPr>
          <w:ilvl w:val="0"/>
          <w:numId w:val="34"/>
        </w:numPr>
        <w:spacing w:before="100" w:beforeAutospacing="1" w:after="100" w:afterAutospacing="1"/>
        <w:rPr>
          <w:rFonts w:cs="Arial"/>
          <w:lang w:eastAsia="en-IN"/>
        </w:rPr>
      </w:pPr>
      <w:r w:rsidRPr="000C3ED9">
        <w:rPr>
          <w:rFonts w:cs="Arial"/>
          <w:lang w:eastAsia="en-IN"/>
        </w:rPr>
        <w:t>Damage caused by operating the product outside the permitted or intended uses described by Orbit Research LLC</w:t>
      </w:r>
    </w:p>
    <w:p w14:paraId="10FB9E91" w14:textId="77777777" w:rsidR="00FE3743" w:rsidRPr="000C3ED9" w:rsidRDefault="00FE3743" w:rsidP="00D508FB">
      <w:pPr>
        <w:numPr>
          <w:ilvl w:val="0"/>
          <w:numId w:val="34"/>
        </w:numPr>
        <w:spacing w:before="100" w:beforeAutospacing="1" w:after="100" w:afterAutospacing="1"/>
        <w:rPr>
          <w:rFonts w:cs="Arial"/>
          <w:lang w:eastAsia="en-IN"/>
        </w:rPr>
      </w:pPr>
      <w:r w:rsidRPr="000C3ED9">
        <w:rPr>
          <w:rFonts w:cs="Arial"/>
          <w:lang w:eastAsia="en-IN"/>
        </w:rPr>
        <w:t>Damage caused by service (including upgrades and expansions) performed by anyone who is not a representative of Orbit Research</w:t>
      </w:r>
    </w:p>
    <w:p w14:paraId="1FFEC89D" w14:textId="77777777" w:rsidR="00FE3743" w:rsidRPr="000C3ED9" w:rsidRDefault="00FE3743" w:rsidP="00D508FB">
      <w:pPr>
        <w:numPr>
          <w:ilvl w:val="0"/>
          <w:numId w:val="34"/>
        </w:numPr>
        <w:spacing w:before="100" w:beforeAutospacing="1" w:after="100" w:afterAutospacing="1"/>
        <w:rPr>
          <w:rFonts w:cs="Arial"/>
          <w:lang w:eastAsia="en-IN"/>
        </w:rPr>
      </w:pPr>
      <w:r w:rsidRPr="000C3ED9">
        <w:rPr>
          <w:rFonts w:cs="Arial"/>
          <w:lang w:eastAsia="en-IN"/>
        </w:rPr>
        <w:t>A product or part that has been modified to alter functionality or capability without the written permission of Orbit Research</w:t>
      </w:r>
    </w:p>
    <w:p w14:paraId="0C6301C2" w14:textId="77777777" w:rsidR="00FE3743" w:rsidRPr="000C3ED9" w:rsidRDefault="00FE3743" w:rsidP="00D508FB">
      <w:pPr>
        <w:numPr>
          <w:ilvl w:val="0"/>
          <w:numId w:val="34"/>
        </w:numPr>
        <w:spacing w:before="100" w:beforeAutospacing="1" w:after="100" w:afterAutospacing="1"/>
        <w:rPr>
          <w:rFonts w:asciiTheme="minorHAnsi" w:hAnsiTheme="minorHAnsi"/>
          <w:lang w:eastAsia="en-IN"/>
        </w:rPr>
      </w:pPr>
      <w:r w:rsidRPr="000C3ED9">
        <w:rPr>
          <w:rFonts w:cs="Arial"/>
          <w:lang w:eastAsia="en-IN"/>
        </w:rPr>
        <w:t>The serial number has been removed or defaced</w:t>
      </w:r>
    </w:p>
    <w:p w14:paraId="4D473755" w14:textId="77777777" w:rsidR="00FE3743" w:rsidRPr="000C3ED9" w:rsidRDefault="00FE3743" w:rsidP="00FE3743">
      <w:pPr>
        <w:spacing w:before="100" w:beforeAutospacing="1" w:after="100" w:afterAutospacing="1"/>
        <w:rPr>
          <w:rFonts w:cs="Arial"/>
          <w:lang w:eastAsia="en-IN"/>
        </w:rPr>
      </w:pPr>
      <w:r w:rsidRPr="000C3ED9">
        <w:rPr>
          <w:rFonts w:cs="Arial"/>
          <w:lang w:eastAsia="en-IN"/>
        </w:rPr>
        <w:lastRenderedPageBreak/>
        <w:t xml:space="preserve">TO THE EXTENT PERMITTED BY LAW, THIS WARRANTY AND THE REMEDIES SET FORTH ABOVE ARE EXCLUSIVE AND IN LIEU OF ALL OTHER WARRANTIES, REMEDIES AND CONDITIONS, WHETHER ORAL OR WRITTEN, STATUTORY, EXPRESS OR IMPLIED. </w:t>
      </w:r>
    </w:p>
    <w:p w14:paraId="40229923" w14:textId="77777777" w:rsidR="00FE3743" w:rsidRPr="000C3ED9" w:rsidRDefault="00FE3743" w:rsidP="00FE3743">
      <w:pPr>
        <w:spacing w:before="100" w:beforeAutospacing="1" w:after="100" w:afterAutospacing="1"/>
        <w:rPr>
          <w:rFonts w:cs="Arial"/>
          <w:lang w:eastAsia="en-IN"/>
        </w:rPr>
      </w:pPr>
      <w:r w:rsidRPr="000C3ED9">
        <w:rPr>
          <w:rFonts w:cs="Arial"/>
          <w:lang w:eastAsia="en-IN"/>
        </w:rPr>
        <w:t>EXCEPT AS PROVIDED IN THIS WARRANTY AND TO THE MAXIMUM EXTENT PERMITTED BY LAW, ORBIT RESEARCH IS NOT RESPONSIBLE FOR DIRECT, SPECIAL, INCIDENTAL, OR CONSEQUENTIAL DAMAGES RESULTING FROM ANY BREACH OF WARRANTY OR CONDITION, OR UNDER ANY OTHER LEGAL THEORY, INCLUDING BUT NOT LIMITED TO LOSS OF USE; LOSS OF REVENUE; LOSS OF ACTUAL OR ANTICIPATED PROFITS (INCLUDING LOSS OF PROFITS ON CONTRACTS); LOSS OF THE USE OF MONEY; LOSS OF ANTICIPATED SAVINGS; LOSS OF BUSINESS; LOSS OF OPPORTUNITY; LOSS OF GOODWILL; LOSS OF REPUTATION; LOSS OF, DAMAGE TO, OR CORRUPTION OF DATA; OR ANY INDIRECT OR CONSEQUENTIAL LOSS OR DAMAGE HOWSOEVER CAUSED INCLUDING THE REPLACEMENT OF EQUIPMENT AND PROPERTY, ANY COSTS OF RECOVERING, PROGRAMMING OR REPRODUCING ANY PROGRAM OR DATA STORED IN OR USED WITH THE ORBIT RESEARCH PRODUCT, AND ANY FAILURE TO MAINTAIN THE CONFIDENTIALITY OF DATA STORED ON THE PRODUCT. THE FOREGOING LIMITATION SHALL NOT APPLY TO DEATH OR PERSONAL INJURY CLAIMS, OR ANY STATUTORY LIABILITY FOR INTENTIONAL AND GROSS NEGLIGENT ACTS AND/OR OMISSIONS. ORBIT RESEARCH DISCLAIMS ANY REPRESENTATION THAT IT WILL BE ABLE TO REPAIR ANY PRODUCT UNDER THIS WARRANTY OR MAKE A PRODUCT EXCHANGE WITHOUT RISK TO OR LOSS OF PROGRAMS OR DATA.</w:t>
      </w:r>
    </w:p>
    <w:p w14:paraId="0A59A4B7" w14:textId="77777777" w:rsidR="00FE3743" w:rsidRPr="00960335" w:rsidRDefault="00FE3743" w:rsidP="00FE3743">
      <w:pPr>
        <w:spacing w:before="100" w:beforeAutospacing="1" w:after="100" w:afterAutospacing="1"/>
        <w:rPr>
          <w:rFonts w:cs="Arial"/>
          <w:lang w:eastAsia="en-IN"/>
        </w:rPr>
      </w:pPr>
      <w:r w:rsidRPr="00801D4D">
        <w:rPr>
          <w:rFonts w:cs="Arial"/>
          <w:lang w:eastAsia="en-IN"/>
        </w:rPr>
        <w:t>CONSUMER PROTECTION LAWS</w:t>
      </w:r>
    </w:p>
    <w:p w14:paraId="2C10C185" w14:textId="77777777" w:rsidR="00FE3743" w:rsidRPr="000C3ED9" w:rsidRDefault="00FE3743" w:rsidP="00FE3743">
      <w:pPr>
        <w:spacing w:before="100" w:beforeAutospacing="1" w:after="100" w:afterAutospacing="1"/>
        <w:rPr>
          <w:rFonts w:cs="Arial"/>
          <w:lang w:eastAsia="en-IN"/>
        </w:rPr>
      </w:pPr>
      <w:r w:rsidRPr="000C3ED9">
        <w:rPr>
          <w:rFonts w:cs="Arial"/>
          <w:lang w:eastAsia="en-IN"/>
        </w:rPr>
        <w:t>FOR CONSUMERS WHO ARE COVERED BY CONSUMER PROTECTION LAWS OR REGULATIONS IN THEIR COUNTRY OF PURCHASE OR, IF DIFFERENT, THEIR COUNTRY OF RESIDENCE, THE BENEFITS CONFERRED BY THIS WARRANTY ARE IN ADDITION TO ALL RIGHTS AND REMEDIES CONVEYED BY SUCH CONSUMER PROTECTION LAWS AND REGULATIONS. Some countries, states, and provinces do not allow the exclusion or limitation of incidental or consequential damages or allow limitations on how long an implied warranty or condition may last, so the above limitations or exclusions may not apply to you. This warranty gives you specific legal rights, and you may also have other rights that vary by country, state, or province. This Limited Warranty is governed by and construed under the laws of the country in which the product purchase took place. ORBIT RESEARCH LLC., the warrantor under this Limited Warranty, is identified at the end of this document according to the country or region in which the product purchase took place.</w:t>
      </w:r>
    </w:p>
    <w:p w14:paraId="19DCD845" w14:textId="77777777" w:rsidR="00FE3743" w:rsidRPr="00960335" w:rsidRDefault="00FE3743" w:rsidP="00FE3743">
      <w:pPr>
        <w:spacing w:before="100" w:beforeAutospacing="1" w:after="100" w:afterAutospacing="1"/>
        <w:rPr>
          <w:rFonts w:cs="Arial"/>
          <w:lang w:eastAsia="en-IN"/>
        </w:rPr>
      </w:pPr>
      <w:r w:rsidRPr="00801D4D">
        <w:rPr>
          <w:rFonts w:cs="Arial"/>
          <w:lang w:eastAsia="en-IN"/>
        </w:rPr>
        <w:t>OBTAINING WARRANTY SERVICE</w:t>
      </w:r>
    </w:p>
    <w:p w14:paraId="48619772" w14:textId="77777777" w:rsidR="00FE3743" w:rsidRPr="000C3ED9" w:rsidRDefault="00FE3743" w:rsidP="00FE3743">
      <w:pPr>
        <w:spacing w:before="100" w:beforeAutospacing="1" w:after="100" w:afterAutospacing="1"/>
        <w:rPr>
          <w:rFonts w:cs="Arial"/>
          <w:lang w:eastAsia="en-IN"/>
        </w:rPr>
      </w:pPr>
      <w:r w:rsidRPr="000C3ED9">
        <w:rPr>
          <w:rFonts w:cs="Arial"/>
          <w:lang w:eastAsia="en-IN"/>
        </w:rPr>
        <w:lastRenderedPageBreak/>
        <w:t xml:space="preserve">Please access and review the online help resources referred to in the documentation accompanying this hardware product before seeking warranty service. If the product is still not functioning properly after making use of these resources, please send an e-mail to: </w:t>
      </w:r>
      <w:hyperlink r:id="rId51" w:history="1">
        <w:r w:rsidRPr="001479A7">
          <w:rPr>
            <w:rStyle w:val="Hyperlink"/>
            <w:bCs/>
          </w:rPr>
          <w:t>techsupport@orbitresearch.com</w:t>
        </w:r>
      </w:hyperlink>
      <w:r w:rsidRPr="001479A7">
        <w:rPr>
          <w:rFonts w:cs="Arial"/>
          <w:b/>
          <w:bCs/>
          <w:lang w:eastAsia="en-IN"/>
        </w:rPr>
        <w:t xml:space="preserve">, </w:t>
      </w:r>
      <w:r w:rsidRPr="001479A7">
        <w:rPr>
          <w:rFonts w:cs="Arial"/>
          <w:lang w:eastAsia="en-IN"/>
        </w:rPr>
        <w:t>for instructions on how to obtain warranty ser</w:t>
      </w:r>
      <w:r w:rsidRPr="000C3ED9">
        <w:rPr>
          <w:rFonts w:cs="Arial"/>
          <w:lang w:eastAsia="en-IN"/>
        </w:rPr>
        <w:t>vice. You must follow ORBIT RESEARCH warranty procedures.</w:t>
      </w:r>
    </w:p>
    <w:p w14:paraId="62FBDC16" w14:textId="77777777" w:rsidR="00FE3743" w:rsidRPr="000C3ED9" w:rsidRDefault="00FE3743" w:rsidP="00FE3743">
      <w:pPr>
        <w:spacing w:before="100" w:beforeAutospacing="1" w:after="100" w:afterAutospacing="1"/>
        <w:rPr>
          <w:rFonts w:cs="Arial"/>
          <w:lang w:eastAsia="en-IN"/>
        </w:rPr>
      </w:pPr>
      <w:r w:rsidRPr="000C3ED9">
        <w:rPr>
          <w:rFonts w:cs="Arial"/>
          <w:lang w:eastAsia="en-IN"/>
        </w:rPr>
        <w:t>ORBIT RESEARCH will maintain and use customer information in accordance with its Customer Privacy Policy.</w:t>
      </w:r>
    </w:p>
    <w:p w14:paraId="73371281" w14:textId="012ADE4B" w:rsidR="00FE3743" w:rsidRPr="000C3ED9" w:rsidRDefault="00FE3743" w:rsidP="00FE3743">
      <w:pPr>
        <w:spacing w:before="100" w:beforeAutospacing="1" w:after="100" w:afterAutospacing="1"/>
        <w:rPr>
          <w:rFonts w:cs="Arial"/>
          <w:lang w:eastAsia="en-IN"/>
        </w:rPr>
      </w:pPr>
      <w:r w:rsidRPr="000C3ED9">
        <w:rPr>
          <w:rFonts w:cs="Arial"/>
          <w:lang w:eastAsia="en-IN"/>
        </w:rPr>
        <w:t xml:space="preserve">If your product is capable of storing software programs, data, and other information, you should make periodic backup copies of the information contained on the product's hard drive or other storage media to protect the contents and as a precaution against possible operational failures. Before you deliver your product for warranty service, it is your responsibility to keep a separate backup copy of the </w:t>
      </w:r>
      <w:r w:rsidR="00456F61" w:rsidRPr="000C3ED9">
        <w:rPr>
          <w:rFonts w:cs="Arial"/>
          <w:lang w:eastAsia="en-IN"/>
        </w:rPr>
        <w:t>contents and</w:t>
      </w:r>
      <w:r w:rsidRPr="000C3ED9">
        <w:rPr>
          <w:rFonts w:cs="Arial"/>
          <w:lang w:eastAsia="en-IN"/>
        </w:rPr>
        <w:t xml:space="preserve"> disable any security passwords. IT IS POSSIBLE THAT THE CONTENTS ON THE DEVICE BEING SERVICED WILL BE LOST OR REFORMATTED IN THE COURSE OF WARRANTY SERVICE, AND ORBIT RESEARCH IS NOT RESPONSIBLE FOR ANY DAMAGE TO OR LOSS OF PROGRAMS, DATA, OR OTHER INFORMATION CONTAINED ON THE MEDIA OR ANY PART OF THE PRODUCT SERVICED.</w:t>
      </w:r>
    </w:p>
    <w:p w14:paraId="22CDC8E4" w14:textId="77777777" w:rsidR="00FE3743" w:rsidRPr="000C3ED9" w:rsidRDefault="00FE3743" w:rsidP="00FE3743">
      <w:pPr>
        <w:spacing w:before="100" w:beforeAutospacing="1" w:after="100" w:afterAutospacing="1"/>
        <w:rPr>
          <w:rFonts w:cs="Arial"/>
          <w:lang w:eastAsia="en-IN"/>
        </w:rPr>
      </w:pPr>
      <w:r w:rsidRPr="000C3ED9">
        <w:rPr>
          <w:rFonts w:cs="Arial"/>
          <w:lang w:eastAsia="en-IN"/>
        </w:rPr>
        <w:t>Your product will be returned to you configured as originally purchased, subject to applicable updates. You will be responsible for reinstalling all other software programs, data, and passwords. Recovery and reinstallation of software programs and user data are not covered under this Limited Warranty.</w:t>
      </w:r>
    </w:p>
    <w:p w14:paraId="4BA08734" w14:textId="4DB94312" w:rsidR="00FE3743" w:rsidRPr="000C3ED9" w:rsidRDefault="00FE3743" w:rsidP="00121DFE">
      <w:pPr>
        <w:pStyle w:val="Heading2"/>
        <w:rPr>
          <w:lang w:eastAsia="en-IN"/>
        </w:rPr>
      </w:pPr>
      <w:bookmarkStart w:id="1103" w:name="_Toc493075461"/>
      <w:bookmarkStart w:id="1104" w:name="_Toc493075584"/>
      <w:bookmarkStart w:id="1105" w:name="_Toc493084610"/>
      <w:bookmarkStart w:id="1106" w:name="_Toc493075462"/>
      <w:bookmarkStart w:id="1107" w:name="_Toc493075585"/>
      <w:bookmarkStart w:id="1108" w:name="_Toc493084611"/>
      <w:bookmarkStart w:id="1109" w:name="Appendix-C-Warranty-Info"/>
      <w:bookmarkStart w:id="1110" w:name="Appendix-D-FCC-Information"/>
      <w:bookmarkStart w:id="1111" w:name="_Toc531853402"/>
      <w:bookmarkStart w:id="1112" w:name="_Toc93946859"/>
      <w:bookmarkEnd w:id="1103"/>
      <w:bookmarkEnd w:id="1104"/>
      <w:bookmarkEnd w:id="1105"/>
      <w:bookmarkEnd w:id="1106"/>
      <w:bookmarkEnd w:id="1107"/>
      <w:bookmarkEnd w:id="1108"/>
      <w:bookmarkEnd w:id="1109"/>
      <w:bookmarkEnd w:id="1110"/>
      <w:r w:rsidRPr="000C3ED9">
        <w:rPr>
          <w:lang w:eastAsia="en-IN"/>
        </w:rPr>
        <w:t xml:space="preserve">Appendix </w:t>
      </w:r>
      <w:r w:rsidR="00DA063D" w:rsidRPr="000C3ED9">
        <w:rPr>
          <w:lang w:eastAsia="en-IN"/>
        </w:rPr>
        <w:t>C</w:t>
      </w:r>
      <w:r w:rsidR="00E23155" w:rsidRPr="000C3ED9">
        <w:rPr>
          <w:lang w:eastAsia="en-IN"/>
        </w:rPr>
        <w:t xml:space="preserve"> </w:t>
      </w:r>
      <w:r w:rsidRPr="000C3ED9">
        <w:rPr>
          <w:lang w:eastAsia="en-IN"/>
        </w:rPr>
        <w:t>- FCC Information</w:t>
      </w:r>
      <w:bookmarkEnd w:id="1111"/>
      <w:bookmarkEnd w:id="1112"/>
    </w:p>
    <w:p w14:paraId="686FAE74" w14:textId="77777777" w:rsidR="00FE3743" w:rsidRPr="000C3ED9" w:rsidRDefault="00FE3743" w:rsidP="00FE3743">
      <w:pPr>
        <w:spacing w:before="100" w:beforeAutospacing="1" w:after="100" w:afterAutospacing="1"/>
      </w:pPr>
      <w:bookmarkStart w:id="1113" w:name="_Toc531853403"/>
      <w:bookmarkStart w:id="1114" w:name="_Toc93946860"/>
      <w:r w:rsidRPr="00801D4D">
        <w:rPr>
          <w:rStyle w:val="Heading3Char"/>
          <w:b w:val="0"/>
          <w:bCs/>
        </w:rPr>
        <w:t>FCC Notice</w:t>
      </w:r>
      <w:bookmarkEnd w:id="1113"/>
      <w:bookmarkEnd w:id="1114"/>
      <w:r w:rsidRPr="000C3ED9">
        <w:rPr>
          <w:rFonts w:ascii="Times New Roman" w:hAnsi="Times New Roman"/>
          <w:lang w:eastAsia="en-IN"/>
        </w:rPr>
        <w:br/>
      </w:r>
      <w:r w:rsidRPr="000C3ED9">
        <w:t>This equipment has been tested and found to comply with the limits for a Class B digital device, pursuant to part 15 of the FCC rules. These limits are designed to provide reasonable protection against harmful interference in a residential installation. This equipment generates uses and can radiate radio frequency energy and, if not installed and used in accordance with the instructions, may cause harmful interference to radio communications. However, there is no guarantee that interference will not occur in a particular installation. If this equipment does cause harmful interference to radio or television reception, which can be determined by turning the equipment off and on, the user is encouraged to try to correct the interference by one or more of the following measures:</w:t>
      </w:r>
    </w:p>
    <w:p w14:paraId="1002BCE0" w14:textId="0C394CFE" w:rsidR="005E0899" w:rsidRPr="00AE34A5" w:rsidRDefault="00FE3743" w:rsidP="00D508FB">
      <w:pPr>
        <w:pStyle w:val="ListParagraph"/>
        <w:numPr>
          <w:ilvl w:val="0"/>
          <w:numId w:val="56"/>
        </w:numPr>
        <w:spacing w:before="100" w:beforeAutospacing="1" w:after="100" w:afterAutospacing="1"/>
        <w:rPr>
          <w:rFonts w:ascii="Arial" w:hAnsi="Arial" w:cs="Arial"/>
          <w:sz w:val="24"/>
          <w:lang w:eastAsia="en-IN"/>
        </w:rPr>
      </w:pPr>
      <w:r w:rsidRPr="00AE34A5">
        <w:rPr>
          <w:rFonts w:ascii="Arial" w:hAnsi="Arial" w:cs="Arial"/>
          <w:sz w:val="24"/>
          <w:lang w:eastAsia="en-IN"/>
        </w:rPr>
        <w:t>Reorient or relocate the receiving antenna.</w:t>
      </w:r>
    </w:p>
    <w:p w14:paraId="364A72BF" w14:textId="0D4B7615" w:rsidR="005E0899" w:rsidRPr="00AE34A5" w:rsidRDefault="00FE3743" w:rsidP="00D508FB">
      <w:pPr>
        <w:pStyle w:val="ListParagraph"/>
        <w:numPr>
          <w:ilvl w:val="0"/>
          <w:numId w:val="56"/>
        </w:numPr>
        <w:spacing w:before="100" w:beforeAutospacing="1" w:after="100" w:afterAutospacing="1"/>
        <w:rPr>
          <w:rFonts w:ascii="Arial" w:hAnsi="Arial" w:cs="Arial"/>
          <w:sz w:val="24"/>
          <w:lang w:eastAsia="en-IN"/>
        </w:rPr>
      </w:pPr>
      <w:r w:rsidRPr="00AE34A5">
        <w:rPr>
          <w:rFonts w:ascii="Arial" w:hAnsi="Arial" w:cs="Arial"/>
          <w:sz w:val="24"/>
          <w:lang w:eastAsia="en-IN"/>
        </w:rPr>
        <w:t>Increase the separation between the equipment and the receiver.</w:t>
      </w:r>
    </w:p>
    <w:p w14:paraId="41A3A8D1" w14:textId="0AE6F62F" w:rsidR="005E0899" w:rsidRPr="00AE34A5" w:rsidRDefault="00FE3743" w:rsidP="00D508FB">
      <w:pPr>
        <w:pStyle w:val="ListParagraph"/>
        <w:numPr>
          <w:ilvl w:val="0"/>
          <w:numId w:val="56"/>
        </w:numPr>
        <w:spacing w:before="100" w:beforeAutospacing="1" w:after="100" w:afterAutospacing="1"/>
        <w:rPr>
          <w:rFonts w:ascii="Arial" w:hAnsi="Arial" w:cs="Arial"/>
          <w:sz w:val="24"/>
          <w:lang w:eastAsia="en-IN"/>
        </w:rPr>
      </w:pPr>
      <w:r w:rsidRPr="00AE34A5">
        <w:rPr>
          <w:rFonts w:ascii="Arial" w:hAnsi="Arial" w:cs="Arial"/>
          <w:sz w:val="24"/>
          <w:lang w:eastAsia="en-IN"/>
        </w:rPr>
        <w:t>Connect the equipment into an outlet on a circuit different from that to which the</w:t>
      </w:r>
      <w:r w:rsidR="004746E1" w:rsidRPr="00AE34A5">
        <w:rPr>
          <w:rFonts w:ascii="Arial" w:hAnsi="Arial" w:cs="Arial"/>
          <w:sz w:val="24"/>
          <w:lang w:eastAsia="en-IN"/>
        </w:rPr>
        <w:t xml:space="preserve"> </w:t>
      </w:r>
      <w:r w:rsidRPr="00AE34A5">
        <w:rPr>
          <w:rFonts w:ascii="Arial" w:hAnsi="Arial" w:cs="Arial"/>
          <w:sz w:val="24"/>
          <w:lang w:eastAsia="en-IN"/>
        </w:rPr>
        <w:t xml:space="preserve">receiver is connected. </w:t>
      </w:r>
    </w:p>
    <w:p w14:paraId="1F848CCE" w14:textId="4B4C8F49" w:rsidR="00FE3743" w:rsidRPr="00AE34A5" w:rsidRDefault="00FE3743" w:rsidP="00D508FB">
      <w:pPr>
        <w:pStyle w:val="ListParagraph"/>
        <w:numPr>
          <w:ilvl w:val="0"/>
          <w:numId w:val="56"/>
        </w:numPr>
        <w:spacing w:before="100" w:beforeAutospacing="1" w:after="100" w:afterAutospacing="1"/>
        <w:rPr>
          <w:rFonts w:ascii="Arial" w:hAnsi="Arial" w:cs="Arial"/>
          <w:sz w:val="24"/>
          <w:lang w:eastAsia="en-IN"/>
        </w:rPr>
      </w:pPr>
      <w:r w:rsidRPr="00AE34A5">
        <w:rPr>
          <w:rFonts w:ascii="Arial" w:hAnsi="Arial" w:cs="Arial"/>
          <w:sz w:val="24"/>
          <w:lang w:eastAsia="en-IN"/>
        </w:rPr>
        <w:lastRenderedPageBreak/>
        <w:t>Consult the dealer or an experienced radio/TV technician for help.</w:t>
      </w:r>
    </w:p>
    <w:p w14:paraId="3B1A8D8F" w14:textId="77777777" w:rsidR="00FE3743" w:rsidRPr="000C3ED9" w:rsidRDefault="00FE3743" w:rsidP="00FE3743">
      <w:pPr>
        <w:rPr>
          <w:rFonts w:cs="Arial"/>
          <w:lang w:eastAsia="en-IN"/>
        </w:rPr>
      </w:pPr>
      <w:r w:rsidRPr="000C3ED9">
        <w:rPr>
          <w:rFonts w:cs="Arial"/>
          <w:lang w:eastAsia="en-IN"/>
        </w:rPr>
        <w:t xml:space="preserve">This device complies with Part 15 of the FCC Rules. Operation is subject to the following two conditions: </w:t>
      </w:r>
      <w:r w:rsidRPr="000C3ED9">
        <w:rPr>
          <w:rFonts w:cs="Arial"/>
          <w:lang w:eastAsia="en-IN"/>
        </w:rPr>
        <w:br/>
        <w:t xml:space="preserve">(1) This device may not cause harmful interference, and </w:t>
      </w:r>
      <w:r w:rsidRPr="000C3ED9">
        <w:rPr>
          <w:rFonts w:cs="Arial"/>
          <w:lang w:eastAsia="en-IN"/>
        </w:rPr>
        <w:br/>
        <w:t>(2) This device must accept any interference received, including interference that may cause undesired operation.</w:t>
      </w:r>
    </w:p>
    <w:p w14:paraId="04B56ECF" w14:textId="77777777" w:rsidR="00FE3743" w:rsidRPr="000C3ED9" w:rsidRDefault="00FE3743" w:rsidP="00FE3743">
      <w:pPr>
        <w:spacing w:before="100" w:beforeAutospacing="1" w:after="100" w:afterAutospacing="1"/>
        <w:rPr>
          <w:rFonts w:cs="Arial"/>
          <w:lang w:eastAsia="en-IN"/>
        </w:rPr>
      </w:pPr>
      <w:bookmarkStart w:id="1115" w:name="_Toc531853404"/>
      <w:bookmarkStart w:id="1116" w:name="_Toc93946861"/>
      <w:r w:rsidRPr="00801D4D">
        <w:rPr>
          <w:rStyle w:val="Heading3Char"/>
          <w:b w:val="0"/>
          <w:bCs/>
        </w:rPr>
        <w:t>FCC Caution</w:t>
      </w:r>
      <w:bookmarkEnd w:id="1115"/>
      <w:bookmarkEnd w:id="1116"/>
      <w:r w:rsidRPr="000C3ED9">
        <w:rPr>
          <w:rFonts w:ascii="Times New Roman" w:hAnsi="Times New Roman"/>
          <w:lang w:eastAsia="en-IN"/>
        </w:rPr>
        <w:br/>
      </w:r>
      <w:r w:rsidRPr="000C3ED9">
        <w:rPr>
          <w:rFonts w:cs="Arial"/>
          <w:lang w:eastAsia="en-IN"/>
        </w:rPr>
        <w:t>To ensure continued compliance follow the installation instructions and this device must be installed with a computer or peripheral device certified to comply with Part 15 of the FCC rules for the Class B limits. Use shielded interface cables only. Use the power adapter that is supplied with the device to charge its internal battery pack.</w:t>
      </w:r>
      <w:r w:rsidRPr="000C3ED9">
        <w:rPr>
          <w:rFonts w:cs="Arial"/>
          <w:lang w:eastAsia="en-IN"/>
        </w:rPr>
        <w:br/>
        <w:t>Any changes or modifications not expressly approved by the party responsible for compliance could void the user’s authority to operate this equipment.</w:t>
      </w:r>
    </w:p>
    <w:p w14:paraId="52E43355" w14:textId="77777777" w:rsidR="009A7B3A" w:rsidRPr="000C3ED9" w:rsidRDefault="009A7B3A" w:rsidP="009A7B3A">
      <w:pPr>
        <w:pStyle w:val="Heading1"/>
        <w:spacing w:after="200"/>
        <w:rPr>
          <w:rFonts w:cs="Arial"/>
          <w:sz w:val="32"/>
          <w:szCs w:val="32"/>
        </w:rPr>
      </w:pPr>
      <w:bookmarkStart w:id="1117" w:name="_Toc521073373"/>
      <w:bookmarkStart w:id="1118" w:name="_Toc521073374"/>
      <w:bookmarkStart w:id="1119" w:name="_Toc521073375"/>
      <w:bookmarkStart w:id="1120" w:name="_Toc521073376"/>
      <w:bookmarkStart w:id="1121" w:name="_Toc521073377"/>
      <w:bookmarkStart w:id="1122" w:name="_Toc521073378"/>
      <w:bookmarkStart w:id="1123" w:name="_Toc521073379"/>
      <w:bookmarkStart w:id="1124" w:name="_Toc521073380"/>
      <w:bookmarkStart w:id="1125" w:name="_Toc521073381"/>
      <w:bookmarkStart w:id="1126" w:name="_Toc521073382"/>
      <w:bookmarkStart w:id="1127" w:name="_Toc521073383"/>
      <w:bookmarkStart w:id="1128" w:name="_Toc521073384"/>
      <w:bookmarkStart w:id="1129" w:name="_Toc521073385"/>
      <w:bookmarkStart w:id="1130" w:name="_Toc521073386"/>
      <w:bookmarkStart w:id="1131" w:name="_Toc521073387"/>
      <w:bookmarkStart w:id="1132" w:name="_Toc521073388"/>
      <w:bookmarkStart w:id="1133" w:name="_Toc521073389"/>
      <w:bookmarkStart w:id="1134" w:name="_Toc521073390"/>
      <w:bookmarkStart w:id="1135" w:name="_Toc531853405"/>
      <w:bookmarkStart w:id="1136" w:name="_Toc93946862"/>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r w:rsidRPr="000C3ED9">
        <w:rPr>
          <w:rFonts w:cs="Arial"/>
          <w:sz w:val="32"/>
          <w:szCs w:val="32"/>
        </w:rPr>
        <w:t>Further Information</w:t>
      </w:r>
      <w:bookmarkEnd w:id="1135"/>
      <w:bookmarkEnd w:id="1136"/>
      <w:r w:rsidRPr="000C3ED9">
        <w:rPr>
          <w:rFonts w:cs="Arial"/>
          <w:sz w:val="32"/>
          <w:szCs w:val="32"/>
        </w:rPr>
        <w:t xml:space="preserve"> </w:t>
      </w:r>
    </w:p>
    <w:p w14:paraId="17921DDF" w14:textId="314C8C2B" w:rsidR="009A7B3A" w:rsidRPr="001479A7" w:rsidRDefault="009A7B3A" w:rsidP="009A7B3A">
      <w:pPr>
        <w:spacing w:line="252" w:lineRule="auto"/>
        <w:rPr>
          <w:rFonts w:cs="Arial"/>
          <w:color w:val="000000"/>
        </w:rPr>
      </w:pPr>
      <w:r w:rsidRPr="000C3ED9">
        <w:rPr>
          <w:rFonts w:cs="Arial"/>
          <w:color w:val="000000"/>
        </w:rPr>
        <w:t xml:space="preserve">For the latest information, specifications, troubleshooting tips, software upgrade instructions, care and use information, warranty information, and more detailed instructions, visit the </w:t>
      </w:r>
      <w:r w:rsidR="004973AE">
        <w:rPr>
          <w:rFonts w:cs="Arial"/>
          <w:color w:val="000000"/>
        </w:rPr>
        <w:t>Orbit Reader 40</w:t>
      </w:r>
      <w:r w:rsidRPr="000C3ED9">
        <w:rPr>
          <w:rFonts w:cs="Arial"/>
          <w:color w:val="000000"/>
        </w:rPr>
        <w:t xml:space="preserve"> website at</w:t>
      </w:r>
      <w:r w:rsidR="004941A8">
        <w:rPr>
          <w:rFonts w:cs="Arial"/>
          <w:color w:val="000000"/>
        </w:rPr>
        <w:t xml:space="preserve"> </w:t>
      </w:r>
      <w:hyperlink r:id="rId52" w:history="1">
        <w:r w:rsidR="004941A8" w:rsidRPr="00C96C39">
          <w:rPr>
            <w:rFonts w:eastAsia="Calibri"/>
            <w:color w:val="0000FF"/>
          </w:rPr>
          <w:t>http://www.orbitresearch.com/support/orbit-reader-40-support/</w:t>
        </w:r>
      </w:hyperlink>
    </w:p>
    <w:p w14:paraId="0913E606" w14:textId="71A97C7D" w:rsidR="009A7B3A" w:rsidRPr="001B2B24" w:rsidRDefault="009A7B3A" w:rsidP="001B2B24">
      <w:pPr>
        <w:rPr>
          <w:b/>
          <w:color w:val="000000"/>
        </w:rPr>
      </w:pPr>
    </w:p>
    <w:p w14:paraId="68B3C1BC" w14:textId="0DEB4215" w:rsidR="003747D5" w:rsidRPr="003747D5" w:rsidRDefault="003F6FDB" w:rsidP="003747D5">
      <w:pPr>
        <w:tabs>
          <w:tab w:val="left" w:pos="5013"/>
        </w:tabs>
      </w:pPr>
      <w:r w:rsidRPr="000C3ED9">
        <w:rPr>
          <w:rFonts w:cs="Arial"/>
          <w:color w:val="000000"/>
        </w:rPr>
        <w:t xml:space="preserve">For further questions or concerns not covered in this User Guide, please contact the distributor from where you purchased your </w:t>
      </w:r>
      <w:r w:rsidR="004973AE">
        <w:rPr>
          <w:rFonts w:cs="Arial"/>
          <w:color w:val="000000"/>
        </w:rPr>
        <w:t>Orbit Reader 40</w:t>
      </w:r>
      <w:r w:rsidRPr="000C3ED9">
        <w:rPr>
          <w:rFonts w:cs="Arial"/>
          <w:color w:val="000000"/>
        </w:rPr>
        <w:t>.</w:t>
      </w:r>
    </w:p>
    <w:sectPr w:rsidR="003747D5" w:rsidRPr="003747D5" w:rsidSect="00AD37D4">
      <w:headerReference w:type="default" r:id="rId53"/>
      <w:footerReference w:type="default" r:id="rId54"/>
      <w:footerReference w:type="first" r:id="rId55"/>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E90E0D" w14:textId="77777777" w:rsidR="0063549F" w:rsidRDefault="0063549F">
      <w:r>
        <w:separator/>
      </w:r>
    </w:p>
  </w:endnote>
  <w:endnote w:type="continuationSeparator" w:id="0">
    <w:p w14:paraId="4C393EB1" w14:textId="77777777" w:rsidR="0063549F" w:rsidRDefault="0063549F">
      <w:r>
        <w:continuationSeparator/>
      </w:r>
    </w:p>
  </w:endnote>
  <w:endnote w:type="continuationNotice" w:id="1">
    <w:p w14:paraId="2DD94A71" w14:textId="77777777" w:rsidR="0063549F" w:rsidRDefault="006354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STCaiyun">
    <w:charset w:val="86"/>
    <w:family w:val="auto"/>
    <w:pitch w:val="variable"/>
    <w:sig w:usb0="00000001" w:usb1="38CF00F8" w:usb2="00000016" w:usb3="00000000" w:csb0="00040001" w:csb1="00000000"/>
  </w:font>
  <w:font w:name="ArialMT">
    <w:altName w:val="Aria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66DC7" w14:textId="7CAD85FE" w:rsidR="002A53BF" w:rsidRDefault="002A53BF" w:rsidP="009F02C4">
    <w:pPr>
      <w:pStyle w:val="Footer"/>
      <w:pBdr>
        <w:top w:val="single" w:sz="6" w:space="1" w:color="auto"/>
      </w:pBdr>
    </w:pPr>
    <w:r>
      <w:rPr>
        <w:sz w:val="16"/>
      </w:rPr>
      <w:t xml:space="preserve">Orbit Research </w:t>
    </w:r>
    <w:r>
      <w:rPr>
        <w:sz w:val="16"/>
      </w:rPr>
      <w:tab/>
    </w:r>
    <w:r>
      <w:rPr>
        <w:sz w:val="16"/>
      </w:rPr>
      <w:tab/>
    </w:r>
    <w:r w:rsidRPr="008967D0">
      <w:rPr>
        <w:rStyle w:val="PageNumber"/>
        <w:rFonts w:cs="Arial"/>
      </w:rPr>
      <w:fldChar w:fldCharType="begin"/>
    </w:r>
    <w:r w:rsidRPr="008967D0">
      <w:rPr>
        <w:rStyle w:val="PageNumber"/>
        <w:rFonts w:cs="Arial"/>
      </w:rPr>
      <w:instrText xml:space="preserve"> PAGE </w:instrText>
    </w:r>
    <w:r w:rsidRPr="008967D0">
      <w:rPr>
        <w:rStyle w:val="PageNumber"/>
        <w:rFonts w:cs="Arial"/>
      </w:rPr>
      <w:fldChar w:fldCharType="separate"/>
    </w:r>
    <w:r>
      <w:rPr>
        <w:rStyle w:val="PageNumber"/>
        <w:rFonts w:cs="Arial"/>
        <w:noProof/>
      </w:rPr>
      <w:t>2</w:t>
    </w:r>
    <w:r w:rsidRPr="008967D0">
      <w:rPr>
        <w:rStyle w:val="PageNumber"/>
        <w:rFonts w:cs="Arial"/>
      </w:rPr>
      <w:fldChar w:fldCharType="end"/>
    </w:r>
  </w:p>
  <w:p w14:paraId="636E6413" w14:textId="77777777" w:rsidR="002A53BF" w:rsidRDefault="002A53BF">
    <w:pPr>
      <w:pStyle w:val="Footer"/>
    </w:pPr>
  </w:p>
  <w:p w14:paraId="1D02259D" w14:textId="77777777" w:rsidR="002A53BF" w:rsidRDefault="002A53B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556F9" w14:textId="03C7E1D6" w:rsidR="002F71E7" w:rsidRDefault="00021130" w:rsidP="0039473E">
    <w:pPr>
      <w:pStyle w:val="Footer"/>
      <w:jc w:val="center"/>
    </w:pPr>
    <w:r w:rsidRPr="00021130">
      <w:t>© 2021 Orbit Research.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252B02" w14:textId="77777777" w:rsidR="0063549F" w:rsidRDefault="0063549F">
      <w:r>
        <w:separator/>
      </w:r>
    </w:p>
  </w:footnote>
  <w:footnote w:type="continuationSeparator" w:id="0">
    <w:p w14:paraId="7D4A6B0E" w14:textId="77777777" w:rsidR="0063549F" w:rsidRDefault="0063549F">
      <w:r>
        <w:continuationSeparator/>
      </w:r>
    </w:p>
  </w:footnote>
  <w:footnote w:type="continuationNotice" w:id="1">
    <w:p w14:paraId="4F1F2A03" w14:textId="77777777" w:rsidR="0063549F" w:rsidRDefault="0063549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D39CE8" w14:textId="7410F971" w:rsidR="002A53BF" w:rsidRDefault="002A53BF" w:rsidP="00743A6D">
    <w:pPr>
      <w:pStyle w:val="Header"/>
      <w:tabs>
        <w:tab w:val="left" w:pos="4980"/>
      </w:tabs>
      <w:rPr>
        <w:rFonts w:cs="Arial"/>
        <w:b/>
        <w:sz w:val="20"/>
        <w:szCs w:val="20"/>
      </w:rPr>
    </w:pPr>
    <w:r>
      <w:rPr>
        <w:b/>
        <w:sz w:val="20"/>
        <w:szCs w:val="20"/>
      </w:rPr>
      <w:t>Orbit Reader 40 – User Guide</w:t>
    </w:r>
    <w:r>
      <w:rPr>
        <w:rFonts w:cs="Arial"/>
        <w:b/>
        <w:sz w:val="20"/>
        <w:szCs w:val="20"/>
      </w:rPr>
      <w:tab/>
    </w:r>
    <w:r>
      <w:rPr>
        <w:rFonts w:cs="Arial"/>
        <w:b/>
        <w:sz w:val="20"/>
        <w:szCs w:val="20"/>
      </w:rPr>
      <w:tab/>
    </w:r>
    <w:r>
      <w:rPr>
        <w:rFonts w:cs="Arial"/>
        <w:b/>
        <w:sz w:val="20"/>
        <w:szCs w:val="20"/>
      </w:rPr>
      <w:tab/>
      <w:t>Version 1.</w:t>
    </w:r>
    <w:r w:rsidR="009B1E5B">
      <w:rPr>
        <w:rFonts w:cs="Arial"/>
        <w:b/>
        <w:sz w:val="20"/>
        <w:szCs w:val="20"/>
      </w:rPr>
      <w:t>10</w:t>
    </w:r>
  </w:p>
  <w:p w14:paraId="4026FF2D" w14:textId="77777777" w:rsidR="002A53BF" w:rsidRPr="00B55275" w:rsidRDefault="002A53BF" w:rsidP="00B55275">
    <w:pPr>
      <w:pStyle w:val="Header"/>
      <w:rPr>
        <w:szCs w:val="20"/>
      </w:rPr>
    </w:pPr>
  </w:p>
  <w:p w14:paraId="331826A8" w14:textId="77777777" w:rsidR="002A53BF" w:rsidRDefault="002A53B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53118"/>
    <w:multiLevelType w:val="hybridMultilevel"/>
    <w:tmpl w:val="66FC2910"/>
    <w:lvl w:ilvl="0" w:tplc="04090001">
      <w:start w:val="1"/>
      <w:numFmt w:val="bullet"/>
      <w:lvlText w:val=""/>
      <w:lvlJc w:val="left"/>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1FA1279"/>
    <w:multiLevelType w:val="multilevel"/>
    <w:tmpl w:val="5AA25172"/>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ind w:left="2880" w:hanging="360"/>
      </w:pPr>
      <w:rPr>
        <w:rFonts w:ascii="Arial" w:hAnsi="Arial" w:cs="Arial" w:hint="default"/>
        <w:sz w:val="24"/>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8A20A7"/>
    <w:multiLevelType w:val="hybridMultilevel"/>
    <w:tmpl w:val="BF6666E4"/>
    <w:lvl w:ilvl="0" w:tplc="325691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B80DA0"/>
    <w:multiLevelType w:val="hybridMultilevel"/>
    <w:tmpl w:val="DA521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C85FDE"/>
    <w:multiLevelType w:val="multilevel"/>
    <w:tmpl w:val="3BD271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52F7B81"/>
    <w:multiLevelType w:val="hybridMultilevel"/>
    <w:tmpl w:val="D39A3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8453EE"/>
    <w:multiLevelType w:val="multilevel"/>
    <w:tmpl w:val="BD6E9B82"/>
    <w:lvl w:ilvl="0">
      <w:start w:val="1"/>
      <w:numFmt w:val="decimal"/>
      <w:lvlText w:val="%1."/>
      <w:lvlJc w:val="left"/>
      <w:pPr>
        <w:ind w:left="360" w:hanging="360"/>
      </w:pPr>
      <w:rPr>
        <w:rFonts w:hint="default"/>
      </w:rPr>
    </w:lvl>
    <w:lvl w:ilvl="1">
      <w:start w:val="6"/>
      <w:numFmt w:val="decimal"/>
      <w:isLgl/>
      <w:lvlText w:val="%1.%2"/>
      <w:lvlJc w:val="left"/>
      <w:pPr>
        <w:ind w:left="855" w:hanging="495"/>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7" w15:restartNumberingAfterBreak="0">
    <w:nsid w:val="062741E3"/>
    <w:multiLevelType w:val="multilevel"/>
    <w:tmpl w:val="E6C497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6645A60"/>
    <w:multiLevelType w:val="multilevel"/>
    <w:tmpl w:val="9EFCD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73E1004"/>
    <w:multiLevelType w:val="hybridMultilevel"/>
    <w:tmpl w:val="4D483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79518A8"/>
    <w:multiLevelType w:val="hybridMultilevel"/>
    <w:tmpl w:val="31B8ABA0"/>
    <w:lvl w:ilvl="0" w:tplc="40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8AB2B2C"/>
    <w:multiLevelType w:val="hybridMultilevel"/>
    <w:tmpl w:val="E41CAC2E"/>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180654"/>
    <w:multiLevelType w:val="hybridMultilevel"/>
    <w:tmpl w:val="E2C4171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09746316"/>
    <w:multiLevelType w:val="multilevel"/>
    <w:tmpl w:val="390870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9A93B55"/>
    <w:multiLevelType w:val="hybridMultilevel"/>
    <w:tmpl w:val="AE6E60C6"/>
    <w:lvl w:ilvl="0" w:tplc="1B2CE082">
      <w:start w:val="1"/>
      <w:numFmt w:val="decimal"/>
      <w:lvlText w:val="%1."/>
      <w:lvlJc w:val="left"/>
      <w:pPr>
        <w:ind w:left="720" w:hanging="360"/>
      </w:pPr>
      <w:rPr>
        <w:rFonts w:ascii="Arial" w:hAnsi="Arial" w:cs="Arial"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0AC603E2"/>
    <w:multiLevelType w:val="multilevel"/>
    <w:tmpl w:val="249C01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BE4677C"/>
    <w:multiLevelType w:val="hybridMultilevel"/>
    <w:tmpl w:val="9C3C3DDE"/>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92723E"/>
    <w:multiLevelType w:val="hybridMultilevel"/>
    <w:tmpl w:val="ECC8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CDE4D0C"/>
    <w:multiLevelType w:val="multilevel"/>
    <w:tmpl w:val="FFD072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0DF367C2"/>
    <w:multiLevelType w:val="hybridMultilevel"/>
    <w:tmpl w:val="33467C44"/>
    <w:lvl w:ilvl="0" w:tplc="A4248D6A">
      <w:start w:val="1"/>
      <w:numFmt w:val="decimal"/>
      <w:lvlText w:val="%1."/>
      <w:lvlJc w:val="left"/>
      <w:pPr>
        <w:ind w:left="720" w:hanging="360"/>
      </w:pPr>
      <w:rPr>
        <w:rFonts w:ascii="Arial" w:hAnsi="Arial" w:cs="Arial" w:hint="default"/>
        <w:sz w:val="24"/>
        <w:szCs w:val="24"/>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0F927D75"/>
    <w:multiLevelType w:val="hybridMultilevel"/>
    <w:tmpl w:val="0D6C3B34"/>
    <w:lvl w:ilvl="0" w:tplc="4009000F">
      <w:start w:val="1"/>
      <w:numFmt w:val="decimal"/>
      <w:lvlText w:val="%1."/>
      <w:lvlJc w:val="left"/>
      <w:pPr>
        <w:ind w:left="936" w:hanging="360"/>
      </w:pPr>
      <w:rPr>
        <w:rFonts w:hint="default"/>
      </w:rPr>
    </w:lvl>
    <w:lvl w:ilvl="1" w:tplc="4009000F">
      <w:start w:val="1"/>
      <w:numFmt w:val="decimal"/>
      <w:lvlText w:val="%2."/>
      <w:lvlJc w:val="left"/>
      <w:pPr>
        <w:ind w:left="1656" w:hanging="360"/>
      </w:pPr>
      <w:rPr>
        <w:rFonts w:hint="default"/>
      </w:rPr>
    </w:lvl>
    <w:lvl w:ilvl="2" w:tplc="40090005">
      <w:start w:val="1"/>
      <w:numFmt w:val="bullet"/>
      <w:lvlText w:val=""/>
      <w:lvlJc w:val="left"/>
      <w:pPr>
        <w:ind w:left="2376" w:hanging="360"/>
      </w:pPr>
      <w:rPr>
        <w:rFonts w:ascii="Wingdings" w:hAnsi="Wingdings" w:hint="default"/>
      </w:rPr>
    </w:lvl>
    <w:lvl w:ilvl="3" w:tplc="40090001" w:tentative="1">
      <w:start w:val="1"/>
      <w:numFmt w:val="bullet"/>
      <w:lvlText w:val=""/>
      <w:lvlJc w:val="left"/>
      <w:pPr>
        <w:ind w:left="3096" w:hanging="360"/>
      </w:pPr>
      <w:rPr>
        <w:rFonts w:ascii="Symbol" w:hAnsi="Symbol" w:hint="default"/>
      </w:rPr>
    </w:lvl>
    <w:lvl w:ilvl="4" w:tplc="40090003" w:tentative="1">
      <w:start w:val="1"/>
      <w:numFmt w:val="bullet"/>
      <w:lvlText w:val="o"/>
      <w:lvlJc w:val="left"/>
      <w:pPr>
        <w:ind w:left="3816" w:hanging="360"/>
      </w:pPr>
      <w:rPr>
        <w:rFonts w:ascii="Courier New" w:hAnsi="Courier New" w:cs="Courier New" w:hint="default"/>
      </w:rPr>
    </w:lvl>
    <w:lvl w:ilvl="5" w:tplc="40090005" w:tentative="1">
      <w:start w:val="1"/>
      <w:numFmt w:val="bullet"/>
      <w:lvlText w:val=""/>
      <w:lvlJc w:val="left"/>
      <w:pPr>
        <w:ind w:left="4536" w:hanging="360"/>
      </w:pPr>
      <w:rPr>
        <w:rFonts w:ascii="Wingdings" w:hAnsi="Wingdings" w:hint="default"/>
      </w:rPr>
    </w:lvl>
    <w:lvl w:ilvl="6" w:tplc="40090001" w:tentative="1">
      <w:start w:val="1"/>
      <w:numFmt w:val="bullet"/>
      <w:lvlText w:val=""/>
      <w:lvlJc w:val="left"/>
      <w:pPr>
        <w:ind w:left="5256" w:hanging="360"/>
      </w:pPr>
      <w:rPr>
        <w:rFonts w:ascii="Symbol" w:hAnsi="Symbol" w:hint="default"/>
      </w:rPr>
    </w:lvl>
    <w:lvl w:ilvl="7" w:tplc="40090003" w:tentative="1">
      <w:start w:val="1"/>
      <w:numFmt w:val="bullet"/>
      <w:lvlText w:val="o"/>
      <w:lvlJc w:val="left"/>
      <w:pPr>
        <w:ind w:left="5976" w:hanging="360"/>
      </w:pPr>
      <w:rPr>
        <w:rFonts w:ascii="Courier New" w:hAnsi="Courier New" w:cs="Courier New" w:hint="default"/>
      </w:rPr>
    </w:lvl>
    <w:lvl w:ilvl="8" w:tplc="40090005" w:tentative="1">
      <w:start w:val="1"/>
      <w:numFmt w:val="bullet"/>
      <w:lvlText w:val=""/>
      <w:lvlJc w:val="left"/>
      <w:pPr>
        <w:ind w:left="6696" w:hanging="360"/>
      </w:pPr>
      <w:rPr>
        <w:rFonts w:ascii="Wingdings" w:hAnsi="Wingdings" w:hint="default"/>
      </w:rPr>
    </w:lvl>
  </w:abstractNum>
  <w:abstractNum w:abstractNumId="21" w15:restartNumberingAfterBreak="0">
    <w:nsid w:val="10523DBF"/>
    <w:multiLevelType w:val="hybridMultilevel"/>
    <w:tmpl w:val="121AB126"/>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2771888"/>
    <w:multiLevelType w:val="hybridMultilevel"/>
    <w:tmpl w:val="8F1A731E"/>
    <w:lvl w:ilvl="0" w:tplc="40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134F6B3E"/>
    <w:multiLevelType w:val="hybridMultilevel"/>
    <w:tmpl w:val="D26E5A3A"/>
    <w:lvl w:ilvl="0" w:tplc="40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14EA1B2B"/>
    <w:multiLevelType w:val="hybridMultilevel"/>
    <w:tmpl w:val="E13EADB2"/>
    <w:lvl w:ilvl="0" w:tplc="FFFFFFFF">
      <w:start w:val="1"/>
      <w:numFmt w:val="decimal"/>
      <w:lvlText w:val="%1."/>
      <w:lvlJc w:val="left"/>
      <w:pPr>
        <w:ind w:left="720" w:hanging="360"/>
      </w:pPr>
      <w:rPr>
        <w:rFonts w:ascii="Arial" w:hAnsi="Arial" w:cs="Arial" w:hint="default"/>
        <w:sz w:val="24"/>
        <w:szCs w:val="24"/>
      </w:r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15E82803"/>
    <w:multiLevelType w:val="multilevel"/>
    <w:tmpl w:val="8AC2B3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64E66DF"/>
    <w:multiLevelType w:val="hybridMultilevel"/>
    <w:tmpl w:val="74C41F0A"/>
    <w:lvl w:ilvl="0" w:tplc="8782EF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6E505B7"/>
    <w:multiLevelType w:val="hybridMultilevel"/>
    <w:tmpl w:val="E86032F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8" w15:restartNumberingAfterBreak="0">
    <w:nsid w:val="17931FA6"/>
    <w:multiLevelType w:val="hybridMultilevel"/>
    <w:tmpl w:val="CCCAE9D4"/>
    <w:lvl w:ilvl="0" w:tplc="EB2A6178">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18425336"/>
    <w:multiLevelType w:val="multilevel"/>
    <w:tmpl w:val="FFA893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8901501"/>
    <w:multiLevelType w:val="hybridMultilevel"/>
    <w:tmpl w:val="19AC3230"/>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9E47A2B"/>
    <w:multiLevelType w:val="hybridMultilevel"/>
    <w:tmpl w:val="104A6B92"/>
    <w:lvl w:ilvl="0" w:tplc="EB2A6178">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1A462263"/>
    <w:multiLevelType w:val="hybridMultilevel"/>
    <w:tmpl w:val="ACC814FC"/>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B252241"/>
    <w:multiLevelType w:val="hybridMultilevel"/>
    <w:tmpl w:val="A1442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BA65FA5"/>
    <w:multiLevelType w:val="hybridMultilevel"/>
    <w:tmpl w:val="27601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C74561B"/>
    <w:multiLevelType w:val="multilevel"/>
    <w:tmpl w:val="36629AA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1DA46010"/>
    <w:multiLevelType w:val="hybridMultilevel"/>
    <w:tmpl w:val="DE82DBB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1F7D2CAA"/>
    <w:multiLevelType w:val="hybridMultilevel"/>
    <w:tmpl w:val="A8C4F7B8"/>
    <w:lvl w:ilvl="0" w:tplc="074AFB9A">
      <w:start w:val="1"/>
      <w:numFmt w:val="decimal"/>
      <w:pStyle w:val="Style1"/>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8" w15:restartNumberingAfterBreak="0">
    <w:nsid w:val="1FEA0C91"/>
    <w:multiLevelType w:val="hybridMultilevel"/>
    <w:tmpl w:val="8564DE02"/>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0632261"/>
    <w:multiLevelType w:val="multilevel"/>
    <w:tmpl w:val="57E8D9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14800C9"/>
    <w:multiLevelType w:val="hybridMultilevel"/>
    <w:tmpl w:val="B28A0A58"/>
    <w:lvl w:ilvl="0" w:tplc="40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219F133B"/>
    <w:multiLevelType w:val="hybridMultilevel"/>
    <w:tmpl w:val="D91A6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284590F"/>
    <w:multiLevelType w:val="hybridMultilevel"/>
    <w:tmpl w:val="D682B84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229A2EB8"/>
    <w:multiLevelType w:val="multilevel"/>
    <w:tmpl w:val="18802E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495244A"/>
    <w:multiLevelType w:val="multilevel"/>
    <w:tmpl w:val="BFA6B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24DE11DD"/>
    <w:multiLevelType w:val="hybridMultilevel"/>
    <w:tmpl w:val="FA4A786E"/>
    <w:lvl w:ilvl="0" w:tplc="853CDDA2">
      <w:start w:val="1"/>
      <w:numFmt w:val="lowerRoman"/>
      <w:lvlText w:val="%1."/>
      <w:lvlJc w:val="right"/>
      <w:pPr>
        <w:ind w:left="1080" w:hanging="360"/>
      </w:pPr>
      <w:rPr>
        <w:rFonts w:hint="default"/>
        <w:sz w:val="24"/>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6" w15:restartNumberingAfterBreak="0">
    <w:nsid w:val="256138D3"/>
    <w:multiLevelType w:val="multilevel"/>
    <w:tmpl w:val="5F4697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270244A7"/>
    <w:multiLevelType w:val="hybridMultilevel"/>
    <w:tmpl w:val="09D478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8" w15:restartNumberingAfterBreak="0">
    <w:nsid w:val="27EC5408"/>
    <w:multiLevelType w:val="hybridMultilevel"/>
    <w:tmpl w:val="0BB68778"/>
    <w:lvl w:ilvl="0" w:tplc="74C62BAC">
      <w:start w:val="1"/>
      <w:numFmt w:val="decimal"/>
      <w:lvlText w:val="%1."/>
      <w:lvlJc w:val="left"/>
      <w:pPr>
        <w:ind w:left="1069" w:hanging="360"/>
      </w:pPr>
      <w:rPr>
        <w:rFonts w:ascii="Arial" w:hAnsi="Arial" w:cs="Arial" w:hint="default"/>
      </w:rPr>
    </w:lvl>
    <w:lvl w:ilvl="1" w:tplc="40090019" w:tentative="1">
      <w:start w:val="1"/>
      <w:numFmt w:val="lowerLetter"/>
      <w:lvlText w:val="%2."/>
      <w:lvlJc w:val="left"/>
      <w:pPr>
        <w:ind w:left="1789" w:hanging="360"/>
      </w:pPr>
    </w:lvl>
    <w:lvl w:ilvl="2" w:tplc="4009001B" w:tentative="1">
      <w:start w:val="1"/>
      <w:numFmt w:val="lowerRoman"/>
      <w:lvlText w:val="%3."/>
      <w:lvlJc w:val="right"/>
      <w:pPr>
        <w:ind w:left="2509" w:hanging="180"/>
      </w:pPr>
    </w:lvl>
    <w:lvl w:ilvl="3" w:tplc="4009000F" w:tentative="1">
      <w:start w:val="1"/>
      <w:numFmt w:val="decimal"/>
      <w:lvlText w:val="%4."/>
      <w:lvlJc w:val="left"/>
      <w:pPr>
        <w:ind w:left="3229" w:hanging="360"/>
      </w:pPr>
    </w:lvl>
    <w:lvl w:ilvl="4" w:tplc="40090019" w:tentative="1">
      <w:start w:val="1"/>
      <w:numFmt w:val="lowerLetter"/>
      <w:lvlText w:val="%5."/>
      <w:lvlJc w:val="left"/>
      <w:pPr>
        <w:ind w:left="3949" w:hanging="360"/>
      </w:pPr>
    </w:lvl>
    <w:lvl w:ilvl="5" w:tplc="4009001B" w:tentative="1">
      <w:start w:val="1"/>
      <w:numFmt w:val="lowerRoman"/>
      <w:lvlText w:val="%6."/>
      <w:lvlJc w:val="right"/>
      <w:pPr>
        <w:ind w:left="4669" w:hanging="180"/>
      </w:pPr>
    </w:lvl>
    <w:lvl w:ilvl="6" w:tplc="4009000F" w:tentative="1">
      <w:start w:val="1"/>
      <w:numFmt w:val="decimal"/>
      <w:lvlText w:val="%7."/>
      <w:lvlJc w:val="left"/>
      <w:pPr>
        <w:ind w:left="5389" w:hanging="360"/>
      </w:pPr>
    </w:lvl>
    <w:lvl w:ilvl="7" w:tplc="40090019" w:tentative="1">
      <w:start w:val="1"/>
      <w:numFmt w:val="lowerLetter"/>
      <w:lvlText w:val="%8."/>
      <w:lvlJc w:val="left"/>
      <w:pPr>
        <w:ind w:left="6109" w:hanging="360"/>
      </w:pPr>
    </w:lvl>
    <w:lvl w:ilvl="8" w:tplc="4009001B" w:tentative="1">
      <w:start w:val="1"/>
      <w:numFmt w:val="lowerRoman"/>
      <w:lvlText w:val="%9."/>
      <w:lvlJc w:val="right"/>
      <w:pPr>
        <w:ind w:left="6829" w:hanging="180"/>
      </w:pPr>
    </w:lvl>
  </w:abstractNum>
  <w:abstractNum w:abstractNumId="49" w15:restartNumberingAfterBreak="0">
    <w:nsid w:val="28F03CC2"/>
    <w:multiLevelType w:val="hybridMultilevel"/>
    <w:tmpl w:val="34A29234"/>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297D4D12"/>
    <w:multiLevelType w:val="hybridMultilevel"/>
    <w:tmpl w:val="D8746720"/>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BE65BBD"/>
    <w:multiLevelType w:val="hybridMultilevel"/>
    <w:tmpl w:val="683AE1C8"/>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BEF31AD"/>
    <w:multiLevelType w:val="hybridMultilevel"/>
    <w:tmpl w:val="0B38D1D0"/>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2C8063DE"/>
    <w:multiLevelType w:val="multilevel"/>
    <w:tmpl w:val="0888B2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2D5B44A5"/>
    <w:multiLevelType w:val="hybridMultilevel"/>
    <w:tmpl w:val="7E5AE4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5" w15:restartNumberingAfterBreak="0">
    <w:nsid w:val="2E3C00BE"/>
    <w:multiLevelType w:val="hybridMultilevel"/>
    <w:tmpl w:val="C2D4E39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6" w15:restartNumberingAfterBreak="0">
    <w:nsid w:val="2EA36214"/>
    <w:multiLevelType w:val="hybridMultilevel"/>
    <w:tmpl w:val="C3C4E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2EC2061E"/>
    <w:multiLevelType w:val="multilevel"/>
    <w:tmpl w:val="93A800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2F3D04EC"/>
    <w:multiLevelType w:val="multilevel"/>
    <w:tmpl w:val="0658C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2F604358"/>
    <w:multiLevelType w:val="hybridMultilevel"/>
    <w:tmpl w:val="AD60CDC6"/>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start w:val="1"/>
      <w:numFmt w:val="lowerLetter"/>
      <w:lvlText w:val="%5."/>
      <w:lvlJc w:val="left"/>
      <w:pPr>
        <w:ind w:left="3240" w:hanging="360"/>
      </w:pPr>
    </w:lvl>
    <w:lvl w:ilvl="5" w:tplc="4009001B">
      <w:start w:val="1"/>
      <w:numFmt w:val="lowerRoman"/>
      <w:lvlText w:val="%6."/>
      <w:lvlJc w:val="right"/>
      <w:pPr>
        <w:ind w:left="3960" w:hanging="180"/>
      </w:pPr>
    </w:lvl>
    <w:lvl w:ilvl="6" w:tplc="4009000F">
      <w:start w:val="1"/>
      <w:numFmt w:val="decimal"/>
      <w:lvlText w:val="%7."/>
      <w:lvlJc w:val="left"/>
      <w:pPr>
        <w:ind w:left="4680" w:hanging="360"/>
      </w:pPr>
    </w:lvl>
    <w:lvl w:ilvl="7" w:tplc="40090019">
      <w:start w:val="1"/>
      <w:numFmt w:val="lowerLetter"/>
      <w:lvlText w:val="%8."/>
      <w:lvlJc w:val="left"/>
      <w:pPr>
        <w:ind w:left="5400" w:hanging="360"/>
      </w:pPr>
    </w:lvl>
    <w:lvl w:ilvl="8" w:tplc="4009001B">
      <w:start w:val="1"/>
      <w:numFmt w:val="lowerRoman"/>
      <w:lvlText w:val="%9."/>
      <w:lvlJc w:val="right"/>
      <w:pPr>
        <w:ind w:left="6120" w:hanging="180"/>
      </w:pPr>
    </w:lvl>
  </w:abstractNum>
  <w:abstractNum w:abstractNumId="60" w15:restartNumberingAfterBreak="0">
    <w:nsid w:val="2F7B4B5A"/>
    <w:multiLevelType w:val="multilevel"/>
    <w:tmpl w:val="E37825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30253746"/>
    <w:multiLevelType w:val="hybridMultilevel"/>
    <w:tmpl w:val="85C2D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0736A4A"/>
    <w:multiLevelType w:val="hybridMultilevel"/>
    <w:tmpl w:val="C0FC081A"/>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0E02FA6"/>
    <w:multiLevelType w:val="hybridMultilevel"/>
    <w:tmpl w:val="54ACDF04"/>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31F95AD8"/>
    <w:multiLevelType w:val="multilevel"/>
    <w:tmpl w:val="BE36AD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72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ind w:left="2880" w:hanging="360"/>
      </w:pPr>
      <w:rPr>
        <w:rFonts w:ascii="Arial" w:hAnsi="Arial" w:cs="Arial" w:hint="default"/>
        <w:sz w:val="24"/>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325702E6"/>
    <w:multiLevelType w:val="hybridMultilevel"/>
    <w:tmpl w:val="C734D19C"/>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32CA2D54"/>
    <w:multiLevelType w:val="multilevel"/>
    <w:tmpl w:val="3CA601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332840A9"/>
    <w:multiLevelType w:val="hybridMultilevel"/>
    <w:tmpl w:val="A36E5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328425A"/>
    <w:multiLevelType w:val="hybridMultilevel"/>
    <w:tmpl w:val="6A048E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9" w15:restartNumberingAfterBreak="0">
    <w:nsid w:val="334F13E6"/>
    <w:multiLevelType w:val="hybridMultilevel"/>
    <w:tmpl w:val="2C345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4A974E0"/>
    <w:multiLevelType w:val="hybridMultilevel"/>
    <w:tmpl w:val="EBACC5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1" w15:restartNumberingAfterBreak="0">
    <w:nsid w:val="352B0013"/>
    <w:multiLevelType w:val="hybridMultilevel"/>
    <w:tmpl w:val="32545074"/>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start w:val="1"/>
      <w:numFmt w:val="lowerLetter"/>
      <w:lvlText w:val="%5."/>
      <w:lvlJc w:val="left"/>
      <w:pPr>
        <w:ind w:left="3240" w:hanging="360"/>
      </w:pPr>
    </w:lvl>
    <w:lvl w:ilvl="5" w:tplc="4009001B">
      <w:start w:val="1"/>
      <w:numFmt w:val="lowerRoman"/>
      <w:lvlText w:val="%6."/>
      <w:lvlJc w:val="right"/>
      <w:pPr>
        <w:ind w:left="3960" w:hanging="180"/>
      </w:pPr>
    </w:lvl>
    <w:lvl w:ilvl="6" w:tplc="4009000F">
      <w:start w:val="1"/>
      <w:numFmt w:val="decimal"/>
      <w:lvlText w:val="%7."/>
      <w:lvlJc w:val="left"/>
      <w:pPr>
        <w:ind w:left="4680" w:hanging="360"/>
      </w:pPr>
    </w:lvl>
    <w:lvl w:ilvl="7" w:tplc="40090019">
      <w:start w:val="1"/>
      <w:numFmt w:val="lowerLetter"/>
      <w:lvlText w:val="%8."/>
      <w:lvlJc w:val="left"/>
      <w:pPr>
        <w:ind w:left="5400" w:hanging="360"/>
      </w:pPr>
    </w:lvl>
    <w:lvl w:ilvl="8" w:tplc="4009001B">
      <w:start w:val="1"/>
      <w:numFmt w:val="lowerRoman"/>
      <w:lvlText w:val="%9."/>
      <w:lvlJc w:val="right"/>
      <w:pPr>
        <w:ind w:left="6120" w:hanging="180"/>
      </w:pPr>
    </w:lvl>
  </w:abstractNum>
  <w:abstractNum w:abstractNumId="72" w15:restartNumberingAfterBreak="0">
    <w:nsid w:val="37113E8F"/>
    <w:multiLevelType w:val="hybridMultilevel"/>
    <w:tmpl w:val="0DA6EF94"/>
    <w:lvl w:ilvl="0" w:tplc="EB2A6178">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3" w15:restartNumberingAfterBreak="0">
    <w:nsid w:val="37DB0A4C"/>
    <w:multiLevelType w:val="hybridMultilevel"/>
    <w:tmpl w:val="696A6D5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4" w15:restartNumberingAfterBreak="0">
    <w:nsid w:val="388049A3"/>
    <w:multiLevelType w:val="hybridMultilevel"/>
    <w:tmpl w:val="7D50CA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5" w15:restartNumberingAfterBreak="0">
    <w:nsid w:val="3AFB7228"/>
    <w:multiLevelType w:val="multilevel"/>
    <w:tmpl w:val="6678733A"/>
    <w:lvl w:ilvl="0">
      <w:start w:val="1"/>
      <w:numFmt w:val="bullet"/>
      <w:lvlText w:val=""/>
      <w:lvlJc w:val="left"/>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3BE32C8F"/>
    <w:multiLevelType w:val="hybridMultilevel"/>
    <w:tmpl w:val="3278A4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7" w15:restartNumberingAfterBreak="0">
    <w:nsid w:val="3DFD60C5"/>
    <w:multiLevelType w:val="hybridMultilevel"/>
    <w:tmpl w:val="73BC6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3DFE67BE"/>
    <w:multiLevelType w:val="multilevel"/>
    <w:tmpl w:val="FF227FF0"/>
    <w:lvl w:ilvl="0">
      <w:start w:val="1"/>
      <w:numFmt w:val="decimal"/>
      <w:lvlText w:val="%1."/>
      <w:lvlJc w:val="left"/>
      <w:pPr>
        <w:tabs>
          <w:tab w:val="num" w:pos="720"/>
        </w:tabs>
        <w:ind w:left="720" w:hanging="360"/>
      </w:pPr>
      <w:rPr>
        <w:rFonts w:hint="default"/>
        <w:sz w:val="24"/>
        <w:szCs w:val="24"/>
      </w:rPr>
    </w:lvl>
    <w:lvl w:ilvl="1">
      <w:start w:val="1"/>
      <w:numFmt w:val="decimal"/>
      <w:lvlText w:val="%2."/>
      <w:lvlJc w:val="left"/>
      <w:pPr>
        <w:ind w:left="1440" w:hanging="360"/>
      </w:pPr>
      <w:rPr>
        <w:rFonts w:ascii="Arial" w:eastAsia="Times New Roman" w:hAnsi="Arial" w:cs="Times New Roman"/>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3E5E6867"/>
    <w:multiLevelType w:val="hybridMultilevel"/>
    <w:tmpl w:val="F7CA82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0" w15:restartNumberingAfterBreak="0">
    <w:nsid w:val="3EDA7BF6"/>
    <w:multiLevelType w:val="hybridMultilevel"/>
    <w:tmpl w:val="B06A4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3F740FB5"/>
    <w:multiLevelType w:val="hybridMultilevel"/>
    <w:tmpl w:val="99689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3FFC7AF6"/>
    <w:multiLevelType w:val="hybridMultilevel"/>
    <w:tmpl w:val="E684E4FA"/>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40693E1C"/>
    <w:multiLevelType w:val="hybridMultilevel"/>
    <w:tmpl w:val="D548BCD8"/>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40860F33"/>
    <w:multiLevelType w:val="hybridMultilevel"/>
    <w:tmpl w:val="91B662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5" w15:restartNumberingAfterBreak="0">
    <w:nsid w:val="414822A2"/>
    <w:multiLevelType w:val="multilevel"/>
    <w:tmpl w:val="A58686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41853C79"/>
    <w:multiLevelType w:val="multilevel"/>
    <w:tmpl w:val="5DBEA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421574A5"/>
    <w:multiLevelType w:val="hybridMultilevel"/>
    <w:tmpl w:val="748C856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8" w15:restartNumberingAfterBreak="0">
    <w:nsid w:val="42D060BD"/>
    <w:multiLevelType w:val="hybridMultilevel"/>
    <w:tmpl w:val="EF8EA036"/>
    <w:lvl w:ilvl="0" w:tplc="4009000F">
      <w:start w:val="1"/>
      <w:numFmt w:val="decimal"/>
      <w:lvlText w:val="%1."/>
      <w:lvlJc w:val="left"/>
      <w:pPr>
        <w:ind w:left="720" w:hanging="360"/>
      </w:pPr>
    </w:lvl>
    <w:lvl w:ilvl="1" w:tplc="B1DCDEB0">
      <w:start w:val="1"/>
      <w:numFmt w:val="lowerRoman"/>
      <w:lvlText w:val="%2."/>
      <w:lvlJc w:val="right"/>
      <w:pPr>
        <w:ind w:left="3196" w:hanging="360"/>
      </w:pPr>
      <w:rPr>
        <w:rFonts w:ascii="Arial" w:eastAsia="Times New Roman" w:hAnsi="Arial" w:cs="Arial"/>
      </w:r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9" w15:restartNumberingAfterBreak="0">
    <w:nsid w:val="43C643FE"/>
    <w:multiLevelType w:val="multilevel"/>
    <w:tmpl w:val="4AD663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440702A8"/>
    <w:multiLevelType w:val="hybridMultilevel"/>
    <w:tmpl w:val="4C4C5550"/>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44251293"/>
    <w:multiLevelType w:val="multilevel"/>
    <w:tmpl w:val="9C48EE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44913674"/>
    <w:multiLevelType w:val="hybridMultilevel"/>
    <w:tmpl w:val="7E6802C0"/>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93" w15:restartNumberingAfterBreak="0">
    <w:nsid w:val="46207493"/>
    <w:multiLevelType w:val="hybridMultilevel"/>
    <w:tmpl w:val="E362C18E"/>
    <w:lvl w:ilvl="0" w:tplc="EB2A6178">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4" w15:restartNumberingAfterBreak="0">
    <w:nsid w:val="49186A62"/>
    <w:multiLevelType w:val="hybridMultilevel"/>
    <w:tmpl w:val="EC04090A"/>
    <w:lvl w:ilvl="0" w:tplc="4F96C5D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5" w15:restartNumberingAfterBreak="0">
    <w:nsid w:val="494B7F82"/>
    <w:multiLevelType w:val="hybridMultilevel"/>
    <w:tmpl w:val="DB3C2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4CB87607"/>
    <w:multiLevelType w:val="multilevel"/>
    <w:tmpl w:val="5AA25172"/>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ind w:left="2880" w:hanging="360"/>
      </w:pPr>
      <w:rPr>
        <w:rFonts w:ascii="Arial" w:hAnsi="Arial" w:cs="Arial" w:hint="default"/>
        <w:sz w:val="24"/>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4D184924"/>
    <w:multiLevelType w:val="hybridMultilevel"/>
    <w:tmpl w:val="4B56B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4D45173C"/>
    <w:multiLevelType w:val="hybridMultilevel"/>
    <w:tmpl w:val="3230C502"/>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4FD44248"/>
    <w:multiLevelType w:val="hybridMultilevel"/>
    <w:tmpl w:val="F3F81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50772DAE"/>
    <w:multiLevelType w:val="hybridMultilevel"/>
    <w:tmpl w:val="5464F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507A2AB4"/>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2" w15:restartNumberingAfterBreak="0">
    <w:nsid w:val="50922C46"/>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3" w15:restartNumberingAfterBreak="0">
    <w:nsid w:val="51993427"/>
    <w:multiLevelType w:val="hybridMultilevel"/>
    <w:tmpl w:val="D4902A7C"/>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53506EDB"/>
    <w:multiLevelType w:val="hybridMultilevel"/>
    <w:tmpl w:val="15DC16AE"/>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53DA1B4C"/>
    <w:multiLevelType w:val="hybridMultilevel"/>
    <w:tmpl w:val="EF7CF16E"/>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551E3164"/>
    <w:multiLevelType w:val="hybridMultilevel"/>
    <w:tmpl w:val="0E0C470E"/>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7" w15:restartNumberingAfterBreak="0">
    <w:nsid w:val="55E20B43"/>
    <w:multiLevelType w:val="hybridMultilevel"/>
    <w:tmpl w:val="0E0C470E"/>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8" w15:restartNumberingAfterBreak="0">
    <w:nsid w:val="56751B7F"/>
    <w:multiLevelType w:val="hybridMultilevel"/>
    <w:tmpl w:val="7A6A92A6"/>
    <w:lvl w:ilvl="0" w:tplc="8722C8C2">
      <w:start w:val="1"/>
      <w:numFmt w:val="decimal"/>
      <w:lvlText w:val="%1."/>
      <w:lvlJc w:val="left"/>
      <w:pPr>
        <w:ind w:left="1069" w:hanging="360"/>
      </w:pPr>
      <w:rPr>
        <w:rFonts w:ascii="Arial" w:hAnsi="Arial" w:cs="Arial"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09" w15:restartNumberingAfterBreak="0">
    <w:nsid w:val="569444BC"/>
    <w:multiLevelType w:val="hybridMultilevel"/>
    <w:tmpl w:val="3AB46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56CD3C2E"/>
    <w:multiLevelType w:val="hybridMultilevel"/>
    <w:tmpl w:val="EC446CA6"/>
    <w:lvl w:ilvl="0" w:tplc="40090001">
      <w:start w:val="1"/>
      <w:numFmt w:val="bullet"/>
      <w:lvlText w:val=""/>
      <w:lvlJc w:val="left"/>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11" w15:restartNumberingAfterBreak="0">
    <w:nsid w:val="570A56CA"/>
    <w:multiLevelType w:val="hybridMultilevel"/>
    <w:tmpl w:val="82B83B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2" w15:restartNumberingAfterBreak="0">
    <w:nsid w:val="57BD2B6E"/>
    <w:multiLevelType w:val="hybridMultilevel"/>
    <w:tmpl w:val="CE2ADE46"/>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57FB7A87"/>
    <w:multiLevelType w:val="hybridMultilevel"/>
    <w:tmpl w:val="D92E6C08"/>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4" w15:restartNumberingAfterBreak="0">
    <w:nsid w:val="58CA753F"/>
    <w:multiLevelType w:val="multilevel"/>
    <w:tmpl w:val="9650F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59A311C7"/>
    <w:multiLevelType w:val="hybridMultilevel"/>
    <w:tmpl w:val="6720A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5A070243"/>
    <w:multiLevelType w:val="multilevel"/>
    <w:tmpl w:val="05086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5A386276"/>
    <w:multiLevelType w:val="hybridMultilevel"/>
    <w:tmpl w:val="1DAEEB96"/>
    <w:lvl w:ilvl="0" w:tplc="40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8" w15:restartNumberingAfterBreak="0">
    <w:nsid w:val="5A5366C9"/>
    <w:multiLevelType w:val="hybridMultilevel"/>
    <w:tmpl w:val="D7B86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5A6758A1"/>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0" w15:restartNumberingAfterBreak="0">
    <w:nsid w:val="5B2D1A8D"/>
    <w:multiLevelType w:val="hybridMultilevel"/>
    <w:tmpl w:val="B61E0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5B867BAB"/>
    <w:multiLevelType w:val="hybridMultilevel"/>
    <w:tmpl w:val="5756E55E"/>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2" w15:restartNumberingAfterBreak="0">
    <w:nsid w:val="5C753804"/>
    <w:multiLevelType w:val="hybridMultilevel"/>
    <w:tmpl w:val="4282EA36"/>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5D6B2363"/>
    <w:multiLevelType w:val="hybridMultilevel"/>
    <w:tmpl w:val="68AE71A2"/>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5E791C10"/>
    <w:multiLevelType w:val="hybridMultilevel"/>
    <w:tmpl w:val="FA7CF1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5" w15:restartNumberingAfterBreak="0">
    <w:nsid w:val="5F7B3E35"/>
    <w:multiLevelType w:val="hybridMultilevel"/>
    <w:tmpl w:val="5F84A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5FB32A02"/>
    <w:multiLevelType w:val="hybridMultilevel"/>
    <w:tmpl w:val="8F728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604908EF"/>
    <w:multiLevelType w:val="hybridMultilevel"/>
    <w:tmpl w:val="6128CB02"/>
    <w:lvl w:ilvl="0" w:tplc="7046CAD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8" w15:restartNumberingAfterBreak="0">
    <w:nsid w:val="609C1047"/>
    <w:multiLevelType w:val="multilevel"/>
    <w:tmpl w:val="46C45B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9" w15:restartNumberingAfterBreak="0">
    <w:nsid w:val="60A305F9"/>
    <w:multiLevelType w:val="multilevel"/>
    <w:tmpl w:val="DC62309A"/>
    <w:lvl w:ilvl="0">
      <w:start w:val="1"/>
      <w:numFmt w:val="decimal"/>
      <w:pStyle w:val="Heading1"/>
      <w:lvlText w:val="%1"/>
      <w:lvlJc w:val="left"/>
      <w:pPr>
        <w:ind w:left="2559" w:hanging="432"/>
      </w:pPr>
      <w:rPr>
        <w:rFonts w:hint="default"/>
      </w:rPr>
    </w:lvl>
    <w:lvl w:ilvl="1">
      <w:start w:val="1"/>
      <w:numFmt w:val="decimal"/>
      <w:pStyle w:val="Heading2"/>
      <w:lvlText w:val="%1.%2"/>
      <w:lvlJc w:val="left"/>
      <w:pPr>
        <w:ind w:left="1001" w:hanging="576"/>
      </w:pPr>
      <w:rPr>
        <w:rFonts w:hint="default"/>
        <w:b/>
        <w:i/>
      </w:rPr>
    </w:lvl>
    <w:lvl w:ilvl="2">
      <w:start w:val="1"/>
      <w:numFmt w:val="decimal"/>
      <w:pStyle w:val="Heading3"/>
      <w:lvlText w:val="%1.%2.%3"/>
      <w:lvlJc w:val="left"/>
      <w:pPr>
        <w:ind w:left="4973" w:hanging="72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0" w15:restartNumberingAfterBreak="0">
    <w:nsid w:val="60F60376"/>
    <w:multiLevelType w:val="hybridMultilevel"/>
    <w:tmpl w:val="E74AC9F6"/>
    <w:lvl w:ilvl="0" w:tplc="BCF46DB2">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1" w15:restartNumberingAfterBreak="0">
    <w:nsid w:val="61374512"/>
    <w:multiLevelType w:val="multilevel"/>
    <w:tmpl w:val="0270F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61542871"/>
    <w:multiLevelType w:val="hybridMultilevel"/>
    <w:tmpl w:val="6B68E7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3" w15:restartNumberingAfterBreak="0">
    <w:nsid w:val="618C0F60"/>
    <w:multiLevelType w:val="hybridMultilevel"/>
    <w:tmpl w:val="2092C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61C7588C"/>
    <w:multiLevelType w:val="hybridMultilevel"/>
    <w:tmpl w:val="66461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63F2108C"/>
    <w:multiLevelType w:val="hybridMultilevel"/>
    <w:tmpl w:val="F9668A92"/>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644C166B"/>
    <w:multiLevelType w:val="hybridMultilevel"/>
    <w:tmpl w:val="6E2CE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649C6ED7"/>
    <w:multiLevelType w:val="hybridMultilevel"/>
    <w:tmpl w:val="F198E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688A50C4"/>
    <w:multiLevelType w:val="hybridMultilevel"/>
    <w:tmpl w:val="125CC2F0"/>
    <w:lvl w:ilvl="0" w:tplc="1E180942">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68F67E29"/>
    <w:multiLevelType w:val="multilevel"/>
    <w:tmpl w:val="9E28F9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0" w15:restartNumberingAfterBreak="0">
    <w:nsid w:val="694F386C"/>
    <w:multiLevelType w:val="multilevel"/>
    <w:tmpl w:val="747AFE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1" w15:restartNumberingAfterBreak="0">
    <w:nsid w:val="6AB979E3"/>
    <w:multiLevelType w:val="multilevel"/>
    <w:tmpl w:val="9184E1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2" w15:restartNumberingAfterBreak="0">
    <w:nsid w:val="6AED471E"/>
    <w:multiLevelType w:val="hybridMultilevel"/>
    <w:tmpl w:val="10C6E92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43" w15:restartNumberingAfterBreak="0">
    <w:nsid w:val="6B032069"/>
    <w:multiLevelType w:val="multilevel"/>
    <w:tmpl w:val="308CCC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4" w15:restartNumberingAfterBreak="0">
    <w:nsid w:val="6BAB5CAB"/>
    <w:multiLevelType w:val="hybridMultilevel"/>
    <w:tmpl w:val="B1A45A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6C7A4923"/>
    <w:multiLevelType w:val="hybridMultilevel"/>
    <w:tmpl w:val="14567D84"/>
    <w:lvl w:ilvl="0" w:tplc="0409000F">
      <w:start w:val="1"/>
      <w:numFmt w:val="decimal"/>
      <w:pStyle w:val="BodyTextAri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decimal"/>
      <w:lvlText w:val="%3."/>
      <w:lvlJc w:val="left"/>
      <w:pPr>
        <w:tabs>
          <w:tab w:val="num" w:pos="1800"/>
        </w:tabs>
        <w:ind w:left="1800" w:hanging="360"/>
      </w:pPr>
    </w:lvl>
    <w:lvl w:ilvl="3" w:tplc="0409000F">
      <w:start w:val="1"/>
      <w:numFmt w:val="decimal"/>
      <w:lvlText w:val="%4."/>
      <w:lvlJc w:val="left"/>
      <w:pPr>
        <w:tabs>
          <w:tab w:val="num" w:pos="2520"/>
        </w:tabs>
        <w:ind w:left="2520" w:hanging="360"/>
      </w:pPr>
    </w:lvl>
    <w:lvl w:ilvl="4" w:tplc="04090019">
      <w:start w:val="1"/>
      <w:numFmt w:val="decimal"/>
      <w:lvlText w:val="%5."/>
      <w:lvlJc w:val="left"/>
      <w:pPr>
        <w:tabs>
          <w:tab w:val="num" w:pos="3240"/>
        </w:tabs>
        <w:ind w:left="3240" w:hanging="360"/>
      </w:pPr>
    </w:lvl>
    <w:lvl w:ilvl="5" w:tplc="0409001B">
      <w:start w:val="1"/>
      <w:numFmt w:val="decimal"/>
      <w:lvlText w:val="%6."/>
      <w:lvlJc w:val="left"/>
      <w:pPr>
        <w:tabs>
          <w:tab w:val="num" w:pos="3960"/>
        </w:tabs>
        <w:ind w:left="3960" w:hanging="360"/>
      </w:pPr>
    </w:lvl>
    <w:lvl w:ilvl="6" w:tplc="0409000F">
      <w:start w:val="1"/>
      <w:numFmt w:val="decimal"/>
      <w:lvlText w:val="%7."/>
      <w:lvlJc w:val="left"/>
      <w:pPr>
        <w:tabs>
          <w:tab w:val="num" w:pos="4680"/>
        </w:tabs>
        <w:ind w:left="4680" w:hanging="360"/>
      </w:pPr>
    </w:lvl>
    <w:lvl w:ilvl="7" w:tplc="04090019">
      <w:start w:val="1"/>
      <w:numFmt w:val="decimal"/>
      <w:lvlText w:val="%8."/>
      <w:lvlJc w:val="left"/>
      <w:pPr>
        <w:tabs>
          <w:tab w:val="num" w:pos="5400"/>
        </w:tabs>
        <w:ind w:left="5400" w:hanging="360"/>
      </w:pPr>
    </w:lvl>
    <w:lvl w:ilvl="8" w:tplc="0409001B">
      <w:start w:val="1"/>
      <w:numFmt w:val="decimal"/>
      <w:lvlText w:val="%9."/>
      <w:lvlJc w:val="left"/>
      <w:pPr>
        <w:tabs>
          <w:tab w:val="num" w:pos="6120"/>
        </w:tabs>
        <w:ind w:left="6120" w:hanging="360"/>
      </w:pPr>
    </w:lvl>
  </w:abstractNum>
  <w:abstractNum w:abstractNumId="146" w15:restartNumberingAfterBreak="0">
    <w:nsid w:val="6C95501D"/>
    <w:multiLevelType w:val="hybridMultilevel"/>
    <w:tmpl w:val="79BA4D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6D7E4899"/>
    <w:multiLevelType w:val="hybridMultilevel"/>
    <w:tmpl w:val="D10E9B0C"/>
    <w:lvl w:ilvl="0" w:tplc="40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8" w15:restartNumberingAfterBreak="0">
    <w:nsid w:val="6E9B6C88"/>
    <w:multiLevelType w:val="hybridMultilevel"/>
    <w:tmpl w:val="C020F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6FE045CD"/>
    <w:multiLevelType w:val="hybridMultilevel"/>
    <w:tmpl w:val="2938C5DE"/>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15:restartNumberingAfterBreak="0">
    <w:nsid w:val="708B5354"/>
    <w:multiLevelType w:val="hybridMultilevel"/>
    <w:tmpl w:val="FF8E71A0"/>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15:restartNumberingAfterBreak="0">
    <w:nsid w:val="70B47672"/>
    <w:multiLevelType w:val="hybridMultilevel"/>
    <w:tmpl w:val="975ABF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2" w15:restartNumberingAfterBreak="0">
    <w:nsid w:val="70CE4BCC"/>
    <w:multiLevelType w:val="multilevel"/>
    <w:tmpl w:val="0888B2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3" w15:restartNumberingAfterBreak="0">
    <w:nsid w:val="71286DFE"/>
    <w:multiLevelType w:val="hybridMultilevel"/>
    <w:tmpl w:val="FD74E620"/>
    <w:lvl w:ilvl="0" w:tplc="40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4" w15:restartNumberingAfterBreak="0">
    <w:nsid w:val="71581146"/>
    <w:multiLevelType w:val="hybridMultilevel"/>
    <w:tmpl w:val="CE4A6128"/>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5" w15:restartNumberingAfterBreak="0">
    <w:nsid w:val="716F7102"/>
    <w:multiLevelType w:val="hybridMultilevel"/>
    <w:tmpl w:val="400EE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728F30CF"/>
    <w:multiLevelType w:val="hybridMultilevel"/>
    <w:tmpl w:val="1510616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57" w15:restartNumberingAfterBreak="0">
    <w:nsid w:val="735F5D9D"/>
    <w:multiLevelType w:val="hybridMultilevel"/>
    <w:tmpl w:val="39F4B51C"/>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741B6DC4"/>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9" w15:restartNumberingAfterBreak="0">
    <w:nsid w:val="748A11C6"/>
    <w:multiLevelType w:val="hybridMultilevel"/>
    <w:tmpl w:val="0A4A0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74995A4E"/>
    <w:multiLevelType w:val="hybridMultilevel"/>
    <w:tmpl w:val="40DEDD32"/>
    <w:lvl w:ilvl="0" w:tplc="EB2A6178">
      <w:numFmt w:val="bullet"/>
      <w:lvlText w:val="-"/>
      <w:lvlJc w:val="left"/>
      <w:pPr>
        <w:ind w:left="720" w:hanging="360"/>
      </w:pPr>
      <w:rPr>
        <w:rFonts w:ascii="Calibri" w:eastAsia="Calibri" w:hAnsi="Calibri" w:cs="Calibri"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1" w15:restartNumberingAfterBreak="0">
    <w:nsid w:val="756B59CE"/>
    <w:multiLevelType w:val="hybridMultilevel"/>
    <w:tmpl w:val="33467C44"/>
    <w:lvl w:ilvl="0" w:tplc="A4248D6A">
      <w:start w:val="1"/>
      <w:numFmt w:val="decimal"/>
      <w:lvlText w:val="%1."/>
      <w:lvlJc w:val="left"/>
      <w:pPr>
        <w:ind w:left="720" w:hanging="360"/>
      </w:pPr>
      <w:rPr>
        <w:rFonts w:ascii="Arial" w:hAnsi="Arial" w:cs="Arial" w:hint="default"/>
        <w:sz w:val="24"/>
        <w:szCs w:val="24"/>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2" w15:restartNumberingAfterBreak="0">
    <w:nsid w:val="756C79A1"/>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3" w15:restartNumberingAfterBreak="0">
    <w:nsid w:val="75A50E8A"/>
    <w:multiLevelType w:val="hybridMultilevel"/>
    <w:tmpl w:val="11F8C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4" w15:restartNumberingAfterBreak="0">
    <w:nsid w:val="75BE44E4"/>
    <w:multiLevelType w:val="hybridMultilevel"/>
    <w:tmpl w:val="425E97AC"/>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5" w15:restartNumberingAfterBreak="0">
    <w:nsid w:val="76904251"/>
    <w:multiLevelType w:val="hybridMultilevel"/>
    <w:tmpl w:val="A32A2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6" w15:restartNumberingAfterBreak="0">
    <w:nsid w:val="77566273"/>
    <w:multiLevelType w:val="hybridMultilevel"/>
    <w:tmpl w:val="52E822A8"/>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79417965"/>
    <w:multiLevelType w:val="hybridMultilevel"/>
    <w:tmpl w:val="F49CA452"/>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15:restartNumberingAfterBreak="0">
    <w:nsid w:val="795200C7"/>
    <w:multiLevelType w:val="hybridMultilevel"/>
    <w:tmpl w:val="33467C44"/>
    <w:lvl w:ilvl="0" w:tplc="A4248D6A">
      <w:start w:val="1"/>
      <w:numFmt w:val="decimal"/>
      <w:lvlText w:val="%1."/>
      <w:lvlJc w:val="left"/>
      <w:pPr>
        <w:ind w:left="720" w:hanging="360"/>
      </w:pPr>
      <w:rPr>
        <w:rFonts w:ascii="Arial" w:hAnsi="Arial" w:cs="Arial" w:hint="default"/>
        <w:sz w:val="24"/>
        <w:szCs w:val="24"/>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9" w15:restartNumberingAfterBreak="0">
    <w:nsid w:val="7B4F53ED"/>
    <w:multiLevelType w:val="hybridMultilevel"/>
    <w:tmpl w:val="DBA4A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7B5A7391"/>
    <w:multiLevelType w:val="hybridMultilevel"/>
    <w:tmpl w:val="870A1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1" w15:restartNumberingAfterBreak="0">
    <w:nsid w:val="7C145ECC"/>
    <w:multiLevelType w:val="hybridMultilevel"/>
    <w:tmpl w:val="DB9CA3FA"/>
    <w:lvl w:ilvl="0" w:tplc="29143D3A">
      <w:start w:val="1"/>
      <w:numFmt w:val="decimal"/>
      <w:lvlText w:val="%1."/>
      <w:lvlJc w:val="left"/>
      <w:pPr>
        <w:ind w:left="1069" w:hanging="360"/>
      </w:pPr>
      <w:rPr>
        <w:rFonts w:ascii="Arial" w:hAnsi="Arial" w:cs="Arial" w:hint="default"/>
      </w:rPr>
    </w:lvl>
    <w:lvl w:ilvl="1" w:tplc="40090019" w:tentative="1">
      <w:start w:val="1"/>
      <w:numFmt w:val="lowerLetter"/>
      <w:lvlText w:val="%2."/>
      <w:lvlJc w:val="left"/>
      <w:pPr>
        <w:ind w:left="1789" w:hanging="360"/>
      </w:pPr>
    </w:lvl>
    <w:lvl w:ilvl="2" w:tplc="4009001B" w:tentative="1">
      <w:start w:val="1"/>
      <w:numFmt w:val="lowerRoman"/>
      <w:lvlText w:val="%3."/>
      <w:lvlJc w:val="right"/>
      <w:pPr>
        <w:ind w:left="2509" w:hanging="180"/>
      </w:pPr>
    </w:lvl>
    <w:lvl w:ilvl="3" w:tplc="4009000F" w:tentative="1">
      <w:start w:val="1"/>
      <w:numFmt w:val="decimal"/>
      <w:lvlText w:val="%4."/>
      <w:lvlJc w:val="left"/>
      <w:pPr>
        <w:ind w:left="3229" w:hanging="360"/>
      </w:pPr>
    </w:lvl>
    <w:lvl w:ilvl="4" w:tplc="40090019" w:tentative="1">
      <w:start w:val="1"/>
      <w:numFmt w:val="lowerLetter"/>
      <w:lvlText w:val="%5."/>
      <w:lvlJc w:val="left"/>
      <w:pPr>
        <w:ind w:left="3949" w:hanging="360"/>
      </w:pPr>
    </w:lvl>
    <w:lvl w:ilvl="5" w:tplc="4009001B" w:tentative="1">
      <w:start w:val="1"/>
      <w:numFmt w:val="lowerRoman"/>
      <w:lvlText w:val="%6."/>
      <w:lvlJc w:val="right"/>
      <w:pPr>
        <w:ind w:left="4669" w:hanging="180"/>
      </w:pPr>
    </w:lvl>
    <w:lvl w:ilvl="6" w:tplc="4009000F" w:tentative="1">
      <w:start w:val="1"/>
      <w:numFmt w:val="decimal"/>
      <w:lvlText w:val="%7."/>
      <w:lvlJc w:val="left"/>
      <w:pPr>
        <w:ind w:left="5389" w:hanging="360"/>
      </w:pPr>
    </w:lvl>
    <w:lvl w:ilvl="7" w:tplc="40090019" w:tentative="1">
      <w:start w:val="1"/>
      <w:numFmt w:val="lowerLetter"/>
      <w:lvlText w:val="%8."/>
      <w:lvlJc w:val="left"/>
      <w:pPr>
        <w:ind w:left="6109" w:hanging="360"/>
      </w:pPr>
    </w:lvl>
    <w:lvl w:ilvl="8" w:tplc="4009001B" w:tentative="1">
      <w:start w:val="1"/>
      <w:numFmt w:val="lowerRoman"/>
      <w:lvlText w:val="%9."/>
      <w:lvlJc w:val="right"/>
      <w:pPr>
        <w:ind w:left="6829" w:hanging="180"/>
      </w:pPr>
    </w:lvl>
  </w:abstractNum>
  <w:abstractNum w:abstractNumId="172" w15:restartNumberingAfterBreak="0">
    <w:nsid w:val="7D4F041C"/>
    <w:multiLevelType w:val="hybridMultilevel"/>
    <w:tmpl w:val="94B8F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3" w15:restartNumberingAfterBreak="0">
    <w:nsid w:val="7E171950"/>
    <w:multiLevelType w:val="hybridMultilevel"/>
    <w:tmpl w:val="9B0CB0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4" w15:restartNumberingAfterBreak="0">
    <w:nsid w:val="7F7911AC"/>
    <w:multiLevelType w:val="hybridMultilevel"/>
    <w:tmpl w:val="657000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352956435">
    <w:abstractNumId w:val="1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036737633">
    <w:abstractNumId w:val="129"/>
  </w:num>
  <w:num w:numId="3" w16cid:durableId="1230071609">
    <w:abstractNumId w:val="37"/>
  </w:num>
  <w:num w:numId="4" w16cid:durableId="672146679">
    <w:abstractNumId w:val="8"/>
  </w:num>
  <w:num w:numId="5" w16cid:durableId="948045122">
    <w:abstractNumId w:val="44"/>
  </w:num>
  <w:num w:numId="6" w16cid:durableId="941495979">
    <w:abstractNumId w:val="1"/>
  </w:num>
  <w:num w:numId="7" w16cid:durableId="2021858210">
    <w:abstractNumId w:val="58"/>
  </w:num>
  <w:num w:numId="8" w16cid:durableId="1624651708">
    <w:abstractNumId w:val="131"/>
  </w:num>
  <w:num w:numId="9" w16cid:durableId="1336109797">
    <w:abstractNumId w:val="57"/>
  </w:num>
  <w:num w:numId="10" w16cid:durableId="475529583">
    <w:abstractNumId w:val="86"/>
  </w:num>
  <w:num w:numId="11" w16cid:durableId="328365462">
    <w:abstractNumId w:val="141"/>
  </w:num>
  <w:num w:numId="12" w16cid:durableId="1260061349">
    <w:abstractNumId w:val="152"/>
  </w:num>
  <w:num w:numId="13" w16cid:durableId="682585038">
    <w:abstractNumId w:val="143"/>
  </w:num>
  <w:num w:numId="14" w16cid:durableId="1798447936">
    <w:abstractNumId w:val="39"/>
  </w:num>
  <w:num w:numId="15" w16cid:durableId="1863089026">
    <w:abstractNumId w:val="116"/>
  </w:num>
  <w:num w:numId="16" w16cid:durableId="313266467">
    <w:abstractNumId w:val="114"/>
  </w:num>
  <w:num w:numId="17" w16cid:durableId="1124540874">
    <w:abstractNumId w:val="66"/>
  </w:num>
  <w:num w:numId="18" w16cid:durableId="1909073229">
    <w:abstractNumId w:val="15"/>
  </w:num>
  <w:num w:numId="19" w16cid:durableId="1072964382">
    <w:abstractNumId w:val="140"/>
  </w:num>
  <w:num w:numId="20" w16cid:durableId="43261872">
    <w:abstractNumId w:val="25"/>
  </w:num>
  <w:num w:numId="21" w16cid:durableId="1918902352">
    <w:abstractNumId w:val="46"/>
  </w:num>
  <w:num w:numId="22" w16cid:durableId="1973093331">
    <w:abstractNumId w:val="4"/>
  </w:num>
  <w:num w:numId="23" w16cid:durableId="132916801">
    <w:abstractNumId w:val="13"/>
  </w:num>
  <w:num w:numId="24" w16cid:durableId="116798891">
    <w:abstractNumId w:val="43"/>
  </w:num>
  <w:num w:numId="25" w16cid:durableId="1700204483">
    <w:abstractNumId w:val="91"/>
  </w:num>
  <w:num w:numId="26" w16cid:durableId="167642570">
    <w:abstractNumId w:val="139"/>
  </w:num>
  <w:num w:numId="27" w16cid:durableId="1798138259">
    <w:abstractNumId w:val="60"/>
  </w:num>
  <w:num w:numId="28" w16cid:durableId="1033461362">
    <w:abstractNumId w:val="29"/>
  </w:num>
  <w:num w:numId="29" w16cid:durableId="1863474334">
    <w:abstractNumId w:val="7"/>
  </w:num>
  <w:num w:numId="30" w16cid:durableId="2107073450">
    <w:abstractNumId w:val="89"/>
  </w:num>
  <w:num w:numId="31" w16cid:durableId="402991262">
    <w:abstractNumId w:val="85"/>
  </w:num>
  <w:num w:numId="32" w16cid:durableId="1742480233">
    <w:abstractNumId w:val="18"/>
  </w:num>
  <w:num w:numId="33" w16cid:durableId="613706052">
    <w:abstractNumId w:val="35"/>
  </w:num>
  <w:num w:numId="34" w16cid:durableId="1906794854">
    <w:abstractNumId w:val="128"/>
  </w:num>
  <w:num w:numId="35" w16cid:durableId="1520508376">
    <w:abstractNumId w:val="54"/>
  </w:num>
  <w:num w:numId="36" w16cid:durableId="1598295011">
    <w:abstractNumId w:val="70"/>
  </w:num>
  <w:num w:numId="37" w16cid:durableId="420028049">
    <w:abstractNumId w:val="27"/>
  </w:num>
  <w:num w:numId="38" w16cid:durableId="1308436953">
    <w:abstractNumId w:val="142"/>
  </w:num>
  <w:num w:numId="39" w16cid:durableId="769158958">
    <w:abstractNumId w:val="76"/>
  </w:num>
  <w:num w:numId="40" w16cid:durableId="1718092667">
    <w:abstractNumId w:val="74"/>
  </w:num>
  <w:num w:numId="41" w16cid:durableId="217131374">
    <w:abstractNumId w:val="78"/>
  </w:num>
  <w:num w:numId="42" w16cid:durableId="1220096519">
    <w:abstractNumId w:val="55"/>
  </w:num>
  <w:num w:numId="43" w16cid:durableId="1914779075">
    <w:abstractNumId w:val="47"/>
  </w:num>
  <w:num w:numId="44" w16cid:durableId="1533684542">
    <w:abstractNumId w:val="174"/>
  </w:num>
  <w:num w:numId="45" w16cid:durableId="235478329">
    <w:abstractNumId w:val="124"/>
  </w:num>
  <w:num w:numId="46" w16cid:durableId="1414661794">
    <w:abstractNumId w:val="28"/>
  </w:num>
  <w:num w:numId="47" w16cid:durableId="74674405">
    <w:abstractNumId w:val="106"/>
  </w:num>
  <w:num w:numId="48" w16cid:durableId="902986924">
    <w:abstractNumId w:val="107"/>
  </w:num>
  <w:num w:numId="49" w16cid:durableId="1941334120">
    <w:abstractNumId w:val="121"/>
  </w:num>
  <w:num w:numId="50" w16cid:durableId="1760060083">
    <w:abstractNumId w:val="72"/>
  </w:num>
  <w:num w:numId="51" w16cid:durableId="1969041165">
    <w:abstractNumId w:val="93"/>
  </w:num>
  <w:num w:numId="52" w16cid:durableId="1007173899">
    <w:abstractNumId w:val="22"/>
  </w:num>
  <w:num w:numId="53" w16cid:durableId="1660887530">
    <w:abstractNumId w:val="45"/>
  </w:num>
  <w:num w:numId="54" w16cid:durableId="1726875577">
    <w:abstractNumId w:val="160"/>
  </w:num>
  <w:num w:numId="55" w16cid:durableId="1750350458">
    <w:abstractNumId w:val="88"/>
  </w:num>
  <w:num w:numId="56" w16cid:durableId="1439984744">
    <w:abstractNumId w:val="172"/>
  </w:num>
  <w:num w:numId="57" w16cid:durableId="1590380982">
    <w:abstractNumId w:val="138"/>
  </w:num>
  <w:num w:numId="58" w16cid:durableId="1063213299">
    <w:abstractNumId w:val="31"/>
  </w:num>
  <w:num w:numId="59" w16cid:durableId="1497652960">
    <w:abstractNumId w:val="14"/>
  </w:num>
  <w:num w:numId="60" w16cid:durableId="355811758">
    <w:abstractNumId w:val="101"/>
  </w:num>
  <w:num w:numId="61" w16cid:durableId="391737487">
    <w:abstractNumId w:val="102"/>
  </w:num>
  <w:num w:numId="62" w16cid:durableId="553539904">
    <w:abstractNumId w:val="158"/>
  </w:num>
  <w:num w:numId="63" w16cid:durableId="1920870382">
    <w:abstractNumId w:val="162"/>
  </w:num>
  <w:num w:numId="64" w16cid:durableId="1968582799">
    <w:abstractNumId w:val="36"/>
  </w:num>
  <w:num w:numId="65" w16cid:durableId="71314568">
    <w:abstractNumId w:val="119"/>
  </w:num>
  <w:num w:numId="66" w16cid:durableId="1622375341">
    <w:abstractNumId w:val="73"/>
  </w:num>
  <w:num w:numId="67" w16cid:durableId="945192080">
    <w:abstractNumId w:val="53"/>
  </w:num>
  <w:num w:numId="68" w16cid:durableId="1267467131">
    <w:abstractNumId w:val="127"/>
  </w:num>
  <w:num w:numId="69" w16cid:durableId="1760248359">
    <w:abstractNumId w:val="12"/>
  </w:num>
  <w:num w:numId="70" w16cid:durableId="547374169">
    <w:abstractNumId w:val="94"/>
  </w:num>
  <w:num w:numId="71" w16cid:durableId="1274246352">
    <w:abstractNumId w:val="130"/>
  </w:num>
  <w:num w:numId="72" w16cid:durableId="523519260">
    <w:abstractNumId w:val="168"/>
  </w:num>
  <w:num w:numId="73" w16cid:durableId="2068717613">
    <w:abstractNumId w:val="19"/>
  </w:num>
  <w:num w:numId="74" w16cid:durableId="199364352">
    <w:abstractNumId w:val="161"/>
  </w:num>
  <w:num w:numId="75" w16cid:durableId="1832406103">
    <w:abstractNumId w:val="129"/>
  </w:num>
  <w:num w:numId="76" w16cid:durableId="380633138">
    <w:abstractNumId w:val="171"/>
  </w:num>
  <w:num w:numId="77" w16cid:durableId="16469734">
    <w:abstractNumId w:val="48"/>
  </w:num>
  <w:num w:numId="78" w16cid:durableId="387994768">
    <w:abstractNumId w:val="108"/>
  </w:num>
  <w:num w:numId="79" w16cid:durableId="965476943">
    <w:abstractNumId w:val="1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766879864">
    <w:abstractNumId w:val="42"/>
  </w:num>
  <w:num w:numId="81" w16cid:durableId="1668091247">
    <w:abstractNumId w:val="1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928389920">
    <w:abstractNumId w:val="87"/>
  </w:num>
  <w:num w:numId="83" w16cid:durableId="1815176529">
    <w:abstractNumId w:val="79"/>
  </w:num>
  <w:num w:numId="84" w16cid:durableId="393429384">
    <w:abstractNumId w:val="84"/>
  </w:num>
  <w:num w:numId="85" w16cid:durableId="12853429">
    <w:abstractNumId w:val="20"/>
  </w:num>
  <w:num w:numId="86" w16cid:durableId="742681305">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571700692">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317462277">
    <w:abstractNumId w:val="2"/>
  </w:num>
  <w:num w:numId="89" w16cid:durableId="92627668">
    <w:abstractNumId w:val="26"/>
  </w:num>
  <w:num w:numId="90" w16cid:durableId="733964149">
    <w:abstractNumId w:val="6"/>
  </w:num>
  <w:num w:numId="91" w16cid:durableId="608779670">
    <w:abstractNumId w:val="129"/>
  </w:num>
  <w:num w:numId="92" w16cid:durableId="1419525521">
    <w:abstractNumId w:val="129"/>
  </w:num>
  <w:num w:numId="93" w16cid:durableId="1772506152">
    <w:abstractNumId w:val="129"/>
  </w:num>
  <w:num w:numId="94" w16cid:durableId="1294408035">
    <w:abstractNumId w:val="129"/>
  </w:num>
  <w:num w:numId="95" w16cid:durableId="1714422131">
    <w:abstractNumId w:val="129"/>
  </w:num>
  <w:num w:numId="96" w16cid:durableId="2138647158">
    <w:abstractNumId w:val="129"/>
  </w:num>
  <w:num w:numId="97" w16cid:durableId="603221391">
    <w:abstractNumId w:val="129"/>
  </w:num>
  <w:num w:numId="98" w16cid:durableId="154301741">
    <w:abstractNumId w:val="129"/>
  </w:num>
  <w:num w:numId="99" w16cid:durableId="697050347">
    <w:abstractNumId w:val="1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2134012048">
    <w:abstractNumId w:val="92"/>
  </w:num>
  <w:num w:numId="101" w16cid:durableId="1382248647">
    <w:abstractNumId w:val="113"/>
  </w:num>
  <w:num w:numId="102" w16cid:durableId="1230963045">
    <w:abstractNumId w:val="132"/>
  </w:num>
  <w:num w:numId="103" w16cid:durableId="22248010">
    <w:abstractNumId w:val="151"/>
  </w:num>
  <w:num w:numId="104" w16cid:durableId="934897832">
    <w:abstractNumId w:val="115"/>
  </w:num>
  <w:num w:numId="105" w16cid:durableId="1214341892">
    <w:abstractNumId w:val="173"/>
  </w:num>
  <w:num w:numId="106" w16cid:durableId="1795710794">
    <w:abstractNumId w:val="68"/>
  </w:num>
  <w:num w:numId="107" w16cid:durableId="1336567114">
    <w:abstractNumId w:val="24"/>
  </w:num>
  <w:num w:numId="108" w16cid:durableId="1326670935">
    <w:abstractNumId w:val="75"/>
  </w:num>
  <w:num w:numId="109" w16cid:durableId="1373001393">
    <w:abstractNumId w:val="0"/>
  </w:num>
  <w:num w:numId="110" w16cid:durableId="622004615">
    <w:abstractNumId w:val="110"/>
  </w:num>
  <w:num w:numId="111" w16cid:durableId="837698691">
    <w:abstractNumId w:val="3"/>
  </w:num>
  <w:num w:numId="112" w16cid:durableId="2025013179">
    <w:abstractNumId w:val="118"/>
  </w:num>
  <w:num w:numId="113" w16cid:durableId="1865247166">
    <w:abstractNumId w:val="61"/>
  </w:num>
  <w:num w:numId="114" w16cid:durableId="1432899737">
    <w:abstractNumId w:val="111"/>
  </w:num>
  <w:num w:numId="115" w16cid:durableId="1142893624">
    <w:abstractNumId w:val="165"/>
  </w:num>
  <w:num w:numId="116" w16cid:durableId="56710576">
    <w:abstractNumId w:val="56"/>
  </w:num>
  <w:num w:numId="117" w16cid:durableId="1102720089">
    <w:abstractNumId w:val="170"/>
  </w:num>
  <w:num w:numId="118" w16cid:durableId="1450928585">
    <w:abstractNumId w:val="95"/>
  </w:num>
  <w:num w:numId="119" w16cid:durableId="613100883">
    <w:abstractNumId w:val="99"/>
  </w:num>
  <w:num w:numId="120" w16cid:durableId="603656313">
    <w:abstractNumId w:val="148"/>
  </w:num>
  <w:num w:numId="121" w16cid:durableId="699666384">
    <w:abstractNumId w:val="100"/>
  </w:num>
  <w:num w:numId="122" w16cid:durableId="1934589572">
    <w:abstractNumId w:val="5"/>
  </w:num>
  <w:num w:numId="123" w16cid:durableId="1295404840">
    <w:abstractNumId w:val="136"/>
  </w:num>
  <w:num w:numId="124" w16cid:durableId="1609310213">
    <w:abstractNumId w:val="80"/>
  </w:num>
  <w:num w:numId="125" w16cid:durableId="1201013946">
    <w:abstractNumId w:val="169"/>
  </w:num>
  <w:num w:numId="126" w16cid:durableId="1529179519">
    <w:abstractNumId w:val="155"/>
  </w:num>
  <w:num w:numId="127" w16cid:durableId="812328275">
    <w:abstractNumId w:val="144"/>
  </w:num>
  <w:num w:numId="128" w16cid:durableId="176575816">
    <w:abstractNumId w:val="9"/>
  </w:num>
  <w:num w:numId="129" w16cid:durableId="1377465874">
    <w:abstractNumId w:val="41"/>
  </w:num>
  <w:num w:numId="130" w16cid:durableId="1937211296">
    <w:abstractNumId w:val="146"/>
  </w:num>
  <w:num w:numId="131" w16cid:durableId="1311520728">
    <w:abstractNumId w:val="33"/>
  </w:num>
  <w:num w:numId="132" w16cid:durableId="811487546">
    <w:abstractNumId w:val="133"/>
  </w:num>
  <w:num w:numId="133" w16cid:durableId="1017266357">
    <w:abstractNumId w:val="126"/>
  </w:num>
  <w:num w:numId="134" w16cid:durableId="316886515">
    <w:abstractNumId w:val="69"/>
  </w:num>
  <w:num w:numId="135" w16cid:durableId="87896383">
    <w:abstractNumId w:val="125"/>
  </w:num>
  <w:num w:numId="136" w16cid:durableId="1142843522">
    <w:abstractNumId w:val="120"/>
  </w:num>
  <w:num w:numId="137" w16cid:durableId="1371422530">
    <w:abstractNumId w:val="134"/>
  </w:num>
  <w:num w:numId="138" w16cid:durableId="133450077">
    <w:abstractNumId w:val="17"/>
  </w:num>
  <w:num w:numId="139" w16cid:durableId="374082922">
    <w:abstractNumId w:val="34"/>
  </w:num>
  <w:num w:numId="140" w16cid:durableId="1842503608">
    <w:abstractNumId w:val="77"/>
  </w:num>
  <w:num w:numId="141" w16cid:durableId="249243647">
    <w:abstractNumId w:val="97"/>
  </w:num>
  <w:num w:numId="142" w16cid:durableId="401026440">
    <w:abstractNumId w:val="81"/>
  </w:num>
  <w:num w:numId="143" w16cid:durableId="288319400">
    <w:abstractNumId w:val="137"/>
  </w:num>
  <w:num w:numId="144" w16cid:durableId="1742099744">
    <w:abstractNumId w:val="67"/>
  </w:num>
  <w:num w:numId="145" w16cid:durableId="770585554">
    <w:abstractNumId w:val="163"/>
  </w:num>
  <w:num w:numId="146" w16cid:durableId="606693636">
    <w:abstractNumId w:val="109"/>
  </w:num>
  <w:num w:numId="147" w16cid:durableId="1653170885">
    <w:abstractNumId w:val="159"/>
  </w:num>
  <w:num w:numId="148" w16cid:durableId="1917855092">
    <w:abstractNumId w:val="32"/>
  </w:num>
  <w:num w:numId="149" w16cid:durableId="1656298216">
    <w:abstractNumId w:val="11"/>
  </w:num>
  <w:num w:numId="150" w16cid:durableId="1280066390">
    <w:abstractNumId w:val="51"/>
  </w:num>
  <w:num w:numId="151" w16cid:durableId="702436193">
    <w:abstractNumId w:val="96"/>
  </w:num>
  <w:num w:numId="152" w16cid:durableId="599072231">
    <w:abstractNumId w:val="64"/>
  </w:num>
  <w:num w:numId="153" w16cid:durableId="80567397">
    <w:abstractNumId w:val="62"/>
  </w:num>
  <w:num w:numId="154" w16cid:durableId="112411404">
    <w:abstractNumId w:val="50"/>
  </w:num>
  <w:num w:numId="155" w16cid:durableId="890187505">
    <w:abstractNumId w:val="21"/>
  </w:num>
  <w:num w:numId="156" w16cid:durableId="10574425">
    <w:abstractNumId w:val="147"/>
  </w:num>
  <w:num w:numId="157" w16cid:durableId="798259937">
    <w:abstractNumId w:val="40"/>
  </w:num>
  <w:num w:numId="158" w16cid:durableId="1582594574">
    <w:abstractNumId w:val="153"/>
  </w:num>
  <w:num w:numId="159" w16cid:durableId="1921332011">
    <w:abstractNumId w:val="149"/>
  </w:num>
  <w:num w:numId="160" w16cid:durableId="1758549667">
    <w:abstractNumId w:val="157"/>
  </w:num>
  <w:num w:numId="161" w16cid:durableId="907807128">
    <w:abstractNumId w:val="104"/>
  </w:num>
  <w:num w:numId="162" w16cid:durableId="991982543">
    <w:abstractNumId w:val="164"/>
  </w:num>
  <w:num w:numId="163" w16cid:durableId="241792030">
    <w:abstractNumId w:val="90"/>
  </w:num>
  <w:num w:numId="164" w16cid:durableId="906384825">
    <w:abstractNumId w:val="38"/>
  </w:num>
  <w:num w:numId="165" w16cid:durableId="2101025509">
    <w:abstractNumId w:val="49"/>
  </w:num>
  <w:num w:numId="166" w16cid:durableId="1203636208">
    <w:abstractNumId w:val="65"/>
  </w:num>
  <w:num w:numId="167" w16cid:durableId="404107736">
    <w:abstractNumId w:val="105"/>
  </w:num>
  <w:num w:numId="168" w16cid:durableId="1738671876">
    <w:abstractNumId w:val="135"/>
  </w:num>
  <w:num w:numId="169" w16cid:durableId="1090350615">
    <w:abstractNumId w:val="98"/>
  </w:num>
  <w:num w:numId="170" w16cid:durableId="1586186855">
    <w:abstractNumId w:val="83"/>
  </w:num>
  <w:num w:numId="171" w16cid:durableId="665980473">
    <w:abstractNumId w:val="103"/>
  </w:num>
  <w:num w:numId="172" w16cid:durableId="608052607">
    <w:abstractNumId w:val="123"/>
  </w:num>
  <w:num w:numId="173" w16cid:durableId="768043666">
    <w:abstractNumId w:val="154"/>
  </w:num>
  <w:num w:numId="174" w16cid:durableId="1449351748">
    <w:abstractNumId w:val="112"/>
  </w:num>
  <w:num w:numId="175" w16cid:durableId="1079525982">
    <w:abstractNumId w:val="82"/>
  </w:num>
  <w:num w:numId="176" w16cid:durableId="1979257656">
    <w:abstractNumId w:val="117"/>
  </w:num>
  <w:num w:numId="177" w16cid:durableId="596519">
    <w:abstractNumId w:val="10"/>
  </w:num>
  <w:num w:numId="178" w16cid:durableId="1574126547">
    <w:abstractNumId w:val="52"/>
  </w:num>
  <w:num w:numId="179" w16cid:durableId="600071100">
    <w:abstractNumId w:val="63"/>
  </w:num>
  <w:num w:numId="180" w16cid:durableId="1839299099">
    <w:abstractNumId w:val="30"/>
  </w:num>
  <w:num w:numId="181" w16cid:durableId="936985245">
    <w:abstractNumId w:val="16"/>
  </w:num>
  <w:num w:numId="182" w16cid:durableId="8334313">
    <w:abstractNumId w:val="150"/>
  </w:num>
  <w:num w:numId="183" w16cid:durableId="2093818482">
    <w:abstractNumId w:val="122"/>
  </w:num>
  <w:num w:numId="184" w16cid:durableId="1349673592">
    <w:abstractNumId w:val="167"/>
  </w:num>
  <w:num w:numId="185" w16cid:durableId="863791202">
    <w:abstractNumId w:val="166"/>
  </w:num>
  <w:num w:numId="186" w16cid:durableId="1086809728">
    <w:abstractNumId w:val="23"/>
  </w:num>
  <w:numIdMacAtCleanup w:val="1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US" w:vendorID="64" w:dllVersion="6" w:nlCheck="1" w:checkStyle="1"/>
  <w:activeWritingStyle w:appName="MSWord" w:lang="en-IN" w:vendorID="64" w:dllVersion="6" w:nlCheck="1" w:checkStyle="1"/>
  <w:activeWritingStyle w:appName="MSWord" w:lang="en-US" w:vendorID="64" w:dllVersion="4096" w:nlCheck="1" w:checkStyle="0"/>
  <w:activeWritingStyle w:appName="MSWord" w:lang="en-IN" w:vendorID="64" w:dllVersion="4096" w:nlCheck="1" w:checkStyle="0"/>
  <w:activeWritingStyle w:appName="MSWord" w:lang="en-US" w:vendorID="64" w:dllVersion="0" w:nlCheck="1" w:checkStyle="0"/>
  <w:activeWritingStyle w:appName="MSWord" w:lang="en-IN"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k38KgeuQoOv0R9UWjafvF7Z9+8k0NDB8P7t+ELjl7Dt24J3ZIvJB/xdznduyiXd+sKh8XMBRvVIvsGp+P3Z7Vg==" w:salt="Ng926GHXVN87Jbd9gIyM0A=="/>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xMDYzMDa1MDU0MjBV0lEKTi0uzszPAymwNKoFABQpwuwtAAAA"/>
  </w:docVars>
  <w:rsids>
    <w:rsidRoot w:val="00B37B43"/>
    <w:rsid w:val="000001B9"/>
    <w:rsid w:val="0000022E"/>
    <w:rsid w:val="00001374"/>
    <w:rsid w:val="0000177F"/>
    <w:rsid w:val="00001876"/>
    <w:rsid w:val="0000205A"/>
    <w:rsid w:val="00002392"/>
    <w:rsid w:val="00002631"/>
    <w:rsid w:val="00002952"/>
    <w:rsid w:val="00002C57"/>
    <w:rsid w:val="00003B7E"/>
    <w:rsid w:val="00003BFF"/>
    <w:rsid w:val="00003D22"/>
    <w:rsid w:val="00003D6B"/>
    <w:rsid w:val="0000404F"/>
    <w:rsid w:val="000045B5"/>
    <w:rsid w:val="00004B0F"/>
    <w:rsid w:val="00004D0E"/>
    <w:rsid w:val="0000524D"/>
    <w:rsid w:val="000052F5"/>
    <w:rsid w:val="00005477"/>
    <w:rsid w:val="000054BD"/>
    <w:rsid w:val="000056DA"/>
    <w:rsid w:val="0000571C"/>
    <w:rsid w:val="00005891"/>
    <w:rsid w:val="000058CA"/>
    <w:rsid w:val="00006131"/>
    <w:rsid w:val="000063CC"/>
    <w:rsid w:val="00006F74"/>
    <w:rsid w:val="00007799"/>
    <w:rsid w:val="000077D1"/>
    <w:rsid w:val="000077F7"/>
    <w:rsid w:val="00007985"/>
    <w:rsid w:val="00007B25"/>
    <w:rsid w:val="00010077"/>
    <w:rsid w:val="00010310"/>
    <w:rsid w:val="000105E7"/>
    <w:rsid w:val="00010AFA"/>
    <w:rsid w:val="00010E05"/>
    <w:rsid w:val="00011082"/>
    <w:rsid w:val="00011201"/>
    <w:rsid w:val="00011464"/>
    <w:rsid w:val="00011B5B"/>
    <w:rsid w:val="000120C2"/>
    <w:rsid w:val="00012540"/>
    <w:rsid w:val="00012DCE"/>
    <w:rsid w:val="00012E44"/>
    <w:rsid w:val="0001324B"/>
    <w:rsid w:val="00013751"/>
    <w:rsid w:val="000139D8"/>
    <w:rsid w:val="00013A30"/>
    <w:rsid w:val="0001431B"/>
    <w:rsid w:val="00014325"/>
    <w:rsid w:val="0001486E"/>
    <w:rsid w:val="00014EEC"/>
    <w:rsid w:val="000153EA"/>
    <w:rsid w:val="00015A50"/>
    <w:rsid w:val="00015EC4"/>
    <w:rsid w:val="000165D2"/>
    <w:rsid w:val="00016FD4"/>
    <w:rsid w:val="000177D2"/>
    <w:rsid w:val="0002034E"/>
    <w:rsid w:val="000205FA"/>
    <w:rsid w:val="00020848"/>
    <w:rsid w:val="00020F7C"/>
    <w:rsid w:val="00021130"/>
    <w:rsid w:val="00021221"/>
    <w:rsid w:val="000219C2"/>
    <w:rsid w:val="00021ACB"/>
    <w:rsid w:val="00022AA5"/>
    <w:rsid w:val="00022B0E"/>
    <w:rsid w:val="00022F91"/>
    <w:rsid w:val="000234BD"/>
    <w:rsid w:val="0002387E"/>
    <w:rsid w:val="00023D3A"/>
    <w:rsid w:val="00024205"/>
    <w:rsid w:val="000242D5"/>
    <w:rsid w:val="00024361"/>
    <w:rsid w:val="000244C9"/>
    <w:rsid w:val="0002451F"/>
    <w:rsid w:val="000246E3"/>
    <w:rsid w:val="00024929"/>
    <w:rsid w:val="00025435"/>
    <w:rsid w:val="000256E8"/>
    <w:rsid w:val="00025E3F"/>
    <w:rsid w:val="00025F21"/>
    <w:rsid w:val="0002607A"/>
    <w:rsid w:val="00026284"/>
    <w:rsid w:val="000265F0"/>
    <w:rsid w:val="000267A2"/>
    <w:rsid w:val="00026A8B"/>
    <w:rsid w:val="00026DCC"/>
    <w:rsid w:val="00026ECD"/>
    <w:rsid w:val="000271AF"/>
    <w:rsid w:val="00027804"/>
    <w:rsid w:val="000279C4"/>
    <w:rsid w:val="00027CD0"/>
    <w:rsid w:val="000303B0"/>
    <w:rsid w:val="00030D2D"/>
    <w:rsid w:val="00031765"/>
    <w:rsid w:val="00031921"/>
    <w:rsid w:val="00031A31"/>
    <w:rsid w:val="00031ADA"/>
    <w:rsid w:val="00031B5B"/>
    <w:rsid w:val="00031C89"/>
    <w:rsid w:val="00032159"/>
    <w:rsid w:val="000321A8"/>
    <w:rsid w:val="0003222C"/>
    <w:rsid w:val="0003249A"/>
    <w:rsid w:val="00032B1B"/>
    <w:rsid w:val="000331DA"/>
    <w:rsid w:val="00034162"/>
    <w:rsid w:val="00034215"/>
    <w:rsid w:val="00034244"/>
    <w:rsid w:val="00035848"/>
    <w:rsid w:val="00035E14"/>
    <w:rsid w:val="00035F90"/>
    <w:rsid w:val="00036321"/>
    <w:rsid w:val="0003637A"/>
    <w:rsid w:val="000363BF"/>
    <w:rsid w:val="000363EB"/>
    <w:rsid w:val="0003641E"/>
    <w:rsid w:val="0003646C"/>
    <w:rsid w:val="000364D9"/>
    <w:rsid w:val="0003654C"/>
    <w:rsid w:val="000365AB"/>
    <w:rsid w:val="00036C42"/>
    <w:rsid w:val="00037042"/>
    <w:rsid w:val="000370E9"/>
    <w:rsid w:val="000372A2"/>
    <w:rsid w:val="000374C9"/>
    <w:rsid w:val="000375DF"/>
    <w:rsid w:val="0003775F"/>
    <w:rsid w:val="000377BB"/>
    <w:rsid w:val="00037A00"/>
    <w:rsid w:val="00040396"/>
    <w:rsid w:val="00040580"/>
    <w:rsid w:val="000407B6"/>
    <w:rsid w:val="00040B80"/>
    <w:rsid w:val="0004137C"/>
    <w:rsid w:val="000421DE"/>
    <w:rsid w:val="00042890"/>
    <w:rsid w:val="00042903"/>
    <w:rsid w:val="0004297B"/>
    <w:rsid w:val="00042BBB"/>
    <w:rsid w:val="00042CCA"/>
    <w:rsid w:val="00042D7F"/>
    <w:rsid w:val="000432BC"/>
    <w:rsid w:val="000439A6"/>
    <w:rsid w:val="00043D40"/>
    <w:rsid w:val="00043F98"/>
    <w:rsid w:val="00043FE0"/>
    <w:rsid w:val="000441E1"/>
    <w:rsid w:val="00044F7C"/>
    <w:rsid w:val="00045273"/>
    <w:rsid w:val="00045528"/>
    <w:rsid w:val="000455E1"/>
    <w:rsid w:val="00045857"/>
    <w:rsid w:val="00045ADE"/>
    <w:rsid w:val="00045C6C"/>
    <w:rsid w:val="00045E3C"/>
    <w:rsid w:val="000461CB"/>
    <w:rsid w:val="00046265"/>
    <w:rsid w:val="00046563"/>
    <w:rsid w:val="000471B3"/>
    <w:rsid w:val="00047222"/>
    <w:rsid w:val="000473EC"/>
    <w:rsid w:val="00050145"/>
    <w:rsid w:val="0005028F"/>
    <w:rsid w:val="00050356"/>
    <w:rsid w:val="00050A4C"/>
    <w:rsid w:val="00050AE5"/>
    <w:rsid w:val="00050B0A"/>
    <w:rsid w:val="00050EB3"/>
    <w:rsid w:val="000514C3"/>
    <w:rsid w:val="000514F8"/>
    <w:rsid w:val="00052086"/>
    <w:rsid w:val="00052141"/>
    <w:rsid w:val="00052286"/>
    <w:rsid w:val="000523E1"/>
    <w:rsid w:val="0005259D"/>
    <w:rsid w:val="00052F2E"/>
    <w:rsid w:val="00052F62"/>
    <w:rsid w:val="00053362"/>
    <w:rsid w:val="000535FA"/>
    <w:rsid w:val="00053A77"/>
    <w:rsid w:val="00053D06"/>
    <w:rsid w:val="00053F78"/>
    <w:rsid w:val="000542F0"/>
    <w:rsid w:val="00054390"/>
    <w:rsid w:val="0005496B"/>
    <w:rsid w:val="00054ED0"/>
    <w:rsid w:val="00054F31"/>
    <w:rsid w:val="00055483"/>
    <w:rsid w:val="000555F9"/>
    <w:rsid w:val="000559BF"/>
    <w:rsid w:val="00055D0F"/>
    <w:rsid w:val="00055FDF"/>
    <w:rsid w:val="00056932"/>
    <w:rsid w:val="00056B6E"/>
    <w:rsid w:val="00056F74"/>
    <w:rsid w:val="00056F98"/>
    <w:rsid w:val="00057B05"/>
    <w:rsid w:val="00057CC4"/>
    <w:rsid w:val="0006033C"/>
    <w:rsid w:val="000605F8"/>
    <w:rsid w:val="00060DB1"/>
    <w:rsid w:val="00060DC2"/>
    <w:rsid w:val="00060ED3"/>
    <w:rsid w:val="000613E2"/>
    <w:rsid w:val="00061AA7"/>
    <w:rsid w:val="00061B45"/>
    <w:rsid w:val="00061D87"/>
    <w:rsid w:val="00061E75"/>
    <w:rsid w:val="00062082"/>
    <w:rsid w:val="000623C5"/>
    <w:rsid w:val="000623FF"/>
    <w:rsid w:val="00062FC9"/>
    <w:rsid w:val="0006305B"/>
    <w:rsid w:val="00063385"/>
    <w:rsid w:val="00063F96"/>
    <w:rsid w:val="00064036"/>
    <w:rsid w:val="0006431C"/>
    <w:rsid w:val="0006451E"/>
    <w:rsid w:val="00064545"/>
    <w:rsid w:val="000645A2"/>
    <w:rsid w:val="00065F97"/>
    <w:rsid w:val="0006622E"/>
    <w:rsid w:val="00066351"/>
    <w:rsid w:val="000666A6"/>
    <w:rsid w:val="00066713"/>
    <w:rsid w:val="000669E8"/>
    <w:rsid w:val="000671ED"/>
    <w:rsid w:val="00070165"/>
    <w:rsid w:val="00070D30"/>
    <w:rsid w:val="0007107C"/>
    <w:rsid w:val="000729E7"/>
    <w:rsid w:val="0007311C"/>
    <w:rsid w:val="00073812"/>
    <w:rsid w:val="0007397B"/>
    <w:rsid w:val="00073C77"/>
    <w:rsid w:val="000742D6"/>
    <w:rsid w:val="00074A00"/>
    <w:rsid w:val="00074E26"/>
    <w:rsid w:val="00075224"/>
    <w:rsid w:val="00075371"/>
    <w:rsid w:val="00075D7E"/>
    <w:rsid w:val="00075F6C"/>
    <w:rsid w:val="000760A9"/>
    <w:rsid w:val="00076235"/>
    <w:rsid w:val="000769FF"/>
    <w:rsid w:val="00076DBE"/>
    <w:rsid w:val="00076E63"/>
    <w:rsid w:val="0007751E"/>
    <w:rsid w:val="00077C6B"/>
    <w:rsid w:val="00080636"/>
    <w:rsid w:val="00080764"/>
    <w:rsid w:val="0008114E"/>
    <w:rsid w:val="000811EB"/>
    <w:rsid w:val="00081701"/>
    <w:rsid w:val="00081731"/>
    <w:rsid w:val="000817F3"/>
    <w:rsid w:val="00081DD0"/>
    <w:rsid w:val="00081E4B"/>
    <w:rsid w:val="00082112"/>
    <w:rsid w:val="000827F5"/>
    <w:rsid w:val="0008288D"/>
    <w:rsid w:val="00082F54"/>
    <w:rsid w:val="00082F91"/>
    <w:rsid w:val="00083356"/>
    <w:rsid w:val="0008346D"/>
    <w:rsid w:val="00083B14"/>
    <w:rsid w:val="00083B28"/>
    <w:rsid w:val="00083B77"/>
    <w:rsid w:val="00083EBD"/>
    <w:rsid w:val="00084094"/>
    <w:rsid w:val="000841C0"/>
    <w:rsid w:val="000848AD"/>
    <w:rsid w:val="000848FC"/>
    <w:rsid w:val="00084D59"/>
    <w:rsid w:val="000855B5"/>
    <w:rsid w:val="0008673A"/>
    <w:rsid w:val="0008688A"/>
    <w:rsid w:val="00086FB4"/>
    <w:rsid w:val="0008749E"/>
    <w:rsid w:val="00087953"/>
    <w:rsid w:val="00087976"/>
    <w:rsid w:val="0009037C"/>
    <w:rsid w:val="00090839"/>
    <w:rsid w:val="00090DA5"/>
    <w:rsid w:val="00090F92"/>
    <w:rsid w:val="00091048"/>
    <w:rsid w:val="00091066"/>
    <w:rsid w:val="000912D2"/>
    <w:rsid w:val="00091642"/>
    <w:rsid w:val="000918CD"/>
    <w:rsid w:val="00091FA6"/>
    <w:rsid w:val="00092217"/>
    <w:rsid w:val="00092480"/>
    <w:rsid w:val="0009278A"/>
    <w:rsid w:val="00092802"/>
    <w:rsid w:val="00092881"/>
    <w:rsid w:val="00092ADF"/>
    <w:rsid w:val="00093473"/>
    <w:rsid w:val="00093B98"/>
    <w:rsid w:val="00094094"/>
    <w:rsid w:val="00094420"/>
    <w:rsid w:val="000945FC"/>
    <w:rsid w:val="00094694"/>
    <w:rsid w:val="0009472C"/>
    <w:rsid w:val="00094A7A"/>
    <w:rsid w:val="00094B7A"/>
    <w:rsid w:val="0009617E"/>
    <w:rsid w:val="00096336"/>
    <w:rsid w:val="000967E4"/>
    <w:rsid w:val="00096B25"/>
    <w:rsid w:val="000970D5"/>
    <w:rsid w:val="000977D7"/>
    <w:rsid w:val="00097CF2"/>
    <w:rsid w:val="000A0567"/>
    <w:rsid w:val="000A1318"/>
    <w:rsid w:val="000A1BC7"/>
    <w:rsid w:val="000A1C98"/>
    <w:rsid w:val="000A220E"/>
    <w:rsid w:val="000A2CA3"/>
    <w:rsid w:val="000A31C9"/>
    <w:rsid w:val="000A321F"/>
    <w:rsid w:val="000A32CF"/>
    <w:rsid w:val="000A33CF"/>
    <w:rsid w:val="000A46E1"/>
    <w:rsid w:val="000A4BA3"/>
    <w:rsid w:val="000A4D3C"/>
    <w:rsid w:val="000A5FC0"/>
    <w:rsid w:val="000A642D"/>
    <w:rsid w:val="000A6992"/>
    <w:rsid w:val="000A69DC"/>
    <w:rsid w:val="000A6ACB"/>
    <w:rsid w:val="000A6C21"/>
    <w:rsid w:val="000A6F62"/>
    <w:rsid w:val="000A758B"/>
    <w:rsid w:val="000A7766"/>
    <w:rsid w:val="000A7B9B"/>
    <w:rsid w:val="000A7D60"/>
    <w:rsid w:val="000B0F74"/>
    <w:rsid w:val="000B0F80"/>
    <w:rsid w:val="000B138B"/>
    <w:rsid w:val="000B1904"/>
    <w:rsid w:val="000B1BA8"/>
    <w:rsid w:val="000B2214"/>
    <w:rsid w:val="000B2409"/>
    <w:rsid w:val="000B291B"/>
    <w:rsid w:val="000B2C3C"/>
    <w:rsid w:val="000B2D17"/>
    <w:rsid w:val="000B31A0"/>
    <w:rsid w:val="000B3F36"/>
    <w:rsid w:val="000B4027"/>
    <w:rsid w:val="000B4191"/>
    <w:rsid w:val="000B4A37"/>
    <w:rsid w:val="000B4F2F"/>
    <w:rsid w:val="000B508E"/>
    <w:rsid w:val="000B50B6"/>
    <w:rsid w:val="000B565D"/>
    <w:rsid w:val="000B5BEA"/>
    <w:rsid w:val="000B5F86"/>
    <w:rsid w:val="000B6030"/>
    <w:rsid w:val="000B6438"/>
    <w:rsid w:val="000B65E0"/>
    <w:rsid w:val="000B6738"/>
    <w:rsid w:val="000B676F"/>
    <w:rsid w:val="000B6B5F"/>
    <w:rsid w:val="000B6E1B"/>
    <w:rsid w:val="000B7160"/>
    <w:rsid w:val="000B7375"/>
    <w:rsid w:val="000B7ECD"/>
    <w:rsid w:val="000C0044"/>
    <w:rsid w:val="000C04FD"/>
    <w:rsid w:val="000C1592"/>
    <w:rsid w:val="000C15AC"/>
    <w:rsid w:val="000C16BB"/>
    <w:rsid w:val="000C1797"/>
    <w:rsid w:val="000C18FD"/>
    <w:rsid w:val="000C2DB5"/>
    <w:rsid w:val="000C31EB"/>
    <w:rsid w:val="000C3D1A"/>
    <w:rsid w:val="000C3ED9"/>
    <w:rsid w:val="000C3F7E"/>
    <w:rsid w:val="000C488F"/>
    <w:rsid w:val="000C5BC7"/>
    <w:rsid w:val="000C5F3C"/>
    <w:rsid w:val="000C64DD"/>
    <w:rsid w:val="000C66AF"/>
    <w:rsid w:val="000C6C38"/>
    <w:rsid w:val="000C6C4A"/>
    <w:rsid w:val="000C6C9E"/>
    <w:rsid w:val="000C6F66"/>
    <w:rsid w:val="000C725E"/>
    <w:rsid w:val="000C72FF"/>
    <w:rsid w:val="000C76D9"/>
    <w:rsid w:val="000C78A8"/>
    <w:rsid w:val="000C7D0D"/>
    <w:rsid w:val="000D0483"/>
    <w:rsid w:val="000D0D74"/>
    <w:rsid w:val="000D11FE"/>
    <w:rsid w:val="000D1523"/>
    <w:rsid w:val="000D18E4"/>
    <w:rsid w:val="000D1D1F"/>
    <w:rsid w:val="000D1D4E"/>
    <w:rsid w:val="000D1D62"/>
    <w:rsid w:val="000D1F0C"/>
    <w:rsid w:val="000D240F"/>
    <w:rsid w:val="000D2484"/>
    <w:rsid w:val="000D293B"/>
    <w:rsid w:val="000D3046"/>
    <w:rsid w:val="000D3C72"/>
    <w:rsid w:val="000D48A6"/>
    <w:rsid w:val="000D4917"/>
    <w:rsid w:val="000D4BFE"/>
    <w:rsid w:val="000D4CC0"/>
    <w:rsid w:val="000D5A07"/>
    <w:rsid w:val="000D5DDE"/>
    <w:rsid w:val="000D606A"/>
    <w:rsid w:val="000D6206"/>
    <w:rsid w:val="000D6422"/>
    <w:rsid w:val="000D6C00"/>
    <w:rsid w:val="000D73E2"/>
    <w:rsid w:val="000D7906"/>
    <w:rsid w:val="000D7AE2"/>
    <w:rsid w:val="000D7D45"/>
    <w:rsid w:val="000E02B2"/>
    <w:rsid w:val="000E1020"/>
    <w:rsid w:val="000E1447"/>
    <w:rsid w:val="000E1492"/>
    <w:rsid w:val="000E162E"/>
    <w:rsid w:val="000E19FC"/>
    <w:rsid w:val="000E1D76"/>
    <w:rsid w:val="000E2070"/>
    <w:rsid w:val="000E229C"/>
    <w:rsid w:val="000E2375"/>
    <w:rsid w:val="000E23A7"/>
    <w:rsid w:val="000E26CA"/>
    <w:rsid w:val="000E29F9"/>
    <w:rsid w:val="000E31DD"/>
    <w:rsid w:val="000E33E6"/>
    <w:rsid w:val="000E35AB"/>
    <w:rsid w:val="000E37DD"/>
    <w:rsid w:val="000E3977"/>
    <w:rsid w:val="000E4194"/>
    <w:rsid w:val="000E4495"/>
    <w:rsid w:val="000E50EA"/>
    <w:rsid w:val="000E548A"/>
    <w:rsid w:val="000E59AA"/>
    <w:rsid w:val="000E5EB4"/>
    <w:rsid w:val="000E6408"/>
    <w:rsid w:val="000E656C"/>
    <w:rsid w:val="000E65EB"/>
    <w:rsid w:val="000E6959"/>
    <w:rsid w:val="000E6D94"/>
    <w:rsid w:val="000E7226"/>
    <w:rsid w:val="000E7398"/>
    <w:rsid w:val="000E7657"/>
    <w:rsid w:val="000E7833"/>
    <w:rsid w:val="000E78CA"/>
    <w:rsid w:val="000E7BCC"/>
    <w:rsid w:val="000F09D9"/>
    <w:rsid w:val="000F0CCD"/>
    <w:rsid w:val="000F198D"/>
    <w:rsid w:val="000F202C"/>
    <w:rsid w:val="000F2152"/>
    <w:rsid w:val="000F2701"/>
    <w:rsid w:val="000F2DEA"/>
    <w:rsid w:val="000F32DD"/>
    <w:rsid w:val="000F389D"/>
    <w:rsid w:val="000F3918"/>
    <w:rsid w:val="000F3A90"/>
    <w:rsid w:val="000F45D9"/>
    <w:rsid w:val="000F4814"/>
    <w:rsid w:val="000F4B04"/>
    <w:rsid w:val="000F57AE"/>
    <w:rsid w:val="000F588E"/>
    <w:rsid w:val="000F58A8"/>
    <w:rsid w:val="000F5BD2"/>
    <w:rsid w:val="000F5F4A"/>
    <w:rsid w:val="000F610B"/>
    <w:rsid w:val="000F6361"/>
    <w:rsid w:val="000F76CA"/>
    <w:rsid w:val="000F7D65"/>
    <w:rsid w:val="000F7FDA"/>
    <w:rsid w:val="0010129E"/>
    <w:rsid w:val="0010195E"/>
    <w:rsid w:val="001019AB"/>
    <w:rsid w:val="00101C93"/>
    <w:rsid w:val="00101E2B"/>
    <w:rsid w:val="001021B8"/>
    <w:rsid w:val="001029E9"/>
    <w:rsid w:val="00102F68"/>
    <w:rsid w:val="001034AE"/>
    <w:rsid w:val="00103784"/>
    <w:rsid w:val="001038AA"/>
    <w:rsid w:val="0010408A"/>
    <w:rsid w:val="00104131"/>
    <w:rsid w:val="00104263"/>
    <w:rsid w:val="00105682"/>
    <w:rsid w:val="001056AB"/>
    <w:rsid w:val="0010589E"/>
    <w:rsid w:val="001058E0"/>
    <w:rsid w:val="00105D58"/>
    <w:rsid w:val="00105E5F"/>
    <w:rsid w:val="00105E62"/>
    <w:rsid w:val="00105F96"/>
    <w:rsid w:val="001061AD"/>
    <w:rsid w:val="001061D7"/>
    <w:rsid w:val="001061FE"/>
    <w:rsid w:val="00106517"/>
    <w:rsid w:val="00106649"/>
    <w:rsid w:val="0010669E"/>
    <w:rsid w:val="00106916"/>
    <w:rsid w:val="00106AF6"/>
    <w:rsid w:val="00106BBC"/>
    <w:rsid w:val="001071AB"/>
    <w:rsid w:val="001079C0"/>
    <w:rsid w:val="00107D8A"/>
    <w:rsid w:val="00107FEF"/>
    <w:rsid w:val="001100EC"/>
    <w:rsid w:val="00110682"/>
    <w:rsid w:val="00110D42"/>
    <w:rsid w:val="00110DAB"/>
    <w:rsid w:val="00110E0A"/>
    <w:rsid w:val="00110FA8"/>
    <w:rsid w:val="001110E4"/>
    <w:rsid w:val="00111445"/>
    <w:rsid w:val="0011150B"/>
    <w:rsid w:val="001115C7"/>
    <w:rsid w:val="00111F78"/>
    <w:rsid w:val="0011238E"/>
    <w:rsid w:val="00112BBC"/>
    <w:rsid w:val="00112C42"/>
    <w:rsid w:val="00112E43"/>
    <w:rsid w:val="00112F99"/>
    <w:rsid w:val="001131D7"/>
    <w:rsid w:val="001134AA"/>
    <w:rsid w:val="00113692"/>
    <w:rsid w:val="001136D2"/>
    <w:rsid w:val="00113B51"/>
    <w:rsid w:val="00114274"/>
    <w:rsid w:val="00114666"/>
    <w:rsid w:val="001150E2"/>
    <w:rsid w:val="00115310"/>
    <w:rsid w:val="00115A07"/>
    <w:rsid w:val="00115AE2"/>
    <w:rsid w:val="00115FA4"/>
    <w:rsid w:val="0011614A"/>
    <w:rsid w:val="00116446"/>
    <w:rsid w:val="00116867"/>
    <w:rsid w:val="0011722E"/>
    <w:rsid w:val="00117619"/>
    <w:rsid w:val="0011780B"/>
    <w:rsid w:val="0011794F"/>
    <w:rsid w:val="001179C5"/>
    <w:rsid w:val="001200AE"/>
    <w:rsid w:val="001200F8"/>
    <w:rsid w:val="00120609"/>
    <w:rsid w:val="00120E7D"/>
    <w:rsid w:val="001212E4"/>
    <w:rsid w:val="00121487"/>
    <w:rsid w:val="00121DFE"/>
    <w:rsid w:val="001224E3"/>
    <w:rsid w:val="00122772"/>
    <w:rsid w:val="00122A6F"/>
    <w:rsid w:val="00123148"/>
    <w:rsid w:val="00123445"/>
    <w:rsid w:val="0012388B"/>
    <w:rsid w:val="001245D7"/>
    <w:rsid w:val="001249AA"/>
    <w:rsid w:val="00124A87"/>
    <w:rsid w:val="00124BB4"/>
    <w:rsid w:val="00125241"/>
    <w:rsid w:val="001254C8"/>
    <w:rsid w:val="001254C9"/>
    <w:rsid w:val="001256A5"/>
    <w:rsid w:val="00125798"/>
    <w:rsid w:val="00125D44"/>
    <w:rsid w:val="00126165"/>
    <w:rsid w:val="001264EE"/>
    <w:rsid w:val="00126BBA"/>
    <w:rsid w:val="00127014"/>
    <w:rsid w:val="00127463"/>
    <w:rsid w:val="00130219"/>
    <w:rsid w:val="00130329"/>
    <w:rsid w:val="00130469"/>
    <w:rsid w:val="00130548"/>
    <w:rsid w:val="001306CC"/>
    <w:rsid w:val="00130DD5"/>
    <w:rsid w:val="00131B4A"/>
    <w:rsid w:val="00131B92"/>
    <w:rsid w:val="00132105"/>
    <w:rsid w:val="0013215A"/>
    <w:rsid w:val="0013226C"/>
    <w:rsid w:val="001323AA"/>
    <w:rsid w:val="00132BF6"/>
    <w:rsid w:val="00132FE1"/>
    <w:rsid w:val="0013348F"/>
    <w:rsid w:val="0013355C"/>
    <w:rsid w:val="00133847"/>
    <w:rsid w:val="00133C79"/>
    <w:rsid w:val="00133D6D"/>
    <w:rsid w:val="0013494F"/>
    <w:rsid w:val="001351CA"/>
    <w:rsid w:val="0013522A"/>
    <w:rsid w:val="00135395"/>
    <w:rsid w:val="00135538"/>
    <w:rsid w:val="00135C8D"/>
    <w:rsid w:val="00136305"/>
    <w:rsid w:val="00136C25"/>
    <w:rsid w:val="00136D0D"/>
    <w:rsid w:val="0013721D"/>
    <w:rsid w:val="001375E8"/>
    <w:rsid w:val="00137675"/>
    <w:rsid w:val="001379CD"/>
    <w:rsid w:val="00137B3D"/>
    <w:rsid w:val="00137B9E"/>
    <w:rsid w:val="00137E30"/>
    <w:rsid w:val="00137F68"/>
    <w:rsid w:val="001403F0"/>
    <w:rsid w:val="00140535"/>
    <w:rsid w:val="0014063F"/>
    <w:rsid w:val="00140B2F"/>
    <w:rsid w:val="00140F20"/>
    <w:rsid w:val="00141D1B"/>
    <w:rsid w:val="001420EC"/>
    <w:rsid w:val="001427B3"/>
    <w:rsid w:val="00142E5E"/>
    <w:rsid w:val="0014331A"/>
    <w:rsid w:val="00143327"/>
    <w:rsid w:val="001433D6"/>
    <w:rsid w:val="001437AF"/>
    <w:rsid w:val="00143958"/>
    <w:rsid w:val="00144683"/>
    <w:rsid w:val="00144906"/>
    <w:rsid w:val="00144D4C"/>
    <w:rsid w:val="00144E20"/>
    <w:rsid w:val="00144FD4"/>
    <w:rsid w:val="00145976"/>
    <w:rsid w:val="00145F71"/>
    <w:rsid w:val="001468F3"/>
    <w:rsid w:val="001478A8"/>
    <w:rsid w:val="001479A7"/>
    <w:rsid w:val="00147ADE"/>
    <w:rsid w:val="0015045F"/>
    <w:rsid w:val="001506F6"/>
    <w:rsid w:val="00150A22"/>
    <w:rsid w:val="00151050"/>
    <w:rsid w:val="0015124D"/>
    <w:rsid w:val="00151292"/>
    <w:rsid w:val="0015225F"/>
    <w:rsid w:val="001525CC"/>
    <w:rsid w:val="001529FC"/>
    <w:rsid w:val="00153312"/>
    <w:rsid w:val="001533DA"/>
    <w:rsid w:val="001534AC"/>
    <w:rsid w:val="001534BE"/>
    <w:rsid w:val="00153808"/>
    <w:rsid w:val="00153B44"/>
    <w:rsid w:val="00153E10"/>
    <w:rsid w:val="00153FB3"/>
    <w:rsid w:val="001544E4"/>
    <w:rsid w:val="00154BA8"/>
    <w:rsid w:val="00154ED6"/>
    <w:rsid w:val="00154EFF"/>
    <w:rsid w:val="00155211"/>
    <w:rsid w:val="001555AC"/>
    <w:rsid w:val="00155B88"/>
    <w:rsid w:val="00155D9C"/>
    <w:rsid w:val="00155DCB"/>
    <w:rsid w:val="00155F95"/>
    <w:rsid w:val="00156614"/>
    <w:rsid w:val="00157118"/>
    <w:rsid w:val="00157F4A"/>
    <w:rsid w:val="001602C8"/>
    <w:rsid w:val="0016077B"/>
    <w:rsid w:val="001608BF"/>
    <w:rsid w:val="00161186"/>
    <w:rsid w:val="001618F2"/>
    <w:rsid w:val="00162250"/>
    <w:rsid w:val="001624CA"/>
    <w:rsid w:val="00162B34"/>
    <w:rsid w:val="00162C84"/>
    <w:rsid w:val="00162CF1"/>
    <w:rsid w:val="00163631"/>
    <w:rsid w:val="0016392B"/>
    <w:rsid w:val="0016399A"/>
    <w:rsid w:val="00163AE5"/>
    <w:rsid w:val="00163D06"/>
    <w:rsid w:val="00164ABC"/>
    <w:rsid w:val="001654AA"/>
    <w:rsid w:val="001654F5"/>
    <w:rsid w:val="001657BF"/>
    <w:rsid w:val="00165BBC"/>
    <w:rsid w:val="001662FC"/>
    <w:rsid w:val="00166469"/>
    <w:rsid w:val="001665CD"/>
    <w:rsid w:val="0016661E"/>
    <w:rsid w:val="001668B3"/>
    <w:rsid w:val="001669CB"/>
    <w:rsid w:val="00166B6A"/>
    <w:rsid w:val="00166FB1"/>
    <w:rsid w:val="00166FC3"/>
    <w:rsid w:val="0016709A"/>
    <w:rsid w:val="00167781"/>
    <w:rsid w:val="001679E8"/>
    <w:rsid w:val="00167B06"/>
    <w:rsid w:val="0017061B"/>
    <w:rsid w:val="001707C2"/>
    <w:rsid w:val="00170DE5"/>
    <w:rsid w:val="001716E9"/>
    <w:rsid w:val="00171E2F"/>
    <w:rsid w:val="00172259"/>
    <w:rsid w:val="00172748"/>
    <w:rsid w:val="00173036"/>
    <w:rsid w:val="001731D6"/>
    <w:rsid w:val="001739BC"/>
    <w:rsid w:val="00173A2F"/>
    <w:rsid w:val="00174181"/>
    <w:rsid w:val="001743FA"/>
    <w:rsid w:val="0017452E"/>
    <w:rsid w:val="00174597"/>
    <w:rsid w:val="00174A23"/>
    <w:rsid w:val="00174A50"/>
    <w:rsid w:val="001753E3"/>
    <w:rsid w:val="00175525"/>
    <w:rsid w:val="0017599B"/>
    <w:rsid w:val="00175EB2"/>
    <w:rsid w:val="00176232"/>
    <w:rsid w:val="0017696A"/>
    <w:rsid w:val="00176CB6"/>
    <w:rsid w:val="00176D69"/>
    <w:rsid w:val="00176DD9"/>
    <w:rsid w:val="00176EA2"/>
    <w:rsid w:val="001773D9"/>
    <w:rsid w:val="00177784"/>
    <w:rsid w:val="00177E47"/>
    <w:rsid w:val="00177FD9"/>
    <w:rsid w:val="00180144"/>
    <w:rsid w:val="0018056B"/>
    <w:rsid w:val="00180706"/>
    <w:rsid w:val="00180A69"/>
    <w:rsid w:val="00181163"/>
    <w:rsid w:val="0018117B"/>
    <w:rsid w:val="00181343"/>
    <w:rsid w:val="00181458"/>
    <w:rsid w:val="00181547"/>
    <w:rsid w:val="001818DA"/>
    <w:rsid w:val="00181A75"/>
    <w:rsid w:val="00181E37"/>
    <w:rsid w:val="001820A0"/>
    <w:rsid w:val="001826D4"/>
    <w:rsid w:val="00182DAA"/>
    <w:rsid w:val="00183A0F"/>
    <w:rsid w:val="00183F00"/>
    <w:rsid w:val="0018408D"/>
    <w:rsid w:val="00184531"/>
    <w:rsid w:val="00184634"/>
    <w:rsid w:val="00184A5E"/>
    <w:rsid w:val="00184D82"/>
    <w:rsid w:val="001853D1"/>
    <w:rsid w:val="0018553D"/>
    <w:rsid w:val="001855E0"/>
    <w:rsid w:val="00185FEB"/>
    <w:rsid w:val="00186516"/>
    <w:rsid w:val="00186C32"/>
    <w:rsid w:val="00186C7E"/>
    <w:rsid w:val="0018775B"/>
    <w:rsid w:val="0018780B"/>
    <w:rsid w:val="00187886"/>
    <w:rsid w:val="00187F5B"/>
    <w:rsid w:val="00190173"/>
    <w:rsid w:val="00191040"/>
    <w:rsid w:val="00191408"/>
    <w:rsid w:val="001916BF"/>
    <w:rsid w:val="00192564"/>
    <w:rsid w:val="0019256F"/>
    <w:rsid w:val="00192641"/>
    <w:rsid w:val="001927B0"/>
    <w:rsid w:val="00192A02"/>
    <w:rsid w:val="00192A1F"/>
    <w:rsid w:val="00193A7C"/>
    <w:rsid w:val="00193D08"/>
    <w:rsid w:val="00193E1B"/>
    <w:rsid w:val="00193F94"/>
    <w:rsid w:val="00194598"/>
    <w:rsid w:val="001948FA"/>
    <w:rsid w:val="00194A54"/>
    <w:rsid w:val="00194B8B"/>
    <w:rsid w:val="00195154"/>
    <w:rsid w:val="0019532F"/>
    <w:rsid w:val="001957BC"/>
    <w:rsid w:val="00195F50"/>
    <w:rsid w:val="00196261"/>
    <w:rsid w:val="0019655D"/>
    <w:rsid w:val="001965C1"/>
    <w:rsid w:val="001966EE"/>
    <w:rsid w:val="00196769"/>
    <w:rsid w:val="00196A23"/>
    <w:rsid w:val="00196D86"/>
    <w:rsid w:val="00196DB4"/>
    <w:rsid w:val="001970A7"/>
    <w:rsid w:val="0019761B"/>
    <w:rsid w:val="00197B3B"/>
    <w:rsid w:val="001A0098"/>
    <w:rsid w:val="001A05B4"/>
    <w:rsid w:val="001A0679"/>
    <w:rsid w:val="001A0870"/>
    <w:rsid w:val="001A0943"/>
    <w:rsid w:val="001A0A68"/>
    <w:rsid w:val="001A1401"/>
    <w:rsid w:val="001A1845"/>
    <w:rsid w:val="001A1ABF"/>
    <w:rsid w:val="001A1B5B"/>
    <w:rsid w:val="001A1C47"/>
    <w:rsid w:val="001A207D"/>
    <w:rsid w:val="001A252B"/>
    <w:rsid w:val="001A2A3E"/>
    <w:rsid w:val="001A2A43"/>
    <w:rsid w:val="001A3010"/>
    <w:rsid w:val="001A33DC"/>
    <w:rsid w:val="001A4413"/>
    <w:rsid w:val="001A446A"/>
    <w:rsid w:val="001A4513"/>
    <w:rsid w:val="001A47CF"/>
    <w:rsid w:val="001A538A"/>
    <w:rsid w:val="001A540A"/>
    <w:rsid w:val="001A588E"/>
    <w:rsid w:val="001A6680"/>
    <w:rsid w:val="001A689E"/>
    <w:rsid w:val="001A6C5B"/>
    <w:rsid w:val="001A6D7F"/>
    <w:rsid w:val="001A6E10"/>
    <w:rsid w:val="001A7189"/>
    <w:rsid w:val="001A754F"/>
    <w:rsid w:val="001A7EA0"/>
    <w:rsid w:val="001B0821"/>
    <w:rsid w:val="001B0CF7"/>
    <w:rsid w:val="001B0EED"/>
    <w:rsid w:val="001B112B"/>
    <w:rsid w:val="001B17AF"/>
    <w:rsid w:val="001B17C5"/>
    <w:rsid w:val="001B197A"/>
    <w:rsid w:val="001B2500"/>
    <w:rsid w:val="001B2B24"/>
    <w:rsid w:val="001B2C5E"/>
    <w:rsid w:val="001B3293"/>
    <w:rsid w:val="001B399A"/>
    <w:rsid w:val="001B3CF3"/>
    <w:rsid w:val="001B4754"/>
    <w:rsid w:val="001B481D"/>
    <w:rsid w:val="001B4AFB"/>
    <w:rsid w:val="001B54CD"/>
    <w:rsid w:val="001B5DA0"/>
    <w:rsid w:val="001B61DB"/>
    <w:rsid w:val="001B7719"/>
    <w:rsid w:val="001B782A"/>
    <w:rsid w:val="001B79BC"/>
    <w:rsid w:val="001C01FF"/>
    <w:rsid w:val="001C082C"/>
    <w:rsid w:val="001C0A1A"/>
    <w:rsid w:val="001C0F5E"/>
    <w:rsid w:val="001C14BE"/>
    <w:rsid w:val="001C171A"/>
    <w:rsid w:val="001C18D0"/>
    <w:rsid w:val="001C19B5"/>
    <w:rsid w:val="001C2215"/>
    <w:rsid w:val="001C25D7"/>
    <w:rsid w:val="001C261B"/>
    <w:rsid w:val="001C26A0"/>
    <w:rsid w:val="001C28D1"/>
    <w:rsid w:val="001C2B61"/>
    <w:rsid w:val="001C2D03"/>
    <w:rsid w:val="001C3358"/>
    <w:rsid w:val="001C342C"/>
    <w:rsid w:val="001C3A6F"/>
    <w:rsid w:val="001C3CA7"/>
    <w:rsid w:val="001C43EC"/>
    <w:rsid w:val="001C4B5C"/>
    <w:rsid w:val="001C5298"/>
    <w:rsid w:val="001C5672"/>
    <w:rsid w:val="001C58B7"/>
    <w:rsid w:val="001C6265"/>
    <w:rsid w:val="001C65E5"/>
    <w:rsid w:val="001C6FF8"/>
    <w:rsid w:val="001C77EA"/>
    <w:rsid w:val="001C7C20"/>
    <w:rsid w:val="001C7CED"/>
    <w:rsid w:val="001C7D39"/>
    <w:rsid w:val="001D0073"/>
    <w:rsid w:val="001D0275"/>
    <w:rsid w:val="001D0340"/>
    <w:rsid w:val="001D036D"/>
    <w:rsid w:val="001D088B"/>
    <w:rsid w:val="001D0D53"/>
    <w:rsid w:val="001D0DD4"/>
    <w:rsid w:val="001D0E14"/>
    <w:rsid w:val="001D13E1"/>
    <w:rsid w:val="001D151D"/>
    <w:rsid w:val="001D18AD"/>
    <w:rsid w:val="001D1AAF"/>
    <w:rsid w:val="001D2265"/>
    <w:rsid w:val="001D232F"/>
    <w:rsid w:val="001D2493"/>
    <w:rsid w:val="001D27FE"/>
    <w:rsid w:val="001D3066"/>
    <w:rsid w:val="001D31F2"/>
    <w:rsid w:val="001D324F"/>
    <w:rsid w:val="001D3719"/>
    <w:rsid w:val="001D49D2"/>
    <w:rsid w:val="001D4C67"/>
    <w:rsid w:val="001D4EF0"/>
    <w:rsid w:val="001D53CB"/>
    <w:rsid w:val="001D55A9"/>
    <w:rsid w:val="001D5CC2"/>
    <w:rsid w:val="001D5DCD"/>
    <w:rsid w:val="001D5F60"/>
    <w:rsid w:val="001D6992"/>
    <w:rsid w:val="001D6C17"/>
    <w:rsid w:val="001D728E"/>
    <w:rsid w:val="001D73F5"/>
    <w:rsid w:val="001D76F2"/>
    <w:rsid w:val="001D7A8F"/>
    <w:rsid w:val="001E0982"/>
    <w:rsid w:val="001E0DD2"/>
    <w:rsid w:val="001E0DDE"/>
    <w:rsid w:val="001E0EF8"/>
    <w:rsid w:val="001E0F1C"/>
    <w:rsid w:val="001E13AC"/>
    <w:rsid w:val="001E2691"/>
    <w:rsid w:val="001E2904"/>
    <w:rsid w:val="001E2951"/>
    <w:rsid w:val="001E2CC7"/>
    <w:rsid w:val="001E3026"/>
    <w:rsid w:val="001E3379"/>
    <w:rsid w:val="001E36BC"/>
    <w:rsid w:val="001E38AE"/>
    <w:rsid w:val="001E3D82"/>
    <w:rsid w:val="001E3D91"/>
    <w:rsid w:val="001E4091"/>
    <w:rsid w:val="001E4113"/>
    <w:rsid w:val="001E4BDB"/>
    <w:rsid w:val="001E50F8"/>
    <w:rsid w:val="001E528F"/>
    <w:rsid w:val="001E5672"/>
    <w:rsid w:val="001E6239"/>
    <w:rsid w:val="001E68FD"/>
    <w:rsid w:val="001E6989"/>
    <w:rsid w:val="001E6F32"/>
    <w:rsid w:val="001E76F0"/>
    <w:rsid w:val="001E78A3"/>
    <w:rsid w:val="001F039C"/>
    <w:rsid w:val="001F0CEC"/>
    <w:rsid w:val="001F0DC1"/>
    <w:rsid w:val="001F1584"/>
    <w:rsid w:val="001F17FA"/>
    <w:rsid w:val="001F1F15"/>
    <w:rsid w:val="001F2348"/>
    <w:rsid w:val="001F2615"/>
    <w:rsid w:val="001F264B"/>
    <w:rsid w:val="001F27BB"/>
    <w:rsid w:val="001F29DF"/>
    <w:rsid w:val="001F2D64"/>
    <w:rsid w:val="001F366F"/>
    <w:rsid w:val="001F428C"/>
    <w:rsid w:val="001F4B76"/>
    <w:rsid w:val="001F52E1"/>
    <w:rsid w:val="001F5431"/>
    <w:rsid w:val="001F566F"/>
    <w:rsid w:val="001F5908"/>
    <w:rsid w:val="001F5A3C"/>
    <w:rsid w:val="001F663E"/>
    <w:rsid w:val="001F6720"/>
    <w:rsid w:val="001F6B61"/>
    <w:rsid w:val="001F6F00"/>
    <w:rsid w:val="001F798F"/>
    <w:rsid w:val="001F79EF"/>
    <w:rsid w:val="0020019C"/>
    <w:rsid w:val="00200498"/>
    <w:rsid w:val="00200EC5"/>
    <w:rsid w:val="00200F8A"/>
    <w:rsid w:val="00201DBE"/>
    <w:rsid w:val="00201DF4"/>
    <w:rsid w:val="00202A67"/>
    <w:rsid w:val="00202BBC"/>
    <w:rsid w:val="00203BB6"/>
    <w:rsid w:val="00203F5F"/>
    <w:rsid w:val="00204BC7"/>
    <w:rsid w:val="00205100"/>
    <w:rsid w:val="00205171"/>
    <w:rsid w:val="0020528F"/>
    <w:rsid w:val="002054E8"/>
    <w:rsid w:val="00205AB8"/>
    <w:rsid w:val="00205F9D"/>
    <w:rsid w:val="002062A5"/>
    <w:rsid w:val="00206A0E"/>
    <w:rsid w:val="00206EAD"/>
    <w:rsid w:val="0020745E"/>
    <w:rsid w:val="002075DE"/>
    <w:rsid w:val="00207639"/>
    <w:rsid w:val="00207697"/>
    <w:rsid w:val="00207843"/>
    <w:rsid w:val="00207B7B"/>
    <w:rsid w:val="00207C2C"/>
    <w:rsid w:val="00210080"/>
    <w:rsid w:val="002102EF"/>
    <w:rsid w:val="0021050D"/>
    <w:rsid w:val="002109B8"/>
    <w:rsid w:val="00210A27"/>
    <w:rsid w:val="002114EF"/>
    <w:rsid w:val="00211CF6"/>
    <w:rsid w:val="0021281C"/>
    <w:rsid w:val="00212AEC"/>
    <w:rsid w:val="00213078"/>
    <w:rsid w:val="002132B9"/>
    <w:rsid w:val="00213804"/>
    <w:rsid w:val="00213BD4"/>
    <w:rsid w:val="00213F0E"/>
    <w:rsid w:val="00214452"/>
    <w:rsid w:val="00214660"/>
    <w:rsid w:val="002146FA"/>
    <w:rsid w:val="002148A0"/>
    <w:rsid w:val="00214E25"/>
    <w:rsid w:val="002159F8"/>
    <w:rsid w:val="00215A93"/>
    <w:rsid w:val="00215BA0"/>
    <w:rsid w:val="00215C3B"/>
    <w:rsid w:val="00215DC1"/>
    <w:rsid w:val="00215E8A"/>
    <w:rsid w:val="00215F3C"/>
    <w:rsid w:val="00215FAD"/>
    <w:rsid w:val="002168ED"/>
    <w:rsid w:val="00216B18"/>
    <w:rsid w:val="00217338"/>
    <w:rsid w:val="00217995"/>
    <w:rsid w:val="00217AED"/>
    <w:rsid w:val="00220BB9"/>
    <w:rsid w:val="002213B8"/>
    <w:rsid w:val="0022211E"/>
    <w:rsid w:val="002222DB"/>
    <w:rsid w:val="00222683"/>
    <w:rsid w:val="002228B7"/>
    <w:rsid w:val="00222DA9"/>
    <w:rsid w:val="00223389"/>
    <w:rsid w:val="0022399F"/>
    <w:rsid w:val="00223A58"/>
    <w:rsid w:val="00223E83"/>
    <w:rsid w:val="002240E4"/>
    <w:rsid w:val="002247F7"/>
    <w:rsid w:val="00224842"/>
    <w:rsid w:val="00224ED9"/>
    <w:rsid w:val="00224FFC"/>
    <w:rsid w:val="00225374"/>
    <w:rsid w:val="00225441"/>
    <w:rsid w:val="002257B9"/>
    <w:rsid w:val="00226183"/>
    <w:rsid w:val="00226E7E"/>
    <w:rsid w:val="00227209"/>
    <w:rsid w:val="0022729D"/>
    <w:rsid w:val="00230155"/>
    <w:rsid w:val="002304CE"/>
    <w:rsid w:val="00230540"/>
    <w:rsid w:val="00230730"/>
    <w:rsid w:val="00230868"/>
    <w:rsid w:val="00230A76"/>
    <w:rsid w:val="00230CF4"/>
    <w:rsid w:val="00231586"/>
    <w:rsid w:val="00231A56"/>
    <w:rsid w:val="00231EBB"/>
    <w:rsid w:val="00232861"/>
    <w:rsid w:val="00232865"/>
    <w:rsid w:val="00232C41"/>
    <w:rsid w:val="0023302D"/>
    <w:rsid w:val="002335E6"/>
    <w:rsid w:val="002336D0"/>
    <w:rsid w:val="00233FAE"/>
    <w:rsid w:val="002343F1"/>
    <w:rsid w:val="00234565"/>
    <w:rsid w:val="0023465F"/>
    <w:rsid w:val="002346F7"/>
    <w:rsid w:val="0023484C"/>
    <w:rsid w:val="00234E81"/>
    <w:rsid w:val="00235055"/>
    <w:rsid w:val="002352C1"/>
    <w:rsid w:val="00235820"/>
    <w:rsid w:val="00235A25"/>
    <w:rsid w:val="00235B52"/>
    <w:rsid w:val="00235C11"/>
    <w:rsid w:val="00235D59"/>
    <w:rsid w:val="00236517"/>
    <w:rsid w:val="00236914"/>
    <w:rsid w:val="00236C0C"/>
    <w:rsid w:val="00236DB8"/>
    <w:rsid w:val="002373AB"/>
    <w:rsid w:val="002377CE"/>
    <w:rsid w:val="002377DE"/>
    <w:rsid w:val="00237BA9"/>
    <w:rsid w:val="00237F49"/>
    <w:rsid w:val="002400DC"/>
    <w:rsid w:val="0024055E"/>
    <w:rsid w:val="00240F22"/>
    <w:rsid w:val="00241225"/>
    <w:rsid w:val="002417B5"/>
    <w:rsid w:val="00241F9D"/>
    <w:rsid w:val="002431B7"/>
    <w:rsid w:val="002436E9"/>
    <w:rsid w:val="00243C0F"/>
    <w:rsid w:val="00243C6D"/>
    <w:rsid w:val="00244021"/>
    <w:rsid w:val="002441F8"/>
    <w:rsid w:val="0024429C"/>
    <w:rsid w:val="00244880"/>
    <w:rsid w:val="002449ED"/>
    <w:rsid w:val="00244B2C"/>
    <w:rsid w:val="00244C14"/>
    <w:rsid w:val="00244F02"/>
    <w:rsid w:val="00244F13"/>
    <w:rsid w:val="0024510D"/>
    <w:rsid w:val="00245165"/>
    <w:rsid w:val="00245F45"/>
    <w:rsid w:val="002464A8"/>
    <w:rsid w:val="00246A9C"/>
    <w:rsid w:val="00246F7F"/>
    <w:rsid w:val="002474E6"/>
    <w:rsid w:val="002475D2"/>
    <w:rsid w:val="0024777F"/>
    <w:rsid w:val="00247AF2"/>
    <w:rsid w:val="00247B23"/>
    <w:rsid w:val="00247C45"/>
    <w:rsid w:val="00250A9A"/>
    <w:rsid w:val="0025100D"/>
    <w:rsid w:val="00251691"/>
    <w:rsid w:val="00251911"/>
    <w:rsid w:val="00251B86"/>
    <w:rsid w:val="00251FB4"/>
    <w:rsid w:val="0025202C"/>
    <w:rsid w:val="00252969"/>
    <w:rsid w:val="00252F94"/>
    <w:rsid w:val="0025337B"/>
    <w:rsid w:val="00253432"/>
    <w:rsid w:val="00253D33"/>
    <w:rsid w:val="00253FE2"/>
    <w:rsid w:val="00254456"/>
    <w:rsid w:val="0025479C"/>
    <w:rsid w:val="002548E8"/>
    <w:rsid w:val="00254D57"/>
    <w:rsid w:val="00254EA8"/>
    <w:rsid w:val="0025523A"/>
    <w:rsid w:val="002553F7"/>
    <w:rsid w:val="00255448"/>
    <w:rsid w:val="002558BD"/>
    <w:rsid w:val="00255CEA"/>
    <w:rsid w:val="00255E08"/>
    <w:rsid w:val="00255F26"/>
    <w:rsid w:val="0025654D"/>
    <w:rsid w:val="002565E8"/>
    <w:rsid w:val="002569F7"/>
    <w:rsid w:val="00256A63"/>
    <w:rsid w:val="00256D18"/>
    <w:rsid w:val="00256FBB"/>
    <w:rsid w:val="00257838"/>
    <w:rsid w:val="00257A6F"/>
    <w:rsid w:val="00257ACF"/>
    <w:rsid w:val="00257C72"/>
    <w:rsid w:val="00257C9E"/>
    <w:rsid w:val="002600F8"/>
    <w:rsid w:val="00260A22"/>
    <w:rsid w:val="00260D3A"/>
    <w:rsid w:val="00260DBE"/>
    <w:rsid w:val="00260EA2"/>
    <w:rsid w:val="00261122"/>
    <w:rsid w:val="00261551"/>
    <w:rsid w:val="002619E9"/>
    <w:rsid w:val="00261F3D"/>
    <w:rsid w:val="002629BD"/>
    <w:rsid w:val="00262E6B"/>
    <w:rsid w:val="00262EC4"/>
    <w:rsid w:val="00263054"/>
    <w:rsid w:val="002630B8"/>
    <w:rsid w:val="00263112"/>
    <w:rsid w:val="00263524"/>
    <w:rsid w:val="002635C6"/>
    <w:rsid w:val="00263A85"/>
    <w:rsid w:val="00263ED7"/>
    <w:rsid w:val="00264388"/>
    <w:rsid w:val="00264949"/>
    <w:rsid w:val="00264B78"/>
    <w:rsid w:val="00264F74"/>
    <w:rsid w:val="00265249"/>
    <w:rsid w:val="00265770"/>
    <w:rsid w:val="00265B1E"/>
    <w:rsid w:val="00265BB6"/>
    <w:rsid w:val="00265C80"/>
    <w:rsid w:val="00265F5E"/>
    <w:rsid w:val="00266695"/>
    <w:rsid w:val="00266D05"/>
    <w:rsid w:val="00267498"/>
    <w:rsid w:val="002674F9"/>
    <w:rsid w:val="00267676"/>
    <w:rsid w:val="00267918"/>
    <w:rsid w:val="002679B8"/>
    <w:rsid w:val="0027021F"/>
    <w:rsid w:val="00270277"/>
    <w:rsid w:val="002702B3"/>
    <w:rsid w:val="002704C1"/>
    <w:rsid w:val="002706D0"/>
    <w:rsid w:val="00270CF8"/>
    <w:rsid w:val="00271039"/>
    <w:rsid w:val="0027167B"/>
    <w:rsid w:val="002719AA"/>
    <w:rsid w:val="00271FB9"/>
    <w:rsid w:val="00272D5F"/>
    <w:rsid w:val="00272EE2"/>
    <w:rsid w:val="00272F86"/>
    <w:rsid w:val="00273707"/>
    <w:rsid w:val="00273734"/>
    <w:rsid w:val="00273D11"/>
    <w:rsid w:val="0027400D"/>
    <w:rsid w:val="002746E0"/>
    <w:rsid w:val="002747F4"/>
    <w:rsid w:val="00274F28"/>
    <w:rsid w:val="002753BB"/>
    <w:rsid w:val="0027595D"/>
    <w:rsid w:val="00275A32"/>
    <w:rsid w:val="00275CB9"/>
    <w:rsid w:val="0027647A"/>
    <w:rsid w:val="002766C2"/>
    <w:rsid w:val="00276899"/>
    <w:rsid w:val="00276E31"/>
    <w:rsid w:val="00277039"/>
    <w:rsid w:val="0027758D"/>
    <w:rsid w:val="00277A3F"/>
    <w:rsid w:val="00277BFB"/>
    <w:rsid w:val="0028015A"/>
    <w:rsid w:val="0028075E"/>
    <w:rsid w:val="0028119C"/>
    <w:rsid w:val="002814FF"/>
    <w:rsid w:val="00281E1A"/>
    <w:rsid w:val="002822A8"/>
    <w:rsid w:val="00282BF9"/>
    <w:rsid w:val="002833B1"/>
    <w:rsid w:val="002841A5"/>
    <w:rsid w:val="00284561"/>
    <w:rsid w:val="002847F8"/>
    <w:rsid w:val="00284D32"/>
    <w:rsid w:val="002851FA"/>
    <w:rsid w:val="002853BB"/>
    <w:rsid w:val="0028585F"/>
    <w:rsid w:val="002859AC"/>
    <w:rsid w:val="00285A9D"/>
    <w:rsid w:val="00285BD0"/>
    <w:rsid w:val="00285D3E"/>
    <w:rsid w:val="00285E89"/>
    <w:rsid w:val="00286590"/>
    <w:rsid w:val="0028686D"/>
    <w:rsid w:val="00286A63"/>
    <w:rsid w:val="00286FD3"/>
    <w:rsid w:val="00287C49"/>
    <w:rsid w:val="00287E1C"/>
    <w:rsid w:val="00287F3B"/>
    <w:rsid w:val="002900EA"/>
    <w:rsid w:val="00290348"/>
    <w:rsid w:val="00290769"/>
    <w:rsid w:val="00290795"/>
    <w:rsid w:val="00290A60"/>
    <w:rsid w:val="002913AB"/>
    <w:rsid w:val="002916D7"/>
    <w:rsid w:val="00291C51"/>
    <w:rsid w:val="002922CC"/>
    <w:rsid w:val="00292387"/>
    <w:rsid w:val="00292865"/>
    <w:rsid w:val="00292D55"/>
    <w:rsid w:val="002932B0"/>
    <w:rsid w:val="00293A5B"/>
    <w:rsid w:val="00293FF2"/>
    <w:rsid w:val="002940A4"/>
    <w:rsid w:val="00294AA2"/>
    <w:rsid w:val="00294C70"/>
    <w:rsid w:val="00295392"/>
    <w:rsid w:val="00295B80"/>
    <w:rsid w:val="0029616A"/>
    <w:rsid w:val="0029626C"/>
    <w:rsid w:val="00296559"/>
    <w:rsid w:val="002966F1"/>
    <w:rsid w:val="002968DF"/>
    <w:rsid w:val="00296DDC"/>
    <w:rsid w:val="0029715E"/>
    <w:rsid w:val="0029772E"/>
    <w:rsid w:val="00297B70"/>
    <w:rsid w:val="00297CE1"/>
    <w:rsid w:val="002A0754"/>
    <w:rsid w:val="002A0772"/>
    <w:rsid w:val="002A0DFA"/>
    <w:rsid w:val="002A1012"/>
    <w:rsid w:val="002A14AE"/>
    <w:rsid w:val="002A1599"/>
    <w:rsid w:val="002A17EE"/>
    <w:rsid w:val="002A209F"/>
    <w:rsid w:val="002A284E"/>
    <w:rsid w:val="002A299C"/>
    <w:rsid w:val="002A2C3E"/>
    <w:rsid w:val="002A2F8A"/>
    <w:rsid w:val="002A3333"/>
    <w:rsid w:val="002A35D8"/>
    <w:rsid w:val="002A3E43"/>
    <w:rsid w:val="002A3F1E"/>
    <w:rsid w:val="002A40FA"/>
    <w:rsid w:val="002A42F4"/>
    <w:rsid w:val="002A4384"/>
    <w:rsid w:val="002A43A8"/>
    <w:rsid w:val="002A45DB"/>
    <w:rsid w:val="002A4844"/>
    <w:rsid w:val="002A4D71"/>
    <w:rsid w:val="002A53BF"/>
    <w:rsid w:val="002A5495"/>
    <w:rsid w:val="002A58AA"/>
    <w:rsid w:val="002A5BC2"/>
    <w:rsid w:val="002A5C99"/>
    <w:rsid w:val="002A690B"/>
    <w:rsid w:val="002A6B76"/>
    <w:rsid w:val="002A6D37"/>
    <w:rsid w:val="002A798B"/>
    <w:rsid w:val="002A7A3F"/>
    <w:rsid w:val="002B031C"/>
    <w:rsid w:val="002B0388"/>
    <w:rsid w:val="002B056B"/>
    <w:rsid w:val="002B0FBC"/>
    <w:rsid w:val="002B13F7"/>
    <w:rsid w:val="002B21C1"/>
    <w:rsid w:val="002B269F"/>
    <w:rsid w:val="002B3308"/>
    <w:rsid w:val="002B35C2"/>
    <w:rsid w:val="002B37CA"/>
    <w:rsid w:val="002B3903"/>
    <w:rsid w:val="002B3CA5"/>
    <w:rsid w:val="002B3CEE"/>
    <w:rsid w:val="002B3D66"/>
    <w:rsid w:val="002B431E"/>
    <w:rsid w:val="002B442D"/>
    <w:rsid w:val="002B4A9F"/>
    <w:rsid w:val="002B51C9"/>
    <w:rsid w:val="002B5289"/>
    <w:rsid w:val="002B52F0"/>
    <w:rsid w:val="002B56C9"/>
    <w:rsid w:val="002B58B9"/>
    <w:rsid w:val="002B6578"/>
    <w:rsid w:val="002B6820"/>
    <w:rsid w:val="002C0A9F"/>
    <w:rsid w:val="002C11AB"/>
    <w:rsid w:val="002C1714"/>
    <w:rsid w:val="002C190F"/>
    <w:rsid w:val="002C267E"/>
    <w:rsid w:val="002C2AFF"/>
    <w:rsid w:val="002C2CF5"/>
    <w:rsid w:val="002C3261"/>
    <w:rsid w:val="002C3A23"/>
    <w:rsid w:val="002C3BA7"/>
    <w:rsid w:val="002C4043"/>
    <w:rsid w:val="002C5107"/>
    <w:rsid w:val="002C54F3"/>
    <w:rsid w:val="002C59FD"/>
    <w:rsid w:val="002C5E93"/>
    <w:rsid w:val="002C6CE4"/>
    <w:rsid w:val="002C71FD"/>
    <w:rsid w:val="002C75E9"/>
    <w:rsid w:val="002C779E"/>
    <w:rsid w:val="002C7840"/>
    <w:rsid w:val="002C7BCE"/>
    <w:rsid w:val="002C7D0C"/>
    <w:rsid w:val="002D01CB"/>
    <w:rsid w:val="002D025A"/>
    <w:rsid w:val="002D03D5"/>
    <w:rsid w:val="002D0E69"/>
    <w:rsid w:val="002D0FEE"/>
    <w:rsid w:val="002D175E"/>
    <w:rsid w:val="002D1CAA"/>
    <w:rsid w:val="002D2468"/>
    <w:rsid w:val="002D24C9"/>
    <w:rsid w:val="002D2723"/>
    <w:rsid w:val="002D2CE1"/>
    <w:rsid w:val="002D2F27"/>
    <w:rsid w:val="002D35C5"/>
    <w:rsid w:val="002D3619"/>
    <w:rsid w:val="002D3AA3"/>
    <w:rsid w:val="002D414A"/>
    <w:rsid w:val="002D4405"/>
    <w:rsid w:val="002D47E6"/>
    <w:rsid w:val="002D4A1D"/>
    <w:rsid w:val="002D4A84"/>
    <w:rsid w:val="002D4BC7"/>
    <w:rsid w:val="002D4F5A"/>
    <w:rsid w:val="002D501D"/>
    <w:rsid w:val="002D55C8"/>
    <w:rsid w:val="002D65EB"/>
    <w:rsid w:val="002D676E"/>
    <w:rsid w:val="002D6855"/>
    <w:rsid w:val="002D6868"/>
    <w:rsid w:val="002D6A0A"/>
    <w:rsid w:val="002D7157"/>
    <w:rsid w:val="002D7A4F"/>
    <w:rsid w:val="002D7D0E"/>
    <w:rsid w:val="002D7FC2"/>
    <w:rsid w:val="002E038E"/>
    <w:rsid w:val="002E0AB5"/>
    <w:rsid w:val="002E0CD8"/>
    <w:rsid w:val="002E0D4F"/>
    <w:rsid w:val="002E0D54"/>
    <w:rsid w:val="002E0D62"/>
    <w:rsid w:val="002E1CCF"/>
    <w:rsid w:val="002E1FB8"/>
    <w:rsid w:val="002E229D"/>
    <w:rsid w:val="002E2334"/>
    <w:rsid w:val="002E2DF9"/>
    <w:rsid w:val="002E3871"/>
    <w:rsid w:val="002E3B04"/>
    <w:rsid w:val="002E3C3F"/>
    <w:rsid w:val="002E3D95"/>
    <w:rsid w:val="002E42D0"/>
    <w:rsid w:val="002E45D8"/>
    <w:rsid w:val="002E4874"/>
    <w:rsid w:val="002E48BF"/>
    <w:rsid w:val="002E4F3F"/>
    <w:rsid w:val="002E5197"/>
    <w:rsid w:val="002E5B1B"/>
    <w:rsid w:val="002E5B5C"/>
    <w:rsid w:val="002E6010"/>
    <w:rsid w:val="002E60FE"/>
    <w:rsid w:val="002E6684"/>
    <w:rsid w:val="002E6927"/>
    <w:rsid w:val="002E6BB9"/>
    <w:rsid w:val="002F0522"/>
    <w:rsid w:val="002F08D2"/>
    <w:rsid w:val="002F0F88"/>
    <w:rsid w:val="002F1347"/>
    <w:rsid w:val="002F160E"/>
    <w:rsid w:val="002F18E1"/>
    <w:rsid w:val="002F1973"/>
    <w:rsid w:val="002F1986"/>
    <w:rsid w:val="002F1D61"/>
    <w:rsid w:val="002F208B"/>
    <w:rsid w:val="002F2143"/>
    <w:rsid w:val="002F2145"/>
    <w:rsid w:val="002F2415"/>
    <w:rsid w:val="002F2772"/>
    <w:rsid w:val="002F2A40"/>
    <w:rsid w:val="002F300C"/>
    <w:rsid w:val="002F3218"/>
    <w:rsid w:val="002F346F"/>
    <w:rsid w:val="002F353F"/>
    <w:rsid w:val="002F38DA"/>
    <w:rsid w:val="002F3C09"/>
    <w:rsid w:val="002F3C86"/>
    <w:rsid w:val="002F41EA"/>
    <w:rsid w:val="002F43CF"/>
    <w:rsid w:val="002F46BC"/>
    <w:rsid w:val="002F49AA"/>
    <w:rsid w:val="002F4FD2"/>
    <w:rsid w:val="002F556B"/>
    <w:rsid w:val="002F56F9"/>
    <w:rsid w:val="002F5F1D"/>
    <w:rsid w:val="002F611E"/>
    <w:rsid w:val="002F6230"/>
    <w:rsid w:val="002F6883"/>
    <w:rsid w:val="002F689F"/>
    <w:rsid w:val="002F7157"/>
    <w:rsid w:val="002F71E7"/>
    <w:rsid w:val="002F7616"/>
    <w:rsid w:val="002F78AE"/>
    <w:rsid w:val="002F7D14"/>
    <w:rsid w:val="002F7DFD"/>
    <w:rsid w:val="002F7E2F"/>
    <w:rsid w:val="00300013"/>
    <w:rsid w:val="00300485"/>
    <w:rsid w:val="00300555"/>
    <w:rsid w:val="003009CE"/>
    <w:rsid w:val="00300B9E"/>
    <w:rsid w:val="00300F20"/>
    <w:rsid w:val="00301008"/>
    <w:rsid w:val="003014AF"/>
    <w:rsid w:val="003015DC"/>
    <w:rsid w:val="00302CD3"/>
    <w:rsid w:val="0030327E"/>
    <w:rsid w:val="0030333D"/>
    <w:rsid w:val="00303572"/>
    <w:rsid w:val="0030357A"/>
    <w:rsid w:val="00303623"/>
    <w:rsid w:val="00303704"/>
    <w:rsid w:val="0030387E"/>
    <w:rsid w:val="003041F6"/>
    <w:rsid w:val="00304C25"/>
    <w:rsid w:val="00304C84"/>
    <w:rsid w:val="00304F7B"/>
    <w:rsid w:val="00305178"/>
    <w:rsid w:val="00305231"/>
    <w:rsid w:val="003055FB"/>
    <w:rsid w:val="0030563C"/>
    <w:rsid w:val="00305BC5"/>
    <w:rsid w:val="00305E0E"/>
    <w:rsid w:val="00306CFD"/>
    <w:rsid w:val="00306D39"/>
    <w:rsid w:val="00306D9D"/>
    <w:rsid w:val="00307393"/>
    <w:rsid w:val="003073D9"/>
    <w:rsid w:val="0030769F"/>
    <w:rsid w:val="00307D57"/>
    <w:rsid w:val="00307DEF"/>
    <w:rsid w:val="00310258"/>
    <w:rsid w:val="00310545"/>
    <w:rsid w:val="003110DF"/>
    <w:rsid w:val="0031138D"/>
    <w:rsid w:val="00311AA3"/>
    <w:rsid w:val="00312240"/>
    <w:rsid w:val="00312394"/>
    <w:rsid w:val="00312A44"/>
    <w:rsid w:val="00312DD8"/>
    <w:rsid w:val="00313008"/>
    <w:rsid w:val="00313790"/>
    <w:rsid w:val="003139D5"/>
    <w:rsid w:val="00313F24"/>
    <w:rsid w:val="0031411F"/>
    <w:rsid w:val="00314816"/>
    <w:rsid w:val="00314CF9"/>
    <w:rsid w:val="00314F45"/>
    <w:rsid w:val="00314F4D"/>
    <w:rsid w:val="00315084"/>
    <w:rsid w:val="003150A4"/>
    <w:rsid w:val="00315607"/>
    <w:rsid w:val="003158A8"/>
    <w:rsid w:val="0031611D"/>
    <w:rsid w:val="003162F1"/>
    <w:rsid w:val="00316A2C"/>
    <w:rsid w:val="00317064"/>
    <w:rsid w:val="00317861"/>
    <w:rsid w:val="00317A22"/>
    <w:rsid w:val="00317D9E"/>
    <w:rsid w:val="00317DA9"/>
    <w:rsid w:val="00320792"/>
    <w:rsid w:val="003208A8"/>
    <w:rsid w:val="00320C8B"/>
    <w:rsid w:val="00320C93"/>
    <w:rsid w:val="00321676"/>
    <w:rsid w:val="0032230A"/>
    <w:rsid w:val="0032258C"/>
    <w:rsid w:val="00322745"/>
    <w:rsid w:val="003228DD"/>
    <w:rsid w:val="00322BA3"/>
    <w:rsid w:val="0032334E"/>
    <w:rsid w:val="0032338D"/>
    <w:rsid w:val="0032342E"/>
    <w:rsid w:val="0032367B"/>
    <w:rsid w:val="0032393B"/>
    <w:rsid w:val="003239DD"/>
    <w:rsid w:val="00323AD9"/>
    <w:rsid w:val="00323E8C"/>
    <w:rsid w:val="003248A1"/>
    <w:rsid w:val="003249F7"/>
    <w:rsid w:val="00324F09"/>
    <w:rsid w:val="003258D0"/>
    <w:rsid w:val="00325BAF"/>
    <w:rsid w:val="00325D0F"/>
    <w:rsid w:val="00326DC1"/>
    <w:rsid w:val="00326F24"/>
    <w:rsid w:val="003275E8"/>
    <w:rsid w:val="00327607"/>
    <w:rsid w:val="00327864"/>
    <w:rsid w:val="0032798A"/>
    <w:rsid w:val="00330459"/>
    <w:rsid w:val="00330B2F"/>
    <w:rsid w:val="00330B99"/>
    <w:rsid w:val="00330E25"/>
    <w:rsid w:val="0033102E"/>
    <w:rsid w:val="003313AB"/>
    <w:rsid w:val="003314BC"/>
    <w:rsid w:val="00331897"/>
    <w:rsid w:val="00331FEF"/>
    <w:rsid w:val="00332AD3"/>
    <w:rsid w:val="00332D96"/>
    <w:rsid w:val="00332FC4"/>
    <w:rsid w:val="00333679"/>
    <w:rsid w:val="003339A1"/>
    <w:rsid w:val="00333D03"/>
    <w:rsid w:val="003340DE"/>
    <w:rsid w:val="0033445B"/>
    <w:rsid w:val="003350A0"/>
    <w:rsid w:val="003353FA"/>
    <w:rsid w:val="00335439"/>
    <w:rsid w:val="00335A65"/>
    <w:rsid w:val="00336330"/>
    <w:rsid w:val="00336821"/>
    <w:rsid w:val="003371A7"/>
    <w:rsid w:val="00340126"/>
    <w:rsid w:val="003401F3"/>
    <w:rsid w:val="00340AF8"/>
    <w:rsid w:val="00341096"/>
    <w:rsid w:val="00341B70"/>
    <w:rsid w:val="00341B99"/>
    <w:rsid w:val="00341BE3"/>
    <w:rsid w:val="00341C42"/>
    <w:rsid w:val="00341C69"/>
    <w:rsid w:val="00341D25"/>
    <w:rsid w:val="00341FB1"/>
    <w:rsid w:val="00342F78"/>
    <w:rsid w:val="00343687"/>
    <w:rsid w:val="00343949"/>
    <w:rsid w:val="00344213"/>
    <w:rsid w:val="00344E4C"/>
    <w:rsid w:val="00344FDB"/>
    <w:rsid w:val="00345204"/>
    <w:rsid w:val="003452B9"/>
    <w:rsid w:val="00345534"/>
    <w:rsid w:val="0034556A"/>
    <w:rsid w:val="0034585F"/>
    <w:rsid w:val="00345901"/>
    <w:rsid w:val="00345F0B"/>
    <w:rsid w:val="0034603B"/>
    <w:rsid w:val="00346343"/>
    <w:rsid w:val="003469C7"/>
    <w:rsid w:val="00346D5F"/>
    <w:rsid w:val="0034710E"/>
    <w:rsid w:val="00347791"/>
    <w:rsid w:val="00347B36"/>
    <w:rsid w:val="0035027C"/>
    <w:rsid w:val="0035070E"/>
    <w:rsid w:val="0035084F"/>
    <w:rsid w:val="003508BB"/>
    <w:rsid w:val="00350A3B"/>
    <w:rsid w:val="00350ECA"/>
    <w:rsid w:val="0035164C"/>
    <w:rsid w:val="0035193E"/>
    <w:rsid w:val="0035221F"/>
    <w:rsid w:val="00352340"/>
    <w:rsid w:val="003523C4"/>
    <w:rsid w:val="00352875"/>
    <w:rsid w:val="00353492"/>
    <w:rsid w:val="0035389D"/>
    <w:rsid w:val="00353CCD"/>
    <w:rsid w:val="00353E11"/>
    <w:rsid w:val="0035430D"/>
    <w:rsid w:val="003545C2"/>
    <w:rsid w:val="0035482F"/>
    <w:rsid w:val="00354873"/>
    <w:rsid w:val="00354C0B"/>
    <w:rsid w:val="00355054"/>
    <w:rsid w:val="0035510F"/>
    <w:rsid w:val="00355302"/>
    <w:rsid w:val="00355F48"/>
    <w:rsid w:val="00356320"/>
    <w:rsid w:val="0035666D"/>
    <w:rsid w:val="00356F5B"/>
    <w:rsid w:val="0035725B"/>
    <w:rsid w:val="003572EA"/>
    <w:rsid w:val="00357383"/>
    <w:rsid w:val="0035798F"/>
    <w:rsid w:val="00357F2D"/>
    <w:rsid w:val="0036020E"/>
    <w:rsid w:val="00360352"/>
    <w:rsid w:val="0036062C"/>
    <w:rsid w:val="003607E0"/>
    <w:rsid w:val="00360E18"/>
    <w:rsid w:val="0036178F"/>
    <w:rsid w:val="00361B44"/>
    <w:rsid w:val="0036261D"/>
    <w:rsid w:val="00362720"/>
    <w:rsid w:val="0036295F"/>
    <w:rsid w:val="003629A9"/>
    <w:rsid w:val="00362D87"/>
    <w:rsid w:val="00362E23"/>
    <w:rsid w:val="003636AF"/>
    <w:rsid w:val="00363992"/>
    <w:rsid w:val="00363AEF"/>
    <w:rsid w:val="00363C35"/>
    <w:rsid w:val="00364440"/>
    <w:rsid w:val="00365508"/>
    <w:rsid w:val="003656B7"/>
    <w:rsid w:val="003657DA"/>
    <w:rsid w:val="00365893"/>
    <w:rsid w:val="00365ED8"/>
    <w:rsid w:val="00366514"/>
    <w:rsid w:val="00366F88"/>
    <w:rsid w:val="00367B19"/>
    <w:rsid w:val="00367D97"/>
    <w:rsid w:val="00370614"/>
    <w:rsid w:val="00371029"/>
    <w:rsid w:val="0037105B"/>
    <w:rsid w:val="00371147"/>
    <w:rsid w:val="003711D5"/>
    <w:rsid w:val="00371249"/>
    <w:rsid w:val="00371913"/>
    <w:rsid w:val="00372033"/>
    <w:rsid w:val="00372175"/>
    <w:rsid w:val="00372616"/>
    <w:rsid w:val="00372ABB"/>
    <w:rsid w:val="00372CE7"/>
    <w:rsid w:val="003732AD"/>
    <w:rsid w:val="00373646"/>
    <w:rsid w:val="00373778"/>
    <w:rsid w:val="00373B06"/>
    <w:rsid w:val="00374370"/>
    <w:rsid w:val="0037437F"/>
    <w:rsid w:val="00374764"/>
    <w:rsid w:val="003747D5"/>
    <w:rsid w:val="0037488C"/>
    <w:rsid w:val="00375206"/>
    <w:rsid w:val="0037537F"/>
    <w:rsid w:val="0037544B"/>
    <w:rsid w:val="00375455"/>
    <w:rsid w:val="00375E19"/>
    <w:rsid w:val="00376409"/>
    <w:rsid w:val="00376684"/>
    <w:rsid w:val="00376CC7"/>
    <w:rsid w:val="00376E5E"/>
    <w:rsid w:val="003770E5"/>
    <w:rsid w:val="003800B4"/>
    <w:rsid w:val="003804F7"/>
    <w:rsid w:val="003810C0"/>
    <w:rsid w:val="0038117E"/>
    <w:rsid w:val="0038183A"/>
    <w:rsid w:val="00381B89"/>
    <w:rsid w:val="00381F00"/>
    <w:rsid w:val="003820C1"/>
    <w:rsid w:val="003825B9"/>
    <w:rsid w:val="003829FB"/>
    <w:rsid w:val="00382E75"/>
    <w:rsid w:val="00382FC0"/>
    <w:rsid w:val="003837F4"/>
    <w:rsid w:val="00384BCE"/>
    <w:rsid w:val="00384CA9"/>
    <w:rsid w:val="00385047"/>
    <w:rsid w:val="003854DF"/>
    <w:rsid w:val="0038572E"/>
    <w:rsid w:val="00385C10"/>
    <w:rsid w:val="00385C6C"/>
    <w:rsid w:val="00386092"/>
    <w:rsid w:val="003864E9"/>
    <w:rsid w:val="0038699F"/>
    <w:rsid w:val="00386D24"/>
    <w:rsid w:val="00386D4C"/>
    <w:rsid w:val="00387891"/>
    <w:rsid w:val="003879BE"/>
    <w:rsid w:val="00387B6C"/>
    <w:rsid w:val="00387CD5"/>
    <w:rsid w:val="0039005D"/>
    <w:rsid w:val="003900BB"/>
    <w:rsid w:val="003900DD"/>
    <w:rsid w:val="0039019E"/>
    <w:rsid w:val="003902E5"/>
    <w:rsid w:val="00390903"/>
    <w:rsid w:val="00390B61"/>
    <w:rsid w:val="00390F8E"/>
    <w:rsid w:val="00392247"/>
    <w:rsid w:val="00392558"/>
    <w:rsid w:val="00392E4A"/>
    <w:rsid w:val="003931C4"/>
    <w:rsid w:val="003932C5"/>
    <w:rsid w:val="0039360E"/>
    <w:rsid w:val="00393649"/>
    <w:rsid w:val="00393A4C"/>
    <w:rsid w:val="00393BD4"/>
    <w:rsid w:val="00393F21"/>
    <w:rsid w:val="003941AC"/>
    <w:rsid w:val="003944E3"/>
    <w:rsid w:val="0039458D"/>
    <w:rsid w:val="003945E0"/>
    <w:rsid w:val="0039473E"/>
    <w:rsid w:val="00394828"/>
    <w:rsid w:val="00394CC9"/>
    <w:rsid w:val="0039509F"/>
    <w:rsid w:val="003950FC"/>
    <w:rsid w:val="003952D4"/>
    <w:rsid w:val="003959A2"/>
    <w:rsid w:val="00395B40"/>
    <w:rsid w:val="00395F83"/>
    <w:rsid w:val="0039660B"/>
    <w:rsid w:val="00396756"/>
    <w:rsid w:val="0039697F"/>
    <w:rsid w:val="00396C63"/>
    <w:rsid w:val="003A022E"/>
    <w:rsid w:val="003A0237"/>
    <w:rsid w:val="003A0B88"/>
    <w:rsid w:val="003A0B92"/>
    <w:rsid w:val="003A0DD7"/>
    <w:rsid w:val="003A0E0B"/>
    <w:rsid w:val="003A0E1C"/>
    <w:rsid w:val="003A0E20"/>
    <w:rsid w:val="003A0FA7"/>
    <w:rsid w:val="003A1CC2"/>
    <w:rsid w:val="003A216A"/>
    <w:rsid w:val="003A226F"/>
    <w:rsid w:val="003A243E"/>
    <w:rsid w:val="003A2597"/>
    <w:rsid w:val="003A2ACE"/>
    <w:rsid w:val="003A3DB1"/>
    <w:rsid w:val="003A4820"/>
    <w:rsid w:val="003A52B2"/>
    <w:rsid w:val="003A57F1"/>
    <w:rsid w:val="003A643F"/>
    <w:rsid w:val="003A65A0"/>
    <w:rsid w:val="003A6E54"/>
    <w:rsid w:val="003A6EA4"/>
    <w:rsid w:val="003A77B1"/>
    <w:rsid w:val="003A78CA"/>
    <w:rsid w:val="003A7C99"/>
    <w:rsid w:val="003B0280"/>
    <w:rsid w:val="003B0870"/>
    <w:rsid w:val="003B09A6"/>
    <w:rsid w:val="003B0B49"/>
    <w:rsid w:val="003B1048"/>
    <w:rsid w:val="003B11C8"/>
    <w:rsid w:val="003B1573"/>
    <w:rsid w:val="003B166C"/>
    <w:rsid w:val="003B1AF5"/>
    <w:rsid w:val="003B1B5D"/>
    <w:rsid w:val="003B1CF1"/>
    <w:rsid w:val="003B1EBD"/>
    <w:rsid w:val="003B2221"/>
    <w:rsid w:val="003B2E39"/>
    <w:rsid w:val="003B335E"/>
    <w:rsid w:val="003B3862"/>
    <w:rsid w:val="003B3981"/>
    <w:rsid w:val="003B3C37"/>
    <w:rsid w:val="003B3EA3"/>
    <w:rsid w:val="003B3F43"/>
    <w:rsid w:val="003B3FB8"/>
    <w:rsid w:val="003B4083"/>
    <w:rsid w:val="003B44E3"/>
    <w:rsid w:val="003B4627"/>
    <w:rsid w:val="003B49DA"/>
    <w:rsid w:val="003B4D02"/>
    <w:rsid w:val="003B4D1F"/>
    <w:rsid w:val="003B517E"/>
    <w:rsid w:val="003B5446"/>
    <w:rsid w:val="003B56C3"/>
    <w:rsid w:val="003B58D6"/>
    <w:rsid w:val="003B69A1"/>
    <w:rsid w:val="003B69BF"/>
    <w:rsid w:val="003B6BBF"/>
    <w:rsid w:val="003B6C0D"/>
    <w:rsid w:val="003B6DAC"/>
    <w:rsid w:val="003B785F"/>
    <w:rsid w:val="003B7CDA"/>
    <w:rsid w:val="003C03D9"/>
    <w:rsid w:val="003C047A"/>
    <w:rsid w:val="003C0FC0"/>
    <w:rsid w:val="003C116B"/>
    <w:rsid w:val="003C12FA"/>
    <w:rsid w:val="003C13C2"/>
    <w:rsid w:val="003C1E45"/>
    <w:rsid w:val="003C1E9B"/>
    <w:rsid w:val="003C1F0A"/>
    <w:rsid w:val="003C22CC"/>
    <w:rsid w:val="003C2411"/>
    <w:rsid w:val="003C24F3"/>
    <w:rsid w:val="003C303E"/>
    <w:rsid w:val="003C30B4"/>
    <w:rsid w:val="003C31C0"/>
    <w:rsid w:val="003C37ED"/>
    <w:rsid w:val="003C3F18"/>
    <w:rsid w:val="003C3F3B"/>
    <w:rsid w:val="003C4726"/>
    <w:rsid w:val="003C4A00"/>
    <w:rsid w:val="003C4B2E"/>
    <w:rsid w:val="003C4E91"/>
    <w:rsid w:val="003C5A93"/>
    <w:rsid w:val="003C5EF8"/>
    <w:rsid w:val="003C621E"/>
    <w:rsid w:val="003C64AF"/>
    <w:rsid w:val="003C6E73"/>
    <w:rsid w:val="003C742C"/>
    <w:rsid w:val="003C79CF"/>
    <w:rsid w:val="003C7F76"/>
    <w:rsid w:val="003D0840"/>
    <w:rsid w:val="003D1116"/>
    <w:rsid w:val="003D1770"/>
    <w:rsid w:val="003D1843"/>
    <w:rsid w:val="003D19F9"/>
    <w:rsid w:val="003D1AC4"/>
    <w:rsid w:val="003D1F0D"/>
    <w:rsid w:val="003D2097"/>
    <w:rsid w:val="003D24AB"/>
    <w:rsid w:val="003D265B"/>
    <w:rsid w:val="003D2BB5"/>
    <w:rsid w:val="003D31D4"/>
    <w:rsid w:val="003D320E"/>
    <w:rsid w:val="003D4BBB"/>
    <w:rsid w:val="003D5380"/>
    <w:rsid w:val="003D5FC6"/>
    <w:rsid w:val="003D60F4"/>
    <w:rsid w:val="003D6D06"/>
    <w:rsid w:val="003D736B"/>
    <w:rsid w:val="003D73D4"/>
    <w:rsid w:val="003D764E"/>
    <w:rsid w:val="003E01D1"/>
    <w:rsid w:val="003E082B"/>
    <w:rsid w:val="003E0839"/>
    <w:rsid w:val="003E1016"/>
    <w:rsid w:val="003E11E5"/>
    <w:rsid w:val="003E136B"/>
    <w:rsid w:val="003E140A"/>
    <w:rsid w:val="003E1944"/>
    <w:rsid w:val="003E19CA"/>
    <w:rsid w:val="003E1D8E"/>
    <w:rsid w:val="003E1DD4"/>
    <w:rsid w:val="003E235E"/>
    <w:rsid w:val="003E2B9A"/>
    <w:rsid w:val="003E2FDE"/>
    <w:rsid w:val="003E31DE"/>
    <w:rsid w:val="003E31E9"/>
    <w:rsid w:val="003E3E90"/>
    <w:rsid w:val="003E4608"/>
    <w:rsid w:val="003E4774"/>
    <w:rsid w:val="003E4C52"/>
    <w:rsid w:val="003E52EB"/>
    <w:rsid w:val="003E5318"/>
    <w:rsid w:val="003E54DA"/>
    <w:rsid w:val="003E552D"/>
    <w:rsid w:val="003E566C"/>
    <w:rsid w:val="003E56F4"/>
    <w:rsid w:val="003E59FF"/>
    <w:rsid w:val="003E5A42"/>
    <w:rsid w:val="003E6219"/>
    <w:rsid w:val="003E6F7F"/>
    <w:rsid w:val="003E73C1"/>
    <w:rsid w:val="003E76C3"/>
    <w:rsid w:val="003E79F1"/>
    <w:rsid w:val="003E7E78"/>
    <w:rsid w:val="003F008C"/>
    <w:rsid w:val="003F0383"/>
    <w:rsid w:val="003F0D1A"/>
    <w:rsid w:val="003F0E83"/>
    <w:rsid w:val="003F105A"/>
    <w:rsid w:val="003F13BD"/>
    <w:rsid w:val="003F1725"/>
    <w:rsid w:val="003F1D7E"/>
    <w:rsid w:val="003F1DF9"/>
    <w:rsid w:val="003F2715"/>
    <w:rsid w:val="003F29C6"/>
    <w:rsid w:val="003F2A56"/>
    <w:rsid w:val="003F2D64"/>
    <w:rsid w:val="003F2E7A"/>
    <w:rsid w:val="003F3307"/>
    <w:rsid w:val="003F3A25"/>
    <w:rsid w:val="003F3EB1"/>
    <w:rsid w:val="003F4268"/>
    <w:rsid w:val="003F454F"/>
    <w:rsid w:val="003F468E"/>
    <w:rsid w:val="003F477F"/>
    <w:rsid w:val="003F49E2"/>
    <w:rsid w:val="003F4DDC"/>
    <w:rsid w:val="003F4EDD"/>
    <w:rsid w:val="003F5547"/>
    <w:rsid w:val="003F5721"/>
    <w:rsid w:val="003F5A73"/>
    <w:rsid w:val="003F5F3C"/>
    <w:rsid w:val="003F5FA7"/>
    <w:rsid w:val="003F65FB"/>
    <w:rsid w:val="003F6919"/>
    <w:rsid w:val="003F6B22"/>
    <w:rsid w:val="003F6EB4"/>
    <w:rsid w:val="003F6FDB"/>
    <w:rsid w:val="003F794F"/>
    <w:rsid w:val="003F7D59"/>
    <w:rsid w:val="003F7E90"/>
    <w:rsid w:val="004003D4"/>
    <w:rsid w:val="00400411"/>
    <w:rsid w:val="00400449"/>
    <w:rsid w:val="00400F69"/>
    <w:rsid w:val="0040117E"/>
    <w:rsid w:val="004018D8"/>
    <w:rsid w:val="00402427"/>
    <w:rsid w:val="004029BF"/>
    <w:rsid w:val="00402BF7"/>
    <w:rsid w:val="00403675"/>
    <w:rsid w:val="00403D48"/>
    <w:rsid w:val="00403EB6"/>
    <w:rsid w:val="00404058"/>
    <w:rsid w:val="004043C1"/>
    <w:rsid w:val="0040440C"/>
    <w:rsid w:val="004045D1"/>
    <w:rsid w:val="00404AB9"/>
    <w:rsid w:val="004058B8"/>
    <w:rsid w:val="00405AB7"/>
    <w:rsid w:val="00405F56"/>
    <w:rsid w:val="0040601F"/>
    <w:rsid w:val="00406B7C"/>
    <w:rsid w:val="004073C0"/>
    <w:rsid w:val="00407DC2"/>
    <w:rsid w:val="00407F70"/>
    <w:rsid w:val="00410DCF"/>
    <w:rsid w:val="00410F5D"/>
    <w:rsid w:val="00411447"/>
    <w:rsid w:val="004117F8"/>
    <w:rsid w:val="00412105"/>
    <w:rsid w:val="004125DD"/>
    <w:rsid w:val="004126B4"/>
    <w:rsid w:val="00412835"/>
    <w:rsid w:val="004128E6"/>
    <w:rsid w:val="00412C24"/>
    <w:rsid w:val="004130B7"/>
    <w:rsid w:val="00413260"/>
    <w:rsid w:val="00413770"/>
    <w:rsid w:val="00414161"/>
    <w:rsid w:val="00414A88"/>
    <w:rsid w:val="00414A91"/>
    <w:rsid w:val="00414AC9"/>
    <w:rsid w:val="00414B1A"/>
    <w:rsid w:val="00414F48"/>
    <w:rsid w:val="004151A0"/>
    <w:rsid w:val="00415DE8"/>
    <w:rsid w:val="00417062"/>
    <w:rsid w:val="0041795D"/>
    <w:rsid w:val="004179FA"/>
    <w:rsid w:val="00417EE6"/>
    <w:rsid w:val="00420047"/>
    <w:rsid w:val="004202F4"/>
    <w:rsid w:val="00420699"/>
    <w:rsid w:val="00420934"/>
    <w:rsid w:val="00420E27"/>
    <w:rsid w:val="00421026"/>
    <w:rsid w:val="004213CC"/>
    <w:rsid w:val="00421893"/>
    <w:rsid w:val="00421BDA"/>
    <w:rsid w:val="00421BE5"/>
    <w:rsid w:val="00421DFE"/>
    <w:rsid w:val="00421ED5"/>
    <w:rsid w:val="0042243E"/>
    <w:rsid w:val="0042260F"/>
    <w:rsid w:val="004226F3"/>
    <w:rsid w:val="00422AD8"/>
    <w:rsid w:val="00422CB4"/>
    <w:rsid w:val="0042308C"/>
    <w:rsid w:val="00423314"/>
    <w:rsid w:val="0042360A"/>
    <w:rsid w:val="00423C0A"/>
    <w:rsid w:val="00423DA2"/>
    <w:rsid w:val="0042483E"/>
    <w:rsid w:val="00424BF9"/>
    <w:rsid w:val="00424C0F"/>
    <w:rsid w:val="00424DFE"/>
    <w:rsid w:val="004252C7"/>
    <w:rsid w:val="004256A3"/>
    <w:rsid w:val="00425A16"/>
    <w:rsid w:val="00425C1B"/>
    <w:rsid w:val="00425EBE"/>
    <w:rsid w:val="00425F75"/>
    <w:rsid w:val="0042673A"/>
    <w:rsid w:val="00426AB7"/>
    <w:rsid w:val="0042732C"/>
    <w:rsid w:val="0042739C"/>
    <w:rsid w:val="004273E9"/>
    <w:rsid w:val="00427611"/>
    <w:rsid w:val="00430846"/>
    <w:rsid w:val="00431782"/>
    <w:rsid w:val="004318F2"/>
    <w:rsid w:val="00431EFB"/>
    <w:rsid w:val="004324BA"/>
    <w:rsid w:val="0043294F"/>
    <w:rsid w:val="00432979"/>
    <w:rsid w:val="00432F73"/>
    <w:rsid w:val="00432F80"/>
    <w:rsid w:val="00433030"/>
    <w:rsid w:val="00433078"/>
    <w:rsid w:val="00433790"/>
    <w:rsid w:val="00434090"/>
    <w:rsid w:val="004342EE"/>
    <w:rsid w:val="004347C6"/>
    <w:rsid w:val="00434FAD"/>
    <w:rsid w:val="00435549"/>
    <w:rsid w:val="004358B8"/>
    <w:rsid w:val="004365E9"/>
    <w:rsid w:val="00436D41"/>
    <w:rsid w:val="00436D51"/>
    <w:rsid w:val="00437193"/>
    <w:rsid w:val="004371CB"/>
    <w:rsid w:val="004374B8"/>
    <w:rsid w:val="00437B25"/>
    <w:rsid w:val="00437BE5"/>
    <w:rsid w:val="00437DFE"/>
    <w:rsid w:val="004404B5"/>
    <w:rsid w:val="00440A96"/>
    <w:rsid w:val="00440CBD"/>
    <w:rsid w:val="00440EDB"/>
    <w:rsid w:val="00441E11"/>
    <w:rsid w:val="0044240F"/>
    <w:rsid w:val="0044288D"/>
    <w:rsid w:val="00442F11"/>
    <w:rsid w:val="00443811"/>
    <w:rsid w:val="004438A4"/>
    <w:rsid w:val="00443C5B"/>
    <w:rsid w:val="00443CAC"/>
    <w:rsid w:val="00444072"/>
    <w:rsid w:val="004447D3"/>
    <w:rsid w:val="00444B60"/>
    <w:rsid w:val="004455F7"/>
    <w:rsid w:val="00446057"/>
    <w:rsid w:val="00446283"/>
    <w:rsid w:val="004466FB"/>
    <w:rsid w:val="004469ED"/>
    <w:rsid w:val="00446C6A"/>
    <w:rsid w:val="00446D92"/>
    <w:rsid w:val="0044708B"/>
    <w:rsid w:val="00447247"/>
    <w:rsid w:val="00447628"/>
    <w:rsid w:val="0044796A"/>
    <w:rsid w:val="00447EBC"/>
    <w:rsid w:val="004503D5"/>
    <w:rsid w:val="00450B04"/>
    <w:rsid w:val="00450B3F"/>
    <w:rsid w:val="00450C71"/>
    <w:rsid w:val="00450F98"/>
    <w:rsid w:val="004510F9"/>
    <w:rsid w:val="004514A7"/>
    <w:rsid w:val="004515D9"/>
    <w:rsid w:val="0045190B"/>
    <w:rsid w:val="00451958"/>
    <w:rsid w:val="004519DF"/>
    <w:rsid w:val="00451C70"/>
    <w:rsid w:val="004520C9"/>
    <w:rsid w:val="00452661"/>
    <w:rsid w:val="00452933"/>
    <w:rsid w:val="00452AFF"/>
    <w:rsid w:val="00452E64"/>
    <w:rsid w:val="0045359C"/>
    <w:rsid w:val="00453CE5"/>
    <w:rsid w:val="004540B6"/>
    <w:rsid w:val="004541B2"/>
    <w:rsid w:val="004541F9"/>
    <w:rsid w:val="00454735"/>
    <w:rsid w:val="0045483A"/>
    <w:rsid w:val="00454B6C"/>
    <w:rsid w:val="00454C7F"/>
    <w:rsid w:val="00454DD9"/>
    <w:rsid w:val="00454EFA"/>
    <w:rsid w:val="00455089"/>
    <w:rsid w:val="0045520A"/>
    <w:rsid w:val="00455301"/>
    <w:rsid w:val="0045627B"/>
    <w:rsid w:val="0045645B"/>
    <w:rsid w:val="00456EFA"/>
    <w:rsid w:val="00456F61"/>
    <w:rsid w:val="00456FA9"/>
    <w:rsid w:val="004572CE"/>
    <w:rsid w:val="00457413"/>
    <w:rsid w:val="0045750F"/>
    <w:rsid w:val="00457772"/>
    <w:rsid w:val="00457BD8"/>
    <w:rsid w:val="00457EF2"/>
    <w:rsid w:val="00460063"/>
    <w:rsid w:val="004608AE"/>
    <w:rsid w:val="00460A70"/>
    <w:rsid w:val="0046150E"/>
    <w:rsid w:val="00461955"/>
    <w:rsid w:val="00461E05"/>
    <w:rsid w:val="00462430"/>
    <w:rsid w:val="004626A8"/>
    <w:rsid w:val="0046278A"/>
    <w:rsid w:val="00462C91"/>
    <w:rsid w:val="0046336F"/>
    <w:rsid w:val="00463457"/>
    <w:rsid w:val="00463D98"/>
    <w:rsid w:val="00464413"/>
    <w:rsid w:val="0046467E"/>
    <w:rsid w:val="00465766"/>
    <w:rsid w:val="004657AF"/>
    <w:rsid w:val="00466461"/>
    <w:rsid w:val="004664E4"/>
    <w:rsid w:val="00466A1F"/>
    <w:rsid w:val="00466B5B"/>
    <w:rsid w:val="00466D14"/>
    <w:rsid w:val="00466D78"/>
    <w:rsid w:val="004670B8"/>
    <w:rsid w:val="004670CD"/>
    <w:rsid w:val="00467126"/>
    <w:rsid w:val="00467188"/>
    <w:rsid w:val="004674FE"/>
    <w:rsid w:val="00467827"/>
    <w:rsid w:val="004678AD"/>
    <w:rsid w:val="00467CB1"/>
    <w:rsid w:val="004706EC"/>
    <w:rsid w:val="00470E07"/>
    <w:rsid w:val="00470F1C"/>
    <w:rsid w:val="00471056"/>
    <w:rsid w:val="004712BA"/>
    <w:rsid w:val="004713B0"/>
    <w:rsid w:val="004718CB"/>
    <w:rsid w:val="00472140"/>
    <w:rsid w:val="00472948"/>
    <w:rsid w:val="00472AB9"/>
    <w:rsid w:val="00472B45"/>
    <w:rsid w:val="00472E06"/>
    <w:rsid w:val="004732E7"/>
    <w:rsid w:val="00473A0A"/>
    <w:rsid w:val="00473D70"/>
    <w:rsid w:val="00473F8E"/>
    <w:rsid w:val="00474527"/>
    <w:rsid w:val="004746E1"/>
    <w:rsid w:val="00474AAD"/>
    <w:rsid w:val="0047561C"/>
    <w:rsid w:val="00475874"/>
    <w:rsid w:val="00475BE2"/>
    <w:rsid w:val="00475D4F"/>
    <w:rsid w:val="0047649C"/>
    <w:rsid w:val="00476BA1"/>
    <w:rsid w:val="0047758B"/>
    <w:rsid w:val="004778B9"/>
    <w:rsid w:val="00480240"/>
    <w:rsid w:val="00480262"/>
    <w:rsid w:val="0048036A"/>
    <w:rsid w:val="00480738"/>
    <w:rsid w:val="00480802"/>
    <w:rsid w:val="00480FE7"/>
    <w:rsid w:val="004811C9"/>
    <w:rsid w:val="0048164A"/>
    <w:rsid w:val="00481697"/>
    <w:rsid w:val="00481716"/>
    <w:rsid w:val="00481DC8"/>
    <w:rsid w:val="00481F8C"/>
    <w:rsid w:val="0048219C"/>
    <w:rsid w:val="00482AB1"/>
    <w:rsid w:val="00482CBB"/>
    <w:rsid w:val="004831F3"/>
    <w:rsid w:val="0048398F"/>
    <w:rsid w:val="00483BE6"/>
    <w:rsid w:val="00483FE1"/>
    <w:rsid w:val="004840C3"/>
    <w:rsid w:val="00484196"/>
    <w:rsid w:val="00485292"/>
    <w:rsid w:val="004858EA"/>
    <w:rsid w:val="004859C5"/>
    <w:rsid w:val="00485C8C"/>
    <w:rsid w:val="00486570"/>
    <w:rsid w:val="00486C02"/>
    <w:rsid w:val="00486FB8"/>
    <w:rsid w:val="00487779"/>
    <w:rsid w:val="00487FB0"/>
    <w:rsid w:val="0049042A"/>
    <w:rsid w:val="004907B6"/>
    <w:rsid w:val="00490F61"/>
    <w:rsid w:val="0049101F"/>
    <w:rsid w:val="00491D08"/>
    <w:rsid w:val="0049209A"/>
    <w:rsid w:val="0049244F"/>
    <w:rsid w:val="0049296A"/>
    <w:rsid w:val="0049306D"/>
    <w:rsid w:val="0049322F"/>
    <w:rsid w:val="004933A0"/>
    <w:rsid w:val="00493BA9"/>
    <w:rsid w:val="00493DD7"/>
    <w:rsid w:val="004941A8"/>
    <w:rsid w:val="004943B7"/>
    <w:rsid w:val="00494499"/>
    <w:rsid w:val="00494713"/>
    <w:rsid w:val="004947B7"/>
    <w:rsid w:val="004947DF"/>
    <w:rsid w:val="004948DD"/>
    <w:rsid w:val="00494A43"/>
    <w:rsid w:val="00494AB0"/>
    <w:rsid w:val="004954FA"/>
    <w:rsid w:val="0049557E"/>
    <w:rsid w:val="00495C72"/>
    <w:rsid w:val="00495D28"/>
    <w:rsid w:val="00495FB9"/>
    <w:rsid w:val="00496209"/>
    <w:rsid w:val="00496FF6"/>
    <w:rsid w:val="00497048"/>
    <w:rsid w:val="004972F8"/>
    <w:rsid w:val="004973AE"/>
    <w:rsid w:val="00497576"/>
    <w:rsid w:val="004978C8"/>
    <w:rsid w:val="00497A38"/>
    <w:rsid w:val="00497AA5"/>
    <w:rsid w:val="00497ABD"/>
    <w:rsid w:val="00497CD0"/>
    <w:rsid w:val="00497E45"/>
    <w:rsid w:val="00497FBC"/>
    <w:rsid w:val="004A002A"/>
    <w:rsid w:val="004A045A"/>
    <w:rsid w:val="004A0735"/>
    <w:rsid w:val="004A0E6D"/>
    <w:rsid w:val="004A1BC6"/>
    <w:rsid w:val="004A1BF9"/>
    <w:rsid w:val="004A1C36"/>
    <w:rsid w:val="004A1E0F"/>
    <w:rsid w:val="004A20DC"/>
    <w:rsid w:val="004A223E"/>
    <w:rsid w:val="004A2727"/>
    <w:rsid w:val="004A2A27"/>
    <w:rsid w:val="004A2A50"/>
    <w:rsid w:val="004A2D62"/>
    <w:rsid w:val="004A37BE"/>
    <w:rsid w:val="004A3AED"/>
    <w:rsid w:val="004A403B"/>
    <w:rsid w:val="004A4345"/>
    <w:rsid w:val="004A4C5C"/>
    <w:rsid w:val="004A4C89"/>
    <w:rsid w:val="004A57A6"/>
    <w:rsid w:val="004A5E3A"/>
    <w:rsid w:val="004A5EAA"/>
    <w:rsid w:val="004A5F03"/>
    <w:rsid w:val="004A6339"/>
    <w:rsid w:val="004A637F"/>
    <w:rsid w:val="004A67BB"/>
    <w:rsid w:val="004A69B5"/>
    <w:rsid w:val="004A71A0"/>
    <w:rsid w:val="004A72AA"/>
    <w:rsid w:val="004A793D"/>
    <w:rsid w:val="004A7C02"/>
    <w:rsid w:val="004B0397"/>
    <w:rsid w:val="004B04AB"/>
    <w:rsid w:val="004B06B1"/>
    <w:rsid w:val="004B0AB7"/>
    <w:rsid w:val="004B0FA4"/>
    <w:rsid w:val="004B1562"/>
    <w:rsid w:val="004B176F"/>
    <w:rsid w:val="004B23EF"/>
    <w:rsid w:val="004B2555"/>
    <w:rsid w:val="004B26D5"/>
    <w:rsid w:val="004B2B6C"/>
    <w:rsid w:val="004B2C69"/>
    <w:rsid w:val="004B2E66"/>
    <w:rsid w:val="004B31FC"/>
    <w:rsid w:val="004B3494"/>
    <w:rsid w:val="004B3751"/>
    <w:rsid w:val="004B3950"/>
    <w:rsid w:val="004B3B40"/>
    <w:rsid w:val="004B3B6A"/>
    <w:rsid w:val="004B3CC6"/>
    <w:rsid w:val="004B3D25"/>
    <w:rsid w:val="004B4C77"/>
    <w:rsid w:val="004B5051"/>
    <w:rsid w:val="004B5128"/>
    <w:rsid w:val="004B583E"/>
    <w:rsid w:val="004B5DD0"/>
    <w:rsid w:val="004B6489"/>
    <w:rsid w:val="004B6873"/>
    <w:rsid w:val="004B6D66"/>
    <w:rsid w:val="004B7340"/>
    <w:rsid w:val="004B791C"/>
    <w:rsid w:val="004B7A6F"/>
    <w:rsid w:val="004B7A99"/>
    <w:rsid w:val="004C02B2"/>
    <w:rsid w:val="004C0BD3"/>
    <w:rsid w:val="004C0C2A"/>
    <w:rsid w:val="004C0DFF"/>
    <w:rsid w:val="004C1214"/>
    <w:rsid w:val="004C1291"/>
    <w:rsid w:val="004C1482"/>
    <w:rsid w:val="004C218F"/>
    <w:rsid w:val="004C246B"/>
    <w:rsid w:val="004C2BD4"/>
    <w:rsid w:val="004C2E0D"/>
    <w:rsid w:val="004C352D"/>
    <w:rsid w:val="004C35B1"/>
    <w:rsid w:val="004C3840"/>
    <w:rsid w:val="004C43A0"/>
    <w:rsid w:val="004C45BB"/>
    <w:rsid w:val="004C462E"/>
    <w:rsid w:val="004C4923"/>
    <w:rsid w:val="004C4BFE"/>
    <w:rsid w:val="004C593C"/>
    <w:rsid w:val="004C5CB8"/>
    <w:rsid w:val="004C5E0D"/>
    <w:rsid w:val="004C5F98"/>
    <w:rsid w:val="004C6033"/>
    <w:rsid w:val="004C63E4"/>
    <w:rsid w:val="004C6AC6"/>
    <w:rsid w:val="004C6B71"/>
    <w:rsid w:val="004C6F5F"/>
    <w:rsid w:val="004C70BA"/>
    <w:rsid w:val="004C70F9"/>
    <w:rsid w:val="004C758D"/>
    <w:rsid w:val="004C7EDD"/>
    <w:rsid w:val="004D0550"/>
    <w:rsid w:val="004D111E"/>
    <w:rsid w:val="004D1188"/>
    <w:rsid w:val="004D146C"/>
    <w:rsid w:val="004D18E5"/>
    <w:rsid w:val="004D1BBE"/>
    <w:rsid w:val="004D25A9"/>
    <w:rsid w:val="004D2892"/>
    <w:rsid w:val="004D294F"/>
    <w:rsid w:val="004D2AEF"/>
    <w:rsid w:val="004D2F71"/>
    <w:rsid w:val="004D330C"/>
    <w:rsid w:val="004D3420"/>
    <w:rsid w:val="004D34E1"/>
    <w:rsid w:val="004D383A"/>
    <w:rsid w:val="004D431F"/>
    <w:rsid w:val="004D457B"/>
    <w:rsid w:val="004D459A"/>
    <w:rsid w:val="004D45BD"/>
    <w:rsid w:val="004D4B23"/>
    <w:rsid w:val="004D4FF3"/>
    <w:rsid w:val="004D525F"/>
    <w:rsid w:val="004D5523"/>
    <w:rsid w:val="004D5883"/>
    <w:rsid w:val="004D5F41"/>
    <w:rsid w:val="004D6723"/>
    <w:rsid w:val="004D69F2"/>
    <w:rsid w:val="004D6C64"/>
    <w:rsid w:val="004D7154"/>
    <w:rsid w:val="004D7215"/>
    <w:rsid w:val="004D770B"/>
    <w:rsid w:val="004D777E"/>
    <w:rsid w:val="004D7C22"/>
    <w:rsid w:val="004E0399"/>
    <w:rsid w:val="004E0E24"/>
    <w:rsid w:val="004E176E"/>
    <w:rsid w:val="004E1996"/>
    <w:rsid w:val="004E1A34"/>
    <w:rsid w:val="004E1B2E"/>
    <w:rsid w:val="004E2068"/>
    <w:rsid w:val="004E2094"/>
    <w:rsid w:val="004E2366"/>
    <w:rsid w:val="004E28A1"/>
    <w:rsid w:val="004E3187"/>
    <w:rsid w:val="004E3298"/>
    <w:rsid w:val="004E3B8B"/>
    <w:rsid w:val="004E3C05"/>
    <w:rsid w:val="004E45A4"/>
    <w:rsid w:val="004E5033"/>
    <w:rsid w:val="004E512D"/>
    <w:rsid w:val="004E5588"/>
    <w:rsid w:val="004E57DA"/>
    <w:rsid w:val="004E58AC"/>
    <w:rsid w:val="004E5A42"/>
    <w:rsid w:val="004E5B33"/>
    <w:rsid w:val="004E5DDF"/>
    <w:rsid w:val="004E5F0C"/>
    <w:rsid w:val="004E60D4"/>
    <w:rsid w:val="004E6206"/>
    <w:rsid w:val="004E63B7"/>
    <w:rsid w:val="004E6683"/>
    <w:rsid w:val="004E6D3A"/>
    <w:rsid w:val="004E74BA"/>
    <w:rsid w:val="004E76D0"/>
    <w:rsid w:val="004E7CBC"/>
    <w:rsid w:val="004F044D"/>
    <w:rsid w:val="004F0561"/>
    <w:rsid w:val="004F0927"/>
    <w:rsid w:val="004F0E9A"/>
    <w:rsid w:val="004F1470"/>
    <w:rsid w:val="004F235D"/>
    <w:rsid w:val="004F2459"/>
    <w:rsid w:val="004F2A85"/>
    <w:rsid w:val="004F2AC3"/>
    <w:rsid w:val="004F3966"/>
    <w:rsid w:val="004F3D16"/>
    <w:rsid w:val="004F3D85"/>
    <w:rsid w:val="004F3E63"/>
    <w:rsid w:val="004F426B"/>
    <w:rsid w:val="004F42E5"/>
    <w:rsid w:val="004F4465"/>
    <w:rsid w:val="004F49C3"/>
    <w:rsid w:val="004F4A36"/>
    <w:rsid w:val="004F4C6A"/>
    <w:rsid w:val="004F51A1"/>
    <w:rsid w:val="004F5D48"/>
    <w:rsid w:val="004F621F"/>
    <w:rsid w:val="004F6991"/>
    <w:rsid w:val="004F6AC2"/>
    <w:rsid w:val="004F6F88"/>
    <w:rsid w:val="004F72A5"/>
    <w:rsid w:val="004F74D5"/>
    <w:rsid w:val="004F799E"/>
    <w:rsid w:val="004F7EDE"/>
    <w:rsid w:val="0050019B"/>
    <w:rsid w:val="0050025B"/>
    <w:rsid w:val="005005A9"/>
    <w:rsid w:val="0050176A"/>
    <w:rsid w:val="0050199B"/>
    <w:rsid w:val="00501F48"/>
    <w:rsid w:val="00502088"/>
    <w:rsid w:val="0050255F"/>
    <w:rsid w:val="00502609"/>
    <w:rsid w:val="005030A5"/>
    <w:rsid w:val="00503764"/>
    <w:rsid w:val="00503E1E"/>
    <w:rsid w:val="005047ED"/>
    <w:rsid w:val="00504D05"/>
    <w:rsid w:val="005052B6"/>
    <w:rsid w:val="005052E8"/>
    <w:rsid w:val="00505477"/>
    <w:rsid w:val="005055FD"/>
    <w:rsid w:val="0050668A"/>
    <w:rsid w:val="005068AE"/>
    <w:rsid w:val="00506C09"/>
    <w:rsid w:val="00506C18"/>
    <w:rsid w:val="005077BB"/>
    <w:rsid w:val="005078B5"/>
    <w:rsid w:val="00507A60"/>
    <w:rsid w:val="00507B0A"/>
    <w:rsid w:val="00507BA0"/>
    <w:rsid w:val="00510C67"/>
    <w:rsid w:val="00511150"/>
    <w:rsid w:val="005111C9"/>
    <w:rsid w:val="0051206A"/>
    <w:rsid w:val="005123D8"/>
    <w:rsid w:val="00512CCE"/>
    <w:rsid w:val="005132A6"/>
    <w:rsid w:val="00513455"/>
    <w:rsid w:val="00513665"/>
    <w:rsid w:val="00513B68"/>
    <w:rsid w:val="00513D52"/>
    <w:rsid w:val="005143C9"/>
    <w:rsid w:val="00514599"/>
    <w:rsid w:val="00514811"/>
    <w:rsid w:val="00515420"/>
    <w:rsid w:val="0051552E"/>
    <w:rsid w:val="00515AA1"/>
    <w:rsid w:val="00516262"/>
    <w:rsid w:val="00517184"/>
    <w:rsid w:val="005172DD"/>
    <w:rsid w:val="00517A85"/>
    <w:rsid w:val="00517C08"/>
    <w:rsid w:val="00517DB9"/>
    <w:rsid w:val="00517F5F"/>
    <w:rsid w:val="00520078"/>
    <w:rsid w:val="005201E5"/>
    <w:rsid w:val="005206CB"/>
    <w:rsid w:val="00520CC6"/>
    <w:rsid w:val="00521042"/>
    <w:rsid w:val="005218D3"/>
    <w:rsid w:val="0052223A"/>
    <w:rsid w:val="00522ADE"/>
    <w:rsid w:val="00522C0B"/>
    <w:rsid w:val="0052309F"/>
    <w:rsid w:val="00523A60"/>
    <w:rsid w:val="00523E61"/>
    <w:rsid w:val="00523F96"/>
    <w:rsid w:val="005240D0"/>
    <w:rsid w:val="005243E9"/>
    <w:rsid w:val="0052554C"/>
    <w:rsid w:val="005258C3"/>
    <w:rsid w:val="00525CB6"/>
    <w:rsid w:val="00525F93"/>
    <w:rsid w:val="0052625D"/>
    <w:rsid w:val="00526F66"/>
    <w:rsid w:val="005271C5"/>
    <w:rsid w:val="00527436"/>
    <w:rsid w:val="005274BA"/>
    <w:rsid w:val="00527D2E"/>
    <w:rsid w:val="00530940"/>
    <w:rsid w:val="00530A36"/>
    <w:rsid w:val="00530F94"/>
    <w:rsid w:val="00531054"/>
    <w:rsid w:val="00531194"/>
    <w:rsid w:val="00531DDA"/>
    <w:rsid w:val="0053208E"/>
    <w:rsid w:val="00532490"/>
    <w:rsid w:val="0053262E"/>
    <w:rsid w:val="00534154"/>
    <w:rsid w:val="0053488F"/>
    <w:rsid w:val="00534A85"/>
    <w:rsid w:val="00535152"/>
    <w:rsid w:val="005356DC"/>
    <w:rsid w:val="00535AB8"/>
    <w:rsid w:val="00536CE4"/>
    <w:rsid w:val="005379D0"/>
    <w:rsid w:val="00537DC2"/>
    <w:rsid w:val="00537FA5"/>
    <w:rsid w:val="00540341"/>
    <w:rsid w:val="0054039A"/>
    <w:rsid w:val="00540534"/>
    <w:rsid w:val="005406B1"/>
    <w:rsid w:val="005417F1"/>
    <w:rsid w:val="00541D28"/>
    <w:rsid w:val="00542445"/>
    <w:rsid w:val="005428CC"/>
    <w:rsid w:val="005431F8"/>
    <w:rsid w:val="005445D3"/>
    <w:rsid w:val="00544AC0"/>
    <w:rsid w:val="00544DEA"/>
    <w:rsid w:val="005452AF"/>
    <w:rsid w:val="00545E23"/>
    <w:rsid w:val="005461DC"/>
    <w:rsid w:val="00546584"/>
    <w:rsid w:val="005473AF"/>
    <w:rsid w:val="00547590"/>
    <w:rsid w:val="00550832"/>
    <w:rsid w:val="00550AD8"/>
    <w:rsid w:val="00550CCB"/>
    <w:rsid w:val="00550F34"/>
    <w:rsid w:val="00551572"/>
    <w:rsid w:val="00551585"/>
    <w:rsid w:val="00551BB6"/>
    <w:rsid w:val="00551D44"/>
    <w:rsid w:val="00551DBE"/>
    <w:rsid w:val="00551E49"/>
    <w:rsid w:val="0055251F"/>
    <w:rsid w:val="00552C61"/>
    <w:rsid w:val="005534D5"/>
    <w:rsid w:val="00553639"/>
    <w:rsid w:val="00553BD3"/>
    <w:rsid w:val="005543FB"/>
    <w:rsid w:val="005567FF"/>
    <w:rsid w:val="00556AE3"/>
    <w:rsid w:val="005573C6"/>
    <w:rsid w:val="0055748E"/>
    <w:rsid w:val="005601FB"/>
    <w:rsid w:val="0056026A"/>
    <w:rsid w:val="005606B8"/>
    <w:rsid w:val="0056073B"/>
    <w:rsid w:val="00561428"/>
    <w:rsid w:val="005618DC"/>
    <w:rsid w:val="00561C21"/>
    <w:rsid w:val="00561DFD"/>
    <w:rsid w:val="00561E12"/>
    <w:rsid w:val="00563FFE"/>
    <w:rsid w:val="00564073"/>
    <w:rsid w:val="005643CC"/>
    <w:rsid w:val="005643F0"/>
    <w:rsid w:val="005646D3"/>
    <w:rsid w:val="00564FC5"/>
    <w:rsid w:val="00565106"/>
    <w:rsid w:val="00565303"/>
    <w:rsid w:val="005656CA"/>
    <w:rsid w:val="005658E6"/>
    <w:rsid w:val="00565DA3"/>
    <w:rsid w:val="0056641E"/>
    <w:rsid w:val="0056665B"/>
    <w:rsid w:val="00566682"/>
    <w:rsid w:val="0056676C"/>
    <w:rsid w:val="00566BB0"/>
    <w:rsid w:val="0056766B"/>
    <w:rsid w:val="0056787F"/>
    <w:rsid w:val="005679AF"/>
    <w:rsid w:val="00567AEB"/>
    <w:rsid w:val="00570317"/>
    <w:rsid w:val="005711DA"/>
    <w:rsid w:val="005717C0"/>
    <w:rsid w:val="0057181F"/>
    <w:rsid w:val="00571BDF"/>
    <w:rsid w:val="005726A3"/>
    <w:rsid w:val="005729E5"/>
    <w:rsid w:val="00572C39"/>
    <w:rsid w:val="00572EA5"/>
    <w:rsid w:val="00572F72"/>
    <w:rsid w:val="0057308C"/>
    <w:rsid w:val="005733C9"/>
    <w:rsid w:val="00573433"/>
    <w:rsid w:val="00573CCE"/>
    <w:rsid w:val="00573F8E"/>
    <w:rsid w:val="00574450"/>
    <w:rsid w:val="00574470"/>
    <w:rsid w:val="0057464D"/>
    <w:rsid w:val="005746C4"/>
    <w:rsid w:val="005748A4"/>
    <w:rsid w:val="00574C23"/>
    <w:rsid w:val="00575BA7"/>
    <w:rsid w:val="00575DD1"/>
    <w:rsid w:val="00576370"/>
    <w:rsid w:val="00576C46"/>
    <w:rsid w:val="00576DE0"/>
    <w:rsid w:val="005770D3"/>
    <w:rsid w:val="005773D1"/>
    <w:rsid w:val="00577427"/>
    <w:rsid w:val="005801BD"/>
    <w:rsid w:val="005802C6"/>
    <w:rsid w:val="00580E3C"/>
    <w:rsid w:val="00580ECD"/>
    <w:rsid w:val="00580FF4"/>
    <w:rsid w:val="00581043"/>
    <w:rsid w:val="00581315"/>
    <w:rsid w:val="0058140B"/>
    <w:rsid w:val="0058156E"/>
    <w:rsid w:val="00581667"/>
    <w:rsid w:val="00581FA1"/>
    <w:rsid w:val="0058228F"/>
    <w:rsid w:val="005823B9"/>
    <w:rsid w:val="005827EB"/>
    <w:rsid w:val="00582E1C"/>
    <w:rsid w:val="005833A3"/>
    <w:rsid w:val="00584131"/>
    <w:rsid w:val="00584B3F"/>
    <w:rsid w:val="00584F75"/>
    <w:rsid w:val="005850F8"/>
    <w:rsid w:val="00585880"/>
    <w:rsid w:val="00585A35"/>
    <w:rsid w:val="00585A40"/>
    <w:rsid w:val="00585B4A"/>
    <w:rsid w:val="00585CA3"/>
    <w:rsid w:val="00585E29"/>
    <w:rsid w:val="005861E7"/>
    <w:rsid w:val="00586B14"/>
    <w:rsid w:val="00586EFB"/>
    <w:rsid w:val="0058705C"/>
    <w:rsid w:val="0058743B"/>
    <w:rsid w:val="005879FC"/>
    <w:rsid w:val="00590048"/>
    <w:rsid w:val="005900F4"/>
    <w:rsid w:val="00590123"/>
    <w:rsid w:val="0059020C"/>
    <w:rsid w:val="00590BA6"/>
    <w:rsid w:val="00590E22"/>
    <w:rsid w:val="00591144"/>
    <w:rsid w:val="00591326"/>
    <w:rsid w:val="00591C71"/>
    <w:rsid w:val="00591DE0"/>
    <w:rsid w:val="00592037"/>
    <w:rsid w:val="00592049"/>
    <w:rsid w:val="00592EA6"/>
    <w:rsid w:val="00593C71"/>
    <w:rsid w:val="00593CD4"/>
    <w:rsid w:val="00593E41"/>
    <w:rsid w:val="005943B4"/>
    <w:rsid w:val="005946DC"/>
    <w:rsid w:val="00594A5B"/>
    <w:rsid w:val="00594B2F"/>
    <w:rsid w:val="00594DE3"/>
    <w:rsid w:val="00595D2A"/>
    <w:rsid w:val="00595E5C"/>
    <w:rsid w:val="005961B2"/>
    <w:rsid w:val="00596209"/>
    <w:rsid w:val="0059633F"/>
    <w:rsid w:val="005968AD"/>
    <w:rsid w:val="00596AB2"/>
    <w:rsid w:val="00596C00"/>
    <w:rsid w:val="00596C6F"/>
    <w:rsid w:val="00596F81"/>
    <w:rsid w:val="005970D3"/>
    <w:rsid w:val="00597308"/>
    <w:rsid w:val="0059780A"/>
    <w:rsid w:val="00597EA9"/>
    <w:rsid w:val="00597FE0"/>
    <w:rsid w:val="005A0068"/>
    <w:rsid w:val="005A078C"/>
    <w:rsid w:val="005A0803"/>
    <w:rsid w:val="005A0B92"/>
    <w:rsid w:val="005A0BED"/>
    <w:rsid w:val="005A0CF9"/>
    <w:rsid w:val="005A0E93"/>
    <w:rsid w:val="005A115A"/>
    <w:rsid w:val="005A15A5"/>
    <w:rsid w:val="005A1A65"/>
    <w:rsid w:val="005A1D64"/>
    <w:rsid w:val="005A214B"/>
    <w:rsid w:val="005A2171"/>
    <w:rsid w:val="005A2369"/>
    <w:rsid w:val="005A2733"/>
    <w:rsid w:val="005A2B5D"/>
    <w:rsid w:val="005A2BF4"/>
    <w:rsid w:val="005A30A6"/>
    <w:rsid w:val="005A39E5"/>
    <w:rsid w:val="005A3A6A"/>
    <w:rsid w:val="005A3EF0"/>
    <w:rsid w:val="005A540C"/>
    <w:rsid w:val="005A636D"/>
    <w:rsid w:val="005A6F9A"/>
    <w:rsid w:val="005A7624"/>
    <w:rsid w:val="005A7B9A"/>
    <w:rsid w:val="005A7E38"/>
    <w:rsid w:val="005B0266"/>
    <w:rsid w:val="005B0654"/>
    <w:rsid w:val="005B14ED"/>
    <w:rsid w:val="005B1585"/>
    <w:rsid w:val="005B1B76"/>
    <w:rsid w:val="005B1C35"/>
    <w:rsid w:val="005B217A"/>
    <w:rsid w:val="005B249E"/>
    <w:rsid w:val="005B2943"/>
    <w:rsid w:val="005B3582"/>
    <w:rsid w:val="005B3C16"/>
    <w:rsid w:val="005B41E9"/>
    <w:rsid w:val="005B4745"/>
    <w:rsid w:val="005B4FE2"/>
    <w:rsid w:val="005B517C"/>
    <w:rsid w:val="005B5D14"/>
    <w:rsid w:val="005B5E95"/>
    <w:rsid w:val="005B6356"/>
    <w:rsid w:val="005B69B1"/>
    <w:rsid w:val="005B7112"/>
    <w:rsid w:val="005B7259"/>
    <w:rsid w:val="005B7FE4"/>
    <w:rsid w:val="005C00A9"/>
    <w:rsid w:val="005C01E7"/>
    <w:rsid w:val="005C0673"/>
    <w:rsid w:val="005C07DE"/>
    <w:rsid w:val="005C0CEA"/>
    <w:rsid w:val="005C0D9A"/>
    <w:rsid w:val="005C1095"/>
    <w:rsid w:val="005C13EA"/>
    <w:rsid w:val="005C1710"/>
    <w:rsid w:val="005C1C0B"/>
    <w:rsid w:val="005C24A4"/>
    <w:rsid w:val="005C24F4"/>
    <w:rsid w:val="005C26F5"/>
    <w:rsid w:val="005C294F"/>
    <w:rsid w:val="005C2A68"/>
    <w:rsid w:val="005C3C56"/>
    <w:rsid w:val="005C3E98"/>
    <w:rsid w:val="005C40C4"/>
    <w:rsid w:val="005C43F7"/>
    <w:rsid w:val="005C443E"/>
    <w:rsid w:val="005C4783"/>
    <w:rsid w:val="005C4799"/>
    <w:rsid w:val="005C4D66"/>
    <w:rsid w:val="005C5284"/>
    <w:rsid w:val="005C52DE"/>
    <w:rsid w:val="005C5906"/>
    <w:rsid w:val="005C5A09"/>
    <w:rsid w:val="005C5B81"/>
    <w:rsid w:val="005C5E26"/>
    <w:rsid w:val="005C61E4"/>
    <w:rsid w:val="005C68A0"/>
    <w:rsid w:val="005C6A37"/>
    <w:rsid w:val="005C6FAD"/>
    <w:rsid w:val="005C732A"/>
    <w:rsid w:val="005C733C"/>
    <w:rsid w:val="005C76C2"/>
    <w:rsid w:val="005C76CC"/>
    <w:rsid w:val="005D0789"/>
    <w:rsid w:val="005D0924"/>
    <w:rsid w:val="005D09E0"/>
    <w:rsid w:val="005D0AA8"/>
    <w:rsid w:val="005D11F1"/>
    <w:rsid w:val="005D11FA"/>
    <w:rsid w:val="005D122F"/>
    <w:rsid w:val="005D19F7"/>
    <w:rsid w:val="005D1D7E"/>
    <w:rsid w:val="005D1F59"/>
    <w:rsid w:val="005D206D"/>
    <w:rsid w:val="005D214D"/>
    <w:rsid w:val="005D21FA"/>
    <w:rsid w:val="005D4557"/>
    <w:rsid w:val="005D45E3"/>
    <w:rsid w:val="005D4824"/>
    <w:rsid w:val="005D49BB"/>
    <w:rsid w:val="005D4D37"/>
    <w:rsid w:val="005D4FC1"/>
    <w:rsid w:val="005D5032"/>
    <w:rsid w:val="005D5406"/>
    <w:rsid w:val="005D641D"/>
    <w:rsid w:val="005D648F"/>
    <w:rsid w:val="005D6B24"/>
    <w:rsid w:val="005D733F"/>
    <w:rsid w:val="005D7364"/>
    <w:rsid w:val="005D77ED"/>
    <w:rsid w:val="005D7A25"/>
    <w:rsid w:val="005E012A"/>
    <w:rsid w:val="005E0899"/>
    <w:rsid w:val="005E0BC8"/>
    <w:rsid w:val="005E124C"/>
    <w:rsid w:val="005E153D"/>
    <w:rsid w:val="005E1AA8"/>
    <w:rsid w:val="005E1B87"/>
    <w:rsid w:val="005E208F"/>
    <w:rsid w:val="005E2148"/>
    <w:rsid w:val="005E29AE"/>
    <w:rsid w:val="005E2C67"/>
    <w:rsid w:val="005E3027"/>
    <w:rsid w:val="005E4585"/>
    <w:rsid w:val="005E4597"/>
    <w:rsid w:val="005E46C3"/>
    <w:rsid w:val="005E4B05"/>
    <w:rsid w:val="005E4E71"/>
    <w:rsid w:val="005E5B92"/>
    <w:rsid w:val="005E5DF2"/>
    <w:rsid w:val="005E5EA6"/>
    <w:rsid w:val="005E6347"/>
    <w:rsid w:val="005E6390"/>
    <w:rsid w:val="005E6737"/>
    <w:rsid w:val="005E6941"/>
    <w:rsid w:val="005E6EDE"/>
    <w:rsid w:val="005E7197"/>
    <w:rsid w:val="005F00C9"/>
    <w:rsid w:val="005F01B0"/>
    <w:rsid w:val="005F0252"/>
    <w:rsid w:val="005F0F23"/>
    <w:rsid w:val="005F0FD3"/>
    <w:rsid w:val="005F15B3"/>
    <w:rsid w:val="005F171E"/>
    <w:rsid w:val="005F1C1D"/>
    <w:rsid w:val="005F1D23"/>
    <w:rsid w:val="005F1EC5"/>
    <w:rsid w:val="005F2016"/>
    <w:rsid w:val="005F21BE"/>
    <w:rsid w:val="005F27CF"/>
    <w:rsid w:val="005F2849"/>
    <w:rsid w:val="005F3143"/>
    <w:rsid w:val="005F31A0"/>
    <w:rsid w:val="005F3229"/>
    <w:rsid w:val="005F36D3"/>
    <w:rsid w:val="005F4237"/>
    <w:rsid w:val="005F45A0"/>
    <w:rsid w:val="005F54B6"/>
    <w:rsid w:val="005F6235"/>
    <w:rsid w:val="005F6610"/>
    <w:rsid w:val="005F6C21"/>
    <w:rsid w:val="005F7145"/>
    <w:rsid w:val="005F7385"/>
    <w:rsid w:val="005F7676"/>
    <w:rsid w:val="005F77EC"/>
    <w:rsid w:val="005F7F0B"/>
    <w:rsid w:val="006004BB"/>
    <w:rsid w:val="00600754"/>
    <w:rsid w:val="00600CD1"/>
    <w:rsid w:val="0060118E"/>
    <w:rsid w:val="00601328"/>
    <w:rsid w:val="006016B4"/>
    <w:rsid w:val="00601C95"/>
    <w:rsid w:val="00601E61"/>
    <w:rsid w:val="00601F27"/>
    <w:rsid w:val="00602403"/>
    <w:rsid w:val="0060264F"/>
    <w:rsid w:val="00602728"/>
    <w:rsid w:val="00602DDB"/>
    <w:rsid w:val="00602E82"/>
    <w:rsid w:val="00603281"/>
    <w:rsid w:val="00603E08"/>
    <w:rsid w:val="00604009"/>
    <w:rsid w:val="00604020"/>
    <w:rsid w:val="00604BFA"/>
    <w:rsid w:val="00604EC0"/>
    <w:rsid w:val="00605D5D"/>
    <w:rsid w:val="0060601C"/>
    <w:rsid w:val="00606343"/>
    <w:rsid w:val="00606A17"/>
    <w:rsid w:val="00606B71"/>
    <w:rsid w:val="00607955"/>
    <w:rsid w:val="00607A34"/>
    <w:rsid w:val="00607B04"/>
    <w:rsid w:val="00607BE6"/>
    <w:rsid w:val="00607C00"/>
    <w:rsid w:val="00607F8C"/>
    <w:rsid w:val="00610332"/>
    <w:rsid w:val="00610939"/>
    <w:rsid w:val="00610C19"/>
    <w:rsid w:val="00611154"/>
    <w:rsid w:val="00611587"/>
    <w:rsid w:val="00611929"/>
    <w:rsid w:val="0061198A"/>
    <w:rsid w:val="006119DF"/>
    <w:rsid w:val="00611FB0"/>
    <w:rsid w:val="0061248A"/>
    <w:rsid w:val="006127FC"/>
    <w:rsid w:val="0061333F"/>
    <w:rsid w:val="006137C5"/>
    <w:rsid w:val="00613DF9"/>
    <w:rsid w:val="0061417E"/>
    <w:rsid w:val="006142F2"/>
    <w:rsid w:val="006142FD"/>
    <w:rsid w:val="00614869"/>
    <w:rsid w:val="006155ED"/>
    <w:rsid w:val="006159DB"/>
    <w:rsid w:val="00615A46"/>
    <w:rsid w:val="006168BC"/>
    <w:rsid w:val="00616ADE"/>
    <w:rsid w:val="00616B6B"/>
    <w:rsid w:val="006177DF"/>
    <w:rsid w:val="00617840"/>
    <w:rsid w:val="006178D4"/>
    <w:rsid w:val="0062006E"/>
    <w:rsid w:val="00620269"/>
    <w:rsid w:val="00621240"/>
    <w:rsid w:val="00621269"/>
    <w:rsid w:val="0062133C"/>
    <w:rsid w:val="006219BB"/>
    <w:rsid w:val="0062258C"/>
    <w:rsid w:val="006225F1"/>
    <w:rsid w:val="0062280E"/>
    <w:rsid w:val="00622C3C"/>
    <w:rsid w:val="00622C58"/>
    <w:rsid w:val="00622E4A"/>
    <w:rsid w:val="0062322F"/>
    <w:rsid w:val="00623A9E"/>
    <w:rsid w:val="006241DB"/>
    <w:rsid w:val="00624A89"/>
    <w:rsid w:val="00624C47"/>
    <w:rsid w:val="0062536B"/>
    <w:rsid w:val="006254E3"/>
    <w:rsid w:val="00625517"/>
    <w:rsid w:val="00625F1C"/>
    <w:rsid w:val="00625F59"/>
    <w:rsid w:val="00626383"/>
    <w:rsid w:val="006268E7"/>
    <w:rsid w:val="00627164"/>
    <w:rsid w:val="00627926"/>
    <w:rsid w:val="00630273"/>
    <w:rsid w:val="00630A5F"/>
    <w:rsid w:val="00630BD2"/>
    <w:rsid w:val="00630DC6"/>
    <w:rsid w:val="00630F0F"/>
    <w:rsid w:val="0063117A"/>
    <w:rsid w:val="00631817"/>
    <w:rsid w:val="00631AE4"/>
    <w:rsid w:val="00632097"/>
    <w:rsid w:val="006322EB"/>
    <w:rsid w:val="006326F7"/>
    <w:rsid w:val="006328A1"/>
    <w:rsid w:val="00632D20"/>
    <w:rsid w:val="00632F2C"/>
    <w:rsid w:val="006332EE"/>
    <w:rsid w:val="00633371"/>
    <w:rsid w:val="00633AA0"/>
    <w:rsid w:val="00633DAD"/>
    <w:rsid w:val="006341EB"/>
    <w:rsid w:val="0063422B"/>
    <w:rsid w:val="0063430C"/>
    <w:rsid w:val="006344CF"/>
    <w:rsid w:val="0063474B"/>
    <w:rsid w:val="00634773"/>
    <w:rsid w:val="006347C0"/>
    <w:rsid w:val="0063549F"/>
    <w:rsid w:val="00635A0C"/>
    <w:rsid w:val="00636091"/>
    <w:rsid w:val="006362F0"/>
    <w:rsid w:val="0063677E"/>
    <w:rsid w:val="00637ACB"/>
    <w:rsid w:val="00637FA0"/>
    <w:rsid w:val="00640398"/>
    <w:rsid w:val="006410CA"/>
    <w:rsid w:val="00641468"/>
    <w:rsid w:val="00642278"/>
    <w:rsid w:val="00642320"/>
    <w:rsid w:val="006427BD"/>
    <w:rsid w:val="00642A43"/>
    <w:rsid w:val="00642CC1"/>
    <w:rsid w:val="00643B58"/>
    <w:rsid w:val="00643D6C"/>
    <w:rsid w:val="006447CA"/>
    <w:rsid w:val="00644DFB"/>
    <w:rsid w:val="006451E8"/>
    <w:rsid w:val="006452D8"/>
    <w:rsid w:val="006459D7"/>
    <w:rsid w:val="00645D3E"/>
    <w:rsid w:val="006461E4"/>
    <w:rsid w:val="00646349"/>
    <w:rsid w:val="00646B18"/>
    <w:rsid w:val="00646F28"/>
    <w:rsid w:val="0064703B"/>
    <w:rsid w:val="00647638"/>
    <w:rsid w:val="006476DE"/>
    <w:rsid w:val="00650122"/>
    <w:rsid w:val="00650581"/>
    <w:rsid w:val="00650725"/>
    <w:rsid w:val="006508A4"/>
    <w:rsid w:val="006508C8"/>
    <w:rsid w:val="00650AF7"/>
    <w:rsid w:val="006516E4"/>
    <w:rsid w:val="00651DDA"/>
    <w:rsid w:val="00652999"/>
    <w:rsid w:val="006536F0"/>
    <w:rsid w:val="00653A21"/>
    <w:rsid w:val="00653C0E"/>
    <w:rsid w:val="00653C27"/>
    <w:rsid w:val="00654391"/>
    <w:rsid w:val="0065480F"/>
    <w:rsid w:val="00654CD9"/>
    <w:rsid w:val="00654E05"/>
    <w:rsid w:val="0065563A"/>
    <w:rsid w:val="006558A3"/>
    <w:rsid w:val="00655BC4"/>
    <w:rsid w:val="00655C40"/>
    <w:rsid w:val="006563DD"/>
    <w:rsid w:val="006564B6"/>
    <w:rsid w:val="00656857"/>
    <w:rsid w:val="006568AE"/>
    <w:rsid w:val="006568BD"/>
    <w:rsid w:val="00656A2F"/>
    <w:rsid w:val="00656EA9"/>
    <w:rsid w:val="00657175"/>
    <w:rsid w:val="0065793A"/>
    <w:rsid w:val="00657B14"/>
    <w:rsid w:val="00657D06"/>
    <w:rsid w:val="006602D0"/>
    <w:rsid w:val="006605F1"/>
    <w:rsid w:val="0066067D"/>
    <w:rsid w:val="00660EFA"/>
    <w:rsid w:val="00661123"/>
    <w:rsid w:val="00661AA6"/>
    <w:rsid w:val="00661EF5"/>
    <w:rsid w:val="00661F41"/>
    <w:rsid w:val="00662AD4"/>
    <w:rsid w:val="006636F9"/>
    <w:rsid w:val="006641F3"/>
    <w:rsid w:val="0066498C"/>
    <w:rsid w:val="00665162"/>
    <w:rsid w:val="00665495"/>
    <w:rsid w:val="006656ED"/>
    <w:rsid w:val="00665EF0"/>
    <w:rsid w:val="00666741"/>
    <w:rsid w:val="006667D8"/>
    <w:rsid w:val="00666C9B"/>
    <w:rsid w:val="00666CCD"/>
    <w:rsid w:val="0066756F"/>
    <w:rsid w:val="00667669"/>
    <w:rsid w:val="00667D95"/>
    <w:rsid w:val="00667FCF"/>
    <w:rsid w:val="00670053"/>
    <w:rsid w:val="0067010A"/>
    <w:rsid w:val="006706B8"/>
    <w:rsid w:val="006709D5"/>
    <w:rsid w:val="00670BF4"/>
    <w:rsid w:val="00670C33"/>
    <w:rsid w:val="006712A6"/>
    <w:rsid w:val="006719F2"/>
    <w:rsid w:val="00671C13"/>
    <w:rsid w:val="00671D91"/>
    <w:rsid w:val="00671E40"/>
    <w:rsid w:val="0067296D"/>
    <w:rsid w:val="0067325A"/>
    <w:rsid w:val="00673A89"/>
    <w:rsid w:val="00673C27"/>
    <w:rsid w:val="00673F2D"/>
    <w:rsid w:val="00674A1E"/>
    <w:rsid w:val="00674AC3"/>
    <w:rsid w:val="00674E2F"/>
    <w:rsid w:val="00674F39"/>
    <w:rsid w:val="006755D3"/>
    <w:rsid w:val="006759BD"/>
    <w:rsid w:val="00676043"/>
    <w:rsid w:val="0067618D"/>
    <w:rsid w:val="00676BF8"/>
    <w:rsid w:val="00677048"/>
    <w:rsid w:val="0067705F"/>
    <w:rsid w:val="00677179"/>
    <w:rsid w:val="00677322"/>
    <w:rsid w:val="006775CD"/>
    <w:rsid w:val="0067762E"/>
    <w:rsid w:val="0067773B"/>
    <w:rsid w:val="006779B2"/>
    <w:rsid w:val="00677C0A"/>
    <w:rsid w:val="00680140"/>
    <w:rsid w:val="00681B02"/>
    <w:rsid w:val="00681CA0"/>
    <w:rsid w:val="00682963"/>
    <w:rsid w:val="006829F1"/>
    <w:rsid w:val="00682ABF"/>
    <w:rsid w:val="00682AC2"/>
    <w:rsid w:val="0068309A"/>
    <w:rsid w:val="00683189"/>
    <w:rsid w:val="0068342E"/>
    <w:rsid w:val="00683528"/>
    <w:rsid w:val="0068384A"/>
    <w:rsid w:val="00683B1B"/>
    <w:rsid w:val="00684139"/>
    <w:rsid w:val="006852E8"/>
    <w:rsid w:val="006858A1"/>
    <w:rsid w:val="0068611D"/>
    <w:rsid w:val="006864F6"/>
    <w:rsid w:val="0068673D"/>
    <w:rsid w:val="00686BD8"/>
    <w:rsid w:val="00686FB7"/>
    <w:rsid w:val="006873D3"/>
    <w:rsid w:val="006874FB"/>
    <w:rsid w:val="006879BC"/>
    <w:rsid w:val="00687C94"/>
    <w:rsid w:val="0069048E"/>
    <w:rsid w:val="00690C78"/>
    <w:rsid w:val="0069136C"/>
    <w:rsid w:val="0069169A"/>
    <w:rsid w:val="00691A7A"/>
    <w:rsid w:val="00691DCB"/>
    <w:rsid w:val="00692689"/>
    <w:rsid w:val="00692B7D"/>
    <w:rsid w:val="0069339B"/>
    <w:rsid w:val="006933C0"/>
    <w:rsid w:val="00693B66"/>
    <w:rsid w:val="00693F93"/>
    <w:rsid w:val="00694157"/>
    <w:rsid w:val="006941B4"/>
    <w:rsid w:val="0069431B"/>
    <w:rsid w:val="00694691"/>
    <w:rsid w:val="00694758"/>
    <w:rsid w:val="00694A50"/>
    <w:rsid w:val="00694AC1"/>
    <w:rsid w:val="00694CFC"/>
    <w:rsid w:val="006957BB"/>
    <w:rsid w:val="00695FC5"/>
    <w:rsid w:val="006960B1"/>
    <w:rsid w:val="006961A2"/>
    <w:rsid w:val="006966B8"/>
    <w:rsid w:val="006966C5"/>
    <w:rsid w:val="00697D24"/>
    <w:rsid w:val="00697E20"/>
    <w:rsid w:val="00697F47"/>
    <w:rsid w:val="006A03EA"/>
    <w:rsid w:val="006A09A3"/>
    <w:rsid w:val="006A0D6A"/>
    <w:rsid w:val="006A13B4"/>
    <w:rsid w:val="006A1D0F"/>
    <w:rsid w:val="006A1F1D"/>
    <w:rsid w:val="006A20D2"/>
    <w:rsid w:val="006A22C5"/>
    <w:rsid w:val="006A2503"/>
    <w:rsid w:val="006A2816"/>
    <w:rsid w:val="006A319D"/>
    <w:rsid w:val="006A36AA"/>
    <w:rsid w:val="006A37B0"/>
    <w:rsid w:val="006A3A2A"/>
    <w:rsid w:val="006A3D6E"/>
    <w:rsid w:val="006A3FCA"/>
    <w:rsid w:val="006A43C8"/>
    <w:rsid w:val="006A44DB"/>
    <w:rsid w:val="006A46AA"/>
    <w:rsid w:val="006A4923"/>
    <w:rsid w:val="006A4B7C"/>
    <w:rsid w:val="006A56B8"/>
    <w:rsid w:val="006A56FB"/>
    <w:rsid w:val="006A5839"/>
    <w:rsid w:val="006A58E3"/>
    <w:rsid w:val="006A5FE1"/>
    <w:rsid w:val="006A610D"/>
    <w:rsid w:val="006A6D35"/>
    <w:rsid w:val="006A710E"/>
    <w:rsid w:val="006A75EC"/>
    <w:rsid w:val="006A7F29"/>
    <w:rsid w:val="006B01D9"/>
    <w:rsid w:val="006B0505"/>
    <w:rsid w:val="006B1180"/>
    <w:rsid w:val="006B1747"/>
    <w:rsid w:val="006B18E0"/>
    <w:rsid w:val="006B213E"/>
    <w:rsid w:val="006B27A3"/>
    <w:rsid w:val="006B2B76"/>
    <w:rsid w:val="006B2DFC"/>
    <w:rsid w:val="006B391D"/>
    <w:rsid w:val="006B427B"/>
    <w:rsid w:val="006B4B74"/>
    <w:rsid w:val="006B5B5E"/>
    <w:rsid w:val="006B5F45"/>
    <w:rsid w:val="006B62D3"/>
    <w:rsid w:val="006B634B"/>
    <w:rsid w:val="006B6509"/>
    <w:rsid w:val="006B68E4"/>
    <w:rsid w:val="006B6F69"/>
    <w:rsid w:val="006B70E7"/>
    <w:rsid w:val="006B7204"/>
    <w:rsid w:val="006B77D3"/>
    <w:rsid w:val="006B7FCD"/>
    <w:rsid w:val="006C030B"/>
    <w:rsid w:val="006C048B"/>
    <w:rsid w:val="006C0B8F"/>
    <w:rsid w:val="006C0EFE"/>
    <w:rsid w:val="006C1490"/>
    <w:rsid w:val="006C1527"/>
    <w:rsid w:val="006C1A0E"/>
    <w:rsid w:val="006C1AA4"/>
    <w:rsid w:val="006C1B44"/>
    <w:rsid w:val="006C1BD7"/>
    <w:rsid w:val="006C1F89"/>
    <w:rsid w:val="006C29D9"/>
    <w:rsid w:val="006C2A05"/>
    <w:rsid w:val="006C3A1A"/>
    <w:rsid w:val="006C3F30"/>
    <w:rsid w:val="006C3FF1"/>
    <w:rsid w:val="006C4086"/>
    <w:rsid w:val="006C44E8"/>
    <w:rsid w:val="006C461D"/>
    <w:rsid w:val="006C479B"/>
    <w:rsid w:val="006C4FFC"/>
    <w:rsid w:val="006C531A"/>
    <w:rsid w:val="006C53E4"/>
    <w:rsid w:val="006C5540"/>
    <w:rsid w:val="006C56E8"/>
    <w:rsid w:val="006C5D60"/>
    <w:rsid w:val="006C5EC4"/>
    <w:rsid w:val="006C6197"/>
    <w:rsid w:val="006C6A49"/>
    <w:rsid w:val="006C6D0E"/>
    <w:rsid w:val="006C7997"/>
    <w:rsid w:val="006C79F6"/>
    <w:rsid w:val="006C7A07"/>
    <w:rsid w:val="006C7C4F"/>
    <w:rsid w:val="006C7C6F"/>
    <w:rsid w:val="006C7D04"/>
    <w:rsid w:val="006D060B"/>
    <w:rsid w:val="006D092D"/>
    <w:rsid w:val="006D0AAD"/>
    <w:rsid w:val="006D0CD3"/>
    <w:rsid w:val="006D0DA6"/>
    <w:rsid w:val="006D0F3C"/>
    <w:rsid w:val="006D2352"/>
    <w:rsid w:val="006D2693"/>
    <w:rsid w:val="006D303F"/>
    <w:rsid w:val="006D3349"/>
    <w:rsid w:val="006D3AFA"/>
    <w:rsid w:val="006D3F75"/>
    <w:rsid w:val="006D4896"/>
    <w:rsid w:val="006D49E2"/>
    <w:rsid w:val="006D4DB1"/>
    <w:rsid w:val="006D4F2D"/>
    <w:rsid w:val="006D4FD4"/>
    <w:rsid w:val="006D51A3"/>
    <w:rsid w:val="006D533F"/>
    <w:rsid w:val="006D5688"/>
    <w:rsid w:val="006D57F2"/>
    <w:rsid w:val="006D610B"/>
    <w:rsid w:val="006D647D"/>
    <w:rsid w:val="006D64CA"/>
    <w:rsid w:val="006D64E0"/>
    <w:rsid w:val="006D6A64"/>
    <w:rsid w:val="006D6C42"/>
    <w:rsid w:val="006D6D4F"/>
    <w:rsid w:val="006D7461"/>
    <w:rsid w:val="006D75CB"/>
    <w:rsid w:val="006D7E04"/>
    <w:rsid w:val="006E125C"/>
    <w:rsid w:val="006E16A4"/>
    <w:rsid w:val="006E1872"/>
    <w:rsid w:val="006E1C58"/>
    <w:rsid w:val="006E245C"/>
    <w:rsid w:val="006E2809"/>
    <w:rsid w:val="006E2815"/>
    <w:rsid w:val="006E2824"/>
    <w:rsid w:val="006E294F"/>
    <w:rsid w:val="006E2CAC"/>
    <w:rsid w:val="006E2DEF"/>
    <w:rsid w:val="006E2E61"/>
    <w:rsid w:val="006E2F03"/>
    <w:rsid w:val="006E307A"/>
    <w:rsid w:val="006E3481"/>
    <w:rsid w:val="006E3565"/>
    <w:rsid w:val="006E3FF9"/>
    <w:rsid w:val="006E4318"/>
    <w:rsid w:val="006E4894"/>
    <w:rsid w:val="006E4D5C"/>
    <w:rsid w:val="006E59C4"/>
    <w:rsid w:val="006E5D92"/>
    <w:rsid w:val="006E5DF2"/>
    <w:rsid w:val="006E6233"/>
    <w:rsid w:val="006E62C8"/>
    <w:rsid w:val="006E6640"/>
    <w:rsid w:val="006E6845"/>
    <w:rsid w:val="006E68F7"/>
    <w:rsid w:val="006E69F8"/>
    <w:rsid w:val="006E6B27"/>
    <w:rsid w:val="006E6CB7"/>
    <w:rsid w:val="006E6EF0"/>
    <w:rsid w:val="006E7E29"/>
    <w:rsid w:val="006F0455"/>
    <w:rsid w:val="006F04A9"/>
    <w:rsid w:val="006F06F2"/>
    <w:rsid w:val="006F16C7"/>
    <w:rsid w:val="006F1A17"/>
    <w:rsid w:val="006F1ADE"/>
    <w:rsid w:val="006F1BA0"/>
    <w:rsid w:val="006F1C99"/>
    <w:rsid w:val="006F1F21"/>
    <w:rsid w:val="006F2167"/>
    <w:rsid w:val="006F2409"/>
    <w:rsid w:val="006F2C4C"/>
    <w:rsid w:val="006F2E0D"/>
    <w:rsid w:val="006F2EF5"/>
    <w:rsid w:val="006F42B5"/>
    <w:rsid w:val="006F4433"/>
    <w:rsid w:val="006F483D"/>
    <w:rsid w:val="006F4BA0"/>
    <w:rsid w:val="006F4C1F"/>
    <w:rsid w:val="006F4EB8"/>
    <w:rsid w:val="006F5071"/>
    <w:rsid w:val="006F53CB"/>
    <w:rsid w:val="006F547D"/>
    <w:rsid w:val="006F5E07"/>
    <w:rsid w:val="006F639F"/>
    <w:rsid w:val="006F6F6F"/>
    <w:rsid w:val="006F702B"/>
    <w:rsid w:val="006F709C"/>
    <w:rsid w:val="006F719F"/>
    <w:rsid w:val="006F7B63"/>
    <w:rsid w:val="006F7EB5"/>
    <w:rsid w:val="007001B9"/>
    <w:rsid w:val="00700252"/>
    <w:rsid w:val="007006E0"/>
    <w:rsid w:val="00700E03"/>
    <w:rsid w:val="00701414"/>
    <w:rsid w:val="00701C5B"/>
    <w:rsid w:val="00701F09"/>
    <w:rsid w:val="00702235"/>
    <w:rsid w:val="0070295D"/>
    <w:rsid w:val="00702B4F"/>
    <w:rsid w:val="00703084"/>
    <w:rsid w:val="00703537"/>
    <w:rsid w:val="00703C72"/>
    <w:rsid w:val="0070450B"/>
    <w:rsid w:val="00704EE9"/>
    <w:rsid w:val="00705910"/>
    <w:rsid w:val="00705FD9"/>
    <w:rsid w:val="00706015"/>
    <w:rsid w:val="00706B8E"/>
    <w:rsid w:val="00706CB3"/>
    <w:rsid w:val="00707197"/>
    <w:rsid w:val="007073FA"/>
    <w:rsid w:val="00707F30"/>
    <w:rsid w:val="007101ED"/>
    <w:rsid w:val="00710665"/>
    <w:rsid w:val="00710B99"/>
    <w:rsid w:val="00710D8A"/>
    <w:rsid w:val="007110F5"/>
    <w:rsid w:val="007111B0"/>
    <w:rsid w:val="007111ED"/>
    <w:rsid w:val="00711360"/>
    <w:rsid w:val="0071193B"/>
    <w:rsid w:val="00711B24"/>
    <w:rsid w:val="0071221D"/>
    <w:rsid w:val="007125C6"/>
    <w:rsid w:val="007129D3"/>
    <w:rsid w:val="00712D79"/>
    <w:rsid w:val="007131E6"/>
    <w:rsid w:val="007139DC"/>
    <w:rsid w:val="00714AD9"/>
    <w:rsid w:val="00714DE0"/>
    <w:rsid w:val="00715051"/>
    <w:rsid w:val="0071532E"/>
    <w:rsid w:val="007163A9"/>
    <w:rsid w:val="007163D8"/>
    <w:rsid w:val="007163F1"/>
    <w:rsid w:val="00716500"/>
    <w:rsid w:val="00716732"/>
    <w:rsid w:val="0071679C"/>
    <w:rsid w:val="00716CC6"/>
    <w:rsid w:val="007175AE"/>
    <w:rsid w:val="007176B5"/>
    <w:rsid w:val="00720811"/>
    <w:rsid w:val="0072161C"/>
    <w:rsid w:val="007218A8"/>
    <w:rsid w:val="007218EA"/>
    <w:rsid w:val="007220DD"/>
    <w:rsid w:val="00722249"/>
    <w:rsid w:val="00722481"/>
    <w:rsid w:val="00722912"/>
    <w:rsid w:val="00722ABF"/>
    <w:rsid w:val="00723053"/>
    <w:rsid w:val="00723674"/>
    <w:rsid w:val="00724AEA"/>
    <w:rsid w:val="00724E02"/>
    <w:rsid w:val="007255BE"/>
    <w:rsid w:val="007258E5"/>
    <w:rsid w:val="00725E8C"/>
    <w:rsid w:val="00726AEB"/>
    <w:rsid w:val="00727692"/>
    <w:rsid w:val="00727933"/>
    <w:rsid w:val="007303EE"/>
    <w:rsid w:val="0073093D"/>
    <w:rsid w:val="00730950"/>
    <w:rsid w:val="00730C50"/>
    <w:rsid w:val="00730E68"/>
    <w:rsid w:val="007311D1"/>
    <w:rsid w:val="0073178E"/>
    <w:rsid w:val="0073190B"/>
    <w:rsid w:val="00731CE3"/>
    <w:rsid w:val="007321EB"/>
    <w:rsid w:val="00732271"/>
    <w:rsid w:val="00732747"/>
    <w:rsid w:val="007328AE"/>
    <w:rsid w:val="007329B9"/>
    <w:rsid w:val="00732C8F"/>
    <w:rsid w:val="00733774"/>
    <w:rsid w:val="00733CEB"/>
    <w:rsid w:val="00734124"/>
    <w:rsid w:val="00734B31"/>
    <w:rsid w:val="0073543B"/>
    <w:rsid w:val="007358DE"/>
    <w:rsid w:val="00735990"/>
    <w:rsid w:val="00735D2F"/>
    <w:rsid w:val="00735E6F"/>
    <w:rsid w:val="00736943"/>
    <w:rsid w:val="00736D41"/>
    <w:rsid w:val="0073722A"/>
    <w:rsid w:val="00737945"/>
    <w:rsid w:val="00737C32"/>
    <w:rsid w:val="007401E6"/>
    <w:rsid w:val="00740730"/>
    <w:rsid w:val="00740879"/>
    <w:rsid w:val="00740EB7"/>
    <w:rsid w:val="007412AA"/>
    <w:rsid w:val="007419B7"/>
    <w:rsid w:val="00741D7A"/>
    <w:rsid w:val="0074200B"/>
    <w:rsid w:val="00742199"/>
    <w:rsid w:val="00742803"/>
    <w:rsid w:val="00742E52"/>
    <w:rsid w:val="007435D0"/>
    <w:rsid w:val="00743744"/>
    <w:rsid w:val="0074385D"/>
    <w:rsid w:val="00743A6D"/>
    <w:rsid w:val="0074454B"/>
    <w:rsid w:val="00744FCD"/>
    <w:rsid w:val="007454E0"/>
    <w:rsid w:val="00745662"/>
    <w:rsid w:val="0074589D"/>
    <w:rsid w:val="00745E21"/>
    <w:rsid w:val="00745E54"/>
    <w:rsid w:val="00746748"/>
    <w:rsid w:val="0074678E"/>
    <w:rsid w:val="0074734E"/>
    <w:rsid w:val="00747510"/>
    <w:rsid w:val="007478E8"/>
    <w:rsid w:val="00750490"/>
    <w:rsid w:val="00750920"/>
    <w:rsid w:val="007523B5"/>
    <w:rsid w:val="007524C2"/>
    <w:rsid w:val="00752722"/>
    <w:rsid w:val="0075281F"/>
    <w:rsid w:val="00752984"/>
    <w:rsid w:val="00752C33"/>
    <w:rsid w:val="0075309A"/>
    <w:rsid w:val="00753752"/>
    <w:rsid w:val="007544E3"/>
    <w:rsid w:val="007547A4"/>
    <w:rsid w:val="00754856"/>
    <w:rsid w:val="00754A16"/>
    <w:rsid w:val="00754A44"/>
    <w:rsid w:val="00754B86"/>
    <w:rsid w:val="00754F10"/>
    <w:rsid w:val="00755DD0"/>
    <w:rsid w:val="00756006"/>
    <w:rsid w:val="00756D02"/>
    <w:rsid w:val="00757939"/>
    <w:rsid w:val="0076023E"/>
    <w:rsid w:val="007606FC"/>
    <w:rsid w:val="00760C71"/>
    <w:rsid w:val="0076173F"/>
    <w:rsid w:val="00761CA0"/>
    <w:rsid w:val="007621B3"/>
    <w:rsid w:val="00762617"/>
    <w:rsid w:val="007628A5"/>
    <w:rsid w:val="00763645"/>
    <w:rsid w:val="007637DB"/>
    <w:rsid w:val="00763C5D"/>
    <w:rsid w:val="00764209"/>
    <w:rsid w:val="007648DE"/>
    <w:rsid w:val="00764F3D"/>
    <w:rsid w:val="007652A4"/>
    <w:rsid w:val="007653A6"/>
    <w:rsid w:val="0076545B"/>
    <w:rsid w:val="007654A1"/>
    <w:rsid w:val="00765834"/>
    <w:rsid w:val="00766267"/>
    <w:rsid w:val="007663D9"/>
    <w:rsid w:val="007667ED"/>
    <w:rsid w:val="00766F6E"/>
    <w:rsid w:val="007670B6"/>
    <w:rsid w:val="0076781B"/>
    <w:rsid w:val="00767C0D"/>
    <w:rsid w:val="00770066"/>
    <w:rsid w:val="007703B2"/>
    <w:rsid w:val="007703F1"/>
    <w:rsid w:val="00770636"/>
    <w:rsid w:val="00770C5C"/>
    <w:rsid w:val="007713AE"/>
    <w:rsid w:val="00771822"/>
    <w:rsid w:val="00771A03"/>
    <w:rsid w:val="00772297"/>
    <w:rsid w:val="007723C1"/>
    <w:rsid w:val="00772517"/>
    <w:rsid w:val="0077288D"/>
    <w:rsid w:val="00772D68"/>
    <w:rsid w:val="00774725"/>
    <w:rsid w:val="0077480A"/>
    <w:rsid w:val="007749EB"/>
    <w:rsid w:val="00774B07"/>
    <w:rsid w:val="00774CF8"/>
    <w:rsid w:val="00775D76"/>
    <w:rsid w:val="00775F51"/>
    <w:rsid w:val="00776044"/>
    <w:rsid w:val="00776162"/>
    <w:rsid w:val="0077626D"/>
    <w:rsid w:val="00776284"/>
    <w:rsid w:val="007767E0"/>
    <w:rsid w:val="00776A24"/>
    <w:rsid w:val="00776E6E"/>
    <w:rsid w:val="007771C3"/>
    <w:rsid w:val="00777214"/>
    <w:rsid w:val="007776AA"/>
    <w:rsid w:val="0077770A"/>
    <w:rsid w:val="00777D85"/>
    <w:rsid w:val="0078097B"/>
    <w:rsid w:val="00780A5B"/>
    <w:rsid w:val="00780BA9"/>
    <w:rsid w:val="0078137D"/>
    <w:rsid w:val="007813B4"/>
    <w:rsid w:val="007818C3"/>
    <w:rsid w:val="00781AD5"/>
    <w:rsid w:val="00781EAD"/>
    <w:rsid w:val="00782724"/>
    <w:rsid w:val="007833A0"/>
    <w:rsid w:val="007838AE"/>
    <w:rsid w:val="007839AB"/>
    <w:rsid w:val="00783DA6"/>
    <w:rsid w:val="00784949"/>
    <w:rsid w:val="00784A51"/>
    <w:rsid w:val="00784B50"/>
    <w:rsid w:val="00785016"/>
    <w:rsid w:val="0078508B"/>
    <w:rsid w:val="00785F4C"/>
    <w:rsid w:val="007862E4"/>
    <w:rsid w:val="00786621"/>
    <w:rsid w:val="00786CA9"/>
    <w:rsid w:val="007870C8"/>
    <w:rsid w:val="00787234"/>
    <w:rsid w:val="00787390"/>
    <w:rsid w:val="00787686"/>
    <w:rsid w:val="0078780F"/>
    <w:rsid w:val="00787D3B"/>
    <w:rsid w:val="00790009"/>
    <w:rsid w:val="0079026B"/>
    <w:rsid w:val="0079044C"/>
    <w:rsid w:val="0079082B"/>
    <w:rsid w:val="007917B0"/>
    <w:rsid w:val="00791825"/>
    <w:rsid w:val="00791BB8"/>
    <w:rsid w:val="00791CDD"/>
    <w:rsid w:val="00792190"/>
    <w:rsid w:val="0079233B"/>
    <w:rsid w:val="00792591"/>
    <w:rsid w:val="007929DE"/>
    <w:rsid w:val="00792A2C"/>
    <w:rsid w:val="00793377"/>
    <w:rsid w:val="00793738"/>
    <w:rsid w:val="00793820"/>
    <w:rsid w:val="007938C1"/>
    <w:rsid w:val="00794190"/>
    <w:rsid w:val="0079465D"/>
    <w:rsid w:val="0079482A"/>
    <w:rsid w:val="00794C46"/>
    <w:rsid w:val="00794C94"/>
    <w:rsid w:val="00794DFE"/>
    <w:rsid w:val="00794E9B"/>
    <w:rsid w:val="007951FE"/>
    <w:rsid w:val="00795717"/>
    <w:rsid w:val="00795BB1"/>
    <w:rsid w:val="00795DD5"/>
    <w:rsid w:val="007960EC"/>
    <w:rsid w:val="00796727"/>
    <w:rsid w:val="00796A62"/>
    <w:rsid w:val="00796B73"/>
    <w:rsid w:val="00796FF8"/>
    <w:rsid w:val="0079725B"/>
    <w:rsid w:val="0079744D"/>
    <w:rsid w:val="00797521"/>
    <w:rsid w:val="00797616"/>
    <w:rsid w:val="007978BD"/>
    <w:rsid w:val="00797958"/>
    <w:rsid w:val="007A0A95"/>
    <w:rsid w:val="007A0C60"/>
    <w:rsid w:val="007A17F9"/>
    <w:rsid w:val="007A1840"/>
    <w:rsid w:val="007A1896"/>
    <w:rsid w:val="007A1DE6"/>
    <w:rsid w:val="007A26D2"/>
    <w:rsid w:val="007A27B5"/>
    <w:rsid w:val="007A2A91"/>
    <w:rsid w:val="007A31DB"/>
    <w:rsid w:val="007A32B6"/>
    <w:rsid w:val="007A37FC"/>
    <w:rsid w:val="007A392C"/>
    <w:rsid w:val="007A3989"/>
    <w:rsid w:val="007A39FD"/>
    <w:rsid w:val="007A3A1B"/>
    <w:rsid w:val="007A3C49"/>
    <w:rsid w:val="007A3FC5"/>
    <w:rsid w:val="007A57F2"/>
    <w:rsid w:val="007A582F"/>
    <w:rsid w:val="007A5A57"/>
    <w:rsid w:val="007A5AC8"/>
    <w:rsid w:val="007A5F1F"/>
    <w:rsid w:val="007A6530"/>
    <w:rsid w:val="007A6C12"/>
    <w:rsid w:val="007A6C4D"/>
    <w:rsid w:val="007A7378"/>
    <w:rsid w:val="007A75E4"/>
    <w:rsid w:val="007A7648"/>
    <w:rsid w:val="007A7715"/>
    <w:rsid w:val="007A7EB2"/>
    <w:rsid w:val="007B0D76"/>
    <w:rsid w:val="007B1CB5"/>
    <w:rsid w:val="007B20E7"/>
    <w:rsid w:val="007B2192"/>
    <w:rsid w:val="007B23A2"/>
    <w:rsid w:val="007B28F5"/>
    <w:rsid w:val="007B2C12"/>
    <w:rsid w:val="007B2E93"/>
    <w:rsid w:val="007B35EB"/>
    <w:rsid w:val="007B398B"/>
    <w:rsid w:val="007B3CAF"/>
    <w:rsid w:val="007B4479"/>
    <w:rsid w:val="007B4D04"/>
    <w:rsid w:val="007B4D4D"/>
    <w:rsid w:val="007B4E13"/>
    <w:rsid w:val="007B4E5D"/>
    <w:rsid w:val="007B5596"/>
    <w:rsid w:val="007B581D"/>
    <w:rsid w:val="007B5B01"/>
    <w:rsid w:val="007B5E69"/>
    <w:rsid w:val="007B6108"/>
    <w:rsid w:val="007B61D7"/>
    <w:rsid w:val="007B6387"/>
    <w:rsid w:val="007B6487"/>
    <w:rsid w:val="007B6527"/>
    <w:rsid w:val="007B6946"/>
    <w:rsid w:val="007B6AC3"/>
    <w:rsid w:val="007B7347"/>
    <w:rsid w:val="007B7C08"/>
    <w:rsid w:val="007B7DDF"/>
    <w:rsid w:val="007B7DE0"/>
    <w:rsid w:val="007C0877"/>
    <w:rsid w:val="007C0BEF"/>
    <w:rsid w:val="007C1166"/>
    <w:rsid w:val="007C144F"/>
    <w:rsid w:val="007C16A7"/>
    <w:rsid w:val="007C186F"/>
    <w:rsid w:val="007C19C7"/>
    <w:rsid w:val="007C226A"/>
    <w:rsid w:val="007C29A3"/>
    <w:rsid w:val="007C31FD"/>
    <w:rsid w:val="007C3437"/>
    <w:rsid w:val="007C3A65"/>
    <w:rsid w:val="007C3CB4"/>
    <w:rsid w:val="007C3FED"/>
    <w:rsid w:val="007C444C"/>
    <w:rsid w:val="007C4816"/>
    <w:rsid w:val="007C491F"/>
    <w:rsid w:val="007C501B"/>
    <w:rsid w:val="007C56CF"/>
    <w:rsid w:val="007C6070"/>
    <w:rsid w:val="007C61C5"/>
    <w:rsid w:val="007C7153"/>
    <w:rsid w:val="007C74E0"/>
    <w:rsid w:val="007C76C9"/>
    <w:rsid w:val="007C7BC4"/>
    <w:rsid w:val="007C7DD2"/>
    <w:rsid w:val="007D01F5"/>
    <w:rsid w:val="007D0546"/>
    <w:rsid w:val="007D05EA"/>
    <w:rsid w:val="007D119F"/>
    <w:rsid w:val="007D1634"/>
    <w:rsid w:val="007D191D"/>
    <w:rsid w:val="007D2591"/>
    <w:rsid w:val="007D2727"/>
    <w:rsid w:val="007D2818"/>
    <w:rsid w:val="007D3547"/>
    <w:rsid w:val="007D3F84"/>
    <w:rsid w:val="007D41F3"/>
    <w:rsid w:val="007D4222"/>
    <w:rsid w:val="007D4556"/>
    <w:rsid w:val="007D4830"/>
    <w:rsid w:val="007D496F"/>
    <w:rsid w:val="007D4C42"/>
    <w:rsid w:val="007D5882"/>
    <w:rsid w:val="007D5CB8"/>
    <w:rsid w:val="007D5E68"/>
    <w:rsid w:val="007D5EE8"/>
    <w:rsid w:val="007D6176"/>
    <w:rsid w:val="007D6625"/>
    <w:rsid w:val="007D7573"/>
    <w:rsid w:val="007D773E"/>
    <w:rsid w:val="007D7AD4"/>
    <w:rsid w:val="007E01B0"/>
    <w:rsid w:val="007E0470"/>
    <w:rsid w:val="007E0966"/>
    <w:rsid w:val="007E0A17"/>
    <w:rsid w:val="007E1043"/>
    <w:rsid w:val="007E153D"/>
    <w:rsid w:val="007E1FC2"/>
    <w:rsid w:val="007E23EF"/>
    <w:rsid w:val="007E2DE4"/>
    <w:rsid w:val="007E2EA2"/>
    <w:rsid w:val="007E3581"/>
    <w:rsid w:val="007E381E"/>
    <w:rsid w:val="007E3BA6"/>
    <w:rsid w:val="007E4E5D"/>
    <w:rsid w:val="007E4F8F"/>
    <w:rsid w:val="007E5ADF"/>
    <w:rsid w:val="007E5BD5"/>
    <w:rsid w:val="007E6287"/>
    <w:rsid w:val="007E630A"/>
    <w:rsid w:val="007E6B9C"/>
    <w:rsid w:val="007E7B0C"/>
    <w:rsid w:val="007E7FE5"/>
    <w:rsid w:val="007F023D"/>
    <w:rsid w:val="007F0288"/>
    <w:rsid w:val="007F1C76"/>
    <w:rsid w:val="007F1D5B"/>
    <w:rsid w:val="007F2BBD"/>
    <w:rsid w:val="007F2E0D"/>
    <w:rsid w:val="007F32C0"/>
    <w:rsid w:val="007F3699"/>
    <w:rsid w:val="007F390B"/>
    <w:rsid w:val="007F3AD5"/>
    <w:rsid w:val="007F3ED5"/>
    <w:rsid w:val="007F3F3C"/>
    <w:rsid w:val="007F3F8E"/>
    <w:rsid w:val="007F447F"/>
    <w:rsid w:val="007F4957"/>
    <w:rsid w:val="007F4B6C"/>
    <w:rsid w:val="007F4E9D"/>
    <w:rsid w:val="007F522B"/>
    <w:rsid w:val="007F5787"/>
    <w:rsid w:val="007F620A"/>
    <w:rsid w:val="007F628A"/>
    <w:rsid w:val="007F6C28"/>
    <w:rsid w:val="007F6C5F"/>
    <w:rsid w:val="007F6F5B"/>
    <w:rsid w:val="007F7500"/>
    <w:rsid w:val="007F78D1"/>
    <w:rsid w:val="008005BD"/>
    <w:rsid w:val="00800959"/>
    <w:rsid w:val="00801234"/>
    <w:rsid w:val="0080136D"/>
    <w:rsid w:val="00801AF4"/>
    <w:rsid w:val="00801D4D"/>
    <w:rsid w:val="00801DCE"/>
    <w:rsid w:val="00801E20"/>
    <w:rsid w:val="0080241C"/>
    <w:rsid w:val="008027B3"/>
    <w:rsid w:val="00802A70"/>
    <w:rsid w:val="00802CAE"/>
    <w:rsid w:val="0080302A"/>
    <w:rsid w:val="00803123"/>
    <w:rsid w:val="00803B8B"/>
    <w:rsid w:val="00804512"/>
    <w:rsid w:val="00805069"/>
    <w:rsid w:val="008057BE"/>
    <w:rsid w:val="00805E73"/>
    <w:rsid w:val="00805E8F"/>
    <w:rsid w:val="00805FDD"/>
    <w:rsid w:val="00806173"/>
    <w:rsid w:val="00806385"/>
    <w:rsid w:val="0080698A"/>
    <w:rsid w:val="00806FA7"/>
    <w:rsid w:val="008075F1"/>
    <w:rsid w:val="008078EF"/>
    <w:rsid w:val="00807F72"/>
    <w:rsid w:val="00807FFC"/>
    <w:rsid w:val="008104B1"/>
    <w:rsid w:val="008109F2"/>
    <w:rsid w:val="00810F41"/>
    <w:rsid w:val="00811032"/>
    <w:rsid w:val="0081180D"/>
    <w:rsid w:val="0081186D"/>
    <w:rsid w:val="008119B1"/>
    <w:rsid w:val="0081239D"/>
    <w:rsid w:val="0081242B"/>
    <w:rsid w:val="00812C8C"/>
    <w:rsid w:val="00812D25"/>
    <w:rsid w:val="00812EB8"/>
    <w:rsid w:val="0081334D"/>
    <w:rsid w:val="0081372C"/>
    <w:rsid w:val="00813950"/>
    <w:rsid w:val="00813D3A"/>
    <w:rsid w:val="00813EAD"/>
    <w:rsid w:val="00814906"/>
    <w:rsid w:val="00814A71"/>
    <w:rsid w:val="008150CD"/>
    <w:rsid w:val="00815467"/>
    <w:rsid w:val="00815546"/>
    <w:rsid w:val="00815606"/>
    <w:rsid w:val="00815A2D"/>
    <w:rsid w:val="00815C2A"/>
    <w:rsid w:val="00816328"/>
    <w:rsid w:val="00816833"/>
    <w:rsid w:val="008174C3"/>
    <w:rsid w:val="00817513"/>
    <w:rsid w:val="0081760A"/>
    <w:rsid w:val="00817A2F"/>
    <w:rsid w:val="00817BFB"/>
    <w:rsid w:val="00817DEA"/>
    <w:rsid w:val="00817E5F"/>
    <w:rsid w:val="00820587"/>
    <w:rsid w:val="008207BB"/>
    <w:rsid w:val="00821129"/>
    <w:rsid w:val="00823020"/>
    <w:rsid w:val="0082329A"/>
    <w:rsid w:val="00823A30"/>
    <w:rsid w:val="008241FC"/>
    <w:rsid w:val="00824546"/>
    <w:rsid w:val="008246E7"/>
    <w:rsid w:val="008248C1"/>
    <w:rsid w:val="00824942"/>
    <w:rsid w:val="00824A7B"/>
    <w:rsid w:val="00824D0A"/>
    <w:rsid w:val="0082503F"/>
    <w:rsid w:val="00825737"/>
    <w:rsid w:val="00825769"/>
    <w:rsid w:val="008259A8"/>
    <w:rsid w:val="00825ACA"/>
    <w:rsid w:val="008262C1"/>
    <w:rsid w:val="00826473"/>
    <w:rsid w:val="00826BCD"/>
    <w:rsid w:val="00827180"/>
    <w:rsid w:val="00830450"/>
    <w:rsid w:val="00830916"/>
    <w:rsid w:val="00830B15"/>
    <w:rsid w:val="00830D0F"/>
    <w:rsid w:val="00830FA7"/>
    <w:rsid w:val="00831646"/>
    <w:rsid w:val="0083224A"/>
    <w:rsid w:val="00832C51"/>
    <w:rsid w:val="008330ED"/>
    <w:rsid w:val="00833423"/>
    <w:rsid w:val="00833E07"/>
    <w:rsid w:val="008340CE"/>
    <w:rsid w:val="00834178"/>
    <w:rsid w:val="0083456C"/>
    <w:rsid w:val="008349DE"/>
    <w:rsid w:val="00834FBF"/>
    <w:rsid w:val="0083518A"/>
    <w:rsid w:val="00835C87"/>
    <w:rsid w:val="00837091"/>
    <w:rsid w:val="008371E0"/>
    <w:rsid w:val="00837333"/>
    <w:rsid w:val="008376B1"/>
    <w:rsid w:val="008402B7"/>
    <w:rsid w:val="00840E5A"/>
    <w:rsid w:val="008412E5"/>
    <w:rsid w:val="008419E2"/>
    <w:rsid w:val="00841B90"/>
    <w:rsid w:val="00841FE6"/>
    <w:rsid w:val="008421C4"/>
    <w:rsid w:val="0084254C"/>
    <w:rsid w:val="00842BF6"/>
    <w:rsid w:val="008433EC"/>
    <w:rsid w:val="00843AAF"/>
    <w:rsid w:val="00843B59"/>
    <w:rsid w:val="0084416D"/>
    <w:rsid w:val="00844E18"/>
    <w:rsid w:val="00844EAA"/>
    <w:rsid w:val="00845930"/>
    <w:rsid w:val="00845ABC"/>
    <w:rsid w:val="00845CA1"/>
    <w:rsid w:val="008462AD"/>
    <w:rsid w:val="008465AB"/>
    <w:rsid w:val="00846B9F"/>
    <w:rsid w:val="00846F81"/>
    <w:rsid w:val="008476DC"/>
    <w:rsid w:val="0084786C"/>
    <w:rsid w:val="0084799A"/>
    <w:rsid w:val="008506BD"/>
    <w:rsid w:val="008506E8"/>
    <w:rsid w:val="008508AE"/>
    <w:rsid w:val="008508C5"/>
    <w:rsid w:val="00850B8C"/>
    <w:rsid w:val="00850B99"/>
    <w:rsid w:val="00850F28"/>
    <w:rsid w:val="00850FDD"/>
    <w:rsid w:val="008511AA"/>
    <w:rsid w:val="008523AD"/>
    <w:rsid w:val="0085247B"/>
    <w:rsid w:val="008529CB"/>
    <w:rsid w:val="008540DA"/>
    <w:rsid w:val="0085473C"/>
    <w:rsid w:val="00854DAD"/>
    <w:rsid w:val="0085503A"/>
    <w:rsid w:val="00855154"/>
    <w:rsid w:val="008554BD"/>
    <w:rsid w:val="0085689D"/>
    <w:rsid w:val="00856DB2"/>
    <w:rsid w:val="008578C0"/>
    <w:rsid w:val="0085794F"/>
    <w:rsid w:val="00857CAC"/>
    <w:rsid w:val="00860035"/>
    <w:rsid w:val="00860D9C"/>
    <w:rsid w:val="00860EFE"/>
    <w:rsid w:val="00861396"/>
    <w:rsid w:val="008618E2"/>
    <w:rsid w:val="00861D5E"/>
    <w:rsid w:val="00862035"/>
    <w:rsid w:val="00862CD3"/>
    <w:rsid w:val="00862D25"/>
    <w:rsid w:val="00862FDF"/>
    <w:rsid w:val="00863328"/>
    <w:rsid w:val="0086354B"/>
    <w:rsid w:val="0086374A"/>
    <w:rsid w:val="00863CBC"/>
    <w:rsid w:val="00864B99"/>
    <w:rsid w:val="0086559F"/>
    <w:rsid w:val="00866015"/>
    <w:rsid w:val="0086617D"/>
    <w:rsid w:val="008664DE"/>
    <w:rsid w:val="00866A75"/>
    <w:rsid w:val="00866ABA"/>
    <w:rsid w:val="00866C15"/>
    <w:rsid w:val="00866DAD"/>
    <w:rsid w:val="00866EAB"/>
    <w:rsid w:val="008673E8"/>
    <w:rsid w:val="0086747A"/>
    <w:rsid w:val="0086753F"/>
    <w:rsid w:val="00867621"/>
    <w:rsid w:val="00867643"/>
    <w:rsid w:val="00867AA0"/>
    <w:rsid w:val="00867AC9"/>
    <w:rsid w:val="00867E6C"/>
    <w:rsid w:val="00867F8E"/>
    <w:rsid w:val="00867FB0"/>
    <w:rsid w:val="008700CA"/>
    <w:rsid w:val="00870ACD"/>
    <w:rsid w:val="00870B80"/>
    <w:rsid w:val="00870C02"/>
    <w:rsid w:val="00870EF8"/>
    <w:rsid w:val="00870F8C"/>
    <w:rsid w:val="00870F95"/>
    <w:rsid w:val="00871940"/>
    <w:rsid w:val="0087271E"/>
    <w:rsid w:val="0087394B"/>
    <w:rsid w:val="00873A60"/>
    <w:rsid w:val="00873BBC"/>
    <w:rsid w:val="00873BD5"/>
    <w:rsid w:val="00873E55"/>
    <w:rsid w:val="00874131"/>
    <w:rsid w:val="0087425D"/>
    <w:rsid w:val="0087449A"/>
    <w:rsid w:val="0087471B"/>
    <w:rsid w:val="00874859"/>
    <w:rsid w:val="0087505F"/>
    <w:rsid w:val="0087508F"/>
    <w:rsid w:val="0087554E"/>
    <w:rsid w:val="008757B4"/>
    <w:rsid w:val="00875E69"/>
    <w:rsid w:val="008764FC"/>
    <w:rsid w:val="008766BE"/>
    <w:rsid w:val="00877467"/>
    <w:rsid w:val="00877CF4"/>
    <w:rsid w:val="00880121"/>
    <w:rsid w:val="00880192"/>
    <w:rsid w:val="00881379"/>
    <w:rsid w:val="00881440"/>
    <w:rsid w:val="008815A8"/>
    <w:rsid w:val="008815C7"/>
    <w:rsid w:val="008818C0"/>
    <w:rsid w:val="008822EA"/>
    <w:rsid w:val="00883196"/>
    <w:rsid w:val="00883231"/>
    <w:rsid w:val="00883DEB"/>
    <w:rsid w:val="00883E80"/>
    <w:rsid w:val="00883EB8"/>
    <w:rsid w:val="00884086"/>
    <w:rsid w:val="008847DD"/>
    <w:rsid w:val="00884AA2"/>
    <w:rsid w:val="008852F8"/>
    <w:rsid w:val="00885615"/>
    <w:rsid w:val="00885772"/>
    <w:rsid w:val="00886263"/>
    <w:rsid w:val="00886E72"/>
    <w:rsid w:val="0089019D"/>
    <w:rsid w:val="00890556"/>
    <w:rsid w:val="0089082B"/>
    <w:rsid w:val="00890987"/>
    <w:rsid w:val="00890B23"/>
    <w:rsid w:val="0089165A"/>
    <w:rsid w:val="00891AD7"/>
    <w:rsid w:val="00891AE9"/>
    <w:rsid w:val="00891BF1"/>
    <w:rsid w:val="00891C28"/>
    <w:rsid w:val="00892306"/>
    <w:rsid w:val="0089265E"/>
    <w:rsid w:val="00892730"/>
    <w:rsid w:val="00892949"/>
    <w:rsid w:val="00892E22"/>
    <w:rsid w:val="008934C5"/>
    <w:rsid w:val="00893D30"/>
    <w:rsid w:val="00893D3C"/>
    <w:rsid w:val="0089430D"/>
    <w:rsid w:val="00894F8D"/>
    <w:rsid w:val="0089520B"/>
    <w:rsid w:val="00895D83"/>
    <w:rsid w:val="00895F25"/>
    <w:rsid w:val="008960C4"/>
    <w:rsid w:val="008967D0"/>
    <w:rsid w:val="0089691F"/>
    <w:rsid w:val="0089707F"/>
    <w:rsid w:val="00897439"/>
    <w:rsid w:val="00897AC8"/>
    <w:rsid w:val="00897B58"/>
    <w:rsid w:val="00897E3F"/>
    <w:rsid w:val="008A00BA"/>
    <w:rsid w:val="008A0DDB"/>
    <w:rsid w:val="008A1063"/>
    <w:rsid w:val="008A1D43"/>
    <w:rsid w:val="008A236E"/>
    <w:rsid w:val="008A239B"/>
    <w:rsid w:val="008A250F"/>
    <w:rsid w:val="008A26F6"/>
    <w:rsid w:val="008A2817"/>
    <w:rsid w:val="008A2F03"/>
    <w:rsid w:val="008A3A0E"/>
    <w:rsid w:val="008A4166"/>
    <w:rsid w:val="008A4961"/>
    <w:rsid w:val="008A4BE5"/>
    <w:rsid w:val="008A4E82"/>
    <w:rsid w:val="008A54C6"/>
    <w:rsid w:val="008A5C8B"/>
    <w:rsid w:val="008A60E2"/>
    <w:rsid w:val="008A7642"/>
    <w:rsid w:val="008A7793"/>
    <w:rsid w:val="008A7F8C"/>
    <w:rsid w:val="008B05FB"/>
    <w:rsid w:val="008B0658"/>
    <w:rsid w:val="008B08EC"/>
    <w:rsid w:val="008B09F6"/>
    <w:rsid w:val="008B0AF8"/>
    <w:rsid w:val="008B0C1C"/>
    <w:rsid w:val="008B0D80"/>
    <w:rsid w:val="008B13C0"/>
    <w:rsid w:val="008B1941"/>
    <w:rsid w:val="008B1CEB"/>
    <w:rsid w:val="008B1E48"/>
    <w:rsid w:val="008B21C5"/>
    <w:rsid w:val="008B2404"/>
    <w:rsid w:val="008B2A5E"/>
    <w:rsid w:val="008B2AB8"/>
    <w:rsid w:val="008B2B4B"/>
    <w:rsid w:val="008B31C2"/>
    <w:rsid w:val="008B3339"/>
    <w:rsid w:val="008B34CE"/>
    <w:rsid w:val="008B37EE"/>
    <w:rsid w:val="008B37F9"/>
    <w:rsid w:val="008B3A0F"/>
    <w:rsid w:val="008B3B2B"/>
    <w:rsid w:val="008B3C58"/>
    <w:rsid w:val="008B3DE7"/>
    <w:rsid w:val="008B46E8"/>
    <w:rsid w:val="008B48B1"/>
    <w:rsid w:val="008B5365"/>
    <w:rsid w:val="008B596E"/>
    <w:rsid w:val="008B62F7"/>
    <w:rsid w:val="008B64F4"/>
    <w:rsid w:val="008B6573"/>
    <w:rsid w:val="008B657A"/>
    <w:rsid w:val="008B678C"/>
    <w:rsid w:val="008B67AC"/>
    <w:rsid w:val="008B6947"/>
    <w:rsid w:val="008B6A7D"/>
    <w:rsid w:val="008B708C"/>
    <w:rsid w:val="008B717B"/>
    <w:rsid w:val="008B7FD6"/>
    <w:rsid w:val="008C04BB"/>
    <w:rsid w:val="008C0AC0"/>
    <w:rsid w:val="008C0ADA"/>
    <w:rsid w:val="008C10A5"/>
    <w:rsid w:val="008C1359"/>
    <w:rsid w:val="008C1787"/>
    <w:rsid w:val="008C1CA8"/>
    <w:rsid w:val="008C1D58"/>
    <w:rsid w:val="008C2F06"/>
    <w:rsid w:val="008C3007"/>
    <w:rsid w:val="008C32A3"/>
    <w:rsid w:val="008C360C"/>
    <w:rsid w:val="008C3C71"/>
    <w:rsid w:val="008C4348"/>
    <w:rsid w:val="008C43D4"/>
    <w:rsid w:val="008C44EB"/>
    <w:rsid w:val="008C56A8"/>
    <w:rsid w:val="008C5733"/>
    <w:rsid w:val="008C5776"/>
    <w:rsid w:val="008C5DE7"/>
    <w:rsid w:val="008C5DF6"/>
    <w:rsid w:val="008C628D"/>
    <w:rsid w:val="008C6310"/>
    <w:rsid w:val="008C68B8"/>
    <w:rsid w:val="008C68FD"/>
    <w:rsid w:val="008C6EDA"/>
    <w:rsid w:val="008C7546"/>
    <w:rsid w:val="008C75F3"/>
    <w:rsid w:val="008C789C"/>
    <w:rsid w:val="008C78C1"/>
    <w:rsid w:val="008C7CBA"/>
    <w:rsid w:val="008D01D5"/>
    <w:rsid w:val="008D0961"/>
    <w:rsid w:val="008D096F"/>
    <w:rsid w:val="008D0F33"/>
    <w:rsid w:val="008D1404"/>
    <w:rsid w:val="008D18E0"/>
    <w:rsid w:val="008D1B1C"/>
    <w:rsid w:val="008D1CFD"/>
    <w:rsid w:val="008D1E0B"/>
    <w:rsid w:val="008D20C5"/>
    <w:rsid w:val="008D2667"/>
    <w:rsid w:val="008D2719"/>
    <w:rsid w:val="008D274D"/>
    <w:rsid w:val="008D28C3"/>
    <w:rsid w:val="008D28D0"/>
    <w:rsid w:val="008D2A00"/>
    <w:rsid w:val="008D2AD4"/>
    <w:rsid w:val="008D3739"/>
    <w:rsid w:val="008D37D6"/>
    <w:rsid w:val="008D3A4A"/>
    <w:rsid w:val="008D3B30"/>
    <w:rsid w:val="008D3BC5"/>
    <w:rsid w:val="008D3DE5"/>
    <w:rsid w:val="008D4B17"/>
    <w:rsid w:val="008D4E9D"/>
    <w:rsid w:val="008D4FB6"/>
    <w:rsid w:val="008D4FCB"/>
    <w:rsid w:val="008D51E8"/>
    <w:rsid w:val="008D5337"/>
    <w:rsid w:val="008D56AE"/>
    <w:rsid w:val="008D5AD0"/>
    <w:rsid w:val="008D5E58"/>
    <w:rsid w:val="008D714D"/>
    <w:rsid w:val="008D723C"/>
    <w:rsid w:val="008D73EA"/>
    <w:rsid w:val="008D78F5"/>
    <w:rsid w:val="008D7C62"/>
    <w:rsid w:val="008E118E"/>
    <w:rsid w:val="008E18FE"/>
    <w:rsid w:val="008E19C2"/>
    <w:rsid w:val="008E1BA5"/>
    <w:rsid w:val="008E1DB4"/>
    <w:rsid w:val="008E2281"/>
    <w:rsid w:val="008E2C02"/>
    <w:rsid w:val="008E2D82"/>
    <w:rsid w:val="008E2D90"/>
    <w:rsid w:val="008E33E5"/>
    <w:rsid w:val="008E3689"/>
    <w:rsid w:val="008E3B0C"/>
    <w:rsid w:val="008E3D82"/>
    <w:rsid w:val="008E42EF"/>
    <w:rsid w:val="008E4E98"/>
    <w:rsid w:val="008E55E1"/>
    <w:rsid w:val="008E56FC"/>
    <w:rsid w:val="008E5ADB"/>
    <w:rsid w:val="008E629C"/>
    <w:rsid w:val="008E65DD"/>
    <w:rsid w:val="008E6941"/>
    <w:rsid w:val="008E6A58"/>
    <w:rsid w:val="008E6B23"/>
    <w:rsid w:val="008E7619"/>
    <w:rsid w:val="008E77B8"/>
    <w:rsid w:val="008F024C"/>
    <w:rsid w:val="008F0911"/>
    <w:rsid w:val="008F0948"/>
    <w:rsid w:val="008F0B94"/>
    <w:rsid w:val="008F0BCD"/>
    <w:rsid w:val="008F0F06"/>
    <w:rsid w:val="008F12ED"/>
    <w:rsid w:val="008F1375"/>
    <w:rsid w:val="008F14EB"/>
    <w:rsid w:val="008F15A5"/>
    <w:rsid w:val="008F1AF4"/>
    <w:rsid w:val="008F1FD3"/>
    <w:rsid w:val="008F21FF"/>
    <w:rsid w:val="008F231E"/>
    <w:rsid w:val="008F25A0"/>
    <w:rsid w:val="008F26E7"/>
    <w:rsid w:val="008F3A82"/>
    <w:rsid w:val="008F3A85"/>
    <w:rsid w:val="008F4114"/>
    <w:rsid w:val="008F4270"/>
    <w:rsid w:val="008F430B"/>
    <w:rsid w:val="008F4588"/>
    <w:rsid w:val="008F459D"/>
    <w:rsid w:val="008F45AC"/>
    <w:rsid w:val="008F4AE9"/>
    <w:rsid w:val="008F4C60"/>
    <w:rsid w:val="008F5843"/>
    <w:rsid w:val="008F616C"/>
    <w:rsid w:val="008F623A"/>
    <w:rsid w:val="008F64AE"/>
    <w:rsid w:val="008F684D"/>
    <w:rsid w:val="008F705C"/>
    <w:rsid w:val="008F7364"/>
    <w:rsid w:val="008F7C52"/>
    <w:rsid w:val="009003D9"/>
    <w:rsid w:val="00900697"/>
    <w:rsid w:val="0090092B"/>
    <w:rsid w:val="00900BD0"/>
    <w:rsid w:val="0090100E"/>
    <w:rsid w:val="0090147A"/>
    <w:rsid w:val="0090195F"/>
    <w:rsid w:val="00901AAD"/>
    <w:rsid w:val="00901AE3"/>
    <w:rsid w:val="009020A7"/>
    <w:rsid w:val="0090212E"/>
    <w:rsid w:val="009022C8"/>
    <w:rsid w:val="0090300A"/>
    <w:rsid w:val="00903038"/>
    <w:rsid w:val="009034DE"/>
    <w:rsid w:val="0090392A"/>
    <w:rsid w:val="00903AF5"/>
    <w:rsid w:val="00903B1E"/>
    <w:rsid w:val="00903B53"/>
    <w:rsid w:val="00903D02"/>
    <w:rsid w:val="00903D76"/>
    <w:rsid w:val="00903F5E"/>
    <w:rsid w:val="009045E1"/>
    <w:rsid w:val="0090495F"/>
    <w:rsid w:val="00904BA1"/>
    <w:rsid w:val="00904DFF"/>
    <w:rsid w:val="00905010"/>
    <w:rsid w:val="00905690"/>
    <w:rsid w:val="00905BAF"/>
    <w:rsid w:val="00905D70"/>
    <w:rsid w:val="00906F62"/>
    <w:rsid w:val="009073E7"/>
    <w:rsid w:val="00907ACA"/>
    <w:rsid w:val="00907CBC"/>
    <w:rsid w:val="009100C8"/>
    <w:rsid w:val="009105C0"/>
    <w:rsid w:val="00910CC4"/>
    <w:rsid w:val="00910D74"/>
    <w:rsid w:val="009112CD"/>
    <w:rsid w:val="00911399"/>
    <w:rsid w:val="00911E83"/>
    <w:rsid w:val="00912011"/>
    <w:rsid w:val="009123A3"/>
    <w:rsid w:val="0091278E"/>
    <w:rsid w:val="0091287D"/>
    <w:rsid w:val="00913F1D"/>
    <w:rsid w:val="009141E9"/>
    <w:rsid w:val="00914217"/>
    <w:rsid w:val="009142C6"/>
    <w:rsid w:val="009146AA"/>
    <w:rsid w:val="0091485F"/>
    <w:rsid w:val="00914B22"/>
    <w:rsid w:val="00914E9F"/>
    <w:rsid w:val="00914ED7"/>
    <w:rsid w:val="00915D8E"/>
    <w:rsid w:val="00916651"/>
    <w:rsid w:val="00916892"/>
    <w:rsid w:val="0091689D"/>
    <w:rsid w:val="00916BE6"/>
    <w:rsid w:val="00917220"/>
    <w:rsid w:val="009174E1"/>
    <w:rsid w:val="00917726"/>
    <w:rsid w:val="00917EDE"/>
    <w:rsid w:val="00920662"/>
    <w:rsid w:val="009209B0"/>
    <w:rsid w:val="00920F58"/>
    <w:rsid w:val="0092105F"/>
    <w:rsid w:val="0092121A"/>
    <w:rsid w:val="0092149C"/>
    <w:rsid w:val="009224DC"/>
    <w:rsid w:val="009225C3"/>
    <w:rsid w:val="009226E3"/>
    <w:rsid w:val="00922E75"/>
    <w:rsid w:val="009232F1"/>
    <w:rsid w:val="00923461"/>
    <w:rsid w:val="00923744"/>
    <w:rsid w:val="00923F42"/>
    <w:rsid w:val="00923F80"/>
    <w:rsid w:val="0092401A"/>
    <w:rsid w:val="0092425B"/>
    <w:rsid w:val="0092525F"/>
    <w:rsid w:val="0092565C"/>
    <w:rsid w:val="0092573F"/>
    <w:rsid w:val="00925C70"/>
    <w:rsid w:val="00925EF8"/>
    <w:rsid w:val="009268BE"/>
    <w:rsid w:val="009268E3"/>
    <w:rsid w:val="00926A5B"/>
    <w:rsid w:val="009270E1"/>
    <w:rsid w:val="00927294"/>
    <w:rsid w:val="00927522"/>
    <w:rsid w:val="00927612"/>
    <w:rsid w:val="00927A3A"/>
    <w:rsid w:val="009301DB"/>
    <w:rsid w:val="0093057C"/>
    <w:rsid w:val="00930A5F"/>
    <w:rsid w:val="00930A6E"/>
    <w:rsid w:val="00930B9D"/>
    <w:rsid w:val="0093131E"/>
    <w:rsid w:val="00931782"/>
    <w:rsid w:val="00931C40"/>
    <w:rsid w:val="00932162"/>
    <w:rsid w:val="009326FB"/>
    <w:rsid w:val="00932710"/>
    <w:rsid w:val="00932908"/>
    <w:rsid w:val="00932CA7"/>
    <w:rsid w:val="0093308C"/>
    <w:rsid w:val="009336C8"/>
    <w:rsid w:val="009337C7"/>
    <w:rsid w:val="00933983"/>
    <w:rsid w:val="00933AE0"/>
    <w:rsid w:val="00933B27"/>
    <w:rsid w:val="00933C0E"/>
    <w:rsid w:val="00933E46"/>
    <w:rsid w:val="0093423C"/>
    <w:rsid w:val="0093466F"/>
    <w:rsid w:val="00934B67"/>
    <w:rsid w:val="00934BE3"/>
    <w:rsid w:val="00934D63"/>
    <w:rsid w:val="00934F19"/>
    <w:rsid w:val="009355E8"/>
    <w:rsid w:val="00935983"/>
    <w:rsid w:val="00935B02"/>
    <w:rsid w:val="00935D41"/>
    <w:rsid w:val="0093650A"/>
    <w:rsid w:val="0093655E"/>
    <w:rsid w:val="00936CC2"/>
    <w:rsid w:val="00936E37"/>
    <w:rsid w:val="009371B2"/>
    <w:rsid w:val="009371FE"/>
    <w:rsid w:val="0093753A"/>
    <w:rsid w:val="00937DB2"/>
    <w:rsid w:val="009404F5"/>
    <w:rsid w:val="0094082B"/>
    <w:rsid w:val="00940B5B"/>
    <w:rsid w:val="009419B6"/>
    <w:rsid w:val="009419ED"/>
    <w:rsid w:val="00942845"/>
    <w:rsid w:val="009429FF"/>
    <w:rsid w:val="009434BD"/>
    <w:rsid w:val="00943686"/>
    <w:rsid w:val="009444C1"/>
    <w:rsid w:val="0094575D"/>
    <w:rsid w:val="00945BEF"/>
    <w:rsid w:val="00945C1A"/>
    <w:rsid w:val="00945E5B"/>
    <w:rsid w:val="009465D5"/>
    <w:rsid w:val="00946838"/>
    <w:rsid w:val="00946A69"/>
    <w:rsid w:val="00946B09"/>
    <w:rsid w:val="00946E0F"/>
    <w:rsid w:val="00947B18"/>
    <w:rsid w:val="00947E6A"/>
    <w:rsid w:val="00947FE9"/>
    <w:rsid w:val="0095092F"/>
    <w:rsid w:val="00950D67"/>
    <w:rsid w:val="00951081"/>
    <w:rsid w:val="0095172A"/>
    <w:rsid w:val="009518C0"/>
    <w:rsid w:val="00951A6B"/>
    <w:rsid w:val="00951D99"/>
    <w:rsid w:val="00952A05"/>
    <w:rsid w:val="00953325"/>
    <w:rsid w:val="00953641"/>
    <w:rsid w:val="009536B0"/>
    <w:rsid w:val="00953711"/>
    <w:rsid w:val="009537CC"/>
    <w:rsid w:val="00953950"/>
    <w:rsid w:val="009539E0"/>
    <w:rsid w:val="00953B97"/>
    <w:rsid w:val="009544C9"/>
    <w:rsid w:val="00954C89"/>
    <w:rsid w:val="00954CB2"/>
    <w:rsid w:val="009561F4"/>
    <w:rsid w:val="00956359"/>
    <w:rsid w:val="00956453"/>
    <w:rsid w:val="00957A8F"/>
    <w:rsid w:val="00957F57"/>
    <w:rsid w:val="00960335"/>
    <w:rsid w:val="00960815"/>
    <w:rsid w:val="00960C73"/>
    <w:rsid w:val="00961073"/>
    <w:rsid w:val="00961187"/>
    <w:rsid w:val="00961A82"/>
    <w:rsid w:val="00961B11"/>
    <w:rsid w:val="00961B84"/>
    <w:rsid w:val="00961E92"/>
    <w:rsid w:val="00962DD6"/>
    <w:rsid w:val="00963373"/>
    <w:rsid w:val="00963696"/>
    <w:rsid w:val="00963EB3"/>
    <w:rsid w:val="009642A4"/>
    <w:rsid w:val="009644A0"/>
    <w:rsid w:val="00964D51"/>
    <w:rsid w:val="00964FC9"/>
    <w:rsid w:val="00965123"/>
    <w:rsid w:val="00965420"/>
    <w:rsid w:val="0096716C"/>
    <w:rsid w:val="00967DC4"/>
    <w:rsid w:val="00970136"/>
    <w:rsid w:val="0097057D"/>
    <w:rsid w:val="009706E7"/>
    <w:rsid w:val="00971C5D"/>
    <w:rsid w:val="00971E62"/>
    <w:rsid w:val="00972045"/>
    <w:rsid w:val="00972129"/>
    <w:rsid w:val="00973205"/>
    <w:rsid w:val="00973238"/>
    <w:rsid w:val="00974193"/>
    <w:rsid w:val="00974305"/>
    <w:rsid w:val="0097484D"/>
    <w:rsid w:val="00974898"/>
    <w:rsid w:val="00974C03"/>
    <w:rsid w:val="00974DDC"/>
    <w:rsid w:val="0097519D"/>
    <w:rsid w:val="00975263"/>
    <w:rsid w:val="009761DC"/>
    <w:rsid w:val="00976C2E"/>
    <w:rsid w:val="00976C5F"/>
    <w:rsid w:val="00976D82"/>
    <w:rsid w:val="00977080"/>
    <w:rsid w:val="00977802"/>
    <w:rsid w:val="00977882"/>
    <w:rsid w:val="00977977"/>
    <w:rsid w:val="009779C7"/>
    <w:rsid w:val="00977ED8"/>
    <w:rsid w:val="009805EB"/>
    <w:rsid w:val="009809A5"/>
    <w:rsid w:val="00980B95"/>
    <w:rsid w:val="00981007"/>
    <w:rsid w:val="009816DB"/>
    <w:rsid w:val="009817EC"/>
    <w:rsid w:val="00981BF7"/>
    <w:rsid w:val="00981FD0"/>
    <w:rsid w:val="00982650"/>
    <w:rsid w:val="00982652"/>
    <w:rsid w:val="00982808"/>
    <w:rsid w:val="00982A18"/>
    <w:rsid w:val="00982A28"/>
    <w:rsid w:val="00982C9F"/>
    <w:rsid w:val="0098314F"/>
    <w:rsid w:val="009834CC"/>
    <w:rsid w:val="0098351C"/>
    <w:rsid w:val="00983815"/>
    <w:rsid w:val="00983883"/>
    <w:rsid w:val="00983B62"/>
    <w:rsid w:val="00983B70"/>
    <w:rsid w:val="009842D4"/>
    <w:rsid w:val="0098448D"/>
    <w:rsid w:val="00984755"/>
    <w:rsid w:val="00984E7F"/>
    <w:rsid w:val="00984EF4"/>
    <w:rsid w:val="0098526A"/>
    <w:rsid w:val="0098531D"/>
    <w:rsid w:val="00985578"/>
    <w:rsid w:val="0098600B"/>
    <w:rsid w:val="00986285"/>
    <w:rsid w:val="009863F7"/>
    <w:rsid w:val="00986499"/>
    <w:rsid w:val="00986FD8"/>
    <w:rsid w:val="0098709D"/>
    <w:rsid w:val="009873CF"/>
    <w:rsid w:val="00990151"/>
    <w:rsid w:val="00990443"/>
    <w:rsid w:val="009905A4"/>
    <w:rsid w:val="00990654"/>
    <w:rsid w:val="009913FF"/>
    <w:rsid w:val="009918FB"/>
    <w:rsid w:val="009919AD"/>
    <w:rsid w:val="00991C6D"/>
    <w:rsid w:val="00991DA3"/>
    <w:rsid w:val="009922E8"/>
    <w:rsid w:val="009923AA"/>
    <w:rsid w:val="009927FF"/>
    <w:rsid w:val="00992EB3"/>
    <w:rsid w:val="00992F5D"/>
    <w:rsid w:val="00993722"/>
    <w:rsid w:val="0099380F"/>
    <w:rsid w:val="0099390B"/>
    <w:rsid w:val="00993D1C"/>
    <w:rsid w:val="00993E49"/>
    <w:rsid w:val="00994264"/>
    <w:rsid w:val="00994426"/>
    <w:rsid w:val="009949A4"/>
    <w:rsid w:val="00994CF1"/>
    <w:rsid w:val="00994EBC"/>
    <w:rsid w:val="00994F5B"/>
    <w:rsid w:val="009952F5"/>
    <w:rsid w:val="00995F8B"/>
    <w:rsid w:val="00996116"/>
    <w:rsid w:val="0099611A"/>
    <w:rsid w:val="00996181"/>
    <w:rsid w:val="00996358"/>
    <w:rsid w:val="0099640B"/>
    <w:rsid w:val="009964CC"/>
    <w:rsid w:val="00996880"/>
    <w:rsid w:val="0099744F"/>
    <w:rsid w:val="00997767"/>
    <w:rsid w:val="00997DEC"/>
    <w:rsid w:val="009A01D7"/>
    <w:rsid w:val="009A06E0"/>
    <w:rsid w:val="009A0B93"/>
    <w:rsid w:val="009A11B0"/>
    <w:rsid w:val="009A1398"/>
    <w:rsid w:val="009A1516"/>
    <w:rsid w:val="009A1CD2"/>
    <w:rsid w:val="009A1D10"/>
    <w:rsid w:val="009A20D0"/>
    <w:rsid w:val="009A237D"/>
    <w:rsid w:val="009A2728"/>
    <w:rsid w:val="009A2AC6"/>
    <w:rsid w:val="009A327A"/>
    <w:rsid w:val="009A402B"/>
    <w:rsid w:val="009A403F"/>
    <w:rsid w:val="009A4EFC"/>
    <w:rsid w:val="009A6817"/>
    <w:rsid w:val="009A6E96"/>
    <w:rsid w:val="009A70CD"/>
    <w:rsid w:val="009A787A"/>
    <w:rsid w:val="009A7AD4"/>
    <w:rsid w:val="009A7B0C"/>
    <w:rsid w:val="009A7B3A"/>
    <w:rsid w:val="009A7CDD"/>
    <w:rsid w:val="009B0328"/>
    <w:rsid w:val="009B0705"/>
    <w:rsid w:val="009B118E"/>
    <w:rsid w:val="009B1212"/>
    <w:rsid w:val="009B1BF8"/>
    <w:rsid w:val="009B1C25"/>
    <w:rsid w:val="009B1E5B"/>
    <w:rsid w:val="009B2007"/>
    <w:rsid w:val="009B2086"/>
    <w:rsid w:val="009B225C"/>
    <w:rsid w:val="009B22DF"/>
    <w:rsid w:val="009B250C"/>
    <w:rsid w:val="009B28FF"/>
    <w:rsid w:val="009B305D"/>
    <w:rsid w:val="009B37A2"/>
    <w:rsid w:val="009B3976"/>
    <w:rsid w:val="009B3E21"/>
    <w:rsid w:val="009B4323"/>
    <w:rsid w:val="009B44DC"/>
    <w:rsid w:val="009B4745"/>
    <w:rsid w:val="009B4D28"/>
    <w:rsid w:val="009B4F9E"/>
    <w:rsid w:val="009B52F6"/>
    <w:rsid w:val="009B5E24"/>
    <w:rsid w:val="009B5EAB"/>
    <w:rsid w:val="009B726C"/>
    <w:rsid w:val="009B72AA"/>
    <w:rsid w:val="009B72DF"/>
    <w:rsid w:val="009B7614"/>
    <w:rsid w:val="009B7735"/>
    <w:rsid w:val="009B78FE"/>
    <w:rsid w:val="009B7907"/>
    <w:rsid w:val="009B79D8"/>
    <w:rsid w:val="009C0378"/>
    <w:rsid w:val="009C05E1"/>
    <w:rsid w:val="009C084D"/>
    <w:rsid w:val="009C12AB"/>
    <w:rsid w:val="009C19D3"/>
    <w:rsid w:val="009C1A59"/>
    <w:rsid w:val="009C22D1"/>
    <w:rsid w:val="009C2406"/>
    <w:rsid w:val="009C24FB"/>
    <w:rsid w:val="009C29F9"/>
    <w:rsid w:val="009C33FC"/>
    <w:rsid w:val="009C35C0"/>
    <w:rsid w:val="009C3BCD"/>
    <w:rsid w:val="009C3C2C"/>
    <w:rsid w:val="009C3DE9"/>
    <w:rsid w:val="009C47D7"/>
    <w:rsid w:val="009C4908"/>
    <w:rsid w:val="009C4993"/>
    <w:rsid w:val="009C4B06"/>
    <w:rsid w:val="009C4E12"/>
    <w:rsid w:val="009C53E4"/>
    <w:rsid w:val="009C5732"/>
    <w:rsid w:val="009C5C14"/>
    <w:rsid w:val="009C6005"/>
    <w:rsid w:val="009C65BD"/>
    <w:rsid w:val="009C6C56"/>
    <w:rsid w:val="009C781C"/>
    <w:rsid w:val="009D0C7F"/>
    <w:rsid w:val="009D0DC0"/>
    <w:rsid w:val="009D163E"/>
    <w:rsid w:val="009D166F"/>
    <w:rsid w:val="009D17A3"/>
    <w:rsid w:val="009D2146"/>
    <w:rsid w:val="009D23A5"/>
    <w:rsid w:val="009D25D4"/>
    <w:rsid w:val="009D25ED"/>
    <w:rsid w:val="009D2F6A"/>
    <w:rsid w:val="009D33E0"/>
    <w:rsid w:val="009D34F4"/>
    <w:rsid w:val="009D355E"/>
    <w:rsid w:val="009D3794"/>
    <w:rsid w:val="009D3A5A"/>
    <w:rsid w:val="009D3DE2"/>
    <w:rsid w:val="009D4BC3"/>
    <w:rsid w:val="009D4CD4"/>
    <w:rsid w:val="009D4DEC"/>
    <w:rsid w:val="009D5731"/>
    <w:rsid w:val="009D5AC6"/>
    <w:rsid w:val="009D5E0A"/>
    <w:rsid w:val="009D6983"/>
    <w:rsid w:val="009D6993"/>
    <w:rsid w:val="009D7014"/>
    <w:rsid w:val="009D70FB"/>
    <w:rsid w:val="009D730E"/>
    <w:rsid w:val="009D756B"/>
    <w:rsid w:val="009D7805"/>
    <w:rsid w:val="009D7FE1"/>
    <w:rsid w:val="009E0235"/>
    <w:rsid w:val="009E0428"/>
    <w:rsid w:val="009E0436"/>
    <w:rsid w:val="009E075E"/>
    <w:rsid w:val="009E151E"/>
    <w:rsid w:val="009E18C0"/>
    <w:rsid w:val="009E1F78"/>
    <w:rsid w:val="009E250E"/>
    <w:rsid w:val="009E27E6"/>
    <w:rsid w:val="009E2C93"/>
    <w:rsid w:val="009E317B"/>
    <w:rsid w:val="009E329C"/>
    <w:rsid w:val="009E3433"/>
    <w:rsid w:val="009E3AB0"/>
    <w:rsid w:val="009E3CDB"/>
    <w:rsid w:val="009E416B"/>
    <w:rsid w:val="009E493F"/>
    <w:rsid w:val="009E4C3E"/>
    <w:rsid w:val="009E4E55"/>
    <w:rsid w:val="009E5CBE"/>
    <w:rsid w:val="009E5D36"/>
    <w:rsid w:val="009E63A2"/>
    <w:rsid w:val="009E6B71"/>
    <w:rsid w:val="009E70A3"/>
    <w:rsid w:val="009E73AF"/>
    <w:rsid w:val="009E7E5C"/>
    <w:rsid w:val="009E7EE6"/>
    <w:rsid w:val="009F02C4"/>
    <w:rsid w:val="009F0489"/>
    <w:rsid w:val="009F12DB"/>
    <w:rsid w:val="009F133D"/>
    <w:rsid w:val="009F1BCF"/>
    <w:rsid w:val="009F1BEF"/>
    <w:rsid w:val="009F1EFE"/>
    <w:rsid w:val="009F24E8"/>
    <w:rsid w:val="009F2DBA"/>
    <w:rsid w:val="009F312E"/>
    <w:rsid w:val="009F33D0"/>
    <w:rsid w:val="009F34A2"/>
    <w:rsid w:val="009F36BF"/>
    <w:rsid w:val="009F3902"/>
    <w:rsid w:val="009F3B6A"/>
    <w:rsid w:val="009F4013"/>
    <w:rsid w:val="009F44CA"/>
    <w:rsid w:val="009F4C28"/>
    <w:rsid w:val="009F52CC"/>
    <w:rsid w:val="009F5AF6"/>
    <w:rsid w:val="009F5C89"/>
    <w:rsid w:val="009F629E"/>
    <w:rsid w:val="009F67CC"/>
    <w:rsid w:val="009F6A74"/>
    <w:rsid w:val="009F6C57"/>
    <w:rsid w:val="009F7313"/>
    <w:rsid w:val="009F7D04"/>
    <w:rsid w:val="009F7E4A"/>
    <w:rsid w:val="009F7F85"/>
    <w:rsid w:val="00A00C63"/>
    <w:rsid w:val="00A012AA"/>
    <w:rsid w:val="00A0149E"/>
    <w:rsid w:val="00A01750"/>
    <w:rsid w:val="00A01CD0"/>
    <w:rsid w:val="00A0265F"/>
    <w:rsid w:val="00A02911"/>
    <w:rsid w:val="00A02A35"/>
    <w:rsid w:val="00A031B6"/>
    <w:rsid w:val="00A034CC"/>
    <w:rsid w:val="00A0361E"/>
    <w:rsid w:val="00A040C3"/>
    <w:rsid w:val="00A04B42"/>
    <w:rsid w:val="00A04BAE"/>
    <w:rsid w:val="00A051C1"/>
    <w:rsid w:val="00A057F4"/>
    <w:rsid w:val="00A05F98"/>
    <w:rsid w:val="00A05FB3"/>
    <w:rsid w:val="00A0688A"/>
    <w:rsid w:val="00A06D4D"/>
    <w:rsid w:val="00A071FA"/>
    <w:rsid w:val="00A072F6"/>
    <w:rsid w:val="00A100F4"/>
    <w:rsid w:val="00A10173"/>
    <w:rsid w:val="00A10507"/>
    <w:rsid w:val="00A10B77"/>
    <w:rsid w:val="00A10FD2"/>
    <w:rsid w:val="00A11F5E"/>
    <w:rsid w:val="00A12044"/>
    <w:rsid w:val="00A12176"/>
    <w:rsid w:val="00A122C1"/>
    <w:rsid w:val="00A12913"/>
    <w:rsid w:val="00A12B58"/>
    <w:rsid w:val="00A12C6B"/>
    <w:rsid w:val="00A12D17"/>
    <w:rsid w:val="00A1391C"/>
    <w:rsid w:val="00A1409E"/>
    <w:rsid w:val="00A14589"/>
    <w:rsid w:val="00A147AD"/>
    <w:rsid w:val="00A148A6"/>
    <w:rsid w:val="00A14E0C"/>
    <w:rsid w:val="00A15252"/>
    <w:rsid w:val="00A15C1B"/>
    <w:rsid w:val="00A15E3B"/>
    <w:rsid w:val="00A166F6"/>
    <w:rsid w:val="00A16774"/>
    <w:rsid w:val="00A169D3"/>
    <w:rsid w:val="00A1711A"/>
    <w:rsid w:val="00A17546"/>
    <w:rsid w:val="00A17AD8"/>
    <w:rsid w:val="00A17B59"/>
    <w:rsid w:val="00A17CE7"/>
    <w:rsid w:val="00A17D22"/>
    <w:rsid w:val="00A208A5"/>
    <w:rsid w:val="00A20D6D"/>
    <w:rsid w:val="00A20F94"/>
    <w:rsid w:val="00A215EE"/>
    <w:rsid w:val="00A21863"/>
    <w:rsid w:val="00A21876"/>
    <w:rsid w:val="00A2190D"/>
    <w:rsid w:val="00A21B09"/>
    <w:rsid w:val="00A21B3C"/>
    <w:rsid w:val="00A22212"/>
    <w:rsid w:val="00A22305"/>
    <w:rsid w:val="00A225AD"/>
    <w:rsid w:val="00A2298A"/>
    <w:rsid w:val="00A22C77"/>
    <w:rsid w:val="00A22CF1"/>
    <w:rsid w:val="00A23173"/>
    <w:rsid w:val="00A2318C"/>
    <w:rsid w:val="00A23265"/>
    <w:rsid w:val="00A2382C"/>
    <w:rsid w:val="00A2390E"/>
    <w:rsid w:val="00A23D39"/>
    <w:rsid w:val="00A23D5D"/>
    <w:rsid w:val="00A23D7C"/>
    <w:rsid w:val="00A24086"/>
    <w:rsid w:val="00A2440C"/>
    <w:rsid w:val="00A24781"/>
    <w:rsid w:val="00A24B3C"/>
    <w:rsid w:val="00A254B5"/>
    <w:rsid w:val="00A25C4C"/>
    <w:rsid w:val="00A263BE"/>
    <w:rsid w:val="00A266C0"/>
    <w:rsid w:val="00A26BBE"/>
    <w:rsid w:val="00A272F8"/>
    <w:rsid w:val="00A2748E"/>
    <w:rsid w:val="00A275FF"/>
    <w:rsid w:val="00A27AC7"/>
    <w:rsid w:val="00A27D64"/>
    <w:rsid w:val="00A27DFB"/>
    <w:rsid w:val="00A30083"/>
    <w:rsid w:val="00A301AA"/>
    <w:rsid w:val="00A302B1"/>
    <w:rsid w:val="00A3087F"/>
    <w:rsid w:val="00A308CE"/>
    <w:rsid w:val="00A30A59"/>
    <w:rsid w:val="00A30B37"/>
    <w:rsid w:val="00A3145B"/>
    <w:rsid w:val="00A32525"/>
    <w:rsid w:val="00A326AC"/>
    <w:rsid w:val="00A32B31"/>
    <w:rsid w:val="00A32B35"/>
    <w:rsid w:val="00A32CE0"/>
    <w:rsid w:val="00A32D56"/>
    <w:rsid w:val="00A32DBF"/>
    <w:rsid w:val="00A32F2C"/>
    <w:rsid w:val="00A33426"/>
    <w:rsid w:val="00A33926"/>
    <w:rsid w:val="00A3399F"/>
    <w:rsid w:val="00A33E09"/>
    <w:rsid w:val="00A34567"/>
    <w:rsid w:val="00A34C84"/>
    <w:rsid w:val="00A34DA2"/>
    <w:rsid w:val="00A356D0"/>
    <w:rsid w:val="00A35CB2"/>
    <w:rsid w:val="00A36028"/>
    <w:rsid w:val="00A36333"/>
    <w:rsid w:val="00A36442"/>
    <w:rsid w:val="00A365CB"/>
    <w:rsid w:val="00A3693B"/>
    <w:rsid w:val="00A36949"/>
    <w:rsid w:val="00A369D0"/>
    <w:rsid w:val="00A36A3E"/>
    <w:rsid w:val="00A36D4D"/>
    <w:rsid w:val="00A37063"/>
    <w:rsid w:val="00A37670"/>
    <w:rsid w:val="00A37910"/>
    <w:rsid w:val="00A379A6"/>
    <w:rsid w:val="00A37FAE"/>
    <w:rsid w:val="00A4038F"/>
    <w:rsid w:val="00A40D86"/>
    <w:rsid w:val="00A40F78"/>
    <w:rsid w:val="00A4105F"/>
    <w:rsid w:val="00A410B7"/>
    <w:rsid w:val="00A411C9"/>
    <w:rsid w:val="00A41486"/>
    <w:rsid w:val="00A418F1"/>
    <w:rsid w:val="00A41FD0"/>
    <w:rsid w:val="00A427E1"/>
    <w:rsid w:val="00A42DE6"/>
    <w:rsid w:val="00A433C4"/>
    <w:rsid w:val="00A43720"/>
    <w:rsid w:val="00A43BB0"/>
    <w:rsid w:val="00A4480C"/>
    <w:rsid w:val="00A452BC"/>
    <w:rsid w:val="00A452C0"/>
    <w:rsid w:val="00A454E3"/>
    <w:rsid w:val="00A45DFF"/>
    <w:rsid w:val="00A46231"/>
    <w:rsid w:val="00A46C25"/>
    <w:rsid w:val="00A50267"/>
    <w:rsid w:val="00A503DC"/>
    <w:rsid w:val="00A507D3"/>
    <w:rsid w:val="00A50BDC"/>
    <w:rsid w:val="00A51004"/>
    <w:rsid w:val="00A51163"/>
    <w:rsid w:val="00A51777"/>
    <w:rsid w:val="00A51EA3"/>
    <w:rsid w:val="00A51FD0"/>
    <w:rsid w:val="00A52058"/>
    <w:rsid w:val="00A524D8"/>
    <w:rsid w:val="00A52B1B"/>
    <w:rsid w:val="00A52CBA"/>
    <w:rsid w:val="00A52E0F"/>
    <w:rsid w:val="00A52EF3"/>
    <w:rsid w:val="00A53339"/>
    <w:rsid w:val="00A53377"/>
    <w:rsid w:val="00A533EA"/>
    <w:rsid w:val="00A534C5"/>
    <w:rsid w:val="00A535F6"/>
    <w:rsid w:val="00A53805"/>
    <w:rsid w:val="00A5385B"/>
    <w:rsid w:val="00A54944"/>
    <w:rsid w:val="00A549A2"/>
    <w:rsid w:val="00A54B11"/>
    <w:rsid w:val="00A55565"/>
    <w:rsid w:val="00A559C7"/>
    <w:rsid w:val="00A56777"/>
    <w:rsid w:val="00A56A66"/>
    <w:rsid w:val="00A56AE1"/>
    <w:rsid w:val="00A5711B"/>
    <w:rsid w:val="00A574B3"/>
    <w:rsid w:val="00A575FE"/>
    <w:rsid w:val="00A579D2"/>
    <w:rsid w:val="00A57BCE"/>
    <w:rsid w:val="00A57E0F"/>
    <w:rsid w:val="00A60949"/>
    <w:rsid w:val="00A60A1D"/>
    <w:rsid w:val="00A60B83"/>
    <w:rsid w:val="00A60C98"/>
    <w:rsid w:val="00A60D6B"/>
    <w:rsid w:val="00A611DD"/>
    <w:rsid w:val="00A613C1"/>
    <w:rsid w:val="00A61423"/>
    <w:rsid w:val="00A61495"/>
    <w:rsid w:val="00A61560"/>
    <w:rsid w:val="00A61755"/>
    <w:rsid w:val="00A61A29"/>
    <w:rsid w:val="00A61A8F"/>
    <w:rsid w:val="00A6242B"/>
    <w:rsid w:val="00A627F2"/>
    <w:rsid w:val="00A63158"/>
    <w:rsid w:val="00A63192"/>
    <w:rsid w:val="00A635B4"/>
    <w:rsid w:val="00A6386E"/>
    <w:rsid w:val="00A639C3"/>
    <w:rsid w:val="00A63F60"/>
    <w:rsid w:val="00A644F6"/>
    <w:rsid w:val="00A64639"/>
    <w:rsid w:val="00A64B1E"/>
    <w:rsid w:val="00A64DF8"/>
    <w:rsid w:val="00A655BA"/>
    <w:rsid w:val="00A658C4"/>
    <w:rsid w:val="00A6665F"/>
    <w:rsid w:val="00A668CF"/>
    <w:rsid w:val="00A66BA9"/>
    <w:rsid w:val="00A67142"/>
    <w:rsid w:val="00A677B3"/>
    <w:rsid w:val="00A67957"/>
    <w:rsid w:val="00A67D6E"/>
    <w:rsid w:val="00A7011B"/>
    <w:rsid w:val="00A71762"/>
    <w:rsid w:val="00A7180E"/>
    <w:rsid w:val="00A71D18"/>
    <w:rsid w:val="00A71EC3"/>
    <w:rsid w:val="00A72249"/>
    <w:rsid w:val="00A722A6"/>
    <w:rsid w:val="00A727CC"/>
    <w:rsid w:val="00A72C28"/>
    <w:rsid w:val="00A72E5F"/>
    <w:rsid w:val="00A73146"/>
    <w:rsid w:val="00A734B6"/>
    <w:rsid w:val="00A73581"/>
    <w:rsid w:val="00A73717"/>
    <w:rsid w:val="00A73B10"/>
    <w:rsid w:val="00A73F42"/>
    <w:rsid w:val="00A74090"/>
    <w:rsid w:val="00A74259"/>
    <w:rsid w:val="00A74661"/>
    <w:rsid w:val="00A74667"/>
    <w:rsid w:val="00A74BE0"/>
    <w:rsid w:val="00A753AB"/>
    <w:rsid w:val="00A76559"/>
    <w:rsid w:val="00A769FD"/>
    <w:rsid w:val="00A76A32"/>
    <w:rsid w:val="00A76F5C"/>
    <w:rsid w:val="00A775DF"/>
    <w:rsid w:val="00A777AC"/>
    <w:rsid w:val="00A8016E"/>
    <w:rsid w:val="00A80357"/>
    <w:rsid w:val="00A80943"/>
    <w:rsid w:val="00A810CF"/>
    <w:rsid w:val="00A8138F"/>
    <w:rsid w:val="00A81C07"/>
    <w:rsid w:val="00A81E6F"/>
    <w:rsid w:val="00A81F78"/>
    <w:rsid w:val="00A82A9B"/>
    <w:rsid w:val="00A82DDF"/>
    <w:rsid w:val="00A830C7"/>
    <w:rsid w:val="00A830DB"/>
    <w:rsid w:val="00A8364F"/>
    <w:rsid w:val="00A83846"/>
    <w:rsid w:val="00A83E6C"/>
    <w:rsid w:val="00A8496C"/>
    <w:rsid w:val="00A8499B"/>
    <w:rsid w:val="00A84BF2"/>
    <w:rsid w:val="00A851D8"/>
    <w:rsid w:val="00A8594E"/>
    <w:rsid w:val="00A859B8"/>
    <w:rsid w:val="00A85FA6"/>
    <w:rsid w:val="00A86254"/>
    <w:rsid w:val="00A8684B"/>
    <w:rsid w:val="00A8697B"/>
    <w:rsid w:val="00A86E3E"/>
    <w:rsid w:val="00A870C2"/>
    <w:rsid w:val="00A871C8"/>
    <w:rsid w:val="00A873E7"/>
    <w:rsid w:val="00A87ABC"/>
    <w:rsid w:val="00A87B1A"/>
    <w:rsid w:val="00A90018"/>
    <w:rsid w:val="00A901C4"/>
    <w:rsid w:val="00A902D4"/>
    <w:rsid w:val="00A90B3D"/>
    <w:rsid w:val="00A91284"/>
    <w:rsid w:val="00A9156C"/>
    <w:rsid w:val="00A91842"/>
    <w:rsid w:val="00A9210F"/>
    <w:rsid w:val="00A926ED"/>
    <w:rsid w:val="00A92922"/>
    <w:rsid w:val="00A929E4"/>
    <w:rsid w:val="00A92ADB"/>
    <w:rsid w:val="00A9399E"/>
    <w:rsid w:val="00A93FD4"/>
    <w:rsid w:val="00A94333"/>
    <w:rsid w:val="00A949F4"/>
    <w:rsid w:val="00A94D95"/>
    <w:rsid w:val="00A95066"/>
    <w:rsid w:val="00A95472"/>
    <w:rsid w:val="00A95A90"/>
    <w:rsid w:val="00A95CD1"/>
    <w:rsid w:val="00A9600B"/>
    <w:rsid w:val="00A961B2"/>
    <w:rsid w:val="00A968D6"/>
    <w:rsid w:val="00A96C2A"/>
    <w:rsid w:val="00A971F2"/>
    <w:rsid w:val="00A97A61"/>
    <w:rsid w:val="00A97ABF"/>
    <w:rsid w:val="00A97E25"/>
    <w:rsid w:val="00AA0280"/>
    <w:rsid w:val="00AA0664"/>
    <w:rsid w:val="00AA0A4A"/>
    <w:rsid w:val="00AA19A1"/>
    <w:rsid w:val="00AA1BA8"/>
    <w:rsid w:val="00AA1F4C"/>
    <w:rsid w:val="00AA215A"/>
    <w:rsid w:val="00AA221A"/>
    <w:rsid w:val="00AA286A"/>
    <w:rsid w:val="00AA286C"/>
    <w:rsid w:val="00AA2FD1"/>
    <w:rsid w:val="00AA33F7"/>
    <w:rsid w:val="00AA3836"/>
    <w:rsid w:val="00AA3872"/>
    <w:rsid w:val="00AA4366"/>
    <w:rsid w:val="00AA44C3"/>
    <w:rsid w:val="00AA4C04"/>
    <w:rsid w:val="00AA542A"/>
    <w:rsid w:val="00AA5E65"/>
    <w:rsid w:val="00AA613B"/>
    <w:rsid w:val="00AA6CA7"/>
    <w:rsid w:val="00AA70C8"/>
    <w:rsid w:val="00AA720D"/>
    <w:rsid w:val="00AA7FA9"/>
    <w:rsid w:val="00AB043F"/>
    <w:rsid w:val="00AB0C15"/>
    <w:rsid w:val="00AB10DA"/>
    <w:rsid w:val="00AB153B"/>
    <w:rsid w:val="00AB189B"/>
    <w:rsid w:val="00AB1D9E"/>
    <w:rsid w:val="00AB26A5"/>
    <w:rsid w:val="00AB2BFA"/>
    <w:rsid w:val="00AB3231"/>
    <w:rsid w:val="00AB3D45"/>
    <w:rsid w:val="00AB4609"/>
    <w:rsid w:val="00AB464C"/>
    <w:rsid w:val="00AB4831"/>
    <w:rsid w:val="00AB49D5"/>
    <w:rsid w:val="00AB4DDA"/>
    <w:rsid w:val="00AB5161"/>
    <w:rsid w:val="00AB5346"/>
    <w:rsid w:val="00AB55F2"/>
    <w:rsid w:val="00AB5B6A"/>
    <w:rsid w:val="00AB5B90"/>
    <w:rsid w:val="00AB5BB3"/>
    <w:rsid w:val="00AB5BD1"/>
    <w:rsid w:val="00AB5E99"/>
    <w:rsid w:val="00AB6150"/>
    <w:rsid w:val="00AB6793"/>
    <w:rsid w:val="00AB6B75"/>
    <w:rsid w:val="00AB6D85"/>
    <w:rsid w:val="00AB774D"/>
    <w:rsid w:val="00AB7AFE"/>
    <w:rsid w:val="00AB7CA8"/>
    <w:rsid w:val="00AC0003"/>
    <w:rsid w:val="00AC046D"/>
    <w:rsid w:val="00AC070A"/>
    <w:rsid w:val="00AC10D6"/>
    <w:rsid w:val="00AC1258"/>
    <w:rsid w:val="00AC1B19"/>
    <w:rsid w:val="00AC1B96"/>
    <w:rsid w:val="00AC1C02"/>
    <w:rsid w:val="00AC1F84"/>
    <w:rsid w:val="00AC247E"/>
    <w:rsid w:val="00AC24F7"/>
    <w:rsid w:val="00AC376E"/>
    <w:rsid w:val="00AC3815"/>
    <w:rsid w:val="00AC47BE"/>
    <w:rsid w:val="00AC49D8"/>
    <w:rsid w:val="00AC4B23"/>
    <w:rsid w:val="00AC4C55"/>
    <w:rsid w:val="00AC4D27"/>
    <w:rsid w:val="00AC4D3C"/>
    <w:rsid w:val="00AC4F40"/>
    <w:rsid w:val="00AC506A"/>
    <w:rsid w:val="00AC593E"/>
    <w:rsid w:val="00AC6077"/>
    <w:rsid w:val="00AC60AD"/>
    <w:rsid w:val="00AC6CD4"/>
    <w:rsid w:val="00AC6E19"/>
    <w:rsid w:val="00AC6EAD"/>
    <w:rsid w:val="00AC7246"/>
    <w:rsid w:val="00AC7391"/>
    <w:rsid w:val="00AC7599"/>
    <w:rsid w:val="00AC7845"/>
    <w:rsid w:val="00AD020F"/>
    <w:rsid w:val="00AD04D4"/>
    <w:rsid w:val="00AD055C"/>
    <w:rsid w:val="00AD06C7"/>
    <w:rsid w:val="00AD08C2"/>
    <w:rsid w:val="00AD092D"/>
    <w:rsid w:val="00AD0A7F"/>
    <w:rsid w:val="00AD0DC0"/>
    <w:rsid w:val="00AD10AD"/>
    <w:rsid w:val="00AD1215"/>
    <w:rsid w:val="00AD1299"/>
    <w:rsid w:val="00AD23D0"/>
    <w:rsid w:val="00AD2957"/>
    <w:rsid w:val="00AD2BAD"/>
    <w:rsid w:val="00AD2D97"/>
    <w:rsid w:val="00AD3046"/>
    <w:rsid w:val="00AD309E"/>
    <w:rsid w:val="00AD37D4"/>
    <w:rsid w:val="00AD3A7E"/>
    <w:rsid w:val="00AD3BD1"/>
    <w:rsid w:val="00AD3D34"/>
    <w:rsid w:val="00AD3ED7"/>
    <w:rsid w:val="00AD418C"/>
    <w:rsid w:val="00AD42AD"/>
    <w:rsid w:val="00AD44EA"/>
    <w:rsid w:val="00AD4EA2"/>
    <w:rsid w:val="00AD5654"/>
    <w:rsid w:val="00AD61B9"/>
    <w:rsid w:val="00AD62EA"/>
    <w:rsid w:val="00AD632F"/>
    <w:rsid w:val="00AD6370"/>
    <w:rsid w:val="00AD6EAC"/>
    <w:rsid w:val="00AD6FDA"/>
    <w:rsid w:val="00AD717B"/>
    <w:rsid w:val="00AD71DB"/>
    <w:rsid w:val="00AD7310"/>
    <w:rsid w:val="00AD743E"/>
    <w:rsid w:val="00AD7B28"/>
    <w:rsid w:val="00AD7C3C"/>
    <w:rsid w:val="00AD7CA7"/>
    <w:rsid w:val="00AE0527"/>
    <w:rsid w:val="00AE09CC"/>
    <w:rsid w:val="00AE0A4F"/>
    <w:rsid w:val="00AE0DAA"/>
    <w:rsid w:val="00AE1015"/>
    <w:rsid w:val="00AE13EB"/>
    <w:rsid w:val="00AE1484"/>
    <w:rsid w:val="00AE190B"/>
    <w:rsid w:val="00AE1923"/>
    <w:rsid w:val="00AE1937"/>
    <w:rsid w:val="00AE1D0D"/>
    <w:rsid w:val="00AE1F28"/>
    <w:rsid w:val="00AE25E0"/>
    <w:rsid w:val="00AE27B9"/>
    <w:rsid w:val="00AE2FB2"/>
    <w:rsid w:val="00AE32C7"/>
    <w:rsid w:val="00AE34A5"/>
    <w:rsid w:val="00AE3916"/>
    <w:rsid w:val="00AE39A5"/>
    <w:rsid w:val="00AE3C49"/>
    <w:rsid w:val="00AE3DD8"/>
    <w:rsid w:val="00AE40C3"/>
    <w:rsid w:val="00AE448E"/>
    <w:rsid w:val="00AE45B2"/>
    <w:rsid w:val="00AE4637"/>
    <w:rsid w:val="00AE50A0"/>
    <w:rsid w:val="00AE512F"/>
    <w:rsid w:val="00AE55FE"/>
    <w:rsid w:val="00AE5A16"/>
    <w:rsid w:val="00AE5CD1"/>
    <w:rsid w:val="00AE5FF6"/>
    <w:rsid w:val="00AE6317"/>
    <w:rsid w:val="00AE6DB0"/>
    <w:rsid w:val="00AE71EF"/>
    <w:rsid w:val="00AE77EA"/>
    <w:rsid w:val="00AE7CF1"/>
    <w:rsid w:val="00AF0333"/>
    <w:rsid w:val="00AF04AA"/>
    <w:rsid w:val="00AF05C1"/>
    <w:rsid w:val="00AF0E92"/>
    <w:rsid w:val="00AF1575"/>
    <w:rsid w:val="00AF18D4"/>
    <w:rsid w:val="00AF1C8E"/>
    <w:rsid w:val="00AF2376"/>
    <w:rsid w:val="00AF25C0"/>
    <w:rsid w:val="00AF313D"/>
    <w:rsid w:val="00AF3391"/>
    <w:rsid w:val="00AF3433"/>
    <w:rsid w:val="00AF36B4"/>
    <w:rsid w:val="00AF3724"/>
    <w:rsid w:val="00AF3773"/>
    <w:rsid w:val="00AF38EC"/>
    <w:rsid w:val="00AF3AB6"/>
    <w:rsid w:val="00AF3BF1"/>
    <w:rsid w:val="00AF3D3D"/>
    <w:rsid w:val="00AF40AF"/>
    <w:rsid w:val="00AF43CE"/>
    <w:rsid w:val="00AF483F"/>
    <w:rsid w:val="00AF493D"/>
    <w:rsid w:val="00AF4BDC"/>
    <w:rsid w:val="00AF5E39"/>
    <w:rsid w:val="00AF5FAE"/>
    <w:rsid w:val="00AF6304"/>
    <w:rsid w:val="00AF638F"/>
    <w:rsid w:val="00AF6F8A"/>
    <w:rsid w:val="00AF6FCB"/>
    <w:rsid w:val="00AF712E"/>
    <w:rsid w:val="00AF7851"/>
    <w:rsid w:val="00AF7F5C"/>
    <w:rsid w:val="00B00093"/>
    <w:rsid w:val="00B003F0"/>
    <w:rsid w:val="00B00DEA"/>
    <w:rsid w:val="00B015FE"/>
    <w:rsid w:val="00B018F3"/>
    <w:rsid w:val="00B01EC3"/>
    <w:rsid w:val="00B0236B"/>
    <w:rsid w:val="00B02637"/>
    <w:rsid w:val="00B0305B"/>
    <w:rsid w:val="00B032A7"/>
    <w:rsid w:val="00B03B1B"/>
    <w:rsid w:val="00B04504"/>
    <w:rsid w:val="00B04E96"/>
    <w:rsid w:val="00B0532B"/>
    <w:rsid w:val="00B05563"/>
    <w:rsid w:val="00B05AD6"/>
    <w:rsid w:val="00B05B30"/>
    <w:rsid w:val="00B05BF5"/>
    <w:rsid w:val="00B05D06"/>
    <w:rsid w:val="00B060D3"/>
    <w:rsid w:val="00B061B5"/>
    <w:rsid w:val="00B06212"/>
    <w:rsid w:val="00B0625D"/>
    <w:rsid w:val="00B062D3"/>
    <w:rsid w:val="00B065A5"/>
    <w:rsid w:val="00B067FC"/>
    <w:rsid w:val="00B06B4F"/>
    <w:rsid w:val="00B073A4"/>
    <w:rsid w:val="00B07E10"/>
    <w:rsid w:val="00B1003F"/>
    <w:rsid w:val="00B101BF"/>
    <w:rsid w:val="00B10387"/>
    <w:rsid w:val="00B105C9"/>
    <w:rsid w:val="00B109DC"/>
    <w:rsid w:val="00B115F8"/>
    <w:rsid w:val="00B11873"/>
    <w:rsid w:val="00B118B1"/>
    <w:rsid w:val="00B11A25"/>
    <w:rsid w:val="00B11E59"/>
    <w:rsid w:val="00B1282D"/>
    <w:rsid w:val="00B12AAF"/>
    <w:rsid w:val="00B12D89"/>
    <w:rsid w:val="00B132D1"/>
    <w:rsid w:val="00B1335C"/>
    <w:rsid w:val="00B133E8"/>
    <w:rsid w:val="00B13899"/>
    <w:rsid w:val="00B138AD"/>
    <w:rsid w:val="00B1453F"/>
    <w:rsid w:val="00B14AEA"/>
    <w:rsid w:val="00B14C5B"/>
    <w:rsid w:val="00B151FA"/>
    <w:rsid w:val="00B15298"/>
    <w:rsid w:val="00B15355"/>
    <w:rsid w:val="00B15614"/>
    <w:rsid w:val="00B15991"/>
    <w:rsid w:val="00B163A3"/>
    <w:rsid w:val="00B166BE"/>
    <w:rsid w:val="00B16839"/>
    <w:rsid w:val="00B16AC4"/>
    <w:rsid w:val="00B16AC5"/>
    <w:rsid w:val="00B16CE1"/>
    <w:rsid w:val="00B1710B"/>
    <w:rsid w:val="00B172BA"/>
    <w:rsid w:val="00B173C3"/>
    <w:rsid w:val="00B17693"/>
    <w:rsid w:val="00B178FE"/>
    <w:rsid w:val="00B17B11"/>
    <w:rsid w:val="00B200C5"/>
    <w:rsid w:val="00B203EB"/>
    <w:rsid w:val="00B2043B"/>
    <w:rsid w:val="00B20697"/>
    <w:rsid w:val="00B20C21"/>
    <w:rsid w:val="00B21310"/>
    <w:rsid w:val="00B219A1"/>
    <w:rsid w:val="00B21A37"/>
    <w:rsid w:val="00B2237A"/>
    <w:rsid w:val="00B22B04"/>
    <w:rsid w:val="00B22D99"/>
    <w:rsid w:val="00B22EC3"/>
    <w:rsid w:val="00B23225"/>
    <w:rsid w:val="00B2324C"/>
    <w:rsid w:val="00B233D4"/>
    <w:rsid w:val="00B233D9"/>
    <w:rsid w:val="00B2399E"/>
    <w:rsid w:val="00B23CFA"/>
    <w:rsid w:val="00B240C7"/>
    <w:rsid w:val="00B24ED6"/>
    <w:rsid w:val="00B25018"/>
    <w:rsid w:val="00B251FB"/>
    <w:rsid w:val="00B258E3"/>
    <w:rsid w:val="00B259EB"/>
    <w:rsid w:val="00B26415"/>
    <w:rsid w:val="00B2665A"/>
    <w:rsid w:val="00B2670B"/>
    <w:rsid w:val="00B26BA5"/>
    <w:rsid w:val="00B27BF7"/>
    <w:rsid w:val="00B27C02"/>
    <w:rsid w:val="00B27D79"/>
    <w:rsid w:val="00B301A2"/>
    <w:rsid w:val="00B302BD"/>
    <w:rsid w:val="00B3037F"/>
    <w:rsid w:val="00B30A1C"/>
    <w:rsid w:val="00B30D62"/>
    <w:rsid w:val="00B3168B"/>
    <w:rsid w:val="00B31AF8"/>
    <w:rsid w:val="00B31D1F"/>
    <w:rsid w:val="00B31FEB"/>
    <w:rsid w:val="00B32263"/>
    <w:rsid w:val="00B32373"/>
    <w:rsid w:val="00B323D1"/>
    <w:rsid w:val="00B324DD"/>
    <w:rsid w:val="00B32623"/>
    <w:rsid w:val="00B3285C"/>
    <w:rsid w:val="00B32BCA"/>
    <w:rsid w:val="00B33634"/>
    <w:rsid w:val="00B33787"/>
    <w:rsid w:val="00B338A4"/>
    <w:rsid w:val="00B339FF"/>
    <w:rsid w:val="00B33B24"/>
    <w:rsid w:val="00B33E44"/>
    <w:rsid w:val="00B349BC"/>
    <w:rsid w:val="00B34DAC"/>
    <w:rsid w:val="00B35810"/>
    <w:rsid w:val="00B35B49"/>
    <w:rsid w:val="00B35CF1"/>
    <w:rsid w:val="00B35D53"/>
    <w:rsid w:val="00B3609C"/>
    <w:rsid w:val="00B36293"/>
    <w:rsid w:val="00B36518"/>
    <w:rsid w:val="00B36E59"/>
    <w:rsid w:val="00B37B43"/>
    <w:rsid w:val="00B37DED"/>
    <w:rsid w:val="00B37F2E"/>
    <w:rsid w:val="00B40051"/>
    <w:rsid w:val="00B400B4"/>
    <w:rsid w:val="00B400C0"/>
    <w:rsid w:val="00B407DB"/>
    <w:rsid w:val="00B40E1D"/>
    <w:rsid w:val="00B418CE"/>
    <w:rsid w:val="00B41925"/>
    <w:rsid w:val="00B41A71"/>
    <w:rsid w:val="00B41B98"/>
    <w:rsid w:val="00B41B9B"/>
    <w:rsid w:val="00B41F40"/>
    <w:rsid w:val="00B41FCE"/>
    <w:rsid w:val="00B427FB"/>
    <w:rsid w:val="00B42CE8"/>
    <w:rsid w:val="00B43575"/>
    <w:rsid w:val="00B435B5"/>
    <w:rsid w:val="00B44442"/>
    <w:rsid w:val="00B447D0"/>
    <w:rsid w:val="00B44B35"/>
    <w:rsid w:val="00B44C99"/>
    <w:rsid w:val="00B44F46"/>
    <w:rsid w:val="00B44FCF"/>
    <w:rsid w:val="00B451E3"/>
    <w:rsid w:val="00B45B05"/>
    <w:rsid w:val="00B46031"/>
    <w:rsid w:val="00B46291"/>
    <w:rsid w:val="00B46515"/>
    <w:rsid w:val="00B46857"/>
    <w:rsid w:val="00B46C30"/>
    <w:rsid w:val="00B472F6"/>
    <w:rsid w:val="00B475FC"/>
    <w:rsid w:val="00B47885"/>
    <w:rsid w:val="00B500E5"/>
    <w:rsid w:val="00B50178"/>
    <w:rsid w:val="00B5097E"/>
    <w:rsid w:val="00B5126F"/>
    <w:rsid w:val="00B51964"/>
    <w:rsid w:val="00B524B5"/>
    <w:rsid w:val="00B52B32"/>
    <w:rsid w:val="00B53C5B"/>
    <w:rsid w:val="00B54647"/>
    <w:rsid w:val="00B54A25"/>
    <w:rsid w:val="00B5523F"/>
    <w:rsid w:val="00B55275"/>
    <w:rsid w:val="00B5537B"/>
    <w:rsid w:val="00B5546B"/>
    <w:rsid w:val="00B555E4"/>
    <w:rsid w:val="00B55701"/>
    <w:rsid w:val="00B5574F"/>
    <w:rsid w:val="00B55A71"/>
    <w:rsid w:val="00B55EF6"/>
    <w:rsid w:val="00B55FE4"/>
    <w:rsid w:val="00B56974"/>
    <w:rsid w:val="00B569BB"/>
    <w:rsid w:val="00B56AA3"/>
    <w:rsid w:val="00B56CAA"/>
    <w:rsid w:val="00B5754A"/>
    <w:rsid w:val="00B577D9"/>
    <w:rsid w:val="00B57C43"/>
    <w:rsid w:val="00B60130"/>
    <w:rsid w:val="00B60751"/>
    <w:rsid w:val="00B61060"/>
    <w:rsid w:val="00B61505"/>
    <w:rsid w:val="00B62A47"/>
    <w:rsid w:val="00B63516"/>
    <w:rsid w:val="00B6388B"/>
    <w:rsid w:val="00B63D39"/>
    <w:rsid w:val="00B640D8"/>
    <w:rsid w:val="00B64508"/>
    <w:rsid w:val="00B64A8F"/>
    <w:rsid w:val="00B64FF4"/>
    <w:rsid w:val="00B65443"/>
    <w:rsid w:val="00B65686"/>
    <w:rsid w:val="00B65690"/>
    <w:rsid w:val="00B65BAE"/>
    <w:rsid w:val="00B65DDD"/>
    <w:rsid w:val="00B65E26"/>
    <w:rsid w:val="00B662B6"/>
    <w:rsid w:val="00B6666D"/>
    <w:rsid w:val="00B66776"/>
    <w:rsid w:val="00B6692E"/>
    <w:rsid w:val="00B669D5"/>
    <w:rsid w:val="00B67B99"/>
    <w:rsid w:val="00B67BEF"/>
    <w:rsid w:val="00B67E1D"/>
    <w:rsid w:val="00B67F25"/>
    <w:rsid w:val="00B7028B"/>
    <w:rsid w:val="00B70F8B"/>
    <w:rsid w:val="00B711F5"/>
    <w:rsid w:val="00B71D98"/>
    <w:rsid w:val="00B71DF3"/>
    <w:rsid w:val="00B72F64"/>
    <w:rsid w:val="00B72FC0"/>
    <w:rsid w:val="00B737D1"/>
    <w:rsid w:val="00B73908"/>
    <w:rsid w:val="00B73CE7"/>
    <w:rsid w:val="00B7410F"/>
    <w:rsid w:val="00B74C54"/>
    <w:rsid w:val="00B75590"/>
    <w:rsid w:val="00B75BDF"/>
    <w:rsid w:val="00B7672A"/>
    <w:rsid w:val="00B770B5"/>
    <w:rsid w:val="00B77151"/>
    <w:rsid w:val="00B774C9"/>
    <w:rsid w:val="00B77906"/>
    <w:rsid w:val="00B77C89"/>
    <w:rsid w:val="00B807C7"/>
    <w:rsid w:val="00B80EC7"/>
    <w:rsid w:val="00B8122E"/>
    <w:rsid w:val="00B8125F"/>
    <w:rsid w:val="00B8133A"/>
    <w:rsid w:val="00B81654"/>
    <w:rsid w:val="00B81A71"/>
    <w:rsid w:val="00B81BD7"/>
    <w:rsid w:val="00B81F83"/>
    <w:rsid w:val="00B82153"/>
    <w:rsid w:val="00B825B8"/>
    <w:rsid w:val="00B82701"/>
    <w:rsid w:val="00B82C5E"/>
    <w:rsid w:val="00B82C67"/>
    <w:rsid w:val="00B82D4E"/>
    <w:rsid w:val="00B83148"/>
    <w:rsid w:val="00B833BF"/>
    <w:rsid w:val="00B836B4"/>
    <w:rsid w:val="00B83736"/>
    <w:rsid w:val="00B84569"/>
    <w:rsid w:val="00B85081"/>
    <w:rsid w:val="00B852D0"/>
    <w:rsid w:val="00B858FB"/>
    <w:rsid w:val="00B85915"/>
    <w:rsid w:val="00B85FF2"/>
    <w:rsid w:val="00B8644E"/>
    <w:rsid w:val="00B865B4"/>
    <w:rsid w:val="00B86BDA"/>
    <w:rsid w:val="00B86D24"/>
    <w:rsid w:val="00B87154"/>
    <w:rsid w:val="00B87500"/>
    <w:rsid w:val="00B87824"/>
    <w:rsid w:val="00B87C60"/>
    <w:rsid w:val="00B902CE"/>
    <w:rsid w:val="00B90789"/>
    <w:rsid w:val="00B90DFE"/>
    <w:rsid w:val="00B90E07"/>
    <w:rsid w:val="00B90FBC"/>
    <w:rsid w:val="00B90FC3"/>
    <w:rsid w:val="00B91AD1"/>
    <w:rsid w:val="00B91D71"/>
    <w:rsid w:val="00B92994"/>
    <w:rsid w:val="00B92BB9"/>
    <w:rsid w:val="00B92C12"/>
    <w:rsid w:val="00B92D18"/>
    <w:rsid w:val="00B93206"/>
    <w:rsid w:val="00B93250"/>
    <w:rsid w:val="00B93412"/>
    <w:rsid w:val="00B944EB"/>
    <w:rsid w:val="00B94A98"/>
    <w:rsid w:val="00B94C14"/>
    <w:rsid w:val="00B94CBA"/>
    <w:rsid w:val="00B94E9A"/>
    <w:rsid w:val="00B950C8"/>
    <w:rsid w:val="00B95545"/>
    <w:rsid w:val="00B956DF"/>
    <w:rsid w:val="00B95836"/>
    <w:rsid w:val="00B95A31"/>
    <w:rsid w:val="00B95D9D"/>
    <w:rsid w:val="00B95E3F"/>
    <w:rsid w:val="00B95E6D"/>
    <w:rsid w:val="00B95EB4"/>
    <w:rsid w:val="00B9610E"/>
    <w:rsid w:val="00B965D6"/>
    <w:rsid w:val="00B96C6D"/>
    <w:rsid w:val="00B96E64"/>
    <w:rsid w:val="00B96FD9"/>
    <w:rsid w:val="00B97A23"/>
    <w:rsid w:val="00BA02A1"/>
    <w:rsid w:val="00BA0B40"/>
    <w:rsid w:val="00BA149D"/>
    <w:rsid w:val="00BA178D"/>
    <w:rsid w:val="00BA17D4"/>
    <w:rsid w:val="00BA21F4"/>
    <w:rsid w:val="00BA246D"/>
    <w:rsid w:val="00BA251E"/>
    <w:rsid w:val="00BA32CC"/>
    <w:rsid w:val="00BA3809"/>
    <w:rsid w:val="00BA3835"/>
    <w:rsid w:val="00BA3A58"/>
    <w:rsid w:val="00BA48E7"/>
    <w:rsid w:val="00BA5138"/>
    <w:rsid w:val="00BA5563"/>
    <w:rsid w:val="00BA578C"/>
    <w:rsid w:val="00BA597F"/>
    <w:rsid w:val="00BA59E7"/>
    <w:rsid w:val="00BA5A61"/>
    <w:rsid w:val="00BA5BDF"/>
    <w:rsid w:val="00BA67E3"/>
    <w:rsid w:val="00BA6F73"/>
    <w:rsid w:val="00BA7038"/>
    <w:rsid w:val="00BA70C3"/>
    <w:rsid w:val="00BA71E9"/>
    <w:rsid w:val="00BA75D3"/>
    <w:rsid w:val="00BA75EA"/>
    <w:rsid w:val="00BA7CAE"/>
    <w:rsid w:val="00BA7D1E"/>
    <w:rsid w:val="00BB0020"/>
    <w:rsid w:val="00BB0678"/>
    <w:rsid w:val="00BB0825"/>
    <w:rsid w:val="00BB0936"/>
    <w:rsid w:val="00BB1BD8"/>
    <w:rsid w:val="00BB208A"/>
    <w:rsid w:val="00BB272D"/>
    <w:rsid w:val="00BB2746"/>
    <w:rsid w:val="00BB2A77"/>
    <w:rsid w:val="00BB2BE5"/>
    <w:rsid w:val="00BB2E1E"/>
    <w:rsid w:val="00BB2FAB"/>
    <w:rsid w:val="00BB354D"/>
    <w:rsid w:val="00BB35B5"/>
    <w:rsid w:val="00BB3A7F"/>
    <w:rsid w:val="00BB3B83"/>
    <w:rsid w:val="00BB444E"/>
    <w:rsid w:val="00BB4508"/>
    <w:rsid w:val="00BB4DC8"/>
    <w:rsid w:val="00BB53E4"/>
    <w:rsid w:val="00BB5B37"/>
    <w:rsid w:val="00BB5EAE"/>
    <w:rsid w:val="00BB61E7"/>
    <w:rsid w:val="00BB6B22"/>
    <w:rsid w:val="00BB6C4D"/>
    <w:rsid w:val="00BB70F0"/>
    <w:rsid w:val="00BB78BB"/>
    <w:rsid w:val="00BC0027"/>
    <w:rsid w:val="00BC011E"/>
    <w:rsid w:val="00BC0345"/>
    <w:rsid w:val="00BC094E"/>
    <w:rsid w:val="00BC0CAC"/>
    <w:rsid w:val="00BC0E2B"/>
    <w:rsid w:val="00BC10FA"/>
    <w:rsid w:val="00BC15B6"/>
    <w:rsid w:val="00BC1795"/>
    <w:rsid w:val="00BC1AF6"/>
    <w:rsid w:val="00BC1C26"/>
    <w:rsid w:val="00BC1E80"/>
    <w:rsid w:val="00BC25C1"/>
    <w:rsid w:val="00BC265D"/>
    <w:rsid w:val="00BC2B3D"/>
    <w:rsid w:val="00BC2E11"/>
    <w:rsid w:val="00BC3E8B"/>
    <w:rsid w:val="00BC560B"/>
    <w:rsid w:val="00BC59A2"/>
    <w:rsid w:val="00BC5AE2"/>
    <w:rsid w:val="00BC63E7"/>
    <w:rsid w:val="00BC66EE"/>
    <w:rsid w:val="00BC693F"/>
    <w:rsid w:val="00BC6BAF"/>
    <w:rsid w:val="00BC6C83"/>
    <w:rsid w:val="00BC6DB4"/>
    <w:rsid w:val="00BC6DD7"/>
    <w:rsid w:val="00BC6F27"/>
    <w:rsid w:val="00BC7060"/>
    <w:rsid w:val="00BC71F5"/>
    <w:rsid w:val="00BC7C79"/>
    <w:rsid w:val="00BC7EA4"/>
    <w:rsid w:val="00BC7F1E"/>
    <w:rsid w:val="00BC7F8D"/>
    <w:rsid w:val="00BD0E39"/>
    <w:rsid w:val="00BD0FDC"/>
    <w:rsid w:val="00BD10D4"/>
    <w:rsid w:val="00BD125A"/>
    <w:rsid w:val="00BD1E97"/>
    <w:rsid w:val="00BD203E"/>
    <w:rsid w:val="00BD26F1"/>
    <w:rsid w:val="00BD30DB"/>
    <w:rsid w:val="00BD315C"/>
    <w:rsid w:val="00BD3476"/>
    <w:rsid w:val="00BD468A"/>
    <w:rsid w:val="00BD4B57"/>
    <w:rsid w:val="00BD4C32"/>
    <w:rsid w:val="00BD51B2"/>
    <w:rsid w:val="00BD532D"/>
    <w:rsid w:val="00BD56E7"/>
    <w:rsid w:val="00BD5D85"/>
    <w:rsid w:val="00BD73C3"/>
    <w:rsid w:val="00BD7586"/>
    <w:rsid w:val="00BD7697"/>
    <w:rsid w:val="00BD7C8F"/>
    <w:rsid w:val="00BE0227"/>
    <w:rsid w:val="00BE0E48"/>
    <w:rsid w:val="00BE11C7"/>
    <w:rsid w:val="00BE1389"/>
    <w:rsid w:val="00BE24E2"/>
    <w:rsid w:val="00BE269C"/>
    <w:rsid w:val="00BE31E1"/>
    <w:rsid w:val="00BE3F3C"/>
    <w:rsid w:val="00BE4108"/>
    <w:rsid w:val="00BE45E3"/>
    <w:rsid w:val="00BE45E9"/>
    <w:rsid w:val="00BE53EC"/>
    <w:rsid w:val="00BE58C5"/>
    <w:rsid w:val="00BE5C46"/>
    <w:rsid w:val="00BE6014"/>
    <w:rsid w:val="00BE64E5"/>
    <w:rsid w:val="00BE6897"/>
    <w:rsid w:val="00BE71BB"/>
    <w:rsid w:val="00BE787C"/>
    <w:rsid w:val="00BE792A"/>
    <w:rsid w:val="00BF051C"/>
    <w:rsid w:val="00BF17A1"/>
    <w:rsid w:val="00BF2216"/>
    <w:rsid w:val="00BF2303"/>
    <w:rsid w:val="00BF2C0B"/>
    <w:rsid w:val="00BF30B2"/>
    <w:rsid w:val="00BF324B"/>
    <w:rsid w:val="00BF32C7"/>
    <w:rsid w:val="00BF3B00"/>
    <w:rsid w:val="00BF43B4"/>
    <w:rsid w:val="00BF4915"/>
    <w:rsid w:val="00BF4B72"/>
    <w:rsid w:val="00BF4CA1"/>
    <w:rsid w:val="00BF4F3F"/>
    <w:rsid w:val="00BF5197"/>
    <w:rsid w:val="00BF53F4"/>
    <w:rsid w:val="00BF5D6F"/>
    <w:rsid w:val="00BF6187"/>
    <w:rsid w:val="00BF6233"/>
    <w:rsid w:val="00BF62FA"/>
    <w:rsid w:val="00BF772D"/>
    <w:rsid w:val="00BF776D"/>
    <w:rsid w:val="00BF794B"/>
    <w:rsid w:val="00C00239"/>
    <w:rsid w:val="00C00C05"/>
    <w:rsid w:val="00C00D4B"/>
    <w:rsid w:val="00C00DAD"/>
    <w:rsid w:val="00C01503"/>
    <w:rsid w:val="00C01514"/>
    <w:rsid w:val="00C018D7"/>
    <w:rsid w:val="00C01ADE"/>
    <w:rsid w:val="00C01DAE"/>
    <w:rsid w:val="00C0206D"/>
    <w:rsid w:val="00C02592"/>
    <w:rsid w:val="00C02908"/>
    <w:rsid w:val="00C02DFC"/>
    <w:rsid w:val="00C02F0A"/>
    <w:rsid w:val="00C02F30"/>
    <w:rsid w:val="00C0311E"/>
    <w:rsid w:val="00C033D0"/>
    <w:rsid w:val="00C0345E"/>
    <w:rsid w:val="00C036F4"/>
    <w:rsid w:val="00C038D9"/>
    <w:rsid w:val="00C03A21"/>
    <w:rsid w:val="00C041E3"/>
    <w:rsid w:val="00C05B04"/>
    <w:rsid w:val="00C05B31"/>
    <w:rsid w:val="00C05B95"/>
    <w:rsid w:val="00C05D6A"/>
    <w:rsid w:val="00C05DAA"/>
    <w:rsid w:val="00C05DD3"/>
    <w:rsid w:val="00C05EE3"/>
    <w:rsid w:val="00C06466"/>
    <w:rsid w:val="00C06538"/>
    <w:rsid w:val="00C067B6"/>
    <w:rsid w:val="00C072DF"/>
    <w:rsid w:val="00C076B1"/>
    <w:rsid w:val="00C07869"/>
    <w:rsid w:val="00C0798F"/>
    <w:rsid w:val="00C07C47"/>
    <w:rsid w:val="00C10AB7"/>
    <w:rsid w:val="00C10CEF"/>
    <w:rsid w:val="00C10D2E"/>
    <w:rsid w:val="00C11314"/>
    <w:rsid w:val="00C11C80"/>
    <w:rsid w:val="00C1206D"/>
    <w:rsid w:val="00C1283D"/>
    <w:rsid w:val="00C12C10"/>
    <w:rsid w:val="00C13338"/>
    <w:rsid w:val="00C13DEB"/>
    <w:rsid w:val="00C13DF3"/>
    <w:rsid w:val="00C1424D"/>
    <w:rsid w:val="00C149BC"/>
    <w:rsid w:val="00C14B94"/>
    <w:rsid w:val="00C14BB9"/>
    <w:rsid w:val="00C14BE7"/>
    <w:rsid w:val="00C14E28"/>
    <w:rsid w:val="00C14E8C"/>
    <w:rsid w:val="00C14FD7"/>
    <w:rsid w:val="00C15EFA"/>
    <w:rsid w:val="00C16397"/>
    <w:rsid w:val="00C165D7"/>
    <w:rsid w:val="00C1664B"/>
    <w:rsid w:val="00C16978"/>
    <w:rsid w:val="00C16B64"/>
    <w:rsid w:val="00C171C6"/>
    <w:rsid w:val="00C172E7"/>
    <w:rsid w:val="00C17DD4"/>
    <w:rsid w:val="00C203A7"/>
    <w:rsid w:val="00C20A3D"/>
    <w:rsid w:val="00C217D2"/>
    <w:rsid w:val="00C21CBD"/>
    <w:rsid w:val="00C21DBA"/>
    <w:rsid w:val="00C21E18"/>
    <w:rsid w:val="00C22227"/>
    <w:rsid w:val="00C22B83"/>
    <w:rsid w:val="00C22EB0"/>
    <w:rsid w:val="00C2300E"/>
    <w:rsid w:val="00C23352"/>
    <w:rsid w:val="00C23426"/>
    <w:rsid w:val="00C23546"/>
    <w:rsid w:val="00C249EF"/>
    <w:rsid w:val="00C251F0"/>
    <w:rsid w:val="00C255EC"/>
    <w:rsid w:val="00C260A0"/>
    <w:rsid w:val="00C26D69"/>
    <w:rsid w:val="00C26F9E"/>
    <w:rsid w:val="00C271B7"/>
    <w:rsid w:val="00C27DDE"/>
    <w:rsid w:val="00C27E3C"/>
    <w:rsid w:val="00C27F51"/>
    <w:rsid w:val="00C300F5"/>
    <w:rsid w:val="00C30316"/>
    <w:rsid w:val="00C30CD6"/>
    <w:rsid w:val="00C30F10"/>
    <w:rsid w:val="00C311B8"/>
    <w:rsid w:val="00C312E8"/>
    <w:rsid w:val="00C31565"/>
    <w:rsid w:val="00C3172E"/>
    <w:rsid w:val="00C32387"/>
    <w:rsid w:val="00C3252E"/>
    <w:rsid w:val="00C3257D"/>
    <w:rsid w:val="00C3298E"/>
    <w:rsid w:val="00C331F8"/>
    <w:rsid w:val="00C333E4"/>
    <w:rsid w:val="00C337E8"/>
    <w:rsid w:val="00C33DE0"/>
    <w:rsid w:val="00C33E68"/>
    <w:rsid w:val="00C33F34"/>
    <w:rsid w:val="00C33FD5"/>
    <w:rsid w:val="00C34095"/>
    <w:rsid w:val="00C3495A"/>
    <w:rsid w:val="00C34A39"/>
    <w:rsid w:val="00C35803"/>
    <w:rsid w:val="00C369B0"/>
    <w:rsid w:val="00C36AD6"/>
    <w:rsid w:val="00C371B7"/>
    <w:rsid w:val="00C372C5"/>
    <w:rsid w:val="00C378EF"/>
    <w:rsid w:val="00C37E47"/>
    <w:rsid w:val="00C400FE"/>
    <w:rsid w:val="00C40912"/>
    <w:rsid w:val="00C40ADE"/>
    <w:rsid w:val="00C40B29"/>
    <w:rsid w:val="00C40D97"/>
    <w:rsid w:val="00C40DA1"/>
    <w:rsid w:val="00C4138A"/>
    <w:rsid w:val="00C41480"/>
    <w:rsid w:val="00C41C62"/>
    <w:rsid w:val="00C42128"/>
    <w:rsid w:val="00C42347"/>
    <w:rsid w:val="00C42388"/>
    <w:rsid w:val="00C426F0"/>
    <w:rsid w:val="00C433C1"/>
    <w:rsid w:val="00C43B61"/>
    <w:rsid w:val="00C43C7E"/>
    <w:rsid w:val="00C43E34"/>
    <w:rsid w:val="00C43ED3"/>
    <w:rsid w:val="00C43F3D"/>
    <w:rsid w:val="00C440E7"/>
    <w:rsid w:val="00C4442E"/>
    <w:rsid w:val="00C446A9"/>
    <w:rsid w:val="00C45012"/>
    <w:rsid w:val="00C451FD"/>
    <w:rsid w:val="00C45269"/>
    <w:rsid w:val="00C45768"/>
    <w:rsid w:val="00C45A3A"/>
    <w:rsid w:val="00C45EFA"/>
    <w:rsid w:val="00C45F5A"/>
    <w:rsid w:val="00C46156"/>
    <w:rsid w:val="00C463A5"/>
    <w:rsid w:val="00C463E4"/>
    <w:rsid w:val="00C468A6"/>
    <w:rsid w:val="00C46A6E"/>
    <w:rsid w:val="00C4731F"/>
    <w:rsid w:val="00C473AE"/>
    <w:rsid w:val="00C4759C"/>
    <w:rsid w:val="00C47909"/>
    <w:rsid w:val="00C47CEB"/>
    <w:rsid w:val="00C50071"/>
    <w:rsid w:val="00C5007B"/>
    <w:rsid w:val="00C501EC"/>
    <w:rsid w:val="00C50380"/>
    <w:rsid w:val="00C5065F"/>
    <w:rsid w:val="00C5078D"/>
    <w:rsid w:val="00C50AC6"/>
    <w:rsid w:val="00C50C38"/>
    <w:rsid w:val="00C51356"/>
    <w:rsid w:val="00C513FB"/>
    <w:rsid w:val="00C517E4"/>
    <w:rsid w:val="00C51D93"/>
    <w:rsid w:val="00C51E3B"/>
    <w:rsid w:val="00C5211B"/>
    <w:rsid w:val="00C5249A"/>
    <w:rsid w:val="00C52562"/>
    <w:rsid w:val="00C52EB3"/>
    <w:rsid w:val="00C530D0"/>
    <w:rsid w:val="00C535DB"/>
    <w:rsid w:val="00C5391C"/>
    <w:rsid w:val="00C54980"/>
    <w:rsid w:val="00C54C16"/>
    <w:rsid w:val="00C54E61"/>
    <w:rsid w:val="00C55232"/>
    <w:rsid w:val="00C5544C"/>
    <w:rsid w:val="00C5559C"/>
    <w:rsid w:val="00C5575E"/>
    <w:rsid w:val="00C55825"/>
    <w:rsid w:val="00C55863"/>
    <w:rsid w:val="00C5588E"/>
    <w:rsid w:val="00C55AA7"/>
    <w:rsid w:val="00C55CCC"/>
    <w:rsid w:val="00C55DFB"/>
    <w:rsid w:val="00C55F34"/>
    <w:rsid w:val="00C56159"/>
    <w:rsid w:val="00C561D1"/>
    <w:rsid w:val="00C566AE"/>
    <w:rsid w:val="00C567E1"/>
    <w:rsid w:val="00C570F9"/>
    <w:rsid w:val="00C5729B"/>
    <w:rsid w:val="00C573CB"/>
    <w:rsid w:val="00C57F3C"/>
    <w:rsid w:val="00C60393"/>
    <w:rsid w:val="00C6045A"/>
    <w:rsid w:val="00C60E3E"/>
    <w:rsid w:val="00C60F03"/>
    <w:rsid w:val="00C615BC"/>
    <w:rsid w:val="00C615D8"/>
    <w:rsid w:val="00C61941"/>
    <w:rsid w:val="00C61B29"/>
    <w:rsid w:val="00C624FE"/>
    <w:rsid w:val="00C63011"/>
    <w:rsid w:val="00C63232"/>
    <w:rsid w:val="00C63B44"/>
    <w:rsid w:val="00C63EA9"/>
    <w:rsid w:val="00C63EFC"/>
    <w:rsid w:val="00C6408D"/>
    <w:rsid w:val="00C642ED"/>
    <w:rsid w:val="00C64DFB"/>
    <w:rsid w:val="00C64E2D"/>
    <w:rsid w:val="00C6556F"/>
    <w:rsid w:val="00C657CB"/>
    <w:rsid w:val="00C657E6"/>
    <w:rsid w:val="00C658DC"/>
    <w:rsid w:val="00C65AAF"/>
    <w:rsid w:val="00C65C1C"/>
    <w:rsid w:val="00C65C40"/>
    <w:rsid w:val="00C663C2"/>
    <w:rsid w:val="00C663FB"/>
    <w:rsid w:val="00C66E84"/>
    <w:rsid w:val="00C66EC4"/>
    <w:rsid w:val="00C676A5"/>
    <w:rsid w:val="00C67A38"/>
    <w:rsid w:val="00C67C4D"/>
    <w:rsid w:val="00C700E5"/>
    <w:rsid w:val="00C700E9"/>
    <w:rsid w:val="00C7031F"/>
    <w:rsid w:val="00C70696"/>
    <w:rsid w:val="00C70BB0"/>
    <w:rsid w:val="00C70D42"/>
    <w:rsid w:val="00C70E2D"/>
    <w:rsid w:val="00C70F50"/>
    <w:rsid w:val="00C7156A"/>
    <w:rsid w:val="00C7171B"/>
    <w:rsid w:val="00C71759"/>
    <w:rsid w:val="00C717C2"/>
    <w:rsid w:val="00C7199A"/>
    <w:rsid w:val="00C71FC2"/>
    <w:rsid w:val="00C71FDF"/>
    <w:rsid w:val="00C73477"/>
    <w:rsid w:val="00C73554"/>
    <w:rsid w:val="00C7451F"/>
    <w:rsid w:val="00C748F9"/>
    <w:rsid w:val="00C75B8E"/>
    <w:rsid w:val="00C761BB"/>
    <w:rsid w:val="00C76B74"/>
    <w:rsid w:val="00C76C60"/>
    <w:rsid w:val="00C77492"/>
    <w:rsid w:val="00C77E3C"/>
    <w:rsid w:val="00C80317"/>
    <w:rsid w:val="00C81E9A"/>
    <w:rsid w:val="00C81F39"/>
    <w:rsid w:val="00C821B9"/>
    <w:rsid w:val="00C82247"/>
    <w:rsid w:val="00C82549"/>
    <w:rsid w:val="00C82933"/>
    <w:rsid w:val="00C83360"/>
    <w:rsid w:val="00C83874"/>
    <w:rsid w:val="00C83CA5"/>
    <w:rsid w:val="00C83EFE"/>
    <w:rsid w:val="00C83F8E"/>
    <w:rsid w:val="00C85555"/>
    <w:rsid w:val="00C85595"/>
    <w:rsid w:val="00C85C7E"/>
    <w:rsid w:val="00C868B0"/>
    <w:rsid w:val="00C870B4"/>
    <w:rsid w:val="00C87438"/>
    <w:rsid w:val="00C879F4"/>
    <w:rsid w:val="00C87A37"/>
    <w:rsid w:val="00C87F91"/>
    <w:rsid w:val="00C906B0"/>
    <w:rsid w:val="00C90786"/>
    <w:rsid w:val="00C90D66"/>
    <w:rsid w:val="00C90DDB"/>
    <w:rsid w:val="00C90E22"/>
    <w:rsid w:val="00C914F6"/>
    <w:rsid w:val="00C91BC5"/>
    <w:rsid w:val="00C91C46"/>
    <w:rsid w:val="00C91CFD"/>
    <w:rsid w:val="00C91FFA"/>
    <w:rsid w:val="00C92450"/>
    <w:rsid w:val="00C92B2F"/>
    <w:rsid w:val="00C92DF8"/>
    <w:rsid w:val="00C931C7"/>
    <w:rsid w:val="00C9344B"/>
    <w:rsid w:val="00C93865"/>
    <w:rsid w:val="00C93914"/>
    <w:rsid w:val="00C93B23"/>
    <w:rsid w:val="00C9458B"/>
    <w:rsid w:val="00C947C7"/>
    <w:rsid w:val="00C953A0"/>
    <w:rsid w:val="00C957ED"/>
    <w:rsid w:val="00C9583D"/>
    <w:rsid w:val="00C95D06"/>
    <w:rsid w:val="00C95D4C"/>
    <w:rsid w:val="00C95F41"/>
    <w:rsid w:val="00C96406"/>
    <w:rsid w:val="00C96600"/>
    <w:rsid w:val="00C969E6"/>
    <w:rsid w:val="00C96C39"/>
    <w:rsid w:val="00C970C9"/>
    <w:rsid w:val="00C9746B"/>
    <w:rsid w:val="00C97621"/>
    <w:rsid w:val="00CA012F"/>
    <w:rsid w:val="00CA014A"/>
    <w:rsid w:val="00CA07C5"/>
    <w:rsid w:val="00CA08A3"/>
    <w:rsid w:val="00CA0F21"/>
    <w:rsid w:val="00CA15D0"/>
    <w:rsid w:val="00CA199A"/>
    <w:rsid w:val="00CA1A56"/>
    <w:rsid w:val="00CA1B0B"/>
    <w:rsid w:val="00CA1CDC"/>
    <w:rsid w:val="00CA2A32"/>
    <w:rsid w:val="00CA32BA"/>
    <w:rsid w:val="00CA3329"/>
    <w:rsid w:val="00CA355C"/>
    <w:rsid w:val="00CA3604"/>
    <w:rsid w:val="00CA3A17"/>
    <w:rsid w:val="00CA3F08"/>
    <w:rsid w:val="00CA48AE"/>
    <w:rsid w:val="00CA4AD6"/>
    <w:rsid w:val="00CA4EA8"/>
    <w:rsid w:val="00CA5398"/>
    <w:rsid w:val="00CA539A"/>
    <w:rsid w:val="00CA5961"/>
    <w:rsid w:val="00CA5AB9"/>
    <w:rsid w:val="00CA5CB2"/>
    <w:rsid w:val="00CA618E"/>
    <w:rsid w:val="00CA65B0"/>
    <w:rsid w:val="00CA6869"/>
    <w:rsid w:val="00CA7354"/>
    <w:rsid w:val="00CA7488"/>
    <w:rsid w:val="00CA7F72"/>
    <w:rsid w:val="00CB04B6"/>
    <w:rsid w:val="00CB060B"/>
    <w:rsid w:val="00CB1823"/>
    <w:rsid w:val="00CB1864"/>
    <w:rsid w:val="00CB1C10"/>
    <w:rsid w:val="00CB1EB7"/>
    <w:rsid w:val="00CB22F9"/>
    <w:rsid w:val="00CB2B0E"/>
    <w:rsid w:val="00CB2D43"/>
    <w:rsid w:val="00CB2D50"/>
    <w:rsid w:val="00CB2D77"/>
    <w:rsid w:val="00CB3F02"/>
    <w:rsid w:val="00CB433E"/>
    <w:rsid w:val="00CB439D"/>
    <w:rsid w:val="00CB4B11"/>
    <w:rsid w:val="00CB4F2E"/>
    <w:rsid w:val="00CB51C3"/>
    <w:rsid w:val="00CB556C"/>
    <w:rsid w:val="00CB5702"/>
    <w:rsid w:val="00CB57E1"/>
    <w:rsid w:val="00CB5E0B"/>
    <w:rsid w:val="00CB5FF8"/>
    <w:rsid w:val="00CB773E"/>
    <w:rsid w:val="00CB77AF"/>
    <w:rsid w:val="00CB7ADD"/>
    <w:rsid w:val="00CC0054"/>
    <w:rsid w:val="00CC055A"/>
    <w:rsid w:val="00CC0A90"/>
    <w:rsid w:val="00CC0AC8"/>
    <w:rsid w:val="00CC0D69"/>
    <w:rsid w:val="00CC10D5"/>
    <w:rsid w:val="00CC1355"/>
    <w:rsid w:val="00CC16BC"/>
    <w:rsid w:val="00CC16FC"/>
    <w:rsid w:val="00CC1A8F"/>
    <w:rsid w:val="00CC1B6F"/>
    <w:rsid w:val="00CC1C4A"/>
    <w:rsid w:val="00CC1EF4"/>
    <w:rsid w:val="00CC2503"/>
    <w:rsid w:val="00CC2B32"/>
    <w:rsid w:val="00CC2E21"/>
    <w:rsid w:val="00CC3539"/>
    <w:rsid w:val="00CC3658"/>
    <w:rsid w:val="00CC3817"/>
    <w:rsid w:val="00CC3A9A"/>
    <w:rsid w:val="00CC3C04"/>
    <w:rsid w:val="00CC3FDE"/>
    <w:rsid w:val="00CC40A6"/>
    <w:rsid w:val="00CC477C"/>
    <w:rsid w:val="00CC529C"/>
    <w:rsid w:val="00CC59BB"/>
    <w:rsid w:val="00CC5BC4"/>
    <w:rsid w:val="00CC5E42"/>
    <w:rsid w:val="00CC5EE5"/>
    <w:rsid w:val="00CC6186"/>
    <w:rsid w:val="00CC62E0"/>
    <w:rsid w:val="00CC67C5"/>
    <w:rsid w:val="00CC6B51"/>
    <w:rsid w:val="00CC7552"/>
    <w:rsid w:val="00CC7975"/>
    <w:rsid w:val="00CC7C61"/>
    <w:rsid w:val="00CC7E12"/>
    <w:rsid w:val="00CD02AF"/>
    <w:rsid w:val="00CD06D6"/>
    <w:rsid w:val="00CD13EB"/>
    <w:rsid w:val="00CD1593"/>
    <w:rsid w:val="00CD2092"/>
    <w:rsid w:val="00CD2102"/>
    <w:rsid w:val="00CD215A"/>
    <w:rsid w:val="00CD21D0"/>
    <w:rsid w:val="00CD2272"/>
    <w:rsid w:val="00CD232B"/>
    <w:rsid w:val="00CD27FB"/>
    <w:rsid w:val="00CD2D0E"/>
    <w:rsid w:val="00CD31CC"/>
    <w:rsid w:val="00CD33E0"/>
    <w:rsid w:val="00CD4FD7"/>
    <w:rsid w:val="00CD50FD"/>
    <w:rsid w:val="00CD5403"/>
    <w:rsid w:val="00CD5C65"/>
    <w:rsid w:val="00CD5CCC"/>
    <w:rsid w:val="00CD5D16"/>
    <w:rsid w:val="00CD633A"/>
    <w:rsid w:val="00CD673C"/>
    <w:rsid w:val="00CD67ED"/>
    <w:rsid w:val="00CD7192"/>
    <w:rsid w:val="00CD74D2"/>
    <w:rsid w:val="00CD7A65"/>
    <w:rsid w:val="00CD7D64"/>
    <w:rsid w:val="00CE01CE"/>
    <w:rsid w:val="00CE0202"/>
    <w:rsid w:val="00CE0233"/>
    <w:rsid w:val="00CE08AC"/>
    <w:rsid w:val="00CE10AC"/>
    <w:rsid w:val="00CE1202"/>
    <w:rsid w:val="00CE1FB8"/>
    <w:rsid w:val="00CE22FA"/>
    <w:rsid w:val="00CE2451"/>
    <w:rsid w:val="00CE2583"/>
    <w:rsid w:val="00CE25F7"/>
    <w:rsid w:val="00CE2C2F"/>
    <w:rsid w:val="00CE3067"/>
    <w:rsid w:val="00CE343C"/>
    <w:rsid w:val="00CE3E2D"/>
    <w:rsid w:val="00CE445D"/>
    <w:rsid w:val="00CE4D72"/>
    <w:rsid w:val="00CE4E68"/>
    <w:rsid w:val="00CE5704"/>
    <w:rsid w:val="00CE5D24"/>
    <w:rsid w:val="00CE5D6D"/>
    <w:rsid w:val="00CE6DA8"/>
    <w:rsid w:val="00CE743F"/>
    <w:rsid w:val="00CE752A"/>
    <w:rsid w:val="00CE79E4"/>
    <w:rsid w:val="00CF01AE"/>
    <w:rsid w:val="00CF129F"/>
    <w:rsid w:val="00CF12E8"/>
    <w:rsid w:val="00CF13E6"/>
    <w:rsid w:val="00CF1C67"/>
    <w:rsid w:val="00CF1E96"/>
    <w:rsid w:val="00CF1FA0"/>
    <w:rsid w:val="00CF2417"/>
    <w:rsid w:val="00CF247E"/>
    <w:rsid w:val="00CF2BA7"/>
    <w:rsid w:val="00CF2CB1"/>
    <w:rsid w:val="00CF2E44"/>
    <w:rsid w:val="00CF2FFB"/>
    <w:rsid w:val="00CF32A8"/>
    <w:rsid w:val="00CF3414"/>
    <w:rsid w:val="00CF3499"/>
    <w:rsid w:val="00CF394F"/>
    <w:rsid w:val="00CF3A00"/>
    <w:rsid w:val="00CF3EB6"/>
    <w:rsid w:val="00CF4031"/>
    <w:rsid w:val="00CF47A7"/>
    <w:rsid w:val="00CF47BC"/>
    <w:rsid w:val="00CF496B"/>
    <w:rsid w:val="00CF4A91"/>
    <w:rsid w:val="00CF4B6A"/>
    <w:rsid w:val="00CF5889"/>
    <w:rsid w:val="00CF5D6B"/>
    <w:rsid w:val="00CF62A8"/>
    <w:rsid w:val="00CF6603"/>
    <w:rsid w:val="00CF6E04"/>
    <w:rsid w:val="00CF709F"/>
    <w:rsid w:val="00CF70A3"/>
    <w:rsid w:val="00CF74C2"/>
    <w:rsid w:val="00CF7AC3"/>
    <w:rsid w:val="00CF7C1C"/>
    <w:rsid w:val="00CF7DEE"/>
    <w:rsid w:val="00D003F4"/>
    <w:rsid w:val="00D004AA"/>
    <w:rsid w:val="00D0084A"/>
    <w:rsid w:val="00D00AED"/>
    <w:rsid w:val="00D00D31"/>
    <w:rsid w:val="00D00E55"/>
    <w:rsid w:val="00D01DA4"/>
    <w:rsid w:val="00D021D9"/>
    <w:rsid w:val="00D0246A"/>
    <w:rsid w:val="00D025C2"/>
    <w:rsid w:val="00D02698"/>
    <w:rsid w:val="00D02E56"/>
    <w:rsid w:val="00D03209"/>
    <w:rsid w:val="00D035CC"/>
    <w:rsid w:val="00D03DAC"/>
    <w:rsid w:val="00D0402B"/>
    <w:rsid w:val="00D041DB"/>
    <w:rsid w:val="00D041DC"/>
    <w:rsid w:val="00D042C8"/>
    <w:rsid w:val="00D0478F"/>
    <w:rsid w:val="00D047F7"/>
    <w:rsid w:val="00D04DD1"/>
    <w:rsid w:val="00D0577B"/>
    <w:rsid w:val="00D05860"/>
    <w:rsid w:val="00D05F86"/>
    <w:rsid w:val="00D0642D"/>
    <w:rsid w:val="00D072A1"/>
    <w:rsid w:val="00D0756C"/>
    <w:rsid w:val="00D0759D"/>
    <w:rsid w:val="00D07B86"/>
    <w:rsid w:val="00D07BC6"/>
    <w:rsid w:val="00D109D9"/>
    <w:rsid w:val="00D10CFD"/>
    <w:rsid w:val="00D10F4A"/>
    <w:rsid w:val="00D110C4"/>
    <w:rsid w:val="00D11755"/>
    <w:rsid w:val="00D11AC0"/>
    <w:rsid w:val="00D12153"/>
    <w:rsid w:val="00D12584"/>
    <w:rsid w:val="00D1273B"/>
    <w:rsid w:val="00D12C8A"/>
    <w:rsid w:val="00D12F47"/>
    <w:rsid w:val="00D13679"/>
    <w:rsid w:val="00D13B3B"/>
    <w:rsid w:val="00D14249"/>
    <w:rsid w:val="00D14711"/>
    <w:rsid w:val="00D14E8A"/>
    <w:rsid w:val="00D15493"/>
    <w:rsid w:val="00D15C15"/>
    <w:rsid w:val="00D15DB8"/>
    <w:rsid w:val="00D161FF"/>
    <w:rsid w:val="00D167D7"/>
    <w:rsid w:val="00D16BF6"/>
    <w:rsid w:val="00D17330"/>
    <w:rsid w:val="00D17966"/>
    <w:rsid w:val="00D17DFB"/>
    <w:rsid w:val="00D17E25"/>
    <w:rsid w:val="00D17E7E"/>
    <w:rsid w:val="00D2079D"/>
    <w:rsid w:val="00D2096D"/>
    <w:rsid w:val="00D2102E"/>
    <w:rsid w:val="00D21268"/>
    <w:rsid w:val="00D21375"/>
    <w:rsid w:val="00D214C6"/>
    <w:rsid w:val="00D214E8"/>
    <w:rsid w:val="00D217EB"/>
    <w:rsid w:val="00D21967"/>
    <w:rsid w:val="00D21A62"/>
    <w:rsid w:val="00D21C19"/>
    <w:rsid w:val="00D21F8D"/>
    <w:rsid w:val="00D221D4"/>
    <w:rsid w:val="00D22402"/>
    <w:rsid w:val="00D2241C"/>
    <w:rsid w:val="00D22F09"/>
    <w:rsid w:val="00D2362D"/>
    <w:rsid w:val="00D23634"/>
    <w:rsid w:val="00D236C6"/>
    <w:rsid w:val="00D23813"/>
    <w:rsid w:val="00D24020"/>
    <w:rsid w:val="00D242FC"/>
    <w:rsid w:val="00D2453F"/>
    <w:rsid w:val="00D2465D"/>
    <w:rsid w:val="00D246B2"/>
    <w:rsid w:val="00D25252"/>
    <w:rsid w:val="00D255A3"/>
    <w:rsid w:val="00D257B0"/>
    <w:rsid w:val="00D257D9"/>
    <w:rsid w:val="00D25BB7"/>
    <w:rsid w:val="00D25FCA"/>
    <w:rsid w:val="00D26FA7"/>
    <w:rsid w:val="00D2769E"/>
    <w:rsid w:val="00D278B2"/>
    <w:rsid w:val="00D27AF4"/>
    <w:rsid w:val="00D27CC9"/>
    <w:rsid w:val="00D27CE5"/>
    <w:rsid w:val="00D27E99"/>
    <w:rsid w:val="00D300E8"/>
    <w:rsid w:val="00D30101"/>
    <w:rsid w:val="00D3014E"/>
    <w:rsid w:val="00D302D1"/>
    <w:rsid w:val="00D30951"/>
    <w:rsid w:val="00D30F01"/>
    <w:rsid w:val="00D31920"/>
    <w:rsid w:val="00D31C01"/>
    <w:rsid w:val="00D32A0E"/>
    <w:rsid w:val="00D3316E"/>
    <w:rsid w:val="00D33695"/>
    <w:rsid w:val="00D33ACD"/>
    <w:rsid w:val="00D33B65"/>
    <w:rsid w:val="00D33BA4"/>
    <w:rsid w:val="00D33C56"/>
    <w:rsid w:val="00D33C63"/>
    <w:rsid w:val="00D33EED"/>
    <w:rsid w:val="00D34294"/>
    <w:rsid w:val="00D34520"/>
    <w:rsid w:val="00D3461E"/>
    <w:rsid w:val="00D3469D"/>
    <w:rsid w:val="00D346DA"/>
    <w:rsid w:val="00D352F9"/>
    <w:rsid w:val="00D35361"/>
    <w:rsid w:val="00D359AF"/>
    <w:rsid w:val="00D3633A"/>
    <w:rsid w:val="00D364D8"/>
    <w:rsid w:val="00D37B97"/>
    <w:rsid w:val="00D37CC0"/>
    <w:rsid w:val="00D37FDA"/>
    <w:rsid w:val="00D4019B"/>
    <w:rsid w:val="00D4025F"/>
    <w:rsid w:val="00D4070C"/>
    <w:rsid w:val="00D408F2"/>
    <w:rsid w:val="00D40A06"/>
    <w:rsid w:val="00D41B4A"/>
    <w:rsid w:val="00D41D44"/>
    <w:rsid w:val="00D42B56"/>
    <w:rsid w:val="00D4306F"/>
    <w:rsid w:val="00D43BD3"/>
    <w:rsid w:val="00D43C49"/>
    <w:rsid w:val="00D441FA"/>
    <w:rsid w:val="00D44742"/>
    <w:rsid w:val="00D4482D"/>
    <w:rsid w:val="00D44CD1"/>
    <w:rsid w:val="00D44F5E"/>
    <w:rsid w:val="00D451A7"/>
    <w:rsid w:val="00D4536F"/>
    <w:rsid w:val="00D4573E"/>
    <w:rsid w:val="00D45899"/>
    <w:rsid w:val="00D458AC"/>
    <w:rsid w:val="00D458BD"/>
    <w:rsid w:val="00D45C56"/>
    <w:rsid w:val="00D45CC1"/>
    <w:rsid w:val="00D462BC"/>
    <w:rsid w:val="00D469AF"/>
    <w:rsid w:val="00D46F00"/>
    <w:rsid w:val="00D470DF"/>
    <w:rsid w:val="00D4718F"/>
    <w:rsid w:val="00D47C34"/>
    <w:rsid w:val="00D47D28"/>
    <w:rsid w:val="00D47EE7"/>
    <w:rsid w:val="00D50229"/>
    <w:rsid w:val="00D5081A"/>
    <w:rsid w:val="00D508FB"/>
    <w:rsid w:val="00D50998"/>
    <w:rsid w:val="00D509CD"/>
    <w:rsid w:val="00D51327"/>
    <w:rsid w:val="00D51A16"/>
    <w:rsid w:val="00D51B7F"/>
    <w:rsid w:val="00D52651"/>
    <w:rsid w:val="00D52C63"/>
    <w:rsid w:val="00D530CC"/>
    <w:rsid w:val="00D535F6"/>
    <w:rsid w:val="00D536D4"/>
    <w:rsid w:val="00D537D1"/>
    <w:rsid w:val="00D54C2D"/>
    <w:rsid w:val="00D54D4E"/>
    <w:rsid w:val="00D54FBB"/>
    <w:rsid w:val="00D55727"/>
    <w:rsid w:val="00D55909"/>
    <w:rsid w:val="00D55950"/>
    <w:rsid w:val="00D55BCF"/>
    <w:rsid w:val="00D55D69"/>
    <w:rsid w:val="00D55DA0"/>
    <w:rsid w:val="00D56161"/>
    <w:rsid w:val="00D561DE"/>
    <w:rsid w:val="00D562C1"/>
    <w:rsid w:val="00D5637E"/>
    <w:rsid w:val="00D5688E"/>
    <w:rsid w:val="00D56AF5"/>
    <w:rsid w:val="00D56E86"/>
    <w:rsid w:val="00D572AF"/>
    <w:rsid w:val="00D57882"/>
    <w:rsid w:val="00D57AA6"/>
    <w:rsid w:val="00D60273"/>
    <w:rsid w:val="00D60277"/>
    <w:rsid w:val="00D603FB"/>
    <w:rsid w:val="00D60CAB"/>
    <w:rsid w:val="00D60E30"/>
    <w:rsid w:val="00D60E8E"/>
    <w:rsid w:val="00D6100D"/>
    <w:rsid w:val="00D611C4"/>
    <w:rsid w:val="00D61774"/>
    <w:rsid w:val="00D61C33"/>
    <w:rsid w:val="00D6218F"/>
    <w:rsid w:val="00D62238"/>
    <w:rsid w:val="00D624F3"/>
    <w:rsid w:val="00D63094"/>
    <w:rsid w:val="00D6316F"/>
    <w:rsid w:val="00D63504"/>
    <w:rsid w:val="00D63911"/>
    <w:rsid w:val="00D64068"/>
    <w:rsid w:val="00D64294"/>
    <w:rsid w:val="00D64605"/>
    <w:rsid w:val="00D64720"/>
    <w:rsid w:val="00D647C9"/>
    <w:rsid w:val="00D654AB"/>
    <w:rsid w:val="00D6593A"/>
    <w:rsid w:val="00D65C3A"/>
    <w:rsid w:val="00D6609F"/>
    <w:rsid w:val="00D6636E"/>
    <w:rsid w:val="00D66C90"/>
    <w:rsid w:val="00D67604"/>
    <w:rsid w:val="00D67BD7"/>
    <w:rsid w:val="00D70E9F"/>
    <w:rsid w:val="00D70EBF"/>
    <w:rsid w:val="00D712CF"/>
    <w:rsid w:val="00D71590"/>
    <w:rsid w:val="00D717E8"/>
    <w:rsid w:val="00D7191A"/>
    <w:rsid w:val="00D71FD2"/>
    <w:rsid w:val="00D72A3C"/>
    <w:rsid w:val="00D72BED"/>
    <w:rsid w:val="00D72E72"/>
    <w:rsid w:val="00D7360E"/>
    <w:rsid w:val="00D7380C"/>
    <w:rsid w:val="00D73B90"/>
    <w:rsid w:val="00D74E2F"/>
    <w:rsid w:val="00D75044"/>
    <w:rsid w:val="00D75671"/>
    <w:rsid w:val="00D75A1E"/>
    <w:rsid w:val="00D76638"/>
    <w:rsid w:val="00D8068B"/>
    <w:rsid w:val="00D807EC"/>
    <w:rsid w:val="00D80992"/>
    <w:rsid w:val="00D80E2F"/>
    <w:rsid w:val="00D80F94"/>
    <w:rsid w:val="00D8121E"/>
    <w:rsid w:val="00D81EBB"/>
    <w:rsid w:val="00D820E8"/>
    <w:rsid w:val="00D822F3"/>
    <w:rsid w:val="00D82409"/>
    <w:rsid w:val="00D829B4"/>
    <w:rsid w:val="00D82DE5"/>
    <w:rsid w:val="00D82F65"/>
    <w:rsid w:val="00D83188"/>
    <w:rsid w:val="00D83755"/>
    <w:rsid w:val="00D837BC"/>
    <w:rsid w:val="00D838F6"/>
    <w:rsid w:val="00D83A5F"/>
    <w:rsid w:val="00D83C5D"/>
    <w:rsid w:val="00D83E71"/>
    <w:rsid w:val="00D8456B"/>
    <w:rsid w:val="00D846FC"/>
    <w:rsid w:val="00D84736"/>
    <w:rsid w:val="00D84E8D"/>
    <w:rsid w:val="00D85830"/>
    <w:rsid w:val="00D859BB"/>
    <w:rsid w:val="00D862CC"/>
    <w:rsid w:val="00D862DB"/>
    <w:rsid w:val="00D8751E"/>
    <w:rsid w:val="00D900CA"/>
    <w:rsid w:val="00D90248"/>
    <w:rsid w:val="00D903A0"/>
    <w:rsid w:val="00D908B5"/>
    <w:rsid w:val="00D91466"/>
    <w:rsid w:val="00D914A2"/>
    <w:rsid w:val="00D9165E"/>
    <w:rsid w:val="00D9178C"/>
    <w:rsid w:val="00D91821"/>
    <w:rsid w:val="00D91D16"/>
    <w:rsid w:val="00D9205A"/>
    <w:rsid w:val="00D921EA"/>
    <w:rsid w:val="00D92349"/>
    <w:rsid w:val="00D92410"/>
    <w:rsid w:val="00D925E2"/>
    <w:rsid w:val="00D92632"/>
    <w:rsid w:val="00D9289E"/>
    <w:rsid w:val="00D92D5D"/>
    <w:rsid w:val="00D930FD"/>
    <w:rsid w:val="00D932CE"/>
    <w:rsid w:val="00D934EA"/>
    <w:rsid w:val="00D93854"/>
    <w:rsid w:val="00D9388B"/>
    <w:rsid w:val="00D93AE0"/>
    <w:rsid w:val="00D93CBB"/>
    <w:rsid w:val="00D942B6"/>
    <w:rsid w:val="00D94B1F"/>
    <w:rsid w:val="00D94BE1"/>
    <w:rsid w:val="00D94CA1"/>
    <w:rsid w:val="00D954C7"/>
    <w:rsid w:val="00D957DF"/>
    <w:rsid w:val="00D958C1"/>
    <w:rsid w:val="00D958E6"/>
    <w:rsid w:val="00D95D8C"/>
    <w:rsid w:val="00D9614D"/>
    <w:rsid w:val="00D96318"/>
    <w:rsid w:val="00D9634D"/>
    <w:rsid w:val="00D96828"/>
    <w:rsid w:val="00D969C0"/>
    <w:rsid w:val="00D96CE0"/>
    <w:rsid w:val="00D9715F"/>
    <w:rsid w:val="00D9738C"/>
    <w:rsid w:val="00D974F7"/>
    <w:rsid w:val="00D975F1"/>
    <w:rsid w:val="00D97617"/>
    <w:rsid w:val="00D978FE"/>
    <w:rsid w:val="00D97BA1"/>
    <w:rsid w:val="00D97FF5"/>
    <w:rsid w:val="00DA03BC"/>
    <w:rsid w:val="00DA063D"/>
    <w:rsid w:val="00DA0A65"/>
    <w:rsid w:val="00DA1004"/>
    <w:rsid w:val="00DA14C0"/>
    <w:rsid w:val="00DA1733"/>
    <w:rsid w:val="00DA191E"/>
    <w:rsid w:val="00DA1FE1"/>
    <w:rsid w:val="00DA21B9"/>
    <w:rsid w:val="00DA2DA9"/>
    <w:rsid w:val="00DA2E98"/>
    <w:rsid w:val="00DA3268"/>
    <w:rsid w:val="00DA32D5"/>
    <w:rsid w:val="00DA365F"/>
    <w:rsid w:val="00DA3840"/>
    <w:rsid w:val="00DA3857"/>
    <w:rsid w:val="00DA393E"/>
    <w:rsid w:val="00DA39DA"/>
    <w:rsid w:val="00DA4B24"/>
    <w:rsid w:val="00DA4CC3"/>
    <w:rsid w:val="00DA4DBE"/>
    <w:rsid w:val="00DA53AD"/>
    <w:rsid w:val="00DA55E9"/>
    <w:rsid w:val="00DA5892"/>
    <w:rsid w:val="00DA58A2"/>
    <w:rsid w:val="00DA5D68"/>
    <w:rsid w:val="00DA5F3D"/>
    <w:rsid w:val="00DA6643"/>
    <w:rsid w:val="00DA6826"/>
    <w:rsid w:val="00DA6849"/>
    <w:rsid w:val="00DA6936"/>
    <w:rsid w:val="00DA6FAA"/>
    <w:rsid w:val="00DA700F"/>
    <w:rsid w:val="00DA733A"/>
    <w:rsid w:val="00DA7756"/>
    <w:rsid w:val="00DA77AC"/>
    <w:rsid w:val="00DA79ED"/>
    <w:rsid w:val="00DA7D3B"/>
    <w:rsid w:val="00DB01E3"/>
    <w:rsid w:val="00DB01F4"/>
    <w:rsid w:val="00DB059D"/>
    <w:rsid w:val="00DB10D5"/>
    <w:rsid w:val="00DB1388"/>
    <w:rsid w:val="00DB15BD"/>
    <w:rsid w:val="00DB17EB"/>
    <w:rsid w:val="00DB187E"/>
    <w:rsid w:val="00DB1911"/>
    <w:rsid w:val="00DB1F79"/>
    <w:rsid w:val="00DB1FE9"/>
    <w:rsid w:val="00DB20A8"/>
    <w:rsid w:val="00DB222B"/>
    <w:rsid w:val="00DB2B3E"/>
    <w:rsid w:val="00DB2F32"/>
    <w:rsid w:val="00DB32D4"/>
    <w:rsid w:val="00DB4E7C"/>
    <w:rsid w:val="00DB4F0E"/>
    <w:rsid w:val="00DB512B"/>
    <w:rsid w:val="00DB53D3"/>
    <w:rsid w:val="00DB571C"/>
    <w:rsid w:val="00DB5DA6"/>
    <w:rsid w:val="00DB5F42"/>
    <w:rsid w:val="00DB6086"/>
    <w:rsid w:val="00DB632E"/>
    <w:rsid w:val="00DB66CA"/>
    <w:rsid w:val="00DB6960"/>
    <w:rsid w:val="00DB7257"/>
    <w:rsid w:val="00DB7567"/>
    <w:rsid w:val="00DB7998"/>
    <w:rsid w:val="00DB7C2E"/>
    <w:rsid w:val="00DB7C46"/>
    <w:rsid w:val="00DC0026"/>
    <w:rsid w:val="00DC00C5"/>
    <w:rsid w:val="00DC05F9"/>
    <w:rsid w:val="00DC0B85"/>
    <w:rsid w:val="00DC0C17"/>
    <w:rsid w:val="00DC0C8E"/>
    <w:rsid w:val="00DC1102"/>
    <w:rsid w:val="00DC11DC"/>
    <w:rsid w:val="00DC1474"/>
    <w:rsid w:val="00DC148D"/>
    <w:rsid w:val="00DC1B79"/>
    <w:rsid w:val="00DC204F"/>
    <w:rsid w:val="00DC20C6"/>
    <w:rsid w:val="00DC219F"/>
    <w:rsid w:val="00DC2764"/>
    <w:rsid w:val="00DC299F"/>
    <w:rsid w:val="00DC3C2F"/>
    <w:rsid w:val="00DC3CA5"/>
    <w:rsid w:val="00DC3D76"/>
    <w:rsid w:val="00DC4198"/>
    <w:rsid w:val="00DC4645"/>
    <w:rsid w:val="00DC4710"/>
    <w:rsid w:val="00DC472F"/>
    <w:rsid w:val="00DC4F00"/>
    <w:rsid w:val="00DC4F9D"/>
    <w:rsid w:val="00DC4FCC"/>
    <w:rsid w:val="00DC5117"/>
    <w:rsid w:val="00DC52C7"/>
    <w:rsid w:val="00DC53C0"/>
    <w:rsid w:val="00DC583E"/>
    <w:rsid w:val="00DC5981"/>
    <w:rsid w:val="00DC5BFA"/>
    <w:rsid w:val="00DC6AC8"/>
    <w:rsid w:val="00DC6B97"/>
    <w:rsid w:val="00DC6CA3"/>
    <w:rsid w:val="00DC781D"/>
    <w:rsid w:val="00DC7F46"/>
    <w:rsid w:val="00DD03E9"/>
    <w:rsid w:val="00DD0415"/>
    <w:rsid w:val="00DD07E7"/>
    <w:rsid w:val="00DD0CB6"/>
    <w:rsid w:val="00DD1A2B"/>
    <w:rsid w:val="00DD1BAB"/>
    <w:rsid w:val="00DD2536"/>
    <w:rsid w:val="00DD28A0"/>
    <w:rsid w:val="00DD3360"/>
    <w:rsid w:val="00DD377E"/>
    <w:rsid w:val="00DD38E7"/>
    <w:rsid w:val="00DD391E"/>
    <w:rsid w:val="00DD3F92"/>
    <w:rsid w:val="00DD4637"/>
    <w:rsid w:val="00DD4752"/>
    <w:rsid w:val="00DD595F"/>
    <w:rsid w:val="00DD5A8D"/>
    <w:rsid w:val="00DD635B"/>
    <w:rsid w:val="00DD6530"/>
    <w:rsid w:val="00DD6AA2"/>
    <w:rsid w:val="00DD6B63"/>
    <w:rsid w:val="00DD6DD6"/>
    <w:rsid w:val="00DD754F"/>
    <w:rsid w:val="00DD76B2"/>
    <w:rsid w:val="00DD7B4C"/>
    <w:rsid w:val="00DD7E43"/>
    <w:rsid w:val="00DD7EC1"/>
    <w:rsid w:val="00DE0321"/>
    <w:rsid w:val="00DE043A"/>
    <w:rsid w:val="00DE04EE"/>
    <w:rsid w:val="00DE08DF"/>
    <w:rsid w:val="00DE08E5"/>
    <w:rsid w:val="00DE0D01"/>
    <w:rsid w:val="00DE0D29"/>
    <w:rsid w:val="00DE1D11"/>
    <w:rsid w:val="00DE2842"/>
    <w:rsid w:val="00DE2CCD"/>
    <w:rsid w:val="00DE3315"/>
    <w:rsid w:val="00DE3CC6"/>
    <w:rsid w:val="00DE45B9"/>
    <w:rsid w:val="00DE45DD"/>
    <w:rsid w:val="00DE4888"/>
    <w:rsid w:val="00DE4A78"/>
    <w:rsid w:val="00DE5605"/>
    <w:rsid w:val="00DE5659"/>
    <w:rsid w:val="00DE5C8A"/>
    <w:rsid w:val="00DE5EB2"/>
    <w:rsid w:val="00DE636E"/>
    <w:rsid w:val="00DE6448"/>
    <w:rsid w:val="00DE6759"/>
    <w:rsid w:val="00DE67FE"/>
    <w:rsid w:val="00DE6B3E"/>
    <w:rsid w:val="00DE702D"/>
    <w:rsid w:val="00DE7927"/>
    <w:rsid w:val="00DE7A74"/>
    <w:rsid w:val="00DE7BC3"/>
    <w:rsid w:val="00DE7DB9"/>
    <w:rsid w:val="00DF0CEA"/>
    <w:rsid w:val="00DF0CF7"/>
    <w:rsid w:val="00DF10D5"/>
    <w:rsid w:val="00DF1577"/>
    <w:rsid w:val="00DF1839"/>
    <w:rsid w:val="00DF188D"/>
    <w:rsid w:val="00DF19F4"/>
    <w:rsid w:val="00DF2106"/>
    <w:rsid w:val="00DF241B"/>
    <w:rsid w:val="00DF2886"/>
    <w:rsid w:val="00DF3FDA"/>
    <w:rsid w:val="00DF40AB"/>
    <w:rsid w:val="00DF4511"/>
    <w:rsid w:val="00DF4C1A"/>
    <w:rsid w:val="00DF4C22"/>
    <w:rsid w:val="00DF4D88"/>
    <w:rsid w:val="00DF54CA"/>
    <w:rsid w:val="00DF5514"/>
    <w:rsid w:val="00DF5F41"/>
    <w:rsid w:val="00DF60DC"/>
    <w:rsid w:val="00DF61FA"/>
    <w:rsid w:val="00DF646D"/>
    <w:rsid w:val="00DF6773"/>
    <w:rsid w:val="00DF6846"/>
    <w:rsid w:val="00DF71F2"/>
    <w:rsid w:val="00DF723C"/>
    <w:rsid w:val="00DF763C"/>
    <w:rsid w:val="00DF7A62"/>
    <w:rsid w:val="00E00B38"/>
    <w:rsid w:val="00E00BA9"/>
    <w:rsid w:val="00E0131A"/>
    <w:rsid w:val="00E015CF"/>
    <w:rsid w:val="00E01CBF"/>
    <w:rsid w:val="00E02226"/>
    <w:rsid w:val="00E0237C"/>
    <w:rsid w:val="00E02422"/>
    <w:rsid w:val="00E02D3C"/>
    <w:rsid w:val="00E038F7"/>
    <w:rsid w:val="00E03E3F"/>
    <w:rsid w:val="00E044FC"/>
    <w:rsid w:val="00E04F5D"/>
    <w:rsid w:val="00E05B74"/>
    <w:rsid w:val="00E060BF"/>
    <w:rsid w:val="00E062A3"/>
    <w:rsid w:val="00E0633E"/>
    <w:rsid w:val="00E06413"/>
    <w:rsid w:val="00E06812"/>
    <w:rsid w:val="00E06876"/>
    <w:rsid w:val="00E06BF1"/>
    <w:rsid w:val="00E07B6C"/>
    <w:rsid w:val="00E07E1A"/>
    <w:rsid w:val="00E07ED1"/>
    <w:rsid w:val="00E11759"/>
    <w:rsid w:val="00E11A05"/>
    <w:rsid w:val="00E11B4D"/>
    <w:rsid w:val="00E11D78"/>
    <w:rsid w:val="00E11E2D"/>
    <w:rsid w:val="00E136BF"/>
    <w:rsid w:val="00E13C68"/>
    <w:rsid w:val="00E13DEA"/>
    <w:rsid w:val="00E13F95"/>
    <w:rsid w:val="00E14011"/>
    <w:rsid w:val="00E140C7"/>
    <w:rsid w:val="00E141B5"/>
    <w:rsid w:val="00E147EC"/>
    <w:rsid w:val="00E14838"/>
    <w:rsid w:val="00E148EE"/>
    <w:rsid w:val="00E158BD"/>
    <w:rsid w:val="00E15F84"/>
    <w:rsid w:val="00E163B0"/>
    <w:rsid w:val="00E17642"/>
    <w:rsid w:val="00E17670"/>
    <w:rsid w:val="00E176DB"/>
    <w:rsid w:val="00E1786A"/>
    <w:rsid w:val="00E1786F"/>
    <w:rsid w:val="00E179D4"/>
    <w:rsid w:val="00E209E9"/>
    <w:rsid w:val="00E20B8F"/>
    <w:rsid w:val="00E20E7D"/>
    <w:rsid w:val="00E2123E"/>
    <w:rsid w:val="00E21A5A"/>
    <w:rsid w:val="00E21F5A"/>
    <w:rsid w:val="00E21FC9"/>
    <w:rsid w:val="00E220E2"/>
    <w:rsid w:val="00E22234"/>
    <w:rsid w:val="00E22263"/>
    <w:rsid w:val="00E22306"/>
    <w:rsid w:val="00E22834"/>
    <w:rsid w:val="00E23155"/>
    <w:rsid w:val="00E23410"/>
    <w:rsid w:val="00E23720"/>
    <w:rsid w:val="00E23796"/>
    <w:rsid w:val="00E23BA2"/>
    <w:rsid w:val="00E23E81"/>
    <w:rsid w:val="00E242E4"/>
    <w:rsid w:val="00E247CD"/>
    <w:rsid w:val="00E248D1"/>
    <w:rsid w:val="00E24A5A"/>
    <w:rsid w:val="00E24C9A"/>
    <w:rsid w:val="00E24E19"/>
    <w:rsid w:val="00E25048"/>
    <w:rsid w:val="00E25A4C"/>
    <w:rsid w:val="00E25C63"/>
    <w:rsid w:val="00E25F9C"/>
    <w:rsid w:val="00E269DD"/>
    <w:rsid w:val="00E27356"/>
    <w:rsid w:val="00E273F9"/>
    <w:rsid w:val="00E301FA"/>
    <w:rsid w:val="00E3068B"/>
    <w:rsid w:val="00E306C8"/>
    <w:rsid w:val="00E30EB7"/>
    <w:rsid w:val="00E31656"/>
    <w:rsid w:val="00E31B9A"/>
    <w:rsid w:val="00E31C7B"/>
    <w:rsid w:val="00E31CFF"/>
    <w:rsid w:val="00E31ED5"/>
    <w:rsid w:val="00E321F2"/>
    <w:rsid w:val="00E32424"/>
    <w:rsid w:val="00E3344C"/>
    <w:rsid w:val="00E33B3A"/>
    <w:rsid w:val="00E33F28"/>
    <w:rsid w:val="00E34526"/>
    <w:rsid w:val="00E347D6"/>
    <w:rsid w:val="00E34B3E"/>
    <w:rsid w:val="00E34E8A"/>
    <w:rsid w:val="00E34F22"/>
    <w:rsid w:val="00E35A0A"/>
    <w:rsid w:val="00E35EE9"/>
    <w:rsid w:val="00E363DA"/>
    <w:rsid w:val="00E36E16"/>
    <w:rsid w:val="00E36F83"/>
    <w:rsid w:val="00E4031A"/>
    <w:rsid w:val="00E409B2"/>
    <w:rsid w:val="00E40EEF"/>
    <w:rsid w:val="00E41286"/>
    <w:rsid w:val="00E41575"/>
    <w:rsid w:val="00E416A8"/>
    <w:rsid w:val="00E41BE8"/>
    <w:rsid w:val="00E421E2"/>
    <w:rsid w:val="00E42446"/>
    <w:rsid w:val="00E42A1A"/>
    <w:rsid w:val="00E43103"/>
    <w:rsid w:val="00E4335D"/>
    <w:rsid w:val="00E43435"/>
    <w:rsid w:val="00E440B6"/>
    <w:rsid w:val="00E442F9"/>
    <w:rsid w:val="00E44687"/>
    <w:rsid w:val="00E44B22"/>
    <w:rsid w:val="00E44B46"/>
    <w:rsid w:val="00E45123"/>
    <w:rsid w:val="00E45CCE"/>
    <w:rsid w:val="00E46240"/>
    <w:rsid w:val="00E4671F"/>
    <w:rsid w:val="00E503DF"/>
    <w:rsid w:val="00E50635"/>
    <w:rsid w:val="00E50CAF"/>
    <w:rsid w:val="00E5107A"/>
    <w:rsid w:val="00E5157B"/>
    <w:rsid w:val="00E51CE9"/>
    <w:rsid w:val="00E5256A"/>
    <w:rsid w:val="00E5258D"/>
    <w:rsid w:val="00E52677"/>
    <w:rsid w:val="00E52862"/>
    <w:rsid w:val="00E52893"/>
    <w:rsid w:val="00E52EF9"/>
    <w:rsid w:val="00E53069"/>
    <w:rsid w:val="00E536CB"/>
    <w:rsid w:val="00E53F9D"/>
    <w:rsid w:val="00E54B1B"/>
    <w:rsid w:val="00E54D59"/>
    <w:rsid w:val="00E55062"/>
    <w:rsid w:val="00E55112"/>
    <w:rsid w:val="00E55500"/>
    <w:rsid w:val="00E55770"/>
    <w:rsid w:val="00E5578C"/>
    <w:rsid w:val="00E55C81"/>
    <w:rsid w:val="00E560B6"/>
    <w:rsid w:val="00E56352"/>
    <w:rsid w:val="00E56E48"/>
    <w:rsid w:val="00E57163"/>
    <w:rsid w:val="00E575F3"/>
    <w:rsid w:val="00E5779D"/>
    <w:rsid w:val="00E579F0"/>
    <w:rsid w:val="00E57C7F"/>
    <w:rsid w:val="00E57CE3"/>
    <w:rsid w:val="00E60C72"/>
    <w:rsid w:val="00E6107B"/>
    <w:rsid w:val="00E610F5"/>
    <w:rsid w:val="00E61119"/>
    <w:rsid w:val="00E61B5F"/>
    <w:rsid w:val="00E61C9C"/>
    <w:rsid w:val="00E61CE0"/>
    <w:rsid w:val="00E61E20"/>
    <w:rsid w:val="00E622AB"/>
    <w:rsid w:val="00E6283F"/>
    <w:rsid w:val="00E62B4D"/>
    <w:rsid w:val="00E637CA"/>
    <w:rsid w:val="00E63F11"/>
    <w:rsid w:val="00E6450B"/>
    <w:rsid w:val="00E64CC4"/>
    <w:rsid w:val="00E6569B"/>
    <w:rsid w:val="00E65917"/>
    <w:rsid w:val="00E6598A"/>
    <w:rsid w:val="00E65DE5"/>
    <w:rsid w:val="00E65E42"/>
    <w:rsid w:val="00E65FDD"/>
    <w:rsid w:val="00E662BD"/>
    <w:rsid w:val="00E663C0"/>
    <w:rsid w:val="00E663E9"/>
    <w:rsid w:val="00E66704"/>
    <w:rsid w:val="00E66A33"/>
    <w:rsid w:val="00E67AA5"/>
    <w:rsid w:val="00E70477"/>
    <w:rsid w:val="00E704C9"/>
    <w:rsid w:val="00E705BC"/>
    <w:rsid w:val="00E7097C"/>
    <w:rsid w:val="00E70A7C"/>
    <w:rsid w:val="00E70E86"/>
    <w:rsid w:val="00E71091"/>
    <w:rsid w:val="00E7134F"/>
    <w:rsid w:val="00E71662"/>
    <w:rsid w:val="00E7169F"/>
    <w:rsid w:val="00E716FB"/>
    <w:rsid w:val="00E718B2"/>
    <w:rsid w:val="00E719A3"/>
    <w:rsid w:val="00E72321"/>
    <w:rsid w:val="00E7236D"/>
    <w:rsid w:val="00E723A6"/>
    <w:rsid w:val="00E73175"/>
    <w:rsid w:val="00E732FE"/>
    <w:rsid w:val="00E733F3"/>
    <w:rsid w:val="00E73480"/>
    <w:rsid w:val="00E73783"/>
    <w:rsid w:val="00E738EA"/>
    <w:rsid w:val="00E73B11"/>
    <w:rsid w:val="00E73ED9"/>
    <w:rsid w:val="00E74A56"/>
    <w:rsid w:val="00E75004"/>
    <w:rsid w:val="00E75018"/>
    <w:rsid w:val="00E75A73"/>
    <w:rsid w:val="00E75BCC"/>
    <w:rsid w:val="00E75F91"/>
    <w:rsid w:val="00E76157"/>
    <w:rsid w:val="00E763C0"/>
    <w:rsid w:val="00E76445"/>
    <w:rsid w:val="00E76DFB"/>
    <w:rsid w:val="00E77358"/>
    <w:rsid w:val="00E77D5C"/>
    <w:rsid w:val="00E80095"/>
    <w:rsid w:val="00E80304"/>
    <w:rsid w:val="00E8098A"/>
    <w:rsid w:val="00E80CD0"/>
    <w:rsid w:val="00E8169B"/>
    <w:rsid w:val="00E81CD0"/>
    <w:rsid w:val="00E81D26"/>
    <w:rsid w:val="00E81E65"/>
    <w:rsid w:val="00E82588"/>
    <w:rsid w:val="00E827AF"/>
    <w:rsid w:val="00E82AA9"/>
    <w:rsid w:val="00E830BC"/>
    <w:rsid w:val="00E832BB"/>
    <w:rsid w:val="00E83941"/>
    <w:rsid w:val="00E83A7B"/>
    <w:rsid w:val="00E840AF"/>
    <w:rsid w:val="00E847D7"/>
    <w:rsid w:val="00E84CEE"/>
    <w:rsid w:val="00E85D09"/>
    <w:rsid w:val="00E861C5"/>
    <w:rsid w:val="00E86374"/>
    <w:rsid w:val="00E8642E"/>
    <w:rsid w:val="00E86CCA"/>
    <w:rsid w:val="00E8777F"/>
    <w:rsid w:val="00E87848"/>
    <w:rsid w:val="00E87AF3"/>
    <w:rsid w:val="00E90102"/>
    <w:rsid w:val="00E9024C"/>
    <w:rsid w:val="00E90FF7"/>
    <w:rsid w:val="00E91740"/>
    <w:rsid w:val="00E91E02"/>
    <w:rsid w:val="00E91ED8"/>
    <w:rsid w:val="00E92B8C"/>
    <w:rsid w:val="00E92C0C"/>
    <w:rsid w:val="00E92CBD"/>
    <w:rsid w:val="00E92E4B"/>
    <w:rsid w:val="00E93D1E"/>
    <w:rsid w:val="00E9415E"/>
    <w:rsid w:val="00E94351"/>
    <w:rsid w:val="00E946B7"/>
    <w:rsid w:val="00E951D9"/>
    <w:rsid w:val="00E952BA"/>
    <w:rsid w:val="00E959A4"/>
    <w:rsid w:val="00E95B16"/>
    <w:rsid w:val="00E95E8C"/>
    <w:rsid w:val="00E96268"/>
    <w:rsid w:val="00E964A3"/>
    <w:rsid w:val="00E964CE"/>
    <w:rsid w:val="00E96AB4"/>
    <w:rsid w:val="00E97003"/>
    <w:rsid w:val="00E97EDE"/>
    <w:rsid w:val="00EA0230"/>
    <w:rsid w:val="00EA0433"/>
    <w:rsid w:val="00EA0DFB"/>
    <w:rsid w:val="00EA1888"/>
    <w:rsid w:val="00EA1CB6"/>
    <w:rsid w:val="00EA1CBD"/>
    <w:rsid w:val="00EA1E39"/>
    <w:rsid w:val="00EA2035"/>
    <w:rsid w:val="00EA20E9"/>
    <w:rsid w:val="00EA292F"/>
    <w:rsid w:val="00EA2947"/>
    <w:rsid w:val="00EA2BC8"/>
    <w:rsid w:val="00EA3154"/>
    <w:rsid w:val="00EA33DF"/>
    <w:rsid w:val="00EA3609"/>
    <w:rsid w:val="00EA3F47"/>
    <w:rsid w:val="00EA3FCF"/>
    <w:rsid w:val="00EA440B"/>
    <w:rsid w:val="00EA4429"/>
    <w:rsid w:val="00EA4447"/>
    <w:rsid w:val="00EA4CF9"/>
    <w:rsid w:val="00EA57A4"/>
    <w:rsid w:val="00EA58E6"/>
    <w:rsid w:val="00EA5918"/>
    <w:rsid w:val="00EA63BC"/>
    <w:rsid w:val="00EA6444"/>
    <w:rsid w:val="00EA6836"/>
    <w:rsid w:val="00EA6B01"/>
    <w:rsid w:val="00EA7615"/>
    <w:rsid w:val="00EA7836"/>
    <w:rsid w:val="00EB02B8"/>
    <w:rsid w:val="00EB02F8"/>
    <w:rsid w:val="00EB05A9"/>
    <w:rsid w:val="00EB0822"/>
    <w:rsid w:val="00EB0BE5"/>
    <w:rsid w:val="00EB0D95"/>
    <w:rsid w:val="00EB1325"/>
    <w:rsid w:val="00EB15F5"/>
    <w:rsid w:val="00EB168A"/>
    <w:rsid w:val="00EB1D81"/>
    <w:rsid w:val="00EB2462"/>
    <w:rsid w:val="00EB28AA"/>
    <w:rsid w:val="00EB2BEB"/>
    <w:rsid w:val="00EB32D0"/>
    <w:rsid w:val="00EB3C91"/>
    <w:rsid w:val="00EB3E94"/>
    <w:rsid w:val="00EB40FC"/>
    <w:rsid w:val="00EB41B9"/>
    <w:rsid w:val="00EB4200"/>
    <w:rsid w:val="00EB4425"/>
    <w:rsid w:val="00EB44D4"/>
    <w:rsid w:val="00EB48B8"/>
    <w:rsid w:val="00EB4FB8"/>
    <w:rsid w:val="00EB5008"/>
    <w:rsid w:val="00EB5290"/>
    <w:rsid w:val="00EB5344"/>
    <w:rsid w:val="00EB57E9"/>
    <w:rsid w:val="00EB6164"/>
    <w:rsid w:val="00EB68BC"/>
    <w:rsid w:val="00EB6A00"/>
    <w:rsid w:val="00EB6B36"/>
    <w:rsid w:val="00EB6E7C"/>
    <w:rsid w:val="00EB72D6"/>
    <w:rsid w:val="00EB7384"/>
    <w:rsid w:val="00EB74A3"/>
    <w:rsid w:val="00EB76DD"/>
    <w:rsid w:val="00EB7712"/>
    <w:rsid w:val="00EC01EA"/>
    <w:rsid w:val="00EC040C"/>
    <w:rsid w:val="00EC1101"/>
    <w:rsid w:val="00EC1212"/>
    <w:rsid w:val="00EC141B"/>
    <w:rsid w:val="00EC1A08"/>
    <w:rsid w:val="00EC1A7C"/>
    <w:rsid w:val="00EC1D4D"/>
    <w:rsid w:val="00EC2109"/>
    <w:rsid w:val="00EC30FC"/>
    <w:rsid w:val="00EC34C0"/>
    <w:rsid w:val="00EC356D"/>
    <w:rsid w:val="00EC365C"/>
    <w:rsid w:val="00EC38CA"/>
    <w:rsid w:val="00EC3C67"/>
    <w:rsid w:val="00EC42AA"/>
    <w:rsid w:val="00EC45BD"/>
    <w:rsid w:val="00EC557B"/>
    <w:rsid w:val="00EC5CDD"/>
    <w:rsid w:val="00EC627C"/>
    <w:rsid w:val="00EC6ECA"/>
    <w:rsid w:val="00EC72A0"/>
    <w:rsid w:val="00EC788C"/>
    <w:rsid w:val="00EC7B1A"/>
    <w:rsid w:val="00ED0186"/>
    <w:rsid w:val="00ED0419"/>
    <w:rsid w:val="00ED1AF2"/>
    <w:rsid w:val="00ED25AF"/>
    <w:rsid w:val="00ED25DC"/>
    <w:rsid w:val="00ED25DE"/>
    <w:rsid w:val="00ED2E80"/>
    <w:rsid w:val="00ED2FFD"/>
    <w:rsid w:val="00ED30FB"/>
    <w:rsid w:val="00ED322B"/>
    <w:rsid w:val="00ED33CD"/>
    <w:rsid w:val="00ED3501"/>
    <w:rsid w:val="00ED3675"/>
    <w:rsid w:val="00ED369A"/>
    <w:rsid w:val="00ED36D9"/>
    <w:rsid w:val="00ED3AF6"/>
    <w:rsid w:val="00ED3D56"/>
    <w:rsid w:val="00ED3DD4"/>
    <w:rsid w:val="00ED40D3"/>
    <w:rsid w:val="00ED47DB"/>
    <w:rsid w:val="00ED4EB6"/>
    <w:rsid w:val="00ED5164"/>
    <w:rsid w:val="00ED5423"/>
    <w:rsid w:val="00ED5C2D"/>
    <w:rsid w:val="00ED5E05"/>
    <w:rsid w:val="00ED6760"/>
    <w:rsid w:val="00ED677B"/>
    <w:rsid w:val="00ED6C63"/>
    <w:rsid w:val="00ED6DD5"/>
    <w:rsid w:val="00ED71FE"/>
    <w:rsid w:val="00ED771A"/>
    <w:rsid w:val="00EE066B"/>
    <w:rsid w:val="00EE0788"/>
    <w:rsid w:val="00EE1004"/>
    <w:rsid w:val="00EE1FD9"/>
    <w:rsid w:val="00EE2DE5"/>
    <w:rsid w:val="00EE33F8"/>
    <w:rsid w:val="00EE3726"/>
    <w:rsid w:val="00EE3A69"/>
    <w:rsid w:val="00EE3E71"/>
    <w:rsid w:val="00EE4A09"/>
    <w:rsid w:val="00EE4B13"/>
    <w:rsid w:val="00EE508A"/>
    <w:rsid w:val="00EE57B5"/>
    <w:rsid w:val="00EE58AC"/>
    <w:rsid w:val="00EE5911"/>
    <w:rsid w:val="00EE63A3"/>
    <w:rsid w:val="00EE6568"/>
    <w:rsid w:val="00EE66D6"/>
    <w:rsid w:val="00EE6A3F"/>
    <w:rsid w:val="00EE6C4B"/>
    <w:rsid w:val="00EE7E13"/>
    <w:rsid w:val="00EE7FEB"/>
    <w:rsid w:val="00EF0149"/>
    <w:rsid w:val="00EF0354"/>
    <w:rsid w:val="00EF0404"/>
    <w:rsid w:val="00EF0CC7"/>
    <w:rsid w:val="00EF0E85"/>
    <w:rsid w:val="00EF14D4"/>
    <w:rsid w:val="00EF1B7F"/>
    <w:rsid w:val="00EF209C"/>
    <w:rsid w:val="00EF28CE"/>
    <w:rsid w:val="00EF2FEA"/>
    <w:rsid w:val="00EF31B4"/>
    <w:rsid w:val="00EF3922"/>
    <w:rsid w:val="00EF3A49"/>
    <w:rsid w:val="00EF5049"/>
    <w:rsid w:val="00EF53B8"/>
    <w:rsid w:val="00EF578C"/>
    <w:rsid w:val="00EF5E7E"/>
    <w:rsid w:val="00EF63BE"/>
    <w:rsid w:val="00EF676E"/>
    <w:rsid w:val="00EF69BC"/>
    <w:rsid w:val="00EF6D94"/>
    <w:rsid w:val="00EF750B"/>
    <w:rsid w:val="00F00977"/>
    <w:rsid w:val="00F00D4E"/>
    <w:rsid w:val="00F00E7C"/>
    <w:rsid w:val="00F00E88"/>
    <w:rsid w:val="00F012BD"/>
    <w:rsid w:val="00F01372"/>
    <w:rsid w:val="00F01405"/>
    <w:rsid w:val="00F0146F"/>
    <w:rsid w:val="00F015B0"/>
    <w:rsid w:val="00F01789"/>
    <w:rsid w:val="00F01E93"/>
    <w:rsid w:val="00F020F4"/>
    <w:rsid w:val="00F022DC"/>
    <w:rsid w:val="00F02686"/>
    <w:rsid w:val="00F02690"/>
    <w:rsid w:val="00F044B1"/>
    <w:rsid w:val="00F04A60"/>
    <w:rsid w:val="00F04E64"/>
    <w:rsid w:val="00F0507D"/>
    <w:rsid w:val="00F05CA5"/>
    <w:rsid w:val="00F06358"/>
    <w:rsid w:val="00F06731"/>
    <w:rsid w:val="00F06A17"/>
    <w:rsid w:val="00F06CE1"/>
    <w:rsid w:val="00F0735B"/>
    <w:rsid w:val="00F074DB"/>
    <w:rsid w:val="00F1009D"/>
    <w:rsid w:val="00F10280"/>
    <w:rsid w:val="00F104FE"/>
    <w:rsid w:val="00F1096E"/>
    <w:rsid w:val="00F10ACF"/>
    <w:rsid w:val="00F10C10"/>
    <w:rsid w:val="00F10E5B"/>
    <w:rsid w:val="00F10F08"/>
    <w:rsid w:val="00F110E3"/>
    <w:rsid w:val="00F112DF"/>
    <w:rsid w:val="00F114E3"/>
    <w:rsid w:val="00F117A3"/>
    <w:rsid w:val="00F11B0E"/>
    <w:rsid w:val="00F11EB8"/>
    <w:rsid w:val="00F11EC0"/>
    <w:rsid w:val="00F1231A"/>
    <w:rsid w:val="00F12613"/>
    <w:rsid w:val="00F1274E"/>
    <w:rsid w:val="00F1292B"/>
    <w:rsid w:val="00F12A84"/>
    <w:rsid w:val="00F12DCB"/>
    <w:rsid w:val="00F12ECC"/>
    <w:rsid w:val="00F135DA"/>
    <w:rsid w:val="00F1375F"/>
    <w:rsid w:val="00F13934"/>
    <w:rsid w:val="00F13FE8"/>
    <w:rsid w:val="00F145F0"/>
    <w:rsid w:val="00F14A0C"/>
    <w:rsid w:val="00F14C4C"/>
    <w:rsid w:val="00F14CF8"/>
    <w:rsid w:val="00F15487"/>
    <w:rsid w:val="00F156F3"/>
    <w:rsid w:val="00F15A00"/>
    <w:rsid w:val="00F15B17"/>
    <w:rsid w:val="00F16521"/>
    <w:rsid w:val="00F1688A"/>
    <w:rsid w:val="00F16CBA"/>
    <w:rsid w:val="00F17254"/>
    <w:rsid w:val="00F173BF"/>
    <w:rsid w:val="00F17565"/>
    <w:rsid w:val="00F178DB"/>
    <w:rsid w:val="00F179ED"/>
    <w:rsid w:val="00F17B23"/>
    <w:rsid w:val="00F2006D"/>
    <w:rsid w:val="00F205DE"/>
    <w:rsid w:val="00F208E6"/>
    <w:rsid w:val="00F20957"/>
    <w:rsid w:val="00F2095D"/>
    <w:rsid w:val="00F20976"/>
    <w:rsid w:val="00F20B5B"/>
    <w:rsid w:val="00F218BB"/>
    <w:rsid w:val="00F21AD7"/>
    <w:rsid w:val="00F21B2C"/>
    <w:rsid w:val="00F22016"/>
    <w:rsid w:val="00F22478"/>
    <w:rsid w:val="00F22B14"/>
    <w:rsid w:val="00F22DF7"/>
    <w:rsid w:val="00F23138"/>
    <w:rsid w:val="00F23571"/>
    <w:rsid w:val="00F235C6"/>
    <w:rsid w:val="00F23856"/>
    <w:rsid w:val="00F23C5E"/>
    <w:rsid w:val="00F24118"/>
    <w:rsid w:val="00F246CA"/>
    <w:rsid w:val="00F24A33"/>
    <w:rsid w:val="00F24A57"/>
    <w:rsid w:val="00F24B51"/>
    <w:rsid w:val="00F24C0C"/>
    <w:rsid w:val="00F24EE4"/>
    <w:rsid w:val="00F255A1"/>
    <w:rsid w:val="00F2575B"/>
    <w:rsid w:val="00F258C4"/>
    <w:rsid w:val="00F25D60"/>
    <w:rsid w:val="00F262E2"/>
    <w:rsid w:val="00F26333"/>
    <w:rsid w:val="00F26673"/>
    <w:rsid w:val="00F26801"/>
    <w:rsid w:val="00F26CBF"/>
    <w:rsid w:val="00F26DEE"/>
    <w:rsid w:val="00F26DF3"/>
    <w:rsid w:val="00F26F87"/>
    <w:rsid w:val="00F2709D"/>
    <w:rsid w:val="00F27E7A"/>
    <w:rsid w:val="00F30342"/>
    <w:rsid w:val="00F30420"/>
    <w:rsid w:val="00F304DC"/>
    <w:rsid w:val="00F306A0"/>
    <w:rsid w:val="00F306FA"/>
    <w:rsid w:val="00F30939"/>
    <w:rsid w:val="00F30946"/>
    <w:rsid w:val="00F317D7"/>
    <w:rsid w:val="00F3184B"/>
    <w:rsid w:val="00F31BD4"/>
    <w:rsid w:val="00F31C26"/>
    <w:rsid w:val="00F3223A"/>
    <w:rsid w:val="00F325E2"/>
    <w:rsid w:val="00F3277E"/>
    <w:rsid w:val="00F32890"/>
    <w:rsid w:val="00F32B29"/>
    <w:rsid w:val="00F336C1"/>
    <w:rsid w:val="00F33BD7"/>
    <w:rsid w:val="00F33DA5"/>
    <w:rsid w:val="00F348A7"/>
    <w:rsid w:val="00F349F5"/>
    <w:rsid w:val="00F351DA"/>
    <w:rsid w:val="00F3561C"/>
    <w:rsid w:val="00F35B15"/>
    <w:rsid w:val="00F35C74"/>
    <w:rsid w:val="00F35D83"/>
    <w:rsid w:val="00F3634F"/>
    <w:rsid w:val="00F369A8"/>
    <w:rsid w:val="00F37993"/>
    <w:rsid w:val="00F4005B"/>
    <w:rsid w:val="00F40156"/>
    <w:rsid w:val="00F40662"/>
    <w:rsid w:val="00F407E7"/>
    <w:rsid w:val="00F410AB"/>
    <w:rsid w:val="00F4151C"/>
    <w:rsid w:val="00F418A3"/>
    <w:rsid w:val="00F418D9"/>
    <w:rsid w:val="00F41D83"/>
    <w:rsid w:val="00F42C52"/>
    <w:rsid w:val="00F4303F"/>
    <w:rsid w:val="00F431D9"/>
    <w:rsid w:val="00F43325"/>
    <w:rsid w:val="00F4354B"/>
    <w:rsid w:val="00F43B91"/>
    <w:rsid w:val="00F43C45"/>
    <w:rsid w:val="00F442CE"/>
    <w:rsid w:val="00F44659"/>
    <w:rsid w:val="00F451C2"/>
    <w:rsid w:val="00F45638"/>
    <w:rsid w:val="00F45C9C"/>
    <w:rsid w:val="00F45D73"/>
    <w:rsid w:val="00F46DD7"/>
    <w:rsid w:val="00F4761D"/>
    <w:rsid w:val="00F47945"/>
    <w:rsid w:val="00F47C44"/>
    <w:rsid w:val="00F47C50"/>
    <w:rsid w:val="00F47FE6"/>
    <w:rsid w:val="00F50092"/>
    <w:rsid w:val="00F5047E"/>
    <w:rsid w:val="00F51160"/>
    <w:rsid w:val="00F51661"/>
    <w:rsid w:val="00F51719"/>
    <w:rsid w:val="00F5171D"/>
    <w:rsid w:val="00F523A8"/>
    <w:rsid w:val="00F523E4"/>
    <w:rsid w:val="00F525F8"/>
    <w:rsid w:val="00F526E9"/>
    <w:rsid w:val="00F52795"/>
    <w:rsid w:val="00F528B9"/>
    <w:rsid w:val="00F52B20"/>
    <w:rsid w:val="00F52D9C"/>
    <w:rsid w:val="00F53078"/>
    <w:rsid w:val="00F53510"/>
    <w:rsid w:val="00F53B4F"/>
    <w:rsid w:val="00F548AE"/>
    <w:rsid w:val="00F5550D"/>
    <w:rsid w:val="00F55B34"/>
    <w:rsid w:val="00F5615A"/>
    <w:rsid w:val="00F5620F"/>
    <w:rsid w:val="00F568DB"/>
    <w:rsid w:val="00F56CAF"/>
    <w:rsid w:val="00F56E1D"/>
    <w:rsid w:val="00F56F9A"/>
    <w:rsid w:val="00F57E5E"/>
    <w:rsid w:val="00F61297"/>
    <w:rsid w:val="00F6141C"/>
    <w:rsid w:val="00F619FD"/>
    <w:rsid w:val="00F61F1C"/>
    <w:rsid w:val="00F620B6"/>
    <w:rsid w:val="00F621D4"/>
    <w:rsid w:val="00F630DC"/>
    <w:rsid w:val="00F63525"/>
    <w:rsid w:val="00F63AC1"/>
    <w:rsid w:val="00F64098"/>
    <w:rsid w:val="00F64DE1"/>
    <w:rsid w:val="00F65410"/>
    <w:rsid w:val="00F65825"/>
    <w:rsid w:val="00F6598A"/>
    <w:rsid w:val="00F65E16"/>
    <w:rsid w:val="00F66051"/>
    <w:rsid w:val="00F664C5"/>
    <w:rsid w:val="00F66666"/>
    <w:rsid w:val="00F6706B"/>
    <w:rsid w:val="00F672E9"/>
    <w:rsid w:val="00F675B1"/>
    <w:rsid w:val="00F7035D"/>
    <w:rsid w:val="00F70445"/>
    <w:rsid w:val="00F70C1E"/>
    <w:rsid w:val="00F70CD6"/>
    <w:rsid w:val="00F70F25"/>
    <w:rsid w:val="00F716C5"/>
    <w:rsid w:val="00F727C2"/>
    <w:rsid w:val="00F72928"/>
    <w:rsid w:val="00F72CAE"/>
    <w:rsid w:val="00F72CCA"/>
    <w:rsid w:val="00F72CCB"/>
    <w:rsid w:val="00F7310E"/>
    <w:rsid w:val="00F732C1"/>
    <w:rsid w:val="00F73433"/>
    <w:rsid w:val="00F737E8"/>
    <w:rsid w:val="00F740D3"/>
    <w:rsid w:val="00F7456D"/>
    <w:rsid w:val="00F745AB"/>
    <w:rsid w:val="00F745DE"/>
    <w:rsid w:val="00F747D3"/>
    <w:rsid w:val="00F74CE0"/>
    <w:rsid w:val="00F75DF4"/>
    <w:rsid w:val="00F75E02"/>
    <w:rsid w:val="00F761C4"/>
    <w:rsid w:val="00F762DE"/>
    <w:rsid w:val="00F76B93"/>
    <w:rsid w:val="00F76FEB"/>
    <w:rsid w:val="00F774A2"/>
    <w:rsid w:val="00F7757B"/>
    <w:rsid w:val="00F777E9"/>
    <w:rsid w:val="00F801B7"/>
    <w:rsid w:val="00F80B35"/>
    <w:rsid w:val="00F8105D"/>
    <w:rsid w:val="00F813C5"/>
    <w:rsid w:val="00F814B5"/>
    <w:rsid w:val="00F81624"/>
    <w:rsid w:val="00F8197E"/>
    <w:rsid w:val="00F81ACD"/>
    <w:rsid w:val="00F81CE4"/>
    <w:rsid w:val="00F824FF"/>
    <w:rsid w:val="00F82980"/>
    <w:rsid w:val="00F82ABF"/>
    <w:rsid w:val="00F82BC7"/>
    <w:rsid w:val="00F83093"/>
    <w:rsid w:val="00F83146"/>
    <w:rsid w:val="00F8325D"/>
    <w:rsid w:val="00F83726"/>
    <w:rsid w:val="00F839DB"/>
    <w:rsid w:val="00F83E6A"/>
    <w:rsid w:val="00F83EB4"/>
    <w:rsid w:val="00F84A27"/>
    <w:rsid w:val="00F84DBC"/>
    <w:rsid w:val="00F8506D"/>
    <w:rsid w:val="00F85459"/>
    <w:rsid w:val="00F85A19"/>
    <w:rsid w:val="00F85BC5"/>
    <w:rsid w:val="00F85C6F"/>
    <w:rsid w:val="00F85DF5"/>
    <w:rsid w:val="00F86A47"/>
    <w:rsid w:val="00F86BEF"/>
    <w:rsid w:val="00F86CCF"/>
    <w:rsid w:val="00F873AA"/>
    <w:rsid w:val="00F87D5E"/>
    <w:rsid w:val="00F90476"/>
    <w:rsid w:val="00F90619"/>
    <w:rsid w:val="00F9145E"/>
    <w:rsid w:val="00F91923"/>
    <w:rsid w:val="00F91C60"/>
    <w:rsid w:val="00F92214"/>
    <w:rsid w:val="00F922C2"/>
    <w:rsid w:val="00F92BC2"/>
    <w:rsid w:val="00F934D6"/>
    <w:rsid w:val="00F93560"/>
    <w:rsid w:val="00F93600"/>
    <w:rsid w:val="00F93794"/>
    <w:rsid w:val="00F93924"/>
    <w:rsid w:val="00F94113"/>
    <w:rsid w:val="00F949EC"/>
    <w:rsid w:val="00F95927"/>
    <w:rsid w:val="00F95E58"/>
    <w:rsid w:val="00F96494"/>
    <w:rsid w:val="00F96778"/>
    <w:rsid w:val="00F97231"/>
    <w:rsid w:val="00F9725A"/>
    <w:rsid w:val="00F97DCB"/>
    <w:rsid w:val="00F97FE9"/>
    <w:rsid w:val="00FA0174"/>
    <w:rsid w:val="00FA062D"/>
    <w:rsid w:val="00FA0640"/>
    <w:rsid w:val="00FA0DEA"/>
    <w:rsid w:val="00FA1C0E"/>
    <w:rsid w:val="00FA1D3F"/>
    <w:rsid w:val="00FA1DE8"/>
    <w:rsid w:val="00FA1E62"/>
    <w:rsid w:val="00FA263A"/>
    <w:rsid w:val="00FA2A06"/>
    <w:rsid w:val="00FA2DEC"/>
    <w:rsid w:val="00FA3511"/>
    <w:rsid w:val="00FA3739"/>
    <w:rsid w:val="00FA3E4F"/>
    <w:rsid w:val="00FA443D"/>
    <w:rsid w:val="00FA54F5"/>
    <w:rsid w:val="00FA62CA"/>
    <w:rsid w:val="00FA6A60"/>
    <w:rsid w:val="00FA6BE9"/>
    <w:rsid w:val="00FA6C06"/>
    <w:rsid w:val="00FA7213"/>
    <w:rsid w:val="00FA738E"/>
    <w:rsid w:val="00FA7A6C"/>
    <w:rsid w:val="00FB05B5"/>
    <w:rsid w:val="00FB068F"/>
    <w:rsid w:val="00FB09CC"/>
    <w:rsid w:val="00FB101E"/>
    <w:rsid w:val="00FB1878"/>
    <w:rsid w:val="00FB1A03"/>
    <w:rsid w:val="00FB1FEB"/>
    <w:rsid w:val="00FB2529"/>
    <w:rsid w:val="00FB2F7A"/>
    <w:rsid w:val="00FB32C5"/>
    <w:rsid w:val="00FB3372"/>
    <w:rsid w:val="00FB33C8"/>
    <w:rsid w:val="00FB340F"/>
    <w:rsid w:val="00FB35E2"/>
    <w:rsid w:val="00FB3927"/>
    <w:rsid w:val="00FB3AF1"/>
    <w:rsid w:val="00FB3FDF"/>
    <w:rsid w:val="00FB421B"/>
    <w:rsid w:val="00FB4646"/>
    <w:rsid w:val="00FB47CD"/>
    <w:rsid w:val="00FB49D5"/>
    <w:rsid w:val="00FB4A28"/>
    <w:rsid w:val="00FB4C7D"/>
    <w:rsid w:val="00FB4D02"/>
    <w:rsid w:val="00FB4D97"/>
    <w:rsid w:val="00FB50ED"/>
    <w:rsid w:val="00FB52D5"/>
    <w:rsid w:val="00FB54CD"/>
    <w:rsid w:val="00FB6036"/>
    <w:rsid w:val="00FB6E78"/>
    <w:rsid w:val="00FB7994"/>
    <w:rsid w:val="00FB7A94"/>
    <w:rsid w:val="00FB7AF9"/>
    <w:rsid w:val="00FB7C1E"/>
    <w:rsid w:val="00FB7CA1"/>
    <w:rsid w:val="00FB7E2D"/>
    <w:rsid w:val="00FB7E92"/>
    <w:rsid w:val="00FC0342"/>
    <w:rsid w:val="00FC0AF5"/>
    <w:rsid w:val="00FC1415"/>
    <w:rsid w:val="00FC26DF"/>
    <w:rsid w:val="00FC30E6"/>
    <w:rsid w:val="00FC34D3"/>
    <w:rsid w:val="00FC36AF"/>
    <w:rsid w:val="00FC39BB"/>
    <w:rsid w:val="00FC3CE2"/>
    <w:rsid w:val="00FC3DBE"/>
    <w:rsid w:val="00FC3DE1"/>
    <w:rsid w:val="00FC4476"/>
    <w:rsid w:val="00FC4484"/>
    <w:rsid w:val="00FC4504"/>
    <w:rsid w:val="00FC483C"/>
    <w:rsid w:val="00FC49CB"/>
    <w:rsid w:val="00FC5694"/>
    <w:rsid w:val="00FC5713"/>
    <w:rsid w:val="00FC5B91"/>
    <w:rsid w:val="00FC5F81"/>
    <w:rsid w:val="00FC61F7"/>
    <w:rsid w:val="00FC6583"/>
    <w:rsid w:val="00FC65DD"/>
    <w:rsid w:val="00FC6B3E"/>
    <w:rsid w:val="00FC6ED2"/>
    <w:rsid w:val="00FC710F"/>
    <w:rsid w:val="00FC7326"/>
    <w:rsid w:val="00FC759C"/>
    <w:rsid w:val="00FC7613"/>
    <w:rsid w:val="00FC7AA2"/>
    <w:rsid w:val="00FD0655"/>
    <w:rsid w:val="00FD07C8"/>
    <w:rsid w:val="00FD09D7"/>
    <w:rsid w:val="00FD1113"/>
    <w:rsid w:val="00FD116F"/>
    <w:rsid w:val="00FD18BE"/>
    <w:rsid w:val="00FD212D"/>
    <w:rsid w:val="00FD2157"/>
    <w:rsid w:val="00FD29F7"/>
    <w:rsid w:val="00FD2D11"/>
    <w:rsid w:val="00FD2E04"/>
    <w:rsid w:val="00FD2E42"/>
    <w:rsid w:val="00FD3470"/>
    <w:rsid w:val="00FD36E4"/>
    <w:rsid w:val="00FD3A44"/>
    <w:rsid w:val="00FD3A9B"/>
    <w:rsid w:val="00FD405E"/>
    <w:rsid w:val="00FD44C0"/>
    <w:rsid w:val="00FD4ADF"/>
    <w:rsid w:val="00FD4AE5"/>
    <w:rsid w:val="00FD4E9D"/>
    <w:rsid w:val="00FD57F1"/>
    <w:rsid w:val="00FD5A3D"/>
    <w:rsid w:val="00FD615A"/>
    <w:rsid w:val="00FD62DC"/>
    <w:rsid w:val="00FD65E6"/>
    <w:rsid w:val="00FD6AE6"/>
    <w:rsid w:val="00FD6BAF"/>
    <w:rsid w:val="00FD70F7"/>
    <w:rsid w:val="00FD77FA"/>
    <w:rsid w:val="00FD7ED7"/>
    <w:rsid w:val="00FD7F75"/>
    <w:rsid w:val="00FE0016"/>
    <w:rsid w:val="00FE00D7"/>
    <w:rsid w:val="00FE00DC"/>
    <w:rsid w:val="00FE021C"/>
    <w:rsid w:val="00FE090F"/>
    <w:rsid w:val="00FE0AD8"/>
    <w:rsid w:val="00FE0BD4"/>
    <w:rsid w:val="00FE11BE"/>
    <w:rsid w:val="00FE12A9"/>
    <w:rsid w:val="00FE18E2"/>
    <w:rsid w:val="00FE1BA2"/>
    <w:rsid w:val="00FE1C21"/>
    <w:rsid w:val="00FE1E1F"/>
    <w:rsid w:val="00FE1EB8"/>
    <w:rsid w:val="00FE231F"/>
    <w:rsid w:val="00FE25C2"/>
    <w:rsid w:val="00FE2751"/>
    <w:rsid w:val="00FE2CAC"/>
    <w:rsid w:val="00FE33D3"/>
    <w:rsid w:val="00FE3743"/>
    <w:rsid w:val="00FE3B55"/>
    <w:rsid w:val="00FE3E68"/>
    <w:rsid w:val="00FE436A"/>
    <w:rsid w:val="00FE44F8"/>
    <w:rsid w:val="00FE4C7F"/>
    <w:rsid w:val="00FE4D0F"/>
    <w:rsid w:val="00FE4F96"/>
    <w:rsid w:val="00FE55DE"/>
    <w:rsid w:val="00FE5BC1"/>
    <w:rsid w:val="00FE5FC3"/>
    <w:rsid w:val="00FE600F"/>
    <w:rsid w:val="00FE616D"/>
    <w:rsid w:val="00FE6899"/>
    <w:rsid w:val="00FE73B5"/>
    <w:rsid w:val="00FE781C"/>
    <w:rsid w:val="00FE79C1"/>
    <w:rsid w:val="00FE7B4B"/>
    <w:rsid w:val="00FE7F85"/>
    <w:rsid w:val="00FF0174"/>
    <w:rsid w:val="00FF023D"/>
    <w:rsid w:val="00FF1C83"/>
    <w:rsid w:val="00FF227A"/>
    <w:rsid w:val="00FF268C"/>
    <w:rsid w:val="00FF3039"/>
    <w:rsid w:val="00FF3B03"/>
    <w:rsid w:val="00FF3BEF"/>
    <w:rsid w:val="00FF40B7"/>
    <w:rsid w:val="00FF42AB"/>
    <w:rsid w:val="00FF4701"/>
    <w:rsid w:val="00FF49AB"/>
    <w:rsid w:val="00FF529D"/>
    <w:rsid w:val="00FF55D6"/>
    <w:rsid w:val="00FF5B3E"/>
    <w:rsid w:val="00FF63E2"/>
    <w:rsid w:val="00FF63E7"/>
    <w:rsid w:val="00FF664B"/>
    <w:rsid w:val="00FF6C2D"/>
    <w:rsid w:val="00FF7297"/>
    <w:rsid w:val="00FF78AB"/>
    <w:rsid w:val="00FF7959"/>
    <w:rsid w:val="00FF7F3A"/>
  </w:rsids>
  <m:mathPr>
    <m:mathFont m:val="Cambria Math"/>
    <m:brkBin m:val="before"/>
    <m:brkBinSub m:val="--"/>
    <m:smallFrac/>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9FD29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3DAC"/>
    <w:rPr>
      <w:rFonts w:ascii="Arial" w:hAnsi="Arial"/>
      <w:sz w:val="24"/>
      <w:szCs w:val="24"/>
    </w:rPr>
  </w:style>
  <w:style w:type="paragraph" w:styleId="Heading1">
    <w:name w:val="heading 1"/>
    <w:basedOn w:val="Normal"/>
    <w:next w:val="Normal"/>
    <w:link w:val="Heading1Char"/>
    <w:qFormat/>
    <w:rsid w:val="007F3ED5"/>
    <w:pPr>
      <w:keepNext/>
      <w:numPr>
        <w:numId w:val="2"/>
      </w:numPr>
      <w:spacing w:before="240" w:after="60"/>
      <w:ind w:left="431" w:hanging="431"/>
      <w:outlineLvl w:val="0"/>
    </w:pPr>
    <w:rPr>
      <w:b/>
      <w:kern w:val="28"/>
      <w:sz w:val="28"/>
      <w:szCs w:val="20"/>
    </w:rPr>
  </w:style>
  <w:style w:type="paragraph" w:styleId="Heading2">
    <w:name w:val="heading 2"/>
    <w:basedOn w:val="Normal"/>
    <w:next w:val="Normal"/>
    <w:link w:val="Heading2Char"/>
    <w:qFormat/>
    <w:rsid w:val="00FE616D"/>
    <w:pPr>
      <w:keepNext/>
      <w:numPr>
        <w:ilvl w:val="1"/>
        <w:numId w:val="2"/>
      </w:numPr>
      <w:spacing w:before="240" w:after="60"/>
      <w:ind w:left="540"/>
      <w:outlineLvl w:val="1"/>
    </w:pPr>
    <w:rPr>
      <w:b/>
      <w:i/>
      <w:szCs w:val="20"/>
    </w:rPr>
  </w:style>
  <w:style w:type="paragraph" w:styleId="Heading3">
    <w:name w:val="heading 3"/>
    <w:basedOn w:val="Normal"/>
    <w:next w:val="Normal"/>
    <w:link w:val="Heading3Char"/>
    <w:qFormat/>
    <w:rsid w:val="005A39E5"/>
    <w:pPr>
      <w:keepNext/>
      <w:numPr>
        <w:ilvl w:val="2"/>
        <w:numId w:val="2"/>
      </w:numPr>
      <w:spacing w:before="240" w:after="60"/>
      <w:ind w:left="720"/>
      <w:outlineLvl w:val="2"/>
    </w:pPr>
    <w:rPr>
      <w:b/>
      <w:szCs w:val="20"/>
    </w:rPr>
  </w:style>
  <w:style w:type="paragraph" w:styleId="Heading4">
    <w:name w:val="heading 4"/>
    <w:basedOn w:val="Normal"/>
    <w:next w:val="Normal"/>
    <w:link w:val="Heading4Char"/>
    <w:qFormat/>
    <w:rsid w:val="009F02C4"/>
    <w:pPr>
      <w:keepNext/>
      <w:numPr>
        <w:ilvl w:val="3"/>
        <w:numId w:val="2"/>
      </w:numPr>
      <w:spacing w:before="240" w:after="60"/>
      <w:outlineLvl w:val="3"/>
    </w:pPr>
    <w:rPr>
      <w:i/>
      <w:sz w:val="20"/>
      <w:szCs w:val="20"/>
    </w:rPr>
  </w:style>
  <w:style w:type="paragraph" w:styleId="Heading5">
    <w:name w:val="heading 5"/>
    <w:basedOn w:val="Normal"/>
    <w:next w:val="Normal"/>
    <w:link w:val="Heading5Char"/>
    <w:qFormat/>
    <w:rsid w:val="009F02C4"/>
    <w:pPr>
      <w:keepNext/>
      <w:numPr>
        <w:ilvl w:val="4"/>
        <w:numId w:val="2"/>
      </w:numPr>
      <w:jc w:val="center"/>
      <w:outlineLvl w:val="4"/>
    </w:pPr>
    <w:rPr>
      <w:szCs w:val="20"/>
    </w:rPr>
  </w:style>
  <w:style w:type="paragraph" w:styleId="Heading6">
    <w:name w:val="heading 6"/>
    <w:basedOn w:val="Normal"/>
    <w:next w:val="Normal"/>
    <w:link w:val="Heading6Char"/>
    <w:qFormat/>
    <w:rsid w:val="009F02C4"/>
    <w:pPr>
      <w:numPr>
        <w:ilvl w:val="5"/>
        <w:numId w:val="2"/>
      </w:numPr>
      <w:spacing w:before="240" w:after="60"/>
      <w:outlineLvl w:val="5"/>
    </w:pPr>
    <w:rPr>
      <w:b/>
      <w:bCs/>
      <w:sz w:val="22"/>
      <w:szCs w:val="22"/>
    </w:rPr>
  </w:style>
  <w:style w:type="paragraph" w:styleId="Heading7">
    <w:name w:val="heading 7"/>
    <w:basedOn w:val="Normal"/>
    <w:next w:val="Normal"/>
    <w:link w:val="Heading7Char"/>
    <w:qFormat/>
    <w:rsid w:val="009F02C4"/>
    <w:pPr>
      <w:numPr>
        <w:ilvl w:val="6"/>
        <w:numId w:val="2"/>
      </w:numPr>
      <w:spacing w:before="240" w:after="60"/>
      <w:outlineLvl w:val="6"/>
    </w:pPr>
  </w:style>
  <w:style w:type="paragraph" w:styleId="Heading8">
    <w:name w:val="heading 8"/>
    <w:basedOn w:val="Normal"/>
    <w:next w:val="Normal"/>
    <w:link w:val="Heading8Char"/>
    <w:qFormat/>
    <w:rsid w:val="009F02C4"/>
    <w:pPr>
      <w:numPr>
        <w:ilvl w:val="7"/>
        <w:numId w:val="2"/>
      </w:numPr>
      <w:spacing w:before="240" w:after="60"/>
      <w:outlineLvl w:val="7"/>
    </w:pPr>
    <w:rPr>
      <w:i/>
      <w:iCs/>
    </w:rPr>
  </w:style>
  <w:style w:type="paragraph" w:styleId="Heading9">
    <w:name w:val="heading 9"/>
    <w:basedOn w:val="Normal"/>
    <w:next w:val="Normal"/>
    <w:link w:val="Heading9Char"/>
    <w:qFormat/>
    <w:rsid w:val="009F02C4"/>
    <w:pPr>
      <w:numPr>
        <w:ilvl w:val="8"/>
        <w:numId w:val="2"/>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F3ED5"/>
    <w:rPr>
      <w:rFonts w:ascii="Arial" w:hAnsi="Arial"/>
      <w:b/>
      <w:kern w:val="28"/>
      <w:sz w:val="28"/>
    </w:rPr>
  </w:style>
  <w:style w:type="character" w:customStyle="1" w:styleId="Heading2Char">
    <w:name w:val="Heading 2 Char"/>
    <w:basedOn w:val="DefaultParagraphFont"/>
    <w:link w:val="Heading2"/>
    <w:rsid w:val="00FE616D"/>
    <w:rPr>
      <w:rFonts w:ascii="Arial" w:hAnsi="Arial"/>
      <w:b/>
      <w:i/>
      <w:sz w:val="24"/>
    </w:rPr>
  </w:style>
  <w:style w:type="character" w:customStyle="1" w:styleId="Heading3Char">
    <w:name w:val="Heading 3 Char"/>
    <w:basedOn w:val="DefaultParagraphFont"/>
    <w:link w:val="Heading3"/>
    <w:rsid w:val="005A39E5"/>
    <w:rPr>
      <w:rFonts w:ascii="Arial" w:hAnsi="Arial"/>
      <w:b/>
      <w:sz w:val="24"/>
    </w:rPr>
  </w:style>
  <w:style w:type="character" w:customStyle="1" w:styleId="Heading4Char">
    <w:name w:val="Heading 4 Char"/>
    <w:basedOn w:val="DefaultParagraphFont"/>
    <w:link w:val="Heading4"/>
    <w:rsid w:val="005A1A65"/>
    <w:rPr>
      <w:rFonts w:ascii="Arial" w:hAnsi="Arial"/>
      <w:i/>
    </w:rPr>
  </w:style>
  <w:style w:type="character" w:customStyle="1" w:styleId="Heading5Char">
    <w:name w:val="Heading 5 Char"/>
    <w:basedOn w:val="DefaultParagraphFont"/>
    <w:link w:val="Heading5"/>
    <w:rsid w:val="005A1A65"/>
    <w:rPr>
      <w:rFonts w:ascii="Arial" w:hAnsi="Arial"/>
      <w:sz w:val="24"/>
    </w:rPr>
  </w:style>
  <w:style w:type="paragraph" w:styleId="Caption">
    <w:name w:val="caption"/>
    <w:basedOn w:val="Normal"/>
    <w:next w:val="Normal"/>
    <w:qFormat/>
    <w:rsid w:val="001965C1"/>
    <w:rPr>
      <w:b/>
      <w:bCs/>
      <w:sz w:val="20"/>
      <w:szCs w:val="20"/>
    </w:rPr>
  </w:style>
  <w:style w:type="character" w:styleId="Hyperlink">
    <w:name w:val="Hyperlink"/>
    <w:uiPriority w:val="99"/>
    <w:rsid w:val="00C761BB"/>
    <w:rPr>
      <w:rFonts w:ascii="Arial" w:hAnsi="Arial" w:cs="Arial"/>
      <w:sz w:val="24"/>
      <w:szCs w:val="24"/>
      <w:lang w:eastAsia="en-IN"/>
    </w:rPr>
  </w:style>
  <w:style w:type="character" w:styleId="FollowedHyperlink">
    <w:name w:val="FollowedHyperlink"/>
    <w:uiPriority w:val="99"/>
    <w:rsid w:val="001965C1"/>
    <w:rPr>
      <w:color w:val="800080"/>
      <w:u w:val="single"/>
    </w:rPr>
  </w:style>
  <w:style w:type="paragraph" w:customStyle="1" w:styleId="NormalArial">
    <w:name w:val="Normal + Arial"/>
    <w:aliases w:val="10 pt,Black"/>
    <w:basedOn w:val="Normal"/>
    <w:rsid w:val="003B69A1"/>
    <w:rPr>
      <w:rFonts w:cs="Arial"/>
      <w:color w:val="000000"/>
      <w:sz w:val="20"/>
      <w:szCs w:val="20"/>
    </w:rPr>
  </w:style>
  <w:style w:type="paragraph" w:styleId="Header">
    <w:name w:val="header"/>
    <w:basedOn w:val="Normal"/>
    <w:link w:val="HeaderChar"/>
    <w:rsid w:val="0098448D"/>
    <w:pPr>
      <w:tabs>
        <w:tab w:val="center" w:pos="4320"/>
        <w:tab w:val="right" w:pos="8640"/>
      </w:tabs>
    </w:pPr>
  </w:style>
  <w:style w:type="paragraph" w:styleId="Footer">
    <w:name w:val="footer"/>
    <w:basedOn w:val="Normal"/>
    <w:link w:val="FooterChar"/>
    <w:rsid w:val="0098448D"/>
    <w:pPr>
      <w:tabs>
        <w:tab w:val="center" w:pos="4320"/>
        <w:tab w:val="right" w:pos="8640"/>
      </w:tabs>
    </w:pPr>
  </w:style>
  <w:style w:type="paragraph" w:styleId="BodyText">
    <w:name w:val="Body Text"/>
    <w:basedOn w:val="Normal"/>
    <w:link w:val="BodyTextChar"/>
    <w:rsid w:val="00CF01AE"/>
    <w:rPr>
      <w:szCs w:val="20"/>
    </w:rPr>
  </w:style>
  <w:style w:type="paragraph" w:styleId="BalloonText">
    <w:name w:val="Balloon Text"/>
    <w:basedOn w:val="Normal"/>
    <w:link w:val="BalloonTextChar"/>
    <w:semiHidden/>
    <w:rsid w:val="00CF01AE"/>
    <w:rPr>
      <w:rFonts w:ascii="Tahoma" w:hAnsi="Tahoma" w:cs="Tahoma"/>
      <w:sz w:val="16"/>
      <w:szCs w:val="16"/>
    </w:rPr>
  </w:style>
  <w:style w:type="paragraph" w:customStyle="1" w:styleId="BodyTextArial">
    <w:name w:val="Body Text + Arial"/>
    <w:aliases w:val="Justified"/>
    <w:basedOn w:val="Normal"/>
    <w:rsid w:val="00CF01AE"/>
    <w:pPr>
      <w:numPr>
        <w:numId w:val="1"/>
      </w:numPr>
    </w:pPr>
    <w:rPr>
      <w:rFonts w:cs="Arial"/>
      <w:color w:val="000000"/>
      <w:sz w:val="20"/>
      <w:szCs w:val="20"/>
    </w:rPr>
  </w:style>
  <w:style w:type="character" w:styleId="PageNumber">
    <w:name w:val="page number"/>
    <w:basedOn w:val="DefaultParagraphFont"/>
    <w:rsid w:val="009F02C4"/>
  </w:style>
  <w:style w:type="table" w:styleId="TableGrid">
    <w:name w:val="Table Grid"/>
    <w:basedOn w:val="TableNormal"/>
    <w:rsid w:val="00E013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2377DE"/>
    <w:pPr>
      <w:tabs>
        <w:tab w:val="left" w:pos="480"/>
        <w:tab w:val="right" w:leader="hyphen" w:pos="8630"/>
      </w:tabs>
      <w:spacing w:before="120" w:after="120"/>
    </w:pPr>
    <w:rPr>
      <w:b/>
      <w:bCs/>
      <w:caps/>
      <w:sz w:val="20"/>
      <w:szCs w:val="20"/>
    </w:rPr>
  </w:style>
  <w:style w:type="paragraph" w:styleId="TOC2">
    <w:name w:val="toc 2"/>
    <w:basedOn w:val="Normal"/>
    <w:next w:val="Normal"/>
    <w:autoRedefine/>
    <w:uiPriority w:val="39"/>
    <w:rsid w:val="00A9210F"/>
    <w:pPr>
      <w:tabs>
        <w:tab w:val="left" w:pos="960"/>
        <w:tab w:val="right" w:leader="hyphen" w:pos="8630"/>
      </w:tabs>
      <w:ind w:left="240"/>
    </w:pPr>
    <w:rPr>
      <w:smallCaps/>
      <w:sz w:val="20"/>
      <w:szCs w:val="20"/>
    </w:rPr>
  </w:style>
  <w:style w:type="paragraph" w:styleId="TOC3">
    <w:name w:val="toc 3"/>
    <w:basedOn w:val="Normal"/>
    <w:next w:val="Normal"/>
    <w:autoRedefine/>
    <w:uiPriority w:val="39"/>
    <w:rsid w:val="00D03DAC"/>
    <w:pPr>
      <w:tabs>
        <w:tab w:val="left" w:pos="1440"/>
        <w:tab w:val="right" w:leader="hyphen" w:pos="8630"/>
      </w:tabs>
      <w:ind w:left="480"/>
    </w:pPr>
    <w:rPr>
      <w:i/>
      <w:iCs/>
      <w:sz w:val="20"/>
      <w:szCs w:val="20"/>
    </w:rPr>
  </w:style>
  <w:style w:type="paragraph" w:styleId="TOC4">
    <w:name w:val="toc 4"/>
    <w:basedOn w:val="Normal"/>
    <w:next w:val="Normal"/>
    <w:autoRedefine/>
    <w:uiPriority w:val="39"/>
    <w:rsid w:val="00056932"/>
    <w:pPr>
      <w:ind w:left="720"/>
    </w:pPr>
    <w:rPr>
      <w:sz w:val="18"/>
      <w:szCs w:val="18"/>
    </w:rPr>
  </w:style>
  <w:style w:type="paragraph" w:styleId="TOC5">
    <w:name w:val="toc 5"/>
    <w:basedOn w:val="Normal"/>
    <w:next w:val="Normal"/>
    <w:autoRedefine/>
    <w:uiPriority w:val="39"/>
    <w:rsid w:val="00056932"/>
    <w:pPr>
      <w:ind w:left="960"/>
    </w:pPr>
    <w:rPr>
      <w:sz w:val="18"/>
      <w:szCs w:val="18"/>
    </w:rPr>
  </w:style>
  <w:style w:type="paragraph" w:styleId="TOC6">
    <w:name w:val="toc 6"/>
    <w:basedOn w:val="Normal"/>
    <w:next w:val="Normal"/>
    <w:autoRedefine/>
    <w:uiPriority w:val="39"/>
    <w:rsid w:val="00056932"/>
    <w:pPr>
      <w:ind w:left="1200"/>
    </w:pPr>
    <w:rPr>
      <w:sz w:val="18"/>
      <w:szCs w:val="18"/>
    </w:rPr>
  </w:style>
  <w:style w:type="paragraph" w:styleId="TOC7">
    <w:name w:val="toc 7"/>
    <w:basedOn w:val="Normal"/>
    <w:next w:val="Normal"/>
    <w:autoRedefine/>
    <w:uiPriority w:val="39"/>
    <w:rsid w:val="00056932"/>
    <w:pPr>
      <w:ind w:left="1440"/>
    </w:pPr>
    <w:rPr>
      <w:sz w:val="18"/>
      <w:szCs w:val="18"/>
    </w:rPr>
  </w:style>
  <w:style w:type="paragraph" w:styleId="TOC8">
    <w:name w:val="toc 8"/>
    <w:basedOn w:val="Normal"/>
    <w:next w:val="Normal"/>
    <w:autoRedefine/>
    <w:uiPriority w:val="39"/>
    <w:rsid w:val="00056932"/>
    <w:pPr>
      <w:ind w:left="1680"/>
    </w:pPr>
    <w:rPr>
      <w:sz w:val="18"/>
      <w:szCs w:val="18"/>
    </w:rPr>
  </w:style>
  <w:style w:type="paragraph" w:styleId="TOC9">
    <w:name w:val="toc 9"/>
    <w:basedOn w:val="Normal"/>
    <w:next w:val="Normal"/>
    <w:autoRedefine/>
    <w:uiPriority w:val="39"/>
    <w:rsid w:val="00056932"/>
    <w:pPr>
      <w:ind w:left="1920"/>
    </w:pPr>
    <w:rPr>
      <w:sz w:val="18"/>
      <w:szCs w:val="18"/>
    </w:rPr>
  </w:style>
  <w:style w:type="paragraph" w:styleId="TableofFigures">
    <w:name w:val="table of figures"/>
    <w:basedOn w:val="Normal"/>
    <w:next w:val="Normal"/>
    <w:semiHidden/>
    <w:rsid w:val="00F10C10"/>
    <w:rPr>
      <w:i/>
      <w:iCs/>
      <w:sz w:val="20"/>
      <w:szCs w:val="20"/>
    </w:rPr>
  </w:style>
  <w:style w:type="paragraph" w:styleId="DocumentMap">
    <w:name w:val="Document Map"/>
    <w:basedOn w:val="Normal"/>
    <w:link w:val="DocumentMapChar"/>
    <w:semiHidden/>
    <w:rsid w:val="00AB5B90"/>
    <w:pPr>
      <w:shd w:val="clear" w:color="auto" w:fill="000080"/>
    </w:pPr>
    <w:rPr>
      <w:rFonts w:ascii="Tahoma" w:hAnsi="Tahoma" w:cs="Tahoma"/>
      <w:sz w:val="20"/>
      <w:szCs w:val="20"/>
    </w:rPr>
  </w:style>
  <w:style w:type="paragraph" w:customStyle="1" w:styleId="Style1">
    <w:name w:val="Style1"/>
    <w:basedOn w:val="Normal"/>
    <w:rsid w:val="007131E6"/>
    <w:pPr>
      <w:numPr>
        <w:numId w:val="3"/>
      </w:numPr>
      <w:spacing w:after="120"/>
    </w:pPr>
  </w:style>
  <w:style w:type="paragraph" w:customStyle="1" w:styleId="StyleAfter6pt">
    <w:name w:val="Style After:  6 pt"/>
    <w:basedOn w:val="Normal"/>
    <w:autoRedefine/>
    <w:rsid w:val="0063430C"/>
    <w:pPr>
      <w:spacing w:after="120"/>
      <w:ind w:left="720"/>
    </w:pPr>
    <w:rPr>
      <w:szCs w:val="20"/>
    </w:rPr>
  </w:style>
  <w:style w:type="paragraph" w:styleId="ListParagraph">
    <w:name w:val="List Paragraph"/>
    <w:basedOn w:val="Normal"/>
    <w:uiPriority w:val="34"/>
    <w:qFormat/>
    <w:rsid w:val="007358DE"/>
    <w:pPr>
      <w:spacing w:after="200" w:line="276" w:lineRule="auto"/>
      <w:ind w:left="720"/>
      <w:contextualSpacing/>
    </w:pPr>
    <w:rPr>
      <w:rFonts w:ascii="Calibri" w:eastAsia="Calibri" w:hAnsi="Calibri"/>
      <w:sz w:val="22"/>
      <w:szCs w:val="22"/>
    </w:rPr>
  </w:style>
  <w:style w:type="character" w:styleId="CommentReference">
    <w:name w:val="annotation reference"/>
    <w:rsid w:val="000A642D"/>
    <w:rPr>
      <w:sz w:val="16"/>
      <w:szCs w:val="16"/>
    </w:rPr>
  </w:style>
  <w:style w:type="paragraph" w:styleId="CommentText">
    <w:name w:val="annotation text"/>
    <w:basedOn w:val="Normal"/>
    <w:link w:val="CommentTextChar"/>
    <w:rsid w:val="000A642D"/>
    <w:rPr>
      <w:sz w:val="20"/>
      <w:szCs w:val="20"/>
    </w:rPr>
  </w:style>
  <w:style w:type="character" w:customStyle="1" w:styleId="CommentTextChar">
    <w:name w:val="Comment Text Char"/>
    <w:link w:val="CommentText"/>
    <w:rsid w:val="000A642D"/>
    <w:rPr>
      <w:rFonts w:ascii="Arial" w:hAnsi="Arial"/>
    </w:rPr>
  </w:style>
  <w:style w:type="paragraph" w:styleId="CommentSubject">
    <w:name w:val="annotation subject"/>
    <w:basedOn w:val="CommentText"/>
    <w:next w:val="CommentText"/>
    <w:link w:val="CommentSubjectChar"/>
    <w:rsid w:val="000A642D"/>
    <w:rPr>
      <w:b/>
      <w:bCs/>
    </w:rPr>
  </w:style>
  <w:style w:type="character" w:customStyle="1" w:styleId="CommentSubjectChar">
    <w:name w:val="Comment Subject Char"/>
    <w:link w:val="CommentSubject"/>
    <w:rsid w:val="000A642D"/>
    <w:rPr>
      <w:rFonts w:ascii="Arial" w:hAnsi="Arial"/>
      <w:b/>
      <w:bCs/>
    </w:rPr>
  </w:style>
  <w:style w:type="paragraph" w:styleId="Revision">
    <w:name w:val="Revision"/>
    <w:hidden/>
    <w:uiPriority w:val="99"/>
    <w:semiHidden/>
    <w:rsid w:val="00D03DAC"/>
    <w:rPr>
      <w:rFonts w:ascii="Arial" w:hAnsi="Arial"/>
      <w:sz w:val="24"/>
      <w:szCs w:val="24"/>
    </w:rPr>
  </w:style>
  <w:style w:type="paragraph" w:styleId="TOCHeading">
    <w:name w:val="TOC Heading"/>
    <w:basedOn w:val="Heading1"/>
    <w:next w:val="Normal"/>
    <w:uiPriority w:val="39"/>
    <w:semiHidden/>
    <w:unhideWhenUsed/>
    <w:qFormat/>
    <w:rsid w:val="00E43103"/>
    <w:pPr>
      <w:keepLines/>
      <w:numPr>
        <w:numId w:val="0"/>
      </w:numPr>
      <w:spacing w:before="480" w:after="0" w:line="276" w:lineRule="auto"/>
      <w:outlineLvl w:val="9"/>
    </w:pPr>
    <w:rPr>
      <w:rFonts w:ascii="Cambria" w:hAnsi="Cambria"/>
      <w:bCs/>
      <w:color w:val="365F91"/>
      <w:kern w:val="0"/>
      <w:szCs w:val="28"/>
    </w:rPr>
  </w:style>
  <w:style w:type="paragraph" w:styleId="NoSpacing">
    <w:name w:val="No Spacing"/>
    <w:uiPriority w:val="1"/>
    <w:qFormat/>
    <w:rsid w:val="00D03DAC"/>
    <w:rPr>
      <w:rFonts w:ascii="Calibri" w:hAnsi="Calibri"/>
      <w:sz w:val="22"/>
      <w:szCs w:val="22"/>
      <w:lang w:bidi="en-US"/>
    </w:rPr>
  </w:style>
  <w:style w:type="paragraph" w:styleId="z-TopofForm">
    <w:name w:val="HTML Top of Form"/>
    <w:basedOn w:val="Normal"/>
    <w:next w:val="Normal"/>
    <w:link w:val="z-TopofFormChar"/>
    <w:hidden/>
    <w:uiPriority w:val="99"/>
    <w:semiHidden/>
    <w:unhideWhenUsed/>
    <w:rsid w:val="005A1A65"/>
    <w:pPr>
      <w:pBdr>
        <w:bottom w:val="single" w:sz="6" w:space="1" w:color="auto"/>
      </w:pBdr>
      <w:jc w:val="center"/>
    </w:pPr>
    <w:rPr>
      <w:rFonts w:cs="Arial"/>
      <w:vanish/>
      <w:sz w:val="16"/>
      <w:szCs w:val="16"/>
      <w:lang w:val="en-IN" w:eastAsia="en-IN"/>
    </w:rPr>
  </w:style>
  <w:style w:type="character" w:customStyle="1" w:styleId="z-TopofFormChar">
    <w:name w:val="z-Top of Form Char"/>
    <w:basedOn w:val="DefaultParagraphFont"/>
    <w:link w:val="z-TopofForm"/>
    <w:uiPriority w:val="99"/>
    <w:semiHidden/>
    <w:rsid w:val="005A1A65"/>
    <w:rPr>
      <w:rFonts w:ascii="Arial" w:hAnsi="Arial" w:cs="Arial"/>
      <w:vanish/>
      <w:sz w:val="16"/>
      <w:szCs w:val="16"/>
      <w:lang w:val="en-IN" w:eastAsia="en-IN"/>
    </w:rPr>
  </w:style>
  <w:style w:type="paragraph" w:styleId="z-BottomofForm">
    <w:name w:val="HTML Bottom of Form"/>
    <w:basedOn w:val="Normal"/>
    <w:next w:val="Normal"/>
    <w:link w:val="z-BottomofFormChar"/>
    <w:hidden/>
    <w:uiPriority w:val="99"/>
    <w:semiHidden/>
    <w:unhideWhenUsed/>
    <w:rsid w:val="005A1A65"/>
    <w:pPr>
      <w:pBdr>
        <w:top w:val="single" w:sz="6" w:space="1" w:color="auto"/>
      </w:pBdr>
      <w:jc w:val="center"/>
    </w:pPr>
    <w:rPr>
      <w:rFonts w:cs="Arial"/>
      <w:vanish/>
      <w:sz w:val="16"/>
      <w:szCs w:val="16"/>
      <w:lang w:val="en-IN" w:eastAsia="en-IN"/>
    </w:rPr>
  </w:style>
  <w:style w:type="character" w:customStyle="1" w:styleId="z-BottomofFormChar">
    <w:name w:val="z-Bottom of Form Char"/>
    <w:basedOn w:val="DefaultParagraphFont"/>
    <w:link w:val="z-BottomofForm"/>
    <w:uiPriority w:val="99"/>
    <w:semiHidden/>
    <w:rsid w:val="005A1A65"/>
    <w:rPr>
      <w:rFonts w:ascii="Arial" w:hAnsi="Arial" w:cs="Arial"/>
      <w:vanish/>
      <w:sz w:val="16"/>
      <w:szCs w:val="16"/>
      <w:lang w:val="en-IN" w:eastAsia="en-IN"/>
    </w:rPr>
  </w:style>
  <w:style w:type="character" w:customStyle="1" w:styleId="jump-box-arrow">
    <w:name w:val="jump-box-arrow"/>
    <w:basedOn w:val="DefaultParagraphFont"/>
    <w:rsid w:val="005A1A65"/>
  </w:style>
  <w:style w:type="character" w:customStyle="1" w:styleId="current-project">
    <w:name w:val="current-project"/>
    <w:basedOn w:val="DefaultParagraphFont"/>
    <w:rsid w:val="005A1A65"/>
  </w:style>
  <w:style w:type="paragraph" w:styleId="NormalWeb">
    <w:name w:val="Normal (Web)"/>
    <w:basedOn w:val="Normal"/>
    <w:uiPriority w:val="99"/>
    <w:unhideWhenUsed/>
    <w:rsid w:val="005A1A65"/>
    <w:pPr>
      <w:spacing w:before="100" w:beforeAutospacing="1" w:after="100" w:afterAutospacing="1"/>
    </w:pPr>
    <w:rPr>
      <w:rFonts w:ascii="Times New Roman" w:hAnsi="Times New Roman"/>
      <w:lang w:val="en-IN" w:eastAsia="en-IN"/>
    </w:rPr>
  </w:style>
  <w:style w:type="character" w:styleId="Strong">
    <w:name w:val="Strong"/>
    <w:basedOn w:val="DefaultParagraphFont"/>
    <w:uiPriority w:val="22"/>
    <w:qFormat/>
    <w:rsid w:val="005A1A65"/>
    <w:rPr>
      <w:b/>
      <w:bCs/>
    </w:rPr>
  </w:style>
  <w:style w:type="paragraph" w:styleId="HTMLPreformatted">
    <w:name w:val="HTML Preformatted"/>
    <w:basedOn w:val="Normal"/>
    <w:link w:val="HTMLPreformattedChar"/>
    <w:uiPriority w:val="99"/>
    <w:semiHidden/>
    <w:unhideWhenUsed/>
    <w:rsid w:val="005A1A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5A1A65"/>
    <w:rPr>
      <w:rFonts w:ascii="Courier New" w:hAnsi="Courier New" w:cs="Courier New"/>
      <w:lang w:val="en-IN" w:eastAsia="en-IN"/>
    </w:rPr>
  </w:style>
  <w:style w:type="character" w:styleId="HTMLCode">
    <w:name w:val="HTML Code"/>
    <w:basedOn w:val="DefaultParagraphFont"/>
    <w:uiPriority w:val="99"/>
    <w:semiHidden/>
    <w:unhideWhenUsed/>
    <w:rsid w:val="005A1A65"/>
    <w:rPr>
      <w:rFonts w:ascii="Courier New" w:eastAsia="Times New Roman" w:hAnsi="Courier New" w:cs="Courier New"/>
      <w:sz w:val="20"/>
      <w:szCs w:val="20"/>
    </w:rPr>
  </w:style>
  <w:style w:type="character" w:styleId="Emphasis">
    <w:name w:val="Emphasis"/>
    <w:basedOn w:val="DefaultParagraphFont"/>
    <w:uiPriority w:val="20"/>
    <w:qFormat/>
    <w:rsid w:val="005A1A65"/>
    <w:rPr>
      <w:i/>
      <w:iCs/>
    </w:rPr>
  </w:style>
  <w:style w:type="character" w:customStyle="1" w:styleId="size">
    <w:name w:val="size"/>
    <w:basedOn w:val="DefaultParagraphFont"/>
    <w:rsid w:val="005A1A65"/>
  </w:style>
  <w:style w:type="character" w:customStyle="1" w:styleId="author">
    <w:name w:val="author"/>
    <w:basedOn w:val="DefaultParagraphFont"/>
    <w:rsid w:val="005A1A65"/>
  </w:style>
  <w:style w:type="paragraph" w:customStyle="1" w:styleId="Default">
    <w:name w:val="Default"/>
    <w:rsid w:val="00D03DAC"/>
    <w:pPr>
      <w:autoSpaceDE w:val="0"/>
      <w:autoSpaceDN w:val="0"/>
      <w:adjustRightInd w:val="0"/>
    </w:pPr>
    <w:rPr>
      <w:rFonts w:ascii="Arial" w:hAnsi="Arial" w:cs="Arial"/>
      <w:color w:val="000000"/>
      <w:sz w:val="24"/>
      <w:szCs w:val="24"/>
      <w:lang w:val="en-IN"/>
    </w:rPr>
  </w:style>
  <w:style w:type="character" w:customStyle="1" w:styleId="diffin">
    <w:name w:val="diff_in"/>
    <w:basedOn w:val="DefaultParagraphFont"/>
    <w:rsid w:val="00940B5B"/>
  </w:style>
  <w:style w:type="character" w:customStyle="1" w:styleId="diffout">
    <w:name w:val="diff_out"/>
    <w:basedOn w:val="DefaultParagraphFont"/>
    <w:rsid w:val="00813EAD"/>
  </w:style>
  <w:style w:type="character" w:customStyle="1" w:styleId="Mention1">
    <w:name w:val="Mention1"/>
    <w:basedOn w:val="DefaultParagraphFont"/>
    <w:uiPriority w:val="99"/>
    <w:semiHidden/>
    <w:unhideWhenUsed/>
    <w:rsid w:val="009C65BD"/>
    <w:rPr>
      <w:color w:val="2B579A"/>
      <w:shd w:val="clear" w:color="auto" w:fill="E6E6E6"/>
    </w:rPr>
  </w:style>
  <w:style w:type="character" w:customStyle="1" w:styleId="UnresolvedMention1">
    <w:name w:val="Unresolved Mention1"/>
    <w:basedOn w:val="DefaultParagraphFont"/>
    <w:uiPriority w:val="99"/>
    <w:semiHidden/>
    <w:unhideWhenUsed/>
    <w:rsid w:val="00FE3743"/>
    <w:rPr>
      <w:color w:val="808080"/>
      <w:shd w:val="clear" w:color="auto" w:fill="E6E6E6"/>
    </w:rPr>
  </w:style>
  <w:style w:type="character" w:customStyle="1" w:styleId="diffin1">
    <w:name w:val="diff_in1"/>
    <w:basedOn w:val="DefaultParagraphFont"/>
    <w:rsid w:val="00DA6FAA"/>
    <w:rPr>
      <w:shd w:val="clear" w:color="auto" w:fill="CCFFCC"/>
    </w:rPr>
  </w:style>
  <w:style w:type="character" w:customStyle="1" w:styleId="UnresolvedMention2">
    <w:name w:val="Unresolved Mention2"/>
    <w:basedOn w:val="DefaultParagraphFont"/>
    <w:uiPriority w:val="99"/>
    <w:semiHidden/>
    <w:unhideWhenUsed/>
    <w:rsid w:val="00657B14"/>
    <w:rPr>
      <w:color w:val="808080"/>
      <w:shd w:val="clear" w:color="auto" w:fill="E6E6E6"/>
    </w:rPr>
  </w:style>
  <w:style w:type="character" w:customStyle="1" w:styleId="UnresolvedMention3">
    <w:name w:val="Unresolved Mention3"/>
    <w:basedOn w:val="DefaultParagraphFont"/>
    <w:uiPriority w:val="99"/>
    <w:semiHidden/>
    <w:unhideWhenUsed/>
    <w:rsid w:val="000C66AF"/>
    <w:rPr>
      <w:color w:val="605E5C"/>
      <w:shd w:val="clear" w:color="auto" w:fill="E1DFDD"/>
    </w:rPr>
  </w:style>
  <w:style w:type="character" w:customStyle="1" w:styleId="UnresolvedMention4">
    <w:name w:val="Unresolved Mention4"/>
    <w:basedOn w:val="DefaultParagraphFont"/>
    <w:uiPriority w:val="99"/>
    <w:semiHidden/>
    <w:unhideWhenUsed/>
    <w:rsid w:val="003C13C2"/>
    <w:rPr>
      <w:color w:val="605E5C"/>
      <w:shd w:val="clear" w:color="auto" w:fill="E1DFDD"/>
    </w:rPr>
  </w:style>
  <w:style w:type="character" w:customStyle="1" w:styleId="Heading6Char">
    <w:name w:val="Heading 6 Char"/>
    <w:basedOn w:val="DefaultParagraphFont"/>
    <w:link w:val="Heading6"/>
    <w:rsid w:val="00D03DAC"/>
    <w:rPr>
      <w:rFonts w:ascii="Arial" w:hAnsi="Arial"/>
      <w:b/>
      <w:bCs/>
      <w:sz w:val="22"/>
      <w:szCs w:val="22"/>
    </w:rPr>
  </w:style>
  <w:style w:type="character" w:customStyle="1" w:styleId="Heading7Char">
    <w:name w:val="Heading 7 Char"/>
    <w:basedOn w:val="DefaultParagraphFont"/>
    <w:link w:val="Heading7"/>
    <w:rsid w:val="00D03DAC"/>
    <w:rPr>
      <w:rFonts w:ascii="Arial" w:hAnsi="Arial"/>
      <w:sz w:val="24"/>
      <w:szCs w:val="24"/>
    </w:rPr>
  </w:style>
  <w:style w:type="character" w:customStyle="1" w:styleId="Heading8Char">
    <w:name w:val="Heading 8 Char"/>
    <w:basedOn w:val="DefaultParagraphFont"/>
    <w:link w:val="Heading8"/>
    <w:rsid w:val="00D03DAC"/>
    <w:rPr>
      <w:rFonts w:ascii="Arial" w:hAnsi="Arial"/>
      <w:i/>
      <w:iCs/>
      <w:sz w:val="24"/>
      <w:szCs w:val="24"/>
    </w:rPr>
  </w:style>
  <w:style w:type="character" w:customStyle="1" w:styleId="Heading9Char">
    <w:name w:val="Heading 9 Char"/>
    <w:basedOn w:val="DefaultParagraphFont"/>
    <w:link w:val="Heading9"/>
    <w:rsid w:val="00D03DAC"/>
    <w:rPr>
      <w:rFonts w:ascii="Arial" w:hAnsi="Arial" w:cs="Arial"/>
      <w:sz w:val="22"/>
      <w:szCs w:val="22"/>
    </w:rPr>
  </w:style>
  <w:style w:type="character" w:customStyle="1" w:styleId="HeaderChar">
    <w:name w:val="Header Char"/>
    <w:basedOn w:val="DefaultParagraphFont"/>
    <w:link w:val="Header"/>
    <w:rsid w:val="00D03DAC"/>
    <w:rPr>
      <w:rFonts w:ascii="Arial" w:hAnsi="Arial"/>
      <w:sz w:val="24"/>
      <w:szCs w:val="24"/>
    </w:rPr>
  </w:style>
  <w:style w:type="character" w:customStyle="1" w:styleId="FooterChar">
    <w:name w:val="Footer Char"/>
    <w:basedOn w:val="DefaultParagraphFont"/>
    <w:link w:val="Footer"/>
    <w:rsid w:val="00D03DAC"/>
    <w:rPr>
      <w:rFonts w:ascii="Arial" w:hAnsi="Arial"/>
      <w:sz w:val="24"/>
      <w:szCs w:val="24"/>
    </w:rPr>
  </w:style>
  <w:style w:type="character" w:customStyle="1" w:styleId="BodyTextChar">
    <w:name w:val="Body Text Char"/>
    <w:basedOn w:val="DefaultParagraphFont"/>
    <w:link w:val="BodyText"/>
    <w:rsid w:val="00D03DAC"/>
    <w:rPr>
      <w:rFonts w:ascii="Arial" w:hAnsi="Arial"/>
      <w:sz w:val="24"/>
    </w:rPr>
  </w:style>
  <w:style w:type="character" w:customStyle="1" w:styleId="BalloonTextChar">
    <w:name w:val="Balloon Text Char"/>
    <w:basedOn w:val="DefaultParagraphFont"/>
    <w:link w:val="BalloonText"/>
    <w:semiHidden/>
    <w:rsid w:val="00D03DAC"/>
    <w:rPr>
      <w:rFonts w:ascii="Tahoma" w:hAnsi="Tahoma" w:cs="Tahoma"/>
      <w:sz w:val="16"/>
      <w:szCs w:val="16"/>
    </w:rPr>
  </w:style>
  <w:style w:type="character" w:customStyle="1" w:styleId="DocumentMapChar">
    <w:name w:val="Document Map Char"/>
    <w:basedOn w:val="DefaultParagraphFont"/>
    <w:link w:val="DocumentMap"/>
    <w:semiHidden/>
    <w:rsid w:val="00D03DAC"/>
    <w:rPr>
      <w:rFonts w:ascii="Tahoma" w:hAnsi="Tahoma" w:cs="Tahoma"/>
      <w:shd w:val="clear" w:color="auto" w:fill="000080"/>
    </w:rPr>
  </w:style>
  <w:style w:type="character" w:customStyle="1" w:styleId="UnresolvedMention5">
    <w:name w:val="Unresolved Mention5"/>
    <w:basedOn w:val="DefaultParagraphFont"/>
    <w:uiPriority w:val="99"/>
    <w:semiHidden/>
    <w:unhideWhenUsed/>
    <w:rsid w:val="00D03DAC"/>
    <w:rPr>
      <w:color w:val="605E5C"/>
      <w:shd w:val="clear" w:color="auto" w:fill="E1DFDD"/>
    </w:rPr>
  </w:style>
  <w:style w:type="character" w:customStyle="1" w:styleId="UnresolvedMention6">
    <w:name w:val="Unresolved Mention6"/>
    <w:basedOn w:val="DefaultParagraphFont"/>
    <w:uiPriority w:val="99"/>
    <w:semiHidden/>
    <w:unhideWhenUsed/>
    <w:rsid w:val="006755D3"/>
    <w:rPr>
      <w:color w:val="605E5C"/>
      <w:shd w:val="clear" w:color="auto" w:fill="E1DFDD"/>
    </w:rPr>
  </w:style>
  <w:style w:type="character" w:customStyle="1" w:styleId="normaltextrun">
    <w:name w:val="normaltextrun"/>
    <w:basedOn w:val="DefaultParagraphFont"/>
    <w:rsid w:val="00795BB1"/>
  </w:style>
  <w:style w:type="character" w:styleId="UnresolvedMention">
    <w:name w:val="Unresolved Mention"/>
    <w:basedOn w:val="DefaultParagraphFont"/>
    <w:uiPriority w:val="99"/>
    <w:semiHidden/>
    <w:unhideWhenUsed/>
    <w:rsid w:val="004B4C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82332">
      <w:bodyDiv w:val="1"/>
      <w:marLeft w:val="0"/>
      <w:marRight w:val="0"/>
      <w:marTop w:val="0"/>
      <w:marBottom w:val="0"/>
      <w:divBdr>
        <w:top w:val="none" w:sz="0" w:space="0" w:color="auto"/>
        <w:left w:val="none" w:sz="0" w:space="0" w:color="auto"/>
        <w:bottom w:val="none" w:sz="0" w:space="0" w:color="auto"/>
        <w:right w:val="none" w:sz="0" w:space="0" w:color="auto"/>
      </w:divBdr>
    </w:div>
    <w:div w:id="13309170">
      <w:bodyDiv w:val="1"/>
      <w:marLeft w:val="0"/>
      <w:marRight w:val="0"/>
      <w:marTop w:val="0"/>
      <w:marBottom w:val="0"/>
      <w:divBdr>
        <w:top w:val="none" w:sz="0" w:space="0" w:color="auto"/>
        <w:left w:val="none" w:sz="0" w:space="0" w:color="auto"/>
        <w:bottom w:val="none" w:sz="0" w:space="0" w:color="auto"/>
        <w:right w:val="none" w:sz="0" w:space="0" w:color="auto"/>
      </w:divBdr>
    </w:div>
    <w:div w:id="14116707">
      <w:bodyDiv w:val="1"/>
      <w:marLeft w:val="0"/>
      <w:marRight w:val="0"/>
      <w:marTop w:val="0"/>
      <w:marBottom w:val="0"/>
      <w:divBdr>
        <w:top w:val="none" w:sz="0" w:space="0" w:color="auto"/>
        <w:left w:val="none" w:sz="0" w:space="0" w:color="auto"/>
        <w:bottom w:val="none" w:sz="0" w:space="0" w:color="auto"/>
        <w:right w:val="none" w:sz="0" w:space="0" w:color="auto"/>
      </w:divBdr>
    </w:div>
    <w:div w:id="23285879">
      <w:bodyDiv w:val="1"/>
      <w:marLeft w:val="0"/>
      <w:marRight w:val="0"/>
      <w:marTop w:val="0"/>
      <w:marBottom w:val="0"/>
      <w:divBdr>
        <w:top w:val="none" w:sz="0" w:space="0" w:color="auto"/>
        <w:left w:val="none" w:sz="0" w:space="0" w:color="auto"/>
        <w:bottom w:val="none" w:sz="0" w:space="0" w:color="auto"/>
        <w:right w:val="none" w:sz="0" w:space="0" w:color="auto"/>
      </w:divBdr>
    </w:div>
    <w:div w:id="29303673">
      <w:bodyDiv w:val="1"/>
      <w:marLeft w:val="0"/>
      <w:marRight w:val="0"/>
      <w:marTop w:val="0"/>
      <w:marBottom w:val="0"/>
      <w:divBdr>
        <w:top w:val="none" w:sz="0" w:space="0" w:color="auto"/>
        <w:left w:val="none" w:sz="0" w:space="0" w:color="auto"/>
        <w:bottom w:val="none" w:sz="0" w:space="0" w:color="auto"/>
        <w:right w:val="none" w:sz="0" w:space="0" w:color="auto"/>
      </w:divBdr>
    </w:div>
    <w:div w:id="30889137">
      <w:bodyDiv w:val="1"/>
      <w:marLeft w:val="0"/>
      <w:marRight w:val="0"/>
      <w:marTop w:val="0"/>
      <w:marBottom w:val="0"/>
      <w:divBdr>
        <w:top w:val="none" w:sz="0" w:space="0" w:color="auto"/>
        <w:left w:val="none" w:sz="0" w:space="0" w:color="auto"/>
        <w:bottom w:val="none" w:sz="0" w:space="0" w:color="auto"/>
        <w:right w:val="none" w:sz="0" w:space="0" w:color="auto"/>
      </w:divBdr>
    </w:div>
    <w:div w:id="32193229">
      <w:bodyDiv w:val="1"/>
      <w:marLeft w:val="0"/>
      <w:marRight w:val="0"/>
      <w:marTop w:val="0"/>
      <w:marBottom w:val="0"/>
      <w:divBdr>
        <w:top w:val="none" w:sz="0" w:space="0" w:color="auto"/>
        <w:left w:val="none" w:sz="0" w:space="0" w:color="auto"/>
        <w:bottom w:val="none" w:sz="0" w:space="0" w:color="auto"/>
        <w:right w:val="none" w:sz="0" w:space="0" w:color="auto"/>
      </w:divBdr>
    </w:div>
    <w:div w:id="51971997">
      <w:bodyDiv w:val="1"/>
      <w:marLeft w:val="0"/>
      <w:marRight w:val="0"/>
      <w:marTop w:val="0"/>
      <w:marBottom w:val="0"/>
      <w:divBdr>
        <w:top w:val="none" w:sz="0" w:space="0" w:color="auto"/>
        <w:left w:val="none" w:sz="0" w:space="0" w:color="auto"/>
        <w:bottom w:val="none" w:sz="0" w:space="0" w:color="auto"/>
        <w:right w:val="none" w:sz="0" w:space="0" w:color="auto"/>
      </w:divBdr>
    </w:div>
    <w:div w:id="64568538">
      <w:bodyDiv w:val="1"/>
      <w:marLeft w:val="0"/>
      <w:marRight w:val="0"/>
      <w:marTop w:val="0"/>
      <w:marBottom w:val="0"/>
      <w:divBdr>
        <w:top w:val="none" w:sz="0" w:space="0" w:color="auto"/>
        <w:left w:val="none" w:sz="0" w:space="0" w:color="auto"/>
        <w:bottom w:val="none" w:sz="0" w:space="0" w:color="auto"/>
        <w:right w:val="none" w:sz="0" w:space="0" w:color="auto"/>
      </w:divBdr>
    </w:div>
    <w:div w:id="69742858">
      <w:bodyDiv w:val="1"/>
      <w:marLeft w:val="0"/>
      <w:marRight w:val="0"/>
      <w:marTop w:val="0"/>
      <w:marBottom w:val="0"/>
      <w:divBdr>
        <w:top w:val="none" w:sz="0" w:space="0" w:color="auto"/>
        <w:left w:val="none" w:sz="0" w:space="0" w:color="auto"/>
        <w:bottom w:val="none" w:sz="0" w:space="0" w:color="auto"/>
        <w:right w:val="none" w:sz="0" w:space="0" w:color="auto"/>
      </w:divBdr>
    </w:div>
    <w:div w:id="85544583">
      <w:bodyDiv w:val="1"/>
      <w:marLeft w:val="0"/>
      <w:marRight w:val="0"/>
      <w:marTop w:val="0"/>
      <w:marBottom w:val="0"/>
      <w:divBdr>
        <w:top w:val="none" w:sz="0" w:space="0" w:color="auto"/>
        <w:left w:val="none" w:sz="0" w:space="0" w:color="auto"/>
        <w:bottom w:val="none" w:sz="0" w:space="0" w:color="auto"/>
        <w:right w:val="none" w:sz="0" w:space="0" w:color="auto"/>
      </w:divBdr>
    </w:div>
    <w:div w:id="93670653">
      <w:bodyDiv w:val="1"/>
      <w:marLeft w:val="0"/>
      <w:marRight w:val="0"/>
      <w:marTop w:val="0"/>
      <w:marBottom w:val="0"/>
      <w:divBdr>
        <w:top w:val="none" w:sz="0" w:space="0" w:color="auto"/>
        <w:left w:val="none" w:sz="0" w:space="0" w:color="auto"/>
        <w:bottom w:val="none" w:sz="0" w:space="0" w:color="auto"/>
        <w:right w:val="none" w:sz="0" w:space="0" w:color="auto"/>
      </w:divBdr>
    </w:div>
    <w:div w:id="94983380">
      <w:bodyDiv w:val="1"/>
      <w:marLeft w:val="0"/>
      <w:marRight w:val="0"/>
      <w:marTop w:val="0"/>
      <w:marBottom w:val="0"/>
      <w:divBdr>
        <w:top w:val="none" w:sz="0" w:space="0" w:color="auto"/>
        <w:left w:val="none" w:sz="0" w:space="0" w:color="auto"/>
        <w:bottom w:val="none" w:sz="0" w:space="0" w:color="auto"/>
        <w:right w:val="none" w:sz="0" w:space="0" w:color="auto"/>
      </w:divBdr>
    </w:div>
    <w:div w:id="109474624">
      <w:bodyDiv w:val="1"/>
      <w:marLeft w:val="0"/>
      <w:marRight w:val="0"/>
      <w:marTop w:val="0"/>
      <w:marBottom w:val="0"/>
      <w:divBdr>
        <w:top w:val="none" w:sz="0" w:space="0" w:color="auto"/>
        <w:left w:val="none" w:sz="0" w:space="0" w:color="auto"/>
        <w:bottom w:val="none" w:sz="0" w:space="0" w:color="auto"/>
        <w:right w:val="none" w:sz="0" w:space="0" w:color="auto"/>
      </w:divBdr>
    </w:div>
    <w:div w:id="115956505">
      <w:bodyDiv w:val="1"/>
      <w:marLeft w:val="0"/>
      <w:marRight w:val="0"/>
      <w:marTop w:val="0"/>
      <w:marBottom w:val="0"/>
      <w:divBdr>
        <w:top w:val="none" w:sz="0" w:space="0" w:color="auto"/>
        <w:left w:val="none" w:sz="0" w:space="0" w:color="auto"/>
        <w:bottom w:val="none" w:sz="0" w:space="0" w:color="auto"/>
        <w:right w:val="none" w:sz="0" w:space="0" w:color="auto"/>
      </w:divBdr>
    </w:div>
    <w:div w:id="136608302">
      <w:bodyDiv w:val="1"/>
      <w:marLeft w:val="0"/>
      <w:marRight w:val="0"/>
      <w:marTop w:val="0"/>
      <w:marBottom w:val="0"/>
      <w:divBdr>
        <w:top w:val="none" w:sz="0" w:space="0" w:color="auto"/>
        <w:left w:val="none" w:sz="0" w:space="0" w:color="auto"/>
        <w:bottom w:val="none" w:sz="0" w:space="0" w:color="auto"/>
        <w:right w:val="none" w:sz="0" w:space="0" w:color="auto"/>
      </w:divBdr>
    </w:div>
    <w:div w:id="140388534">
      <w:bodyDiv w:val="1"/>
      <w:marLeft w:val="0"/>
      <w:marRight w:val="0"/>
      <w:marTop w:val="0"/>
      <w:marBottom w:val="0"/>
      <w:divBdr>
        <w:top w:val="none" w:sz="0" w:space="0" w:color="auto"/>
        <w:left w:val="none" w:sz="0" w:space="0" w:color="auto"/>
        <w:bottom w:val="none" w:sz="0" w:space="0" w:color="auto"/>
        <w:right w:val="none" w:sz="0" w:space="0" w:color="auto"/>
      </w:divBdr>
    </w:div>
    <w:div w:id="147409174">
      <w:bodyDiv w:val="1"/>
      <w:marLeft w:val="0"/>
      <w:marRight w:val="0"/>
      <w:marTop w:val="0"/>
      <w:marBottom w:val="0"/>
      <w:divBdr>
        <w:top w:val="none" w:sz="0" w:space="0" w:color="auto"/>
        <w:left w:val="none" w:sz="0" w:space="0" w:color="auto"/>
        <w:bottom w:val="none" w:sz="0" w:space="0" w:color="auto"/>
        <w:right w:val="none" w:sz="0" w:space="0" w:color="auto"/>
      </w:divBdr>
    </w:div>
    <w:div w:id="158232544">
      <w:bodyDiv w:val="1"/>
      <w:marLeft w:val="0"/>
      <w:marRight w:val="0"/>
      <w:marTop w:val="0"/>
      <w:marBottom w:val="0"/>
      <w:divBdr>
        <w:top w:val="none" w:sz="0" w:space="0" w:color="auto"/>
        <w:left w:val="none" w:sz="0" w:space="0" w:color="auto"/>
        <w:bottom w:val="none" w:sz="0" w:space="0" w:color="auto"/>
        <w:right w:val="none" w:sz="0" w:space="0" w:color="auto"/>
      </w:divBdr>
    </w:div>
    <w:div w:id="176697672">
      <w:bodyDiv w:val="1"/>
      <w:marLeft w:val="0"/>
      <w:marRight w:val="0"/>
      <w:marTop w:val="0"/>
      <w:marBottom w:val="0"/>
      <w:divBdr>
        <w:top w:val="none" w:sz="0" w:space="0" w:color="auto"/>
        <w:left w:val="none" w:sz="0" w:space="0" w:color="auto"/>
        <w:bottom w:val="none" w:sz="0" w:space="0" w:color="auto"/>
        <w:right w:val="none" w:sz="0" w:space="0" w:color="auto"/>
      </w:divBdr>
    </w:div>
    <w:div w:id="179928585">
      <w:bodyDiv w:val="1"/>
      <w:marLeft w:val="0"/>
      <w:marRight w:val="0"/>
      <w:marTop w:val="0"/>
      <w:marBottom w:val="0"/>
      <w:divBdr>
        <w:top w:val="none" w:sz="0" w:space="0" w:color="auto"/>
        <w:left w:val="none" w:sz="0" w:space="0" w:color="auto"/>
        <w:bottom w:val="none" w:sz="0" w:space="0" w:color="auto"/>
        <w:right w:val="none" w:sz="0" w:space="0" w:color="auto"/>
      </w:divBdr>
    </w:div>
    <w:div w:id="192118127">
      <w:bodyDiv w:val="1"/>
      <w:marLeft w:val="0"/>
      <w:marRight w:val="0"/>
      <w:marTop w:val="0"/>
      <w:marBottom w:val="0"/>
      <w:divBdr>
        <w:top w:val="none" w:sz="0" w:space="0" w:color="auto"/>
        <w:left w:val="none" w:sz="0" w:space="0" w:color="auto"/>
        <w:bottom w:val="none" w:sz="0" w:space="0" w:color="auto"/>
        <w:right w:val="none" w:sz="0" w:space="0" w:color="auto"/>
      </w:divBdr>
    </w:div>
    <w:div w:id="202984781">
      <w:bodyDiv w:val="1"/>
      <w:marLeft w:val="0"/>
      <w:marRight w:val="0"/>
      <w:marTop w:val="0"/>
      <w:marBottom w:val="0"/>
      <w:divBdr>
        <w:top w:val="none" w:sz="0" w:space="0" w:color="auto"/>
        <w:left w:val="none" w:sz="0" w:space="0" w:color="auto"/>
        <w:bottom w:val="none" w:sz="0" w:space="0" w:color="auto"/>
        <w:right w:val="none" w:sz="0" w:space="0" w:color="auto"/>
      </w:divBdr>
    </w:div>
    <w:div w:id="204106441">
      <w:bodyDiv w:val="1"/>
      <w:marLeft w:val="0"/>
      <w:marRight w:val="0"/>
      <w:marTop w:val="0"/>
      <w:marBottom w:val="0"/>
      <w:divBdr>
        <w:top w:val="none" w:sz="0" w:space="0" w:color="auto"/>
        <w:left w:val="none" w:sz="0" w:space="0" w:color="auto"/>
        <w:bottom w:val="none" w:sz="0" w:space="0" w:color="auto"/>
        <w:right w:val="none" w:sz="0" w:space="0" w:color="auto"/>
      </w:divBdr>
    </w:div>
    <w:div w:id="217790923">
      <w:bodyDiv w:val="1"/>
      <w:marLeft w:val="0"/>
      <w:marRight w:val="0"/>
      <w:marTop w:val="0"/>
      <w:marBottom w:val="0"/>
      <w:divBdr>
        <w:top w:val="none" w:sz="0" w:space="0" w:color="auto"/>
        <w:left w:val="none" w:sz="0" w:space="0" w:color="auto"/>
        <w:bottom w:val="none" w:sz="0" w:space="0" w:color="auto"/>
        <w:right w:val="none" w:sz="0" w:space="0" w:color="auto"/>
      </w:divBdr>
    </w:div>
    <w:div w:id="230190370">
      <w:bodyDiv w:val="1"/>
      <w:marLeft w:val="0"/>
      <w:marRight w:val="0"/>
      <w:marTop w:val="0"/>
      <w:marBottom w:val="0"/>
      <w:divBdr>
        <w:top w:val="none" w:sz="0" w:space="0" w:color="auto"/>
        <w:left w:val="none" w:sz="0" w:space="0" w:color="auto"/>
        <w:bottom w:val="none" w:sz="0" w:space="0" w:color="auto"/>
        <w:right w:val="none" w:sz="0" w:space="0" w:color="auto"/>
      </w:divBdr>
    </w:div>
    <w:div w:id="248581310">
      <w:bodyDiv w:val="1"/>
      <w:marLeft w:val="0"/>
      <w:marRight w:val="0"/>
      <w:marTop w:val="0"/>
      <w:marBottom w:val="0"/>
      <w:divBdr>
        <w:top w:val="none" w:sz="0" w:space="0" w:color="auto"/>
        <w:left w:val="none" w:sz="0" w:space="0" w:color="auto"/>
        <w:bottom w:val="none" w:sz="0" w:space="0" w:color="auto"/>
        <w:right w:val="none" w:sz="0" w:space="0" w:color="auto"/>
      </w:divBdr>
    </w:div>
    <w:div w:id="259948259">
      <w:bodyDiv w:val="1"/>
      <w:marLeft w:val="0"/>
      <w:marRight w:val="0"/>
      <w:marTop w:val="0"/>
      <w:marBottom w:val="0"/>
      <w:divBdr>
        <w:top w:val="none" w:sz="0" w:space="0" w:color="auto"/>
        <w:left w:val="none" w:sz="0" w:space="0" w:color="auto"/>
        <w:bottom w:val="none" w:sz="0" w:space="0" w:color="auto"/>
        <w:right w:val="none" w:sz="0" w:space="0" w:color="auto"/>
      </w:divBdr>
    </w:div>
    <w:div w:id="264702011">
      <w:bodyDiv w:val="1"/>
      <w:marLeft w:val="0"/>
      <w:marRight w:val="0"/>
      <w:marTop w:val="0"/>
      <w:marBottom w:val="0"/>
      <w:divBdr>
        <w:top w:val="none" w:sz="0" w:space="0" w:color="auto"/>
        <w:left w:val="none" w:sz="0" w:space="0" w:color="auto"/>
        <w:bottom w:val="none" w:sz="0" w:space="0" w:color="auto"/>
        <w:right w:val="none" w:sz="0" w:space="0" w:color="auto"/>
      </w:divBdr>
    </w:div>
    <w:div w:id="269549984">
      <w:bodyDiv w:val="1"/>
      <w:marLeft w:val="0"/>
      <w:marRight w:val="0"/>
      <w:marTop w:val="0"/>
      <w:marBottom w:val="0"/>
      <w:divBdr>
        <w:top w:val="none" w:sz="0" w:space="0" w:color="auto"/>
        <w:left w:val="none" w:sz="0" w:space="0" w:color="auto"/>
        <w:bottom w:val="none" w:sz="0" w:space="0" w:color="auto"/>
        <w:right w:val="none" w:sz="0" w:space="0" w:color="auto"/>
      </w:divBdr>
    </w:div>
    <w:div w:id="274601323">
      <w:bodyDiv w:val="1"/>
      <w:marLeft w:val="0"/>
      <w:marRight w:val="0"/>
      <w:marTop w:val="0"/>
      <w:marBottom w:val="0"/>
      <w:divBdr>
        <w:top w:val="none" w:sz="0" w:space="0" w:color="auto"/>
        <w:left w:val="none" w:sz="0" w:space="0" w:color="auto"/>
        <w:bottom w:val="none" w:sz="0" w:space="0" w:color="auto"/>
        <w:right w:val="none" w:sz="0" w:space="0" w:color="auto"/>
      </w:divBdr>
    </w:div>
    <w:div w:id="279141846">
      <w:bodyDiv w:val="1"/>
      <w:marLeft w:val="0"/>
      <w:marRight w:val="0"/>
      <w:marTop w:val="0"/>
      <w:marBottom w:val="0"/>
      <w:divBdr>
        <w:top w:val="none" w:sz="0" w:space="0" w:color="auto"/>
        <w:left w:val="none" w:sz="0" w:space="0" w:color="auto"/>
        <w:bottom w:val="none" w:sz="0" w:space="0" w:color="auto"/>
        <w:right w:val="none" w:sz="0" w:space="0" w:color="auto"/>
      </w:divBdr>
    </w:div>
    <w:div w:id="286937735">
      <w:bodyDiv w:val="1"/>
      <w:marLeft w:val="0"/>
      <w:marRight w:val="0"/>
      <w:marTop w:val="0"/>
      <w:marBottom w:val="0"/>
      <w:divBdr>
        <w:top w:val="none" w:sz="0" w:space="0" w:color="auto"/>
        <w:left w:val="none" w:sz="0" w:space="0" w:color="auto"/>
        <w:bottom w:val="none" w:sz="0" w:space="0" w:color="auto"/>
        <w:right w:val="none" w:sz="0" w:space="0" w:color="auto"/>
      </w:divBdr>
    </w:div>
    <w:div w:id="300382910">
      <w:bodyDiv w:val="1"/>
      <w:marLeft w:val="0"/>
      <w:marRight w:val="0"/>
      <w:marTop w:val="0"/>
      <w:marBottom w:val="0"/>
      <w:divBdr>
        <w:top w:val="none" w:sz="0" w:space="0" w:color="auto"/>
        <w:left w:val="none" w:sz="0" w:space="0" w:color="auto"/>
        <w:bottom w:val="none" w:sz="0" w:space="0" w:color="auto"/>
        <w:right w:val="none" w:sz="0" w:space="0" w:color="auto"/>
      </w:divBdr>
    </w:div>
    <w:div w:id="307437023">
      <w:bodyDiv w:val="1"/>
      <w:marLeft w:val="0"/>
      <w:marRight w:val="0"/>
      <w:marTop w:val="0"/>
      <w:marBottom w:val="0"/>
      <w:divBdr>
        <w:top w:val="none" w:sz="0" w:space="0" w:color="auto"/>
        <w:left w:val="none" w:sz="0" w:space="0" w:color="auto"/>
        <w:bottom w:val="none" w:sz="0" w:space="0" w:color="auto"/>
        <w:right w:val="none" w:sz="0" w:space="0" w:color="auto"/>
      </w:divBdr>
    </w:div>
    <w:div w:id="312687290">
      <w:bodyDiv w:val="1"/>
      <w:marLeft w:val="0"/>
      <w:marRight w:val="0"/>
      <w:marTop w:val="0"/>
      <w:marBottom w:val="0"/>
      <w:divBdr>
        <w:top w:val="none" w:sz="0" w:space="0" w:color="auto"/>
        <w:left w:val="none" w:sz="0" w:space="0" w:color="auto"/>
        <w:bottom w:val="none" w:sz="0" w:space="0" w:color="auto"/>
        <w:right w:val="none" w:sz="0" w:space="0" w:color="auto"/>
      </w:divBdr>
    </w:div>
    <w:div w:id="323245924">
      <w:bodyDiv w:val="1"/>
      <w:marLeft w:val="0"/>
      <w:marRight w:val="0"/>
      <w:marTop w:val="0"/>
      <w:marBottom w:val="0"/>
      <w:divBdr>
        <w:top w:val="none" w:sz="0" w:space="0" w:color="auto"/>
        <w:left w:val="none" w:sz="0" w:space="0" w:color="auto"/>
        <w:bottom w:val="none" w:sz="0" w:space="0" w:color="auto"/>
        <w:right w:val="none" w:sz="0" w:space="0" w:color="auto"/>
      </w:divBdr>
    </w:div>
    <w:div w:id="327178260">
      <w:bodyDiv w:val="1"/>
      <w:marLeft w:val="0"/>
      <w:marRight w:val="0"/>
      <w:marTop w:val="0"/>
      <w:marBottom w:val="0"/>
      <w:divBdr>
        <w:top w:val="none" w:sz="0" w:space="0" w:color="auto"/>
        <w:left w:val="none" w:sz="0" w:space="0" w:color="auto"/>
        <w:bottom w:val="none" w:sz="0" w:space="0" w:color="auto"/>
        <w:right w:val="none" w:sz="0" w:space="0" w:color="auto"/>
      </w:divBdr>
    </w:div>
    <w:div w:id="346642662">
      <w:bodyDiv w:val="1"/>
      <w:marLeft w:val="0"/>
      <w:marRight w:val="0"/>
      <w:marTop w:val="0"/>
      <w:marBottom w:val="0"/>
      <w:divBdr>
        <w:top w:val="none" w:sz="0" w:space="0" w:color="auto"/>
        <w:left w:val="none" w:sz="0" w:space="0" w:color="auto"/>
        <w:bottom w:val="none" w:sz="0" w:space="0" w:color="auto"/>
        <w:right w:val="none" w:sz="0" w:space="0" w:color="auto"/>
      </w:divBdr>
    </w:div>
    <w:div w:id="416943786">
      <w:bodyDiv w:val="1"/>
      <w:marLeft w:val="0"/>
      <w:marRight w:val="0"/>
      <w:marTop w:val="0"/>
      <w:marBottom w:val="0"/>
      <w:divBdr>
        <w:top w:val="none" w:sz="0" w:space="0" w:color="auto"/>
        <w:left w:val="none" w:sz="0" w:space="0" w:color="auto"/>
        <w:bottom w:val="none" w:sz="0" w:space="0" w:color="auto"/>
        <w:right w:val="none" w:sz="0" w:space="0" w:color="auto"/>
      </w:divBdr>
    </w:div>
    <w:div w:id="420225614">
      <w:bodyDiv w:val="1"/>
      <w:marLeft w:val="0"/>
      <w:marRight w:val="0"/>
      <w:marTop w:val="0"/>
      <w:marBottom w:val="0"/>
      <w:divBdr>
        <w:top w:val="none" w:sz="0" w:space="0" w:color="auto"/>
        <w:left w:val="none" w:sz="0" w:space="0" w:color="auto"/>
        <w:bottom w:val="none" w:sz="0" w:space="0" w:color="auto"/>
        <w:right w:val="none" w:sz="0" w:space="0" w:color="auto"/>
      </w:divBdr>
    </w:div>
    <w:div w:id="431971110">
      <w:bodyDiv w:val="1"/>
      <w:marLeft w:val="0"/>
      <w:marRight w:val="0"/>
      <w:marTop w:val="0"/>
      <w:marBottom w:val="0"/>
      <w:divBdr>
        <w:top w:val="none" w:sz="0" w:space="0" w:color="auto"/>
        <w:left w:val="none" w:sz="0" w:space="0" w:color="auto"/>
        <w:bottom w:val="none" w:sz="0" w:space="0" w:color="auto"/>
        <w:right w:val="none" w:sz="0" w:space="0" w:color="auto"/>
      </w:divBdr>
    </w:div>
    <w:div w:id="435559026">
      <w:bodyDiv w:val="1"/>
      <w:marLeft w:val="0"/>
      <w:marRight w:val="0"/>
      <w:marTop w:val="0"/>
      <w:marBottom w:val="0"/>
      <w:divBdr>
        <w:top w:val="none" w:sz="0" w:space="0" w:color="auto"/>
        <w:left w:val="none" w:sz="0" w:space="0" w:color="auto"/>
        <w:bottom w:val="none" w:sz="0" w:space="0" w:color="auto"/>
        <w:right w:val="none" w:sz="0" w:space="0" w:color="auto"/>
      </w:divBdr>
    </w:div>
    <w:div w:id="439228992">
      <w:bodyDiv w:val="1"/>
      <w:marLeft w:val="0"/>
      <w:marRight w:val="0"/>
      <w:marTop w:val="0"/>
      <w:marBottom w:val="0"/>
      <w:divBdr>
        <w:top w:val="none" w:sz="0" w:space="0" w:color="auto"/>
        <w:left w:val="none" w:sz="0" w:space="0" w:color="auto"/>
        <w:bottom w:val="none" w:sz="0" w:space="0" w:color="auto"/>
        <w:right w:val="none" w:sz="0" w:space="0" w:color="auto"/>
      </w:divBdr>
    </w:div>
    <w:div w:id="449016412">
      <w:bodyDiv w:val="1"/>
      <w:marLeft w:val="0"/>
      <w:marRight w:val="0"/>
      <w:marTop w:val="0"/>
      <w:marBottom w:val="0"/>
      <w:divBdr>
        <w:top w:val="none" w:sz="0" w:space="0" w:color="auto"/>
        <w:left w:val="none" w:sz="0" w:space="0" w:color="auto"/>
        <w:bottom w:val="none" w:sz="0" w:space="0" w:color="auto"/>
        <w:right w:val="none" w:sz="0" w:space="0" w:color="auto"/>
      </w:divBdr>
    </w:div>
    <w:div w:id="458258825">
      <w:bodyDiv w:val="1"/>
      <w:marLeft w:val="0"/>
      <w:marRight w:val="0"/>
      <w:marTop w:val="0"/>
      <w:marBottom w:val="0"/>
      <w:divBdr>
        <w:top w:val="none" w:sz="0" w:space="0" w:color="auto"/>
        <w:left w:val="none" w:sz="0" w:space="0" w:color="auto"/>
        <w:bottom w:val="none" w:sz="0" w:space="0" w:color="auto"/>
        <w:right w:val="none" w:sz="0" w:space="0" w:color="auto"/>
      </w:divBdr>
    </w:div>
    <w:div w:id="465397139">
      <w:bodyDiv w:val="1"/>
      <w:marLeft w:val="0"/>
      <w:marRight w:val="0"/>
      <w:marTop w:val="0"/>
      <w:marBottom w:val="0"/>
      <w:divBdr>
        <w:top w:val="none" w:sz="0" w:space="0" w:color="auto"/>
        <w:left w:val="none" w:sz="0" w:space="0" w:color="auto"/>
        <w:bottom w:val="none" w:sz="0" w:space="0" w:color="auto"/>
        <w:right w:val="none" w:sz="0" w:space="0" w:color="auto"/>
      </w:divBdr>
    </w:div>
    <w:div w:id="505747961">
      <w:bodyDiv w:val="1"/>
      <w:marLeft w:val="0"/>
      <w:marRight w:val="0"/>
      <w:marTop w:val="0"/>
      <w:marBottom w:val="0"/>
      <w:divBdr>
        <w:top w:val="none" w:sz="0" w:space="0" w:color="auto"/>
        <w:left w:val="none" w:sz="0" w:space="0" w:color="auto"/>
        <w:bottom w:val="none" w:sz="0" w:space="0" w:color="auto"/>
        <w:right w:val="none" w:sz="0" w:space="0" w:color="auto"/>
      </w:divBdr>
    </w:div>
    <w:div w:id="545458885">
      <w:bodyDiv w:val="1"/>
      <w:marLeft w:val="0"/>
      <w:marRight w:val="0"/>
      <w:marTop w:val="0"/>
      <w:marBottom w:val="0"/>
      <w:divBdr>
        <w:top w:val="none" w:sz="0" w:space="0" w:color="auto"/>
        <w:left w:val="none" w:sz="0" w:space="0" w:color="auto"/>
        <w:bottom w:val="none" w:sz="0" w:space="0" w:color="auto"/>
        <w:right w:val="none" w:sz="0" w:space="0" w:color="auto"/>
      </w:divBdr>
    </w:div>
    <w:div w:id="546457203">
      <w:bodyDiv w:val="1"/>
      <w:marLeft w:val="0"/>
      <w:marRight w:val="0"/>
      <w:marTop w:val="0"/>
      <w:marBottom w:val="0"/>
      <w:divBdr>
        <w:top w:val="none" w:sz="0" w:space="0" w:color="auto"/>
        <w:left w:val="none" w:sz="0" w:space="0" w:color="auto"/>
        <w:bottom w:val="none" w:sz="0" w:space="0" w:color="auto"/>
        <w:right w:val="none" w:sz="0" w:space="0" w:color="auto"/>
      </w:divBdr>
    </w:div>
    <w:div w:id="549268441">
      <w:bodyDiv w:val="1"/>
      <w:marLeft w:val="0"/>
      <w:marRight w:val="0"/>
      <w:marTop w:val="0"/>
      <w:marBottom w:val="0"/>
      <w:divBdr>
        <w:top w:val="none" w:sz="0" w:space="0" w:color="auto"/>
        <w:left w:val="none" w:sz="0" w:space="0" w:color="auto"/>
        <w:bottom w:val="none" w:sz="0" w:space="0" w:color="auto"/>
        <w:right w:val="none" w:sz="0" w:space="0" w:color="auto"/>
      </w:divBdr>
    </w:div>
    <w:div w:id="567812648">
      <w:bodyDiv w:val="1"/>
      <w:marLeft w:val="0"/>
      <w:marRight w:val="0"/>
      <w:marTop w:val="0"/>
      <w:marBottom w:val="0"/>
      <w:divBdr>
        <w:top w:val="none" w:sz="0" w:space="0" w:color="auto"/>
        <w:left w:val="none" w:sz="0" w:space="0" w:color="auto"/>
        <w:bottom w:val="none" w:sz="0" w:space="0" w:color="auto"/>
        <w:right w:val="none" w:sz="0" w:space="0" w:color="auto"/>
      </w:divBdr>
    </w:div>
    <w:div w:id="622225067">
      <w:bodyDiv w:val="1"/>
      <w:marLeft w:val="0"/>
      <w:marRight w:val="0"/>
      <w:marTop w:val="0"/>
      <w:marBottom w:val="0"/>
      <w:divBdr>
        <w:top w:val="none" w:sz="0" w:space="0" w:color="auto"/>
        <w:left w:val="none" w:sz="0" w:space="0" w:color="auto"/>
        <w:bottom w:val="none" w:sz="0" w:space="0" w:color="auto"/>
        <w:right w:val="none" w:sz="0" w:space="0" w:color="auto"/>
      </w:divBdr>
    </w:div>
    <w:div w:id="630282516">
      <w:bodyDiv w:val="1"/>
      <w:marLeft w:val="0"/>
      <w:marRight w:val="0"/>
      <w:marTop w:val="0"/>
      <w:marBottom w:val="0"/>
      <w:divBdr>
        <w:top w:val="none" w:sz="0" w:space="0" w:color="auto"/>
        <w:left w:val="none" w:sz="0" w:space="0" w:color="auto"/>
        <w:bottom w:val="none" w:sz="0" w:space="0" w:color="auto"/>
        <w:right w:val="none" w:sz="0" w:space="0" w:color="auto"/>
      </w:divBdr>
    </w:div>
    <w:div w:id="654652476">
      <w:bodyDiv w:val="1"/>
      <w:marLeft w:val="0"/>
      <w:marRight w:val="0"/>
      <w:marTop w:val="0"/>
      <w:marBottom w:val="0"/>
      <w:divBdr>
        <w:top w:val="none" w:sz="0" w:space="0" w:color="auto"/>
        <w:left w:val="none" w:sz="0" w:space="0" w:color="auto"/>
        <w:bottom w:val="none" w:sz="0" w:space="0" w:color="auto"/>
        <w:right w:val="none" w:sz="0" w:space="0" w:color="auto"/>
      </w:divBdr>
    </w:div>
    <w:div w:id="667758379">
      <w:bodyDiv w:val="1"/>
      <w:marLeft w:val="0"/>
      <w:marRight w:val="0"/>
      <w:marTop w:val="0"/>
      <w:marBottom w:val="0"/>
      <w:divBdr>
        <w:top w:val="none" w:sz="0" w:space="0" w:color="auto"/>
        <w:left w:val="none" w:sz="0" w:space="0" w:color="auto"/>
        <w:bottom w:val="none" w:sz="0" w:space="0" w:color="auto"/>
        <w:right w:val="none" w:sz="0" w:space="0" w:color="auto"/>
      </w:divBdr>
    </w:div>
    <w:div w:id="681250296">
      <w:bodyDiv w:val="1"/>
      <w:marLeft w:val="0"/>
      <w:marRight w:val="0"/>
      <w:marTop w:val="0"/>
      <w:marBottom w:val="0"/>
      <w:divBdr>
        <w:top w:val="none" w:sz="0" w:space="0" w:color="auto"/>
        <w:left w:val="none" w:sz="0" w:space="0" w:color="auto"/>
        <w:bottom w:val="none" w:sz="0" w:space="0" w:color="auto"/>
        <w:right w:val="none" w:sz="0" w:space="0" w:color="auto"/>
      </w:divBdr>
    </w:div>
    <w:div w:id="683672439">
      <w:bodyDiv w:val="1"/>
      <w:marLeft w:val="0"/>
      <w:marRight w:val="0"/>
      <w:marTop w:val="0"/>
      <w:marBottom w:val="0"/>
      <w:divBdr>
        <w:top w:val="none" w:sz="0" w:space="0" w:color="auto"/>
        <w:left w:val="none" w:sz="0" w:space="0" w:color="auto"/>
        <w:bottom w:val="none" w:sz="0" w:space="0" w:color="auto"/>
        <w:right w:val="none" w:sz="0" w:space="0" w:color="auto"/>
      </w:divBdr>
    </w:div>
    <w:div w:id="703486549">
      <w:bodyDiv w:val="1"/>
      <w:marLeft w:val="0"/>
      <w:marRight w:val="0"/>
      <w:marTop w:val="0"/>
      <w:marBottom w:val="0"/>
      <w:divBdr>
        <w:top w:val="none" w:sz="0" w:space="0" w:color="auto"/>
        <w:left w:val="none" w:sz="0" w:space="0" w:color="auto"/>
        <w:bottom w:val="none" w:sz="0" w:space="0" w:color="auto"/>
        <w:right w:val="none" w:sz="0" w:space="0" w:color="auto"/>
      </w:divBdr>
    </w:div>
    <w:div w:id="722486511">
      <w:bodyDiv w:val="1"/>
      <w:marLeft w:val="0"/>
      <w:marRight w:val="0"/>
      <w:marTop w:val="0"/>
      <w:marBottom w:val="0"/>
      <w:divBdr>
        <w:top w:val="none" w:sz="0" w:space="0" w:color="auto"/>
        <w:left w:val="none" w:sz="0" w:space="0" w:color="auto"/>
        <w:bottom w:val="none" w:sz="0" w:space="0" w:color="auto"/>
        <w:right w:val="none" w:sz="0" w:space="0" w:color="auto"/>
      </w:divBdr>
    </w:div>
    <w:div w:id="725370748">
      <w:bodyDiv w:val="1"/>
      <w:marLeft w:val="0"/>
      <w:marRight w:val="0"/>
      <w:marTop w:val="0"/>
      <w:marBottom w:val="0"/>
      <w:divBdr>
        <w:top w:val="none" w:sz="0" w:space="0" w:color="auto"/>
        <w:left w:val="none" w:sz="0" w:space="0" w:color="auto"/>
        <w:bottom w:val="none" w:sz="0" w:space="0" w:color="auto"/>
        <w:right w:val="none" w:sz="0" w:space="0" w:color="auto"/>
      </w:divBdr>
    </w:div>
    <w:div w:id="730539734">
      <w:bodyDiv w:val="1"/>
      <w:marLeft w:val="0"/>
      <w:marRight w:val="0"/>
      <w:marTop w:val="0"/>
      <w:marBottom w:val="0"/>
      <w:divBdr>
        <w:top w:val="none" w:sz="0" w:space="0" w:color="auto"/>
        <w:left w:val="none" w:sz="0" w:space="0" w:color="auto"/>
        <w:bottom w:val="none" w:sz="0" w:space="0" w:color="auto"/>
        <w:right w:val="none" w:sz="0" w:space="0" w:color="auto"/>
      </w:divBdr>
    </w:div>
    <w:div w:id="739979750">
      <w:bodyDiv w:val="1"/>
      <w:marLeft w:val="0"/>
      <w:marRight w:val="0"/>
      <w:marTop w:val="0"/>
      <w:marBottom w:val="0"/>
      <w:divBdr>
        <w:top w:val="none" w:sz="0" w:space="0" w:color="auto"/>
        <w:left w:val="none" w:sz="0" w:space="0" w:color="auto"/>
        <w:bottom w:val="none" w:sz="0" w:space="0" w:color="auto"/>
        <w:right w:val="none" w:sz="0" w:space="0" w:color="auto"/>
      </w:divBdr>
    </w:div>
    <w:div w:id="761148232">
      <w:bodyDiv w:val="1"/>
      <w:marLeft w:val="0"/>
      <w:marRight w:val="0"/>
      <w:marTop w:val="0"/>
      <w:marBottom w:val="0"/>
      <w:divBdr>
        <w:top w:val="none" w:sz="0" w:space="0" w:color="auto"/>
        <w:left w:val="none" w:sz="0" w:space="0" w:color="auto"/>
        <w:bottom w:val="none" w:sz="0" w:space="0" w:color="auto"/>
        <w:right w:val="none" w:sz="0" w:space="0" w:color="auto"/>
      </w:divBdr>
    </w:div>
    <w:div w:id="772165903">
      <w:bodyDiv w:val="1"/>
      <w:marLeft w:val="0"/>
      <w:marRight w:val="0"/>
      <w:marTop w:val="0"/>
      <w:marBottom w:val="0"/>
      <w:divBdr>
        <w:top w:val="none" w:sz="0" w:space="0" w:color="auto"/>
        <w:left w:val="none" w:sz="0" w:space="0" w:color="auto"/>
        <w:bottom w:val="none" w:sz="0" w:space="0" w:color="auto"/>
        <w:right w:val="none" w:sz="0" w:space="0" w:color="auto"/>
      </w:divBdr>
    </w:div>
    <w:div w:id="777143169">
      <w:bodyDiv w:val="1"/>
      <w:marLeft w:val="0"/>
      <w:marRight w:val="0"/>
      <w:marTop w:val="0"/>
      <w:marBottom w:val="0"/>
      <w:divBdr>
        <w:top w:val="none" w:sz="0" w:space="0" w:color="auto"/>
        <w:left w:val="none" w:sz="0" w:space="0" w:color="auto"/>
        <w:bottom w:val="none" w:sz="0" w:space="0" w:color="auto"/>
        <w:right w:val="none" w:sz="0" w:space="0" w:color="auto"/>
      </w:divBdr>
    </w:div>
    <w:div w:id="797334061">
      <w:bodyDiv w:val="1"/>
      <w:marLeft w:val="0"/>
      <w:marRight w:val="0"/>
      <w:marTop w:val="0"/>
      <w:marBottom w:val="0"/>
      <w:divBdr>
        <w:top w:val="none" w:sz="0" w:space="0" w:color="auto"/>
        <w:left w:val="none" w:sz="0" w:space="0" w:color="auto"/>
        <w:bottom w:val="none" w:sz="0" w:space="0" w:color="auto"/>
        <w:right w:val="none" w:sz="0" w:space="0" w:color="auto"/>
      </w:divBdr>
    </w:div>
    <w:div w:id="801004149">
      <w:bodyDiv w:val="1"/>
      <w:marLeft w:val="0"/>
      <w:marRight w:val="0"/>
      <w:marTop w:val="0"/>
      <w:marBottom w:val="0"/>
      <w:divBdr>
        <w:top w:val="none" w:sz="0" w:space="0" w:color="auto"/>
        <w:left w:val="none" w:sz="0" w:space="0" w:color="auto"/>
        <w:bottom w:val="none" w:sz="0" w:space="0" w:color="auto"/>
        <w:right w:val="none" w:sz="0" w:space="0" w:color="auto"/>
      </w:divBdr>
    </w:div>
    <w:div w:id="802894294">
      <w:bodyDiv w:val="1"/>
      <w:marLeft w:val="0"/>
      <w:marRight w:val="0"/>
      <w:marTop w:val="0"/>
      <w:marBottom w:val="0"/>
      <w:divBdr>
        <w:top w:val="none" w:sz="0" w:space="0" w:color="auto"/>
        <w:left w:val="none" w:sz="0" w:space="0" w:color="auto"/>
        <w:bottom w:val="none" w:sz="0" w:space="0" w:color="auto"/>
        <w:right w:val="none" w:sz="0" w:space="0" w:color="auto"/>
      </w:divBdr>
    </w:div>
    <w:div w:id="812673089">
      <w:bodyDiv w:val="1"/>
      <w:marLeft w:val="0"/>
      <w:marRight w:val="0"/>
      <w:marTop w:val="0"/>
      <w:marBottom w:val="0"/>
      <w:divBdr>
        <w:top w:val="none" w:sz="0" w:space="0" w:color="auto"/>
        <w:left w:val="none" w:sz="0" w:space="0" w:color="auto"/>
        <w:bottom w:val="none" w:sz="0" w:space="0" w:color="auto"/>
        <w:right w:val="none" w:sz="0" w:space="0" w:color="auto"/>
      </w:divBdr>
    </w:div>
    <w:div w:id="819690383">
      <w:bodyDiv w:val="1"/>
      <w:marLeft w:val="0"/>
      <w:marRight w:val="0"/>
      <w:marTop w:val="0"/>
      <w:marBottom w:val="0"/>
      <w:divBdr>
        <w:top w:val="none" w:sz="0" w:space="0" w:color="auto"/>
        <w:left w:val="none" w:sz="0" w:space="0" w:color="auto"/>
        <w:bottom w:val="none" w:sz="0" w:space="0" w:color="auto"/>
        <w:right w:val="none" w:sz="0" w:space="0" w:color="auto"/>
      </w:divBdr>
    </w:div>
    <w:div w:id="840504449">
      <w:bodyDiv w:val="1"/>
      <w:marLeft w:val="0"/>
      <w:marRight w:val="0"/>
      <w:marTop w:val="0"/>
      <w:marBottom w:val="0"/>
      <w:divBdr>
        <w:top w:val="none" w:sz="0" w:space="0" w:color="auto"/>
        <w:left w:val="none" w:sz="0" w:space="0" w:color="auto"/>
        <w:bottom w:val="none" w:sz="0" w:space="0" w:color="auto"/>
        <w:right w:val="none" w:sz="0" w:space="0" w:color="auto"/>
      </w:divBdr>
    </w:div>
    <w:div w:id="841435094">
      <w:bodyDiv w:val="1"/>
      <w:marLeft w:val="0"/>
      <w:marRight w:val="0"/>
      <w:marTop w:val="0"/>
      <w:marBottom w:val="0"/>
      <w:divBdr>
        <w:top w:val="none" w:sz="0" w:space="0" w:color="auto"/>
        <w:left w:val="none" w:sz="0" w:space="0" w:color="auto"/>
        <w:bottom w:val="none" w:sz="0" w:space="0" w:color="auto"/>
        <w:right w:val="none" w:sz="0" w:space="0" w:color="auto"/>
      </w:divBdr>
    </w:div>
    <w:div w:id="842624515">
      <w:bodyDiv w:val="1"/>
      <w:marLeft w:val="0"/>
      <w:marRight w:val="0"/>
      <w:marTop w:val="0"/>
      <w:marBottom w:val="0"/>
      <w:divBdr>
        <w:top w:val="none" w:sz="0" w:space="0" w:color="auto"/>
        <w:left w:val="none" w:sz="0" w:space="0" w:color="auto"/>
        <w:bottom w:val="none" w:sz="0" w:space="0" w:color="auto"/>
        <w:right w:val="none" w:sz="0" w:space="0" w:color="auto"/>
      </w:divBdr>
    </w:div>
    <w:div w:id="846555014">
      <w:bodyDiv w:val="1"/>
      <w:marLeft w:val="0"/>
      <w:marRight w:val="0"/>
      <w:marTop w:val="0"/>
      <w:marBottom w:val="0"/>
      <w:divBdr>
        <w:top w:val="none" w:sz="0" w:space="0" w:color="auto"/>
        <w:left w:val="none" w:sz="0" w:space="0" w:color="auto"/>
        <w:bottom w:val="none" w:sz="0" w:space="0" w:color="auto"/>
        <w:right w:val="none" w:sz="0" w:space="0" w:color="auto"/>
      </w:divBdr>
    </w:div>
    <w:div w:id="858471182">
      <w:bodyDiv w:val="1"/>
      <w:marLeft w:val="0"/>
      <w:marRight w:val="0"/>
      <w:marTop w:val="0"/>
      <w:marBottom w:val="0"/>
      <w:divBdr>
        <w:top w:val="none" w:sz="0" w:space="0" w:color="auto"/>
        <w:left w:val="none" w:sz="0" w:space="0" w:color="auto"/>
        <w:bottom w:val="none" w:sz="0" w:space="0" w:color="auto"/>
        <w:right w:val="none" w:sz="0" w:space="0" w:color="auto"/>
      </w:divBdr>
    </w:div>
    <w:div w:id="870458848">
      <w:bodyDiv w:val="1"/>
      <w:marLeft w:val="0"/>
      <w:marRight w:val="0"/>
      <w:marTop w:val="0"/>
      <w:marBottom w:val="0"/>
      <w:divBdr>
        <w:top w:val="none" w:sz="0" w:space="0" w:color="auto"/>
        <w:left w:val="none" w:sz="0" w:space="0" w:color="auto"/>
        <w:bottom w:val="none" w:sz="0" w:space="0" w:color="auto"/>
        <w:right w:val="none" w:sz="0" w:space="0" w:color="auto"/>
      </w:divBdr>
    </w:div>
    <w:div w:id="881022530">
      <w:bodyDiv w:val="1"/>
      <w:marLeft w:val="0"/>
      <w:marRight w:val="0"/>
      <w:marTop w:val="0"/>
      <w:marBottom w:val="0"/>
      <w:divBdr>
        <w:top w:val="none" w:sz="0" w:space="0" w:color="auto"/>
        <w:left w:val="none" w:sz="0" w:space="0" w:color="auto"/>
        <w:bottom w:val="none" w:sz="0" w:space="0" w:color="auto"/>
        <w:right w:val="none" w:sz="0" w:space="0" w:color="auto"/>
      </w:divBdr>
    </w:div>
    <w:div w:id="881595659">
      <w:bodyDiv w:val="1"/>
      <w:marLeft w:val="0"/>
      <w:marRight w:val="0"/>
      <w:marTop w:val="0"/>
      <w:marBottom w:val="0"/>
      <w:divBdr>
        <w:top w:val="none" w:sz="0" w:space="0" w:color="auto"/>
        <w:left w:val="none" w:sz="0" w:space="0" w:color="auto"/>
        <w:bottom w:val="none" w:sz="0" w:space="0" w:color="auto"/>
        <w:right w:val="none" w:sz="0" w:space="0" w:color="auto"/>
      </w:divBdr>
    </w:div>
    <w:div w:id="884872061">
      <w:bodyDiv w:val="1"/>
      <w:marLeft w:val="0"/>
      <w:marRight w:val="0"/>
      <w:marTop w:val="0"/>
      <w:marBottom w:val="0"/>
      <w:divBdr>
        <w:top w:val="none" w:sz="0" w:space="0" w:color="auto"/>
        <w:left w:val="none" w:sz="0" w:space="0" w:color="auto"/>
        <w:bottom w:val="none" w:sz="0" w:space="0" w:color="auto"/>
        <w:right w:val="none" w:sz="0" w:space="0" w:color="auto"/>
      </w:divBdr>
    </w:div>
    <w:div w:id="891188703">
      <w:bodyDiv w:val="1"/>
      <w:marLeft w:val="0"/>
      <w:marRight w:val="0"/>
      <w:marTop w:val="0"/>
      <w:marBottom w:val="0"/>
      <w:divBdr>
        <w:top w:val="none" w:sz="0" w:space="0" w:color="auto"/>
        <w:left w:val="none" w:sz="0" w:space="0" w:color="auto"/>
        <w:bottom w:val="none" w:sz="0" w:space="0" w:color="auto"/>
        <w:right w:val="none" w:sz="0" w:space="0" w:color="auto"/>
      </w:divBdr>
    </w:div>
    <w:div w:id="905143271">
      <w:bodyDiv w:val="1"/>
      <w:marLeft w:val="0"/>
      <w:marRight w:val="0"/>
      <w:marTop w:val="0"/>
      <w:marBottom w:val="0"/>
      <w:divBdr>
        <w:top w:val="none" w:sz="0" w:space="0" w:color="auto"/>
        <w:left w:val="none" w:sz="0" w:space="0" w:color="auto"/>
        <w:bottom w:val="none" w:sz="0" w:space="0" w:color="auto"/>
        <w:right w:val="none" w:sz="0" w:space="0" w:color="auto"/>
      </w:divBdr>
    </w:div>
    <w:div w:id="914167235">
      <w:bodyDiv w:val="1"/>
      <w:marLeft w:val="0"/>
      <w:marRight w:val="0"/>
      <w:marTop w:val="0"/>
      <w:marBottom w:val="0"/>
      <w:divBdr>
        <w:top w:val="none" w:sz="0" w:space="0" w:color="auto"/>
        <w:left w:val="none" w:sz="0" w:space="0" w:color="auto"/>
        <w:bottom w:val="none" w:sz="0" w:space="0" w:color="auto"/>
        <w:right w:val="none" w:sz="0" w:space="0" w:color="auto"/>
      </w:divBdr>
    </w:div>
    <w:div w:id="929044316">
      <w:bodyDiv w:val="1"/>
      <w:marLeft w:val="0"/>
      <w:marRight w:val="0"/>
      <w:marTop w:val="0"/>
      <w:marBottom w:val="0"/>
      <w:divBdr>
        <w:top w:val="none" w:sz="0" w:space="0" w:color="auto"/>
        <w:left w:val="none" w:sz="0" w:space="0" w:color="auto"/>
        <w:bottom w:val="none" w:sz="0" w:space="0" w:color="auto"/>
        <w:right w:val="none" w:sz="0" w:space="0" w:color="auto"/>
      </w:divBdr>
    </w:div>
    <w:div w:id="934168027">
      <w:bodyDiv w:val="1"/>
      <w:marLeft w:val="0"/>
      <w:marRight w:val="0"/>
      <w:marTop w:val="0"/>
      <w:marBottom w:val="0"/>
      <w:divBdr>
        <w:top w:val="none" w:sz="0" w:space="0" w:color="auto"/>
        <w:left w:val="none" w:sz="0" w:space="0" w:color="auto"/>
        <w:bottom w:val="none" w:sz="0" w:space="0" w:color="auto"/>
        <w:right w:val="none" w:sz="0" w:space="0" w:color="auto"/>
      </w:divBdr>
    </w:div>
    <w:div w:id="944924468">
      <w:bodyDiv w:val="1"/>
      <w:marLeft w:val="0"/>
      <w:marRight w:val="0"/>
      <w:marTop w:val="0"/>
      <w:marBottom w:val="0"/>
      <w:divBdr>
        <w:top w:val="none" w:sz="0" w:space="0" w:color="auto"/>
        <w:left w:val="none" w:sz="0" w:space="0" w:color="auto"/>
        <w:bottom w:val="none" w:sz="0" w:space="0" w:color="auto"/>
        <w:right w:val="none" w:sz="0" w:space="0" w:color="auto"/>
      </w:divBdr>
    </w:div>
    <w:div w:id="988560284">
      <w:bodyDiv w:val="1"/>
      <w:marLeft w:val="0"/>
      <w:marRight w:val="0"/>
      <w:marTop w:val="0"/>
      <w:marBottom w:val="0"/>
      <w:divBdr>
        <w:top w:val="none" w:sz="0" w:space="0" w:color="auto"/>
        <w:left w:val="none" w:sz="0" w:space="0" w:color="auto"/>
        <w:bottom w:val="none" w:sz="0" w:space="0" w:color="auto"/>
        <w:right w:val="none" w:sz="0" w:space="0" w:color="auto"/>
      </w:divBdr>
    </w:div>
    <w:div w:id="999770826">
      <w:bodyDiv w:val="1"/>
      <w:marLeft w:val="0"/>
      <w:marRight w:val="0"/>
      <w:marTop w:val="0"/>
      <w:marBottom w:val="0"/>
      <w:divBdr>
        <w:top w:val="none" w:sz="0" w:space="0" w:color="auto"/>
        <w:left w:val="none" w:sz="0" w:space="0" w:color="auto"/>
        <w:bottom w:val="none" w:sz="0" w:space="0" w:color="auto"/>
        <w:right w:val="none" w:sz="0" w:space="0" w:color="auto"/>
      </w:divBdr>
    </w:div>
    <w:div w:id="1000893924">
      <w:bodyDiv w:val="1"/>
      <w:marLeft w:val="0"/>
      <w:marRight w:val="0"/>
      <w:marTop w:val="0"/>
      <w:marBottom w:val="0"/>
      <w:divBdr>
        <w:top w:val="none" w:sz="0" w:space="0" w:color="auto"/>
        <w:left w:val="none" w:sz="0" w:space="0" w:color="auto"/>
        <w:bottom w:val="none" w:sz="0" w:space="0" w:color="auto"/>
        <w:right w:val="none" w:sz="0" w:space="0" w:color="auto"/>
      </w:divBdr>
    </w:div>
    <w:div w:id="1004169784">
      <w:bodyDiv w:val="1"/>
      <w:marLeft w:val="0"/>
      <w:marRight w:val="0"/>
      <w:marTop w:val="0"/>
      <w:marBottom w:val="0"/>
      <w:divBdr>
        <w:top w:val="none" w:sz="0" w:space="0" w:color="auto"/>
        <w:left w:val="none" w:sz="0" w:space="0" w:color="auto"/>
        <w:bottom w:val="none" w:sz="0" w:space="0" w:color="auto"/>
        <w:right w:val="none" w:sz="0" w:space="0" w:color="auto"/>
      </w:divBdr>
    </w:div>
    <w:div w:id="1023481209">
      <w:bodyDiv w:val="1"/>
      <w:marLeft w:val="0"/>
      <w:marRight w:val="0"/>
      <w:marTop w:val="0"/>
      <w:marBottom w:val="0"/>
      <w:divBdr>
        <w:top w:val="none" w:sz="0" w:space="0" w:color="auto"/>
        <w:left w:val="none" w:sz="0" w:space="0" w:color="auto"/>
        <w:bottom w:val="none" w:sz="0" w:space="0" w:color="auto"/>
        <w:right w:val="none" w:sz="0" w:space="0" w:color="auto"/>
      </w:divBdr>
    </w:div>
    <w:div w:id="1060787506">
      <w:bodyDiv w:val="1"/>
      <w:marLeft w:val="0"/>
      <w:marRight w:val="0"/>
      <w:marTop w:val="0"/>
      <w:marBottom w:val="0"/>
      <w:divBdr>
        <w:top w:val="none" w:sz="0" w:space="0" w:color="auto"/>
        <w:left w:val="none" w:sz="0" w:space="0" w:color="auto"/>
        <w:bottom w:val="none" w:sz="0" w:space="0" w:color="auto"/>
        <w:right w:val="none" w:sz="0" w:space="0" w:color="auto"/>
      </w:divBdr>
    </w:div>
    <w:div w:id="1087773372">
      <w:bodyDiv w:val="1"/>
      <w:marLeft w:val="0"/>
      <w:marRight w:val="0"/>
      <w:marTop w:val="0"/>
      <w:marBottom w:val="0"/>
      <w:divBdr>
        <w:top w:val="none" w:sz="0" w:space="0" w:color="auto"/>
        <w:left w:val="none" w:sz="0" w:space="0" w:color="auto"/>
        <w:bottom w:val="none" w:sz="0" w:space="0" w:color="auto"/>
        <w:right w:val="none" w:sz="0" w:space="0" w:color="auto"/>
      </w:divBdr>
    </w:div>
    <w:div w:id="1091698794">
      <w:bodyDiv w:val="1"/>
      <w:marLeft w:val="0"/>
      <w:marRight w:val="0"/>
      <w:marTop w:val="0"/>
      <w:marBottom w:val="0"/>
      <w:divBdr>
        <w:top w:val="none" w:sz="0" w:space="0" w:color="auto"/>
        <w:left w:val="none" w:sz="0" w:space="0" w:color="auto"/>
        <w:bottom w:val="none" w:sz="0" w:space="0" w:color="auto"/>
        <w:right w:val="none" w:sz="0" w:space="0" w:color="auto"/>
      </w:divBdr>
    </w:div>
    <w:div w:id="1096054657">
      <w:bodyDiv w:val="1"/>
      <w:marLeft w:val="0"/>
      <w:marRight w:val="0"/>
      <w:marTop w:val="0"/>
      <w:marBottom w:val="0"/>
      <w:divBdr>
        <w:top w:val="none" w:sz="0" w:space="0" w:color="auto"/>
        <w:left w:val="none" w:sz="0" w:space="0" w:color="auto"/>
        <w:bottom w:val="none" w:sz="0" w:space="0" w:color="auto"/>
        <w:right w:val="none" w:sz="0" w:space="0" w:color="auto"/>
      </w:divBdr>
    </w:div>
    <w:div w:id="1167403228">
      <w:bodyDiv w:val="1"/>
      <w:marLeft w:val="0"/>
      <w:marRight w:val="0"/>
      <w:marTop w:val="0"/>
      <w:marBottom w:val="0"/>
      <w:divBdr>
        <w:top w:val="none" w:sz="0" w:space="0" w:color="auto"/>
        <w:left w:val="none" w:sz="0" w:space="0" w:color="auto"/>
        <w:bottom w:val="none" w:sz="0" w:space="0" w:color="auto"/>
        <w:right w:val="none" w:sz="0" w:space="0" w:color="auto"/>
      </w:divBdr>
    </w:div>
    <w:div w:id="1176309275">
      <w:bodyDiv w:val="1"/>
      <w:marLeft w:val="0"/>
      <w:marRight w:val="0"/>
      <w:marTop w:val="0"/>
      <w:marBottom w:val="0"/>
      <w:divBdr>
        <w:top w:val="none" w:sz="0" w:space="0" w:color="auto"/>
        <w:left w:val="none" w:sz="0" w:space="0" w:color="auto"/>
        <w:bottom w:val="none" w:sz="0" w:space="0" w:color="auto"/>
        <w:right w:val="none" w:sz="0" w:space="0" w:color="auto"/>
      </w:divBdr>
    </w:div>
    <w:div w:id="1188906621">
      <w:bodyDiv w:val="1"/>
      <w:marLeft w:val="0"/>
      <w:marRight w:val="0"/>
      <w:marTop w:val="0"/>
      <w:marBottom w:val="0"/>
      <w:divBdr>
        <w:top w:val="none" w:sz="0" w:space="0" w:color="auto"/>
        <w:left w:val="none" w:sz="0" w:space="0" w:color="auto"/>
        <w:bottom w:val="none" w:sz="0" w:space="0" w:color="auto"/>
        <w:right w:val="none" w:sz="0" w:space="0" w:color="auto"/>
      </w:divBdr>
    </w:div>
    <w:div w:id="1205142990">
      <w:bodyDiv w:val="1"/>
      <w:marLeft w:val="0"/>
      <w:marRight w:val="0"/>
      <w:marTop w:val="0"/>
      <w:marBottom w:val="0"/>
      <w:divBdr>
        <w:top w:val="none" w:sz="0" w:space="0" w:color="auto"/>
        <w:left w:val="none" w:sz="0" w:space="0" w:color="auto"/>
        <w:bottom w:val="none" w:sz="0" w:space="0" w:color="auto"/>
        <w:right w:val="none" w:sz="0" w:space="0" w:color="auto"/>
      </w:divBdr>
    </w:div>
    <w:div w:id="1214150189">
      <w:bodyDiv w:val="1"/>
      <w:marLeft w:val="0"/>
      <w:marRight w:val="0"/>
      <w:marTop w:val="0"/>
      <w:marBottom w:val="0"/>
      <w:divBdr>
        <w:top w:val="none" w:sz="0" w:space="0" w:color="auto"/>
        <w:left w:val="none" w:sz="0" w:space="0" w:color="auto"/>
        <w:bottom w:val="none" w:sz="0" w:space="0" w:color="auto"/>
        <w:right w:val="none" w:sz="0" w:space="0" w:color="auto"/>
      </w:divBdr>
    </w:div>
    <w:div w:id="1224414441">
      <w:bodyDiv w:val="1"/>
      <w:marLeft w:val="0"/>
      <w:marRight w:val="0"/>
      <w:marTop w:val="0"/>
      <w:marBottom w:val="0"/>
      <w:divBdr>
        <w:top w:val="none" w:sz="0" w:space="0" w:color="auto"/>
        <w:left w:val="none" w:sz="0" w:space="0" w:color="auto"/>
        <w:bottom w:val="none" w:sz="0" w:space="0" w:color="auto"/>
        <w:right w:val="none" w:sz="0" w:space="0" w:color="auto"/>
      </w:divBdr>
    </w:div>
    <w:div w:id="1224607043">
      <w:bodyDiv w:val="1"/>
      <w:marLeft w:val="0"/>
      <w:marRight w:val="0"/>
      <w:marTop w:val="0"/>
      <w:marBottom w:val="0"/>
      <w:divBdr>
        <w:top w:val="none" w:sz="0" w:space="0" w:color="auto"/>
        <w:left w:val="none" w:sz="0" w:space="0" w:color="auto"/>
        <w:bottom w:val="none" w:sz="0" w:space="0" w:color="auto"/>
        <w:right w:val="none" w:sz="0" w:space="0" w:color="auto"/>
      </w:divBdr>
    </w:div>
    <w:div w:id="1249457640">
      <w:bodyDiv w:val="1"/>
      <w:marLeft w:val="0"/>
      <w:marRight w:val="0"/>
      <w:marTop w:val="0"/>
      <w:marBottom w:val="0"/>
      <w:divBdr>
        <w:top w:val="none" w:sz="0" w:space="0" w:color="auto"/>
        <w:left w:val="none" w:sz="0" w:space="0" w:color="auto"/>
        <w:bottom w:val="none" w:sz="0" w:space="0" w:color="auto"/>
        <w:right w:val="none" w:sz="0" w:space="0" w:color="auto"/>
      </w:divBdr>
    </w:div>
    <w:div w:id="1250306392">
      <w:bodyDiv w:val="1"/>
      <w:marLeft w:val="0"/>
      <w:marRight w:val="0"/>
      <w:marTop w:val="0"/>
      <w:marBottom w:val="0"/>
      <w:divBdr>
        <w:top w:val="none" w:sz="0" w:space="0" w:color="auto"/>
        <w:left w:val="none" w:sz="0" w:space="0" w:color="auto"/>
        <w:bottom w:val="none" w:sz="0" w:space="0" w:color="auto"/>
        <w:right w:val="none" w:sz="0" w:space="0" w:color="auto"/>
      </w:divBdr>
    </w:div>
    <w:div w:id="1278828368">
      <w:bodyDiv w:val="1"/>
      <w:marLeft w:val="0"/>
      <w:marRight w:val="0"/>
      <w:marTop w:val="0"/>
      <w:marBottom w:val="0"/>
      <w:divBdr>
        <w:top w:val="none" w:sz="0" w:space="0" w:color="auto"/>
        <w:left w:val="none" w:sz="0" w:space="0" w:color="auto"/>
        <w:bottom w:val="none" w:sz="0" w:space="0" w:color="auto"/>
        <w:right w:val="none" w:sz="0" w:space="0" w:color="auto"/>
      </w:divBdr>
    </w:div>
    <w:div w:id="1279490047">
      <w:bodyDiv w:val="1"/>
      <w:marLeft w:val="0"/>
      <w:marRight w:val="0"/>
      <w:marTop w:val="0"/>
      <w:marBottom w:val="0"/>
      <w:divBdr>
        <w:top w:val="none" w:sz="0" w:space="0" w:color="auto"/>
        <w:left w:val="none" w:sz="0" w:space="0" w:color="auto"/>
        <w:bottom w:val="none" w:sz="0" w:space="0" w:color="auto"/>
        <w:right w:val="none" w:sz="0" w:space="0" w:color="auto"/>
      </w:divBdr>
    </w:div>
    <w:div w:id="1279608378">
      <w:bodyDiv w:val="1"/>
      <w:marLeft w:val="0"/>
      <w:marRight w:val="0"/>
      <w:marTop w:val="0"/>
      <w:marBottom w:val="0"/>
      <w:divBdr>
        <w:top w:val="none" w:sz="0" w:space="0" w:color="auto"/>
        <w:left w:val="none" w:sz="0" w:space="0" w:color="auto"/>
        <w:bottom w:val="none" w:sz="0" w:space="0" w:color="auto"/>
        <w:right w:val="none" w:sz="0" w:space="0" w:color="auto"/>
      </w:divBdr>
    </w:div>
    <w:div w:id="1282565004">
      <w:bodyDiv w:val="1"/>
      <w:marLeft w:val="0"/>
      <w:marRight w:val="0"/>
      <w:marTop w:val="0"/>
      <w:marBottom w:val="0"/>
      <w:divBdr>
        <w:top w:val="none" w:sz="0" w:space="0" w:color="auto"/>
        <w:left w:val="none" w:sz="0" w:space="0" w:color="auto"/>
        <w:bottom w:val="none" w:sz="0" w:space="0" w:color="auto"/>
        <w:right w:val="none" w:sz="0" w:space="0" w:color="auto"/>
      </w:divBdr>
    </w:div>
    <w:div w:id="1310328949">
      <w:bodyDiv w:val="1"/>
      <w:marLeft w:val="0"/>
      <w:marRight w:val="0"/>
      <w:marTop w:val="0"/>
      <w:marBottom w:val="0"/>
      <w:divBdr>
        <w:top w:val="none" w:sz="0" w:space="0" w:color="auto"/>
        <w:left w:val="none" w:sz="0" w:space="0" w:color="auto"/>
        <w:bottom w:val="none" w:sz="0" w:space="0" w:color="auto"/>
        <w:right w:val="none" w:sz="0" w:space="0" w:color="auto"/>
      </w:divBdr>
    </w:div>
    <w:div w:id="1338728761">
      <w:bodyDiv w:val="1"/>
      <w:marLeft w:val="0"/>
      <w:marRight w:val="0"/>
      <w:marTop w:val="0"/>
      <w:marBottom w:val="0"/>
      <w:divBdr>
        <w:top w:val="none" w:sz="0" w:space="0" w:color="auto"/>
        <w:left w:val="none" w:sz="0" w:space="0" w:color="auto"/>
        <w:bottom w:val="none" w:sz="0" w:space="0" w:color="auto"/>
        <w:right w:val="none" w:sz="0" w:space="0" w:color="auto"/>
      </w:divBdr>
    </w:div>
    <w:div w:id="1352954247">
      <w:bodyDiv w:val="1"/>
      <w:marLeft w:val="0"/>
      <w:marRight w:val="0"/>
      <w:marTop w:val="0"/>
      <w:marBottom w:val="0"/>
      <w:divBdr>
        <w:top w:val="none" w:sz="0" w:space="0" w:color="auto"/>
        <w:left w:val="none" w:sz="0" w:space="0" w:color="auto"/>
        <w:bottom w:val="none" w:sz="0" w:space="0" w:color="auto"/>
        <w:right w:val="none" w:sz="0" w:space="0" w:color="auto"/>
      </w:divBdr>
    </w:div>
    <w:div w:id="1362899608">
      <w:bodyDiv w:val="1"/>
      <w:marLeft w:val="0"/>
      <w:marRight w:val="0"/>
      <w:marTop w:val="0"/>
      <w:marBottom w:val="0"/>
      <w:divBdr>
        <w:top w:val="none" w:sz="0" w:space="0" w:color="auto"/>
        <w:left w:val="none" w:sz="0" w:space="0" w:color="auto"/>
        <w:bottom w:val="none" w:sz="0" w:space="0" w:color="auto"/>
        <w:right w:val="none" w:sz="0" w:space="0" w:color="auto"/>
      </w:divBdr>
    </w:div>
    <w:div w:id="1363625533">
      <w:bodyDiv w:val="1"/>
      <w:marLeft w:val="0"/>
      <w:marRight w:val="0"/>
      <w:marTop w:val="0"/>
      <w:marBottom w:val="0"/>
      <w:divBdr>
        <w:top w:val="none" w:sz="0" w:space="0" w:color="auto"/>
        <w:left w:val="none" w:sz="0" w:space="0" w:color="auto"/>
        <w:bottom w:val="none" w:sz="0" w:space="0" w:color="auto"/>
        <w:right w:val="none" w:sz="0" w:space="0" w:color="auto"/>
      </w:divBdr>
    </w:div>
    <w:div w:id="1373336543">
      <w:bodyDiv w:val="1"/>
      <w:marLeft w:val="0"/>
      <w:marRight w:val="0"/>
      <w:marTop w:val="0"/>
      <w:marBottom w:val="0"/>
      <w:divBdr>
        <w:top w:val="none" w:sz="0" w:space="0" w:color="auto"/>
        <w:left w:val="none" w:sz="0" w:space="0" w:color="auto"/>
        <w:bottom w:val="none" w:sz="0" w:space="0" w:color="auto"/>
        <w:right w:val="none" w:sz="0" w:space="0" w:color="auto"/>
      </w:divBdr>
    </w:div>
    <w:div w:id="1394431428">
      <w:bodyDiv w:val="1"/>
      <w:marLeft w:val="0"/>
      <w:marRight w:val="0"/>
      <w:marTop w:val="0"/>
      <w:marBottom w:val="0"/>
      <w:divBdr>
        <w:top w:val="none" w:sz="0" w:space="0" w:color="auto"/>
        <w:left w:val="none" w:sz="0" w:space="0" w:color="auto"/>
        <w:bottom w:val="none" w:sz="0" w:space="0" w:color="auto"/>
        <w:right w:val="none" w:sz="0" w:space="0" w:color="auto"/>
      </w:divBdr>
    </w:div>
    <w:div w:id="1405107426">
      <w:bodyDiv w:val="1"/>
      <w:marLeft w:val="0"/>
      <w:marRight w:val="0"/>
      <w:marTop w:val="0"/>
      <w:marBottom w:val="0"/>
      <w:divBdr>
        <w:top w:val="none" w:sz="0" w:space="0" w:color="auto"/>
        <w:left w:val="none" w:sz="0" w:space="0" w:color="auto"/>
        <w:bottom w:val="none" w:sz="0" w:space="0" w:color="auto"/>
        <w:right w:val="none" w:sz="0" w:space="0" w:color="auto"/>
      </w:divBdr>
    </w:div>
    <w:div w:id="1415974319">
      <w:bodyDiv w:val="1"/>
      <w:marLeft w:val="0"/>
      <w:marRight w:val="0"/>
      <w:marTop w:val="0"/>
      <w:marBottom w:val="0"/>
      <w:divBdr>
        <w:top w:val="none" w:sz="0" w:space="0" w:color="auto"/>
        <w:left w:val="none" w:sz="0" w:space="0" w:color="auto"/>
        <w:bottom w:val="none" w:sz="0" w:space="0" w:color="auto"/>
        <w:right w:val="none" w:sz="0" w:space="0" w:color="auto"/>
      </w:divBdr>
    </w:div>
    <w:div w:id="1436554614">
      <w:bodyDiv w:val="1"/>
      <w:marLeft w:val="0"/>
      <w:marRight w:val="0"/>
      <w:marTop w:val="0"/>
      <w:marBottom w:val="0"/>
      <w:divBdr>
        <w:top w:val="none" w:sz="0" w:space="0" w:color="auto"/>
        <w:left w:val="none" w:sz="0" w:space="0" w:color="auto"/>
        <w:bottom w:val="none" w:sz="0" w:space="0" w:color="auto"/>
        <w:right w:val="none" w:sz="0" w:space="0" w:color="auto"/>
      </w:divBdr>
    </w:div>
    <w:div w:id="1451897974">
      <w:bodyDiv w:val="1"/>
      <w:marLeft w:val="0"/>
      <w:marRight w:val="0"/>
      <w:marTop w:val="0"/>
      <w:marBottom w:val="0"/>
      <w:divBdr>
        <w:top w:val="none" w:sz="0" w:space="0" w:color="auto"/>
        <w:left w:val="none" w:sz="0" w:space="0" w:color="auto"/>
        <w:bottom w:val="none" w:sz="0" w:space="0" w:color="auto"/>
        <w:right w:val="none" w:sz="0" w:space="0" w:color="auto"/>
      </w:divBdr>
    </w:div>
    <w:div w:id="1456558927">
      <w:bodyDiv w:val="1"/>
      <w:marLeft w:val="0"/>
      <w:marRight w:val="0"/>
      <w:marTop w:val="0"/>
      <w:marBottom w:val="0"/>
      <w:divBdr>
        <w:top w:val="none" w:sz="0" w:space="0" w:color="auto"/>
        <w:left w:val="none" w:sz="0" w:space="0" w:color="auto"/>
        <w:bottom w:val="none" w:sz="0" w:space="0" w:color="auto"/>
        <w:right w:val="none" w:sz="0" w:space="0" w:color="auto"/>
      </w:divBdr>
    </w:div>
    <w:div w:id="1479493951">
      <w:bodyDiv w:val="1"/>
      <w:marLeft w:val="0"/>
      <w:marRight w:val="0"/>
      <w:marTop w:val="0"/>
      <w:marBottom w:val="0"/>
      <w:divBdr>
        <w:top w:val="none" w:sz="0" w:space="0" w:color="auto"/>
        <w:left w:val="none" w:sz="0" w:space="0" w:color="auto"/>
        <w:bottom w:val="none" w:sz="0" w:space="0" w:color="auto"/>
        <w:right w:val="none" w:sz="0" w:space="0" w:color="auto"/>
      </w:divBdr>
    </w:div>
    <w:div w:id="1502742840">
      <w:bodyDiv w:val="1"/>
      <w:marLeft w:val="0"/>
      <w:marRight w:val="0"/>
      <w:marTop w:val="0"/>
      <w:marBottom w:val="0"/>
      <w:divBdr>
        <w:top w:val="none" w:sz="0" w:space="0" w:color="auto"/>
        <w:left w:val="none" w:sz="0" w:space="0" w:color="auto"/>
        <w:bottom w:val="none" w:sz="0" w:space="0" w:color="auto"/>
        <w:right w:val="none" w:sz="0" w:space="0" w:color="auto"/>
      </w:divBdr>
    </w:div>
    <w:div w:id="1513835894">
      <w:bodyDiv w:val="1"/>
      <w:marLeft w:val="0"/>
      <w:marRight w:val="0"/>
      <w:marTop w:val="0"/>
      <w:marBottom w:val="0"/>
      <w:divBdr>
        <w:top w:val="none" w:sz="0" w:space="0" w:color="auto"/>
        <w:left w:val="none" w:sz="0" w:space="0" w:color="auto"/>
        <w:bottom w:val="none" w:sz="0" w:space="0" w:color="auto"/>
        <w:right w:val="none" w:sz="0" w:space="0" w:color="auto"/>
      </w:divBdr>
    </w:div>
    <w:div w:id="1560674445">
      <w:bodyDiv w:val="1"/>
      <w:marLeft w:val="0"/>
      <w:marRight w:val="0"/>
      <w:marTop w:val="0"/>
      <w:marBottom w:val="0"/>
      <w:divBdr>
        <w:top w:val="none" w:sz="0" w:space="0" w:color="auto"/>
        <w:left w:val="none" w:sz="0" w:space="0" w:color="auto"/>
        <w:bottom w:val="none" w:sz="0" w:space="0" w:color="auto"/>
        <w:right w:val="none" w:sz="0" w:space="0" w:color="auto"/>
      </w:divBdr>
    </w:div>
    <w:div w:id="1566068453">
      <w:bodyDiv w:val="1"/>
      <w:marLeft w:val="0"/>
      <w:marRight w:val="0"/>
      <w:marTop w:val="0"/>
      <w:marBottom w:val="0"/>
      <w:divBdr>
        <w:top w:val="none" w:sz="0" w:space="0" w:color="auto"/>
        <w:left w:val="none" w:sz="0" w:space="0" w:color="auto"/>
        <w:bottom w:val="none" w:sz="0" w:space="0" w:color="auto"/>
        <w:right w:val="none" w:sz="0" w:space="0" w:color="auto"/>
      </w:divBdr>
    </w:div>
    <w:div w:id="1591280281">
      <w:bodyDiv w:val="1"/>
      <w:marLeft w:val="0"/>
      <w:marRight w:val="0"/>
      <w:marTop w:val="0"/>
      <w:marBottom w:val="0"/>
      <w:divBdr>
        <w:top w:val="none" w:sz="0" w:space="0" w:color="auto"/>
        <w:left w:val="none" w:sz="0" w:space="0" w:color="auto"/>
        <w:bottom w:val="none" w:sz="0" w:space="0" w:color="auto"/>
        <w:right w:val="none" w:sz="0" w:space="0" w:color="auto"/>
      </w:divBdr>
    </w:div>
    <w:div w:id="1607422802">
      <w:bodyDiv w:val="1"/>
      <w:marLeft w:val="0"/>
      <w:marRight w:val="0"/>
      <w:marTop w:val="0"/>
      <w:marBottom w:val="0"/>
      <w:divBdr>
        <w:top w:val="none" w:sz="0" w:space="0" w:color="auto"/>
        <w:left w:val="none" w:sz="0" w:space="0" w:color="auto"/>
        <w:bottom w:val="none" w:sz="0" w:space="0" w:color="auto"/>
        <w:right w:val="none" w:sz="0" w:space="0" w:color="auto"/>
      </w:divBdr>
    </w:div>
    <w:div w:id="1650596017">
      <w:bodyDiv w:val="1"/>
      <w:marLeft w:val="0"/>
      <w:marRight w:val="0"/>
      <w:marTop w:val="0"/>
      <w:marBottom w:val="0"/>
      <w:divBdr>
        <w:top w:val="none" w:sz="0" w:space="0" w:color="auto"/>
        <w:left w:val="none" w:sz="0" w:space="0" w:color="auto"/>
        <w:bottom w:val="none" w:sz="0" w:space="0" w:color="auto"/>
        <w:right w:val="none" w:sz="0" w:space="0" w:color="auto"/>
      </w:divBdr>
    </w:div>
    <w:div w:id="1666275461">
      <w:bodyDiv w:val="1"/>
      <w:marLeft w:val="0"/>
      <w:marRight w:val="0"/>
      <w:marTop w:val="0"/>
      <w:marBottom w:val="0"/>
      <w:divBdr>
        <w:top w:val="none" w:sz="0" w:space="0" w:color="auto"/>
        <w:left w:val="none" w:sz="0" w:space="0" w:color="auto"/>
        <w:bottom w:val="none" w:sz="0" w:space="0" w:color="auto"/>
        <w:right w:val="none" w:sz="0" w:space="0" w:color="auto"/>
      </w:divBdr>
    </w:div>
    <w:div w:id="1691179788">
      <w:bodyDiv w:val="1"/>
      <w:marLeft w:val="0"/>
      <w:marRight w:val="0"/>
      <w:marTop w:val="0"/>
      <w:marBottom w:val="0"/>
      <w:divBdr>
        <w:top w:val="none" w:sz="0" w:space="0" w:color="auto"/>
        <w:left w:val="none" w:sz="0" w:space="0" w:color="auto"/>
        <w:bottom w:val="none" w:sz="0" w:space="0" w:color="auto"/>
        <w:right w:val="none" w:sz="0" w:space="0" w:color="auto"/>
      </w:divBdr>
    </w:div>
    <w:div w:id="1723867364">
      <w:bodyDiv w:val="1"/>
      <w:marLeft w:val="0"/>
      <w:marRight w:val="0"/>
      <w:marTop w:val="0"/>
      <w:marBottom w:val="0"/>
      <w:divBdr>
        <w:top w:val="none" w:sz="0" w:space="0" w:color="auto"/>
        <w:left w:val="none" w:sz="0" w:space="0" w:color="auto"/>
        <w:bottom w:val="none" w:sz="0" w:space="0" w:color="auto"/>
        <w:right w:val="none" w:sz="0" w:space="0" w:color="auto"/>
      </w:divBdr>
    </w:div>
    <w:div w:id="1742675927">
      <w:bodyDiv w:val="1"/>
      <w:marLeft w:val="0"/>
      <w:marRight w:val="0"/>
      <w:marTop w:val="0"/>
      <w:marBottom w:val="0"/>
      <w:divBdr>
        <w:top w:val="none" w:sz="0" w:space="0" w:color="auto"/>
        <w:left w:val="none" w:sz="0" w:space="0" w:color="auto"/>
        <w:bottom w:val="none" w:sz="0" w:space="0" w:color="auto"/>
        <w:right w:val="none" w:sz="0" w:space="0" w:color="auto"/>
      </w:divBdr>
    </w:div>
    <w:div w:id="1747530145">
      <w:bodyDiv w:val="1"/>
      <w:marLeft w:val="0"/>
      <w:marRight w:val="0"/>
      <w:marTop w:val="0"/>
      <w:marBottom w:val="0"/>
      <w:divBdr>
        <w:top w:val="none" w:sz="0" w:space="0" w:color="auto"/>
        <w:left w:val="none" w:sz="0" w:space="0" w:color="auto"/>
        <w:bottom w:val="none" w:sz="0" w:space="0" w:color="auto"/>
        <w:right w:val="none" w:sz="0" w:space="0" w:color="auto"/>
      </w:divBdr>
    </w:div>
    <w:div w:id="1755590884">
      <w:bodyDiv w:val="1"/>
      <w:marLeft w:val="0"/>
      <w:marRight w:val="0"/>
      <w:marTop w:val="0"/>
      <w:marBottom w:val="0"/>
      <w:divBdr>
        <w:top w:val="none" w:sz="0" w:space="0" w:color="auto"/>
        <w:left w:val="none" w:sz="0" w:space="0" w:color="auto"/>
        <w:bottom w:val="none" w:sz="0" w:space="0" w:color="auto"/>
        <w:right w:val="none" w:sz="0" w:space="0" w:color="auto"/>
      </w:divBdr>
    </w:div>
    <w:div w:id="1765496271">
      <w:bodyDiv w:val="1"/>
      <w:marLeft w:val="0"/>
      <w:marRight w:val="0"/>
      <w:marTop w:val="0"/>
      <w:marBottom w:val="0"/>
      <w:divBdr>
        <w:top w:val="none" w:sz="0" w:space="0" w:color="auto"/>
        <w:left w:val="none" w:sz="0" w:space="0" w:color="auto"/>
        <w:bottom w:val="none" w:sz="0" w:space="0" w:color="auto"/>
        <w:right w:val="none" w:sz="0" w:space="0" w:color="auto"/>
      </w:divBdr>
    </w:div>
    <w:div w:id="1780492314">
      <w:bodyDiv w:val="1"/>
      <w:marLeft w:val="0"/>
      <w:marRight w:val="0"/>
      <w:marTop w:val="0"/>
      <w:marBottom w:val="0"/>
      <w:divBdr>
        <w:top w:val="none" w:sz="0" w:space="0" w:color="auto"/>
        <w:left w:val="none" w:sz="0" w:space="0" w:color="auto"/>
        <w:bottom w:val="none" w:sz="0" w:space="0" w:color="auto"/>
        <w:right w:val="none" w:sz="0" w:space="0" w:color="auto"/>
      </w:divBdr>
    </w:div>
    <w:div w:id="1781146661">
      <w:bodyDiv w:val="1"/>
      <w:marLeft w:val="0"/>
      <w:marRight w:val="0"/>
      <w:marTop w:val="0"/>
      <w:marBottom w:val="0"/>
      <w:divBdr>
        <w:top w:val="none" w:sz="0" w:space="0" w:color="auto"/>
        <w:left w:val="none" w:sz="0" w:space="0" w:color="auto"/>
        <w:bottom w:val="none" w:sz="0" w:space="0" w:color="auto"/>
        <w:right w:val="none" w:sz="0" w:space="0" w:color="auto"/>
      </w:divBdr>
    </w:div>
    <w:div w:id="1784766985">
      <w:bodyDiv w:val="1"/>
      <w:marLeft w:val="0"/>
      <w:marRight w:val="0"/>
      <w:marTop w:val="0"/>
      <w:marBottom w:val="0"/>
      <w:divBdr>
        <w:top w:val="none" w:sz="0" w:space="0" w:color="auto"/>
        <w:left w:val="none" w:sz="0" w:space="0" w:color="auto"/>
        <w:bottom w:val="none" w:sz="0" w:space="0" w:color="auto"/>
        <w:right w:val="none" w:sz="0" w:space="0" w:color="auto"/>
      </w:divBdr>
    </w:div>
    <w:div w:id="1815104657">
      <w:bodyDiv w:val="1"/>
      <w:marLeft w:val="0"/>
      <w:marRight w:val="0"/>
      <w:marTop w:val="0"/>
      <w:marBottom w:val="0"/>
      <w:divBdr>
        <w:top w:val="none" w:sz="0" w:space="0" w:color="auto"/>
        <w:left w:val="none" w:sz="0" w:space="0" w:color="auto"/>
        <w:bottom w:val="none" w:sz="0" w:space="0" w:color="auto"/>
        <w:right w:val="none" w:sz="0" w:space="0" w:color="auto"/>
      </w:divBdr>
    </w:div>
    <w:div w:id="1821001144">
      <w:bodyDiv w:val="1"/>
      <w:marLeft w:val="0"/>
      <w:marRight w:val="0"/>
      <w:marTop w:val="0"/>
      <w:marBottom w:val="0"/>
      <w:divBdr>
        <w:top w:val="none" w:sz="0" w:space="0" w:color="auto"/>
        <w:left w:val="none" w:sz="0" w:space="0" w:color="auto"/>
        <w:bottom w:val="none" w:sz="0" w:space="0" w:color="auto"/>
        <w:right w:val="none" w:sz="0" w:space="0" w:color="auto"/>
      </w:divBdr>
    </w:div>
    <w:div w:id="1821921439">
      <w:bodyDiv w:val="1"/>
      <w:marLeft w:val="0"/>
      <w:marRight w:val="0"/>
      <w:marTop w:val="0"/>
      <w:marBottom w:val="0"/>
      <w:divBdr>
        <w:top w:val="none" w:sz="0" w:space="0" w:color="auto"/>
        <w:left w:val="none" w:sz="0" w:space="0" w:color="auto"/>
        <w:bottom w:val="none" w:sz="0" w:space="0" w:color="auto"/>
        <w:right w:val="none" w:sz="0" w:space="0" w:color="auto"/>
      </w:divBdr>
    </w:div>
    <w:div w:id="1825195606">
      <w:bodyDiv w:val="1"/>
      <w:marLeft w:val="0"/>
      <w:marRight w:val="0"/>
      <w:marTop w:val="0"/>
      <w:marBottom w:val="0"/>
      <w:divBdr>
        <w:top w:val="none" w:sz="0" w:space="0" w:color="auto"/>
        <w:left w:val="none" w:sz="0" w:space="0" w:color="auto"/>
        <w:bottom w:val="none" w:sz="0" w:space="0" w:color="auto"/>
        <w:right w:val="none" w:sz="0" w:space="0" w:color="auto"/>
      </w:divBdr>
    </w:div>
    <w:div w:id="1825391822">
      <w:bodyDiv w:val="1"/>
      <w:marLeft w:val="0"/>
      <w:marRight w:val="0"/>
      <w:marTop w:val="0"/>
      <w:marBottom w:val="0"/>
      <w:divBdr>
        <w:top w:val="none" w:sz="0" w:space="0" w:color="auto"/>
        <w:left w:val="none" w:sz="0" w:space="0" w:color="auto"/>
        <w:bottom w:val="none" w:sz="0" w:space="0" w:color="auto"/>
        <w:right w:val="none" w:sz="0" w:space="0" w:color="auto"/>
      </w:divBdr>
    </w:div>
    <w:div w:id="1827086287">
      <w:bodyDiv w:val="1"/>
      <w:marLeft w:val="0"/>
      <w:marRight w:val="0"/>
      <w:marTop w:val="0"/>
      <w:marBottom w:val="0"/>
      <w:divBdr>
        <w:top w:val="none" w:sz="0" w:space="0" w:color="auto"/>
        <w:left w:val="none" w:sz="0" w:space="0" w:color="auto"/>
        <w:bottom w:val="none" w:sz="0" w:space="0" w:color="auto"/>
        <w:right w:val="none" w:sz="0" w:space="0" w:color="auto"/>
      </w:divBdr>
    </w:div>
    <w:div w:id="1830093702">
      <w:bodyDiv w:val="1"/>
      <w:marLeft w:val="0"/>
      <w:marRight w:val="0"/>
      <w:marTop w:val="0"/>
      <w:marBottom w:val="0"/>
      <w:divBdr>
        <w:top w:val="none" w:sz="0" w:space="0" w:color="auto"/>
        <w:left w:val="none" w:sz="0" w:space="0" w:color="auto"/>
        <w:bottom w:val="none" w:sz="0" w:space="0" w:color="auto"/>
        <w:right w:val="none" w:sz="0" w:space="0" w:color="auto"/>
      </w:divBdr>
    </w:div>
    <w:div w:id="1831747746">
      <w:bodyDiv w:val="1"/>
      <w:marLeft w:val="0"/>
      <w:marRight w:val="0"/>
      <w:marTop w:val="0"/>
      <w:marBottom w:val="0"/>
      <w:divBdr>
        <w:top w:val="none" w:sz="0" w:space="0" w:color="auto"/>
        <w:left w:val="none" w:sz="0" w:space="0" w:color="auto"/>
        <w:bottom w:val="none" w:sz="0" w:space="0" w:color="auto"/>
        <w:right w:val="none" w:sz="0" w:space="0" w:color="auto"/>
      </w:divBdr>
    </w:div>
    <w:div w:id="1833447445">
      <w:bodyDiv w:val="1"/>
      <w:marLeft w:val="0"/>
      <w:marRight w:val="0"/>
      <w:marTop w:val="0"/>
      <w:marBottom w:val="0"/>
      <w:divBdr>
        <w:top w:val="none" w:sz="0" w:space="0" w:color="auto"/>
        <w:left w:val="none" w:sz="0" w:space="0" w:color="auto"/>
        <w:bottom w:val="none" w:sz="0" w:space="0" w:color="auto"/>
        <w:right w:val="none" w:sz="0" w:space="0" w:color="auto"/>
      </w:divBdr>
    </w:div>
    <w:div w:id="1834182016">
      <w:bodyDiv w:val="1"/>
      <w:marLeft w:val="0"/>
      <w:marRight w:val="0"/>
      <w:marTop w:val="0"/>
      <w:marBottom w:val="0"/>
      <w:divBdr>
        <w:top w:val="none" w:sz="0" w:space="0" w:color="auto"/>
        <w:left w:val="none" w:sz="0" w:space="0" w:color="auto"/>
        <w:bottom w:val="none" w:sz="0" w:space="0" w:color="auto"/>
        <w:right w:val="none" w:sz="0" w:space="0" w:color="auto"/>
      </w:divBdr>
    </w:div>
    <w:div w:id="1898011316">
      <w:bodyDiv w:val="1"/>
      <w:marLeft w:val="0"/>
      <w:marRight w:val="0"/>
      <w:marTop w:val="0"/>
      <w:marBottom w:val="0"/>
      <w:divBdr>
        <w:top w:val="none" w:sz="0" w:space="0" w:color="auto"/>
        <w:left w:val="none" w:sz="0" w:space="0" w:color="auto"/>
        <w:bottom w:val="none" w:sz="0" w:space="0" w:color="auto"/>
        <w:right w:val="none" w:sz="0" w:space="0" w:color="auto"/>
      </w:divBdr>
    </w:div>
    <w:div w:id="1914000495">
      <w:bodyDiv w:val="1"/>
      <w:marLeft w:val="0"/>
      <w:marRight w:val="0"/>
      <w:marTop w:val="0"/>
      <w:marBottom w:val="0"/>
      <w:divBdr>
        <w:top w:val="none" w:sz="0" w:space="0" w:color="auto"/>
        <w:left w:val="none" w:sz="0" w:space="0" w:color="auto"/>
        <w:bottom w:val="none" w:sz="0" w:space="0" w:color="auto"/>
        <w:right w:val="none" w:sz="0" w:space="0" w:color="auto"/>
      </w:divBdr>
    </w:div>
    <w:div w:id="1951623116">
      <w:bodyDiv w:val="1"/>
      <w:marLeft w:val="0"/>
      <w:marRight w:val="0"/>
      <w:marTop w:val="0"/>
      <w:marBottom w:val="0"/>
      <w:divBdr>
        <w:top w:val="none" w:sz="0" w:space="0" w:color="auto"/>
        <w:left w:val="none" w:sz="0" w:space="0" w:color="auto"/>
        <w:bottom w:val="none" w:sz="0" w:space="0" w:color="auto"/>
        <w:right w:val="none" w:sz="0" w:space="0" w:color="auto"/>
      </w:divBdr>
      <w:divsChild>
        <w:div w:id="1049576817">
          <w:marLeft w:val="0"/>
          <w:marRight w:val="0"/>
          <w:marTop w:val="0"/>
          <w:marBottom w:val="0"/>
          <w:divBdr>
            <w:top w:val="none" w:sz="0" w:space="0" w:color="auto"/>
            <w:left w:val="none" w:sz="0" w:space="0" w:color="auto"/>
            <w:bottom w:val="none" w:sz="0" w:space="0" w:color="auto"/>
            <w:right w:val="none" w:sz="0" w:space="0" w:color="auto"/>
          </w:divBdr>
        </w:div>
        <w:div w:id="1619409764">
          <w:marLeft w:val="0"/>
          <w:marRight w:val="0"/>
          <w:marTop w:val="0"/>
          <w:marBottom w:val="0"/>
          <w:divBdr>
            <w:top w:val="none" w:sz="0" w:space="0" w:color="auto"/>
            <w:left w:val="none" w:sz="0" w:space="0" w:color="auto"/>
            <w:bottom w:val="none" w:sz="0" w:space="0" w:color="auto"/>
            <w:right w:val="none" w:sz="0" w:space="0" w:color="auto"/>
          </w:divBdr>
        </w:div>
      </w:divsChild>
    </w:div>
    <w:div w:id="1969504760">
      <w:bodyDiv w:val="1"/>
      <w:marLeft w:val="0"/>
      <w:marRight w:val="0"/>
      <w:marTop w:val="0"/>
      <w:marBottom w:val="0"/>
      <w:divBdr>
        <w:top w:val="none" w:sz="0" w:space="0" w:color="auto"/>
        <w:left w:val="none" w:sz="0" w:space="0" w:color="auto"/>
        <w:bottom w:val="none" w:sz="0" w:space="0" w:color="auto"/>
        <w:right w:val="none" w:sz="0" w:space="0" w:color="auto"/>
      </w:divBdr>
    </w:div>
    <w:div w:id="1983578364">
      <w:bodyDiv w:val="1"/>
      <w:marLeft w:val="0"/>
      <w:marRight w:val="0"/>
      <w:marTop w:val="0"/>
      <w:marBottom w:val="0"/>
      <w:divBdr>
        <w:top w:val="none" w:sz="0" w:space="0" w:color="auto"/>
        <w:left w:val="none" w:sz="0" w:space="0" w:color="auto"/>
        <w:bottom w:val="none" w:sz="0" w:space="0" w:color="auto"/>
        <w:right w:val="none" w:sz="0" w:space="0" w:color="auto"/>
      </w:divBdr>
    </w:div>
    <w:div w:id="1994678662">
      <w:bodyDiv w:val="1"/>
      <w:marLeft w:val="0"/>
      <w:marRight w:val="0"/>
      <w:marTop w:val="0"/>
      <w:marBottom w:val="0"/>
      <w:divBdr>
        <w:top w:val="none" w:sz="0" w:space="0" w:color="auto"/>
        <w:left w:val="none" w:sz="0" w:space="0" w:color="auto"/>
        <w:bottom w:val="none" w:sz="0" w:space="0" w:color="auto"/>
        <w:right w:val="none" w:sz="0" w:space="0" w:color="auto"/>
      </w:divBdr>
    </w:div>
    <w:div w:id="2012025093">
      <w:bodyDiv w:val="1"/>
      <w:marLeft w:val="0"/>
      <w:marRight w:val="0"/>
      <w:marTop w:val="0"/>
      <w:marBottom w:val="0"/>
      <w:divBdr>
        <w:top w:val="none" w:sz="0" w:space="0" w:color="auto"/>
        <w:left w:val="none" w:sz="0" w:space="0" w:color="auto"/>
        <w:bottom w:val="none" w:sz="0" w:space="0" w:color="auto"/>
        <w:right w:val="none" w:sz="0" w:space="0" w:color="auto"/>
      </w:divBdr>
    </w:div>
    <w:div w:id="2038654271">
      <w:bodyDiv w:val="1"/>
      <w:marLeft w:val="0"/>
      <w:marRight w:val="0"/>
      <w:marTop w:val="0"/>
      <w:marBottom w:val="0"/>
      <w:divBdr>
        <w:top w:val="none" w:sz="0" w:space="0" w:color="auto"/>
        <w:left w:val="none" w:sz="0" w:space="0" w:color="auto"/>
        <w:bottom w:val="none" w:sz="0" w:space="0" w:color="auto"/>
        <w:right w:val="none" w:sz="0" w:space="0" w:color="auto"/>
      </w:divBdr>
    </w:div>
    <w:div w:id="2048872472">
      <w:bodyDiv w:val="1"/>
      <w:marLeft w:val="0"/>
      <w:marRight w:val="0"/>
      <w:marTop w:val="0"/>
      <w:marBottom w:val="0"/>
      <w:divBdr>
        <w:top w:val="none" w:sz="0" w:space="0" w:color="auto"/>
        <w:left w:val="none" w:sz="0" w:space="0" w:color="auto"/>
        <w:bottom w:val="none" w:sz="0" w:space="0" w:color="auto"/>
        <w:right w:val="none" w:sz="0" w:space="0" w:color="auto"/>
      </w:divBdr>
    </w:div>
    <w:div w:id="2061201478">
      <w:bodyDiv w:val="1"/>
      <w:marLeft w:val="0"/>
      <w:marRight w:val="0"/>
      <w:marTop w:val="0"/>
      <w:marBottom w:val="0"/>
      <w:divBdr>
        <w:top w:val="none" w:sz="0" w:space="0" w:color="auto"/>
        <w:left w:val="none" w:sz="0" w:space="0" w:color="auto"/>
        <w:bottom w:val="none" w:sz="0" w:space="0" w:color="auto"/>
        <w:right w:val="none" w:sz="0" w:space="0" w:color="auto"/>
      </w:divBdr>
    </w:div>
    <w:div w:id="2079353456">
      <w:bodyDiv w:val="1"/>
      <w:marLeft w:val="0"/>
      <w:marRight w:val="0"/>
      <w:marTop w:val="0"/>
      <w:marBottom w:val="0"/>
      <w:divBdr>
        <w:top w:val="none" w:sz="0" w:space="0" w:color="auto"/>
        <w:left w:val="none" w:sz="0" w:space="0" w:color="auto"/>
        <w:bottom w:val="none" w:sz="0" w:space="0" w:color="auto"/>
        <w:right w:val="none" w:sz="0" w:space="0" w:color="auto"/>
      </w:divBdr>
    </w:div>
    <w:div w:id="2081362076">
      <w:bodyDiv w:val="1"/>
      <w:marLeft w:val="0"/>
      <w:marRight w:val="0"/>
      <w:marTop w:val="0"/>
      <w:marBottom w:val="0"/>
      <w:divBdr>
        <w:top w:val="none" w:sz="0" w:space="0" w:color="auto"/>
        <w:left w:val="none" w:sz="0" w:space="0" w:color="auto"/>
        <w:bottom w:val="none" w:sz="0" w:space="0" w:color="auto"/>
        <w:right w:val="none" w:sz="0" w:space="0" w:color="auto"/>
      </w:divBdr>
    </w:div>
    <w:div w:id="2139181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louis.aph.org/pages/about.aspx" TargetMode="External"/><Relationship Id="rId18" Type="http://schemas.openxmlformats.org/officeDocument/2006/relationships/hyperlink" Target="http://brailleblaster.org" TargetMode="External"/><Relationship Id="rId26" Type="http://schemas.openxmlformats.org/officeDocument/2006/relationships/hyperlink" Target="http://www.orbitresearch.com/support/orbit-reader-40-support/" TargetMode="External"/><Relationship Id="rId39" Type="http://schemas.openxmlformats.org/officeDocument/2006/relationships/hyperlink" Target="http://www.orbitresearch.com/support/orbit-reader-40-support/orbit-reader-firmware-download/" TargetMode="External"/><Relationship Id="rId21" Type="http://schemas.openxmlformats.org/officeDocument/2006/relationships/image" Target="media/image3.JPG"/><Relationship Id="rId34" Type="http://schemas.openxmlformats.org/officeDocument/2006/relationships/hyperlink" Target="http://www.apple.com/voiceover/info/guide/_1129.html" TargetMode="External"/><Relationship Id="rId42" Type="http://schemas.openxmlformats.org/officeDocument/2006/relationships/image" Target="media/image8.png"/><Relationship Id="rId47" Type="http://schemas.openxmlformats.org/officeDocument/2006/relationships/hyperlink" Target="mailto:techsupport@orbitresearch.com" TargetMode="External"/><Relationship Id="rId50" Type="http://schemas.openxmlformats.org/officeDocument/2006/relationships/image" Target="media/image10.jpg"/><Relationship Id="rId55"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library.daisyindia.org/NALP/welcomeLink.action" TargetMode="External"/><Relationship Id="rId29" Type="http://schemas.openxmlformats.org/officeDocument/2006/relationships/hyperlink" Target="https://andreashead.wikispaces.com/" TargetMode="External"/><Relationship Id="rId11" Type="http://schemas.openxmlformats.org/officeDocument/2006/relationships/hyperlink" Target="https://readingservices.rnib.org.uk/" TargetMode="External"/><Relationship Id="rId24" Type="http://schemas.openxmlformats.org/officeDocument/2006/relationships/hyperlink" Target="mailto:techsupport@orbitresearch.com" TargetMode="External"/><Relationship Id="rId32" Type="http://schemas.openxmlformats.org/officeDocument/2006/relationships/hyperlink" Target="http://www.apple.com/accessibility/ios/braille-display.html" TargetMode="External"/><Relationship Id="rId37" Type="http://schemas.openxmlformats.org/officeDocument/2006/relationships/hyperlink" Target="http://www.orbitresearch.com/support/orbit-reader-40-support/" TargetMode="External"/><Relationship Id="rId40" Type="http://schemas.openxmlformats.org/officeDocument/2006/relationships/image" Target="media/image6.png"/><Relationship Id="rId45" Type="http://schemas.openxmlformats.org/officeDocument/2006/relationships/hyperlink" Target="http://www.orbitresearch.com/support/orbit-reader-40-support/orbit-reader-localization-download/" TargetMode="External"/><Relationship Id="rId53" Type="http://schemas.openxmlformats.org/officeDocument/2006/relationships/header" Target="header1.xml"/><Relationship Id="rId5" Type="http://schemas.openxmlformats.org/officeDocument/2006/relationships/webSettings" Target="webSettings.xml"/><Relationship Id="rId19" Type="http://schemas.openxmlformats.org/officeDocument/2006/relationships/hyperlink" Target="http://www.daisy.org/project/pipeline"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www.aph.org" TargetMode="External"/><Relationship Id="rId22" Type="http://schemas.openxmlformats.org/officeDocument/2006/relationships/image" Target="media/image4.jpg"/><Relationship Id="rId27" Type="http://schemas.openxmlformats.org/officeDocument/2006/relationships/hyperlink" Target="http://www.apple.com/accessibility/ios/braille-display.html" TargetMode="External"/><Relationship Id="rId30" Type="http://schemas.openxmlformats.org/officeDocument/2006/relationships/hyperlink" Target="http://www.yourtechvision.com" TargetMode="External"/><Relationship Id="rId35" Type="http://schemas.openxmlformats.org/officeDocument/2006/relationships/hyperlink" Target="https://support.google.com/accessibility/android/answer/3535226?hl=en" TargetMode="External"/><Relationship Id="rId43" Type="http://schemas.openxmlformats.org/officeDocument/2006/relationships/hyperlink" Target="http://www.orbitresearch.com/support/orbit-reader-40-support/" TargetMode="External"/><Relationship Id="rId48" Type="http://schemas.openxmlformats.org/officeDocument/2006/relationships/hyperlink" Target="mailto:techsupport@orbitresearch.com" TargetMode="External"/><Relationship Id="rId56"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hyperlink" Target="mailto:techsupport@orbitresearch.com" TargetMode="External"/><Relationship Id="rId3" Type="http://schemas.openxmlformats.org/officeDocument/2006/relationships/styles" Target="styles.xml"/><Relationship Id="rId12" Type="http://schemas.openxmlformats.org/officeDocument/2006/relationships/hyperlink" Target="http://www.nbp.org/" TargetMode="External"/><Relationship Id="rId17" Type="http://schemas.openxmlformats.org/officeDocument/2006/relationships/hyperlink" Target="http://nfbnewslineonline.org/" TargetMode="External"/><Relationship Id="rId25" Type="http://schemas.openxmlformats.org/officeDocument/2006/relationships/hyperlink" Target="https://en.wikipedia.org/wiki/Character_encoding" TargetMode="External"/><Relationship Id="rId33" Type="http://schemas.openxmlformats.org/officeDocument/2006/relationships/hyperlink" Target="https://support.apple.com/en-us/HT202132" TargetMode="External"/><Relationship Id="rId38" Type="http://schemas.openxmlformats.org/officeDocument/2006/relationships/hyperlink" Target="http://www.orbitresearch.com/support/orbit-reader-40-support/orbit-reader-firmware-download/" TargetMode="External"/><Relationship Id="rId46" Type="http://schemas.openxmlformats.org/officeDocument/2006/relationships/hyperlink" Target="mailto:techsupport@orbitresearch.com" TargetMode="External"/><Relationship Id="rId20" Type="http://schemas.openxmlformats.org/officeDocument/2006/relationships/hyperlink" Target="http://tech.aph.org/lt" TargetMode="External"/><Relationship Id="rId41" Type="http://schemas.openxmlformats.org/officeDocument/2006/relationships/image" Target="media/image7.pn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bookshare.org" TargetMode="External"/><Relationship Id="rId23" Type="http://schemas.openxmlformats.org/officeDocument/2006/relationships/image" Target="media/image5.jpg"/><Relationship Id="rId28" Type="http://schemas.openxmlformats.org/officeDocument/2006/relationships/hyperlink" Target="http://www.applevis.com" TargetMode="External"/><Relationship Id="rId36" Type="http://schemas.openxmlformats.org/officeDocument/2006/relationships/hyperlink" Target="https://www.amazon.com/gp/help/customer/display.html?nodeId=201829370%20" TargetMode="External"/><Relationship Id="rId49" Type="http://schemas.openxmlformats.org/officeDocument/2006/relationships/image" Target="media/image9.png"/><Relationship Id="rId57" Type="http://schemas.openxmlformats.org/officeDocument/2006/relationships/theme" Target="theme/theme1.xml"/><Relationship Id="rId10" Type="http://schemas.openxmlformats.org/officeDocument/2006/relationships/hyperlink" Target="https://nlsbard.loc.gov" TargetMode="External"/><Relationship Id="rId31" Type="http://schemas.openxmlformats.org/officeDocument/2006/relationships/hyperlink" Target="http://www.youtube.com/results?search_query=ipad+braille&amp;oq=ipad+braille&amp;aq=f&amp;aqi=g7&amp;aql=&amp;gs_nf=1&amp;gs_l=youtube-psuggest.3..0l7.1876.4727.0.5565.12.6.0.0.0.0.910.1917.3j6-2.5.0" TargetMode="External"/><Relationship Id="rId44" Type="http://schemas.openxmlformats.org/officeDocument/2006/relationships/hyperlink" Target="http://www.orbitresearch.com/support/orbit-reader-40-support/orbit-reader-40-audio-download/" TargetMode="External"/><Relationship Id="rId52" Type="http://schemas.openxmlformats.org/officeDocument/2006/relationships/hyperlink" Target="http://www.orbitresearch.com/support/orbit-reader-40-suppor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D1DF74-398C-41D0-AC33-22597A8A29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9</Pages>
  <Words>29971</Words>
  <Characters>170836</Characters>
  <Application>Microsoft Office Word</Application>
  <DocSecurity>8</DocSecurity>
  <Lines>1423</Lines>
  <Paragraphs>4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407</CharactersWithSpaces>
  <SharedDoc>false</SharedDoc>
  <HLinks>
    <vt:vector size="360" baseType="variant">
      <vt:variant>
        <vt:i4>2031668</vt:i4>
      </vt:variant>
      <vt:variant>
        <vt:i4>356</vt:i4>
      </vt:variant>
      <vt:variant>
        <vt:i4>0</vt:i4>
      </vt:variant>
      <vt:variant>
        <vt:i4>5</vt:i4>
      </vt:variant>
      <vt:variant>
        <vt:lpwstr/>
      </vt:variant>
      <vt:variant>
        <vt:lpwstr>_Toc344035098</vt:lpwstr>
      </vt:variant>
      <vt:variant>
        <vt:i4>1179700</vt:i4>
      </vt:variant>
      <vt:variant>
        <vt:i4>350</vt:i4>
      </vt:variant>
      <vt:variant>
        <vt:i4>0</vt:i4>
      </vt:variant>
      <vt:variant>
        <vt:i4>5</vt:i4>
      </vt:variant>
      <vt:variant>
        <vt:lpwstr/>
      </vt:variant>
      <vt:variant>
        <vt:lpwstr>_Toc344035048</vt:lpwstr>
      </vt:variant>
      <vt:variant>
        <vt:i4>1179700</vt:i4>
      </vt:variant>
      <vt:variant>
        <vt:i4>344</vt:i4>
      </vt:variant>
      <vt:variant>
        <vt:i4>0</vt:i4>
      </vt:variant>
      <vt:variant>
        <vt:i4>5</vt:i4>
      </vt:variant>
      <vt:variant>
        <vt:lpwstr/>
      </vt:variant>
      <vt:variant>
        <vt:lpwstr>_Toc344035047</vt:lpwstr>
      </vt:variant>
      <vt:variant>
        <vt:i4>1179700</vt:i4>
      </vt:variant>
      <vt:variant>
        <vt:i4>338</vt:i4>
      </vt:variant>
      <vt:variant>
        <vt:i4>0</vt:i4>
      </vt:variant>
      <vt:variant>
        <vt:i4>5</vt:i4>
      </vt:variant>
      <vt:variant>
        <vt:lpwstr/>
      </vt:variant>
      <vt:variant>
        <vt:lpwstr>_Toc344035046</vt:lpwstr>
      </vt:variant>
      <vt:variant>
        <vt:i4>1179700</vt:i4>
      </vt:variant>
      <vt:variant>
        <vt:i4>332</vt:i4>
      </vt:variant>
      <vt:variant>
        <vt:i4>0</vt:i4>
      </vt:variant>
      <vt:variant>
        <vt:i4>5</vt:i4>
      </vt:variant>
      <vt:variant>
        <vt:lpwstr/>
      </vt:variant>
      <vt:variant>
        <vt:lpwstr>_Toc344035045</vt:lpwstr>
      </vt:variant>
      <vt:variant>
        <vt:i4>1179700</vt:i4>
      </vt:variant>
      <vt:variant>
        <vt:i4>326</vt:i4>
      </vt:variant>
      <vt:variant>
        <vt:i4>0</vt:i4>
      </vt:variant>
      <vt:variant>
        <vt:i4>5</vt:i4>
      </vt:variant>
      <vt:variant>
        <vt:lpwstr/>
      </vt:variant>
      <vt:variant>
        <vt:lpwstr>_Toc344035043</vt:lpwstr>
      </vt:variant>
      <vt:variant>
        <vt:i4>1179700</vt:i4>
      </vt:variant>
      <vt:variant>
        <vt:i4>320</vt:i4>
      </vt:variant>
      <vt:variant>
        <vt:i4>0</vt:i4>
      </vt:variant>
      <vt:variant>
        <vt:i4>5</vt:i4>
      </vt:variant>
      <vt:variant>
        <vt:lpwstr/>
      </vt:variant>
      <vt:variant>
        <vt:lpwstr>_Toc344035042</vt:lpwstr>
      </vt:variant>
      <vt:variant>
        <vt:i4>1179700</vt:i4>
      </vt:variant>
      <vt:variant>
        <vt:i4>314</vt:i4>
      </vt:variant>
      <vt:variant>
        <vt:i4>0</vt:i4>
      </vt:variant>
      <vt:variant>
        <vt:i4>5</vt:i4>
      </vt:variant>
      <vt:variant>
        <vt:lpwstr/>
      </vt:variant>
      <vt:variant>
        <vt:lpwstr>_Toc344035041</vt:lpwstr>
      </vt:variant>
      <vt:variant>
        <vt:i4>1179700</vt:i4>
      </vt:variant>
      <vt:variant>
        <vt:i4>308</vt:i4>
      </vt:variant>
      <vt:variant>
        <vt:i4>0</vt:i4>
      </vt:variant>
      <vt:variant>
        <vt:i4>5</vt:i4>
      </vt:variant>
      <vt:variant>
        <vt:lpwstr/>
      </vt:variant>
      <vt:variant>
        <vt:lpwstr>_Toc344035040</vt:lpwstr>
      </vt:variant>
      <vt:variant>
        <vt:i4>1376308</vt:i4>
      </vt:variant>
      <vt:variant>
        <vt:i4>302</vt:i4>
      </vt:variant>
      <vt:variant>
        <vt:i4>0</vt:i4>
      </vt:variant>
      <vt:variant>
        <vt:i4>5</vt:i4>
      </vt:variant>
      <vt:variant>
        <vt:lpwstr/>
      </vt:variant>
      <vt:variant>
        <vt:lpwstr>_Toc344035039</vt:lpwstr>
      </vt:variant>
      <vt:variant>
        <vt:i4>1376308</vt:i4>
      </vt:variant>
      <vt:variant>
        <vt:i4>296</vt:i4>
      </vt:variant>
      <vt:variant>
        <vt:i4>0</vt:i4>
      </vt:variant>
      <vt:variant>
        <vt:i4>5</vt:i4>
      </vt:variant>
      <vt:variant>
        <vt:lpwstr/>
      </vt:variant>
      <vt:variant>
        <vt:lpwstr>_Toc344035038</vt:lpwstr>
      </vt:variant>
      <vt:variant>
        <vt:i4>1376308</vt:i4>
      </vt:variant>
      <vt:variant>
        <vt:i4>290</vt:i4>
      </vt:variant>
      <vt:variant>
        <vt:i4>0</vt:i4>
      </vt:variant>
      <vt:variant>
        <vt:i4>5</vt:i4>
      </vt:variant>
      <vt:variant>
        <vt:lpwstr/>
      </vt:variant>
      <vt:variant>
        <vt:lpwstr>_Toc344035037</vt:lpwstr>
      </vt:variant>
      <vt:variant>
        <vt:i4>1376308</vt:i4>
      </vt:variant>
      <vt:variant>
        <vt:i4>284</vt:i4>
      </vt:variant>
      <vt:variant>
        <vt:i4>0</vt:i4>
      </vt:variant>
      <vt:variant>
        <vt:i4>5</vt:i4>
      </vt:variant>
      <vt:variant>
        <vt:lpwstr/>
      </vt:variant>
      <vt:variant>
        <vt:lpwstr>_Toc344035036</vt:lpwstr>
      </vt:variant>
      <vt:variant>
        <vt:i4>1376308</vt:i4>
      </vt:variant>
      <vt:variant>
        <vt:i4>278</vt:i4>
      </vt:variant>
      <vt:variant>
        <vt:i4>0</vt:i4>
      </vt:variant>
      <vt:variant>
        <vt:i4>5</vt:i4>
      </vt:variant>
      <vt:variant>
        <vt:lpwstr/>
      </vt:variant>
      <vt:variant>
        <vt:lpwstr>_Toc344035035</vt:lpwstr>
      </vt:variant>
      <vt:variant>
        <vt:i4>1376308</vt:i4>
      </vt:variant>
      <vt:variant>
        <vt:i4>272</vt:i4>
      </vt:variant>
      <vt:variant>
        <vt:i4>0</vt:i4>
      </vt:variant>
      <vt:variant>
        <vt:i4>5</vt:i4>
      </vt:variant>
      <vt:variant>
        <vt:lpwstr/>
      </vt:variant>
      <vt:variant>
        <vt:lpwstr>_Toc344035034</vt:lpwstr>
      </vt:variant>
      <vt:variant>
        <vt:i4>1376308</vt:i4>
      </vt:variant>
      <vt:variant>
        <vt:i4>266</vt:i4>
      </vt:variant>
      <vt:variant>
        <vt:i4>0</vt:i4>
      </vt:variant>
      <vt:variant>
        <vt:i4>5</vt:i4>
      </vt:variant>
      <vt:variant>
        <vt:lpwstr/>
      </vt:variant>
      <vt:variant>
        <vt:lpwstr>_Toc344035033</vt:lpwstr>
      </vt:variant>
      <vt:variant>
        <vt:i4>1376308</vt:i4>
      </vt:variant>
      <vt:variant>
        <vt:i4>260</vt:i4>
      </vt:variant>
      <vt:variant>
        <vt:i4>0</vt:i4>
      </vt:variant>
      <vt:variant>
        <vt:i4>5</vt:i4>
      </vt:variant>
      <vt:variant>
        <vt:lpwstr/>
      </vt:variant>
      <vt:variant>
        <vt:lpwstr>_Toc344035032</vt:lpwstr>
      </vt:variant>
      <vt:variant>
        <vt:i4>1376308</vt:i4>
      </vt:variant>
      <vt:variant>
        <vt:i4>254</vt:i4>
      </vt:variant>
      <vt:variant>
        <vt:i4>0</vt:i4>
      </vt:variant>
      <vt:variant>
        <vt:i4>5</vt:i4>
      </vt:variant>
      <vt:variant>
        <vt:lpwstr/>
      </vt:variant>
      <vt:variant>
        <vt:lpwstr>_Toc344035031</vt:lpwstr>
      </vt:variant>
      <vt:variant>
        <vt:i4>1376308</vt:i4>
      </vt:variant>
      <vt:variant>
        <vt:i4>248</vt:i4>
      </vt:variant>
      <vt:variant>
        <vt:i4>0</vt:i4>
      </vt:variant>
      <vt:variant>
        <vt:i4>5</vt:i4>
      </vt:variant>
      <vt:variant>
        <vt:lpwstr/>
      </vt:variant>
      <vt:variant>
        <vt:lpwstr>_Toc344035030</vt:lpwstr>
      </vt:variant>
      <vt:variant>
        <vt:i4>1310772</vt:i4>
      </vt:variant>
      <vt:variant>
        <vt:i4>242</vt:i4>
      </vt:variant>
      <vt:variant>
        <vt:i4>0</vt:i4>
      </vt:variant>
      <vt:variant>
        <vt:i4>5</vt:i4>
      </vt:variant>
      <vt:variant>
        <vt:lpwstr/>
      </vt:variant>
      <vt:variant>
        <vt:lpwstr>_Toc344035029</vt:lpwstr>
      </vt:variant>
      <vt:variant>
        <vt:i4>1310772</vt:i4>
      </vt:variant>
      <vt:variant>
        <vt:i4>236</vt:i4>
      </vt:variant>
      <vt:variant>
        <vt:i4>0</vt:i4>
      </vt:variant>
      <vt:variant>
        <vt:i4>5</vt:i4>
      </vt:variant>
      <vt:variant>
        <vt:lpwstr/>
      </vt:variant>
      <vt:variant>
        <vt:lpwstr>_Toc344035028</vt:lpwstr>
      </vt:variant>
      <vt:variant>
        <vt:i4>1310772</vt:i4>
      </vt:variant>
      <vt:variant>
        <vt:i4>230</vt:i4>
      </vt:variant>
      <vt:variant>
        <vt:i4>0</vt:i4>
      </vt:variant>
      <vt:variant>
        <vt:i4>5</vt:i4>
      </vt:variant>
      <vt:variant>
        <vt:lpwstr/>
      </vt:variant>
      <vt:variant>
        <vt:lpwstr>_Toc344035027</vt:lpwstr>
      </vt:variant>
      <vt:variant>
        <vt:i4>1310772</vt:i4>
      </vt:variant>
      <vt:variant>
        <vt:i4>224</vt:i4>
      </vt:variant>
      <vt:variant>
        <vt:i4>0</vt:i4>
      </vt:variant>
      <vt:variant>
        <vt:i4>5</vt:i4>
      </vt:variant>
      <vt:variant>
        <vt:lpwstr/>
      </vt:variant>
      <vt:variant>
        <vt:lpwstr>_Toc344035026</vt:lpwstr>
      </vt:variant>
      <vt:variant>
        <vt:i4>1310772</vt:i4>
      </vt:variant>
      <vt:variant>
        <vt:i4>218</vt:i4>
      </vt:variant>
      <vt:variant>
        <vt:i4>0</vt:i4>
      </vt:variant>
      <vt:variant>
        <vt:i4>5</vt:i4>
      </vt:variant>
      <vt:variant>
        <vt:lpwstr/>
      </vt:variant>
      <vt:variant>
        <vt:lpwstr>_Toc344035025</vt:lpwstr>
      </vt:variant>
      <vt:variant>
        <vt:i4>1310772</vt:i4>
      </vt:variant>
      <vt:variant>
        <vt:i4>212</vt:i4>
      </vt:variant>
      <vt:variant>
        <vt:i4>0</vt:i4>
      </vt:variant>
      <vt:variant>
        <vt:i4>5</vt:i4>
      </vt:variant>
      <vt:variant>
        <vt:lpwstr/>
      </vt:variant>
      <vt:variant>
        <vt:lpwstr>_Toc344035024</vt:lpwstr>
      </vt:variant>
      <vt:variant>
        <vt:i4>1310772</vt:i4>
      </vt:variant>
      <vt:variant>
        <vt:i4>206</vt:i4>
      </vt:variant>
      <vt:variant>
        <vt:i4>0</vt:i4>
      </vt:variant>
      <vt:variant>
        <vt:i4>5</vt:i4>
      </vt:variant>
      <vt:variant>
        <vt:lpwstr/>
      </vt:variant>
      <vt:variant>
        <vt:lpwstr>_Toc344035023</vt:lpwstr>
      </vt:variant>
      <vt:variant>
        <vt:i4>1310772</vt:i4>
      </vt:variant>
      <vt:variant>
        <vt:i4>200</vt:i4>
      </vt:variant>
      <vt:variant>
        <vt:i4>0</vt:i4>
      </vt:variant>
      <vt:variant>
        <vt:i4>5</vt:i4>
      </vt:variant>
      <vt:variant>
        <vt:lpwstr/>
      </vt:variant>
      <vt:variant>
        <vt:lpwstr>_Toc344035022</vt:lpwstr>
      </vt:variant>
      <vt:variant>
        <vt:i4>1310772</vt:i4>
      </vt:variant>
      <vt:variant>
        <vt:i4>194</vt:i4>
      </vt:variant>
      <vt:variant>
        <vt:i4>0</vt:i4>
      </vt:variant>
      <vt:variant>
        <vt:i4>5</vt:i4>
      </vt:variant>
      <vt:variant>
        <vt:lpwstr/>
      </vt:variant>
      <vt:variant>
        <vt:lpwstr>_Toc344035021</vt:lpwstr>
      </vt:variant>
      <vt:variant>
        <vt:i4>1310772</vt:i4>
      </vt:variant>
      <vt:variant>
        <vt:i4>188</vt:i4>
      </vt:variant>
      <vt:variant>
        <vt:i4>0</vt:i4>
      </vt:variant>
      <vt:variant>
        <vt:i4>5</vt:i4>
      </vt:variant>
      <vt:variant>
        <vt:lpwstr/>
      </vt:variant>
      <vt:variant>
        <vt:lpwstr>_Toc344035020</vt:lpwstr>
      </vt:variant>
      <vt:variant>
        <vt:i4>1507380</vt:i4>
      </vt:variant>
      <vt:variant>
        <vt:i4>182</vt:i4>
      </vt:variant>
      <vt:variant>
        <vt:i4>0</vt:i4>
      </vt:variant>
      <vt:variant>
        <vt:i4>5</vt:i4>
      </vt:variant>
      <vt:variant>
        <vt:lpwstr/>
      </vt:variant>
      <vt:variant>
        <vt:lpwstr>_Toc344035019</vt:lpwstr>
      </vt:variant>
      <vt:variant>
        <vt:i4>1507380</vt:i4>
      </vt:variant>
      <vt:variant>
        <vt:i4>176</vt:i4>
      </vt:variant>
      <vt:variant>
        <vt:i4>0</vt:i4>
      </vt:variant>
      <vt:variant>
        <vt:i4>5</vt:i4>
      </vt:variant>
      <vt:variant>
        <vt:lpwstr/>
      </vt:variant>
      <vt:variant>
        <vt:lpwstr>_Toc344035018</vt:lpwstr>
      </vt:variant>
      <vt:variant>
        <vt:i4>1507380</vt:i4>
      </vt:variant>
      <vt:variant>
        <vt:i4>170</vt:i4>
      </vt:variant>
      <vt:variant>
        <vt:i4>0</vt:i4>
      </vt:variant>
      <vt:variant>
        <vt:i4>5</vt:i4>
      </vt:variant>
      <vt:variant>
        <vt:lpwstr/>
      </vt:variant>
      <vt:variant>
        <vt:lpwstr>_Toc344035017</vt:lpwstr>
      </vt:variant>
      <vt:variant>
        <vt:i4>1507380</vt:i4>
      </vt:variant>
      <vt:variant>
        <vt:i4>164</vt:i4>
      </vt:variant>
      <vt:variant>
        <vt:i4>0</vt:i4>
      </vt:variant>
      <vt:variant>
        <vt:i4>5</vt:i4>
      </vt:variant>
      <vt:variant>
        <vt:lpwstr/>
      </vt:variant>
      <vt:variant>
        <vt:lpwstr>_Toc344035016</vt:lpwstr>
      </vt:variant>
      <vt:variant>
        <vt:i4>1507380</vt:i4>
      </vt:variant>
      <vt:variant>
        <vt:i4>158</vt:i4>
      </vt:variant>
      <vt:variant>
        <vt:i4>0</vt:i4>
      </vt:variant>
      <vt:variant>
        <vt:i4>5</vt:i4>
      </vt:variant>
      <vt:variant>
        <vt:lpwstr/>
      </vt:variant>
      <vt:variant>
        <vt:lpwstr>_Toc344035015</vt:lpwstr>
      </vt:variant>
      <vt:variant>
        <vt:i4>1507380</vt:i4>
      </vt:variant>
      <vt:variant>
        <vt:i4>152</vt:i4>
      </vt:variant>
      <vt:variant>
        <vt:i4>0</vt:i4>
      </vt:variant>
      <vt:variant>
        <vt:i4>5</vt:i4>
      </vt:variant>
      <vt:variant>
        <vt:lpwstr/>
      </vt:variant>
      <vt:variant>
        <vt:lpwstr>_Toc344035014</vt:lpwstr>
      </vt:variant>
      <vt:variant>
        <vt:i4>1507380</vt:i4>
      </vt:variant>
      <vt:variant>
        <vt:i4>146</vt:i4>
      </vt:variant>
      <vt:variant>
        <vt:i4>0</vt:i4>
      </vt:variant>
      <vt:variant>
        <vt:i4>5</vt:i4>
      </vt:variant>
      <vt:variant>
        <vt:lpwstr/>
      </vt:variant>
      <vt:variant>
        <vt:lpwstr>_Toc344035013</vt:lpwstr>
      </vt:variant>
      <vt:variant>
        <vt:i4>1507380</vt:i4>
      </vt:variant>
      <vt:variant>
        <vt:i4>140</vt:i4>
      </vt:variant>
      <vt:variant>
        <vt:i4>0</vt:i4>
      </vt:variant>
      <vt:variant>
        <vt:i4>5</vt:i4>
      </vt:variant>
      <vt:variant>
        <vt:lpwstr/>
      </vt:variant>
      <vt:variant>
        <vt:lpwstr>_Toc344035012</vt:lpwstr>
      </vt:variant>
      <vt:variant>
        <vt:i4>1507380</vt:i4>
      </vt:variant>
      <vt:variant>
        <vt:i4>134</vt:i4>
      </vt:variant>
      <vt:variant>
        <vt:i4>0</vt:i4>
      </vt:variant>
      <vt:variant>
        <vt:i4>5</vt:i4>
      </vt:variant>
      <vt:variant>
        <vt:lpwstr/>
      </vt:variant>
      <vt:variant>
        <vt:lpwstr>_Toc344035011</vt:lpwstr>
      </vt:variant>
      <vt:variant>
        <vt:i4>1507380</vt:i4>
      </vt:variant>
      <vt:variant>
        <vt:i4>128</vt:i4>
      </vt:variant>
      <vt:variant>
        <vt:i4>0</vt:i4>
      </vt:variant>
      <vt:variant>
        <vt:i4>5</vt:i4>
      </vt:variant>
      <vt:variant>
        <vt:lpwstr/>
      </vt:variant>
      <vt:variant>
        <vt:lpwstr>_Toc344035010</vt:lpwstr>
      </vt:variant>
      <vt:variant>
        <vt:i4>1441844</vt:i4>
      </vt:variant>
      <vt:variant>
        <vt:i4>122</vt:i4>
      </vt:variant>
      <vt:variant>
        <vt:i4>0</vt:i4>
      </vt:variant>
      <vt:variant>
        <vt:i4>5</vt:i4>
      </vt:variant>
      <vt:variant>
        <vt:lpwstr/>
      </vt:variant>
      <vt:variant>
        <vt:lpwstr>_Toc344035009</vt:lpwstr>
      </vt:variant>
      <vt:variant>
        <vt:i4>1441844</vt:i4>
      </vt:variant>
      <vt:variant>
        <vt:i4>116</vt:i4>
      </vt:variant>
      <vt:variant>
        <vt:i4>0</vt:i4>
      </vt:variant>
      <vt:variant>
        <vt:i4>5</vt:i4>
      </vt:variant>
      <vt:variant>
        <vt:lpwstr/>
      </vt:variant>
      <vt:variant>
        <vt:lpwstr>_Toc344035008</vt:lpwstr>
      </vt:variant>
      <vt:variant>
        <vt:i4>1441844</vt:i4>
      </vt:variant>
      <vt:variant>
        <vt:i4>110</vt:i4>
      </vt:variant>
      <vt:variant>
        <vt:i4>0</vt:i4>
      </vt:variant>
      <vt:variant>
        <vt:i4>5</vt:i4>
      </vt:variant>
      <vt:variant>
        <vt:lpwstr/>
      </vt:variant>
      <vt:variant>
        <vt:lpwstr>_Toc344035007</vt:lpwstr>
      </vt:variant>
      <vt:variant>
        <vt:i4>1441844</vt:i4>
      </vt:variant>
      <vt:variant>
        <vt:i4>104</vt:i4>
      </vt:variant>
      <vt:variant>
        <vt:i4>0</vt:i4>
      </vt:variant>
      <vt:variant>
        <vt:i4>5</vt:i4>
      </vt:variant>
      <vt:variant>
        <vt:lpwstr/>
      </vt:variant>
      <vt:variant>
        <vt:lpwstr>_Toc344035006</vt:lpwstr>
      </vt:variant>
      <vt:variant>
        <vt:i4>1441844</vt:i4>
      </vt:variant>
      <vt:variant>
        <vt:i4>98</vt:i4>
      </vt:variant>
      <vt:variant>
        <vt:i4>0</vt:i4>
      </vt:variant>
      <vt:variant>
        <vt:i4>5</vt:i4>
      </vt:variant>
      <vt:variant>
        <vt:lpwstr/>
      </vt:variant>
      <vt:variant>
        <vt:lpwstr>_Toc344035005</vt:lpwstr>
      </vt:variant>
      <vt:variant>
        <vt:i4>1441844</vt:i4>
      </vt:variant>
      <vt:variant>
        <vt:i4>92</vt:i4>
      </vt:variant>
      <vt:variant>
        <vt:i4>0</vt:i4>
      </vt:variant>
      <vt:variant>
        <vt:i4>5</vt:i4>
      </vt:variant>
      <vt:variant>
        <vt:lpwstr/>
      </vt:variant>
      <vt:variant>
        <vt:lpwstr>_Toc344035004</vt:lpwstr>
      </vt:variant>
      <vt:variant>
        <vt:i4>1441844</vt:i4>
      </vt:variant>
      <vt:variant>
        <vt:i4>86</vt:i4>
      </vt:variant>
      <vt:variant>
        <vt:i4>0</vt:i4>
      </vt:variant>
      <vt:variant>
        <vt:i4>5</vt:i4>
      </vt:variant>
      <vt:variant>
        <vt:lpwstr/>
      </vt:variant>
      <vt:variant>
        <vt:lpwstr>_Toc344035003</vt:lpwstr>
      </vt:variant>
      <vt:variant>
        <vt:i4>1441844</vt:i4>
      </vt:variant>
      <vt:variant>
        <vt:i4>80</vt:i4>
      </vt:variant>
      <vt:variant>
        <vt:i4>0</vt:i4>
      </vt:variant>
      <vt:variant>
        <vt:i4>5</vt:i4>
      </vt:variant>
      <vt:variant>
        <vt:lpwstr/>
      </vt:variant>
      <vt:variant>
        <vt:lpwstr>_Toc344035002</vt:lpwstr>
      </vt:variant>
      <vt:variant>
        <vt:i4>1441844</vt:i4>
      </vt:variant>
      <vt:variant>
        <vt:i4>74</vt:i4>
      </vt:variant>
      <vt:variant>
        <vt:i4>0</vt:i4>
      </vt:variant>
      <vt:variant>
        <vt:i4>5</vt:i4>
      </vt:variant>
      <vt:variant>
        <vt:lpwstr/>
      </vt:variant>
      <vt:variant>
        <vt:lpwstr>_Toc344035001</vt:lpwstr>
      </vt:variant>
      <vt:variant>
        <vt:i4>1441844</vt:i4>
      </vt:variant>
      <vt:variant>
        <vt:i4>68</vt:i4>
      </vt:variant>
      <vt:variant>
        <vt:i4>0</vt:i4>
      </vt:variant>
      <vt:variant>
        <vt:i4>5</vt:i4>
      </vt:variant>
      <vt:variant>
        <vt:lpwstr/>
      </vt:variant>
      <vt:variant>
        <vt:lpwstr>_Toc344035000</vt:lpwstr>
      </vt:variant>
      <vt:variant>
        <vt:i4>1966141</vt:i4>
      </vt:variant>
      <vt:variant>
        <vt:i4>62</vt:i4>
      </vt:variant>
      <vt:variant>
        <vt:i4>0</vt:i4>
      </vt:variant>
      <vt:variant>
        <vt:i4>5</vt:i4>
      </vt:variant>
      <vt:variant>
        <vt:lpwstr/>
      </vt:variant>
      <vt:variant>
        <vt:lpwstr>_Toc344034999</vt:lpwstr>
      </vt:variant>
      <vt:variant>
        <vt:i4>1966141</vt:i4>
      </vt:variant>
      <vt:variant>
        <vt:i4>56</vt:i4>
      </vt:variant>
      <vt:variant>
        <vt:i4>0</vt:i4>
      </vt:variant>
      <vt:variant>
        <vt:i4>5</vt:i4>
      </vt:variant>
      <vt:variant>
        <vt:lpwstr/>
      </vt:variant>
      <vt:variant>
        <vt:lpwstr>_Toc344034998</vt:lpwstr>
      </vt:variant>
      <vt:variant>
        <vt:i4>1966141</vt:i4>
      </vt:variant>
      <vt:variant>
        <vt:i4>50</vt:i4>
      </vt:variant>
      <vt:variant>
        <vt:i4>0</vt:i4>
      </vt:variant>
      <vt:variant>
        <vt:i4>5</vt:i4>
      </vt:variant>
      <vt:variant>
        <vt:lpwstr/>
      </vt:variant>
      <vt:variant>
        <vt:lpwstr>_Toc344034997</vt:lpwstr>
      </vt:variant>
      <vt:variant>
        <vt:i4>1966141</vt:i4>
      </vt:variant>
      <vt:variant>
        <vt:i4>44</vt:i4>
      </vt:variant>
      <vt:variant>
        <vt:i4>0</vt:i4>
      </vt:variant>
      <vt:variant>
        <vt:i4>5</vt:i4>
      </vt:variant>
      <vt:variant>
        <vt:lpwstr/>
      </vt:variant>
      <vt:variant>
        <vt:lpwstr>_Toc344034996</vt:lpwstr>
      </vt:variant>
      <vt:variant>
        <vt:i4>1966141</vt:i4>
      </vt:variant>
      <vt:variant>
        <vt:i4>38</vt:i4>
      </vt:variant>
      <vt:variant>
        <vt:i4>0</vt:i4>
      </vt:variant>
      <vt:variant>
        <vt:i4>5</vt:i4>
      </vt:variant>
      <vt:variant>
        <vt:lpwstr/>
      </vt:variant>
      <vt:variant>
        <vt:lpwstr>_Toc344034995</vt:lpwstr>
      </vt:variant>
      <vt:variant>
        <vt:i4>1966141</vt:i4>
      </vt:variant>
      <vt:variant>
        <vt:i4>32</vt:i4>
      </vt:variant>
      <vt:variant>
        <vt:i4>0</vt:i4>
      </vt:variant>
      <vt:variant>
        <vt:i4>5</vt:i4>
      </vt:variant>
      <vt:variant>
        <vt:lpwstr/>
      </vt:variant>
      <vt:variant>
        <vt:lpwstr>_Toc344034994</vt:lpwstr>
      </vt:variant>
      <vt:variant>
        <vt:i4>1966141</vt:i4>
      </vt:variant>
      <vt:variant>
        <vt:i4>26</vt:i4>
      </vt:variant>
      <vt:variant>
        <vt:i4>0</vt:i4>
      </vt:variant>
      <vt:variant>
        <vt:i4>5</vt:i4>
      </vt:variant>
      <vt:variant>
        <vt:lpwstr/>
      </vt:variant>
      <vt:variant>
        <vt:lpwstr>_Toc344034993</vt:lpwstr>
      </vt:variant>
      <vt:variant>
        <vt:i4>1966141</vt:i4>
      </vt:variant>
      <vt:variant>
        <vt:i4>20</vt:i4>
      </vt:variant>
      <vt:variant>
        <vt:i4>0</vt:i4>
      </vt:variant>
      <vt:variant>
        <vt:i4>5</vt:i4>
      </vt:variant>
      <vt:variant>
        <vt:lpwstr/>
      </vt:variant>
      <vt:variant>
        <vt:lpwstr>_Toc344034992</vt:lpwstr>
      </vt:variant>
      <vt:variant>
        <vt:i4>1966141</vt:i4>
      </vt:variant>
      <vt:variant>
        <vt:i4>14</vt:i4>
      </vt:variant>
      <vt:variant>
        <vt:i4>0</vt:i4>
      </vt:variant>
      <vt:variant>
        <vt:i4>5</vt:i4>
      </vt:variant>
      <vt:variant>
        <vt:lpwstr/>
      </vt:variant>
      <vt:variant>
        <vt:lpwstr>_Toc344034991</vt:lpwstr>
      </vt:variant>
      <vt:variant>
        <vt:i4>1966141</vt:i4>
      </vt:variant>
      <vt:variant>
        <vt:i4>8</vt:i4>
      </vt:variant>
      <vt:variant>
        <vt:i4>0</vt:i4>
      </vt:variant>
      <vt:variant>
        <vt:i4>5</vt:i4>
      </vt:variant>
      <vt:variant>
        <vt:lpwstr/>
      </vt:variant>
      <vt:variant>
        <vt:lpwstr>_Toc344034990</vt:lpwstr>
      </vt:variant>
      <vt:variant>
        <vt:i4>2031677</vt:i4>
      </vt:variant>
      <vt:variant>
        <vt:i4>2</vt:i4>
      </vt:variant>
      <vt:variant>
        <vt:i4>0</vt:i4>
      </vt:variant>
      <vt:variant>
        <vt:i4>5</vt:i4>
      </vt:variant>
      <vt:variant>
        <vt:lpwstr/>
      </vt:variant>
      <vt:variant>
        <vt:lpwstr>_Toc3440349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2-19T09:12:00Z</dcterms:created>
  <dcterms:modified xsi:type="dcterms:W3CDTF">2022-07-26T13:06:00Z</dcterms:modified>
</cp:coreProperties>
</file>